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89C359" w14:textId="642B407C" w:rsidR="00360D36" w:rsidRPr="00360D36" w:rsidRDefault="00360D36" w:rsidP="00360D36">
      <w:pPr>
        <w:rPr>
          <w:rFonts w:ascii="Arial" w:hAnsi="Arial" w:cs="Arial"/>
          <w:sz w:val="24"/>
          <w:szCs w:val="24"/>
        </w:rPr>
      </w:pPr>
      <w:r w:rsidRPr="00360D36">
        <w:rPr>
          <w:rFonts w:ascii="Arial" w:hAnsi="Arial" w:cs="Arial"/>
          <w:sz w:val="24"/>
          <w:szCs w:val="24"/>
        </w:rPr>
        <w:t>eAppendix 1. Harmonisation of the comparable items across the birth cohorts</w:t>
      </w:r>
      <w:r w:rsidR="008C7DD7">
        <w:rPr>
          <w:rFonts w:ascii="Arial" w:hAnsi="Arial" w:cs="Arial"/>
          <w:sz w:val="24"/>
          <w:szCs w:val="24"/>
        </w:rPr>
        <w:t>.</w:t>
      </w:r>
    </w:p>
    <w:p w14:paraId="2617FB42" w14:textId="77777777" w:rsidR="00360D36" w:rsidRPr="00360D36" w:rsidRDefault="00360D36" w:rsidP="00360D36">
      <w:pPr>
        <w:rPr>
          <w:rFonts w:ascii="Arial" w:hAnsi="Arial" w:cs="Arial"/>
          <w:sz w:val="24"/>
          <w:szCs w:val="24"/>
        </w:rPr>
      </w:pPr>
      <w:r w:rsidRPr="00360D36">
        <w:rPr>
          <w:rFonts w:ascii="Arial" w:hAnsi="Arial" w:cs="Arial"/>
          <w:sz w:val="24"/>
          <w:szCs w:val="24"/>
        </w:rPr>
        <w:t>eTable 1. Harmonised items across measures of psychological distress.</w:t>
      </w:r>
    </w:p>
    <w:p w14:paraId="010EE939" w14:textId="26025BAF" w:rsidR="00360D36" w:rsidRPr="00360D36" w:rsidRDefault="00360D36" w:rsidP="00360D36">
      <w:pPr>
        <w:rPr>
          <w:rFonts w:ascii="Arial" w:hAnsi="Arial" w:cs="Arial"/>
          <w:sz w:val="24"/>
          <w:szCs w:val="24"/>
        </w:rPr>
      </w:pPr>
      <w:r w:rsidRPr="00360D36">
        <w:rPr>
          <w:rFonts w:ascii="Arial" w:hAnsi="Arial" w:cs="Arial"/>
          <w:sz w:val="24"/>
          <w:szCs w:val="24"/>
        </w:rPr>
        <w:t xml:space="preserve">eTable 2. </w:t>
      </w:r>
      <w:r w:rsidR="0053334D">
        <w:rPr>
          <w:rFonts w:ascii="Arial" w:hAnsi="Arial" w:cs="Arial"/>
          <w:sz w:val="24"/>
          <w:szCs w:val="24"/>
        </w:rPr>
        <w:t>L</w:t>
      </w:r>
      <w:r w:rsidRPr="00360D36">
        <w:rPr>
          <w:rFonts w:ascii="Arial" w:hAnsi="Arial" w:cs="Arial"/>
          <w:sz w:val="24"/>
          <w:szCs w:val="24"/>
        </w:rPr>
        <w:t>ongitudinal examination of the measurement equivalence of the Malaise Inventory in the NCDS and BCS70 (</w:t>
      </w:r>
      <w:r w:rsidR="00F55CB1" w:rsidRPr="00F55CB1">
        <w:rPr>
          <w:rFonts w:ascii="Arial" w:hAnsi="Arial" w:cs="Arial"/>
          <w:sz w:val="24"/>
          <w:szCs w:val="24"/>
        </w:rPr>
        <w:t xml:space="preserve">adapted from </w:t>
      </w:r>
      <w:r w:rsidR="00F55CB1">
        <w:rPr>
          <w:rStyle w:val="personname"/>
          <w:rFonts w:ascii="Arial" w:hAnsi="Arial" w:cs="Arial"/>
          <w:color w:val="000000"/>
          <w:sz w:val="24"/>
          <w:szCs w:val="24"/>
          <w:shd w:val="clear" w:color="auto" w:fill="FFFFFF"/>
        </w:rPr>
        <w:t>Ploubidis,</w:t>
      </w:r>
      <w:r w:rsidR="00F55CB1" w:rsidRPr="00F55CB1">
        <w:rPr>
          <w:rFonts w:ascii="Arial" w:hAnsi="Arial" w:cs="Arial"/>
          <w:color w:val="000000"/>
          <w:sz w:val="24"/>
          <w:szCs w:val="24"/>
          <w:shd w:val="clear" w:color="auto" w:fill="FFFFFF"/>
        </w:rPr>
        <w:t> </w:t>
      </w:r>
      <w:r w:rsidR="00F55CB1">
        <w:rPr>
          <w:rStyle w:val="personname"/>
          <w:rFonts w:ascii="Arial" w:hAnsi="Arial" w:cs="Arial"/>
          <w:color w:val="000000"/>
          <w:sz w:val="24"/>
          <w:szCs w:val="24"/>
          <w:shd w:val="clear" w:color="auto" w:fill="FFFFFF"/>
        </w:rPr>
        <w:t>McElroy &amp;</w:t>
      </w:r>
      <w:r w:rsidR="00F55CB1" w:rsidRPr="00F55CB1">
        <w:rPr>
          <w:rFonts w:ascii="Arial" w:hAnsi="Arial" w:cs="Arial"/>
          <w:color w:val="000000"/>
          <w:sz w:val="24"/>
          <w:szCs w:val="24"/>
          <w:shd w:val="clear" w:color="auto" w:fill="FFFFFF"/>
        </w:rPr>
        <w:t> </w:t>
      </w:r>
      <w:r w:rsidR="00F55CB1">
        <w:rPr>
          <w:rStyle w:val="personname"/>
          <w:rFonts w:ascii="Arial" w:hAnsi="Arial" w:cs="Arial"/>
          <w:color w:val="000000"/>
          <w:sz w:val="24"/>
          <w:szCs w:val="24"/>
          <w:shd w:val="clear" w:color="auto" w:fill="FFFFFF"/>
        </w:rPr>
        <w:t>Moreira, 2019</w:t>
      </w:r>
      <w:r w:rsidRPr="00360D36">
        <w:rPr>
          <w:rFonts w:ascii="Arial" w:hAnsi="Arial" w:cs="Arial"/>
          <w:sz w:val="24"/>
          <w:szCs w:val="24"/>
        </w:rPr>
        <w:t>).</w:t>
      </w:r>
    </w:p>
    <w:p w14:paraId="3415E5CE" w14:textId="43841813" w:rsidR="00360D36" w:rsidRPr="00360D36" w:rsidRDefault="00360D36" w:rsidP="00360D36">
      <w:pPr>
        <w:rPr>
          <w:rFonts w:ascii="Arial" w:hAnsi="Arial" w:cs="Arial"/>
          <w:sz w:val="24"/>
          <w:szCs w:val="24"/>
        </w:rPr>
      </w:pPr>
      <w:r w:rsidRPr="00360D36">
        <w:rPr>
          <w:rFonts w:ascii="Arial" w:hAnsi="Arial" w:cs="Arial"/>
          <w:sz w:val="24"/>
          <w:szCs w:val="24"/>
        </w:rPr>
        <w:t>eTable 3.</w:t>
      </w:r>
      <w:r w:rsidR="008C7DD7">
        <w:rPr>
          <w:rFonts w:ascii="Arial" w:hAnsi="Arial" w:cs="Arial"/>
          <w:sz w:val="24"/>
          <w:szCs w:val="24"/>
        </w:rPr>
        <w:t xml:space="preserve"> </w:t>
      </w:r>
      <w:r w:rsidR="0053334D">
        <w:rPr>
          <w:rFonts w:ascii="Arial" w:hAnsi="Arial" w:cs="Arial"/>
          <w:sz w:val="24"/>
          <w:szCs w:val="24"/>
        </w:rPr>
        <w:t>L</w:t>
      </w:r>
      <w:r w:rsidRPr="00360D36">
        <w:rPr>
          <w:rFonts w:ascii="Arial" w:hAnsi="Arial" w:cs="Arial"/>
          <w:sz w:val="24"/>
          <w:szCs w:val="24"/>
        </w:rPr>
        <w:t>ongitudinal examination of the measurement equivalence of seven harmonised items in the NSHD.</w:t>
      </w:r>
    </w:p>
    <w:p w14:paraId="471DEF39" w14:textId="3D9C6007" w:rsidR="00360D36" w:rsidRPr="00360D36" w:rsidRDefault="00360D36" w:rsidP="00360D36">
      <w:pPr>
        <w:rPr>
          <w:rFonts w:ascii="Arial" w:hAnsi="Arial" w:cs="Arial"/>
          <w:sz w:val="24"/>
          <w:szCs w:val="24"/>
        </w:rPr>
      </w:pPr>
      <w:r w:rsidRPr="00360D36">
        <w:rPr>
          <w:rFonts w:ascii="Arial" w:hAnsi="Arial" w:cs="Arial"/>
          <w:sz w:val="24"/>
          <w:szCs w:val="24"/>
        </w:rPr>
        <w:t xml:space="preserve">eTable 4. </w:t>
      </w:r>
      <w:r w:rsidR="0053334D">
        <w:rPr>
          <w:rFonts w:ascii="Arial" w:hAnsi="Arial" w:cs="Arial"/>
          <w:sz w:val="24"/>
          <w:szCs w:val="24"/>
        </w:rPr>
        <w:t>L</w:t>
      </w:r>
      <w:r w:rsidRPr="00360D36">
        <w:rPr>
          <w:rFonts w:ascii="Arial" w:hAnsi="Arial" w:cs="Arial"/>
          <w:sz w:val="24"/>
          <w:szCs w:val="24"/>
        </w:rPr>
        <w:t>ongitudinal examination of the measurement equivalence of four harmonised items in the NSHD, NCDS, and BCS70.</w:t>
      </w:r>
    </w:p>
    <w:p w14:paraId="626F2573" w14:textId="08D0CC1A" w:rsidR="00360D36" w:rsidRPr="00360D36" w:rsidRDefault="00360D36" w:rsidP="00360D36">
      <w:pPr>
        <w:rPr>
          <w:rFonts w:ascii="Arial" w:hAnsi="Arial" w:cs="Arial"/>
          <w:sz w:val="24"/>
          <w:szCs w:val="24"/>
        </w:rPr>
      </w:pPr>
      <w:r w:rsidRPr="00360D36">
        <w:rPr>
          <w:rFonts w:ascii="Arial" w:hAnsi="Arial" w:cs="Arial"/>
          <w:sz w:val="24"/>
          <w:szCs w:val="24"/>
        </w:rPr>
        <w:t>eTable 5. Frequency and predictors of missing data in the outcome</w:t>
      </w:r>
      <w:r w:rsidR="00884DBF">
        <w:rPr>
          <w:rFonts w:ascii="Arial" w:hAnsi="Arial" w:cs="Arial"/>
          <w:sz w:val="24"/>
          <w:szCs w:val="24"/>
        </w:rPr>
        <w:t>.</w:t>
      </w:r>
      <w:r w:rsidRPr="00360D36">
        <w:rPr>
          <w:rFonts w:ascii="Arial" w:hAnsi="Arial" w:cs="Arial"/>
          <w:sz w:val="24"/>
          <w:szCs w:val="24"/>
        </w:rPr>
        <w:t xml:space="preserve"> </w:t>
      </w:r>
    </w:p>
    <w:p w14:paraId="5CFC96B9" w14:textId="331CBF31" w:rsidR="00360D36" w:rsidRPr="00360D36" w:rsidRDefault="00360D36" w:rsidP="00360D36">
      <w:pPr>
        <w:rPr>
          <w:rFonts w:ascii="Arial" w:hAnsi="Arial" w:cs="Arial"/>
          <w:sz w:val="24"/>
          <w:szCs w:val="24"/>
        </w:rPr>
      </w:pPr>
      <w:r w:rsidRPr="00360D36">
        <w:rPr>
          <w:rFonts w:ascii="Arial" w:hAnsi="Arial" w:cs="Arial"/>
          <w:sz w:val="24"/>
          <w:szCs w:val="24"/>
        </w:rPr>
        <w:t>eTable 6. Age distribution of caseness (as a binary outcome) based on multiple imputation and multilevel logit regression.</w:t>
      </w:r>
    </w:p>
    <w:p w14:paraId="612F3143" w14:textId="4898F451" w:rsidR="00360D36" w:rsidRPr="00360D36" w:rsidRDefault="00360D36" w:rsidP="00360D36">
      <w:pPr>
        <w:rPr>
          <w:rFonts w:ascii="Arial" w:hAnsi="Arial" w:cs="Arial"/>
          <w:sz w:val="24"/>
          <w:szCs w:val="24"/>
        </w:rPr>
      </w:pPr>
      <w:r w:rsidRPr="00360D36">
        <w:rPr>
          <w:rFonts w:ascii="Arial" w:hAnsi="Arial" w:cs="Arial"/>
          <w:sz w:val="24"/>
          <w:szCs w:val="24"/>
        </w:rPr>
        <w:t xml:space="preserve">eTable 7. </w:t>
      </w:r>
      <w:r w:rsidR="0053334D">
        <w:rPr>
          <w:rFonts w:ascii="Arial" w:hAnsi="Arial" w:cs="Arial"/>
          <w:sz w:val="24"/>
          <w:szCs w:val="24"/>
        </w:rPr>
        <w:t>A</w:t>
      </w:r>
      <w:r w:rsidRPr="00360D36">
        <w:rPr>
          <w:rFonts w:ascii="Arial" w:hAnsi="Arial" w:cs="Arial"/>
          <w:sz w:val="24"/>
          <w:szCs w:val="24"/>
        </w:rPr>
        <w:t>ge profile of psychological distress in the NSHD, NCDS, and BCS70—estimates from multilevel logit regression based on the binary outcome.</w:t>
      </w:r>
    </w:p>
    <w:p w14:paraId="6A81D36B" w14:textId="5138E89A" w:rsidR="00360D36" w:rsidRPr="00360D36" w:rsidRDefault="00360D36" w:rsidP="00360D36">
      <w:pPr>
        <w:rPr>
          <w:rFonts w:ascii="Arial" w:hAnsi="Arial" w:cs="Arial"/>
          <w:sz w:val="24"/>
          <w:szCs w:val="24"/>
        </w:rPr>
      </w:pPr>
      <w:r w:rsidRPr="00360D36">
        <w:rPr>
          <w:rFonts w:ascii="Arial" w:hAnsi="Arial" w:cs="Arial"/>
          <w:sz w:val="24"/>
          <w:szCs w:val="24"/>
        </w:rPr>
        <w:t xml:space="preserve">eTable 8. </w:t>
      </w:r>
      <w:r w:rsidR="0053334D">
        <w:rPr>
          <w:rFonts w:ascii="Arial" w:hAnsi="Arial" w:cs="Arial"/>
          <w:sz w:val="24"/>
          <w:szCs w:val="24"/>
        </w:rPr>
        <w:t>A</w:t>
      </w:r>
      <w:r w:rsidR="008C7DD7">
        <w:rPr>
          <w:rFonts w:ascii="Arial" w:hAnsi="Arial" w:cs="Arial"/>
          <w:sz w:val="24"/>
          <w:szCs w:val="24"/>
        </w:rPr>
        <w:t xml:space="preserve">ge profile of </w:t>
      </w:r>
      <w:r w:rsidRPr="00360D36">
        <w:rPr>
          <w:rFonts w:ascii="Arial" w:hAnsi="Arial" w:cs="Arial"/>
          <w:sz w:val="24"/>
          <w:szCs w:val="24"/>
        </w:rPr>
        <w:t>psychological distress in the NSHD, NCDS, and BCS70—estimates from multilevel Poisson regression based on the continuous outcome.</w:t>
      </w:r>
    </w:p>
    <w:p w14:paraId="7B2292BC" w14:textId="77777777" w:rsidR="009E292E" w:rsidRDefault="00360D36" w:rsidP="00360D36">
      <w:pPr>
        <w:rPr>
          <w:rFonts w:ascii="Arial" w:hAnsi="Arial" w:cs="Arial"/>
          <w:sz w:val="24"/>
          <w:szCs w:val="24"/>
        </w:rPr>
      </w:pPr>
      <w:r w:rsidRPr="00360D36">
        <w:rPr>
          <w:rFonts w:ascii="Arial" w:hAnsi="Arial" w:cs="Arial"/>
          <w:sz w:val="24"/>
          <w:szCs w:val="24"/>
        </w:rPr>
        <w:t>eAppendix 2. Age distribution of participants with varying proportions of symptoms.</w:t>
      </w:r>
    </w:p>
    <w:p w14:paraId="0B7A2A93" w14:textId="41BB0157" w:rsidR="00EF4380" w:rsidRDefault="00EF4380" w:rsidP="009E292E">
      <w:pPr>
        <w:rPr>
          <w:rFonts w:ascii="Arial" w:hAnsi="Arial" w:cs="Arial"/>
          <w:sz w:val="24"/>
          <w:szCs w:val="24"/>
        </w:rPr>
      </w:pPr>
      <w:r>
        <w:rPr>
          <w:rFonts w:ascii="Arial" w:hAnsi="Arial" w:cs="Arial"/>
          <w:sz w:val="24"/>
          <w:szCs w:val="24"/>
        </w:rPr>
        <w:t>eFigure 2</w:t>
      </w:r>
      <w:r w:rsidRPr="00360D36">
        <w:rPr>
          <w:rFonts w:ascii="Arial" w:hAnsi="Arial" w:cs="Arial"/>
          <w:sz w:val="24"/>
          <w:szCs w:val="24"/>
        </w:rPr>
        <w:t xml:space="preserve">. </w:t>
      </w:r>
      <w:r>
        <w:rPr>
          <w:rFonts w:ascii="Arial" w:hAnsi="Arial" w:cs="Arial"/>
          <w:sz w:val="24"/>
          <w:szCs w:val="24"/>
        </w:rPr>
        <w:t>C</w:t>
      </w:r>
      <w:r w:rsidRPr="00360D36">
        <w:rPr>
          <w:rFonts w:ascii="Arial" w:hAnsi="Arial" w:cs="Arial"/>
          <w:sz w:val="24"/>
          <w:szCs w:val="24"/>
        </w:rPr>
        <w:t>ohort-stratified age distribution of participants with v</w:t>
      </w:r>
      <w:r>
        <w:rPr>
          <w:rFonts w:ascii="Arial" w:hAnsi="Arial" w:cs="Arial"/>
          <w:sz w:val="24"/>
          <w:szCs w:val="24"/>
        </w:rPr>
        <w:t>arying proportions of symptoms.</w:t>
      </w:r>
    </w:p>
    <w:p w14:paraId="36B6E7D1" w14:textId="3491B50E" w:rsidR="009E292E" w:rsidRPr="00360D36" w:rsidRDefault="00EF4380" w:rsidP="009E292E">
      <w:pPr>
        <w:rPr>
          <w:rFonts w:ascii="Arial" w:hAnsi="Arial" w:cs="Arial"/>
          <w:sz w:val="24"/>
          <w:szCs w:val="24"/>
        </w:rPr>
      </w:pPr>
      <w:r>
        <w:rPr>
          <w:rFonts w:ascii="Arial" w:hAnsi="Arial" w:cs="Arial"/>
          <w:sz w:val="24"/>
          <w:szCs w:val="24"/>
        </w:rPr>
        <w:t>eFigure 3</w:t>
      </w:r>
      <w:r w:rsidR="009E292E" w:rsidRPr="00360D36">
        <w:rPr>
          <w:rFonts w:ascii="Arial" w:hAnsi="Arial" w:cs="Arial"/>
          <w:sz w:val="24"/>
          <w:szCs w:val="24"/>
        </w:rPr>
        <w:t xml:space="preserve">. </w:t>
      </w:r>
      <w:r w:rsidR="009E292E">
        <w:rPr>
          <w:rFonts w:ascii="Arial" w:hAnsi="Arial" w:cs="Arial"/>
          <w:sz w:val="24"/>
          <w:szCs w:val="24"/>
        </w:rPr>
        <w:t>G</w:t>
      </w:r>
      <w:r w:rsidR="009E292E" w:rsidRPr="00360D36">
        <w:rPr>
          <w:rFonts w:ascii="Arial" w:hAnsi="Arial" w:cs="Arial"/>
          <w:sz w:val="24"/>
          <w:szCs w:val="24"/>
        </w:rPr>
        <w:t>ender-stratified age profile of psychological distress in the NSHD, NCDS, and BCS70—estimates from multilevel logit regression based on the binary outcome.</w:t>
      </w:r>
    </w:p>
    <w:p w14:paraId="21E81B6A" w14:textId="0936B7EE" w:rsidR="009E292E" w:rsidRDefault="00EF4380" w:rsidP="009E292E">
      <w:pPr>
        <w:rPr>
          <w:rFonts w:ascii="Arial" w:hAnsi="Arial" w:cs="Arial"/>
          <w:sz w:val="24"/>
          <w:szCs w:val="24"/>
        </w:rPr>
      </w:pPr>
      <w:r>
        <w:rPr>
          <w:rFonts w:ascii="Arial" w:hAnsi="Arial" w:cs="Arial"/>
          <w:sz w:val="24"/>
          <w:szCs w:val="24"/>
        </w:rPr>
        <w:t>eFigure 4</w:t>
      </w:r>
      <w:r w:rsidR="009E292E" w:rsidRPr="00360D36">
        <w:rPr>
          <w:rFonts w:ascii="Arial" w:hAnsi="Arial" w:cs="Arial"/>
          <w:sz w:val="24"/>
          <w:szCs w:val="24"/>
        </w:rPr>
        <w:t xml:space="preserve">. </w:t>
      </w:r>
      <w:r w:rsidR="009E292E">
        <w:rPr>
          <w:rFonts w:ascii="Arial" w:hAnsi="Arial" w:cs="Arial"/>
          <w:sz w:val="24"/>
          <w:szCs w:val="24"/>
        </w:rPr>
        <w:t>G</w:t>
      </w:r>
      <w:r w:rsidR="009E292E" w:rsidRPr="00360D36">
        <w:rPr>
          <w:rFonts w:ascii="Arial" w:hAnsi="Arial" w:cs="Arial"/>
          <w:sz w:val="24"/>
          <w:szCs w:val="24"/>
        </w:rPr>
        <w:t>ender-stratified age profile of psychological distress in the NSHD, NCDS, and BCS70—estimates from multilevel Poisson regression based on the continuous outcome.</w:t>
      </w:r>
    </w:p>
    <w:p w14:paraId="649D4209" w14:textId="77777777" w:rsidR="00751190" w:rsidRPr="00360D36" w:rsidRDefault="00751190" w:rsidP="009E292E">
      <w:pPr>
        <w:rPr>
          <w:rFonts w:ascii="Arial" w:hAnsi="Arial" w:cs="Arial"/>
          <w:sz w:val="24"/>
          <w:szCs w:val="24"/>
        </w:rPr>
      </w:pPr>
    </w:p>
    <w:p w14:paraId="65CF9C29" w14:textId="786430F4" w:rsidR="00031857" w:rsidRDefault="00DF20E1" w:rsidP="00360D36">
      <w:r>
        <w:br w:type="page"/>
      </w:r>
    </w:p>
    <w:p w14:paraId="41832323" w14:textId="77777777" w:rsidR="00360D36" w:rsidRPr="00360D36" w:rsidRDefault="00360D36" w:rsidP="00360D36">
      <w:pPr>
        <w:rPr>
          <w:rFonts w:ascii="Arial" w:hAnsi="Arial" w:cs="Arial"/>
          <w:noProof/>
          <w:sz w:val="24"/>
          <w:szCs w:val="24"/>
        </w:rPr>
      </w:pPr>
      <w:r w:rsidRPr="00360D36">
        <w:rPr>
          <w:rFonts w:ascii="Arial" w:hAnsi="Arial" w:cs="Arial"/>
          <w:sz w:val="24"/>
          <w:szCs w:val="24"/>
        </w:rPr>
        <w:lastRenderedPageBreak/>
        <w:t>eFigure 1. Flow diagram of the study sample.</w:t>
      </w:r>
    </w:p>
    <w:p w14:paraId="452F0020" w14:textId="7FF81666" w:rsidR="00DF20E1" w:rsidRDefault="00DF20E1">
      <w:r w:rsidRPr="00DF20E1">
        <w:rPr>
          <w:noProof/>
          <w:lang w:eastAsia="en-GB"/>
        </w:rPr>
        <w:drawing>
          <wp:anchor distT="0" distB="0" distL="114300" distR="114300" simplePos="0" relativeHeight="251656192" behindDoc="0" locked="0" layoutInCell="1" allowOverlap="1" wp14:anchorId="14BE4411" wp14:editId="151245AE">
            <wp:simplePos x="0" y="0"/>
            <wp:positionH relativeFrom="column">
              <wp:posOffset>0</wp:posOffset>
            </wp:positionH>
            <wp:positionV relativeFrom="paragraph">
              <wp:posOffset>0</wp:posOffset>
            </wp:positionV>
            <wp:extent cx="5599659" cy="4343400"/>
            <wp:effectExtent l="0" t="0" r="127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99659" cy="4343400"/>
                    </a:xfrm>
                    <a:prstGeom prst="rect">
                      <a:avLst/>
                    </a:prstGeom>
                    <a:noFill/>
                  </pic:spPr>
                </pic:pic>
              </a:graphicData>
            </a:graphic>
            <wp14:sizeRelH relativeFrom="page">
              <wp14:pctWidth>0</wp14:pctWidth>
            </wp14:sizeRelH>
            <wp14:sizeRelV relativeFrom="page">
              <wp14:pctHeight>0</wp14:pctHeight>
            </wp14:sizeRelV>
          </wp:anchor>
        </w:drawing>
      </w:r>
    </w:p>
    <w:p w14:paraId="37249FB2" w14:textId="77777777" w:rsidR="00DF20E1" w:rsidRPr="00DF20E1" w:rsidRDefault="00DF20E1" w:rsidP="00DF20E1"/>
    <w:p w14:paraId="130F41DD" w14:textId="77777777" w:rsidR="00DF20E1" w:rsidRPr="00DF20E1" w:rsidRDefault="00DF20E1" w:rsidP="00DF20E1"/>
    <w:p w14:paraId="4B5E78BA" w14:textId="77777777" w:rsidR="00DF20E1" w:rsidRPr="00DF20E1" w:rsidRDefault="00DF20E1" w:rsidP="00DF20E1"/>
    <w:p w14:paraId="024A4F51" w14:textId="77777777" w:rsidR="00DF20E1" w:rsidRPr="00DF20E1" w:rsidRDefault="00DF20E1" w:rsidP="00DF20E1"/>
    <w:p w14:paraId="77D17E6F" w14:textId="77777777" w:rsidR="00DF20E1" w:rsidRPr="00DF20E1" w:rsidRDefault="00DF20E1" w:rsidP="00DF20E1"/>
    <w:p w14:paraId="3AEC6861" w14:textId="77777777" w:rsidR="00DF20E1" w:rsidRPr="00DF20E1" w:rsidRDefault="00DF20E1" w:rsidP="00DF20E1"/>
    <w:p w14:paraId="1A6D2BFB" w14:textId="77777777" w:rsidR="00DF20E1" w:rsidRPr="00DF20E1" w:rsidRDefault="00DF20E1" w:rsidP="00DF20E1"/>
    <w:p w14:paraId="693CEE62" w14:textId="77777777" w:rsidR="00DF20E1" w:rsidRPr="00DF20E1" w:rsidRDefault="00DF20E1" w:rsidP="00DF20E1"/>
    <w:p w14:paraId="61921A43" w14:textId="77777777" w:rsidR="00DF20E1" w:rsidRPr="00DF20E1" w:rsidRDefault="00DF20E1" w:rsidP="00DF20E1"/>
    <w:p w14:paraId="3D06756D" w14:textId="77777777" w:rsidR="00DF20E1" w:rsidRPr="00DF20E1" w:rsidRDefault="00DF20E1" w:rsidP="00DF20E1"/>
    <w:p w14:paraId="3BD39E74" w14:textId="77777777" w:rsidR="00DF20E1" w:rsidRPr="00DF20E1" w:rsidRDefault="00DF20E1" w:rsidP="00DF20E1"/>
    <w:p w14:paraId="4072A966" w14:textId="77777777" w:rsidR="00DF20E1" w:rsidRPr="00DF20E1" w:rsidRDefault="00DF20E1" w:rsidP="00DF20E1"/>
    <w:p w14:paraId="09D97F0E" w14:textId="77777777" w:rsidR="00DF20E1" w:rsidRPr="00DF20E1" w:rsidRDefault="00DF20E1" w:rsidP="00DF20E1"/>
    <w:p w14:paraId="77EBFD1F" w14:textId="77777777" w:rsidR="00DF20E1" w:rsidRPr="00DF20E1" w:rsidRDefault="00DF20E1" w:rsidP="00DF20E1"/>
    <w:p w14:paraId="335A8194" w14:textId="77777777" w:rsidR="00DF20E1" w:rsidRPr="00DF20E1" w:rsidRDefault="00DF20E1" w:rsidP="00DF20E1"/>
    <w:p w14:paraId="3229D339" w14:textId="77777777" w:rsidR="00DF20E1" w:rsidRPr="00DF20E1" w:rsidRDefault="00DF20E1" w:rsidP="00DF20E1"/>
    <w:p w14:paraId="0998FDFD" w14:textId="77777777" w:rsidR="00DF20E1" w:rsidRDefault="00DF20E1" w:rsidP="00DF20E1"/>
    <w:p w14:paraId="4D5482F0" w14:textId="77777777" w:rsidR="00DF20E1" w:rsidRDefault="00DF20E1" w:rsidP="00DF20E1">
      <w:r>
        <w:br w:type="page"/>
      </w:r>
    </w:p>
    <w:p w14:paraId="66544CC5" w14:textId="62ABAD8C" w:rsidR="00571788" w:rsidRPr="00884DBF" w:rsidRDefault="00571788" w:rsidP="002050AD">
      <w:pPr>
        <w:spacing w:line="480" w:lineRule="auto"/>
        <w:rPr>
          <w:rFonts w:ascii="Arial" w:hAnsi="Arial" w:cs="Arial"/>
          <w:b/>
          <w:bCs/>
          <w:sz w:val="24"/>
          <w:szCs w:val="24"/>
        </w:rPr>
      </w:pPr>
      <w:r w:rsidRPr="00884DBF">
        <w:rPr>
          <w:rFonts w:ascii="Arial" w:hAnsi="Arial" w:cs="Arial"/>
          <w:b/>
          <w:bCs/>
          <w:sz w:val="24"/>
          <w:szCs w:val="24"/>
        </w:rPr>
        <w:lastRenderedPageBreak/>
        <w:t>eAppendix 1. Harmonisation of comparable items across the birth cohorts</w:t>
      </w:r>
      <w:r w:rsidR="00360D36" w:rsidRPr="00884DBF">
        <w:rPr>
          <w:rFonts w:ascii="Arial" w:hAnsi="Arial" w:cs="Arial"/>
          <w:b/>
          <w:bCs/>
          <w:sz w:val="24"/>
          <w:szCs w:val="24"/>
        </w:rPr>
        <w:t>.</w:t>
      </w:r>
    </w:p>
    <w:p w14:paraId="3396FD53" w14:textId="0D0EDCF9" w:rsidR="002050AD" w:rsidRPr="00F80EF3" w:rsidRDefault="002050AD" w:rsidP="002050AD">
      <w:pPr>
        <w:spacing w:after="200" w:line="480" w:lineRule="auto"/>
        <w:rPr>
          <w:rFonts w:ascii="Arial" w:hAnsi="Arial" w:cs="Arial"/>
          <w:sz w:val="24"/>
          <w:szCs w:val="24"/>
          <w:highlight w:val="yellow"/>
        </w:rPr>
      </w:pPr>
      <w:r w:rsidRPr="007E18BB">
        <w:rPr>
          <w:rFonts w:ascii="Arial" w:hAnsi="Arial" w:cs="Arial"/>
          <w:sz w:val="24"/>
          <w:szCs w:val="24"/>
        </w:rPr>
        <w:t>It was necessary to synchronise the response scale</w:t>
      </w:r>
      <w:r>
        <w:rPr>
          <w:rFonts w:ascii="Arial" w:hAnsi="Arial" w:cs="Arial"/>
          <w:sz w:val="24"/>
          <w:szCs w:val="24"/>
        </w:rPr>
        <w:t>s</w:t>
      </w:r>
      <w:r w:rsidRPr="007E18BB">
        <w:rPr>
          <w:rFonts w:ascii="Arial" w:hAnsi="Arial" w:cs="Arial"/>
          <w:sz w:val="24"/>
          <w:szCs w:val="24"/>
        </w:rPr>
        <w:t xml:space="preserve"> across the measures. </w:t>
      </w:r>
      <w:r w:rsidRPr="00F80EF3">
        <w:rPr>
          <w:rFonts w:ascii="Arial" w:hAnsi="Arial" w:cs="Arial"/>
          <w:sz w:val="24"/>
          <w:szCs w:val="24"/>
        </w:rPr>
        <w:t xml:space="preserve">As transforming the binary response of the Malaise was not possible, </w:t>
      </w:r>
      <w:r w:rsidR="00281ED3">
        <w:rPr>
          <w:rFonts w:ascii="Arial" w:hAnsi="Arial" w:cs="Arial"/>
          <w:sz w:val="24"/>
          <w:szCs w:val="24"/>
        </w:rPr>
        <w:t xml:space="preserve">the </w:t>
      </w:r>
      <w:r w:rsidRPr="00F80EF3">
        <w:rPr>
          <w:rFonts w:ascii="Arial" w:hAnsi="Arial" w:cs="Arial"/>
          <w:sz w:val="24"/>
          <w:szCs w:val="24"/>
        </w:rPr>
        <w:t>other three measures were recoded to a binary format. E</w:t>
      </w:r>
      <w:r>
        <w:rPr>
          <w:rFonts w:ascii="Arial" w:hAnsi="Arial" w:cs="Arial"/>
          <w:sz w:val="24"/>
          <w:szCs w:val="24"/>
        </w:rPr>
        <w:t>very item from the GHQ, PSF</w:t>
      </w:r>
      <w:r w:rsidRPr="00F80EF3">
        <w:rPr>
          <w:rFonts w:ascii="Arial" w:hAnsi="Arial" w:cs="Arial"/>
          <w:sz w:val="24"/>
          <w:szCs w:val="24"/>
        </w:rPr>
        <w:t>, and PSE was recoded as either 0 (absence of symptom</w:t>
      </w:r>
      <w:r>
        <w:rPr>
          <w:rFonts w:ascii="Arial" w:hAnsi="Arial" w:cs="Arial"/>
          <w:sz w:val="24"/>
          <w:szCs w:val="24"/>
        </w:rPr>
        <w:t>) or 1 (endorsement of symptom)</w:t>
      </w:r>
      <w:r w:rsidRPr="00F80EF3">
        <w:rPr>
          <w:rFonts w:ascii="Arial" w:hAnsi="Arial" w:cs="Arial"/>
          <w:sz w:val="24"/>
          <w:szCs w:val="24"/>
        </w:rPr>
        <w:t xml:space="preserve">. </w:t>
      </w:r>
      <w:r w:rsidRPr="007E18BB">
        <w:rPr>
          <w:rFonts w:ascii="Arial" w:hAnsi="Arial" w:cs="Arial"/>
          <w:sz w:val="24"/>
          <w:szCs w:val="24"/>
        </w:rPr>
        <w:t xml:space="preserve">The (0-0-1-1) scoring was used for the GHQ, with “worse/more than usual” or “much worse/more than usual” corresponding to </w:t>
      </w:r>
      <w:r>
        <w:rPr>
          <w:rFonts w:ascii="Arial" w:hAnsi="Arial" w:cs="Arial"/>
          <w:sz w:val="24"/>
          <w:szCs w:val="24"/>
        </w:rPr>
        <w:t xml:space="preserve">an </w:t>
      </w:r>
      <w:r w:rsidRPr="007E18BB">
        <w:rPr>
          <w:rFonts w:ascii="Arial" w:hAnsi="Arial" w:cs="Arial"/>
          <w:sz w:val="24"/>
          <w:szCs w:val="24"/>
        </w:rPr>
        <w:t>endorsement of</w:t>
      </w:r>
      <w:r>
        <w:rPr>
          <w:rFonts w:ascii="Arial" w:hAnsi="Arial" w:cs="Arial"/>
          <w:sz w:val="24"/>
          <w:szCs w:val="24"/>
        </w:rPr>
        <w:t xml:space="preserve"> a</w:t>
      </w:r>
      <w:r w:rsidRPr="007E18BB">
        <w:rPr>
          <w:rFonts w:ascii="Arial" w:hAnsi="Arial" w:cs="Arial"/>
          <w:sz w:val="24"/>
          <w:szCs w:val="24"/>
        </w:rPr>
        <w:t xml:space="preserve"> symptom. Symptoms within</w:t>
      </w:r>
      <w:r>
        <w:rPr>
          <w:rFonts w:ascii="Arial" w:hAnsi="Arial" w:cs="Arial"/>
          <w:sz w:val="24"/>
          <w:szCs w:val="24"/>
        </w:rPr>
        <w:t xml:space="preserve"> the</w:t>
      </w:r>
      <w:r w:rsidRPr="007E18BB">
        <w:rPr>
          <w:rFonts w:ascii="Arial" w:hAnsi="Arial" w:cs="Arial"/>
          <w:sz w:val="24"/>
          <w:szCs w:val="24"/>
        </w:rPr>
        <w:t xml:space="preserve"> PSE were considered as endorsed if present regardless of clinical severity. Finally, within</w:t>
      </w:r>
      <w:r>
        <w:rPr>
          <w:rFonts w:ascii="Arial" w:hAnsi="Arial" w:cs="Arial"/>
          <w:sz w:val="24"/>
          <w:szCs w:val="24"/>
        </w:rPr>
        <w:t xml:space="preserve"> the</w:t>
      </w:r>
      <w:r w:rsidRPr="007E18BB">
        <w:rPr>
          <w:rFonts w:ascii="Arial" w:hAnsi="Arial" w:cs="Arial"/>
          <w:sz w:val="24"/>
          <w:szCs w:val="24"/>
        </w:rPr>
        <w:t xml:space="preserve"> PSF endorsement of symptoms was indicated by responding “quite often”, “often” or “always</w:t>
      </w:r>
      <w:r w:rsidRPr="00F80EF3">
        <w:rPr>
          <w:rFonts w:ascii="Arial" w:hAnsi="Arial" w:cs="Arial"/>
          <w:sz w:val="24"/>
          <w:szCs w:val="24"/>
        </w:rPr>
        <w:t>”</w:t>
      </w:r>
      <w:r>
        <w:rPr>
          <w:rFonts w:ascii="Arial" w:hAnsi="Arial" w:cs="Arial"/>
          <w:sz w:val="24"/>
          <w:szCs w:val="24"/>
        </w:rPr>
        <w:t xml:space="preserve"> to a question</w:t>
      </w:r>
      <w:r w:rsidRPr="00F80EF3">
        <w:rPr>
          <w:rFonts w:ascii="Arial" w:hAnsi="Arial" w:cs="Arial"/>
          <w:sz w:val="24"/>
          <w:szCs w:val="24"/>
        </w:rPr>
        <w:t xml:space="preserve">. </w:t>
      </w:r>
    </w:p>
    <w:p w14:paraId="5F713618" w14:textId="77777777" w:rsidR="00571788" w:rsidRDefault="00571788" w:rsidP="00DF20E1">
      <w:pPr>
        <w:sectPr w:rsidR="00571788" w:rsidSect="00D9631C">
          <w:footerReference w:type="default" r:id="rId7"/>
          <w:pgSz w:w="11906" w:h="16838"/>
          <w:pgMar w:top="1417" w:right="1417" w:bottom="1417" w:left="1417" w:header="708" w:footer="708" w:gutter="0"/>
          <w:cols w:space="708"/>
          <w:titlePg/>
          <w:docGrid w:linePitch="360"/>
        </w:sectPr>
      </w:pPr>
    </w:p>
    <w:tbl>
      <w:tblPr>
        <w:tblpPr w:leftFromText="180" w:rightFromText="180" w:vertAnchor="page" w:horzAnchor="page" w:tblpX="1484" w:tblpY="1778"/>
        <w:tblW w:w="14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1"/>
        <w:gridCol w:w="4033"/>
        <w:gridCol w:w="3520"/>
        <w:gridCol w:w="3101"/>
        <w:gridCol w:w="2396"/>
      </w:tblGrid>
      <w:tr w:rsidR="00360D36" w:rsidRPr="0078022C" w14:paraId="6882E1D8" w14:textId="77777777" w:rsidTr="00360D36">
        <w:tc>
          <w:tcPr>
            <w:tcW w:w="14601" w:type="dxa"/>
            <w:gridSpan w:val="5"/>
            <w:tcBorders>
              <w:top w:val="nil"/>
              <w:left w:val="nil"/>
              <w:right w:val="nil"/>
            </w:tcBorders>
            <w:shd w:val="clear" w:color="auto" w:fill="auto"/>
          </w:tcPr>
          <w:p w14:paraId="6AF8DEA9" w14:textId="0DD7D350" w:rsidR="00360D36" w:rsidRPr="0078022C" w:rsidRDefault="00360D36" w:rsidP="00360D36">
            <w:pPr>
              <w:pStyle w:val="Caption"/>
              <w:framePr w:hSpace="0" w:wrap="auto" w:vAnchor="margin" w:hAnchor="text" w:xAlign="left" w:yAlign="inline"/>
              <w:rPr>
                <w:sz w:val="20"/>
                <w:szCs w:val="20"/>
              </w:rPr>
            </w:pPr>
            <w:bookmarkStart w:id="0" w:name="_Toc27057890"/>
            <w:r w:rsidRPr="0078022C">
              <w:rPr>
                <w:sz w:val="20"/>
                <w:szCs w:val="20"/>
              </w:rPr>
              <w:lastRenderedPageBreak/>
              <w:t>eTable 1. Harmonised items across measures of psychological distress.</w:t>
            </w:r>
            <w:bookmarkEnd w:id="0"/>
          </w:p>
        </w:tc>
      </w:tr>
      <w:tr w:rsidR="00571788" w:rsidRPr="0078022C" w14:paraId="0DF34106" w14:textId="77777777" w:rsidTr="00571788">
        <w:tc>
          <w:tcPr>
            <w:tcW w:w="1473" w:type="dxa"/>
            <w:tcBorders>
              <w:left w:val="nil"/>
              <w:right w:val="nil"/>
            </w:tcBorders>
            <w:shd w:val="clear" w:color="auto" w:fill="auto"/>
          </w:tcPr>
          <w:p w14:paraId="03B2AD4F"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Symptom</w:t>
            </w:r>
          </w:p>
        </w:tc>
        <w:tc>
          <w:tcPr>
            <w:tcW w:w="4056" w:type="dxa"/>
            <w:tcBorders>
              <w:left w:val="nil"/>
              <w:right w:val="nil"/>
            </w:tcBorders>
            <w:shd w:val="clear" w:color="auto" w:fill="auto"/>
          </w:tcPr>
          <w:p w14:paraId="78AF6D36" w14:textId="77777777" w:rsidR="00571788" w:rsidRPr="0078022C" w:rsidRDefault="00571788" w:rsidP="00571788">
            <w:pPr>
              <w:spacing w:after="0" w:line="240" w:lineRule="auto"/>
              <w:rPr>
                <w:rFonts w:ascii="Arial" w:hAnsi="Arial" w:cs="Arial"/>
                <w:b/>
                <w:bCs/>
                <w:sz w:val="20"/>
                <w:szCs w:val="20"/>
                <w:lang w:eastAsia="en-GB"/>
              </w:rPr>
            </w:pPr>
            <w:r w:rsidRPr="0078022C">
              <w:rPr>
                <w:rFonts w:ascii="Arial" w:hAnsi="Arial" w:cs="Arial"/>
                <w:b/>
                <w:bCs/>
                <w:sz w:val="20"/>
                <w:szCs w:val="20"/>
              </w:rPr>
              <w:t xml:space="preserve">Present State Examination </w:t>
            </w:r>
          </w:p>
        </w:tc>
        <w:tc>
          <w:tcPr>
            <w:tcW w:w="3543" w:type="dxa"/>
            <w:tcBorders>
              <w:left w:val="nil"/>
              <w:right w:val="nil"/>
            </w:tcBorders>
            <w:shd w:val="clear" w:color="auto" w:fill="auto"/>
          </w:tcPr>
          <w:p w14:paraId="7CFDB5B0" w14:textId="77777777" w:rsidR="00571788" w:rsidRPr="0078022C" w:rsidRDefault="00571788" w:rsidP="00571788">
            <w:pPr>
              <w:spacing w:after="0"/>
              <w:rPr>
                <w:rFonts w:ascii="Arial" w:hAnsi="Arial" w:cs="Arial"/>
                <w:b/>
                <w:bCs/>
                <w:sz w:val="20"/>
                <w:szCs w:val="20"/>
              </w:rPr>
            </w:pPr>
            <w:r w:rsidRPr="0078022C">
              <w:rPr>
                <w:rFonts w:ascii="Arial" w:hAnsi="Arial" w:cs="Arial"/>
                <w:b/>
                <w:bCs/>
                <w:sz w:val="20"/>
                <w:szCs w:val="20"/>
              </w:rPr>
              <w:t>Psychiatric Symptom Frequency Questionnaire</w:t>
            </w:r>
          </w:p>
        </w:tc>
        <w:tc>
          <w:tcPr>
            <w:tcW w:w="3119" w:type="dxa"/>
            <w:tcBorders>
              <w:left w:val="nil"/>
              <w:right w:val="nil"/>
            </w:tcBorders>
            <w:shd w:val="clear" w:color="auto" w:fill="auto"/>
          </w:tcPr>
          <w:p w14:paraId="2C30118E" w14:textId="77777777" w:rsidR="00571788" w:rsidRPr="0078022C" w:rsidRDefault="00571788" w:rsidP="00571788">
            <w:pPr>
              <w:spacing w:after="0"/>
              <w:rPr>
                <w:rFonts w:ascii="Arial" w:hAnsi="Arial" w:cs="Arial"/>
                <w:b/>
                <w:bCs/>
                <w:sz w:val="20"/>
                <w:szCs w:val="20"/>
              </w:rPr>
            </w:pPr>
            <w:r w:rsidRPr="0078022C">
              <w:rPr>
                <w:rFonts w:ascii="Arial" w:hAnsi="Arial" w:cs="Arial"/>
                <w:b/>
                <w:bCs/>
                <w:sz w:val="20"/>
                <w:szCs w:val="20"/>
              </w:rPr>
              <w:t>General Health Questionnaire</w:t>
            </w:r>
          </w:p>
        </w:tc>
        <w:tc>
          <w:tcPr>
            <w:tcW w:w="2410" w:type="dxa"/>
            <w:tcBorders>
              <w:left w:val="nil"/>
              <w:right w:val="nil"/>
            </w:tcBorders>
            <w:shd w:val="clear" w:color="auto" w:fill="auto"/>
          </w:tcPr>
          <w:p w14:paraId="4B1E4EB9" w14:textId="77777777" w:rsidR="00571788" w:rsidRPr="0078022C" w:rsidRDefault="00571788" w:rsidP="00571788">
            <w:pPr>
              <w:spacing w:after="0" w:line="240" w:lineRule="auto"/>
              <w:rPr>
                <w:rFonts w:ascii="Arial" w:hAnsi="Arial" w:cs="Arial"/>
                <w:b/>
                <w:bCs/>
                <w:sz w:val="20"/>
                <w:szCs w:val="20"/>
                <w:lang w:eastAsia="en-GB"/>
              </w:rPr>
            </w:pPr>
            <w:r w:rsidRPr="0078022C">
              <w:rPr>
                <w:rFonts w:ascii="Arial" w:hAnsi="Arial" w:cs="Arial"/>
                <w:b/>
                <w:bCs/>
                <w:sz w:val="20"/>
                <w:szCs w:val="20"/>
              </w:rPr>
              <w:t>Malaise Inventory</w:t>
            </w:r>
          </w:p>
          <w:p w14:paraId="64BEFCC0" w14:textId="77777777" w:rsidR="00571788" w:rsidRPr="0078022C" w:rsidRDefault="00571788" w:rsidP="00571788">
            <w:pPr>
              <w:spacing w:after="0"/>
              <w:rPr>
                <w:rFonts w:ascii="Arial" w:hAnsi="Arial" w:cs="Arial"/>
                <w:sz w:val="20"/>
                <w:szCs w:val="20"/>
              </w:rPr>
            </w:pPr>
          </w:p>
        </w:tc>
      </w:tr>
      <w:tr w:rsidR="00571788" w:rsidRPr="0078022C" w14:paraId="732B79F2" w14:textId="77777777" w:rsidTr="00571788">
        <w:tc>
          <w:tcPr>
            <w:tcW w:w="1473" w:type="dxa"/>
            <w:tcBorders>
              <w:left w:val="nil"/>
              <w:bottom w:val="nil"/>
              <w:right w:val="nil"/>
            </w:tcBorders>
            <w:shd w:val="clear" w:color="auto" w:fill="auto"/>
          </w:tcPr>
          <w:p w14:paraId="48122C8A"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Low Mood</w:t>
            </w:r>
          </w:p>
        </w:tc>
        <w:tc>
          <w:tcPr>
            <w:tcW w:w="4056" w:type="dxa"/>
            <w:tcBorders>
              <w:left w:val="nil"/>
              <w:bottom w:val="nil"/>
              <w:right w:val="nil"/>
            </w:tcBorders>
            <w:shd w:val="clear" w:color="auto" w:fill="auto"/>
          </w:tcPr>
          <w:p w14:paraId="7C438E29"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Do you keep reasonably cheerful or have you been very depressed or low spirited recently? (rate depressed mood)</w:t>
            </w:r>
          </w:p>
        </w:tc>
        <w:tc>
          <w:tcPr>
            <w:tcW w:w="3543" w:type="dxa"/>
            <w:tcBorders>
              <w:left w:val="nil"/>
              <w:bottom w:val="nil"/>
              <w:right w:val="nil"/>
            </w:tcBorders>
            <w:shd w:val="clear" w:color="auto" w:fill="auto"/>
          </w:tcPr>
          <w:p w14:paraId="46B1A78A"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Over the last year have you been in low spirits or felt miserable?</w:t>
            </w:r>
          </w:p>
        </w:tc>
        <w:tc>
          <w:tcPr>
            <w:tcW w:w="3119" w:type="dxa"/>
            <w:tcBorders>
              <w:left w:val="nil"/>
              <w:bottom w:val="nil"/>
              <w:right w:val="nil"/>
            </w:tcBorders>
            <w:shd w:val="clear" w:color="auto" w:fill="auto"/>
          </w:tcPr>
          <w:p w14:paraId="287541A9"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Have you recently been able to enjoy your normal day-to-day activities?</w:t>
            </w:r>
          </w:p>
        </w:tc>
        <w:tc>
          <w:tcPr>
            <w:tcW w:w="2410" w:type="dxa"/>
            <w:tcBorders>
              <w:left w:val="nil"/>
              <w:bottom w:val="nil"/>
              <w:right w:val="nil"/>
            </w:tcBorders>
            <w:shd w:val="clear" w:color="auto" w:fill="auto"/>
          </w:tcPr>
          <w:p w14:paraId="3564B2C8"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Do you often feel miserable or depressed?</w:t>
            </w:r>
          </w:p>
        </w:tc>
      </w:tr>
      <w:tr w:rsidR="00571788" w:rsidRPr="0078022C" w14:paraId="4972DB65" w14:textId="77777777" w:rsidTr="00571788">
        <w:tc>
          <w:tcPr>
            <w:tcW w:w="1473" w:type="dxa"/>
            <w:tcBorders>
              <w:top w:val="nil"/>
              <w:left w:val="nil"/>
              <w:bottom w:val="nil"/>
              <w:right w:val="nil"/>
            </w:tcBorders>
            <w:shd w:val="clear" w:color="auto" w:fill="auto"/>
          </w:tcPr>
          <w:p w14:paraId="65F22A34"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Fatigue</w:t>
            </w:r>
          </w:p>
        </w:tc>
        <w:tc>
          <w:tcPr>
            <w:tcW w:w="4056" w:type="dxa"/>
            <w:tcBorders>
              <w:top w:val="nil"/>
              <w:left w:val="nil"/>
              <w:bottom w:val="nil"/>
              <w:right w:val="nil"/>
            </w:tcBorders>
            <w:shd w:val="clear" w:color="auto" w:fill="auto"/>
          </w:tcPr>
          <w:p w14:paraId="1649FF4F"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Have you been exhausted and worn out during the day or evening even when you haven’t been working very hard? (rate tiredness/exhaustion)</w:t>
            </w:r>
          </w:p>
        </w:tc>
        <w:tc>
          <w:tcPr>
            <w:tcW w:w="3543" w:type="dxa"/>
            <w:tcBorders>
              <w:top w:val="nil"/>
              <w:left w:val="nil"/>
              <w:bottom w:val="nil"/>
              <w:right w:val="nil"/>
            </w:tcBorders>
            <w:shd w:val="clear" w:color="auto" w:fill="auto"/>
          </w:tcPr>
          <w:p w14:paraId="2FD43B30"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Over the last year have there been days when you tired out very easily?</w:t>
            </w:r>
          </w:p>
        </w:tc>
        <w:tc>
          <w:tcPr>
            <w:tcW w:w="3119" w:type="dxa"/>
            <w:tcBorders>
              <w:top w:val="nil"/>
              <w:left w:val="nil"/>
              <w:bottom w:val="nil"/>
              <w:right w:val="nil"/>
            </w:tcBorders>
            <w:shd w:val="clear" w:color="auto" w:fill="auto"/>
          </w:tcPr>
          <w:p w14:paraId="7BEF70D5"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Have you recently been feeling in need of a good tonic?</w:t>
            </w:r>
          </w:p>
        </w:tc>
        <w:tc>
          <w:tcPr>
            <w:tcW w:w="2410" w:type="dxa"/>
            <w:tcBorders>
              <w:top w:val="nil"/>
              <w:left w:val="nil"/>
              <w:bottom w:val="nil"/>
              <w:right w:val="nil"/>
            </w:tcBorders>
            <w:shd w:val="clear" w:color="auto" w:fill="auto"/>
          </w:tcPr>
          <w:p w14:paraId="2BC897C3"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Do you feel tired most of the time?</w:t>
            </w:r>
          </w:p>
        </w:tc>
      </w:tr>
      <w:tr w:rsidR="00571788" w:rsidRPr="0078022C" w14:paraId="0CCB586D" w14:textId="77777777" w:rsidTr="00571788">
        <w:tc>
          <w:tcPr>
            <w:tcW w:w="1473" w:type="dxa"/>
            <w:tcBorders>
              <w:top w:val="nil"/>
              <w:left w:val="nil"/>
              <w:bottom w:val="nil"/>
              <w:right w:val="nil"/>
            </w:tcBorders>
            <w:shd w:val="clear" w:color="auto" w:fill="auto"/>
          </w:tcPr>
          <w:p w14:paraId="56579D70"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Tension</w:t>
            </w:r>
          </w:p>
        </w:tc>
        <w:tc>
          <w:tcPr>
            <w:tcW w:w="4056" w:type="dxa"/>
            <w:tcBorders>
              <w:top w:val="nil"/>
              <w:left w:val="nil"/>
              <w:bottom w:val="nil"/>
              <w:right w:val="nil"/>
            </w:tcBorders>
            <w:shd w:val="clear" w:color="auto" w:fill="auto"/>
          </w:tcPr>
          <w:p w14:paraId="7A3FB32A"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Do you often feel on edge, keyed up, mentally tense or strained? (rate nervous tension)</w:t>
            </w:r>
          </w:p>
        </w:tc>
        <w:tc>
          <w:tcPr>
            <w:tcW w:w="3543" w:type="dxa"/>
            <w:tcBorders>
              <w:top w:val="nil"/>
              <w:left w:val="nil"/>
              <w:bottom w:val="nil"/>
              <w:right w:val="nil"/>
            </w:tcBorders>
            <w:shd w:val="clear" w:color="auto" w:fill="auto"/>
          </w:tcPr>
          <w:p w14:paraId="78C95E85"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Over the last year have you felt on edge, keyed up or mentally tense?</w:t>
            </w:r>
          </w:p>
        </w:tc>
        <w:tc>
          <w:tcPr>
            <w:tcW w:w="3119" w:type="dxa"/>
            <w:tcBorders>
              <w:top w:val="nil"/>
              <w:left w:val="nil"/>
              <w:bottom w:val="nil"/>
              <w:right w:val="nil"/>
            </w:tcBorders>
            <w:shd w:val="clear" w:color="auto" w:fill="auto"/>
          </w:tcPr>
          <w:p w14:paraId="603C15B7"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Have you recently felt constantly under strain?</w:t>
            </w:r>
          </w:p>
        </w:tc>
        <w:tc>
          <w:tcPr>
            <w:tcW w:w="2410" w:type="dxa"/>
            <w:tcBorders>
              <w:top w:val="nil"/>
              <w:left w:val="nil"/>
              <w:bottom w:val="nil"/>
              <w:right w:val="nil"/>
            </w:tcBorders>
            <w:shd w:val="clear" w:color="auto" w:fill="auto"/>
          </w:tcPr>
          <w:p w14:paraId="7C1A01FE"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Are you constantly keyed up and jittery?</w:t>
            </w:r>
          </w:p>
        </w:tc>
      </w:tr>
      <w:tr w:rsidR="00571788" w:rsidRPr="0078022C" w14:paraId="4AA413FA" w14:textId="77777777" w:rsidTr="00571788">
        <w:tc>
          <w:tcPr>
            <w:tcW w:w="1473" w:type="dxa"/>
            <w:tcBorders>
              <w:top w:val="nil"/>
              <w:left w:val="nil"/>
              <w:bottom w:val="dashed" w:sz="4" w:space="0" w:color="auto"/>
              <w:right w:val="nil"/>
            </w:tcBorders>
            <w:shd w:val="clear" w:color="auto" w:fill="auto"/>
          </w:tcPr>
          <w:p w14:paraId="700BF77B"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Panic</w:t>
            </w:r>
          </w:p>
        </w:tc>
        <w:tc>
          <w:tcPr>
            <w:tcW w:w="4056" w:type="dxa"/>
            <w:tcBorders>
              <w:top w:val="nil"/>
              <w:left w:val="nil"/>
              <w:bottom w:val="dashed" w:sz="4" w:space="0" w:color="auto"/>
              <w:right w:val="nil"/>
            </w:tcBorders>
            <w:shd w:val="clear" w:color="auto" w:fill="auto"/>
          </w:tcPr>
          <w:p w14:paraId="16221821"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Have you had times when you felt shaky or you heart pounded or you felt sweaty and you simply had to do something about it?</w:t>
            </w:r>
          </w:p>
        </w:tc>
        <w:tc>
          <w:tcPr>
            <w:tcW w:w="3543" w:type="dxa"/>
            <w:tcBorders>
              <w:top w:val="nil"/>
              <w:left w:val="nil"/>
              <w:bottom w:val="dashed" w:sz="4" w:space="0" w:color="auto"/>
              <w:right w:val="nil"/>
            </w:tcBorders>
            <w:shd w:val="clear" w:color="auto" w:fill="auto"/>
          </w:tcPr>
          <w:p w14:paraId="350479F0"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Over the last year have you been in situations when you felt shaky or sweaty or your heart pounded or you could not get your breath?</w:t>
            </w:r>
          </w:p>
        </w:tc>
        <w:tc>
          <w:tcPr>
            <w:tcW w:w="3119" w:type="dxa"/>
            <w:tcBorders>
              <w:top w:val="nil"/>
              <w:left w:val="nil"/>
              <w:bottom w:val="dashed" w:sz="4" w:space="0" w:color="auto"/>
              <w:right w:val="nil"/>
            </w:tcBorders>
            <w:shd w:val="clear" w:color="auto" w:fill="auto"/>
          </w:tcPr>
          <w:p w14:paraId="07C6BEC3"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Have you recently been getting scared or panicky for no good reason?</w:t>
            </w:r>
          </w:p>
        </w:tc>
        <w:tc>
          <w:tcPr>
            <w:tcW w:w="2410" w:type="dxa"/>
            <w:tcBorders>
              <w:top w:val="nil"/>
              <w:left w:val="nil"/>
              <w:bottom w:val="dashed" w:sz="4" w:space="0" w:color="auto"/>
              <w:right w:val="nil"/>
            </w:tcBorders>
            <w:shd w:val="clear" w:color="auto" w:fill="auto"/>
          </w:tcPr>
          <w:p w14:paraId="6E90F8C2"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Does your heart often race like mad?</w:t>
            </w:r>
          </w:p>
        </w:tc>
      </w:tr>
      <w:tr w:rsidR="00571788" w:rsidRPr="0078022C" w14:paraId="7F5F246F" w14:textId="77777777" w:rsidTr="00571788">
        <w:tc>
          <w:tcPr>
            <w:tcW w:w="1473" w:type="dxa"/>
            <w:tcBorders>
              <w:top w:val="dashed" w:sz="4" w:space="0" w:color="auto"/>
              <w:left w:val="nil"/>
              <w:bottom w:val="nil"/>
              <w:right w:val="nil"/>
            </w:tcBorders>
            <w:shd w:val="clear" w:color="auto" w:fill="auto"/>
          </w:tcPr>
          <w:p w14:paraId="139F2E12" w14:textId="5C51597C" w:rsidR="00571788" w:rsidRPr="0078022C" w:rsidRDefault="00571788" w:rsidP="00571788">
            <w:pPr>
              <w:spacing w:after="0"/>
              <w:rPr>
                <w:rFonts w:ascii="Arial" w:hAnsi="Arial" w:cs="Arial"/>
                <w:sz w:val="20"/>
                <w:szCs w:val="20"/>
              </w:rPr>
            </w:pPr>
            <w:r w:rsidRPr="0078022C">
              <w:rPr>
                <w:rFonts w:ascii="Arial" w:hAnsi="Arial" w:cs="Arial"/>
                <w:sz w:val="20"/>
                <w:szCs w:val="20"/>
              </w:rPr>
              <w:t>Hopelessness</w:t>
            </w:r>
            <w:r w:rsidR="0078022C">
              <w:rPr>
                <w:rFonts w:ascii="Arial" w:hAnsi="Arial" w:cs="Arial"/>
                <w:sz w:val="20"/>
                <w:szCs w:val="20"/>
              </w:rPr>
              <w:t>*</w:t>
            </w:r>
          </w:p>
        </w:tc>
        <w:tc>
          <w:tcPr>
            <w:tcW w:w="4056" w:type="dxa"/>
            <w:tcBorders>
              <w:top w:val="dashed" w:sz="4" w:space="0" w:color="auto"/>
              <w:left w:val="nil"/>
              <w:bottom w:val="nil"/>
              <w:right w:val="nil"/>
            </w:tcBorders>
            <w:shd w:val="clear" w:color="auto" w:fill="auto"/>
          </w:tcPr>
          <w:p w14:paraId="5CB7309E"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How do you see the future? (rate hopelessness)</w:t>
            </w:r>
          </w:p>
        </w:tc>
        <w:tc>
          <w:tcPr>
            <w:tcW w:w="3543" w:type="dxa"/>
            <w:tcBorders>
              <w:top w:val="dashed" w:sz="4" w:space="0" w:color="auto"/>
              <w:left w:val="nil"/>
              <w:bottom w:val="nil"/>
              <w:right w:val="nil"/>
            </w:tcBorders>
            <w:shd w:val="clear" w:color="auto" w:fill="auto"/>
          </w:tcPr>
          <w:p w14:paraId="7AD1138F"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Over the last year have you had the feeling that the future does not hold much for you?</w:t>
            </w:r>
          </w:p>
        </w:tc>
        <w:tc>
          <w:tcPr>
            <w:tcW w:w="3119" w:type="dxa"/>
            <w:tcBorders>
              <w:top w:val="dashed" w:sz="4" w:space="0" w:color="auto"/>
              <w:left w:val="nil"/>
              <w:bottom w:val="nil"/>
              <w:right w:val="nil"/>
            </w:tcBorders>
            <w:shd w:val="clear" w:color="auto" w:fill="auto"/>
          </w:tcPr>
          <w:p w14:paraId="41E83FF2"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Have you recently felt that life is entirely hopeless?</w:t>
            </w:r>
          </w:p>
        </w:tc>
        <w:tc>
          <w:tcPr>
            <w:tcW w:w="2410" w:type="dxa"/>
            <w:tcBorders>
              <w:top w:val="dashed" w:sz="4" w:space="0" w:color="auto"/>
              <w:left w:val="nil"/>
              <w:bottom w:val="nil"/>
              <w:right w:val="nil"/>
            </w:tcBorders>
            <w:shd w:val="clear" w:color="auto" w:fill="auto"/>
          </w:tcPr>
          <w:p w14:paraId="05EA0F71" w14:textId="77777777" w:rsidR="00571788" w:rsidRPr="0078022C" w:rsidRDefault="00571788" w:rsidP="00571788">
            <w:pPr>
              <w:spacing w:after="0"/>
              <w:rPr>
                <w:rFonts w:ascii="Arial" w:hAnsi="Arial" w:cs="Arial"/>
                <w:sz w:val="20"/>
                <w:szCs w:val="20"/>
              </w:rPr>
            </w:pPr>
          </w:p>
        </w:tc>
      </w:tr>
      <w:tr w:rsidR="00571788" w:rsidRPr="0078022C" w14:paraId="73A7F832" w14:textId="77777777" w:rsidTr="00571788">
        <w:tc>
          <w:tcPr>
            <w:tcW w:w="1473" w:type="dxa"/>
            <w:tcBorders>
              <w:top w:val="nil"/>
              <w:left w:val="nil"/>
              <w:bottom w:val="nil"/>
              <w:right w:val="nil"/>
            </w:tcBorders>
            <w:shd w:val="clear" w:color="auto" w:fill="auto"/>
          </w:tcPr>
          <w:p w14:paraId="0005B3FC" w14:textId="37E2E096" w:rsidR="00571788" w:rsidRPr="0078022C" w:rsidRDefault="00571788" w:rsidP="00571788">
            <w:pPr>
              <w:spacing w:after="0"/>
              <w:rPr>
                <w:rFonts w:ascii="Arial" w:hAnsi="Arial" w:cs="Arial"/>
                <w:sz w:val="20"/>
                <w:szCs w:val="20"/>
              </w:rPr>
            </w:pPr>
            <w:r w:rsidRPr="0078022C">
              <w:rPr>
                <w:rFonts w:ascii="Arial" w:hAnsi="Arial" w:cs="Arial"/>
                <w:sz w:val="20"/>
                <w:szCs w:val="20"/>
              </w:rPr>
              <w:t>Health anxiety</w:t>
            </w:r>
            <w:r w:rsidR="0078022C">
              <w:rPr>
                <w:rFonts w:ascii="Arial" w:hAnsi="Arial" w:cs="Arial"/>
                <w:sz w:val="20"/>
                <w:szCs w:val="20"/>
              </w:rPr>
              <w:t>*</w:t>
            </w:r>
          </w:p>
        </w:tc>
        <w:tc>
          <w:tcPr>
            <w:tcW w:w="4056" w:type="dxa"/>
            <w:tcBorders>
              <w:top w:val="nil"/>
              <w:left w:val="nil"/>
              <w:bottom w:val="nil"/>
              <w:right w:val="nil"/>
            </w:tcBorders>
            <w:shd w:val="clear" w:color="auto" w:fill="auto"/>
          </w:tcPr>
          <w:p w14:paraId="75D66F2F" w14:textId="77777777" w:rsidR="00571788" w:rsidRPr="0078022C" w:rsidRDefault="00571788" w:rsidP="00571788">
            <w:pPr>
              <w:spacing w:after="0"/>
              <w:rPr>
                <w:rFonts w:ascii="Arial" w:hAnsi="Arial" w:cs="Arial"/>
                <w:sz w:val="20"/>
                <w:szCs w:val="20"/>
              </w:rPr>
            </w:pPr>
            <w:r w:rsidRPr="0078022C">
              <w:rPr>
                <w:rFonts w:ascii="Arial" w:eastAsia="Times New Roman" w:hAnsi="Arial" w:cs="Arial"/>
                <w:color w:val="000000"/>
                <w:sz w:val="20"/>
                <w:szCs w:val="20"/>
                <w:lang w:eastAsia="en-GB"/>
              </w:rPr>
              <w:t>Do you tend to worry over your physical health? (rate hypochondriasis)</w:t>
            </w:r>
          </w:p>
        </w:tc>
        <w:tc>
          <w:tcPr>
            <w:tcW w:w="3543" w:type="dxa"/>
            <w:tcBorders>
              <w:top w:val="nil"/>
              <w:left w:val="nil"/>
              <w:bottom w:val="nil"/>
              <w:right w:val="nil"/>
            </w:tcBorders>
            <w:shd w:val="clear" w:color="auto" w:fill="auto"/>
          </w:tcPr>
          <w:p w14:paraId="3E745776"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Over the last year have you been frightened or worried about becoming ill or about dying?</w:t>
            </w:r>
          </w:p>
        </w:tc>
        <w:tc>
          <w:tcPr>
            <w:tcW w:w="3119" w:type="dxa"/>
            <w:tcBorders>
              <w:top w:val="nil"/>
              <w:left w:val="nil"/>
              <w:bottom w:val="nil"/>
              <w:right w:val="nil"/>
            </w:tcBorders>
            <w:shd w:val="clear" w:color="auto" w:fill="auto"/>
          </w:tcPr>
          <w:p w14:paraId="104C152C"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Have you recently</w:t>
            </w:r>
            <w:r w:rsidRPr="0078022C">
              <w:rPr>
                <w:rFonts w:ascii="Arial" w:eastAsia="Times New Roman" w:hAnsi="Arial" w:cs="Arial"/>
                <w:color w:val="000000"/>
                <w:sz w:val="20"/>
                <w:szCs w:val="20"/>
                <w:lang w:eastAsia="en-GB"/>
              </w:rPr>
              <w:t xml:space="preserve"> felt that you are ill?</w:t>
            </w:r>
          </w:p>
        </w:tc>
        <w:tc>
          <w:tcPr>
            <w:tcW w:w="2410" w:type="dxa"/>
            <w:tcBorders>
              <w:top w:val="nil"/>
              <w:left w:val="nil"/>
              <w:bottom w:val="nil"/>
              <w:right w:val="nil"/>
            </w:tcBorders>
            <w:shd w:val="clear" w:color="auto" w:fill="auto"/>
          </w:tcPr>
          <w:p w14:paraId="51D50184" w14:textId="77777777" w:rsidR="00571788" w:rsidRPr="0078022C" w:rsidRDefault="00571788" w:rsidP="00571788">
            <w:pPr>
              <w:spacing w:after="0"/>
              <w:rPr>
                <w:rFonts w:ascii="Arial" w:hAnsi="Arial" w:cs="Arial"/>
                <w:sz w:val="20"/>
                <w:szCs w:val="20"/>
              </w:rPr>
            </w:pPr>
          </w:p>
        </w:tc>
      </w:tr>
      <w:tr w:rsidR="00571788" w:rsidRPr="0078022C" w14:paraId="5A41DC06" w14:textId="77777777" w:rsidTr="00571788">
        <w:tc>
          <w:tcPr>
            <w:tcW w:w="1473" w:type="dxa"/>
            <w:tcBorders>
              <w:top w:val="nil"/>
              <w:left w:val="nil"/>
              <w:bottom w:val="dotted" w:sz="4" w:space="0" w:color="auto"/>
              <w:right w:val="nil"/>
            </w:tcBorders>
            <w:shd w:val="clear" w:color="auto" w:fill="auto"/>
          </w:tcPr>
          <w:p w14:paraId="0DE98ECD" w14:textId="15CE9B9C" w:rsidR="00571788" w:rsidRPr="0078022C" w:rsidRDefault="00571788" w:rsidP="00571788">
            <w:pPr>
              <w:spacing w:after="0"/>
              <w:rPr>
                <w:rFonts w:ascii="Arial" w:hAnsi="Arial" w:cs="Arial"/>
                <w:sz w:val="20"/>
                <w:szCs w:val="20"/>
              </w:rPr>
            </w:pPr>
            <w:r w:rsidRPr="0078022C">
              <w:rPr>
                <w:rFonts w:ascii="Arial" w:hAnsi="Arial" w:cs="Arial"/>
                <w:sz w:val="20"/>
                <w:szCs w:val="20"/>
              </w:rPr>
              <w:t>Sleep problems</w:t>
            </w:r>
            <w:r w:rsidR="0078022C">
              <w:rPr>
                <w:rFonts w:ascii="Arial" w:hAnsi="Arial" w:cs="Arial"/>
                <w:sz w:val="20"/>
                <w:szCs w:val="20"/>
              </w:rPr>
              <w:t>*</w:t>
            </w:r>
          </w:p>
        </w:tc>
        <w:tc>
          <w:tcPr>
            <w:tcW w:w="4056" w:type="dxa"/>
            <w:tcBorders>
              <w:top w:val="nil"/>
              <w:left w:val="nil"/>
              <w:bottom w:val="dotted" w:sz="4" w:space="0" w:color="auto"/>
              <w:right w:val="nil"/>
            </w:tcBorders>
            <w:shd w:val="clear" w:color="auto" w:fill="auto"/>
          </w:tcPr>
          <w:p w14:paraId="54181308"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Have you had any trouble getting off to sleep in the last month?</w:t>
            </w:r>
          </w:p>
          <w:p w14:paraId="3A9EFB77"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rate delayed sleep)</w:t>
            </w:r>
          </w:p>
        </w:tc>
        <w:tc>
          <w:tcPr>
            <w:tcW w:w="3543" w:type="dxa"/>
            <w:tcBorders>
              <w:top w:val="nil"/>
              <w:left w:val="nil"/>
              <w:bottom w:val="dotted" w:sz="4" w:space="0" w:color="auto"/>
              <w:right w:val="nil"/>
            </w:tcBorders>
            <w:shd w:val="clear" w:color="auto" w:fill="auto"/>
          </w:tcPr>
          <w:p w14:paraId="0021CABE"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Over the last year have you had trouble getting off to sleep?</w:t>
            </w:r>
          </w:p>
        </w:tc>
        <w:tc>
          <w:tcPr>
            <w:tcW w:w="3119" w:type="dxa"/>
            <w:tcBorders>
              <w:top w:val="nil"/>
              <w:left w:val="nil"/>
              <w:bottom w:val="dotted" w:sz="4" w:space="0" w:color="auto"/>
              <w:right w:val="nil"/>
            </w:tcBorders>
            <w:shd w:val="clear" w:color="auto" w:fill="auto"/>
          </w:tcPr>
          <w:p w14:paraId="2B6B8B94"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Have you recently lost much sleep over worry?</w:t>
            </w:r>
          </w:p>
        </w:tc>
        <w:tc>
          <w:tcPr>
            <w:tcW w:w="2410" w:type="dxa"/>
            <w:tcBorders>
              <w:top w:val="nil"/>
              <w:left w:val="nil"/>
              <w:bottom w:val="dotted" w:sz="4" w:space="0" w:color="auto"/>
              <w:right w:val="nil"/>
            </w:tcBorders>
            <w:shd w:val="clear" w:color="auto" w:fill="auto"/>
          </w:tcPr>
          <w:p w14:paraId="57D67B37" w14:textId="77777777" w:rsidR="00571788" w:rsidRPr="0078022C" w:rsidRDefault="00571788" w:rsidP="00571788">
            <w:pPr>
              <w:spacing w:after="0"/>
              <w:rPr>
                <w:rFonts w:ascii="Arial" w:hAnsi="Arial" w:cs="Arial"/>
                <w:sz w:val="20"/>
                <w:szCs w:val="20"/>
              </w:rPr>
            </w:pPr>
          </w:p>
        </w:tc>
      </w:tr>
      <w:tr w:rsidR="00571788" w:rsidRPr="0078022C" w14:paraId="20D47E78" w14:textId="77777777" w:rsidTr="00571788">
        <w:tc>
          <w:tcPr>
            <w:tcW w:w="1473" w:type="dxa"/>
            <w:tcBorders>
              <w:top w:val="dotted" w:sz="4" w:space="0" w:color="auto"/>
              <w:left w:val="nil"/>
              <w:right w:val="nil"/>
            </w:tcBorders>
            <w:shd w:val="clear" w:color="auto" w:fill="auto"/>
          </w:tcPr>
          <w:p w14:paraId="2BA2B35D"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Response options</w:t>
            </w:r>
          </w:p>
        </w:tc>
        <w:tc>
          <w:tcPr>
            <w:tcW w:w="4056" w:type="dxa"/>
            <w:tcBorders>
              <w:top w:val="dotted" w:sz="4" w:space="0" w:color="auto"/>
              <w:left w:val="nil"/>
              <w:right w:val="nil"/>
            </w:tcBorders>
            <w:shd w:val="clear" w:color="auto" w:fill="auto"/>
          </w:tcPr>
          <w:p w14:paraId="1BC7C0D1"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Symptom not present/ Symptom definitely present during past month, but of moderate clinical intensity/ Intense form of symptom present for more than 50% of past month</w:t>
            </w:r>
          </w:p>
        </w:tc>
        <w:tc>
          <w:tcPr>
            <w:tcW w:w="3543" w:type="dxa"/>
            <w:tcBorders>
              <w:top w:val="dotted" w:sz="4" w:space="0" w:color="auto"/>
              <w:left w:val="nil"/>
              <w:right w:val="nil"/>
            </w:tcBorders>
            <w:shd w:val="clear" w:color="auto" w:fill="auto"/>
          </w:tcPr>
          <w:p w14:paraId="593CD715"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Never/ Occasionally/ Sometimes/ Quite often/ Very often/ Always</w:t>
            </w:r>
          </w:p>
        </w:tc>
        <w:tc>
          <w:tcPr>
            <w:tcW w:w="3119" w:type="dxa"/>
            <w:tcBorders>
              <w:top w:val="dotted" w:sz="4" w:space="0" w:color="auto"/>
              <w:left w:val="nil"/>
              <w:right w:val="nil"/>
            </w:tcBorders>
            <w:shd w:val="clear" w:color="auto" w:fill="auto"/>
          </w:tcPr>
          <w:p w14:paraId="0E143393"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Not at all been feeling in need of a good tonic?)/ No more than usual/ Rather more than usual/ Much more than usual</w:t>
            </w:r>
          </w:p>
        </w:tc>
        <w:tc>
          <w:tcPr>
            <w:tcW w:w="2410" w:type="dxa"/>
            <w:tcBorders>
              <w:top w:val="dotted" w:sz="4" w:space="0" w:color="auto"/>
              <w:left w:val="nil"/>
              <w:right w:val="nil"/>
            </w:tcBorders>
            <w:shd w:val="clear" w:color="auto" w:fill="auto"/>
          </w:tcPr>
          <w:p w14:paraId="380B33F1" w14:textId="77777777" w:rsidR="00571788" w:rsidRPr="0078022C" w:rsidRDefault="00571788" w:rsidP="00571788">
            <w:pPr>
              <w:spacing w:after="0"/>
              <w:rPr>
                <w:rFonts w:ascii="Arial" w:hAnsi="Arial" w:cs="Arial"/>
                <w:sz w:val="20"/>
                <w:szCs w:val="20"/>
              </w:rPr>
            </w:pPr>
            <w:r w:rsidRPr="0078022C">
              <w:rPr>
                <w:rFonts w:ascii="Arial" w:hAnsi="Arial" w:cs="Arial"/>
                <w:sz w:val="20"/>
                <w:szCs w:val="20"/>
              </w:rPr>
              <w:t>No/Yes</w:t>
            </w:r>
          </w:p>
        </w:tc>
      </w:tr>
      <w:tr w:rsidR="00571788" w:rsidRPr="0078022C" w14:paraId="3B2029C0" w14:textId="77777777" w:rsidTr="00571788">
        <w:tc>
          <w:tcPr>
            <w:tcW w:w="14601" w:type="dxa"/>
            <w:gridSpan w:val="5"/>
            <w:tcBorders>
              <w:left w:val="nil"/>
              <w:bottom w:val="nil"/>
              <w:right w:val="nil"/>
            </w:tcBorders>
            <w:shd w:val="clear" w:color="auto" w:fill="auto"/>
          </w:tcPr>
          <w:p w14:paraId="632C720C" w14:textId="5C5FA532" w:rsidR="00571788" w:rsidRPr="0078022C" w:rsidRDefault="00571788" w:rsidP="00571788">
            <w:pPr>
              <w:spacing w:after="0" w:line="240" w:lineRule="auto"/>
              <w:rPr>
                <w:rFonts w:ascii="Arial" w:hAnsi="Arial" w:cs="Arial"/>
                <w:color w:val="000000"/>
                <w:sz w:val="20"/>
                <w:szCs w:val="20"/>
              </w:rPr>
            </w:pPr>
            <w:r w:rsidRPr="0078022C">
              <w:rPr>
                <w:rFonts w:ascii="Arial" w:hAnsi="Arial" w:cs="Arial"/>
                <w:color w:val="000000"/>
                <w:sz w:val="20"/>
                <w:szCs w:val="20"/>
              </w:rPr>
              <w:t xml:space="preserve">*Additional items used for investigating age effects in </w:t>
            </w:r>
            <w:r w:rsidR="00674AFC" w:rsidRPr="0078022C">
              <w:rPr>
                <w:rFonts w:ascii="Arial" w:hAnsi="Arial" w:cs="Arial"/>
                <w:sz w:val="20"/>
                <w:szCs w:val="20"/>
              </w:rPr>
              <w:t xml:space="preserve">psychological distress </w:t>
            </w:r>
            <w:r w:rsidR="0078022C" w:rsidRPr="0078022C">
              <w:rPr>
                <w:rFonts w:ascii="Arial" w:hAnsi="Arial" w:cs="Arial"/>
                <w:color w:val="000000"/>
                <w:sz w:val="20"/>
                <w:szCs w:val="20"/>
              </w:rPr>
              <w:t>within the 1946 cohort (NSHD).</w:t>
            </w:r>
          </w:p>
        </w:tc>
      </w:tr>
    </w:tbl>
    <w:p w14:paraId="7B1D44AE" w14:textId="77777777" w:rsidR="00571788" w:rsidRDefault="00571788" w:rsidP="00DF20E1">
      <w:pPr>
        <w:sectPr w:rsidR="00571788" w:rsidSect="00571788">
          <w:pgSz w:w="16838" w:h="11906" w:orient="landscape"/>
          <w:pgMar w:top="1418" w:right="1418" w:bottom="1418" w:left="1418" w:header="709" w:footer="709" w:gutter="0"/>
          <w:cols w:space="708"/>
          <w:docGrid w:linePitch="360"/>
        </w:sectPr>
      </w:pPr>
    </w:p>
    <w:p w14:paraId="3E301B96" w14:textId="08FC65E7" w:rsidR="00DF20E1" w:rsidRPr="0078022C" w:rsidRDefault="00571788" w:rsidP="00DF20E1">
      <w:pPr>
        <w:rPr>
          <w:rFonts w:ascii="Arial" w:hAnsi="Arial" w:cs="Arial"/>
          <w:sz w:val="24"/>
          <w:szCs w:val="24"/>
        </w:rPr>
      </w:pPr>
      <w:bookmarkStart w:id="1" w:name="_Toc27057891"/>
      <w:r w:rsidRPr="0078022C">
        <w:rPr>
          <w:rFonts w:ascii="Arial" w:hAnsi="Arial" w:cs="Arial"/>
          <w:sz w:val="24"/>
          <w:szCs w:val="24"/>
        </w:rPr>
        <w:lastRenderedPageBreak/>
        <w:t>eTable 2.</w:t>
      </w:r>
      <w:r w:rsidR="00DF20E1" w:rsidRPr="0078022C">
        <w:rPr>
          <w:rFonts w:ascii="Arial" w:hAnsi="Arial" w:cs="Arial"/>
          <w:sz w:val="24"/>
          <w:szCs w:val="24"/>
        </w:rPr>
        <w:t xml:space="preserve"> </w:t>
      </w:r>
      <w:r w:rsidR="00083C4B">
        <w:rPr>
          <w:rFonts w:ascii="Arial" w:hAnsi="Arial" w:cs="Arial"/>
          <w:sz w:val="24"/>
          <w:szCs w:val="24"/>
        </w:rPr>
        <w:t>L</w:t>
      </w:r>
      <w:r w:rsidR="00DF20E1" w:rsidRPr="0078022C">
        <w:rPr>
          <w:rFonts w:ascii="Arial" w:hAnsi="Arial" w:cs="Arial"/>
          <w:sz w:val="24"/>
          <w:szCs w:val="24"/>
        </w:rPr>
        <w:t>ongitudinal examination of the measurement equivalence of the Malaise Inventory in the NCDS and BCS70 (</w:t>
      </w:r>
      <w:r w:rsidR="00F55CB1" w:rsidRPr="0078022C">
        <w:rPr>
          <w:rFonts w:ascii="Arial" w:hAnsi="Arial" w:cs="Arial"/>
          <w:sz w:val="24"/>
          <w:szCs w:val="24"/>
        </w:rPr>
        <w:t xml:space="preserve">adapted from </w:t>
      </w:r>
      <w:r w:rsidR="00F55CB1" w:rsidRPr="0078022C">
        <w:rPr>
          <w:rStyle w:val="personname"/>
          <w:rFonts w:ascii="Arial" w:hAnsi="Arial" w:cs="Arial"/>
          <w:color w:val="000000"/>
          <w:sz w:val="24"/>
          <w:szCs w:val="24"/>
          <w:shd w:val="clear" w:color="auto" w:fill="FFFFFF"/>
        </w:rPr>
        <w:t>Ploubidis,</w:t>
      </w:r>
      <w:r w:rsidR="00F55CB1" w:rsidRPr="0078022C">
        <w:rPr>
          <w:rFonts w:ascii="Arial" w:hAnsi="Arial" w:cs="Arial"/>
          <w:color w:val="000000"/>
          <w:sz w:val="24"/>
          <w:szCs w:val="24"/>
          <w:shd w:val="clear" w:color="auto" w:fill="FFFFFF"/>
        </w:rPr>
        <w:t> </w:t>
      </w:r>
      <w:r w:rsidR="00F55CB1" w:rsidRPr="0078022C">
        <w:rPr>
          <w:rStyle w:val="personname"/>
          <w:rFonts w:ascii="Arial" w:hAnsi="Arial" w:cs="Arial"/>
          <w:color w:val="000000"/>
          <w:sz w:val="24"/>
          <w:szCs w:val="24"/>
          <w:shd w:val="clear" w:color="auto" w:fill="FFFFFF"/>
        </w:rPr>
        <w:t>McElroy &amp;</w:t>
      </w:r>
      <w:r w:rsidR="00F55CB1" w:rsidRPr="0078022C">
        <w:rPr>
          <w:rFonts w:ascii="Arial" w:hAnsi="Arial" w:cs="Arial"/>
          <w:color w:val="000000"/>
          <w:sz w:val="24"/>
          <w:szCs w:val="24"/>
          <w:shd w:val="clear" w:color="auto" w:fill="FFFFFF"/>
        </w:rPr>
        <w:t> </w:t>
      </w:r>
      <w:r w:rsidR="00F55CB1" w:rsidRPr="0078022C">
        <w:rPr>
          <w:rStyle w:val="personname"/>
          <w:rFonts w:ascii="Arial" w:hAnsi="Arial" w:cs="Arial"/>
          <w:color w:val="000000"/>
          <w:sz w:val="24"/>
          <w:szCs w:val="24"/>
          <w:shd w:val="clear" w:color="auto" w:fill="FFFFFF"/>
        </w:rPr>
        <w:t>Moreira, 2019</w:t>
      </w:r>
      <w:r w:rsidR="00DF20E1" w:rsidRPr="0078022C">
        <w:rPr>
          <w:rFonts w:ascii="Arial" w:hAnsi="Arial" w:cs="Arial"/>
          <w:sz w:val="24"/>
          <w:szCs w:val="24"/>
        </w:rPr>
        <w:t>).</w:t>
      </w:r>
    </w:p>
    <w:tbl>
      <w:tblPr>
        <w:tblW w:w="14092" w:type="dxa"/>
        <w:tblLook w:val="04A0" w:firstRow="1" w:lastRow="0" w:firstColumn="1" w:lastColumn="0" w:noHBand="0" w:noVBand="1"/>
      </w:tblPr>
      <w:tblGrid>
        <w:gridCol w:w="284"/>
        <w:gridCol w:w="3544"/>
        <w:gridCol w:w="1219"/>
        <w:gridCol w:w="1865"/>
        <w:gridCol w:w="2260"/>
        <w:gridCol w:w="1000"/>
        <w:gridCol w:w="1000"/>
        <w:gridCol w:w="1169"/>
        <w:gridCol w:w="1000"/>
        <w:gridCol w:w="1000"/>
      </w:tblGrid>
      <w:tr w:rsidR="00DF20E1" w:rsidRPr="0078022C" w14:paraId="7BB90DC0" w14:textId="77777777" w:rsidTr="00B63654">
        <w:trPr>
          <w:trHeight w:val="607"/>
        </w:trPr>
        <w:tc>
          <w:tcPr>
            <w:tcW w:w="284" w:type="dxa"/>
            <w:tcBorders>
              <w:top w:val="triple" w:sz="4" w:space="0" w:color="auto"/>
            </w:tcBorders>
            <w:shd w:val="clear" w:color="auto" w:fill="auto"/>
            <w:noWrap/>
            <w:hideMark/>
          </w:tcPr>
          <w:p w14:paraId="569F20A2" w14:textId="77777777" w:rsidR="00DF20E1" w:rsidRPr="0078022C" w:rsidRDefault="00DF20E1" w:rsidP="00B63654">
            <w:pPr>
              <w:spacing w:after="0"/>
              <w:rPr>
                <w:rFonts w:ascii="Arial" w:eastAsia="Times New Roman" w:hAnsi="Arial" w:cs="Arial"/>
                <w:b/>
                <w:bCs/>
                <w:color w:val="000000"/>
                <w:lang w:eastAsia="en-GB"/>
              </w:rPr>
            </w:pPr>
            <w:r w:rsidRPr="0078022C">
              <w:rPr>
                <w:rFonts w:ascii="Arial" w:eastAsia="Times New Roman" w:hAnsi="Arial" w:cs="Arial"/>
                <w:b/>
                <w:bCs/>
                <w:color w:val="000000"/>
                <w:lang w:eastAsia="en-GB"/>
              </w:rPr>
              <w:t> </w:t>
            </w:r>
          </w:p>
        </w:tc>
        <w:tc>
          <w:tcPr>
            <w:tcW w:w="3544" w:type="dxa"/>
            <w:tcBorders>
              <w:top w:val="triple" w:sz="4" w:space="0" w:color="auto"/>
            </w:tcBorders>
            <w:shd w:val="clear" w:color="auto" w:fill="auto"/>
            <w:noWrap/>
            <w:hideMark/>
          </w:tcPr>
          <w:p w14:paraId="31B3CA35" w14:textId="77777777" w:rsidR="00DF20E1" w:rsidRPr="0078022C" w:rsidRDefault="00DF20E1" w:rsidP="00B63654">
            <w:pPr>
              <w:spacing w:after="0"/>
              <w:rPr>
                <w:rFonts w:ascii="Arial" w:eastAsia="Times New Roman" w:hAnsi="Arial" w:cs="Arial"/>
                <w:b/>
                <w:bCs/>
                <w:color w:val="000000"/>
                <w:lang w:eastAsia="en-GB"/>
              </w:rPr>
            </w:pPr>
            <w:r w:rsidRPr="0078022C">
              <w:rPr>
                <w:rFonts w:ascii="Arial" w:eastAsia="Times New Roman" w:hAnsi="Arial" w:cs="Arial"/>
                <w:b/>
                <w:bCs/>
                <w:color w:val="000000"/>
                <w:lang w:eastAsia="en-GB"/>
              </w:rPr>
              <w:t> </w:t>
            </w:r>
          </w:p>
        </w:tc>
        <w:tc>
          <w:tcPr>
            <w:tcW w:w="1135" w:type="dxa"/>
            <w:tcBorders>
              <w:top w:val="triple" w:sz="4" w:space="0" w:color="auto"/>
            </w:tcBorders>
            <w:shd w:val="clear" w:color="auto" w:fill="auto"/>
            <w:noWrap/>
            <w:hideMark/>
          </w:tcPr>
          <w:p w14:paraId="5961278C" w14:textId="77777777" w:rsidR="00DF20E1" w:rsidRPr="0078022C" w:rsidRDefault="00DF20E1" w:rsidP="00B63654">
            <w:pPr>
              <w:spacing w:after="0"/>
              <w:rPr>
                <w:rFonts w:ascii="Arial" w:eastAsia="Times New Roman" w:hAnsi="Arial" w:cs="Arial"/>
                <w:b/>
                <w:bCs/>
                <w:color w:val="000000"/>
                <w:lang w:eastAsia="en-GB"/>
              </w:rPr>
            </w:pPr>
            <w:r w:rsidRPr="0078022C">
              <w:rPr>
                <w:rFonts w:ascii="Arial" w:eastAsia="Times New Roman" w:hAnsi="Arial" w:cs="Arial"/>
                <w:b/>
                <w:bCs/>
                <w:color w:val="000000"/>
                <w:lang w:eastAsia="en-GB"/>
              </w:rPr>
              <w:t> </w:t>
            </w:r>
          </w:p>
        </w:tc>
        <w:tc>
          <w:tcPr>
            <w:tcW w:w="1865" w:type="dxa"/>
            <w:tcBorders>
              <w:top w:val="triple" w:sz="4" w:space="0" w:color="auto"/>
              <w:bottom w:val="triple" w:sz="4" w:space="0" w:color="auto"/>
            </w:tcBorders>
            <w:shd w:val="clear" w:color="auto" w:fill="auto"/>
            <w:noWrap/>
            <w:hideMark/>
          </w:tcPr>
          <w:p w14:paraId="7F370CF5" w14:textId="77777777" w:rsidR="00DF20E1" w:rsidRPr="0078022C" w:rsidRDefault="00DF20E1" w:rsidP="00B63654">
            <w:pPr>
              <w:spacing w:after="0"/>
              <w:jc w:val="center"/>
              <w:rPr>
                <w:rFonts w:ascii="Arial" w:eastAsia="Times New Roman" w:hAnsi="Arial" w:cs="Arial"/>
                <w:b/>
                <w:bCs/>
                <w:color w:val="000000"/>
                <w:lang w:eastAsia="en-GB"/>
              </w:rPr>
            </w:pPr>
            <w:r w:rsidRPr="0078022C">
              <w:rPr>
                <w:rFonts w:ascii="Arial" w:eastAsia="Times New Roman" w:hAnsi="Arial" w:cs="Arial"/>
                <w:b/>
                <w:bCs/>
                <w:color w:val="000000"/>
                <w:lang w:eastAsia="en-GB"/>
              </w:rPr>
              <w:t>Chi-square (d.f.)</w:t>
            </w:r>
          </w:p>
        </w:tc>
        <w:tc>
          <w:tcPr>
            <w:tcW w:w="2260" w:type="dxa"/>
            <w:tcBorders>
              <w:top w:val="triple" w:sz="4" w:space="0" w:color="auto"/>
              <w:bottom w:val="triple" w:sz="4" w:space="0" w:color="auto"/>
            </w:tcBorders>
            <w:shd w:val="clear" w:color="auto" w:fill="auto"/>
            <w:noWrap/>
            <w:hideMark/>
          </w:tcPr>
          <w:p w14:paraId="7DF910CE" w14:textId="77777777" w:rsidR="00DF20E1" w:rsidRPr="0078022C" w:rsidRDefault="00DF20E1" w:rsidP="00B63654">
            <w:pPr>
              <w:spacing w:after="0"/>
              <w:jc w:val="center"/>
              <w:rPr>
                <w:rFonts w:ascii="Arial" w:eastAsia="Times New Roman" w:hAnsi="Arial" w:cs="Arial"/>
                <w:b/>
                <w:bCs/>
                <w:color w:val="000000"/>
                <w:lang w:eastAsia="en-GB"/>
              </w:rPr>
            </w:pPr>
            <w:r w:rsidRPr="0078022C">
              <w:rPr>
                <w:rFonts w:ascii="Arial" w:eastAsia="Times New Roman" w:hAnsi="Arial" w:cs="Arial"/>
                <w:b/>
                <w:bCs/>
                <w:color w:val="000000"/>
                <w:lang w:eastAsia="en-GB"/>
              </w:rPr>
              <w:t>RMSEA</w:t>
            </w:r>
          </w:p>
        </w:tc>
        <w:tc>
          <w:tcPr>
            <w:tcW w:w="1000" w:type="dxa"/>
            <w:tcBorders>
              <w:top w:val="triple" w:sz="4" w:space="0" w:color="auto"/>
              <w:bottom w:val="triple" w:sz="4" w:space="0" w:color="auto"/>
            </w:tcBorders>
            <w:shd w:val="clear" w:color="auto" w:fill="auto"/>
            <w:noWrap/>
            <w:hideMark/>
          </w:tcPr>
          <w:p w14:paraId="5706AE23" w14:textId="77777777" w:rsidR="00DF20E1" w:rsidRPr="0078022C" w:rsidRDefault="00DF20E1" w:rsidP="00B63654">
            <w:pPr>
              <w:spacing w:after="0"/>
              <w:jc w:val="center"/>
              <w:rPr>
                <w:rFonts w:ascii="Arial" w:eastAsia="Times New Roman" w:hAnsi="Arial" w:cs="Arial"/>
                <w:b/>
                <w:bCs/>
                <w:color w:val="000000"/>
                <w:lang w:eastAsia="en-GB"/>
              </w:rPr>
            </w:pPr>
            <w:r w:rsidRPr="0078022C">
              <w:rPr>
                <w:rFonts w:ascii="Arial" w:eastAsia="Times New Roman" w:hAnsi="Arial" w:cs="Arial"/>
                <w:b/>
                <w:bCs/>
                <w:color w:val="000000"/>
                <w:lang w:eastAsia="en-GB"/>
              </w:rPr>
              <w:t>CFI</w:t>
            </w:r>
          </w:p>
        </w:tc>
        <w:tc>
          <w:tcPr>
            <w:tcW w:w="1000" w:type="dxa"/>
            <w:tcBorders>
              <w:top w:val="triple" w:sz="4" w:space="0" w:color="auto"/>
              <w:bottom w:val="triple" w:sz="4" w:space="0" w:color="auto"/>
            </w:tcBorders>
            <w:shd w:val="clear" w:color="auto" w:fill="auto"/>
            <w:noWrap/>
            <w:hideMark/>
          </w:tcPr>
          <w:p w14:paraId="365365EF" w14:textId="77777777" w:rsidR="00DF20E1" w:rsidRPr="0078022C" w:rsidRDefault="00DF20E1" w:rsidP="00B63654">
            <w:pPr>
              <w:spacing w:after="0"/>
              <w:jc w:val="center"/>
              <w:rPr>
                <w:rFonts w:ascii="Arial" w:eastAsia="Times New Roman" w:hAnsi="Arial" w:cs="Arial"/>
                <w:b/>
                <w:bCs/>
                <w:color w:val="000000"/>
                <w:lang w:eastAsia="en-GB"/>
              </w:rPr>
            </w:pPr>
            <w:r w:rsidRPr="0078022C">
              <w:rPr>
                <w:rFonts w:ascii="Arial" w:eastAsia="Times New Roman" w:hAnsi="Arial" w:cs="Arial"/>
                <w:b/>
                <w:bCs/>
                <w:color w:val="000000"/>
                <w:lang w:eastAsia="en-GB"/>
              </w:rPr>
              <w:t>TLI</w:t>
            </w:r>
          </w:p>
        </w:tc>
        <w:tc>
          <w:tcPr>
            <w:tcW w:w="1004" w:type="dxa"/>
            <w:tcBorders>
              <w:top w:val="triple" w:sz="4" w:space="0" w:color="auto"/>
              <w:bottom w:val="triple" w:sz="4" w:space="0" w:color="auto"/>
            </w:tcBorders>
            <w:shd w:val="clear" w:color="auto" w:fill="auto"/>
            <w:noWrap/>
            <w:hideMark/>
          </w:tcPr>
          <w:p w14:paraId="387A46E9" w14:textId="77777777" w:rsidR="00DF20E1" w:rsidRPr="0078022C" w:rsidRDefault="00DF20E1" w:rsidP="00B63654">
            <w:pPr>
              <w:spacing w:after="0"/>
              <w:jc w:val="center"/>
              <w:rPr>
                <w:rFonts w:ascii="Arial" w:eastAsia="Times New Roman" w:hAnsi="Arial" w:cs="Arial"/>
                <w:b/>
                <w:bCs/>
                <w:color w:val="000000"/>
                <w:lang w:eastAsia="en-GB"/>
              </w:rPr>
            </w:pPr>
            <w:r w:rsidRPr="0078022C">
              <w:rPr>
                <w:rFonts w:ascii="Arial" w:eastAsia="Times New Roman" w:hAnsi="Arial" w:cs="Arial"/>
                <w:b/>
                <w:bCs/>
                <w:color w:val="000000"/>
                <w:lang w:eastAsia="en-GB"/>
              </w:rPr>
              <w:t>ΔRMSEA</w:t>
            </w:r>
          </w:p>
        </w:tc>
        <w:tc>
          <w:tcPr>
            <w:tcW w:w="1000" w:type="dxa"/>
            <w:tcBorders>
              <w:top w:val="triple" w:sz="4" w:space="0" w:color="auto"/>
              <w:bottom w:val="triple" w:sz="4" w:space="0" w:color="auto"/>
            </w:tcBorders>
            <w:shd w:val="clear" w:color="auto" w:fill="auto"/>
            <w:noWrap/>
            <w:hideMark/>
          </w:tcPr>
          <w:p w14:paraId="45FF1E41" w14:textId="77777777" w:rsidR="00DF20E1" w:rsidRPr="0078022C" w:rsidRDefault="00DF20E1" w:rsidP="00B63654">
            <w:pPr>
              <w:spacing w:after="0"/>
              <w:jc w:val="center"/>
              <w:rPr>
                <w:rFonts w:ascii="Arial" w:eastAsia="Times New Roman" w:hAnsi="Arial" w:cs="Arial"/>
                <w:b/>
                <w:bCs/>
                <w:color w:val="000000"/>
                <w:lang w:eastAsia="en-GB"/>
              </w:rPr>
            </w:pPr>
            <w:r w:rsidRPr="0078022C">
              <w:rPr>
                <w:rFonts w:ascii="Arial" w:eastAsia="Times New Roman" w:hAnsi="Arial" w:cs="Arial"/>
                <w:b/>
                <w:bCs/>
                <w:color w:val="000000"/>
                <w:lang w:eastAsia="en-GB"/>
              </w:rPr>
              <w:t>ΔCFI</w:t>
            </w:r>
          </w:p>
        </w:tc>
        <w:tc>
          <w:tcPr>
            <w:tcW w:w="1000" w:type="dxa"/>
            <w:tcBorders>
              <w:top w:val="triple" w:sz="4" w:space="0" w:color="auto"/>
              <w:bottom w:val="triple" w:sz="4" w:space="0" w:color="auto"/>
            </w:tcBorders>
            <w:shd w:val="clear" w:color="auto" w:fill="auto"/>
            <w:noWrap/>
            <w:hideMark/>
          </w:tcPr>
          <w:p w14:paraId="673873A2" w14:textId="77777777" w:rsidR="00DF20E1" w:rsidRPr="0078022C" w:rsidRDefault="00DF20E1" w:rsidP="00B63654">
            <w:pPr>
              <w:spacing w:after="0"/>
              <w:jc w:val="center"/>
              <w:rPr>
                <w:rFonts w:ascii="Arial" w:eastAsia="Times New Roman" w:hAnsi="Arial" w:cs="Arial"/>
                <w:b/>
                <w:bCs/>
                <w:color w:val="000000"/>
                <w:lang w:eastAsia="en-GB"/>
              </w:rPr>
            </w:pPr>
            <w:r w:rsidRPr="0078022C">
              <w:rPr>
                <w:rFonts w:ascii="Arial" w:eastAsia="Times New Roman" w:hAnsi="Arial" w:cs="Arial"/>
                <w:b/>
                <w:bCs/>
                <w:color w:val="000000"/>
                <w:lang w:eastAsia="en-GB"/>
              </w:rPr>
              <w:t>ΔTLI</w:t>
            </w:r>
          </w:p>
        </w:tc>
      </w:tr>
      <w:tr w:rsidR="00DF20E1" w:rsidRPr="0078022C" w14:paraId="3A61590E" w14:textId="77777777" w:rsidTr="00571788">
        <w:trPr>
          <w:trHeight w:val="288"/>
        </w:trPr>
        <w:tc>
          <w:tcPr>
            <w:tcW w:w="284" w:type="dxa"/>
            <w:shd w:val="clear" w:color="auto" w:fill="auto"/>
            <w:noWrap/>
            <w:hideMark/>
          </w:tcPr>
          <w:p w14:paraId="05518147" w14:textId="77777777" w:rsidR="00DF20E1" w:rsidRPr="0078022C" w:rsidRDefault="00DF20E1" w:rsidP="00B63654">
            <w:pPr>
              <w:spacing w:after="0"/>
              <w:rPr>
                <w:rFonts w:ascii="Arial" w:eastAsia="Times New Roman" w:hAnsi="Arial" w:cs="Arial"/>
                <w:b/>
                <w:bCs/>
                <w:color w:val="000000"/>
                <w:lang w:eastAsia="en-GB"/>
              </w:rPr>
            </w:pPr>
          </w:p>
        </w:tc>
        <w:tc>
          <w:tcPr>
            <w:tcW w:w="3544" w:type="dxa"/>
            <w:shd w:val="clear" w:color="auto" w:fill="auto"/>
            <w:noWrap/>
            <w:hideMark/>
          </w:tcPr>
          <w:p w14:paraId="214DE635" w14:textId="77777777" w:rsidR="00B63654" w:rsidRDefault="00B63654" w:rsidP="00B63654">
            <w:pPr>
              <w:spacing w:after="0"/>
              <w:rPr>
                <w:rFonts w:ascii="Arial" w:eastAsia="Times New Roman" w:hAnsi="Arial" w:cs="Arial"/>
                <w:b/>
                <w:color w:val="000000"/>
                <w:lang w:eastAsia="en-GB"/>
              </w:rPr>
            </w:pPr>
          </w:p>
          <w:p w14:paraId="22D94475" w14:textId="77777777" w:rsidR="00DF20E1" w:rsidRPr="0078022C" w:rsidRDefault="00DF20E1" w:rsidP="00B63654">
            <w:pPr>
              <w:spacing w:after="0"/>
              <w:rPr>
                <w:rFonts w:ascii="Arial" w:eastAsia="Times New Roman" w:hAnsi="Arial" w:cs="Arial"/>
                <w:b/>
                <w:color w:val="000000"/>
                <w:lang w:eastAsia="en-GB"/>
              </w:rPr>
            </w:pPr>
            <w:r w:rsidRPr="0078022C">
              <w:rPr>
                <w:rFonts w:ascii="Arial" w:eastAsia="Times New Roman" w:hAnsi="Arial" w:cs="Arial"/>
                <w:b/>
                <w:color w:val="000000"/>
                <w:lang w:eastAsia="en-GB"/>
              </w:rPr>
              <w:t>*NCDS 23, 33, 42, 50</w:t>
            </w:r>
          </w:p>
        </w:tc>
        <w:tc>
          <w:tcPr>
            <w:tcW w:w="1135" w:type="dxa"/>
            <w:shd w:val="clear" w:color="auto" w:fill="auto"/>
            <w:noWrap/>
            <w:hideMark/>
          </w:tcPr>
          <w:p w14:paraId="448553C6" w14:textId="77777777" w:rsidR="00B63654" w:rsidRDefault="00B63654" w:rsidP="00B63654">
            <w:pPr>
              <w:spacing w:after="0"/>
              <w:rPr>
                <w:rFonts w:ascii="Arial" w:eastAsia="Times New Roman" w:hAnsi="Arial" w:cs="Arial"/>
                <w:color w:val="000000"/>
                <w:lang w:eastAsia="en-GB"/>
              </w:rPr>
            </w:pPr>
          </w:p>
          <w:p w14:paraId="0423F0CF" w14:textId="77777777" w:rsidR="00DF20E1" w:rsidRPr="0078022C" w:rsidRDefault="00DF20E1" w:rsidP="00B63654">
            <w:pPr>
              <w:spacing w:after="0"/>
              <w:rPr>
                <w:rFonts w:ascii="Arial" w:eastAsia="Times New Roman" w:hAnsi="Arial" w:cs="Arial"/>
                <w:color w:val="000000"/>
                <w:lang w:eastAsia="en-GB"/>
              </w:rPr>
            </w:pPr>
            <w:r w:rsidRPr="0078022C">
              <w:rPr>
                <w:rFonts w:ascii="Arial" w:eastAsia="Times New Roman" w:hAnsi="Arial" w:cs="Arial"/>
                <w:color w:val="000000"/>
                <w:lang w:eastAsia="en-GB"/>
              </w:rPr>
              <w:t xml:space="preserve">Configural </w:t>
            </w:r>
          </w:p>
        </w:tc>
        <w:tc>
          <w:tcPr>
            <w:tcW w:w="1865" w:type="dxa"/>
            <w:tcBorders>
              <w:top w:val="triple" w:sz="4" w:space="0" w:color="auto"/>
            </w:tcBorders>
            <w:shd w:val="clear" w:color="auto" w:fill="auto"/>
            <w:noWrap/>
            <w:hideMark/>
          </w:tcPr>
          <w:p w14:paraId="49EBA893" w14:textId="77777777" w:rsidR="00B63654" w:rsidRDefault="00B63654" w:rsidP="00B63654">
            <w:pPr>
              <w:spacing w:after="0"/>
              <w:jc w:val="center"/>
              <w:rPr>
                <w:rFonts w:ascii="Arial" w:eastAsia="Times New Roman" w:hAnsi="Arial" w:cs="Arial"/>
                <w:color w:val="000000"/>
                <w:lang w:eastAsia="en-GB"/>
              </w:rPr>
            </w:pPr>
          </w:p>
          <w:p w14:paraId="71D9E06E"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1500.343 (216)</w:t>
            </w:r>
          </w:p>
        </w:tc>
        <w:tc>
          <w:tcPr>
            <w:tcW w:w="2260" w:type="dxa"/>
            <w:tcBorders>
              <w:top w:val="triple" w:sz="4" w:space="0" w:color="auto"/>
            </w:tcBorders>
            <w:shd w:val="clear" w:color="auto" w:fill="auto"/>
            <w:noWrap/>
            <w:hideMark/>
          </w:tcPr>
          <w:p w14:paraId="70AEDA7A" w14:textId="77777777" w:rsidR="00B63654" w:rsidRDefault="00B63654" w:rsidP="00B63654">
            <w:pPr>
              <w:spacing w:after="0"/>
              <w:jc w:val="center"/>
              <w:rPr>
                <w:rFonts w:ascii="Arial" w:eastAsia="Times New Roman" w:hAnsi="Arial" w:cs="Arial"/>
                <w:color w:val="000000"/>
                <w:lang w:eastAsia="en-GB"/>
              </w:rPr>
            </w:pPr>
          </w:p>
          <w:p w14:paraId="4E83D4BF"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033 (0.031 to 0.034</w:t>
            </w:r>
          </w:p>
        </w:tc>
        <w:tc>
          <w:tcPr>
            <w:tcW w:w="1000" w:type="dxa"/>
            <w:tcBorders>
              <w:top w:val="triple" w:sz="4" w:space="0" w:color="auto"/>
            </w:tcBorders>
            <w:shd w:val="clear" w:color="auto" w:fill="auto"/>
            <w:noWrap/>
            <w:hideMark/>
          </w:tcPr>
          <w:p w14:paraId="7F007AAB" w14:textId="77777777" w:rsidR="00B63654" w:rsidRDefault="00B63654" w:rsidP="00B63654">
            <w:pPr>
              <w:spacing w:after="0"/>
              <w:jc w:val="center"/>
              <w:rPr>
                <w:rFonts w:ascii="Arial" w:eastAsia="Times New Roman" w:hAnsi="Arial" w:cs="Arial"/>
                <w:color w:val="000000"/>
                <w:lang w:eastAsia="en-GB"/>
              </w:rPr>
            </w:pPr>
          </w:p>
          <w:p w14:paraId="328575BC"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988</w:t>
            </w:r>
          </w:p>
        </w:tc>
        <w:tc>
          <w:tcPr>
            <w:tcW w:w="1000" w:type="dxa"/>
            <w:tcBorders>
              <w:top w:val="triple" w:sz="4" w:space="0" w:color="auto"/>
            </w:tcBorders>
            <w:shd w:val="clear" w:color="auto" w:fill="auto"/>
            <w:noWrap/>
            <w:hideMark/>
          </w:tcPr>
          <w:p w14:paraId="506EF82B" w14:textId="77777777" w:rsidR="00B63654" w:rsidRDefault="00B63654" w:rsidP="00B63654">
            <w:pPr>
              <w:spacing w:after="0"/>
              <w:jc w:val="center"/>
              <w:rPr>
                <w:rFonts w:ascii="Arial" w:eastAsia="Times New Roman" w:hAnsi="Arial" w:cs="Arial"/>
                <w:color w:val="000000"/>
                <w:lang w:eastAsia="en-GB"/>
              </w:rPr>
            </w:pPr>
          </w:p>
          <w:p w14:paraId="450278AD"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984</w:t>
            </w:r>
          </w:p>
        </w:tc>
        <w:tc>
          <w:tcPr>
            <w:tcW w:w="1004" w:type="dxa"/>
            <w:tcBorders>
              <w:top w:val="triple" w:sz="4" w:space="0" w:color="auto"/>
            </w:tcBorders>
            <w:shd w:val="clear" w:color="auto" w:fill="auto"/>
            <w:noWrap/>
            <w:hideMark/>
          </w:tcPr>
          <w:p w14:paraId="0ADC545A" w14:textId="77777777" w:rsidR="00DF20E1" w:rsidRPr="0078022C" w:rsidRDefault="00DF20E1" w:rsidP="00B63654">
            <w:pPr>
              <w:spacing w:after="0"/>
              <w:jc w:val="center"/>
              <w:rPr>
                <w:rFonts w:ascii="Arial" w:eastAsia="Times New Roman" w:hAnsi="Arial" w:cs="Arial"/>
                <w:color w:val="000000"/>
                <w:lang w:eastAsia="en-GB"/>
              </w:rPr>
            </w:pPr>
          </w:p>
        </w:tc>
        <w:tc>
          <w:tcPr>
            <w:tcW w:w="1000" w:type="dxa"/>
            <w:tcBorders>
              <w:top w:val="triple" w:sz="4" w:space="0" w:color="auto"/>
            </w:tcBorders>
            <w:shd w:val="clear" w:color="auto" w:fill="auto"/>
            <w:noWrap/>
            <w:hideMark/>
          </w:tcPr>
          <w:p w14:paraId="419CA975" w14:textId="77777777" w:rsidR="00DF20E1" w:rsidRPr="0078022C" w:rsidRDefault="00DF20E1" w:rsidP="00B63654">
            <w:pPr>
              <w:spacing w:after="0"/>
              <w:jc w:val="center"/>
              <w:rPr>
                <w:rFonts w:ascii="Arial" w:eastAsia="Times New Roman" w:hAnsi="Arial" w:cs="Arial"/>
                <w:sz w:val="20"/>
                <w:szCs w:val="20"/>
                <w:lang w:eastAsia="en-GB"/>
              </w:rPr>
            </w:pPr>
          </w:p>
        </w:tc>
        <w:tc>
          <w:tcPr>
            <w:tcW w:w="1000" w:type="dxa"/>
            <w:tcBorders>
              <w:top w:val="triple" w:sz="4" w:space="0" w:color="auto"/>
            </w:tcBorders>
            <w:shd w:val="clear" w:color="auto" w:fill="auto"/>
            <w:noWrap/>
            <w:hideMark/>
          </w:tcPr>
          <w:p w14:paraId="321DC027" w14:textId="77777777" w:rsidR="00DF20E1" w:rsidRPr="0078022C" w:rsidRDefault="00DF20E1" w:rsidP="00B63654">
            <w:pPr>
              <w:spacing w:after="0"/>
              <w:jc w:val="center"/>
              <w:rPr>
                <w:rFonts w:ascii="Arial" w:eastAsia="Times New Roman" w:hAnsi="Arial" w:cs="Arial"/>
                <w:sz w:val="20"/>
                <w:szCs w:val="20"/>
                <w:lang w:eastAsia="en-GB"/>
              </w:rPr>
            </w:pPr>
          </w:p>
        </w:tc>
      </w:tr>
      <w:tr w:rsidR="00DF20E1" w:rsidRPr="0078022C" w14:paraId="59144CFD" w14:textId="77777777" w:rsidTr="00571788">
        <w:trPr>
          <w:trHeight w:val="288"/>
        </w:trPr>
        <w:tc>
          <w:tcPr>
            <w:tcW w:w="284" w:type="dxa"/>
            <w:shd w:val="clear" w:color="auto" w:fill="auto"/>
            <w:noWrap/>
            <w:hideMark/>
          </w:tcPr>
          <w:p w14:paraId="43A25377" w14:textId="77777777" w:rsidR="00DF20E1" w:rsidRPr="0078022C" w:rsidRDefault="00DF20E1" w:rsidP="00B63654">
            <w:pPr>
              <w:spacing w:after="0"/>
              <w:jc w:val="center"/>
              <w:rPr>
                <w:rFonts w:ascii="Arial" w:eastAsia="Times New Roman" w:hAnsi="Arial" w:cs="Arial"/>
                <w:b/>
                <w:bCs/>
                <w:sz w:val="20"/>
                <w:szCs w:val="20"/>
                <w:lang w:eastAsia="en-GB"/>
              </w:rPr>
            </w:pPr>
          </w:p>
        </w:tc>
        <w:tc>
          <w:tcPr>
            <w:tcW w:w="3544" w:type="dxa"/>
            <w:shd w:val="clear" w:color="auto" w:fill="auto"/>
            <w:noWrap/>
            <w:hideMark/>
          </w:tcPr>
          <w:p w14:paraId="4568CCDA" w14:textId="77777777" w:rsidR="00DF20E1" w:rsidRPr="0078022C" w:rsidRDefault="00DF20E1" w:rsidP="00B63654">
            <w:pPr>
              <w:spacing w:after="0"/>
              <w:rPr>
                <w:rFonts w:ascii="Arial" w:eastAsia="Times New Roman" w:hAnsi="Arial" w:cs="Arial"/>
                <w:b/>
                <w:sz w:val="20"/>
                <w:szCs w:val="20"/>
                <w:lang w:eastAsia="en-GB"/>
              </w:rPr>
            </w:pPr>
          </w:p>
        </w:tc>
        <w:tc>
          <w:tcPr>
            <w:tcW w:w="1135" w:type="dxa"/>
            <w:shd w:val="clear" w:color="auto" w:fill="auto"/>
            <w:noWrap/>
            <w:hideMark/>
          </w:tcPr>
          <w:p w14:paraId="4C3361D0" w14:textId="77777777" w:rsidR="00B63654" w:rsidRDefault="00B63654" w:rsidP="00B63654">
            <w:pPr>
              <w:spacing w:after="0"/>
              <w:rPr>
                <w:rFonts w:ascii="Arial" w:eastAsia="Times New Roman" w:hAnsi="Arial" w:cs="Arial"/>
                <w:color w:val="000000"/>
                <w:lang w:eastAsia="en-GB"/>
              </w:rPr>
            </w:pPr>
          </w:p>
          <w:p w14:paraId="6087B21E" w14:textId="77777777" w:rsidR="00DF20E1" w:rsidRPr="0078022C" w:rsidRDefault="00DF20E1" w:rsidP="00B63654">
            <w:pPr>
              <w:spacing w:after="0"/>
              <w:rPr>
                <w:rFonts w:ascii="Arial" w:eastAsia="Times New Roman" w:hAnsi="Arial" w:cs="Arial"/>
                <w:color w:val="000000"/>
                <w:lang w:eastAsia="en-GB"/>
              </w:rPr>
            </w:pPr>
            <w:r w:rsidRPr="0078022C">
              <w:rPr>
                <w:rFonts w:ascii="Arial" w:eastAsia="Times New Roman" w:hAnsi="Arial" w:cs="Arial"/>
                <w:color w:val="000000"/>
                <w:lang w:eastAsia="en-GB"/>
              </w:rPr>
              <w:t>Scalar</w:t>
            </w:r>
          </w:p>
        </w:tc>
        <w:tc>
          <w:tcPr>
            <w:tcW w:w="1865" w:type="dxa"/>
            <w:tcBorders>
              <w:bottom w:val="triple" w:sz="4" w:space="0" w:color="auto"/>
            </w:tcBorders>
            <w:shd w:val="clear" w:color="auto" w:fill="auto"/>
            <w:noWrap/>
            <w:hideMark/>
          </w:tcPr>
          <w:p w14:paraId="6A3C3A62" w14:textId="77777777" w:rsidR="00B63654" w:rsidRDefault="00B63654" w:rsidP="00B63654">
            <w:pPr>
              <w:spacing w:after="0"/>
              <w:jc w:val="center"/>
              <w:rPr>
                <w:rFonts w:ascii="Arial" w:eastAsia="Times New Roman" w:hAnsi="Arial" w:cs="Arial"/>
                <w:color w:val="000000"/>
                <w:lang w:eastAsia="en-GB"/>
              </w:rPr>
            </w:pPr>
          </w:p>
          <w:p w14:paraId="50C90A74"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2482.153 (265)</w:t>
            </w:r>
          </w:p>
        </w:tc>
        <w:tc>
          <w:tcPr>
            <w:tcW w:w="2260" w:type="dxa"/>
            <w:tcBorders>
              <w:bottom w:val="triple" w:sz="4" w:space="0" w:color="auto"/>
            </w:tcBorders>
            <w:shd w:val="clear" w:color="auto" w:fill="auto"/>
            <w:noWrap/>
            <w:hideMark/>
          </w:tcPr>
          <w:p w14:paraId="2398A8EE" w14:textId="77777777" w:rsidR="00B63654" w:rsidRDefault="00B63654" w:rsidP="00B63654">
            <w:pPr>
              <w:spacing w:after="0"/>
              <w:jc w:val="center"/>
              <w:rPr>
                <w:rFonts w:ascii="Arial" w:eastAsia="Times New Roman" w:hAnsi="Arial" w:cs="Arial"/>
                <w:color w:val="000000"/>
                <w:lang w:eastAsia="en-GB"/>
              </w:rPr>
            </w:pPr>
          </w:p>
          <w:p w14:paraId="4BA2F103"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039 (0.037 to 0.040)</w:t>
            </w:r>
          </w:p>
        </w:tc>
        <w:tc>
          <w:tcPr>
            <w:tcW w:w="1000" w:type="dxa"/>
            <w:tcBorders>
              <w:bottom w:val="triple" w:sz="4" w:space="0" w:color="auto"/>
            </w:tcBorders>
            <w:shd w:val="clear" w:color="auto" w:fill="auto"/>
            <w:noWrap/>
            <w:hideMark/>
          </w:tcPr>
          <w:p w14:paraId="32957872" w14:textId="77777777" w:rsidR="00B63654" w:rsidRDefault="00B63654" w:rsidP="00B63654">
            <w:pPr>
              <w:spacing w:after="0"/>
              <w:jc w:val="center"/>
              <w:rPr>
                <w:rFonts w:ascii="Arial" w:eastAsia="Times New Roman" w:hAnsi="Arial" w:cs="Arial"/>
                <w:color w:val="000000"/>
                <w:lang w:eastAsia="en-GB"/>
              </w:rPr>
            </w:pPr>
          </w:p>
          <w:p w14:paraId="4504D702"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979</w:t>
            </w:r>
          </w:p>
        </w:tc>
        <w:tc>
          <w:tcPr>
            <w:tcW w:w="1000" w:type="dxa"/>
            <w:tcBorders>
              <w:bottom w:val="triple" w:sz="4" w:space="0" w:color="auto"/>
            </w:tcBorders>
            <w:shd w:val="clear" w:color="auto" w:fill="auto"/>
            <w:noWrap/>
            <w:hideMark/>
          </w:tcPr>
          <w:p w14:paraId="2B3A79EB" w14:textId="77777777" w:rsidR="00B63654" w:rsidRDefault="00B63654" w:rsidP="00B63654">
            <w:pPr>
              <w:spacing w:after="0"/>
              <w:jc w:val="center"/>
              <w:rPr>
                <w:rFonts w:ascii="Arial" w:eastAsia="Times New Roman" w:hAnsi="Arial" w:cs="Arial"/>
                <w:color w:val="000000"/>
                <w:lang w:eastAsia="en-GB"/>
              </w:rPr>
            </w:pPr>
          </w:p>
          <w:p w14:paraId="65B9362D"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977</w:t>
            </w:r>
          </w:p>
        </w:tc>
        <w:tc>
          <w:tcPr>
            <w:tcW w:w="1004" w:type="dxa"/>
            <w:tcBorders>
              <w:bottom w:val="triple" w:sz="4" w:space="0" w:color="auto"/>
            </w:tcBorders>
            <w:shd w:val="clear" w:color="auto" w:fill="auto"/>
            <w:noWrap/>
            <w:hideMark/>
          </w:tcPr>
          <w:p w14:paraId="7D63F14D" w14:textId="77777777" w:rsidR="00B63654" w:rsidRDefault="00B63654" w:rsidP="00B63654">
            <w:pPr>
              <w:spacing w:after="0"/>
              <w:jc w:val="center"/>
              <w:rPr>
                <w:rFonts w:ascii="Arial" w:eastAsia="Times New Roman" w:hAnsi="Arial" w:cs="Arial"/>
                <w:color w:val="000000"/>
                <w:lang w:eastAsia="en-GB"/>
              </w:rPr>
            </w:pPr>
          </w:p>
          <w:p w14:paraId="0D603D02"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006</w:t>
            </w:r>
          </w:p>
        </w:tc>
        <w:tc>
          <w:tcPr>
            <w:tcW w:w="1000" w:type="dxa"/>
            <w:tcBorders>
              <w:bottom w:val="triple" w:sz="4" w:space="0" w:color="auto"/>
            </w:tcBorders>
            <w:shd w:val="clear" w:color="auto" w:fill="auto"/>
            <w:noWrap/>
            <w:hideMark/>
          </w:tcPr>
          <w:p w14:paraId="7E2D1B5E" w14:textId="77777777" w:rsidR="00B63654" w:rsidRDefault="00B63654" w:rsidP="00B63654">
            <w:pPr>
              <w:spacing w:after="0"/>
              <w:jc w:val="center"/>
              <w:rPr>
                <w:rFonts w:ascii="Arial" w:eastAsia="Times New Roman" w:hAnsi="Arial" w:cs="Arial"/>
                <w:color w:val="000000"/>
                <w:lang w:eastAsia="en-GB"/>
              </w:rPr>
            </w:pPr>
          </w:p>
          <w:p w14:paraId="40113557"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009</w:t>
            </w:r>
          </w:p>
        </w:tc>
        <w:tc>
          <w:tcPr>
            <w:tcW w:w="1000" w:type="dxa"/>
            <w:tcBorders>
              <w:bottom w:val="triple" w:sz="4" w:space="0" w:color="auto"/>
            </w:tcBorders>
            <w:shd w:val="clear" w:color="auto" w:fill="auto"/>
            <w:noWrap/>
            <w:hideMark/>
          </w:tcPr>
          <w:p w14:paraId="237FE3DB" w14:textId="77777777" w:rsidR="00B63654" w:rsidRDefault="00B63654" w:rsidP="00B63654">
            <w:pPr>
              <w:spacing w:after="0"/>
              <w:jc w:val="center"/>
              <w:rPr>
                <w:rFonts w:ascii="Arial" w:eastAsia="Times New Roman" w:hAnsi="Arial" w:cs="Arial"/>
                <w:color w:val="000000"/>
                <w:lang w:eastAsia="en-GB"/>
              </w:rPr>
            </w:pPr>
          </w:p>
          <w:p w14:paraId="6F382C9C"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007</w:t>
            </w:r>
          </w:p>
        </w:tc>
      </w:tr>
      <w:tr w:rsidR="00DF20E1" w:rsidRPr="0078022C" w14:paraId="60B3AD11" w14:textId="77777777" w:rsidTr="00571788">
        <w:trPr>
          <w:trHeight w:val="288"/>
        </w:trPr>
        <w:tc>
          <w:tcPr>
            <w:tcW w:w="284" w:type="dxa"/>
            <w:shd w:val="clear" w:color="auto" w:fill="auto"/>
            <w:noWrap/>
            <w:hideMark/>
          </w:tcPr>
          <w:p w14:paraId="7ADA6A89" w14:textId="77777777" w:rsidR="00DF20E1" w:rsidRPr="0078022C" w:rsidRDefault="00DF20E1" w:rsidP="00B63654">
            <w:pPr>
              <w:spacing w:after="0"/>
              <w:jc w:val="center"/>
              <w:rPr>
                <w:rFonts w:ascii="Arial" w:eastAsia="Times New Roman" w:hAnsi="Arial" w:cs="Arial"/>
                <w:b/>
                <w:bCs/>
                <w:color w:val="000000"/>
                <w:lang w:eastAsia="en-GB"/>
              </w:rPr>
            </w:pPr>
          </w:p>
        </w:tc>
        <w:tc>
          <w:tcPr>
            <w:tcW w:w="3544" w:type="dxa"/>
            <w:shd w:val="clear" w:color="auto" w:fill="auto"/>
            <w:noWrap/>
            <w:hideMark/>
          </w:tcPr>
          <w:p w14:paraId="1ECB6E43" w14:textId="77777777" w:rsidR="00B63654" w:rsidRDefault="00B63654" w:rsidP="00B63654">
            <w:pPr>
              <w:spacing w:after="0"/>
              <w:rPr>
                <w:rFonts w:ascii="Arial" w:eastAsia="Times New Roman" w:hAnsi="Arial" w:cs="Arial"/>
                <w:b/>
                <w:color w:val="000000"/>
                <w:lang w:eastAsia="en-GB"/>
              </w:rPr>
            </w:pPr>
          </w:p>
          <w:p w14:paraId="283607CD" w14:textId="77777777" w:rsidR="00DF20E1" w:rsidRPr="0078022C" w:rsidRDefault="00DF20E1" w:rsidP="00B63654">
            <w:pPr>
              <w:spacing w:after="0"/>
              <w:rPr>
                <w:rFonts w:ascii="Arial" w:eastAsia="Times New Roman" w:hAnsi="Arial" w:cs="Arial"/>
                <w:b/>
                <w:color w:val="000000"/>
                <w:lang w:eastAsia="en-GB"/>
              </w:rPr>
            </w:pPr>
            <w:r w:rsidRPr="0078022C">
              <w:rPr>
                <w:rFonts w:ascii="Arial" w:eastAsia="Times New Roman" w:hAnsi="Arial" w:cs="Arial"/>
                <w:b/>
                <w:color w:val="000000"/>
                <w:lang w:eastAsia="en-GB"/>
              </w:rPr>
              <w:t>**BCS70 26, 30, 34, 42, 46</w:t>
            </w:r>
          </w:p>
        </w:tc>
        <w:tc>
          <w:tcPr>
            <w:tcW w:w="1135" w:type="dxa"/>
            <w:shd w:val="clear" w:color="auto" w:fill="auto"/>
            <w:noWrap/>
            <w:hideMark/>
          </w:tcPr>
          <w:p w14:paraId="41E230CE" w14:textId="77777777" w:rsidR="00B63654" w:rsidRDefault="00B63654" w:rsidP="00B63654">
            <w:pPr>
              <w:spacing w:after="0"/>
              <w:rPr>
                <w:rFonts w:ascii="Arial" w:eastAsia="Times New Roman" w:hAnsi="Arial" w:cs="Arial"/>
                <w:color w:val="000000"/>
                <w:lang w:eastAsia="en-GB"/>
              </w:rPr>
            </w:pPr>
          </w:p>
          <w:p w14:paraId="3BD60B08" w14:textId="77777777" w:rsidR="00DF20E1" w:rsidRPr="0078022C" w:rsidRDefault="00DF20E1" w:rsidP="00B63654">
            <w:pPr>
              <w:spacing w:after="0"/>
              <w:rPr>
                <w:rFonts w:ascii="Arial" w:eastAsia="Times New Roman" w:hAnsi="Arial" w:cs="Arial"/>
                <w:color w:val="000000"/>
                <w:lang w:eastAsia="en-GB"/>
              </w:rPr>
            </w:pPr>
            <w:r w:rsidRPr="0078022C">
              <w:rPr>
                <w:rFonts w:ascii="Arial" w:eastAsia="Times New Roman" w:hAnsi="Arial" w:cs="Arial"/>
                <w:color w:val="000000"/>
                <w:lang w:eastAsia="en-GB"/>
              </w:rPr>
              <w:t xml:space="preserve">Configural </w:t>
            </w:r>
          </w:p>
        </w:tc>
        <w:tc>
          <w:tcPr>
            <w:tcW w:w="1865" w:type="dxa"/>
            <w:tcBorders>
              <w:top w:val="triple" w:sz="4" w:space="0" w:color="auto"/>
            </w:tcBorders>
            <w:shd w:val="clear" w:color="auto" w:fill="auto"/>
            <w:noWrap/>
            <w:hideMark/>
          </w:tcPr>
          <w:p w14:paraId="1D772E5F" w14:textId="77777777" w:rsidR="00B63654" w:rsidRDefault="00B63654" w:rsidP="00B63654">
            <w:pPr>
              <w:spacing w:after="0"/>
              <w:jc w:val="center"/>
              <w:rPr>
                <w:rFonts w:ascii="Arial" w:eastAsia="Times New Roman" w:hAnsi="Arial" w:cs="Arial"/>
                <w:color w:val="000000"/>
                <w:lang w:eastAsia="en-GB"/>
              </w:rPr>
            </w:pPr>
          </w:p>
          <w:p w14:paraId="1D71F74B"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2169.417 (270)</w:t>
            </w:r>
          </w:p>
        </w:tc>
        <w:tc>
          <w:tcPr>
            <w:tcW w:w="2260" w:type="dxa"/>
            <w:tcBorders>
              <w:top w:val="triple" w:sz="4" w:space="0" w:color="auto"/>
            </w:tcBorders>
            <w:shd w:val="clear" w:color="auto" w:fill="auto"/>
            <w:noWrap/>
            <w:hideMark/>
          </w:tcPr>
          <w:p w14:paraId="003ABCB2" w14:textId="77777777" w:rsidR="00B63654" w:rsidRDefault="00B63654" w:rsidP="00B63654">
            <w:pPr>
              <w:spacing w:after="0"/>
              <w:jc w:val="center"/>
              <w:rPr>
                <w:rFonts w:ascii="Arial" w:eastAsia="Times New Roman" w:hAnsi="Arial" w:cs="Arial"/>
                <w:color w:val="000000"/>
                <w:lang w:eastAsia="en-GB"/>
              </w:rPr>
            </w:pPr>
          </w:p>
          <w:p w14:paraId="3828B35E"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039 (0.038 to 0.041)</w:t>
            </w:r>
          </w:p>
        </w:tc>
        <w:tc>
          <w:tcPr>
            <w:tcW w:w="1000" w:type="dxa"/>
            <w:tcBorders>
              <w:top w:val="triple" w:sz="4" w:space="0" w:color="auto"/>
            </w:tcBorders>
            <w:shd w:val="clear" w:color="auto" w:fill="auto"/>
            <w:noWrap/>
            <w:hideMark/>
          </w:tcPr>
          <w:p w14:paraId="6865A565" w14:textId="77777777" w:rsidR="00B63654" w:rsidRDefault="00B63654" w:rsidP="00B63654">
            <w:pPr>
              <w:spacing w:after="0"/>
              <w:jc w:val="center"/>
              <w:rPr>
                <w:rFonts w:ascii="Arial" w:eastAsia="Times New Roman" w:hAnsi="Arial" w:cs="Arial"/>
                <w:color w:val="000000"/>
                <w:lang w:eastAsia="en-GB"/>
              </w:rPr>
            </w:pPr>
          </w:p>
          <w:p w14:paraId="0C75DCB1"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986</w:t>
            </w:r>
          </w:p>
        </w:tc>
        <w:tc>
          <w:tcPr>
            <w:tcW w:w="1000" w:type="dxa"/>
            <w:tcBorders>
              <w:top w:val="triple" w:sz="4" w:space="0" w:color="auto"/>
            </w:tcBorders>
            <w:shd w:val="clear" w:color="auto" w:fill="auto"/>
            <w:noWrap/>
            <w:hideMark/>
          </w:tcPr>
          <w:p w14:paraId="1E86FE65" w14:textId="77777777" w:rsidR="00B63654" w:rsidRDefault="00B63654" w:rsidP="00B63654">
            <w:pPr>
              <w:spacing w:after="0"/>
              <w:jc w:val="center"/>
              <w:rPr>
                <w:rFonts w:ascii="Arial" w:eastAsia="Times New Roman" w:hAnsi="Arial" w:cs="Arial"/>
                <w:color w:val="000000"/>
                <w:lang w:eastAsia="en-GB"/>
              </w:rPr>
            </w:pPr>
          </w:p>
          <w:p w14:paraId="20A026FA"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982</w:t>
            </w:r>
          </w:p>
        </w:tc>
        <w:tc>
          <w:tcPr>
            <w:tcW w:w="1004" w:type="dxa"/>
            <w:tcBorders>
              <w:top w:val="triple" w:sz="4" w:space="0" w:color="auto"/>
            </w:tcBorders>
            <w:shd w:val="clear" w:color="auto" w:fill="auto"/>
            <w:noWrap/>
            <w:hideMark/>
          </w:tcPr>
          <w:p w14:paraId="3B0412E5" w14:textId="77777777" w:rsidR="00DF20E1" w:rsidRPr="0078022C" w:rsidRDefault="00DF20E1" w:rsidP="00B63654">
            <w:pPr>
              <w:spacing w:after="0"/>
              <w:jc w:val="center"/>
              <w:rPr>
                <w:rFonts w:ascii="Arial" w:eastAsia="Times New Roman" w:hAnsi="Arial" w:cs="Arial"/>
                <w:color w:val="000000"/>
                <w:lang w:eastAsia="en-GB"/>
              </w:rPr>
            </w:pPr>
          </w:p>
        </w:tc>
        <w:tc>
          <w:tcPr>
            <w:tcW w:w="1000" w:type="dxa"/>
            <w:tcBorders>
              <w:top w:val="triple" w:sz="4" w:space="0" w:color="auto"/>
            </w:tcBorders>
            <w:shd w:val="clear" w:color="auto" w:fill="auto"/>
            <w:noWrap/>
            <w:hideMark/>
          </w:tcPr>
          <w:p w14:paraId="2655BF5F" w14:textId="77777777" w:rsidR="00DF20E1" w:rsidRPr="0078022C" w:rsidRDefault="00DF20E1" w:rsidP="00B63654">
            <w:pPr>
              <w:spacing w:after="0"/>
              <w:jc w:val="center"/>
              <w:rPr>
                <w:rFonts w:ascii="Arial" w:eastAsia="Times New Roman" w:hAnsi="Arial" w:cs="Arial"/>
                <w:sz w:val="20"/>
                <w:szCs w:val="20"/>
                <w:lang w:eastAsia="en-GB"/>
              </w:rPr>
            </w:pPr>
          </w:p>
        </w:tc>
        <w:tc>
          <w:tcPr>
            <w:tcW w:w="1000" w:type="dxa"/>
            <w:tcBorders>
              <w:top w:val="triple" w:sz="4" w:space="0" w:color="auto"/>
            </w:tcBorders>
            <w:shd w:val="clear" w:color="auto" w:fill="auto"/>
            <w:noWrap/>
            <w:hideMark/>
          </w:tcPr>
          <w:p w14:paraId="429B73BB" w14:textId="77777777" w:rsidR="00DF20E1" w:rsidRPr="0078022C" w:rsidRDefault="00DF20E1" w:rsidP="00B63654">
            <w:pPr>
              <w:spacing w:after="0"/>
              <w:jc w:val="center"/>
              <w:rPr>
                <w:rFonts w:ascii="Arial" w:eastAsia="Times New Roman" w:hAnsi="Arial" w:cs="Arial"/>
                <w:sz w:val="20"/>
                <w:szCs w:val="20"/>
                <w:lang w:eastAsia="en-GB"/>
              </w:rPr>
            </w:pPr>
          </w:p>
        </w:tc>
      </w:tr>
      <w:tr w:rsidR="00DF20E1" w:rsidRPr="0078022C" w14:paraId="550C5882" w14:textId="77777777" w:rsidTr="00571788">
        <w:trPr>
          <w:trHeight w:val="288"/>
        </w:trPr>
        <w:tc>
          <w:tcPr>
            <w:tcW w:w="284" w:type="dxa"/>
            <w:shd w:val="clear" w:color="auto" w:fill="auto"/>
            <w:noWrap/>
            <w:hideMark/>
          </w:tcPr>
          <w:p w14:paraId="680340BC" w14:textId="77777777" w:rsidR="00DF20E1" w:rsidRPr="0078022C" w:rsidRDefault="00DF20E1" w:rsidP="00B63654">
            <w:pPr>
              <w:spacing w:after="0"/>
              <w:jc w:val="center"/>
              <w:rPr>
                <w:rFonts w:ascii="Arial" w:eastAsia="Times New Roman" w:hAnsi="Arial" w:cs="Arial"/>
                <w:b/>
                <w:bCs/>
                <w:sz w:val="20"/>
                <w:szCs w:val="20"/>
                <w:lang w:eastAsia="en-GB"/>
              </w:rPr>
            </w:pPr>
          </w:p>
        </w:tc>
        <w:tc>
          <w:tcPr>
            <w:tcW w:w="3544" w:type="dxa"/>
            <w:shd w:val="clear" w:color="auto" w:fill="auto"/>
            <w:noWrap/>
            <w:hideMark/>
          </w:tcPr>
          <w:p w14:paraId="5FD76B26" w14:textId="77777777" w:rsidR="00DF20E1" w:rsidRPr="0078022C" w:rsidRDefault="00DF20E1" w:rsidP="00B63654">
            <w:pPr>
              <w:spacing w:after="0"/>
              <w:rPr>
                <w:rFonts w:ascii="Arial" w:eastAsia="Times New Roman" w:hAnsi="Arial" w:cs="Arial"/>
                <w:b/>
                <w:sz w:val="20"/>
                <w:szCs w:val="20"/>
                <w:lang w:eastAsia="en-GB"/>
              </w:rPr>
            </w:pPr>
          </w:p>
        </w:tc>
        <w:tc>
          <w:tcPr>
            <w:tcW w:w="1135" w:type="dxa"/>
            <w:shd w:val="clear" w:color="auto" w:fill="auto"/>
            <w:noWrap/>
            <w:hideMark/>
          </w:tcPr>
          <w:p w14:paraId="3BDA1D5E" w14:textId="77777777" w:rsidR="00B63654" w:rsidRDefault="00B63654" w:rsidP="00B63654">
            <w:pPr>
              <w:spacing w:after="0"/>
              <w:rPr>
                <w:rFonts w:ascii="Arial" w:eastAsia="Times New Roman" w:hAnsi="Arial" w:cs="Arial"/>
                <w:color w:val="000000"/>
                <w:lang w:eastAsia="en-GB"/>
              </w:rPr>
            </w:pPr>
          </w:p>
          <w:p w14:paraId="66367E7F" w14:textId="77777777" w:rsidR="00DF20E1" w:rsidRPr="0078022C" w:rsidRDefault="00DF20E1" w:rsidP="00B63654">
            <w:pPr>
              <w:spacing w:after="0"/>
              <w:rPr>
                <w:rFonts w:ascii="Arial" w:eastAsia="Times New Roman" w:hAnsi="Arial" w:cs="Arial"/>
                <w:color w:val="000000"/>
                <w:lang w:eastAsia="en-GB"/>
              </w:rPr>
            </w:pPr>
            <w:r w:rsidRPr="0078022C">
              <w:rPr>
                <w:rFonts w:ascii="Arial" w:eastAsia="Times New Roman" w:hAnsi="Arial" w:cs="Arial"/>
                <w:color w:val="000000"/>
                <w:lang w:eastAsia="en-GB"/>
              </w:rPr>
              <w:t>Scalar</w:t>
            </w:r>
          </w:p>
        </w:tc>
        <w:tc>
          <w:tcPr>
            <w:tcW w:w="1865" w:type="dxa"/>
            <w:tcBorders>
              <w:bottom w:val="triple" w:sz="4" w:space="0" w:color="auto"/>
            </w:tcBorders>
            <w:shd w:val="clear" w:color="auto" w:fill="auto"/>
            <w:noWrap/>
            <w:hideMark/>
          </w:tcPr>
          <w:p w14:paraId="39A56D39" w14:textId="77777777" w:rsidR="00B63654" w:rsidRDefault="00B63654" w:rsidP="00B63654">
            <w:pPr>
              <w:spacing w:after="0"/>
              <w:jc w:val="center"/>
              <w:rPr>
                <w:rFonts w:ascii="Arial" w:eastAsia="Times New Roman" w:hAnsi="Arial" w:cs="Arial"/>
                <w:color w:val="000000"/>
                <w:lang w:eastAsia="en-GB"/>
              </w:rPr>
            </w:pPr>
          </w:p>
          <w:p w14:paraId="539FCB57"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2815.072 (333)</w:t>
            </w:r>
          </w:p>
        </w:tc>
        <w:tc>
          <w:tcPr>
            <w:tcW w:w="2260" w:type="dxa"/>
            <w:tcBorders>
              <w:bottom w:val="triple" w:sz="4" w:space="0" w:color="auto"/>
            </w:tcBorders>
            <w:shd w:val="clear" w:color="auto" w:fill="auto"/>
            <w:noWrap/>
            <w:hideMark/>
          </w:tcPr>
          <w:p w14:paraId="1A5C07E4" w14:textId="77777777" w:rsidR="00B63654" w:rsidRDefault="00B63654" w:rsidP="00B63654">
            <w:pPr>
              <w:spacing w:after="0"/>
              <w:jc w:val="center"/>
              <w:rPr>
                <w:rFonts w:ascii="Arial" w:eastAsia="Times New Roman" w:hAnsi="Arial" w:cs="Arial"/>
                <w:color w:val="000000"/>
                <w:lang w:eastAsia="en-GB"/>
              </w:rPr>
            </w:pPr>
          </w:p>
          <w:p w14:paraId="3448B674"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040 (0.039 to 0.042)</w:t>
            </w:r>
          </w:p>
        </w:tc>
        <w:tc>
          <w:tcPr>
            <w:tcW w:w="1000" w:type="dxa"/>
            <w:tcBorders>
              <w:bottom w:val="triple" w:sz="4" w:space="0" w:color="auto"/>
            </w:tcBorders>
            <w:shd w:val="clear" w:color="auto" w:fill="auto"/>
            <w:noWrap/>
            <w:hideMark/>
          </w:tcPr>
          <w:p w14:paraId="57A763AF" w14:textId="77777777" w:rsidR="00B63654" w:rsidRDefault="00B63654" w:rsidP="00B63654">
            <w:pPr>
              <w:spacing w:after="0"/>
              <w:jc w:val="center"/>
              <w:rPr>
                <w:rFonts w:ascii="Arial" w:eastAsia="Times New Roman" w:hAnsi="Arial" w:cs="Arial"/>
                <w:color w:val="000000"/>
                <w:lang w:eastAsia="en-GB"/>
              </w:rPr>
            </w:pPr>
          </w:p>
          <w:p w14:paraId="648C3E8E"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982</w:t>
            </w:r>
          </w:p>
        </w:tc>
        <w:tc>
          <w:tcPr>
            <w:tcW w:w="1000" w:type="dxa"/>
            <w:tcBorders>
              <w:bottom w:val="triple" w:sz="4" w:space="0" w:color="auto"/>
            </w:tcBorders>
            <w:shd w:val="clear" w:color="auto" w:fill="auto"/>
            <w:noWrap/>
            <w:hideMark/>
          </w:tcPr>
          <w:p w14:paraId="4BA810B5" w14:textId="77777777" w:rsidR="00B63654" w:rsidRDefault="00B63654" w:rsidP="00B63654">
            <w:pPr>
              <w:spacing w:after="0"/>
              <w:jc w:val="center"/>
              <w:rPr>
                <w:rFonts w:ascii="Arial" w:eastAsia="Times New Roman" w:hAnsi="Arial" w:cs="Arial"/>
                <w:color w:val="000000"/>
                <w:lang w:eastAsia="en-GB"/>
              </w:rPr>
            </w:pPr>
          </w:p>
          <w:p w14:paraId="7348B330"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981</w:t>
            </w:r>
          </w:p>
        </w:tc>
        <w:tc>
          <w:tcPr>
            <w:tcW w:w="1004" w:type="dxa"/>
            <w:tcBorders>
              <w:bottom w:val="triple" w:sz="4" w:space="0" w:color="auto"/>
            </w:tcBorders>
            <w:shd w:val="clear" w:color="auto" w:fill="auto"/>
            <w:noWrap/>
            <w:hideMark/>
          </w:tcPr>
          <w:p w14:paraId="0995CB52" w14:textId="77777777" w:rsidR="00B63654" w:rsidRDefault="00B63654" w:rsidP="00B63654">
            <w:pPr>
              <w:spacing w:after="0"/>
              <w:jc w:val="center"/>
              <w:rPr>
                <w:rFonts w:ascii="Arial" w:eastAsia="Times New Roman" w:hAnsi="Arial" w:cs="Arial"/>
                <w:color w:val="000000"/>
                <w:lang w:eastAsia="en-GB"/>
              </w:rPr>
            </w:pPr>
          </w:p>
          <w:p w14:paraId="470F1DF7"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001</w:t>
            </w:r>
          </w:p>
        </w:tc>
        <w:tc>
          <w:tcPr>
            <w:tcW w:w="1000" w:type="dxa"/>
            <w:tcBorders>
              <w:bottom w:val="triple" w:sz="4" w:space="0" w:color="auto"/>
            </w:tcBorders>
            <w:shd w:val="clear" w:color="auto" w:fill="auto"/>
            <w:noWrap/>
            <w:hideMark/>
          </w:tcPr>
          <w:p w14:paraId="52A5BAEA" w14:textId="77777777" w:rsidR="00B63654" w:rsidRDefault="00B63654" w:rsidP="00B63654">
            <w:pPr>
              <w:spacing w:after="0"/>
              <w:jc w:val="center"/>
              <w:rPr>
                <w:rFonts w:ascii="Arial" w:eastAsia="Times New Roman" w:hAnsi="Arial" w:cs="Arial"/>
                <w:color w:val="000000"/>
                <w:lang w:eastAsia="en-GB"/>
              </w:rPr>
            </w:pPr>
          </w:p>
          <w:p w14:paraId="29FD6B5E"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004</w:t>
            </w:r>
          </w:p>
        </w:tc>
        <w:tc>
          <w:tcPr>
            <w:tcW w:w="1000" w:type="dxa"/>
            <w:tcBorders>
              <w:bottom w:val="triple" w:sz="4" w:space="0" w:color="auto"/>
            </w:tcBorders>
            <w:shd w:val="clear" w:color="auto" w:fill="auto"/>
            <w:noWrap/>
            <w:hideMark/>
          </w:tcPr>
          <w:p w14:paraId="3B0090B4" w14:textId="77777777" w:rsidR="00B63654" w:rsidRDefault="00B63654" w:rsidP="00B63654">
            <w:pPr>
              <w:spacing w:after="0"/>
              <w:jc w:val="center"/>
              <w:rPr>
                <w:rFonts w:ascii="Arial" w:eastAsia="Times New Roman" w:hAnsi="Arial" w:cs="Arial"/>
                <w:color w:val="000000"/>
                <w:lang w:eastAsia="en-GB"/>
              </w:rPr>
            </w:pPr>
          </w:p>
          <w:p w14:paraId="7A0CB86E"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001</w:t>
            </w:r>
          </w:p>
        </w:tc>
      </w:tr>
      <w:tr w:rsidR="00DF20E1" w:rsidRPr="0078022C" w14:paraId="3E69747B" w14:textId="77777777" w:rsidTr="00571788">
        <w:trPr>
          <w:trHeight w:val="288"/>
        </w:trPr>
        <w:tc>
          <w:tcPr>
            <w:tcW w:w="284" w:type="dxa"/>
            <w:shd w:val="clear" w:color="auto" w:fill="auto"/>
            <w:noWrap/>
            <w:hideMark/>
          </w:tcPr>
          <w:p w14:paraId="55AC5981" w14:textId="77777777" w:rsidR="00DF20E1" w:rsidRPr="0078022C" w:rsidRDefault="00DF20E1" w:rsidP="00B63654">
            <w:pPr>
              <w:spacing w:after="0"/>
              <w:rPr>
                <w:rFonts w:ascii="Arial" w:eastAsia="Times New Roman" w:hAnsi="Arial" w:cs="Arial"/>
                <w:b/>
                <w:bCs/>
                <w:color w:val="000000"/>
                <w:lang w:eastAsia="en-GB"/>
              </w:rPr>
            </w:pPr>
            <w:r w:rsidRPr="0078022C">
              <w:rPr>
                <w:rFonts w:ascii="Arial" w:eastAsia="Times New Roman" w:hAnsi="Arial" w:cs="Arial"/>
                <w:b/>
                <w:bCs/>
                <w:color w:val="000000"/>
                <w:lang w:eastAsia="en-GB"/>
              </w:rPr>
              <w:t> </w:t>
            </w:r>
          </w:p>
        </w:tc>
        <w:tc>
          <w:tcPr>
            <w:tcW w:w="3544" w:type="dxa"/>
            <w:shd w:val="clear" w:color="auto" w:fill="auto"/>
            <w:noWrap/>
            <w:hideMark/>
          </w:tcPr>
          <w:p w14:paraId="7D51B037" w14:textId="77777777" w:rsidR="00B63654" w:rsidRDefault="00B63654" w:rsidP="00B63654">
            <w:pPr>
              <w:spacing w:after="0"/>
              <w:rPr>
                <w:rFonts w:ascii="Arial" w:eastAsia="Times New Roman" w:hAnsi="Arial" w:cs="Arial"/>
                <w:b/>
                <w:color w:val="000000"/>
                <w:lang w:eastAsia="en-GB"/>
              </w:rPr>
            </w:pPr>
          </w:p>
          <w:p w14:paraId="4FF28161" w14:textId="77777777" w:rsidR="00DF20E1" w:rsidRPr="0078022C" w:rsidRDefault="00DF20E1" w:rsidP="00B63654">
            <w:pPr>
              <w:spacing w:after="0"/>
              <w:rPr>
                <w:rFonts w:ascii="Arial" w:eastAsia="Times New Roman" w:hAnsi="Arial" w:cs="Arial"/>
                <w:b/>
                <w:color w:val="000000"/>
                <w:lang w:eastAsia="en-GB"/>
              </w:rPr>
            </w:pPr>
            <w:r w:rsidRPr="0078022C">
              <w:rPr>
                <w:rFonts w:ascii="Arial" w:eastAsia="Times New Roman" w:hAnsi="Arial" w:cs="Arial"/>
                <w:b/>
                <w:color w:val="000000"/>
                <w:lang w:eastAsia="en-GB"/>
              </w:rPr>
              <w:t>***NCDS &amp; BCS70 23/26, 33/34, 42</w:t>
            </w:r>
          </w:p>
        </w:tc>
        <w:tc>
          <w:tcPr>
            <w:tcW w:w="1135" w:type="dxa"/>
            <w:shd w:val="clear" w:color="auto" w:fill="auto"/>
            <w:noWrap/>
            <w:hideMark/>
          </w:tcPr>
          <w:p w14:paraId="1FBC203C" w14:textId="77777777" w:rsidR="00B63654" w:rsidRDefault="00B63654" w:rsidP="00B63654">
            <w:pPr>
              <w:spacing w:after="0"/>
              <w:rPr>
                <w:rFonts w:ascii="Arial" w:eastAsia="Times New Roman" w:hAnsi="Arial" w:cs="Arial"/>
                <w:color w:val="000000"/>
                <w:lang w:eastAsia="en-GB"/>
              </w:rPr>
            </w:pPr>
          </w:p>
          <w:p w14:paraId="255A4613" w14:textId="77777777" w:rsidR="00DF20E1" w:rsidRPr="0078022C" w:rsidRDefault="00DF20E1" w:rsidP="00B63654">
            <w:pPr>
              <w:spacing w:after="0"/>
              <w:rPr>
                <w:rFonts w:ascii="Arial" w:eastAsia="Times New Roman" w:hAnsi="Arial" w:cs="Arial"/>
                <w:color w:val="000000"/>
                <w:lang w:eastAsia="en-GB"/>
              </w:rPr>
            </w:pPr>
            <w:r w:rsidRPr="0078022C">
              <w:rPr>
                <w:rFonts w:ascii="Arial" w:eastAsia="Times New Roman" w:hAnsi="Arial" w:cs="Arial"/>
                <w:color w:val="000000"/>
                <w:lang w:eastAsia="en-GB"/>
              </w:rPr>
              <w:t xml:space="preserve">Configural </w:t>
            </w:r>
          </w:p>
        </w:tc>
        <w:tc>
          <w:tcPr>
            <w:tcW w:w="1865" w:type="dxa"/>
            <w:tcBorders>
              <w:top w:val="triple" w:sz="4" w:space="0" w:color="auto"/>
            </w:tcBorders>
            <w:shd w:val="clear" w:color="auto" w:fill="auto"/>
            <w:noWrap/>
            <w:hideMark/>
          </w:tcPr>
          <w:p w14:paraId="5B933992" w14:textId="77777777" w:rsidR="00B63654" w:rsidRDefault="00B63654" w:rsidP="00B63654">
            <w:pPr>
              <w:spacing w:after="0"/>
              <w:jc w:val="center"/>
              <w:rPr>
                <w:rFonts w:ascii="Arial" w:eastAsia="Times New Roman" w:hAnsi="Arial" w:cs="Arial"/>
                <w:color w:val="000000"/>
                <w:lang w:eastAsia="en-GB"/>
              </w:rPr>
            </w:pPr>
          </w:p>
          <w:p w14:paraId="133F0698"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2354.059 (324)</w:t>
            </w:r>
          </w:p>
        </w:tc>
        <w:tc>
          <w:tcPr>
            <w:tcW w:w="2260" w:type="dxa"/>
            <w:tcBorders>
              <w:top w:val="triple" w:sz="4" w:space="0" w:color="auto"/>
            </w:tcBorders>
            <w:shd w:val="clear" w:color="auto" w:fill="auto"/>
            <w:noWrap/>
            <w:hideMark/>
          </w:tcPr>
          <w:p w14:paraId="3A147BA4" w14:textId="77777777" w:rsidR="00B63654" w:rsidRDefault="00B63654" w:rsidP="00B63654">
            <w:pPr>
              <w:spacing w:after="0"/>
              <w:jc w:val="center"/>
              <w:rPr>
                <w:rFonts w:ascii="Arial" w:eastAsia="Times New Roman" w:hAnsi="Arial" w:cs="Arial"/>
                <w:color w:val="000000"/>
                <w:lang w:eastAsia="en-GB"/>
              </w:rPr>
            </w:pPr>
          </w:p>
          <w:p w14:paraId="73ECB7D4"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035 (0.033 to 0.036)</w:t>
            </w:r>
          </w:p>
        </w:tc>
        <w:tc>
          <w:tcPr>
            <w:tcW w:w="1000" w:type="dxa"/>
            <w:tcBorders>
              <w:top w:val="triple" w:sz="4" w:space="0" w:color="auto"/>
            </w:tcBorders>
            <w:shd w:val="clear" w:color="auto" w:fill="auto"/>
            <w:noWrap/>
            <w:hideMark/>
          </w:tcPr>
          <w:p w14:paraId="3ED8281B" w14:textId="77777777" w:rsidR="00B63654" w:rsidRDefault="00B63654" w:rsidP="00B63654">
            <w:pPr>
              <w:spacing w:after="0"/>
              <w:jc w:val="center"/>
              <w:rPr>
                <w:rFonts w:ascii="Arial" w:eastAsia="Times New Roman" w:hAnsi="Arial" w:cs="Arial"/>
                <w:color w:val="000000"/>
                <w:lang w:eastAsia="en-GB"/>
              </w:rPr>
            </w:pPr>
          </w:p>
          <w:p w14:paraId="5B552C36"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986</w:t>
            </w:r>
          </w:p>
        </w:tc>
        <w:tc>
          <w:tcPr>
            <w:tcW w:w="1000" w:type="dxa"/>
            <w:tcBorders>
              <w:top w:val="triple" w:sz="4" w:space="0" w:color="auto"/>
            </w:tcBorders>
            <w:shd w:val="clear" w:color="auto" w:fill="auto"/>
            <w:noWrap/>
            <w:hideMark/>
          </w:tcPr>
          <w:p w14:paraId="0587725F" w14:textId="77777777" w:rsidR="00B63654" w:rsidRDefault="00B63654" w:rsidP="00B63654">
            <w:pPr>
              <w:spacing w:after="0"/>
              <w:jc w:val="center"/>
              <w:rPr>
                <w:rFonts w:ascii="Arial" w:eastAsia="Times New Roman" w:hAnsi="Arial" w:cs="Arial"/>
                <w:color w:val="000000"/>
                <w:lang w:eastAsia="en-GB"/>
              </w:rPr>
            </w:pPr>
          </w:p>
          <w:p w14:paraId="6D8DF88B"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981</w:t>
            </w:r>
          </w:p>
        </w:tc>
        <w:tc>
          <w:tcPr>
            <w:tcW w:w="1004" w:type="dxa"/>
            <w:tcBorders>
              <w:top w:val="triple" w:sz="4" w:space="0" w:color="auto"/>
            </w:tcBorders>
            <w:shd w:val="clear" w:color="auto" w:fill="auto"/>
            <w:noWrap/>
            <w:hideMark/>
          </w:tcPr>
          <w:p w14:paraId="7A84E008" w14:textId="77777777" w:rsidR="00DF20E1" w:rsidRPr="0078022C" w:rsidRDefault="00DF20E1" w:rsidP="00B63654">
            <w:pPr>
              <w:spacing w:after="0"/>
              <w:jc w:val="center"/>
              <w:rPr>
                <w:rFonts w:ascii="Arial" w:eastAsia="Times New Roman" w:hAnsi="Arial" w:cs="Arial"/>
                <w:color w:val="000000"/>
                <w:lang w:eastAsia="en-GB"/>
              </w:rPr>
            </w:pPr>
          </w:p>
        </w:tc>
        <w:tc>
          <w:tcPr>
            <w:tcW w:w="1000" w:type="dxa"/>
            <w:tcBorders>
              <w:top w:val="triple" w:sz="4" w:space="0" w:color="auto"/>
            </w:tcBorders>
            <w:shd w:val="clear" w:color="auto" w:fill="auto"/>
            <w:noWrap/>
            <w:hideMark/>
          </w:tcPr>
          <w:p w14:paraId="569396B4" w14:textId="77777777" w:rsidR="00DF20E1" w:rsidRPr="0078022C" w:rsidRDefault="00DF20E1" w:rsidP="00B63654">
            <w:pPr>
              <w:spacing w:after="0"/>
              <w:jc w:val="center"/>
              <w:rPr>
                <w:rFonts w:ascii="Arial" w:eastAsia="Times New Roman" w:hAnsi="Arial" w:cs="Arial"/>
                <w:sz w:val="20"/>
                <w:szCs w:val="20"/>
                <w:lang w:eastAsia="en-GB"/>
              </w:rPr>
            </w:pPr>
          </w:p>
        </w:tc>
        <w:tc>
          <w:tcPr>
            <w:tcW w:w="1000" w:type="dxa"/>
            <w:tcBorders>
              <w:top w:val="triple" w:sz="4" w:space="0" w:color="auto"/>
            </w:tcBorders>
            <w:shd w:val="clear" w:color="auto" w:fill="auto"/>
            <w:noWrap/>
            <w:hideMark/>
          </w:tcPr>
          <w:p w14:paraId="770964B5" w14:textId="77777777" w:rsidR="00DF20E1" w:rsidRPr="0078022C" w:rsidRDefault="00DF20E1" w:rsidP="00B63654">
            <w:pPr>
              <w:spacing w:after="0"/>
              <w:jc w:val="center"/>
              <w:rPr>
                <w:rFonts w:ascii="Arial" w:eastAsia="Times New Roman" w:hAnsi="Arial" w:cs="Arial"/>
                <w:sz w:val="20"/>
                <w:szCs w:val="20"/>
                <w:lang w:eastAsia="en-GB"/>
              </w:rPr>
            </w:pPr>
          </w:p>
        </w:tc>
      </w:tr>
      <w:tr w:rsidR="00DF20E1" w:rsidRPr="0078022C" w14:paraId="7360F5BE" w14:textId="77777777" w:rsidTr="00571788">
        <w:trPr>
          <w:trHeight w:val="288"/>
        </w:trPr>
        <w:tc>
          <w:tcPr>
            <w:tcW w:w="284" w:type="dxa"/>
            <w:tcBorders>
              <w:bottom w:val="triple" w:sz="4" w:space="0" w:color="auto"/>
            </w:tcBorders>
            <w:shd w:val="clear" w:color="auto" w:fill="auto"/>
            <w:noWrap/>
            <w:hideMark/>
          </w:tcPr>
          <w:p w14:paraId="6EA66EEB" w14:textId="77777777" w:rsidR="00DF20E1" w:rsidRPr="0078022C" w:rsidRDefault="00DF20E1" w:rsidP="00B63654">
            <w:pPr>
              <w:spacing w:after="0"/>
              <w:jc w:val="center"/>
              <w:rPr>
                <w:rFonts w:ascii="Arial" w:eastAsia="Times New Roman" w:hAnsi="Arial" w:cs="Arial"/>
                <w:b/>
                <w:bCs/>
                <w:sz w:val="20"/>
                <w:szCs w:val="20"/>
                <w:lang w:eastAsia="en-GB"/>
              </w:rPr>
            </w:pPr>
          </w:p>
        </w:tc>
        <w:tc>
          <w:tcPr>
            <w:tcW w:w="3544" w:type="dxa"/>
            <w:tcBorders>
              <w:bottom w:val="triple" w:sz="4" w:space="0" w:color="auto"/>
            </w:tcBorders>
            <w:shd w:val="clear" w:color="auto" w:fill="auto"/>
            <w:noWrap/>
            <w:hideMark/>
          </w:tcPr>
          <w:p w14:paraId="01FA1E38" w14:textId="77777777" w:rsidR="00DF20E1" w:rsidRPr="0078022C" w:rsidRDefault="00DF20E1" w:rsidP="00B63654">
            <w:pPr>
              <w:spacing w:after="0"/>
              <w:rPr>
                <w:rFonts w:ascii="Arial" w:eastAsia="Times New Roman" w:hAnsi="Arial" w:cs="Arial"/>
                <w:sz w:val="20"/>
                <w:szCs w:val="20"/>
                <w:lang w:eastAsia="en-GB"/>
              </w:rPr>
            </w:pPr>
          </w:p>
        </w:tc>
        <w:tc>
          <w:tcPr>
            <w:tcW w:w="1135" w:type="dxa"/>
            <w:tcBorders>
              <w:bottom w:val="triple" w:sz="4" w:space="0" w:color="auto"/>
            </w:tcBorders>
            <w:shd w:val="clear" w:color="auto" w:fill="auto"/>
            <w:noWrap/>
            <w:hideMark/>
          </w:tcPr>
          <w:p w14:paraId="0F2D6548" w14:textId="77777777" w:rsidR="00B63654" w:rsidRDefault="00B63654" w:rsidP="00B63654">
            <w:pPr>
              <w:spacing w:after="0"/>
              <w:rPr>
                <w:rFonts w:ascii="Arial" w:eastAsia="Times New Roman" w:hAnsi="Arial" w:cs="Arial"/>
                <w:color w:val="000000"/>
                <w:lang w:eastAsia="en-GB"/>
              </w:rPr>
            </w:pPr>
          </w:p>
          <w:p w14:paraId="7365ECBC" w14:textId="77777777" w:rsidR="00DF20E1" w:rsidRPr="0078022C" w:rsidRDefault="00DF20E1" w:rsidP="00B63654">
            <w:pPr>
              <w:spacing w:after="0"/>
              <w:rPr>
                <w:rFonts w:ascii="Arial" w:eastAsia="Times New Roman" w:hAnsi="Arial" w:cs="Arial"/>
                <w:color w:val="000000"/>
                <w:lang w:eastAsia="en-GB"/>
              </w:rPr>
            </w:pPr>
            <w:r w:rsidRPr="0078022C">
              <w:rPr>
                <w:rFonts w:ascii="Arial" w:eastAsia="Times New Roman" w:hAnsi="Arial" w:cs="Arial"/>
                <w:color w:val="000000"/>
                <w:lang w:eastAsia="en-GB"/>
              </w:rPr>
              <w:t>Scalar</w:t>
            </w:r>
          </w:p>
        </w:tc>
        <w:tc>
          <w:tcPr>
            <w:tcW w:w="1865" w:type="dxa"/>
            <w:tcBorders>
              <w:bottom w:val="triple" w:sz="4" w:space="0" w:color="auto"/>
            </w:tcBorders>
            <w:shd w:val="clear" w:color="auto" w:fill="auto"/>
            <w:noWrap/>
            <w:hideMark/>
          </w:tcPr>
          <w:p w14:paraId="383B62D4" w14:textId="77777777" w:rsidR="00B63654" w:rsidRDefault="00B63654" w:rsidP="00B63654">
            <w:pPr>
              <w:spacing w:after="0"/>
              <w:jc w:val="center"/>
              <w:rPr>
                <w:rFonts w:ascii="Arial" w:eastAsia="Times New Roman" w:hAnsi="Arial" w:cs="Arial"/>
                <w:color w:val="000000"/>
                <w:lang w:eastAsia="en-GB"/>
              </w:rPr>
            </w:pPr>
          </w:p>
          <w:p w14:paraId="2837D074"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3774.957 (401)</w:t>
            </w:r>
          </w:p>
        </w:tc>
        <w:tc>
          <w:tcPr>
            <w:tcW w:w="2260" w:type="dxa"/>
            <w:tcBorders>
              <w:bottom w:val="triple" w:sz="4" w:space="0" w:color="auto"/>
            </w:tcBorders>
            <w:shd w:val="clear" w:color="auto" w:fill="auto"/>
            <w:noWrap/>
            <w:hideMark/>
          </w:tcPr>
          <w:p w14:paraId="594B4152" w14:textId="77777777" w:rsidR="00B63654" w:rsidRDefault="00B63654" w:rsidP="00B63654">
            <w:pPr>
              <w:spacing w:after="0"/>
              <w:jc w:val="center"/>
              <w:rPr>
                <w:rFonts w:ascii="Arial" w:eastAsia="Times New Roman" w:hAnsi="Arial" w:cs="Arial"/>
                <w:color w:val="000000"/>
                <w:lang w:eastAsia="en-GB"/>
              </w:rPr>
            </w:pPr>
          </w:p>
          <w:p w14:paraId="0044A8C4"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040 (0.039 to 0.041)</w:t>
            </w:r>
          </w:p>
        </w:tc>
        <w:tc>
          <w:tcPr>
            <w:tcW w:w="1000" w:type="dxa"/>
            <w:tcBorders>
              <w:bottom w:val="triple" w:sz="4" w:space="0" w:color="auto"/>
            </w:tcBorders>
            <w:shd w:val="clear" w:color="auto" w:fill="auto"/>
            <w:noWrap/>
            <w:hideMark/>
          </w:tcPr>
          <w:p w14:paraId="3715CC9E" w14:textId="77777777" w:rsidR="00B63654" w:rsidRDefault="00B63654" w:rsidP="00B63654">
            <w:pPr>
              <w:spacing w:after="0"/>
              <w:jc w:val="center"/>
              <w:rPr>
                <w:rFonts w:ascii="Arial" w:eastAsia="Times New Roman" w:hAnsi="Arial" w:cs="Arial"/>
                <w:color w:val="000000"/>
                <w:lang w:eastAsia="en-GB"/>
              </w:rPr>
            </w:pPr>
          </w:p>
          <w:p w14:paraId="650B2AA3"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976</w:t>
            </w:r>
          </w:p>
        </w:tc>
        <w:tc>
          <w:tcPr>
            <w:tcW w:w="1000" w:type="dxa"/>
            <w:tcBorders>
              <w:bottom w:val="triple" w:sz="4" w:space="0" w:color="auto"/>
            </w:tcBorders>
            <w:shd w:val="clear" w:color="auto" w:fill="auto"/>
            <w:noWrap/>
            <w:hideMark/>
          </w:tcPr>
          <w:p w14:paraId="5A579D77" w14:textId="77777777" w:rsidR="00B63654" w:rsidRDefault="00B63654" w:rsidP="00B63654">
            <w:pPr>
              <w:spacing w:after="0"/>
              <w:jc w:val="center"/>
              <w:rPr>
                <w:rFonts w:ascii="Arial" w:eastAsia="Times New Roman" w:hAnsi="Arial" w:cs="Arial"/>
                <w:color w:val="000000"/>
                <w:lang w:eastAsia="en-GB"/>
              </w:rPr>
            </w:pPr>
          </w:p>
          <w:p w14:paraId="786F9B56"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974</w:t>
            </w:r>
          </w:p>
        </w:tc>
        <w:tc>
          <w:tcPr>
            <w:tcW w:w="1004" w:type="dxa"/>
            <w:tcBorders>
              <w:bottom w:val="triple" w:sz="4" w:space="0" w:color="auto"/>
            </w:tcBorders>
            <w:shd w:val="clear" w:color="auto" w:fill="auto"/>
            <w:noWrap/>
            <w:hideMark/>
          </w:tcPr>
          <w:p w14:paraId="6E40D6CA" w14:textId="77777777" w:rsidR="00B63654" w:rsidRDefault="00B63654" w:rsidP="00B63654">
            <w:pPr>
              <w:spacing w:after="0"/>
              <w:jc w:val="center"/>
              <w:rPr>
                <w:rFonts w:ascii="Arial" w:eastAsia="Times New Roman" w:hAnsi="Arial" w:cs="Arial"/>
                <w:color w:val="000000"/>
                <w:lang w:eastAsia="en-GB"/>
              </w:rPr>
            </w:pPr>
          </w:p>
          <w:p w14:paraId="6CA71E96"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005</w:t>
            </w:r>
          </w:p>
        </w:tc>
        <w:tc>
          <w:tcPr>
            <w:tcW w:w="1000" w:type="dxa"/>
            <w:tcBorders>
              <w:bottom w:val="triple" w:sz="4" w:space="0" w:color="auto"/>
            </w:tcBorders>
            <w:shd w:val="clear" w:color="auto" w:fill="auto"/>
            <w:noWrap/>
            <w:hideMark/>
          </w:tcPr>
          <w:p w14:paraId="487CE730" w14:textId="77777777" w:rsidR="00B63654" w:rsidRDefault="00B63654" w:rsidP="00B63654">
            <w:pPr>
              <w:spacing w:after="0"/>
              <w:jc w:val="center"/>
              <w:rPr>
                <w:rFonts w:ascii="Arial" w:eastAsia="Times New Roman" w:hAnsi="Arial" w:cs="Arial"/>
                <w:color w:val="000000"/>
                <w:lang w:eastAsia="en-GB"/>
              </w:rPr>
            </w:pPr>
          </w:p>
          <w:p w14:paraId="624D5381"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010</w:t>
            </w:r>
          </w:p>
        </w:tc>
        <w:tc>
          <w:tcPr>
            <w:tcW w:w="1000" w:type="dxa"/>
            <w:tcBorders>
              <w:bottom w:val="triple" w:sz="4" w:space="0" w:color="auto"/>
            </w:tcBorders>
            <w:shd w:val="clear" w:color="auto" w:fill="auto"/>
            <w:noWrap/>
            <w:hideMark/>
          </w:tcPr>
          <w:p w14:paraId="7ABDF42D" w14:textId="77777777" w:rsidR="00B63654" w:rsidRDefault="00B63654" w:rsidP="00B63654">
            <w:pPr>
              <w:spacing w:after="0"/>
              <w:jc w:val="center"/>
              <w:rPr>
                <w:rFonts w:ascii="Arial" w:eastAsia="Times New Roman" w:hAnsi="Arial" w:cs="Arial"/>
                <w:color w:val="000000"/>
                <w:lang w:eastAsia="en-GB"/>
              </w:rPr>
            </w:pPr>
          </w:p>
          <w:p w14:paraId="4B89752C" w14:textId="77777777" w:rsidR="00DF20E1" w:rsidRPr="0078022C" w:rsidRDefault="00DF20E1" w:rsidP="00B63654">
            <w:pPr>
              <w:spacing w:after="0"/>
              <w:jc w:val="center"/>
              <w:rPr>
                <w:rFonts w:ascii="Arial" w:eastAsia="Times New Roman" w:hAnsi="Arial" w:cs="Arial"/>
                <w:color w:val="000000"/>
                <w:lang w:eastAsia="en-GB"/>
              </w:rPr>
            </w:pPr>
            <w:r w:rsidRPr="0078022C">
              <w:rPr>
                <w:rFonts w:ascii="Arial" w:eastAsia="Times New Roman" w:hAnsi="Arial" w:cs="Arial"/>
                <w:color w:val="000000"/>
                <w:lang w:eastAsia="en-GB"/>
              </w:rPr>
              <w:t>0.007</w:t>
            </w:r>
          </w:p>
        </w:tc>
      </w:tr>
    </w:tbl>
    <w:p w14:paraId="69C07547" w14:textId="77777777" w:rsidR="00DF20E1" w:rsidRPr="0078022C" w:rsidRDefault="00DF20E1" w:rsidP="00DF20E1">
      <w:pPr>
        <w:pStyle w:val="ListParagraph"/>
        <w:spacing w:after="0" w:line="240" w:lineRule="auto"/>
        <w:jc w:val="both"/>
        <w:rPr>
          <w:rFonts w:ascii="Arial" w:hAnsi="Arial" w:cs="Arial"/>
          <w:bCs/>
          <w:sz w:val="20"/>
          <w:szCs w:val="20"/>
        </w:rPr>
      </w:pPr>
      <w:r w:rsidRPr="0078022C">
        <w:rPr>
          <w:rFonts w:ascii="Arial" w:hAnsi="Arial" w:cs="Arial"/>
          <w:b/>
        </w:rPr>
        <w:t>*</w:t>
      </w:r>
      <w:r w:rsidRPr="0078022C">
        <w:rPr>
          <w:rFonts w:ascii="Arial" w:hAnsi="Arial" w:cs="Arial"/>
          <w:bCs/>
          <w:sz w:val="20"/>
          <w:szCs w:val="20"/>
        </w:rPr>
        <w:t xml:space="preserve">Eight </w:t>
      </w:r>
      <w:bookmarkStart w:id="2" w:name="_Hlk10491689"/>
      <w:r w:rsidRPr="0078022C">
        <w:rPr>
          <w:rFonts w:ascii="Arial" w:hAnsi="Arial" w:cs="Arial"/>
          <w:bCs/>
          <w:sz w:val="20"/>
          <w:szCs w:val="20"/>
        </w:rPr>
        <w:t xml:space="preserve">independent groups multigroup models (4 waves, </w:t>
      </w:r>
      <w:bookmarkStart w:id="3" w:name="_GoBack"/>
      <w:bookmarkEnd w:id="3"/>
      <w:r w:rsidRPr="0078022C">
        <w:rPr>
          <w:rFonts w:ascii="Arial" w:hAnsi="Arial" w:cs="Arial"/>
          <w:bCs/>
          <w:sz w:val="20"/>
          <w:szCs w:val="20"/>
        </w:rPr>
        <w:t>gender)</w:t>
      </w:r>
    </w:p>
    <w:bookmarkEnd w:id="2"/>
    <w:p w14:paraId="17601D5B" w14:textId="77777777" w:rsidR="00DF20E1" w:rsidRPr="0078022C" w:rsidRDefault="00DF20E1" w:rsidP="00DF20E1">
      <w:pPr>
        <w:pStyle w:val="ListParagraph"/>
        <w:spacing w:after="0" w:line="240" w:lineRule="auto"/>
        <w:jc w:val="both"/>
        <w:rPr>
          <w:rFonts w:ascii="Arial" w:hAnsi="Arial" w:cs="Arial"/>
          <w:bCs/>
          <w:sz w:val="20"/>
          <w:szCs w:val="20"/>
        </w:rPr>
      </w:pPr>
      <w:r w:rsidRPr="0078022C">
        <w:rPr>
          <w:rFonts w:ascii="Arial" w:hAnsi="Arial" w:cs="Arial"/>
          <w:b/>
        </w:rPr>
        <w:t>**</w:t>
      </w:r>
      <w:r w:rsidRPr="0078022C">
        <w:rPr>
          <w:rFonts w:ascii="Arial" w:hAnsi="Arial" w:cs="Arial"/>
          <w:bCs/>
        </w:rPr>
        <w:t xml:space="preserve">Ten </w:t>
      </w:r>
      <w:r w:rsidRPr="0078022C">
        <w:rPr>
          <w:rFonts w:ascii="Arial" w:hAnsi="Arial" w:cs="Arial"/>
          <w:bCs/>
          <w:sz w:val="20"/>
          <w:szCs w:val="20"/>
        </w:rPr>
        <w:t>independent groups multigroup models (5 waves, gender)</w:t>
      </w:r>
    </w:p>
    <w:p w14:paraId="5D52E980" w14:textId="77777777" w:rsidR="00DF20E1" w:rsidRPr="0078022C" w:rsidRDefault="00DF20E1" w:rsidP="00DF20E1">
      <w:pPr>
        <w:pStyle w:val="ListParagraph"/>
        <w:spacing w:after="0" w:line="240" w:lineRule="auto"/>
        <w:jc w:val="both"/>
        <w:rPr>
          <w:rFonts w:ascii="Arial" w:hAnsi="Arial" w:cs="Arial"/>
          <w:bCs/>
          <w:sz w:val="20"/>
          <w:szCs w:val="20"/>
        </w:rPr>
      </w:pPr>
      <w:r w:rsidRPr="0078022C">
        <w:rPr>
          <w:rFonts w:ascii="Arial" w:hAnsi="Arial" w:cs="Arial"/>
          <w:bCs/>
          <w:sz w:val="20"/>
          <w:szCs w:val="20"/>
        </w:rPr>
        <w:t xml:space="preserve">*** Twelve independent groups multigroup models </w:t>
      </w:r>
      <w:bookmarkStart w:id="4" w:name="_Hlk10491859"/>
      <w:r w:rsidRPr="0078022C">
        <w:rPr>
          <w:rFonts w:ascii="Arial" w:hAnsi="Arial" w:cs="Arial"/>
          <w:bCs/>
          <w:sz w:val="20"/>
          <w:szCs w:val="20"/>
        </w:rPr>
        <w:t>(3 waves, 2 cohorts, gender)</w:t>
      </w:r>
      <w:bookmarkEnd w:id="4"/>
    </w:p>
    <w:p w14:paraId="50D4AB3E" w14:textId="77777777" w:rsidR="00DF20E1" w:rsidRPr="0078022C" w:rsidRDefault="00DF20E1">
      <w:pPr>
        <w:rPr>
          <w:rFonts w:ascii="Arial" w:hAnsi="Arial" w:cs="Arial"/>
        </w:rPr>
      </w:pPr>
    </w:p>
    <w:p w14:paraId="747C4564" w14:textId="1813C5EE" w:rsidR="00DF20E1" w:rsidRPr="00EF6DCE" w:rsidRDefault="00DF20E1">
      <w:pPr>
        <w:rPr>
          <w:rFonts w:ascii="Arial" w:hAnsi="Arial" w:cs="Arial"/>
        </w:rPr>
      </w:pPr>
      <w:r w:rsidRPr="0078022C">
        <w:rPr>
          <w:rFonts w:ascii="Arial" w:hAnsi="Arial" w:cs="Arial"/>
        </w:rPr>
        <w:br w:type="page"/>
      </w:r>
    </w:p>
    <w:tbl>
      <w:tblPr>
        <w:tblStyle w:val="TableGrid"/>
        <w:tblW w:w="54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93"/>
        <w:gridCol w:w="1542"/>
        <w:gridCol w:w="2419"/>
        <w:gridCol w:w="1757"/>
        <w:gridCol w:w="1320"/>
        <w:gridCol w:w="1323"/>
        <w:gridCol w:w="1979"/>
        <w:gridCol w:w="1320"/>
        <w:gridCol w:w="1320"/>
      </w:tblGrid>
      <w:tr w:rsidR="00EF6DCE" w:rsidRPr="00EF6DCE" w14:paraId="3C33920F" w14:textId="77777777" w:rsidTr="00C74A4D">
        <w:tc>
          <w:tcPr>
            <w:tcW w:w="5000" w:type="pct"/>
            <w:gridSpan w:val="9"/>
            <w:tcBorders>
              <w:bottom w:val="single" w:sz="4" w:space="0" w:color="auto"/>
            </w:tcBorders>
          </w:tcPr>
          <w:p w14:paraId="47C3C399" w14:textId="55DE10EE" w:rsidR="00EF6DCE" w:rsidRPr="00EF6DCE" w:rsidRDefault="00EF6DCE" w:rsidP="00C74A4D">
            <w:pPr>
              <w:rPr>
                <w:rFonts w:cs="Arial"/>
              </w:rPr>
            </w:pPr>
            <w:r w:rsidRPr="00EF6DCE">
              <w:rPr>
                <w:rFonts w:cs="Arial"/>
              </w:rPr>
              <w:lastRenderedPageBreak/>
              <w:t xml:space="preserve">eTable 3. </w:t>
            </w:r>
            <w:r w:rsidR="00083C4B">
              <w:rPr>
                <w:rFonts w:cs="Arial"/>
              </w:rPr>
              <w:t>L</w:t>
            </w:r>
            <w:r w:rsidRPr="00EF6DCE">
              <w:rPr>
                <w:rFonts w:cs="Arial"/>
              </w:rPr>
              <w:t xml:space="preserve">ongitudinal examination of the measurement equivalence of seven harmonised items in the NSHD (adapted from </w:t>
            </w:r>
            <w:r w:rsidRPr="00EF6DCE">
              <w:rPr>
                <w:rStyle w:val="personname"/>
                <w:rFonts w:cs="Arial"/>
                <w:color w:val="000000"/>
                <w:shd w:val="clear" w:color="auto" w:fill="FFFFFF"/>
              </w:rPr>
              <w:t xml:space="preserve">McElroy, </w:t>
            </w:r>
            <w:r w:rsidRPr="00EF6DCE">
              <w:rPr>
                <w:rFonts w:cs="Arial"/>
              </w:rPr>
              <w:t>Villadsen, Patalay</w:t>
            </w:r>
            <w:r w:rsidRPr="00EF6DCE">
              <w:rPr>
                <w:rStyle w:val="personname"/>
                <w:rFonts w:cs="Arial"/>
                <w:color w:val="000000"/>
                <w:shd w:val="clear" w:color="auto" w:fill="FFFFFF"/>
              </w:rPr>
              <w:t xml:space="preserve"> et al., 2020</w:t>
            </w:r>
            <w:r w:rsidRPr="00EF6DCE">
              <w:rPr>
                <w:rFonts w:cs="Arial"/>
              </w:rPr>
              <w:t>).</w:t>
            </w:r>
          </w:p>
        </w:tc>
      </w:tr>
      <w:tr w:rsidR="00EF6DCE" w:rsidRPr="00EF6DCE" w14:paraId="7712282D" w14:textId="77777777" w:rsidTr="00C74A4D">
        <w:tc>
          <w:tcPr>
            <w:tcW w:w="723" w:type="pct"/>
            <w:tcBorders>
              <w:top w:val="single" w:sz="4" w:space="0" w:color="auto"/>
              <w:bottom w:val="single" w:sz="4" w:space="0" w:color="auto"/>
            </w:tcBorders>
            <w:shd w:val="clear" w:color="auto" w:fill="auto"/>
          </w:tcPr>
          <w:p w14:paraId="21771C3F" w14:textId="77777777" w:rsidR="00EF6DCE" w:rsidRPr="00EF6DCE" w:rsidRDefault="00EF6DCE" w:rsidP="00C74A4D">
            <w:pPr>
              <w:rPr>
                <w:rFonts w:cs="Arial"/>
                <w:b/>
              </w:rPr>
            </w:pPr>
            <w:r w:rsidRPr="00EF6DCE">
              <w:rPr>
                <w:rFonts w:cs="Arial"/>
                <w:b/>
              </w:rPr>
              <w:t>Model</w:t>
            </w:r>
          </w:p>
        </w:tc>
        <w:tc>
          <w:tcPr>
            <w:tcW w:w="508" w:type="pct"/>
            <w:tcBorders>
              <w:top w:val="single" w:sz="4" w:space="0" w:color="auto"/>
              <w:bottom w:val="single" w:sz="4" w:space="0" w:color="auto"/>
            </w:tcBorders>
          </w:tcPr>
          <w:p w14:paraId="71836BB5" w14:textId="77777777" w:rsidR="00EF6DCE" w:rsidRPr="00EF6DCE" w:rsidRDefault="00EF6DCE" w:rsidP="00C74A4D">
            <w:pPr>
              <w:rPr>
                <w:rFonts w:cs="Arial"/>
                <w:b/>
              </w:rPr>
            </w:pPr>
            <w:r w:rsidRPr="00EF6DCE">
              <w:rPr>
                <w:rFonts w:cs="Arial"/>
                <w:b/>
              </w:rPr>
              <w:t>N</w:t>
            </w:r>
          </w:p>
        </w:tc>
        <w:tc>
          <w:tcPr>
            <w:tcW w:w="797" w:type="pct"/>
            <w:tcBorders>
              <w:top w:val="single" w:sz="4" w:space="0" w:color="auto"/>
              <w:bottom w:val="single" w:sz="4" w:space="0" w:color="auto"/>
            </w:tcBorders>
            <w:shd w:val="clear" w:color="auto" w:fill="auto"/>
          </w:tcPr>
          <w:p w14:paraId="59C80240" w14:textId="77777777" w:rsidR="00EF6DCE" w:rsidRPr="00EF6DCE" w:rsidRDefault="00EF6DCE" w:rsidP="00C74A4D">
            <w:pPr>
              <w:rPr>
                <w:rFonts w:cs="Arial"/>
                <w:b/>
              </w:rPr>
            </w:pPr>
            <w:r w:rsidRPr="00EF6DCE">
              <w:rPr>
                <w:rFonts w:cs="Arial"/>
                <w:b/>
              </w:rPr>
              <w:t>Chi-square (DF)</w:t>
            </w:r>
          </w:p>
          <w:p w14:paraId="690B490F" w14:textId="77777777" w:rsidR="00EF6DCE" w:rsidRPr="00EF6DCE" w:rsidRDefault="00EF6DCE" w:rsidP="00C74A4D">
            <w:pPr>
              <w:rPr>
                <w:rFonts w:cs="Arial"/>
                <w:b/>
              </w:rPr>
            </w:pPr>
          </w:p>
        </w:tc>
        <w:tc>
          <w:tcPr>
            <w:tcW w:w="579" w:type="pct"/>
            <w:tcBorders>
              <w:top w:val="single" w:sz="4" w:space="0" w:color="auto"/>
              <w:bottom w:val="single" w:sz="4" w:space="0" w:color="auto"/>
            </w:tcBorders>
            <w:shd w:val="clear" w:color="auto" w:fill="auto"/>
          </w:tcPr>
          <w:p w14:paraId="70FEAF4B" w14:textId="77777777" w:rsidR="00EF6DCE" w:rsidRPr="00EF6DCE" w:rsidRDefault="00EF6DCE" w:rsidP="00C74A4D">
            <w:pPr>
              <w:rPr>
                <w:rFonts w:cs="Arial"/>
                <w:b/>
              </w:rPr>
            </w:pPr>
            <w:r w:rsidRPr="00EF6DCE">
              <w:rPr>
                <w:rFonts w:cs="Arial"/>
                <w:b/>
              </w:rPr>
              <w:t>RMSEA</w:t>
            </w:r>
          </w:p>
        </w:tc>
        <w:tc>
          <w:tcPr>
            <w:tcW w:w="435" w:type="pct"/>
            <w:tcBorders>
              <w:top w:val="single" w:sz="4" w:space="0" w:color="auto"/>
              <w:bottom w:val="single" w:sz="4" w:space="0" w:color="auto"/>
            </w:tcBorders>
            <w:shd w:val="clear" w:color="auto" w:fill="auto"/>
          </w:tcPr>
          <w:p w14:paraId="7597D132" w14:textId="77777777" w:rsidR="00EF6DCE" w:rsidRPr="00EF6DCE" w:rsidRDefault="00EF6DCE" w:rsidP="00C74A4D">
            <w:pPr>
              <w:rPr>
                <w:rFonts w:cs="Arial"/>
                <w:b/>
              </w:rPr>
            </w:pPr>
            <w:r w:rsidRPr="00EF6DCE">
              <w:rPr>
                <w:rFonts w:cs="Arial"/>
                <w:b/>
              </w:rPr>
              <w:t>CFI</w:t>
            </w:r>
          </w:p>
        </w:tc>
        <w:tc>
          <w:tcPr>
            <w:tcW w:w="436" w:type="pct"/>
            <w:tcBorders>
              <w:top w:val="single" w:sz="4" w:space="0" w:color="auto"/>
              <w:bottom w:val="single" w:sz="4" w:space="0" w:color="auto"/>
            </w:tcBorders>
            <w:shd w:val="clear" w:color="auto" w:fill="auto"/>
          </w:tcPr>
          <w:p w14:paraId="5C415C3B" w14:textId="77777777" w:rsidR="00EF6DCE" w:rsidRPr="00EF6DCE" w:rsidRDefault="00EF6DCE" w:rsidP="00C74A4D">
            <w:pPr>
              <w:rPr>
                <w:rFonts w:cs="Arial"/>
                <w:b/>
              </w:rPr>
            </w:pPr>
            <w:r w:rsidRPr="00EF6DCE">
              <w:rPr>
                <w:rFonts w:cs="Arial"/>
                <w:b/>
              </w:rPr>
              <w:t>TLI</w:t>
            </w:r>
          </w:p>
        </w:tc>
        <w:tc>
          <w:tcPr>
            <w:tcW w:w="652" w:type="pct"/>
            <w:tcBorders>
              <w:top w:val="single" w:sz="4" w:space="0" w:color="auto"/>
              <w:bottom w:val="single" w:sz="4" w:space="0" w:color="auto"/>
            </w:tcBorders>
            <w:shd w:val="clear" w:color="auto" w:fill="auto"/>
          </w:tcPr>
          <w:p w14:paraId="527C2105" w14:textId="77777777" w:rsidR="00EF6DCE" w:rsidRPr="00EF6DCE" w:rsidRDefault="00EF6DCE" w:rsidP="00C74A4D">
            <w:pPr>
              <w:rPr>
                <w:rFonts w:cs="Arial"/>
                <w:b/>
              </w:rPr>
            </w:pPr>
            <w:r w:rsidRPr="00EF6DCE">
              <w:rPr>
                <w:rFonts w:cs="Arial"/>
                <w:b/>
              </w:rPr>
              <w:sym w:font="Symbol" w:char="F044"/>
            </w:r>
            <w:r w:rsidRPr="00EF6DCE">
              <w:rPr>
                <w:rFonts w:cs="Arial"/>
                <w:b/>
              </w:rPr>
              <w:t>RMSEA</w:t>
            </w:r>
          </w:p>
        </w:tc>
        <w:tc>
          <w:tcPr>
            <w:tcW w:w="435" w:type="pct"/>
            <w:tcBorders>
              <w:top w:val="single" w:sz="4" w:space="0" w:color="auto"/>
              <w:bottom w:val="single" w:sz="4" w:space="0" w:color="auto"/>
            </w:tcBorders>
            <w:shd w:val="clear" w:color="auto" w:fill="auto"/>
          </w:tcPr>
          <w:p w14:paraId="7F0B91A2" w14:textId="77777777" w:rsidR="00EF6DCE" w:rsidRPr="00EF6DCE" w:rsidRDefault="00EF6DCE" w:rsidP="00C74A4D">
            <w:pPr>
              <w:rPr>
                <w:rFonts w:cs="Arial"/>
                <w:b/>
              </w:rPr>
            </w:pPr>
            <w:r w:rsidRPr="00EF6DCE">
              <w:rPr>
                <w:rFonts w:cs="Arial"/>
                <w:b/>
              </w:rPr>
              <w:sym w:font="Symbol" w:char="F044"/>
            </w:r>
            <w:r w:rsidRPr="00EF6DCE">
              <w:rPr>
                <w:rFonts w:cs="Arial"/>
                <w:b/>
              </w:rPr>
              <w:t>CFI</w:t>
            </w:r>
          </w:p>
        </w:tc>
        <w:tc>
          <w:tcPr>
            <w:tcW w:w="435" w:type="pct"/>
            <w:tcBorders>
              <w:top w:val="single" w:sz="4" w:space="0" w:color="auto"/>
              <w:bottom w:val="single" w:sz="4" w:space="0" w:color="auto"/>
            </w:tcBorders>
            <w:shd w:val="clear" w:color="auto" w:fill="auto"/>
          </w:tcPr>
          <w:p w14:paraId="79DEE55D" w14:textId="77777777" w:rsidR="00EF6DCE" w:rsidRPr="00EF6DCE" w:rsidRDefault="00EF6DCE" w:rsidP="00C74A4D">
            <w:pPr>
              <w:rPr>
                <w:rFonts w:cs="Arial"/>
                <w:b/>
              </w:rPr>
            </w:pPr>
            <w:r w:rsidRPr="00EF6DCE">
              <w:rPr>
                <w:rFonts w:cs="Arial"/>
                <w:b/>
              </w:rPr>
              <w:sym w:font="Symbol" w:char="F044"/>
            </w:r>
            <w:r w:rsidRPr="00EF6DCE">
              <w:rPr>
                <w:rFonts w:cs="Arial"/>
                <w:b/>
              </w:rPr>
              <w:t>TLI</w:t>
            </w:r>
          </w:p>
        </w:tc>
      </w:tr>
      <w:tr w:rsidR="00EF6DCE" w:rsidRPr="00EF6DCE" w14:paraId="49150C78" w14:textId="77777777" w:rsidTr="00C74A4D">
        <w:tc>
          <w:tcPr>
            <w:tcW w:w="723" w:type="pct"/>
            <w:tcBorders>
              <w:top w:val="single" w:sz="4" w:space="0" w:color="auto"/>
            </w:tcBorders>
            <w:shd w:val="clear" w:color="auto" w:fill="D0CECE" w:themeFill="background2" w:themeFillShade="E6"/>
          </w:tcPr>
          <w:p w14:paraId="0E9C4F3F" w14:textId="77777777" w:rsidR="00EF6DCE" w:rsidRPr="00EF6DCE" w:rsidRDefault="00EF6DCE" w:rsidP="00C74A4D">
            <w:pPr>
              <w:rPr>
                <w:rFonts w:cs="Arial"/>
              </w:rPr>
            </w:pPr>
            <w:r w:rsidRPr="00EF6DCE">
              <w:rPr>
                <w:rFonts w:cs="Arial"/>
              </w:rPr>
              <w:t>Configural</w:t>
            </w:r>
          </w:p>
        </w:tc>
        <w:tc>
          <w:tcPr>
            <w:tcW w:w="508" w:type="pct"/>
            <w:tcBorders>
              <w:top w:val="single" w:sz="4" w:space="0" w:color="auto"/>
            </w:tcBorders>
            <w:shd w:val="clear" w:color="auto" w:fill="D0CECE" w:themeFill="background2" w:themeFillShade="E6"/>
          </w:tcPr>
          <w:p w14:paraId="1D98D1F8" w14:textId="77777777" w:rsidR="00EF6DCE" w:rsidRPr="00EF6DCE" w:rsidRDefault="00EF6DCE" w:rsidP="00C74A4D">
            <w:pPr>
              <w:rPr>
                <w:rFonts w:cs="Arial"/>
              </w:rPr>
            </w:pPr>
            <w:r w:rsidRPr="00EF6DCE">
              <w:rPr>
                <w:rFonts w:cs="Arial"/>
              </w:rPr>
              <w:t>13,886</w:t>
            </w:r>
          </w:p>
        </w:tc>
        <w:tc>
          <w:tcPr>
            <w:tcW w:w="797" w:type="pct"/>
            <w:tcBorders>
              <w:top w:val="single" w:sz="4" w:space="0" w:color="auto"/>
            </w:tcBorders>
            <w:shd w:val="clear" w:color="auto" w:fill="D0CECE" w:themeFill="background2" w:themeFillShade="E6"/>
          </w:tcPr>
          <w:p w14:paraId="0ABBE5C6" w14:textId="77777777" w:rsidR="00EF6DCE" w:rsidRPr="00EF6DCE" w:rsidRDefault="00EF6DCE" w:rsidP="00C74A4D">
            <w:pPr>
              <w:rPr>
                <w:rFonts w:cs="Arial"/>
              </w:rPr>
            </w:pPr>
            <w:r w:rsidRPr="00EF6DCE">
              <w:rPr>
                <w:rFonts w:cs="Arial"/>
              </w:rPr>
              <w:t>544.328 (70)</w:t>
            </w:r>
          </w:p>
        </w:tc>
        <w:tc>
          <w:tcPr>
            <w:tcW w:w="579" w:type="pct"/>
            <w:tcBorders>
              <w:top w:val="single" w:sz="4" w:space="0" w:color="auto"/>
            </w:tcBorders>
            <w:shd w:val="clear" w:color="auto" w:fill="D0CECE" w:themeFill="background2" w:themeFillShade="E6"/>
          </w:tcPr>
          <w:p w14:paraId="656A85C3" w14:textId="77777777" w:rsidR="00EF6DCE" w:rsidRPr="00EF6DCE" w:rsidRDefault="00EF6DCE" w:rsidP="00C74A4D">
            <w:pPr>
              <w:rPr>
                <w:rFonts w:cs="Arial"/>
              </w:rPr>
            </w:pPr>
            <w:r w:rsidRPr="00EF6DCE">
              <w:rPr>
                <w:rFonts w:cs="Arial"/>
              </w:rPr>
              <w:t>0.049</w:t>
            </w:r>
          </w:p>
        </w:tc>
        <w:tc>
          <w:tcPr>
            <w:tcW w:w="435" w:type="pct"/>
            <w:tcBorders>
              <w:top w:val="single" w:sz="4" w:space="0" w:color="auto"/>
            </w:tcBorders>
            <w:shd w:val="clear" w:color="auto" w:fill="D0CECE" w:themeFill="background2" w:themeFillShade="E6"/>
          </w:tcPr>
          <w:p w14:paraId="429A89D1" w14:textId="77777777" w:rsidR="00EF6DCE" w:rsidRPr="00EF6DCE" w:rsidRDefault="00EF6DCE" w:rsidP="00C74A4D">
            <w:pPr>
              <w:rPr>
                <w:rFonts w:cs="Arial"/>
              </w:rPr>
            </w:pPr>
            <w:r w:rsidRPr="00EF6DCE">
              <w:rPr>
                <w:rFonts w:cs="Arial"/>
              </w:rPr>
              <w:t>0.979</w:t>
            </w:r>
          </w:p>
        </w:tc>
        <w:tc>
          <w:tcPr>
            <w:tcW w:w="436" w:type="pct"/>
            <w:tcBorders>
              <w:top w:val="single" w:sz="4" w:space="0" w:color="auto"/>
            </w:tcBorders>
            <w:shd w:val="clear" w:color="auto" w:fill="D0CECE" w:themeFill="background2" w:themeFillShade="E6"/>
          </w:tcPr>
          <w:p w14:paraId="3DA5FA0E" w14:textId="77777777" w:rsidR="00EF6DCE" w:rsidRPr="00EF6DCE" w:rsidRDefault="00EF6DCE" w:rsidP="00C74A4D">
            <w:pPr>
              <w:rPr>
                <w:rFonts w:cs="Arial"/>
              </w:rPr>
            </w:pPr>
            <w:r w:rsidRPr="00EF6DCE">
              <w:rPr>
                <w:rFonts w:cs="Arial"/>
              </w:rPr>
              <w:t>0.968</w:t>
            </w:r>
          </w:p>
        </w:tc>
        <w:tc>
          <w:tcPr>
            <w:tcW w:w="652" w:type="pct"/>
            <w:tcBorders>
              <w:top w:val="single" w:sz="4" w:space="0" w:color="auto"/>
            </w:tcBorders>
            <w:shd w:val="clear" w:color="auto" w:fill="D0CECE" w:themeFill="background2" w:themeFillShade="E6"/>
          </w:tcPr>
          <w:p w14:paraId="2376D0D7" w14:textId="77777777" w:rsidR="00EF6DCE" w:rsidRPr="00EF6DCE" w:rsidRDefault="00EF6DCE" w:rsidP="00C74A4D">
            <w:pPr>
              <w:rPr>
                <w:rFonts w:cs="Arial"/>
              </w:rPr>
            </w:pPr>
          </w:p>
        </w:tc>
        <w:tc>
          <w:tcPr>
            <w:tcW w:w="435" w:type="pct"/>
            <w:tcBorders>
              <w:top w:val="single" w:sz="4" w:space="0" w:color="auto"/>
            </w:tcBorders>
            <w:shd w:val="clear" w:color="auto" w:fill="D0CECE" w:themeFill="background2" w:themeFillShade="E6"/>
          </w:tcPr>
          <w:p w14:paraId="20369535" w14:textId="77777777" w:rsidR="00EF6DCE" w:rsidRPr="00EF6DCE" w:rsidRDefault="00EF6DCE" w:rsidP="00C74A4D">
            <w:pPr>
              <w:rPr>
                <w:rFonts w:cs="Arial"/>
              </w:rPr>
            </w:pPr>
          </w:p>
        </w:tc>
        <w:tc>
          <w:tcPr>
            <w:tcW w:w="435" w:type="pct"/>
            <w:tcBorders>
              <w:top w:val="single" w:sz="4" w:space="0" w:color="auto"/>
            </w:tcBorders>
            <w:shd w:val="clear" w:color="auto" w:fill="D0CECE" w:themeFill="background2" w:themeFillShade="E6"/>
          </w:tcPr>
          <w:p w14:paraId="6906E892" w14:textId="77777777" w:rsidR="00EF6DCE" w:rsidRPr="00EF6DCE" w:rsidRDefault="00EF6DCE" w:rsidP="00C74A4D">
            <w:pPr>
              <w:rPr>
                <w:rFonts w:cs="Arial"/>
              </w:rPr>
            </w:pPr>
          </w:p>
        </w:tc>
      </w:tr>
      <w:tr w:rsidR="00EF6DCE" w:rsidRPr="00EF6DCE" w14:paraId="7B833BA4" w14:textId="77777777" w:rsidTr="00C74A4D">
        <w:tc>
          <w:tcPr>
            <w:tcW w:w="723" w:type="pct"/>
            <w:shd w:val="clear" w:color="auto" w:fill="auto"/>
          </w:tcPr>
          <w:p w14:paraId="478C32DB" w14:textId="77777777" w:rsidR="00EF6DCE" w:rsidRPr="00EF6DCE" w:rsidRDefault="00EF6DCE" w:rsidP="00C74A4D">
            <w:pPr>
              <w:rPr>
                <w:rFonts w:cs="Arial"/>
              </w:rPr>
            </w:pPr>
            <w:r w:rsidRPr="00EF6DCE">
              <w:rPr>
                <w:rFonts w:cs="Arial"/>
              </w:rPr>
              <w:t>Scalar*</w:t>
            </w:r>
          </w:p>
        </w:tc>
        <w:tc>
          <w:tcPr>
            <w:tcW w:w="508" w:type="pct"/>
          </w:tcPr>
          <w:p w14:paraId="6887DE89" w14:textId="77777777" w:rsidR="00EF6DCE" w:rsidRPr="00EF6DCE" w:rsidRDefault="00EF6DCE" w:rsidP="00C74A4D">
            <w:pPr>
              <w:rPr>
                <w:rFonts w:cs="Arial"/>
              </w:rPr>
            </w:pPr>
          </w:p>
        </w:tc>
        <w:tc>
          <w:tcPr>
            <w:tcW w:w="797" w:type="pct"/>
            <w:shd w:val="clear" w:color="auto" w:fill="auto"/>
          </w:tcPr>
          <w:p w14:paraId="3F712BF3" w14:textId="77777777" w:rsidR="00EF6DCE" w:rsidRPr="00EF6DCE" w:rsidRDefault="00EF6DCE" w:rsidP="00C74A4D">
            <w:pPr>
              <w:rPr>
                <w:rFonts w:cs="Arial"/>
              </w:rPr>
            </w:pPr>
            <w:r w:rsidRPr="00EF6DCE">
              <w:rPr>
                <w:rFonts w:cs="Arial"/>
              </w:rPr>
              <w:t>1175.735 (94)</w:t>
            </w:r>
          </w:p>
        </w:tc>
        <w:tc>
          <w:tcPr>
            <w:tcW w:w="579" w:type="pct"/>
            <w:shd w:val="clear" w:color="auto" w:fill="auto"/>
          </w:tcPr>
          <w:p w14:paraId="73AFDE9E" w14:textId="77777777" w:rsidR="00EF6DCE" w:rsidRPr="00EF6DCE" w:rsidRDefault="00EF6DCE" w:rsidP="00C74A4D">
            <w:pPr>
              <w:rPr>
                <w:rFonts w:cs="Arial"/>
              </w:rPr>
            </w:pPr>
            <w:r w:rsidRPr="00EF6DCE">
              <w:rPr>
                <w:rFonts w:cs="Arial"/>
              </w:rPr>
              <w:t>0.064</w:t>
            </w:r>
          </w:p>
        </w:tc>
        <w:tc>
          <w:tcPr>
            <w:tcW w:w="435" w:type="pct"/>
            <w:shd w:val="clear" w:color="auto" w:fill="auto"/>
          </w:tcPr>
          <w:p w14:paraId="3CFC4F55" w14:textId="77777777" w:rsidR="00EF6DCE" w:rsidRPr="00EF6DCE" w:rsidRDefault="00EF6DCE" w:rsidP="00C74A4D">
            <w:pPr>
              <w:rPr>
                <w:rFonts w:cs="Arial"/>
              </w:rPr>
            </w:pPr>
            <w:r w:rsidRPr="00EF6DCE">
              <w:rPr>
                <w:rFonts w:cs="Arial"/>
              </w:rPr>
              <w:t>0.952</w:t>
            </w:r>
          </w:p>
        </w:tc>
        <w:tc>
          <w:tcPr>
            <w:tcW w:w="436" w:type="pct"/>
            <w:shd w:val="clear" w:color="auto" w:fill="auto"/>
          </w:tcPr>
          <w:p w14:paraId="367C3424" w14:textId="77777777" w:rsidR="00EF6DCE" w:rsidRPr="00EF6DCE" w:rsidRDefault="00EF6DCE" w:rsidP="00C74A4D">
            <w:pPr>
              <w:rPr>
                <w:rFonts w:cs="Arial"/>
              </w:rPr>
            </w:pPr>
            <w:r w:rsidRPr="00EF6DCE">
              <w:rPr>
                <w:rFonts w:cs="Arial"/>
              </w:rPr>
              <w:t>0.946</w:t>
            </w:r>
          </w:p>
        </w:tc>
        <w:tc>
          <w:tcPr>
            <w:tcW w:w="652" w:type="pct"/>
            <w:shd w:val="clear" w:color="auto" w:fill="auto"/>
          </w:tcPr>
          <w:p w14:paraId="55E90EC3" w14:textId="77777777" w:rsidR="00EF6DCE" w:rsidRPr="00EF6DCE" w:rsidRDefault="00EF6DCE" w:rsidP="00C74A4D">
            <w:pPr>
              <w:rPr>
                <w:rFonts w:cs="Arial"/>
              </w:rPr>
            </w:pPr>
            <w:r w:rsidRPr="00EF6DCE">
              <w:rPr>
                <w:rFonts w:cs="Arial"/>
              </w:rPr>
              <w:t>0.015</w:t>
            </w:r>
          </w:p>
        </w:tc>
        <w:tc>
          <w:tcPr>
            <w:tcW w:w="435" w:type="pct"/>
            <w:shd w:val="clear" w:color="auto" w:fill="auto"/>
          </w:tcPr>
          <w:p w14:paraId="68E825D4" w14:textId="77777777" w:rsidR="00EF6DCE" w:rsidRPr="00EF6DCE" w:rsidRDefault="00EF6DCE" w:rsidP="00C74A4D">
            <w:pPr>
              <w:rPr>
                <w:rFonts w:cs="Arial"/>
              </w:rPr>
            </w:pPr>
            <w:r w:rsidRPr="00EF6DCE">
              <w:rPr>
                <w:rFonts w:cs="Arial"/>
              </w:rPr>
              <w:t>0.027</w:t>
            </w:r>
          </w:p>
        </w:tc>
        <w:tc>
          <w:tcPr>
            <w:tcW w:w="435" w:type="pct"/>
            <w:shd w:val="clear" w:color="auto" w:fill="auto"/>
          </w:tcPr>
          <w:p w14:paraId="2D0031CC" w14:textId="77777777" w:rsidR="00EF6DCE" w:rsidRPr="00EF6DCE" w:rsidRDefault="00EF6DCE" w:rsidP="00C74A4D">
            <w:pPr>
              <w:rPr>
                <w:rFonts w:cs="Arial"/>
              </w:rPr>
            </w:pPr>
            <w:r w:rsidRPr="00EF6DCE">
              <w:rPr>
                <w:rFonts w:cs="Arial"/>
              </w:rPr>
              <w:t>0.02</w:t>
            </w:r>
          </w:p>
        </w:tc>
      </w:tr>
      <w:tr w:rsidR="00EF6DCE" w:rsidRPr="00EF6DCE" w14:paraId="2124BB24" w14:textId="77777777" w:rsidTr="00C74A4D">
        <w:tc>
          <w:tcPr>
            <w:tcW w:w="723" w:type="pct"/>
            <w:shd w:val="clear" w:color="auto" w:fill="D0CECE" w:themeFill="background2" w:themeFillShade="E6"/>
          </w:tcPr>
          <w:p w14:paraId="74940F4A" w14:textId="77777777" w:rsidR="00EF6DCE" w:rsidRPr="00EF6DCE" w:rsidRDefault="00EF6DCE" w:rsidP="00C74A4D">
            <w:pPr>
              <w:rPr>
                <w:rFonts w:cs="Arial"/>
              </w:rPr>
            </w:pPr>
            <w:r w:rsidRPr="00EF6DCE">
              <w:rPr>
                <w:rFonts w:cs="Arial"/>
              </w:rPr>
              <w:t>Partial Scalar*</w:t>
            </w:r>
            <w:r w:rsidRPr="00EF6DCE">
              <w:rPr>
                <w:rFonts w:cs="Arial"/>
                <w:vertAlign w:val="superscript"/>
              </w:rPr>
              <w:t>¥</w:t>
            </w:r>
          </w:p>
        </w:tc>
        <w:tc>
          <w:tcPr>
            <w:tcW w:w="508" w:type="pct"/>
            <w:shd w:val="clear" w:color="auto" w:fill="D0CECE" w:themeFill="background2" w:themeFillShade="E6"/>
          </w:tcPr>
          <w:p w14:paraId="6F1B8EE1" w14:textId="77777777" w:rsidR="00EF6DCE" w:rsidRPr="00EF6DCE" w:rsidRDefault="00EF6DCE" w:rsidP="00C74A4D">
            <w:pPr>
              <w:rPr>
                <w:rFonts w:cs="Arial"/>
              </w:rPr>
            </w:pPr>
          </w:p>
        </w:tc>
        <w:tc>
          <w:tcPr>
            <w:tcW w:w="797" w:type="pct"/>
            <w:shd w:val="clear" w:color="auto" w:fill="D0CECE" w:themeFill="background2" w:themeFillShade="E6"/>
          </w:tcPr>
          <w:p w14:paraId="0F453777" w14:textId="77777777" w:rsidR="00EF6DCE" w:rsidRPr="00EF6DCE" w:rsidRDefault="00EF6DCE" w:rsidP="00C74A4D">
            <w:pPr>
              <w:rPr>
                <w:rFonts w:cs="Arial"/>
              </w:rPr>
            </w:pPr>
            <w:r w:rsidRPr="00EF6DCE">
              <w:rPr>
                <w:rFonts w:cs="Arial"/>
              </w:rPr>
              <w:t>1173.975 (95)</w:t>
            </w:r>
          </w:p>
        </w:tc>
        <w:tc>
          <w:tcPr>
            <w:tcW w:w="579" w:type="pct"/>
            <w:shd w:val="clear" w:color="auto" w:fill="D0CECE" w:themeFill="background2" w:themeFillShade="E6"/>
          </w:tcPr>
          <w:p w14:paraId="6D6D8F18" w14:textId="77777777" w:rsidR="00EF6DCE" w:rsidRPr="00EF6DCE" w:rsidRDefault="00EF6DCE" w:rsidP="00C74A4D">
            <w:pPr>
              <w:rPr>
                <w:rFonts w:cs="Arial"/>
              </w:rPr>
            </w:pPr>
            <w:r w:rsidRPr="00EF6DCE">
              <w:rPr>
                <w:rFonts w:cs="Arial"/>
              </w:rPr>
              <w:t>0.064</w:t>
            </w:r>
          </w:p>
        </w:tc>
        <w:tc>
          <w:tcPr>
            <w:tcW w:w="435" w:type="pct"/>
            <w:shd w:val="clear" w:color="auto" w:fill="D0CECE" w:themeFill="background2" w:themeFillShade="E6"/>
          </w:tcPr>
          <w:p w14:paraId="1F1774C5" w14:textId="77777777" w:rsidR="00EF6DCE" w:rsidRPr="00EF6DCE" w:rsidRDefault="00EF6DCE" w:rsidP="00C74A4D">
            <w:pPr>
              <w:rPr>
                <w:rFonts w:cs="Arial"/>
              </w:rPr>
            </w:pPr>
            <w:r w:rsidRPr="00EF6DCE">
              <w:rPr>
                <w:rFonts w:cs="Arial"/>
              </w:rPr>
              <w:t>0.952</w:t>
            </w:r>
          </w:p>
        </w:tc>
        <w:tc>
          <w:tcPr>
            <w:tcW w:w="436" w:type="pct"/>
            <w:shd w:val="clear" w:color="auto" w:fill="D0CECE" w:themeFill="background2" w:themeFillShade="E6"/>
          </w:tcPr>
          <w:p w14:paraId="61E77684" w14:textId="77777777" w:rsidR="00EF6DCE" w:rsidRPr="00EF6DCE" w:rsidRDefault="00EF6DCE" w:rsidP="00C74A4D">
            <w:pPr>
              <w:rPr>
                <w:rFonts w:cs="Arial"/>
              </w:rPr>
            </w:pPr>
            <w:r w:rsidRPr="00EF6DCE">
              <w:rPr>
                <w:rFonts w:cs="Arial"/>
              </w:rPr>
              <w:t>0.947</w:t>
            </w:r>
          </w:p>
        </w:tc>
        <w:tc>
          <w:tcPr>
            <w:tcW w:w="652" w:type="pct"/>
            <w:shd w:val="clear" w:color="auto" w:fill="D0CECE" w:themeFill="background2" w:themeFillShade="E6"/>
          </w:tcPr>
          <w:p w14:paraId="07BA94B3" w14:textId="77777777" w:rsidR="00EF6DCE" w:rsidRPr="00EF6DCE" w:rsidRDefault="00EF6DCE" w:rsidP="00C74A4D">
            <w:pPr>
              <w:rPr>
                <w:rFonts w:cs="Arial"/>
              </w:rPr>
            </w:pPr>
          </w:p>
        </w:tc>
        <w:tc>
          <w:tcPr>
            <w:tcW w:w="435" w:type="pct"/>
            <w:shd w:val="clear" w:color="auto" w:fill="D0CECE" w:themeFill="background2" w:themeFillShade="E6"/>
          </w:tcPr>
          <w:p w14:paraId="1BE75C57" w14:textId="77777777" w:rsidR="00EF6DCE" w:rsidRPr="00EF6DCE" w:rsidRDefault="00EF6DCE" w:rsidP="00C74A4D">
            <w:pPr>
              <w:rPr>
                <w:rFonts w:cs="Arial"/>
              </w:rPr>
            </w:pPr>
          </w:p>
        </w:tc>
        <w:tc>
          <w:tcPr>
            <w:tcW w:w="435" w:type="pct"/>
            <w:shd w:val="clear" w:color="auto" w:fill="D0CECE" w:themeFill="background2" w:themeFillShade="E6"/>
          </w:tcPr>
          <w:p w14:paraId="15CE29C2" w14:textId="77777777" w:rsidR="00EF6DCE" w:rsidRPr="00EF6DCE" w:rsidRDefault="00EF6DCE" w:rsidP="00C74A4D">
            <w:pPr>
              <w:rPr>
                <w:rFonts w:cs="Arial"/>
              </w:rPr>
            </w:pPr>
          </w:p>
        </w:tc>
      </w:tr>
      <w:tr w:rsidR="00EF6DCE" w:rsidRPr="00EF6DCE" w14:paraId="43261E3E" w14:textId="77777777" w:rsidTr="00C74A4D">
        <w:tc>
          <w:tcPr>
            <w:tcW w:w="723" w:type="pct"/>
            <w:tcBorders>
              <w:bottom w:val="single" w:sz="4" w:space="0" w:color="auto"/>
            </w:tcBorders>
            <w:shd w:val="clear" w:color="auto" w:fill="auto"/>
          </w:tcPr>
          <w:p w14:paraId="192C0861" w14:textId="77777777" w:rsidR="00EF6DCE" w:rsidRPr="00EF6DCE" w:rsidRDefault="00EF6DCE" w:rsidP="00C74A4D">
            <w:pPr>
              <w:rPr>
                <w:rFonts w:cs="Arial"/>
              </w:rPr>
            </w:pPr>
          </w:p>
        </w:tc>
        <w:tc>
          <w:tcPr>
            <w:tcW w:w="508" w:type="pct"/>
            <w:tcBorders>
              <w:bottom w:val="single" w:sz="4" w:space="0" w:color="auto"/>
            </w:tcBorders>
          </w:tcPr>
          <w:p w14:paraId="494A42D6" w14:textId="77777777" w:rsidR="00EF6DCE" w:rsidRPr="00EF6DCE" w:rsidRDefault="00EF6DCE" w:rsidP="00C74A4D">
            <w:pPr>
              <w:rPr>
                <w:rFonts w:cs="Arial"/>
              </w:rPr>
            </w:pPr>
          </w:p>
        </w:tc>
        <w:tc>
          <w:tcPr>
            <w:tcW w:w="797" w:type="pct"/>
            <w:tcBorders>
              <w:bottom w:val="single" w:sz="4" w:space="0" w:color="auto"/>
            </w:tcBorders>
            <w:shd w:val="clear" w:color="auto" w:fill="auto"/>
          </w:tcPr>
          <w:p w14:paraId="40F2DE2A" w14:textId="77777777" w:rsidR="00EF6DCE" w:rsidRPr="00EF6DCE" w:rsidRDefault="00EF6DCE" w:rsidP="00C74A4D">
            <w:pPr>
              <w:rPr>
                <w:rFonts w:cs="Arial"/>
              </w:rPr>
            </w:pPr>
          </w:p>
        </w:tc>
        <w:tc>
          <w:tcPr>
            <w:tcW w:w="579" w:type="pct"/>
            <w:tcBorders>
              <w:bottom w:val="single" w:sz="4" w:space="0" w:color="auto"/>
            </w:tcBorders>
            <w:shd w:val="clear" w:color="auto" w:fill="auto"/>
          </w:tcPr>
          <w:p w14:paraId="4041C39B" w14:textId="77777777" w:rsidR="00EF6DCE" w:rsidRPr="00EF6DCE" w:rsidRDefault="00EF6DCE" w:rsidP="00C74A4D">
            <w:pPr>
              <w:rPr>
                <w:rFonts w:cs="Arial"/>
              </w:rPr>
            </w:pPr>
          </w:p>
        </w:tc>
        <w:tc>
          <w:tcPr>
            <w:tcW w:w="435" w:type="pct"/>
            <w:tcBorders>
              <w:bottom w:val="single" w:sz="4" w:space="0" w:color="auto"/>
            </w:tcBorders>
            <w:shd w:val="clear" w:color="auto" w:fill="auto"/>
          </w:tcPr>
          <w:p w14:paraId="35F9DCB0" w14:textId="77777777" w:rsidR="00EF6DCE" w:rsidRPr="00EF6DCE" w:rsidRDefault="00EF6DCE" w:rsidP="00C74A4D">
            <w:pPr>
              <w:rPr>
                <w:rFonts w:cs="Arial"/>
              </w:rPr>
            </w:pPr>
          </w:p>
        </w:tc>
        <w:tc>
          <w:tcPr>
            <w:tcW w:w="436" w:type="pct"/>
            <w:tcBorders>
              <w:bottom w:val="single" w:sz="4" w:space="0" w:color="auto"/>
            </w:tcBorders>
            <w:shd w:val="clear" w:color="auto" w:fill="auto"/>
          </w:tcPr>
          <w:p w14:paraId="4D941B70" w14:textId="77777777" w:rsidR="00EF6DCE" w:rsidRPr="00EF6DCE" w:rsidRDefault="00EF6DCE" w:rsidP="00C74A4D">
            <w:pPr>
              <w:rPr>
                <w:rFonts w:cs="Arial"/>
              </w:rPr>
            </w:pPr>
          </w:p>
        </w:tc>
        <w:tc>
          <w:tcPr>
            <w:tcW w:w="652" w:type="pct"/>
            <w:tcBorders>
              <w:bottom w:val="single" w:sz="4" w:space="0" w:color="auto"/>
            </w:tcBorders>
            <w:shd w:val="clear" w:color="auto" w:fill="auto"/>
          </w:tcPr>
          <w:p w14:paraId="45ED66D0" w14:textId="77777777" w:rsidR="00EF6DCE" w:rsidRPr="00EF6DCE" w:rsidRDefault="00EF6DCE" w:rsidP="00C74A4D">
            <w:pPr>
              <w:rPr>
                <w:rFonts w:cs="Arial"/>
              </w:rPr>
            </w:pPr>
          </w:p>
        </w:tc>
        <w:tc>
          <w:tcPr>
            <w:tcW w:w="435" w:type="pct"/>
            <w:tcBorders>
              <w:bottom w:val="single" w:sz="4" w:space="0" w:color="auto"/>
            </w:tcBorders>
            <w:shd w:val="clear" w:color="auto" w:fill="auto"/>
          </w:tcPr>
          <w:p w14:paraId="3F8E0C35" w14:textId="77777777" w:rsidR="00EF6DCE" w:rsidRPr="00EF6DCE" w:rsidRDefault="00EF6DCE" w:rsidP="00C74A4D">
            <w:pPr>
              <w:rPr>
                <w:rFonts w:cs="Arial"/>
              </w:rPr>
            </w:pPr>
          </w:p>
        </w:tc>
        <w:tc>
          <w:tcPr>
            <w:tcW w:w="435" w:type="pct"/>
            <w:tcBorders>
              <w:bottom w:val="single" w:sz="4" w:space="0" w:color="auto"/>
            </w:tcBorders>
            <w:shd w:val="clear" w:color="auto" w:fill="auto"/>
          </w:tcPr>
          <w:p w14:paraId="47773481" w14:textId="77777777" w:rsidR="00EF6DCE" w:rsidRPr="00EF6DCE" w:rsidRDefault="00EF6DCE" w:rsidP="00C74A4D">
            <w:pPr>
              <w:rPr>
                <w:rFonts w:cs="Arial"/>
              </w:rPr>
            </w:pPr>
          </w:p>
        </w:tc>
      </w:tr>
      <w:tr w:rsidR="00EF6DCE" w:rsidRPr="00EF6DCE" w14:paraId="51318EA0" w14:textId="77777777" w:rsidTr="00C74A4D">
        <w:trPr>
          <w:trHeight w:val="551"/>
        </w:trPr>
        <w:tc>
          <w:tcPr>
            <w:tcW w:w="5000" w:type="pct"/>
            <w:gridSpan w:val="9"/>
            <w:tcBorders>
              <w:top w:val="single" w:sz="4" w:space="0" w:color="auto"/>
            </w:tcBorders>
          </w:tcPr>
          <w:p w14:paraId="28630126" w14:textId="77777777" w:rsidR="00EF6DCE" w:rsidRPr="00EF6DCE" w:rsidRDefault="00EF6DCE" w:rsidP="00C74A4D">
            <w:pPr>
              <w:rPr>
                <w:rFonts w:cs="Arial"/>
              </w:rPr>
            </w:pPr>
            <w:r w:rsidRPr="00EF6DCE">
              <w:rPr>
                <w:rFonts w:cs="Arial"/>
              </w:rPr>
              <w:t>*Latent variances fixed to 1</w:t>
            </w:r>
          </w:p>
          <w:p w14:paraId="792FD35C" w14:textId="77777777" w:rsidR="00EF6DCE" w:rsidRPr="00EF6DCE" w:rsidRDefault="00EF6DCE" w:rsidP="00C74A4D">
            <w:pPr>
              <w:rPr>
                <w:rFonts w:cs="Arial"/>
              </w:rPr>
            </w:pPr>
            <w:r w:rsidRPr="00EF6DCE">
              <w:rPr>
                <w:rFonts w:cs="Arial"/>
                <w:vertAlign w:val="superscript"/>
              </w:rPr>
              <w:t>¥</w:t>
            </w:r>
            <w:r w:rsidRPr="00EF6DCE">
              <w:rPr>
                <w:rFonts w:cs="Arial"/>
              </w:rPr>
              <w:t>Threshold for ‘tense’ freed</w:t>
            </w:r>
          </w:p>
          <w:p w14:paraId="3ACC7858" w14:textId="77777777" w:rsidR="00EF6DCE" w:rsidRPr="00EF6DCE" w:rsidRDefault="00EF6DCE" w:rsidP="00C74A4D">
            <w:pPr>
              <w:rPr>
                <w:rFonts w:cs="Arial"/>
              </w:rPr>
            </w:pPr>
          </w:p>
        </w:tc>
      </w:tr>
    </w:tbl>
    <w:p w14:paraId="5189C0F5" w14:textId="28B7F874" w:rsidR="00DF20E1" w:rsidRDefault="00DF20E1">
      <w:r>
        <w:br w:type="page"/>
      </w:r>
    </w:p>
    <w:tbl>
      <w:tblPr>
        <w:tblStyle w:val="TableGrid"/>
        <w:tblW w:w="54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93"/>
        <w:gridCol w:w="1542"/>
        <w:gridCol w:w="2419"/>
        <w:gridCol w:w="1757"/>
        <w:gridCol w:w="1320"/>
        <w:gridCol w:w="1323"/>
        <w:gridCol w:w="1979"/>
        <w:gridCol w:w="1320"/>
        <w:gridCol w:w="1320"/>
      </w:tblGrid>
      <w:tr w:rsidR="0078022C" w:rsidRPr="0078022C" w14:paraId="45F3CDE1" w14:textId="77777777" w:rsidTr="00C74A4D">
        <w:tc>
          <w:tcPr>
            <w:tcW w:w="5000" w:type="pct"/>
            <w:gridSpan w:val="9"/>
            <w:tcBorders>
              <w:bottom w:val="single" w:sz="4" w:space="0" w:color="auto"/>
            </w:tcBorders>
          </w:tcPr>
          <w:p w14:paraId="47DEB5DE" w14:textId="433C5546" w:rsidR="0078022C" w:rsidRPr="0078022C" w:rsidRDefault="0078022C" w:rsidP="0078022C">
            <w:pPr>
              <w:rPr>
                <w:rFonts w:cs="Arial"/>
                <w:b/>
              </w:rPr>
            </w:pPr>
            <w:r w:rsidRPr="0078022C">
              <w:rPr>
                <w:rFonts w:cs="Arial"/>
              </w:rPr>
              <w:lastRenderedPageBreak/>
              <w:t xml:space="preserve">eTable 4. </w:t>
            </w:r>
            <w:r w:rsidR="00083C4B">
              <w:rPr>
                <w:rFonts w:cs="Arial"/>
              </w:rPr>
              <w:t>L</w:t>
            </w:r>
            <w:r w:rsidRPr="0078022C">
              <w:rPr>
                <w:rFonts w:cs="Arial"/>
              </w:rPr>
              <w:t xml:space="preserve">ongitudinal examination of the measurement equivalence of four harmonised items in the NSHD, NCDS, and BCS70 (adapted from </w:t>
            </w:r>
            <w:r w:rsidRPr="0078022C">
              <w:rPr>
                <w:rStyle w:val="personname"/>
                <w:rFonts w:cs="Arial"/>
                <w:color w:val="000000"/>
                <w:shd w:val="clear" w:color="auto" w:fill="FFFFFF"/>
              </w:rPr>
              <w:t xml:space="preserve">McElroy, </w:t>
            </w:r>
            <w:r w:rsidRPr="0078022C">
              <w:rPr>
                <w:rFonts w:cs="Arial"/>
              </w:rPr>
              <w:t>Villadsen, Patalay</w:t>
            </w:r>
            <w:r w:rsidRPr="0078022C">
              <w:rPr>
                <w:rStyle w:val="personname"/>
                <w:rFonts w:cs="Arial"/>
                <w:color w:val="000000"/>
                <w:shd w:val="clear" w:color="auto" w:fill="FFFFFF"/>
              </w:rPr>
              <w:t xml:space="preserve"> et al., 2020</w:t>
            </w:r>
            <w:r w:rsidRPr="0078022C">
              <w:rPr>
                <w:rFonts w:cs="Arial"/>
              </w:rPr>
              <w:t>).</w:t>
            </w:r>
          </w:p>
        </w:tc>
      </w:tr>
      <w:tr w:rsidR="0078022C" w:rsidRPr="0078022C" w14:paraId="6ADE31DB" w14:textId="77777777" w:rsidTr="00C74A4D">
        <w:tc>
          <w:tcPr>
            <w:tcW w:w="723" w:type="pct"/>
            <w:tcBorders>
              <w:top w:val="single" w:sz="4" w:space="0" w:color="auto"/>
              <w:bottom w:val="single" w:sz="4" w:space="0" w:color="auto"/>
            </w:tcBorders>
            <w:shd w:val="clear" w:color="auto" w:fill="auto"/>
          </w:tcPr>
          <w:p w14:paraId="352E0E79" w14:textId="77777777" w:rsidR="0078022C" w:rsidRPr="0078022C" w:rsidRDefault="0078022C" w:rsidP="00C74A4D">
            <w:pPr>
              <w:rPr>
                <w:rFonts w:cs="Arial"/>
                <w:b/>
              </w:rPr>
            </w:pPr>
            <w:r w:rsidRPr="0078022C">
              <w:rPr>
                <w:rFonts w:cs="Arial"/>
                <w:b/>
              </w:rPr>
              <w:t>Model</w:t>
            </w:r>
          </w:p>
        </w:tc>
        <w:tc>
          <w:tcPr>
            <w:tcW w:w="508" w:type="pct"/>
            <w:tcBorders>
              <w:top w:val="single" w:sz="4" w:space="0" w:color="auto"/>
              <w:bottom w:val="single" w:sz="4" w:space="0" w:color="auto"/>
            </w:tcBorders>
          </w:tcPr>
          <w:p w14:paraId="42EE1AB6" w14:textId="77777777" w:rsidR="0078022C" w:rsidRPr="0078022C" w:rsidRDefault="0078022C" w:rsidP="00C74A4D">
            <w:pPr>
              <w:rPr>
                <w:rFonts w:cs="Arial"/>
                <w:b/>
              </w:rPr>
            </w:pPr>
            <w:r w:rsidRPr="0078022C">
              <w:rPr>
                <w:rFonts w:cs="Arial"/>
                <w:b/>
              </w:rPr>
              <w:t>N</w:t>
            </w:r>
          </w:p>
        </w:tc>
        <w:tc>
          <w:tcPr>
            <w:tcW w:w="797" w:type="pct"/>
            <w:tcBorders>
              <w:top w:val="single" w:sz="4" w:space="0" w:color="auto"/>
              <w:bottom w:val="single" w:sz="4" w:space="0" w:color="auto"/>
            </w:tcBorders>
            <w:shd w:val="clear" w:color="auto" w:fill="auto"/>
          </w:tcPr>
          <w:p w14:paraId="4383A164" w14:textId="77777777" w:rsidR="0078022C" w:rsidRPr="0078022C" w:rsidRDefault="0078022C" w:rsidP="00C74A4D">
            <w:pPr>
              <w:rPr>
                <w:rFonts w:cs="Arial"/>
                <w:b/>
              </w:rPr>
            </w:pPr>
            <w:r w:rsidRPr="0078022C">
              <w:rPr>
                <w:rFonts w:cs="Arial"/>
                <w:b/>
              </w:rPr>
              <w:t>Chi-square (DF)</w:t>
            </w:r>
          </w:p>
          <w:p w14:paraId="2BD35B09" w14:textId="77777777" w:rsidR="0078022C" w:rsidRPr="0078022C" w:rsidRDefault="0078022C" w:rsidP="00C74A4D">
            <w:pPr>
              <w:rPr>
                <w:rFonts w:cs="Arial"/>
                <w:b/>
              </w:rPr>
            </w:pPr>
          </w:p>
        </w:tc>
        <w:tc>
          <w:tcPr>
            <w:tcW w:w="579" w:type="pct"/>
            <w:tcBorders>
              <w:top w:val="single" w:sz="4" w:space="0" w:color="auto"/>
              <w:bottom w:val="single" w:sz="4" w:space="0" w:color="auto"/>
            </w:tcBorders>
            <w:shd w:val="clear" w:color="auto" w:fill="auto"/>
          </w:tcPr>
          <w:p w14:paraId="66583CB6" w14:textId="77777777" w:rsidR="0078022C" w:rsidRPr="0078022C" w:rsidRDefault="0078022C" w:rsidP="00C74A4D">
            <w:pPr>
              <w:rPr>
                <w:rFonts w:cs="Arial"/>
                <w:b/>
              </w:rPr>
            </w:pPr>
            <w:r w:rsidRPr="0078022C">
              <w:rPr>
                <w:rFonts w:cs="Arial"/>
                <w:b/>
              </w:rPr>
              <w:t>RMSEA</w:t>
            </w:r>
          </w:p>
        </w:tc>
        <w:tc>
          <w:tcPr>
            <w:tcW w:w="435" w:type="pct"/>
            <w:tcBorders>
              <w:top w:val="single" w:sz="4" w:space="0" w:color="auto"/>
              <w:bottom w:val="single" w:sz="4" w:space="0" w:color="auto"/>
            </w:tcBorders>
            <w:shd w:val="clear" w:color="auto" w:fill="auto"/>
          </w:tcPr>
          <w:p w14:paraId="621E0727" w14:textId="77777777" w:rsidR="0078022C" w:rsidRPr="0078022C" w:rsidRDefault="0078022C" w:rsidP="00C74A4D">
            <w:pPr>
              <w:rPr>
                <w:rFonts w:cs="Arial"/>
                <w:b/>
              </w:rPr>
            </w:pPr>
            <w:r w:rsidRPr="0078022C">
              <w:rPr>
                <w:rFonts w:cs="Arial"/>
                <w:b/>
              </w:rPr>
              <w:t>CFI</w:t>
            </w:r>
          </w:p>
        </w:tc>
        <w:tc>
          <w:tcPr>
            <w:tcW w:w="436" w:type="pct"/>
            <w:tcBorders>
              <w:top w:val="single" w:sz="4" w:space="0" w:color="auto"/>
              <w:bottom w:val="single" w:sz="4" w:space="0" w:color="auto"/>
            </w:tcBorders>
            <w:shd w:val="clear" w:color="auto" w:fill="auto"/>
          </w:tcPr>
          <w:p w14:paraId="350558BB" w14:textId="77777777" w:rsidR="0078022C" w:rsidRPr="0078022C" w:rsidRDefault="0078022C" w:rsidP="00C74A4D">
            <w:pPr>
              <w:rPr>
                <w:rFonts w:cs="Arial"/>
                <w:b/>
              </w:rPr>
            </w:pPr>
            <w:r w:rsidRPr="0078022C">
              <w:rPr>
                <w:rFonts w:cs="Arial"/>
                <w:b/>
              </w:rPr>
              <w:t>TLI</w:t>
            </w:r>
          </w:p>
        </w:tc>
        <w:tc>
          <w:tcPr>
            <w:tcW w:w="652" w:type="pct"/>
            <w:tcBorders>
              <w:top w:val="single" w:sz="4" w:space="0" w:color="auto"/>
              <w:bottom w:val="single" w:sz="4" w:space="0" w:color="auto"/>
            </w:tcBorders>
            <w:shd w:val="clear" w:color="auto" w:fill="auto"/>
          </w:tcPr>
          <w:p w14:paraId="2929D78D" w14:textId="77777777" w:rsidR="0078022C" w:rsidRPr="0078022C" w:rsidRDefault="0078022C" w:rsidP="00C74A4D">
            <w:pPr>
              <w:rPr>
                <w:rFonts w:cs="Arial"/>
                <w:b/>
              </w:rPr>
            </w:pPr>
            <w:r w:rsidRPr="0078022C">
              <w:rPr>
                <w:rFonts w:cs="Arial"/>
                <w:b/>
              </w:rPr>
              <w:sym w:font="Symbol" w:char="F044"/>
            </w:r>
            <w:r w:rsidRPr="0078022C">
              <w:rPr>
                <w:rFonts w:cs="Arial"/>
                <w:b/>
              </w:rPr>
              <w:t>RMSEA</w:t>
            </w:r>
          </w:p>
        </w:tc>
        <w:tc>
          <w:tcPr>
            <w:tcW w:w="435" w:type="pct"/>
            <w:tcBorders>
              <w:top w:val="single" w:sz="4" w:space="0" w:color="auto"/>
              <w:bottom w:val="single" w:sz="4" w:space="0" w:color="auto"/>
            </w:tcBorders>
            <w:shd w:val="clear" w:color="auto" w:fill="auto"/>
          </w:tcPr>
          <w:p w14:paraId="453EF8FD" w14:textId="77777777" w:rsidR="0078022C" w:rsidRPr="0078022C" w:rsidRDefault="0078022C" w:rsidP="00C74A4D">
            <w:pPr>
              <w:rPr>
                <w:rFonts w:cs="Arial"/>
                <w:b/>
              </w:rPr>
            </w:pPr>
            <w:r w:rsidRPr="0078022C">
              <w:rPr>
                <w:rFonts w:cs="Arial"/>
                <w:b/>
              </w:rPr>
              <w:sym w:font="Symbol" w:char="F044"/>
            </w:r>
            <w:r w:rsidRPr="0078022C">
              <w:rPr>
                <w:rFonts w:cs="Arial"/>
                <w:b/>
              </w:rPr>
              <w:t>CFI</w:t>
            </w:r>
          </w:p>
        </w:tc>
        <w:tc>
          <w:tcPr>
            <w:tcW w:w="435" w:type="pct"/>
            <w:tcBorders>
              <w:top w:val="single" w:sz="4" w:space="0" w:color="auto"/>
              <w:bottom w:val="single" w:sz="4" w:space="0" w:color="auto"/>
            </w:tcBorders>
            <w:shd w:val="clear" w:color="auto" w:fill="auto"/>
          </w:tcPr>
          <w:p w14:paraId="1BE2E7AA" w14:textId="77777777" w:rsidR="0078022C" w:rsidRPr="0078022C" w:rsidRDefault="0078022C" w:rsidP="00C74A4D">
            <w:pPr>
              <w:rPr>
                <w:rFonts w:cs="Arial"/>
                <w:b/>
              </w:rPr>
            </w:pPr>
            <w:r w:rsidRPr="0078022C">
              <w:rPr>
                <w:rFonts w:cs="Arial"/>
                <w:b/>
              </w:rPr>
              <w:sym w:font="Symbol" w:char="F044"/>
            </w:r>
            <w:r w:rsidRPr="0078022C">
              <w:rPr>
                <w:rFonts w:cs="Arial"/>
                <w:b/>
              </w:rPr>
              <w:t>TLI</w:t>
            </w:r>
          </w:p>
        </w:tc>
      </w:tr>
      <w:tr w:rsidR="0078022C" w:rsidRPr="0078022C" w14:paraId="28F5178C" w14:textId="77777777" w:rsidTr="00C74A4D">
        <w:tc>
          <w:tcPr>
            <w:tcW w:w="723" w:type="pct"/>
            <w:tcBorders>
              <w:top w:val="single" w:sz="4" w:space="0" w:color="auto"/>
            </w:tcBorders>
            <w:shd w:val="clear" w:color="auto" w:fill="D0CECE" w:themeFill="background2" w:themeFillShade="E6"/>
          </w:tcPr>
          <w:p w14:paraId="692B9B3D" w14:textId="77777777" w:rsidR="0078022C" w:rsidRPr="0078022C" w:rsidRDefault="0078022C" w:rsidP="00C74A4D">
            <w:pPr>
              <w:rPr>
                <w:rFonts w:cs="Arial"/>
              </w:rPr>
            </w:pPr>
            <w:r w:rsidRPr="0078022C">
              <w:rPr>
                <w:rFonts w:cs="Arial"/>
              </w:rPr>
              <w:t>Configural</w:t>
            </w:r>
          </w:p>
        </w:tc>
        <w:tc>
          <w:tcPr>
            <w:tcW w:w="508" w:type="pct"/>
            <w:tcBorders>
              <w:top w:val="single" w:sz="4" w:space="0" w:color="auto"/>
            </w:tcBorders>
            <w:shd w:val="clear" w:color="auto" w:fill="D0CECE" w:themeFill="background2" w:themeFillShade="E6"/>
          </w:tcPr>
          <w:p w14:paraId="48EF5697" w14:textId="77777777" w:rsidR="0078022C" w:rsidRPr="0078022C" w:rsidRDefault="0078022C" w:rsidP="00C74A4D">
            <w:pPr>
              <w:rPr>
                <w:rFonts w:cs="Arial"/>
              </w:rPr>
            </w:pPr>
            <w:r w:rsidRPr="0078022C">
              <w:rPr>
                <w:rFonts w:cs="Arial"/>
              </w:rPr>
              <w:t>65,997</w:t>
            </w:r>
          </w:p>
        </w:tc>
        <w:tc>
          <w:tcPr>
            <w:tcW w:w="797" w:type="pct"/>
            <w:tcBorders>
              <w:top w:val="single" w:sz="4" w:space="0" w:color="auto"/>
            </w:tcBorders>
            <w:shd w:val="clear" w:color="auto" w:fill="D0CECE" w:themeFill="background2" w:themeFillShade="E6"/>
          </w:tcPr>
          <w:p w14:paraId="20D9BA1F" w14:textId="77777777" w:rsidR="0078022C" w:rsidRPr="0078022C" w:rsidRDefault="0078022C" w:rsidP="00C74A4D">
            <w:pPr>
              <w:rPr>
                <w:rFonts w:cs="Arial"/>
              </w:rPr>
            </w:pPr>
            <w:r w:rsidRPr="0078022C">
              <w:rPr>
                <w:rFonts w:cs="Arial"/>
              </w:rPr>
              <w:t>269.102 (18)</w:t>
            </w:r>
          </w:p>
        </w:tc>
        <w:tc>
          <w:tcPr>
            <w:tcW w:w="579" w:type="pct"/>
            <w:tcBorders>
              <w:top w:val="single" w:sz="4" w:space="0" w:color="auto"/>
            </w:tcBorders>
            <w:shd w:val="clear" w:color="auto" w:fill="D0CECE" w:themeFill="background2" w:themeFillShade="E6"/>
          </w:tcPr>
          <w:p w14:paraId="5BC5F3E1" w14:textId="77777777" w:rsidR="0078022C" w:rsidRPr="0078022C" w:rsidRDefault="0078022C" w:rsidP="00C74A4D">
            <w:pPr>
              <w:rPr>
                <w:rFonts w:cs="Arial"/>
              </w:rPr>
            </w:pPr>
            <w:r w:rsidRPr="0078022C">
              <w:rPr>
                <w:rFonts w:cs="Arial"/>
              </w:rPr>
              <w:t>0.044</w:t>
            </w:r>
          </w:p>
        </w:tc>
        <w:tc>
          <w:tcPr>
            <w:tcW w:w="435" w:type="pct"/>
            <w:tcBorders>
              <w:top w:val="single" w:sz="4" w:space="0" w:color="auto"/>
            </w:tcBorders>
            <w:shd w:val="clear" w:color="auto" w:fill="D0CECE" w:themeFill="background2" w:themeFillShade="E6"/>
          </w:tcPr>
          <w:p w14:paraId="5429D68E" w14:textId="77777777" w:rsidR="0078022C" w:rsidRPr="0078022C" w:rsidRDefault="0078022C" w:rsidP="00C74A4D">
            <w:pPr>
              <w:rPr>
                <w:rFonts w:cs="Arial"/>
              </w:rPr>
            </w:pPr>
            <w:r w:rsidRPr="0078022C">
              <w:rPr>
                <w:rFonts w:cs="Arial"/>
              </w:rPr>
              <w:t>0.994</w:t>
            </w:r>
          </w:p>
        </w:tc>
        <w:tc>
          <w:tcPr>
            <w:tcW w:w="436" w:type="pct"/>
            <w:tcBorders>
              <w:top w:val="single" w:sz="4" w:space="0" w:color="auto"/>
            </w:tcBorders>
            <w:shd w:val="clear" w:color="auto" w:fill="D0CECE" w:themeFill="background2" w:themeFillShade="E6"/>
          </w:tcPr>
          <w:p w14:paraId="6418DAED" w14:textId="77777777" w:rsidR="0078022C" w:rsidRPr="0078022C" w:rsidRDefault="0078022C" w:rsidP="00C74A4D">
            <w:pPr>
              <w:rPr>
                <w:rFonts w:cs="Arial"/>
              </w:rPr>
            </w:pPr>
            <w:r w:rsidRPr="0078022C">
              <w:rPr>
                <w:rFonts w:cs="Arial"/>
              </w:rPr>
              <w:t>0.983</w:t>
            </w:r>
          </w:p>
        </w:tc>
        <w:tc>
          <w:tcPr>
            <w:tcW w:w="652" w:type="pct"/>
            <w:tcBorders>
              <w:top w:val="single" w:sz="4" w:space="0" w:color="auto"/>
            </w:tcBorders>
            <w:shd w:val="clear" w:color="auto" w:fill="D0CECE" w:themeFill="background2" w:themeFillShade="E6"/>
          </w:tcPr>
          <w:p w14:paraId="2893B208" w14:textId="77777777" w:rsidR="0078022C" w:rsidRPr="0078022C" w:rsidRDefault="0078022C" w:rsidP="00C74A4D">
            <w:pPr>
              <w:rPr>
                <w:rFonts w:cs="Arial"/>
              </w:rPr>
            </w:pPr>
          </w:p>
        </w:tc>
        <w:tc>
          <w:tcPr>
            <w:tcW w:w="435" w:type="pct"/>
            <w:tcBorders>
              <w:top w:val="single" w:sz="4" w:space="0" w:color="auto"/>
            </w:tcBorders>
            <w:shd w:val="clear" w:color="auto" w:fill="D0CECE" w:themeFill="background2" w:themeFillShade="E6"/>
          </w:tcPr>
          <w:p w14:paraId="4521A104" w14:textId="77777777" w:rsidR="0078022C" w:rsidRPr="0078022C" w:rsidRDefault="0078022C" w:rsidP="00C74A4D">
            <w:pPr>
              <w:rPr>
                <w:rFonts w:cs="Arial"/>
              </w:rPr>
            </w:pPr>
          </w:p>
        </w:tc>
        <w:tc>
          <w:tcPr>
            <w:tcW w:w="435" w:type="pct"/>
            <w:tcBorders>
              <w:top w:val="single" w:sz="4" w:space="0" w:color="auto"/>
            </w:tcBorders>
            <w:shd w:val="clear" w:color="auto" w:fill="D0CECE" w:themeFill="background2" w:themeFillShade="E6"/>
          </w:tcPr>
          <w:p w14:paraId="362AF490" w14:textId="77777777" w:rsidR="0078022C" w:rsidRPr="0078022C" w:rsidRDefault="0078022C" w:rsidP="00C74A4D">
            <w:pPr>
              <w:rPr>
                <w:rFonts w:cs="Arial"/>
              </w:rPr>
            </w:pPr>
          </w:p>
        </w:tc>
      </w:tr>
      <w:tr w:rsidR="0078022C" w:rsidRPr="0078022C" w14:paraId="77FBCA46" w14:textId="77777777" w:rsidTr="00C74A4D">
        <w:tc>
          <w:tcPr>
            <w:tcW w:w="723" w:type="pct"/>
            <w:shd w:val="clear" w:color="auto" w:fill="auto"/>
          </w:tcPr>
          <w:p w14:paraId="5D952A87" w14:textId="77777777" w:rsidR="0078022C" w:rsidRPr="0078022C" w:rsidRDefault="0078022C" w:rsidP="00C74A4D">
            <w:pPr>
              <w:rPr>
                <w:rFonts w:cs="Arial"/>
              </w:rPr>
            </w:pPr>
            <w:r w:rsidRPr="0078022C">
              <w:rPr>
                <w:rFonts w:cs="Arial"/>
              </w:rPr>
              <w:t>Scalar</w:t>
            </w:r>
          </w:p>
        </w:tc>
        <w:tc>
          <w:tcPr>
            <w:tcW w:w="508" w:type="pct"/>
          </w:tcPr>
          <w:p w14:paraId="3E8D60A0" w14:textId="77777777" w:rsidR="0078022C" w:rsidRPr="0078022C" w:rsidRDefault="0078022C" w:rsidP="00C74A4D">
            <w:pPr>
              <w:rPr>
                <w:rFonts w:cs="Arial"/>
              </w:rPr>
            </w:pPr>
          </w:p>
        </w:tc>
        <w:tc>
          <w:tcPr>
            <w:tcW w:w="797" w:type="pct"/>
            <w:shd w:val="clear" w:color="auto" w:fill="auto"/>
          </w:tcPr>
          <w:p w14:paraId="50C09CF6" w14:textId="77777777" w:rsidR="0078022C" w:rsidRPr="0078022C" w:rsidRDefault="0078022C" w:rsidP="00C74A4D">
            <w:pPr>
              <w:rPr>
                <w:rFonts w:cs="Arial"/>
              </w:rPr>
            </w:pPr>
            <w:r w:rsidRPr="0078022C">
              <w:rPr>
                <w:rFonts w:cs="Arial"/>
              </w:rPr>
              <w:t>4087.048 (66)</w:t>
            </w:r>
          </w:p>
        </w:tc>
        <w:tc>
          <w:tcPr>
            <w:tcW w:w="579" w:type="pct"/>
            <w:shd w:val="clear" w:color="auto" w:fill="auto"/>
          </w:tcPr>
          <w:p w14:paraId="0852641C" w14:textId="77777777" w:rsidR="0078022C" w:rsidRPr="0078022C" w:rsidRDefault="0078022C" w:rsidP="00C74A4D">
            <w:pPr>
              <w:rPr>
                <w:rFonts w:cs="Arial"/>
              </w:rPr>
            </w:pPr>
            <w:r w:rsidRPr="0078022C">
              <w:rPr>
                <w:rFonts w:cs="Arial"/>
              </w:rPr>
              <w:t>0.091</w:t>
            </w:r>
          </w:p>
        </w:tc>
        <w:tc>
          <w:tcPr>
            <w:tcW w:w="435" w:type="pct"/>
            <w:shd w:val="clear" w:color="auto" w:fill="auto"/>
          </w:tcPr>
          <w:p w14:paraId="5BD7385F" w14:textId="77777777" w:rsidR="0078022C" w:rsidRPr="0078022C" w:rsidRDefault="0078022C" w:rsidP="00C74A4D">
            <w:pPr>
              <w:rPr>
                <w:rFonts w:cs="Arial"/>
              </w:rPr>
            </w:pPr>
            <w:r w:rsidRPr="0078022C">
              <w:rPr>
                <w:rFonts w:cs="Arial"/>
              </w:rPr>
              <w:t>0.914</w:t>
            </w:r>
          </w:p>
        </w:tc>
        <w:tc>
          <w:tcPr>
            <w:tcW w:w="436" w:type="pct"/>
            <w:shd w:val="clear" w:color="auto" w:fill="auto"/>
          </w:tcPr>
          <w:p w14:paraId="6A9A892C" w14:textId="77777777" w:rsidR="0078022C" w:rsidRPr="0078022C" w:rsidRDefault="0078022C" w:rsidP="00C74A4D">
            <w:pPr>
              <w:rPr>
                <w:rFonts w:cs="Arial"/>
              </w:rPr>
            </w:pPr>
            <w:r w:rsidRPr="0078022C">
              <w:rPr>
                <w:rFonts w:cs="Arial"/>
              </w:rPr>
              <w:t>0.929</w:t>
            </w:r>
          </w:p>
        </w:tc>
        <w:tc>
          <w:tcPr>
            <w:tcW w:w="652" w:type="pct"/>
            <w:shd w:val="clear" w:color="auto" w:fill="auto"/>
          </w:tcPr>
          <w:p w14:paraId="458D5612" w14:textId="0DCFA2D8" w:rsidR="0078022C" w:rsidRPr="0078022C" w:rsidRDefault="0078022C" w:rsidP="00C74A4D">
            <w:pPr>
              <w:rPr>
                <w:rFonts w:cs="Arial"/>
              </w:rPr>
            </w:pPr>
            <w:r w:rsidRPr="0078022C">
              <w:rPr>
                <w:rFonts w:cs="Arial"/>
              </w:rPr>
              <w:t>0.047</w:t>
            </w:r>
          </w:p>
        </w:tc>
        <w:tc>
          <w:tcPr>
            <w:tcW w:w="435" w:type="pct"/>
            <w:shd w:val="clear" w:color="auto" w:fill="auto"/>
          </w:tcPr>
          <w:p w14:paraId="5A2BB865" w14:textId="77777777" w:rsidR="0078022C" w:rsidRPr="0078022C" w:rsidRDefault="0078022C" w:rsidP="00C74A4D">
            <w:pPr>
              <w:rPr>
                <w:rFonts w:cs="Arial"/>
              </w:rPr>
            </w:pPr>
            <w:r w:rsidRPr="0078022C">
              <w:rPr>
                <w:rFonts w:cs="Arial"/>
              </w:rPr>
              <w:t>0.08</w:t>
            </w:r>
          </w:p>
        </w:tc>
        <w:tc>
          <w:tcPr>
            <w:tcW w:w="435" w:type="pct"/>
            <w:shd w:val="clear" w:color="auto" w:fill="auto"/>
          </w:tcPr>
          <w:p w14:paraId="5A4DDBF2" w14:textId="77777777" w:rsidR="0078022C" w:rsidRPr="0078022C" w:rsidRDefault="0078022C" w:rsidP="00C74A4D">
            <w:pPr>
              <w:rPr>
                <w:rFonts w:cs="Arial"/>
              </w:rPr>
            </w:pPr>
            <w:r w:rsidRPr="0078022C">
              <w:rPr>
                <w:rFonts w:cs="Arial"/>
              </w:rPr>
              <w:t>0.054</w:t>
            </w:r>
          </w:p>
        </w:tc>
      </w:tr>
      <w:tr w:rsidR="0078022C" w:rsidRPr="0078022C" w14:paraId="5677556A" w14:textId="77777777" w:rsidTr="00C74A4D">
        <w:tc>
          <w:tcPr>
            <w:tcW w:w="723" w:type="pct"/>
            <w:shd w:val="clear" w:color="auto" w:fill="D0CECE" w:themeFill="background2" w:themeFillShade="E6"/>
          </w:tcPr>
          <w:p w14:paraId="118BC6D5" w14:textId="77777777" w:rsidR="0078022C" w:rsidRPr="0078022C" w:rsidRDefault="0078022C" w:rsidP="00C74A4D">
            <w:pPr>
              <w:rPr>
                <w:rFonts w:cs="Arial"/>
              </w:rPr>
            </w:pPr>
            <w:r w:rsidRPr="0078022C">
              <w:rPr>
                <w:rFonts w:cs="Arial"/>
              </w:rPr>
              <w:t>Partial Scalar*</w:t>
            </w:r>
          </w:p>
        </w:tc>
        <w:tc>
          <w:tcPr>
            <w:tcW w:w="508" w:type="pct"/>
            <w:shd w:val="clear" w:color="auto" w:fill="D0CECE" w:themeFill="background2" w:themeFillShade="E6"/>
          </w:tcPr>
          <w:p w14:paraId="3A57A655" w14:textId="77777777" w:rsidR="0078022C" w:rsidRPr="0078022C" w:rsidRDefault="0078022C" w:rsidP="00C74A4D">
            <w:pPr>
              <w:rPr>
                <w:rFonts w:cs="Arial"/>
              </w:rPr>
            </w:pPr>
          </w:p>
        </w:tc>
        <w:tc>
          <w:tcPr>
            <w:tcW w:w="797" w:type="pct"/>
            <w:shd w:val="clear" w:color="auto" w:fill="D0CECE" w:themeFill="background2" w:themeFillShade="E6"/>
          </w:tcPr>
          <w:p w14:paraId="4F94D342" w14:textId="77777777" w:rsidR="0078022C" w:rsidRPr="0078022C" w:rsidRDefault="0078022C" w:rsidP="00C74A4D">
            <w:pPr>
              <w:rPr>
                <w:rFonts w:cs="Arial"/>
              </w:rPr>
            </w:pPr>
            <w:r w:rsidRPr="0078022C">
              <w:rPr>
                <w:rFonts w:cs="Arial"/>
              </w:rPr>
              <w:t>1129.715 (58)</w:t>
            </w:r>
          </w:p>
        </w:tc>
        <w:tc>
          <w:tcPr>
            <w:tcW w:w="579" w:type="pct"/>
            <w:shd w:val="clear" w:color="auto" w:fill="D0CECE" w:themeFill="background2" w:themeFillShade="E6"/>
          </w:tcPr>
          <w:p w14:paraId="1B7976A7" w14:textId="77777777" w:rsidR="0078022C" w:rsidRPr="0078022C" w:rsidRDefault="0078022C" w:rsidP="00C74A4D">
            <w:pPr>
              <w:rPr>
                <w:rFonts w:cs="Arial"/>
              </w:rPr>
            </w:pPr>
            <w:r w:rsidRPr="0078022C">
              <w:rPr>
                <w:rFonts w:cs="Arial"/>
              </w:rPr>
              <w:t>0.050</w:t>
            </w:r>
          </w:p>
        </w:tc>
        <w:tc>
          <w:tcPr>
            <w:tcW w:w="435" w:type="pct"/>
            <w:shd w:val="clear" w:color="auto" w:fill="D0CECE" w:themeFill="background2" w:themeFillShade="E6"/>
          </w:tcPr>
          <w:p w14:paraId="1DC998D2" w14:textId="77777777" w:rsidR="0078022C" w:rsidRPr="0078022C" w:rsidRDefault="0078022C" w:rsidP="00C74A4D">
            <w:pPr>
              <w:rPr>
                <w:rFonts w:cs="Arial"/>
              </w:rPr>
            </w:pPr>
            <w:r w:rsidRPr="0078022C">
              <w:rPr>
                <w:rFonts w:cs="Arial"/>
              </w:rPr>
              <w:t>0.976</w:t>
            </w:r>
          </w:p>
        </w:tc>
        <w:tc>
          <w:tcPr>
            <w:tcW w:w="436" w:type="pct"/>
            <w:shd w:val="clear" w:color="auto" w:fill="D0CECE" w:themeFill="background2" w:themeFillShade="E6"/>
          </w:tcPr>
          <w:p w14:paraId="59F873F3" w14:textId="77777777" w:rsidR="0078022C" w:rsidRPr="0078022C" w:rsidRDefault="0078022C" w:rsidP="00C74A4D">
            <w:pPr>
              <w:rPr>
                <w:rFonts w:cs="Arial"/>
              </w:rPr>
            </w:pPr>
            <w:r w:rsidRPr="0078022C">
              <w:rPr>
                <w:rFonts w:cs="Arial"/>
              </w:rPr>
              <w:t>0.977</w:t>
            </w:r>
          </w:p>
        </w:tc>
        <w:tc>
          <w:tcPr>
            <w:tcW w:w="652" w:type="pct"/>
            <w:shd w:val="clear" w:color="auto" w:fill="D0CECE" w:themeFill="background2" w:themeFillShade="E6"/>
          </w:tcPr>
          <w:p w14:paraId="2B850BF1" w14:textId="71A6E19A" w:rsidR="0078022C" w:rsidRPr="0078022C" w:rsidRDefault="0078022C" w:rsidP="00C74A4D">
            <w:pPr>
              <w:rPr>
                <w:rFonts w:cs="Arial"/>
              </w:rPr>
            </w:pPr>
            <w:r w:rsidRPr="0078022C">
              <w:rPr>
                <w:rFonts w:cs="Arial"/>
              </w:rPr>
              <w:t>0.006</w:t>
            </w:r>
          </w:p>
        </w:tc>
        <w:tc>
          <w:tcPr>
            <w:tcW w:w="435" w:type="pct"/>
            <w:shd w:val="clear" w:color="auto" w:fill="D0CECE" w:themeFill="background2" w:themeFillShade="E6"/>
          </w:tcPr>
          <w:p w14:paraId="2A27EE26" w14:textId="2A29C66F" w:rsidR="0078022C" w:rsidRPr="0078022C" w:rsidRDefault="0078022C" w:rsidP="00C74A4D">
            <w:pPr>
              <w:rPr>
                <w:rFonts w:cs="Arial"/>
              </w:rPr>
            </w:pPr>
            <w:r w:rsidRPr="0078022C">
              <w:rPr>
                <w:rFonts w:cs="Arial"/>
              </w:rPr>
              <w:t>0.018</w:t>
            </w:r>
          </w:p>
        </w:tc>
        <w:tc>
          <w:tcPr>
            <w:tcW w:w="435" w:type="pct"/>
            <w:shd w:val="clear" w:color="auto" w:fill="D0CECE" w:themeFill="background2" w:themeFillShade="E6"/>
          </w:tcPr>
          <w:p w14:paraId="58E7FA3A" w14:textId="77777777" w:rsidR="0078022C" w:rsidRPr="0078022C" w:rsidRDefault="0078022C" w:rsidP="00C74A4D">
            <w:pPr>
              <w:rPr>
                <w:rFonts w:cs="Arial"/>
              </w:rPr>
            </w:pPr>
            <w:r w:rsidRPr="0078022C">
              <w:rPr>
                <w:rFonts w:cs="Arial"/>
              </w:rPr>
              <w:t>0.006</w:t>
            </w:r>
          </w:p>
        </w:tc>
      </w:tr>
      <w:tr w:rsidR="0078022C" w:rsidRPr="0078022C" w14:paraId="40BF7996" w14:textId="77777777" w:rsidTr="00C74A4D">
        <w:tc>
          <w:tcPr>
            <w:tcW w:w="723" w:type="pct"/>
            <w:tcBorders>
              <w:bottom w:val="single" w:sz="4" w:space="0" w:color="auto"/>
            </w:tcBorders>
            <w:shd w:val="clear" w:color="auto" w:fill="auto"/>
          </w:tcPr>
          <w:p w14:paraId="3B14B540" w14:textId="77777777" w:rsidR="0078022C" w:rsidRPr="0078022C" w:rsidRDefault="0078022C" w:rsidP="00C74A4D">
            <w:pPr>
              <w:rPr>
                <w:rFonts w:cs="Arial"/>
              </w:rPr>
            </w:pPr>
            <w:r w:rsidRPr="0078022C">
              <w:rPr>
                <w:rFonts w:cs="Arial"/>
              </w:rPr>
              <w:t>Partial Scalar 2**</w:t>
            </w:r>
          </w:p>
        </w:tc>
        <w:tc>
          <w:tcPr>
            <w:tcW w:w="508" w:type="pct"/>
            <w:tcBorders>
              <w:bottom w:val="single" w:sz="4" w:space="0" w:color="auto"/>
            </w:tcBorders>
          </w:tcPr>
          <w:p w14:paraId="247A27C0" w14:textId="77777777" w:rsidR="0078022C" w:rsidRPr="0078022C" w:rsidRDefault="0078022C" w:rsidP="00C74A4D">
            <w:pPr>
              <w:rPr>
                <w:rFonts w:cs="Arial"/>
              </w:rPr>
            </w:pPr>
          </w:p>
        </w:tc>
        <w:tc>
          <w:tcPr>
            <w:tcW w:w="797" w:type="pct"/>
            <w:tcBorders>
              <w:bottom w:val="single" w:sz="4" w:space="0" w:color="auto"/>
            </w:tcBorders>
            <w:shd w:val="clear" w:color="auto" w:fill="auto"/>
          </w:tcPr>
          <w:p w14:paraId="7D53BFDF" w14:textId="77777777" w:rsidR="0078022C" w:rsidRPr="0078022C" w:rsidRDefault="0078022C" w:rsidP="00C74A4D">
            <w:pPr>
              <w:rPr>
                <w:rFonts w:cs="Arial"/>
              </w:rPr>
            </w:pPr>
            <w:r w:rsidRPr="0078022C">
              <w:rPr>
                <w:rFonts w:cs="Arial"/>
              </w:rPr>
              <w:t>444.496 (50)</w:t>
            </w:r>
          </w:p>
        </w:tc>
        <w:tc>
          <w:tcPr>
            <w:tcW w:w="579" w:type="pct"/>
            <w:tcBorders>
              <w:bottom w:val="single" w:sz="4" w:space="0" w:color="auto"/>
            </w:tcBorders>
            <w:shd w:val="clear" w:color="auto" w:fill="auto"/>
          </w:tcPr>
          <w:p w14:paraId="10F4C706" w14:textId="77777777" w:rsidR="0078022C" w:rsidRPr="0078022C" w:rsidRDefault="0078022C" w:rsidP="00C74A4D">
            <w:pPr>
              <w:rPr>
                <w:rFonts w:cs="Arial"/>
              </w:rPr>
            </w:pPr>
            <w:r w:rsidRPr="0078022C">
              <w:rPr>
                <w:rFonts w:cs="Arial"/>
              </w:rPr>
              <w:t>0.033</w:t>
            </w:r>
          </w:p>
        </w:tc>
        <w:tc>
          <w:tcPr>
            <w:tcW w:w="435" w:type="pct"/>
            <w:tcBorders>
              <w:bottom w:val="single" w:sz="4" w:space="0" w:color="auto"/>
            </w:tcBorders>
            <w:shd w:val="clear" w:color="auto" w:fill="auto"/>
          </w:tcPr>
          <w:p w14:paraId="1983F225" w14:textId="77777777" w:rsidR="0078022C" w:rsidRPr="0078022C" w:rsidRDefault="0078022C" w:rsidP="00C74A4D">
            <w:pPr>
              <w:rPr>
                <w:rFonts w:cs="Arial"/>
              </w:rPr>
            </w:pPr>
            <w:r w:rsidRPr="0078022C">
              <w:rPr>
                <w:rFonts w:cs="Arial"/>
              </w:rPr>
              <w:t>0.991</w:t>
            </w:r>
          </w:p>
        </w:tc>
        <w:tc>
          <w:tcPr>
            <w:tcW w:w="436" w:type="pct"/>
            <w:tcBorders>
              <w:bottom w:val="single" w:sz="4" w:space="0" w:color="auto"/>
            </w:tcBorders>
            <w:shd w:val="clear" w:color="auto" w:fill="auto"/>
          </w:tcPr>
          <w:p w14:paraId="75ED3B6C" w14:textId="77777777" w:rsidR="0078022C" w:rsidRPr="0078022C" w:rsidRDefault="0078022C" w:rsidP="00C74A4D">
            <w:pPr>
              <w:rPr>
                <w:rFonts w:cs="Arial"/>
              </w:rPr>
            </w:pPr>
            <w:r w:rsidRPr="0078022C">
              <w:rPr>
                <w:rFonts w:cs="Arial"/>
              </w:rPr>
              <w:t>0.990</w:t>
            </w:r>
          </w:p>
        </w:tc>
        <w:tc>
          <w:tcPr>
            <w:tcW w:w="652" w:type="pct"/>
            <w:tcBorders>
              <w:bottom w:val="single" w:sz="4" w:space="0" w:color="auto"/>
            </w:tcBorders>
            <w:shd w:val="clear" w:color="auto" w:fill="auto"/>
          </w:tcPr>
          <w:p w14:paraId="290D911A" w14:textId="3B06384F" w:rsidR="0078022C" w:rsidRPr="0078022C" w:rsidRDefault="0078022C" w:rsidP="00C74A4D">
            <w:pPr>
              <w:rPr>
                <w:rFonts w:cs="Arial"/>
              </w:rPr>
            </w:pPr>
            <w:r w:rsidRPr="0078022C">
              <w:rPr>
                <w:rFonts w:cs="Arial"/>
              </w:rPr>
              <w:t>0.011</w:t>
            </w:r>
          </w:p>
        </w:tc>
        <w:tc>
          <w:tcPr>
            <w:tcW w:w="435" w:type="pct"/>
            <w:tcBorders>
              <w:bottom w:val="single" w:sz="4" w:space="0" w:color="auto"/>
            </w:tcBorders>
            <w:shd w:val="clear" w:color="auto" w:fill="auto"/>
          </w:tcPr>
          <w:p w14:paraId="08845775" w14:textId="77777777" w:rsidR="0078022C" w:rsidRPr="0078022C" w:rsidRDefault="0078022C" w:rsidP="00C74A4D">
            <w:pPr>
              <w:rPr>
                <w:rFonts w:cs="Arial"/>
              </w:rPr>
            </w:pPr>
            <w:r w:rsidRPr="0078022C">
              <w:rPr>
                <w:rFonts w:cs="Arial"/>
              </w:rPr>
              <w:t>0.003</w:t>
            </w:r>
          </w:p>
        </w:tc>
        <w:tc>
          <w:tcPr>
            <w:tcW w:w="435" w:type="pct"/>
            <w:tcBorders>
              <w:bottom w:val="single" w:sz="4" w:space="0" w:color="auto"/>
            </w:tcBorders>
            <w:shd w:val="clear" w:color="auto" w:fill="auto"/>
          </w:tcPr>
          <w:p w14:paraId="581BE225" w14:textId="77777777" w:rsidR="0078022C" w:rsidRPr="0078022C" w:rsidRDefault="0078022C" w:rsidP="00C74A4D">
            <w:pPr>
              <w:rPr>
                <w:rFonts w:cs="Arial"/>
              </w:rPr>
            </w:pPr>
            <w:r w:rsidRPr="0078022C">
              <w:rPr>
                <w:rFonts w:cs="Arial"/>
              </w:rPr>
              <w:t>0.007</w:t>
            </w:r>
          </w:p>
        </w:tc>
      </w:tr>
      <w:tr w:rsidR="0078022C" w:rsidRPr="0078022C" w14:paraId="030B289A" w14:textId="77777777" w:rsidTr="00C74A4D">
        <w:trPr>
          <w:trHeight w:val="551"/>
        </w:trPr>
        <w:tc>
          <w:tcPr>
            <w:tcW w:w="5000" w:type="pct"/>
            <w:gridSpan w:val="9"/>
            <w:tcBorders>
              <w:top w:val="single" w:sz="4" w:space="0" w:color="auto"/>
            </w:tcBorders>
          </w:tcPr>
          <w:p w14:paraId="0CA848A9" w14:textId="77777777" w:rsidR="0078022C" w:rsidRPr="0078022C" w:rsidRDefault="0078022C" w:rsidP="00C74A4D">
            <w:pPr>
              <w:rPr>
                <w:rFonts w:cs="Arial"/>
              </w:rPr>
            </w:pPr>
            <w:r w:rsidRPr="0078022C">
              <w:rPr>
                <w:rFonts w:cs="Arial"/>
              </w:rPr>
              <w:t>*Threshold for ‘tense’ freed</w:t>
            </w:r>
          </w:p>
          <w:p w14:paraId="2EF834B7" w14:textId="77777777" w:rsidR="0078022C" w:rsidRPr="0078022C" w:rsidRDefault="0078022C" w:rsidP="00C74A4D">
            <w:pPr>
              <w:rPr>
                <w:rFonts w:cs="Arial"/>
              </w:rPr>
            </w:pPr>
            <w:r w:rsidRPr="0078022C">
              <w:rPr>
                <w:rFonts w:cs="Arial"/>
              </w:rPr>
              <w:t>**Thresholds for ‘tense’ and ‘fatigue’ freed</w:t>
            </w:r>
          </w:p>
        </w:tc>
      </w:tr>
    </w:tbl>
    <w:p w14:paraId="2CBC4501" w14:textId="77777777" w:rsidR="00DF20E1" w:rsidRDefault="00DF20E1"/>
    <w:p w14:paraId="4DB01493" w14:textId="77777777" w:rsidR="00DF20E1" w:rsidRDefault="00DF20E1">
      <w:pPr>
        <w:rPr>
          <w:rFonts w:ascii="Arial" w:hAnsi="Arial"/>
          <w:iCs/>
          <w:szCs w:val="18"/>
        </w:rPr>
      </w:pPr>
      <w:r>
        <w:br w:type="page"/>
      </w:r>
    </w:p>
    <w:bookmarkEnd w:id="1"/>
    <w:p w14:paraId="39CE2AF0" w14:textId="626C34A7" w:rsidR="00360D36" w:rsidRPr="00360D36" w:rsidRDefault="00360D36" w:rsidP="00360D36">
      <w:pPr>
        <w:pStyle w:val="Caption"/>
        <w:framePr w:wrap="around"/>
      </w:pPr>
    </w:p>
    <w:tbl>
      <w:tblPr>
        <w:tblpPr w:leftFromText="180" w:rightFromText="180" w:vertAnchor="text" w:horzAnchor="page" w:tblpX="1391" w:tblpY="33"/>
        <w:tblW w:w="14175" w:type="dxa"/>
        <w:tblLayout w:type="fixed"/>
        <w:tblCellMar>
          <w:right w:w="0" w:type="dxa"/>
        </w:tblCellMar>
        <w:tblLook w:val="04A0" w:firstRow="1" w:lastRow="0" w:firstColumn="1" w:lastColumn="0" w:noHBand="0" w:noVBand="1"/>
      </w:tblPr>
      <w:tblGrid>
        <w:gridCol w:w="3969"/>
        <w:gridCol w:w="1701"/>
        <w:gridCol w:w="1701"/>
        <w:gridCol w:w="1701"/>
        <w:gridCol w:w="1701"/>
        <w:gridCol w:w="1701"/>
        <w:gridCol w:w="1701"/>
      </w:tblGrid>
      <w:tr w:rsidR="00360D36" w:rsidRPr="00360D36" w14:paraId="7BC67E88" w14:textId="77777777" w:rsidTr="00360D36">
        <w:trPr>
          <w:trHeight w:val="21"/>
        </w:trPr>
        <w:tc>
          <w:tcPr>
            <w:tcW w:w="14175" w:type="dxa"/>
            <w:gridSpan w:val="7"/>
            <w:tcBorders>
              <w:bottom w:val="single" w:sz="4" w:space="0" w:color="auto"/>
            </w:tcBorders>
          </w:tcPr>
          <w:p w14:paraId="14B195A4" w14:textId="2A75F6E9" w:rsidR="00360D36" w:rsidRPr="00360D36" w:rsidRDefault="008C7DD7" w:rsidP="00884DBF">
            <w:pPr>
              <w:pStyle w:val="Caption"/>
              <w:framePr w:hSpace="0" w:wrap="auto" w:vAnchor="margin" w:hAnchor="text" w:xAlign="left" w:yAlign="inline"/>
            </w:pPr>
            <w:r w:rsidRPr="008C7DD7">
              <w:t>eTable 5. Frequency and predictors of missing data in the outcome</w:t>
            </w:r>
            <w:r w:rsidR="00884DBF">
              <w:t>.</w:t>
            </w:r>
            <w:r w:rsidRPr="008C7DD7">
              <w:t xml:space="preserve"> </w:t>
            </w:r>
          </w:p>
        </w:tc>
      </w:tr>
      <w:tr w:rsidR="00DF20E1" w:rsidRPr="00360D36" w14:paraId="59415DAE" w14:textId="77777777" w:rsidTr="00571788">
        <w:trPr>
          <w:trHeight w:val="21"/>
        </w:trPr>
        <w:tc>
          <w:tcPr>
            <w:tcW w:w="3969" w:type="dxa"/>
            <w:tcBorders>
              <w:top w:val="single" w:sz="4" w:space="0" w:color="auto"/>
              <w:bottom w:val="single" w:sz="4" w:space="0" w:color="auto"/>
            </w:tcBorders>
          </w:tcPr>
          <w:p w14:paraId="0DF20FC9" w14:textId="77777777" w:rsidR="00DF20E1" w:rsidRPr="00360D36" w:rsidRDefault="00DF20E1" w:rsidP="00571788">
            <w:pPr>
              <w:spacing w:after="0" w:line="240" w:lineRule="auto"/>
              <w:rPr>
                <w:rFonts w:ascii="Arial" w:hAnsi="Arial" w:cs="Arial"/>
                <w:b/>
                <w:color w:val="000000"/>
                <w:sz w:val="20"/>
                <w:szCs w:val="20"/>
              </w:rPr>
            </w:pPr>
            <w:r w:rsidRPr="00360D36">
              <w:rPr>
                <w:rFonts w:ascii="Arial" w:hAnsi="Arial" w:cs="Arial"/>
                <w:b/>
                <w:color w:val="000000"/>
                <w:sz w:val="20"/>
                <w:szCs w:val="20"/>
              </w:rPr>
              <w:t>N (eligible sample)</w:t>
            </w:r>
          </w:p>
        </w:tc>
        <w:tc>
          <w:tcPr>
            <w:tcW w:w="3402" w:type="dxa"/>
            <w:gridSpan w:val="2"/>
            <w:tcBorders>
              <w:top w:val="single" w:sz="4" w:space="0" w:color="auto"/>
              <w:bottom w:val="single" w:sz="4" w:space="0" w:color="auto"/>
            </w:tcBorders>
            <w:shd w:val="clear" w:color="auto" w:fill="auto"/>
          </w:tcPr>
          <w:p w14:paraId="1A544AE5" w14:textId="77777777" w:rsidR="00DF20E1" w:rsidRPr="00360D36" w:rsidRDefault="00DF20E1" w:rsidP="00571788">
            <w:pPr>
              <w:spacing w:after="0" w:line="240" w:lineRule="auto"/>
              <w:rPr>
                <w:rFonts w:ascii="Arial" w:hAnsi="Arial" w:cs="Arial"/>
                <w:b/>
                <w:color w:val="000000"/>
                <w:sz w:val="20"/>
                <w:szCs w:val="20"/>
              </w:rPr>
            </w:pPr>
            <w:r w:rsidRPr="00360D36">
              <w:rPr>
                <w:rFonts w:ascii="Arial" w:hAnsi="Arial" w:cs="Arial"/>
                <w:b/>
                <w:color w:val="000000"/>
                <w:sz w:val="20"/>
                <w:szCs w:val="20"/>
              </w:rPr>
              <w:t>Age 33-34</w:t>
            </w:r>
          </w:p>
        </w:tc>
        <w:tc>
          <w:tcPr>
            <w:tcW w:w="3402" w:type="dxa"/>
            <w:gridSpan w:val="2"/>
            <w:tcBorders>
              <w:top w:val="single" w:sz="4" w:space="0" w:color="auto"/>
              <w:bottom w:val="single" w:sz="4" w:space="0" w:color="auto"/>
            </w:tcBorders>
            <w:shd w:val="clear" w:color="auto" w:fill="auto"/>
          </w:tcPr>
          <w:p w14:paraId="2EC9E180" w14:textId="77777777" w:rsidR="00DF20E1" w:rsidRPr="00360D36" w:rsidRDefault="00DF20E1" w:rsidP="00571788">
            <w:pPr>
              <w:spacing w:after="0" w:line="240" w:lineRule="auto"/>
              <w:rPr>
                <w:rFonts w:ascii="Arial" w:hAnsi="Arial" w:cs="Arial"/>
                <w:b/>
                <w:color w:val="000000"/>
                <w:sz w:val="20"/>
                <w:szCs w:val="20"/>
              </w:rPr>
            </w:pPr>
            <w:r w:rsidRPr="00360D36">
              <w:rPr>
                <w:rFonts w:ascii="Arial" w:hAnsi="Arial" w:cs="Arial"/>
                <w:b/>
                <w:color w:val="000000"/>
                <w:sz w:val="20"/>
                <w:szCs w:val="20"/>
              </w:rPr>
              <w:t>Age 42</w:t>
            </w:r>
          </w:p>
        </w:tc>
        <w:tc>
          <w:tcPr>
            <w:tcW w:w="3402" w:type="dxa"/>
            <w:gridSpan w:val="2"/>
            <w:tcBorders>
              <w:top w:val="single" w:sz="4" w:space="0" w:color="auto"/>
              <w:bottom w:val="single" w:sz="4" w:space="0" w:color="auto"/>
            </w:tcBorders>
            <w:shd w:val="clear" w:color="auto" w:fill="auto"/>
          </w:tcPr>
          <w:p w14:paraId="11DCA8B8" w14:textId="77777777" w:rsidR="00DF20E1" w:rsidRPr="00360D36" w:rsidRDefault="00DF20E1" w:rsidP="00571788">
            <w:pPr>
              <w:spacing w:after="0" w:line="240" w:lineRule="auto"/>
              <w:rPr>
                <w:rFonts w:ascii="Arial" w:hAnsi="Arial" w:cs="Arial"/>
                <w:b/>
                <w:color w:val="000000"/>
                <w:sz w:val="20"/>
                <w:szCs w:val="20"/>
              </w:rPr>
            </w:pPr>
            <w:r w:rsidRPr="00360D36">
              <w:rPr>
                <w:rFonts w:ascii="Arial" w:hAnsi="Arial" w:cs="Arial"/>
                <w:b/>
                <w:color w:val="000000"/>
                <w:sz w:val="20"/>
                <w:szCs w:val="20"/>
              </w:rPr>
              <w:t>Age 50-53</w:t>
            </w:r>
          </w:p>
        </w:tc>
      </w:tr>
      <w:tr w:rsidR="00DF20E1" w:rsidRPr="00360D36" w14:paraId="7BF8229B" w14:textId="77777777" w:rsidTr="00571788">
        <w:trPr>
          <w:trHeight w:val="21"/>
        </w:trPr>
        <w:tc>
          <w:tcPr>
            <w:tcW w:w="3969" w:type="dxa"/>
            <w:tcBorders>
              <w:top w:val="single" w:sz="4" w:space="0" w:color="auto"/>
            </w:tcBorders>
          </w:tcPr>
          <w:p w14:paraId="3BB3B6F3" w14:textId="77777777" w:rsidR="00DF20E1" w:rsidRPr="001C6D2D" w:rsidRDefault="00DF20E1" w:rsidP="00571788">
            <w:pPr>
              <w:spacing w:after="0" w:line="240" w:lineRule="auto"/>
              <w:rPr>
                <w:rFonts w:ascii="Arial" w:hAnsi="Arial" w:cs="Arial"/>
                <w:color w:val="000000"/>
                <w:sz w:val="20"/>
                <w:szCs w:val="20"/>
              </w:rPr>
            </w:pPr>
          </w:p>
        </w:tc>
        <w:tc>
          <w:tcPr>
            <w:tcW w:w="3402" w:type="dxa"/>
            <w:gridSpan w:val="2"/>
            <w:tcBorders>
              <w:top w:val="single" w:sz="4" w:space="0" w:color="auto"/>
            </w:tcBorders>
            <w:shd w:val="clear" w:color="auto" w:fill="auto"/>
          </w:tcPr>
          <w:p w14:paraId="787E60D7"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n (%)</w:t>
            </w:r>
          </w:p>
        </w:tc>
        <w:tc>
          <w:tcPr>
            <w:tcW w:w="3402" w:type="dxa"/>
            <w:gridSpan w:val="2"/>
            <w:tcBorders>
              <w:top w:val="single" w:sz="4" w:space="0" w:color="auto"/>
            </w:tcBorders>
            <w:shd w:val="clear" w:color="auto" w:fill="auto"/>
          </w:tcPr>
          <w:p w14:paraId="23560CC5"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n (%)</w:t>
            </w:r>
          </w:p>
        </w:tc>
        <w:tc>
          <w:tcPr>
            <w:tcW w:w="3402" w:type="dxa"/>
            <w:gridSpan w:val="2"/>
            <w:tcBorders>
              <w:top w:val="single" w:sz="4" w:space="0" w:color="auto"/>
            </w:tcBorders>
            <w:shd w:val="clear" w:color="auto" w:fill="auto"/>
          </w:tcPr>
          <w:p w14:paraId="3734B45D"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n (%)</w:t>
            </w:r>
          </w:p>
        </w:tc>
      </w:tr>
      <w:tr w:rsidR="00DF20E1" w:rsidRPr="00360D36" w14:paraId="653A00F9" w14:textId="77777777" w:rsidTr="00571788">
        <w:trPr>
          <w:trHeight w:val="21"/>
        </w:trPr>
        <w:tc>
          <w:tcPr>
            <w:tcW w:w="3969" w:type="dxa"/>
          </w:tcPr>
          <w:p w14:paraId="795497CE"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1946 (n=3,093)</w:t>
            </w:r>
          </w:p>
        </w:tc>
        <w:tc>
          <w:tcPr>
            <w:tcW w:w="3402" w:type="dxa"/>
            <w:gridSpan w:val="2"/>
            <w:shd w:val="clear" w:color="auto" w:fill="auto"/>
          </w:tcPr>
          <w:p w14:paraId="3D50B1A6"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376 (12</w:t>
            </w:r>
            <w:r w:rsidRPr="001C6D2D">
              <w:rPr>
                <w:rFonts w:ascii="Arial" w:hAnsi="Arial" w:cs="Arial"/>
                <w:sz w:val="20"/>
                <w:szCs w:val="20"/>
              </w:rPr>
              <w:t>.</w:t>
            </w:r>
            <w:r w:rsidRPr="001C6D2D">
              <w:rPr>
                <w:rFonts w:ascii="Arial" w:hAnsi="Arial" w:cs="Arial"/>
                <w:color w:val="000000"/>
                <w:sz w:val="20"/>
                <w:szCs w:val="20"/>
              </w:rPr>
              <w:t xml:space="preserve">16)     </w:t>
            </w:r>
          </w:p>
        </w:tc>
        <w:tc>
          <w:tcPr>
            <w:tcW w:w="3402" w:type="dxa"/>
            <w:gridSpan w:val="2"/>
            <w:shd w:val="clear" w:color="auto" w:fill="auto"/>
          </w:tcPr>
          <w:p w14:paraId="5BBBF1DD"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376 (12</w:t>
            </w:r>
            <w:r w:rsidRPr="001C6D2D">
              <w:rPr>
                <w:rFonts w:ascii="Arial" w:hAnsi="Arial" w:cs="Arial"/>
                <w:sz w:val="20"/>
                <w:szCs w:val="20"/>
              </w:rPr>
              <w:t>.</w:t>
            </w:r>
            <w:r w:rsidRPr="001C6D2D">
              <w:rPr>
                <w:rFonts w:ascii="Arial" w:hAnsi="Arial" w:cs="Arial"/>
                <w:color w:val="000000"/>
                <w:sz w:val="20"/>
                <w:szCs w:val="20"/>
              </w:rPr>
              <w:t xml:space="preserve">16)     </w:t>
            </w:r>
          </w:p>
        </w:tc>
        <w:tc>
          <w:tcPr>
            <w:tcW w:w="3402" w:type="dxa"/>
            <w:gridSpan w:val="2"/>
            <w:shd w:val="clear" w:color="auto" w:fill="auto"/>
          </w:tcPr>
          <w:p w14:paraId="543A8CD7"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520 (16</w:t>
            </w:r>
            <w:r w:rsidRPr="001C6D2D">
              <w:rPr>
                <w:rFonts w:ascii="Arial" w:hAnsi="Arial" w:cs="Arial"/>
                <w:sz w:val="20"/>
                <w:szCs w:val="20"/>
              </w:rPr>
              <w:t>.</w:t>
            </w:r>
            <w:r w:rsidRPr="001C6D2D">
              <w:rPr>
                <w:rFonts w:ascii="Arial" w:hAnsi="Arial" w:cs="Arial"/>
                <w:color w:val="000000"/>
                <w:sz w:val="20"/>
                <w:szCs w:val="20"/>
              </w:rPr>
              <w:t>81)</w:t>
            </w:r>
          </w:p>
        </w:tc>
      </w:tr>
      <w:tr w:rsidR="00DF20E1" w:rsidRPr="00360D36" w14:paraId="0EF3C22C" w14:textId="77777777" w:rsidTr="00571788">
        <w:trPr>
          <w:trHeight w:val="21"/>
        </w:trPr>
        <w:tc>
          <w:tcPr>
            <w:tcW w:w="3969" w:type="dxa"/>
          </w:tcPr>
          <w:p w14:paraId="7D444DBC"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1958 (n=13,250)</w:t>
            </w:r>
          </w:p>
        </w:tc>
        <w:tc>
          <w:tcPr>
            <w:tcW w:w="3402" w:type="dxa"/>
            <w:gridSpan w:val="2"/>
            <w:shd w:val="clear" w:color="auto" w:fill="auto"/>
          </w:tcPr>
          <w:p w14:paraId="40671A1C"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2,854 (21</w:t>
            </w:r>
            <w:r w:rsidRPr="001C6D2D">
              <w:rPr>
                <w:rFonts w:ascii="Arial" w:hAnsi="Arial" w:cs="Arial"/>
                <w:sz w:val="20"/>
                <w:szCs w:val="20"/>
              </w:rPr>
              <w:t>.</w:t>
            </w:r>
            <w:r w:rsidRPr="001C6D2D">
              <w:rPr>
                <w:rFonts w:ascii="Arial" w:hAnsi="Arial" w:cs="Arial"/>
                <w:color w:val="000000"/>
                <w:sz w:val="20"/>
                <w:szCs w:val="20"/>
              </w:rPr>
              <w:t>54)</w:t>
            </w:r>
          </w:p>
        </w:tc>
        <w:tc>
          <w:tcPr>
            <w:tcW w:w="3402" w:type="dxa"/>
            <w:gridSpan w:val="2"/>
            <w:shd w:val="clear" w:color="auto" w:fill="auto"/>
          </w:tcPr>
          <w:p w14:paraId="4E6184E7"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2</w:t>
            </w:r>
            <w:r w:rsidRPr="001C6D2D">
              <w:rPr>
                <w:rFonts w:ascii="Arial" w:hAnsi="Arial" w:cs="Arial"/>
                <w:sz w:val="20"/>
                <w:szCs w:val="20"/>
              </w:rPr>
              <w:t>,</w:t>
            </w:r>
            <w:r w:rsidRPr="001C6D2D">
              <w:rPr>
                <w:rFonts w:ascii="Arial" w:hAnsi="Arial" w:cs="Arial"/>
                <w:color w:val="000000"/>
                <w:sz w:val="20"/>
                <w:szCs w:val="20"/>
              </w:rPr>
              <w:t>751 (20</w:t>
            </w:r>
            <w:r w:rsidRPr="001C6D2D">
              <w:rPr>
                <w:rFonts w:ascii="Arial" w:hAnsi="Arial" w:cs="Arial"/>
                <w:sz w:val="20"/>
                <w:szCs w:val="20"/>
              </w:rPr>
              <w:t>.</w:t>
            </w:r>
            <w:r w:rsidRPr="001C6D2D">
              <w:rPr>
                <w:rFonts w:ascii="Arial" w:hAnsi="Arial" w:cs="Arial"/>
                <w:color w:val="000000"/>
                <w:sz w:val="20"/>
                <w:szCs w:val="20"/>
              </w:rPr>
              <w:t>76)</w:t>
            </w:r>
          </w:p>
        </w:tc>
        <w:tc>
          <w:tcPr>
            <w:tcW w:w="3402" w:type="dxa"/>
            <w:gridSpan w:val="2"/>
            <w:shd w:val="clear" w:color="auto" w:fill="auto"/>
          </w:tcPr>
          <w:p w14:paraId="0E347EDE"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4,129 (31</w:t>
            </w:r>
            <w:r w:rsidRPr="001C6D2D">
              <w:rPr>
                <w:rFonts w:ascii="Arial" w:hAnsi="Arial" w:cs="Arial"/>
                <w:sz w:val="20"/>
                <w:szCs w:val="20"/>
              </w:rPr>
              <w:t>.</w:t>
            </w:r>
            <w:r w:rsidRPr="001C6D2D">
              <w:rPr>
                <w:rFonts w:ascii="Arial" w:hAnsi="Arial" w:cs="Arial"/>
                <w:color w:val="000000"/>
                <w:sz w:val="20"/>
                <w:szCs w:val="20"/>
              </w:rPr>
              <w:t>16)</w:t>
            </w:r>
          </w:p>
        </w:tc>
      </w:tr>
      <w:tr w:rsidR="00DF20E1" w:rsidRPr="00360D36" w14:paraId="53F495A7" w14:textId="77777777" w:rsidTr="00571788">
        <w:trPr>
          <w:trHeight w:val="21"/>
        </w:trPr>
        <w:tc>
          <w:tcPr>
            <w:tcW w:w="3969" w:type="dxa"/>
          </w:tcPr>
          <w:p w14:paraId="386CDC50"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1970 (n=12,019)</w:t>
            </w:r>
          </w:p>
        </w:tc>
        <w:tc>
          <w:tcPr>
            <w:tcW w:w="3402" w:type="dxa"/>
            <w:gridSpan w:val="2"/>
            <w:shd w:val="clear" w:color="auto" w:fill="auto"/>
          </w:tcPr>
          <w:p w14:paraId="434CCA18"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3,287 (27</w:t>
            </w:r>
            <w:r w:rsidRPr="001C6D2D">
              <w:rPr>
                <w:rFonts w:ascii="Arial" w:hAnsi="Arial" w:cs="Arial"/>
                <w:sz w:val="20"/>
                <w:szCs w:val="20"/>
              </w:rPr>
              <w:t>.</w:t>
            </w:r>
            <w:r w:rsidRPr="001C6D2D">
              <w:rPr>
                <w:rFonts w:ascii="Arial" w:hAnsi="Arial" w:cs="Arial"/>
                <w:color w:val="000000"/>
                <w:sz w:val="20"/>
                <w:szCs w:val="20"/>
              </w:rPr>
              <w:t>35)</w:t>
            </w:r>
          </w:p>
        </w:tc>
        <w:tc>
          <w:tcPr>
            <w:tcW w:w="3402" w:type="dxa"/>
            <w:gridSpan w:val="2"/>
            <w:tcBorders>
              <w:bottom w:val="single" w:sz="4" w:space="0" w:color="auto"/>
            </w:tcBorders>
            <w:shd w:val="clear" w:color="auto" w:fill="auto"/>
          </w:tcPr>
          <w:p w14:paraId="73F1DD2C"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4</w:t>
            </w:r>
            <w:r w:rsidRPr="001C6D2D">
              <w:rPr>
                <w:rFonts w:ascii="Arial" w:hAnsi="Arial" w:cs="Arial"/>
                <w:sz w:val="20"/>
                <w:szCs w:val="20"/>
              </w:rPr>
              <w:t>,</w:t>
            </w:r>
            <w:r w:rsidRPr="001C6D2D">
              <w:rPr>
                <w:rFonts w:ascii="Arial" w:hAnsi="Arial" w:cs="Arial"/>
                <w:color w:val="000000"/>
                <w:sz w:val="20"/>
                <w:szCs w:val="20"/>
              </w:rPr>
              <w:t>270 (35</w:t>
            </w:r>
            <w:r w:rsidRPr="001C6D2D">
              <w:rPr>
                <w:rFonts w:ascii="Arial" w:hAnsi="Arial" w:cs="Arial"/>
                <w:sz w:val="20"/>
                <w:szCs w:val="20"/>
              </w:rPr>
              <w:t>.</w:t>
            </w:r>
            <w:r w:rsidRPr="001C6D2D">
              <w:rPr>
                <w:rFonts w:ascii="Arial" w:hAnsi="Arial" w:cs="Arial"/>
                <w:color w:val="000000"/>
                <w:sz w:val="20"/>
                <w:szCs w:val="20"/>
              </w:rPr>
              <w:t>53)</w:t>
            </w:r>
          </w:p>
        </w:tc>
        <w:tc>
          <w:tcPr>
            <w:tcW w:w="3402" w:type="dxa"/>
            <w:gridSpan w:val="2"/>
            <w:shd w:val="clear" w:color="auto" w:fill="auto"/>
          </w:tcPr>
          <w:p w14:paraId="20BED4C0" w14:textId="77777777" w:rsidR="00DF20E1" w:rsidRPr="001C6D2D" w:rsidRDefault="00DF20E1" w:rsidP="00571788">
            <w:pPr>
              <w:spacing w:after="0" w:line="240" w:lineRule="auto"/>
              <w:rPr>
                <w:rFonts w:ascii="Arial" w:hAnsi="Arial" w:cs="Arial"/>
                <w:color w:val="000000"/>
                <w:sz w:val="20"/>
                <w:szCs w:val="20"/>
              </w:rPr>
            </w:pPr>
          </w:p>
        </w:tc>
      </w:tr>
      <w:tr w:rsidR="00DF20E1" w:rsidRPr="00360D36" w14:paraId="19ED17FF" w14:textId="77777777" w:rsidTr="00571788">
        <w:trPr>
          <w:trHeight w:val="70"/>
        </w:trPr>
        <w:tc>
          <w:tcPr>
            <w:tcW w:w="3969" w:type="dxa"/>
          </w:tcPr>
          <w:p w14:paraId="691E0194" w14:textId="77777777" w:rsidR="00DF20E1" w:rsidRPr="001C6D2D" w:rsidRDefault="00DF20E1" w:rsidP="00571788">
            <w:pPr>
              <w:spacing w:after="0" w:line="240" w:lineRule="auto"/>
              <w:rPr>
                <w:rFonts w:ascii="Arial" w:hAnsi="Arial" w:cs="Arial"/>
                <w:color w:val="000000"/>
                <w:sz w:val="20"/>
                <w:szCs w:val="20"/>
                <w:u w:val="single"/>
              </w:rPr>
            </w:pPr>
          </w:p>
        </w:tc>
        <w:tc>
          <w:tcPr>
            <w:tcW w:w="1701" w:type="dxa"/>
            <w:tcBorders>
              <w:top w:val="single" w:sz="4" w:space="0" w:color="auto"/>
              <w:bottom w:val="single" w:sz="4" w:space="0" w:color="auto"/>
            </w:tcBorders>
            <w:vAlign w:val="bottom"/>
          </w:tcPr>
          <w:p w14:paraId="3F2F89C5" w14:textId="77777777" w:rsidR="00DF20E1" w:rsidRPr="001C6D2D" w:rsidRDefault="00DF20E1" w:rsidP="00571788">
            <w:pPr>
              <w:spacing w:after="0" w:line="240" w:lineRule="auto"/>
              <w:rPr>
                <w:rFonts w:ascii="Arial" w:hAnsi="Arial" w:cs="Arial"/>
                <w:sz w:val="20"/>
                <w:szCs w:val="20"/>
              </w:rPr>
            </w:pPr>
            <w:r w:rsidRPr="001C6D2D">
              <w:rPr>
                <w:rFonts w:ascii="Arial" w:hAnsi="Arial" w:cs="Arial"/>
                <w:sz w:val="20"/>
                <w:szCs w:val="20"/>
              </w:rPr>
              <w:t>Missing outcome</w:t>
            </w:r>
          </w:p>
        </w:tc>
        <w:tc>
          <w:tcPr>
            <w:tcW w:w="1701" w:type="dxa"/>
            <w:tcBorders>
              <w:top w:val="single" w:sz="4" w:space="0" w:color="auto"/>
              <w:bottom w:val="single" w:sz="4" w:space="0" w:color="auto"/>
            </w:tcBorders>
            <w:vAlign w:val="bottom"/>
          </w:tcPr>
          <w:p w14:paraId="1DC51FD6" w14:textId="77777777" w:rsidR="00DF20E1" w:rsidRPr="001C6D2D" w:rsidRDefault="00DF20E1" w:rsidP="00571788">
            <w:pPr>
              <w:spacing w:after="0" w:line="240" w:lineRule="auto"/>
              <w:rPr>
                <w:rFonts w:ascii="Arial" w:hAnsi="Arial" w:cs="Arial"/>
                <w:sz w:val="20"/>
                <w:szCs w:val="20"/>
              </w:rPr>
            </w:pPr>
            <w:r w:rsidRPr="001C6D2D">
              <w:rPr>
                <w:rFonts w:ascii="Arial" w:hAnsi="Arial" w:cs="Arial"/>
                <w:sz w:val="20"/>
                <w:szCs w:val="20"/>
              </w:rPr>
              <w:t>Outcome</w:t>
            </w:r>
          </w:p>
        </w:tc>
        <w:tc>
          <w:tcPr>
            <w:tcW w:w="1701" w:type="dxa"/>
            <w:tcBorders>
              <w:top w:val="single" w:sz="4" w:space="0" w:color="auto"/>
              <w:bottom w:val="single" w:sz="4" w:space="0" w:color="auto"/>
            </w:tcBorders>
            <w:vAlign w:val="bottom"/>
          </w:tcPr>
          <w:p w14:paraId="2E632358" w14:textId="77777777" w:rsidR="00DF20E1" w:rsidRPr="001C6D2D" w:rsidRDefault="00DF20E1" w:rsidP="00571788">
            <w:pPr>
              <w:spacing w:after="0" w:line="240" w:lineRule="auto"/>
              <w:rPr>
                <w:rFonts w:ascii="Arial" w:hAnsi="Arial" w:cs="Arial"/>
                <w:sz w:val="20"/>
                <w:szCs w:val="20"/>
              </w:rPr>
            </w:pPr>
            <w:r w:rsidRPr="001C6D2D">
              <w:rPr>
                <w:rFonts w:ascii="Arial" w:hAnsi="Arial" w:cs="Arial"/>
                <w:sz w:val="20"/>
                <w:szCs w:val="20"/>
              </w:rPr>
              <w:t>Missing outcome</w:t>
            </w:r>
          </w:p>
        </w:tc>
        <w:tc>
          <w:tcPr>
            <w:tcW w:w="1701" w:type="dxa"/>
            <w:tcBorders>
              <w:top w:val="single" w:sz="4" w:space="0" w:color="auto"/>
              <w:bottom w:val="single" w:sz="4" w:space="0" w:color="auto"/>
            </w:tcBorders>
            <w:vAlign w:val="bottom"/>
          </w:tcPr>
          <w:p w14:paraId="2C4FAF33" w14:textId="77777777" w:rsidR="00DF20E1" w:rsidRPr="001C6D2D" w:rsidRDefault="00DF20E1" w:rsidP="00571788">
            <w:pPr>
              <w:spacing w:after="0" w:line="240" w:lineRule="auto"/>
              <w:rPr>
                <w:rFonts w:ascii="Arial" w:hAnsi="Arial" w:cs="Arial"/>
                <w:sz w:val="20"/>
                <w:szCs w:val="20"/>
              </w:rPr>
            </w:pPr>
            <w:r w:rsidRPr="001C6D2D">
              <w:rPr>
                <w:rFonts w:ascii="Arial" w:hAnsi="Arial" w:cs="Arial"/>
                <w:sz w:val="20"/>
                <w:szCs w:val="20"/>
              </w:rPr>
              <w:t>Outcome</w:t>
            </w:r>
          </w:p>
        </w:tc>
        <w:tc>
          <w:tcPr>
            <w:tcW w:w="1701" w:type="dxa"/>
            <w:tcBorders>
              <w:top w:val="single" w:sz="4" w:space="0" w:color="auto"/>
              <w:bottom w:val="single" w:sz="4" w:space="0" w:color="auto"/>
            </w:tcBorders>
            <w:vAlign w:val="bottom"/>
          </w:tcPr>
          <w:p w14:paraId="08011544" w14:textId="77777777" w:rsidR="00DF20E1" w:rsidRPr="001C6D2D" w:rsidRDefault="00DF20E1" w:rsidP="00571788">
            <w:pPr>
              <w:spacing w:after="0" w:line="240" w:lineRule="auto"/>
              <w:rPr>
                <w:rFonts w:ascii="Arial" w:hAnsi="Arial" w:cs="Arial"/>
                <w:sz w:val="20"/>
                <w:szCs w:val="20"/>
              </w:rPr>
            </w:pPr>
            <w:r w:rsidRPr="001C6D2D">
              <w:rPr>
                <w:rFonts w:ascii="Arial" w:hAnsi="Arial" w:cs="Arial"/>
                <w:sz w:val="20"/>
                <w:szCs w:val="20"/>
              </w:rPr>
              <w:t>Missing outcome</w:t>
            </w:r>
          </w:p>
        </w:tc>
        <w:tc>
          <w:tcPr>
            <w:tcW w:w="1701" w:type="dxa"/>
            <w:tcBorders>
              <w:top w:val="single" w:sz="4" w:space="0" w:color="auto"/>
              <w:bottom w:val="single" w:sz="4" w:space="0" w:color="auto"/>
            </w:tcBorders>
            <w:vAlign w:val="bottom"/>
          </w:tcPr>
          <w:p w14:paraId="2C998E19" w14:textId="77777777" w:rsidR="00DF20E1" w:rsidRPr="001C6D2D" w:rsidRDefault="00DF20E1" w:rsidP="00571788">
            <w:pPr>
              <w:spacing w:after="0" w:line="240" w:lineRule="auto"/>
              <w:rPr>
                <w:rFonts w:ascii="Arial" w:hAnsi="Arial" w:cs="Arial"/>
                <w:sz w:val="20"/>
                <w:szCs w:val="20"/>
              </w:rPr>
            </w:pPr>
            <w:r w:rsidRPr="001C6D2D">
              <w:rPr>
                <w:rFonts w:ascii="Arial" w:hAnsi="Arial" w:cs="Arial"/>
                <w:sz w:val="20"/>
                <w:szCs w:val="20"/>
              </w:rPr>
              <w:t>Outcome</w:t>
            </w:r>
          </w:p>
        </w:tc>
      </w:tr>
      <w:tr w:rsidR="00DF20E1" w:rsidRPr="00360D36" w14:paraId="241A08EA" w14:textId="77777777" w:rsidTr="00571788">
        <w:trPr>
          <w:trHeight w:val="21"/>
        </w:trPr>
        <w:tc>
          <w:tcPr>
            <w:tcW w:w="3969" w:type="dxa"/>
          </w:tcPr>
          <w:p w14:paraId="37BE4CFB" w14:textId="77777777" w:rsidR="00DF20E1" w:rsidRPr="001C6D2D" w:rsidRDefault="00DF20E1" w:rsidP="00571788">
            <w:pPr>
              <w:spacing w:after="0" w:line="240" w:lineRule="auto"/>
              <w:rPr>
                <w:rFonts w:ascii="Arial" w:hAnsi="Arial" w:cs="Arial"/>
                <w:color w:val="000000"/>
                <w:sz w:val="20"/>
                <w:szCs w:val="20"/>
                <w:u w:val="single"/>
              </w:rPr>
            </w:pPr>
            <w:r w:rsidRPr="001C6D2D">
              <w:rPr>
                <w:rFonts w:ascii="Arial" w:hAnsi="Arial" w:cs="Arial"/>
                <w:color w:val="000000"/>
                <w:sz w:val="20"/>
                <w:szCs w:val="20"/>
                <w:u w:val="single"/>
              </w:rPr>
              <w:t>Logistic regression estimates</w:t>
            </w:r>
          </w:p>
        </w:tc>
        <w:tc>
          <w:tcPr>
            <w:tcW w:w="1701" w:type="dxa"/>
            <w:tcBorders>
              <w:top w:val="single" w:sz="4" w:space="0" w:color="auto"/>
            </w:tcBorders>
            <w:vAlign w:val="bottom"/>
          </w:tcPr>
          <w:p w14:paraId="1A9C0DA1" w14:textId="64C72B10" w:rsidR="00DF20E1" w:rsidRPr="001C6D2D" w:rsidRDefault="001C6D2D" w:rsidP="00571788">
            <w:pPr>
              <w:spacing w:after="0" w:line="240" w:lineRule="auto"/>
              <w:rPr>
                <w:rFonts w:ascii="Arial" w:hAnsi="Arial" w:cs="Arial"/>
                <w:sz w:val="20"/>
                <w:szCs w:val="20"/>
                <w:u w:val="single"/>
              </w:rPr>
            </w:pPr>
            <w:r w:rsidRPr="001C6D2D">
              <w:rPr>
                <w:rFonts w:ascii="Arial" w:hAnsi="Arial" w:cs="Arial"/>
                <w:sz w:val="20"/>
                <w:szCs w:val="20"/>
              </w:rPr>
              <w:t>RR (95%CI</w:t>
            </w:r>
            <w:r w:rsidR="00DF20E1" w:rsidRPr="001C6D2D">
              <w:rPr>
                <w:rFonts w:ascii="Arial" w:hAnsi="Arial" w:cs="Arial"/>
                <w:sz w:val="20"/>
                <w:szCs w:val="20"/>
              </w:rPr>
              <w:t>)</w:t>
            </w:r>
          </w:p>
        </w:tc>
        <w:tc>
          <w:tcPr>
            <w:tcW w:w="1701" w:type="dxa"/>
            <w:tcBorders>
              <w:top w:val="single" w:sz="4" w:space="0" w:color="auto"/>
            </w:tcBorders>
            <w:vAlign w:val="bottom"/>
          </w:tcPr>
          <w:p w14:paraId="6FC3A829" w14:textId="2B1DCAAE" w:rsidR="00DF20E1" w:rsidRPr="001C6D2D" w:rsidRDefault="001C6D2D" w:rsidP="00571788">
            <w:pPr>
              <w:spacing w:after="0" w:line="240" w:lineRule="auto"/>
              <w:rPr>
                <w:rFonts w:ascii="Arial" w:hAnsi="Arial" w:cs="Arial"/>
                <w:sz w:val="20"/>
                <w:szCs w:val="20"/>
                <w:u w:val="single"/>
              </w:rPr>
            </w:pPr>
            <w:r w:rsidRPr="001C6D2D">
              <w:rPr>
                <w:rFonts w:ascii="Arial" w:hAnsi="Arial" w:cs="Arial"/>
                <w:sz w:val="20"/>
                <w:szCs w:val="20"/>
              </w:rPr>
              <w:t>RR (95%CI</w:t>
            </w:r>
            <w:r w:rsidR="00DF20E1" w:rsidRPr="001C6D2D">
              <w:rPr>
                <w:rFonts w:ascii="Arial" w:hAnsi="Arial" w:cs="Arial"/>
                <w:sz w:val="20"/>
                <w:szCs w:val="20"/>
              </w:rPr>
              <w:t>)</w:t>
            </w:r>
          </w:p>
        </w:tc>
        <w:tc>
          <w:tcPr>
            <w:tcW w:w="1701" w:type="dxa"/>
            <w:tcBorders>
              <w:top w:val="single" w:sz="4" w:space="0" w:color="auto"/>
            </w:tcBorders>
            <w:vAlign w:val="bottom"/>
          </w:tcPr>
          <w:p w14:paraId="40172275" w14:textId="08936A62" w:rsidR="00DF20E1" w:rsidRPr="001C6D2D" w:rsidRDefault="001C6D2D" w:rsidP="00571788">
            <w:pPr>
              <w:spacing w:after="0" w:line="240" w:lineRule="auto"/>
              <w:rPr>
                <w:rFonts w:ascii="Arial" w:hAnsi="Arial" w:cs="Arial"/>
                <w:sz w:val="20"/>
                <w:szCs w:val="20"/>
                <w:u w:val="single"/>
              </w:rPr>
            </w:pPr>
            <w:r w:rsidRPr="001C6D2D">
              <w:rPr>
                <w:rFonts w:ascii="Arial" w:hAnsi="Arial" w:cs="Arial"/>
                <w:sz w:val="20"/>
                <w:szCs w:val="20"/>
              </w:rPr>
              <w:t>RR (95%CI</w:t>
            </w:r>
            <w:r w:rsidR="00DF20E1" w:rsidRPr="001C6D2D">
              <w:rPr>
                <w:rFonts w:ascii="Arial" w:hAnsi="Arial" w:cs="Arial"/>
                <w:sz w:val="20"/>
                <w:szCs w:val="20"/>
              </w:rPr>
              <w:t>)</w:t>
            </w:r>
          </w:p>
        </w:tc>
        <w:tc>
          <w:tcPr>
            <w:tcW w:w="1701" w:type="dxa"/>
            <w:tcBorders>
              <w:top w:val="single" w:sz="4" w:space="0" w:color="auto"/>
            </w:tcBorders>
            <w:vAlign w:val="bottom"/>
          </w:tcPr>
          <w:p w14:paraId="5291BC31" w14:textId="592459C2" w:rsidR="00DF20E1" w:rsidRPr="001C6D2D" w:rsidRDefault="001C6D2D" w:rsidP="00571788">
            <w:pPr>
              <w:spacing w:after="0" w:line="240" w:lineRule="auto"/>
              <w:rPr>
                <w:rFonts w:ascii="Arial" w:hAnsi="Arial" w:cs="Arial"/>
                <w:sz w:val="20"/>
                <w:szCs w:val="20"/>
                <w:u w:val="single"/>
              </w:rPr>
            </w:pPr>
            <w:r w:rsidRPr="001C6D2D">
              <w:rPr>
                <w:rFonts w:ascii="Arial" w:hAnsi="Arial" w:cs="Arial"/>
                <w:sz w:val="20"/>
                <w:szCs w:val="20"/>
              </w:rPr>
              <w:t>RR (95%CI</w:t>
            </w:r>
            <w:r w:rsidR="00DF20E1" w:rsidRPr="001C6D2D">
              <w:rPr>
                <w:rFonts w:ascii="Arial" w:hAnsi="Arial" w:cs="Arial"/>
                <w:sz w:val="20"/>
                <w:szCs w:val="20"/>
              </w:rPr>
              <w:t>)</w:t>
            </w:r>
          </w:p>
        </w:tc>
        <w:tc>
          <w:tcPr>
            <w:tcW w:w="1701" w:type="dxa"/>
            <w:tcBorders>
              <w:top w:val="single" w:sz="4" w:space="0" w:color="auto"/>
            </w:tcBorders>
            <w:vAlign w:val="bottom"/>
          </w:tcPr>
          <w:p w14:paraId="3BED8DE6" w14:textId="72E3FC94" w:rsidR="00DF20E1" w:rsidRPr="001C6D2D" w:rsidRDefault="001C6D2D" w:rsidP="00571788">
            <w:pPr>
              <w:spacing w:after="0" w:line="240" w:lineRule="auto"/>
              <w:rPr>
                <w:rFonts w:ascii="Arial" w:hAnsi="Arial" w:cs="Arial"/>
                <w:sz w:val="20"/>
                <w:szCs w:val="20"/>
                <w:u w:val="single"/>
              </w:rPr>
            </w:pPr>
            <w:r w:rsidRPr="001C6D2D">
              <w:rPr>
                <w:rFonts w:ascii="Arial" w:hAnsi="Arial" w:cs="Arial"/>
                <w:sz w:val="20"/>
                <w:szCs w:val="20"/>
              </w:rPr>
              <w:t>RR (95%CI</w:t>
            </w:r>
            <w:r w:rsidR="00DF20E1" w:rsidRPr="001C6D2D">
              <w:rPr>
                <w:rFonts w:ascii="Arial" w:hAnsi="Arial" w:cs="Arial"/>
                <w:sz w:val="20"/>
                <w:szCs w:val="20"/>
              </w:rPr>
              <w:t>)</w:t>
            </w:r>
          </w:p>
        </w:tc>
        <w:tc>
          <w:tcPr>
            <w:tcW w:w="1701" w:type="dxa"/>
            <w:tcBorders>
              <w:top w:val="single" w:sz="4" w:space="0" w:color="auto"/>
            </w:tcBorders>
            <w:vAlign w:val="bottom"/>
          </w:tcPr>
          <w:p w14:paraId="23699230" w14:textId="72AF07CF" w:rsidR="00DF20E1" w:rsidRPr="001C6D2D" w:rsidRDefault="001C6D2D" w:rsidP="00571788">
            <w:pPr>
              <w:spacing w:after="0" w:line="240" w:lineRule="auto"/>
              <w:rPr>
                <w:rFonts w:ascii="Arial" w:hAnsi="Arial" w:cs="Arial"/>
                <w:sz w:val="20"/>
                <w:szCs w:val="20"/>
                <w:u w:val="single"/>
              </w:rPr>
            </w:pPr>
            <w:r w:rsidRPr="001C6D2D">
              <w:rPr>
                <w:rFonts w:ascii="Arial" w:hAnsi="Arial" w:cs="Arial"/>
                <w:sz w:val="20"/>
                <w:szCs w:val="20"/>
              </w:rPr>
              <w:t>RR (95%CI</w:t>
            </w:r>
            <w:r w:rsidR="00DF20E1" w:rsidRPr="001C6D2D">
              <w:rPr>
                <w:rFonts w:ascii="Arial" w:hAnsi="Arial" w:cs="Arial"/>
                <w:sz w:val="20"/>
                <w:szCs w:val="20"/>
              </w:rPr>
              <w:t>)</w:t>
            </w:r>
          </w:p>
        </w:tc>
      </w:tr>
      <w:tr w:rsidR="00DF20E1" w:rsidRPr="00360D36" w14:paraId="447AAC2C" w14:textId="77777777" w:rsidTr="00571788">
        <w:trPr>
          <w:trHeight w:val="21"/>
        </w:trPr>
        <w:tc>
          <w:tcPr>
            <w:tcW w:w="3969" w:type="dxa"/>
          </w:tcPr>
          <w:p w14:paraId="15D4CBCE"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Birth cohort (1946 – reference category)</w:t>
            </w:r>
          </w:p>
        </w:tc>
        <w:tc>
          <w:tcPr>
            <w:tcW w:w="3402" w:type="dxa"/>
            <w:gridSpan w:val="2"/>
            <w:vAlign w:val="bottom"/>
          </w:tcPr>
          <w:p w14:paraId="1F9B6CAA" w14:textId="77777777" w:rsidR="00DF20E1" w:rsidRPr="001C6D2D" w:rsidRDefault="00DF20E1" w:rsidP="00571788">
            <w:pPr>
              <w:spacing w:after="0" w:line="240" w:lineRule="auto"/>
              <w:rPr>
                <w:rFonts w:ascii="Arial" w:hAnsi="Arial" w:cs="Arial"/>
                <w:sz w:val="20"/>
                <w:szCs w:val="20"/>
              </w:rPr>
            </w:pPr>
          </w:p>
        </w:tc>
        <w:tc>
          <w:tcPr>
            <w:tcW w:w="3402" w:type="dxa"/>
            <w:gridSpan w:val="2"/>
            <w:vAlign w:val="bottom"/>
          </w:tcPr>
          <w:p w14:paraId="28A46C88" w14:textId="77777777" w:rsidR="00DF20E1" w:rsidRPr="001C6D2D" w:rsidRDefault="00DF20E1" w:rsidP="00571788">
            <w:pPr>
              <w:spacing w:after="0" w:line="240" w:lineRule="auto"/>
              <w:rPr>
                <w:rFonts w:ascii="Arial" w:hAnsi="Arial" w:cs="Arial"/>
                <w:sz w:val="20"/>
                <w:szCs w:val="20"/>
              </w:rPr>
            </w:pPr>
          </w:p>
        </w:tc>
        <w:tc>
          <w:tcPr>
            <w:tcW w:w="3402" w:type="dxa"/>
            <w:gridSpan w:val="2"/>
            <w:vAlign w:val="bottom"/>
          </w:tcPr>
          <w:p w14:paraId="46E46EC7" w14:textId="77777777" w:rsidR="00DF20E1" w:rsidRPr="001C6D2D" w:rsidRDefault="00DF20E1" w:rsidP="00571788">
            <w:pPr>
              <w:spacing w:after="0" w:line="240" w:lineRule="auto"/>
              <w:rPr>
                <w:rFonts w:ascii="Arial" w:hAnsi="Arial" w:cs="Arial"/>
                <w:sz w:val="20"/>
                <w:szCs w:val="20"/>
              </w:rPr>
            </w:pPr>
          </w:p>
        </w:tc>
      </w:tr>
      <w:tr w:rsidR="00DF20E1" w:rsidRPr="00360D36" w14:paraId="44F7B3A8" w14:textId="77777777" w:rsidTr="00571788">
        <w:trPr>
          <w:trHeight w:val="21"/>
        </w:trPr>
        <w:tc>
          <w:tcPr>
            <w:tcW w:w="3969" w:type="dxa"/>
          </w:tcPr>
          <w:p w14:paraId="312BF2B2"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1958</w:t>
            </w:r>
          </w:p>
        </w:tc>
        <w:tc>
          <w:tcPr>
            <w:tcW w:w="1701" w:type="dxa"/>
            <w:vAlign w:val="bottom"/>
          </w:tcPr>
          <w:p w14:paraId="7E0A60EA"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1</w:t>
            </w:r>
            <w:r w:rsidRPr="001C6D2D">
              <w:rPr>
                <w:rFonts w:ascii="Arial" w:hAnsi="Arial" w:cs="Arial"/>
                <w:sz w:val="20"/>
                <w:szCs w:val="20"/>
              </w:rPr>
              <w:t>.</w:t>
            </w:r>
            <w:r w:rsidRPr="001C6D2D">
              <w:rPr>
                <w:rFonts w:ascii="Arial" w:hAnsi="Arial" w:cs="Arial"/>
                <w:color w:val="000000"/>
                <w:sz w:val="20"/>
                <w:szCs w:val="20"/>
              </w:rPr>
              <w:t>76 (1</w:t>
            </w:r>
            <w:r w:rsidRPr="001C6D2D">
              <w:rPr>
                <w:rFonts w:ascii="Arial" w:hAnsi="Arial" w:cs="Arial"/>
                <w:sz w:val="20"/>
                <w:szCs w:val="20"/>
              </w:rPr>
              <w:t>.</w:t>
            </w:r>
            <w:r w:rsidRPr="001C6D2D">
              <w:rPr>
                <w:rFonts w:ascii="Arial" w:hAnsi="Arial" w:cs="Arial"/>
                <w:color w:val="000000"/>
                <w:sz w:val="20"/>
                <w:szCs w:val="20"/>
              </w:rPr>
              <w:t>64, 1</w:t>
            </w:r>
            <w:r w:rsidRPr="001C6D2D">
              <w:rPr>
                <w:rFonts w:ascii="Arial" w:hAnsi="Arial" w:cs="Arial"/>
                <w:sz w:val="20"/>
                <w:szCs w:val="20"/>
              </w:rPr>
              <w:t>.</w:t>
            </w:r>
            <w:r w:rsidRPr="001C6D2D">
              <w:rPr>
                <w:rFonts w:ascii="Arial" w:hAnsi="Arial" w:cs="Arial"/>
                <w:color w:val="000000"/>
                <w:sz w:val="20"/>
                <w:szCs w:val="20"/>
              </w:rPr>
              <w:t>88)</w:t>
            </w:r>
          </w:p>
        </w:tc>
        <w:tc>
          <w:tcPr>
            <w:tcW w:w="1701" w:type="dxa"/>
            <w:vAlign w:val="bottom"/>
          </w:tcPr>
          <w:p w14:paraId="6F34F16F"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1.32 (1.17, 1.49)</w:t>
            </w:r>
          </w:p>
        </w:tc>
        <w:tc>
          <w:tcPr>
            <w:tcW w:w="1701" w:type="dxa"/>
            <w:vAlign w:val="bottom"/>
          </w:tcPr>
          <w:p w14:paraId="5D1F160D"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1.61 (1</w:t>
            </w:r>
            <w:r w:rsidRPr="001C6D2D">
              <w:rPr>
                <w:rFonts w:ascii="Arial" w:hAnsi="Arial" w:cs="Arial"/>
                <w:sz w:val="20"/>
                <w:szCs w:val="20"/>
              </w:rPr>
              <w:t>.</w:t>
            </w:r>
            <w:r w:rsidRPr="001C6D2D">
              <w:rPr>
                <w:rFonts w:ascii="Arial" w:hAnsi="Arial" w:cs="Arial"/>
                <w:color w:val="000000"/>
                <w:sz w:val="20"/>
                <w:szCs w:val="20"/>
              </w:rPr>
              <w:t>50, 1</w:t>
            </w:r>
            <w:r w:rsidRPr="001C6D2D">
              <w:rPr>
                <w:rFonts w:ascii="Arial" w:hAnsi="Arial" w:cs="Arial"/>
                <w:sz w:val="20"/>
                <w:szCs w:val="20"/>
              </w:rPr>
              <w:t>.</w:t>
            </w:r>
            <w:r w:rsidRPr="001C6D2D">
              <w:rPr>
                <w:rFonts w:ascii="Arial" w:hAnsi="Arial" w:cs="Arial"/>
                <w:color w:val="000000"/>
                <w:sz w:val="20"/>
                <w:szCs w:val="20"/>
              </w:rPr>
              <w:t>72)</w:t>
            </w:r>
          </w:p>
        </w:tc>
        <w:tc>
          <w:tcPr>
            <w:tcW w:w="1701" w:type="dxa"/>
            <w:vAlign w:val="bottom"/>
          </w:tcPr>
          <w:p w14:paraId="0C9DCBC4"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1.06 (0.97, 1.15)</w:t>
            </w:r>
          </w:p>
        </w:tc>
        <w:tc>
          <w:tcPr>
            <w:tcW w:w="1701" w:type="dxa"/>
            <w:vAlign w:val="bottom"/>
          </w:tcPr>
          <w:p w14:paraId="1C9EC5EB"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1</w:t>
            </w:r>
            <w:r w:rsidRPr="001C6D2D">
              <w:rPr>
                <w:rFonts w:ascii="Arial" w:hAnsi="Arial" w:cs="Arial"/>
                <w:sz w:val="20"/>
                <w:szCs w:val="20"/>
              </w:rPr>
              <w:t>.</w:t>
            </w:r>
            <w:r w:rsidRPr="001C6D2D">
              <w:rPr>
                <w:rFonts w:ascii="Arial" w:hAnsi="Arial" w:cs="Arial"/>
                <w:color w:val="000000"/>
                <w:sz w:val="20"/>
                <w:szCs w:val="20"/>
              </w:rPr>
              <w:t>77 (1</w:t>
            </w:r>
            <w:r w:rsidRPr="001C6D2D">
              <w:rPr>
                <w:rFonts w:ascii="Arial" w:hAnsi="Arial" w:cs="Arial"/>
                <w:sz w:val="20"/>
                <w:szCs w:val="20"/>
              </w:rPr>
              <w:t>.</w:t>
            </w:r>
            <w:r w:rsidRPr="001C6D2D">
              <w:rPr>
                <w:rFonts w:ascii="Arial" w:hAnsi="Arial" w:cs="Arial"/>
                <w:color w:val="000000"/>
                <w:sz w:val="20"/>
                <w:szCs w:val="20"/>
              </w:rPr>
              <w:t>67, 1</w:t>
            </w:r>
            <w:r w:rsidRPr="001C6D2D">
              <w:rPr>
                <w:rFonts w:ascii="Arial" w:hAnsi="Arial" w:cs="Arial"/>
                <w:sz w:val="20"/>
                <w:szCs w:val="20"/>
              </w:rPr>
              <w:t>.</w:t>
            </w:r>
            <w:r w:rsidRPr="001C6D2D">
              <w:rPr>
                <w:rFonts w:ascii="Arial" w:hAnsi="Arial" w:cs="Arial"/>
                <w:color w:val="000000"/>
                <w:sz w:val="20"/>
                <w:szCs w:val="20"/>
              </w:rPr>
              <w:t>87)</w:t>
            </w:r>
          </w:p>
        </w:tc>
        <w:tc>
          <w:tcPr>
            <w:tcW w:w="1701" w:type="dxa"/>
            <w:vAlign w:val="bottom"/>
          </w:tcPr>
          <w:p w14:paraId="121B8631"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0.77 (0.72, 0.83)</w:t>
            </w:r>
          </w:p>
        </w:tc>
      </w:tr>
      <w:tr w:rsidR="00DF20E1" w:rsidRPr="00360D36" w14:paraId="06994EBD" w14:textId="77777777" w:rsidTr="00571788">
        <w:trPr>
          <w:trHeight w:val="21"/>
        </w:trPr>
        <w:tc>
          <w:tcPr>
            <w:tcW w:w="3969" w:type="dxa"/>
          </w:tcPr>
          <w:p w14:paraId="6DB41429"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1970</w:t>
            </w:r>
          </w:p>
        </w:tc>
        <w:tc>
          <w:tcPr>
            <w:tcW w:w="1701" w:type="dxa"/>
            <w:vAlign w:val="bottom"/>
          </w:tcPr>
          <w:p w14:paraId="30766AD2"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2.23 (2</w:t>
            </w:r>
            <w:r w:rsidRPr="001C6D2D">
              <w:rPr>
                <w:rFonts w:ascii="Arial" w:hAnsi="Arial" w:cs="Arial"/>
                <w:sz w:val="20"/>
                <w:szCs w:val="20"/>
              </w:rPr>
              <w:t>.</w:t>
            </w:r>
            <w:r w:rsidRPr="001C6D2D">
              <w:rPr>
                <w:rFonts w:ascii="Arial" w:hAnsi="Arial" w:cs="Arial"/>
                <w:color w:val="000000"/>
                <w:sz w:val="20"/>
                <w:szCs w:val="20"/>
              </w:rPr>
              <w:t>08, 2</w:t>
            </w:r>
            <w:r w:rsidRPr="001C6D2D">
              <w:rPr>
                <w:rFonts w:ascii="Arial" w:hAnsi="Arial" w:cs="Arial"/>
                <w:sz w:val="20"/>
                <w:szCs w:val="20"/>
              </w:rPr>
              <w:t>.</w:t>
            </w:r>
            <w:r w:rsidRPr="001C6D2D">
              <w:rPr>
                <w:rFonts w:ascii="Arial" w:hAnsi="Arial" w:cs="Arial"/>
                <w:color w:val="000000"/>
                <w:sz w:val="20"/>
                <w:szCs w:val="20"/>
              </w:rPr>
              <w:t>39)</w:t>
            </w:r>
          </w:p>
        </w:tc>
        <w:tc>
          <w:tcPr>
            <w:tcW w:w="1701" w:type="dxa"/>
            <w:vAlign w:val="bottom"/>
          </w:tcPr>
          <w:p w14:paraId="49ECD2EE"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2.70 (2.41, 3.02)</w:t>
            </w:r>
          </w:p>
        </w:tc>
        <w:tc>
          <w:tcPr>
            <w:tcW w:w="1701" w:type="dxa"/>
            <w:vAlign w:val="bottom"/>
          </w:tcPr>
          <w:p w14:paraId="1D64C9BB"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2</w:t>
            </w:r>
            <w:r w:rsidRPr="001C6D2D">
              <w:rPr>
                <w:rFonts w:ascii="Arial" w:hAnsi="Arial" w:cs="Arial"/>
                <w:sz w:val="20"/>
                <w:szCs w:val="20"/>
              </w:rPr>
              <w:t>.</w:t>
            </w:r>
            <w:r w:rsidRPr="001C6D2D">
              <w:rPr>
                <w:rFonts w:ascii="Arial" w:hAnsi="Arial" w:cs="Arial"/>
                <w:color w:val="000000"/>
                <w:sz w:val="20"/>
                <w:szCs w:val="20"/>
              </w:rPr>
              <w:t>75 (2</w:t>
            </w:r>
            <w:r w:rsidRPr="001C6D2D">
              <w:rPr>
                <w:rFonts w:ascii="Arial" w:hAnsi="Arial" w:cs="Arial"/>
                <w:sz w:val="20"/>
                <w:szCs w:val="20"/>
              </w:rPr>
              <w:t>.</w:t>
            </w:r>
            <w:r w:rsidRPr="001C6D2D">
              <w:rPr>
                <w:rFonts w:ascii="Arial" w:hAnsi="Arial" w:cs="Arial"/>
                <w:color w:val="000000"/>
                <w:sz w:val="20"/>
                <w:szCs w:val="20"/>
              </w:rPr>
              <w:t>58, 2</w:t>
            </w:r>
            <w:r w:rsidRPr="001C6D2D">
              <w:rPr>
                <w:rFonts w:ascii="Arial" w:hAnsi="Arial" w:cs="Arial"/>
                <w:sz w:val="20"/>
                <w:szCs w:val="20"/>
              </w:rPr>
              <w:t>.</w:t>
            </w:r>
            <w:r w:rsidRPr="001C6D2D">
              <w:rPr>
                <w:rFonts w:ascii="Arial" w:hAnsi="Arial" w:cs="Arial"/>
                <w:color w:val="000000"/>
                <w:sz w:val="20"/>
                <w:szCs w:val="20"/>
              </w:rPr>
              <w:t>94)</w:t>
            </w:r>
          </w:p>
        </w:tc>
        <w:tc>
          <w:tcPr>
            <w:tcW w:w="1701" w:type="dxa"/>
            <w:vAlign w:val="bottom"/>
          </w:tcPr>
          <w:p w14:paraId="3E9BD989" w14:textId="77777777" w:rsidR="00DF20E1" w:rsidRPr="001C6D2D" w:rsidRDefault="00DF20E1" w:rsidP="00571788">
            <w:pPr>
              <w:spacing w:after="0" w:line="240" w:lineRule="auto"/>
              <w:rPr>
                <w:rFonts w:ascii="Arial" w:hAnsi="Arial" w:cs="Arial"/>
                <w:color w:val="000000"/>
                <w:sz w:val="20"/>
                <w:szCs w:val="20"/>
              </w:rPr>
            </w:pPr>
            <w:r w:rsidRPr="001C6D2D">
              <w:rPr>
                <w:rFonts w:ascii="Arial" w:hAnsi="Arial" w:cs="Arial"/>
                <w:color w:val="000000"/>
                <w:sz w:val="20"/>
                <w:szCs w:val="20"/>
              </w:rPr>
              <w:t>1.48 (1.37, 1.61)</w:t>
            </w:r>
          </w:p>
        </w:tc>
        <w:tc>
          <w:tcPr>
            <w:tcW w:w="3402" w:type="dxa"/>
            <w:gridSpan w:val="2"/>
            <w:vAlign w:val="bottom"/>
          </w:tcPr>
          <w:p w14:paraId="7BF524FF" w14:textId="77777777" w:rsidR="00DF20E1" w:rsidRPr="001C6D2D" w:rsidRDefault="00DF20E1" w:rsidP="00571788">
            <w:pPr>
              <w:spacing w:after="0" w:line="240" w:lineRule="auto"/>
              <w:rPr>
                <w:rFonts w:ascii="Arial" w:hAnsi="Arial" w:cs="Arial"/>
                <w:color w:val="000000"/>
                <w:sz w:val="20"/>
                <w:szCs w:val="20"/>
              </w:rPr>
            </w:pPr>
          </w:p>
        </w:tc>
      </w:tr>
      <w:tr w:rsidR="00DF20E1" w:rsidRPr="00360D36" w14:paraId="3CC4908D" w14:textId="77777777" w:rsidTr="00571788">
        <w:trPr>
          <w:trHeight w:val="21"/>
        </w:trPr>
        <w:tc>
          <w:tcPr>
            <w:tcW w:w="3969" w:type="dxa"/>
          </w:tcPr>
          <w:p w14:paraId="426E6521" w14:textId="77777777" w:rsidR="00DF20E1" w:rsidRPr="00360D36" w:rsidRDefault="00DF20E1" w:rsidP="00571788">
            <w:pPr>
              <w:spacing w:after="0" w:line="240" w:lineRule="auto"/>
              <w:rPr>
                <w:rFonts w:ascii="Arial" w:hAnsi="Arial" w:cs="Arial"/>
                <w:color w:val="000000"/>
                <w:sz w:val="20"/>
                <w:szCs w:val="20"/>
              </w:rPr>
            </w:pPr>
          </w:p>
        </w:tc>
        <w:tc>
          <w:tcPr>
            <w:tcW w:w="3402" w:type="dxa"/>
            <w:gridSpan w:val="2"/>
            <w:vAlign w:val="bottom"/>
          </w:tcPr>
          <w:p w14:paraId="202A6CDF" w14:textId="77777777" w:rsidR="00DF20E1" w:rsidRPr="00360D36" w:rsidRDefault="00DF20E1" w:rsidP="00571788">
            <w:pPr>
              <w:spacing w:after="0" w:line="240" w:lineRule="auto"/>
              <w:rPr>
                <w:rFonts w:ascii="Arial" w:hAnsi="Arial" w:cs="Arial"/>
                <w:color w:val="000000"/>
                <w:sz w:val="20"/>
                <w:szCs w:val="20"/>
              </w:rPr>
            </w:pPr>
          </w:p>
        </w:tc>
        <w:tc>
          <w:tcPr>
            <w:tcW w:w="3402" w:type="dxa"/>
            <w:gridSpan w:val="2"/>
            <w:vAlign w:val="bottom"/>
          </w:tcPr>
          <w:p w14:paraId="169F5E3D" w14:textId="77777777" w:rsidR="00DF20E1" w:rsidRPr="00360D36" w:rsidRDefault="00DF20E1" w:rsidP="00571788">
            <w:pPr>
              <w:spacing w:after="0" w:line="240" w:lineRule="auto"/>
              <w:rPr>
                <w:rFonts w:ascii="Arial" w:hAnsi="Arial" w:cs="Arial"/>
                <w:color w:val="000000"/>
                <w:sz w:val="20"/>
                <w:szCs w:val="20"/>
              </w:rPr>
            </w:pPr>
          </w:p>
        </w:tc>
        <w:tc>
          <w:tcPr>
            <w:tcW w:w="3402" w:type="dxa"/>
            <w:gridSpan w:val="2"/>
            <w:vAlign w:val="bottom"/>
          </w:tcPr>
          <w:p w14:paraId="7AEEF89D" w14:textId="77777777" w:rsidR="00DF20E1" w:rsidRPr="00360D36" w:rsidRDefault="00DF20E1" w:rsidP="00571788">
            <w:pPr>
              <w:spacing w:after="0" w:line="240" w:lineRule="auto"/>
              <w:rPr>
                <w:rFonts w:ascii="Arial" w:hAnsi="Arial" w:cs="Arial"/>
                <w:color w:val="000000"/>
                <w:sz w:val="20"/>
                <w:szCs w:val="20"/>
              </w:rPr>
            </w:pPr>
          </w:p>
        </w:tc>
      </w:tr>
      <w:tr w:rsidR="00DF20E1" w:rsidRPr="00360D36" w14:paraId="6F331E55" w14:textId="77777777" w:rsidTr="00571788">
        <w:trPr>
          <w:trHeight w:val="21"/>
        </w:trPr>
        <w:tc>
          <w:tcPr>
            <w:tcW w:w="3969" w:type="dxa"/>
          </w:tcPr>
          <w:p w14:paraId="5BEA5241"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Women (men – reference category)</w:t>
            </w:r>
          </w:p>
        </w:tc>
        <w:tc>
          <w:tcPr>
            <w:tcW w:w="1701" w:type="dxa"/>
            <w:vAlign w:val="bottom"/>
          </w:tcPr>
          <w:p w14:paraId="47626A12"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0</w:t>
            </w:r>
            <w:r w:rsidRPr="00360D36">
              <w:rPr>
                <w:rFonts w:ascii="Arial" w:hAnsi="Arial" w:cs="Arial"/>
                <w:sz w:val="20"/>
                <w:szCs w:val="20"/>
              </w:rPr>
              <w:t>.</w:t>
            </w:r>
            <w:r w:rsidRPr="00360D36">
              <w:rPr>
                <w:rFonts w:ascii="Arial" w:hAnsi="Arial" w:cs="Arial"/>
                <w:color w:val="000000"/>
                <w:sz w:val="20"/>
                <w:szCs w:val="20"/>
              </w:rPr>
              <w:t>83 (0</w:t>
            </w:r>
            <w:r w:rsidRPr="00360D36">
              <w:rPr>
                <w:rFonts w:ascii="Arial" w:hAnsi="Arial" w:cs="Arial"/>
                <w:sz w:val="20"/>
                <w:szCs w:val="20"/>
              </w:rPr>
              <w:t>.</w:t>
            </w:r>
            <w:r w:rsidRPr="00360D36">
              <w:rPr>
                <w:rFonts w:ascii="Arial" w:hAnsi="Arial" w:cs="Arial"/>
                <w:color w:val="000000"/>
                <w:sz w:val="20"/>
                <w:szCs w:val="20"/>
              </w:rPr>
              <w:t>80, 0</w:t>
            </w:r>
            <w:r w:rsidRPr="00360D36">
              <w:rPr>
                <w:rFonts w:ascii="Arial" w:hAnsi="Arial" w:cs="Arial"/>
                <w:sz w:val="20"/>
                <w:szCs w:val="20"/>
              </w:rPr>
              <w:t>.87</w:t>
            </w:r>
            <w:r w:rsidRPr="00360D36">
              <w:rPr>
                <w:rFonts w:ascii="Arial" w:hAnsi="Arial" w:cs="Arial"/>
                <w:color w:val="000000"/>
                <w:sz w:val="20"/>
                <w:szCs w:val="20"/>
              </w:rPr>
              <w:t>)</w:t>
            </w:r>
          </w:p>
        </w:tc>
        <w:tc>
          <w:tcPr>
            <w:tcW w:w="1701" w:type="dxa"/>
            <w:vAlign w:val="bottom"/>
          </w:tcPr>
          <w:p w14:paraId="258C01F1"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1.82 (1.68, 1.97)</w:t>
            </w:r>
          </w:p>
        </w:tc>
        <w:tc>
          <w:tcPr>
            <w:tcW w:w="1701" w:type="dxa"/>
            <w:vAlign w:val="bottom"/>
          </w:tcPr>
          <w:p w14:paraId="07334662"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0</w:t>
            </w:r>
            <w:r w:rsidRPr="00360D36">
              <w:rPr>
                <w:rFonts w:ascii="Arial" w:hAnsi="Arial" w:cs="Arial"/>
                <w:sz w:val="20"/>
                <w:szCs w:val="20"/>
              </w:rPr>
              <w:t>.</w:t>
            </w:r>
            <w:r w:rsidRPr="00360D36">
              <w:rPr>
                <w:rFonts w:ascii="Arial" w:hAnsi="Arial" w:cs="Arial"/>
                <w:color w:val="000000"/>
                <w:sz w:val="20"/>
                <w:szCs w:val="20"/>
              </w:rPr>
              <w:t>85 (0</w:t>
            </w:r>
            <w:r w:rsidRPr="00360D36">
              <w:rPr>
                <w:rFonts w:ascii="Arial" w:hAnsi="Arial" w:cs="Arial"/>
                <w:sz w:val="20"/>
                <w:szCs w:val="20"/>
              </w:rPr>
              <w:t>.</w:t>
            </w:r>
            <w:r w:rsidRPr="00360D36">
              <w:rPr>
                <w:rFonts w:ascii="Arial" w:hAnsi="Arial" w:cs="Arial"/>
                <w:color w:val="000000"/>
                <w:sz w:val="20"/>
                <w:szCs w:val="20"/>
              </w:rPr>
              <w:t>82, 0</w:t>
            </w:r>
            <w:r w:rsidRPr="00360D36">
              <w:rPr>
                <w:rFonts w:ascii="Arial" w:hAnsi="Arial" w:cs="Arial"/>
                <w:sz w:val="20"/>
                <w:szCs w:val="20"/>
              </w:rPr>
              <w:t>.89</w:t>
            </w:r>
            <w:r w:rsidRPr="00360D36">
              <w:rPr>
                <w:rFonts w:ascii="Arial" w:hAnsi="Arial" w:cs="Arial"/>
                <w:color w:val="000000"/>
                <w:sz w:val="20"/>
                <w:szCs w:val="20"/>
              </w:rPr>
              <w:t>)</w:t>
            </w:r>
          </w:p>
        </w:tc>
        <w:tc>
          <w:tcPr>
            <w:tcW w:w="1701" w:type="dxa"/>
            <w:vAlign w:val="bottom"/>
          </w:tcPr>
          <w:p w14:paraId="551FCA2F"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1.53 (1.44, 1.63)</w:t>
            </w:r>
          </w:p>
        </w:tc>
        <w:tc>
          <w:tcPr>
            <w:tcW w:w="1701" w:type="dxa"/>
            <w:vAlign w:val="bottom"/>
          </w:tcPr>
          <w:p w14:paraId="3F9C49D6"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0.96 (0.94, 0.98)</w:t>
            </w:r>
          </w:p>
        </w:tc>
        <w:tc>
          <w:tcPr>
            <w:tcW w:w="1701" w:type="dxa"/>
            <w:vAlign w:val="bottom"/>
          </w:tcPr>
          <w:p w14:paraId="69C96BA2"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1.62 (1.51, 1.75)</w:t>
            </w:r>
          </w:p>
        </w:tc>
      </w:tr>
      <w:tr w:rsidR="00DF20E1" w:rsidRPr="00360D36" w14:paraId="59B5C503" w14:textId="77777777" w:rsidTr="00571788">
        <w:trPr>
          <w:trHeight w:val="21"/>
        </w:trPr>
        <w:tc>
          <w:tcPr>
            <w:tcW w:w="3969" w:type="dxa"/>
          </w:tcPr>
          <w:p w14:paraId="171FA615" w14:textId="77777777" w:rsidR="00DF20E1" w:rsidRPr="00360D36" w:rsidRDefault="00DF20E1" w:rsidP="00571788">
            <w:pPr>
              <w:spacing w:after="0" w:line="240" w:lineRule="auto"/>
              <w:rPr>
                <w:rFonts w:ascii="Arial" w:hAnsi="Arial" w:cs="Arial"/>
                <w:color w:val="000000"/>
                <w:sz w:val="20"/>
                <w:szCs w:val="20"/>
              </w:rPr>
            </w:pPr>
          </w:p>
        </w:tc>
        <w:tc>
          <w:tcPr>
            <w:tcW w:w="6804" w:type="dxa"/>
            <w:gridSpan w:val="4"/>
            <w:vAlign w:val="bottom"/>
          </w:tcPr>
          <w:p w14:paraId="34332934" w14:textId="77777777" w:rsidR="00DF20E1" w:rsidRPr="00360D36" w:rsidRDefault="00DF20E1" w:rsidP="00571788">
            <w:pPr>
              <w:spacing w:after="0" w:line="240" w:lineRule="auto"/>
              <w:rPr>
                <w:rFonts w:ascii="Arial" w:hAnsi="Arial" w:cs="Arial"/>
                <w:sz w:val="20"/>
                <w:szCs w:val="20"/>
              </w:rPr>
            </w:pPr>
          </w:p>
        </w:tc>
        <w:tc>
          <w:tcPr>
            <w:tcW w:w="3402" w:type="dxa"/>
            <w:gridSpan w:val="2"/>
            <w:vAlign w:val="bottom"/>
          </w:tcPr>
          <w:p w14:paraId="29C084DC" w14:textId="77777777" w:rsidR="00DF20E1" w:rsidRPr="00360D36" w:rsidRDefault="00DF20E1" w:rsidP="00571788">
            <w:pPr>
              <w:spacing w:after="0" w:line="240" w:lineRule="auto"/>
              <w:rPr>
                <w:rFonts w:ascii="Arial" w:hAnsi="Arial" w:cs="Arial"/>
                <w:sz w:val="20"/>
                <w:szCs w:val="20"/>
              </w:rPr>
            </w:pPr>
          </w:p>
        </w:tc>
      </w:tr>
      <w:tr w:rsidR="00DF20E1" w:rsidRPr="00360D36" w14:paraId="41115C4C" w14:textId="77777777" w:rsidTr="00571788">
        <w:trPr>
          <w:trHeight w:val="21"/>
        </w:trPr>
        <w:tc>
          <w:tcPr>
            <w:tcW w:w="3969" w:type="dxa"/>
          </w:tcPr>
          <w:p w14:paraId="2D53DCCE"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 xml:space="preserve">Non-manual father’s occupational class </w:t>
            </w:r>
          </w:p>
          <w:p w14:paraId="054AA714"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manual – reference)</w:t>
            </w:r>
          </w:p>
        </w:tc>
        <w:tc>
          <w:tcPr>
            <w:tcW w:w="1701" w:type="dxa"/>
            <w:vAlign w:val="bottom"/>
          </w:tcPr>
          <w:p w14:paraId="1BF84E62"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1</w:t>
            </w:r>
            <w:r w:rsidRPr="00360D36">
              <w:rPr>
                <w:rFonts w:ascii="Arial" w:hAnsi="Arial" w:cs="Arial"/>
                <w:sz w:val="20"/>
                <w:szCs w:val="20"/>
              </w:rPr>
              <w:t>.</w:t>
            </w:r>
            <w:r w:rsidRPr="00360D36">
              <w:rPr>
                <w:rFonts w:ascii="Arial" w:hAnsi="Arial" w:cs="Arial"/>
                <w:color w:val="000000"/>
                <w:sz w:val="20"/>
                <w:szCs w:val="20"/>
              </w:rPr>
              <w:t>23 (1</w:t>
            </w:r>
            <w:r w:rsidRPr="00360D36">
              <w:rPr>
                <w:rFonts w:ascii="Arial" w:hAnsi="Arial" w:cs="Arial"/>
                <w:sz w:val="20"/>
                <w:szCs w:val="20"/>
              </w:rPr>
              <w:t>.</w:t>
            </w:r>
            <w:r w:rsidRPr="00360D36">
              <w:rPr>
                <w:rFonts w:ascii="Arial" w:hAnsi="Arial" w:cs="Arial"/>
                <w:color w:val="000000"/>
                <w:sz w:val="20"/>
                <w:szCs w:val="20"/>
              </w:rPr>
              <w:t>16, 1</w:t>
            </w:r>
            <w:r w:rsidRPr="00360D36">
              <w:rPr>
                <w:rFonts w:ascii="Arial" w:hAnsi="Arial" w:cs="Arial"/>
                <w:sz w:val="20"/>
                <w:szCs w:val="20"/>
              </w:rPr>
              <w:t>.</w:t>
            </w:r>
            <w:r w:rsidRPr="00360D36">
              <w:rPr>
                <w:rFonts w:ascii="Arial" w:hAnsi="Arial" w:cs="Arial"/>
                <w:color w:val="000000"/>
                <w:sz w:val="20"/>
                <w:szCs w:val="20"/>
              </w:rPr>
              <w:t>30)</w:t>
            </w:r>
          </w:p>
        </w:tc>
        <w:tc>
          <w:tcPr>
            <w:tcW w:w="1701" w:type="dxa"/>
            <w:vAlign w:val="bottom"/>
          </w:tcPr>
          <w:p w14:paraId="1FE3CE36"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1.24 (1.14, 1.36)</w:t>
            </w:r>
          </w:p>
        </w:tc>
        <w:tc>
          <w:tcPr>
            <w:tcW w:w="1701" w:type="dxa"/>
            <w:vAlign w:val="bottom"/>
          </w:tcPr>
          <w:p w14:paraId="016AA179"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1</w:t>
            </w:r>
            <w:r w:rsidRPr="00360D36">
              <w:rPr>
                <w:rFonts w:ascii="Arial" w:hAnsi="Arial" w:cs="Arial"/>
                <w:sz w:val="20"/>
                <w:szCs w:val="20"/>
              </w:rPr>
              <w:t>.</w:t>
            </w:r>
            <w:r w:rsidRPr="00360D36">
              <w:rPr>
                <w:rFonts w:ascii="Arial" w:hAnsi="Arial" w:cs="Arial"/>
                <w:color w:val="000000"/>
                <w:sz w:val="20"/>
                <w:szCs w:val="20"/>
              </w:rPr>
              <w:t>21 (1</w:t>
            </w:r>
            <w:r w:rsidRPr="00360D36">
              <w:rPr>
                <w:rFonts w:ascii="Arial" w:hAnsi="Arial" w:cs="Arial"/>
                <w:sz w:val="20"/>
                <w:szCs w:val="20"/>
              </w:rPr>
              <w:t>.</w:t>
            </w:r>
            <w:r w:rsidRPr="00360D36">
              <w:rPr>
                <w:rFonts w:ascii="Arial" w:hAnsi="Arial" w:cs="Arial"/>
                <w:color w:val="000000"/>
                <w:sz w:val="20"/>
                <w:szCs w:val="20"/>
              </w:rPr>
              <w:t>16, 1</w:t>
            </w:r>
            <w:r w:rsidRPr="00360D36">
              <w:rPr>
                <w:rFonts w:ascii="Arial" w:hAnsi="Arial" w:cs="Arial"/>
                <w:sz w:val="20"/>
                <w:szCs w:val="20"/>
              </w:rPr>
              <w:t>.</w:t>
            </w:r>
            <w:r w:rsidRPr="00360D36">
              <w:rPr>
                <w:rFonts w:ascii="Arial" w:hAnsi="Arial" w:cs="Arial"/>
                <w:color w:val="000000"/>
                <w:sz w:val="20"/>
                <w:szCs w:val="20"/>
              </w:rPr>
              <w:t>27)</w:t>
            </w:r>
          </w:p>
        </w:tc>
        <w:tc>
          <w:tcPr>
            <w:tcW w:w="1701" w:type="dxa"/>
            <w:vAlign w:val="bottom"/>
          </w:tcPr>
          <w:p w14:paraId="72C146BE" w14:textId="77777777" w:rsidR="00DF20E1" w:rsidRPr="00360D36" w:rsidRDefault="00DF20E1" w:rsidP="00571788">
            <w:pPr>
              <w:spacing w:after="0" w:line="240" w:lineRule="auto"/>
              <w:rPr>
                <w:rFonts w:ascii="Arial" w:hAnsi="Arial" w:cs="Arial"/>
                <w:sz w:val="20"/>
                <w:szCs w:val="20"/>
              </w:rPr>
            </w:pPr>
            <w:r w:rsidRPr="00360D36">
              <w:rPr>
                <w:rFonts w:ascii="Arial" w:hAnsi="Arial" w:cs="Arial"/>
                <w:sz w:val="20"/>
                <w:szCs w:val="20"/>
              </w:rPr>
              <w:t>1.28 (1.19, 1.38)</w:t>
            </w:r>
          </w:p>
        </w:tc>
        <w:tc>
          <w:tcPr>
            <w:tcW w:w="1701" w:type="dxa"/>
            <w:vAlign w:val="bottom"/>
          </w:tcPr>
          <w:p w14:paraId="7BC3D22B" w14:textId="77777777" w:rsidR="00DF20E1" w:rsidRPr="00360D36" w:rsidRDefault="00DF20E1" w:rsidP="00571788">
            <w:pPr>
              <w:spacing w:after="0" w:line="240" w:lineRule="auto"/>
              <w:rPr>
                <w:rFonts w:ascii="Arial" w:hAnsi="Arial" w:cs="Arial"/>
                <w:sz w:val="20"/>
                <w:szCs w:val="20"/>
              </w:rPr>
            </w:pPr>
            <w:r w:rsidRPr="00360D36">
              <w:rPr>
                <w:rFonts w:ascii="Arial" w:hAnsi="Arial" w:cs="Arial"/>
                <w:sz w:val="20"/>
                <w:szCs w:val="20"/>
              </w:rPr>
              <w:t>1.27 (1.19, 0.96)</w:t>
            </w:r>
          </w:p>
        </w:tc>
        <w:tc>
          <w:tcPr>
            <w:tcW w:w="1701" w:type="dxa"/>
            <w:vAlign w:val="bottom"/>
          </w:tcPr>
          <w:p w14:paraId="2262BDA0" w14:textId="77777777" w:rsidR="00DF20E1" w:rsidRPr="00360D36" w:rsidRDefault="00DF20E1" w:rsidP="00571788">
            <w:pPr>
              <w:spacing w:after="0" w:line="240" w:lineRule="auto"/>
              <w:rPr>
                <w:rFonts w:ascii="Arial" w:hAnsi="Arial" w:cs="Arial"/>
                <w:sz w:val="20"/>
                <w:szCs w:val="20"/>
              </w:rPr>
            </w:pPr>
            <w:r w:rsidRPr="00360D36">
              <w:rPr>
                <w:rFonts w:ascii="Arial" w:hAnsi="Arial" w:cs="Arial"/>
                <w:sz w:val="20"/>
                <w:szCs w:val="20"/>
              </w:rPr>
              <w:t>1.07 (0.98, 1.16)</w:t>
            </w:r>
          </w:p>
        </w:tc>
      </w:tr>
      <w:tr w:rsidR="00DF20E1" w:rsidRPr="00360D36" w14:paraId="4B0A1677" w14:textId="77777777" w:rsidTr="00571788">
        <w:trPr>
          <w:trHeight w:val="21"/>
        </w:trPr>
        <w:tc>
          <w:tcPr>
            <w:tcW w:w="3969" w:type="dxa"/>
          </w:tcPr>
          <w:p w14:paraId="520E99CA" w14:textId="77777777" w:rsidR="00DF20E1" w:rsidRPr="00360D36" w:rsidRDefault="00DF20E1" w:rsidP="00571788">
            <w:pPr>
              <w:spacing w:after="0" w:line="240" w:lineRule="auto"/>
              <w:rPr>
                <w:rFonts w:ascii="Arial" w:hAnsi="Arial" w:cs="Arial"/>
                <w:sz w:val="20"/>
                <w:szCs w:val="20"/>
              </w:rPr>
            </w:pPr>
          </w:p>
        </w:tc>
        <w:tc>
          <w:tcPr>
            <w:tcW w:w="3402" w:type="dxa"/>
            <w:gridSpan w:val="2"/>
            <w:vAlign w:val="bottom"/>
          </w:tcPr>
          <w:p w14:paraId="152EAD7B" w14:textId="77777777" w:rsidR="00DF20E1" w:rsidRPr="00360D36" w:rsidRDefault="00DF20E1" w:rsidP="00571788">
            <w:pPr>
              <w:spacing w:after="0" w:line="240" w:lineRule="auto"/>
              <w:rPr>
                <w:rFonts w:ascii="Arial" w:hAnsi="Arial" w:cs="Arial"/>
                <w:color w:val="000000"/>
                <w:sz w:val="20"/>
                <w:szCs w:val="20"/>
              </w:rPr>
            </w:pPr>
          </w:p>
        </w:tc>
        <w:tc>
          <w:tcPr>
            <w:tcW w:w="3402" w:type="dxa"/>
            <w:gridSpan w:val="2"/>
            <w:vAlign w:val="bottom"/>
          </w:tcPr>
          <w:p w14:paraId="3AC20C05" w14:textId="77777777" w:rsidR="00DF20E1" w:rsidRPr="00360D36" w:rsidRDefault="00DF20E1" w:rsidP="00571788">
            <w:pPr>
              <w:spacing w:after="0" w:line="240" w:lineRule="auto"/>
              <w:rPr>
                <w:rFonts w:ascii="Arial" w:hAnsi="Arial" w:cs="Arial"/>
                <w:color w:val="000000"/>
                <w:sz w:val="20"/>
                <w:szCs w:val="20"/>
              </w:rPr>
            </w:pPr>
          </w:p>
        </w:tc>
        <w:tc>
          <w:tcPr>
            <w:tcW w:w="3402" w:type="dxa"/>
            <w:gridSpan w:val="2"/>
            <w:vAlign w:val="bottom"/>
          </w:tcPr>
          <w:p w14:paraId="4153E878" w14:textId="77777777" w:rsidR="00DF20E1" w:rsidRPr="00360D36" w:rsidRDefault="00DF20E1" w:rsidP="00571788">
            <w:pPr>
              <w:spacing w:after="0" w:line="240" w:lineRule="auto"/>
              <w:rPr>
                <w:rFonts w:ascii="Arial" w:hAnsi="Arial" w:cs="Arial"/>
                <w:color w:val="000000"/>
                <w:sz w:val="20"/>
                <w:szCs w:val="20"/>
              </w:rPr>
            </w:pPr>
          </w:p>
        </w:tc>
      </w:tr>
      <w:tr w:rsidR="00DF20E1" w:rsidRPr="00360D36" w14:paraId="01AD1472" w14:textId="77777777" w:rsidTr="00571788">
        <w:trPr>
          <w:trHeight w:val="21"/>
        </w:trPr>
        <w:tc>
          <w:tcPr>
            <w:tcW w:w="3969" w:type="dxa"/>
          </w:tcPr>
          <w:p w14:paraId="5D0CA906" w14:textId="40EEF330" w:rsidR="00DF20E1" w:rsidRPr="00360D36" w:rsidRDefault="00674AFC" w:rsidP="00571788">
            <w:pPr>
              <w:spacing w:after="0" w:line="240" w:lineRule="auto"/>
              <w:rPr>
                <w:rFonts w:ascii="Arial" w:hAnsi="Arial" w:cs="Arial"/>
                <w:sz w:val="20"/>
                <w:szCs w:val="20"/>
              </w:rPr>
            </w:pPr>
            <w:r w:rsidRPr="00360D36">
              <w:rPr>
                <w:rFonts w:ascii="Arial" w:hAnsi="Arial" w:cs="Arial"/>
                <w:sz w:val="20"/>
                <w:szCs w:val="20"/>
              </w:rPr>
              <w:t xml:space="preserve">Psychological distress </w:t>
            </w:r>
            <w:r w:rsidR="00DF20E1" w:rsidRPr="00360D36">
              <w:rPr>
                <w:rFonts w:ascii="Arial" w:hAnsi="Arial" w:cs="Arial"/>
                <w:sz w:val="20"/>
                <w:szCs w:val="20"/>
              </w:rPr>
              <w:t>at age 15/16</w:t>
            </w:r>
          </w:p>
        </w:tc>
        <w:tc>
          <w:tcPr>
            <w:tcW w:w="1701" w:type="dxa"/>
            <w:vAlign w:val="bottom"/>
          </w:tcPr>
          <w:p w14:paraId="49BD2432"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1.17 (1.07, 1.28)</w:t>
            </w:r>
          </w:p>
        </w:tc>
        <w:tc>
          <w:tcPr>
            <w:tcW w:w="1701" w:type="dxa"/>
            <w:vAlign w:val="bottom"/>
          </w:tcPr>
          <w:p w14:paraId="782263E8"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2.19 (1.95, 2.46)</w:t>
            </w:r>
          </w:p>
        </w:tc>
        <w:tc>
          <w:tcPr>
            <w:tcW w:w="1701" w:type="dxa"/>
            <w:vAlign w:val="bottom"/>
          </w:tcPr>
          <w:p w14:paraId="5A5FC200"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1.15 (1.06, 1.25)</w:t>
            </w:r>
          </w:p>
        </w:tc>
        <w:tc>
          <w:tcPr>
            <w:tcW w:w="1701" w:type="dxa"/>
            <w:vAlign w:val="bottom"/>
          </w:tcPr>
          <w:p w14:paraId="26A26A9E"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2.05 (1.86, 2.25)</w:t>
            </w:r>
          </w:p>
        </w:tc>
        <w:tc>
          <w:tcPr>
            <w:tcW w:w="1701" w:type="dxa"/>
            <w:vAlign w:val="bottom"/>
          </w:tcPr>
          <w:p w14:paraId="3FE10976"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1.04 (1.00, 1.09)</w:t>
            </w:r>
          </w:p>
        </w:tc>
        <w:tc>
          <w:tcPr>
            <w:tcW w:w="1701" w:type="dxa"/>
            <w:vAlign w:val="bottom"/>
          </w:tcPr>
          <w:p w14:paraId="3734DA72"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1.60 (1.42, 1.80)</w:t>
            </w:r>
          </w:p>
        </w:tc>
      </w:tr>
      <w:tr w:rsidR="00DF20E1" w:rsidRPr="00360D36" w14:paraId="0C5FC59E" w14:textId="77777777" w:rsidTr="00571788">
        <w:trPr>
          <w:trHeight w:val="21"/>
        </w:trPr>
        <w:tc>
          <w:tcPr>
            <w:tcW w:w="3969" w:type="dxa"/>
          </w:tcPr>
          <w:p w14:paraId="67F60266" w14:textId="77777777" w:rsidR="00DF20E1" w:rsidRPr="00360D36" w:rsidRDefault="00DF20E1" w:rsidP="00571788">
            <w:pPr>
              <w:spacing w:after="0" w:line="240" w:lineRule="auto"/>
              <w:rPr>
                <w:rFonts w:ascii="Arial" w:hAnsi="Arial" w:cs="Arial"/>
                <w:sz w:val="20"/>
                <w:szCs w:val="20"/>
              </w:rPr>
            </w:pPr>
          </w:p>
        </w:tc>
        <w:tc>
          <w:tcPr>
            <w:tcW w:w="3402" w:type="dxa"/>
            <w:gridSpan w:val="2"/>
            <w:vAlign w:val="bottom"/>
          </w:tcPr>
          <w:p w14:paraId="63C6EA9B" w14:textId="77777777" w:rsidR="00DF20E1" w:rsidRPr="00360D36" w:rsidRDefault="00DF20E1" w:rsidP="00571788">
            <w:pPr>
              <w:spacing w:after="0" w:line="240" w:lineRule="auto"/>
              <w:rPr>
                <w:rFonts w:ascii="Arial" w:hAnsi="Arial" w:cs="Arial"/>
                <w:color w:val="000000"/>
                <w:sz w:val="20"/>
                <w:szCs w:val="20"/>
              </w:rPr>
            </w:pPr>
          </w:p>
        </w:tc>
        <w:tc>
          <w:tcPr>
            <w:tcW w:w="3402" w:type="dxa"/>
            <w:gridSpan w:val="2"/>
            <w:vAlign w:val="bottom"/>
          </w:tcPr>
          <w:p w14:paraId="61232E33" w14:textId="77777777" w:rsidR="00DF20E1" w:rsidRPr="00360D36" w:rsidRDefault="00DF20E1" w:rsidP="00571788">
            <w:pPr>
              <w:spacing w:after="0" w:line="240" w:lineRule="auto"/>
              <w:rPr>
                <w:rFonts w:ascii="Arial" w:hAnsi="Arial" w:cs="Arial"/>
                <w:color w:val="000000"/>
                <w:sz w:val="20"/>
                <w:szCs w:val="20"/>
              </w:rPr>
            </w:pPr>
          </w:p>
        </w:tc>
        <w:tc>
          <w:tcPr>
            <w:tcW w:w="3402" w:type="dxa"/>
            <w:gridSpan w:val="2"/>
            <w:vAlign w:val="bottom"/>
          </w:tcPr>
          <w:p w14:paraId="1DB037F7" w14:textId="77777777" w:rsidR="00DF20E1" w:rsidRPr="00360D36" w:rsidRDefault="00DF20E1" w:rsidP="00571788">
            <w:pPr>
              <w:spacing w:after="0" w:line="240" w:lineRule="auto"/>
              <w:rPr>
                <w:rFonts w:ascii="Arial" w:hAnsi="Arial" w:cs="Arial"/>
                <w:color w:val="000000"/>
                <w:sz w:val="20"/>
                <w:szCs w:val="20"/>
              </w:rPr>
            </w:pPr>
          </w:p>
        </w:tc>
      </w:tr>
      <w:tr w:rsidR="00DF20E1" w:rsidRPr="00360D36" w14:paraId="7A000D77" w14:textId="77777777" w:rsidTr="00571788">
        <w:trPr>
          <w:trHeight w:val="21"/>
        </w:trPr>
        <w:tc>
          <w:tcPr>
            <w:tcW w:w="3969" w:type="dxa"/>
          </w:tcPr>
          <w:p w14:paraId="512CEB6E" w14:textId="3F7E457C" w:rsidR="00DF20E1" w:rsidRPr="00360D36" w:rsidRDefault="00360D36" w:rsidP="00571788">
            <w:pPr>
              <w:spacing w:after="0" w:line="240" w:lineRule="auto"/>
              <w:rPr>
                <w:rFonts w:ascii="Arial" w:hAnsi="Arial" w:cs="Arial"/>
                <w:color w:val="000000"/>
                <w:sz w:val="20"/>
                <w:szCs w:val="20"/>
              </w:rPr>
            </w:pPr>
            <w:r w:rsidRPr="00360D36">
              <w:rPr>
                <w:rFonts w:ascii="Arial" w:hAnsi="Arial" w:cs="Arial"/>
                <w:sz w:val="20"/>
                <w:szCs w:val="20"/>
              </w:rPr>
              <w:t>P</w:t>
            </w:r>
            <w:r w:rsidR="00674AFC" w:rsidRPr="00360D36">
              <w:rPr>
                <w:rFonts w:ascii="Arial" w:hAnsi="Arial" w:cs="Arial"/>
                <w:sz w:val="20"/>
                <w:szCs w:val="20"/>
              </w:rPr>
              <w:t>sychological distress</w:t>
            </w:r>
            <w:r w:rsidR="00DF20E1" w:rsidRPr="00360D36">
              <w:rPr>
                <w:rFonts w:ascii="Arial" w:hAnsi="Arial" w:cs="Arial"/>
                <w:sz w:val="20"/>
                <w:szCs w:val="20"/>
              </w:rPr>
              <w:t xml:space="preserve"> </w:t>
            </w:r>
            <w:r w:rsidR="00DF20E1" w:rsidRPr="00360D36">
              <w:rPr>
                <w:rFonts w:ascii="Arial" w:hAnsi="Arial" w:cs="Arial"/>
                <w:color w:val="000000"/>
                <w:sz w:val="20"/>
                <w:szCs w:val="20"/>
              </w:rPr>
              <w:t>at preceding age</w:t>
            </w:r>
          </w:p>
        </w:tc>
        <w:tc>
          <w:tcPr>
            <w:tcW w:w="1701" w:type="dxa"/>
            <w:vAlign w:val="center"/>
          </w:tcPr>
          <w:p w14:paraId="4350BB2B"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1.28 (1.19, 1.38)</w:t>
            </w:r>
          </w:p>
        </w:tc>
        <w:tc>
          <w:tcPr>
            <w:tcW w:w="1701" w:type="dxa"/>
            <w:vAlign w:val="center"/>
          </w:tcPr>
          <w:p w14:paraId="0B294328"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6.25 (5.72, 6.84)</w:t>
            </w:r>
          </w:p>
        </w:tc>
        <w:tc>
          <w:tcPr>
            <w:tcW w:w="1701" w:type="dxa"/>
            <w:vAlign w:val="center"/>
          </w:tcPr>
          <w:p w14:paraId="49020389"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1.62 (1.50, 1.74)</w:t>
            </w:r>
          </w:p>
        </w:tc>
        <w:tc>
          <w:tcPr>
            <w:tcW w:w="1701" w:type="dxa"/>
            <w:vAlign w:val="center"/>
          </w:tcPr>
          <w:p w14:paraId="6D4E8CD6"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5.32 (5.00, 5.67)</w:t>
            </w:r>
          </w:p>
        </w:tc>
        <w:tc>
          <w:tcPr>
            <w:tcW w:w="1701" w:type="dxa"/>
            <w:vAlign w:val="bottom"/>
          </w:tcPr>
          <w:p w14:paraId="797DE76C" w14:textId="77777777" w:rsidR="00DF20E1" w:rsidRPr="00360D36" w:rsidRDefault="00DF20E1" w:rsidP="00571788">
            <w:pPr>
              <w:spacing w:after="0" w:line="240" w:lineRule="auto"/>
              <w:rPr>
                <w:rFonts w:ascii="Arial" w:hAnsi="Arial" w:cs="Arial"/>
                <w:sz w:val="20"/>
                <w:szCs w:val="20"/>
              </w:rPr>
            </w:pPr>
            <w:r w:rsidRPr="00360D36">
              <w:rPr>
                <w:rFonts w:ascii="Arial" w:hAnsi="Arial" w:cs="Arial"/>
                <w:sz w:val="20"/>
                <w:szCs w:val="20"/>
              </w:rPr>
              <w:t>1.26 (1.22, 1.31)</w:t>
            </w:r>
          </w:p>
        </w:tc>
        <w:tc>
          <w:tcPr>
            <w:tcW w:w="1701" w:type="dxa"/>
            <w:vAlign w:val="bottom"/>
          </w:tcPr>
          <w:p w14:paraId="6E2419D6" w14:textId="77777777" w:rsidR="00DF20E1" w:rsidRPr="00360D36" w:rsidRDefault="00DF20E1" w:rsidP="00571788">
            <w:pPr>
              <w:spacing w:after="0" w:line="240" w:lineRule="auto"/>
              <w:rPr>
                <w:rFonts w:ascii="Arial" w:hAnsi="Arial" w:cs="Arial"/>
                <w:sz w:val="20"/>
                <w:szCs w:val="20"/>
              </w:rPr>
            </w:pPr>
            <w:r w:rsidRPr="00360D36">
              <w:rPr>
                <w:rFonts w:ascii="Arial" w:hAnsi="Arial" w:cs="Arial"/>
                <w:sz w:val="20"/>
                <w:szCs w:val="20"/>
              </w:rPr>
              <w:t>3.85 (3.58, 4.13)</w:t>
            </w:r>
          </w:p>
        </w:tc>
      </w:tr>
      <w:tr w:rsidR="00DF20E1" w:rsidRPr="00360D36" w14:paraId="26F87051" w14:textId="77777777" w:rsidTr="00571788">
        <w:trPr>
          <w:trHeight w:val="21"/>
        </w:trPr>
        <w:tc>
          <w:tcPr>
            <w:tcW w:w="3969" w:type="dxa"/>
          </w:tcPr>
          <w:p w14:paraId="6F118FA1" w14:textId="77777777" w:rsidR="00DF20E1" w:rsidRPr="00360D36" w:rsidRDefault="00DF20E1" w:rsidP="00571788">
            <w:pPr>
              <w:spacing w:after="0" w:line="240" w:lineRule="auto"/>
              <w:rPr>
                <w:rFonts w:ascii="Arial" w:hAnsi="Arial" w:cs="Arial"/>
                <w:color w:val="000000"/>
                <w:sz w:val="20"/>
                <w:szCs w:val="20"/>
              </w:rPr>
            </w:pPr>
          </w:p>
        </w:tc>
        <w:tc>
          <w:tcPr>
            <w:tcW w:w="3402" w:type="dxa"/>
            <w:gridSpan w:val="2"/>
            <w:vAlign w:val="bottom"/>
          </w:tcPr>
          <w:p w14:paraId="0FC00801" w14:textId="77777777" w:rsidR="00DF20E1" w:rsidRPr="00360D36" w:rsidRDefault="00DF20E1" w:rsidP="00571788">
            <w:pPr>
              <w:spacing w:after="0" w:line="240" w:lineRule="auto"/>
              <w:rPr>
                <w:rFonts w:ascii="Arial" w:hAnsi="Arial" w:cs="Arial"/>
                <w:sz w:val="20"/>
                <w:szCs w:val="20"/>
              </w:rPr>
            </w:pPr>
          </w:p>
        </w:tc>
        <w:tc>
          <w:tcPr>
            <w:tcW w:w="3402" w:type="dxa"/>
            <w:gridSpan w:val="2"/>
            <w:vAlign w:val="bottom"/>
          </w:tcPr>
          <w:p w14:paraId="54FFD339" w14:textId="77777777" w:rsidR="00DF20E1" w:rsidRPr="00360D36" w:rsidRDefault="00DF20E1" w:rsidP="00571788">
            <w:pPr>
              <w:spacing w:after="0" w:line="240" w:lineRule="auto"/>
              <w:rPr>
                <w:rFonts w:ascii="Arial" w:hAnsi="Arial" w:cs="Arial"/>
                <w:sz w:val="20"/>
                <w:szCs w:val="20"/>
              </w:rPr>
            </w:pPr>
          </w:p>
        </w:tc>
        <w:tc>
          <w:tcPr>
            <w:tcW w:w="3402" w:type="dxa"/>
            <w:gridSpan w:val="2"/>
            <w:vAlign w:val="bottom"/>
          </w:tcPr>
          <w:p w14:paraId="755708C5" w14:textId="77777777" w:rsidR="00DF20E1" w:rsidRPr="00360D36" w:rsidRDefault="00DF20E1" w:rsidP="00571788">
            <w:pPr>
              <w:spacing w:after="0" w:line="240" w:lineRule="auto"/>
              <w:rPr>
                <w:rFonts w:ascii="Arial" w:hAnsi="Arial" w:cs="Arial"/>
                <w:sz w:val="20"/>
                <w:szCs w:val="20"/>
              </w:rPr>
            </w:pPr>
          </w:p>
        </w:tc>
      </w:tr>
      <w:tr w:rsidR="00DF20E1" w:rsidRPr="00360D36" w14:paraId="18C93772" w14:textId="77777777" w:rsidTr="00571788">
        <w:trPr>
          <w:trHeight w:val="21"/>
        </w:trPr>
        <w:tc>
          <w:tcPr>
            <w:tcW w:w="3969" w:type="dxa"/>
            <w:tcBorders>
              <w:bottom w:val="single" w:sz="4" w:space="0" w:color="auto"/>
            </w:tcBorders>
          </w:tcPr>
          <w:p w14:paraId="23F9ABEB"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Normal birthweight (low: &lt;2500g – reference)</w:t>
            </w:r>
          </w:p>
        </w:tc>
        <w:tc>
          <w:tcPr>
            <w:tcW w:w="1701" w:type="dxa"/>
            <w:tcBorders>
              <w:bottom w:val="single" w:sz="4" w:space="0" w:color="auto"/>
            </w:tcBorders>
            <w:vAlign w:val="bottom"/>
          </w:tcPr>
          <w:p w14:paraId="3C451DB4"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0</w:t>
            </w:r>
            <w:r w:rsidRPr="00360D36">
              <w:rPr>
                <w:rFonts w:ascii="Arial" w:hAnsi="Arial" w:cs="Arial"/>
                <w:sz w:val="20"/>
                <w:szCs w:val="20"/>
              </w:rPr>
              <w:t>.</w:t>
            </w:r>
            <w:r w:rsidRPr="00360D36">
              <w:rPr>
                <w:rFonts w:ascii="Arial" w:hAnsi="Arial" w:cs="Arial"/>
                <w:color w:val="000000"/>
                <w:sz w:val="20"/>
                <w:szCs w:val="20"/>
              </w:rPr>
              <w:t>91 (0</w:t>
            </w:r>
            <w:r w:rsidRPr="00360D36">
              <w:rPr>
                <w:rFonts w:ascii="Arial" w:hAnsi="Arial" w:cs="Arial"/>
                <w:sz w:val="20"/>
                <w:szCs w:val="20"/>
              </w:rPr>
              <w:t>.</w:t>
            </w:r>
            <w:r w:rsidRPr="00360D36">
              <w:rPr>
                <w:rFonts w:ascii="Arial" w:hAnsi="Arial" w:cs="Arial"/>
                <w:color w:val="000000"/>
                <w:sz w:val="20"/>
                <w:szCs w:val="20"/>
              </w:rPr>
              <w:t>83, 0</w:t>
            </w:r>
            <w:r w:rsidRPr="00360D36">
              <w:rPr>
                <w:rFonts w:ascii="Arial" w:hAnsi="Arial" w:cs="Arial"/>
                <w:sz w:val="20"/>
                <w:szCs w:val="20"/>
              </w:rPr>
              <w:t>.</w:t>
            </w:r>
            <w:r w:rsidRPr="00360D36">
              <w:rPr>
                <w:rFonts w:ascii="Arial" w:hAnsi="Arial" w:cs="Arial"/>
                <w:color w:val="000000"/>
                <w:sz w:val="20"/>
                <w:szCs w:val="20"/>
              </w:rPr>
              <w:t>99)</w:t>
            </w:r>
          </w:p>
        </w:tc>
        <w:tc>
          <w:tcPr>
            <w:tcW w:w="1701" w:type="dxa"/>
            <w:tcBorders>
              <w:bottom w:val="single" w:sz="4" w:space="0" w:color="auto"/>
            </w:tcBorders>
            <w:vAlign w:val="bottom"/>
          </w:tcPr>
          <w:p w14:paraId="4291593C"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0.80 (0.68, 0.93)</w:t>
            </w:r>
          </w:p>
        </w:tc>
        <w:tc>
          <w:tcPr>
            <w:tcW w:w="1701" w:type="dxa"/>
            <w:tcBorders>
              <w:bottom w:val="single" w:sz="4" w:space="0" w:color="auto"/>
            </w:tcBorders>
            <w:vAlign w:val="bottom"/>
          </w:tcPr>
          <w:p w14:paraId="5D191A47"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0</w:t>
            </w:r>
            <w:r w:rsidRPr="00360D36">
              <w:rPr>
                <w:rFonts w:ascii="Arial" w:hAnsi="Arial" w:cs="Arial"/>
                <w:sz w:val="20"/>
                <w:szCs w:val="20"/>
              </w:rPr>
              <w:t>.</w:t>
            </w:r>
            <w:r w:rsidRPr="00360D36">
              <w:rPr>
                <w:rFonts w:ascii="Arial" w:hAnsi="Arial" w:cs="Arial"/>
                <w:color w:val="000000"/>
                <w:sz w:val="20"/>
                <w:szCs w:val="20"/>
              </w:rPr>
              <w:t>87 (0</w:t>
            </w:r>
            <w:r w:rsidRPr="00360D36">
              <w:rPr>
                <w:rFonts w:ascii="Arial" w:hAnsi="Arial" w:cs="Arial"/>
                <w:sz w:val="20"/>
                <w:szCs w:val="20"/>
              </w:rPr>
              <w:t>.</w:t>
            </w:r>
            <w:r w:rsidRPr="00360D36">
              <w:rPr>
                <w:rFonts w:ascii="Arial" w:hAnsi="Arial" w:cs="Arial"/>
                <w:color w:val="000000"/>
                <w:sz w:val="20"/>
                <w:szCs w:val="20"/>
              </w:rPr>
              <w:t>81, 0</w:t>
            </w:r>
            <w:r w:rsidRPr="00360D36">
              <w:rPr>
                <w:rFonts w:ascii="Arial" w:hAnsi="Arial" w:cs="Arial"/>
                <w:sz w:val="20"/>
                <w:szCs w:val="20"/>
              </w:rPr>
              <w:t>.</w:t>
            </w:r>
            <w:r w:rsidRPr="00360D36">
              <w:rPr>
                <w:rFonts w:ascii="Arial" w:hAnsi="Arial" w:cs="Arial"/>
                <w:color w:val="000000"/>
                <w:sz w:val="20"/>
                <w:szCs w:val="20"/>
              </w:rPr>
              <w:t>95)</w:t>
            </w:r>
          </w:p>
        </w:tc>
        <w:tc>
          <w:tcPr>
            <w:tcW w:w="1701" w:type="dxa"/>
            <w:tcBorders>
              <w:bottom w:val="single" w:sz="4" w:space="0" w:color="auto"/>
            </w:tcBorders>
            <w:vAlign w:val="bottom"/>
          </w:tcPr>
          <w:p w14:paraId="2711FA93"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0.85 (0.74, 0.97)</w:t>
            </w:r>
          </w:p>
        </w:tc>
        <w:tc>
          <w:tcPr>
            <w:tcW w:w="1701" w:type="dxa"/>
            <w:tcBorders>
              <w:bottom w:val="single" w:sz="4" w:space="0" w:color="auto"/>
            </w:tcBorders>
            <w:vAlign w:val="bottom"/>
          </w:tcPr>
          <w:p w14:paraId="77C698A4"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0</w:t>
            </w:r>
            <w:r w:rsidRPr="00360D36">
              <w:rPr>
                <w:rFonts w:ascii="Arial" w:hAnsi="Arial" w:cs="Arial"/>
                <w:sz w:val="20"/>
                <w:szCs w:val="20"/>
              </w:rPr>
              <w:t>.</w:t>
            </w:r>
            <w:r w:rsidRPr="00360D36">
              <w:rPr>
                <w:rFonts w:ascii="Arial" w:hAnsi="Arial" w:cs="Arial"/>
                <w:color w:val="000000"/>
                <w:sz w:val="20"/>
                <w:szCs w:val="20"/>
              </w:rPr>
              <w:t>91 (0</w:t>
            </w:r>
            <w:r w:rsidRPr="00360D36">
              <w:rPr>
                <w:rFonts w:ascii="Arial" w:hAnsi="Arial" w:cs="Arial"/>
                <w:sz w:val="20"/>
                <w:szCs w:val="20"/>
              </w:rPr>
              <w:t>.</w:t>
            </w:r>
            <w:r w:rsidRPr="00360D36">
              <w:rPr>
                <w:rFonts w:ascii="Arial" w:hAnsi="Arial" w:cs="Arial"/>
                <w:color w:val="000000"/>
                <w:sz w:val="20"/>
                <w:szCs w:val="20"/>
              </w:rPr>
              <w:t>87, 0</w:t>
            </w:r>
            <w:r w:rsidRPr="00360D36">
              <w:rPr>
                <w:rFonts w:ascii="Arial" w:hAnsi="Arial" w:cs="Arial"/>
                <w:sz w:val="20"/>
                <w:szCs w:val="20"/>
              </w:rPr>
              <w:t>.</w:t>
            </w:r>
            <w:r w:rsidRPr="00360D36">
              <w:rPr>
                <w:rFonts w:ascii="Arial" w:hAnsi="Arial" w:cs="Arial"/>
                <w:color w:val="000000"/>
                <w:sz w:val="20"/>
                <w:szCs w:val="20"/>
              </w:rPr>
              <w:t>95)</w:t>
            </w:r>
          </w:p>
        </w:tc>
        <w:tc>
          <w:tcPr>
            <w:tcW w:w="1701" w:type="dxa"/>
            <w:tcBorders>
              <w:bottom w:val="single" w:sz="4" w:space="0" w:color="auto"/>
            </w:tcBorders>
            <w:vAlign w:val="bottom"/>
          </w:tcPr>
          <w:p w14:paraId="18DAB11C" w14:textId="77777777" w:rsidR="00DF20E1" w:rsidRPr="00360D36" w:rsidRDefault="00DF20E1" w:rsidP="00571788">
            <w:pPr>
              <w:spacing w:after="0" w:line="240" w:lineRule="auto"/>
              <w:rPr>
                <w:rFonts w:ascii="Arial" w:hAnsi="Arial" w:cs="Arial"/>
                <w:color w:val="000000"/>
                <w:sz w:val="20"/>
                <w:szCs w:val="20"/>
              </w:rPr>
            </w:pPr>
            <w:r w:rsidRPr="00360D36">
              <w:rPr>
                <w:rFonts w:ascii="Arial" w:hAnsi="Arial" w:cs="Arial"/>
                <w:color w:val="000000"/>
                <w:sz w:val="20"/>
                <w:szCs w:val="20"/>
              </w:rPr>
              <w:t>0.82 (0.70, 0.96)</w:t>
            </w:r>
          </w:p>
        </w:tc>
      </w:tr>
    </w:tbl>
    <w:p w14:paraId="7A60D3B2" w14:textId="77777777" w:rsidR="00DF20E1" w:rsidRDefault="00DF20E1" w:rsidP="00DF20E1">
      <w:pPr>
        <w:spacing w:line="480" w:lineRule="auto"/>
        <w:rPr>
          <w:rFonts w:ascii="Arial" w:hAnsi="Arial" w:cs="Arial"/>
          <w:sz w:val="24"/>
          <w:szCs w:val="24"/>
        </w:rPr>
      </w:pPr>
      <w:r>
        <w:rPr>
          <w:rFonts w:ascii="Arial" w:hAnsi="Arial" w:cs="Arial"/>
          <w:sz w:val="24"/>
          <w:szCs w:val="24"/>
        </w:rPr>
        <w:br w:type="page"/>
      </w:r>
    </w:p>
    <w:tbl>
      <w:tblPr>
        <w:tblW w:w="14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985"/>
        <w:gridCol w:w="2126"/>
        <w:gridCol w:w="283"/>
        <w:gridCol w:w="1985"/>
        <w:gridCol w:w="1984"/>
        <w:gridCol w:w="284"/>
        <w:gridCol w:w="1984"/>
        <w:gridCol w:w="1985"/>
      </w:tblGrid>
      <w:tr w:rsidR="008C7DD7" w:rsidRPr="00C025BA" w14:paraId="0FB9B52E" w14:textId="77777777" w:rsidTr="008C7DD7">
        <w:trPr>
          <w:jc w:val="center"/>
        </w:trPr>
        <w:tc>
          <w:tcPr>
            <w:tcW w:w="14033" w:type="dxa"/>
            <w:gridSpan w:val="9"/>
            <w:tcBorders>
              <w:top w:val="nil"/>
              <w:left w:val="nil"/>
              <w:bottom w:val="nil"/>
              <w:right w:val="nil"/>
            </w:tcBorders>
            <w:shd w:val="clear" w:color="auto" w:fill="auto"/>
          </w:tcPr>
          <w:p w14:paraId="5CFDCD4C" w14:textId="4D32C5DB" w:rsidR="008C7DD7" w:rsidRPr="008C7DD7" w:rsidRDefault="008C7DD7" w:rsidP="008C7DD7">
            <w:pPr>
              <w:spacing w:after="0"/>
              <w:rPr>
                <w:rFonts w:ascii="Arial" w:hAnsi="Arial" w:cs="Arial"/>
                <w:sz w:val="24"/>
                <w:szCs w:val="24"/>
              </w:rPr>
            </w:pPr>
            <w:r w:rsidRPr="008C7DD7">
              <w:rPr>
                <w:rFonts w:ascii="Arial" w:hAnsi="Arial" w:cs="Arial"/>
                <w:sz w:val="24"/>
                <w:szCs w:val="24"/>
              </w:rPr>
              <w:lastRenderedPageBreak/>
              <w:t>eTable 6. Age distribution of caseness (as a binary outcome) based on multiple imputation and multilevel logit regression.</w:t>
            </w:r>
          </w:p>
        </w:tc>
      </w:tr>
      <w:tr w:rsidR="00DF20E1" w:rsidRPr="00C025BA" w14:paraId="187EC138" w14:textId="77777777" w:rsidTr="00571788">
        <w:trPr>
          <w:jc w:val="center"/>
        </w:trPr>
        <w:tc>
          <w:tcPr>
            <w:tcW w:w="1417" w:type="dxa"/>
            <w:tcBorders>
              <w:left w:val="nil"/>
              <w:bottom w:val="nil"/>
              <w:right w:val="nil"/>
            </w:tcBorders>
            <w:shd w:val="clear" w:color="auto" w:fill="auto"/>
          </w:tcPr>
          <w:p w14:paraId="5B92F5E5" w14:textId="77777777" w:rsidR="00DF20E1" w:rsidRPr="00C025BA" w:rsidRDefault="00DF20E1" w:rsidP="00571788">
            <w:pPr>
              <w:spacing w:after="0"/>
              <w:rPr>
                <w:rFonts w:ascii="Arial" w:hAnsi="Arial" w:cs="Arial"/>
                <w:b/>
              </w:rPr>
            </w:pPr>
          </w:p>
        </w:tc>
        <w:tc>
          <w:tcPr>
            <w:tcW w:w="4111" w:type="dxa"/>
            <w:gridSpan w:val="2"/>
            <w:tcBorders>
              <w:left w:val="nil"/>
              <w:right w:val="nil"/>
            </w:tcBorders>
            <w:shd w:val="clear" w:color="auto" w:fill="auto"/>
          </w:tcPr>
          <w:p w14:paraId="2FF029C9" w14:textId="77777777" w:rsidR="00DF20E1" w:rsidRPr="00C025BA" w:rsidRDefault="00DF20E1" w:rsidP="00571788">
            <w:pPr>
              <w:spacing w:after="0"/>
              <w:jc w:val="center"/>
              <w:rPr>
                <w:rFonts w:ascii="Arial" w:hAnsi="Arial" w:cs="Arial"/>
                <w:b/>
              </w:rPr>
            </w:pPr>
            <w:r w:rsidRPr="00C025BA">
              <w:rPr>
                <w:rFonts w:ascii="Arial" w:hAnsi="Arial" w:cs="Arial"/>
                <w:b/>
              </w:rPr>
              <w:t>NSHD</w:t>
            </w:r>
          </w:p>
        </w:tc>
        <w:tc>
          <w:tcPr>
            <w:tcW w:w="283" w:type="dxa"/>
            <w:tcBorders>
              <w:left w:val="nil"/>
              <w:bottom w:val="nil"/>
              <w:right w:val="nil"/>
            </w:tcBorders>
            <w:shd w:val="clear" w:color="auto" w:fill="auto"/>
          </w:tcPr>
          <w:p w14:paraId="2B7FC476" w14:textId="77777777" w:rsidR="00DF20E1" w:rsidRPr="00C025BA" w:rsidRDefault="00DF20E1" w:rsidP="00571788">
            <w:pPr>
              <w:spacing w:after="0"/>
              <w:jc w:val="center"/>
              <w:rPr>
                <w:rFonts w:ascii="Arial" w:hAnsi="Arial" w:cs="Arial"/>
                <w:b/>
              </w:rPr>
            </w:pPr>
          </w:p>
        </w:tc>
        <w:tc>
          <w:tcPr>
            <w:tcW w:w="3969" w:type="dxa"/>
            <w:gridSpan w:val="2"/>
            <w:tcBorders>
              <w:top w:val="single" w:sz="4" w:space="0" w:color="auto"/>
              <w:left w:val="nil"/>
              <w:right w:val="nil"/>
            </w:tcBorders>
            <w:shd w:val="clear" w:color="auto" w:fill="auto"/>
          </w:tcPr>
          <w:p w14:paraId="5FA09E6F" w14:textId="77777777" w:rsidR="00DF20E1" w:rsidRPr="00C025BA" w:rsidRDefault="00DF20E1" w:rsidP="00571788">
            <w:pPr>
              <w:spacing w:after="0"/>
              <w:jc w:val="center"/>
              <w:rPr>
                <w:rFonts w:ascii="Arial" w:hAnsi="Arial" w:cs="Arial"/>
                <w:b/>
              </w:rPr>
            </w:pPr>
            <w:r w:rsidRPr="00C025BA">
              <w:rPr>
                <w:rFonts w:ascii="Arial" w:hAnsi="Arial" w:cs="Arial"/>
                <w:b/>
              </w:rPr>
              <w:t xml:space="preserve">NCDS </w:t>
            </w:r>
          </w:p>
        </w:tc>
        <w:tc>
          <w:tcPr>
            <w:tcW w:w="284" w:type="dxa"/>
            <w:tcBorders>
              <w:top w:val="single" w:sz="4" w:space="0" w:color="auto"/>
              <w:left w:val="nil"/>
              <w:bottom w:val="nil"/>
              <w:right w:val="nil"/>
            </w:tcBorders>
            <w:shd w:val="clear" w:color="auto" w:fill="auto"/>
          </w:tcPr>
          <w:p w14:paraId="2FEAF1AD" w14:textId="77777777" w:rsidR="00DF20E1" w:rsidRPr="00C025BA" w:rsidRDefault="00DF20E1" w:rsidP="00571788">
            <w:pPr>
              <w:spacing w:after="0"/>
              <w:jc w:val="center"/>
              <w:rPr>
                <w:rFonts w:ascii="Arial" w:hAnsi="Arial" w:cs="Arial"/>
                <w:b/>
              </w:rPr>
            </w:pPr>
          </w:p>
        </w:tc>
        <w:tc>
          <w:tcPr>
            <w:tcW w:w="3969" w:type="dxa"/>
            <w:gridSpan w:val="2"/>
            <w:tcBorders>
              <w:top w:val="single" w:sz="4" w:space="0" w:color="auto"/>
              <w:left w:val="nil"/>
              <w:right w:val="nil"/>
            </w:tcBorders>
            <w:shd w:val="clear" w:color="auto" w:fill="auto"/>
          </w:tcPr>
          <w:p w14:paraId="63463C28" w14:textId="77777777" w:rsidR="00DF20E1" w:rsidRPr="00C025BA" w:rsidRDefault="00DF20E1" w:rsidP="00571788">
            <w:pPr>
              <w:spacing w:after="0"/>
              <w:jc w:val="center"/>
              <w:rPr>
                <w:rFonts w:ascii="Arial" w:hAnsi="Arial" w:cs="Arial"/>
                <w:b/>
              </w:rPr>
            </w:pPr>
            <w:r w:rsidRPr="00C025BA">
              <w:rPr>
                <w:rFonts w:ascii="Arial" w:hAnsi="Arial" w:cs="Arial"/>
                <w:b/>
              </w:rPr>
              <w:t xml:space="preserve">BCS70 </w:t>
            </w:r>
          </w:p>
        </w:tc>
      </w:tr>
      <w:tr w:rsidR="00DF20E1" w:rsidRPr="00C025BA" w14:paraId="143BBE3E" w14:textId="77777777" w:rsidTr="00571788">
        <w:trPr>
          <w:trHeight w:val="106"/>
          <w:jc w:val="center"/>
        </w:trPr>
        <w:tc>
          <w:tcPr>
            <w:tcW w:w="1417" w:type="dxa"/>
            <w:tcBorders>
              <w:top w:val="nil"/>
              <w:left w:val="nil"/>
              <w:right w:val="nil"/>
            </w:tcBorders>
            <w:shd w:val="clear" w:color="auto" w:fill="auto"/>
          </w:tcPr>
          <w:p w14:paraId="51C75064" w14:textId="77777777" w:rsidR="00DF20E1" w:rsidRPr="001C6D2D" w:rsidRDefault="00DF20E1" w:rsidP="00571788">
            <w:pPr>
              <w:tabs>
                <w:tab w:val="left" w:pos="601"/>
              </w:tabs>
              <w:spacing w:after="0"/>
              <w:rPr>
                <w:rFonts w:ascii="Arial" w:hAnsi="Arial" w:cs="Arial"/>
                <w:b/>
              </w:rPr>
            </w:pPr>
          </w:p>
        </w:tc>
        <w:tc>
          <w:tcPr>
            <w:tcW w:w="1985" w:type="dxa"/>
            <w:tcBorders>
              <w:left w:val="nil"/>
              <w:right w:val="nil"/>
            </w:tcBorders>
            <w:shd w:val="clear" w:color="auto" w:fill="auto"/>
          </w:tcPr>
          <w:p w14:paraId="6663FE5E" w14:textId="77777777" w:rsidR="00DF20E1" w:rsidRPr="001C6D2D" w:rsidRDefault="00DF20E1" w:rsidP="00571788">
            <w:pPr>
              <w:tabs>
                <w:tab w:val="left" w:pos="601"/>
              </w:tabs>
              <w:spacing w:after="0"/>
              <w:rPr>
                <w:rFonts w:ascii="Arial" w:hAnsi="Arial" w:cs="Arial"/>
                <w:b/>
              </w:rPr>
            </w:pPr>
            <w:r w:rsidRPr="001C6D2D">
              <w:rPr>
                <w:rFonts w:ascii="Arial" w:hAnsi="Arial" w:cs="Arial"/>
                <w:b/>
              </w:rPr>
              <w:t>MI</w:t>
            </w:r>
          </w:p>
        </w:tc>
        <w:tc>
          <w:tcPr>
            <w:tcW w:w="2126" w:type="dxa"/>
            <w:tcBorders>
              <w:left w:val="nil"/>
              <w:right w:val="nil"/>
            </w:tcBorders>
            <w:shd w:val="clear" w:color="auto" w:fill="auto"/>
          </w:tcPr>
          <w:p w14:paraId="25224786" w14:textId="77777777" w:rsidR="00DF20E1" w:rsidRPr="001C6D2D" w:rsidRDefault="00DF20E1" w:rsidP="00571788">
            <w:pPr>
              <w:tabs>
                <w:tab w:val="left" w:pos="601"/>
              </w:tabs>
              <w:spacing w:after="0"/>
              <w:rPr>
                <w:rFonts w:ascii="Arial" w:hAnsi="Arial" w:cs="Arial"/>
                <w:b/>
              </w:rPr>
            </w:pPr>
            <w:r w:rsidRPr="001C6D2D">
              <w:rPr>
                <w:rFonts w:ascii="Arial" w:hAnsi="Arial" w:cs="Arial"/>
                <w:b/>
              </w:rPr>
              <w:t>MLR</w:t>
            </w:r>
          </w:p>
        </w:tc>
        <w:tc>
          <w:tcPr>
            <w:tcW w:w="283" w:type="dxa"/>
            <w:tcBorders>
              <w:top w:val="nil"/>
              <w:left w:val="nil"/>
              <w:bottom w:val="nil"/>
              <w:right w:val="nil"/>
            </w:tcBorders>
            <w:shd w:val="clear" w:color="auto" w:fill="auto"/>
          </w:tcPr>
          <w:p w14:paraId="2F1E9E52" w14:textId="77777777" w:rsidR="00DF20E1" w:rsidRPr="001C6D2D" w:rsidRDefault="00DF20E1" w:rsidP="00571788">
            <w:pPr>
              <w:spacing w:after="0"/>
              <w:rPr>
                <w:rFonts w:ascii="Arial" w:hAnsi="Arial" w:cs="Arial"/>
                <w:b/>
              </w:rPr>
            </w:pPr>
          </w:p>
        </w:tc>
        <w:tc>
          <w:tcPr>
            <w:tcW w:w="1985" w:type="dxa"/>
            <w:tcBorders>
              <w:left w:val="nil"/>
              <w:bottom w:val="single" w:sz="4" w:space="0" w:color="auto"/>
              <w:right w:val="nil"/>
            </w:tcBorders>
            <w:shd w:val="clear" w:color="auto" w:fill="auto"/>
          </w:tcPr>
          <w:p w14:paraId="44AC83EF" w14:textId="77777777" w:rsidR="00DF20E1" w:rsidRPr="001C6D2D" w:rsidRDefault="00DF20E1" w:rsidP="00571788">
            <w:pPr>
              <w:tabs>
                <w:tab w:val="left" w:pos="601"/>
              </w:tabs>
              <w:spacing w:after="0"/>
              <w:rPr>
                <w:rFonts w:ascii="Arial" w:hAnsi="Arial" w:cs="Arial"/>
                <w:b/>
              </w:rPr>
            </w:pPr>
            <w:r w:rsidRPr="001C6D2D">
              <w:rPr>
                <w:rFonts w:ascii="Arial" w:hAnsi="Arial" w:cs="Arial"/>
                <w:b/>
              </w:rPr>
              <w:t>MI</w:t>
            </w:r>
          </w:p>
        </w:tc>
        <w:tc>
          <w:tcPr>
            <w:tcW w:w="1984" w:type="dxa"/>
            <w:tcBorders>
              <w:left w:val="nil"/>
              <w:bottom w:val="single" w:sz="4" w:space="0" w:color="auto"/>
              <w:right w:val="nil"/>
            </w:tcBorders>
            <w:shd w:val="clear" w:color="auto" w:fill="auto"/>
          </w:tcPr>
          <w:p w14:paraId="294E40FE" w14:textId="77777777" w:rsidR="00DF20E1" w:rsidRPr="001C6D2D" w:rsidRDefault="00DF20E1" w:rsidP="00571788">
            <w:pPr>
              <w:tabs>
                <w:tab w:val="left" w:pos="601"/>
              </w:tabs>
              <w:spacing w:after="0"/>
              <w:rPr>
                <w:rFonts w:ascii="Arial" w:hAnsi="Arial" w:cs="Arial"/>
                <w:b/>
              </w:rPr>
            </w:pPr>
            <w:r w:rsidRPr="001C6D2D">
              <w:rPr>
                <w:rFonts w:ascii="Arial" w:hAnsi="Arial" w:cs="Arial"/>
                <w:b/>
              </w:rPr>
              <w:t>MLR</w:t>
            </w:r>
          </w:p>
        </w:tc>
        <w:tc>
          <w:tcPr>
            <w:tcW w:w="284" w:type="dxa"/>
            <w:tcBorders>
              <w:top w:val="nil"/>
              <w:left w:val="nil"/>
              <w:bottom w:val="nil"/>
              <w:right w:val="nil"/>
            </w:tcBorders>
            <w:shd w:val="clear" w:color="auto" w:fill="auto"/>
          </w:tcPr>
          <w:p w14:paraId="3A200998" w14:textId="77777777" w:rsidR="00DF20E1" w:rsidRPr="001C6D2D" w:rsidRDefault="00DF20E1" w:rsidP="00571788">
            <w:pPr>
              <w:spacing w:after="0"/>
              <w:rPr>
                <w:rFonts w:ascii="Arial" w:hAnsi="Arial" w:cs="Arial"/>
                <w:b/>
              </w:rPr>
            </w:pPr>
          </w:p>
        </w:tc>
        <w:tc>
          <w:tcPr>
            <w:tcW w:w="1984" w:type="dxa"/>
            <w:tcBorders>
              <w:left w:val="nil"/>
              <w:bottom w:val="single" w:sz="4" w:space="0" w:color="auto"/>
              <w:right w:val="nil"/>
            </w:tcBorders>
            <w:shd w:val="clear" w:color="auto" w:fill="auto"/>
          </w:tcPr>
          <w:p w14:paraId="7A1CE455" w14:textId="77777777" w:rsidR="00DF20E1" w:rsidRPr="001C6D2D" w:rsidRDefault="00DF20E1" w:rsidP="00571788">
            <w:pPr>
              <w:tabs>
                <w:tab w:val="left" w:pos="601"/>
              </w:tabs>
              <w:spacing w:after="0"/>
              <w:rPr>
                <w:rFonts w:ascii="Arial" w:hAnsi="Arial" w:cs="Arial"/>
                <w:b/>
              </w:rPr>
            </w:pPr>
            <w:r w:rsidRPr="001C6D2D">
              <w:rPr>
                <w:rFonts w:ascii="Arial" w:hAnsi="Arial" w:cs="Arial"/>
                <w:b/>
              </w:rPr>
              <w:t>MI</w:t>
            </w:r>
          </w:p>
        </w:tc>
        <w:tc>
          <w:tcPr>
            <w:tcW w:w="1985" w:type="dxa"/>
            <w:tcBorders>
              <w:left w:val="nil"/>
              <w:bottom w:val="single" w:sz="4" w:space="0" w:color="auto"/>
              <w:right w:val="nil"/>
            </w:tcBorders>
            <w:shd w:val="clear" w:color="auto" w:fill="auto"/>
          </w:tcPr>
          <w:p w14:paraId="41708219" w14:textId="77777777" w:rsidR="00DF20E1" w:rsidRPr="001C6D2D" w:rsidRDefault="00DF20E1" w:rsidP="00571788">
            <w:pPr>
              <w:tabs>
                <w:tab w:val="left" w:pos="601"/>
              </w:tabs>
              <w:spacing w:after="0"/>
              <w:rPr>
                <w:rFonts w:ascii="Arial" w:hAnsi="Arial" w:cs="Arial"/>
                <w:b/>
              </w:rPr>
            </w:pPr>
            <w:r w:rsidRPr="001C6D2D">
              <w:rPr>
                <w:rFonts w:ascii="Arial" w:hAnsi="Arial" w:cs="Arial"/>
                <w:b/>
              </w:rPr>
              <w:t>MLR</w:t>
            </w:r>
          </w:p>
        </w:tc>
      </w:tr>
      <w:tr w:rsidR="00DF20E1" w:rsidRPr="00C025BA" w14:paraId="1F26DBF1" w14:textId="77777777" w:rsidTr="00571788">
        <w:trPr>
          <w:trHeight w:val="106"/>
          <w:jc w:val="center"/>
        </w:trPr>
        <w:tc>
          <w:tcPr>
            <w:tcW w:w="1417" w:type="dxa"/>
            <w:tcBorders>
              <w:top w:val="nil"/>
              <w:left w:val="nil"/>
              <w:right w:val="nil"/>
            </w:tcBorders>
            <w:shd w:val="clear" w:color="auto" w:fill="auto"/>
          </w:tcPr>
          <w:p w14:paraId="52FE1D19" w14:textId="77777777" w:rsidR="00DF20E1" w:rsidRPr="001C6D2D" w:rsidRDefault="00DF20E1" w:rsidP="00571788">
            <w:pPr>
              <w:tabs>
                <w:tab w:val="left" w:pos="601"/>
              </w:tabs>
              <w:spacing w:after="0"/>
              <w:rPr>
                <w:rFonts w:ascii="Arial" w:hAnsi="Arial" w:cs="Arial"/>
                <w:b/>
              </w:rPr>
            </w:pPr>
          </w:p>
        </w:tc>
        <w:tc>
          <w:tcPr>
            <w:tcW w:w="1985" w:type="dxa"/>
            <w:tcBorders>
              <w:left w:val="nil"/>
              <w:right w:val="nil"/>
            </w:tcBorders>
            <w:shd w:val="clear" w:color="auto" w:fill="auto"/>
          </w:tcPr>
          <w:p w14:paraId="79AF3A58" w14:textId="0535642F" w:rsidR="00DF20E1" w:rsidRPr="001C6D2D" w:rsidRDefault="00DF20E1" w:rsidP="00571788">
            <w:pPr>
              <w:tabs>
                <w:tab w:val="left" w:pos="601"/>
              </w:tabs>
              <w:spacing w:after="0"/>
              <w:rPr>
                <w:rFonts w:ascii="Arial" w:hAnsi="Arial" w:cs="Arial"/>
                <w:b/>
              </w:rPr>
            </w:pPr>
            <w:r w:rsidRPr="001C6D2D">
              <w:rPr>
                <w:rFonts w:ascii="Arial" w:hAnsi="Arial" w:cs="Arial"/>
                <w:b/>
              </w:rPr>
              <w:t xml:space="preserve">% </w:t>
            </w:r>
            <w:r w:rsidR="001C6D2D" w:rsidRPr="001C6D2D">
              <w:rPr>
                <w:rFonts w:ascii="Arial" w:hAnsi="Arial" w:cs="Arial"/>
              </w:rPr>
              <w:t>(95%CI</w:t>
            </w:r>
            <w:r w:rsidRPr="001C6D2D">
              <w:rPr>
                <w:rFonts w:ascii="Arial" w:hAnsi="Arial" w:cs="Arial"/>
              </w:rPr>
              <w:t>)</w:t>
            </w:r>
          </w:p>
        </w:tc>
        <w:tc>
          <w:tcPr>
            <w:tcW w:w="2126" w:type="dxa"/>
            <w:tcBorders>
              <w:left w:val="nil"/>
              <w:right w:val="nil"/>
            </w:tcBorders>
            <w:shd w:val="clear" w:color="auto" w:fill="auto"/>
          </w:tcPr>
          <w:p w14:paraId="525E423F" w14:textId="5CB77B9F" w:rsidR="00DF20E1" w:rsidRPr="001C6D2D" w:rsidRDefault="00DF20E1" w:rsidP="00571788">
            <w:pPr>
              <w:tabs>
                <w:tab w:val="left" w:pos="601"/>
              </w:tabs>
              <w:spacing w:after="0"/>
              <w:rPr>
                <w:rFonts w:ascii="Arial" w:hAnsi="Arial" w:cs="Arial"/>
                <w:b/>
              </w:rPr>
            </w:pPr>
            <w:r w:rsidRPr="001C6D2D">
              <w:rPr>
                <w:rFonts w:ascii="Arial" w:hAnsi="Arial" w:cs="Arial"/>
                <w:b/>
              </w:rPr>
              <w:t xml:space="preserve">% </w:t>
            </w:r>
            <w:r w:rsidR="001C6D2D" w:rsidRPr="001C6D2D">
              <w:rPr>
                <w:rFonts w:ascii="Arial" w:hAnsi="Arial" w:cs="Arial"/>
              </w:rPr>
              <w:t>(95%CI</w:t>
            </w:r>
            <w:r w:rsidRPr="001C6D2D">
              <w:rPr>
                <w:rFonts w:ascii="Arial" w:hAnsi="Arial" w:cs="Arial"/>
              </w:rPr>
              <w:t>)</w:t>
            </w:r>
          </w:p>
        </w:tc>
        <w:tc>
          <w:tcPr>
            <w:tcW w:w="283" w:type="dxa"/>
            <w:tcBorders>
              <w:top w:val="nil"/>
              <w:left w:val="nil"/>
              <w:bottom w:val="nil"/>
              <w:right w:val="nil"/>
            </w:tcBorders>
            <w:shd w:val="clear" w:color="auto" w:fill="auto"/>
          </w:tcPr>
          <w:p w14:paraId="05204388" w14:textId="77777777" w:rsidR="00DF20E1" w:rsidRPr="001C6D2D" w:rsidRDefault="00DF20E1" w:rsidP="00571788">
            <w:pPr>
              <w:spacing w:after="0"/>
              <w:rPr>
                <w:rFonts w:ascii="Arial" w:hAnsi="Arial" w:cs="Arial"/>
                <w:b/>
              </w:rPr>
            </w:pPr>
          </w:p>
        </w:tc>
        <w:tc>
          <w:tcPr>
            <w:tcW w:w="1985" w:type="dxa"/>
            <w:tcBorders>
              <w:left w:val="nil"/>
              <w:bottom w:val="single" w:sz="4" w:space="0" w:color="auto"/>
              <w:right w:val="nil"/>
            </w:tcBorders>
            <w:shd w:val="clear" w:color="auto" w:fill="auto"/>
          </w:tcPr>
          <w:p w14:paraId="41CB6750" w14:textId="15514E92" w:rsidR="00DF20E1" w:rsidRPr="001C6D2D" w:rsidRDefault="00DF20E1" w:rsidP="00571788">
            <w:pPr>
              <w:tabs>
                <w:tab w:val="left" w:pos="601"/>
              </w:tabs>
              <w:spacing w:after="0"/>
              <w:rPr>
                <w:rFonts w:ascii="Arial" w:hAnsi="Arial" w:cs="Arial"/>
                <w:b/>
              </w:rPr>
            </w:pPr>
            <w:r w:rsidRPr="001C6D2D">
              <w:rPr>
                <w:rFonts w:ascii="Arial" w:hAnsi="Arial" w:cs="Arial"/>
                <w:b/>
              </w:rPr>
              <w:t xml:space="preserve">% </w:t>
            </w:r>
            <w:r w:rsidR="001C6D2D" w:rsidRPr="001C6D2D">
              <w:rPr>
                <w:rFonts w:ascii="Arial" w:hAnsi="Arial" w:cs="Arial"/>
              </w:rPr>
              <w:t>(95%CI</w:t>
            </w:r>
            <w:r w:rsidRPr="001C6D2D">
              <w:rPr>
                <w:rFonts w:ascii="Arial" w:hAnsi="Arial" w:cs="Arial"/>
              </w:rPr>
              <w:t>)</w:t>
            </w:r>
          </w:p>
        </w:tc>
        <w:tc>
          <w:tcPr>
            <w:tcW w:w="1984" w:type="dxa"/>
            <w:tcBorders>
              <w:left w:val="nil"/>
              <w:bottom w:val="single" w:sz="4" w:space="0" w:color="auto"/>
              <w:right w:val="nil"/>
            </w:tcBorders>
            <w:shd w:val="clear" w:color="auto" w:fill="auto"/>
          </w:tcPr>
          <w:p w14:paraId="334736AA" w14:textId="7413161B" w:rsidR="00DF20E1" w:rsidRPr="001C6D2D" w:rsidRDefault="00DF20E1" w:rsidP="00571788">
            <w:pPr>
              <w:tabs>
                <w:tab w:val="left" w:pos="601"/>
              </w:tabs>
              <w:spacing w:after="0"/>
              <w:rPr>
                <w:rFonts w:ascii="Arial" w:hAnsi="Arial" w:cs="Arial"/>
                <w:b/>
              </w:rPr>
            </w:pPr>
            <w:r w:rsidRPr="001C6D2D">
              <w:rPr>
                <w:rFonts w:ascii="Arial" w:hAnsi="Arial" w:cs="Arial"/>
                <w:b/>
              </w:rPr>
              <w:t xml:space="preserve">% </w:t>
            </w:r>
            <w:r w:rsidR="001C6D2D" w:rsidRPr="001C6D2D">
              <w:rPr>
                <w:rFonts w:ascii="Arial" w:hAnsi="Arial" w:cs="Arial"/>
              </w:rPr>
              <w:t>(95%CI</w:t>
            </w:r>
            <w:r w:rsidRPr="001C6D2D">
              <w:rPr>
                <w:rFonts w:ascii="Arial" w:hAnsi="Arial" w:cs="Arial"/>
              </w:rPr>
              <w:t>)</w:t>
            </w:r>
          </w:p>
        </w:tc>
        <w:tc>
          <w:tcPr>
            <w:tcW w:w="284" w:type="dxa"/>
            <w:tcBorders>
              <w:top w:val="nil"/>
              <w:left w:val="nil"/>
              <w:bottom w:val="nil"/>
              <w:right w:val="nil"/>
            </w:tcBorders>
            <w:shd w:val="clear" w:color="auto" w:fill="auto"/>
          </w:tcPr>
          <w:p w14:paraId="4E08DFFD" w14:textId="77777777" w:rsidR="00DF20E1" w:rsidRPr="001C6D2D" w:rsidRDefault="00DF20E1" w:rsidP="00571788">
            <w:pPr>
              <w:spacing w:after="0"/>
              <w:rPr>
                <w:rFonts w:ascii="Arial" w:hAnsi="Arial" w:cs="Arial"/>
                <w:b/>
              </w:rPr>
            </w:pPr>
          </w:p>
        </w:tc>
        <w:tc>
          <w:tcPr>
            <w:tcW w:w="1984" w:type="dxa"/>
            <w:tcBorders>
              <w:left w:val="nil"/>
              <w:bottom w:val="single" w:sz="4" w:space="0" w:color="auto"/>
              <w:right w:val="nil"/>
            </w:tcBorders>
            <w:shd w:val="clear" w:color="auto" w:fill="auto"/>
          </w:tcPr>
          <w:p w14:paraId="4585CAA5" w14:textId="444D952E" w:rsidR="00DF20E1" w:rsidRPr="001C6D2D" w:rsidRDefault="00DF20E1" w:rsidP="00571788">
            <w:pPr>
              <w:tabs>
                <w:tab w:val="left" w:pos="601"/>
              </w:tabs>
              <w:spacing w:after="0"/>
              <w:rPr>
                <w:rFonts w:ascii="Arial" w:hAnsi="Arial" w:cs="Arial"/>
                <w:b/>
              </w:rPr>
            </w:pPr>
            <w:r w:rsidRPr="001C6D2D">
              <w:rPr>
                <w:rFonts w:ascii="Arial" w:hAnsi="Arial" w:cs="Arial"/>
                <w:b/>
              </w:rPr>
              <w:t xml:space="preserve">% </w:t>
            </w:r>
            <w:r w:rsidR="001C6D2D" w:rsidRPr="001C6D2D">
              <w:rPr>
                <w:rFonts w:ascii="Arial" w:hAnsi="Arial" w:cs="Arial"/>
              </w:rPr>
              <w:t>(95%CI</w:t>
            </w:r>
            <w:r w:rsidRPr="001C6D2D">
              <w:rPr>
                <w:rFonts w:ascii="Arial" w:hAnsi="Arial" w:cs="Arial"/>
              </w:rPr>
              <w:t>)</w:t>
            </w:r>
          </w:p>
        </w:tc>
        <w:tc>
          <w:tcPr>
            <w:tcW w:w="1985" w:type="dxa"/>
            <w:tcBorders>
              <w:left w:val="nil"/>
              <w:bottom w:val="single" w:sz="4" w:space="0" w:color="auto"/>
              <w:right w:val="nil"/>
            </w:tcBorders>
            <w:shd w:val="clear" w:color="auto" w:fill="auto"/>
          </w:tcPr>
          <w:p w14:paraId="38BBFEB3" w14:textId="1B74B122" w:rsidR="00DF20E1" w:rsidRPr="001C6D2D" w:rsidRDefault="00DF20E1" w:rsidP="00571788">
            <w:pPr>
              <w:tabs>
                <w:tab w:val="left" w:pos="601"/>
              </w:tabs>
              <w:spacing w:after="0"/>
              <w:rPr>
                <w:rFonts w:ascii="Arial" w:hAnsi="Arial" w:cs="Arial"/>
                <w:b/>
              </w:rPr>
            </w:pPr>
            <w:r w:rsidRPr="001C6D2D">
              <w:rPr>
                <w:rFonts w:ascii="Arial" w:hAnsi="Arial" w:cs="Arial"/>
                <w:b/>
              </w:rPr>
              <w:t xml:space="preserve">% </w:t>
            </w:r>
            <w:r w:rsidR="001C6D2D" w:rsidRPr="001C6D2D">
              <w:rPr>
                <w:rFonts w:ascii="Arial" w:hAnsi="Arial" w:cs="Arial"/>
              </w:rPr>
              <w:t>(95%CI</w:t>
            </w:r>
            <w:r w:rsidRPr="001C6D2D">
              <w:rPr>
                <w:rFonts w:ascii="Arial" w:hAnsi="Arial" w:cs="Arial"/>
              </w:rPr>
              <w:t>)</w:t>
            </w:r>
          </w:p>
        </w:tc>
      </w:tr>
      <w:tr w:rsidR="00DF20E1" w:rsidRPr="00C025BA" w14:paraId="26953E04" w14:textId="77777777" w:rsidTr="00571788">
        <w:trPr>
          <w:jc w:val="center"/>
        </w:trPr>
        <w:tc>
          <w:tcPr>
            <w:tcW w:w="1417" w:type="dxa"/>
            <w:tcBorders>
              <w:top w:val="nil"/>
              <w:left w:val="nil"/>
              <w:bottom w:val="nil"/>
              <w:right w:val="nil"/>
            </w:tcBorders>
            <w:shd w:val="clear" w:color="auto" w:fill="auto"/>
          </w:tcPr>
          <w:p w14:paraId="30D067E5" w14:textId="77777777" w:rsidR="00DF20E1" w:rsidRPr="001C6D2D" w:rsidRDefault="00DF20E1" w:rsidP="00571788">
            <w:pPr>
              <w:spacing w:after="0"/>
              <w:rPr>
                <w:rFonts w:ascii="Arial" w:hAnsi="Arial" w:cs="Arial"/>
              </w:rPr>
            </w:pPr>
            <w:r w:rsidRPr="001C6D2D">
              <w:rPr>
                <w:rFonts w:ascii="Arial" w:hAnsi="Arial" w:cs="Arial"/>
              </w:rPr>
              <w:t>Age 23-26</w:t>
            </w:r>
          </w:p>
        </w:tc>
        <w:tc>
          <w:tcPr>
            <w:tcW w:w="1985" w:type="dxa"/>
            <w:tcBorders>
              <w:top w:val="nil"/>
              <w:left w:val="nil"/>
              <w:bottom w:val="nil"/>
              <w:right w:val="nil"/>
            </w:tcBorders>
            <w:shd w:val="clear" w:color="auto" w:fill="auto"/>
          </w:tcPr>
          <w:p w14:paraId="462E90A3" w14:textId="77777777" w:rsidR="00DF20E1" w:rsidRPr="001C6D2D"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036F8BE5" w14:textId="77777777" w:rsidR="00DF20E1" w:rsidRPr="001C6D2D" w:rsidRDefault="00DF20E1" w:rsidP="00571788">
            <w:pPr>
              <w:spacing w:after="0"/>
              <w:rPr>
                <w:rFonts w:ascii="Arial" w:hAnsi="Arial" w:cs="Arial"/>
              </w:rPr>
            </w:pPr>
          </w:p>
        </w:tc>
        <w:tc>
          <w:tcPr>
            <w:tcW w:w="283" w:type="dxa"/>
            <w:tcBorders>
              <w:top w:val="nil"/>
              <w:left w:val="nil"/>
              <w:bottom w:val="nil"/>
              <w:right w:val="nil"/>
            </w:tcBorders>
            <w:shd w:val="clear" w:color="auto" w:fill="auto"/>
          </w:tcPr>
          <w:p w14:paraId="69567906" w14:textId="77777777" w:rsidR="00DF20E1" w:rsidRPr="001C6D2D" w:rsidRDefault="00DF20E1" w:rsidP="00571788">
            <w:pPr>
              <w:spacing w:after="0"/>
              <w:rPr>
                <w:rFonts w:ascii="Arial" w:hAnsi="Arial" w:cs="Arial"/>
              </w:rPr>
            </w:pPr>
          </w:p>
        </w:tc>
        <w:tc>
          <w:tcPr>
            <w:tcW w:w="1985" w:type="dxa"/>
            <w:tcBorders>
              <w:top w:val="nil"/>
              <w:left w:val="nil"/>
              <w:bottom w:val="nil"/>
              <w:right w:val="nil"/>
            </w:tcBorders>
            <w:shd w:val="clear" w:color="auto" w:fill="auto"/>
          </w:tcPr>
          <w:p w14:paraId="356DDB28" w14:textId="77777777" w:rsidR="00DF20E1" w:rsidRPr="001C6D2D" w:rsidRDefault="00DF20E1" w:rsidP="00571788">
            <w:pPr>
              <w:spacing w:after="0"/>
              <w:rPr>
                <w:rFonts w:ascii="Arial" w:hAnsi="Arial" w:cs="Arial"/>
              </w:rPr>
            </w:pPr>
            <w:r w:rsidRPr="001C6D2D">
              <w:rPr>
                <w:rFonts w:ascii="Arial" w:hAnsi="Arial" w:cs="Arial"/>
              </w:rPr>
              <w:t>9.6 (9.0, 10.1)</w:t>
            </w:r>
          </w:p>
        </w:tc>
        <w:tc>
          <w:tcPr>
            <w:tcW w:w="1984" w:type="dxa"/>
            <w:tcBorders>
              <w:top w:val="nil"/>
              <w:left w:val="nil"/>
              <w:bottom w:val="nil"/>
              <w:right w:val="nil"/>
            </w:tcBorders>
            <w:shd w:val="clear" w:color="auto" w:fill="auto"/>
          </w:tcPr>
          <w:p w14:paraId="527D70A9" w14:textId="77777777" w:rsidR="00DF20E1" w:rsidRPr="001C6D2D" w:rsidRDefault="00DF20E1" w:rsidP="00571788">
            <w:pPr>
              <w:spacing w:after="0"/>
              <w:rPr>
                <w:rFonts w:ascii="Arial" w:hAnsi="Arial" w:cs="Arial"/>
              </w:rPr>
            </w:pPr>
            <w:r w:rsidRPr="001C6D2D">
              <w:rPr>
                <w:rFonts w:ascii="Arial" w:hAnsi="Arial" w:cs="Arial"/>
              </w:rPr>
              <w:t>9.9 (9.3, 10.5)</w:t>
            </w:r>
          </w:p>
        </w:tc>
        <w:tc>
          <w:tcPr>
            <w:tcW w:w="284" w:type="dxa"/>
            <w:tcBorders>
              <w:top w:val="nil"/>
              <w:left w:val="nil"/>
              <w:bottom w:val="nil"/>
              <w:right w:val="nil"/>
            </w:tcBorders>
            <w:shd w:val="clear" w:color="auto" w:fill="auto"/>
          </w:tcPr>
          <w:p w14:paraId="3157E926" w14:textId="77777777" w:rsidR="00DF20E1" w:rsidRPr="001C6D2D" w:rsidRDefault="00DF20E1" w:rsidP="00571788">
            <w:pPr>
              <w:spacing w:after="0"/>
              <w:rPr>
                <w:rFonts w:ascii="Arial" w:hAnsi="Arial" w:cs="Arial"/>
              </w:rPr>
            </w:pPr>
          </w:p>
        </w:tc>
        <w:tc>
          <w:tcPr>
            <w:tcW w:w="1984" w:type="dxa"/>
            <w:tcBorders>
              <w:top w:val="nil"/>
              <w:left w:val="nil"/>
              <w:bottom w:val="nil"/>
              <w:right w:val="nil"/>
            </w:tcBorders>
            <w:shd w:val="clear" w:color="auto" w:fill="auto"/>
          </w:tcPr>
          <w:p w14:paraId="149823E9" w14:textId="77777777" w:rsidR="00DF20E1" w:rsidRPr="001C6D2D" w:rsidRDefault="00DF20E1" w:rsidP="00571788">
            <w:pPr>
              <w:spacing w:after="0"/>
              <w:rPr>
                <w:rFonts w:ascii="Arial" w:hAnsi="Arial" w:cs="Arial"/>
              </w:rPr>
            </w:pPr>
            <w:r w:rsidRPr="001C6D2D">
              <w:rPr>
                <w:rFonts w:ascii="Arial" w:hAnsi="Arial" w:cs="Arial"/>
              </w:rPr>
              <w:t>16.0 (15.2, 16.8)</w:t>
            </w:r>
          </w:p>
        </w:tc>
        <w:tc>
          <w:tcPr>
            <w:tcW w:w="1985" w:type="dxa"/>
            <w:tcBorders>
              <w:top w:val="nil"/>
              <w:left w:val="nil"/>
              <w:bottom w:val="nil"/>
              <w:right w:val="nil"/>
            </w:tcBorders>
            <w:shd w:val="clear" w:color="auto" w:fill="auto"/>
          </w:tcPr>
          <w:p w14:paraId="2BA6519A" w14:textId="77777777" w:rsidR="00DF20E1" w:rsidRPr="001C6D2D" w:rsidRDefault="00DF20E1" w:rsidP="00571788">
            <w:pPr>
              <w:spacing w:after="0"/>
              <w:rPr>
                <w:rFonts w:ascii="Arial" w:hAnsi="Arial" w:cs="Arial"/>
              </w:rPr>
            </w:pPr>
            <w:r w:rsidRPr="001C6D2D">
              <w:rPr>
                <w:rFonts w:ascii="Arial" w:hAnsi="Arial" w:cs="Arial"/>
              </w:rPr>
              <w:t>16.3 (15.5, 17.1)</w:t>
            </w:r>
          </w:p>
        </w:tc>
      </w:tr>
      <w:tr w:rsidR="00DF20E1" w:rsidRPr="00C025BA" w14:paraId="27A355C4" w14:textId="77777777" w:rsidTr="00571788">
        <w:trPr>
          <w:jc w:val="center"/>
        </w:trPr>
        <w:tc>
          <w:tcPr>
            <w:tcW w:w="1417" w:type="dxa"/>
            <w:tcBorders>
              <w:top w:val="nil"/>
              <w:left w:val="nil"/>
              <w:bottom w:val="nil"/>
              <w:right w:val="nil"/>
            </w:tcBorders>
            <w:shd w:val="clear" w:color="auto" w:fill="auto"/>
          </w:tcPr>
          <w:p w14:paraId="4678D45A" w14:textId="77777777" w:rsidR="00DF20E1" w:rsidRPr="001C6D2D" w:rsidRDefault="00DF20E1" w:rsidP="00571788">
            <w:pPr>
              <w:spacing w:after="0"/>
              <w:rPr>
                <w:rFonts w:ascii="Arial" w:hAnsi="Arial" w:cs="Arial"/>
              </w:rPr>
            </w:pPr>
            <w:r w:rsidRPr="001C6D2D">
              <w:rPr>
                <w:rFonts w:ascii="Arial" w:hAnsi="Arial" w:cs="Arial"/>
              </w:rPr>
              <w:t>Age 30</w:t>
            </w:r>
          </w:p>
        </w:tc>
        <w:tc>
          <w:tcPr>
            <w:tcW w:w="1985" w:type="dxa"/>
            <w:tcBorders>
              <w:top w:val="nil"/>
              <w:left w:val="nil"/>
              <w:bottom w:val="nil"/>
              <w:right w:val="nil"/>
            </w:tcBorders>
            <w:shd w:val="clear" w:color="auto" w:fill="auto"/>
          </w:tcPr>
          <w:p w14:paraId="247763AD" w14:textId="77777777" w:rsidR="00DF20E1" w:rsidRPr="001C6D2D"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1337BBAB" w14:textId="77777777" w:rsidR="00DF20E1" w:rsidRPr="001C6D2D" w:rsidRDefault="00DF20E1" w:rsidP="00571788">
            <w:pPr>
              <w:spacing w:after="0"/>
              <w:rPr>
                <w:rFonts w:ascii="Arial" w:hAnsi="Arial" w:cs="Arial"/>
              </w:rPr>
            </w:pPr>
          </w:p>
        </w:tc>
        <w:tc>
          <w:tcPr>
            <w:tcW w:w="283" w:type="dxa"/>
            <w:tcBorders>
              <w:top w:val="nil"/>
              <w:left w:val="nil"/>
              <w:bottom w:val="nil"/>
              <w:right w:val="nil"/>
            </w:tcBorders>
            <w:shd w:val="clear" w:color="auto" w:fill="auto"/>
          </w:tcPr>
          <w:p w14:paraId="5C273E1A" w14:textId="77777777" w:rsidR="00DF20E1" w:rsidRPr="001C6D2D" w:rsidRDefault="00DF20E1" w:rsidP="00571788">
            <w:pPr>
              <w:spacing w:after="0"/>
              <w:rPr>
                <w:rFonts w:ascii="Arial" w:hAnsi="Arial" w:cs="Arial"/>
              </w:rPr>
            </w:pPr>
          </w:p>
        </w:tc>
        <w:tc>
          <w:tcPr>
            <w:tcW w:w="3969" w:type="dxa"/>
            <w:gridSpan w:val="2"/>
            <w:tcBorders>
              <w:top w:val="nil"/>
              <w:left w:val="nil"/>
              <w:bottom w:val="nil"/>
              <w:right w:val="nil"/>
            </w:tcBorders>
            <w:shd w:val="clear" w:color="auto" w:fill="auto"/>
          </w:tcPr>
          <w:p w14:paraId="68864103" w14:textId="77777777" w:rsidR="00DF20E1" w:rsidRPr="001C6D2D" w:rsidRDefault="00DF20E1" w:rsidP="00571788">
            <w:pPr>
              <w:spacing w:after="0"/>
              <w:rPr>
                <w:rFonts w:ascii="Arial" w:hAnsi="Arial" w:cs="Arial"/>
              </w:rPr>
            </w:pPr>
          </w:p>
        </w:tc>
        <w:tc>
          <w:tcPr>
            <w:tcW w:w="284" w:type="dxa"/>
            <w:tcBorders>
              <w:top w:val="nil"/>
              <w:left w:val="nil"/>
              <w:bottom w:val="nil"/>
              <w:right w:val="nil"/>
            </w:tcBorders>
            <w:shd w:val="clear" w:color="auto" w:fill="auto"/>
          </w:tcPr>
          <w:p w14:paraId="0178FA91" w14:textId="77777777" w:rsidR="00DF20E1" w:rsidRPr="001C6D2D" w:rsidRDefault="00DF20E1" w:rsidP="00571788">
            <w:pPr>
              <w:spacing w:after="0"/>
              <w:rPr>
                <w:rFonts w:ascii="Arial" w:hAnsi="Arial" w:cs="Arial"/>
              </w:rPr>
            </w:pPr>
          </w:p>
        </w:tc>
        <w:tc>
          <w:tcPr>
            <w:tcW w:w="1984" w:type="dxa"/>
            <w:tcBorders>
              <w:top w:val="nil"/>
              <w:left w:val="nil"/>
              <w:bottom w:val="nil"/>
              <w:right w:val="nil"/>
            </w:tcBorders>
            <w:shd w:val="clear" w:color="auto" w:fill="auto"/>
          </w:tcPr>
          <w:p w14:paraId="1931446D" w14:textId="77777777" w:rsidR="00DF20E1" w:rsidRPr="001C6D2D" w:rsidRDefault="00DF20E1" w:rsidP="00571788">
            <w:pPr>
              <w:spacing w:after="0"/>
              <w:rPr>
                <w:rFonts w:ascii="Arial" w:hAnsi="Arial" w:cs="Arial"/>
              </w:rPr>
            </w:pPr>
            <w:r w:rsidRPr="001C6D2D">
              <w:rPr>
                <w:rFonts w:ascii="Arial" w:hAnsi="Arial" w:cs="Arial"/>
              </w:rPr>
              <w:t>13.7 (13.1, 14.4)</w:t>
            </w:r>
          </w:p>
        </w:tc>
        <w:tc>
          <w:tcPr>
            <w:tcW w:w="1985" w:type="dxa"/>
            <w:tcBorders>
              <w:top w:val="nil"/>
              <w:left w:val="nil"/>
              <w:bottom w:val="nil"/>
              <w:right w:val="nil"/>
            </w:tcBorders>
            <w:shd w:val="clear" w:color="auto" w:fill="auto"/>
          </w:tcPr>
          <w:p w14:paraId="121AC279" w14:textId="77777777" w:rsidR="00DF20E1" w:rsidRPr="001C6D2D" w:rsidRDefault="00DF20E1" w:rsidP="00571788">
            <w:pPr>
              <w:spacing w:after="0"/>
              <w:rPr>
                <w:rFonts w:ascii="Arial" w:hAnsi="Arial" w:cs="Arial"/>
              </w:rPr>
            </w:pPr>
            <w:r w:rsidRPr="001C6D2D">
              <w:rPr>
                <w:rFonts w:ascii="Arial" w:hAnsi="Arial" w:cs="Arial"/>
              </w:rPr>
              <w:t>14.8 (14.2, 15.4)</w:t>
            </w:r>
          </w:p>
        </w:tc>
      </w:tr>
      <w:tr w:rsidR="00DF20E1" w:rsidRPr="00C025BA" w14:paraId="30D85DED" w14:textId="77777777" w:rsidTr="00571788">
        <w:trPr>
          <w:jc w:val="center"/>
        </w:trPr>
        <w:tc>
          <w:tcPr>
            <w:tcW w:w="1417" w:type="dxa"/>
            <w:tcBorders>
              <w:top w:val="nil"/>
              <w:left w:val="nil"/>
              <w:bottom w:val="nil"/>
              <w:right w:val="nil"/>
            </w:tcBorders>
            <w:shd w:val="clear" w:color="auto" w:fill="auto"/>
          </w:tcPr>
          <w:p w14:paraId="401E0C11" w14:textId="77777777" w:rsidR="00DF20E1" w:rsidRPr="001C6D2D" w:rsidRDefault="00DF20E1" w:rsidP="00571788">
            <w:pPr>
              <w:spacing w:after="0"/>
              <w:rPr>
                <w:rFonts w:ascii="Arial" w:hAnsi="Arial" w:cs="Arial"/>
              </w:rPr>
            </w:pPr>
            <w:r w:rsidRPr="001C6D2D">
              <w:rPr>
                <w:rFonts w:ascii="Arial" w:hAnsi="Arial" w:cs="Arial"/>
              </w:rPr>
              <w:t>Age 33-36</w:t>
            </w:r>
          </w:p>
        </w:tc>
        <w:tc>
          <w:tcPr>
            <w:tcW w:w="1985" w:type="dxa"/>
            <w:tcBorders>
              <w:top w:val="nil"/>
              <w:left w:val="nil"/>
              <w:bottom w:val="nil"/>
              <w:right w:val="nil"/>
            </w:tcBorders>
            <w:shd w:val="clear" w:color="auto" w:fill="auto"/>
          </w:tcPr>
          <w:p w14:paraId="5BC1D1C9" w14:textId="77777777" w:rsidR="00DF20E1" w:rsidRPr="001C6D2D" w:rsidRDefault="00DF20E1" w:rsidP="00571788">
            <w:pPr>
              <w:spacing w:after="0"/>
              <w:rPr>
                <w:rFonts w:ascii="Arial" w:hAnsi="Arial" w:cs="Arial"/>
              </w:rPr>
            </w:pPr>
            <w:r w:rsidRPr="001C6D2D">
              <w:rPr>
                <w:rFonts w:ascii="Arial" w:hAnsi="Arial" w:cs="Arial"/>
              </w:rPr>
              <w:t>6.0 (5.1, 6.9)</w:t>
            </w:r>
          </w:p>
        </w:tc>
        <w:tc>
          <w:tcPr>
            <w:tcW w:w="2126" w:type="dxa"/>
            <w:tcBorders>
              <w:top w:val="nil"/>
              <w:left w:val="nil"/>
              <w:bottom w:val="nil"/>
              <w:right w:val="nil"/>
            </w:tcBorders>
            <w:shd w:val="clear" w:color="auto" w:fill="auto"/>
          </w:tcPr>
          <w:p w14:paraId="3599F9DE" w14:textId="77777777" w:rsidR="00DF20E1" w:rsidRPr="001C6D2D" w:rsidRDefault="00DF20E1" w:rsidP="00571788">
            <w:pPr>
              <w:spacing w:after="0"/>
              <w:rPr>
                <w:rFonts w:ascii="Arial" w:hAnsi="Arial" w:cs="Arial"/>
              </w:rPr>
            </w:pPr>
            <w:r w:rsidRPr="001C6D2D">
              <w:rPr>
                <w:rFonts w:ascii="Arial" w:hAnsi="Arial" w:cs="Arial"/>
              </w:rPr>
              <w:t>6.2 (5.4, 7.2)</w:t>
            </w:r>
          </w:p>
        </w:tc>
        <w:tc>
          <w:tcPr>
            <w:tcW w:w="283" w:type="dxa"/>
            <w:tcBorders>
              <w:top w:val="nil"/>
              <w:left w:val="nil"/>
              <w:bottom w:val="nil"/>
              <w:right w:val="nil"/>
            </w:tcBorders>
            <w:shd w:val="clear" w:color="auto" w:fill="auto"/>
          </w:tcPr>
          <w:p w14:paraId="6F137810" w14:textId="77777777" w:rsidR="00DF20E1" w:rsidRPr="001C6D2D" w:rsidRDefault="00DF20E1" w:rsidP="00571788">
            <w:pPr>
              <w:spacing w:after="0"/>
              <w:rPr>
                <w:rFonts w:ascii="Arial" w:hAnsi="Arial" w:cs="Arial"/>
              </w:rPr>
            </w:pPr>
          </w:p>
        </w:tc>
        <w:tc>
          <w:tcPr>
            <w:tcW w:w="1985" w:type="dxa"/>
            <w:tcBorders>
              <w:top w:val="nil"/>
              <w:left w:val="nil"/>
              <w:bottom w:val="nil"/>
              <w:right w:val="nil"/>
            </w:tcBorders>
            <w:shd w:val="clear" w:color="auto" w:fill="auto"/>
          </w:tcPr>
          <w:p w14:paraId="58F1E36A" w14:textId="77777777" w:rsidR="00DF20E1" w:rsidRPr="001C6D2D" w:rsidRDefault="00DF20E1" w:rsidP="00571788">
            <w:pPr>
              <w:spacing w:after="0"/>
              <w:rPr>
                <w:rFonts w:ascii="Arial" w:hAnsi="Arial" w:cs="Arial"/>
              </w:rPr>
            </w:pPr>
            <w:r w:rsidRPr="001C6D2D">
              <w:rPr>
                <w:rFonts w:ascii="Arial" w:hAnsi="Arial" w:cs="Arial"/>
              </w:rPr>
              <w:t>7.9 (7.3, 8.4)</w:t>
            </w:r>
          </w:p>
        </w:tc>
        <w:tc>
          <w:tcPr>
            <w:tcW w:w="1984" w:type="dxa"/>
            <w:tcBorders>
              <w:top w:val="nil"/>
              <w:left w:val="nil"/>
              <w:bottom w:val="nil"/>
              <w:right w:val="nil"/>
            </w:tcBorders>
            <w:shd w:val="clear" w:color="auto" w:fill="auto"/>
          </w:tcPr>
          <w:p w14:paraId="52AE3F09" w14:textId="77777777" w:rsidR="00DF20E1" w:rsidRPr="001C6D2D" w:rsidRDefault="00DF20E1" w:rsidP="00571788">
            <w:pPr>
              <w:spacing w:after="0"/>
              <w:rPr>
                <w:rFonts w:ascii="Arial" w:hAnsi="Arial" w:cs="Arial"/>
              </w:rPr>
            </w:pPr>
            <w:r w:rsidRPr="001C6D2D">
              <w:rPr>
                <w:rFonts w:ascii="Arial" w:hAnsi="Arial" w:cs="Arial"/>
              </w:rPr>
              <w:t>8.0 (7.5, 8.5)</w:t>
            </w:r>
          </w:p>
        </w:tc>
        <w:tc>
          <w:tcPr>
            <w:tcW w:w="284" w:type="dxa"/>
            <w:tcBorders>
              <w:top w:val="nil"/>
              <w:left w:val="nil"/>
              <w:bottom w:val="nil"/>
              <w:right w:val="nil"/>
            </w:tcBorders>
            <w:shd w:val="clear" w:color="auto" w:fill="auto"/>
          </w:tcPr>
          <w:p w14:paraId="01B51AD5" w14:textId="77777777" w:rsidR="00DF20E1" w:rsidRPr="001C6D2D" w:rsidRDefault="00DF20E1" w:rsidP="00571788">
            <w:pPr>
              <w:spacing w:after="0"/>
              <w:rPr>
                <w:rFonts w:ascii="Arial" w:hAnsi="Arial" w:cs="Arial"/>
              </w:rPr>
            </w:pPr>
          </w:p>
        </w:tc>
        <w:tc>
          <w:tcPr>
            <w:tcW w:w="1984" w:type="dxa"/>
            <w:tcBorders>
              <w:top w:val="nil"/>
              <w:left w:val="nil"/>
              <w:bottom w:val="nil"/>
              <w:right w:val="nil"/>
            </w:tcBorders>
            <w:shd w:val="clear" w:color="auto" w:fill="auto"/>
          </w:tcPr>
          <w:p w14:paraId="1BD319B3" w14:textId="77777777" w:rsidR="00DF20E1" w:rsidRPr="001C6D2D" w:rsidRDefault="00DF20E1" w:rsidP="00571788">
            <w:pPr>
              <w:spacing w:after="0"/>
              <w:rPr>
                <w:rFonts w:ascii="Arial" w:hAnsi="Arial" w:cs="Arial"/>
              </w:rPr>
            </w:pPr>
            <w:r w:rsidRPr="001C6D2D">
              <w:rPr>
                <w:rFonts w:ascii="Arial" w:hAnsi="Arial" w:cs="Arial"/>
              </w:rPr>
              <w:t>16.1 (15.4, 16.9)</w:t>
            </w:r>
          </w:p>
        </w:tc>
        <w:tc>
          <w:tcPr>
            <w:tcW w:w="1985" w:type="dxa"/>
            <w:tcBorders>
              <w:top w:val="nil"/>
              <w:left w:val="nil"/>
              <w:bottom w:val="nil"/>
              <w:right w:val="nil"/>
            </w:tcBorders>
            <w:shd w:val="clear" w:color="auto" w:fill="auto"/>
          </w:tcPr>
          <w:p w14:paraId="0C8DA3FA" w14:textId="77777777" w:rsidR="00DF20E1" w:rsidRPr="001C6D2D" w:rsidRDefault="00DF20E1" w:rsidP="00571788">
            <w:pPr>
              <w:spacing w:after="0"/>
              <w:rPr>
                <w:rFonts w:ascii="Arial" w:hAnsi="Arial" w:cs="Arial"/>
              </w:rPr>
            </w:pPr>
            <w:r w:rsidRPr="001C6D2D">
              <w:rPr>
                <w:rFonts w:ascii="Arial" w:hAnsi="Arial" w:cs="Arial"/>
              </w:rPr>
              <w:t>15.7 (15.1, 16.3)</w:t>
            </w:r>
          </w:p>
        </w:tc>
      </w:tr>
      <w:tr w:rsidR="00DF20E1" w:rsidRPr="00C025BA" w14:paraId="7ED7B1CE" w14:textId="77777777" w:rsidTr="00571788">
        <w:trPr>
          <w:jc w:val="center"/>
        </w:trPr>
        <w:tc>
          <w:tcPr>
            <w:tcW w:w="1417" w:type="dxa"/>
            <w:tcBorders>
              <w:top w:val="nil"/>
              <w:left w:val="nil"/>
              <w:bottom w:val="nil"/>
              <w:right w:val="nil"/>
            </w:tcBorders>
            <w:shd w:val="clear" w:color="auto" w:fill="auto"/>
          </w:tcPr>
          <w:p w14:paraId="77981819" w14:textId="77777777" w:rsidR="00DF20E1" w:rsidRPr="001C6D2D" w:rsidRDefault="00DF20E1" w:rsidP="00571788">
            <w:pPr>
              <w:spacing w:after="0"/>
              <w:rPr>
                <w:rFonts w:ascii="Arial" w:hAnsi="Arial" w:cs="Arial"/>
              </w:rPr>
            </w:pPr>
            <w:r w:rsidRPr="001C6D2D">
              <w:rPr>
                <w:rFonts w:ascii="Arial" w:hAnsi="Arial" w:cs="Arial"/>
              </w:rPr>
              <w:t>Age 42-43</w:t>
            </w:r>
          </w:p>
        </w:tc>
        <w:tc>
          <w:tcPr>
            <w:tcW w:w="1985" w:type="dxa"/>
            <w:tcBorders>
              <w:top w:val="nil"/>
              <w:left w:val="nil"/>
              <w:bottom w:val="nil"/>
              <w:right w:val="nil"/>
            </w:tcBorders>
            <w:shd w:val="clear" w:color="auto" w:fill="auto"/>
          </w:tcPr>
          <w:p w14:paraId="20E17078" w14:textId="77777777" w:rsidR="00DF20E1" w:rsidRPr="001C6D2D" w:rsidRDefault="00DF20E1" w:rsidP="00571788">
            <w:pPr>
              <w:spacing w:after="0"/>
              <w:rPr>
                <w:rFonts w:ascii="Arial" w:hAnsi="Arial" w:cs="Arial"/>
              </w:rPr>
            </w:pPr>
            <w:r w:rsidRPr="001C6D2D">
              <w:rPr>
                <w:rFonts w:ascii="Arial" w:hAnsi="Arial" w:cs="Arial"/>
              </w:rPr>
              <w:t>11.9 (10.7, 13.1)</w:t>
            </w:r>
          </w:p>
        </w:tc>
        <w:tc>
          <w:tcPr>
            <w:tcW w:w="2126" w:type="dxa"/>
            <w:tcBorders>
              <w:top w:val="nil"/>
              <w:left w:val="nil"/>
              <w:bottom w:val="nil"/>
              <w:right w:val="nil"/>
            </w:tcBorders>
            <w:shd w:val="clear" w:color="auto" w:fill="auto"/>
          </w:tcPr>
          <w:p w14:paraId="03A468F7" w14:textId="77777777" w:rsidR="00DF20E1" w:rsidRPr="001C6D2D" w:rsidRDefault="00DF20E1" w:rsidP="00571788">
            <w:pPr>
              <w:spacing w:after="0"/>
              <w:rPr>
                <w:rFonts w:ascii="Arial" w:hAnsi="Arial" w:cs="Arial"/>
              </w:rPr>
            </w:pPr>
            <w:r w:rsidRPr="001C6D2D">
              <w:rPr>
                <w:rFonts w:ascii="Arial" w:hAnsi="Arial" w:cs="Arial"/>
              </w:rPr>
              <w:t>12.5 (11.6, 13.5)</w:t>
            </w:r>
          </w:p>
        </w:tc>
        <w:tc>
          <w:tcPr>
            <w:tcW w:w="283" w:type="dxa"/>
            <w:tcBorders>
              <w:top w:val="nil"/>
              <w:left w:val="nil"/>
              <w:bottom w:val="nil"/>
              <w:right w:val="nil"/>
            </w:tcBorders>
            <w:shd w:val="clear" w:color="auto" w:fill="auto"/>
          </w:tcPr>
          <w:p w14:paraId="555B7624" w14:textId="77777777" w:rsidR="00DF20E1" w:rsidRPr="001C6D2D" w:rsidRDefault="00DF20E1" w:rsidP="00571788">
            <w:pPr>
              <w:spacing w:after="0"/>
              <w:rPr>
                <w:rFonts w:ascii="Arial" w:hAnsi="Arial" w:cs="Arial"/>
              </w:rPr>
            </w:pPr>
          </w:p>
        </w:tc>
        <w:tc>
          <w:tcPr>
            <w:tcW w:w="1985" w:type="dxa"/>
            <w:tcBorders>
              <w:top w:val="nil"/>
              <w:left w:val="nil"/>
              <w:bottom w:val="nil"/>
              <w:right w:val="nil"/>
            </w:tcBorders>
            <w:shd w:val="clear" w:color="auto" w:fill="auto"/>
          </w:tcPr>
          <w:p w14:paraId="30D01593" w14:textId="77777777" w:rsidR="00DF20E1" w:rsidRPr="001C6D2D" w:rsidRDefault="00DF20E1" w:rsidP="00571788">
            <w:pPr>
              <w:spacing w:after="0"/>
              <w:rPr>
                <w:rFonts w:ascii="Arial" w:hAnsi="Arial" w:cs="Arial"/>
              </w:rPr>
            </w:pPr>
            <w:r w:rsidRPr="001C6D2D">
              <w:rPr>
                <w:rFonts w:ascii="Arial" w:hAnsi="Arial" w:cs="Arial"/>
              </w:rPr>
              <w:t>13.3 (12.6, 13.9)</w:t>
            </w:r>
          </w:p>
        </w:tc>
        <w:tc>
          <w:tcPr>
            <w:tcW w:w="1984" w:type="dxa"/>
            <w:tcBorders>
              <w:top w:val="nil"/>
              <w:left w:val="nil"/>
              <w:bottom w:val="nil"/>
              <w:right w:val="nil"/>
            </w:tcBorders>
            <w:shd w:val="clear" w:color="auto" w:fill="auto"/>
          </w:tcPr>
          <w:p w14:paraId="39D881B8" w14:textId="77777777" w:rsidR="00DF20E1" w:rsidRPr="001C6D2D" w:rsidRDefault="00DF20E1" w:rsidP="00571788">
            <w:pPr>
              <w:spacing w:after="0"/>
              <w:rPr>
                <w:rFonts w:ascii="Arial" w:hAnsi="Arial" w:cs="Arial"/>
              </w:rPr>
            </w:pPr>
            <w:r w:rsidRPr="001C6D2D">
              <w:rPr>
                <w:rFonts w:ascii="Arial" w:hAnsi="Arial" w:cs="Arial"/>
              </w:rPr>
              <w:t>13.7 (13.0, 14.4)</w:t>
            </w:r>
          </w:p>
        </w:tc>
        <w:tc>
          <w:tcPr>
            <w:tcW w:w="284" w:type="dxa"/>
            <w:tcBorders>
              <w:top w:val="nil"/>
              <w:left w:val="nil"/>
              <w:bottom w:val="nil"/>
              <w:right w:val="nil"/>
            </w:tcBorders>
            <w:shd w:val="clear" w:color="auto" w:fill="auto"/>
          </w:tcPr>
          <w:p w14:paraId="41F5371A" w14:textId="77777777" w:rsidR="00DF20E1" w:rsidRPr="001C6D2D" w:rsidRDefault="00DF20E1" w:rsidP="00571788">
            <w:pPr>
              <w:spacing w:after="0"/>
              <w:rPr>
                <w:rFonts w:ascii="Arial" w:hAnsi="Arial" w:cs="Arial"/>
              </w:rPr>
            </w:pPr>
          </w:p>
        </w:tc>
        <w:tc>
          <w:tcPr>
            <w:tcW w:w="1984" w:type="dxa"/>
            <w:tcBorders>
              <w:top w:val="nil"/>
              <w:left w:val="nil"/>
              <w:bottom w:val="nil"/>
              <w:right w:val="nil"/>
            </w:tcBorders>
            <w:shd w:val="clear" w:color="auto" w:fill="auto"/>
          </w:tcPr>
          <w:p w14:paraId="774FB051" w14:textId="77777777" w:rsidR="00DF20E1" w:rsidRPr="001C6D2D" w:rsidRDefault="00DF20E1" w:rsidP="00571788">
            <w:pPr>
              <w:spacing w:after="0"/>
              <w:rPr>
                <w:rFonts w:ascii="Arial" w:hAnsi="Arial" w:cs="Arial"/>
              </w:rPr>
            </w:pPr>
            <w:r w:rsidRPr="001C6D2D">
              <w:rPr>
                <w:rFonts w:ascii="Arial" w:hAnsi="Arial" w:cs="Arial"/>
              </w:rPr>
              <w:t>18.7 (17.9, 19.4)</w:t>
            </w:r>
          </w:p>
        </w:tc>
        <w:tc>
          <w:tcPr>
            <w:tcW w:w="1985" w:type="dxa"/>
            <w:tcBorders>
              <w:top w:val="nil"/>
              <w:left w:val="nil"/>
              <w:bottom w:val="nil"/>
              <w:right w:val="nil"/>
            </w:tcBorders>
            <w:shd w:val="clear" w:color="auto" w:fill="auto"/>
          </w:tcPr>
          <w:p w14:paraId="472C0564" w14:textId="77777777" w:rsidR="00DF20E1" w:rsidRPr="001C6D2D" w:rsidRDefault="00DF20E1" w:rsidP="00571788">
            <w:pPr>
              <w:spacing w:after="0"/>
              <w:rPr>
                <w:rFonts w:ascii="Arial" w:hAnsi="Arial" w:cs="Arial"/>
              </w:rPr>
            </w:pPr>
            <w:r w:rsidRPr="001C6D2D">
              <w:rPr>
                <w:rFonts w:ascii="Arial" w:hAnsi="Arial" w:cs="Arial"/>
              </w:rPr>
              <w:t>19.7 (18.9, 20.5)</w:t>
            </w:r>
          </w:p>
        </w:tc>
      </w:tr>
      <w:tr w:rsidR="00DF20E1" w:rsidRPr="00C025BA" w14:paraId="3551BF8D" w14:textId="77777777" w:rsidTr="00571788">
        <w:trPr>
          <w:jc w:val="center"/>
        </w:trPr>
        <w:tc>
          <w:tcPr>
            <w:tcW w:w="1417" w:type="dxa"/>
            <w:tcBorders>
              <w:top w:val="nil"/>
              <w:left w:val="nil"/>
              <w:bottom w:val="nil"/>
              <w:right w:val="nil"/>
            </w:tcBorders>
            <w:shd w:val="clear" w:color="auto" w:fill="auto"/>
          </w:tcPr>
          <w:p w14:paraId="33CD1BEE" w14:textId="77777777" w:rsidR="00DF20E1" w:rsidRPr="001C6D2D" w:rsidRDefault="00DF20E1" w:rsidP="00571788">
            <w:pPr>
              <w:spacing w:after="0"/>
              <w:rPr>
                <w:rFonts w:ascii="Arial" w:hAnsi="Arial" w:cs="Arial"/>
              </w:rPr>
            </w:pPr>
            <w:r w:rsidRPr="001C6D2D">
              <w:rPr>
                <w:rFonts w:ascii="Arial" w:hAnsi="Arial" w:cs="Arial"/>
              </w:rPr>
              <w:t>Age 46</w:t>
            </w:r>
          </w:p>
        </w:tc>
        <w:tc>
          <w:tcPr>
            <w:tcW w:w="1985" w:type="dxa"/>
            <w:tcBorders>
              <w:top w:val="nil"/>
              <w:left w:val="nil"/>
              <w:bottom w:val="nil"/>
              <w:right w:val="nil"/>
            </w:tcBorders>
            <w:shd w:val="clear" w:color="auto" w:fill="auto"/>
          </w:tcPr>
          <w:p w14:paraId="5EB5491C" w14:textId="77777777" w:rsidR="00DF20E1" w:rsidRPr="001C6D2D"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6BC2943B" w14:textId="77777777" w:rsidR="00DF20E1" w:rsidRPr="001C6D2D" w:rsidRDefault="00DF20E1" w:rsidP="00571788">
            <w:pPr>
              <w:spacing w:after="0"/>
              <w:rPr>
                <w:rFonts w:ascii="Arial" w:hAnsi="Arial" w:cs="Arial"/>
              </w:rPr>
            </w:pPr>
          </w:p>
        </w:tc>
        <w:tc>
          <w:tcPr>
            <w:tcW w:w="283" w:type="dxa"/>
            <w:tcBorders>
              <w:top w:val="nil"/>
              <w:left w:val="nil"/>
              <w:bottom w:val="nil"/>
              <w:right w:val="nil"/>
            </w:tcBorders>
            <w:shd w:val="clear" w:color="auto" w:fill="auto"/>
          </w:tcPr>
          <w:p w14:paraId="22BD8C34" w14:textId="77777777" w:rsidR="00DF20E1" w:rsidRPr="001C6D2D" w:rsidRDefault="00DF20E1" w:rsidP="00571788">
            <w:pPr>
              <w:spacing w:after="0"/>
              <w:rPr>
                <w:rFonts w:ascii="Arial" w:hAnsi="Arial" w:cs="Arial"/>
              </w:rPr>
            </w:pPr>
          </w:p>
        </w:tc>
        <w:tc>
          <w:tcPr>
            <w:tcW w:w="3969" w:type="dxa"/>
            <w:gridSpan w:val="2"/>
            <w:tcBorders>
              <w:top w:val="nil"/>
              <w:left w:val="nil"/>
              <w:bottom w:val="nil"/>
              <w:right w:val="nil"/>
            </w:tcBorders>
            <w:shd w:val="clear" w:color="auto" w:fill="auto"/>
          </w:tcPr>
          <w:p w14:paraId="5CB8689A" w14:textId="77777777" w:rsidR="00DF20E1" w:rsidRPr="001C6D2D" w:rsidRDefault="00DF20E1" w:rsidP="00571788">
            <w:pPr>
              <w:spacing w:after="0"/>
              <w:rPr>
                <w:rFonts w:ascii="Arial" w:hAnsi="Arial" w:cs="Arial"/>
              </w:rPr>
            </w:pPr>
          </w:p>
        </w:tc>
        <w:tc>
          <w:tcPr>
            <w:tcW w:w="284" w:type="dxa"/>
            <w:tcBorders>
              <w:top w:val="nil"/>
              <w:left w:val="nil"/>
              <w:bottom w:val="nil"/>
              <w:right w:val="nil"/>
            </w:tcBorders>
            <w:shd w:val="clear" w:color="auto" w:fill="auto"/>
          </w:tcPr>
          <w:p w14:paraId="2991C140" w14:textId="77777777" w:rsidR="00DF20E1" w:rsidRPr="001C6D2D" w:rsidRDefault="00DF20E1" w:rsidP="00571788">
            <w:pPr>
              <w:spacing w:after="0"/>
              <w:rPr>
                <w:rFonts w:ascii="Arial" w:hAnsi="Arial" w:cs="Arial"/>
              </w:rPr>
            </w:pPr>
          </w:p>
        </w:tc>
        <w:tc>
          <w:tcPr>
            <w:tcW w:w="1984" w:type="dxa"/>
            <w:tcBorders>
              <w:top w:val="nil"/>
              <w:left w:val="nil"/>
              <w:bottom w:val="nil"/>
              <w:right w:val="nil"/>
            </w:tcBorders>
            <w:shd w:val="clear" w:color="auto" w:fill="auto"/>
          </w:tcPr>
          <w:p w14:paraId="57AF7DE7" w14:textId="77777777" w:rsidR="00DF20E1" w:rsidRPr="001C6D2D" w:rsidRDefault="00DF20E1" w:rsidP="00571788">
            <w:pPr>
              <w:spacing w:after="0"/>
              <w:rPr>
                <w:rFonts w:ascii="Arial" w:hAnsi="Arial" w:cs="Arial"/>
              </w:rPr>
            </w:pPr>
            <w:r w:rsidRPr="001C6D2D">
              <w:rPr>
                <w:rFonts w:ascii="Arial" w:hAnsi="Arial" w:cs="Arial"/>
              </w:rPr>
              <w:t>19.9 (19.0, 20.1)</w:t>
            </w:r>
          </w:p>
        </w:tc>
        <w:tc>
          <w:tcPr>
            <w:tcW w:w="1985" w:type="dxa"/>
            <w:tcBorders>
              <w:top w:val="nil"/>
              <w:left w:val="nil"/>
              <w:bottom w:val="nil"/>
              <w:right w:val="nil"/>
            </w:tcBorders>
            <w:shd w:val="clear" w:color="auto" w:fill="auto"/>
          </w:tcPr>
          <w:p w14:paraId="027DF5F7" w14:textId="77777777" w:rsidR="00DF20E1" w:rsidRPr="001C6D2D" w:rsidRDefault="00DF20E1" w:rsidP="00571788">
            <w:pPr>
              <w:spacing w:after="0"/>
              <w:rPr>
                <w:rFonts w:ascii="Arial" w:hAnsi="Arial" w:cs="Arial"/>
              </w:rPr>
            </w:pPr>
            <w:r w:rsidRPr="001C6D2D">
              <w:rPr>
                <w:rFonts w:ascii="Arial" w:hAnsi="Arial" w:cs="Arial"/>
              </w:rPr>
              <w:t>20.0 (19.2, 20.1)</w:t>
            </w:r>
          </w:p>
        </w:tc>
      </w:tr>
      <w:tr w:rsidR="00DF20E1" w:rsidRPr="00C025BA" w14:paraId="595C6489" w14:textId="77777777" w:rsidTr="00571788">
        <w:trPr>
          <w:jc w:val="center"/>
        </w:trPr>
        <w:tc>
          <w:tcPr>
            <w:tcW w:w="1417" w:type="dxa"/>
            <w:tcBorders>
              <w:top w:val="nil"/>
              <w:left w:val="nil"/>
              <w:bottom w:val="nil"/>
              <w:right w:val="nil"/>
            </w:tcBorders>
            <w:shd w:val="clear" w:color="auto" w:fill="auto"/>
          </w:tcPr>
          <w:p w14:paraId="1C2E4E42" w14:textId="77777777" w:rsidR="00DF20E1" w:rsidRPr="00C025BA" w:rsidRDefault="00DF20E1" w:rsidP="00571788">
            <w:pPr>
              <w:spacing w:after="0"/>
              <w:rPr>
                <w:rFonts w:ascii="Arial" w:hAnsi="Arial" w:cs="Arial"/>
              </w:rPr>
            </w:pPr>
            <w:r w:rsidRPr="00C025BA">
              <w:rPr>
                <w:rFonts w:ascii="Arial" w:hAnsi="Arial" w:cs="Arial"/>
              </w:rPr>
              <w:t>Age 50-53</w:t>
            </w:r>
          </w:p>
        </w:tc>
        <w:tc>
          <w:tcPr>
            <w:tcW w:w="1985" w:type="dxa"/>
            <w:tcBorders>
              <w:top w:val="nil"/>
              <w:left w:val="nil"/>
              <w:bottom w:val="nil"/>
              <w:right w:val="nil"/>
            </w:tcBorders>
            <w:shd w:val="clear" w:color="auto" w:fill="auto"/>
          </w:tcPr>
          <w:p w14:paraId="377CEFC7" w14:textId="77777777" w:rsidR="00DF20E1" w:rsidRPr="00C025BA" w:rsidRDefault="00DF20E1" w:rsidP="00571788">
            <w:pPr>
              <w:spacing w:after="0"/>
              <w:rPr>
                <w:rFonts w:ascii="Arial" w:hAnsi="Arial" w:cs="Arial"/>
              </w:rPr>
            </w:pPr>
            <w:r w:rsidRPr="00C025BA">
              <w:rPr>
                <w:rFonts w:ascii="Arial" w:hAnsi="Arial" w:cs="Arial"/>
              </w:rPr>
              <w:t>19.1 (17.6, 20.7)</w:t>
            </w:r>
          </w:p>
        </w:tc>
        <w:tc>
          <w:tcPr>
            <w:tcW w:w="2126" w:type="dxa"/>
            <w:tcBorders>
              <w:top w:val="nil"/>
              <w:left w:val="nil"/>
              <w:bottom w:val="nil"/>
              <w:right w:val="nil"/>
            </w:tcBorders>
            <w:shd w:val="clear" w:color="auto" w:fill="auto"/>
          </w:tcPr>
          <w:p w14:paraId="4F0768CE" w14:textId="77777777" w:rsidR="00DF20E1" w:rsidRPr="00C025BA" w:rsidRDefault="00DF20E1" w:rsidP="00571788">
            <w:pPr>
              <w:spacing w:after="0"/>
              <w:rPr>
                <w:rFonts w:ascii="Arial" w:hAnsi="Arial" w:cs="Arial"/>
              </w:rPr>
            </w:pPr>
            <w:r w:rsidRPr="00C025BA">
              <w:rPr>
                <w:rFonts w:ascii="Arial" w:hAnsi="Arial" w:cs="Arial"/>
              </w:rPr>
              <w:t>19.5 (18.3, 20.7)</w:t>
            </w:r>
          </w:p>
        </w:tc>
        <w:tc>
          <w:tcPr>
            <w:tcW w:w="283" w:type="dxa"/>
            <w:tcBorders>
              <w:top w:val="nil"/>
              <w:left w:val="nil"/>
              <w:bottom w:val="nil"/>
              <w:right w:val="nil"/>
            </w:tcBorders>
            <w:shd w:val="clear" w:color="auto" w:fill="auto"/>
          </w:tcPr>
          <w:p w14:paraId="6A4C738F" w14:textId="77777777" w:rsidR="00DF20E1" w:rsidRPr="00C025BA" w:rsidRDefault="00DF20E1" w:rsidP="00571788">
            <w:pPr>
              <w:spacing w:after="0"/>
              <w:rPr>
                <w:rFonts w:ascii="Arial" w:hAnsi="Arial" w:cs="Arial"/>
              </w:rPr>
            </w:pPr>
          </w:p>
        </w:tc>
        <w:tc>
          <w:tcPr>
            <w:tcW w:w="1985" w:type="dxa"/>
            <w:tcBorders>
              <w:top w:val="nil"/>
              <w:left w:val="nil"/>
              <w:bottom w:val="nil"/>
              <w:right w:val="nil"/>
            </w:tcBorders>
            <w:shd w:val="clear" w:color="auto" w:fill="auto"/>
          </w:tcPr>
          <w:p w14:paraId="11FA3528" w14:textId="77777777" w:rsidR="00DF20E1" w:rsidRPr="00C025BA" w:rsidRDefault="00DF20E1" w:rsidP="00571788">
            <w:pPr>
              <w:spacing w:after="0"/>
              <w:rPr>
                <w:rFonts w:ascii="Arial" w:hAnsi="Arial" w:cs="Arial"/>
              </w:rPr>
            </w:pPr>
            <w:r w:rsidRPr="00C025BA">
              <w:rPr>
                <w:rFonts w:ascii="Arial" w:hAnsi="Arial" w:cs="Arial"/>
              </w:rPr>
              <w:t>15.2 (14.3, 16.0)</w:t>
            </w:r>
          </w:p>
        </w:tc>
        <w:tc>
          <w:tcPr>
            <w:tcW w:w="1984" w:type="dxa"/>
            <w:tcBorders>
              <w:top w:val="nil"/>
              <w:left w:val="nil"/>
              <w:bottom w:val="nil"/>
              <w:right w:val="nil"/>
            </w:tcBorders>
            <w:shd w:val="clear" w:color="auto" w:fill="auto"/>
          </w:tcPr>
          <w:p w14:paraId="46D5EAD7" w14:textId="77777777" w:rsidR="00DF20E1" w:rsidRPr="00C025BA" w:rsidRDefault="00DF20E1" w:rsidP="00571788">
            <w:pPr>
              <w:spacing w:after="0"/>
              <w:rPr>
                <w:rFonts w:ascii="Arial" w:hAnsi="Arial" w:cs="Arial"/>
              </w:rPr>
            </w:pPr>
            <w:r w:rsidRPr="00C025BA">
              <w:rPr>
                <w:rFonts w:ascii="Arial" w:hAnsi="Arial" w:cs="Arial"/>
              </w:rPr>
              <w:t>15.8 (15.1, 16.6)</w:t>
            </w:r>
          </w:p>
        </w:tc>
        <w:tc>
          <w:tcPr>
            <w:tcW w:w="284" w:type="dxa"/>
            <w:tcBorders>
              <w:top w:val="nil"/>
              <w:left w:val="nil"/>
              <w:bottom w:val="nil"/>
              <w:right w:val="nil"/>
            </w:tcBorders>
            <w:shd w:val="clear" w:color="auto" w:fill="auto"/>
          </w:tcPr>
          <w:p w14:paraId="179F137F" w14:textId="77777777" w:rsidR="00DF20E1" w:rsidRPr="00C025BA" w:rsidRDefault="00DF20E1" w:rsidP="00571788">
            <w:pPr>
              <w:spacing w:after="0"/>
              <w:rPr>
                <w:rFonts w:ascii="Arial" w:hAnsi="Arial" w:cs="Arial"/>
              </w:rPr>
            </w:pPr>
          </w:p>
        </w:tc>
        <w:tc>
          <w:tcPr>
            <w:tcW w:w="3969" w:type="dxa"/>
            <w:gridSpan w:val="2"/>
            <w:tcBorders>
              <w:top w:val="nil"/>
              <w:left w:val="nil"/>
              <w:bottom w:val="nil"/>
              <w:right w:val="nil"/>
            </w:tcBorders>
            <w:shd w:val="clear" w:color="auto" w:fill="auto"/>
          </w:tcPr>
          <w:p w14:paraId="4CBBBD5D" w14:textId="77777777" w:rsidR="00DF20E1" w:rsidRPr="00C025BA" w:rsidRDefault="00DF20E1" w:rsidP="00571788">
            <w:pPr>
              <w:spacing w:after="0"/>
              <w:rPr>
                <w:rFonts w:ascii="Arial" w:hAnsi="Arial" w:cs="Arial"/>
              </w:rPr>
            </w:pPr>
          </w:p>
        </w:tc>
      </w:tr>
      <w:tr w:rsidR="00DF20E1" w:rsidRPr="00C025BA" w14:paraId="774D190E" w14:textId="77777777" w:rsidTr="00571788">
        <w:trPr>
          <w:jc w:val="center"/>
        </w:trPr>
        <w:tc>
          <w:tcPr>
            <w:tcW w:w="1417" w:type="dxa"/>
            <w:tcBorders>
              <w:top w:val="nil"/>
              <w:left w:val="nil"/>
              <w:bottom w:val="nil"/>
              <w:right w:val="nil"/>
            </w:tcBorders>
            <w:shd w:val="clear" w:color="auto" w:fill="auto"/>
          </w:tcPr>
          <w:p w14:paraId="4889CE1C" w14:textId="77777777" w:rsidR="00DF20E1" w:rsidRPr="00C025BA" w:rsidRDefault="00DF20E1" w:rsidP="00571788">
            <w:pPr>
              <w:spacing w:after="0"/>
              <w:rPr>
                <w:rFonts w:ascii="Arial" w:hAnsi="Arial" w:cs="Arial"/>
              </w:rPr>
            </w:pPr>
            <w:r w:rsidRPr="00C025BA">
              <w:rPr>
                <w:rFonts w:ascii="Arial" w:hAnsi="Arial" w:cs="Arial"/>
              </w:rPr>
              <w:t>Age 60-64</w:t>
            </w:r>
          </w:p>
        </w:tc>
        <w:tc>
          <w:tcPr>
            <w:tcW w:w="1985" w:type="dxa"/>
            <w:tcBorders>
              <w:top w:val="nil"/>
              <w:left w:val="nil"/>
              <w:bottom w:val="nil"/>
              <w:right w:val="nil"/>
            </w:tcBorders>
            <w:shd w:val="clear" w:color="auto" w:fill="auto"/>
          </w:tcPr>
          <w:p w14:paraId="69B4E90D" w14:textId="77777777" w:rsidR="00DF20E1" w:rsidRPr="00C025BA" w:rsidRDefault="00DF20E1" w:rsidP="00571788">
            <w:pPr>
              <w:spacing w:after="0"/>
              <w:rPr>
                <w:rFonts w:ascii="Arial" w:hAnsi="Arial" w:cs="Arial"/>
              </w:rPr>
            </w:pPr>
            <w:r w:rsidRPr="00C025BA">
              <w:rPr>
                <w:rFonts w:ascii="Arial" w:hAnsi="Arial" w:cs="Arial"/>
              </w:rPr>
              <w:t>18.1 (16.5, 19.6)</w:t>
            </w:r>
          </w:p>
        </w:tc>
        <w:tc>
          <w:tcPr>
            <w:tcW w:w="2126" w:type="dxa"/>
            <w:tcBorders>
              <w:top w:val="nil"/>
              <w:left w:val="nil"/>
              <w:bottom w:val="nil"/>
              <w:right w:val="nil"/>
            </w:tcBorders>
            <w:shd w:val="clear" w:color="auto" w:fill="auto"/>
          </w:tcPr>
          <w:p w14:paraId="5C5D929B" w14:textId="77777777" w:rsidR="00DF20E1" w:rsidRPr="00C025BA" w:rsidRDefault="00DF20E1" w:rsidP="00571788">
            <w:pPr>
              <w:spacing w:after="0"/>
              <w:rPr>
                <w:rFonts w:ascii="Arial" w:hAnsi="Arial" w:cs="Arial"/>
              </w:rPr>
            </w:pPr>
            <w:r w:rsidRPr="00C025BA">
              <w:rPr>
                <w:rFonts w:ascii="Arial" w:hAnsi="Arial" w:cs="Arial"/>
              </w:rPr>
              <w:t>19.5 (18.4, 20.6)</w:t>
            </w:r>
          </w:p>
        </w:tc>
        <w:tc>
          <w:tcPr>
            <w:tcW w:w="283" w:type="dxa"/>
            <w:tcBorders>
              <w:top w:val="nil"/>
              <w:left w:val="nil"/>
              <w:bottom w:val="nil"/>
              <w:right w:val="nil"/>
            </w:tcBorders>
            <w:shd w:val="clear" w:color="auto" w:fill="auto"/>
          </w:tcPr>
          <w:p w14:paraId="0CCE19F5" w14:textId="77777777" w:rsidR="00DF20E1" w:rsidRPr="00C025BA" w:rsidRDefault="00DF20E1" w:rsidP="00571788">
            <w:pPr>
              <w:spacing w:after="0"/>
              <w:rPr>
                <w:rFonts w:ascii="Arial" w:hAnsi="Arial" w:cs="Arial"/>
              </w:rPr>
            </w:pPr>
          </w:p>
        </w:tc>
        <w:tc>
          <w:tcPr>
            <w:tcW w:w="3969" w:type="dxa"/>
            <w:gridSpan w:val="2"/>
            <w:tcBorders>
              <w:top w:val="nil"/>
              <w:left w:val="nil"/>
              <w:bottom w:val="nil"/>
              <w:right w:val="nil"/>
            </w:tcBorders>
            <w:shd w:val="clear" w:color="auto" w:fill="auto"/>
          </w:tcPr>
          <w:p w14:paraId="59C670B8" w14:textId="77777777" w:rsidR="00DF20E1" w:rsidRPr="00C025BA" w:rsidRDefault="00DF20E1" w:rsidP="00571788">
            <w:pPr>
              <w:spacing w:after="0"/>
              <w:rPr>
                <w:rFonts w:ascii="Arial" w:hAnsi="Arial" w:cs="Arial"/>
              </w:rPr>
            </w:pPr>
          </w:p>
        </w:tc>
        <w:tc>
          <w:tcPr>
            <w:tcW w:w="284" w:type="dxa"/>
            <w:tcBorders>
              <w:top w:val="nil"/>
              <w:left w:val="nil"/>
              <w:bottom w:val="nil"/>
              <w:right w:val="nil"/>
            </w:tcBorders>
            <w:shd w:val="clear" w:color="auto" w:fill="auto"/>
          </w:tcPr>
          <w:p w14:paraId="2CDF1CD6" w14:textId="77777777" w:rsidR="00DF20E1" w:rsidRPr="00C025BA" w:rsidRDefault="00DF20E1" w:rsidP="00571788">
            <w:pPr>
              <w:spacing w:after="0"/>
              <w:rPr>
                <w:rFonts w:ascii="Arial" w:hAnsi="Arial" w:cs="Arial"/>
              </w:rPr>
            </w:pPr>
          </w:p>
        </w:tc>
        <w:tc>
          <w:tcPr>
            <w:tcW w:w="3969" w:type="dxa"/>
            <w:gridSpan w:val="2"/>
            <w:tcBorders>
              <w:top w:val="nil"/>
              <w:left w:val="nil"/>
              <w:bottom w:val="nil"/>
              <w:right w:val="nil"/>
            </w:tcBorders>
            <w:shd w:val="clear" w:color="auto" w:fill="auto"/>
          </w:tcPr>
          <w:p w14:paraId="0661F6FE" w14:textId="77777777" w:rsidR="00DF20E1" w:rsidRPr="00C025BA" w:rsidRDefault="00DF20E1" w:rsidP="00571788">
            <w:pPr>
              <w:spacing w:after="0"/>
              <w:rPr>
                <w:rFonts w:ascii="Arial" w:hAnsi="Arial" w:cs="Arial"/>
              </w:rPr>
            </w:pPr>
          </w:p>
        </w:tc>
      </w:tr>
      <w:tr w:rsidR="00DF20E1" w:rsidRPr="00C025BA" w14:paraId="754AD63B" w14:textId="77777777" w:rsidTr="00571788">
        <w:trPr>
          <w:jc w:val="center"/>
        </w:trPr>
        <w:tc>
          <w:tcPr>
            <w:tcW w:w="1417" w:type="dxa"/>
            <w:tcBorders>
              <w:top w:val="nil"/>
              <w:left w:val="nil"/>
              <w:bottom w:val="single" w:sz="4" w:space="0" w:color="auto"/>
              <w:right w:val="nil"/>
            </w:tcBorders>
            <w:shd w:val="clear" w:color="auto" w:fill="auto"/>
          </w:tcPr>
          <w:p w14:paraId="63C7236C" w14:textId="77777777" w:rsidR="00DF20E1" w:rsidRPr="00C025BA" w:rsidRDefault="00DF20E1" w:rsidP="00571788">
            <w:pPr>
              <w:spacing w:after="0"/>
              <w:rPr>
                <w:rFonts w:ascii="Arial" w:hAnsi="Arial" w:cs="Arial"/>
              </w:rPr>
            </w:pPr>
            <w:r w:rsidRPr="00C025BA">
              <w:rPr>
                <w:rFonts w:ascii="Arial" w:hAnsi="Arial" w:cs="Arial"/>
              </w:rPr>
              <w:t>Age 69</w:t>
            </w:r>
          </w:p>
        </w:tc>
        <w:tc>
          <w:tcPr>
            <w:tcW w:w="1985" w:type="dxa"/>
            <w:tcBorders>
              <w:top w:val="nil"/>
              <w:left w:val="nil"/>
              <w:bottom w:val="single" w:sz="4" w:space="0" w:color="auto"/>
              <w:right w:val="nil"/>
            </w:tcBorders>
            <w:shd w:val="clear" w:color="auto" w:fill="auto"/>
          </w:tcPr>
          <w:p w14:paraId="69A6D174" w14:textId="77777777" w:rsidR="00DF20E1" w:rsidRPr="00C025BA" w:rsidRDefault="00DF20E1" w:rsidP="00571788">
            <w:pPr>
              <w:spacing w:after="0"/>
              <w:rPr>
                <w:rFonts w:ascii="Arial" w:hAnsi="Arial" w:cs="Arial"/>
              </w:rPr>
            </w:pPr>
            <w:r w:rsidRPr="00C025BA">
              <w:rPr>
                <w:rFonts w:ascii="Arial" w:hAnsi="Arial" w:cs="Arial"/>
              </w:rPr>
              <w:t>14.8 (13.3, 16.3)</w:t>
            </w:r>
          </w:p>
        </w:tc>
        <w:tc>
          <w:tcPr>
            <w:tcW w:w="2126" w:type="dxa"/>
            <w:tcBorders>
              <w:top w:val="nil"/>
              <w:left w:val="nil"/>
              <w:bottom w:val="single" w:sz="4" w:space="0" w:color="auto"/>
              <w:right w:val="nil"/>
            </w:tcBorders>
            <w:shd w:val="clear" w:color="auto" w:fill="auto"/>
          </w:tcPr>
          <w:p w14:paraId="3FBE4C92" w14:textId="77777777" w:rsidR="00DF20E1" w:rsidRPr="00C025BA" w:rsidRDefault="00DF20E1" w:rsidP="00571788">
            <w:pPr>
              <w:spacing w:after="0"/>
              <w:rPr>
                <w:rFonts w:ascii="Arial" w:hAnsi="Arial" w:cs="Arial"/>
              </w:rPr>
            </w:pPr>
            <w:r w:rsidRPr="00C025BA">
              <w:rPr>
                <w:rFonts w:ascii="Arial" w:hAnsi="Arial" w:cs="Arial"/>
              </w:rPr>
              <w:t>15.2 (13.7, 16.8)</w:t>
            </w:r>
          </w:p>
        </w:tc>
        <w:tc>
          <w:tcPr>
            <w:tcW w:w="283" w:type="dxa"/>
            <w:tcBorders>
              <w:top w:val="nil"/>
              <w:left w:val="nil"/>
              <w:bottom w:val="single" w:sz="4" w:space="0" w:color="auto"/>
              <w:right w:val="nil"/>
            </w:tcBorders>
            <w:shd w:val="clear" w:color="auto" w:fill="auto"/>
          </w:tcPr>
          <w:p w14:paraId="028C596E" w14:textId="77777777" w:rsidR="00DF20E1" w:rsidRPr="00C025BA" w:rsidRDefault="00DF20E1" w:rsidP="00571788">
            <w:pPr>
              <w:spacing w:after="0"/>
              <w:rPr>
                <w:rFonts w:ascii="Arial" w:hAnsi="Arial" w:cs="Arial"/>
              </w:rPr>
            </w:pPr>
          </w:p>
        </w:tc>
        <w:tc>
          <w:tcPr>
            <w:tcW w:w="3969" w:type="dxa"/>
            <w:gridSpan w:val="2"/>
            <w:tcBorders>
              <w:top w:val="nil"/>
              <w:left w:val="nil"/>
              <w:bottom w:val="single" w:sz="4" w:space="0" w:color="auto"/>
              <w:right w:val="nil"/>
            </w:tcBorders>
            <w:shd w:val="clear" w:color="auto" w:fill="auto"/>
          </w:tcPr>
          <w:p w14:paraId="5D4F8303" w14:textId="77777777" w:rsidR="00DF20E1" w:rsidRPr="00C025BA" w:rsidRDefault="00DF20E1" w:rsidP="00571788">
            <w:pPr>
              <w:spacing w:after="0"/>
              <w:rPr>
                <w:rFonts w:ascii="Arial" w:hAnsi="Arial" w:cs="Arial"/>
              </w:rPr>
            </w:pPr>
          </w:p>
        </w:tc>
        <w:tc>
          <w:tcPr>
            <w:tcW w:w="284" w:type="dxa"/>
            <w:tcBorders>
              <w:top w:val="nil"/>
              <w:left w:val="nil"/>
              <w:bottom w:val="single" w:sz="4" w:space="0" w:color="auto"/>
              <w:right w:val="nil"/>
            </w:tcBorders>
            <w:shd w:val="clear" w:color="auto" w:fill="auto"/>
          </w:tcPr>
          <w:p w14:paraId="4E61F0D1" w14:textId="77777777" w:rsidR="00DF20E1" w:rsidRPr="00C025BA" w:rsidRDefault="00DF20E1" w:rsidP="00571788">
            <w:pPr>
              <w:spacing w:after="0"/>
              <w:rPr>
                <w:rFonts w:ascii="Arial" w:hAnsi="Arial" w:cs="Arial"/>
              </w:rPr>
            </w:pPr>
          </w:p>
        </w:tc>
        <w:tc>
          <w:tcPr>
            <w:tcW w:w="3969" w:type="dxa"/>
            <w:gridSpan w:val="2"/>
            <w:tcBorders>
              <w:top w:val="nil"/>
              <w:left w:val="nil"/>
              <w:bottom w:val="nil"/>
              <w:right w:val="nil"/>
            </w:tcBorders>
            <w:shd w:val="clear" w:color="auto" w:fill="auto"/>
          </w:tcPr>
          <w:p w14:paraId="1E6073E5" w14:textId="77777777" w:rsidR="00DF20E1" w:rsidRPr="00C025BA" w:rsidRDefault="00DF20E1" w:rsidP="00571788">
            <w:pPr>
              <w:spacing w:after="0"/>
              <w:rPr>
                <w:rFonts w:ascii="Arial" w:hAnsi="Arial" w:cs="Arial"/>
              </w:rPr>
            </w:pPr>
          </w:p>
        </w:tc>
      </w:tr>
      <w:tr w:rsidR="00DF20E1" w:rsidRPr="00C025BA" w14:paraId="2E4907CC" w14:textId="77777777" w:rsidTr="00571788">
        <w:trPr>
          <w:jc w:val="center"/>
        </w:trPr>
        <w:tc>
          <w:tcPr>
            <w:tcW w:w="14033" w:type="dxa"/>
            <w:gridSpan w:val="9"/>
            <w:tcBorders>
              <w:top w:val="single" w:sz="4" w:space="0" w:color="auto"/>
              <w:left w:val="nil"/>
              <w:bottom w:val="nil"/>
              <w:right w:val="nil"/>
            </w:tcBorders>
            <w:shd w:val="clear" w:color="auto" w:fill="auto"/>
          </w:tcPr>
          <w:p w14:paraId="53097E8F" w14:textId="77777777" w:rsidR="00DF20E1" w:rsidRPr="00C025BA" w:rsidRDefault="00DF20E1" w:rsidP="00571788">
            <w:pPr>
              <w:spacing w:after="0"/>
              <w:rPr>
                <w:rFonts w:ascii="Arial" w:hAnsi="Arial" w:cs="Arial"/>
              </w:rPr>
            </w:pPr>
            <w:r w:rsidRPr="00C025BA">
              <w:rPr>
                <w:rFonts w:ascii="Arial" w:hAnsi="Arial" w:cs="Arial"/>
              </w:rPr>
              <w:t>MI = estimates based on multiple imputation; MLR = predicted probability from the multilevel logit regression.</w:t>
            </w:r>
          </w:p>
        </w:tc>
      </w:tr>
    </w:tbl>
    <w:p w14:paraId="42BCDA67" w14:textId="77777777" w:rsidR="00DF20E1" w:rsidRDefault="00DF20E1" w:rsidP="00DF20E1">
      <w:pPr>
        <w:spacing w:line="480" w:lineRule="auto"/>
        <w:rPr>
          <w:rFonts w:ascii="Arial" w:hAnsi="Arial" w:cs="Arial"/>
          <w:sz w:val="24"/>
          <w:szCs w:val="24"/>
        </w:rPr>
      </w:pPr>
    </w:p>
    <w:p w14:paraId="62136B38" w14:textId="77777777" w:rsidR="00DF20E1" w:rsidRDefault="00DF20E1">
      <w:pPr>
        <w:rPr>
          <w:rFonts w:ascii="Arial" w:hAnsi="Arial" w:cs="Arial"/>
          <w:sz w:val="24"/>
          <w:szCs w:val="24"/>
        </w:rPr>
      </w:pPr>
      <w:r>
        <w:rPr>
          <w:rFonts w:ascii="Arial" w:hAnsi="Arial" w:cs="Arial"/>
          <w:sz w:val="24"/>
          <w:szCs w:val="24"/>
        </w:rPr>
        <w:br w:type="page"/>
      </w:r>
    </w:p>
    <w:tbl>
      <w:tblPr>
        <w:tblpPr w:leftFromText="180" w:rightFromText="180" w:vertAnchor="page" w:horzAnchor="page" w:tblpX="3836" w:tblpY="2295"/>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2551"/>
        <w:gridCol w:w="284"/>
        <w:gridCol w:w="2126"/>
        <w:gridCol w:w="236"/>
        <w:gridCol w:w="2174"/>
      </w:tblGrid>
      <w:tr w:rsidR="00DF20E1" w:rsidRPr="00057EE8" w14:paraId="4A818918" w14:textId="77777777" w:rsidTr="00571788">
        <w:trPr>
          <w:trHeight w:val="284"/>
        </w:trPr>
        <w:tc>
          <w:tcPr>
            <w:tcW w:w="9464" w:type="dxa"/>
            <w:gridSpan w:val="6"/>
            <w:tcBorders>
              <w:top w:val="nil"/>
              <w:left w:val="nil"/>
              <w:bottom w:val="nil"/>
              <w:right w:val="nil"/>
            </w:tcBorders>
            <w:shd w:val="clear" w:color="auto" w:fill="auto"/>
          </w:tcPr>
          <w:p w14:paraId="1E054054" w14:textId="54745176" w:rsidR="00DF20E1" w:rsidRPr="00360D36" w:rsidRDefault="008C7DD7" w:rsidP="00571788">
            <w:pPr>
              <w:spacing w:after="0"/>
              <w:rPr>
                <w:rFonts w:ascii="Arial" w:hAnsi="Arial" w:cs="Arial"/>
                <w:sz w:val="24"/>
                <w:szCs w:val="24"/>
              </w:rPr>
            </w:pPr>
            <w:r w:rsidRPr="008C7DD7">
              <w:rPr>
                <w:rFonts w:ascii="Arial" w:hAnsi="Arial" w:cs="Arial"/>
                <w:sz w:val="24"/>
                <w:szCs w:val="24"/>
              </w:rPr>
              <w:lastRenderedPageBreak/>
              <w:t xml:space="preserve">eTable 7. </w:t>
            </w:r>
            <w:r w:rsidR="00083C4B">
              <w:rPr>
                <w:rFonts w:ascii="Arial" w:hAnsi="Arial" w:cs="Arial"/>
                <w:sz w:val="24"/>
                <w:szCs w:val="24"/>
              </w:rPr>
              <w:t>A</w:t>
            </w:r>
            <w:r w:rsidRPr="008C7DD7">
              <w:rPr>
                <w:rFonts w:ascii="Arial" w:hAnsi="Arial" w:cs="Arial"/>
                <w:sz w:val="24"/>
                <w:szCs w:val="24"/>
              </w:rPr>
              <w:t>ge profile of psychological distress in the NSHD, NCDS, and BCS70—estimates from multilevel logit regression based on the binary outcome.</w:t>
            </w:r>
          </w:p>
        </w:tc>
      </w:tr>
      <w:tr w:rsidR="00DF20E1" w:rsidRPr="00057EE8" w14:paraId="06B0300F" w14:textId="77777777" w:rsidTr="00571788">
        <w:tc>
          <w:tcPr>
            <w:tcW w:w="2093" w:type="dxa"/>
            <w:tcBorders>
              <w:left w:val="nil"/>
              <w:bottom w:val="nil"/>
              <w:right w:val="nil"/>
            </w:tcBorders>
            <w:shd w:val="clear" w:color="auto" w:fill="auto"/>
          </w:tcPr>
          <w:p w14:paraId="6675287F" w14:textId="77777777" w:rsidR="00DF20E1" w:rsidRPr="00057EE8" w:rsidRDefault="00DF20E1" w:rsidP="00571788">
            <w:pPr>
              <w:spacing w:after="0"/>
              <w:rPr>
                <w:rFonts w:ascii="Arial" w:hAnsi="Arial" w:cs="Arial"/>
              </w:rPr>
            </w:pPr>
          </w:p>
        </w:tc>
        <w:tc>
          <w:tcPr>
            <w:tcW w:w="2551" w:type="dxa"/>
            <w:tcBorders>
              <w:left w:val="nil"/>
              <w:right w:val="nil"/>
            </w:tcBorders>
            <w:shd w:val="clear" w:color="auto" w:fill="auto"/>
          </w:tcPr>
          <w:p w14:paraId="379F749E" w14:textId="77777777" w:rsidR="00DF20E1" w:rsidRPr="00057EE8" w:rsidRDefault="00DF20E1" w:rsidP="00571788">
            <w:pPr>
              <w:spacing w:after="0"/>
              <w:jc w:val="center"/>
              <w:rPr>
                <w:rFonts w:ascii="Arial" w:hAnsi="Arial" w:cs="Arial"/>
                <w:b/>
                <w:vertAlign w:val="superscript"/>
              </w:rPr>
            </w:pPr>
            <w:r w:rsidRPr="00057EE8">
              <w:rPr>
                <w:rFonts w:ascii="Arial" w:hAnsi="Arial" w:cs="Arial"/>
                <w:b/>
              </w:rPr>
              <w:t xml:space="preserve">NSHD </w:t>
            </w:r>
          </w:p>
        </w:tc>
        <w:tc>
          <w:tcPr>
            <w:tcW w:w="284" w:type="dxa"/>
            <w:tcBorders>
              <w:left w:val="nil"/>
              <w:bottom w:val="nil"/>
              <w:right w:val="nil"/>
            </w:tcBorders>
            <w:shd w:val="clear" w:color="auto" w:fill="auto"/>
          </w:tcPr>
          <w:p w14:paraId="7B499B20" w14:textId="77777777" w:rsidR="00DF20E1" w:rsidRPr="00057EE8" w:rsidRDefault="00DF20E1" w:rsidP="00571788">
            <w:pPr>
              <w:spacing w:after="0"/>
              <w:jc w:val="center"/>
              <w:rPr>
                <w:rFonts w:ascii="Arial" w:hAnsi="Arial" w:cs="Arial"/>
                <w:b/>
              </w:rPr>
            </w:pPr>
          </w:p>
        </w:tc>
        <w:tc>
          <w:tcPr>
            <w:tcW w:w="2126" w:type="dxa"/>
            <w:tcBorders>
              <w:left w:val="nil"/>
              <w:right w:val="nil"/>
            </w:tcBorders>
            <w:shd w:val="clear" w:color="auto" w:fill="auto"/>
          </w:tcPr>
          <w:p w14:paraId="51D110A3" w14:textId="77777777" w:rsidR="00DF20E1" w:rsidRPr="00057EE8" w:rsidRDefault="00DF20E1" w:rsidP="00571788">
            <w:pPr>
              <w:spacing w:after="0"/>
              <w:jc w:val="center"/>
              <w:rPr>
                <w:rFonts w:ascii="Arial" w:hAnsi="Arial" w:cs="Arial"/>
                <w:b/>
              </w:rPr>
            </w:pPr>
            <w:r w:rsidRPr="00057EE8">
              <w:rPr>
                <w:rFonts w:ascii="Arial" w:hAnsi="Arial" w:cs="Arial"/>
                <w:b/>
              </w:rPr>
              <w:t>NCDS</w:t>
            </w:r>
          </w:p>
        </w:tc>
        <w:tc>
          <w:tcPr>
            <w:tcW w:w="236" w:type="dxa"/>
            <w:tcBorders>
              <w:left w:val="nil"/>
              <w:bottom w:val="nil"/>
              <w:right w:val="nil"/>
            </w:tcBorders>
            <w:shd w:val="clear" w:color="auto" w:fill="auto"/>
          </w:tcPr>
          <w:p w14:paraId="5C781A59" w14:textId="77777777" w:rsidR="00DF20E1" w:rsidRPr="00057EE8" w:rsidRDefault="00DF20E1" w:rsidP="00571788">
            <w:pPr>
              <w:spacing w:after="0"/>
              <w:jc w:val="center"/>
              <w:rPr>
                <w:rFonts w:ascii="Arial" w:hAnsi="Arial" w:cs="Arial"/>
                <w:b/>
              </w:rPr>
            </w:pPr>
          </w:p>
        </w:tc>
        <w:tc>
          <w:tcPr>
            <w:tcW w:w="2174" w:type="dxa"/>
            <w:tcBorders>
              <w:left w:val="nil"/>
              <w:right w:val="nil"/>
            </w:tcBorders>
            <w:shd w:val="clear" w:color="auto" w:fill="auto"/>
          </w:tcPr>
          <w:p w14:paraId="0697C012" w14:textId="77777777" w:rsidR="00DF20E1" w:rsidRPr="00057EE8" w:rsidRDefault="00DF20E1" w:rsidP="00571788">
            <w:pPr>
              <w:spacing w:after="0"/>
              <w:jc w:val="center"/>
              <w:rPr>
                <w:rFonts w:ascii="Arial" w:hAnsi="Arial" w:cs="Arial"/>
                <w:b/>
              </w:rPr>
            </w:pPr>
            <w:r w:rsidRPr="00057EE8">
              <w:rPr>
                <w:rFonts w:ascii="Arial" w:hAnsi="Arial" w:cs="Arial"/>
                <w:b/>
              </w:rPr>
              <w:t>BCS70</w:t>
            </w:r>
          </w:p>
        </w:tc>
      </w:tr>
      <w:tr w:rsidR="00DF20E1" w:rsidRPr="00057EE8" w14:paraId="32530B6E" w14:textId="77777777" w:rsidTr="00571788">
        <w:tc>
          <w:tcPr>
            <w:tcW w:w="2093" w:type="dxa"/>
            <w:tcBorders>
              <w:top w:val="nil"/>
              <w:left w:val="nil"/>
              <w:right w:val="nil"/>
            </w:tcBorders>
            <w:shd w:val="clear" w:color="auto" w:fill="auto"/>
          </w:tcPr>
          <w:p w14:paraId="303067CC" w14:textId="77777777" w:rsidR="00DF20E1" w:rsidRPr="00057EE8" w:rsidRDefault="00DF20E1" w:rsidP="00571788">
            <w:pPr>
              <w:spacing w:after="0"/>
              <w:rPr>
                <w:rFonts w:ascii="Arial" w:hAnsi="Arial" w:cs="Arial"/>
              </w:rPr>
            </w:pPr>
          </w:p>
        </w:tc>
        <w:tc>
          <w:tcPr>
            <w:tcW w:w="2551" w:type="dxa"/>
            <w:tcBorders>
              <w:left w:val="nil"/>
              <w:right w:val="nil"/>
            </w:tcBorders>
            <w:shd w:val="clear" w:color="auto" w:fill="auto"/>
          </w:tcPr>
          <w:p w14:paraId="4C0AC75D" w14:textId="03A32F1B" w:rsidR="00DF20E1" w:rsidRPr="001C6D2D" w:rsidRDefault="001C6D2D" w:rsidP="00571788">
            <w:pPr>
              <w:spacing w:after="0"/>
              <w:rPr>
                <w:rFonts w:ascii="Arial" w:hAnsi="Arial" w:cs="Arial"/>
              </w:rPr>
            </w:pPr>
            <w:r w:rsidRPr="001C6D2D">
              <w:rPr>
                <w:rFonts w:ascii="Arial" w:hAnsi="Arial" w:cs="Arial"/>
              </w:rPr>
              <w:t>Coef. (95%CI</w:t>
            </w:r>
            <w:r w:rsidR="00DF20E1" w:rsidRPr="001C6D2D">
              <w:rPr>
                <w:rFonts w:ascii="Arial" w:hAnsi="Arial" w:cs="Arial"/>
              </w:rPr>
              <w:t>)</w:t>
            </w:r>
          </w:p>
        </w:tc>
        <w:tc>
          <w:tcPr>
            <w:tcW w:w="284" w:type="dxa"/>
            <w:tcBorders>
              <w:top w:val="nil"/>
              <w:left w:val="nil"/>
              <w:bottom w:val="nil"/>
              <w:right w:val="nil"/>
            </w:tcBorders>
            <w:shd w:val="clear" w:color="auto" w:fill="auto"/>
          </w:tcPr>
          <w:p w14:paraId="548F14D9" w14:textId="77777777" w:rsidR="00DF20E1" w:rsidRPr="001C6D2D" w:rsidRDefault="00DF20E1" w:rsidP="00571788">
            <w:pPr>
              <w:spacing w:after="0"/>
              <w:rPr>
                <w:rFonts w:ascii="Arial" w:hAnsi="Arial" w:cs="Arial"/>
              </w:rPr>
            </w:pPr>
          </w:p>
        </w:tc>
        <w:tc>
          <w:tcPr>
            <w:tcW w:w="2126" w:type="dxa"/>
            <w:tcBorders>
              <w:left w:val="nil"/>
              <w:right w:val="nil"/>
            </w:tcBorders>
            <w:shd w:val="clear" w:color="auto" w:fill="auto"/>
          </w:tcPr>
          <w:p w14:paraId="101FAF6A" w14:textId="69C3ADCF" w:rsidR="00DF20E1" w:rsidRPr="001C6D2D" w:rsidRDefault="001C6D2D" w:rsidP="00571788">
            <w:pPr>
              <w:spacing w:after="0"/>
              <w:rPr>
                <w:rFonts w:ascii="Arial" w:hAnsi="Arial" w:cs="Arial"/>
              </w:rPr>
            </w:pPr>
            <w:r w:rsidRPr="001C6D2D">
              <w:rPr>
                <w:rFonts w:ascii="Arial" w:hAnsi="Arial" w:cs="Arial"/>
              </w:rPr>
              <w:t>Coef. (95%CI</w:t>
            </w:r>
            <w:r w:rsidR="00DF20E1" w:rsidRPr="001C6D2D">
              <w:rPr>
                <w:rFonts w:ascii="Arial" w:hAnsi="Arial" w:cs="Arial"/>
              </w:rPr>
              <w:t>)</w:t>
            </w:r>
          </w:p>
        </w:tc>
        <w:tc>
          <w:tcPr>
            <w:tcW w:w="236" w:type="dxa"/>
            <w:tcBorders>
              <w:top w:val="nil"/>
              <w:left w:val="nil"/>
              <w:bottom w:val="nil"/>
              <w:right w:val="nil"/>
            </w:tcBorders>
            <w:shd w:val="clear" w:color="auto" w:fill="auto"/>
          </w:tcPr>
          <w:p w14:paraId="2A991C2C" w14:textId="77777777" w:rsidR="00DF20E1" w:rsidRPr="001C6D2D" w:rsidRDefault="00DF20E1" w:rsidP="00571788">
            <w:pPr>
              <w:spacing w:after="0"/>
              <w:rPr>
                <w:rFonts w:ascii="Arial" w:hAnsi="Arial" w:cs="Arial"/>
              </w:rPr>
            </w:pPr>
          </w:p>
        </w:tc>
        <w:tc>
          <w:tcPr>
            <w:tcW w:w="2174" w:type="dxa"/>
            <w:tcBorders>
              <w:left w:val="nil"/>
              <w:right w:val="nil"/>
            </w:tcBorders>
            <w:shd w:val="clear" w:color="auto" w:fill="auto"/>
          </w:tcPr>
          <w:p w14:paraId="4EDA9355" w14:textId="245C84CF" w:rsidR="00DF20E1" w:rsidRPr="001C6D2D" w:rsidRDefault="001C6D2D" w:rsidP="00571788">
            <w:pPr>
              <w:spacing w:after="0"/>
              <w:rPr>
                <w:rFonts w:ascii="Arial" w:hAnsi="Arial" w:cs="Arial"/>
              </w:rPr>
            </w:pPr>
            <w:r w:rsidRPr="001C6D2D">
              <w:rPr>
                <w:rFonts w:ascii="Arial" w:hAnsi="Arial" w:cs="Arial"/>
              </w:rPr>
              <w:t>Coef. (95%CI</w:t>
            </w:r>
            <w:r w:rsidR="00DF20E1" w:rsidRPr="001C6D2D">
              <w:rPr>
                <w:rFonts w:ascii="Arial" w:hAnsi="Arial" w:cs="Arial"/>
              </w:rPr>
              <w:t>)</w:t>
            </w:r>
          </w:p>
        </w:tc>
      </w:tr>
      <w:tr w:rsidR="00DF20E1" w:rsidRPr="00057EE8" w14:paraId="133F626E" w14:textId="77777777" w:rsidTr="00571788">
        <w:tc>
          <w:tcPr>
            <w:tcW w:w="2093" w:type="dxa"/>
            <w:tcBorders>
              <w:top w:val="nil"/>
              <w:left w:val="nil"/>
              <w:bottom w:val="nil"/>
              <w:right w:val="nil"/>
            </w:tcBorders>
            <w:shd w:val="clear" w:color="auto" w:fill="auto"/>
          </w:tcPr>
          <w:p w14:paraId="36EA55DA" w14:textId="77777777" w:rsidR="00DF20E1" w:rsidRPr="00057EE8" w:rsidRDefault="00DF20E1" w:rsidP="00571788">
            <w:pPr>
              <w:spacing w:after="0"/>
              <w:rPr>
                <w:rFonts w:ascii="Arial" w:hAnsi="Arial" w:cs="Arial"/>
              </w:rPr>
            </w:pPr>
            <w:r w:rsidRPr="00057EE8">
              <w:rPr>
                <w:rFonts w:ascii="Arial" w:hAnsi="Arial" w:cs="Arial"/>
              </w:rPr>
              <w:t>Intercept</w:t>
            </w:r>
          </w:p>
        </w:tc>
        <w:tc>
          <w:tcPr>
            <w:tcW w:w="2551" w:type="dxa"/>
            <w:tcBorders>
              <w:top w:val="nil"/>
              <w:left w:val="nil"/>
              <w:bottom w:val="nil"/>
              <w:right w:val="nil"/>
            </w:tcBorders>
            <w:shd w:val="clear" w:color="auto" w:fill="auto"/>
          </w:tcPr>
          <w:p w14:paraId="56EC4C55" w14:textId="77777777" w:rsidR="00DF20E1" w:rsidRPr="001C6D2D" w:rsidRDefault="00DF20E1" w:rsidP="00571788">
            <w:pPr>
              <w:spacing w:after="0"/>
              <w:rPr>
                <w:rFonts w:ascii="Arial" w:hAnsi="Arial" w:cs="Arial"/>
              </w:rPr>
            </w:pPr>
            <w:r w:rsidRPr="001C6D2D">
              <w:rPr>
                <w:rFonts w:ascii="Arial" w:hAnsi="Arial" w:cs="Arial"/>
              </w:rPr>
              <w:t>-20.25 ( -22.86, -17.65)</w:t>
            </w:r>
          </w:p>
        </w:tc>
        <w:tc>
          <w:tcPr>
            <w:tcW w:w="284" w:type="dxa"/>
            <w:tcBorders>
              <w:top w:val="nil"/>
              <w:left w:val="nil"/>
              <w:bottom w:val="nil"/>
              <w:right w:val="nil"/>
            </w:tcBorders>
            <w:shd w:val="clear" w:color="auto" w:fill="auto"/>
          </w:tcPr>
          <w:p w14:paraId="4239454D" w14:textId="77777777" w:rsidR="00DF20E1" w:rsidRPr="001C6D2D"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2A246E72" w14:textId="77777777" w:rsidR="00DF20E1" w:rsidRPr="001C6D2D" w:rsidRDefault="00DF20E1" w:rsidP="00571788">
            <w:pPr>
              <w:spacing w:after="0"/>
              <w:rPr>
                <w:rFonts w:ascii="Arial" w:hAnsi="Arial" w:cs="Arial"/>
              </w:rPr>
            </w:pPr>
            <w:r w:rsidRPr="001C6D2D">
              <w:rPr>
                <w:rFonts w:ascii="Arial" w:hAnsi="Arial" w:cs="Arial"/>
              </w:rPr>
              <w:t>13.76 (9.99, 17.53)</w:t>
            </w:r>
          </w:p>
        </w:tc>
        <w:tc>
          <w:tcPr>
            <w:tcW w:w="236" w:type="dxa"/>
            <w:tcBorders>
              <w:top w:val="nil"/>
              <w:left w:val="nil"/>
              <w:bottom w:val="nil"/>
              <w:right w:val="nil"/>
            </w:tcBorders>
            <w:shd w:val="clear" w:color="auto" w:fill="auto"/>
          </w:tcPr>
          <w:p w14:paraId="52ADCC3A" w14:textId="77777777" w:rsidR="00DF20E1" w:rsidRPr="001C6D2D" w:rsidRDefault="00DF20E1" w:rsidP="00571788">
            <w:pPr>
              <w:spacing w:after="0"/>
              <w:rPr>
                <w:rFonts w:ascii="Arial" w:hAnsi="Arial" w:cs="Arial"/>
              </w:rPr>
            </w:pPr>
          </w:p>
        </w:tc>
        <w:tc>
          <w:tcPr>
            <w:tcW w:w="2174" w:type="dxa"/>
            <w:tcBorders>
              <w:top w:val="nil"/>
              <w:left w:val="nil"/>
              <w:bottom w:val="nil"/>
              <w:right w:val="nil"/>
            </w:tcBorders>
            <w:shd w:val="clear" w:color="auto" w:fill="auto"/>
          </w:tcPr>
          <w:p w14:paraId="7080AB7A" w14:textId="77777777" w:rsidR="00DF20E1" w:rsidRPr="001C6D2D" w:rsidRDefault="00DF20E1" w:rsidP="00571788">
            <w:pPr>
              <w:spacing w:after="0"/>
              <w:rPr>
                <w:rFonts w:ascii="Arial" w:hAnsi="Arial" w:cs="Arial"/>
              </w:rPr>
            </w:pPr>
            <w:r w:rsidRPr="001C6D2D">
              <w:rPr>
                <w:rFonts w:ascii="Arial" w:hAnsi="Arial" w:cs="Arial"/>
              </w:rPr>
              <w:t>14.43 (7.50, 21.36)</w:t>
            </w:r>
          </w:p>
        </w:tc>
      </w:tr>
      <w:tr w:rsidR="00DF20E1" w:rsidRPr="00057EE8" w14:paraId="3785051B" w14:textId="77777777" w:rsidTr="00571788">
        <w:tc>
          <w:tcPr>
            <w:tcW w:w="2093" w:type="dxa"/>
            <w:tcBorders>
              <w:top w:val="nil"/>
              <w:left w:val="nil"/>
              <w:bottom w:val="nil"/>
              <w:right w:val="nil"/>
            </w:tcBorders>
            <w:shd w:val="clear" w:color="auto" w:fill="auto"/>
          </w:tcPr>
          <w:p w14:paraId="01AFDA3A" w14:textId="77777777" w:rsidR="00DF20E1" w:rsidRPr="00057EE8" w:rsidRDefault="00DF20E1" w:rsidP="00571788">
            <w:pPr>
              <w:spacing w:after="0"/>
              <w:rPr>
                <w:rFonts w:ascii="Arial" w:hAnsi="Arial" w:cs="Arial"/>
              </w:rPr>
            </w:pPr>
            <w:r w:rsidRPr="00057EE8">
              <w:rPr>
                <w:rFonts w:ascii="Arial" w:hAnsi="Arial" w:cs="Arial"/>
              </w:rPr>
              <w:t>Intercept variance</w:t>
            </w:r>
          </w:p>
        </w:tc>
        <w:tc>
          <w:tcPr>
            <w:tcW w:w="2551" w:type="dxa"/>
            <w:tcBorders>
              <w:top w:val="nil"/>
              <w:left w:val="nil"/>
              <w:bottom w:val="nil"/>
              <w:right w:val="nil"/>
            </w:tcBorders>
            <w:shd w:val="clear" w:color="auto" w:fill="auto"/>
          </w:tcPr>
          <w:p w14:paraId="52538264" w14:textId="77777777" w:rsidR="00DF20E1" w:rsidRPr="001C6D2D" w:rsidRDefault="00DF20E1" w:rsidP="00571788">
            <w:pPr>
              <w:spacing w:after="0"/>
              <w:rPr>
                <w:rFonts w:ascii="Arial" w:hAnsi="Arial" w:cs="Arial"/>
              </w:rPr>
            </w:pPr>
            <w:r w:rsidRPr="001C6D2D">
              <w:rPr>
                <w:rFonts w:ascii="Arial" w:hAnsi="Arial" w:cs="Arial"/>
              </w:rPr>
              <w:t>7.43 (6.43, 8.59)</w:t>
            </w:r>
          </w:p>
        </w:tc>
        <w:tc>
          <w:tcPr>
            <w:tcW w:w="284" w:type="dxa"/>
            <w:tcBorders>
              <w:top w:val="nil"/>
              <w:left w:val="nil"/>
              <w:bottom w:val="nil"/>
              <w:right w:val="nil"/>
            </w:tcBorders>
            <w:shd w:val="clear" w:color="auto" w:fill="auto"/>
          </w:tcPr>
          <w:p w14:paraId="68BE0D52" w14:textId="77777777" w:rsidR="00DF20E1" w:rsidRPr="001C6D2D"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5E11EF35" w14:textId="77777777" w:rsidR="00DF20E1" w:rsidRPr="001C6D2D" w:rsidRDefault="00DF20E1" w:rsidP="00571788">
            <w:pPr>
              <w:spacing w:after="0"/>
              <w:rPr>
                <w:rFonts w:ascii="Arial" w:hAnsi="Arial" w:cs="Arial"/>
              </w:rPr>
            </w:pPr>
            <w:r w:rsidRPr="001C6D2D">
              <w:rPr>
                <w:rFonts w:ascii="Arial" w:hAnsi="Arial" w:cs="Arial"/>
              </w:rPr>
              <w:t>5.60 (5.06, 6.20)</w:t>
            </w:r>
          </w:p>
        </w:tc>
        <w:tc>
          <w:tcPr>
            <w:tcW w:w="236" w:type="dxa"/>
            <w:tcBorders>
              <w:top w:val="nil"/>
              <w:left w:val="nil"/>
              <w:bottom w:val="nil"/>
              <w:right w:val="nil"/>
            </w:tcBorders>
            <w:shd w:val="clear" w:color="auto" w:fill="auto"/>
          </w:tcPr>
          <w:p w14:paraId="7112BE16" w14:textId="77777777" w:rsidR="00DF20E1" w:rsidRPr="001C6D2D" w:rsidRDefault="00DF20E1" w:rsidP="00571788">
            <w:pPr>
              <w:spacing w:after="0"/>
              <w:rPr>
                <w:rFonts w:ascii="Arial" w:hAnsi="Arial" w:cs="Arial"/>
              </w:rPr>
            </w:pPr>
          </w:p>
        </w:tc>
        <w:tc>
          <w:tcPr>
            <w:tcW w:w="2174" w:type="dxa"/>
            <w:tcBorders>
              <w:top w:val="nil"/>
              <w:left w:val="nil"/>
              <w:bottom w:val="nil"/>
              <w:right w:val="nil"/>
            </w:tcBorders>
            <w:shd w:val="clear" w:color="auto" w:fill="auto"/>
          </w:tcPr>
          <w:p w14:paraId="7713392A" w14:textId="77777777" w:rsidR="00DF20E1" w:rsidRPr="001C6D2D" w:rsidRDefault="00DF20E1" w:rsidP="00571788">
            <w:pPr>
              <w:spacing w:after="0"/>
              <w:rPr>
                <w:rFonts w:ascii="Arial" w:hAnsi="Arial" w:cs="Arial"/>
              </w:rPr>
            </w:pPr>
            <w:r w:rsidRPr="001C6D2D">
              <w:rPr>
                <w:rFonts w:ascii="Arial" w:hAnsi="Arial" w:cs="Arial"/>
              </w:rPr>
              <w:t>5.70 (5.23, 6.21)</w:t>
            </w:r>
          </w:p>
        </w:tc>
      </w:tr>
      <w:tr w:rsidR="00DF20E1" w:rsidRPr="00057EE8" w14:paraId="2E73DC70" w14:textId="77777777" w:rsidTr="00571788">
        <w:tc>
          <w:tcPr>
            <w:tcW w:w="2093" w:type="dxa"/>
            <w:tcBorders>
              <w:top w:val="nil"/>
              <w:left w:val="nil"/>
              <w:bottom w:val="nil"/>
              <w:right w:val="nil"/>
            </w:tcBorders>
            <w:shd w:val="clear" w:color="auto" w:fill="auto"/>
          </w:tcPr>
          <w:p w14:paraId="0521B89A" w14:textId="77777777" w:rsidR="00DF20E1" w:rsidRPr="00057EE8" w:rsidRDefault="00DF20E1" w:rsidP="00571788">
            <w:pPr>
              <w:spacing w:after="0"/>
              <w:rPr>
                <w:rFonts w:ascii="Arial" w:hAnsi="Arial" w:cs="Arial"/>
                <w:vertAlign w:val="superscript"/>
              </w:rPr>
            </w:pPr>
            <w:r w:rsidRPr="00057EE8">
              <w:rPr>
                <w:rFonts w:ascii="Arial" w:hAnsi="Arial" w:cs="Arial"/>
              </w:rPr>
              <w:t>Age</w:t>
            </w:r>
          </w:p>
        </w:tc>
        <w:tc>
          <w:tcPr>
            <w:tcW w:w="2551" w:type="dxa"/>
            <w:tcBorders>
              <w:top w:val="nil"/>
              <w:left w:val="nil"/>
              <w:bottom w:val="nil"/>
              <w:right w:val="nil"/>
            </w:tcBorders>
            <w:shd w:val="clear" w:color="auto" w:fill="auto"/>
          </w:tcPr>
          <w:p w14:paraId="79B38C9C" w14:textId="77777777" w:rsidR="00DF20E1" w:rsidRPr="001C6D2D" w:rsidRDefault="00DF20E1" w:rsidP="00571788">
            <w:pPr>
              <w:spacing w:after="0"/>
              <w:rPr>
                <w:rFonts w:ascii="Arial" w:hAnsi="Arial" w:cs="Arial"/>
              </w:rPr>
            </w:pPr>
            <w:r w:rsidRPr="001C6D2D">
              <w:rPr>
                <w:rFonts w:ascii="Arial" w:hAnsi="Arial" w:cs="Arial"/>
              </w:rPr>
              <w:t>0.55 (0.45, 0.64)</w:t>
            </w:r>
          </w:p>
        </w:tc>
        <w:tc>
          <w:tcPr>
            <w:tcW w:w="284" w:type="dxa"/>
            <w:tcBorders>
              <w:top w:val="nil"/>
              <w:left w:val="nil"/>
              <w:bottom w:val="nil"/>
              <w:right w:val="nil"/>
            </w:tcBorders>
            <w:shd w:val="clear" w:color="auto" w:fill="auto"/>
          </w:tcPr>
          <w:p w14:paraId="7826445D" w14:textId="77777777" w:rsidR="00DF20E1" w:rsidRPr="001C6D2D"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6F19A230" w14:textId="77777777" w:rsidR="00DF20E1" w:rsidRPr="001C6D2D" w:rsidRDefault="00DF20E1" w:rsidP="00571788">
            <w:pPr>
              <w:spacing w:after="0"/>
              <w:rPr>
                <w:rFonts w:ascii="Arial" w:hAnsi="Arial" w:cs="Arial"/>
              </w:rPr>
            </w:pPr>
            <w:r w:rsidRPr="001C6D2D">
              <w:rPr>
                <w:rFonts w:ascii="Arial" w:hAnsi="Arial" w:cs="Arial"/>
              </w:rPr>
              <w:t>-1.73 (-2.06, -1.39)</w:t>
            </w:r>
          </w:p>
        </w:tc>
        <w:tc>
          <w:tcPr>
            <w:tcW w:w="236" w:type="dxa"/>
            <w:tcBorders>
              <w:top w:val="nil"/>
              <w:left w:val="nil"/>
              <w:bottom w:val="nil"/>
              <w:right w:val="nil"/>
            </w:tcBorders>
            <w:shd w:val="clear" w:color="auto" w:fill="auto"/>
          </w:tcPr>
          <w:p w14:paraId="456FF5C3" w14:textId="77777777" w:rsidR="00DF20E1" w:rsidRPr="001C6D2D" w:rsidRDefault="00DF20E1" w:rsidP="00571788">
            <w:pPr>
              <w:spacing w:after="0"/>
              <w:rPr>
                <w:rFonts w:ascii="Arial" w:hAnsi="Arial" w:cs="Arial"/>
              </w:rPr>
            </w:pPr>
          </w:p>
        </w:tc>
        <w:tc>
          <w:tcPr>
            <w:tcW w:w="2174" w:type="dxa"/>
            <w:tcBorders>
              <w:top w:val="nil"/>
              <w:left w:val="nil"/>
              <w:bottom w:val="nil"/>
              <w:right w:val="nil"/>
            </w:tcBorders>
            <w:shd w:val="clear" w:color="auto" w:fill="auto"/>
          </w:tcPr>
          <w:p w14:paraId="73340A16" w14:textId="77777777" w:rsidR="00DF20E1" w:rsidRPr="001C6D2D" w:rsidRDefault="00DF20E1" w:rsidP="00571788">
            <w:pPr>
              <w:spacing w:after="0"/>
              <w:rPr>
                <w:rFonts w:ascii="Arial" w:hAnsi="Arial" w:cs="Arial"/>
              </w:rPr>
            </w:pPr>
            <w:r w:rsidRPr="001C6D2D">
              <w:rPr>
                <w:rFonts w:ascii="Arial" w:hAnsi="Arial" w:cs="Arial"/>
              </w:rPr>
              <w:t>-1.60 (-2.20, -1.00)</w:t>
            </w:r>
          </w:p>
        </w:tc>
      </w:tr>
      <w:tr w:rsidR="00DF20E1" w:rsidRPr="00057EE8" w14:paraId="06E6DF3F" w14:textId="77777777" w:rsidTr="00571788">
        <w:tc>
          <w:tcPr>
            <w:tcW w:w="2093" w:type="dxa"/>
            <w:tcBorders>
              <w:top w:val="nil"/>
              <w:left w:val="nil"/>
              <w:bottom w:val="nil"/>
              <w:right w:val="nil"/>
            </w:tcBorders>
            <w:shd w:val="clear" w:color="auto" w:fill="auto"/>
          </w:tcPr>
          <w:p w14:paraId="2DDC84A3" w14:textId="77777777" w:rsidR="00DF20E1" w:rsidRPr="00057EE8" w:rsidRDefault="00DF20E1" w:rsidP="00571788">
            <w:pPr>
              <w:spacing w:after="0"/>
              <w:rPr>
                <w:rFonts w:ascii="Arial" w:hAnsi="Arial" w:cs="Arial"/>
                <w:vertAlign w:val="superscript"/>
              </w:rPr>
            </w:pPr>
            <w:r w:rsidRPr="00057EE8">
              <w:rPr>
                <w:rFonts w:ascii="Arial" w:hAnsi="Arial" w:cs="Arial"/>
              </w:rPr>
              <w:t>Age</w:t>
            </w:r>
            <w:r w:rsidRPr="00057EE8">
              <w:rPr>
                <w:rFonts w:ascii="Arial" w:hAnsi="Arial" w:cs="Arial"/>
                <w:vertAlign w:val="superscript"/>
              </w:rPr>
              <w:t>2</w:t>
            </w:r>
          </w:p>
        </w:tc>
        <w:tc>
          <w:tcPr>
            <w:tcW w:w="2551" w:type="dxa"/>
            <w:tcBorders>
              <w:top w:val="nil"/>
              <w:left w:val="nil"/>
              <w:bottom w:val="nil"/>
              <w:right w:val="nil"/>
            </w:tcBorders>
            <w:shd w:val="clear" w:color="auto" w:fill="auto"/>
          </w:tcPr>
          <w:p w14:paraId="7FD933C8" w14:textId="77777777" w:rsidR="00DF20E1" w:rsidRPr="001C6D2D" w:rsidRDefault="00DF20E1" w:rsidP="00571788">
            <w:pPr>
              <w:spacing w:after="0"/>
              <w:rPr>
                <w:rFonts w:ascii="Arial" w:hAnsi="Arial" w:cs="Arial"/>
              </w:rPr>
            </w:pPr>
            <w:r w:rsidRPr="001C6D2D">
              <w:rPr>
                <w:rFonts w:ascii="Arial" w:hAnsi="Arial" w:cs="Arial"/>
              </w:rPr>
              <w:t>-0.00 (-0.01, -0.00)</w:t>
            </w:r>
          </w:p>
        </w:tc>
        <w:tc>
          <w:tcPr>
            <w:tcW w:w="284" w:type="dxa"/>
            <w:tcBorders>
              <w:top w:val="nil"/>
              <w:left w:val="nil"/>
              <w:bottom w:val="nil"/>
              <w:right w:val="nil"/>
            </w:tcBorders>
            <w:shd w:val="clear" w:color="auto" w:fill="auto"/>
          </w:tcPr>
          <w:p w14:paraId="4AA4864D" w14:textId="77777777" w:rsidR="00DF20E1" w:rsidRPr="001C6D2D"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24C1218C" w14:textId="77777777" w:rsidR="00DF20E1" w:rsidRPr="001C6D2D" w:rsidRDefault="00DF20E1" w:rsidP="00571788">
            <w:pPr>
              <w:spacing w:after="0"/>
              <w:rPr>
                <w:rFonts w:ascii="Arial" w:hAnsi="Arial" w:cs="Arial"/>
              </w:rPr>
            </w:pPr>
            <w:r w:rsidRPr="001C6D2D">
              <w:rPr>
                <w:rFonts w:ascii="Arial" w:hAnsi="Arial" w:cs="Arial"/>
              </w:rPr>
              <w:t>0.05 (0.04, 0.06)</w:t>
            </w:r>
          </w:p>
        </w:tc>
        <w:tc>
          <w:tcPr>
            <w:tcW w:w="236" w:type="dxa"/>
            <w:tcBorders>
              <w:top w:val="nil"/>
              <w:left w:val="nil"/>
              <w:bottom w:val="nil"/>
              <w:right w:val="nil"/>
            </w:tcBorders>
            <w:shd w:val="clear" w:color="auto" w:fill="auto"/>
          </w:tcPr>
          <w:p w14:paraId="2030CF14" w14:textId="77777777" w:rsidR="00DF20E1" w:rsidRPr="001C6D2D" w:rsidRDefault="00DF20E1" w:rsidP="00571788">
            <w:pPr>
              <w:spacing w:after="0"/>
              <w:rPr>
                <w:rFonts w:ascii="Arial" w:hAnsi="Arial" w:cs="Arial"/>
              </w:rPr>
            </w:pPr>
          </w:p>
        </w:tc>
        <w:tc>
          <w:tcPr>
            <w:tcW w:w="2174" w:type="dxa"/>
            <w:tcBorders>
              <w:top w:val="nil"/>
              <w:left w:val="nil"/>
              <w:bottom w:val="nil"/>
              <w:right w:val="nil"/>
            </w:tcBorders>
            <w:shd w:val="clear" w:color="auto" w:fill="auto"/>
          </w:tcPr>
          <w:p w14:paraId="0B84F63B" w14:textId="77777777" w:rsidR="00DF20E1" w:rsidRPr="001C6D2D" w:rsidRDefault="00DF20E1" w:rsidP="00571788">
            <w:pPr>
              <w:spacing w:after="0"/>
              <w:rPr>
                <w:rFonts w:ascii="Arial" w:hAnsi="Arial" w:cs="Arial"/>
              </w:rPr>
            </w:pPr>
            <w:r w:rsidRPr="001C6D2D">
              <w:rPr>
                <w:rFonts w:ascii="Arial" w:hAnsi="Arial" w:cs="Arial"/>
              </w:rPr>
              <w:t>0.04 (0.03, 0.06)</w:t>
            </w:r>
          </w:p>
        </w:tc>
      </w:tr>
      <w:tr w:rsidR="00DF20E1" w:rsidRPr="00057EE8" w14:paraId="22A75CA5" w14:textId="77777777" w:rsidTr="00571788">
        <w:tc>
          <w:tcPr>
            <w:tcW w:w="2093" w:type="dxa"/>
            <w:tcBorders>
              <w:top w:val="nil"/>
              <w:left w:val="nil"/>
              <w:bottom w:val="nil"/>
              <w:right w:val="nil"/>
            </w:tcBorders>
            <w:shd w:val="clear" w:color="auto" w:fill="auto"/>
          </w:tcPr>
          <w:p w14:paraId="620F34FF" w14:textId="77777777" w:rsidR="00DF20E1" w:rsidRPr="00057EE8" w:rsidRDefault="00DF20E1" w:rsidP="00571788">
            <w:pPr>
              <w:spacing w:after="0"/>
              <w:rPr>
                <w:rFonts w:ascii="Arial" w:hAnsi="Arial" w:cs="Arial"/>
              </w:rPr>
            </w:pPr>
            <w:r w:rsidRPr="00057EE8">
              <w:rPr>
                <w:rFonts w:ascii="Arial" w:hAnsi="Arial" w:cs="Arial"/>
              </w:rPr>
              <w:t>Age</w:t>
            </w:r>
            <w:r w:rsidRPr="00057EE8">
              <w:rPr>
                <w:rFonts w:ascii="Arial" w:hAnsi="Arial" w:cs="Arial"/>
                <w:vertAlign w:val="superscript"/>
              </w:rPr>
              <w:t>3</w:t>
            </w:r>
          </w:p>
        </w:tc>
        <w:tc>
          <w:tcPr>
            <w:tcW w:w="2551" w:type="dxa"/>
            <w:tcBorders>
              <w:top w:val="nil"/>
              <w:left w:val="nil"/>
              <w:bottom w:val="nil"/>
              <w:right w:val="nil"/>
            </w:tcBorders>
            <w:shd w:val="clear" w:color="auto" w:fill="auto"/>
          </w:tcPr>
          <w:p w14:paraId="7C7114EB" w14:textId="77777777" w:rsidR="00DF20E1" w:rsidRPr="00057EE8" w:rsidRDefault="00DF20E1" w:rsidP="00571788">
            <w:pPr>
              <w:spacing w:after="0"/>
              <w:rPr>
                <w:rFonts w:ascii="Arial" w:hAnsi="Arial" w:cs="Arial"/>
              </w:rPr>
            </w:pPr>
          </w:p>
        </w:tc>
        <w:tc>
          <w:tcPr>
            <w:tcW w:w="284" w:type="dxa"/>
            <w:tcBorders>
              <w:top w:val="nil"/>
              <w:left w:val="nil"/>
              <w:bottom w:val="nil"/>
              <w:right w:val="nil"/>
            </w:tcBorders>
            <w:shd w:val="clear" w:color="auto" w:fill="auto"/>
          </w:tcPr>
          <w:p w14:paraId="193C65FF" w14:textId="77777777" w:rsidR="00DF20E1" w:rsidRPr="00057EE8"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3D21AD65" w14:textId="77777777" w:rsidR="00DF20E1" w:rsidRPr="00057EE8" w:rsidRDefault="00DF20E1" w:rsidP="00571788">
            <w:pPr>
              <w:spacing w:after="0"/>
              <w:rPr>
                <w:rFonts w:ascii="Arial" w:hAnsi="Arial" w:cs="Arial"/>
              </w:rPr>
            </w:pPr>
            <w:r w:rsidRPr="00057EE8">
              <w:rPr>
                <w:rFonts w:ascii="Arial" w:hAnsi="Arial" w:cs="Arial"/>
              </w:rPr>
              <w:t>-0.00 (-0.00, -0.00)</w:t>
            </w:r>
          </w:p>
        </w:tc>
        <w:tc>
          <w:tcPr>
            <w:tcW w:w="236" w:type="dxa"/>
            <w:tcBorders>
              <w:top w:val="nil"/>
              <w:left w:val="nil"/>
              <w:bottom w:val="nil"/>
              <w:right w:val="nil"/>
            </w:tcBorders>
            <w:shd w:val="clear" w:color="auto" w:fill="auto"/>
          </w:tcPr>
          <w:p w14:paraId="5005D9A7" w14:textId="77777777" w:rsidR="00DF20E1" w:rsidRPr="00057EE8" w:rsidRDefault="00DF20E1" w:rsidP="00571788">
            <w:pPr>
              <w:spacing w:after="0"/>
              <w:rPr>
                <w:rFonts w:ascii="Arial" w:hAnsi="Arial" w:cs="Arial"/>
              </w:rPr>
            </w:pPr>
          </w:p>
        </w:tc>
        <w:tc>
          <w:tcPr>
            <w:tcW w:w="2174" w:type="dxa"/>
            <w:tcBorders>
              <w:top w:val="nil"/>
              <w:left w:val="nil"/>
              <w:bottom w:val="nil"/>
              <w:right w:val="nil"/>
            </w:tcBorders>
            <w:shd w:val="clear" w:color="auto" w:fill="auto"/>
          </w:tcPr>
          <w:p w14:paraId="0B7BACF8" w14:textId="77777777" w:rsidR="00DF20E1" w:rsidRPr="00057EE8" w:rsidRDefault="00DF20E1" w:rsidP="00571788">
            <w:pPr>
              <w:spacing w:after="0"/>
              <w:rPr>
                <w:rFonts w:ascii="Arial" w:hAnsi="Arial" w:cs="Arial"/>
              </w:rPr>
            </w:pPr>
            <w:r w:rsidRPr="00057EE8">
              <w:rPr>
                <w:rFonts w:ascii="Arial" w:hAnsi="Arial" w:cs="Arial"/>
              </w:rPr>
              <w:t>-0.00 (-0.00, -0.00)</w:t>
            </w:r>
          </w:p>
        </w:tc>
      </w:tr>
      <w:tr w:rsidR="00DF20E1" w:rsidRPr="00057EE8" w14:paraId="7866E031" w14:textId="77777777" w:rsidTr="00571788">
        <w:tc>
          <w:tcPr>
            <w:tcW w:w="2093" w:type="dxa"/>
            <w:tcBorders>
              <w:top w:val="nil"/>
              <w:left w:val="nil"/>
              <w:bottom w:val="dashSmallGap" w:sz="4" w:space="0" w:color="auto"/>
              <w:right w:val="nil"/>
            </w:tcBorders>
            <w:shd w:val="clear" w:color="auto" w:fill="auto"/>
          </w:tcPr>
          <w:p w14:paraId="0999E26A" w14:textId="77777777" w:rsidR="00DF20E1" w:rsidRPr="00057EE8" w:rsidRDefault="00DF20E1" w:rsidP="00571788">
            <w:pPr>
              <w:spacing w:after="0"/>
              <w:rPr>
                <w:rFonts w:ascii="Arial" w:hAnsi="Arial" w:cs="Arial"/>
              </w:rPr>
            </w:pPr>
            <w:r w:rsidRPr="00057EE8">
              <w:rPr>
                <w:rFonts w:ascii="Arial" w:hAnsi="Arial" w:cs="Arial"/>
              </w:rPr>
              <w:t>Woman (vs man)</w:t>
            </w:r>
          </w:p>
        </w:tc>
        <w:tc>
          <w:tcPr>
            <w:tcW w:w="2551" w:type="dxa"/>
            <w:tcBorders>
              <w:top w:val="nil"/>
              <w:left w:val="nil"/>
              <w:bottom w:val="dashSmallGap" w:sz="4" w:space="0" w:color="auto"/>
              <w:right w:val="nil"/>
            </w:tcBorders>
            <w:shd w:val="clear" w:color="auto" w:fill="auto"/>
          </w:tcPr>
          <w:p w14:paraId="6F8FA005" w14:textId="77777777" w:rsidR="00DF20E1" w:rsidRPr="00057EE8" w:rsidRDefault="00DF20E1" w:rsidP="00571788">
            <w:pPr>
              <w:spacing w:after="0"/>
              <w:rPr>
                <w:rFonts w:ascii="Arial" w:hAnsi="Arial" w:cs="Arial"/>
              </w:rPr>
            </w:pPr>
            <w:r w:rsidRPr="00057EE8">
              <w:rPr>
                <w:rFonts w:ascii="Arial" w:hAnsi="Arial" w:cs="Arial"/>
              </w:rPr>
              <w:t>1.12 (0.91, 1.33)</w:t>
            </w:r>
          </w:p>
        </w:tc>
        <w:tc>
          <w:tcPr>
            <w:tcW w:w="284" w:type="dxa"/>
            <w:tcBorders>
              <w:top w:val="nil"/>
              <w:left w:val="nil"/>
              <w:bottom w:val="dashSmallGap" w:sz="4" w:space="0" w:color="auto"/>
              <w:right w:val="nil"/>
            </w:tcBorders>
            <w:shd w:val="clear" w:color="auto" w:fill="auto"/>
          </w:tcPr>
          <w:p w14:paraId="73FAE3C3" w14:textId="77777777" w:rsidR="00DF20E1" w:rsidRPr="00057EE8" w:rsidRDefault="00DF20E1" w:rsidP="00571788">
            <w:pPr>
              <w:spacing w:after="0"/>
              <w:rPr>
                <w:rFonts w:ascii="Arial" w:hAnsi="Arial" w:cs="Arial"/>
              </w:rPr>
            </w:pPr>
          </w:p>
        </w:tc>
        <w:tc>
          <w:tcPr>
            <w:tcW w:w="2126" w:type="dxa"/>
            <w:tcBorders>
              <w:top w:val="nil"/>
              <w:left w:val="nil"/>
              <w:bottom w:val="dashSmallGap" w:sz="4" w:space="0" w:color="auto"/>
              <w:right w:val="nil"/>
            </w:tcBorders>
            <w:shd w:val="clear" w:color="auto" w:fill="auto"/>
          </w:tcPr>
          <w:p w14:paraId="7B00AB18" w14:textId="77777777" w:rsidR="00DF20E1" w:rsidRPr="00057EE8" w:rsidRDefault="00DF20E1" w:rsidP="00571788">
            <w:pPr>
              <w:spacing w:after="0"/>
              <w:rPr>
                <w:rFonts w:ascii="Arial" w:hAnsi="Arial" w:cs="Arial"/>
              </w:rPr>
            </w:pPr>
            <w:r w:rsidRPr="00057EE8">
              <w:rPr>
                <w:rFonts w:ascii="Arial" w:hAnsi="Arial" w:cs="Arial"/>
              </w:rPr>
              <w:t>1.20 (1.07, 1.34)</w:t>
            </w:r>
          </w:p>
        </w:tc>
        <w:tc>
          <w:tcPr>
            <w:tcW w:w="236" w:type="dxa"/>
            <w:tcBorders>
              <w:top w:val="nil"/>
              <w:left w:val="nil"/>
              <w:bottom w:val="dashSmallGap" w:sz="4" w:space="0" w:color="auto"/>
              <w:right w:val="nil"/>
            </w:tcBorders>
            <w:shd w:val="clear" w:color="auto" w:fill="auto"/>
          </w:tcPr>
          <w:p w14:paraId="63B0B047" w14:textId="77777777" w:rsidR="00DF20E1" w:rsidRPr="00057EE8" w:rsidRDefault="00DF20E1" w:rsidP="00571788">
            <w:pPr>
              <w:spacing w:after="0"/>
              <w:rPr>
                <w:rFonts w:ascii="Arial" w:hAnsi="Arial" w:cs="Arial"/>
              </w:rPr>
            </w:pPr>
          </w:p>
        </w:tc>
        <w:tc>
          <w:tcPr>
            <w:tcW w:w="2174" w:type="dxa"/>
            <w:tcBorders>
              <w:top w:val="nil"/>
              <w:left w:val="nil"/>
              <w:bottom w:val="dashSmallGap" w:sz="4" w:space="0" w:color="auto"/>
              <w:right w:val="nil"/>
            </w:tcBorders>
            <w:shd w:val="clear" w:color="auto" w:fill="auto"/>
          </w:tcPr>
          <w:p w14:paraId="0C6777AD" w14:textId="77777777" w:rsidR="00DF20E1" w:rsidRPr="00057EE8" w:rsidRDefault="00DF20E1" w:rsidP="00571788">
            <w:pPr>
              <w:spacing w:after="0"/>
              <w:rPr>
                <w:rFonts w:ascii="Arial" w:hAnsi="Arial" w:cs="Arial"/>
              </w:rPr>
            </w:pPr>
            <w:r w:rsidRPr="00057EE8">
              <w:rPr>
                <w:rFonts w:ascii="Arial" w:hAnsi="Arial" w:cs="Arial"/>
              </w:rPr>
              <w:t>0.73 (0.61, 0.85)</w:t>
            </w:r>
          </w:p>
        </w:tc>
      </w:tr>
      <w:tr w:rsidR="00DF20E1" w:rsidRPr="00057EE8" w14:paraId="43EFF31F" w14:textId="77777777" w:rsidTr="00571788">
        <w:tc>
          <w:tcPr>
            <w:tcW w:w="2093" w:type="dxa"/>
            <w:tcBorders>
              <w:top w:val="dashSmallGap" w:sz="4" w:space="0" w:color="auto"/>
              <w:left w:val="nil"/>
              <w:bottom w:val="nil"/>
              <w:right w:val="nil"/>
            </w:tcBorders>
            <w:shd w:val="clear" w:color="auto" w:fill="auto"/>
          </w:tcPr>
          <w:p w14:paraId="1DB3A86C" w14:textId="77777777" w:rsidR="00DF20E1" w:rsidRPr="00057EE8" w:rsidRDefault="00DF20E1" w:rsidP="00571788">
            <w:pPr>
              <w:spacing w:after="0"/>
              <w:rPr>
                <w:rFonts w:ascii="Arial" w:hAnsi="Arial" w:cs="Arial"/>
                <w:iCs/>
              </w:rPr>
            </w:pPr>
            <w:r w:rsidRPr="00057EE8">
              <w:rPr>
                <w:rFonts w:ascii="Arial" w:hAnsi="Arial" w:cs="Arial"/>
                <w:iCs/>
              </w:rPr>
              <w:t>Observations</w:t>
            </w:r>
          </w:p>
        </w:tc>
        <w:tc>
          <w:tcPr>
            <w:tcW w:w="2551" w:type="dxa"/>
            <w:tcBorders>
              <w:top w:val="dashSmallGap" w:sz="4" w:space="0" w:color="auto"/>
              <w:left w:val="nil"/>
              <w:bottom w:val="nil"/>
              <w:right w:val="nil"/>
            </w:tcBorders>
            <w:shd w:val="clear" w:color="auto" w:fill="auto"/>
          </w:tcPr>
          <w:p w14:paraId="1050EB03" w14:textId="77777777" w:rsidR="00DF20E1" w:rsidRPr="00057EE8" w:rsidRDefault="00DF20E1" w:rsidP="00571788">
            <w:pPr>
              <w:spacing w:after="0"/>
              <w:rPr>
                <w:rFonts w:ascii="Arial" w:hAnsi="Arial" w:cs="Arial"/>
              </w:rPr>
            </w:pPr>
            <w:r w:rsidRPr="00057EE8">
              <w:rPr>
                <w:rFonts w:ascii="Arial" w:hAnsi="Arial" w:cs="Arial"/>
              </w:rPr>
              <w:t>12,229</w:t>
            </w:r>
          </w:p>
        </w:tc>
        <w:tc>
          <w:tcPr>
            <w:tcW w:w="284" w:type="dxa"/>
            <w:tcBorders>
              <w:top w:val="dashSmallGap" w:sz="4" w:space="0" w:color="auto"/>
              <w:left w:val="nil"/>
              <w:bottom w:val="nil"/>
              <w:right w:val="nil"/>
            </w:tcBorders>
            <w:shd w:val="clear" w:color="auto" w:fill="auto"/>
          </w:tcPr>
          <w:p w14:paraId="0B549946" w14:textId="77777777" w:rsidR="00DF20E1" w:rsidRPr="00057EE8" w:rsidRDefault="00DF20E1" w:rsidP="00571788">
            <w:pPr>
              <w:spacing w:after="0"/>
              <w:rPr>
                <w:rFonts w:ascii="Arial" w:hAnsi="Arial" w:cs="Arial"/>
              </w:rPr>
            </w:pPr>
          </w:p>
        </w:tc>
        <w:tc>
          <w:tcPr>
            <w:tcW w:w="2126" w:type="dxa"/>
            <w:tcBorders>
              <w:top w:val="dashSmallGap" w:sz="4" w:space="0" w:color="auto"/>
              <w:left w:val="nil"/>
              <w:bottom w:val="nil"/>
              <w:right w:val="nil"/>
            </w:tcBorders>
            <w:shd w:val="clear" w:color="auto" w:fill="auto"/>
          </w:tcPr>
          <w:p w14:paraId="4788DB56" w14:textId="77777777" w:rsidR="00DF20E1" w:rsidRPr="00057EE8" w:rsidRDefault="00DF20E1" w:rsidP="00571788">
            <w:pPr>
              <w:spacing w:after="0"/>
              <w:rPr>
                <w:rFonts w:ascii="Arial" w:hAnsi="Arial" w:cs="Arial"/>
              </w:rPr>
            </w:pPr>
            <w:r w:rsidRPr="00057EE8">
              <w:rPr>
                <w:rFonts w:ascii="Arial" w:hAnsi="Arial" w:cs="Arial"/>
              </w:rPr>
              <w:t>41,177</w:t>
            </w:r>
          </w:p>
        </w:tc>
        <w:tc>
          <w:tcPr>
            <w:tcW w:w="236" w:type="dxa"/>
            <w:tcBorders>
              <w:top w:val="dashSmallGap" w:sz="4" w:space="0" w:color="auto"/>
              <w:left w:val="nil"/>
              <w:bottom w:val="nil"/>
              <w:right w:val="nil"/>
            </w:tcBorders>
            <w:shd w:val="clear" w:color="auto" w:fill="auto"/>
          </w:tcPr>
          <w:p w14:paraId="685341F7" w14:textId="77777777" w:rsidR="00DF20E1" w:rsidRPr="00057EE8" w:rsidRDefault="00DF20E1" w:rsidP="00571788">
            <w:pPr>
              <w:spacing w:after="0"/>
              <w:rPr>
                <w:rFonts w:ascii="Arial" w:hAnsi="Arial" w:cs="Arial"/>
              </w:rPr>
            </w:pPr>
          </w:p>
        </w:tc>
        <w:tc>
          <w:tcPr>
            <w:tcW w:w="2174" w:type="dxa"/>
            <w:tcBorders>
              <w:top w:val="dashSmallGap" w:sz="4" w:space="0" w:color="auto"/>
              <w:left w:val="nil"/>
              <w:bottom w:val="nil"/>
              <w:right w:val="nil"/>
            </w:tcBorders>
            <w:shd w:val="clear" w:color="auto" w:fill="auto"/>
          </w:tcPr>
          <w:p w14:paraId="5D1684C2" w14:textId="77777777" w:rsidR="00DF20E1" w:rsidRPr="00057EE8" w:rsidRDefault="00DF20E1" w:rsidP="00571788">
            <w:pPr>
              <w:spacing w:after="0"/>
              <w:rPr>
                <w:rFonts w:ascii="Arial" w:hAnsi="Arial" w:cs="Arial"/>
              </w:rPr>
            </w:pPr>
            <w:r w:rsidRPr="00057EE8">
              <w:rPr>
                <w:rFonts w:ascii="Arial" w:hAnsi="Arial" w:cs="Arial"/>
              </w:rPr>
              <w:t>41,466</w:t>
            </w:r>
          </w:p>
        </w:tc>
      </w:tr>
      <w:tr w:rsidR="00DF20E1" w:rsidRPr="00057EE8" w14:paraId="0941F2AF" w14:textId="77777777" w:rsidTr="00571788">
        <w:tc>
          <w:tcPr>
            <w:tcW w:w="2093" w:type="dxa"/>
            <w:tcBorders>
              <w:top w:val="nil"/>
              <w:left w:val="nil"/>
              <w:bottom w:val="nil"/>
              <w:right w:val="nil"/>
            </w:tcBorders>
            <w:shd w:val="clear" w:color="auto" w:fill="auto"/>
          </w:tcPr>
          <w:p w14:paraId="674ED4A2" w14:textId="77777777" w:rsidR="00DF20E1" w:rsidRPr="00057EE8" w:rsidRDefault="00DF20E1" w:rsidP="00571788">
            <w:pPr>
              <w:spacing w:after="0"/>
              <w:rPr>
                <w:rFonts w:ascii="Arial" w:hAnsi="Arial" w:cs="Arial"/>
                <w:iCs/>
              </w:rPr>
            </w:pPr>
            <w:r w:rsidRPr="00057EE8">
              <w:rPr>
                <w:rFonts w:ascii="Arial" w:hAnsi="Arial" w:cs="Arial"/>
                <w:iCs/>
              </w:rPr>
              <w:t xml:space="preserve">Participants </w:t>
            </w:r>
          </w:p>
        </w:tc>
        <w:tc>
          <w:tcPr>
            <w:tcW w:w="2551" w:type="dxa"/>
            <w:tcBorders>
              <w:top w:val="nil"/>
              <w:left w:val="nil"/>
              <w:bottom w:val="nil"/>
              <w:right w:val="nil"/>
            </w:tcBorders>
            <w:shd w:val="clear" w:color="auto" w:fill="auto"/>
          </w:tcPr>
          <w:p w14:paraId="56404C07" w14:textId="77777777" w:rsidR="00DF20E1" w:rsidRPr="00057EE8" w:rsidRDefault="00DF20E1" w:rsidP="00571788">
            <w:pPr>
              <w:spacing w:after="0"/>
              <w:rPr>
                <w:rFonts w:ascii="Arial" w:hAnsi="Arial" w:cs="Arial"/>
              </w:rPr>
            </w:pPr>
            <w:r w:rsidRPr="00057EE8">
              <w:rPr>
                <w:rFonts w:ascii="Arial" w:hAnsi="Arial" w:cs="Arial"/>
              </w:rPr>
              <w:t>3,093</w:t>
            </w:r>
          </w:p>
        </w:tc>
        <w:tc>
          <w:tcPr>
            <w:tcW w:w="284" w:type="dxa"/>
            <w:tcBorders>
              <w:top w:val="nil"/>
              <w:left w:val="nil"/>
              <w:bottom w:val="nil"/>
              <w:right w:val="nil"/>
            </w:tcBorders>
            <w:shd w:val="clear" w:color="auto" w:fill="auto"/>
          </w:tcPr>
          <w:p w14:paraId="7BB18813" w14:textId="77777777" w:rsidR="00DF20E1" w:rsidRPr="00057EE8"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64BE3171" w14:textId="77777777" w:rsidR="00DF20E1" w:rsidRPr="00057EE8" w:rsidRDefault="00DF20E1" w:rsidP="00571788">
            <w:pPr>
              <w:spacing w:after="0"/>
              <w:rPr>
                <w:rFonts w:ascii="Arial" w:hAnsi="Arial" w:cs="Arial"/>
              </w:rPr>
            </w:pPr>
            <w:r w:rsidRPr="00057EE8">
              <w:rPr>
                <w:rFonts w:ascii="Arial" w:hAnsi="Arial" w:cs="Arial"/>
              </w:rPr>
              <w:t>13,250</w:t>
            </w:r>
          </w:p>
        </w:tc>
        <w:tc>
          <w:tcPr>
            <w:tcW w:w="236" w:type="dxa"/>
            <w:tcBorders>
              <w:top w:val="nil"/>
              <w:left w:val="nil"/>
              <w:bottom w:val="nil"/>
              <w:right w:val="nil"/>
            </w:tcBorders>
            <w:shd w:val="clear" w:color="auto" w:fill="auto"/>
          </w:tcPr>
          <w:p w14:paraId="6F7BB5A8" w14:textId="77777777" w:rsidR="00DF20E1" w:rsidRPr="00057EE8" w:rsidRDefault="00DF20E1" w:rsidP="00571788">
            <w:pPr>
              <w:spacing w:after="0"/>
              <w:rPr>
                <w:rFonts w:ascii="Arial" w:hAnsi="Arial" w:cs="Arial"/>
              </w:rPr>
            </w:pPr>
          </w:p>
        </w:tc>
        <w:tc>
          <w:tcPr>
            <w:tcW w:w="2174" w:type="dxa"/>
            <w:tcBorders>
              <w:top w:val="nil"/>
              <w:left w:val="nil"/>
              <w:bottom w:val="nil"/>
              <w:right w:val="nil"/>
            </w:tcBorders>
            <w:shd w:val="clear" w:color="auto" w:fill="auto"/>
          </w:tcPr>
          <w:p w14:paraId="77F4E6AA" w14:textId="77777777" w:rsidR="00DF20E1" w:rsidRPr="00057EE8" w:rsidRDefault="00DF20E1" w:rsidP="00571788">
            <w:pPr>
              <w:spacing w:after="0"/>
              <w:rPr>
                <w:rFonts w:ascii="Arial" w:hAnsi="Arial" w:cs="Arial"/>
              </w:rPr>
            </w:pPr>
            <w:r w:rsidRPr="00057EE8">
              <w:rPr>
                <w:rFonts w:ascii="Arial" w:hAnsi="Arial" w:cs="Arial"/>
              </w:rPr>
              <w:t>12,019</w:t>
            </w:r>
          </w:p>
        </w:tc>
      </w:tr>
      <w:tr w:rsidR="00DF20E1" w:rsidRPr="00057EE8" w14:paraId="13838874" w14:textId="77777777" w:rsidTr="00571788">
        <w:tc>
          <w:tcPr>
            <w:tcW w:w="2093" w:type="dxa"/>
            <w:tcBorders>
              <w:top w:val="dashSmallGap" w:sz="4" w:space="0" w:color="auto"/>
              <w:left w:val="nil"/>
              <w:bottom w:val="nil"/>
              <w:right w:val="nil"/>
            </w:tcBorders>
            <w:shd w:val="clear" w:color="auto" w:fill="auto"/>
          </w:tcPr>
          <w:p w14:paraId="4207DED8" w14:textId="77777777" w:rsidR="00DF20E1" w:rsidRPr="00057EE8" w:rsidRDefault="00DF20E1" w:rsidP="00571788">
            <w:pPr>
              <w:spacing w:after="0"/>
              <w:rPr>
                <w:rFonts w:ascii="Arial" w:hAnsi="Arial" w:cs="Arial"/>
                <w:iCs/>
              </w:rPr>
            </w:pPr>
            <w:r w:rsidRPr="00057EE8">
              <w:rPr>
                <w:rFonts w:ascii="Arial" w:hAnsi="Arial" w:cs="Arial"/>
                <w:iCs/>
              </w:rPr>
              <w:t>AIC</w:t>
            </w:r>
          </w:p>
        </w:tc>
        <w:tc>
          <w:tcPr>
            <w:tcW w:w="2551" w:type="dxa"/>
            <w:tcBorders>
              <w:top w:val="dashSmallGap" w:sz="4" w:space="0" w:color="auto"/>
              <w:left w:val="nil"/>
              <w:bottom w:val="nil"/>
              <w:right w:val="nil"/>
            </w:tcBorders>
            <w:shd w:val="clear" w:color="auto" w:fill="auto"/>
          </w:tcPr>
          <w:p w14:paraId="42FCD1F2" w14:textId="77777777" w:rsidR="00DF20E1" w:rsidRPr="00057EE8" w:rsidRDefault="00DF20E1" w:rsidP="00571788">
            <w:pPr>
              <w:spacing w:after="0"/>
              <w:rPr>
                <w:rFonts w:ascii="Arial" w:hAnsi="Arial" w:cs="Arial"/>
              </w:rPr>
            </w:pPr>
            <w:r w:rsidRPr="00057EE8">
              <w:rPr>
                <w:rFonts w:ascii="Arial" w:hAnsi="Arial" w:cs="Arial"/>
              </w:rPr>
              <w:t>16176.28</w:t>
            </w:r>
          </w:p>
        </w:tc>
        <w:tc>
          <w:tcPr>
            <w:tcW w:w="284" w:type="dxa"/>
            <w:tcBorders>
              <w:top w:val="dashSmallGap" w:sz="4" w:space="0" w:color="auto"/>
              <w:left w:val="nil"/>
              <w:bottom w:val="nil"/>
              <w:right w:val="nil"/>
            </w:tcBorders>
            <w:shd w:val="clear" w:color="auto" w:fill="auto"/>
          </w:tcPr>
          <w:p w14:paraId="780F03B5" w14:textId="77777777" w:rsidR="00DF20E1" w:rsidRPr="00057EE8" w:rsidRDefault="00DF20E1" w:rsidP="00571788">
            <w:pPr>
              <w:spacing w:after="0"/>
              <w:rPr>
                <w:rFonts w:ascii="Arial" w:hAnsi="Arial" w:cs="Arial"/>
              </w:rPr>
            </w:pPr>
          </w:p>
        </w:tc>
        <w:tc>
          <w:tcPr>
            <w:tcW w:w="2126" w:type="dxa"/>
            <w:tcBorders>
              <w:top w:val="dashSmallGap" w:sz="4" w:space="0" w:color="auto"/>
              <w:left w:val="nil"/>
              <w:bottom w:val="nil"/>
              <w:right w:val="nil"/>
            </w:tcBorders>
            <w:shd w:val="clear" w:color="auto" w:fill="auto"/>
          </w:tcPr>
          <w:p w14:paraId="730E2BF0" w14:textId="77777777" w:rsidR="00DF20E1" w:rsidRPr="00057EE8" w:rsidRDefault="00DF20E1" w:rsidP="00571788">
            <w:pPr>
              <w:spacing w:after="0"/>
              <w:rPr>
                <w:rFonts w:ascii="Arial" w:hAnsi="Arial" w:cs="Arial"/>
              </w:rPr>
            </w:pPr>
            <w:r w:rsidRPr="00057EE8">
              <w:rPr>
                <w:rFonts w:ascii="Arial" w:hAnsi="Arial" w:cs="Arial"/>
              </w:rPr>
              <w:t>24799.77</w:t>
            </w:r>
          </w:p>
        </w:tc>
        <w:tc>
          <w:tcPr>
            <w:tcW w:w="236" w:type="dxa"/>
            <w:tcBorders>
              <w:top w:val="dashSmallGap" w:sz="4" w:space="0" w:color="auto"/>
              <w:left w:val="nil"/>
              <w:bottom w:val="nil"/>
              <w:right w:val="nil"/>
            </w:tcBorders>
            <w:shd w:val="clear" w:color="auto" w:fill="auto"/>
          </w:tcPr>
          <w:p w14:paraId="01B899B1" w14:textId="77777777" w:rsidR="00DF20E1" w:rsidRPr="00057EE8" w:rsidRDefault="00DF20E1" w:rsidP="00571788">
            <w:pPr>
              <w:spacing w:after="0"/>
              <w:rPr>
                <w:rFonts w:ascii="Arial" w:hAnsi="Arial" w:cs="Arial"/>
              </w:rPr>
            </w:pPr>
          </w:p>
        </w:tc>
        <w:tc>
          <w:tcPr>
            <w:tcW w:w="2174" w:type="dxa"/>
            <w:tcBorders>
              <w:top w:val="dashSmallGap" w:sz="4" w:space="0" w:color="auto"/>
              <w:left w:val="nil"/>
              <w:bottom w:val="nil"/>
              <w:right w:val="nil"/>
            </w:tcBorders>
            <w:shd w:val="clear" w:color="auto" w:fill="auto"/>
          </w:tcPr>
          <w:p w14:paraId="21ECC663" w14:textId="77777777" w:rsidR="00DF20E1" w:rsidRPr="00057EE8" w:rsidRDefault="00DF20E1" w:rsidP="00571788">
            <w:pPr>
              <w:spacing w:after="0"/>
              <w:rPr>
                <w:rFonts w:ascii="Arial" w:hAnsi="Arial" w:cs="Arial"/>
              </w:rPr>
            </w:pPr>
            <w:r w:rsidRPr="00057EE8">
              <w:rPr>
                <w:rFonts w:ascii="Arial" w:hAnsi="Arial" w:cs="Arial"/>
              </w:rPr>
              <w:t>31684.08</w:t>
            </w:r>
          </w:p>
        </w:tc>
      </w:tr>
      <w:tr w:rsidR="00DF20E1" w:rsidRPr="00057EE8" w14:paraId="7FDD9DB6" w14:textId="77777777" w:rsidTr="00571788">
        <w:tc>
          <w:tcPr>
            <w:tcW w:w="2093" w:type="dxa"/>
            <w:tcBorders>
              <w:top w:val="nil"/>
              <w:left w:val="nil"/>
              <w:bottom w:val="single" w:sz="4" w:space="0" w:color="auto"/>
              <w:right w:val="nil"/>
            </w:tcBorders>
            <w:shd w:val="clear" w:color="auto" w:fill="auto"/>
          </w:tcPr>
          <w:p w14:paraId="3816955F" w14:textId="77777777" w:rsidR="00DF20E1" w:rsidRPr="00057EE8" w:rsidRDefault="00DF20E1" w:rsidP="00571788">
            <w:pPr>
              <w:spacing w:after="0"/>
              <w:rPr>
                <w:rFonts w:ascii="Arial" w:hAnsi="Arial" w:cs="Arial"/>
                <w:lang w:val="pl-PL"/>
              </w:rPr>
            </w:pPr>
            <w:r w:rsidRPr="00057EE8">
              <w:rPr>
                <w:rFonts w:ascii="Arial" w:hAnsi="Arial" w:cs="Arial"/>
              </w:rPr>
              <w:t>BIC</w:t>
            </w:r>
          </w:p>
        </w:tc>
        <w:tc>
          <w:tcPr>
            <w:tcW w:w="2551" w:type="dxa"/>
            <w:tcBorders>
              <w:top w:val="nil"/>
              <w:left w:val="nil"/>
              <w:bottom w:val="single" w:sz="4" w:space="0" w:color="auto"/>
              <w:right w:val="nil"/>
            </w:tcBorders>
            <w:shd w:val="clear" w:color="auto" w:fill="auto"/>
          </w:tcPr>
          <w:p w14:paraId="556D1F13" w14:textId="77777777" w:rsidR="00DF20E1" w:rsidRPr="00057EE8" w:rsidRDefault="00DF20E1" w:rsidP="00571788">
            <w:pPr>
              <w:spacing w:after="0"/>
              <w:rPr>
                <w:rFonts w:ascii="Arial" w:hAnsi="Arial" w:cs="Arial"/>
              </w:rPr>
            </w:pPr>
            <w:r w:rsidRPr="00057EE8">
              <w:rPr>
                <w:rFonts w:ascii="Arial" w:hAnsi="Arial" w:cs="Arial"/>
              </w:rPr>
              <w:t>16213.33</w:t>
            </w:r>
          </w:p>
        </w:tc>
        <w:tc>
          <w:tcPr>
            <w:tcW w:w="284" w:type="dxa"/>
            <w:tcBorders>
              <w:top w:val="nil"/>
              <w:left w:val="nil"/>
              <w:bottom w:val="single" w:sz="4" w:space="0" w:color="auto"/>
              <w:right w:val="nil"/>
            </w:tcBorders>
            <w:shd w:val="clear" w:color="auto" w:fill="auto"/>
          </w:tcPr>
          <w:p w14:paraId="564DF345" w14:textId="77777777" w:rsidR="00DF20E1" w:rsidRPr="00057EE8" w:rsidRDefault="00DF20E1" w:rsidP="00571788">
            <w:pPr>
              <w:spacing w:after="0"/>
              <w:rPr>
                <w:rFonts w:ascii="Arial" w:hAnsi="Arial" w:cs="Arial"/>
              </w:rPr>
            </w:pPr>
          </w:p>
        </w:tc>
        <w:tc>
          <w:tcPr>
            <w:tcW w:w="2126" w:type="dxa"/>
            <w:tcBorders>
              <w:top w:val="nil"/>
              <w:left w:val="nil"/>
              <w:bottom w:val="single" w:sz="4" w:space="0" w:color="auto"/>
              <w:right w:val="nil"/>
            </w:tcBorders>
            <w:shd w:val="clear" w:color="auto" w:fill="auto"/>
          </w:tcPr>
          <w:p w14:paraId="077A6FF8" w14:textId="77777777" w:rsidR="00DF20E1" w:rsidRPr="00057EE8" w:rsidRDefault="00DF20E1" w:rsidP="00571788">
            <w:pPr>
              <w:spacing w:after="0"/>
              <w:rPr>
                <w:rFonts w:ascii="Arial" w:hAnsi="Arial" w:cs="Arial"/>
              </w:rPr>
            </w:pPr>
            <w:r w:rsidRPr="00057EE8">
              <w:rPr>
                <w:rFonts w:ascii="Arial" w:hAnsi="Arial" w:cs="Arial"/>
              </w:rPr>
              <w:t>24851.53</w:t>
            </w:r>
          </w:p>
        </w:tc>
        <w:tc>
          <w:tcPr>
            <w:tcW w:w="236" w:type="dxa"/>
            <w:tcBorders>
              <w:top w:val="nil"/>
              <w:left w:val="nil"/>
              <w:bottom w:val="single" w:sz="4" w:space="0" w:color="auto"/>
              <w:right w:val="nil"/>
            </w:tcBorders>
            <w:shd w:val="clear" w:color="auto" w:fill="auto"/>
          </w:tcPr>
          <w:p w14:paraId="7F261EA8" w14:textId="77777777" w:rsidR="00DF20E1" w:rsidRPr="00057EE8" w:rsidRDefault="00DF20E1" w:rsidP="00571788">
            <w:pPr>
              <w:spacing w:after="0"/>
              <w:rPr>
                <w:rFonts w:ascii="Arial" w:hAnsi="Arial" w:cs="Arial"/>
              </w:rPr>
            </w:pPr>
          </w:p>
        </w:tc>
        <w:tc>
          <w:tcPr>
            <w:tcW w:w="2174" w:type="dxa"/>
            <w:tcBorders>
              <w:top w:val="nil"/>
              <w:left w:val="nil"/>
              <w:bottom w:val="nil"/>
              <w:right w:val="nil"/>
            </w:tcBorders>
            <w:shd w:val="clear" w:color="auto" w:fill="auto"/>
          </w:tcPr>
          <w:p w14:paraId="7473219E" w14:textId="77777777" w:rsidR="00DF20E1" w:rsidRPr="00057EE8" w:rsidRDefault="00DF20E1" w:rsidP="00571788">
            <w:pPr>
              <w:spacing w:after="0"/>
              <w:rPr>
                <w:rFonts w:ascii="Arial" w:hAnsi="Arial" w:cs="Arial"/>
                <w:lang w:val="pl-PL"/>
              </w:rPr>
            </w:pPr>
            <w:r w:rsidRPr="00057EE8">
              <w:rPr>
                <w:rFonts w:ascii="Arial" w:hAnsi="Arial" w:cs="Arial"/>
                <w:lang w:val="pl-PL"/>
              </w:rPr>
              <w:t>31735.87</w:t>
            </w:r>
          </w:p>
        </w:tc>
      </w:tr>
      <w:tr w:rsidR="00DF20E1" w:rsidRPr="00057EE8" w14:paraId="156CEC8B" w14:textId="77777777" w:rsidTr="00571788">
        <w:tc>
          <w:tcPr>
            <w:tcW w:w="9464" w:type="dxa"/>
            <w:gridSpan w:val="6"/>
            <w:tcBorders>
              <w:top w:val="single" w:sz="4" w:space="0" w:color="auto"/>
              <w:left w:val="nil"/>
              <w:bottom w:val="nil"/>
              <w:right w:val="nil"/>
            </w:tcBorders>
            <w:shd w:val="clear" w:color="auto" w:fill="auto"/>
          </w:tcPr>
          <w:p w14:paraId="73F83DEF" w14:textId="77777777" w:rsidR="00DF20E1" w:rsidRPr="00057EE8" w:rsidRDefault="00DF20E1" w:rsidP="00571788">
            <w:pPr>
              <w:spacing w:after="0"/>
              <w:rPr>
                <w:rFonts w:ascii="Arial" w:hAnsi="Arial" w:cs="Arial"/>
              </w:rPr>
            </w:pPr>
            <w:r w:rsidRPr="00057EE8">
              <w:rPr>
                <w:rFonts w:ascii="Arial" w:hAnsi="Arial" w:cs="Arial"/>
                <w:i/>
              </w:rPr>
              <w:t>Note.</w:t>
            </w:r>
            <w:r w:rsidRPr="00057EE8">
              <w:rPr>
                <w:rFonts w:ascii="Arial" w:hAnsi="Arial" w:cs="Arial"/>
              </w:rPr>
              <w:t xml:space="preserve"> AIC = Akaike information criterion; BIC = Bayesian information criterion.</w:t>
            </w:r>
          </w:p>
        </w:tc>
      </w:tr>
    </w:tbl>
    <w:p w14:paraId="0EBB4792" w14:textId="77777777" w:rsidR="00DF20E1" w:rsidRDefault="00DF20E1" w:rsidP="00DF20E1">
      <w:pPr>
        <w:spacing w:line="480" w:lineRule="auto"/>
        <w:rPr>
          <w:rFonts w:ascii="Arial" w:hAnsi="Arial" w:cs="Arial"/>
          <w:sz w:val="24"/>
          <w:szCs w:val="24"/>
        </w:rPr>
      </w:pPr>
    </w:p>
    <w:p w14:paraId="41B572EC" w14:textId="77777777" w:rsidR="00DF20E1" w:rsidRDefault="00DF20E1">
      <w:pPr>
        <w:rPr>
          <w:rFonts w:ascii="Arial" w:hAnsi="Arial" w:cs="Arial"/>
          <w:sz w:val="24"/>
          <w:szCs w:val="24"/>
        </w:rPr>
      </w:pPr>
    </w:p>
    <w:p w14:paraId="69069B21" w14:textId="77777777" w:rsidR="00DF20E1" w:rsidRDefault="00DF20E1">
      <w:pPr>
        <w:rPr>
          <w:rFonts w:ascii="Arial" w:hAnsi="Arial" w:cs="Arial"/>
          <w:sz w:val="24"/>
          <w:szCs w:val="24"/>
        </w:rPr>
      </w:pPr>
    </w:p>
    <w:p w14:paraId="3D7A2132" w14:textId="77777777" w:rsidR="00DF20E1" w:rsidRDefault="00DF20E1">
      <w:pPr>
        <w:rPr>
          <w:rFonts w:ascii="Arial" w:hAnsi="Arial" w:cs="Arial"/>
          <w:sz w:val="24"/>
          <w:szCs w:val="24"/>
        </w:rPr>
      </w:pPr>
    </w:p>
    <w:p w14:paraId="11585DB3" w14:textId="77777777" w:rsidR="00DF20E1" w:rsidRDefault="00DF20E1">
      <w:pPr>
        <w:rPr>
          <w:rFonts w:ascii="Arial" w:hAnsi="Arial" w:cs="Arial"/>
          <w:sz w:val="24"/>
          <w:szCs w:val="24"/>
        </w:rPr>
      </w:pPr>
    </w:p>
    <w:p w14:paraId="060F4A0A" w14:textId="77777777" w:rsidR="00DF20E1" w:rsidRDefault="00DF20E1">
      <w:pPr>
        <w:rPr>
          <w:rFonts w:ascii="Arial" w:hAnsi="Arial" w:cs="Arial"/>
          <w:sz w:val="24"/>
          <w:szCs w:val="24"/>
        </w:rPr>
      </w:pPr>
    </w:p>
    <w:p w14:paraId="139802FB" w14:textId="77777777" w:rsidR="00DF20E1" w:rsidRDefault="00DF20E1">
      <w:pPr>
        <w:rPr>
          <w:rFonts w:ascii="Arial" w:hAnsi="Arial" w:cs="Arial"/>
          <w:sz w:val="24"/>
          <w:szCs w:val="24"/>
        </w:rPr>
      </w:pPr>
    </w:p>
    <w:p w14:paraId="49B70424" w14:textId="77777777" w:rsidR="00DF20E1" w:rsidRDefault="00DF20E1">
      <w:pPr>
        <w:rPr>
          <w:rFonts w:ascii="Arial" w:hAnsi="Arial" w:cs="Arial"/>
          <w:sz w:val="24"/>
          <w:szCs w:val="24"/>
        </w:rPr>
      </w:pPr>
    </w:p>
    <w:p w14:paraId="0D26B252" w14:textId="77777777" w:rsidR="00DF20E1" w:rsidRDefault="00DF20E1">
      <w:pPr>
        <w:rPr>
          <w:rFonts w:ascii="Arial" w:hAnsi="Arial" w:cs="Arial"/>
          <w:sz w:val="24"/>
          <w:szCs w:val="24"/>
        </w:rPr>
      </w:pPr>
    </w:p>
    <w:p w14:paraId="2093B414" w14:textId="77777777" w:rsidR="00DF20E1" w:rsidRDefault="00DF20E1">
      <w:pPr>
        <w:rPr>
          <w:rFonts w:ascii="Arial" w:hAnsi="Arial" w:cs="Arial"/>
          <w:sz w:val="24"/>
          <w:szCs w:val="24"/>
        </w:rPr>
      </w:pPr>
    </w:p>
    <w:p w14:paraId="5D703742" w14:textId="77777777" w:rsidR="00DF20E1" w:rsidRDefault="00DF20E1">
      <w:pPr>
        <w:rPr>
          <w:rFonts w:ascii="Arial" w:hAnsi="Arial" w:cs="Arial"/>
          <w:sz w:val="24"/>
          <w:szCs w:val="24"/>
        </w:rPr>
      </w:pPr>
    </w:p>
    <w:p w14:paraId="3504D092" w14:textId="77777777" w:rsidR="00DF20E1" w:rsidRDefault="00DF20E1">
      <w:pPr>
        <w:rPr>
          <w:rFonts w:ascii="Arial" w:hAnsi="Arial" w:cs="Arial"/>
          <w:sz w:val="24"/>
          <w:szCs w:val="24"/>
        </w:rPr>
      </w:pPr>
      <w:r>
        <w:rPr>
          <w:rFonts w:ascii="Arial" w:hAnsi="Arial" w:cs="Arial"/>
          <w:sz w:val="24"/>
          <w:szCs w:val="24"/>
        </w:rPr>
        <w:br w:type="page"/>
      </w:r>
    </w:p>
    <w:tbl>
      <w:tblPr>
        <w:tblpPr w:leftFromText="180" w:rightFromText="180" w:vertAnchor="page" w:horzAnchor="page" w:tblpX="3852" w:tblpY="1775"/>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2235"/>
        <w:gridCol w:w="284"/>
        <w:gridCol w:w="2268"/>
        <w:gridCol w:w="283"/>
        <w:gridCol w:w="2126"/>
      </w:tblGrid>
      <w:tr w:rsidR="00DF20E1" w:rsidRPr="00057EE8" w14:paraId="791C154F" w14:textId="77777777" w:rsidTr="00571788">
        <w:trPr>
          <w:trHeight w:val="284"/>
        </w:trPr>
        <w:tc>
          <w:tcPr>
            <w:tcW w:w="9747" w:type="dxa"/>
            <w:gridSpan w:val="6"/>
            <w:tcBorders>
              <w:top w:val="nil"/>
              <w:left w:val="nil"/>
              <w:bottom w:val="nil"/>
              <w:right w:val="nil"/>
            </w:tcBorders>
            <w:shd w:val="clear" w:color="auto" w:fill="auto"/>
          </w:tcPr>
          <w:p w14:paraId="14C2329B" w14:textId="1B0318C4" w:rsidR="00DF20E1" w:rsidRPr="00360D36" w:rsidRDefault="008C7DD7" w:rsidP="00571788">
            <w:pPr>
              <w:spacing w:after="0"/>
              <w:rPr>
                <w:rFonts w:ascii="Arial" w:hAnsi="Arial" w:cs="Arial"/>
                <w:sz w:val="24"/>
                <w:szCs w:val="24"/>
              </w:rPr>
            </w:pPr>
            <w:r w:rsidRPr="008C7DD7">
              <w:rPr>
                <w:rFonts w:ascii="Arial" w:hAnsi="Arial" w:cs="Arial"/>
                <w:sz w:val="24"/>
                <w:szCs w:val="24"/>
              </w:rPr>
              <w:lastRenderedPageBreak/>
              <w:t xml:space="preserve">eTable 8. </w:t>
            </w:r>
            <w:r w:rsidR="00083C4B">
              <w:rPr>
                <w:rFonts w:ascii="Arial" w:hAnsi="Arial" w:cs="Arial"/>
                <w:sz w:val="24"/>
                <w:szCs w:val="24"/>
              </w:rPr>
              <w:t>A</w:t>
            </w:r>
            <w:r w:rsidRPr="008C7DD7">
              <w:rPr>
                <w:rFonts w:ascii="Arial" w:hAnsi="Arial" w:cs="Arial"/>
                <w:sz w:val="24"/>
                <w:szCs w:val="24"/>
              </w:rPr>
              <w:t>ge profile of psychological distress in the NSHD, NCDS, and BCS70—estimates from multilevel Poisson regression based on the continuous outcome.</w:t>
            </w:r>
          </w:p>
        </w:tc>
      </w:tr>
      <w:tr w:rsidR="00DF20E1" w:rsidRPr="00057EE8" w14:paraId="2576206A" w14:textId="77777777" w:rsidTr="00571788">
        <w:tc>
          <w:tcPr>
            <w:tcW w:w="2551" w:type="dxa"/>
            <w:tcBorders>
              <w:left w:val="nil"/>
              <w:bottom w:val="nil"/>
              <w:right w:val="nil"/>
            </w:tcBorders>
            <w:shd w:val="clear" w:color="auto" w:fill="auto"/>
          </w:tcPr>
          <w:p w14:paraId="456A6FF6" w14:textId="77777777" w:rsidR="00DF20E1" w:rsidRPr="00057EE8" w:rsidRDefault="00DF20E1" w:rsidP="00571788">
            <w:pPr>
              <w:spacing w:after="0"/>
              <w:rPr>
                <w:rFonts w:ascii="Arial" w:hAnsi="Arial" w:cs="Arial"/>
              </w:rPr>
            </w:pPr>
          </w:p>
        </w:tc>
        <w:tc>
          <w:tcPr>
            <w:tcW w:w="2235" w:type="dxa"/>
            <w:tcBorders>
              <w:left w:val="nil"/>
              <w:right w:val="nil"/>
            </w:tcBorders>
            <w:shd w:val="clear" w:color="auto" w:fill="auto"/>
          </w:tcPr>
          <w:p w14:paraId="1F55F860" w14:textId="77777777" w:rsidR="00DF20E1" w:rsidRPr="00057EE8" w:rsidRDefault="00DF20E1" w:rsidP="00571788">
            <w:pPr>
              <w:spacing w:after="0"/>
              <w:jc w:val="center"/>
              <w:rPr>
                <w:rFonts w:ascii="Arial" w:hAnsi="Arial" w:cs="Arial"/>
                <w:b/>
                <w:vertAlign w:val="superscript"/>
              </w:rPr>
            </w:pPr>
            <w:r w:rsidRPr="00057EE8">
              <w:rPr>
                <w:rFonts w:ascii="Arial" w:hAnsi="Arial" w:cs="Arial"/>
                <w:b/>
              </w:rPr>
              <w:t xml:space="preserve">NSHD </w:t>
            </w:r>
          </w:p>
        </w:tc>
        <w:tc>
          <w:tcPr>
            <w:tcW w:w="284" w:type="dxa"/>
            <w:tcBorders>
              <w:left w:val="nil"/>
              <w:bottom w:val="nil"/>
              <w:right w:val="nil"/>
            </w:tcBorders>
            <w:shd w:val="clear" w:color="auto" w:fill="auto"/>
          </w:tcPr>
          <w:p w14:paraId="402643B5" w14:textId="77777777" w:rsidR="00DF20E1" w:rsidRPr="00057EE8" w:rsidRDefault="00DF20E1" w:rsidP="00571788">
            <w:pPr>
              <w:spacing w:after="0"/>
              <w:jc w:val="center"/>
              <w:rPr>
                <w:rFonts w:ascii="Arial" w:hAnsi="Arial" w:cs="Arial"/>
                <w:b/>
              </w:rPr>
            </w:pPr>
          </w:p>
        </w:tc>
        <w:tc>
          <w:tcPr>
            <w:tcW w:w="2268" w:type="dxa"/>
            <w:tcBorders>
              <w:left w:val="nil"/>
              <w:right w:val="nil"/>
            </w:tcBorders>
            <w:shd w:val="clear" w:color="auto" w:fill="auto"/>
          </w:tcPr>
          <w:p w14:paraId="17003F83" w14:textId="77777777" w:rsidR="00DF20E1" w:rsidRPr="00057EE8" w:rsidRDefault="00DF20E1" w:rsidP="00571788">
            <w:pPr>
              <w:spacing w:after="0"/>
              <w:jc w:val="center"/>
              <w:rPr>
                <w:rFonts w:ascii="Arial" w:hAnsi="Arial" w:cs="Arial"/>
                <w:b/>
              </w:rPr>
            </w:pPr>
            <w:r w:rsidRPr="00057EE8">
              <w:rPr>
                <w:rFonts w:ascii="Arial" w:hAnsi="Arial" w:cs="Arial"/>
                <w:b/>
              </w:rPr>
              <w:t>NCDS</w:t>
            </w:r>
          </w:p>
        </w:tc>
        <w:tc>
          <w:tcPr>
            <w:tcW w:w="283" w:type="dxa"/>
            <w:tcBorders>
              <w:left w:val="nil"/>
              <w:bottom w:val="nil"/>
              <w:right w:val="nil"/>
            </w:tcBorders>
            <w:shd w:val="clear" w:color="auto" w:fill="auto"/>
          </w:tcPr>
          <w:p w14:paraId="7F914660" w14:textId="77777777" w:rsidR="00DF20E1" w:rsidRPr="00057EE8" w:rsidRDefault="00DF20E1" w:rsidP="00571788">
            <w:pPr>
              <w:spacing w:after="0"/>
              <w:jc w:val="center"/>
              <w:rPr>
                <w:rFonts w:ascii="Arial" w:hAnsi="Arial" w:cs="Arial"/>
                <w:b/>
              </w:rPr>
            </w:pPr>
          </w:p>
        </w:tc>
        <w:tc>
          <w:tcPr>
            <w:tcW w:w="2126" w:type="dxa"/>
            <w:tcBorders>
              <w:left w:val="nil"/>
              <w:right w:val="nil"/>
            </w:tcBorders>
            <w:shd w:val="clear" w:color="auto" w:fill="auto"/>
          </w:tcPr>
          <w:p w14:paraId="0345BD27" w14:textId="77777777" w:rsidR="00DF20E1" w:rsidRPr="00057EE8" w:rsidRDefault="00DF20E1" w:rsidP="00571788">
            <w:pPr>
              <w:spacing w:after="0"/>
              <w:jc w:val="center"/>
              <w:rPr>
                <w:rFonts w:ascii="Arial" w:hAnsi="Arial" w:cs="Arial"/>
                <w:b/>
              </w:rPr>
            </w:pPr>
            <w:r w:rsidRPr="00057EE8">
              <w:rPr>
                <w:rFonts w:ascii="Arial" w:hAnsi="Arial" w:cs="Arial"/>
                <w:b/>
              </w:rPr>
              <w:t>BCS70</w:t>
            </w:r>
          </w:p>
        </w:tc>
      </w:tr>
      <w:tr w:rsidR="00DF20E1" w:rsidRPr="00057EE8" w14:paraId="4E7B44FB" w14:textId="77777777" w:rsidTr="00571788">
        <w:tc>
          <w:tcPr>
            <w:tcW w:w="2551" w:type="dxa"/>
            <w:tcBorders>
              <w:top w:val="nil"/>
              <w:left w:val="nil"/>
              <w:right w:val="nil"/>
            </w:tcBorders>
            <w:shd w:val="clear" w:color="auto" w:fill="auto"/>
          </w:tcPr>
          <w:p w14:paraId="3FC65289" w14:textId="77777777" w:rsidR="00DF20E1" w:rsidRPr="00057EE8" w:rsidRDefault="00DF20E1" w:rsidP="00571788">
            <w:pPr>
              <w:spacing w:after="0"/>
              <w:rPr>
                <w:rFonts w:ascii="Arial" w:hAnsi="Arial" w:cs="Arial"/>
              </w:rPr>
            </w:pPr>
          </w:p>
        </w:tc>
        <w:tc>
          <w:tcPr>
            <w:tcW w:w="2235" w:type="dxa"/>
            <w:tcBorders>
              <w:left w:val="nil"/>
              <w:right w:val="nil"/>
            </w:tcBorders>
            <w:shd w:val="clear" w:color="auto" w:fill="auto"/>
          </w:tcPr>
          <w:p w14:paraId="36591BF3" w14:textId="2E4E5AEA" w:rsidR="00DF20E1" w:rsidRPr="001C6D2D" w:rsidRDefault="001C6D2D" w:rsidP="00571788">
            <w:pPr>
              <w:spacing w:after="0"/>
              <w:rPr>
                <w:rFonts w:ascii="Arial" w:hAnsi="Arial" w:cs="Arial"/>
              </w:rPr>
            </w:pPr>
            <w:r w:rsidRPr="001C6D2D">
              <w:rPr>
                <w:rFonts w:ascii="Arial" w:hAnsi="Arial" w:cs="Arial"/>
              </w:rPr>
              <w:t>Coef. (95%CI</w:t>
            </w:r>
            <w:r w:rsidR="00DF20E1" w:rsidRPr="001C6D2D">
              <w:rPr>
                <w:rFonts w:ascii="Arial" w:hAnsi="Arial" w:cs="Arial"/>
              </w:rPr>
              <w:t>)</w:t>
            </w:r>
          </w:p>
        </w:tc>
        <w:tc>
          <w:tcPr>
            <w:tcW w:w="284" w:type="dxa"/>
            <w:tcBorders>
              <w:top w:val="nil"/>
              <w:left w:val="nil"/>
              <w:bottom w:val="nil"/>
              <w:right w:val="nil"/>
            </w:tcBorders>
            <w:shd w:val="clear" w:color="auto" w:fill="auto"/>
          </w:tcPr>
          <w:p w14:paraId="13920C60" w14:textId="77777777" w:rsidR="00DF20E1" w:rsidRPr="001C6D2D" w:rsidRDefault="00DF20E1" w:rsidP="00571788">
            <w:pPr>
              <w:spacing w:after="0"/>
              <w:rPr>
                <w:rFonts w:ascii="Arial" w:hAnsi="Arial" w:cs="Arial"/>
              </w:rPr>
            </w:pPr>
          </w:p>
        </w:tc>
        <w:tc>
          <w:tcPr>
            <w:tcW w:w="2268" w:type="dxa"/>
            <w:tcBorders>
              <w:left w:val="nil"/>
              <w:right w:val="nil"/>
            </w:tcBorders>
            <w:shd w:val="clear" w:color="auto" w:fill="auto"/>
          </w:tcPr>
          <w:p w14:paraId="64F18335" w14:textId="26B97507" w:rsidR="00DF20E1" w:rsidRPr="001C6D2D" w:rsidRDefault="001C6D2D" w:rsidP="00571788">
            <w:pPr>
              <w:spacing w:after="0"/>
              <w:rPr>
                <w:rFonts w:ascii="Arial" w:hAnsi="Arial" w:cs="Arial"/>
              </w:rPr>
            </w:pPr>
            <w:r w:rsidRPr="001C6D2D">
              <w:rPr>
                <w:rFonts w:ascii="Arial" w:hAnsi="Arial" w:cs="Arial"/>
              </w:rPr>
              <w:t>Coef. (95%CI</w:t>
            </w:r>
            <w:r w:rsidR="00DF20E1" w:rsidRPr="001C6D2D">
              <w:rPr>
                <w:rFonts w:ascii="Arial" w:hAnsi="Arial" w:cs="Arial"/>
              </w:rPr>
              <w:t>)</w:t>
            </w:r>
          </w:p>
        </w:tc>
        <w:tc>
          <w:tcPr>
            <w:tcW w:w="283" w:type="dxa"/>
            <w:tcBorders>
              <w:top w:val="nil"/>
              <w:left w:val="nil"/>
              <w:bottom w:val="nil"/>
              <w:right w:val="nil"/>
            </w:tcBorders>
            <w:shd w:val="clear" w:color="auto" w:fill="auto"/>
          </w:tcPr>
          <w:p w14:paraId="20437B45" w14:textId="77777777" w:rsidR="00DF20E1" w:rsidRPr="001C6D2D" w:rsidRDefault="00DF20E1" w:rsidP="00571788">
            <w:pPr>
              <w:spacing w:after="0"/>
              <w:rPr>
                <w:rFonts w:ascii="Arial" w:hAnsi="Arial" w:cs="Arial"/>
              </w:rPr>
            </w:pPr>
          </w:p>
        </w:tc>
        <w:tc>
          <w:tcPr>
            <w:tcW w:w="2126" w:type="dxa"/>
            <w:tcBorders>
              <w:left w:val="nil"/>
              <w:right w:val="nil"/>
            </w:tcBorders>
            <w:shd w:val="clear" w:color="auto" w:fill="auto"/>
          </w:tcPr>
          <w:p w14:paraId="57DCD8F0" w14:textId="365168F8" w:rsidR="00DF20E1" w:rsidRPr="001C6D2D" w:rsidRDefault="001C6D2D" w:rsidP="00571788">
            <w:pPr>
              <w:spacing w:after="0"/>
              <w:rPr>
                <w:rFonts w:ascii="Arial" w:hAnsi="Arial" w:cs="Arial"/>
              </w:rPr>
            </w:pPr>
            <w:r w:rsidRPr="001C6D2D">
              <w:rPr>
                <w:rFonts w:ascii="Arial" w:hAnsi="Arial" w:cs="Arial"/>
              </w:rPr>
              <w:t>Coef. (95%CI</w:t>
            </w:r>
            <w:r w:rsidR="00DF20E1" w:rsidRPr="001C6D2D">
              <w:rPr>
                <w:rFonts w:ascii="Arial" w:hAnsi="Arial" w:cs="Arial"/>
              </w:rPr>
              <w:t>)</w:t>
            </w:r>
          </w:p>
        </w:tc>
      </w:tr>
      <w:tr w:rsidR="00DF20E1" w:rsidRPr="00057EE8" w14:paraId="263A526E" w14:textId="77777777" w:rsidTr="00571788">
        <w:tc>
          <w:tcPr>
            <w:tcW w:w="2551" w:type="dxa"/>
            <w:tcBorders>
              <w:top w:val="nil"/>
              <w:left w:val="nil"/>
              <w:bottom w:val="nil"/>
              <w:right w:val="nil"/>
            </w:tcBorders>
            <w:shd w:val="clear" w:color="auto" w:fill="auto"/>
          </w:tcPr>
          <w:p w14:paraId="6A122A32" w14:textId="77777777" w:rsidR="00DF20E1" w:rsidRPr="00057EE8" w:rsidRDefault="00DF20E1" w:rsidP="00571788">
            <w:pPr>
              <w:spacing w:after="0"/>
              <w:rPr>
                <w:rFonts w:ascii="Arial" w:hAnsi="Arial" w:cs="Arial"/>
              </w:rPr>
            </w:pPr>
            <w:r w:rsidRPr="00057EE8">
              <w:rPr>
                <w:rFonts w:ascii="Arial" w:hAnsi="Arial" w:cs="Arial"/>
              </w:rPr>
              <w:t>Intercept</w:t>
            </w:r>
          </w:p>
        </w:tc>
        <w:tc>
          <w:tcPr>
            <w:tcW w:w="2235" w:type="dxa"/>
            <w:tcBorders>
              <w:top w:val="nil"/>
              <w:left w:val="nil"/>
              <w:bottom w:val="nil"/>
              <w:right w:val="nil"/>
            </w:tcBorders>
            <w:shd w:val="clear" w:color="auto" w:fill="auto"/>
          </w:tcPr>
          <w:p w14:paraId="55E9B846" w14:textId="77777777" w:rsidR="00DF20E1" w:rsidRPr="001C6D2D" w:rsidRDefault="00DF20E1" w:rsidP="00571788">
            <w:pPr>
              <w:spacing w:after="0"/>
              <w:rPr>
                <w:rFonts w:ascii="Arial" w:hAnsi="Arial" w:cs="Arial"/>
              </w:rPr>
            </w:pPr>
            <w:r w:rsidRPr="001C6D2D">
              <w:rPr>
                <w:rFonts w:ascii="Arial" w:hAnsi="Arial" w:cs="Arial"/>
              </w:rPr>
              <w:t>-5.28 (-6.16, -4.40)</w:t>
            </w:r>
          </w:p>
        </w:tc>
        <w:tc>
          <w:tcPr>
            <w:tcW w:w="284" w:type="dxa"/>
            <w:tcBorders>
              <w:top w:val="nil"/>
              <w:left w:val="nil"/>
              <w:bottom w:val="nil"/>
              <w:right w:val="nil"/>
            </w:tcBorders>
            <w:shd w:val="clear" w:color="auto" w:fill="auto"/>
          </w:tcPr>
          <w:p w14:paraId="024F35CB" w14:textId="77777777" w:rsidR="00DF20E1" w:rsidRPr="001C6D2D" w:rsidRDefault="00DF20E1" w:rsidP="00571788">
            <w:pPr>
              <w:spacing w:after="0"/>
              <w:rPr>
                <w:rFonts w:ascii="Arial" w:hAnsi="Arial" w:cs="Arial"/>
              </w:rPr>
            </w:pPr>
          </w:p>
        </w:tc>
        <w:tc>
          <w:tcPr>
            <w:tcW w:w="2268" w:type="dxa"/>
            <w:tcBorders>
              <w:top w:val="nil"/>
              <w:left w:val="nil"/>
              <w:bottom w:val="nil"/>
              <w:right w:val="nil"/>
            </w:tcBorders>
            <w:shd w:val="clear" w:color="auto" w:fill="auto"/>
          </w:tcPr>
          <w:p w14:paraId="33CF507D" w14:textId="77777777" w:rsidR="00DF20E1" w:rsidRPr="001C6D2D" w:rsidRDefault="00DF20E1" w:rsidP="00571788">
            <w:pPr>
              <w:spacing w:after="0"/>
              <w:rPr>
                <w:rFonts w:ascii="Arial" w:hAnsi="Arial" w:cs="Arial"/>
              </w:rPr>
            </w:pPr>
            <w:r w:rsidRPr="001C6D2D">
              <w:rPr>
                <w:rFonts w:ascii="Arial" w:hAnsi="Arial" w:cs="Arial"/>
              </w:rPr>
              <w:t>9.72 (8.90, 10.55)</w:t>
            </w:r>
          </w:p>
        </w:tc>
        <w:tc>
          <w:tcPr>
            <w:tcW w:w="283" w:type="dxa"/>
            <w:tcBorders>
              <w:top w:val="nil"/>
              <w:left w:val="nil"/>
              <w:bottom w:val="nil"/>
              <w:right w:val="nil"/>
            </w:tcBorders>
            <w:shd w:val="clear" w:color="auto" w:fill="auto"/>
          </w:tcPr>
          <w:p w14:paraId="334F978A" w14:textId="77777777" w:rsidR="00DF20E1" w:rsidRPr="001C6D2D"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0F756898" w14:textId="77777777" w:rsidR="00DF20E1" w:rsidRPr="001C6D2D" w:rsidRDefault="00DF20E1" w:rsidP="00571788">
            <w:pPr>
              <w:spacing w:after="0"/>
              <w:rPr>
                <w:rFonts w:ascii="Arial" w:hAnsi="Arial" w:cs="Arial"/>
              </w:rPr>
            </w:pPr>
            <w:r w:rsidRPr="001C6D2D">
              <w:rPr>
                <w:rFonts w:ascii="Arial" w:hAnsi="Arial" w:cs="Arial"/>
              </w:rPr>
              <w:t>1.41 (1.09, 1.84)</w:t>
            </w:r>
          </w:p>
        </w:tc>
      </w:tr>
      <w:tr w:rsidR="00DF20E1" w:rsidRPr="00057EE8" w14:paraId="65286DEF" w14:textId="77777777" w:rsidTr="00571788">
        <w:tc>
          <w:tcPr>
            <w:tcW w:w="2551" w:type="dxa"/>
            <w:tcBorders>
              <w:top w:val="nil"/>
              <w:left w:val="nil"/>
              <w:bottom w:val="nil"/>
              <w:right w:val="nil"/>
            </w:tcBorders>
            <w:shd w:val="clear" w:color="auto" w:fill="auto"/>
          </w:tcPr>
          <w:p w14:paraId="26791D2E" w14:textId="77777777" w:rsidR="00DF20E1" w:rsidRPr="00057EE8" w:rsidRDefault="00DF20E1" w:rsidP="00571788">
            <w:pPr>
              <w:spacing w:after="0"/>
              <w:rPr>
                <w:rFonts w:ascii="Arial" w:hAnsi="Arial" w:cs="Arial"/>
              </w:rPr>
            </w:pPr>
            <w:r w:rsidRPr="00057EE8">
              <w:rPr>
                <w:rFonts w:ascii="Arial" w:hAnsi="Arial" w:cs="Arial"/>
              </w:rPr>
              <w:t>Intercept variance</w:t>
            </w:r>
          </w:p>
        </w:tc>
        <w:tc>
          <w:tcPr>
            <w:tcW w:w="2235" w:type="dxa"/>
            <w:tcBorders>
              <w:top w:val="nil"/>
              <w:left w:val="nil"/>
              <w:bottom w:val="nil"/>
              <w:right w:val="nil"/>
            </w:tcBorders>
            <w:shd w:val="clear" w:color="auto" w:fill="auto"/>
          </w:tcPr>
          <w:p w14:paraId="0F6131AD" w14:textId="77777777" w:rsidR="00DF20E1" w:rsidRPr="001C6D2D" w:rsidRDefault="00DF20E1" w:rsidP="00571788">
            <w:pPr>
              <w:spacing w:after="0"/>
              <w:rPr>
                <w:rFonts w:ascii="Arial" w:hAnsi="Arial" w:cs="Arial"/>
              </w:rPr>
            </w:pPr>
            <w:r w:rsidRPr="001C6D2D">
              <w:rPr>
                <w:rFonts w:ascii="Arial" w:hAnsi="Arial" w:cs="Arial"/>
              </w:rPr>
              <w:t>2.17 (1.99, 2.37)</w:t>
            </w:r>
          </w:p>
        </w:tc>
        <w:tc>
          <w:tcPr>
            <w:tcW w:w="284" w:type="dxa"/>
            <w:tcBorders>
              <w:top w:val="nil"/>
              <w:left w:val="nil"/>
              <w:bottom w:val="nil"/>
              <w:right w:val="nil"/>
            </w:tcBorders>
            <w:shd w:val="clear" w:color="auto" w:fill="auto"/>
          </w:tcPr>
          <w:p w14:paraId="1EBB63A9" w14:textId="77777777" w:rsidR="00DF20E1" w:rsidRPr="001C6D2D" w:rsidRDefault="00DF20E1" w:rsidP="00571788">
            <w:pPr>
              <w:spacing w:after="0"/>
              <w:rPr>
                <w:rFonts w:ascii="Arial" w:hAnsi="Arial" w:cs="Arial"/>
              </w:rPr>
            </w:pPr>
          </w:p>
        </w:tc>
        <w:tc>
          <w:tcPr>
            <w:tcW w:w="2268" w:type="dxa"/>
            <w:tcBorders>
              <w:top w:val="nil"/>
              <w:left w:val="nil"/>
              <w:bottom w:val="nil"/>
              <w:right w:val="nil"/>
            </w:tcBorders>
            <w:shd w:val="clear" w:color="auto" w:fill="auto"/>
          </w:tcPr>
          <w:p w14:paraId="15EB0B83" w14:textId="77777777" w:rsidR="00DF20E1" w:rsidRPr="001C6D2D" w:rsidRDefault="00DF20E1" w:rsidP="00571788">
            <w:pPr>
              <w:spacing w:after="0"/>
              <w:rPr>
                <w:rFonts w:ascii="Arial" w:hAnsi="Arial" w:cs="Arial"/>
              </w:rPr>
            </w:pPr>
            <w:r w:rsidRPr="001C6D2D">
              <w:rPr>
                <w:rFonts w:ascii="Arial" w:hAnsi="Arial" w:cs="Arial"/>
              </w:rPr>
              <w:t>0.97 (0.93, 1.00)</w:t>
            </w:r>
          </w:p>
        </w:tc>
        <w:tc>
          <w:tcPr>
            <w:tcW w:w="283" w:type="dxa"/>
            <w:tcBorders>
              <w:top w:val="nil"/>
              <w:left w:val="nil"/>
              <w:bottom w:val="nil"/>
              <w:right w:val="nil"/>
            </w:tcBorders>
            <w:shd w:val="clear" w:color="auto" w:fill="auto"/>
          </w:tcPr>
          <w:p w14:paraId="75254E25" w14:textId="77777777" w:rsidR="00DF20E1" w:rsidRPr="001C6D2D"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3333CC11" w14:textId="77777777" w:rsidR="00DF20E1" w:rsidRPr="001C6D2D" w:rsidRDefault="00DF20E1" w:rsidP="00571788">
            <w:pPr>
              <w:spacing w:after="0"/>
              <w:rPr>
                <w:rFonts w:ascii="Arial" w:hAnsi="Arial" w:cs="Arial"/>
              </w:rPr>
            </w:pPr>
            <w:r w:rsidRPr="001C6D2D">
              <w:rPr>
                <w:rFonts w:ascii="Arial" w:hAnsi="Arial" w:cs="Arial"/>
              </w:rPr>
              <w:t>0.78 (0.75, 0.81)</w:t>
            </w:r>
          </w:p>
        </w:tc>
      </w:tr>
      <w:tr w:rsidR="00DF20E1" w:rsidRPr="00057EE8" w14:paraId="37F90C58" w14:textId="77777777" w:rsidTr="00571788">
        <w:tc>
          <w:tcPr>
            <w:tcW w:w="2551" w:type="dxa"/>
            <w:tcBorders>
              <w:top w:val="nil"/>
              <w:left w:val="nil"/>
              <w:bottom w:val="nil"/>
              <w:right w:val="nil"/>
            </w:tcBorders>
            <w:shd w:val="clear" w:color="auto" w:fill="auto"/>
          </w:tcPr>
          <w:p w14:paraId="5B0E47C8" w14:textId="77777777" w:rsidR="00DF20E1" w:rsidRPr="00057EE8" w:rsidRDefault="00DF20E1" w:rsidP="00571788">
            <w:pPr>
              <w:spacing w:after="0"/>
              <w:rPr>
                <w:rFonts w:ascii="Arial" w:hAnsi="Arial" w:cs="Arial"/>
                <w:vertAlign w:val="superscript"/>
              </w:rPr>
            </w:pPr>
            <w:r w:rsidRPr="00057EE8">
              <w:rPr>
                <w:rFonts w:ascii="Arial" w:hAnsi="Arial" w:cs="Arial"/>
              </w:rPr>
              <w:t>Age</w:t>
            </w:r>
          </w:p>
        </w:tc>
        <w:tc>
          <w:tcPr>
            <w:tcW w:w="2235" w:type="dxa"/>
            <w:tcBorders>
              <w:top w:val="nil"/>
              <w:left w:val="nil"/>
              <w:bottom w:val="nil"/>
              <w:right w:val="nil"/>
            </w:tcBorders>
            <w:shd w:val="clear" w:color="auto" w:fill="auto"/>
          </w:tcPr>
          <w:p w14:paraId="4DE4BB51" w14:textId="77777777" w:rsidR="00DF20E1" w:rsidRPr="001C6D2D" w:rsidRDefault="00DF20E1" w:rsidP="00571788">
            <w:pPr>
              <w:spacing w:after="0"/>
              <w:rPr>
                <w:rFonts w:ascii="Arial" w:hAnsi="Arial" w:cs="Arial"/>
              </w:rPr>
            </w:pPr>
            <w:r w:rsidRPr="001C6D2D">
              <w:rPr>
                <w:rFonts w:ascii="Arial" w:hAnsi="Arial" w:cs="Arial"/>
              </w:rPr>
              <w:t>0.16 (0.13, 0.20)</w:t>
            </w:r>
          </w:p>
        </w:tc>
        <w:tc>
          <w:tcPr>
            <w:tcW w:w="284" w:type="dxa"/>
            <w:tcBorders>
              <w:top w:val="nil"/>
              <w:left w:val="nil"/>
              <w:bottom w:val="nil"/>
              <w:right w:val="nil"/>
            </w:tcBorders>
            <w:shd w:val="clear" w:color="auto" w:fill="auto"/>
          </w:tcPr>
          <w:p w14:paraId="5AF2EF56" w14:textId="77777777" w:rsidR="00DF20E1" w:rsidRPr="001C6D2D" w:rsidRDefault="00DF20E1" w:rsidP="00571788">
            <w:pPr>
              <w:spacing w:after="0"/>
              <w:rPr>
                <w:rFonts w:ascii="Arial" w:hAnsi="Arial" w:cs="Arial"/>
              </w:rPr>
            </w:pPr>
          </w:p>
        </w:tc>
        <w:tc>
          <w:tcPr>
            <w:tcW w:w="2268" w:type="dxa"/>
            <w:tcBorders>
              <w:top w:val="nil"/>
              <w:left w:val="nil"/>
              <w:bottom w:val="nil"/>
              <w:right w:val="nil"/>
            </w:tcBorders>
            <w:shd w:val="clear" w:color="auto" w:fill="auto"/>
          </w:tcPr>
          <w:p w14:paraId="34D49913" w14:textId="77777777" w:rsidR="00DF20E1" w:rsidRPr="001C6D2D" w:rsidRDefault="00DF20E1" w:rsidP="00571788">
            <w:pPr>
              <w:spacing w:after="0"/>
              <w:rPr>
                <w:rFonts w:ascii="Arial" w:hAnsi="Arial" w:cs="Arial"/>
              </w:rPr>
            </w:pPr>
            <w:r w:rsidRPr="001C6D2D">
              <w:rPr>
                <w:rFonts w:ascii="Arial" w:hAnsi="Arial" w:cs="Arial"/>
              </w:rPr>
              <w:t>-0.97 (-1.04, -0.90)</w:t>
            </w:r>
          </w:p>
        </w:tc>
        <w:tc>
          <w:tcPr>
            <w:tcW w:w="283" w:type="dxa"/>
            <w:tcBorders>
              <w:top w:val="nil"/>
              <w:left w:val="nil"/>
              <w:bottom w:val="nil"/>
              <w:right w:val="nil"/>
            </w:tcBorders>
            <w:shd w:val="clear" w:color="auto" w:fill="auto"/>
          </w:tcPr>
          <w:p w14:paraId="5B0137C8" w14:textId="77777777" w:rsidR="00DF20E1" w:rsidRPr="001C6D2D"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58C5D13E" w14:textId="77777777" w:rsidR="00DF20E1" w:rsidRPr="001C6D2D" w:rsidRDefault="00DF20E1" w:rsidP="00571788">
            <w:pPr>
              <w:spacing w:after="0"/>
              <w:rPr>
                <w:rFonts w:ascii="Arial" w:hAnsi="Arial" w:cs="Arial"/>
              </w:rPr>
            </w:pPr>
            <w:r w:rsidRPr="001C6D2D">
              <w:rPr>
                <w:rFonts w:ascii="Arial" w:hAnsi="Arial" w:cs="Arial"/>
              </w:rPr>
              <w:t>-0.96 (-1.08, -0.83)</w:t>
            </w:r>
          </w:p>
        </w:tc>
      </w:tr>
      <w:tr w:rsidR="00DF20E1" w:rsidRPr="00057EE8" w14:paraId="3C200B30" w14:textId="77777777" w:rsidTr="00571788">
        <w:tc>
          <w:tcPr>
            <w:tcW w:w="2551" w:type="dxa"/>
            <w:tcBorders>
              <w:top w:val="nil"/>
              <w:left w:val="nil"/>
              <w:bottom w:val="nil"/>
              <w:right w:val="nil"/>
            </w:tcBorders>
            <w:shd w:val="clear" w:color="auto" w:fill="auto"/>
          </w:tcPr>
          <w:p w14:paraId="685B571F" w14:textId="77777777" w:rsidR="00DF20E1" w:rsidRPr="00057EE8" w:rsidRDefault="00DF20E1" w:rsidP="00571788">
            <w:pPr>
              <w:spacing w:after="0"/>
              <w:rPr>
                <w:rFonts w:ascii="Arial" w:hAnsi="Arial" w:cs="Arial"/>
                <w:vertAlign w:val="superscript"/>
              </w:rPr>
            </w:pPr>
            <w:r w:rsidRPr="00057EE8">
              <w:rPr>
                <w:rFonts w:ascii="Arial" w:hAnsi="Arial" w:cs="Arial"/>
              </w:rPr>
              <w:t>Age</w:t>
            </w:r>
            <w:r w:rsidRPr="00057EE8">
              <w:rPr>
                <w:rFonts w:ascii="Arial" w:hAnsi="Arial" w:cs="Arial"/>
                <w:vertAlign w:val="superscript"/>
              </w:rPr>
              <w:t>2</w:t>
            </w:r>
          </w:p>
        </w:tc>
        <w:tc>
          <w:tcPr>
            <w:tcW w:w="2235" w:type="dxa"/>
            <w:tcBorders>
              <w:top w:val="nil"/>
              <w:left w:val="nil"/>
              <w:bottom w:val="nil"/>
              <w:right w:val="nil"/>
            </w:tcBorders>
            <w:shd w:val="clear" w:color="auto" w:fill="auto"/>
          </w:tcPr>
          <w:p w14:paraId="132A2139" w14:textId="77777777" w:rsidR="00DF20E1" w:rsidRPr="001C6D2D" w:rsidRDefault="00DF20E1" w:rsidP="00571788">
            <w:pPr>
              <w:spacing w:after="0"/>
              <w:rPr>
                <w:rFonts w:ascii="Arial" w:hAnsi="Arial" w:cs="Arial"/>
              </w:rPr>
            </w:pPr>
            <w:r w:rsidRPr="001C6D2D">
              <w:rPr>
                <w:rFonts w:ascii="Arial" w:hAnsi="Arial" w:cs="Arial"/>
              </w:rPr>
              <w:t>-0.00 (-0.00, -0.00)</w:t>
            </w:r>
          </w:p>
        </w:tc>
        <w:tc>
          <w:tcPr>
            <w:tcW w:w="284" w:type="dxa"/>
            <w:tcBorders>
              <w:top w:val="nil"/>
              <w:left w:val="nil"/>
              <w:bottom w:val="nil"/>
              <w:right w:val="nil"/>
            </w:tcBorders>
            <w:shd w:val="clear" w:color="auto" w:fill="auto"/>
          </w:tcPr>
          <w:p w14:paraId="52493CD5" w14:textId="77777777" w:rsidR="00DF20E1" w:rsidRPr="001C6D2D" w:rsidRDefault="00DF20E1" w:rsidP="00571788">
            <w:pPr>
              <w:spacing w:after="0"/>
              <w:rPr>
                <w:rFonts w:ascii="Arial" w:hAnsi="Arial" w:cs="Arial"/>
              </w:rPr>
            </w:pPr>
          </w:p>
        </w:tc>
        <w:tc>
          <w:tcPr>
            <w:tcW w:w="2268" w:type="dxa"/>
            <w:tcBorders>
              <w:top w:val="nil"/>
              <w:left w:val="nil"/>
              <w:bottom w:val="nil"/>
              <w:right w:val="nil"/>
            </w:tcBorders>
            <w:shd w:val="clear" w:color="auto" w:fill="auto"/>
          </w:tcPr>
          <w:p w14:paraId="5EAF88E6" w14:textId="77777777" w:rsidR="00DF20E1" w:rsidRPr="001C6D2D" w:rsidRDefault="00DF20E1" w:rsidP="00571788">
            <w:pPr>
              <w:spacing w:after="0"/>
              <w:rPr>
                <w:rFonts w:ascii="Arial" w:hAnsi="Arial" w:cs="Arial"/>
              </w:rPr>
            </w:pPr>
            <w:r w:rsidRPr="001C6D2D">
              <w:rPr>
                <w:rFonts w:ascii="Arial" w:hAnsi="Arial" w:cs="Arial"/>
              </w:rPr>
              <w:t>0.03 (0.03, 0.03)</w:t>
            </w:r>
          </w:p>
        </w:tc>
        <w:tc>
          <w:tcPr>
            <w:tcW w:w="283" w:type="dxa"/>
            <w:tcBorders>
              <w:top w:val="nil"/>
              <w:left w:val="nil"/>
              <w:bottom w:val="nil"/>
              <w:right w:val="nil"/>
            </w:tcBorders>
            <w:shd w:val="clear" w:color="auto" w:fill="auto"/>
          </w:tcPr>
          <w:p w14:paraId="0F23D160" w14:textId="77777777" w:rsidR="00DF20E1" w:rsidRPr="001C6D2D"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6C23FFFA" w14:textId="77777777" w:rsidR="00DF20E1" w:rsidRPr="001C6D2D" w:rsidRDefault="00DF20E1" w:rsidP="00571788">
            <w:pPr>
              <w:spacing w:after="0"/>
              <w:rPr>
                <w:rFonts w:ascii="Arial" w:hAnsi="Arial" w:cs="Arial"/>
              </w:rPr>
            </w:pPr>
            <w:r w:rsidRPr="001C6D2D">
              <w:rPr>
                <w:rFonts w:ascii="Arial" w:hAnsi="Arial" w:cs="Arial"/>
              </w:rPr>
              <w:t>0.03 (0.02, 0.03)</w:t>
            </w:r>
          </w:p>
        </w:tc>
      </w:tr>
      <w:tr w:rsidR="00DF20E1" w:rsidRPr="00057EE8" w14:paraId="19DB7B7C" w14:textId="77777777" w:rsidTr="00571788">
        <w:tc>
          <w:tcPr>
            <w:tcW w:w="2551" w:type="dxa"/>
            <w:tcBorders>
              <w:top w:val="nil"/>
              <w:left w:val="nil"/>
              <w:bottom w:val="nil"/>
              <w:right w:val="nil"/>
            </w:tcBorders>
            <w:shd w:val="clear" w:color="auto" w:fill="auto"/>
          </w:tcPr>
          <w:p w14:paraId="345A0389" w14:textId="77777777" w:rsidR="00DF20E1" w:rsidRPr="00057EE8" w:rsidRDefault="00DF20E1" w:rsidP="00571788">
            <w:pPr>
              <w:spacing w:after="0"/>
              <w:rPr>
                <w:rFonts w:ascii="Arial" w:hAnsi="Arial" w:cs="Arial"/>
              </w:rPr>
            </w:pPr>
            <w:r w:rsidRPr="00057EE8">
              <w:rPr>
                <w:rFonts w:ascii="Arial" w:hAnsi="Arial" w:cs="Arial"/>
              </w:rPr>
              <w:t>Age</w:t>
            </w:r>
            <w:r w:rsidRPr="00057EE8">
              <w:rPr>
                <w:rFonts w:ascii="Arial" w:hAnsi="Arial" w:cs="Arial"/>
                <w:vertAlign w:val="superscript"/>
              </w:rPr>
              <w:t>3</w:t>
            </w:r>
          </w:p>
        </w:tc>
        <w:tc>
          <w:tcPr>
            <w:tcW w:w="2235" w:type="dxa"/>
            <w:tcBorders>
              <w:top w:val="nil"/>
              <w:left w:val="nil"/>
              <w:bottom w:val="nil"/>
              <w:right w:val="nil"/>
            </w:tcBorders>
            <w:shd w:val="clear" w:color="auto" w:fill="auto"/>
          </w:tcPr>
          <w:p w14:paraId="7C46631A" w14:textId="77777777" w:rsidR="00DF20E1" w:rsidRPr="001C6D2D" w:rsidRDefault="00DF20E1" w:rsidP="00571788">
            <w:pPr>
              <w:spacing w:after="0"/>
              <w:rPr>
                <w:rFonts w:ascii="Arial" w:hAnsi="Arial" w:cs="Arial"/>
              </w:rPr>
            </w:pPr>
          </w:p>
        </w:tc>
        <w:tc>
          <w:tcPr>
            <w:tcW w:w="284" w:type="dxa"/>
            <w:tcBorders>
              <w:top w:val="nil"/>
              <w:left w:val="nil"/>
              <w:bottom w:val="nil"/>
              <w:right w:val="nil"/>
            </w:tcBorders>
            <w:shd w:val="clear" w:color="auto" w:fill="auto"/>
          </w:tcPr>
          <w:p w14:paraId="3354CF76" w14:textId="77777777" w:rsidR="00DF20E1" w:rsidRPr="001C6D2D" w:rsidRDefault="00DF20E1" w:rsidP="00571788">
            <w:pPr>
              <w:spacing w:after="0"/>
              <w:rPr>
                <w:rFonts w:ascii="Arial" w:hAnsi="Arial" w:cs="Arial"/>
              </w:rPr>
            </w:pPr>
          </w:p>
        </w:tc>
        <w:tc>
          <w:tcPr>
            <w:tcW w:w="2268" w:type="dxa"/>
            <w:tcBorders>
              <w:top w:val="nil"/>
              <w:left w:val="nil"/>
              <w:bottom w:val="nil"/>
              <w:right w:val="nil"/>
            </w:tcBorders>
            <w:shd w:val="clear" w:color="auto" w:fill="auto"/>
          </w:tcPr>
          <w:p w14:paraId="57A7B4D0" w14:textId="77777777" w:rsidR="00DF20E1" w:rsidRPr="001C6D2D" w:rsidRDefault="00DF20E1" w:rsidP="00571788">
            <w:pPr>
              <w:spacing w:after="0"/>
              <w:rPr>
                <w:rFonts w:ascii="Arial" w:hAnsi="Arial" w:cs="Arial"/>
              </w:rPr>
            </w:pPr>
            <w:r w:rsidRPr="001C6D2D">
              <w:rPr>
                <w:rFonts w:ascii="Arial" w:hAnsi="Arial" w:cs="Arial"/>
              </w:rPr>
              <w:t>-0.00 (-0.00, -0.00)</w:t>
            </w:r>
          </w:p>
        </w:tc>
        <w:tc>
          <w:tcPr>
            <w:tcW w:w="283" w:type="dxa"/>
            <w:tcBorders>
              <w:top w:val="nil"/>
              <w:left w:val="nil"/>
              <w:bottom w:val="nil"/>
              <w:right w:val="nil"/>
            </w:tcBorders>
            <w:shd w:val="clear" w:color="auto" w:fill="auto"/>
          </w:tcPr>
          <w:p w14:paraId="57D06C53" w14:textId="77777777" w:rsidR="00DF20E1" w:rsidRPr="001C6D2D"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71D8810B" w14:textId="77777777" w:rsidR="00DF20E1" w:rsidRPr="001C6D2D" w:rsidRDefault="00DF20E1" w:rsidP="00571788">
            <w:pPr>
              <w:spacing w:after="0"/>
              <w:rPr>
                <w:rFonts w:ascii="Arial" w:hAnsi="Arial" w:cs="Arial"/>
              </w:rPr>
            </w:pPr>
            <w:r w:rsidRPr="001C6D2D">
              <w:rPr>
                <w:rFonts w:ascii="Arial" w:hAnsi="Arial" w:cs="Arial"/>
              </w:rPr>
              <w:t>-0.00 (-0.00, -0.00)</w:t>
            </w:r>
          </w:p>
        </w:tc>
      </w:tr>
      <w:tr w:rsidR="00DF20E1" w:rsidRPr="00057EE8" w14:paraId="47A01A83" w14:textId="77777777" w:rsidTr="00571788">
        <w:tc>
          <w:tcPr>
            <w:tcW w:w="2551" w:type="dxa"/>
            <w:tcBorders>
              <w:top w:val="nil"/>
              <w:left w:val="nil"/>
              <w:bottom w:val="dashSmallGap" w:sz="4" w:space="0" w:color="auto"/>
              <w:right w:val="nil"/>
            </w:tcBorders>
            <w:shd w:val="clear" w:color="auto" w:fill="auto"/>
          </w:tcPr>
          <w:p w14:paraId="141CFA86" w14:textId="77777777" w:rsidR="00DF20E1" w:rsidRPr="00057EE8" w:rsidRDefault="00DF20E1" w:rsidP="00571788">
            <w:pPr>
              <w:spacing w:after="0"/>
              <w:rPr>
                <w:rFonts w:ascii="Arial" w:hAnsi="Arial" w:cs="Arial"/>
              </w:rPr>
            </w:pPr>
            <w:r w:rsidRPr="00057EE8">
              <w:rPr>
                <w:rFonts w:ascii="Arial" w:hAnsi="Arial" w:cs="Arial"/>
              </w:rPr>
              <w:t>Woman (vs man)</w:t>
            </w:r>
          </w:p>
        </w:tc>
        <w:tc>
          <w:tcPr>
            <w:tcW w:w="2235" w:type="dxa"/>
            <w:tcBorders>
              <w:top w:val="nil"/>
              <w:left w:val="nil"/>
              <w:bottom w:val="dashSmallGap" w:sz="4" w:space="0" w:color="auto"/>
              <w:right w:val="nil"/>
            </w:tcBorders>
            <w:shd w:val="clear" w:color="auto" w:fill="auto"/>
          </w:tcPr>
          <w:p w14:paraId="36C39C2E" w14:textId="77777777" w:rsidR="00DF20E1" w:rsidRPr="00057EE8" w:rsidRDefault="00DF20E1" w:rsidP="00571788">
            <w:pPr>
              <w:spacing w:after="0"/>
              <w:rPr>
                <w:rFonts w:ascii="Arial" w:hAnsi="Arial" w:cs="Arial"/>
              </w:rPr>
            </w:pPr>
            <w:r w:rsidRPr="00057EE8">
              <w:rPr>
                <w:rFonts w:ascii="Arial" w:hAnsi="Arial" w:cs="Arial"/>
              </w:rPr>
              <w:t>1.78 (1.59, 2.00)</w:t>
            </w:r>
          </w:p>
        </w:tc>
        <w:tc>
          <w:tcPr>
            <w:tcW w:w="284" w:type="dxa"/>
            <w:tcBorders>
              <w:top w:val="nil"/>
              <w:left w:val="nil"/>
              <w:bottom w:val="dashSmallGap" w:sz="4" w:space="0" w:color="auto"/>
              <w:right w:val="nil"/>
            </w:tcBorders>
            <w:shd w:val="clear" w:color="auto" w:fill="auto"/>
          </w:tcPr>
          <w:p w14:paraId="094B5EB7" w14:textId="77777777" w:rsidR="00DF20E1" w:rsidRPr="00057EE8" w:rsidRDefault="00DF20E1" w:rsidP="00571788">
            <w:pPr>
              <w:spacing w:after="0"/>
              <w:rPr>
                <w:rFonts w:ascii="Arial" w:hAnsi="Arial" w:cs="Arial"/>
              </w:rPr>
            </w:pPr>
          </w:p>
        </w:tc>
        <w:tc>
          <w:tcPr>
            <w:tcW w:w="2268" w:type="dxa"/>
            <w:tcBorders>
              <w:top w:val="nil"/>
              <w:left w:val="nil"/>
              <w:bottom w:val="dashSmallGap" w:sz="4" w:space="0" w:color="auto"/>
              <w:right w:val="nil"/>
            </w:tcBorders>
            <w:shd w:val="clear" w:color="auto" w:fill="auto"/>
          </w:tcPr>
          <w:p w14:paraId="2B7D4954" w14:textId="77777777" w:rsidR="00DF20E1" w:rsidRPr="00057EE8" w:rsidRDefault="00DF20E1" w:rsidP="00571788">
            <w:pPr>
              <w:spacing w:after="0"/>
              <w:rPr>
                <w:rFonts w:ascii="Arial" w:hAnsi="Arial" w:cs="Arial"/>
              </w:rPr>
            </w:pPr>
            <w:r w:rsidRPr="00057EE8">
              <w:rPr>
                <w:rFonts w:ascii="Arial" w:hAnsi="Arial" w:cs="Arial"/>
              </w:rPr>
              <w:t>0.59 (0.55, 0.64)</w:t>
            </w:r>
          </w:p>
        </w:tc>
        <w:tc>
          <w:tcPr>
            <w:tcW w:w="283" w:type="dxa"/>
            <w:tcBorders>
              <w:top w:val="nil"/>
              <w:left w:val="nil"/>
              <w:bottom w:val="dashSmallGap" w:sz="4" w:space="0" w:color="auto"/>
              <w:right w:val="nil"/>
            </w:tcBorders>
            <w:shd w:val="clear" w:color="auto" w:fill="auto"/>
          </w:tcPr>
          <w:p w14:paraId="0072F3DC" w14:textId="77777777" w:rsidR="00DF20E1" w:rsidRPr="00057EE8" w:rsidRDefault="00DF20E1" w:rsidP="00571788">
            <w:pPr>
              <w:spacing w:after="0"/>
              <w:rPr>
                <w:rFonts w:ascii="Arial" w:hAnsi="Arial" w:cs="Arial"/>
              </w:rPr>
            </w:pPr>
          </w:p>
        </w:tc>
        <w:tc>
          <w:tcPr>
            <w:tcW w:w="2126" w:type="dxa"/>
            <w:tcBorders>
              <w:top w:val="nil"/>
              <w:left w:val="nil"/>
              <w:bottom w:val="dashSmallGap" w:sz="4" w:space="0" w:color="auto"/>
              <w:right w:val="nil"/>
            </w:tcBorders>
            <w:shd w:val="clear" w:color="auto" w:fill="auto"/>
          </w:tcPr>
          <w:p w14:paraId="5501F851" w14:textId="77777777" w:rsidR="00DF20E1" w:rsidRPr="00057EE8" w:rsidRDefault="00DF20E1" w:rsidP="00571788">
            <w:pPr>
              <w:spacing w:after="0"/>
              <w:rPr>
                <w:rFonts w:ascii="Arial" w:hAnsi="Arial" w:cs="Arial"/>
              </w:rPr>
            </w:pPr>
            <w:r w:rsidRPr="00057EE8">
              <w:rPr>
                <w:rFonts w:ascii="Arial" w:hAnsi="Arial" w:cs="Arial"/>
              </w:rPr>
              <w:t>0.37 (0.33, 0.41)</w:t>
            </w:r>
          </w:p>
        </w:tc>
      </w:tr>
      <w:tr w:rsidR="00DF20E1" w:rsidRPr="00057EE8" w14:paraId="3C54E81B" w14:textId="77777777" w:rsidTr="00571788">
        <w:tc>
          <w:tcPr>
            <w:tcW w:w="2551" w:type="dxa"/>
            <w:tcBorders>
              <w:top w:val="dashSmallGap" w:sz="4" w:space="0" w:color="auto"/>
              <w:left w:val="nil"/>
              <w:bottom w:val="nil"/>
              <w:right w:val="nil"/>
            </w:tcBorders>
            <w:shd w:val="clear" w:color="auto" w:fill="auto"/>
          </w:tcPr>
          <w:p w14:paraId="6425E5C9" w14:textId="77777777" w:rsidR="00DF20E1" w:rsidRPr="00057EE8" w:rsidRDefault="00DF20E1" w:rsidP="00571788">
            <w:pPr>
              <w:spacing w:after="0"/>
              <w:rPr>
                <w:rFonts w:ascii="Arial" w:hAnsi="Arial" w:cs="Arial"/>
                <w:iCs/>
              </w:rPr>
            </w:pPr>
            <w:r w:rsidRPr="00057EE8">
              <w:rPr>
                <w:rFonts w:ascii="Arial" w:hAnsi="Arial" w:cs="Arial"/>
                <w:iCs/>
              </w:rPr>
              <w:t>Observations</w:t>
            </w:r>
          </w:p>
        </w:tc>
        <w:tc>
          <w:tcPr>
            <w:tcW w:w="2235" w:type="dxa"/>
            <w:tcBorders>
              <w:top w:val="dashSmallGap" w:sz="4" w:space="0" w:color="auto"/>
              <w:left w:val="nil"/>
              <w:bottom w:val="nil"/>
              <w:right w:val="nil"/>
            </w:tcBorders>
            <w:shd w:val="clear" w:color="auto" w:fill="auto"/>
          </w:tcPr>
          <w:p w14:paraId="1CED33D4" w14:textId="77777777" w:rsidR="00DF20E1" w:rsidRPr="00057EE8" w:rsidRDefault="00DF20E1" w:rsidP="00571788">
            <w:pPr>
              <w:spacing w:after="0"/>
              <w:rPr>
                <w:rFonts w:ascii="Arial" w:hAnsi="Arial" w:cs="Arial"/>
              </w:rPr>
            </w:pPr>
            <w:r w:rsidRPr="00057EE8">
              <w:rPr>
                <w:rFonts w:ascii="Arial" w:hAnsi="Arial" w:cs="Arial"/>
              </w:rPr>
              <w:t>12,229</w:t>
            </w:r>
          </w:p>
        </w:tc>
        <w:tc>
          <w:tcPr>
            <w:tcW w:w="284" w:type="dxa"/>
            <w:tcBorders>
              <w:top w:val="dashSmallGap" w:sz="4" w:space="0" w:color="auto"/>
              <w:left w:val="nil"/>
              <w:bottom w:val="nil"/>
              <w:right w:val="nil"/>
            </w:tcBorders>
            <w:shd w:val="clear" w:color="auto" w:fill="auto"/>
          </w:tcPr>
          <w:p w14:paraId="52E9FD64" w14:textId="77777777" w:rsidR="00DF20E1" w:rsidRPr="00057EE8" w:rsidRDefault="00DF20E1" w:rsidP="00571788">
            <w:pPr>
              <w:spacing w:after="0"/>
              <w:rPr>
                <w:rFonts w:ascii="Arial" w:hAnsi="Arial" w:cs="Arial"/>
              </w:rPr>
            </w:pPr>
          </w:p>
        </w:tc>
        <w:tc>
          <w:tcPr>
            <w:tcW w:w="2268" w:type="dxa"/>
            <w:tcBorders>
              <w:top w:val="dashSmallGap" w:sz="4" w:space="0" w:color="auto"/>
              <w:left w:val="nil"/>
              <w:bottom w:val="nil"/>
              <w:right w:val="nil"/>
            </w:tcBorders>
            <w:shd w:val="clear" w:color="auto" w:fill="auto"/>
          </w:tcPr>
          <w:p w14:paraId="75AADA10" w14:textId="77777777" w:rsidR="00DF20E1" w:rsidRPr="00057EE8" w:rsidRDefault="00DF20E1" w:rsidP="00571788">
            <w:pPr>
              <w:spacing w:after="0"/>
              <w:rPr>
                <w:rFonts w:ascii="Arial" w:hAnsi="Arial" w:cs="Arial"/>
              </w:rPr>
            </w:pPr>
            <w:r w:rsidRPr="00057EE8">
              <w:rPr>
                <w:rFonts w:ascii="Arial" w:hAnsi="Arial" w:cs="Arial"/>
              </w:rPr>
              <w:t>41,177</w:t>
            </w:r>
          </w:p>
        </w:tc>
        <w:tc>
          <w:tcPr>
            <w:tcW w:w="283" w:type="dxa"/>
            <w:tcBorders>
              <w:top w:val="dashSmallGap" w:sz="4" w:space="0" w:color="auto"/>
              <w:left w:val="nil"/>
              <w:bottom w:val="nil"/>
              <w:right w:val="nil"/>
            </w:tcBorders>
            <w:shd w:val="clear" w:color="auto" w:fill="auto"/>
          </w:tcPr>
          <w:p w14:paraId="367C97DE" w14:textId="77777777" w:rsidR="00DF20E1" w:rsidRPr="00057EE8" w:rsidRDefault="00DF20E1" w:rsidP="00571788">
            <w:pPr>
              <w:spacing w:after="0"/>
              <w:rPr>
                <w:rFonts w:ascii="Arial" w:hAnsi="Arial" w:cs="Arial"/>
              </w:rPr>
            </w:pPr>
          </w:p>
        </w:tc>
        <w:tc>
          <w:tcPr>
            <w:tcW w:w="2126" w:type="dxa"/>
            <w:tcBorders>
              <w:top w:val="dashSmallGap" w:sz="4" w:space="0" w:color="auto"/>
              <w:left w:val="nil"/>
              <w:bottom w:val="nil"/>
              <w:right w:val="nil"/>
            </w:tcBorders>
            <w:shd w:val="clear" w:color="auto" w:fill="auto"/>
          </w:tcPr>
          <w:p w14:paraId="64DAE375" w14:textId="77777777" w:rsidR="00DF20E1" w:rsidRPr="00057EE8" w:rsidRDefault="00DF20E1" w:rsidP="00571788">
            <w:pPr>
              <w:spacing w:after="0"/>
              <w:rPr>
                <w:rFonts w:ascii="Arial" w:hAnsi="Arial" w:cs="Arial"/>
              </w:rPr>
            </w:pPr>
            <w:r w:rsidRPr="00057EE8">
              <w:rPr>
                <w:rFonts w:ascii="Arial" w:hAnsi="Arial" w:cs="Arial"/>
              </w:rPr>
              <w:t>41,466</w:t>
            </w:r>
          </w:p>
        </w:tc>
      </w:tr>
      <w:tr w:rsidR="00DF20E1" w:rsidRPr="00057EE8" w14:paraId="03083B7B" w14:textId="77777777" w:rsidTr="00571788">
        <w:tc>
          <w:tcPr>
            <w:tcW w:w="2551" w:type="dxa"/>
            <w:tcBorders>
              <w:top w:val="nil"/>
              <w:left w:val="nil"/>
              <w:bottom w:val="nil"/>
              <w:right w:val="nil"/>
            </w:tcBorders>
            <w:shd w:val="clear" w:color="auto" w:fill="auto"/>
          </w:tcPr>
          <w:p w14:paraId="20591D2A" w14:textId="77777777" w:rsidR="00DF20E1" w:rsidRPr="00057EE8" w:rsidRDefault="00DF20E1" w:rsidP="00571788">
            <w:pPr>
              <w:spacing w:after="0"/>
              <w:rPr>
                <w:rFonts w:ascii="Arial" w:hAnsi="Arial" w:cs="Arial"/>
                <w:iCs/>
              </w:rPr>
            </w:pPr>
            <w:r w:rsidRPr="00057EE8">
              <w:rPr>
                <w:rFonts w:ascii="Arial" w:hAnsi="Arial" w:cs="Arial"/>
                <w:iCs/>
              </w:rPr>
              <w:t xml:space="preserve">Participants </w:t>
            </w:r>
          </w:p>
        </w:tc>
        <w:tc>
          <w:tcPr>
            <w:tcW w:w="2235" w:type="dxa"/>
            <w:tcBorders>
              <w:top w:val="nil"/>
              <w:left w:val="nil"/>
              <w:bottom w:val="nil"/>
              <w:right w:val="nil"/>
            </w:tcBorders>
            <w:shd w:val="clear" w:color="auto" w:fill="auto"/>
          </w:tcPr>
          <w:p w14:paraId="15C0A76E" w14:textId="77777777" w:rsidR="00DF20E1" w:rsidRPr="00057EE8" w:rsidRDefault="00DF20E1" w:rsidP="00571788">
            <w:pPr>
              <w:spacing w:after="0"/>
              <w:rPr>
                <w:rFonts w:ascii="Arial" w:hAnsi="Arial" w:cs="Arial"/>
              </w:rPr>
            </w:pPr>
            <w:r w:rsidRPr="00057EE8">
              <w:rPr>
                <w:rFonts w:ascii="Arial" w:hAnsi="Arial" w:cs="Arial"/>
              </w:rPr>
              <w:t>3,093</w:t>
            </w:r>
          </w:p>
        </w:tc>
        <w:tc>
          <w:tcPr>
            <w:tcW w:w="284" w:type="dxa"/>
            <w:tcBorders>
              <w:top w:val="nil"/>
              <w:left w:val="nil"/>
              <w:bottom w:val="nil"/>
              <w:right w:val="nil"/>
            </w:tcBorders>
            <w:shd w:val="clear" w:color="auto" w:fill="auto"/>
          </w:tcPr>
          <w:p w14:paraId="1AE3F244" w14:textId="77777777" w:rsidR="00DF20E1" w:rsidRPr="00057EE8" w:rsidRDefault="00DF20E1" w:rsidP="00571788">
            <w:pPr>
              <w:spacing w:after="0"/>
              <w:rPr>
                <w:rFonts w:ascii="Arial" w:hAnsi="Arial" w:cs="Arial"/>
              </w:rPr>
            </w:pPr>
          </w:p>
        </w:tc>
        <w:tc>
          <w:tcPr>
            <w:tcW w:w="2268" w:type="dxa"/>
            <w:tcBorders>
              <w:top w:val="nil"/>
              <w:left w:val="nil"/>
              <w:bottom w:val="nil"/>
              <w:right w:val="nil"/>
            </w:tcBorders>
            <w:shd w:val="clear" w:color="auto" w:fill="auto"/>
          </w:tcPr>
          <w:p w14:paraId="35D1E33C" w14:textId="77777777" w:rsidR="00DF20E1" w:rsidRPr="00057EE8" w:rsidRDefault="00DF20E1" w:rsidP="00571788">
            <w:pPr>
              <w:spacing w:after="0"/>
              <w:rPr>
                <w:rFonts w:ascii="Arial" w:hAnsi="Arial" w:cs="Arial"/>
              </w:rPr>
            </w:pPr>
            <w:r w:rsidRPr="00057EE8">
              <w:rPr>
                <w:rFonts w:ascii="Arial" w:hAnsi="Arial" w:cs="Arial"/>
              </w:rPr>
              <w:t>13,250</w:t>
            </w:r>
          </w:p>
        </w:tc>
        <w:tc>
          <w:tcPr>
            <w:tcW w:w="283" w:type="dxa"/>
            <w:tcBorders>
              <w:top w:val="nil"/>
              <w:left w:val="nil"/>
              <w:bottom w:val="nil"/>
              <w:right w:val="nil"/>
            </w:tcBorders>
            <w:shd w:val="clear" w:color="auto" w:fill="auto"/>
          </w:tcPr>
          <w:p w14:paraId="5007480B" w14:textId="77777777" w:rsidR="00DF20E1" w:rsidRPr="00057EE8"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4263A044" w14:textId="77777777" w:rsidR="00DF20E1" w:rsidRPr="00057EE8" w:rsidRDefault="00DF20E1" w:rsidP="00571788">
            <w:pPr>
              <w:spacing w:after="0"/>
              <w:rPr>
                <w:rFonts w:ascii="Arial" w:hAnsi="Arial" w:cs="Arial"/>
              </w:rPr>
            </w:pPr>
            <w:r w:rsidRPr="00057EE8">
              <w:rPr>
                <w:rFonts w:ascii="Arial" w:hAnsi="Arial" w:cs="Arial"/>
              </w:rPr>
              <w:t>12,019</w:t>
            </w:r>
          </w:p>
        </w:tc>
      </w:tr>
      <w:tr w:rsidR="00DF20E1" w:rsidRPr="00057EE8" w14:paraId="5DF57EB6" w14:textId="77777777" w:rsidTr="00571788">
        <w:tc>
          <w:tcPr>
            <w:tcW w:w="2551" w:type="dxa"/>
            <w:tcBorders>
              <w:top w:val="dashSmallGap" w:sz="4" w:space="0" w:color="auto"/>
              <w:left w:val="nil"/>
              <w:bottom w:val="nil"/>
              <w:right w:val="nil"/>
            </w:tcBorders>
            <w:shd w:val="clear" w:color="auto" w:fill="auto"/>
          </w:tcPr>
          <w:p w14:paraId="6DDE8AF0" w14:textId="77777777" w:rsidR="00DF20E1" w:rsidRPr="00057EE8" w:rsidRDefault="00DF20E1" w:rsidP="00571788">
            <w:pPr>
              <w:spacing w:after="0"/>
              <w:rPr>
                <w:rFonts w:ascii="Arial" w:hAnsi="Arial" w:cs="Arial"/>
                <w:iCs/>
              </w:rPr>
            </w:pPr>
            <w:r w:rsidRPr="00057EE8">
              <w:rPr>
                <w:rFonts w:ascii="Arial" w:hAnsi="Arial" w:cs="Arial"/>
                <w:iCs/>
              </w:rPr>
              <w:t>AIC</w:t>
            </w:r>
          </w:p>
        </w:tc>
        <w:tc>
          <w:tcPr>
            <w:tcW w:w="2235" w:type="dxa"/>
            <w:tcBorders>
              <w:top w:val="dashSmallGap" w:sz="4" w:space="0" w:color="auto"/>
              <w:left w:val="nil"/>
              <w:bottom w:val="nil"/>
              <w:right w:val="nil"/>
            </w:tcBorders>
            <w:shd w:val="clear" w:color="auto" w:fill="auto"/>
          </w:tcPr>
          <w:p w14:paraId="0D850E4E" w14:textId="77777777" w:rsidR="00DF20E1" w:rsidRPr="00057EE8" w:rsidRDefault="00DF20E1" w:rsidP="00571788">
            <w:pPr>
              <w:spacing w:after="0"/>
              <w:rPr>
                <w:rFonts w:ascii="Arial" w:hAnsi="Arial" w:cs="Arial"/>
              </w:rPr>
            </w:pPr>
            <w:r w:rsidRPr="00057EE8">
              <w:rPr>
                <w:rFonts w:ascii="Arial" w:hAnsi="Arial" w:cs="Arial"/>
              </w:rPr>
              <w:t>55055.44</w:t>
            </w:r>
          </w:p>
        </w:tc>
        <w:tc>
          <w:tcPr>
            <w:tcW w:w="284" w:type="dxa"/>
            <w:tcBorders>
              <w:top w:val="dashSmallGap" w:sz="4" w:space="0" w:color="auto"/>
              <w:left w:val="nil"/>
              <w:bottom w:val="nil"/>
              <w:right w:val="nil"/>
            </w:tcBorders>
            <w:shd w:val="clear" w:color="auto" w:fill="auto"/>
          </w:tcPr>
          <w:p w14:paraId="44828D25" w14:textId="77777777" w:rsidR="00DF20E1" w:rsidRPr="00057EE8" w:rsidRDefault="00DF20E1" w:rsidP="00571788">
            <w:pPr>
              <w:spacing w:after="0"/>
              <w:rPr>
                <w:rFonts w:ascii="Arial" w:hAnsi="Arial" w:cs="Arial"/>
              </w:rPr>
            </w:pPr>
          </w:p>
        </w:tc>
        <w:tc>
          <w:tcPr>
            <w:tcW w:w="2268" w:type="dxa"/>
            <w:tcBorders>
              <w:top w:val="dashSmallGap" w:sz="4" w:space="0" w:color="auto"/>
              <w:left w:val="nil"/>
              <w:bottom w:val="nil"/>
              <w:right w:val="nil"/>
            </w:tcBorders>
            <w:shd w:val="clear" w:color="auto" w:fill="auto"/>
          </w:tcPr>
          <w:p w14:paraId="5F6D90DE" w14:textId="77777777" w:rsidR="00DF20E1" w:rsidRPr="00057EE8" w:rsidRDefault="00DF20E1" w:rsidP="00571788">
            <w:pPr>
              <w:spacing w:after="0"/>
              <w:rPr>
                <w:rFonts w:ascii="Arial" w:hAnsi="Arial" w:cs="Arial"/>
              </w:rPr>
            </w:pPr>
            <w:r w:rsidRPr="00057EE8">
              <w:rPr>
                <w:rFonts w:ascii="Arial" w:hAnsi="Arial" w:cs="Arial"/>
              </w:rPr>
              <w:t xml:space="preserve">119340.8   </w:t>
            </w:r>
          </w:p>
        </w:tc>
        <w:tc>
          <w:tcPr>
            <w:tcW w:w="283" w:type="dxa"/>
            <w:tcBorders>
              <w:top w:val="dashSmallGap" w:sz="4" w:space="0" w:color="auto"/>
              <w:left w:val="nil"/>
              <w:bottom w:val="nil"/>
              <w:right w:val="nil"/>
            </w:tcBorders>
            <w:shd w:val="clear" w:color="auto" w:fill="auto"/>
          </w:tcPr>
          <w:p w14:paraId="095B78FB" w14:textId="77777777" w:rsidR="00DF20E1" w:rsidRPr="00057EE8" w:rsidRDefault="00DF20E1" w:rsidP="00571788">
            <w:pPr>
              <w:spacing w:after="0"/>
              <w:rPr>
                <w:rFonts w:ascii="Arial" w:hAnsi="Arial" w:cs="Arial"/>
              </w:rPr>
            </w:pPr>
          </w:p>
        </w:tc>
        <w:tc>
          <w:tcPr>
            <w:tcW w:w="2126" w:type="dxa"/>
            <w:tcBorders>
              <w:top w:val="dashSmallGap" w:sz="4" w:space="0" w:color="auto"/>
              <w:left w:val="nil"/>
              <w:bottom w:val="nil"/>
              <w:right w:val="nil"/>
            </w:tcBorders>
            <w:shd w:val="clear" w:color="auto" w:fill="auto"/>
          </w:tcPr>
          <w:p w14:paraId="153CF0FB" w14:textId="77777777" w:rsidR="00DF20E1" w:rsidRPr="00057EE8" w:rsidRDefault="00DF20E1" w:rsidP="00571788">
            <w:pPr>
              <w:spacing w:after="0"/>
              <w:rPr>
                <w:rFonts w:ascii="Arial" w:hAnsi="Arial" w:cs="Arial"/>
              </w:rPr>
            </w:pPr>
            <w:r w:rsidRPr="00057EE8">
              <w:rPr>
                <w:rFonts w:ascii="Arial" w:hAnsi="Arial" w:cs="Arial"/>
              </w:rPr>
              <w:t>135142.5</w:t>
            </w:r>
          </w:p>
        </w:tc>
      </w:tr>
      <w:tr w:rsidR="00DF20E1" w:rsidRPr="00057EE8" w14:paraId="1E48F2AD" w14:textId="77777777" w:rsidTr="00571788">
        <w:tc>
          <w:tcPr>
            <w:tcW w:w="2551" w:type="dxa"/>
            <w:tcBorders>
              <w:top w:val="nil"/>
              <w:left w:val="nil"/>
              <w:bottom w:val="single" w:sz="4" w:space="0" w:color="auto"/>
              <w:right w:val="nil"/>
            </w:tcBorders>
            <w:shd w:val="clear" w:color="auto" w:fill="auto"/>
          </w:tcPr>
          <w:p w14:paraId="2E0AE86E" w14:textId="77777777" w:rsidR="00DF20E1" w:rsidRPr="00057EE8" w:rsidRDefault="00DF20E1" w:rsidP="00571788">
            <w:pPr>
              <w:spacing w:after="0"/>
              <w:rPr>
                <w:rFonts w:ascii="Arial" w:hAnsi="Arial" w:cs="Arial"/>
                <w:lang w:val="pl-PL"/>
              </w:rPr>
            </w:pPr>
            <w:r w:rsidRPr="00057EE8">
              <w:rPr>
                <w:rFonts w:ascii="Arial" w:hAnsi="Arial" w:cs="Arial"/>
              </w:rPr>
              <w:t>BIC</w:t>
            </w:r>
          </w:p>
        </w:tc>
        <w:tc>
          <w:tcPr>
            <w:tcW w:w="2235" w:type="dxa"/>
            <w:tcBorders>
              <w:top w:val="nil"/>
              <w:left w:val="nil"/>
              <w:bottom w:val="single" w:sz="4" w:space="0" w:color="auto"/>
              <w:right w:val="nil"/>
            </w:tcBorders>
            <w:shd w:val="clear" w:color="auto" w:fill="auto"/>
          </w:tcPr>
          <w:p w14:paraId="73839568" w14:textId="77777777" w:rsidR="00DF20E1" w:rsidRPr="00057EE8" w:rsidRDefault="00DF20E1" w:rsidP="00571788">
            <w:pPr>
              <w:spacing w:after="0"/>
              <w:rPr>
                <w:rFonts w:ascii="Arial" w:hAnsi="Arial" w:cs="Arial"/>
              </w:rPr>
            </w:pPr>
            <w:r w:rsidRPr="00057EE8">
              <w:rPr>
                <w:rFonts w:ascii="Arial" w:hAnsi="Arial" w:cs="Arial"/>
              </w:rPr>
              <w:t>55085.08</w:t>
            </w:r>
          </w:p>
        </w:tc>
        <w:tc>
          <w:tcPr>
            <w:tcW w:w="284" w:type="dxa"/>
            <w:tcBorders>
              <w:top w:val="nil"/>
              <w:left w:val="nil"/>
              <w:bottom w:val="single" w:sz="4" w:space="0" w:color="auto"/>
              <w:right w:val="nil"/>
            </w:tcBorders>
            <w:shd w:val="clear" w:color="auto" w:fill="auto"/>
          </w:tcPr>
          <w:p w14:paraId="1A07A1A2" w14:textId="77777777" w:rsidR="00DF20E1" w:rsidRPr="00057EE8" w:rsidRDefault="00DF20E1" w:rsidP="00571788">
            <w:pPr>
              <w:spacing w:after="0"/>
              <w:rPr>
                <w:rFonts w:ascii="Arial" w:hAnsi="Arial" w:cs="Arial"/>
              </w:rPr>
            </w:pPr>
          </w:p>
        </w:tc>
        <w:tc>
          <w:tcPr>
            <w:tcW w:w="2268" w:type="dxa"/>
            <w:tcBorders>
              <w:top w:val="nil"/>
              <w:left w:val="nil"/>
              <w:bottom w:val="single" w:sz="4" w:space="0" w:color="auto"/>
              <w:right w:val="nil"/>
            </w:tcBorders>
            <w:shd w:val="clear" w:color="auto" w:fill="auto"/>
          </w:tcPr>
          <w:p w14:paraId="31D0783A" w14:textId="77777777" w:rsidR="00DF20E1" w:rsidRPr="00057EE8" w:rsidRDefault="00DF20E1" w:rsidP="00571788">
            <w:pPr>
              <w:spacing w:after="0"/>
              <w:rPr>
                <w:rFonts w:ascii="Arial" w:hAnsi="Arial" w:cs="Arial"/>
              </w:rPr>
            </w:pPr>
            <w:r w:rsidRPr="00057EE8">
              <w:rPr>
                <w:rFonts w:ascii="Arial" w:hAnsi="Arial" w:cs="Arial"/>
              </w:rPr>
              <w:t>119392.6</w:t>
            </w:r>
          </w:p>
        </w:tc>
        <w:tc>
          <w:tcPr>
            <w:tcW w:w="283" w:type="dxa"/>
            <w:tcBorders>
              <w:top w:val="nil"/>
              <w:left w:val="nil"/>
              <w:bottom w:val="single" w:sz="4" w:space="0" w:color="auto"/>
              <w:right w:val="nil"/>
            </w:tcBorders>
            <w:shd w:val="clear" w:color="auto" w:fill="auto"/>
          </w:tcPr>
          <w:p w14:paraId="25A121A3" w14:textId="77777777" w:rsidR="00DF20E1" w:rsidRPr="00057EE8" w:rsidRDefault="00DF20E1" w:rsidP="00571788">
            <w:pPr>
              <w:spacing w:after="0"/>
              <w:rPr>
                <w:rFonts w:ascii="Arial" w:hAnsi="Arial" w:cs="Arial"/>
              </w:rPr>
            </w:pPr>
          </w:p>
        </w:tc>
        <w:tc>
          <w:tcPr>
            <w:tcW w:w="2126" w:type="dxa"/>
            <w:tcBorders>
              <w:top w:val="nil"/>
              <w:left w:val="nil"/>
              <w:bottom w:val="nil"/>
              <w:right w:val="nil"/>
            </w:tcBorders>
            <w:shd w:val="clear" w:color="auto" w:fill="auto"/>
          </w:tcPr>
          <w:p w14:paraId="31943884" w14:textId="77777777" w:rsidR="00DF20E1" w:rsidRPr="00057EE8" w:rsidRDefault="00DF20E1" w:rsidP="00571788">
            <w:pPr>
              <w:spacing w:after="0"/>
              <w:rPr>
                <w:rFonts w:ascii="Arial" w:hAnsi="Arial" w:cs="Arial"/>
                <w:lang w:val="pl-PL"/>
              </w:rPr>
            </w:pPr>
            <w:r w:rsidRPr="00057EE8">
              <w:rPr>
                <w:rFonts w:ascii="Arial" w:hAnsi="Arial" w:cs="Arial"/>
                <w:lang w:val="pl-PL"/>
              </w:rPr>
              <w:t>135194.3</w:t>
            </w:r>
          </w:p>
        </w:tc>
      </w:tr>
      <w:tr w:rsidR="00DF20E1" w:rsidRPr="00057EE8" w14:paraId="66DF40A5" w14:textId="77777777" w:rsidTr="00571788">
        <w:tc>
          <w:tcPr>
            <w:tcW w:w="9747" w:type="dxa"/>
            <w:gridSpan w:val="6"/>
            <w:tcBorders>
              <w:top w:val="single" w:sz="4" w:space="0" w:color="auto"/>
              <w:left w:val="nil"/>
              <w:bottom w:val="nil"/>
              <w:right w:val="nil"/>
            </w:tcBorders>
            <w:shd w:val="clear" w:color="auto" w:fill="auto"/>
          </w:tcPr>
          <w:p w14:paraId="6F929EB4" w14:textId="77777777" w:rsidR="00DF20E1" w:rsidRPr="00057EE8" w:rsidRDefault="00DF20E1" w:rsidP="00571788">
            <w:pPr>
              <w:spacing w:after="0"/>
              <w:rPr>
                <w:rFonts w:ascii="Arial" w:hAnsi="Arial" w:cs="Arial"/>
              </w:rPr>
            </w:pPr>
            <w:r w:rsidRPr="00057EE8">
              <w:rPr>
                <w:rFonts w:ascii="Arial" w:hAnsi="Arial" w:cs="Arial"/>
                <w:i/>
              </w:rPr>
              <w:t>Note.</w:t>
            </w:r>
            <w:r w:rsidRPr="00057EE8">
              <w:rPr>
                <w:rFonts w:ascii="Arial" w:hAnsi="Arial" w:cs="Arial"/>
              </w:rPr>
              <w:t xml:space="preserve"> AIC = Akaike information criterion; BIC = Bayesian information criterion.</w:t>
            </w:r>
          </w:p>
        </w:tc>
      </w:tr>
    </w:tbl>
    <w:p w14:paraId="1DBFF174" w14:textId="77777777" w:rsidR="00DF20E1" w:rsidRDefault="00DF20E1">
      <w:pPr>
        <w:rPr>
          <w:rFonts w:ascii="Arial" w:hAnsi="Arial" w:cs="Arial"/>
          <w:sz w:val="24"/>
          <w:szCs w:val="24"/>
        </w:rPr>
      </w:pPr>
    </w:p>
    <w:p w14:paraId="679EBE1D" w14:textId="77777777" w:rsidR="00DF20E1" w:rsidRDefault="00DF20E1">
      <w:pPr>
        <w:rPr>
          <w:rFonts w:ascii="Arial" w:hAnsi="Arial" w:cs="Arial"/>
          <w:sz w:val="24"/>
          <w:szCs w:val="24"/>
        </w:rPr>
      </w:pPr>
    </w:p>
    <w:p w14:paraId="4FF0499B" w14:textId="77777777" w:rsidR="00DF20E1" w:rsidRDefault="00DF20E1">
      <w:pPr>
        <w:rPr>
          <w:rFonts w:ascii="Arial" w:hAnsi="Arial" w:cs="Arial"/>
          <w:sz w:val="24"/>
          <w:szCs w:val="24"/>
        </w:rPr>
      </w:pPr>
    </w:p>
    <w:p w14:paraId="5044AECD" w14:textId="77777777" w:rsidR="00DF20E1" w:rsidRDefault="00DF20E1">
      <w:pPr>
        <w:rPr>
          <w:rFonts w:ascii="Arial" w:hAnsi="Arial" w:cs="Arial"/>
          <w:sz w:val="24"/>
          <w:szCs w:val="24"/>
        </w:rPr>
      </w:pPr>
    </w:p>
    <w:p w14:paraId="75F2D319" w14:textId="77777777" w:rsidR="00DF20E1" w:rsidRDefault="00DF20E1">
      <w:pPr>
        <w:rPr>
          <w:rFonts w:ascii="Arial" w:hAnsi="Arial" w:cs="Arial"/>
          <w:sz w:val="24"/>
          <w:szCs w:val="24"/>
        </w:rPr>
      </w:pPr>
    </w:p>
    <w:p w14:paraId="7F99641C" w14:textId="77777777" w:rsidR="00DF20E1" w:rsidRDefault="00DF20E1">
      <w:pPr>
        <w:rPr>
          <w:rFonts w:ascii="Arial" w:hAnsi="Arial" w:cs="Arial"/>
          <w:sz w:val="24"/>
          <w:szCs w:val="24"/>
        </w:rPr>
      </w:pPr>
    </w:p>
    <w:p w14:paraId="3AA27418" w14:textId="77777777" w:rsidR="00DF20E1" w:rsidRDefault="00DF20E1">
      <w:pPr>
        <w:rPr>
          <w:rFonts w:ascii="Arial" w:hAnsi="Arial" w:cs="Arial"/>
          <w:sz w:val="24"/>
          <w:szCs w:val="24"/>
        </w:rPr>
      </w:pPr>
    </w:p>
    <w:p w14:paraId="054C822E" w14:textId="77777777" w:rsidR="00DF20E1" w:rsidRDefault="00DF20E1">
      <w:pPr>
        <w:rPr>
          <w:rFonts w:ascii="Arial" w:hAnsi="Arial" w:cs="Arial"/>
          <w:sz w:val="24"/>
          <w:szCs w:val="24"/>
        </w:rPr>
      </w:pPr>
    </w:p>
    <w:p w14:paraId="632AE0CC" w14:textId="77777777" w:rsidR="00DF20E1" w:rsidRDefault="00DF20E1">
      <w:pPr>
        <w:rPr>
          <w:rFonts w:ascii="Arial" w:hAnsi="Arial" w:cs="Arial"/>
          <w:sz w:val="24"/>
          <w:szCs w:val="24"/>
        </w:rPr>
      </w:pPr>
    </w:p>
    <w:p w14:paraId="7EFED3E3" w14:textId="77777777" w:rsidR="00DF20E1" w:rsidRDefault="00DF20E1">
      <w:pPr>
        <w:rPr>
          <w:rFonts w:ascii="Arial" w:hAnsi="Arial" w:cs="Arial"/>
          <w:sz w:val="24"/>
          <w:szCs w:val="24"/>
        </w:rPr>
      </w:pPr>
    </w:p>
    <w:p w14:paraId="1113AD3E" w14:textId="77777777" w:rsidR="00DF20E1" w:rsidRDefault="00DF20E1">
      <w:pPr>
        <w:rPr>
          <w:rFonts w:ascii="Arial" w:hAnsi="Arial" w:cs="Arial"/>
          <w:sz w:val="24"/>
          <w:szCs w:val="24"/>
        </w:rPr>
      </w:pPr>
    </w:p>
    <w:p w14:paraId="34615CCD" w14:textId="77777777" w:rsidR="00751190" w:rsidRDefault="00751190">
      <w:pPr>
        <w:rPr>
          <w:rFonts w:ascii="Arial" w:hAnsi="Arial" w:cs="Arial"/>
          <w:sz w:val="24"/>
          <w:szCs w:val="24"/>
        </w:rPr>
        <w:sectPr w:rsidR="00751190" w:rsidSect="00571788">
          <w:pgSz w:w="16838" w:h="11906" w:orient="landscape"/>
          <w:pgMar w:top="1418" w:right="1418" w:bottom="1418" w:left="1418" w:header="709" w:footer="709" w:gutter="0"/>
          <w:cols w:space="708"/>
          <w:docGrid w:linePitch="360"/>
        </w:sectPr>
      </w:pPr>
    </w:p>
    <w:p w14:paraId="1C9C09DB" w14:textId="77777777" w:rsidR="00751190" w:rsidRPr="001C6D2D" w:rsidRDefault="00751190" w:rsidP="00751190">
      <w:pPr>
        <w:spacing w:line="480" w:lineRule="auto"/>
        <w:rPr>
          <w:rFonts w:ascii="Arial" w:hAnsi="Arial" w:cs="Arial"/>
          <w:b/>
          <w:bCs/>
          <w:sz w:val="24"/>
          <w:szCs w:val="24"/>
        </w:rPr>
      </w:pPr>
      <w:r w:rsidRPr="001C6D2D">
        <w:rPr>
          <w:rFonts w:ascii="Arial" w:hAnsi="Arial" w:cs="Arial"/>
          <w:b/>
          <w:bCs/>
          <w:sz w:val="24"/>
          <w:szCs w:val="24"/>
        </w:rPr>
        <w:lastRenderedPageBreak/>
        <w:t>eAppendix 2. Age distribution of participants with varying proportions of symptoms.</w:t>
      </w:r>
    </w:p>
    <w:p w14:paraId="2932E130" w14:textId="77777777" w:rsidR="00751190" w:rsidRDefault="00751190" w:rsidP="00751190">
      <w:pPr>
        <w:spacing w:line="480" w:lineRule="auto"/>
        <w:rPr>
          <w:rFonts w:ascii="Arial" w:hAnsi="Arial" w:cs="Arial"/>
          <w:sz w:val="24"/>
          <w:szCs w:val="24"/>
        </w:rPr>
      </w:pPr>
      <w:r w:rsidRPr="0003786B">
        <w:rPr>
          <w:rFonts w:ascii="Arial" w:hAnsi="Arial" w:cs="Arial"/>
          <w:sz w:val="24"/>
          <w:szCs w:val="24"/>
        </w:rPr>
        <w:t xml:space="preserve">The curve in the NSHD was slightly flatter, where the increase in psychological distress in mid-life was not as severe as the rise in the proportion of cases. In the NCDS, the predicted mean number of symptoms remained relatively stable between age 42 and 50 (1.65, </w:t>
      </w:r>
      <w:r>
        <w:rPr>
          <w:rFonts w:ascii="Arial" w:hAnsi="Arial" w:cs="Arial"/>
          <w:sz w:val="24"/>
          <w:szCs w:val="24"/>
        </w:rPr>
        <w:t xml:space="preserve">95%CI </w:t>
      </w:r>
      <w:r w:rsidRPr="0003786B">
        <w:rPr>
          <w:rFonts w:ascii="Arial" w:hAnsi="Arial" w:cs="Arial"/>
          <w:sz w:val="24"/>
          <w:szCs w:val="24"/>
        </w:rPr>
        <w:t xml:space="preserve">1.61 to 1.69 vs 1.64, </w:t>
      </w:r>
      <w:r>
        <w:rPr>
          <w:rFonts w:ascii="Arial" w:hAnsi="Arial" w:cs="Arial"/>
          <w:sz w:val="24"/>
          <w:szCs w:val="24"/>
        </w:rPr>
        <w:t xml:space="preserve">95%CI </w:t>
      </w:r>
      <w:r w:rsidRPr="0003786B">
        <w:rPr>
          <w:rFonts w:ascii="Arial" w:hAnsi="Arial" w:cs="Arial"/>
          <w:sz w:val="24"/>
          <w:szCs w:val="24"/>
        </w:rPr>
        <w:t xml:space="preserve">1.60 to 1.69), whereas the probability of being a case increased marginally in the same age range (13.7%, </w:t>
      </w:r>
      <w:r>
        <w:rPr>
          <w:rFonts w:ascii="Arial" w:hAnsi="Arial" w:cs="Arial"/>
          <w:sz w:val="24"/>
          <w:szCs w:val="24"/>
        </w:rPr>
        <w:t xml:space="preserve">95%CI </w:t>
      </w:r>
      <w:r w:rsidRPr="0003786B">
        <w:rPr>
          <w:rFonts w:ascii="Arial" w:hAnsi="Arial" w:cs="Arial"/>
          <w:sz w:val="24"/>
          <w:szCs w:val="24"/>
        </w:rPr>
        <w:t xml:space="preserve">13.0 to 14.4 vs 15.8% </w:t>
      </w:r>
      <w:r>
        <w:rPr>
          <w:rFonts w:ascii="Arial" w:hAnsi="Arial" w:cs="Arial"/>
          <w:sz w:val="24"/>
          <w:szCs w:val="24"/>
        </w:rPr>
        <w:t xml:space="preserve">95%CI </w:t>
      </w:r>
      <w:r w:rsidRPr="0003786B">
        <w:rPr>
          <w:rFonts w:ascii="Arial" w:hAnsi="Arial" w:cs="Arial"/>
          <w:sz w:val="24"/>
          <w:szCs w:val="24"/>
        </w:rPr>
        <w:t xml:space="preserve">15.1 to 16.6). In the BCS70, the mean number of symptoms declined between age 42 and 46 (2.04, </w:t>
      </w:r>
      <w:r>
        <w:rPr>
          <w:rFonts w:ascii="Arial" w:hAnsi="Arial" w:cs="Arial"/>
          <w:sz w:val="24"/>
          <w:szCs w:val="24"/>
        </w:rPr>
        <w:t xml:space="preserve">95%CI </w:t>
      </w:r>
      <w:r w:rsidRPr="0003786B">
        <w:rPr>
          <w:rFonts w:ascii="Arial" w:hAnsi="Arial" w:cs="Arial"/>
          <w:sz w:val="24"/>
          <w:szCs w:val="24"/>
        </w:rPr>
        <w:t xml:space="preserve">1.99 to 2.09 vs 1.91, </w:t>
      </w:r>
      <w:r>
        <w:rPr>
          <w:rFonts w:ascii="Arial" w:hAnsi="Arial" w:cs="Arial"/>
          <w:sz w:val="24"/>
          <w:szCs w:val="24"/>
        </w:rPr>
        <w:t xml:space="preserve">95%CI </w:t>
      </w:r>
      <w:r w:rsidRPr="0003786B">
        <w:rPr>
          <w:rFonts w:ascii="Arial" w:hAnsi="Arial" w:cs="Arial"/>
          <w:sz w:val="24"/>
          <w:szCs w:val="24"/>
        </w:rPr>
        <w:t xml:space="preserve">1.86 to 1.96) when the continuous outcome was used, which was in contrast to stable probability of caseness (19.7% </w:t>
      </w:r>
      <w:r>
        <w:rPr>
          <w:rFonts w:ascii="Arial" w:hAnsi="Arial" w:cs="Arial"/>
          <w:sz w:val="24"/>
          <w:szCs w:val="24"/>
        </w:rPr>
        <w:t xml:space="preserve">95%CI </w:t>
      </w:r>
      <w:r w:rsidRPr="0003786B">
        <w:rPr>
          <w:rFonts w:ascii="Arial" w:hAnsi="Arial" w:cs="Arial"/>
          <w:sz w:val="24"/>
          <w:szCs w:val="24"/>
        </w:rPr>
        <w:t xml:space="preserve">18.9 to 20.5 vs 20.0% </w:t>
      </w:r>
      <w:r>
        <w:rPr>
          <w:rFonts w:ascii="Arial" w:hAnsi="Arial" w:cs="Arial"/>
          <w:sz w:val="24"/>
          <w:szCs w:val="24"/>
        </w:rPr>
        <w:t xml:space="preserve">95%CI </w:t>
      </w:r>
      <w:r w:rsidRPr="0003786B">
        <w:rPr>
          <w:rFonts w:ascii="Arial" w:hAnsi="Arial" w:cs="Arial"/>
          <w:sz w:val="24"/>
          <w:szCs w:val="24"/>
        </w:rPr>
        <w:t>19.2 to 20.1).</w:t>
      </w:r>
    </w:p>
    <w:p w14:paraId="3099F014" w14:textId="6084E2F9" w:rsidR="00751190" w:rsidRDefault="00751190" w:rsidP="00751190">
      <w:pPr>
        <w:spacing w:line="480" w:lineRule="auto"/>
        <w:rPr>
          <w:rFonts w:ascii="Arial" w:hAnsi="Arial" w:cs="Arial"/>
          <w:sz w:val="24"/>
          <w:szCs w:val="24"/>
        </w:rPr>
        <w:sectPr w:rsidR="00751190" w:rsidSect="00751190">
          <w:pgSz w:w="11906" w:h="16838"/>
          <w:pgMar w:top="1418" w:right="1418" w:bottom="1418" w:left="1418" w:header="709" w:footer="709" w:gutter="0"/>
          <w:cols w:space="708"/>
          <w:docGrid w:linePitch="360"/>
        </w:sectPr>
      </w:pPr>
      <w:r w:rsidRPr="00360D36">
        <w:rPr>
          <w:rFonts w:ascii="Arial" w:hAnsi="Arial" w:cs="Arial"/>
          <w:sz w:val="24"/>
          <w:szCs w:val="24"/>
        </w:rPr>
        <w:t>Considering longitudinal changes in proportions of those with a different number of symptoms may help to understand the discrepancies between the binary and continuous out</w:t>
      </w:r>
      <w:r>
        <w:rPr>
          <w:rFonts w:ascii="Arial" w:hAnsi="Arial" w:cs="Arial"/>
          <w:sz w:val="24"/>
          <w:szCs w:val="24"/>
        </w:rPr>
        <w:t>comes. As presented by eFigure 2</w:t>
      </w:r>
      <w:r w:rsidRPr="00360D36">
        <w:rPr>
          <w:rFonts w:ascii="Arial" w:hAnsi="Arial" w:cs="Arial"/>
          <w:sz w:val="24"/>
          <w:szCs w:val="24"/>
        </w:rPr>
        <w:t xml:space="preserve">, it appears that the initial increase in psychological distress in early-40s </w:t>
      </w:r>
      <w:r w:rsidR="00ED2F14">
        <w:rPr>
          <w:rFonts w:ascii="Arial" w:hAnsi="Arial" w:cs="Arial"/>
          <w:sz w:val="24"/>
          <w:szCs w:val="24"/>
        </w:rPr>
        <w:t>was</w:t>
      </w:r>
      <w:r w:rsidRPr="00360D36">
        <w:rPr>
          <w:rFonts w:ascii="Arial" w:hAnsi="Arial" w:cs="Arial"/>
          <w:sz w:val="24"/>
          <w:szCs w:val="24"/>
        </w:rPr>
        <w:t xml:space="preserve"> driven by declining proportion of those with no symptoms and increase in the proportion of those with any number of symptoms. Hence, in this life stage binary and continuous outcomes show similar results. Subsequently in mid-40s and early-50s, the proportions of those with no symptoms and with four or more symptoms (or three or more in NSHD) increased. Whereas individuals who had between one and three (or one and two in NSHD) symptoms declined in proportion. This </w:t>
      </w:r>
      <w:r w:rsidR="00ED2F14">
        <w:rPr>
          <w:rFonts w:ascii="Arial" w:hAnsi="Arial" w:cs="Arial"/>
          <w:sz w:val="24"/>
          <w:szCs w:val="24"/>
        </w:rPr>
        <w:t>led</w:t>
      </w:r>
      <w:r w:rsidRPr="00360D36">
        <w:rPr>
          <w:rFonts w:ascii="Arial" w:hAnsi="Arial" w:cs="Arial"/>
          <w:sz w:val="24"/>
          <w:szCs w:val="24"/>
        </w:rPr>
        <w:t xml:space="preserve"> to a discrepancy in results between the binary and continuous outcomes, where the curves </w:t>
      </w:r>
      <w:r>
        <w:rPr>
          <w:rFonts w:ascii="Arial" w:hAnsi="Arial" w:cs="Arial"/>
          <w:sz w:val="24"/>
          <w:szCs w:val="24"/>
        </w:rPr>
        <w:t>based on</w:t>
      </w:r>
      <w:r w:rsidRPr="00360D36">
        <w:rPr>
          <w:rFonts w:ascii="Arial" w:hAnsi="Arial" w:cs="Arial"/>
          <w:sz w:val="24"/>
          <w:szCs w:val="24"/>
        </w:rPr>
        <w:t xml:space="preserve"> </w:t>
      </w:r>
      <w:r>
        <w:rPr>
          <w:rFonts w:ascii="Arial" w:hAnsi="Arial" w:cs="Arial"/>
          <w:sz w:val="24"/>
          <w:szCs w:val="24"/>
        </w:rPr>
        <w:t>the</w:t>
      </w:r>
      <w:r w:rsidRPr="00360D36">
        <w:rPr>
          <w:rFonts w:ascii="Arial" w:hAnsi="Arial" w:cs="Arial"/>
          <w:sz w:val="24"/>
          <w:szCs w:val="24"/>
        </w:rPr>
        <w:t xml:space="preserve"> continuous outcome</w:t>
      </w:r>
      <w:r>
        <w:rPr>
          <w:rFonts w:ascii="Arial" w:hAnsi="Arial" w:cs="Arial"/>
          <w:sz w:val="24"/>
          <w:szCs w:val="24"/>
        </w:rPr>
        <w:t>s</w:t>
      </w:r>
      <w:r w:rsidRPr="00360D36">
        <w:rPr>
          <w:rFonts w:ascii="Arial" w:hAnsi="Arial" w:cs="Arial"/>
          <w:sz w:val="24"/>
          <w:szCs w:val="24"/>
        </w:rPr>
        <w:t xml:space="preserve"> show </w:t>
      </w:r>
      <w:r>
        <w:rPr>
          <w:rFonts w:ascii="Arial" w:hAnsi="Arial" w:cs="Arial"/>
          <w:sz w:val="24"/>
          <w:szCs w:val="24"/>
        </w:rPr>
        <w:t>a more positive profile: stable (NCDS) or declining (BCS70) psychological distress as opposed to increasing (both NCDS and BCS70).</w:t>
      </w:r>
      <w:r w:rsidR="00D5215C">
        <w:rPr>
          <w:rFonts w:ascii="Arial" w:hAnsi="Arial" w:cs="Arial"/>
          <w:sz w:val="24"/>
          <w:szCs w:val="24"/>
        </w:rPr>
        <w:t xml:space="preserve"> This also provides evidence for </w:t>
      </w:r>
      <w:r w:rsidR="00D5215C">
        <w:rPr>
          <w:rFonts w:ascii="Arial" w:hAnsi="Arial" w:cs="Arial"/>
          <w:sz w:val="24"/>
          <w:szCs w:val="24"/>
        </w:rPr>
        <w:lastRenderedPageBreak/>
        <w:t>heterogeneity in in mid-life psychological distress, which future research could further examine.</w:t>
      </w:r>
    </w:p>
    <w:p w14:paraId="6DEE44E6" w14:textId="0CF878A3" w:rsidR="00B15EEF" w:rsidRDefault="00B15EEF" w:rsidP="00571788">
      <w:r w:rsidRPr="00B15EEF">
        <w:rPr>
          <w:noProof/>
          <w:lang w:eastAsia="en-GB"/>
        </w:rPr>
        <w:lastRenderedPageBreak/>
        <mc:AlternateContent>
          <mc:Choice Requires="wpg">
            <w:drawing>
              <wp:anchor distT="0" distB="0" distL="114300" distR="114300" simplePos="0" relativeHeight="251674624" behindDoc="0" locked="0" layoutInCell="1" allowOverlap="1" wp14:anchorId="3338B146" wp14:editId="20F59CC7">
                <wp:simplePos x="0" y="0"/>
                <wp:positionH relativeFrom="column">
                  <wp:posOffset>0</wp:posOffset>
                </wp:positionH>
                <wp:positionV relativeFrom="paragraph">
                  <wp:posOffset>162560</wp:posOffset>
                </wp:positionV>
                <wp:extent cx="7113319" cy="5379431"/>
                <wp:effectExtent l="0" t="0" r="0" b="0"/>
                <wp:wrapNone/>
                <wp:docPr id="36" name="Group 36"/>
                <wp:cNvGraphicFramePr/>
                <a:graphic xmlns:a="http://schemas.openxmlformats.org/drawingml/2006/main">
                  <a:graphicData uri="http://schemas.microsoft.com/office/word/2010/wordprocessingGroup">
                    <wpg:wgp>
                      <wpg:cNvGrpSpPr/>
                      <wpg:grpSpPr>
                        <a:xfrm>
                          <a:off x="0" y="0"/>
                          <a:ext cx="7113319" cy="5379431"/>
                          <a:chOff x="0" y="0"/>
                          <a:chExt cx="7113319" cy="5379431"/>
                        </a:xfrm>
                      </wpg:grpSpPr>
                      <wpg:grpSp>
                        <wpg:cNvPr id="37" name="Group 37"/>
                        <wpg:cNvGrpSpPr/>
                        <wpg:grpSpPr>
                          <a:xfrm>
                            <a:off x="0" y="0"/>
                            <a:ext cx="7113319" cy="5379431"/>
                            <a:chOff x="0" y="0"/>
                            <a:chExt cx="7113319" cy="5379431"/>
                          </a:xfrm>
                        </wpg:grpSpPr>
                        <wpg:grpSp>
                          <wpg:cNvPr id="38" name="Group 38"/>
                          <wpg:cNvGrpSpPr/>
                          <wpg:grpSpPr>
                            <a:xfrm>
                              <a:off x="0" y="0"/>
                              <a:ext cx="7113319" cy="5379431"/>
                              <a:chOff x="0" y="0"/>
                              <a:chExt cx="7113319" cy="5379431"/>
                            </a:xfrm>
                          </wpg:grpSpPr>
                          <wpg:grpSp>
                            <wpg:cNvPr id="39" name="Grupa 16"/>
                            <wpg:cNvGrpSpPr/>
                            <wpg:grpSpPr>
                              <a:xfrm>
                                <a:off x="0" y="0"/>
                                <a:ext cx="7113319" cy="5379431"/>
                                <a:chOff x="0" y="0"/>
                                <a:chExt cx="10230168" cy="6858003"/>
                              </a:xfrm>
                            </wpg:grpSpPr>
                            <pic:pic xmlns:pic="http://schemas.openxmlformats.org/drawingml/2006/picture">
                              <pic:nvPicPr>
                                <pic:cNvPr id="40" name="Obraz 40"/>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3326" y="3429002"/>
                                  <a:ext cx="5113421" cy="3429001"/>
                                </a:xfrm>
                                <a:prstGeom prst="rect">
                                  <a:avLst/>
                                </a:prstGeom>
                              </pic:spPr>
                            </pic:pic>
                            <pic:pic xmlns:pic="http://schemas.openxmlformats.org/drawingml/2006/picture">
                              <pic:nvPicPr>
                                <pic:cNvPr id="41" name="Obraz 4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5116745" y="3429003"/>
                                  <a:ext cx="5113423" cy="3428996"/>
                                </a:xfrm>
                                <a:prstGeom prst="rect">
                                  <a:avLst/>
                                </a:prstGeom>
                              </pic:spPr>
                            </pic:pic>
                            <pic:pic xmlns:pic="http://schemas.openxmlformats.org/drawingml/2006/picture">
                              <pic:nvPicPr>
                                <pic:cNvPr id="42" name="Obraz 4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16744" cy="3429003"/>
                                </a:xfrm>
                                <a:prstGeom prst="rect">
                                  <a:avLst/>
                                </a:prstGeom>
                              </pic:spPr>
                            </pic:pic>
                          </wpg:grpSp>
                          <wps:wsp>
                            <wps:cNvPr id="43" name="Text Box 2"/>
                            <wps:cNvSpPr txBox="1">
                              <a:spLocks noChangeArrowheads="1"/>
                            </wps:cNvSpPr>
                            <wps:spPr bwMode="auto">
                              <a:xfrm>
                                <a:off x="350874" y="276447"/>
                                <a:ext cx="925830" cy="284480"/>
                              </a:xfrm>
                              <a:prstGeom prst="rect">
                                <a:avLst/>
                              </a:prstGeom>
                              <a:noFill/>
                              <a:ln w="9525">
                                <a:noFill/>
                                <a:miter lim="800000"/>
                                <a:headEnd/>
                                <a:tailEnd/>
                              </a:ln>
                            </wps:spPr>
                            <wps:txbx>
                              <w:txbxContent>
                                <w:p w14:paraId="1CA93463" w14:textId="77777777" w:rsidR="00B63654" w:rsidRPr="00C025BA" w:rsidRDefault="00B63654" w:rsidP="00B15EEF">
                                  <w:pPr>
                                    <w:rPr>
                                      <w:rFonts w:ascii="Arial" w:hAnsi="Arial" w:cs="Arial"/>
                                      <w:b/>
                                    </w:rPr>
                                  </w:pPr>
                                  <w:r w:rsidRPr="00C025BA">
                                    <w:rPr>
                                      <w:rFonts w:ascii="Arial" w:hAnsi="Arial" w:cs="Arial"/>
                                      <w:b/>
                                    </w:rPr>
                                    <w:t>PANEL A</w:t>
                                  </w:r>
                                </w:p>
                              </w:txbxContent>
                            </wps:txbx>
                            <wps:bodyPr rot="0" vert="horz" wrap="square" lIns="91440" tIns="45720" rIns="91440" bIns="45720" anchor="t" anchorCtr="0">
                              <a:noAutofit/>
                            </wps:bodyPr>
                          </wps:wsp>
                        </wpg:grpSp>
                        <wps:wsp>
                          <wps:cNvPr id="44" name="Text Box 2"/>
                          <wps:cNvSpPr txBox="1">
                            <a:spLocks noChangeArrowheads="1"/>
                          </wps:cNvSpPr>
                          <wps:spPr bwMode="auto">
                            <a:xfrm>
                              <a:off x="350874" y="2987749"/>
                              <a:ext cx="925830" cy="284480"/>
                            </a:xfrm>
                            <a:prstGeom prst="rect">
                              <a:avLst/>
                            </a:prstGeom>
                            <a:noFill/>
                            <a:ln w="9525">
                              <a:noFill/>
                              <a:miter lim="800000"/>
                              <a:headEnd/>
                              <a:tailEnd/>
                            </a:ln>
                          </wps:spPr>
                          <wps:txbx>
                            <w:txbxContent>
                              <w:p w14:paraId="224B6E1E" w14:textId="77777777" w:rsidR="00B63654" w:rsidRPr="00C025BA" w:rsidRDefault="00B63654" w:rsidP="00B15EEF">
                                <w:pPr>
                                  <w:rPr>
                                    <w:rFonts w:ascii="Arial" w:hAnsi="Arial" w:cs="Arial"/>
                                    <w:b/>
                                  </w:rPr>
                                </w:pPr>
                                <w:r w:rsidRPr="00C025BA">
                                  <w:rPr>
                                    <w:rFonts w:ascii="Arial" w:hAnsi="Arial" w:cs="Arial"/>
                                    <w:b/>
                                  </w:rPr>
                                  <w:t xml:space="preserve">PANEL </w:t>
                                </w:r>
                                <w:r>
                                  <w:rPr>
                                    <w:rFonts w:ascii="Arial" w:hAnsi="Arial" w:cs="Arial"/>
                                    <w:b/>
                                  </w:rPr>
                                  <w:t>B</w:t>
                                </w:r>
                              </w:p>
                            </w:txbxContent>
                          </wps:txbx>
                          <wps:bodyPr rot="0" vert="horz" wrap="square" lIns="91440" tIns="45720" rIns="91440" bIns="45720" anchor="t" anchorCtr="0">
                            <a:noAutofit/>
                          </wps:bodyPr>
                        </wps:wsp>
                      </wpg:grpSp>
                      <wps:wsp>
                        <wps:cNvPr id="45" name="Text Box 2"/>
                        <wps:cNvSpPr txBox="1">
                          <a:spLocks noChangeArrowheads="1"/>
                        </wps:cNvSpPr>
                        <wps:spPr bwMode="auto">
                          <a:xfrm>
                            <a:off x="3914775" y="2876550"/>
                            <a:ext cx="925830" cy="284480"/>
                          </a:xfrm>
                          <a:prstGeom prst="rect">
                            <a:avLst/>
                          </a:prstGeom>
                          <a:noFill/>
                          <a:ln w="9525">
                            <a:noFill/>
                            <a:miter lim="800000"/>
                            <a:headEnd/>
                            <a:tailEnd/>
                          </a:ln>
                        </wps:spPr>
                        <wps:txbx>
                          <w:txbxContent>
                            <w:p w14:paraId="42CC388F" w14:textId="77777777" w:rsidR="00B63654" w:rsidRPr="00C025BA" w:rsidRDefault="00B63654" w:rsidP="00B15EEF">
                              <w:pPr>
                                <w:rPr>
                                  <w:rFonts w:ascii="Arial" w:hAnsi="Arial" w:cs="Arial"/>
                                  <w:b/>
                                </w:rPr>
                              </w:pPr>
                              <w:r w:rsidRPr="00C025BA">
                                <w:rPr>
                                  <w:rFonts w:ascii="Arial" w:hAnsi="Arial" w:cs="Arial"/>
                                  <w:b/>
                                </w:rPr>
                                <w:t xml:space="preserve">PANEL </w:t>
                              </w:r>
                              <w:r>
                                <w:rPr>
                                  <w:rFonts w:ascii="Arial" w:hAnsi="Arial" w:cs="Arial"/>
                                  <w:b/>
                                </w:rPr>
                                <w:t>C</w:t>
                              </w:r>
                            </w:p>
                          </w:txbxContent>
                        </wps:txbx>
                        <wps:bodyPr rot="0" vert="horz" wrap="square" lIns="91440" tIns="45720" rIns="91440" bIns="45720" anchor="t" anchorCtr="0">
                          <a:noAutofit/>
                        </wps:bodyPr>
                      </wps:wsp>
                    </wpg:wgp>
                  </a:graphicData>
                </a:graphic>
              </wp:anchor>
            </w:drawing>
          </mc:Choice>
          <mc:Fallback>
            <w:pict>
              <v:group w14:anchorId="3338B146" id="Group 36" o:spid="_x0000_s1026" style="position:absolute;margin-left:0;margin-top:12.8pt;width:560.1pt;height:423.6pt;z-index:251674624" coordsize="71133,53794"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E5NvvOSBAAAGBYAAA4AAABkcnMvZTJvRG9jLnhtbOxYa2/bNhT9PmD/gdB3&#10;x3pakhGnSJ20KNCtwdr9AFqmLaGSyFF07LTYf9+5pC0/kq1FMAxJlwJ1SPGhew/vPfdQ5682Tc1u&#10;he4q2U684Mz3mGgLOa/a5cT7/dObQeaxzvB2zmvZiol3Jzrv1cXPP52v1ViEspT1XGiGTdpuvFYT&#10;rzRGjYfDrihFw7szqUSLwYXUDTfo6uVwrvkauzf1MPT90XAt9VxpWYiuw9MrN+hd2P0XC1GYD4tF&#10;JwyrJx5sM/ZX298Z/Q4vzvl4qbkqq2JrBn+EFQ2vWry03+qKG85Wurq3VVMVWnZyYc4K2QzlYlEV&#10;wvoAbwL/xJu3Wq6U9WU5Xi9VDxOgPcHp0dsWv97eaFbNJ1408ljLG5yRfS1DH+Cs1XKMOW+1+qhu&#10;9PbB0vXI381CN/QXnrCNhfWuh1VsDCvwMA2CKApyjxUYS6I0j6PAAV+UOJ1764ry+hsrh7sXD8m+&#10;3py+09u98y098S39gXxDhh2dW/YD+Yag2fm2UpwFTyAmAz+M/GAE1CmcR1mS+X5EkP9NUKqqGOP/&#10;NnnRupe83yY5rDIrLbztJs137dFw/XmlBuAZxU01q+rK3FnOBKOQUe3tTVXcaNfZ80AMmnSYf5hp&#10;/oWhD+doAc1xKzh59F4WnzvWymnJ26W47BTIFiXAQnE8fUjdo9fN6kq9qeqaqIPaW8dAzCfE9gA2&#10;jjSvZLFqRGtcFdCiho+y7cpKdR7TY9HMBEhNv5sHOChUIANiU7pqjaVpUNP7ztDbiaQsUX8Ns0vf&#10;z8PXg2niTwexn14PLvM4HaT+dRr7cRZMg+mftDqIx6tOwH1eX6lqazqe3jP+QVbe1i/H97ZusFtu&#10;q5OLIRhkY2lnIsKKECJbO6OFKUpqLgDebwDcrekHLNJ7cAn3DrxNK06YOopCED4iOIrD3PdDOjaH&#10;BlF2AsqOQ4Kun+EOdr+P0p15K2TDqAGkYYyFlt8CWWfWbgr82Vtim+i6mELj+WQG8DjKDAsJefY8&#10;MyN8yYyHMgOxP0rj5CA5LL2fJkfUJ0eW57Yu9QUA9Pj/Sw5E01FyWEZ5vslBx/tSNvZ0/08C32VM&#10;3CcE6smxIvo3EmIv9Und47bY7VQDet9Xeumu+NA962PJlUDxom0PhBBCwEX0JxIJr+WG2ZjezqL7&#10;EDMbPCbRY8uzOpFEWst1Kfgc5rnqebDUvY2KM5utf5FzyBO+MtJudFqqEz9LgS5KcZiO4theXvZ0&#10;lIdJFkG0UakOszjOrGB7LBnxcStJmVk5ULdsPfHyJEysXQcjTWVwb6+rZuJB/+Kf0w/k7XU7t4sN&#10;r2rXhi11CxFA7js5Qi2zmW0wkZozOb8DEFpCSMATfE9Ao5T6i8fWuJtPvO6PFSf9W79rAWYexKRS&#10;je3ESRqiow9HZocjvC2w1cQzHnPNqbEfAOjIWnkJ0BeVFSx7S7a2IsRsa3vF/K/iDkf95OIuz9I0&#10;zo9F4nMOPPvJwybl/tRf4s+iQtLnacQf8jxNnRALs3SUJFuWITqmW8qzD8C+njx5AsTnR1Dh0ffN&#10;w76lyf0H3Yu/AAAA//8DAFBLAwQUAAYACAAAACEAeLk2ic0AAAAsAgAAGQAAAGRycy9fcmVscy9l&#10;Mm9Eb2MueG1sLnJlbHO8kcuKAjEQRfcD/kOovZ1+gAyD6d4Mgtuh/YAiqXSH6TxIoujfT0AQBXF2&#10;LquKe+6B2g5nu7ATxWS8E9BUNTBy0ivjJgGHcbf+BJYyOoWLdyTgQgmGfvWx/aEFcwml2YTECsUl&#10;AXPO4YvzJGeymCofyJWL9tFiLmOceED5ixPxtq43PN4zoH9gsr0SEPeqAzZeQmn+n+21NpK+vTxa&#10;cvlJBTe2dBcgxomyAEvK4HXZVdloDfy5RPseifalRPMeieYmwR9+3P8BAAD//wMAUEsDBAoAAAAA&#10;AAAAIQC++MbMOlwBADpcAQAVAAAAZHJzL21lZGlhL2ltYWdlMy50aWZmSUkqAJpVAQCAP+BACCQW&#10;DQeEQmFQuGQ2HQ+IRGJROKRWLReMRmNRuOR2PR+QSGRSOSSWTSeUSmVSuWS2XS+YTGZTOaTWbTec&#10;TmdTueT2fT+gUGhUOiUWjUekUmlUumTWBP+m1GpVOqVWrVesVmtVuuV2vV+wWGxWOyWWzWe0Wm1W&#10;u2W23San2+5XO6XW7Xe8Xm9Xu+X2/X/AYHBYPCYXDYfEQi44nGY3HY/IZHJZPKZXLZfMZnNZvOZ3&#10;PSWAgIA/4EAIJBYNB4RCYVC4ZDYdD4hEYlE4pFYtF4xGY1G45HY9H5BIZFI5JJZNJ5RKZVK5ZLZd&#10;L5hMZlM5pNZtN5xOZ1O55PZ9P6BQaFQ6JRaNR6RSaVS6ZNYE/6bUalU6pVatV6xWa1W65Xa9X7BY&#10;bFY7JZbNZ7RabVa7ZbbdJqfb7lc7pdbtd7xeb1e75fb9f8BgcFg8JhcNh8RCLjicZjcdj8hkclk8&#10;plctl8xmc1m85nc9JYCAgD/gQAgkFg0HhEJhULhkNh0PiERiUTikVi0XjEZjUbjkdj0fkEhkUjkk&#10;lk0nlEplUrlktl0vmExmUzmk1m03nE5nU7nk9n0/oFBoVDolFo1HpFJpVLpk1gT/ptRqVTqlVq1X&#10;rFZrVbrldr1fsFhsVjslls1ntFptVrtltt0mp9vuVzul1u13vF5vV7vl9v1/wGBwWDwmFw2HxEIu&#10;OJxmNx2PyGRyWTymVy2XzGZzWbzmdz0lgICAP+BACCQWDQeEQmFQuGQ2HQ+IRGJROKRWLReMRmNR&#10;uOR2PR+QSGRSOSSWTSeUSmVSuWS2XS+YTGZTOaTWbTecTmdTueT2fT+gUGhUOiUWjUekUmlUumTW&#10;BP+m1GpVOqVWrVesVmtVuuV2vV+wWGxWOyWWzWe0Wm1Wu2W23San2+5XO6XW7Xe8Xm9Xu+X2/X/A&#10;YHBYPCYXDYfEQi44nGY3HY/IZHJZPKZXLZfMZnNZvOZ3PSWAgIA/4EAIJBYNB4RCYVC4ZDYdD4hE&#10;YlE4pFYtF4xGY1G45HY9H5BIZFI5JJZNJ5RKZVK5ZLZdL5hMZlM5pNZtN5xOZ1O55PZ9P6BQaFQ6&#10;JRaNR6RSaVS6ZNYE/6bUalU6pVatV6xWa1W65Xa9X7BYbFY7JZbNZ7RabVa7ZbbdJqfb7lc7pdbt&#10;d7xeb1e75fb9f8BgcFg8JhcNh8RCLjicZjcdj8hkclk8plctl8xmc1m85nc9JYCAgD/gQAgkFg0H&#10;hEJhULhkNh0PiERiUTikVi0XjEZjUbjkdj0fkEhkUjkklk0nlEplUrlktl0vmExmUzmk1m03nE5n&#10;U7nk9n0/oFBoVDolFo1HpFJpVLpk1gT/ptRqVTqlVq1XrFZrVbrldr1fsFhsVjslls1ntFptVrtl&#10;tt0mp9vuVzul1u13vF5vV7vl9v1/wGBwWDwmFw2HxEIuOJxmNx2PyGRyWTymVy2XzGZzWbzmdz0l&#10;gICAP+BACCQWDQeEQmFQuGQ2HQ+IRGJROKRWLReMRmNRuOR2PR+QSGRSOSSWTSeUSmVSuWS2XS+Y&#10;TGZTOaTWbTecTmdTueT2fT+gUGhUOiUWjUekUmlUumTWBP+m1GpVOqVWrVesVmtVuuV2vV+wWGxW&#10;OyWWzWe0Wm1Wu2W23San2+5XO6XW7Xe8Xm9Xu+X2/X/AYHBYPCYXDYfEQi44nGY3HY/IZHJZPKZX&#10;LZfMZnNZvOZ3PSWAgIA/4EAIJBYNB4RCYVC4ZDYdD4hEYlE4pFYtF4xGY1G45HY9H5BIZFI5JJZN&#10;J5RKZVK5ZLZdL5hMZlM5pNZtN5xOZ1O55PZ9P6BQaFQ6JRaNR6RSaVS6ZNYE/6bUalU6pVatV6xW&#10;a1W65Xa9X7BYbFY7JZbNZ7RabVa7ZbbdJqfb7lc7pdbtd7xeb1e75fb9f8BgcFg8JhcNh8RCLjic&#10;Zjcdj8hkclk8plctl8xmc1m85nc9JYCAgD/gQAgkFg0HhEJhULhkNh0PiERiUTikVi0XjEZjUbjk&#10;dj0fkEhkUjkklk0nlEplUrlktl0vmExmUzmk1m03kD5nTbaTbcrweb9ggOBgKDwnEAcCQPAU4p1P&#10;qFRqVTqlVq1XrFZrVbrldr1fsFggT/sNls1ntFptVrtltt1vuFxuVzrTkbDHHZWRsIWq0TosDwPk&#10;C/U6dMCHW8FGZZNKuPJDij9fj7b7VX5DLqai4wHZUUSLKAPBgIi6VPZ0RSzcEFLpyOCEMA8kD6er&#10;yGxBMTvfEGbTOVQHAlNhS9PpWMSxf0jMB0MJxJ5BB4OBQBAN063X7HZ7Xb7nd73f8Ewsfh8nl83n&#10;9Hp9Xr9nt91ru14vUIAIKCbYYqZBADj2EwzEMUxjHMgiB9HydYriwPRnG6d6OgEAoDjmQg7DYJIX&#10;oo0zUNU1jXNg2SPto2zcN03jfOA4SEuI4zkJSJIoigR4+C4BICvfG8cRzHUdx5HsfR+gzxyBIciS&#10;LI0jyRJMlSWt74ryvaFCsNI2EWNIgI6/zDsSgjFsax6HH2e55imKo1micR7PoAIBBcFgVg0C4HAI&#10;AgAHoep6GqaZsHUeB8oWOxCD6NYnQwiENNS1aCNa17Ytm2rbty3aCt637goXFbjuSlYRhcGJaE8P&#10;AFAM/kmVLU1T1RVNVVWtyAiAP+BACCQWDQeEQmFQuGQ2HQ+IRGJROKRWLReMRmNRuOR2PR+QSGRS&#10;OSSWTSeUSmVSuWS2XS+YTGZTOaTWXuRsMcdlZGwwBAVarVOCwNguNL9Tp0wIdbwUZlk0q48kOHLh&#10;Sp4zolbQcBGc6G43FccgoDAIAgAA2kAQKBP5/OBtNQxmhFt53viCgICApjMBNhkHAeHJU9nRFLNw&#10;QUunI4IQwDyQPp6vIbEExXeDNpnKoDgQBQten0rGJYv6CjEhEVWo0yRF8vl9O52u9rMxkn5IK5zu&#10;97wgTDQiLhPGgBzbjcfkcnlcvmc3nc/odHpdPqdXrdeN2zsdvud3vd/weHxePyeXzef0en1R6cTq&#10;eQ4LjQgspPGuj0ml02CU+o1OHBGF4qH4f6DDsQg/DWJwXIufx+nuIYeC6bx6oMKY6DuRwvBqwbCs&#10;OxKCMWxrHsiybKsuvCCs0zjPNA0TSNMggZCGIxXkeMyNH+fp9i2LA0GKbJ4oQPZNk6Mwbge9ckyV&#10;JcmSbJ0nyhKMpSm5rtSpK8sSzLUty5LsvS/MEwy09qdp6ggEgYBZ8HqeqBoKPpKkgMgeg4i6kKUp&#10;inKgqSqIWfhyg+GQ3oKAgEAcaBjE8BoCI2ZJalcKw8lMgwDg2cJlkjDjDMQxTGMcyCPskyjLMxFL&#10;Ns6z6FNC0bSoLGUaRskAjiALRsHcfSCgWCQNGUXpIgYAazzFYdiWLY1j2RZNlWWh8rWZZ9oWjaVp&#10;2patrWvMaczKgoQhiHQfAIcRQmWci8gGBZkGGTwL2Aik7vzPT+z6hRvmQD4nkYgoHAuDRpl2SSPH&#10;sdAPhwNiEGuaRWAUhrCU3D4ARDT8SVHE7M1PFlVRdVsYxnGsbo+d5uGaGApEOg4Ak2UZICMF4N2x&#10;l+YZjmWZ5pmsnoCAgD/gQAgkFg0HhEJhULhkNh0PiERiUTikVi0XjEZjUbjkdj0fkEhkUjkklk0n&#10;lEplUrlktl0vmExmUzmk1l7kbDHHZWRsFEIxHS8ThpGY2Lzwfr/gotIJKWSQMQCAMSX6nTpgQ63g&#10;ozLJpVx5IcMdbSD5DQUFAYKB7UYqdBQDjr/W68ZMIH5EHAKhqVPZ0RSzcEFLpyOCEMA8kD6eryGx&#10;BMTvfEGbTOVQHAgCha9PpWMSxf0FGRDIyvR5mkMCNRcM61abugo6LZlU53I822233G53W73m932/&#10;4HB4XD4nF43Hi0CpXI5nN53P6HR6XT6nV63X7HZ7Xbjs4nU8n1AXyhOTLWynKx4VsHAK5WybFAcC&#10;ERqtXrNbrtfsMMfwfFwrIQMo7DkPguB0mq+L8wDBMIwzEI+xTGMcyDJMoyzMIUzTOM80DRNI0yRF&#10;iT5OjcR6tIKAwNHCZhJO5F0XxhGMZRnGkaxtG8cN05Ucx5HsfR/IEgyFIciSLI0gO8naeoIn4dPG&#10;OQAoEL4qjMYJtHeg4Km4Z5LgKuCHPqrETgArivLAhxHjwORIFscSEBOGgbj0O4thyEIMAOA0MJVB&#10;K/sCgjBsKw7EsWxrHsigrJsqy7Ms2zrPoI0LRtKkZvGYYQhDESTloKb5pFZPcj1FUdSVLU1T1RVN&#10;VIZHdV1dV9YVjWVZ1pWtbSQnMlPDJzyQwdxvGcGIoEMhAsDaNpEjKH8wKtMT8TM/aGHqdxzCIKI5&#10;nMd59ocIAlh+JgdBmGAWA+DoOguBACAIkE+wWggaCAHwlhuEaQH6fJ8EaShTnufkK0XUKDw1R8O0&#10;nECQn0dBthOI48n9TgAF8Z5WBHL9b4vjGM41jeOY7GCAgIA/4EAIJBYNB4RCYVC4ZDYdD4hEYlE4&#10;pFYtF4xGY1G45HY9H5BIZFI5JJZNJ5RKZVK5ZLZdL5hMZlM5pNZe5Gwxx2VkbBRCMR0vlCcgFB1M&#10;j0GeU+0YKAQGCFquE0KwuCoWv1OnTAh1vBRmWTSrjyQ4i8HY5SyUjw1ng94oEQmDxcMhgWyyTSEM&#10;Q6BQGA4ulT2dEUs3BNW0zlUBwJRYUvT6VjEsX9BRkQyMr0eZpI9XOJR0bX0/4Mp10rB0GJtqdVq9&#10;Zrddr9hsdls9ptdtt9xud1FIFot3v+BweFw+JxeNx+RyeVy+ZzedHZxOp5PqBQqJB38+3wSSEXWw&#10;8d8AA6NB+xE8bavWa3XYJX7DY4o/Hy914tVyaEApPDFgeFAmLo0DEOorBuijAMEwjDMQxTGISxzI&#10;MkyjLMwzSRnudITBwNZ8v2UBaFYIIPOfEcSRLE0TxRFMVRXFkWtW3sXRjGUZxpGsbRvHEcx1Hcau&#10;inaeoIn6gqHBqDnEaRkh+LhFsmgw1keSI7CGDaEKwrSuK8sCxLIjh7LMRJLFYXJeGKdR3Hwfp/P2&#10;hoWh6IhXEkM4DAGAKHQOwbCoIEgVhUGYTgykB+n2fJZFsYh9H6gzDsSxaFweyMmgAyrLsykkLwzD&#10;cOw/EMeU7T1P1BUNRVHUlSodGFTVTVVV1ZVtXVfWFYx6nMfupIbroYNIvjWWxnnSgoBgKBJkGCTw&#10;LAYAqCys9csvfLiTmybZmEAQ5YG6bpynUd55zWgobisMBVD4Jk7MDPCCi6OQ4EIMAeJAfR6nkGwg&#10;jEd58UVBdGsax9IQlSkKpCfx2nAEYhDpNSDFqYxWBYBlZYfiGI4lieKYrE6AgIA/4EAIJBYNB4RC&#10;YVC4ZDYdD4hEYlE4pFYtF4xGY1G45HY9H5BIZFI5JJZNJ5RKZVK5ZLZdL5hMZlM5pNZe5Gwxx2Vk&#10;bBRCMR0vlCcgFDn29BgODA733BhmRyirUWWwDBF+p06YEOt4KMyyaVceSHMH2+2SymSej8mG463x&#10;CFAr0+QRGDYWlT2dEUs3BBS6cjghDAPJA+nq8hsQTE77fBW0zlUBwJRYUvT6VjEsX9BRkQyMr0eZ&#10;pG6WuzBuV0Q/4O1WkrAZNthsdls9ptdtt9xud1u95vd9v+BwYrAtVwuNx+RyeVy+Zzedz+h0el0+&#10;p1Y7OJ1PJ9QKFRIgwFYpS+glfBgCAVQsEyORCEqvWa3Xa/YbHNHu83aNx2Z3jBx6KgtFIPwpLuvK&#10;9r6gi/sCwbCsOxLFsagjHsiyaFsszDNM4zzQNEkRlFuWQqjuUSDgOcJpFK60VRXFkWxdF8YRjGUZ&#10;xo2jiRrHEcx1HceR7H0fyBIMhR47Cdp6gifqCobKIcgR/C4KYyGIbh5IKAICAobZnEwYisK0riCK&#10;8sCxISeZtBCHY9M2AABgUBxvGQTyRnKbJdh0KpMoKDIRhiZBXj3Aq9L4vzAMEwiPsMxDFMYg0Jsl&#10;JiEQuzM1gAzrPtCkZFjyPhKFqbCCgKF4im4UYzyHU9UVTVVV1ZVtXVeiEb1hWdaVrW1b1xXNdV3I&#10;icyM7clO8iR4m8aAXigQjioKLQ1jaIwHG5L75TG+qEHkEgXjEfdlAEZhklQCoE0gjh7nYcwUCENy&#10;CgqD4VGYWZBUDA9CQXQ6PUTB9GMcyFHwsy9Jw1S8Oo8f5/H0HgYi0cllAAORCj4N4mhhXmKYri2L&#10;4xjONRggIIA/4EAIJBYNB4RCYVC4ZDYdD4hEYlE4pFYtF4xGY1G45HY9H5BIZFI5JJZNJ5RKZVK5&#10;ZLZdL5hMZlM5pNZe5Gwxx2VkbBRCMR0vlCcgFFlclEkcU0woKAgMCjmWxoi0/TIIMyyaVceSHCyS&#10;Oyw1nm/IKWDsfUSXBfIHc42kMSWgoKGxQNWMqjvC0qezoilm4IKXTkcEIYB5IH09XkNiCYne+IM2&#10;mcqgOBKLCl6fSsYli/oKMiGRlejzNIGKrE8WkEtqaBAQvl2mxCEwTNttt9xud1u95vd9v+BweFw+&#10;JxeNx4tAn/yOZzedz+h0el0+p1et1+x2e1249OJ1PJ9QKFRIs/n29yMSDG23W+odWK1XIWuU0kDM&#10;lGJBQKCAYu12SwQgeBSOjMJItlycp8oKIwtDATY8CYvS+L8wCCMEwjDMQxTGMcyCCskyjLIWzLNs&#10;6z7QtG0qOHwdRwhmI45nofqDBEHIhF6TI1Mu7keR7H0fyBIMhSHIkiyM3TlSPJUlyZJsnSfKEoyl&#10;KcqSc7ydp6gifqCocdoscxoGGHIvEi96sq2rqFH+fh8hKGQtn2g4FgcC5fFoRYMAhAaKH8fxTEyS&#10;48kuX6EFkX5UheCYBwkvq/sCwbCsOj7EsWxrHsiybKy8g8SM4zyCNA0TSI0cZtmuJwukCdx7LIgo&#10;AgEY5hlIDQHANKtb1xXNdV3Xle19X6JyTYFh2JYtjWPZFk2VZcrJzLDwy48iNH+MguDYXZpHShb4&#10;TQhxjFqV4sjyUqFhcG4bkuRAzAqBoFAIAcdn4fR9nocxtCYMpHHMdh6IQGopjIVg/iQhy90bCoAQ&#10;vSMNUrDtMRDTaDU7EyCBaHogFCQYuogf5zHOdZclWVhWmCbBzHaeqFACOpIkWNgghBZmZZnmma5t&#10;m+cSUgKAP+BACCQWDQeEQmFQuGQ2HQ+IRGJROKRWLReMRmNRuOR2PR+QSGRSOSSWTSeUSmVSuWS2&#10;XS+YTGZTOaTWXuRsMcdlZGwUQjEdL5QnIBR54C0amR5PmEjMsmlXHkhxB+pNAItGK5mSYPjIcLhN&#10;nEFAUBw5Kns6IpZuCCl05HBCGAeSB9PV5DYgmJ3viDNpnKoDgSiwpen0rGJYv6VgE1nc3nUtDwAg&#10;GbZXLZfMZnNZvOZ3PZ/QaHRaPSaXTR2BP/T6vWa3Xa/YbHZbPabXbbfcbndR6cTqeT6gUKiR9eql&#10;SmJCq+EU6oVKKLVUq4/JNXOx5XyMgIBAQklElI89lzA4OH2e02u22+43OP3W73m932/+OF4XD4mS&#10;gEVDIUHw7jWHYUgw3cCQLA0DwRBMFQXBkGwc0rUwfCUJwpCsLQvDEMw1DcOQscptGSIwvkogoPhc&#10;G5aEyNjyI4f5/H2LIrDaaZynqgoYCoMZSjmICKoEfB8Hsa5mmyPxCk4bR1nafR9n6fzVIKAQBgEA&#10;4DAMLo1C4L4kh0DgLAci5NECPZIlwcSCiuNY1D8LgcrouwgiYNZ4OwghnGGUL6IUYBBi+NZbMUjI&#10;MAqCwaBiFIniaHIRhGDoKAeBkpxZDtKUrS1L0xTNNU3TiNwjTtQVDUVR1JUtTVPVFUtBT9PoQybK&#10;VfVVZVnWla1tW9cVzDKAgIA/4EAIJBYNB4RCYVC4ZDYdD4hEYlE4pFYtF4xGY1G45HY9H5BIZFI5&#10;JJZNJ5RKZVK5ZLZdL5hMZlM5pNZtN5xOZ1O55PZ9P6BQaFQ6JRaNR6RSaVS6ZNYE/6bUalU6pVat&#10;V6xWa1W65Xa9X7BYbFY7JZbNZ7RabVa7ZbbdJqfb7lc7pdbtd7xeb1e75fb9f8BgcFg8JhcNh8RC&#10;LjicZjcdj8hkclk8plctl8xmc1m85nc9JYCAgD/gQAgkFg0HhEJhULhkNh0PiERiUTikVi0XjEZj&#10;Ubjkdj0fkEhkUjkklk0nlEplUrlktl0vmExmUzmk1m03nE5nU7nk9n0/oFBoVDolFo1HpFJpVLpk&#10;1gT/ptRqVTqlVq1XrFZrVbrldr1fsFhsVjslls1ntFptVrtltt0mp9vuVzul1u13vF5vV7vl9v1/&#10;wGBwWDwmFw2HxEIuOJxmNx2PyGRyWTymVy2XzGZzWbzmdz0lgICAP+BACCQWDQeEQmFQuGQ2HQ+I&#10;RGJROKRWLReMRmNRuOR2PR+QSGRSOSSWTSeUSmVSuWS2XS+YTGZTOaTWbTecTmdTueT2fT+gUGhU&#10;OiUWjUekUmlUumTWBP+m1GpVOqVWrVesVmtVuuV2vV+wWGxWOyWWzWe0Wm1Wu2W23San2+5XO6XW&#10;7Xe8Xm9Xu+X2/X/AYHBYPCYXDYfEQi44nEkTHJfICXJYzKZXLZfMZnNZvOZ3PZ/QaHRaPSS+AoA/&#10;4EAIJBYNB4RCYVC4ZDYdD4hEYlE4pFYtF4xCgDG2dHRjH4zIZFI5JJZNJ5RKZVK5ZLZdL5hMZlM5&#10;pNZtN5xOZ1O55PZ9P6BQaFQ6JRaNR6RSaVS6ZTadT6hUalU5XAn/VKxWZVGwDHWdHxjWrFY7JZbN&#10;Z7RabVa7Zbbdb7hcblc7pdbtd7xeb1e7tVr5f53XK9YMBhcNh8RicVi8Zjcdj8hkclk8plctl8xf&#10;YHmc5BcFHpBndFo9JpdNp9RqdVq9Zrddr9hsdlR4CIA/4EAIJBYNB4RCYVC4ZDYdD4hEYlE4pFYt&#10;F4xCgDG2dHRjH4zIZFI5JJZNJ5RKZVK5ZLZdL5hMZlM5pNZtN5xOZ1O55PZ9P6BQaFQ6JRaNR6RS&#10;aVS6ZTadT6hUalU5XAn/VKxWZVGwDHWdHxjWrFY7JZbNZ7RabVa7Zbbdb7hcblc7pdbtd7xeb1e7&#10;tVr5c3y93m2m44ROKhYBgHOq5XrBf8hkclk8plctl8xmc1m85nc9n9BodFo87ftJUkgcR8cUgxG+&#10;9H8IAXjI5HpBp9xud1u95vd9v+BweFw+JxeNx+RdYCCAP+BACCQWDQeEQmFQuGQ2HQ+IRGJROKRW&#10;FNBXI8YlM5QQAt96P4QAuLSWFAGUM6VDGWSaXS+YTGZTOaTWbTecTmdTueT2fT+gUGhUOiUWjUek&#10;UmlUumU2nU+oVGpVOqVWrVesVmtVuuV2vV+wWGHQJ/2KzUNmL9SDkhF1+QaPyGR0iUAGVM6WDGz3&#10;u+X2/X/AYHBYPCYXDYfEYnFYvGY3HY/IZHJZPKZWTWTLYF9vl5rNOowpmtBQQBwR+x6QSKSUe63e&#10;85nYbHZbPabXbbfcbndbveb3fb/gcHhcPe5jiVHOOwbjEUNFuu0BAMCH5MrNAGQk6i5auja2Vy3j&#10;+HxePyeXzef0en1ev2e33e/4fHHwEIA/4EAIJBYNB4RCYVC4ZDYdD4hEYlE4pEXu7XCEwyIHyFRY&#10;v1krR8MxMAZNBAC33o/hAC4rL4ZJgCzpoMZtMJxOZ1O55PZ9P6BQaFQ6JRaNR6RSaVS6ZTadT6hU&#10;alU6pVatV6xWa1W65Xa9X7BYbFY7JZbNZ7RabVa7HAn/bLhR3y9HYoVwzjGUiKAwEAYLMpRKpZLq&#10;lMpozpsMbji8Zjcdj8hkclk8plctl8xmc1m85nc9n9BodFo9JpapbtNn8AAJTK5bOHtsdRLwZtcP&#10;idTud1u95vd9v+BweFw+JxeNx+RyeVy+ZzYjs+datXrcHOBR12z2Z1t5v0e93/B4fF4/J5fN5/R6&#10;fV6/Z7fdoICAgD/gQAgkFg0HhEJhULhkNh0PiERiUTikVhoBjEEALfej+EALi0EYUjeslkJKlDOl&#10;Qxlkhl0vmExmUzmk1m03nE5nU7nk9n0/oFBoVDolFo1HpFJpVLplNp1PqFRqVTqlVq1XrFZrVbrl&#10;dr1fsFhrMCf9is1MjABjUcj0gpFplTOlgxs91u13vF5vV7vl9v1/wGBwWDwmFw2HxGJxWLxmNx2P&#10;pVkyGJtNrjsfpNwlctyedz2f0Gh0Wj0ml02n1Gp1Wr1mt12v2GxiGS2VhyoAjeXt1HzVyzm14HB4&#10;XD4nF43H5HJ5XL5nN53P6GJgIIA/4EAIJBYNB4RCYVC4ZDYdD4hEYlE4pFYaAYxBAC33o/hAC4tI&#10;YVGACzpMMZRIpVK5ZLZdL5hMZlM5pNZtN5xOZ1O55PZ9P6BQaFQ6JRaNR6RSaVS6ZTadT6hUalU6&#10;pVatV6xWa1W65XYdAn/XrFRZJGo5HpBQ5JJmdKBjY7hcblc7pdbtd7xeb1e75fb9f8BgcFg8JhcN&#10;h8RicVIrBi8FZQBG47H6Ja5PKcdmc1m85nc9n9BodFo9JpdNp9RqdVq9Zpcbra5kMlaMrGLZbthu&#10;d1u95vd9v+BweFw+JxeNx+RycLAQgD/gQAgkFg0HhEJhULhkNh0PiERiUTikVhoBjEEALfej+EAL&#10;i0hhUYALOkwxlEilUrlktl0vmExmUzmk1m03nE5nU7nk9n0/oFBoVDolFo1HpFJpVLplNp1PqFRq&#10;VTqlVq1XrFZrVbrldh0Cf9esVFTVlgpZMJmBoFokkkzOlAxsdzul1u13vF5vV7vl9v1/wGBwWDwm&#10;Fw2HxGJxWLxmNkVgx2Rotuk8pyWXzGZzWbzmdz2f0Gh0Wj0ml02n1Gp1WHyGr10Fylwy2v2m1223&#10;3G53W73m932/4HB4XD4lQgKAP+BACCQWDQeEQmFQuGQ2HQ+IRGJROKRWLReMQoAxtnR0Yx+MyGRS&#10;OSSWTSeUSmVSuWS2XS+YTGZTOaTWbTecTmdTueT2fT+gUGhUOiUWjUekUmlUumU2nU+oVGpVOVwJ&#10;/1SsVmVRsAx1nR8Y1qxWOyWWzWe0Wm1Wu2W23W+4XG5XO6XW7Xe8Xm9Xu7Va+X+d1yvWDAYXDYfE&#10;YnFYvGY3HY/IZHJZPKZXLZfMX2B5nOQXBR6QZ3RaPSaXTafUanVavWa3Xa/YbHZUeAiAP+BACCQW&#10;DQeEQmFQuGQ2HQ+IRGJROKRWLReMQoAxtnR0Yx+MyGRSOSSWTSeUSmVSuWS2XS+YTGZTOaTWbTec&#10;TmdTueT2fT+gUGhUOiUWjUekUmlUumU2nU+oVGpVOVwJ/1SsVmVRsAx1nR8Y1qxWOyWWzWe0Wm1W&#10;u2W23W+4XG5XO6XW7Xe8Xm9Xu7Va+X+d1yvWDAYXDYfEYnFYvGY3HY/IZHJZPKZXLZfMX2B5nOQX&#10;BR6QZ3RaPSaXTafUanVavWa3Xa/YbHZUeAiAP+BACCQWDQeEQmFQuGQ2HQ+IRGJROKRWLReMQoAx&#10;tnR0Yx+MyGRSOSSWTSeUSmVSuWS2XS+YTGZTOaTWbTecTmdTueT2fT+gUGhUOiUWjUekUmlUumU2&#10;nU+oVGpVOVwJ/1SsVmVRsAx1nR8Y1qxWOyWWzWe0Wm1Wu2W23W+4XG5XO6XW7Xe8Xm9Xu7Va+X+d&#10;1yvWDAYXDYfEYnFYvGY3HY/IZHJZPKZXLZfMX2B5nOQXBR6QZ3RaPSaXTafUanVavWa3Xa/YbHZU&#10;eAiAP+BACCQWDQeEQmFQuGQ2HQ+IRGJROKRWLReMQoAxtnR0Yx+MyGRSOSSWTSeUSmVSuWS2XS+Y&#10;TGZTOaTWbTecTmdTueT2fT+gUGhUOiUWjUekUmlUumU2nU+oVGpVOVwJ/1SsVmVRsAx1nR8Y1qxW&#10;OyWWzWe0Wm1Wu2W23W+4XG5XO6XW7Xe8Xm9Xu7Va+X+d1yvWDAYXDYfEYnFYvGY3HY/IZHJZPKZX&#10;LZfMX2B5nOQXBR6QZ3RaPSaXTafUanVavWa3Xa/YbHZUeAiAP+BACCQWDQeEQmFQuGQ2HQ+IRGJR&#10;OKRWLReMQoAxtnR0Yx+MyGRSOSSWTSeUSmVSuWS2XS+YTGZTOaTWbTecTmdTueT2fT+gUGhUOiUW&#10;jUekUmlUumU2nU+oVGpVOVwJ/1SsVmVRsAx1nR8Y1qxWOyWWzWe0Wm1Wu2W23W+4XG5XO6XW7Xe8&#10;Xm9Xu7Va+X+d1yvWDAYXDYfEYnFYvGY3HY/IZHJZPKZXLZfMX2B5nOQXBR6QZ3RaPSaXTafUanVa&#10;vWa3Xa/YbHZUeAiAP+BACCQWDQeEQmFQuGQ2HQ+IRGJROKRWLReMQoAxtnR0Yx+MyGRSOSSWTSeU&#10;SmVSuWS2XS+YTGZTOaTWbTecTmdTueT2fT+gUGhUOiUWjUekUmlUumU2nU+oVGpVOVwJ/1SsVmVR&#10;sAx1nR8Y1qxWOyWWzWe0Wm1Wu2W23W+4XG5XO6XW7Xe8Xm9Xu7Va+X+d1yvWDAYXDYfEYnFYvGY3&#10;HY/IZHJZPKZXLZfMX2B5nOQXBR6QZ3RaPSaXTafUanVavWa3Xa/YbHZUeAiAP+BACCQWDQeEQmFQ&#10;uGQ2HQ+IRGJROKRWLReMQoAxtnR0Yx+MyGRSOSSWTSeUSmVSuWS2XS+YTGZTOaTWbTecTmdTueT2&#10;fT+gUGhUOiUWjUekUmlUumU2nU+oVGpVOVwJ/1SsVmVRsAx1nR8Y1qxWOyWWzWe0Wm1Wu2W23W+4&#10;XG5XO6XW7Xe8Xm9Xu7Va+X+d1yvWDAYXDYfEYnFYvGY3HY/IZHJZPKZXLZfMX2B5nOQXBR6QZ3Ra&#10;PSaXTafUanVavWa3Xa/YbHZUeAiAP+BACCQWDQeEQmFQuGQ2HQ+IRGJROKRWLReMQoAxtnR0Yx+M&#10;yGRSOSSWTSeUSmVSuWS2XS+YTGZTOaTWbTecTmdTueT2fT+gUGhUOiUWjUekUmlUumU2nU+oVGpV&#10;OVwJ/1SsVmVRsAx1nR8Y1qxWOyWWzWe0Wm1Wu2W23W+4XG5XO6XW7Xe8Xm9Xu7Va+X+d1yvWDAYX&#10;DYfEYnFYvGY3HY/IZHJZPKZXLZfMX2B5nOQXBR6QZ3RaPSaXTafUanVavWa3Xa/YbHZUeAiAP+BA&#10;CCQWDQeEQmFQuGQ2HQ+IRGJROKRWLReMQoAxtnR0Yx+MyGRSOSSWTSeUSmVSuWS2XS+YTGZTOaTW&#10;bTecTmdTueT2fT+gUGhUOiUWjUekUmlUumU2nU+oVGpVOVwJ/1SsVmVRsAx1nR8Y1qxWOyWWzWe0&#10;Wm1Wu2W23W+4XG5XO6XW7Xe8Xm9Xu7Va+X+d1yvWDAYXDYfEYnFYvGY3HY/IZHJZPKZXLZfMX2B5&#10;nOQXBR6QZ3RaPSaXTafUanVavWa3Xa/YbHZUeAiAP+BACCQWDQeEQmFQuGQ2HQ+IRGJROKRWLReM&#10;QoAxtnR0Yx+MyGRSOSSWTSeUSmVSuWS2XS+YTGZTOaTWbTecTmdTueT2fT+gUGhUOiUWjUekUmlU&#10;umU2nU+oVGpVOVwJ/1SsVmVRsAx1nR8Y1qxWOyWWzWe0Wm1Wu2W23W+4XG5XO6XW7Xe8Xm9Xu7Va&#10;+X+d1yvWDAYXDYfEYnFYvGY3HY/IZHJZPKZXLZfMX2B5nOQXBR6QZ3RaPSaXTafUanVavWa3Xa/Y&#10;bHZUeAiAP+BACCQWDQeEQmFQuGQ2HQ+IRGJROKRWLReMQoAxtnR0Yx+MyGRSOSSWTSeUSmVSuWS2&#10;XS+YTGZTOaTWbTecTmdTueT2fT+gUGhUOiUWjUekUmlUumU2nU+oVGpVOVwJ/1SsVmVRsAx1nR8Y&#10;1qxWOyWWzWe0Wm1Wu2W23W+4XG5XO6XW7Xe8Xm9Xu7Va+X+d1yvWDAYXDYfEYnFYvGY3HY/IZHJZ&#10;PKZXLZfMX2B5nOQXBR6QZ3RaPSaXTafUanVavWa3Xa/YbHZUeAiAP+BACCQWDQeEQmFQuGQ2HQ+I&#10;RGJROKRWLReMQoAxtnR0Yx+MyGRSOSSWTSeUSmVSuWS2XS+YTGZTOaTWbTecTmdTueT2fT+gUGhU&#10;OiUWjUekUmlUumU2nU+oVGpVOVwJ/1SsVmVRsAx1nR8Y1qxWOyWWzWe0Wm1Wu2W23W+4XG5XO6XW&#10;7Xe8Xm9Xu7Va+X+d1yvWDAYXDYfEYnFYvGY3HY/IZHJZPKZXLZfMX2B5nOQXBR6QZ3RaPSaXTafU&#10;anVavWa3Xa/YbHZUeAiAP+BACCQWDQeEQmFQuGQ2HQ+IRGJROKRWLReMQoAxtnR0Yx+MyGRSOSSW&#10;TSeUSmVSuWS2XS+YTGZTOaTWbTecTmdTueT2fT+gUGhUOiUWjUekUmlUumU2nU+oVGpVOVwJ/1Ss&#10;VmVRsAx1nR8Y1qxWOyWWzWe0Wm1Wu2W23W+4XG5XO6XW7Xe8Xm9Xu7Va+X+d1yvWDAYXDYfEYnFY&#10;vGY3HY/IZHJZPKZXLZfMX2B5nOQXBR6QZ3RaPSaXTafUanVavWa3Xa/YbHZUeAiAP+BACCQWDQeE&#10;QmFQuGQ2HQ+IRGJROKRWLReMQoAxtnR0Yx+MyGRSOSSWTSeUSmVSuWS2XS+YTGZTOaTWbTecTmdT&#10;ueT2fT+gUGhUOiUWjUekUmlUumU2nU+oVGpVOVwJ/1SsVmVRsAx1nR8Y1qxWOyWWzWe0Wm1Wu2W2&#10;3W+4XG5XO6XW7Xe8Xm9Xu7Va+X+d1yvWDAYXDYfEYnFYvGY3HY/IZHJZPKZXLZfMX2B5nOQXBR6Q&#10;Z3RaPSaXTafUanVavWa3Xa/YbHZUeAiAP+BACCQWDQeEQmFQuGQ2HQ+IRGJROKRWLReMQoAxtnR0&#10;Yx+MyGRSOSSWTSeUSmVSuWS2XS+YTGZTOaTWbTecTmdTueT2fT+gUGhUOiUWjUekUmlUumU2nU+o&#10;VGpVOVwJ/1SsVmVRsAx1nR8Y1qxWOyWWzWe0Wm1Wu2W23W+4XG5XO6XW7Xe8Xm9Xu7Va+X+d1yvW&#10;DAYXDYfEYnFYvGY3HY/IZHJZPKZXLZfMX2B5nOQXBR6QZ3RaPSaXTafUanVavWa3Xa/YbHZUeAiA&#10;P+BACCQWDQeEQmFQuGQ2HQ+IRGJROKRWLReMQoAxtnR0Yx+MyGRSOSSWTSeUSmVSuWS2XS+YTGZT&#10;OaTWbTecTmdTueT2fT+gUGhUOiUWjUekUmlUumU2nU+oVGpVOVwJ/1SsVmVRsAx1nR8Y1qxWOyWW&#10;zWe0Wm1Wu2W23W+4XG5XO6XW7Xe8Xm9Xu7Va+X+d1yvWDAYXDYfEYnFYvGY3HY/IZHJZPKZXLZfM&#10;X2B5nOQXBR6QZ3RaPSaXTafUanVavWa3Xa/YbHZUeAiAP+BACCQWDQeEQmFQuGQ2HQ+IRGJROKRW&#10;LReMQoAxtnR0Yx+MyGRSOSSWTSeUSmVSuWS2XS+YTGZTOaTWbTecTmdTueT2fT+gUGhUOiUWjUek&#10;UmlUumU2nU+oVGpVOVwJ/1SsVmVRsAx1nR8Y1qxWOyWWzWe0Wm1Wu2W23W+4XG5XO6XW7Xe8Xm9X&#10;u7Va+X+d1yvWDAYXDYfEYnFYvGY3HY/IZHJZPKZXLZfMX2B5nOQXBR6QZ3RaPSaXTafUanVavWa3&#10;Xa/YbHZUeAiAP+BACCQWDQeEQmFQuGQ2HQ+IRGJROKRWLReMQoAxtnR0Yx+MyGRSOSSWTSeUSmVS&#10;uWS2XS+YTGZTOaTWbTecTmdTueT2fT+gUGhUOiUWjUekUmlUumU2nU+oVGpVOVwJ/1SsVmVRsAx1&#10;nR8Y1qxWOyWWzWe0Wm1Wu2W23W+4XG5XO6XW7Xe8Xm9Xu7Va+X+d1yvWDAYXDYfEYnFYvGY3HY/I&#10;ZHJZPKZXLZfMX2B5nOQXBR6QZ3RaPSaXTafUanVavWa3Xa/YbHZUeAiAP+BACCQWDQeEQmFQuGQ2&#10;HQ+IRGJROKRWLReMQoAxtnR0Yx+MyGRSOSSWTSeUSmVSuWS2XS+YTGZTOaTWbTecTmdTueT2fT+g&#10;UGhUOiUWjUekUmlUumU2nU+oVGpVOVwJ/1SsTJmrlSIRGqJotlsgMDgcfEAloVHIkMAwDTmNgGOs&#10;6PjGs3e8Xm9Xu+X2/X/AYHBYPCYXDYfEYnFYvGY3HY/IZGMVbJXp/vx9nQrDlHK9mxFNrlpmMiiu&#10;4zO43O65XWa3Xa/YbHZbPabXbbfcbndbveb3fb/c5TgUNeKFAEUwIGCAMnGA6ptEnF6OxrlorGBk&#10;tVwAABA9wO50h8HgfURyPSDh+n1ev2e33e/4fH5fP6fX7ff8fnFwEIA/4EAIJBYNB4RCYVC4ZDYd&#10;D4hEYlE4pEQ8CAC43yAD2mV8hDMQYQ/389x8Ig2xHC7yQcFKt0eWorM4KAZszpwMZ1NJ5PZ9P6BQ&#10;aFQ6JRaNR6RSaVS6ZTadT6hUalU6pVatV6xWa1W65Xa9X7BYbFY7JZbNZ7RabVa7Zbbdb7PAn/cL&#10;pSnzNgRBAQ7n49wiA4Y11GbRUXkoHRmTHEzFnUJsAZwzp0Mbrlctl8xmc1m85nc9n9BodFo9JpdN&#10;p9RqdVq9Zrddr6xcthmX/NgFBAK6Xu+gteYW1VGaRYXkwHBiSXGzltjpvOZ3s+h0el0+p1et1+x2&#10;e12+53e93/B4fF4/JENl5bARAoCV67XwVkKtlOeSQAptBX6+3yNRCDWecp9ioQpaFWPQluYyDnMo&#10;9EGQbB0HwhCMJQnCkKwtC8MQzDUNw41SAoA/4EAIJBYNB4RCYVC4ZDYdD4hEYlE4pEXK2WGLBkQH&#10;g9n8SiuZi+UiG+307EuhEExWy6Q2LiA2mWvAUBgHFZxBQDO2QymULxgMJzQ6JRaNR6RSaVS6ZTad&#10;T6hUalU6pVatV6xWa1W65Xa9X7BYbFY7JZbNZ7RabVa7Zbbdb7hcblc7pdbeCAKBblAn/dr9V3U2&#10;WYNxgOnA+H3CxCQys0FmpAcCb1ExRlWzl6KvWGxBaLxff9BodFo9JpdNp9RqdVq9Zrddr9hsdls9&#10;ptdtt9xud1CAqDQZe4Hu9M52uxBUNSM8Hq9wEAwKCgSCAA/349OWAJ2Ih0T22wlcAgEAYs5XK+/N&#10;ORD6c1nM9wvd7/h8fl8/p9ft9/x+f1+/5/f8/8AQC1zet+uK+QEs7qHYCICgqeKCBuMxGmCSo5AO&#10;AiDHidJvBeFIUHCd59hYJAxGkWxOp2qqdgCZ0WhjF8ERjGUZxpGsbRvHEcx1HceR7H0fyBIMcoCA&#10;gD/gQAgkFg0HhEJhULhkNh0PiERiUTikOVaFMJWPigBgfHzzcDBhz6djTBwVFz5gjjfL8DgGAcVm&#10;QBmjOmwxnEynU7nk9n0/oFBoVDolFo1HpFJpVLplNp1PqFRqVTqlVq1XrFZrVbrldr1fsFhsVjsl&#10;ls1ntFptVrtltt1SgT/t9zo5fHogUTEcJzTK7RhmIkOuJSGwXWDMdZzV7kRhQDdMmgBmzOnAxumX&#10;zGZzWbzmdz2f0Gh0Wj0ml02n1Gp1Wr1mt12v2Gxq9x2WZJYkDS2brnRixZpzJwyh8CNxOGiTWjOI&#10;iMYa7OY8yE1m852vV63X7HZ7Xb7nd73f8Hh8Xj8nl83n9HpiG09VcMpEEScXrfL6HVSgPBVwT/fx&#10;SG4NlgZZ0D+XB2kAI4JOiyTpss9sHQfCEIwlCcKQrC0LwxDMNQ3DkOw81iAggD/gQAgkFg0HhEJh&#10;ULhkNh0PiERiUTikOXaTOBGNyRBAPErwdrYA4DAULeDlZoRDg0ggDdL5fAWAwEis1AM3Z05GM7ms&#10;9n0/oFBoVDolFo1HpFJpVLplNp1PqFRqVTqlVq1XrFZrVbrldr1fsFhsVjslls1ntFptVrtltt1v&#10;uFxqsCf9yu0SfrwcaNTSngpZM51DoPAMGfrzDQMCLnfD9Eo4LC7V6RDwXCr/fz7cDWYw+HZDcrzf&#10;wnH5ja7ATmFqE3AM5Z07GN32Wz2m12233G53W73m932/4HB4XD4nF43H5HJ5XL5launNsr6b7CA4&#10;iH8FYLgfo+D8lg7aZKyFY6KD8fz/AoJBYeDQYfz+fLjcDlfkCCIhGbZaTHCoMAqpNY1zYOhAkCwN&#10;A8EQTBUFwZBsHQfCEIwlCcKQrC0LwwiLnwyprpOo6zsO07jvISdRvGgJgkB6ZZtnohYjCwNZUk+R&#10;4IAQ/6qQCnSeQ5HsfR/IEgyFIciSLI0jyRJMlSXJkmuOgICAP+BACCQWDQeEQmFQuGQ2HQ+IRGJR&#10;OKRWLReMQoAxtnR0Yx+MyGRSOSSWTSeUSmVSuWS2XS+YTGZTOaTWbTecTmdTueT2fT+gUGhUOiUW&#10;jUekUmlUumU2nU+oVGpVOVwJ/1SsVmVRsAx1nR8Y1qxWOyWWzWe0Wm1Wu2W23W+4XG5XO6XW7Xe8&#10;Xm9Xu7Va+X+d1yvWDAYXDYfEYnFYvGY3HY/IZHJZPKZXLZfMX2B5nOQXBR6QZ3RaPSaXTafUanVa&#10;vWa3Xa/YbHZUeAiAP+BACCQWDQeEQmFQuGQ2HQ+IRGJROKRWLReMQoAxtnR0Yx+MyGRSOSSWTSeU&#10;SmVSuWS2XS+YTGZTOaTWbTecTmdTueT2fT+gUGhUOiUWjUekUmlUumU2nU+oVEAPKqPSrBusImtF&#10;yuBevAOwVKxQ6BP+x2e0SqNgGOs6PjG03G5XO6XW7Xe8Xm9Xu+X2/X/AYHBYPCYXDYfEYmJv7GD3&#10;HMbIQ4JZNXZUf5fFT2y5nOTu122353RaPSaXTafUanVavWa3Xa/YbHZbPaTER7dvbmLoveHTfbWR&#10;5vgcOC5+PSDicnlcvmc3nc/odHpdPqdXrdfsRZNdsz92QgfwOjxBDydmCwGAP+BACCQWDQeEQmFQ&#10;uGQ2HQ+IRGJROKRWLReMQoAxtnR0Yx+MyGRSOSSWTSeUSmVSuWS2XS+YTGZTOaTWbTecTmdTueT2&#10;fT+gUGhUOiUWjUekUmlUumU2nU+oUkB1N/VWSJ+sGCtVGuQeBP+u2GxS2NgGOs6PjGx2u2W23W+4&#10;XG5XO6XW7Xe8Xm9Xu+X2/X/AYHBYOY2WThDEO/FYScV/GY+e2Wz2nIZXLZfMZnNZvOZ3PZ/QaHRa&#10;PSaXTaefq7VFPWScD698bHUSHHbPbQfJR6Qbfeb3fb/gcHhcPicXjcfkcnlcuVoDnIHoSey1V/cy&#10;DQGAP+BACCQWDQeEQmFQuGQ2HQ+IRGJROKRWLReMQoAxtnR0Yx+MyGRSOSSWTSeUSmVSuWS2XS+Y&#10;TGZTOaTWbTecTmdTueT2fT+gUGhUOiUWjUekUmlUumU2nU+oUBzVMtVVo1d4VmThCuO+vVGwQeBP&#10;+w2WzS2NgGOs6PjGz2+4XG5XO6XW7Xe8Xm9Xu+X2/X/AYHBYPCYXDYeKvnFKTGJLHNLITMu5NRZX&#10;ETix5fNT202u25vQaHRaPSaXTafUanVavWa3Xa/YbHZSRs7XINIwbl7buFgTfCPgELhCTiHPjSEB&#10;8l1csJc3ZyHM8/pQfOx6QdPsdntdvud3vd/weHxePyeXzeWvO9DetV+1w++Fgr5E36Ez7Eb8Bb9Q&#10;V+f0Fv+fUAouLECFPAzzoUgIgD/gQAgkFg0HhEJhULhkNh0PiERiUTikVi0XjEKAMbZ0dGMfjMhk&#10;Ujkklk0nlEplUrlktl0vmExmUzmk1m03nE5nU7nk9n0/oFBoVDolFo1HpFJpVLplNp1PqESeVTOF&#10;VX9XcFZhyJrgjrxHsAMsURdllDFnftpiKathlt1RuENgT/uN1u0tjYBjrOj4xu9/wGBwWDwmFw2H&#10;xGJxWLxmNx2PyGRyWTymVy2GWGZUWbV+diJc0GbUUFvMnYun0VsTQ81gq1yY2Gly9Buez20/vN7v&#10;u33m932/4HB4XD4nF43H5HJ5XL5nN50KdXRafTsBHtL9hd5s4YFPdXvf5+V2vh8kJ3MekHl9Xr9n&#10;t93v+Hx+Xz+n1+33/HHubi/iq/xQQAa0BIcGkCjJA4fwSFEFvyxCAoA/4EAIJBYNB4RCYVC4ZDYd&#10;D4hEYlE4pFYtF4xCgDG2dHRjH4zIZFI5JJZNJ5RKZVK5ZLZdL5hMZlM5pNZtN5xOZ1O55PZ9P6BQ&#10;aFQ6JRaNR6RSaVS6ZTadT5yz6kvqooKs1KxDjfWyhXRlXwdYahY7JIYE/7LabVLY2AY6zo+MbXc7&#10;pdbtd7xeb1e75fb9f8BgcFg8JhcNh8RicVN2jjT1j2VkXZk4cRstVlAGM1Bbbi89MrPn9FPbbb7j&#10;o9RqdVq9Zrddr9hsdls9ptdtt9xubK9t46d8M+A7+FCwHxQLxx5yVlywTzd1z4Zoeh04PpY9IOp2&#10;e12+53e93/B4fF4/J5fN56U8/UtvYmfcv/hDhx8xZ9Tp9xP+fRuoCIA/4EAIJBYNB4RCYVC4ZDYd&#10;D4hEYlE4pFYtF4xCgDG2dHRjH4zIZFI5JJZNJ5RKZVK5ZLZdL5hMZlM5pNZtN5xOZ1O55PZ9P6BQ&#10;aFQ6JRaNR6RSaVS6ZTadT4WuKkzKorKs0axDifWytXR5Xw9YahY7JSIE/7LabVLY2AY6zo+MbXc7&#10;pdbtd7xeb1e75fb9f8BgcFg8JhcNh8RicVCWrjS5j3BkXhk4cKsspMwK80Bc5bcXn7rZ9Bo57bbf&#10;cdJqdVq9Zrddr9hsdls9ptdtt9xud1LH9vXzv8sKsi4IXbQHx66VkNyw/zd3z51ouh04Ppo9IOp2&#10;e12+53e93/B4fF4/J5fN55G9/U0PYl/co/hDht862TzT9wj+fR+4pASAP+BACCQWDQeEQmFQuGQ2&#10;HQ+IRGJROKRWLReMQoAxtnR0Yx+MyGRSOSSWTSeUSmVSuWS2XS+YTGZTOaTWbTecTmdTueT2fT+g&#10;UGhUOiUWjUekUmlUumU2nTFrVFd1Nf1VY1eHDytFKuGuvAawU+xWOySmBP+y2m1S2NgGOs6PjG13&#10;O6XW7Xe8Xm9Xu+X2/X/AYHBYPCYXDYfEYmnOvGF7HMvIPDJP3KQsKZdRZkcZsI53FZ/QRez6HST2&#10;22+46XVavWa3Xa/YbHZbPabXbbfcbndbp0b0w79gcF8cOHDLjIzkZscAnmbvnXzR8/pQnTx6QdPs&#10;dntYhwd1t99ieHfmHLhQGeft+n1ev2e33e/4fH5SZy/Vyfc/fldfuHB7/CxAAxQEE8CPnAyjICCA&#10;P+BACCQWDQeEQmFQuGQ2HQ+IRGJROKRWLReMQoAxtnR0Yx+MyGRSOSSWTSeUSmVSuWS2XS+YTGZQ&#10;ZyzUrTdjTmHJWeGqfTOgUGhUOiUWjUekUmlUumU2nU+oVGpVOqVWrVesVmYOKuLKvLmwLSxQsCWU&#10;QWcj2lKWutW23W+4QeBP+43W7S2NgGOs6PjG73/AYHBYPCUZWYcy4l4YuKDPHMzIYXJZPKZXLZfM&#10;ZnNZvOZ3PZ/QUV/aMz6Vhadv6l96uFkTXFzYa4iBvaaHbbeqXPcbul3m933ecHhcPiW65hrkOjlS&#10;FJ802c/i9HpdPqdXrdfsdntdvqPjvHnwKnxOfyQ4hee1pQK+sKe3ue/4QjdfH6QvfR6QfX9fv+Zh&#10;Lv+nw1JO+b+wLA0DwRBMFQXBkGv6fMIGLCReQoQ8LIcBcMiHDZHw6EUPwdELdoCAgD/gQAgkFg0H&#10;hEJhULhkNh0PiERiUTikVi0XjEKAMbZ0dGMfjMhkUjkklk0nlEplUrlktl0vmExmAwmjRm0ngT/m&#10;U7nk9n0/oFBoVDolFo1HpFJpVLplNp1PqFRqVTqkXddXalZJVbfddftfhYUsQ4sipswJtEbANVtl&#10;tt1vnk5uFzukwtUdZ0fGN1vl9v1/wGBowYwjpw0nU2JLOLwWNx2PyGRyWTymVy2XzGZzWbir2zyO&#10;0Cv0V4hwe0xv1BD1Qv1mc12v2EFuWx2lGu8ekG13W73m9ttqlQo4TK4gN42+5HJ5XL5nN53P6HR6&#10;VvOnVXfXaXZhxr7g57xL8AQ8XT8nln2z83pjUc3F79Xv+HxymsF/ZaUwAf5V374QoEz/vlAMBQHA&#10;kCwNA8EQSvxzQYSkHETCB/QkhyaBgZcLgFDMNQVDkEoCgD/gQAgkFg0HhEJhULhkNh0PiERiUTik&#10;Vi0XjEKAMbZ0dGMfjMhkUjkklk0nlEplUrlktl0vmExmBGmi7m0nBM5e87iIdnwqoCCoQmogLowF&#10;pEypVLplNp1PqFRqVTqlVq1XrFZrVbrldr1fsFhsUPe1lalnM1patrflthYWuAfuSsugeu1jvF5v&#10;V7vkUgT/vuBwUwjYBjrOj4xweLxmNx2PyFVcWTuQfkg9zDCzS+zjzzyr0Cw0T10kRogmEWpLerwu&#10;rLeR2Gx2Wz2m12233G53W73m9mCf4Cq4S44kOEnHtJmFnLJPN33P6HRp1/6XVrGFw+J63b7nd72N&#10;MHhUPjkL081GBcOdfrZftTHvdvxY3zig7+w0/BB/RN/gC/zvwBAMBQHAkCwNA8EQS7zDm7BpGQeZ&#10;UIocIsKNcHMLtPBUNQ22zqQ5D6HuwjyQRBEsTRO6S2n4RUWD3FyKHVGIKxmkJ/RsfccHdHRHR4Uc&#10;fHTICIqQAoDyKB8jvaZbCgxJkUSdJ8oSjKUpypKrZnfLAWy1HB9ywd64AsN8xDrMiWy8Jk0G5NR2&#10;TZGx/IWC84mZOcZgqA07sLK09T2pSAiAP+BACCQWDQeEQmFQuGQ2HQ+IRGJROKRWLReMQoAxtnR0&#10;Yx+MyGRSOSSWTSeUSmVSuWS2XS+YTGZQluzUgzd7Tl3zsNz01T88UGZwh/UVk0c7Ulr0udu+iv6I&#10;jepDKqUE8BisAOtVuh12vV+wWGxWOyWWzWe0Wm1Wu2W23W+4XG5RSBP9SXcvXmIga+OC/VgMRsAx&#10;F+4Vy4cy4ldYuF4IBY8jZE+5Mc5W55fMZnNZu4XXOZ/QTPBR1nR8Y6HUanVavWa3XZtObFxbNg7V&#10;hbeL4kylneA7fDPga/hcPicXjcfkcnlcvmc3mJvoGbpSF9dUC9eEPjtMfuKfvdBNw4a+MQeVBecU&#10;ennev2e3l573fG2aOPSD5ff8fn9fvX9p8E9ABPwEeECG5AyKDTBIJQWJ0GhtB7+QjCUJwpCr8mVD&#10;B5Q0V8OC/DwLxAD8RQtEkSvypsFgkk51xYWMXNqYJRxkhwXxq6QzCJHITR3E0ex9H66IHIEhom+j&#10;SvtIkkyVJcmOW6p9HrKJwymfkqvGGqKAhLUtgnLsMGUgrHgFJsyTLM0zvWp4RzWvxwIWvgDCZORW&#10;TowU0TvPCZjXPZLT6k4E0Ae9BIcZdCzWEYH0TMU80ZRrioCAgD/gQAgkFg0HhEJhULhkNh0PiERi&#10;UTikVi0XjEKAMbZ0dGMfjMhkUjkklk0nlEplUrlktl0vmExmUzmk1ADtnC8nRdnkCf78oEUINDI1&#10;FOVHAtJjYBm1Np1PqFRqVTqlVq1XrFZhTmrgbr0XAVhftjrVls1ntFptUGfdtn08LqquUqsICCt3&#10;TV5J17td9v1/wGBwUnn2Dw2HmFLjrOj4xxGPyGRyWTymVy0qPOZbOba2dzbZigf0Rn0hR0wU1Gpy&#10;+r1mt12v2GxhYE2ljfshPW5Qu72W930LcvBefDmbC404dszXPLYPNy1wUXR3/T6nV60pwvX7VYxU&#10;ekHb8Hh8Xj8nlir49EFQXrXftcPvdfxhwD+m0Ah+/AW/RD/leDYDQA80BQHAkCwMkJbQSJcFpIpZ&#10;6QeBUIwOksHno+J1pmckNGHDiZk3D5zxCma2n2f0TQmtBGxUo45RRF0XxgmrsxjGiIO6xjvxrHUd&#10;x5HsfIeesgwuY0iM6azdkKigMyWFEmg1J5PyipICx/KsrSvLCTiRLbllyk5dTAIsxKeV8ylbM6Zn&#10;VNRtTYmcgnqdk4yy6oqzqvYnJmFM9AnPg3z8WVAJPDhhh5Qs50PREBICgD/gQAgkFg0HhEJhULhk&#10;Nh0PiERiUTikVi0XjEKAMbZ0dGMfjMhkUjkklk0nlEplUrlktl0vmExmUzmk1m0JeU5ZE7ZU9Ps/&#10;igCoQLohpowapBvpU3plNp1PqFRqVTqlVq1WcdZH9bb9dk4KsADsT7sj4s1XtFpqxotgbt0zI9xE&#10;9zmdgBQEvFqlisvhVv0nsj7vAEvWFw2HxGJxWJgT/xePyFQjYBjrOj4xyOZzWbzmdz2f0GhmZu0j&#10;B0zm1Ds1UUI2tM2vH2xgoV2mi2233G53W7hT13z24ELYXDha94yX5G8kV2u0z2gVFPRmY76hy63K&#10;7HZinP1TskJP8Cw8Xa8nl83np+N9Hrw2TyuX9nx+Xz+n1+3lc/57qP/ix/zAnnAKIgxAhCwMCcEN&#10;iHwHwYoQBPvCEIwlCYAMCekLoWypww2hY9w8hcAnm3x6qasQBsmfkUpOuIjqQDQZxgKUZJmBkagb&#10;G8KRzHSmm9HoWx+4B7IoD8iR6b0HR3JMlSWtD1SZJ6LvcjyQShKsrSvLEstye8uGrLxZzAZcxFvM&#10;iKBdM4JTSIE1j/NstTfOE4F9OZhzqhbTGCeM9IRPR4m7P7ChfQTwCehYm0OhaiAWV1GD5RyTm5SI&#10;R0nONK0sqB0UzFhpU4hxDU+PNQ0vUdSTggKAP+BACCQWDQeEQmFQuGQ2HQ+IRGJROKRWLReMQoAx&#10;tnR0Yx+MyGRSOSSWTSeUSmVSuWS2XS+YTGZTOaTWbTeItudQVDT1QT+KA+hBWiHmjUQKk2lTimU2&#10;nU+oVGpVCBP9P1eFrCtNeuQtuV+pw0wWOFjuzD+0QsS2uYPe3Aq4SS1iVtXWw3e8Xm9Xu+TGdNtw&#10;4FS4M9YUKYcI4m+4vGY3HY/IZGCVXJZXLTaNgGOs6PjHL5/QaHRaPSaXTafQDrVOfWObXPrYRQ3b&#10;M0bUQbcBbkD7vUb3fb+bPnhQtxcV+ceFirlX0B83nQsNdHdgeED7rJrscCFODuCHvSHKdrxePyeX&#10;zef0en1ZXw+v3XrM5vO+/6fX7ff8fn9Sto/1iv+WkAl3Aaqn7AyHOc5QVD3BgTwdBQDQi/cJwogp&#10;9wu9qCuEfJhw6hY8RAhxpxGp4CRMhYWxSDEVoWQ8XIWC8YxWDEKobAx+khHI7R2f0eocoQHwGXYa&#10;yJGsjSPJEkyVJcmNBDMmygiD4o8kEoytK8sSzLUtHdLpjS/IRfTEakyIoJczg7NIcTWLs2tyATGl&#10;DOQeToEc7S28RUz0fE+IQbM/mlQKFy+Yx30Mvs2i6hYe0YDNHIWJlIzwmRrUqRFLnlTJZ02LdOrm&#10;PtQUnUVR1JUtTVO0CAiAP+BACCQWDQeEQmFQuGQ2HQ+IRGJROKRWLReMQoAxtnR0Yx+MyGRSOSSW&#10;TSeUSmVSuWS2XS+YTGZTOaTWbTecRhhTt5T1IT+dsJ90OKD+jHukA2lDimTZi08z1Fq1OFl+rJes&#10;AmtTmuV2LsawPWxQtC2WFtK0O+1V6HEO3Q4+XGFje6VoE2y8Xm9Xu+X2/X/AYHBYPCYXDYfEYnFR&#10;GBP/F4/ITONgGOs6PjHI5nNZvOZ3PZ/QaHRSN+6V/afSv27RcBa0C68P7FsbOC5OQ40pblYbuKa8&#10;CvngbbRy3Gw4Wcdu8mF0N9wvTv7CrvpDzqQvfQsB9nh9vud3vd/weHxePyeXzYXi+f1X7J5XL+v4&#10;fH5fP6fX7Z1b/mCnr+ND/IoDUAhbAZDwKuwUQQhy0GkF8GpCGkIGXCTQmfCqFn1DA/w0hZeQ61LB&#10;BhEKFjBEgTRMhYgxSBEVvvFsXRfGEYxlGcaRrGzAPTG8dIk9qPJBHcgSDIUhyJIq8HVJBWyUWsmH&#10;bJxkSgig0SnEwTBdK6jB+CktnjLqSGDMAfTEmBtTKcczoRDB9FlNiFnXN8lFawS6BuBU7IQ7IBty&#10;KSFitPwJ0BI1BUHQlC0NQ9EUTRSMoCCAP+BACCQWDQeEQmFQuGQ2HQ+IRGJROKRWLReMQoAxtnR0&#10;Yx+MyGRSOSSWTSeUSmVSuWS2XS+YTGZTOaTWbTecTmMP6ePyfK2gNKhLOiNWjRECUmfPyTkOnURZ&#10;t2pQtIVV61eEPOtLquQt+1+eP6dQQV2WFnS0Ae1QgC20nW+F0kCAK6WO7Xe8Xm9Xu+X2/X/AYHBY&#10;PCYXDYfEYnFYOBP/F4/ITONgGOs6PjHI5nNZvOZ3PZ/QaHRZ2tPN8adw6ka6uZgPXWoDvbZYIUbV&#10;R7eFifdQ4G73R7/gcHhcPicXjcfkcnlcvmTPG83oX3J5XL9Hrdfsdntdvud2IkDwMHxTkK+W6AKE&#10;BP1G72Qsce8X/HvfP6fX7ff8fn9fv+f3POe/0Aoa6aPJBAUDwRBMFQXBjIHFB4Pwik4OwoN8LDnD&#10;EGw1DcOQ7D0PxBEMRRGiKAiAP+BACCQWDQeEQmFQuGQ2HQ+IRGJROKRWLReMQoAxtnR0Yx+MyGRS&#10;OSSWTSeUSmVSuWS2XS+YTGZTOaTWbTecTmdQhyT0Oz+TkmhLaiTujUekUmlUumU2nU+oVGpVOqVW&#10;rVesVmtVuuU+BP+u2GxS2NgGOs6PjGx2u2W23W+4XG5XO6WwNXdz3mSNi+Ce/XXAYHBYPCYXDYfE&#10;YnFYvGY3HQqv4/JUey2e05PMZnNZvOZ3PZJ+aEC6OQk/TLDUZ/VavWa3Xa/YbHZbPaZLI7XcQnKx&#10;6Qbnfb/gcHhcOqoPjIHkP3lREb81kc/idHpdPqdXrdfsdntQSAiAP+BACCQWDQeEQmFQuGQ2HQ+I&#10;RGJROKRWLReMQoAxtnR0Yx+MyGRSOSSWTSeUSmVSuWS2XS+YTGZTOaTWbTecTmdRFwz05z9Z0F9U&#10;MCUUBUdFUk1UsC02d0+oVGpVOqVWrVesVmtVuuV2vV+wWGxWOyWWvQJ/2aTvVEHc/Lhks143OLg4&#10;KCddLtUAe1TWNgGOs6PjG+4XDYfEYnFYvGY3HY+KM/JB/KBLLZDMZnNZvOZ3PZ/QaHRaPSaXTRm0&#10;aN6OkLBsPut5PmSBIMjFyuZnAjTxG/4HB7vgcHhcPicXjcfkcnlcvmc3nc/odHpdPqRHU5+BHgvE&#10;JEqRgAEBAQOBwPDEYDQEbqKAoIhpMJhH3ydPl7vRnMRdF00nFut1zCOLwvk0QxDA2DIKgGAQAps3&#10;qPJA6sIQjCUJwpCsLQvDEMw1DcOQ7D0PxA5SAoA/4EAIJBYNB4RCYVC4ZDYdD4O/n6+hSGge2nU+&#10;DwnV8hjEQQDEJFI5JInK01wNyATXK7n5Di2c0So0WdQDN5LOYPNwCzp8MaBOqFQ6JRaNR6RSaVS6&#10;ZTadT6hUalU6pVatV6xWa1W65Xa9X7BYbFY7JZbNZ7RabVa7Zbbdb7hcblc7pdbtWoE/7vQ34+nu&#10;GwSCnU/gVAnre4K8nQ3BOJxS6Hk/BELB6fD0bAsDQIrVAl0+rV5BUYr2ecygMKvPJ8zqAMcRr9hs&#10;dls9ptdtt9xud1u95vd9v+BweFw+JxeNx+Rya/eeE/H2+BCEAS5HsLoE0dggSoLUArWoDQ4KnQ3W&#10;kCgMA4K/38/jsShijFy0gMGhs+HKyZDVdVP6Dyv8/8AQDAUBwJAsDQPBEEwVBcGQbB0HwhCMJKi5&#10;jgvUfgahODBmm4dp+PWAacLqfx2gCAYKIIAx0nqe4LAUASFn2ex2AMBYKgFHB7nyfQDAI9Cpv21j&#10;+wnIkiyNI8kSTJUlyZJsnSfKEoylKcqSUgKAP+BACCQWDQeEQmFQuGQ2HQ+FL9RH8hl9BFg6J1So&#10;oxAEAxCQSGRQpvrhICIknELDQtullqSHP9/P1hr5fiYWDkMBgFyOfQePAFnUMY0Wf0ekUmlUumU2&#10;nU+oVGpVOqVWrVesVmtVuuV2vV+wWGxWOyWWzWe0Wm1Wu2W23W+4XG5XO6XW7Xe8Xm9XuvwJ/3yn&#10;H4xE9Bp9aksvGwxlwlhoJBICSIBgUDi0XCwB1tHmwmHJKrUxIlWp07FKCPxrNVnOd0PQLB0PC0TC&#10;Sy0Ghs6ijHAbveb3fb/gcHhcPicXjcfkcnlcvmc3nc/odHpdPqdXe37ov4vDsXq5oN16vZ7wgAgI&#10;BR+QhIMjBxuRmgitmAfiFQsJwI1Ys0uDAADseiacBynOfh+n+AYCAIDQVBiYJdl+EILJ6rygmWZZ&#10;mNy60Mw1DcOQ7D0PxBEMRRHEkSxNE8URTFUVxZEABgGAS7uw6B/CuGYTFUZxuqg9QYnKcxnPgrQl&#10;hIDRbG6c5GEySg7DONh/IgAoFgidJ1naCIEvQh4WS4bUvKOfcwl6YZiBaF4XxbNM1TXNk2zdN84T&#10;jOU5zpOs7TvPE8ukCoGgYu6AgIA/4EAIJBYNB4RCYVC4ZDYdD4hEYlE4pDh0Hwox3E7YKCAmHGe0&#10;GmKA4EIK8nM2haKha4ni+hAQDG3l+nADEE7OXfO4rBDrP16w2ILReL57R6RSaVS6ZTadT6hUalU6&#10;pVatV6xWa1W65Xa9X7BYbFY7JZbNZ7RabVa7Zbbdb7hcblc7pdbtd7xeb1YAqDQZd4E/73g6tF4z&#10;GwAAgM43c8Q4DwRC3w52UDA0N37BHe+n4EAKA6yAdEztIMdNhNRqdVq9Zrddr9hsdls9ptdtt9xu&#10;d1u95vd9v+BweFqsDw4PAn8+Hs93A4m083m+wQCAWIhGIgUCQQAgFN7IRBEF1633UFBcU3W0VZDo&#10;E/SEJggwG49EuzXsaBkCdDo9Lp+M/8AQDAUBwJAsDQPBEEwVBcGQbB0HwhCMJQmqziuMbJkFmJYr&#10;jQcRxnMfbBISAYBgqCQKD2R5QjeLYjrELQcA8U5knGG4yEUZBNjqh6BDYJgZEqWxoCmSxmlYNIZP&#10;2ALSGc0wYwpKEoylKcqSrK0ryxLMtS3Lkuy9L8wSwgKAP+BACCQWDQeEQmFQuGQ2HQ+GrhRH4kl9&#10;BwgDggEgMBAF/v5/PiRP+Dk47pdYIc0AEAxCXRBAmIgoBPsANk07ORZImHQJ/mYjixOLtrG1VN9J&#10;FUQS+mQiWAFnVEY1Om1WrVesVmtVuuV2vV+wWGxWOyWWzWe0Wm1Wu2W23W+4XG5XO6XW7Xe8Xm9X&#10;u+X2/X/AYHBYPCYXDYfEYnFYuFT7GVt3uRgBcOkF9gAAiockFZL1biEDgWWACfP19uoqEcmLRhM1&#10;/SRWNt2lMSBK2NNWIIXFU/gsKC15OtpAKGx9+jcPgRluQALVyvglBoD2mn1FnVMY4/tdvud3vd/w&#10;eHxePyeXzef0en1ev2e33e/4fH5fP6dzHe9/GslDVLLdnB2J46l8VhEAMAjiOKf5+koOwvjcRhSh&#10;CFolGyaRagKth8nQAIEAyggAlYaR1CmFoKIWextFoBYTiaggHH0fh4AKAaWrQ6qpKo+sdR3Hkex9&#10;H8gSDIUhyJIsjSPJEkyVJcmSbJy+Pu9h/NMFYOgYbBzn0dJ8H+CzpqqfZ4gWBYIn0A4KnMcxxgqB&#10;oDKvGJxEYTBTIKLQ0juDwHxqgxLjgJY1EiWwAgSChbmCZAjhqEaCnichmBMEwdnUe59CgORPleRo&#10;wLZG7rxzJ9QVDUVR1JUtTVPVFU1VVdWVbV1X1hWKFICAgD/gQAgkFg0HhEJhULhkNh0Pg78fT3DI&#10;HBTsAAjgTciEMHgQBbFeIAa7mcwoDIPjsIfTfYQHEQ/grBcD9HwfAUJfLyFIgDzYdEjiANCAzdTu&#10;ZYIAIBldNhdLALOqQxqlOq1XrFZrVbrldr1fsFhsVjslls1ntFptVrtltt1vuFxuVzul1u13vF5v&#10;V7vl9v1/wGBwWDwmFw2HxGJxWLxkKgT/xtZiT3DYJBTqfwXgTorYvB4KaTzATYczlE4YlVXfTgYg&#10;TFpJgq3arxHgenMKfr7epQIg/XrKar44WQAAHA4JFAsJq9YqlCYHAlwqFSZ1UGOR7HZ7Xb7nd73f&#10;8Hh8Xj8nl83n9Hp9Xr9nt93v+Hx+Xax/sf25FwgCDVcj2ax3H+FIIquepyAQB4On8BYLJMcoKAW6&#10;K6nkdZ1mtCx8IEEoShcDYNgkuzpqmqr5xJEsTRPFEUxVFcWRbF0XxhGMZRnGkaxtG8cL6+r2n+Pg&#10;tiAQpTGEEobimaRiFSBACAGhyBH6OgriARxVmIEQaCibRlldJkZRC6sRxzMMxTHMkyzNM80TTNU1&#10;zZNs3TfOE4zkhSAggD/gQAgkFg0HhEJhULhkNh0PhT7fDaCIKE71f4ABQTCyrYDCGwcC4JAoFfr9&#10;fTpczUIhEJbicrzgrGeL3HIOBEQnU7nk9n0/AABoTOogxo1ApFJpVLplNp1PqFRqVTqlVq1XrFZr&#10;Vbrldr1fsFhsVjslls1ntFptVrtltt1vuFxuVzul1u13vF5vV7ucCjN8prXXSWGBJNj6f1/ndCAi&#10;EVa+PRTHuAsVCANEZ1GGOUzmdz2f0Gh0Wj0ml02n1Gp1Wr1mt12v2Gx2Wz2m121kv23ADobrQN51&#10;Pa7Xy5d7xfsIAILBhCHhMP6EQI9Ggm3VAy2YzXV7Xb7nd73f8Hh8Xj8nl83n9Hp9Xr9nt8+570Cd&#10;7tdr1fD4koGCoVCwCAT3OQoaiqPAECwNA8EQTBUFwZBsHQfCEIwlCcKQq2KAgIA/4EAIJBYNB4RC&#10;YVC4ZDYdD4hEYlE4pFYtF4xCgDG2dHRjH4zIZFI5JJZNJ5RKZVK5ZLZdL5hMZlM5pNZtN5xOZ1O5&#10;5PZ9P6BQaFQ6JRaNR6RSaVS6ZTadT6hUalU5XAn/VIW/X4+32/H7GwEBwOBoI/30+X0/oHJ43YgO&#10;AaxNI2AY6zo+Mbjeb1e75fb9f8BgcFg8JhcNh8RicVi8Zjcdj8hkclk4xVr+t0abyUdEkIBaUG+0&#10;lfBH8VxmJlUzm7JwkGRi5XMzgRlIhc7rd9pud1u95vd9v+BweFw+JxeNx+RyeVy+Zxstfsxms5nt&#10;BotJptRqtZrthsuLto9IOb4/J5fN5/R6fV6/Z7fd7/h8fl8+FASAP+BACCQWDQeEQmFQuGQ2HQh8&#10;PN4O15PUBgUEBgLBOCP93Op1Pd9vyHyWCgKLhiNAGTS2XS+YTGSgGaM6bDGcTKdTueT2fT+gUGhU&#10;OiUWjUekUmlUumU2nU+oVGpVOqVWrVesVmtVuuV2vV+wWGxWOyWWzWe0Wm1Wu2W2ywJ/265XOkTQ&#10;AzZnTgY3S+X2/X/AYHBYPCYXDYfEYnFYvGY3HY/IZHJZPKZXLTq4ZB/Hwyl1htpyKRgsEOzsbiQP&#10;spyvJxOVyh0JArLw67Xi9bPcbndbveb3fb/gcHhcPicXjcfkcnlcvi5nHv4rjMTKpnN1rQIUzshB&#10;AFr94gBruZzCgMg/hbWbznmev2e33e/4fH5fP6fX7ff8fn9fvgwEgD/gQAgkFg0HhEJhULhkNh0I&#10;fz9fiDQB9ez6f0HfyxUCbbLqeJjOx2CcPhL7ejsSSXTz9AYNbjmcwjCoMk03nE5nU7nQBnzOoAxo&#10;U8olFo1HpFJpVLplNp1PqFRqVTqlVq1XrFZrVbrldr1fsFhsVjslls1ntFptVrtltt1vuFxuVzul&#10;1u13vFcgT/vMOf6NNpEOiUX1ZCQgGLlbbNBAEAN9rM+ANAZ1CGOQzGZzWbzmdz2f0Gh0Wj0ml02n&#10;1Gp1Wr1mt12v2Gx2VhvelDQUCj6gz/eLwd78fr/BQTCYJngC5AUCwcYDSZgW5GznGSymW6XX7HZ7&#10;Xb7nd73f8Hh8Xj8nl83n9Hp9Xrm+11j+K4zEyqZzda0CFPspHUoND/T/wBAMBQHAkCwNA8EQTBUF&#10;wZBsHQe1qAiAP+BACCQWDQeEQmFQuGQ2HQ+Ev46lskvIKCk/pFIBqIR2PR+QSGRSOHAGTM6UDGVS&#10;SWS2XS+YTGZTOaTWbTecTmdTueT2fT+gUGhUOiUWjUekUmlUumU2nU+oVGpVOqVWrVesVmtVuuV2&#10;vV+HQJ/2CRv9/P0jC4Orxqu1TMZtlkch6yV+TAGUM6VDG632/X/AYHBYPCYXDYfEYnFYvGY3HY/I&#10;ZHJZPKZXLZeSWLHvx9PcMgcFOwAB1/P9xAHMUS73m96nXa/YbHZbPabXbbfcbndbveb3fb/gcHd5&#10;rHP19vgQBEFuR6hp/P5xybhS3VymV9Psdntdvud3vd/weHxePyeXzef0ZGAggD/gQAgkFg0HhEJh&#10;ULhkNh0PhL/Sp6MRsQ6gM6ATiTPpiAoCAMQkUjkklk0nlEJAMrZ0tGMvlMxmUzmk1m03nE5nU7nk&#10;9n0/oFBoVDolFo1HpFJpVLplNp1PqFRqVTqlVq1XrFZrVbrldr1fsFhsVjskOgT/ssxf7carTRyC&#10;OSXVS9CIRDZBII3DodEoUCgMkQJBgVN5wM4EtNFlYBlrOl4xxORyWTymVy2XzGZzWbzmdz2f0Gh0&#10;Wj0ml02n1Gp1WrlNn0r+K4zEyqZzdnASDIxcrmZwI1kQxeNx+/4nF43H5HJ5XL5nN53P6HR6XT6n&#10;V63X6Ou0j+NJJHy0ajhnAQCwrZbNXG+5/Bl0w7Hv+Hx+Xz+n1+33/H5/X7/n9/z/uagIgD/gQAgk&#10;Fg0HhEJhULhkNh0PiERiUTikVi0XjEKAMbZ0dGMfjMhkUjkklk0nlEplUrlktl0vmExmUzmk1m03&#10;nE5nU7nk9n0/oFBoVDolFo1HpFJpVLplNp1PqFRqVTlcCf9UrFZlUbAMdZ0fGNasVjslls1ntFpt&#10;Vrtltt1vuFxuVzul1u13vF5vV7u1WvkFfb3eiBMZiZLrdr8fj+AQCAgPFQrTSGRIUBoHv8ZrlesG&#10;Zz2f0Gh0Wj0ml02n1Gp1Wr1mt12v2GxvsDvECfxvKZESavX8UFA2JrNYivBQFAetzcekGy5nN53P&#10;6HR6XT6nV63X7HZ7Xb7l1gKAP+BACCQWDQeEQmFQuGQ2HQ+GPssj8XqhhNeChgOB0RiQTg4EgV9P&#10;Z7N5vNtwONzP+CBMRi9yNpnggBAGITecTmdTueAAAz9nUEY0Oe0WjUekUmlUumU2nU+oVGpVOqVW&#10;rVesVmtVuuV2vV+wWGxWOyWWzWe0Wm1Wu2W23W+4XG5XO6XW7Xe8XCBSy80diKRAD0uoEAgYFJFS&#10;LQzlMfgYBAKEP5/PtpMNXkQlll2vV/GdGL1MHMhX2uT8A0FnUMY6TWa3Xa/YbHZbPabXbbfcbndb&#10;veb3fb/gcHhcPicXjWG98B/P0jjMQLpoOQ+J1kIIxDebTd/thdJ8UkcxhMODBxuBngkB8eIabUar&#10;1e/4fH5fP6fX7ff8fn9fv+f3/P/AEAwFAbtIG3x/H4fQRgqA5wHgAB+oEyCen+CAFAMeJ/gYcRzH&#10;MDoIgS/T2KEokCRNE8URTFUVxZFsXRfGEYxlGcaRrGz8oCCAP+BACCQWDQeEQmFQuGQ2HQ+Dvx9P&#10;cMgcFOwADKBM2IQwnhEGLJ4P9ruZzCgMg+OyuWS2XS+HAGZM6aDGbTCcTmdTueT2fT+gUGhUOiUW&#10;jUekUmlUumU2nU+oVGpVOqVWrVesVmtVuuV2vV+wWGxWOyWWzWe0Wm1WuxwJ/2ycP19vgQBIEuR6&#10;AR/P99gGcP8LgwDup9AlvuZyiAKAy4UyZAGaM6bDHG5XLZfMZnNZvOZ3PZ/QaHRaPSaXTafUanVa&#10;vWa3Xa+qW7UP9/PwgCkOMJtOlNrhuGQjiOWuloLkNDEkAkJiKTNsHAYBbCH4/I5Ppdfsdntdvud3&#10;vd/weHxePyeXzef0en1euO7LUv9WIczlU9JsCg4NMNmswbiQMoceR1m2HYXBgah0HsHgtEMYRSjy&#10;vzxuomqbvZCsLQvDEMw1DcOQ7D0PxBEMRRHEkSvCgICAP+BACCQWDQeEQmFQuGQ2HQ+GP4YBkJNF&#10;0PGCgoGhA3II/jQOh13O5wII7oJyO95QUBgUDvd8PcCgIAxCbTecTmdTsAAGfM6gDGhTyiUWjUek&#10;UmlUumU2nU+oVGpVOqVWrVesVmtVuuV2vV+wWGxWOyWWzWe0Wm1Wu2W23W+4XG5XO6XW7Xe3wJ/3&#10;ilPl3OEkD8iMBqNychoQjFgMlgiUKg2+V6fAGgM6hDHI5nNZvOZ3PZ/QaHRaPSaXTafUanVavWa3&#10;Xa/YbHZbOwXraQR+vtYq9VK9ZKlvN12vd9PoCAQChEPh8pkotF4sk0CgXb0TJ5XL9Xtdvud3vd/w&#10;eHxePyeXzef0en1ev2e3z7bvQJ/XqBwQBAIBz73Qjr0Ghv3AEAwFAcCQLA0DwRBMFQXBkGwdB8IN&#10;cgKAP+BACCQWDQeEQmFQuGQ2HQ+IQt5uh0NJuuoQCcNBsKBSIx+QSGRSOSQsAydnSkYyuSy2XS+Y&#10;TGZTOaTWbTecTmdTueT2fT+gUGhUOiUWjUekUmlUumU2nU+oVGpVOqVWrVesVmtVuuV2vV+wQ6BP&#10;+wzRfq9QGYym9uO15Q4LCQXpBIpQsEoeAGy0eTgGUs6VjG94PCYXDYfEYnFYvGY3HY/IZHJZPKZX&#10;LZfMZnNZvOZ2S2PNos2Eo7JVbwgIhEKBIJA93u92u53PCEF8/J1PoAxSfPR++3/A73hcPicXjcfk&#10;cnlcvmc3nc/odHpdPqdXn6DLs5UI0aFk6WQAlIwnVGH45BQJgsDgcDPl8vh8PF4qNKng6ohTP4AA&#10;FOMVyDGHQNOe36VJY60DwRBMFQXBkGwdB8IQjCUJwpCsLQu5aAiAP+BACCQWDQeEQmFQuGQ2HQ+E&#10;P5+kIXB5ftVzE45plXIsygMAgGHQJ/KlDG4snxKhcRjtxNxiAaITOaTWbTecSEAs6eDGfTigUGhU&#10;OiUWjUekUmlUumU2nU+oVGpVOqVWrVesVmtVuuV2vV+wWGxWOyWWzWe0Wm1Wu2W23W+4XG5XO6Vi&#10;BP+60F+vt8B8IAlyvYBQJ+0J7g8Dgt5AEHOBzOYPhIFXmqzqeM6fDHKZvOZ3PZ/QaHRaPSaXTafU&#10;anVavWa3Xa/YbHZbPabWu3fXPx9PcMggFOx/jCBM+hlEJA1YO9/NfHigMg/bQ/LT2f9Hrdfsdntd&#10;vud3vd/weHxePyeXzef0en1RDca1/Px9ikNgxtOp+v73yGgP8SAwEG+AAGnKcxygwBwDvC6bMOq9&#10;cGwdB8IQjCUJwpCsLQvDEMw1DcOQ676AgIA/4EAIJBYNB4RCYVC4ZDYdD4S/0obSkbUosCmdksrE&#10;SaYhBmqulCLSOYBOOy41WGowEAY/L5hMZlM4eAZszpwMZ1NJ5PZ9P6BQaFQ6JRaNR6RSaVS6ZTad&#10;T6hUalU6pVatV6xWa1W65Xa9X7BYbFY7JZbNZ7RabVa7Zbbdb7PAn/cJ/cieLhAs2o4i+ekimUAb&#10;AMBJtNrkAIE0WMsx2PSg+gaE3u7nSApbDQDlpddKHhZwzp0Mc5o9JpdNp9RqdVq9Zrddr9hsdls9&#10;ptdtt9xud1u95vaxh9u/i6ORcrWi3Xu93xBwCCQSCMLBH+/H11X4/YRlgFDiKWkiuFGbN8AM9OZ3&#10;4/R6fV6/Z7fd7/h8fl8/p9ft9/x+f1+/5EOA2x/CuGYTFUZxuqmIwtkmXJSPE3zytA87+wnCkKwt&#10;C8MQzDUNw5DsPQ/EEQxFEb4oCIA/4EAIJBYNB4RCYVC4ZDYdD4S/2wz2a63o94hGY0EQsIxYJw1G&#10;pFI5JJYyAZQzpUMZZJpdL5hMZlM5pNZtN5xOZ1O55PZ9P6BQaFQ6JRaNR6RSaVS6ZTadT6hUalU6&#10;pVatV6xWa1W65Xa9X7BYazAn/YrNZ55KADKmdLBjaLhcblc7pdbtd7xeb1e75fb9f8BgcFg8JhcN&#10;h8RicVLrJi4LZH4+n0+Mm/X6/wFmQOCAQBgKBbVjpfarZbtFp9RqdVq9Zrddr9hsdls9ptdtt9xu&#10;d1hcbinY4mudj0flkqFa7cvCQaDSUQCKeEEiR6MBJudJK5bu+12+53e93/B4fF4/J5fN5/R6fVhI&#10;CIA/4EAIJBYNB4RCYVC4ZDYdD4a02GqxwPis9ohCgMiFKtDuWiLGZFI5JJZNJADKWdKxjLZPL5hM&#10;ZlM5pNZtN5xOZ1O55PZ9P6BQaFQ6JRaNR6RSaVS6ZTadT6hUalU6pVatV6xWa1W65Xa9X7BYbFWo&#10;E/7HMn4+W6FQcJ3g+n6BggE1Ou12Ng2GgQBQG/X2+3S52mSSAUHM83uAQEBGY9HsMgSBbPRpSAZW&#10;zpaMcnm85nc9n9BodFo9JpdNp9RqdVq9Zrddr9hsdls9ptaXZdfAj6Xx8hFGxA4MCO2WUtgUBQFD&#10;n+/n6aikOUwsWWLR+XGiv1HKdtEMrl8z2/B4fF4/J5fN5/R6fV6/Z7fd7/h8fl8/pGdxreY+xcIQ&#10;k1XGehonYf4XAmkx5nCuQQAEBwOHMcxvgkBICPW7qWJc+sMQzDUNw5DsPQ/EEQxFEcSRLE0TxQ9S&#10;AoA/4EAIJBYNB4RCYVC4ZDYdD4O/H09w4CwU6X4EoE7YhDBSDgS2HqA2y5nMJguDo7K5ZLZdL4cA&#10;ZkzpoMZtMJxOZ1O55PZ9P6BQaFQ6JRaNR6RSaVS6ZTadT6hUalU6pVatV6xWa1W65Xa9X7BYbFY7&#10;JZbNZ7RabVa7HAn/bJxEnuGQOCnYABHAm5Oh4EAUxXiAWvJhQGQfcKZMgDNGdNhjiMhkclk8plct&#10;l8xmc1m85nc9n9BodFo9JpdNp9RqdVVLdo39EhUHQY2XQ+3jApVMHuDAOC3uBQlJnNKQNq4fisZj&#10;uNy+Zzedz+h0el0+p1et1+x2e12+53e9347rdI/jQRhimV20iAVD6u1UgQJModAn8nz8ZDGhE+GB&#10;MP3EbJgAK7DkJqm7wQPBEEwVBcGQbB0HwhCMJQnCkKwtC7qoCIA/4EAIJBYNB4RCYVC4ZDYdD4U6&#10;mqsA8LSk+YEOiqaE0iz0HAmEQOBAI/X6+3g7nOmkYdUGklk/4Iil63DqQhHEJ1O55PZ9PwAAaEzq&#10;IMaNQKRSaVS6ZTadT6hUalU6pVatV6xWa1W65Xa9X7BYbFY7JZbNZ7RabVa7Zbbdb7hcblc7pdbt&#10;d7xeb1e7nAplfKaq0caisc0vCAkFgsCQKBZM+nU6HW/oOVTyjlShTjQsBYKEAaIzqMMc7pdNp9Rq&#10;dVq9Zrddr9hsdls9ptdtt9xud1u95vd9v7JfuAAGavVaSioXnU8HtDgGBQ0mVGoTEViJnOHPc/od&#10;H2e93/B4fF4/J5fN5/R6fV6/Z7fd7/h8fXwt0+ny9+eBwGAgFBoEcBtG0dJ4HgBYFgeFIUhQAYBv&#10;khDtqKo8HQnCkKwtC8MQzDUNw5DsPQ/EEQxFEbdICIA/4EAIJBYNB4RCYVC4ZDYdD4PAn8XiELF0&#10;2ACsl6xBuKgjEJBIZFI5JJZNDADKWdKxjLZPL5hMZlM5pNZtN5xOZ1O55PZ9P6BQaFQ6JRaNR6RS&#10;aVS6ZTadT6hUalU6pVatV6xWa1W65Xa9X7BYbFDoE/7HJn6+3wHwgC3K9gU9X+8wVZ7PKQDK2dLR&#10;jdr9f8BgcFg8JhcNh8RicVi8Zjcdj8hkclk8plctl8xJ7LkH4+nuGwUCnU/RZAmnmaReL1fNRrdd&#10;r9hsdls9ptdtt9xud1u95vd9v+Bus3kX8WxwK1MyWwtm68yQIQXeODJdVLJd0+x2e12+53e93/B4&#10;fF4/J5fN5/RkoCCAP+BACCQWDQeEQmFQuGQ2HQ+Ev98vZ3kodjdgNNyEomFg6HEwBAIBQFAoDRAA&#10;AIBgYRCIPgGUTGZTOaTWIAGcM6dDGeTafT+gUGhUOiUWjUekUmlUumU2nU+oVGpVOqVWrVesVmtV&#10;uuV2vV+wWGxWOyWWzWe0Wm1Wu2W23W+4XG0wJ/3KgP4rjMTKpnN2jBIMjFyuZnAi7VScAGdM6eDH&#10;D4/IZHJZPKZXLZfMZnNZvOZ3PZ/QaHRaPSaXTafUamtXTSXi9Xy/UXAYLCYaxPh5OkSCAQOV3v1y&#10;v99Bqr4nF43Vcnlcvmc3nc/odHpdPqdXrdfsdntdvud2m6zR8J8vp/QOjTgD+mYWJCFAHH1YvOCA&#10;Xg8Pizmdz3vfv+f3/P/AEAwFAcCQLA0DwRBMFQXASAiAP+BACCQWDQeEQmFQuGQ2HQ+IRGJROKRW&#10;FNddpYVEY1wcCuV/voNRaSQgAydnSkYyuSy2XS+YTGZTOaTWbTecTmdTueT2fT+gUGhUOiUWjUek&#10;UmlUumU2nU+oVGpVOqVWrVesVmtVuuV2vV+wQ6BP+wySBPd4PB8AsGA8DAUBWWG2hwB4OCd3vsAg&#10;B9vl+v+PyGR0STgGUs6VjG5YvGY3HY/IZHJZPKZXLZfMZnNZvOZ3PZ/QaHRaPSaWS2PLvB1OM7nQ&#10;0qBUrp/P5/gLbEosmZHItCCEKg/FwJ/HApj1JK9jIhUsFEGAfvB74GRUXC4fE6bsdntdvud3vd/w&#10;eHxePyeXzef0en1ev2RHUZR3M0JB4eu96veHAcGBFuuJyg2CIErCfBmk4BYaDKFwljqY5SDgDINA&#10;26DpMGobqpUlj2w1DcOQ7D0PxBEMRRHEkSxNE8URTFTxICCAP+BACCQWDQeEQmFQuGQ2HQiBP0iC&#10;kOr5sucAgEBD4pmYljYTtxkrhPK9dvx/P4EA8TPV3tkBAGHzOaTWHPp5ukHhAMPkFB13Otvgh8Ok&#10;MhoNvB7gVyv99BqbVGHRkAs6rDGsVKtVuuV2vV+wWGxWOyWWzWe0Wm1Wu2W23W+4XG5XO6XW7Xe8&#10;Xm9Xu+X2/X/AYHBYPCYXDYfEYnFYvGY3HY+wQJ/5CGPl3tgIBQUvoBApctNvEQUBeEO1uswPikbP&#10;V+AFetR0EIVBXEP9/Ps1EQZphftNHqxhnApjx8PBzUek0um0+tKfnPHoVs09NesNiC0Xi/Kdvud3&#10;vd/weHxePyeXzef0en1ev2e33e/4fH5fP6fWEBUGgzF5LxuBfkwEIhDSGQmjOZpZEwhxCC2HY+lM&#10;YxBE8W4+jCJDEGWWhJhwJo3BGIwxGuXJOgGgjiuOpClKYpyoKkG8XG5GCtndGbquu7L7RxHMdR3H&#10;kex9H8gSDIUhyJIsjSPJEkyVJcfvw/TFP48RklKPwcC4QYuDuThRkQMaHG4XZIhKIw4C2PpNFIQQ&#10;ysMepwMyEJ7AGCJ0nYdQIgQAiCxM5EUuXFi5qoYxkGSF4YhhJlEUTRVF0ZRtHUfSFI0lSdKUrS1L&#10;0w+QFAMAzFoCgD/gQAgkFg0HhEJhULhkNh0IW6NN5KOiSNiGWyTPJJhzpbSyDAnJ5KNCKWqXOsPl&#10;UrlkHLJCFKoX7YSS0aBtJYvhD4eDmDIaDbwe4Fcr/fQaltJhwBpjOpwxqFKqVTqlVq1XrFZrVbrl&#10;dr1fsFhsVjslls1ntFptVrtltt1vuFxuVzul1u13vF5vV7vl9v1/wGBwWDwmFw2HrECf+IhkRicV&#10;i8ZjcOdTbWYXExOkkmlF6ZirRA1Kx5CQgGSqT6NAcKfTzdhSKhVer6AirX67CkEEQwHoeCGrslMA&#10;NOZ1QGOM5HJ5XL5nN53P6HR6XT6nV63X7HZ7Xb7nd73f8Hh8XKxXQx0Ui0YjUchuVy+ZzcnlN5Wi&#10;QOZNOKOriMYb3OYeAQsrhOI4zxwNA8EQTBUFwZBsHQfCEIwlCcKQrC0LwxDMNLy8rnvOyD1Mm9rL&#10;MwzSSvkvT6vu/L9v6/8AuCpqnqjDcaxtG8cRzHUdx5HsfR/IEgyFIciSLIyFoCCAP+BACCQWDQeE&#10;QmFQuGQ2HQhbo03ko6JI2IZbJM8kmHOptrMLiYnEo0Ipapc6w+VSuWS2EPh4OYMhoNvB7gVyv99B&#10;qXT2GAGgM6hDGiT6jUekUmlUumU2nU+oVGpVOqVWrVesVmtVuuV2vV+wWGxWOyWWzWe0Wm1Wu2W2&#10;3W+4XG5XO6XW7Xe8Xm9V6BP+9wyIxOKmM9qdDm8hw51t5ciscF0hl8/KdFmyVgEBAQJhMIgGkQJ/&#10;Pp9PuCgUDAYBUCjTCZTSbTidTyv0AA0JnUQY3/dbveb3fb/gcHhcPicXjcfkcnlcvmc3nc/odHpd&#10;Pqby+8LAxRJV4JBkYuVzM4EUh9N9hAcRD+CsFwP0fB8BauYzOazeczuwbTbbjq/3/P/AEAwFAcCQ&#10;LA0DwRBMFQXBkGwdB8IQitjruC7KKu47zwPE8jzPQ9SCPY9z4Pk1r6tg/DZqCoaiwlFsXRfGEYxl&#10;GcaRrG0bxxHMdR3Hkex8haAggD/gQAgkFg0HhEJhULhkNh0Ifz6fL1fL6h8XjEFAIBAYLBgKAMZh&#10;L+fDxYrLaUFFw1HgPBEhkUFfz8fLJZLKfj+AI2Ho8A8xoEMjYBZ1FGNHoNJpVLplNp1PqFRqVTql&#10;Vq1XrFZrVbrldr1fsFhsVjslls1ntFptVrtltt1vuFxuVzul1u13vF5vV7vl9sMCf9+wWDrFDorO&#10;o4xwmLxmNx2PyGRyWTymVy2XzGZzWbzmdz2f0Gh0Wj0mlpWA02ps2Go1I1Wv2Gx2Wz2m12233G53&#10;W73m932/4HB4Wf1HD40ajeHxPH5nN53P6HR6XT6nV63X7HZ7Xb7lzgKAP+BACCQWDQeEQmFQuGQ2&#10;HQ+IRGJROKRWLReMQoAxtnR0Yx+MyGRSOSSWTSeUSmVSuWS2XS+YTGZTOaTWbTecTmdTueT2fT+g&#10;UGhUOiUWjUekUmlUumU2nU+oVGpVOVwJ/1SsVmVRsAx1nR8Y1qxWOyWWzWe0Wm1Wu2W23W+4XG5X&#10;O6XW7Xe8Xm9Xu7Va+X+d1yvWDAYXDYfEYnFYvGY3HY/IZHJZPKZXLZfMX2B5nOQXBR6QZ3RaPSaX&#10;TafUanVavWa3Xa/YbHZUeAiAP+BACCQWDQeEQmFQuGQ2HQ+IRGJROKRWLReMQoAxtnR0Yx+MyGRS&#10;OSSWTSeUSmVSuWS2XS+YTGZTOaTWbTecTmdTueT2fT+gUGhUOiUWjUekUmlUumU2nU+oVGpVOVwJ&#10;/1SsVmVRsAx1nR8Y1qxWOyWWzWe0Wm1Wu2W23W+4XG5XO6XW7Xe8Xm9Xu7Va+X+d1yvWDAYXDYfE&#10;YnFYvGY3HY/IZHJZPKZXLZfMX2B5nOQXBR6QZ3RaPSaXTafUanVavWa3Xa/YbHZUeAiAP+BACCQW&#10;DQeEQmFQuGQ2HQ+IRGJROKRWLReMQoAxtnR0Yx+MyGRSOSSWTSeUSmVSuWS2XS+YTGZTOaTWbTec&#10;TmdTueT2fT+gUGhUOiUWjUekUmlUumU2nU+oVGpVOVwJ/1SsVmVRsAx1nR8Y1qxWOyWWzWe0Wm1W&#10;u2W23W+4XG5XO6XW7Xe8Xm9Xu7Va+X+d1yvWDAYXDYfEYnFYvGY3HY/IZHJZPKZXLZfMX2B5nOQX&#10;BR6QZ3RaPSaXTafUanVavWa3Xa/YbHZUeAiAP+BACCQWDQeEQmFQuGQ2HQ+IRGJROKRWLReMQoAx&#10;tnR0Yx+MyGRSOSSWTSeUSmVSuWS2XS+YTGZTOaTWbTecTmdTueT2fT+gUGhUOiUWjUekUmlUumU2&#10;nU+oVGpVOVwJ/1SsVmVRsAx1nR8Y1qxWOyWWzWe0Wm1Wu2W23W+4XG5XO6XW7Xe8Xm9Xu7Va+X+d&#10;1yvWDAYXDYfEYnFYvGY3HY/IZHJZPKZXLZfMX2B5nOQXBR6QZ3RaPSaXTafUanVavWa3Xa/YbHZU&#10;eAiAP+BACCQWDQeEQmFQuGQ2HQ+IRGJROKRWLReMQoAxtnR0Yx+MyGRSOSSWTSeUSmVSuWS2XS+Y&#10;TGZTOaTWbTecTmdTueT2fT+gUGhUOiUWjUekUmlUumU2nU+oVGpVOVwJ/1SsVmVRsAx1nR8Y1qxW&#10;OyWWzWe0Wm1Wu2W23W+4XG5XO6XW7Xe8Xm9Xu7Va+X+d1yvWDAYXDYfEYnFYvGY3HY/IZHJZPKZX&#10;LZfMX2B5nOQXBR6QZ3RaPSaXTafUanVavWa3Xa/YbHZUeAiAP+BACCQWDQeEQmFQuGQ2HQ+IRGJR&#10;OKRWLReMQoAxtnR0Yx+MyGRSOSSWTSeUSmVSuWS2XS+YTGZTOaTWbTecTmdTueT2fT+gUGhUOiUW&#10;jUekUmlUumU2nU+oVGpVOVwJ/1SsVmVRsAx1nR8Y1qxWOyWWzWe0Wm1Wu2W23W+4XG5XO6XW7Xe8&#10;Xm9Xu7Va+X+d1yvWDAYXDYfEYnFYvGY3HY/IZHJZPKZXLZfMX2B5nOQXBR6QZ3RaPSaXTafUanVa&#10;vWa3Xa/YbHZUeAiAP+BACCQWDQeEQmFQuGQ2HQ+IRGJROKRWLReMQoAxtnR0Yx+MyGRSOSSWTSeU&#10;SmVSuWS2XS+YTGZTOaTWbTecTmdTueT2fT+gUGhUOiUWjUekUmlUumU2nU+oVGpVOVwJ/1SsVmVR&#10;sAx1nR8Y1qxWOyWWzWe0Wm1Wu2W23W+4XG5XO6XW7Xe8Xm9Xu7Va+X+d1yvWDAYXDYfEYnFYvGY3&#10;HY/IZHJZPKZXLZfMX2B5nOQXBR6QZ3RaPSaXTafUanVavWa3Xa/YbHZUeAiAP+BACCQWDQeEQmFQ&#10;uGQ2HQ+IRGJROKRWLReMQoAxtnR0Yx+MyGRSOSSWTSeUSmVSuWS2XS+YTGZTOaTWbTecTmdTueT2&#10;fT+gUGhUOiUWjUekUmlUumU2nU+oVGpVOVwJ/1SsVmVRsAx1nR8Y1qxWOyWWzWe0Wm1Wu2W23W+4&#10;XG5XO6XW7Xe8Xm9Xu7Va+X+d1yvWDAYXDYfEYnFYvGY3HY/IZHJZPKZXLZfMX2B5nOQXBR6QZ3Ra&#10;PSaXTafUanVavWa3Xa/YbHZUeAiAP+BACCQWDQeEQmFQuGQ2HQ+IRGJROKRWLReMQoAxtnR0Yx+M&#10;yGRSOSSWTSeUSmVSuWS2XS+YTGZTOaTWbTecTmdTueT2fT+gUGhUOiUWjUekUmlUumU2nU+oVGpV&#10;OVwJ/1SsVmVRsAx1nR8Y1qxWOyWWzWe0Wm1Wu2W23W+4XG5XO6XW7Xe8Xm9Xu7Va+X+d1yvWDAYX&#10;DYfEYnFYvGY3HY/IZHJZPKZXLZfMX2B5nOQXBR6QZ3RaPSaXTafUanVavWa3Xa/YbHZUeAiAP+BA&#10;CCQWDQeEQmFQuGQ2HQ+IRGJROKRWLReMQoAxtnR0Yx+MyGRSOSSWTSeUSmVSuWS2XS+YTGZTOaTW&#10;bTecTmdTueT2fT+gUGhUOiUWjUekUmlUumU2nU+oVGpVOVwJ/1SsVmVRsAx1nR8Y1qxWOyWWzWe0&#10;Wm1Wu2W23W+4XG5XO6XW7Xe8Xm9Xu7Va+X+d1yvWDAYXDYfEYnFYvEtdrgANBoAA8H4zLZfMZnNZ&#10;vOZ3PZ/QX+/aHSQfBR6QaXVavWa3Xa+jul0gA4nEALVagB5PIAAkEgACgUAIlEgAyGQAAQCbDmc3&#10;nc/odHpdPqc2AoA/4EAIJBYNB4RCYVC4ZDYdD4hEYlE4pFYtF4xCgDG2dHRjH4zIZFI5JJZNJ5RK&#10;ZVK5ZLZdL5hMZlM5pNZtN5xOZ1DkejwAdjsAH4/IkQiEAF6vZ3S6ZTadT6hUalU6pVatV6xWa1W6&#10;5Xa9X7BYa3An/YrNZ5bGwDHWdHxjaLhcblc7pdbtd7xebjQwABQLIiyWQAplNesNh8RicVi8Zjcd&#10;j8hkclk8pDrJlcxTLVbLdmc9n9BodFo9JmA4HAA5XLJW83gAIRDpdls9ptdtt9xud1u95lMvveBC&#10;c3HpBweNx+RyeVy6pqgBp5QTCYAFms+Z1+x2e12+53e93+7AQIA/4EAIJBYNB4RCYVC4ZDYdD4hE&#10;YlE4pFYtF4xCgDG2dHRjH4zIZFI5JJZNJ5RKZVK5ZLZdL5hMZlM5pNZtN5xOZ1CHE4gAHw/KCEQg&#10;AvV7O6RSaVS6ZTadT6hUalU6pVatV6xWa1W65Xa9UoE/6/Y7JLY2AY6zo+MbLbbdb7hcblc7pdbt&#10;WFQqIMymUAE0mgA9XrK1IpAAWy3d8Vi8Zjcdj8hkclk8plctl8xCLDmc5SbPabXndFo9JpdNp9RT&#10;nu94S6XSAH8/oMIxHZBcLgAr1eAI2AAwGIMCQTqeJxeNx+RyeVy+ZzedZM3z+lCc/HpB0+x2e12+&#10;5y4HCGCwQA7XbBkWiwB34JfJjQAAKRSAFwuKeBAIABkMoMdjtBikKSDN67sBwJAsDQPBEEwVBbOo&#10;CIA/4EAIJBYNB4RCYVC4ZDYdD4hEYlE4pFYtF4xCgDG2dHRjH4zIZFI5JJZNJ5RKZVK5ZLZdL5hM&#10;ZlM5pNZtN5xD2u1wAzWbBnm8wAt1vBm+3wA1GpMSyWQBG4MVyvCScToYDgcAKDJV2uwARCIAFkso&#10;MqVSAHa7QAuVzIgMBgARyPBisVgBbwBdZze75fb9f8BgcFg8JhcNh8RicVi8Zjcdj8hkb9An/kst&#10;l5nGwDHWdHxjmNBodFo9JpdNp9Rj2KxYM/n8ADsdoM93uAGk0oNA5UOBxTwDBkajYSMBgAAOB4NU&#10;KhIWYzAANRrIhYLAA02nD4H2cqymUAHo9AAfz/BmOx4xy4INxvBkYjIMOx3qfl8/p9ft9/x+f1+/&#10;5/f8/7TMpAEBsMzTOM9AkEwVBcGQbBz8t0iAQBAAB4Hggx5HkvYxjGAD2oMBYFgAAoCsOgYkCQAB&#10;dF0jB8Hw4zkJhCwAHSdIABQFCUAEAQAAYBkYRpGyFvRB8iyNI8kSTJUlyZJsnSfE0IyhKaIwMjyQ&#10;SpLMtS3LkusEcBwSCgx3HcABNk2gxtG0ABqmqmIbBsgwKAoAEOIMEYRgAF4Xv0tgADaNoAG2baGC&#10;oKgAFAUAARCwh8nyABalqgxEkSgzuJFHYACeJ6DDuO8gOJL1RVHUlS1NU9UVTVT7oCCAP+BACCQW&#10;DQeEQmFQuGQ2HQ+IRGJROKRWLReMQoAxtnR0Yx+MyGRSOSSWTSeUSmVSuWS2XS+YTGZTOaTWbQZf&#10;r+DPp9ABZLKDORyT6gTAdjsAAUCwYqFSEms1zepS5KpUAEQiAATiepzGqgB2u0ATkAP5/ABhMKRB&#10;kMgAolEAAMB264QUgkGu3m9Xu+X2/X/AYHBYPCYXDYfEYnFYvGY3HSWBP/H5PKTONgGOs6PjHK53&#10;PZ/QaHRY9ut0AMxmABTqcAI1GgAKhUAA4HaOZ6WEnM5wlfL4AP1+wZ7PaUAQCAAOh2DD8fgAnk+D&#10;DMZgAJBKDAoFACN7bubaB8Oy2der0ATwAHg8QZvt+MdgABMJgAZDLtAEAIxGAADgcABwOO7AEAwF&#10;AcCQLA0DwRBMFQXBkGoYyMHQiwbLsyzcJQvDEMw1AxznOAAbBsAChIYAwDAAHQdLGnUJK+UxTIMa&#10;5rgAfJ8uE4iYJASRJIM/zYNkgrtvdDchtGep6xnGprGsABoGgAA2jakQBAEAAEAQAESgAFQVIMYp&#10;iyJMEwzFMcyTLM0zzRNM1INCE1zcicKI8kE3zpOs7TAWhaAAJomowEgSAAbZtsUcRxISR5HoMdB0&#10;AAVBUJjHqEKhLETIKOQ5TvTMLkcRwAPWABYFgoKhpCGAYAAIAgAACAIAAMIw0oAAMAxTVa1tW9cV&#10;zXVd15XqKoCAgD/gQAgkFg0HhEJhULhkNh0PiERiUTikVi0XjEKAMbZ0dGMfjMhkUjkklk0nlEpl&#10;Urlktl0vmExmD+fwACoVADud0iTyeABhMMuarVhLEYgAej0gx3O4Afr9lwWCwACgUgw7HYABgMgy&#10;OR0ysFhsVjslls1icTiACQSAAez2ADDYcGazWkqMRkGJBIAANBoADwes+DwmFw2HxGJxWLxmNx2P&#10;yGRyWTymVy2XkkCf+YzmdscbAMdZ0fGOe02n1Gp1WryifT4AMRikoHA4AfD4hj7fduuEFWCwADHY&#10;8GXa7AD1esGdLplYOB0GDgcABtNsGCYTAA9HsGrdarms8Hh8XjiDodAAe73AC5XIAYrFACyWVOqH&#10;IioGAwACIRAAEAgACYJgAAwDAADiOKDAeB7yQZBsHQfCEIwlCcKQrC0LwwjLNQzDjGtA0TSQ7EUR&#10;xJEryBgGAAGiaKUDGMYAJo9b2oKfR9AAdh2JiSxLAAAoCoMJIkoSDYNxNI0jyQl5+H4ADlgAeJ4g&#10;AYxjIMMoypEjYAAyDMgSEDQNAAQRBSTMkyzNM80TTNU1zZNqTw3N04ojD6PJBOU7zxPMRSIABzHM&#10;wr/P6/6CimKYAOcg0dz1RdGUaiBoGgABNE0AEagAUpSxgmtLJCqoAEAQAAASBIACyLIAAGAYAPxR&#10;1W1dV9YVjWVZ1oxaAoA/4EAIJBYNB4RCYVC4ZDYdD4hEYlE4pFYtF4xCgDG2dHRjH4zIZFI5JJZN&#10;J5RKZVK5ZLZdL5hMZgBQKAH4/JQGAxBhkMoMKhUAEWi5lRaNR6RSaVS6ZTadT4k8nkACyWYNHQA+&#10;32AHa7ZKs1mAAgEAAIxGAAQCAAEQjULdb7hcblc7pdbtd7xeb1e75fb9f8BEIE/8DhcNMI2AY6zo&#10;+McPj8hkclk8pUBgMAA0WjKIHlc9n9BodFoXw+AA3m8AG43ABWHc7gAk0nIgaDQAHA4AAUCgATCZ&#10;YrIcDho+JxeNx+RyeVy+Zzedz4ng+h07hicXjep2e12+5hzEYgAn0/nMJ3fN5/R6bvWgA1WqAHA4&#10;AAyGRBkSiZEGw2AAoFLWtojiOAAWhaAAliW9UEwVBcGQbB0HwhCKmOlCUKoa6yPJBC0Nw5Drknyf&#10;K0LUkgoiiABXFdD0VRXFjuIGm4ARAABiGIABHEcAB7nvGcapCmgAAMAwAAEAQAFWVbbtyFYVxbJs&#10;nSfKEoylKcFICIA/4EAIJBYNB4RCYVC4ZDYdD4hEYlE4pFYtF4xCgDG2dHRjH4zIZFI5JJZNJ5RK&#10;ZVK5ZLZdL5hMZkAD0egAh0PGAGAwA+XyAJ3M6FQ6JRaNR6RSaVS6ZTZQ/X6AHq9QAjkcAFcrp7P3&#10;K5QA/H5W4wDQaAB6PZvOQQCAAGg1BgYDKdc7pdbtd7xeb1e5hA2+3wAMBhX7C93uALIADSaQAfj8&#10;AAWC75k8plctl8xc4E/8znc9M42AY6zo+Mc/p9RqdVq9Zk0QiAAeTzEqC0GgABYLNbu95vd9v+Br&#10;HO5wA2GxxeOx2OAH8/gApVLIqCPB4AAoFAATicABsNgAKBRwfF4/J5fNnT4fAAhULEgOBwAq1WAC&#10;aTfP9/x+f1Q83+/8u7QtG0r/wJAsDQO85pmm9b2nAcAAGSZIACuK4AB2HYADaNsEQ5DsPQ/EChHE&#10;cQAGoaixFSVIAHGcYAGMYyRAgCAABwHAAA4DgACGIYABMEwABkGUQyHIkiyMkZFEUAA7jukSfAAA&#10;wDSPKcqSqo7+ytLKIwCjyQS1L8wTDI7mgAqAAAKAsxTVNc2TaysyTMfB8AAdJ0gAeh6AALQtAAww&#10;AQciqNqAniCg+D76PsMgyAAC4Lus7E3UjSVJpkeR5ABGQAIGkICAIAB9n3SlRVHECAiAP+BACCQW&#10;DQeEQmFQuGQ2HQ+IRGJROKRWLReMQoAxtnR0Yx+MyGRSOSSWTSeUSmVSuWS2XS+YTGZTOaTWbTec&#10;TmdTueT2fT+gUGSul0gB4PAANJpAA1msAPt9gB5vMAP5/ACBxQFAoABsNgAZjMAJFIgAGg0AAUCg&#10;CNgABgOhSuBv1+gACAS43m9Xu+X2/ScymUAJxOShlssADQaX/GY3HY/IZGcQJ/5LLZeZxsAx1nR8&#10;Y5jQaHRaPSaXTafUanVavWa3XY9rNYAR2DYQAORyABut2RBgMAAhEIADgcAAWCwACMRgAPB7LNxu&#10;AA/n+pVRarUAFgsAAVisAHo9a/xePyaUtFoAKdTyhhsMADweeX5fP6fWX5T7fm9ZrOZ79P/AEAwF&#10;AcCQLA0DwRBMFIKY5jgAaJogAcpygAYBgKMpBqGokQKgqAAoii4zkBeF6wLEBYFp0ugAEuS4ADaN&#10;qJAeB4AFeV4ACCIMFx3HiDParDKpCgZTFMkprmuAEfr0IwjAAXJcx7KMpSmmz8Sox7KHsex6nyfJ&#10;9IIAIEK2BQEAOnj+I8kErzXNk2zdN84TjOU5zohh+H4AEtAAb5vuqABnmeAA/D9PJ7AAfUvopFAA&#10;AEAQAQ6AAMgzD8QjCMK7LwBwHJRCAABgGCRUQtK1zrHp3HcksugAKoqqGoqiJKqc4rPUYABSFNGU&#10;cWBYABTVMVLYFgvmgICAP+BACCQWDQeEQmFQuGQ2HQ+IRGJROKRRws5XjYjlZ1Ox+QsOisbM5lMk&#10;KAqKymEgGWM6XDGYSqZTOaTWbTecTmdTueT2fT+gUGhUOiUWjUekUmlUumU2nU+oVGpVOqU+BwNt&#10;NoAOJxABrtcAHA4TiWAAIhEADIZABEom02uKWWbiwWABptOq3m9Q94vEAFQqTisgBxuOcQO94mfk&#10;gkAA4nGaodDgBgMCoWUeDwAAcDgBdrvFaHRaPSaXTUWBP/T6ulsZcIsekk7P6CAoGBEOBoKv5/P1&#10;wOBvPx+P8DhUQNpsNYPBIE0aWAGXM6YDHWdXrdfsdntdvud3vd/weHxePyeWdJhMAB2OwANVqgBn&#10;s8AO53AB1uuaj0egD9AAZhmABlGUti3J0wYShKvJsGwnB6nqABXFcnBblu+D5PM0SyhMEycBcFwA&#10;Q8nA8DwAACAI8pel6AAiCInaBkIQgAHse0IQkrCtJoPQ9AAGwbAAE4TgAEYRgAAoCwxJEkyVJaHN&#10;TJjzH0dwAgOCaCh+KoyFyUZNs4gx4HGagahmGpuHWfAPBgLZwGeUgAqK57ounJ85zpOs7TvPE8z1&#10;Pc+T7P0/qQbpugA9AAHUdQAGSZKtq6e57qgMgyABBCalGUYAGoalAKQAQBUnBKbhWFYABEEScEWR&#10;dNu4EgSABQSarEABHkeiRFEU+z8FyXIAHyfIAMGmi2oMJYlgAAYBgAFAUVVZlm2cgsnWe0hjk2PQ&#10;dDMQ4FAkFZ5HWagB08hZ4nEZ4IA+uABHyfZ9gMAlwqDOCXpjaV6Xre173xfN9X3fl+38lL715Xz6&#10;ABBYAFUVQAFaVt/qDSIACKIqcB0HScU6AANA1ht8nadoAAoCiZA8DwAG+b4AYumiBnKcqDGMYyDC&#10;uK6ag2DcSxOGoagASpKgACwLY3oOhKagIIA/4EAIJBYNB4RCYVC4ZDYdD4hEYlE4pDkCYyCgE8wC&#10;Ib0qu0gaoc/38+xWDQM13sAGc930MQQBYrMwDNWdNxjOZnO55PZ9P6BQaFQ6JRaNR6RSaVS6ZTad&#10;T6hUalU6pVatV6xWa1W65Xa9X6o9pWMxmAGw2LBBTCYQAMBhQi4XKEAgEAAgELTeb1e75VXm8wAQ&#10;yGAGWy4enE4ADGY6u9XqAHy+QArlcALEADeb5+DgcAAGAwAVCoAAOBwAk0nfdVq9ZrddRYE/9fs9&#10;XJH4KweBWu9AA33y+xABgJTZqAZuzpyMdpy+Zzedz+h0el0+p1et1+x2e1274SCQAFyuaKul0ACK&#10;Re56fV6+012uAEQiAAoVD0X6/QAYjEAH0+gAXZdgAd53gAfx/J4ugAE6ToABYFgABAEAAAmCYAJq&#10;9kMQzDSfNjDcPIYeBtluCITCUAABAWfR9nmAoBAC4ibJwnUPxpGsbRvHEcx1HceR7H0fyAmZhmGA&#10;AfB8oQCOGe57gBJMgyfKEovSx0CwOQxDAAcRxAAYJggAfZ9gAdR1IqBQFQtF5MkygwhCFE66guC8&#10;pTnOikQ7Orqn6fgWA+B5qnKewXCyQZolMPiIkfRJ10WnZD0cX5iGKFy3TxStLUvTFM01TdOU7T0p&#10;AsB4EvvF6ejgOZ8j6QL8U/VtXVepBpmkgxcluAc9AARRDtMmkXwcAAPhAfgThQf4yjUfYKgrWFmK&#10;MCQFzO1qAoA/4EAIJBYNB4RCYVC4ZDYdD4hEYlE4pFYc/X0aCcP0ytmQAAYF3U6XGFQUBYiKJU2Z&#10;ZFoMvWGxBaLxfLptN5xOZ1O55PZ9P6BQaFQ6JRaNR6RSaVS6ZTadT6hUalU6pVatV6xWa1EHU6gA&#10;LBIDJcBAI/3M7nrW7Va7Zbbdb7hcZw6688XiAVGnwK/H6AE2lwNOA0G38CASAC8YX0AwGADOan5c&#10;slk8pDwqDbFcoE/8rnarAn8nDuTzMi1pBAEn1u0TASBZTQDsV+xWMLppntxud1u95vd9v+BweFw+&#10;JxeNx+RRBYJQU53PDNiACgUdConxyex2e12+5UH0+QATiQCq6AHK5QA/MjOCwW32YDG+w4HQAFQo&#10;AAJKO7+86EgWBTJM2/jtH6fh8DiKgjEmWJhgAAQCEgXZkjeIQZKg2IAmdDQYw5AcPQ/EEQxFEcSR&#10;LE0TxRFMVIqb5vgAdB0AAQBAAATBMAABoGgACj7xXH0fyBIKmnIcgAH2fYAEQRAAG4bgAGSZIAH8&#10;fwAHue6Kg+D6DEoSgAASw4cBwADogVAEhTO4EBTRAMCiwJAcFUXhmgCAoEEkUxdjYKgeKnDENGdD&#10;gYzXQdCULQ1D0RRNFUXRlG0dR9IUjDxdF0gxVFUABnmeAENJsAQBAAIQhAAFYVq+14liWAAMgzSV&#10;XKEgIIA/4EAIJBYNB4RCYVC4ZDYdD4hEYlE4pFH0+HcPxWKGQ3nWAAMClQvWgVx4JYrKYiAZYzpc&#10;MZhKplM5pNZtN5xOZ1O55PZ9P6BQaFQ6JRaNR6RSaVS6ZTadT6hUalU6pVatV6xWa1W65Xa9X7BY&#10;Ww2AA53OAEkkoMtFoAH4/JkMBgAAgEAAbjdBiiUbDfb9f4lAn/gMJQ38/XwQRQGGE3HiAAEBWW4H&#10;SNA6EarLADLmdMBjhdBodFo9JpdNp9RqdVq9Zrddr9hsdls9ptdtt6Nb4M9XqAHw+AAKxWAN5vuB&#10;FAGAwABAIAAOBwAVisAEMhgADQaAAQCNx3dHgu9qEkbCSb0quACAgYzG84hkH8xV81nM94ft9/x+&#10;f1+/5/f8/8AQDAUBwJAsDQO/hqGoAB5HkABFkWABtG0ACxoMfx/IqHAcIMRhGLouwUBQgzktSfp+&#10;gAljIAFBCkPBFqrnibJgggFAgMgApZmccwmBeCitvml6YxhIkiyNI8kSTJUlyZJsnSfKEoylKaGk&#10;+T4AG8bwAGUZQAHIcgAGsayZAMAwAC0LQABeF4ABSFIABcFwAAyDKvkuS8ty6UBQAAHIcgAE4TgA&#10;OA4TVNkqIogIgD/gQAgkFg0HhEJhULhkNh0PiERiUThz6b7CA4iH8FYLgfo+D4CgprJouSy0acUh&#10;bDe76HgIAsqmQBmjOmwxnEynU7nk9n0/oFBoVDolFo1HpFJpVLplNp1PqFRqVTqlVq1XrFZrVbrl&#10;dr1fsFhsVjslls1ntFptVTYTCADebwAS6Xg02AD8fk7I5HAAXC4ANRqgw3G9Tb7fAAkEgAfz+iR5&#10;PIAQyGteViUCf+WzUyi0YjUcj0gkUEDgPAbleWOn8sl0wpk0AM2Z04GOb2233G53W73m932/4HB4&#10;XD4nF43H5HJ5XL5nN51Hej0xmOcjkADxeIAHQ6nwMBgABQKAASCQAIxGACRSNHAwGAD7fc7LZbAC&#10;kUnPreY/Flfz0dRVFoXyCiEJgrgsBgAoIfRXlUVx8tUn4hiqKoKgGAbXpqm6cv3DkOw9D8QRDEUR&#10;xJEsTRPFEUxVFcWRbFzNGKYoAHGcYAEcRwAG6boAHcdyfCeJ4AAOA4AEIQgAAoCgAAiCKGDsOwAE&#10;WRaguqAANg3F6hP1LMuIe2DZNpLsxTHMkyzNM80TTNU1zZNs3TfOE4rEPw/AAcRxAAZ5ngAeB4Tt&#10;PCdAeB4ADiOIABaFoACmKaiCuK4AFQVE5IWgIIA/4EAIJBYNB4RCYVC4ZDYdD4hEYlE4pFYtF4xC&#10;gDG2dHRjH4zIZFI5JJZNJ5RKZVK5ZLZdL5hMZlM5pNZtN5xOZ1O55PZ9P6BQaFQ6JRaNR6RSaVS6&#10;ZTadT6hJX4/AA+n0AFmswA3m8AFEogA+HwAHG4wA/X7NwgEAA73fUbhCIE/7jdbtLY2AY6zo+Mbv&#10;f8BgcFg8JhcNh8RicVi8Zjcdj8hkclk8plctl4w53OAHs9gAz2eAHQ6AAbTbLo2AH8/sxObnrdhP&#10;bze77sdtt9xud1u95vd9v+BweFw+JxeNx+RP1yuQASCRKAOB7DY+TIdf1exB9nHpB2e93/B4fF4/&#10;J5fN5/R6fV6/Z7dQAZRa7bb/dBoCgD/gQAgkFg0HhEJhULhkNh0PiERiUTikVi0XjEKAMbZ0dGMf&#10;jMhkUjkklk0nlEplUrlktl0vmExmUzmk1m03nE5nU7nk9n0/oFBoVDolFo1HpFJpVLplNp1PqFJB&#10;AIAD5fMlSiUABrNdRr0IgT/r9jsktjYBjrOj4xsttt1vuFxuVzul1u13vF5vV7vl9v1/wGBwWDwm&#10;FmKyWQAJ5PkQNBoAc7nAALBeGnNhy2ZntntNrzWf0Gh0Wj0ml02n1Gp1Wr1mt12v2GxoooFAAbLZ&#10;jCVSoANRq2UlzG/4UHzkekHD5HJ5XL5nN53P6HR6XT6nV63Xmg0GgAajUqtXhYWCwAZDIAAhEPYh&#10;sBCAP+BACCQWDQeEQmFQuGQ2HQ+IRGJROKRWLReMQoAxtnR0Yx+MyGRSOSSWTSeUSmVSuWS2XS+Y&#10;TGZTOaTWbTecTmdTueT2fT+gUGhUOiUWjUekUmlUumU2nU+oVEAO53ABxuMAIZDAAkkkASAXi+pW&#10;OJQJ/2S0WmVRsAx1nR8Y2q5XO6XW7Xe8Xm9Xu+X2/X/AYHBYPCYXDYfEYnFYvDWbGY+d2y3XDIZX&#10;LZfMZnNZvOZ3PZ/QaHRaPSaXTafUY2B6nWQXJR6Qa3ZbPabXbbfcbndbveb3fb/gcHhUeAiAP+BA&#10;CCQWDQeEQmFQuGQ2HQ+IRGJROKRWLReMQoAxtnR0Yx+MyGRSOSSWTSeUSmVSuWS2XS+YTGZTOaTW&#10;bTecTmdTueT2fT+gUGhUOiUWjUekUmlUumU2nU+oVGpVOVwJ/1SsVmVRsAx1nR8Y1qxWOyWWzWe0&#10;Wm1Wu2W23W+4XG5XO6XW7Xe8Xm9Xu7Va+X+d1yvWDAYXDYfEYnFYvGY3HY/IZHJZPKZXLZfMX2B5&#10;nOQXBR6QZ3RaPSaXTafUanVavWa3Xa/YbHZUeAiAP+BACCQWDQeEQmFQuGQ2HQ+IRGJROKRWLReM&#10;QoAxtnR0Yx+MyGRSOSSWTSeUSmVSuWS2XS+YTGZTOaTWbTecTmdTueT2fT+gUGhUOiQtuwR3QROQ&#10;Q7QQHwQKUWpVOqVWrVesVmtVuuV2vV+FwJ/2CyWWVRsAx1nR8Y2a3W+4XG5XO6XW7Xe8Xm9Xu+X2&#10;hueCFSCMaIIyCG+CAS/YvGY3HY/IZHJZOH2LKZed2i1WzMZ3PZ/QaHRaPSaXTafUTl0wQQQR8Rao&#10;gB16nabXbbfcbndRbLbvfQXNR6Qb/icXjcfkcnlcvmc2UBWCOyRmSCJvndfsdntdvswEgD/gQAgk&#10;Fg0HhEJhULhkNh0PiERiUTikVi0XjEKAMbZ0dGMfjMhkUjkklk0nlEplUrlktl0vmExmUzmk1m03&#10;nE5nU7nk9n0/oFBoVDoK/ghClL7ggEolNp1PqFRqVTqlVq1XrFZrUOgT/rdfsEtjYBjrOj4xsNpt&#10;Vrtltt1vuFxuVzul1u13vFWJEEXMpXUEIt5wWDwmFw2HxGJxUTruLx09sdls+PymVy2XzGZzWbzm&#10;dz2fnVeAFKgwpgjelJagghhR+iYG0Gx2Wz2m122yxu33UJyMekG74HB4XD4nF43H5HJjJ9hTLgji&#10;g7+gjZqoHggiiZTiZeggl5Xf8Hh8XjuUBIA/4EAIJBYNB4RCYVC4ZDYdD4hEYlE4pFYtF4xCgDG2&#10;dHRjH4zIZFI5JJZNJ5RKZVK5ZLZdL5hMZlM5pNZtN5xOZ1O55PZ9P6BQaFQlbCj3BHBB3/BH1Q6d&#10;LwPEx3BDVEBVBBTT61W65Xa9X7BYbFY7JZZDAqXZrVa5fGwDHWdHxjbLpdbtd7xeb1e75fb9f8Bg&#10;cFdnrBH3B3bBHjChvCn7BLTLQdCgtBAbBwNBGHBzJBFFKWPBBxCsPD23BC5E27E8KAMfYwJEAFBN&#10;DEhFE8mANng95YXtBGxBGZBDXBGTBAlBBBveZzedz5/aOh063brhcup2e12+53e93/B4fF4/JBWV&#10;BGfCk/Cm1BHfOChBArB8uACpChzI3lBAfJtuADVq6azFIgU6CHwiBuIIX7ABkggCogIaCA8iEKAA&#10;JLyupAYAB+gh2IgISCF7DMSRLEyvOlE8VIu6yPJBFcYRjGUZxpGsbRvHDvk8hTzgA9qEwYnQwoUu&#10;YABWhUQqGVCCCykZ3IICMTwCcKINaV6IH8ghQsA+oaIm1KJTAzMcoya6CKujAFoI/bdTJN03xogI&#10;gD/gQAgkFg0HhEJhULhkNh0PiERiUTikVi0XjEKAMbZ0dGMfjMhkUjkklk0nlEplUrlktl0vmExm&#10;Uzmk1m03nE5nU7nk9n0/oE1f8EZkKMcEeUHe8EdkKf0yGcKOkEHEHCEEBsKAdBkNPACMgh3iYHgj&#10;OggqrlpmlDAFeiLjidHADxiDbpFqhwCiYcggBiBWghViAnggOvEyAsEfkjD0EcOHyGRyWTymVy0L&#10;gVsy+bzk6jYBjrOj4xzul02n1Gp1Wr1mt12v2Gx2Wziz7gmagled0KGsKpIAekvxMJBkEBEKZUKr&#10;IAB+0lzvggrgj9gnQAAUghYgiO53dvFLADtiDWghgidNiW2zYEggWiA7giQifYiXDv0YVEELMpfE&#10;EsjvQBAMBQGoLMwJA7LM+0LRwRBsHQfCEIwlCcKQrC0LpMXyCH0g55oIU6FFugj+puICCAMg4PoI&#10;JCFClDEXxhGKSFi6aIE/DaIG4ghvOcJLjIgMq+oORKCGAlJhoIHkZSXJkmrxA0nSijMFI8kEpSvL&#10;Esy1LcuS7L0tSMAEOINEhWoVEAAPUmwioUFiCBehQvy/Oc6TqlkRAAdSIOsWyIHWghoQQNCCEWgj&#10;iztRFEyYgICAP+BACCQWDQeEQmFQuGQ2HQ+IRGJROKRWLReMQoAxtnR0Yx+MyGRSOSSWTSeUSmVS&#10;uWS2XS+YTGZTOaTWbTecTmdTueT2fSd+QR0QoqQp8QRtwp7S8BwQLwpMQQKwcCwQUQoFz+tVuuV2&#10;vV+wWGxSaggB8xB/wRqRMxwR4RBzTgEQQBQcWwcgQQ2QcJwQE2PAYHBYPCYWRwK04bFYuaxsAx1n&#10;R8Y4zKZXLZfMZnNZvOZ3PTXEwUA5/L6GFaaDD2CWWCteCPOd6OErqCAyDjOCVXSbveb3fb/gbstQ&#10;RT4MbQesgBeRqD7Lg8/odHNYjpdWx47IZLrdvud3vd/weHxVtZwRewRIwQj1aCG6CCLxyVyQR3wd&#10;/QRPwpLwR9TgWIUCKCCihQytq+MDwRBMFQWxhEoIPCUvmABdvog5PIO+oAHKl43uaggxIOp4AAtB&#10;kSxM6DqRPFSLuwjyQRXGEYxlGcaRrEpvIIGqCHciZQoILzvGihRtIIaqFECnb/gAuqDB0gkSIMBq&#10;CDpG0qytK8sSyggCIIfqRhWtSRlEghuoOWCDy8AEjJdAoAA0g4nroggHoIEEtTvPCKICgD/gQAgk&#10;Fg0HhEJhULhkNh0PiERiUTikVi0XjEKAMbZ0dGMfjMhkUjkklk0nlEplUrlktl0vmExmUzmk1m03&#10;nE5nUNf0EBMEfUZUEEL87i75hSlgixhTIhTqmQGhSdggNg8/AAvhQWggBo1fsFhsVjslls1ntFpt&#10;VpXcEI0jfkEAcynoAdcHeEEbEHK0KoMlA8EB8HE0ECUHUUEBEHwNrx2PyGRyMCf+Sy2Xo0bAMdZ0&#10;fGOY0Gh0Wj0ml02n1Gp1VgGcEZ0mys6osJaEEb8Kec7T8Kz4AEMKB2r4XD4nF43H5HJnDLgg2iYT&#10;gjhggLycE3MGasEbMHQMEcEvq0GCMEIEHUPK9Hp9UIynr92PzWcz3v+n1+33/H5/X7sHX4KUDigh&#10;HIOeSCHqhRWIUNydgY6aFCohRKP5CcKQrC0LwxCg2IIqAAGEgkIAAKCCCI/ZnoIqiDGOghyoOdKX&#10;vGADuoMHyCK4gwLoIAUMx5Hr2x7ICRPijyQSDI0jyRJMlSXJZxIID6WLmgy6tiloNoUE6CA4hROI&#10;VHYASlJkxTHMkyzNM80IUfaFDJAiCOYg0WpRMKCBagg4IOFCCA0g8+TBNNALEgKAP+BACCQWDQeE&#10;QmFQuGQ2HQ+IRGJROKRWLReMQoAxtnR0Yx+MyGRSOSSWTSeUSmVSuWS2XS+YTGZTOaTWbTecTmdQ&#10;ReQRZwRnwRhzuHI2CAKDh2CCuFCiiU+oVGpVOqVWrVesVmtVuuV2vV+UtiDv+CLmDu2CISXiSCAO&#10;DkeDhaCHuwXW7XeSQKyXi+X2XxsAx1nR8Y37DYfEYnFYvGY3HY+p2qEqyCPKDuyCPOcB+CFuDjaC&#10;C2FCLIaXTafUanVavWa3Xa+cOeCPeDqOCPqCNyCKqXiGFGKDguCHHYQovQRiQRvwQJwQHQRGQQpc&#10;WrXrqdeq4DBYTsd3vd/weHxeOoP2CPuFUOEkacW4AASCXvcSghQRe+T8fn9fv+f3/P/ACoCggh6o&#10;O9SCn886XlO5iCAaggYIO+D3q+ajQosJSCFgggCwClLrQ9EKIu0jyQRFE8URTFUVv2vbNISY6FFs&#10;ghUIO2gARelsHoTCIAASg4voI+qDAU5yCPMAEOgAvaSEogg1xZKMpSnKkqytK8sImfiCMwg0gxgs&#10;aCHokwGIJIqDEmggHoOHKDgDByZMsAE1pEIKeKPLKGoCgD/gQAgkFg0HhEJhULhkNh0PiERiUTik&#10;Vi0XjEKAMbZ0dGMfjMhkUjkklk0nlEplUrlktl0vmExmUzmk1m03kyThTvgi7g7+gjGnBqggCg4Z&#10;gg8hQ+liBgiAkYHgj4nFVq1XrFZrVbrldr1fsFhsVjslls1ntFafMEZMHYsEc0HT0Ee0sAkEHEHD&#10;kEHUHNsjJMEXEmtoAG1pxEPgT/xONx1VjYBjrOj4xx+XzGZzWbzmdz2frLUgjQn8ETEKZUEfs1E8&#10;EGcHFUEIMKvtlxgAvYAuMYX2y0G/4HB4XD4nF43H5HJ5XLi7xgjVg7EgjRg6tglrld3AA1g+zAAp&#10;g5OggPlIv0fMrWL9HrsuRyeV9nx+Xz+n1+2cb8He8E7kJfSCKAgzbtulQCoIDSDqkABnIUBCNKK4&#10;MAu8YSIQUayCBE+8NQ3DkOw9D8QRDEURrJAMCKmg52IIH6DrqAB1pMAKCROkoIIInkSJQ9Ucx4i7&#10;3I8kEeyFIciSG25xIIJsboIciCBaggzIIM6CQNEjVgBAKEQuhIyxQgxvIIeqWKMAEyIQ2KEksggG&#10;IO80ioUeCCHCggvIINC+IJN03z3Pk+z9P9AUDQVBpI6iDHmgg1oO3c4oMfiXxpQiFoCAgD/gQAgk&#10;Fg0HhEJhULhkNh0PiERiUTikVi0XjEKAMbZ0dGMfjMhkUjkklk0nlEplUrlktl0vmExmUIP0EQcT&#10;AUEZEEGszn0PWUKaEEasHa0Eak/nIAJcKIUEDEHFEEGE/q1XrFZrVbrldr1fsFhsVjslls1ntFpt&#10;Vrtltt1rWkEJspBUEetvvELgT/vN9v0zjYBjrOj4xv+HxGJxWLxlqMcET0ju4AutpYEKXkEbcKVV&#10;YHcEAcHJ0EDkKK+N1Gp1Wr1mt12v2Gx2Wz2m1223l4BlIQgjv3Fcve/4VlwODwvD5HJ5XL1r7ggH&#10;gl8kWnAColnOAD9g67ghwhTo6MHe8vpYEg5lghxhVRhOV3XM+Hx+Xz+n1+33/H5/X7/Hm7KTE0gj&#10;0P4kzgwJA6JuKjyQQRBsHQe+InoIoKUOkgp/IIdaDsmNiFFurAHIIBCFMihKmwhFEUxVFcWRbF0X&#10;xhGMZJcYyCM+kQLIIcTnxmhqAoA/4EAIJBYNB4RCYVC4ZDYdD4hEYlE4pFYtF4xCgDG2dHRjH4zI&#10;ZFI5JJZNJ5RKZVK5ZLZdL5hMZkMII0ZlLQhBBHCinBAFBzvN6FQ6JRaNR6RSaVS6ZTadT6hUalU6&#10;pVatV6xWa1W65XZcV4IqosFIIm4IUK9aYZAn/ardb5hGwDHWdHxjcLxeb1e75facAaTPwAJYUYZ9&#10;BxrBB5B8AAAHfshkclk8plctl8xmc1m85nc9n9BLEbBEZBHRDSTBFDBAroadbNdsafcrpdtlt9xu&#10;d1eRFBG/KVvjIJNINjQtu+RyeVy+Zzedz+h0el0+pnnvBHlBGfBA7BLIAAv1ZhsPF5YbtI9IPN6/&#10;Z7c7xJtKLb7vp9ft9/x+f1+/5/f8/7/oCIA/4EAIJBYNB4RCYVC4ZDYdD4hEYlE4pFYtF4xCgDG2&#10;dHRjH4zIZFI5JJZNJ5RKZVK5ZLZdL5hMZkqIIWZMCoI9ZlO55PZ9P6BQaFQ6JRaNR6RSaVS6ZTad&#10;T6hUalU6pVatV6xWa1J4E/63X7BLY2AY6zo+MbDabVa7ZbbdQX9BAzBHVI0pBDXb71e75fb9f8Bg&#10;cFg8JhcNh8RicVi8ZMq7jchRbHZbPkctl8xmawxIIPYyL4I0M1o9JpdNp9RqdVq9Zrddr9hsYpj9&#10;ltYPk49INtu95vcA5oIRoI1YgcYIjt9yeVy+Zzedz+h0el0+pmYCgD/gQAgkFg0HhEJhULhkNh0P&#10;iERiUTikVi0XjEKAMbZ0dGMfjMhkUjkklk0nlEplUrlktl0vmExmURW8EQsEYkznU7nk9n0/oFBo&#10;VDolFo1HpFJpVLplNp1PqFRqVTqlVq1XrFZh0Cf9ar1flUbAMdZ0fGNgtFptVrtltt1vuFxuVzul&#10;1u13vF5vV7vl9v1/wGBvlcwWFoNislmw2LxmNx2PyGRyWTymVy2XzGZzWbzmdz2Dgef0UFxEekGj&#10;1Gp1Wr1mt12v2Gx2Wz2m12233FNgIIA/4EAIJBYNB4RCYVC4ZDYdD4hEYlE4pFYtF4xCgDG2dHRj&#10;H4zIZFI5JJZNJ5RKZVK5ZLZdL5hMZlM5pNZtN5xOZ1O55PZ9P6BQaFQ6JRaNR6RSaVS6ZTadT6hU&#10;alU5XAn/VKxWZVGwDHWdHxjWrFY7JZbNZ7RabVa7Zbbdb7hcblc7pdbtd7xeb1e7tVr5f53XK9YM&#10;BhcNh8RicVi8Zjcdj8hkclk8plctl8xfYHmc5BcFHpBndFo9JpdNp9RqdVq9Zrddr9hsdlR4CIA/&#10;4EAIJBYNB4RCYVC4ZDYdD4hEYlE4pFYtF4xCgDG2dHRjH4zIZFI5JJZNJ5RKZVK5ZLZdL5hMZlM5&#10;pNZtN5xOZ1O55PZ9P6BQaFQ6JRaNR6RSaVS6ZTadT6hUalU5XAn/VKxWZVGwDHWdHxjWrFY7JZbN&#10;Z7RabVa7Zbbdb7hcblc7pdbtd7xeb1e7tVr5f53XK9YMBhcNh8RicVi8Zjcdj8hkclk8plctl8xf&#10;YHmc5BcFHpBndFo9JpdNp9RqdVq9Zrddr9hsdlR4CIA/4EAIJBYNB4RCYVC4ZDYdD4hEYlE4pFYt&#10;F4xCgDG2dHRjH4zIZFI5JJZNJ5RKZVK5ZLZdL5hMZlM5pNZtN5xOZ1O55PZ9P6BQaFQ6JRaNR6RS&#10;aVS6ZTadT6hUalU5XAn/VKxM4E+ny93s+HzGwECgYDQKAwFPI2AY6zo+Mazcblc7pdbtd7xeb1e7&#10;5fb9f8BgcFg8JhcNh8RicVi4xVsZd309XckECXjui1rCQCAk0qF2YysQrTN7Xbbfj9RqdVq9Zrdd&#10;r9hsdls9ptdtt9xud1u9rjt5Q38+noPhyL2Kzm8AM2CwUCX+/X5X3zBTaj1IkTeWrXM9LHpBv/B4&#10;fF4/J5fN5/R6fV6/Z7fd7/hhYCCAP+BACCQWDQeEQmFQuGQ2HQ+IRGJROKRFfqE+kIwIQAgIBsVn&#10;tkbi0RPx7PRZJw/FU4JABAYHNh0OcShEFRWcQUAztnT0Yz+c0GhUOiUWjUekUmlUumU2nU+oVGpV&#10;OqVWrVesVmtVuuV2vV+wWGxWOyWWzWe0Wm1Wu2W23W+4XG5XO6WyBP+63moBeduqCMRwvAdh4Hwm&#10;BGkkClMLpsjo0JZipc01WdgGes6fjG9ZvOZ3PZ/QaHRaPSaXTafUanVavWa3Xa/YbHZbPabWu3fb&#10;Z19ORfgcOkIBA0Mv15OaHPh5ssEg4bAAFiF9vNvAQA1PK5fM7ntdvud3vd/weHxePyeXzef0en1e&#10;v2e33RHce+xLVFGomHdLhkfGpzMFKocf5+nyDACAQvwAHwfR+AOAoBqk66fKA+UJwpCsLQvDEMw1&#10;DcOQ7D0PxBEMRRG2CAiAP+BACCQWDQeEQmFQuGQ2HQ+IRGJROKQ5BGQhn9Or4qHxRKtBl2HQJ+jk&#10;NgRkucAL52PkghMDRWZAGaM6bDGcTKdTueT2fT+gUGhUOiUWjUekUmlUumU2nU+oVGpVOqVWrVes&#10;VmtVuuV2vV+wWGxWOyWWzWe0Wm1Wu2W23VKBP+33OjmwliRKrZunZOL5EmMgyOBE0ZhRas93KBrP&#10;gvikD0yaAFkstljDLXTMZnNZvOZ3PZ/QaHRaPSaXTafUanVavWa3Xa/YbHOAYCAS1XHZZsuDoPqV&#10;juI9qFgoQvD6HwItEESqdgt1GMN7nMeAiHCjrNnsT1esNiC0Xi/c+HxePyeXzef0en1ev2e33e/4&#10;fH5fP6aUKg0GbeB/Wvbvet+RhYmaOYnBk45/uS5bmue6LpocYUIHrCSdCVCrtu677+Q1DcOQ7D0P&#10;xBEMRRHEkSxNE8URTFSyPu/K0oCAgD/gQAgkFg0HhEJhULhkNh0PiERiUTikOMA/EChYThPKfYCG&#10;i8OgT/K49D6rYrjRjDe5zHgIisxAMzZ01GM3mM5nU7nk9n0/oFBoVDolFo1HpFJpVLplNp1PqFRq&#10;VTqlVq1XrFZrVbrldr1fsFhsVjslls1ntFptVrtltqMjt1xoxtJomSi0bZpR60SxwJcigRLGISW7&#10;ReCrcD4KgfA9LmYBmrOm4xuWVy2XzGZzWbzmdz2f0Gh0Wj0ml02n1Gp1Wr1mt12vq1w2GWTx4LBj&#10;RKpHpoRzCS5xwD8GYUArPdwAbL4fQmA4Fx00m042fT6nV63X7HZ7Xb7nd73f8Hh8Xj8nl83niGy9&#10;FabCyRApJ55CgnKbrbCshz9fL1BYIBh8gAAp8n2fADAIATnsg6LKPXBsHQfCEIwlCcKQrC0LwxDM&#10;NQ3DkOtUgICAP+BACCQWDQeEQmFQuGQ2HQ+IRGJROKQ97tsAgoTAIEg96PN4AkBwxxsVJh4eG4GB&#10;8dPFwMUBRWZQQAzVnTcYzmZzueT2fT+gUGhUOiUWjUekUmlUumU2nU+oVGpVOqVWrVesVmtVuuV2&#10;vV+wWGxWOyWWzWe0Wm1Wu2W23WaBP+33OlEoOgNbuR/DY9KdjoUsTGDP9+PcShUIt14Pk3ppjJAy&#10;jmnzUAzdnTkY3TNZvOZ3PZ/QaHRaPSaXTafUanVavWa3Xa/YbHZbPaVe47XPtxlLISjcnwUglM0K&#10;lUJN9tRlEcoE9qOF2AAKCp7udpggCYKm5TLZjcd3vd/weHxePyeXzef0en1ev2e33e/4fGI7f5WJ&#10;Jnksm9EKi5QwCgSCBZmiaQjhKDqpO0nCdPrBkGwdB8IQjCUJwpCsLQvDEMw1DcONegKAP+BACCQW&#10;DQeEQmFQuGQ2HQ+IRGJROKRWCOlrqwzm9JNRvOQBAMCi4bjtPptPA0DxaWQoAy9nTEYzOWzWbTec&#10;TmdTueT2fT+gUGhUOiUWjUekUmlUumU2nU+oVGpVOqVWrVesVmtVuuV2vV+wWGxWOyWWzWe0Q6BP&#10;+0223T+XgGYs6ZjG33e8Xm9Xu+X2/X/AYHBYPCYXDYfEYnFYvGY3HY/IYu15HKVC43O65XNZvOZ3&#10;PZ/QaHRaPSaXTafUanVavWa3JQPXbGC5eZTTZbfcbndbveb3fb/gcHhcPicXjceuQECAP+BACCQW&#10;DQeEQmFQuGQ2HQ+IRGJROKRWLReMQoAxtnR0Yx+MyGRSOSSWTSeUSmVSuWS2XS+YTGZTOaTWbTec&#10;TmdTueT2fT+gUGhUOiUWjUekUmlUumU2nU+oVGpVOVwJ/1SsVmVRsAx1nR8Y1qxWOyWWzWe0Wm1W&#10;u2W23W+4XG5XO6XW7Xe8Xm9Xu7Va+X+d1wU4MFYXAYfEYnFYvGY3HY/IZHJZPKZXLZfMZnNSEE51&#10;h5+nX7N6OCrvTHDUTBrasR60D6/SZvVtYSbUDbfY5rZifeAPfbnLPnhN3iCrjcDMPflN/mcYVcjL&#10;vTpOLqc7oZbZh3tA3udfK7MQ+HOgnvZTZ60R68D+XJ7MS+8C/GW4UFMv7U6AgIA/4EAIJBYNB4RC&#10;YVC4ZDYdD4hEYlE4pFYtF4xGY1CADHWnHxZIY3I5JJZNJ5RKZPHQC4JcH5hKplM5pNZtN4LAn+Ap&#10;47p8EaBOKFQ6JRaM1KQLaVOqNTadT6hGWNUx3VaZUaxWa1WFzXSRX6vW7FY7JMgTZ1HaSpa7Lbbd&#10;b4tLGLcx1dbhd7xeYNLGrfRVf71gcFZJY4sMHcRg6HYcVjcdj4nLI+05CLMhl8xKpZLnBMA/mdBo&#10;YvOp4Ap87qAEdFq9ZDqQ1KULcZrdptYJU2NVR3s9tvdFXVzXyRvN9xcvZwTaVHaypxudmbldLtz+&#10;pjr5fsB1e1gsLh8T24hxPB4/JB8lIJF5fVY83L5j6/hUNJPZ/Qfj96PSaXA/x/aK3DdPE/0BpU4D&#10;hQFAkEpK5DlOZBUHs0jq5mKuodQhC6TOuaq/hVDEPI27pxMQDsEwRD8Tra87KPTFEWoi9rOvfF0Z&#10;oU+bTPq1UaR0g7XtjE0dxbACrP5IEigBAywSJI0dwYtS2SXIDowo6coR1DUOSrHcQxHBKAiAP+BA&#10;CCQWDQeEQmFQuGQ2HQ+IRGJROKRWLReMRmNQgAx1px8WSGNyOSSWTSeUSmTx0AuCXB+YSqZTOaTW&#10;bTeCwJ/gKeO6fBGgTihUOiUWjNSkC2lTqjU2nU+oRljVMd1WmVGsVmtVhc10kV+r1uxWOyTIE2dR&#10;2kqWuy223W+LSxi3MdXW4Xe8XmDSxq30VX+9YHBWSWOLDB3EYOh2HFY3HY+JyyPtOQizIZfMSqWS&#10;5wTAP5nQaGLzqeAKfO6gBHRavWQ6kNSlC3Ga3abWCVNjVUd7Pbb3RV1c18kbzfcXL2cE2lR2sqcb&#10;nZm5XS7c/qY6+X7AdXtYLC4fE9uIcTwePyQfJSCReX1WPNy+Y+v4VDST2f0H4/ej0mlwP8f2itw3&#10;TxP9AaVOA4UBQJBKSuQ5TmQVB7NI6uZirqHUIQukzrmqv4VQxDyNu6cTEA7BMEQ/E62vOyj0xRFq&#10;Ivazr3xdGaFPm0z6tVGkdIO17YxNHcWwAqz+SBIoAQMsEiSNHcGLUtklyA6MKOnKEdQ1Dkqx3EMR&#10;wSgIgD/gQAgkFg0HhEJhULhkNh0PiERiUTikVi0XjEZjUIAMdacfFkhjcjkklk0nlEpk8dALglwf&#10;mEqmUzmk1m03gsCf4CnjunwRoE4oVDolFozUpAtpU6o1Np1PqEZY1THdVplRrFZrVYXNdJFfq9bs&#10;VjskyBNnUdpKlrsttt1vi0sYtzHV1uF3vF5g0sat9FV/vWBwVkljiwwdxGDodhxWNx2PyGRyWTym&#10;Vy2XzGZzWbzmdz2f0Gh0Wj0ml02n1Gp1WrzuM1mv2Gx2Wz2m12233G53W73m932/4HB4XD4nF1Gu&#10;43J5XL5nN53P6HR6XT6nV63X7HZ7Xb28BIA/4EAIJBYNB4RCYVC4ZDYdD4hEYlE4pFYtF4xGY1G4&#10;5HY9H5BIZFI5JJZNJ5RKZVK5ZLZdL5hMZlM5pNZtN5xOZ1O55PZ9P6BQaFQ6JRaNR6RSaVS6ZNYE&#10;/6bUalU6pVatV6xWa1W65Xa9X7BYbFY7JZbNZ7RabVa7ZbbdJqfb7lc7pdbtd7xeb1e75fb9f8Bg&#10;cFg8JhcNh8RCLjicZjcdj8hkclk8plctl8xmc1m85nc9JYCAgD/gQAgkFg0HhEJhULhkNh0PiERi&#10;UTikVi0XjEZjUbjkdj0fkEhkUjkklk0nlEplUrlktl0vmExmUzmk1m03nE5nU7nk9n0/oFBoVDol&#10;Fo1HpFJpVLpk1gT/ptRqVTqlVq1XrFZrVbrldr1fsFhsVjslls1ntFptVrtltt0mp9vuVEf11crl&#10;brbazefUCDIcEQqFIkAoDAURgV1f1QiwCAQDAIBudgur9cTYaDZcbrf4KBg3FgyCAQBORyUTp75e&#10;jtZ7TZrxeT/DYkFIrEQex2nydlyrgazObTkdoBBoOHAsGIOBwI02If+KxkVx2Q3W7slPxUFAfbin&#10;PfznbzXaTccYGA4HFg2HAVBWl6vWtfYuva7kQfv3jXbAfwrHyfyLsixwBPehLKnGbBqGucRzgQBQ&#10;FBgHAcgeAoCsi/ivMSuroopATmoO/0AMfAcLq6fp+H0apqGkcx0HZBoJhuG4XgQA4DQIiB9nueZp&#10;GkZR1nefYLA6EAXhSEzDMPEixn4fZ9GoaZonQdR2gUBoKBsGoXxrCqIQyxaLunC0lKXL0No2ALty&#10;ShKnn0ep3mgahlneeB/gyEQTBaEgQQEri4zHP6VGkYpYjQNg2GOaByIWBILhCRpGkiNItiahxpFO&#10;QIXi0QCLmcc5/hiDFAKkaBhlwM4yjAZRsnShMKCeMg0lMSxIgUiZHjyNA8keTJ8nyhIShkIBSFYV&#10;gbBCCdRKsZRdlgMozDIaRwHahIDAMK40DcT5IkWBKIGEQ4rh+PRVIucM6A8B9kq4d5vmMDYSh2e5&#10;+hegRoIiep1mqKd9lyYZsoWLY1kET5KD6At1LEdBrF2D4WiMfZ/hyupjIgfQPAoCRxnaeqKA8F4f&#10;HCaBg4QpR6nYcAMA0EJ6H2io8FabxDikEKFnccBkicKYrGKZxxIWNA+EmSZBjYAmSKiYBUESIIsj&#10;wi55HwfwGgPAhymYWIOBqKCLlQap/iuFWjqYWJQkQNw5D4cR3H6hDHAgORFEYRY5jGiJUEaPwzEA&#10;Qh5npMwAAuEgYlCVJWiOGWabEqRUkyQI5DuQJzHjv4BgKCddEiQY1i2hxsFmSAUicOKLmEcR/h6D&#10;vFKCdxjEyCYdjQjoICAMx3l+TKFksPw3DmRZJnwfCEhCFweFNYgcBKC6soCAgD/gQAgkFg0HhEJh&#10;ULhkNh0PiERiUTikVi0XjEWeLhWIYEhQfD8AADAgGGknAwFAbZarMdTue4AAICSquYpqKA4haENJ&#10;RPqYWEXZznf4xDEZpFJpVLplNhr8djaCQcE7zfIAA4LBoyGIvfr5fLOZ7LfkiDIvJDdZi1BIEAUK&#10;fyBNZUQCWV8EAQpGIxCYJA7PZ7Jer3foICogdjjbQLA4Fp2PyGRyWTezkZ4VEQyez7AAJBoQrosf&#10;T3ezPaDOfr9AAkHZVajBVAHAdvhRZIIwVDAaMXcLwf4eB+T4XD4nFiz90YmCIObz2kQAF8CaEOfT&#10;ydAeEAkdLveoEBAQHI1Fr2d7qZrUbMFJBrQq3Sh643x+Xz+j9fD0DwMBzmfr/AIAhyfx/GMhx+nk&#10;cgHgsEB6ny1SJg8F4fHCaBgvpC0Lwwh5yGmYIPBcIB/osPBWm8Q4pBChB7nQbIJA+Fh8H0fgDAWC&#10;obhkFB5HSchom0b6CjGRJRk4OwuQzI0jyQSI0B0OBMmOi55HwfwGgOAKEFsTZACWMxAouVBqn+K4&#10;VSRMkyuMWZMjuJw0EUgoMA+EwSg8C5zG8apunKdyCkATJZj+MwmIWVZJjwKw3ESgoQhSFoOAkBxr&#10;GoZh2nifIAgQBxqm+cQUgw4MzU/UDIFKRY0C4OxMoKDYRhSEQNAocZtmkcB0HiggAkcUxfjiLIfo&#10;WSg8C6NpElIi5hHEf4eg7UNl2YiR3GMTIJh2NClggIAzHeX9UIMf5HDsLo5kWUq8BOGIYAsBIEGg&#10;aJlHmep+AKCANHQchvgkBYDWai6BRDfV/X/gCLn4EYJASbx3n4DobC2bpiFAAgCAG/4ArKfY/imF&#10;pDFk9IAgIf5/M4hJ/C8IgWlGXprDmUhlj4JYSIi/QILdgOaX8EQKAQb52nyCoaiicpjlWtzaAAfB&#10;2GoCALBcfSCFMXpoCyIQXoQeh0myCwMBQmIAFEYxyi0HAMtofh9nwEQDgUciCAQHhEHuYY75ruVm&#10;gmBQCJgfoMiAMZwl4TOhoKfB0mYBoMhtBxbmYbYkBnl6En4HQTg2Y5tHUTBdmqK4aA1mAHZlom59&#10;Df5MDQH40kyYSDuif7poaVZDi4Kw9FKBIMBMdxwGoBDG4+fx6m4VQGhOLNbHBj4P9F5OaESLYZjw&#10;UxnIK/8AwGhx2G6Y4NhMHR9AsFR3muYqIpmAYHgcBvlfTDJllwSgbCSNoDiYQR0FGNqIgMzwFNkh&#10;BCjEEIPgnxfgUBUD0cg0BfGNY8gIeg0hJAOBiHFWw5mPgZfVBdC4VARgBRIAAYo1RxAqA0+giADg&#10;HAPAEAJKxBxHhxCgHISAsQqCHFcJsNAQSIgJAYBAA4BIMQ/OMOqFQF1+hqFEMMSIWwdNDH6WUPoO&#10;AYiHPOTIDQ/B+jlYkQcfI7AKAJAqO1EIfhVDQD8FMF0WSyj6BkAYBA0yCAFBQFwfQ1xRxAjscQc8&#10;KgNL9DsLAZwhQmgviY2QOALATiUGyj4AQHh/j9HCQof4bAng0EqLIZwbBOjEEGFIFZEQFGfAMAOO&#10;8oylsgHyPIwZFR4DgAiCEGJBRqD3HyCsBC+SCD7HeN0CIEwSD1RCJcX44gyg/A5KIAA+x9j5BOAc&#10;BKPgAAGBsHofIyRCx3X5KSbE2SKHWGaBADINB/gFAiOMdg6QOAOMcQsfY9wIAKAWPEfg/xSjLHYF&#10;oGgEyCj/H4PoGoJwMjNYOMEdI/gfAWm1Qc4g8RyjPAgBwGRBADDgHgPMD4D5bEJFSIEKIWBACwAm&#10;EwPw7BZpdIOJ0N4QgyCSF+DgLQgBjilD+Qseg5hpgNA2C4go5x6D9AwAt0FCKgEKHYNsYIFQTBAI&#10;IAcdQ9R6AVbsQsS4bghBqEmL8DQVxGjlFQHIhA/h8DxA8BsDKeR+DUHePoFYEKg1rPkOAZotQRg0&#10;CYAEB4Fx+jxHSQR1brZ1AKACAZrYxBwD0B2B8BZCxLB1CiGsRgsALA3DUOkZAla2WVIqNgYApgUh&#10;BC2AQB4GB+DxHQ9NASBCGjRF0KEGARwwAiBqFcboyhUWWtoUsUodwgBcEUMENYohliUC6DQpA/B7&#10;jsAYAoCpVwAjbHaPcEgEgDkLDmFQG4jhWjKB8GERowRPVctrd8AFfgAkxAIOkza6CmBeCACMUYwR&#10;vCjGUOYLgNYLXgvsREOwUAaiLFiMwFwWA9DRFPNUuA/B7ASARO81QoxqD1C4CsBRBRdiVDcEYNgk&#10;wJglCCOobQvqfkFH8PoeajgIKUH8NIdY+wWgUh9feoI/wwg8BKKAYo3QdhlEOMQTQeCFnIHiA4BI&#10;EB7D+AALIbo+wmgixaAAgQ/gfgrAyMMa46xdDhHwEUD1F8XZbKTiEeALQLAZGspQQAoBch/C+EUh&#10;AoA7hQDCIoWIMAlBsGeLUSZCx6jrG4BEDAJR95EHBPAD4DpjQXmvlzRC/hzjNFeEcMIdh7gIBSNs&#10;ZQsiIhpBIAkTA3R8BudQJEMwPSCj6HqOkDYEAMDsH+AafRV9E6vABKsZwihNCfG0OkBYrBOiIIcN&#10;0YYnQSA+DIAADAUx/jnFYQgEYDgDjeHmPoVdZgqVpIaP0JAIAFC5HCPoTgvBqhjCGmPWEdx0jbGQ&#10;I8TgoxtjyAuK0S4fiHDUFmIkFoTg8AFBAF8fQ3xQEItENgDQGwUj6AcBqXA5dx8JISPUG6cxmDoA&#10;ANEagyAWgnBbXo6VMhvC/AaCMIRBAJECHaQ4do3RigUBIDwAQBQHDxHuPEBmheFUIHmC4DIFxqjv&#10;AONEZwuQWgrBvaR6pDRSCFDAF0PgoQqiEFYKoPYU+Z6JCSBAAIuFajKHAPMGoHwGFIHAMITQIQfh&#10;n5YCcfQ8RsEOHAMQUwIQehbAaBgFY7ByjUANh/qLyh9jer+CMAYDgL2h4hKUe4JwFgKG0PgAA5h4&#10;D5AzRbvN94ugFHaPoAo0hyDpBaBmEhDA5hfCkPsB4JQlBlDkEgFoFyChQBiBcWI0B1B3FyOYRARr&#10;6kLH+GYH4JRNjCG6GkRQsrEhN8i+qRo+gGAGAOPYAIDBuDqHUwQBJDg0BWCcAgDQKwphrDoD0Es+&#10;CCD/H2O4DQCwJjoH8AYfBpDG8y+L1ERgbwoh1EkLADQLQijdGeLoBH7iCAZgOAGhnByh6BNp6AyJ&#10;7tqgmgUAKBaBsh4BGBWhkg5gpAbIfiAggD/gQAgkFg0HhEJhULhkNh0PiERiUTikVi0XjEUgT9fz&#10;9fr8f4GA4FiJXDYJVTmfB8VLOQZWGMFeLiaIQD4wAoNFz6eTRjM/oFBoVDolFoCyRhjJ51TwfLCI&#10;cCnO8GfDpAoJDD8gj3gQIiCWOZQNaOWJYP6iU6ALtGtltt1vuEOUR6KRfQ6vFBlS7XTRohDhZy6E&#10;AzI4WEpPdLaWFxxmNx2PoSGMxDPabXx2UK+PBEDYSDYnggvgTQha7SRjIxvTwFIqEfS6PcOf78d4&#10;eA4Scj/ATcdDzEYWBWQ4XD4kYf7+O5YGqKVUuVrIMYtAgaEw0AIBHL+fzGhx0JwiRqzb6aX7YMpA&#10;0HF9Xr9lAAXXf4AArrfb6CgEoCUNBGNqZXYODAUJxk+LzZH0cgJgQDp4AMBx3nedgHgSkj2wrCy3&#10;niZhRAgGovgmEYpHYbhWqEfh5nQAoHAyAAAgceh9niBYBwvGkavaeBlgICIbAUDwXHYbxngMAYBK&#10;ECbrncgh5oEBiIFoRw2CaOZKhiKQ3GcVpIxtLcuIofJ0GCBAMiACITB2dhsGG94AqEexymiBYOJw&#10;BYSHseZtgJNkuz3Pj1nudpsAmCoUq4ARmnIeAZA2BqEn4egFpyeyCHsgQEogTg5imMpHFcJw5EiW&#10;JGjdPqJIE+NSVRVNVLgmYBJtU5pHofoWgXIqCGmWhEhcJo8BWJw2lMLYYiyPRCHKdh2gGA4FBQGg&#10;bGAWRXALIlV2rayHHYbJihAF4fHqfIAlwZpuCOGQQIKfJ0mwBAMBSggMoEcyIloS45iaNRHBgJA3&#10;GeW8tWvgFqnSaRdsGI58H4AZjmycgcBMC6EF6Tg3iIMpJCWOZMDkD53DQRpMnUeB4AKBCdCIIxel&#10;ITuA5ZLpxGGS4Qh8NQPhwJ5smIVx6HSbjPPS0R/tIhRIjEFw4E+aYyk+ZRNDAGqIH8G4OgGZRyAA&#10;WBoHIJ4Xg3luvOKbZckUE4kDuFYii+aBcE+dRumc6jrOw7TuIWf5+hSBICGwfIAGucR6EeNAllcZ&#10;Rqn3w4HgqDg3kkSw5CSH2v8k4p5m1FoTgIBQHHwbZrCIJglGebxwxYAYOg8ERUl4X4VArJqFP2D7&#10;/HEQBenMP4hRWh5+BECQCm+d4CGQcp4BuDQF8n5K2FQPwuCyQZSiePqpAmaIvkkVJ1HadwBgWBoU&#10;CAIJilKUSHHUaZZAuFwnga6hsFOSInDQOBuHMdAAgKA4SBEExZl4LwDADQDvKgIW4b4txCAiCUH0&#10;E4PQsDVGCKcd41Beg/CsGcco5x2AEAKAwFQTglDCE6Johx109AOIEPEiI1RbCOBYxgDIJghDmGyL&#10;2AsNyfjWFWHYFYVhFgzCaGsZYsRKDmGWLQIgXQ3DnHSO4kROgqBUF4JUR5DhqC2EgC0JYcQRA7Ck&#10;LYOoUgqh1EAOIdQ61lAJBOC8GQuhZixAYAc/EOI6HCCwDQCQqRmjvBKEoPI2RaiGT0QgfY8x1INY&#10;gAACpAh1ERF+pgISmwVBBDENUXzK3JKmjrJuThRm7BbCCCMUwwRwgHBMEsfA2RaEIE8GwGYYxKjO&#10;ASpYe49yHgCWWM8ag3wXAkAtJ2YBQB6jvHIH0P4iBpDVGML0XwzwAgCAGGURAmRMh1DGQgd43xkg&#10;SBEDgggOyBDEIiMYVgjQdhVDoCUHwWhtDBFLMGeBFB5DpG6H4QojhnjPGEMIYg1AAgDAIHESQpBG&#10;hqCuQsQYUgMB+FeOkBbyB6j1IeAQBoFByDkHGBcBxXp40dUaPkegLwOgZGsOsfA1BzDyBWBkBI7x&#10;zDaZ8aE0ZCw6BAAII0YI/RGjGGqHIHIKiIhGBcBQXY0x2iiGEN4LoPQQ0eqcAAfI9R2gpA2B0b48&#10;R+DbHWPIEgFAEDnG2M1uB1zsnbIWP0fY9wCAGOCQQApJHDkPB0FANQxRXiVqfXkc4xhQAaB2GEi4&#10;dxHiqEOG8KkJiChSBaAEV41AACpHKO0KwGgJERBWBwBg1hyj2F0NkeARQTAOrzMENISARCYFyN8B&#10;qjB5jzluAYBIzxrDhBcCMCpCBgiaDWEAM4lgBJFO0RIVQuxoBVCIC+0c8RdCJDUEcPAlwYhQDQGA&#10;Do6g3iTFcQ5koHxqDbGqCMC7yCDD9OvHMEZAhuERHSMsVQGAbBXAmYMdg3xmXJk6K4PYWwpiGFME&#10;AMIeghgAGcH0T4uCHALAmCYbA2hoAcAkpYg4oA8BGDCIkXYB4Bj5b4Q8AYBhjDQG6DkFgHL7YlIM&#10;PwdgzwCgVBkAAAQChzDvHcBkB0AyFD3HeOIBQEgPkEBmQK+pEBqC1iyEwOIIQbhRG8Mi7MmSB4my&#10;hDcTIfAzBoEKJsAIBADjBGgNwHtlyEBSBCBYV44B1gAcyFoMgcRFCQD8BpNgtRPiSDoH0Q42R1pJ&#10;IIOUeI+QNAOANlGpw5RrDDA8CsHw/iDgQAuDATQlhEhRCeEUAgA5BjoGsLIDIKwngAAaEUf48hdE&#10;RGmLgTgLgkhlBADkKA3xjCv0FR4bgxxZAmB0E9U5BQKgeBuJoSohwmhKCAkSQZBQbkjGUPphICAI&#10;hhDWHgQ4ig6ASw0KoSghw8iFEgOAeNrgBAEHcPQe4EW86xjoJkNoRw0CUF0HITAuBGhnCOQWl1MD&#10;P0yaCQsLwKACCjGyP0TAyRrhnBsCgiIUgdAhFeMccAmheDcDKEMEe5ocCJC8D4PAoxhh/FOMoQBy&#10;iC1grEdWsjcyFj6HeM82+LSCAfBODcQgjxHhcCSDkeA2xsB2D6HQT4qRalaAAEcOQoxbiNC5sXij&#10;kxaiNDYEwOleEWA6CKFIRIlBHA8BMB4bYxRgBvDgG4W4zBpkFFgMscQTwaAdIKEIDYARfryFsOYd&#10;oSQM2VIgDKrozxujtFmNQeITAV2i6S5MG4FwIDKHUPEAYCAJBgDMHcRAig3gUO0KgTIhedCPHGPQ&#10;ewCgNgvHUOAZoC9KkFEIFgHYfRUt0AGEwK4ZxGCWEMCcB4DBiiwFIHIOoexlDfHKQWlA9aV1t8G1&#10;8U4eAvhaESKIBQEAID2ZEDgIgUBICLEqDcGAGhXihESGsOIgRzjvHuCEHIVhuDFFQmsgg4zrgeAA&#10;AcFQ/x8DVIiPYbIugFgoCOBHQ47hwrHPimvi+gogzhMhYAHAJgJh5B2h2gfAkgqvqkqAVgKhTBNB&#10;BA4A6BCh1h5h9ATghgxhsBeBOCEAwgagSBQBmBugAPFgrAwA3hFhJhAAPEiBchShMA6A9hCBqBzs&#10;ziCBvh3B7gQAIqOQApNjjgyAhgYhOhfhpAdgpg4BhBVhHj3iGJDBkgHALpvAGAeB/h5hhiImXhRA&#10;PgfAvgOAZgkBxhmBbnJiAoA/4EAIJBYNB4RCYVC4ZDYdD4hEYlE4pFYtF4xGYXAn+qUOaC0e00/w&#10;AAT0mVuhDMRwDCksgT2qV2qS8iFqYx4J4W+Hg5BGGRA5nw/Sqe06qkIYo1S6ZTadT6hDnc5nE1XE&#10;6wwCQGslIlzujU0/X+ASOd0uuEQZ4K6GssgyKyeAA8UX+4VdEWmuE4LiSZRAOSg32Mr6jhcNh8Ri&#10;XQ3m03nY9QoBX8rlAlD4klA/QCAigglErz4W4QhzqcliwlWfE4xiYLQ7C3g42kIRCMHhYjunF4iD&#10;GQ8Tv+BweC3mKqRGPCwIRuVWyxlSBQFLYI73M2gkG50ABfAmhCy8KAIo2y/VMzG0WRmJYiUh0IVe&#10;x3Aml43DKQxHwvx+f1GWsuU6FYkDIFAgDCahfE6AYAukABzm2ZoNBMGkFByfx/GMhZ7HOa46jsPh&#10;Xl+dpsm8XoGgMAaFlIQI0C6QBMgEAoFHQdx4AqBgCv3HEcx0hJlFmURIE2S58BKLJWEYNzooUfp9&#10;iuGgTFUaBwAWDwYnkcJnAEgghA2AJfnMABiHSeAdgsB6IhkEgKGebp2lmah4iYFYHR3Ok6vyRo9D&#10;sVJeFmQJNFuJIYBAhZ6HWa4LgwFR7H8AA0k8ZpLDCGSClgTBEk0VhSBaMZKkQLAfQUhJ/n2e4ahA&#10;DZmnMd4XCWMxoFoTMFztWdaKeTY5CyMxHlQgoRCKMJtFxBEkoOeB0GcDANBmfKSFubp7CQEQEoIc&#10;cFA8AAJBif52mciJ7GyXQFhQI4Ig8FZ3HCala3XdiNEaMQljoT5bIKFgojaaJWki6NZIIdhwGKDI&#10;Qh4fiCGGcp9h4DQCIKT5EkAUZalOJ4/FYNwhhbUKEHyeZ0hQDgQHAeR8CYNxGFmSI53bleWKaex3&#10;HIDoNhAdyhleaB2igF4JIceZ1GSBwLhwAANCMf5ylyiJxGGUQPh8L4OBmJBxmYW+Woojmr61reuM&#10;OfpCDQK4+kyVqCjYTJUEkMor40wpXkeNYpDkSwGBEHJ5m7C+u73viIGuXJPBUJAxoKZhzHsGYMgS&#10;dZtmACwTCCggdoEYiImUV5IhuKQ4L+wLB770HQoQaHMBjzaCmsdZ8BSCgDqaSA4icOJIFmCYbCsd&#10;hklT0XeP2ep1hA2hxncfZlG4dAZhACKEOo6zsII7Z/u6hQ1huAhLGUfpGmMao5ByFSIiUGYMFuZx&#10;0vk+j7d79bhHkcgNBAEp1HqAhqHCcwUAwBqEQbB8IoTQq3oqI/h8jxBCBYCA4h5AAEiLgawbgjgp&#10;fZBNrQ9ByDPAaB1SYAABDsHoPgCYCwChMBOAEWo2gACpHKO0KwGmeEQBaB8B41IFJuTgnKCkOWVi&#10;QDIDYOInRlgMBOEEeY2BfFNGWKoQwNgrh7AKBADjvxwgFAIlmHUVymK3VyrsggBhnDkHYDEDb+yG&#10;hyCGCIR4vhvg7C0I8YgpQ4EEHmgpOYAARkCG4REdozxXgUBkFJcq510xYkIUxd68V5kEAQNgdY7w&#10;TgUAQQ4MgNQLidGYOoJgbxQCzEgF8potRJBskyJUBQHwZj1HAMyQsqzDjRFsI4GASw5gFASC8e49&#10;hoInIePVEIDAKAoIIDMgUqiIDYFyJYFISA1tRam1WHLWZWTRmkRkOoYAfiMFCMIgodBJCuEUG0KK&#10;/TDDiGWLAEANi6AHA+PEfA4I6zTngYkIoEgAi8HeAALAhhXinDyFAeQ4hngPA/BsEJAhvERGAKQQ&#10;YQQuh+BkEoOIzRaiOnjRUxAPAIABGKPFRomBgCWDOD8poyhXCQBuFMOIAAGgxHuPIZ0kaLUWEiHA&#10;JwcBIizAeC4LIgwyA5QwPEdQeA+iEIIBoSQkg8EFC8GUNoD5Ih/CcBMQQsx3BvFSM4SAVgYkRCCC&#10;gBYwBsj3FmNIcprQM0xpiH8LwQBBCjGCB0HQYA6hYg2QkeQ6xxB8EGIwkoIBJCRDkQUMQaA2wiKc&#10;EoGQHxbjPHEGcRQsRMB1CdWiyhSx+D4AVLQe5BBjjrHmDgCgDAtg2AWKYZY9hGDHHSHMHAFiIgoA&#10;yAcbI6B/jKTEDUCwCrK27IsOUX4jwOBCsCAgEQ/B7jdl0Rofw6BlgGAyDYfoAwHDlHuO4DQBbk28&#10;lYLoRQaiyiXAI48eo5RrgGiqQ4bIsBAAoCiIECgMwnjrGYLAgqCjpAUIEOsiI4RhifBAD4MQGgTh&#10;FHKNgXV2p4ivD2FwKQhhSgGA7SwcIzV+EOGaKMOANAvCRA6EMMY4heCcKaO8aotQJgsCYP8A4HB4&#10;D4HGmbBF2goAZACLEdAAAuiLFoKIOgSyIk8HOAkCIGiCAdIEOIiIzBViEBqFYPoLQhBlGkL0TUzy&#10;B4xyw7wfo+h61rBUKYY+SABgHEOKoY4eApVbPwOUaItwOgwCUP8AYGx3D8HI8vLOeSEihDUCsMAl&#10;xrAqC+IsaooA6AAHwOkAwCQMD7IIWIf8ViHClEIF8LgfRRBKDeJMWokA2Z61AQcRgXASh1FKNwHI&#10;bxOjGEgUopg0BaiYBiEwNIAADArHsPkai09QwUEAFwHggRSjFKgN4d4/wQgQAALvVoRg4ifA+GMT&#10;w4BOBhIeP8eoKAHAMGyPQAQ0ByjuBeBrGGvYJhtCYDISgtRnlQHQPQf4FwFlOCoDcEgrRlDdDEIM&#10;VgnQ+BT3Nnqy5kQEjtIIMAdI8QfgWAcJQNARA2iZF6DgPwuxjiBCIQ8fw7wMAKAkOkfwCxzjvHcB&#10;gBYBuA5ZHQMkTYGQcBmAAAMDw/B+DhuyRgfw7hpAKAmC8fIAQGjgHyO4D8VOUvsHALgQ4IQkh6AO&#10;BkFE/xq3m0kQsbouxGAkCMHUAgKAiD7GuLsgoEzojuJIPwgXNyFjEFAHwHoYRCgnCGGIbAvBO9Hg&#10;oNcVoeAVBUESAoEAMx5jeGXhUho0hXB9BeFMQgCwahXHoMpXhTB4DcF6BMEoRB/ACAyO0fo5oX94&#10;kKP0dwAQCATIKNIdQ/wWgVImPsefJwHD2IJ2jOREBWCGDCUUUAQgxiFF6JwPUOSAgIA/4EAIJBYN&#10;B4RCYVC4ZDYdD4hEYlE4pFYtF4xGTeURuklgygCBAQoVoxS4RxkAYm+Hk5ECe0SyWS1V8yl9EWas&#10;0mNCcbgMGxe93I0AFGaNR6RSaVS4Q1WEsE2n1G5waNVSkjxET6PwOhGE+h6bUywkkZoI/giCgK8H&#10;u/ms9X8KQVKoY/zGPwsnmE7EQqmOdyqOKZg8JhcNS2cvFUn1IpniGiOokMaYibBwBkqyX2TT8qlk&#10;gSq8XM1EKg0qymQ12Az2BEVikzgUDckQUKyU82otaLh95vd9vkCXh8g1Mxom/36/X9BQHzYK23Y/&#10;BCEAA6GYqgyNSuAAMQ3++V5Dns6WwDQwKX+AgQ63s9QmB93v/l8/pGDeThqlVsz4lAuU5aCOaAaC&#10;nKeJ+AuBYAKuQhZmGaIMioPpFiuFyIH+GgQgWZpwHuQxWGaPIphk+sSRLEyGH0RI+j+YJlGiP5KF&#10;AG4Sgshx+HweICgS6iCHMeJ8AyBwDmeVQ/hkK5BAcDgvHicZQoceBsl4CQUCKBAHg8dx2HABACLp&#10;E8wTC+R1GyZBGEgUJoHCd5ZFkU0uvihZiEqLgejYUoDA8Gp8HCkAAHoPg5j+ZBlmiWhelyBACwGh&#10;p1mcVgLBmKoBAaCx6ncc0u0ZMVOU6wh5GoAoIBafgAgicp5HSDQFgKhxakKJYmD4W0qjSa5dEsgo&#10;dBCBBjnA8B4H8IYHy+hR/j+LobEEUhmCwOpMlORSzU9alqqQfR1mUA4LBuAABgsdh7HOCYDTihRU&#10;DsHYskWYztD8ZRUECfp9naPo5kCZJlGqXpkF6iJsFwSQUiSN4CgwFR7nOatN2thuHIydRolkC4YC&#10;eggIoEdyLH8EL3nAdx+Gaeh/BkBdioSf4yiIEBOF6cQ9EyXBCjMI+HoqgR/5tnWd54pJbkWOAlDs&#10;SKCAQWhlmsJcMIufR5HOBIHg1ABfHCeggg9BKGH6NQfhYS5hGwIIwkIXxPD3nu0ZsaRZkWF4nDsA&#10;YFA2dp3nIB4DIcegIACBp4oIRBXmiO4oQqggzhmCJNGceAzkcWZMDiJiFn2ep0geBgMHughoHMeo&#10;XgyBW09FaxjFKPodi4QgCAYEB4neb4FAIhx5AcAIHnmghMl+bQzCAEp7nMZ25BmgppHWfAWgoA6G&#10;n2J4WBCWRqnKL5BFKUA+i10fte2d5zG0CQNhOggXoEaGtHckIJoKch5n+DYGIYXuzCIMZDUqGh4H&#10;SZdze3/ueDnG2M0DQJgaABACDkfw/jjEKEQF0F4eRSDSW+EAfg6RfkOHcNwYQGASg/H2AIAw2x1D&#10;vBIBN0L/oUH1BaBkBo1B0D0C+IkVYoA7BUIcMcTYeAdBmESAQCAIB7juG+l4AA9h2DWAWBUFYAAB&#10;AHHePYfAEHlkLE+HwLIYhCioBQD0L41hhCgZPCmMRhh5jaFsBAE4Sx/ACASNMcY5wWAaAeQ0foPw&#10;PgVGEOId4Tg9itFiIQKRBQEwGHwQQSwyRzhpBsBghwiAwBIDyKEXIIQbhQG4McV4Aowxjk4YMDoC&#10;gDDkHuPsPgpBiCDC2DuOgOwSASGMN0eQchRjVEaFwFRBRHhiB6HIT4xAYhZEEM4UwfSFj/H8PoEo&#10;FAHjdHePgVQ0B2hVBeBKTs1TCHIH2uSJw/h/iKFgM4OoTwYkNH4C8DQDhpDnHuIQWQ3w9hNBAP4f&#10;Y9wEAGAUPsggsRuDzCcCN+DWg3BGBoJMXY0AdBWDoMUVIi5rUNN6KwQwWwqh7FMB0KQgxxCtD4Rc&#10;OAQgRiRF+N4K4fhRLxC65Mew7QLgQAsO8fY/hiDgHmDsD8/4xs4odTmnRFx+D1HUAsB4GB9D9H+I&#10;EUYvw/BcCAUgf4MgMANGeOkeoCwPA6HaOEYsUyEDPFkJEGQTw4EFFyNgdIRgTo1p3WkiY+R5Dmag&#10;BtnIAArB/FAKkQAXyFh9C+DwQgohikEASPAfg9gHsMG6MgVAJAchZACAYBw2ByjnBMBSE5BhBVKD&#10;+KUYIAAHAlH8PEbUm61WjIWPgdo3AEgUBKQUMwjxYCZDgxYhQbgogwEmLAaIAHbDzH2PABimx/Aa&#10;AKAQc4/B/gcBuFgbwyBTqtISLMSwdAnBrEaQUaaqI4gNtJdspT3XvvhfG+UhwZgagSE2Mwd4Kgoh&#10;yGiK4RrsiDj2HQBUCAGh2D7H+I4Y49g4g4ATdzABSYAQCgJAaBECiFjrGmLACwLgokFEkLkaIbQj&#10;OFISDkE4EhkDaHfaoIw6Rsi5k1gHEhBRLORDWJAWoAQBgMG8PAdgIAGVaIKPhMgDgNAoH2P0AAVR&#10;Gi2FUHIJJBjkBJBQBAXA2h6BADYI4Xgkw4sMIIPUcIDgHghHnUQVI1B8BWBXjTEuAB/AiAgAsb6P&#10;wNg5C6OEYwospEFFmI8MwTg5CbsAOceQ76n1aDED8EInxhDgPUBgdSTVyXwIMlEXwFAUhDqIAARA&#10;uhtB3CLavMOJRZrICcss9QFRwDoHIB1u5CBjCnEGDsLQfiCALHsPweQCQBnxdeMUCQIgeEEAEMIb&#10;Q6AeglAqQgV4iQwBSDwk8BIGR+j2HM/zS93BThrCUFoSwt8WgcHMOccAFrfkIF2JoOwRgz0MAAA2&#10;/A8tEAAH+EIEwFRfjbHaAkC4Lh2DmGeAoAT/Bsi+E/o0MVcRVDOHKFUGIGtm8FAAGgHwHxMjDHEH&#10;gUYvBDhcCGRdPoqgQA3CuAEAoDBqjjHQClBBCBIbQDjtPcYIR+jyG9syFFOODcvdGL0TAagiBpEu&#10;Um1ou7YBEIKOkbQxQOAqB6PyogAQFgTFeKsYILAPAADgGQLgtBkPmIIBkMQmBzCdDPzDAIwBCg4C&#10;EHwZNcQNggBaLEV4rAHj0rKFAKI3x2jtt0AISotRjhqCSDYhByB8hABcCQYQ1hydzEsLQWoRQOAZ&#10;CmFcIQ0hsPoAGAUco6h3AZAlTbrlpBZB2BQFARY2a4gjBSDkVoqBRAIS2EQKYVByDwb8AIAYoxhj&#10;TC4DoFJCBsDFFaCsHoVJuRMAiB0XgrxegcAgPQLQVQpDMG2OAggAQSh5FyNoQwRfM/XABd58D4gA&#10;PkH/1Qhg5/cgg94PqbgFARAwFgLsVo9hhiyCYGQOI+h+AAAWCgIA9BrwX+x9jAaAaAqA6BKBZlAg&#10;QM4IYCITYX5vwggHQK6WQQwNYcoYwXQIoMINYfIfiNYA4BYfIewegAjlj/qTqYwfgB4BoBIebVr5&#10;4NIQoUoOgLAG4X4UQRQMgQITIgoBYE4HoeAaoYAAjWIhAawXwUwFoIYLZAADgGAIQVwVoTYb4WQT&#10;wLAOIQquIB4HILQeB0sEatQboXYRoEwI4Oj34AgBIBoWYXAYwEwB4foL4KgKYYgbgbogoMQQgTwT&#10;gPQMKAwgylIcACYDQEYfD8wkIAwSgT4XoJAGoCoSIPgNwSQVgXQgoCQIYNQdoXgSsLi0Yf4FYCAB&#10;gaweIezXAOoQISgNAk4RYPAK4TAVYZggoOISIVQRwNwKohYNQJgGoS4WsVq3QPQS4TwMYIAHANYM&#10;4JIXDQLuYUIXgaILwIQFkTKtQf4EoBwBafZzRbwQYRoTYLQKAH4P4OIKAUgWQab54QYUIXAPgLwI&#10;whC04YgDIFIHwfa4wAIBABwVIVIYQGYEgAoPANQMLpQZQgoC4LARIdAU4O0Z67YE4DYB4bQcweQW&#10;AYoa4J4HQFAi8EoJYGoEwW4Zwb754SYWIWYJQEQD4LALYIQZZ4yJgAgaAbodAF4EB9SawgKAP+BA&#10;CCQWDQeEQmFQuGQ2HQ+IRGJROKRWLReMRMtj8NKZhOeMwYzI9dpk4ESDv9eqdIE4tHJ7Q8AlU1H1&#10;SJI/gYBgKQz2fT+gUGhQiBP9Kn41nFDJd+P6GgUFIRJqo8mclzyGPp3uMejwZsprOuFgEBAVBqdY&#10;HorEoA0O3W+4XG3P9/P1FHYynpHJ9/P+GgYGI1NrA4F4h1iFP5WJI9ls3oh9Q4BAQzntHpdAmsA5&#10;u5Z3PZ/QRZ3uZtBINieCC+BNCIsBTIYlmA9vZ9wwKiEYMRmsITBEG6HgcHhcFzttmhoTDTNjl/P5&#10;jQ58Pd1l4nkFVrtqw4FhcQLJcr8hC8QcPyeXzQ51uVnkAakJrOd4Q4RDMgsBcLIOhQGQ5XpQ5CuO&#10;BHn2fqGA8GAhGOYpag0BQEPPB8IPMWBPEGLIyj+fC+ocMpAEySw/jMAiGmkYhWCCIArHcfq/IaHw&#10;qjQWhREkBoEALCMbxwz57HUboliCIZgGscKGgCKY3EWUxHDmnSGH4ep3CaJAblwYhuIcNJGk8/ww&#10;sRHMvS+oJ5nKawjCAIpkG4cyGgELY8EmUBCDUAgBoWf5hlgTAlCiNR6JkJwyjyVJLEGBACS7MFEU&#10;Sip9g0BoDHOegCmObJxhwEwLpCfR4nMIYfhqYhozUhSyAIPhQFYQIuiettFIuotW1hWNZIifxjl6&#10;XB1Ho2qfBAFgcheEYLIWeZ3HGVhTFcXZjGSftmhCFgWCUlwfWBWdrWuhBxG6ZJUlMWxmmqbKCAcG&#10;gfByKoqCmD4LAcii6nsWhTFKXBjF8dp3H8EgXhsLQti+FYPgpbGB2ubpsGIVZUFwaBsG4zYIBsII&#10;dCvdINAkBaKHYchslWVRYmCZRnIKEoYhiKAoC4GYTg3gmW5cfR7nmW5dF8ggHieJ4gIodxymqUxQ&#10;lQYZom0BAFAUHQiiQLoqiuBUbZdqFsHweh4FyXpggAAIJCeJweomf5jlwWxZl+XpunAcoEgWBYei&#10;QJAricKQGULqO6xvd5bFSWBamGX53HceQLg0DQdiQKIriOHyLuKZhTFGVZlGycAFAaBofiSJQsie&#10;KQDxFu3PvOdZxmwVpUlmYhoGiffVhFkoriqL4YBGDKKH2fJ3laUJVlzBJ7HsfANhIEggCQKuuhh0&#10;HkvOfp9lkWWyFsW5zHkeQQBAEolCmMAfhsEiLH6XnSlsYJcHKdJ8g6E4VCoK4whwFYPeV+Thn4fR&#10;Xlhj/onOep6hGEYKQmBUDCDoGQHyKD2HkOcVgpBWi5GKMcfkEQPgpBSEcJoWQhsqfnBsz4/BcC0F&#10;qPkfoAwfhFCMBABQBifl1HuLcVApxcDHF2OodY/gQgtBmFkLIX1gKYg4ABV8P4hRDiJEWI0R4kRJ&#10;iVEuJkTYnRPihFGKUU4qRVitFeLEWYtRbi4Z+IMXYwRhjFGOMkZYzRnjRGmNUa42RtjdG+OEcY5R&#10;zjpBwgKAP+BACCQWDQeEQmFQuGQ2HQ+IRGJROKRWLReMRmNRuOR2PR+QSGRSOSSWTSeUSmVSuWS2&#10;XS+YTGZTOaTWbTecTmdTueT2fT+gUGhUOiUWjUekUmlUumTWBP+m1GpVOqVWrVesVmtVuuV2vV+w&#10;WGxWOyWWzWe0Wm1Wu2W23San2+5XO6XW7Xe8Xm9Xu+X2/X/AYHBYPCYXDYfEQi44nGY3HY/IZHJZ&#10;PKZXLZfMZnNZvOZ3PSWAgIA/4EAIJBYNB4RCYVC4ZDYdD4hEYlE4pFYtF4xGY1G45HY9H5BIZFI5&#10;JJZNJ5RKZVK5ZLZdL5hMZlM5pNYi6W6yg0JBu/oIcEgrkebyjNqNGlqmT0TDQimq63gKgoDKPVat&#10;C2er0eMimdlu0HASBcG6vZbNZ7RabVa7Zbbdb7hcblc7pKIE/7reb1e75fb9f8BgcFg8JhcNh5Oo&#10;TILDAnWrBQ4LyY4GesgGAQDiJG93e3g2EhGHCcbWksUlmsONA4C22Bxg6mywwOBAFqNtt9xud1u9&#10;5vd9v7pd+Bw+JxeNx+RyeVy+ZzZO/3uCQECnwAgGIQS/m+9gE0nI8BaGqpzoScSkMkgr209H29AW&#10;BPJbHCzVoIRoTTurGqhymKvi/8AQDAUBwJAsDJq4UDwVBcGQbB0HwhCMJJEbJeE2FAijMAYXi4QQ&#10;NmuPZbGaIYwEkXhPjbAR3mgAgJBiHAtj2YhSEJCaYn+fp9iAE4HGEbp/ngf58AfG0iyNI8kSTJUl&#10;oigIgD/gQAgkFg0HhEJhULhkNh0PiERiUTikVi0XjEZjUbjkdj0fkEhkUjkklk0nlEplUrlktl0v&#10;mExmUzmk1hxmIInTbAbR6T67QpQBgBCI5AANDz7eDgAgCAMXgT/e72ez8fr9AoHA4IrVPjb9fj7e&#10;z3e7/AABAwGrYHA0of5cHArUrJa6yaDoJovC81f7+f1ketWf4DAgFBQJBABxVQfz9sb4q79ggBrN&#10;btOLi76fD2fD6fgJBYMAoDAULfFTfT7fkEAYIBNsAoEijFUR+HhfQZ6TC3QpnJE24HB4XD4nF43H&#10;5HJ5XL5nN53P6EyqPR6nV63X7HZ7Xb7nd73f8Hh8Xjhb9e7oDASDLsfQIaLhc4uDgQEoMAjcer9U&#10;bZdxcEwIomf5ymqaAqh+IJkHaeKzLOAQBDAOJNEwRAwA8w53AAEh9H0ayFn4fR7loU5JC2MY9nsq&#10;6CwcAYnDQP5NEKOYKggBSQHwd5yAwDQPnuBwTHudJrtKgxnlAOIbjMSoIhGGsgmKh6BD+MwlEOUJ&#10;eikNpMlQRowoOfxrGYXYlByJhxLAgcGgsDYdlyXpUBeEwNK88p9nuXhVFKLgwDSdqrumycHBwI4x&#10;leUpIAuCMaoOeRtFiCgWCqIgxD+QgmA2GonjEvx/gMBAFGSbh3BgDYDnYcZrDUJYoFaahtn9BiCA&#10;EwgxDuRZED2NQJgUtqGnyeBygaCYOAMDwbHebxkgLObyWZZtnWfaFo2ladqWrayMT/a9tW3blu29&#10;b9wXDcVx3I7hhFORIfi0PAJA8FJzm+awDNKSA5ikOJHFeDIWiccxpFiiJxmgWYVhsJx5n2h4aCCL&#10;BvF+VEMBIgRtoUe4tB+GxTmEaiIgmEIWmoa5nAwA7ZI4ZBXEYHIpjqG4ukEZBRD6hR7MUBaCAIgW&#10;Eoaf0PhiD4IGkcx7mQdR9BuCoCoIf5RkQOQvjySFYIaAQDAYU5gmYKwcBOhOei0JocFOWxmooBII&#10;A8cp0nCCNeIJRhXgeE4pBkIIjGsYZeHwfh/INqp0nufIGnqcIQg6ER0nrvqIAsFQfnSapgIgfwRg&#10;sBhvHWfJhG2dQehICdy9D0XR9J0vTdP1Fr2z1PWdb13X9h2PZdn2jyC8H4QFGYRwiuQ5hFQPAeoK&#10;chnlsDoZCWAerGwcp1BICgEoae4QgcB5wYQFAiisWRPkoEoNgqeJ1HIRI6jEQ5RF2g+JH/iiDk+P&#10;4vjEQRReUBJTFiXoliIGoEwcN8bQzwvBFByMYcg+1ihYHCMkU5HQ8hNBKIgWg3BGCvGgHMKALyFh&#10;pCGCYTAvhtg8EAMMYYfweELHuPMcADAHAhH8BMGg/x2DLIKPIcQxwLAhB0PlvobQ/CcD+HQK4EwG&#10;gMHaOscolxBhoD6JMWgAADAQHSPEd4FgEEGYGJIGQTg3j/AKAkVwthdBKB6DUrQByqDzGCKsTYTA&#10;whzVeAASYrxlBsCgDWGo2m4tzIKBgFARhojHFcBEBYAhSiiFqGAMYVBGBUBcHUVo0wbhTDgK0TAg&#10;gNgUAaP8fQ+RojGFyD4I4Tx5j6AAIQVI0A9hWg0Q0RYQgSh2F+NwNAjRXiXDkFB2su5eS9l9L+YE&#10;wTmkBIA/4EAIJBYNB4RCYVC4ZDYdD4hEYlE4pFYtF4xGY1G45HY9H5BIZFI5JJZNJ5RKZVK5ZLZd&#10;L5hMZlM5pNYWAZxBX8/n/OYLAnuJAmDm8734g1Euj4XSLC2apTyNC4iAaHBa6W8zwSBQHCIE/xoI&#10;AkznE8IIJIE24ROADBWW/H6MwEAp9B3093gHwcEnQ/H+uXE+iMHQLGgWCAI9ny/WS5X8Ng1bYUyV&#10;ajhwVDmBQSDnw9niAoUoCyFjCqHWWD2p1OhCxBRiIQg0HA8SWaE8s0sYbrBq+XBGFFM33cWT6pFM&#10;gi3BTMOg8m2O4yabkaskicoXXzWTRil1q0Syfk4pkCY4K8m0rweJylBWS4ncNg6EYWHQoCnI7X2w&#10;2u4h4KAyryBD0LwilEYJtCsNJBkePIvocf5kkUAQcDuD4eCucBhlQm0Nw5DsPQ/EEQxFEcSRLE0T&#10;xRFMVRWl6vxZF8YRjGUZxpGsbRvHEcx1HceR7HyEGmTovhcMhRAsGAmHSZ5ZoWT45iEMRHF+AYOi&#10;CfhxF8hKBDKJgZE4WxoC4PBPlGQ4wIcfBvFGBIRi8s60oKfJkkgBAcDiCITB6dxsmEiB/jeKocEk&#10;VhlCqNpJlUSQ2IyeYCgEBy/AAd6BAghp+nmcgGAeDp8AAARrHMeQUgwBbeH4BytnmfIAGodJ6BWC&#10;wFn8vACAUCJ/gAAJ1HofQKgWAiHGyYpVBRCwIg4HB3HGY6Cn6fp+HoeB4gGBYIAYBCuoaUo+CsLh&#10;ClW77wvG8rzvS9YAAmdx8nYCIDIYFYNAgaxzniLI0kkTBGDIBoFASySPm+nARAACAYH+d5nx/hWF&#10;4ZhuHYfiGI4lieKI1F2K4xjONY3jmO49j+QZDkUaH4E4LAcbR1nuPBOl6Q4xCEhZ6HKZyqhmgppH&#10;YfAWgmA6fn4fQahODJmm8dxUGkfIrhbdyILZN5/rUghWDYIIqkqYAPhaJJAjmK6ImGVRNk6Wxihc&#10;I4wGgXBP3+ih7nEAYFA+fyCYuh4vB+EZRmEbxBFEXw+i6IKCnicRlAgD4bgQDweHkb5h0cAB6HYa&#10;AGgqGKCAuThQETYCHnsdpwjaOY/n8BYKnweh1aaiZ9Gua5rGGYJhE6SZDmUax0XC8TyII8z0PUAA&#10;OBqfpxmU0CGGATI2iCNBKIKAQEgeIQhiOK4piUKQoiyCQH9Yi+ngAC6BHRkfzfP9H0/V9f2fbiu7&#10;fd+P5fn+n6/t+/8fzHJ6HOaIHAaYMRwHIaRJjGEsosgg/R9j4BYB8B42Bzj7GKOwfwOgJkSAaTge&#10;gAC0NRIKHQIYMRGi+GgR1rQShuDSFq54io6xqABAsC0n5AyIDMFiJEGoUA4AbB4GEcQwxPPIFKH4&#10;LAXBBipDCIET4ng/JnIIO0aQpQKAvC4R8Bg4x/jzA4QgfA8RNRfFYK0Wg1xvDeHMOYchOyGO7XG7&#10;5cp6gGApCCPMayWSHj7DYFgIYlRUjDIaAUHIPgjh9EKIoJIPAUkUfCAB+D+pHSPkhJGSUk5KIkIC&#10;gD/gQAgkFg0HhEJhULhkNh0PiERiUTikVi0XjEZjUbjkdj0fkEhkUjkklk0nlEplUrlktl0vmExm&#10;Uzmk1gqgOhWMKNVceAIFfT+fQFgj9fb4FwhCTWcr4YTpfw9C0SAQBAL/AAkgTbgp0IYxRq+aAKBw&#10;SCINBMXDooITDXiiAkXdbUAIWFsFgVYiD+ejiAYND8EALjeD1DgOAIyDIPZ7pfjBbDqHwnCcFdrS&#10;UoUF5cn4IDQWysYBbKcjZDUEfDycgnD4mcTwe8LBIMBobFQpLAuCqETi1LJ+TimQJjgrybSvB4nK&#10;QSFpFy66iL/fz9eDtdp3KpHUjJaj3fD8hFWAZ8ULCQRdHURqwBvEDm3v+Hx+Xz+n1+33/H5/X7/n&#10;9/z/pcvMAQHAkCwNA8EQTBUFwZBsHQfCEIwkf5+HuFwNgoah1HsPJLlsQw0CSiJ6necgNAmDp5Kw&#10;QhUGePYrhgAB/H2IQWhCX6mD8WBsECJ4Toef59gCAQDIIrR/q4ghLCgHY1liYwfDCQ5gk8PCZnsc&#10;IBgWEB/IIfyBPYiQqgaAJWHoABGFgZgwBcfwLBEGwBASCh7HsdaiIMeR0l8B4MCGAAKhqfZ0mUAk&#10;wo2f4thgEBTGicQDASCJIFGU4kB2F4NgsCwDAEASCkwNQmDSS7fOA4TiII4zkOU5jnGk6COHSdJv&#10;loT5LDgQRJnoe58gYDQWHacJogMAlPIYf6rWMCqBHVCVnWfaFo2ladqWra1r2wk0BWzblu29b9wX&#10;DcVx3JctzQedZuGUDITBufqsG0d58hKCEiojGYjhsExdGacAXCGLhnF2UYBquOwtCERZTmAIItDw&#10;XpSkPQ6FGoT42BaMRKyMraCnWXg/AsIpBgUDoaHqcRloicBtGmfoBgeDoOgwA2aIyedOAcfasHag&#10;QJImeBpk6CIXDICggjYUgtgeJAyEKII+lyXxBCMhB+HsdwDgWCcugAcJ4nwDwHAOhx9HqeBsG6cQ&#10;QhCEoGrQAB+HoBgDgaesulpeIl3ohwziOFRNF0a4ojmSRXEYNriuO5Llua56Fn61JZlUWBlGsbg8&#10;ECQGxWMhJ4HCYwIhAHYAAGCZ5Hqc4GgPPCFmeqwZAAC4an+dBlXP2/cdz3Xd953vfXLbff+F4fie&#10;L43j+R5PlWgTo5iAMhHGCAAIB2f53mIi5dkeNojDkSgAAICBzHYczFgTQhTgwG4tAGBIHGSaxyBm&#10;EAGoREhyhEEQSnU2GNyQQcegCQAgNHwQQVAwRxBXB8B1x4+h8A8BYB0ZA2x2BFDGH4XQnBAkaBEA&#10;gAo3x8j8GIOIfAOwOtjIgUYe4GQHALHWPgBYaQgAIEuMAdo3x4j3BA2IhQ/gdAeAiMccY8ghhgEU&#10;LwT4dSHCVDmE8NgjhZAKA0Ckeo5RrAAHsOwAQC1lkEGwPYf4Jy0kLHUN4ZQIwSg4Hol8JgbhHCzE&#10;iHFxKq3GKuVgQoe45gGAOA4PUfoAhaDKG0EsGgIiFj7HkNIAwDwXgBAQBceY8RyALWIQseQwA+gP&#10;CCIQFwSQ2DRFsJN5co5SSllNKeVEqUDEBIA/4EAIJBYNB4RCYVC4ZDYdD4hEYlE4pFYtF4xGY1G4&#10;5HY9H5BIZFI5JJZNJ5RKZVK5ZLZdL5hMZlM5pNH8DAGA3q/gAk2A2TYPxNGH69QCBAZBS4lF+ozW&#10;QII/jMQQ6m2A5gKCQaZj6lEOcyw02AoyqWjk5na8oOJIE24QizUSTsl1wAgGCUor18ZiUNgGAgC/&#10;H49jANRgpWi3IK13g+BQDwPGj2UBKhli3EGpWSfC0NojAn8XB8JlMxG6BACAAQGRQ8nI1wDqYW5m&#10;qsw2LCdBACQyqZVspksBgIA37glcjzoWTskX7BDqnV+ijFUH+/QuDQI6nqABSQy40VwoOGA9A31s&#10;pRuWzLaXzBSCXUAvlEf4K8m0rweJykEhaRXaaRdIcNwfA2SZhnMA4Igya5tHCEAJtQ1J9n0fIqB0&#10;FZZGabwUCMMJrFwTrYtkhJEh0Eg8GObo2kmWhJDYJaaxjGUZxpGsbRvHEcx1HceR7H0fyBIMeIEf&#10;8hSNI8kSTJUlyZJsnSfKEoylKcqSqiB0mSUIMBwMAAAGBR2noeQJAQAaNCuGYIlUZx4AICIUH0dz&#10;YKifx5BuDIJGYdTmoYAI8FGUBEC6L6CLYf63IQfh7iOF4TF0axyIoPZQmGQgvB4jppl4TwXCKMYY&#10;imPBnFYQ6KGmVhCBcKo+oKJo8k8WRDDCh6BE0PYxjOQ5PooDggjEcZfE6hBXkWMgpDtYSIACAoHE&#10;+R43DANhCA4HAqnEY5VNk+z8P0/j/QAhx9HodAIAgDJ7z4iABgMBZunOdwPgkAyGH+fcHgYcJ3n0&#10;ZhxHkGYOgbK2BYHgmC4Ng+EYThWF4Yk0iYbiGI4lieKYri2L4xjONSiSI7i4TJZmcBgNBsZBdlAw&#10;CNnQYhMiEMxIoKWZhmYEYJgUgx+HwRRFECWZaF8dp4HmDgTBUOo+kWIoZgG2IPgACwan+dJlIafR&#10;IDoN5LFUWpvHMcx+7ABQFgeEIRBAQJJlGKYfhakB8nkcwNAwD55gODR4HYcIFTMiZ3AeAwKHkfgC&#10;X4dwZg4pKJmOWBPDaOxEGycxynoep7AKArVg8DYtDKOhBDoNAC74hB/H6SxEDeRmtHEdB17AAAJg&#10;qDAciEJZOduBZ7m0GwfigggEmGZplgmBIBHocBdhsJQ3geEocmOWNkoeep1nKMAriuYJomodx3Hj&#10;PgIgmDAXByHxVFOVILcShp6HSbFzBSBwRh8dJtmCAuN/z/X9/5/v/P/gAxth8AYCQFgNAeBECYFQ&#10;LgZA0hY7h1jsH+AQA4EAIgNdGQ4dosQAgUCgAsFoSR6DSFsRF0pxXXm6ACAIAhw0RElH+G0IgLRK&#10;C9GqKcYQ3AsA9BGRIfY6gGAKAuAYDgMh0jcGW6IARFx/j+H8PxsCRERF2JyAKJZE3SmCH6TwgkVg&#10;BwtgyTEwQ+4nJFi7FSFxExaCQDeE0OIkg9iaFwIQMoR4HR3jxHmPUe4+R9SEQECAP+BACCQWDQeE&#10;QmFQuGQ2HQ+IRGJROKRWLReMRmNRuOR2PR+QSGRSOSSWTSeUSmVSuWS2XS+YTGZTOaTWZJQ5F09J&#10;5bEYvHBWJI+w5ElIYHhXtEhmNBrxOHybRN8uxrggKioclQ6MZVouIrxLHYimtFlM2JdWJM0VG2TR&#10;+vkahwKMx0PR4vp+g4CgK232/X/AYHBYPCYXDYfEYnFYvGYeBP/G5HJZPKZXLZfMZnNZvOZ3PZ/Q&#10;RByr1LBwiGsAggIMJouAeCYHwhgKtGkUrnR+ZBTsNtlgeCTGnYqjJFq1sP9/PaHP59vkWhoKNZ2P&#10;RwPN/B8GAHQ4hxNBch8Ykg5KNkI0uDft+n1ev2e33e/4fH5e3H/P7ff8fn9fv+f3/P/AD4hoEwLG&#10;abZ1ooIouEAXRRj+yZ7HaboMgwEwJCuRRvFIObtAATI5ikNBHFehAUCyQRrlMocApcfwfAwAZnAC&#10;Fh3HIaIDAGvkWR3Hkex9H8gSDITKvrIcjSPJEkyVJcmSbJz5n6fR7DsM4qE8Vxhnkeh6H8fwAAGA&#10;oCgeB4NDGOhHkMOoogJHTKqCOQzEEUhmG2cIRAiBJelCPwjDCQh/H+AYShuJZll+VoHgSAcnoybZ&#10;ek+G4rjuUheGcJQYA5RlNU3TlO09T9QJagKAP+BACCQWDQeEQmFQuGQ2HQ+IRGJROKRWLReMRmNR&#10;uOR2PR+QSGRSOSSWTSeUSmVSuWS2XS+YTGZTOaTWbQd8vN5N5yOB8Ph+gwHA4QB4RAUCgGby1+vx&#10;7thrtx9v0EisW0cBgKl1uuV2vV+wWGxWOyWWzWe0Wm1Wu2W2XQJ/265XO6XW7Xe8Xm9Xu+X2/X/A&#10;YHBYPCYXDYfEYnFYvGY3HY+z3DIZPKZXLZfMZnNZvOZ3PZ/QaHRaPSaXTafUamQZLVa3Xa/YbHZb&#10;PabXbbfcbndbveb3fb+twECAP+BACCQWDQeEQmFQuGQ2HQ+IRGJROKRWLReMRmNRuOR2PR+QSGRS&#10;OSSWTSeUSmVSuWS2XS+YTGZTOaTWbTecTmdTueT2fT+gUGhUOiUWjUekUmlUumTWBP+m1GpVOqVW&#10;rVesVmtVuuV2vV+wWGxWOyWWzWe0Wm1Wu2W23San2+5XO6XW7Xe8Xm9Xu+X2/X/AYHBYPCYXDYfE&#10;Qi44nGY3HY/IZHJZPKZXLZfMZnNZvOZ3PSWAgIA/4EAIJBYNB4RCYVC4ZDYdD4hEYlE4pFYtF4xG&#10;Y1G45HY9H5BIZFI5JJZNJ5RKZVK5ZLZdL5hMZlM5pNZtN5xOZ1O55PZ9P6BQaFQ6JRaNR6RSaVS6&#10;ZNYE/6bUalU6pVatV6xWa1W65Xa9X7BYbFY7JZbNZ7RabVa7ZbbdJqfb7lc7pdbtd7xeb1e75fb9&#10;f8BgcFg8JhcNh8RCLjicZjcdj8hkclk8plctl8xmc1m85nc9JYCAgD/gQAgkFg0HhEJhULhkNh0P&#10;iERiUTikVi0XjEZjUbjkdj0fkEhkUjkklk0nlEplUrlktl0vmExmUzmk1m03nE5nU7nk9n0/oFBo&#10;VDolFo1HpFJpVLpk1gT/ptRqU7er5fMDqdZrVbrldr1fsFhsVjslls1ntFptVrtltt1vuFxroDAQ&#10;BBIGA1np9yvlRdr0er+rF9wmFw2HxGJxWLxmNx2PyGRyWTymVy2VAwDAYPBQJvWDy+hj9/eoLvAI&#10;AwF0Wr1mt12v2Gx2Wz2m12233G53WPdmAAoCAWcz1mgIgD/gQAgkFg0HhEJhULhkNh0PiERiUTik&#10;Vi0XjEZhbtej1BYGAwIAwFjUlk0nlEplUrlktl0vmExmUzmk1m03nE5nU7nk9n0/oFBoVDolFo1H&#10;pFJpVLplNp1PqFRqVTqlVg7sjoFAQCB4KBNWisCf9gslloscj0gkUks1tt1vuFxuVzul1u13vF5v&#10;V7vl9v1/wGBwWDwmFslYetarlevdiw2Psloj8hkeQy2XzGZzWbzmdz2f0Gh0Wj0ml02n1GjxGKrt&#10;fvWO1OxleStWV2W33G53W73m932/4HB4XD4nF42g1db1t7gIgD/gQAgkFg0HhEJhULhkNh0PiERi&#10;UTikVi0XjEZhbtej1BYGAwIAwFjUlk0nlEplUrlktl0vmExmUzmk1m03nE5nU7nk9n0/oFBoVDol&#10;Fo1HpFJpVLplNp1PqFRqVTqlVg7sjoFAQCB4KBNWisCf9gslloscj0gkUks1tt1vuFxuVzul1u13&#10;vF5vV7vl9v1/wGBwWDwmFslYetarlevdiw2Psloj8hkeQy2XzGZzWbzmdz2f0Gh0Wj0ml02n1Gjx&#10;GKrtfvWO1OxleStWV2W33G53W73m932/4HB4XD4nF42g1db1t7gIgD/gQAgkFg0HhEJhULhkNh0P&#10;iERiUTikVi0XjEZhbtej1BYGAwIAwFjUlk0nlEplUrlktl0vmExmUzmk1m03nE5nU7nk9n0/oFBo&#10;VDolFo1HpFJpVLplNp1PqFRqVTqlVg7sjoFAQCB4KBNWisCf9gslloscj0gkUks1tt1vuFxuVzul&#10;1u13vF5vV7vl9v1/wGBwWDwmFslYetarlevdiw2Psloj8hkeQy2XzGZzWbzmdz2f0Gh0Wj0ml02n&#10;1GjxGKrtfvWO1OxleStWV2W33G53W73m932/4HB4XD4nF42g1db1t7gIgD/gQAgkFg0HhEJhULhk&#10;Nh0PiERiUTikVi0XjEZhbtej1BYGAwIAwFjUlk0nlEplUrlktl0vmExmUzmk1m03nE5nU7nk9n0/&#10;oFBoVDolFo1HpFJpVLplNp1PqFRqVTqlVg7sjoFAQCB4KBNWisCf9gslloscj0gkUks1tt1Werwd&#10;LmdbwrYECwbD4NBAEt9/wGBwWDwmFmTZxAWDggCILA84f7yeTvdrndb6AABBoNCQYDQUAWG0Wj0m&#10;l02noT/fr9czkcL0fD7BIMCAcDIXreo3W73m930PrD1rVcr2lsW/5FutEfkMj5PP3T6ervP54MKI&#10;SixhACAgFPiKTx9OBbAgBAPQ070dzmTiiVBsOByv3o+n1+1HZCyPQ5J6HSxcmsNIjBSmZ2m+aw7j&#10;wL5OlUZiFgkEYZFKUZQCQHIWvu0R+nyepREwRQqDeQIGwzEsTROkphFqUApCYMJ2oUCIVhiU5ME6&#10;IoeBi0MUR5HsTn4ex4kmTRQjaOA3PnHwAOC4auq+0jjyVKSbuWtTnSmhx5y0e8uDjLxMTArYBAXM&#10;ksJSfoahaERmGocSCACBQFgUAB/H6ex7nxN4eDWSphkoNMzKscZnFmGQhCyAwOhscJpl9JNA0gop&#10;8TyfZ9gANA0AAPI8gAD4PgAzdIpgdxuGIDYUB8fB+n+/8AwGmB2HMZoVBQHB1nmfk3gUr0xS4ejV&#10;syAgDEyXpujKHwOVEp58HkdAcBiGRonAdh5H6fUSWVbKfHmgk8gAOKCEugi2ARbSKlqS42CeNZLV&#10;Wf4CgOtYCH4fR8nyfR9gC7hHlcYg3ieG9zYFgalnweZwhOEoZHEfwRn2dRlUfHsmK3JzSoCAgD/g&#10;QAgkFg0HhEJhULhkNh0PiERiUTikVi0XjEZhbtej1BYGAwIAwFjUlk0nlEEI0rXcthYEmBcmSfmk&#10;pm03nElWaONhOOaVAoOC7SazTEwaCj/fb6ZC1TQ8KRugq2aTnJItDE5rVbrldizUWaPFpOOQaFhB&#10;cLTXwEr1tt1vuFxuUXNptACdToAe73hgzGYAYrFAAHA9zw2HiTsczYFQmGDrer5gqWXLWNJGFNbf&#10;5jHQaTzHdAPDY0ZjDWohDwTAWrebzd5xKo9Ty6awFBQSdjudIOA9sxG/4FyejrboYDQker+Aryfr&#10;6BvB6HR6XTuA2gjLhoIglSACJ6nfm8Cf4NAoDer9f5QPShUR9K4MBAHfL3eqWPBgOaSVgEBYZd52&#10;HE+DfPBAkCwNA8EQSmx6naaQGAoF4AAqGp9nUZUBwU6R2I6ArVgeBQEwyk7xRFEsTROhqOI8kCRJ&#10;JFDvgDGKNHpGgFxtF8Mn85oaBCC5nnGeBLF4cA0iGD6FkiOAmjgSJaB0LI8GKUxDxxKrELAsSyLM&#10;tC1QxK0vzBE5+n6AALAsAB3HcjB3neAAIAhMMRH+fx+F+VZNiGLA1ILGSBsoyzMJyfh8HSAoEqyg&#10;hpHMegWgyBaGH0d4RAuDJvngfJOl+bwxCAEM40+nLhuK47kuW5rn1BVNVOkaKCBgkx/1W75gj6IA&#10;gEIYIJheKB2GgV6HANGJ9oIW5oHMJAXgzWVl2ZZtnI1BkHQhCUKQtL1npPDZ6w6AUPxDbAARJcFx&#10;3Ig8VI+kKR3Km4aXaZt3o0Lt5FFel1rgepzGgCQNhifoFAofh6nWhx4nMZt9hofwFBEeR5m6BoBJ&#10;RBh0mqaxrHCdB2NWAwNhGD4UBGEwIAaBSEHqdx0Heex+AIA4FAwCoJIieB2nSeh7n2BYHAkCIHAU&#10;dxynIe1YguDQNgGf5+G+a5pmebBvJgAgSBSGAUhOEABoI8R3nQcpkmYZ56HyfIMgyEQYBmFr4Rch&#10;J0HIch+AAAYOA4DJ9HweZoGUZxwnSdQFAWCgXBcFm6AqAKEn+c5ynKaxdE2IgxEEC4ThyZBeFVDo&#10;Bg2DVlIUex5Hca5smsbxwHOAACAKD4RBUFgUBEBTeoaf23HNuIAAzuh/n0exrGiZpsnAdAFeKFQX&#10;BoEAOgvxFwoEc5vm4ZpomofB/H8EYR9cFgTgMAmIoafZ6HmbBtGobJvHIgQCAqDgMBSEYUTMCPm3&#10;tFBJEkAA3jekoHgeAAeA8H7GHCqZ0Vgx3UABAEEcMQgxwi2EANgc4+0/mXMyTgeo2BdAfB4Fd8Y/&#10;R8D5HkRENoSAYiUFyNANAjBZCXDmE0k4+x6jzG0Noao2RvjjTGAICgGwMsgBSBkC4ESED7HuPQdI&#10;7R4QKAG2UDIAn6kMHy6AdY7h5IxAQBsDYFB7M0HczdnYFgGgJAKOgcI3BmFEHyPofYGnWgzBeCgA&#10;4A3wAAHsPEdgyhmjQHWO0d7OwMF+BiBQCADCFtAHK0Mf4FQMAZAKAEfzTCiDbagAQBoKQWgrBKCQ&#10;DrWSEjvHUOeUI3gYgzB4PcfwBBrjiG/IYADdAOELH6Pkeo2RujZG2Nob0bJFgaBGC4FoKQJAOW+Q&#10;yUA6B6j6H4BZugBE6DgGyNMaA1xvoxACCIFIMQVgmA+99+rKByDIemPUew9gMAYBC2gFzJADEOKU&#10;Psb43RrQ3G4PgfQ/gHgTAmCcEYKQOgfifANE4EyCJqJKJwggY6BFeDcGgLgzRmDWCKGgQQgAyBMI&#10;cHEFwARIDTAAIwWozg5hKBieEf7jBxDaGwNMdg7x7gGZ29wFQIQQUBIYoMerGR3gDASBECwDABDH&#10;GOL6JI+QUNoBUCID6MiKDqbePoAAAXdAbKUPgbbTRqDdHIAirgKQWAzBECEDT4DxDqHGOEZgzhoD&#10;2euB8DoJQXAwBUAg8pEZaDyGuNoaw3BujjH+AMAgGwPgnmCCSMc7SFkCHSOiCZ6ANAcA2OmXIxRo&#10;jRAcBMDgNwbAyAeAswpBx9xTG+NkbM1BuD6qgBgD4JAXgrBSA4BZ2itj4HkPEaw2RpDeYwQIAwFQ&#10;PAYBW1MCgEwHRRAAPtvA6R2DxILLAiLoE0jyHsAgBgEJCAMHoPGJQ8x7gTAyBoBLWRxjcGyM4ao2&#10;h93pA+CYF4L6kvek8AAeQ7RzjMj2O0eI9AIgRA0DMHAMgIgMmKQcf47BzjnHwP0fwGG6XHHwNWPY&#10;3BxjjAIAYCAKwYguBEB0C0ULjAAHa24do6xrgnBcEYAAEgXjfGiLR74AgMyNjph8fQ9x515GsN8b&#10;44h9j+AGBet9cgS2wtkQwdljB8D8H80UDQBAAj9G0NIZw0xtjisAAQFQLQaAmBGBy41ThvjQemPG&#10;NgHAPAlBfhkBQBo6yyHwPcbY3BrS6G82MAQ/QGAKBfYR2GXlwLioXoFT650WLq0ERUdOiQNaLeuP&#10;5EZA9Dk5GUKsQoNwrB8AmC0Jg7BpCzncPseQEQFARHjkoaI5B6AuA2o8jIvBOB6C6HIR46B5j4IX&#10;T4DwixQCpDGEkHBBR4jTEqBAFwbACgWByPodIxiHj+H2EgFwIBcjVHMJEWo2A3BKBOF0+IpI1jVH&#10;oPgSAVgfCdFsMrRxCABhRDgIMVYjw8i0E+HsLoaxF3cWGQcDoJgajIGYMoDSqCDgrRiNYAAGx+D3&#10;GwDW9wzxtDjIRAoBTkhJicD2GK0AGc1joL4QsA9/B8NAIQLcTojAxh3EGOcdsIyFAdl+JgVQsAlA&#10;yU8QkewLCgjVyUOQeA3wtK2GENAcBCGWgLEAKQV4ewqBBEEGwLIgxLisyVxEGQQwoDNF4K4hY3hj&#10;CpCEFINjfR2ELJCBEMYehEiVD6GXD+kTqVMJTUIAAONf9uK2DLLwzx4gWFYKwWwUQigycKAca8E4&#10;KqBJyQIjt2hzjyA+CUDxEQ3hKBmJIW4zg1iQFsJQN4SSNDiGYLAIQTwzDdHMwMhQBQEAQDCHQP4l&#10;xBhwfAPkdQzAEAXBqAEoLfRzgd1EQ4TQeAqhnESKwFgaRXjTEsFAVQcwshXEcKgQoqhkgQGII0Og&#10;lhWj3H4mQg4JQdBQGcMUV47hsi0BwDwLY5x2csIMAwCQHBajKGyD4EbJSDhfAUAgUX3BjhuBzhFg&#10;0gmBXBdhlCFACAeArAxBfBTBLjyo6gzlOhNBguhiGtACChxBpBhAlAogtBqhvByiFgHgKgNg7BHN&#10;XguAkCFg2AgAXBKhghphmLkBOgqghBMBYBjFYiDgAgBgmA2BABYhJA+BchUhDgsAxA/LpHcCDAOA&#10;TAZhoBnBkAJgFlrh5h1huAgggAlBnBrBtwdiFADAhgqgzBbhVBJm2O7DohtiCATCUlUP3Q1DggVA&#10;DgAhrqoBXBlBvAogauaiTGAg2AsAohMhXheMlQwCDgDAgQPBZBThPgGrPiDhuBhBRASgfgvgPAqB&#10;OgfB6hMBSBbjsCCQegCClh9MZiKAfkYhhAAADB1B8h3gyAggaBZBjBruIgBAEEmBOhGg2AtBLBAj&#10;8BChRh8seiEAUgbgjhlBhBcAGLECFBmhbhRgogxA4hxh0B2iFgMAPAThKBThYgpgdATiEh+h7gYA&#10;QAOBohzh7BkBghTAhAfgqB7MFCCgcAwBAhjhPg/CCh1hvBlAkAlgqhnBsBxCFgJgMARhEBOhZAyA&#10;lAVCbBuhhhRggApA4ByDciFgFAGgLAug/BOBMA6IYCCB5ByhlgHgODrCCB4iBAHCIA7ApAbBFhXh&#10;lg+hPBdhBAwgiPggrPiBVhZLlhnA+AthCBMBaQmCDAAgdgrA0hhBUhKhqBkBRgigkAyh1B4jJCDg&#10;JgNgThlhmhlEeyWCDB/gmsOBaSLBuh7h4AzAgAeBehkhqCEABGWglAxg4BZhMBECEArgRgAhVBvC&#10;GADAHgLhzGgwqEBhyhoBYgfAmgzH0h1CFgKDjhHBQhVgugiFXiFAlgTgOBbBtB4Brh3hwg7AnAdB&#10;ahhhtN0yjgDAtg/hJBSA/gzhQhGA2A1g9hKpkiEgQgVAenfhhAEFrgAG8BvgagYgfhqq+xECDMKg&#10;Fgkgvg7BZBNR9FnCAoA/4EAIJBYNB4RCYVC4ZDYdD4hEYlE4pFYtF4xGYW7Xo9QWBgMCAMBY1JZN&#10;J4ul5UapZKIIeZghplLppNZtD1OgCsWkCqx6WT4wlMg4g/A+EgS4ne/FGxG4XB2I4u4meuhKNCO+&#10;n8ABWOyUTx+MH493mqkwmXA930AAGCm48HqIwZBgcAQC84I13i/xQDoY+Xk6gqEwu834AHg/H+Dw&#10;GAC6CAOpHy+ikShirlszxYPiYTh4LmKrFKwW04QAAgIsE0dSmZEODxIKzQVie62w0k4rlo/4IRjE&#10;glynT7CBXdmsAA2Qgw8l86HmOyYUx+KxIv1koGO13TBT2m12hDIRII+wyCgM6HvDAOEQ0+Hc5YKy&#10;VWiR2WDw/a2DQ4IjYXSufJ8HQTpKFEeJ9n6AgDggax6HYEoCMagx7BYAoHGqfh+hoFwOGYaRyCMK&#10;YxhkEoKlcSJGG0e7DgKBJXkMJ4pDqVARByIgriCGxpF8WRaGQaiCjyUBiEML4doKfZ6HSEQNg6ch&#10;5H2CoQhWMQricAZ+H2XpXlKZJunOggBFYaJzCmFwLpvNE0zUjRalqAAmCYmozDMABMkzNc8TylBS&#10;FMUQmieKwHgWBCChUDQDGuc59ksXJrDSIwUz0ih7HUC4LA0dR6n8WBpHKJ4Wgyi59nueQTA2CpwH&#10;efQJg6EwwiwKADAEABgliU5imwcYAACAZRGGbIuqigoRrsbyCEmWxoDYJIXocGQJgIZ53H6cJ8n+&#10;DwDAAVQ5iyK5HFQIomCQXZaFwCYShaMopiacJpmWU5al2go1DoO5TEgRZ6AQBg2DMMoDHuehJEuT&#10;J8IICYQBucZuGQBMIoIL4FAQUUVCoIYYlYXpmA4FAYC8ypumSW5Ul6Z6Ch0KY5tCRiCjOIAQk0YJ&#10;wIcgTeIIe5wGOC4Uh6eZ8H6AQEgUNAyDKB65laTZOG0dh6oIAZHlYYI4CnIyDjYIAXEqYJpi6Mof&#10;lGTZghOrzpBgZZYFMXZrZnXZXFGRIsC6OwDBAEo3C0Kp1m6aJNlTNyCBaJY8mkWhDIMf5/CSFIJl&#10;wbJ4AMBYIDEMIwAkBwFGyZxelaXBkoK+xLlOQ40Ul03TzSBqCHomxsIIE/Udj2SLmEVRIB+K44gG&#10;AwKnWeBzAiBICJOJYcBGWxk2MggdiSJwfhiFhtGkYJWloYubBOGorGwZRUoQbhhFEEofi+BAPhqf&#10;JwmWJopjMDgKHuUBZmeehymmAKLB+uxhAAAghg0A2xocJnAuA6BYBwW4mxLjRHaPF/oCBbCTC8Es&#10;NImgOAxB4F0JIPhtjHF+KsX4xyChsEiLESYbgnEIGaLQTIOAoBpQwP8AgFALhzDGGAfo/R4iiEkJ&#10;sdQ+h+q7AMLgaw5AjgoAqQYfo9wYAgA4NEco8QPgUAKOgeoGQ4BtCuKwUwnA3igGgG0IQGx+D5HM&#10;BphA6x6j7AGAQBoXw2hkAwAkBIqBRiSG8OMehqAECrGMNUKQNQRElHqOEBQDwQD3iCBsFoPAuBKB&#10;2AMfQ+hbCpE4NAcxeCCCuGWOEKINAPOJH2CAkI4j8CZFyNcMwRgUEMH2PAD4EQJjiHwAQaQ4B1gt&#10;A4A4TQeArBnESKsMwdwniaESLEDALgbhiCYEMbQvxYisGONUgoghJiiEOG0Lw9wKgVDqGAMA+B1D&#10;jEmKEVBBQIAmCsO8bL3nEBNA6BYWg5B2BbC0DQUophmAfKwFcIwMxqi9FQLV5JBQgheEcL4UIcSC&#10;hXWIKp5RCgDAPAuOYco5AJgLlsL0UwMQihbH8zYCIEQ5hiDEAIAQ9xSiNEuOakJBACCeF0NQMIRX&#10;YEHCWCcDgthtDtCOEIEQuRfDWBqEUKQRQagoGMKYS4wFUzVD6HUQAgxFgOBQbIKATR0DVGU/IXxB&#10;QhhjEiLwTgbiDD7HmCMDAFRvDuHyA0DAIgxhYCceYAwyBeipF8M00xBAvCDFaKEPgUnZp6ZrYWxF&#10;ibFWLTSRwjxICREkIyXZ/FjLLWXswQ4CFmx32dTUIoMAKw7ihGsFYN4qBUiQCuREFIHQHjYScJMW&#10;g0g2BLBaRcRAaAjB5EyLsJoexWiyEJYQhQPgSgMGGNweoQgtiXF6KR0pBA3hJBgJIXA0QcBhE2Mc&#10;TwZCFjfGWKAEQNgwgRCcIEdwsQ/EFMeZEyZBRCC1GKHsJQOiEA3AqAUZQ7DDvLCWIQYgtA9kIGEI&#10;wK4Pw6iqAAAwFQ/x5zUIOcUAJxyCgBFALwaYXwhgrIQKcN4NgtCSGWQUfFIQD2VIINQWYjwWhODk&#10;BoFgQV2i+eG4gfg9QCgFAZEEAAOguiEGKKLAZCggAcAuMEco6i2AGH2PsfIBMUITQqhfHgCRkjpH&#10;KDYCwESCuJH4B4BYBRyMGIIAERgohkhzC6DUhAhgpAnD2K8bQDgTBTHiNkVhBRiinD6DwLQhAQA6&#10;DAN8YonyFiJC6CUPApBuEECUQJwFmSDBDCGAAX1X9JaZ01ZYgdllDKIUUoxRykLMiJDUEIPAlxfg&#10;HAcBweA7RxgIxqRYcYyxIAeBsHECQMwvDtGYKEhYigvgoDuKIbKvAjj+H4LggozhUh2BmFgRYAAO&#10;BVH+OPBRCh/j4G00EE4BgPAwfSyYgi21urfIKDgNwjBjiRDmQgQoVwdB8FVCIggDAKA6HmOsYpCB&#10;yDNFeB4GgUh/gCAQNQcY5wVgaAgQViLEx7j5IKFAOYkRXiMrMQca4uBHgqCSHIgo3x4D6BAA+yQA&#10;B6N7AwBoEimgCjyH6Pp1RCQZgZACM4dGCwQA8HgN8YbDyDh1CODoRgut7AAHvSEBGKAANYa01xMA&#10;hhbjDDyEi+xBwhgVACL4dhBghBQD0loQpCBnijDmDKhAAACgUHwPkdeJwASvGYAYCINQBAGAuPYf&#10;I6ADkKGmKILgLgvilIICEgVEbMFbLZpvxnjXZgyIIM2wo6BvDUGkNwaIeg0h0GaN4dBdgCR+G0FM&#10;HAISTjLFIHYGwXdplsGLLgHUsSEjqGAAgC4QeJAADkKwc4jQpgYIK+B8T5CChjEEKsTgfQqE0f0A&#10;F/hBQBitGkNkKQLSpEHA+AkAMtCDBeDgKkUIjwrEIFEGIFYXxPnHAqEYf46hckIBEBAAI34HApCG&#10;GIagvBOqzISFIFIEQV4bAb41AA4fAfQfAAqyqJaJqJ4cgdwA4BgEgdydgBQAj/gg4f4fgHICgCQZ&#10;AdweYDgHQKQcYYoVohYQwMoIoPYTgXgBAB4E4eQdoawAoAcC4igTYNgKwMwSoVYHgKoOZ2oRjpgg&#10;wOoJ4D4RgWQcQFAHQNQa4YoSogoUoQQLgLgP4UoFoJQN4aQWoSAhYcAZQWAEIG4KIBgCwD4eYdJt&#10;oACXqX6YIgoNwTgVgSIMYKYhANIHADgTAZI+AggEoF4KIawZoVxCAgwdAaYV4DIFy4gAAdikICbF&#10;Af6eCeSeggoOASQV4R4NoKAhAYIVIRAIALAPJXYAQZwcQegGIDgBIgoeodoaTfBZoCoGofYdQZTW&#10;Yggf4fofYGQDYAwaA7YEAHIK4bYYwVEWwgwMgHwGIToYYaBBQDQeQ94AzpinKnYbUPgAYW4dodwJ&#10;By6JSJgDwC5MaTQAAKQMoToVoTQMT8gQwM4L4PYTQBQCwFIdgdAaz7QAAaoXwUgFgIYLoB4EIHgd&#10;QbwYZbIgwdgjoVgRIMANIQgVhyQFId0GRWTxwi6w8iki8jEjIiixwj4kIkYjSykjUkUkYi6zYCCz&#10;od5NQO4JQEwRQW4bYLAOwVoU4RMRYhwF4EgCwaQbodYQ4VQZYPAKoGgi4MQIIDQT4YAc4UAZ4cgL&#10;4GADYhYa4XoTgWIbAfILIJwL4D4DouYghwoSYF4JoNwBACoE4eIdAa5WUIYAAIcBIXww4VIYwbwK&#10;wHL0wgi9oyQfQBACQIQe4doXohYXwSQNQIYN4S6mAdwfgfQCIActYggfr0DLrTogzCTCgEQHANgb&#10;oY4SYhcXAfYHIE4C5Lod4NQTYZYSoMkobFLFbFrF7GLGcYwZYVQPYGwK4QwAYBoDQwAcroAhIewd&#10;ocACoCwEIewrYXAaYcwI4FhUIADKRCxDAJSYAWoTAOwhIgQOoKoHgRgVoYwCIDYFgcwcQaQBAAUt&#10;YcAaAXYEIGIIwA4BoCYfAeTroggT4Oo3wRgXYKINoToVwSUdQhQeR+wQwSoU4LALQN4GAFhM7xjS&#10;jSzTEklB9CAhsyaxbT5RJRZRpR5SKxQgTjYRoFQJQOpMATwZQegMIGsVQjIYAQoIIIIPgYDFwT4W&#10;IRoMAhYfweQbQOoQwTwLQLYN4GZUDLoeocQAgBgD7xQdIrQC0BIhAR4LIIQOQVAX4JAN4SAW4SAN&#10;4grcxbwVAAQAoCYertzpctYeIcwXoCADY8QggYgcweIHYDIvwhIfwBoBAAYejiQXoaAcIIQF4Dzh&#10;xiRigfIBUWIesWghxIgGQPYUQZ4A4JQSIfAWrjLlDlTljlzmDmQg4foeQYYAgB4HwAIAoBQc4dwe&#10;AC4Bjk86wfwFw8oaYdIfIL4RIW4UAOwJCEZrJrYaYCQDYGYdDWsBMtYZ4XYQ4GQIwPQgocpA4DUC&#10;whQfwuxh4dwe4f4CJQgdIYwTwDAHYMaQ4Jgegd4WYuwhgNYL4L4KQN4PAIYGVDSzLxU3tCNdtdzy&#10;AADyR2YS4OAJgNQSLSIgoLwPISoRgOoLwCoCMrokoGQBoA5+gfQM5rYTANQHwhwWQRwMAJ4OYUIA&#10;IBgDwwAcNJb4R8YL8UYbodQegEQClFAlD5r54DgF4NIcYaASwhYR4LgH4OQUp/gAoCwfBAIA88oh&#10;AfAeIc4BICADTMogTxQAAfgdYU1mwLbgwCIfIe4d0YwhAwAdAEBJgdAegfgSYWIaINgJwFwAEBaJ&#10;waMBwJINAQYWoS4PkxwAAdYbIYYDIFIHwfwAQtwdQdwEQCTvohgfpaAAhaYAAYgbYdgHYEgCYi4N&#10;AKYHQTIVwY4MwPoVATAQIK9b4hE8QYAToVYXoK4MIN4FVkYgseoX4DgFYIQfoBYDoeAeAcIB7KAh&#10;AQQLwH4P4UYYQHoRAZIYQO4GwgsNiYAVYA4BQCYdQeQdYB0xohAcwawVADYFYLIgoa4fIfoFEic6&#10;wA8CyIAAAY4cYf8PDLsSSeYdgEIGQJwbwZoWIhhxILAHYEQVIY4cIMQQYUIToPgL0VcVsV4AEWMW&#10;cWog4dIawVgDAFYKoAIAgBIeIeoegBt6YhKMoegEoDQCQcAdwfYQYU4ZIPgLF3QgkaingcoEAGQL&#10;Yb4ZoUghYTQMwJYM4TYWwAABAEYjobYBdnYg4dgawXgCwFYIoAgBQBwcQdIeIDAuYXIUAQYJAMIP&#10;wGFJ4ZwXgRtyggkg4eoAge4cwQAPoRq0wOwHIFAEWJld0DFCeLmL+MB1EjiyEj4jIM+M+MIiIa2N&#10;YYmNomgGGOAG2OWNIhqOgBISGPElUlklwbYMQSFy4N4H4iMnEnUnkn0oEoQi4RYNYJIOwSwXABYB&#10;oEYPwR4QoNoMYK9koigfYd4DQB4CQc7J4aYc4eAFgCwBYgweocdiwDxXgCAeIewdmBJh8vAyYJ4P&#10;AUQWAQ4LohYbYXARYE2RpBIDYfYfAcgh0kMW+Lwrg4wggbYewf4EmTQhYSoOoLANgRgVIGgJgM4Z&#10;YWYTAgrFTFjFzGDGQabGgg4NIFoBwTAageYO4UoX4RALQIAiINgJQFQSoW6VQRoV4TIOUTc5pCk5&#10;4foSgWAZYNYJ81QhAf4RoOIJ4OgSAWYroK4agYic4hQdgboZgCoEgGs9oCU+AdogoY4U4P4HQLQQ&#10;QAYAYB4O4QwQgOQOINACYAtqMkgRwRwAAbIbOOghocI0wXL94mgFCVoH1h2nohxOyy9CrUNDDUix&#10;IYwV4SYIAKgN4fakIK4OASIVAR9SIjQcgYoSYDoHjjIBYOwQwQoOJfoDABuaYiQJAEABAXJaoRgV&#10;wZ4OYKIGAgwfwfQFgDoCoaocweoX4bYdwIAElOBbRblLYDAEoJAc4bQW4hYe4eAcYBQCNPuFYeQf&#10;Aetg0Gwg4CABgA+AwfVPFPVPlPziAfIQIUQXoPwLoIQhwbwZQWIEYG8TYAIBpxIeQgrlIbrlblof&#10;zl7mLmYgoWQO4KAJ4RQWIGAJAMgZoWwTeGIhoWgSIMgJoOAToDQHAKocoY7bLptWxrgHQJwP4YoW&#10;IQAhYbgZoWoq5OIAAB4gQeGZGJlZ9aJQgfYdYZ4AwC1eAAKOAPQOetQFoEL4FB7xQNOpAh7QzuIm&#10;z8YADhvBQhQDoggPiwoWQTgSQfwCoD4eocobYSYSISgZI0oBACYDgZYaAaSA7LgjAdZWQCwfYAWH&#10;Ydgc4DoCABQhwfgegcgCABoDppwACTIfIDIBgA1jh8mAYB4eYfIeGGAmtk4ggPQVgZ4QoKevQhQW&#10;YRIKgJwPAVoCgEwIVtswFZYe4d4toCUyRmwAARtE4OgZgfAKAOoTIV4RROgiAOIJgGoSAWoZgKAN&#10;wRQV4SNENsMBodwPwTgYIQIMeo4hIXQUAQQI4MIP4EwHoLwbIYTYAiAVAPIIALIRAYIJAQwXYW4P&#10;NNIioTwOwK4MYRYVRoQDAPQQ4P4NgM4MYCAA9U4iIfoewDwCwCgcdZ4VIYoboKwHSQb7D7SWgAua&#10;AfWad3iYICwDoKIdIcQVwhYd4clXADtr4AABIgQewhwBQA4AYtQf17N7YDl7qeN74QwVYaAPIKhZ&#10;ohoZwVoQgGYKgPoCulAdQYrwggkVkVwCkWEWUWkYwTgM4IIMoTQYAFQJAPoaoW4QQiIP4LQIQQQU&#10;4X4HQLYPIYgUgQyyuDcawMwRIVwTIOwKIhYYCCQIINwUYEIHQKobwYu8AhAfodAaQAwDQF4AYBOH&#10;eHuH4AAa4X4UwFS5hXYBANgPAPQOgNgNgD4DQCOJwAqlAB4BWt3CQgKAP+BACCQWDQeEQmFQuGQ2&#10;HQ+IRGJROKRWLReMRmFu16PUFgYDAgDAWNSWTSeLrOVE6WSiCKiYFeZS6aTWbQ8+lIUIRXtkrG9U&#10;KlIFeIiwQBNquF3IdVMs8FUaRdzNdgiMWEB8P6EAcZDoblsqmAsWINBAEw40kwaJhas02JBapM3k&#10;qCspWIsblU7CknHRqrFFgGDl0EAdSPl9HxUMpBlcawtwL1ICEiHEEAsrPd6KmHAHPQWBP+ECvPNY&#10;AA6BPGItBVIQYlc+hsUENwNdeASCNRZo8Wk45BoWEFwtNfbiDBoGgdzvR9LhltsjjQSRFSIUwF0+&#10;KEgF1DL9RHmCPYWAUHNV+P1Zs9yEwYBuFpE6lE4IxYDskJFiLc3Qt3N9ngmEQZAOBoJHweR2oKfZ&#10;6nUFAPBCbx3HshAThcGomiisIxC2FYPA0m8PxBEKaGeZ4ABkGSakKQoAD0PURRfGEYhUDQDGuc59&#10;ksXJrDSIwUxihRcE0QwlDOPbRAAIYzDwWxLEOAwBpQfh8HmFkOmydZ6IOAISBYGYmieKQwDIL4XB&#10;BDyGl4To8iKMhEBUIo0mqXRLIKep0mkCYNBeAgLhYeBzGm4yClUOYsiuRxUBMJw8GyWJDoWfJ5HS&#10;BAHgwggSnwf5tAOhoIgaBB4HofJemgcIhBeDyCi+BQEFEe59F4aRxiGFr3IaeR0GvPIVH4f4AnYf&#10;5/Amgh6HWboMA0Eh6n8Ap5H6fQGoOMglhwTpbGSLA6keU5FDgiJxGWVoPhsKgGAkGJ5naZyCjYIA&#10;XEqYJpigQ5elePAhIWb5oF6EQYiIggjoEXDOs+gh3Huf4IgQglgioHQRlaZBwIQC4QhWIAkCINAx&#10;jAIAZhhH+Q5FH4qIIVqbHKgkz5HlmWoqflIi6HQVlQZxyAgDwinecJdIwcJegCEAiAQC4RnYcRtI&#10;+ASIH8GYNgGZxzAAX5zHkIAMgabhhFEEofi+AYHg0fh4ZSmwfs8YSCFiaRzCcFoMoWXJHiwJA5FS&#10;EoaD+bRlkAhh8niAIEAg0CBoIDAEgKdJ8H4RZWmUOgpMeiBhkmLYfDcUwYiQNBnFuS4AH6e4YBAD&#10;honIdxLGAcA0h+D6FkmOInjcSBZAaCYQBmFoQIid5ymwaJtnQAASDSf5tzoi56nCCAGBA1SEAGFo&#10;ZBoJwpC4LwwisEwNAshxIiyHI4FQZAmDWRhZkoOaDHYYgAgqHoJhSIh2GsXaEE0PArDORJVg8LYn&#10;hwikDCQseI5hsgQNkQQFBAhrkOVYAQe4+R+jHHGP8HAHDQBNA6BYWg5B2DNHeP8GTgyHDsG4MMCo&#10;JQfAAAKC1V40mFgAHqO0aQDAKAvAABUGo+x1DKUEQQKwOgRCrGON8MooRqiaC8CoiIzxQhqBkGAS&#10;6AQqDcGYKsz4SwTgcFsNocojRZDRDkE0FxCxjCZDCDsNAoAchQDmMYV4jCGDrGqANPoAwEgOHEOk&#10;eIGAGEEH2PMF4FQMDSHihIg4HgTAvB6EgJYYQuBZCGDUFjLmWmhktJmTUm5OIgI4R4kBIiSSdlIR&#10;EfspwLSpHdKsk8mJSyvJMI0MgMA6CdGiEkMYkhbCcDaREFAGwGDZHMPUTYvBrhkCGCgjI/xzDaGA&#10;DIHITh0juSyQoAQAgCAzCIGkYouRJSjIQNUWYkQWBODgBMFYSh0jTFqAMwQWgdglFOMYbgpRhDaC&#10;0D0EpCDCGGMQIoWg1Q6hLiYQoyJkzKmXMyZtghgmGOFIMaQAI1gGglH+PIbRETIiRMoHACoIAbDk&#10;G6MkAzSzdG8N8cA4RxIfgAAeApZo9x+DCGmOMHoLIMEQFsJkPASw0CJBwFQPYxxViEPCeM8p5xej&#10;XHYEIFCwyFHwPkfQ+x+D9H8P8gBASBEDIIIMP8zQ4gUApBsOIcg6iFgBmuBgDwORrjWF8A8BIBpY&#10;V1k0wUk01wAD3HuAAkFdrAIgRmjVG6OUdo9IWJsN4Nw0iVGaQ4AwEwRjuHSNmGJCDQifD+GcMggx&#10;NpHCEF4SIuhQBtndQ4mlYB6DkBgC0G42hwDnrTWsDwNBoDRGCBYB1lyCjzHWNoDIGgTj2AKBcdo8&#10;R0ARJIKYQAXQtiBFIFIN4jxWiQW8QdQihlEAqC6IUaookXEKUipNSql1MqbU6p9UKo1SqnVSQRVa&#10;rR7j9GgOMdYLwOQkIYPcdw4gIAWA+PofoARvj0H8CABYAFirHWSstZqz1okGCmEAFgrhgjVDOIIT&#10;QmA+hlIiO4bQwgJgnB+AsCIKB6DugaQRdq714hXE0M4VAZQYr5X2v1f4AGAj/YGQ0z1qGDsJt4Pw&#10;fQ8QiA9B2MEZQ1a0meAUAwDAvBjjOBwCtS1gcsIiH4QScBJgpkEFZlnMSIB7DsG8BECoIx9EEGeO&#10;0f4MAJEVHeMwUgEgahdAgB0FI5xvDWARS0hoQAVARGCNceAsxtDxCYCUBzWmuNeAQBMDo92jk3bO&#10;AFtIABgjaHaD4EucSFNybo3ZvDem+N+cA4JwiRwAQPgiP0TouxsBiCICciI3hZB/BGE8QQKwghgG&#10;oL4T7oHROkdMO4Vo0B3hSBffohAhwxhBD0J4YBLgnECFiRoew8hvAnBPSEdFXiE1qAGBQCwOxuje&#10;F4A1xFmB+DfAEAUEQAgJguH6OwaJBQ6BHBgI0XQ0Q6CXFuIsNASH7v5f2KsEAchZjfEaEyAkBoET&#10;KABAsf+KyGauglBSC1OQAD/g1ByDywB/1QIcPIcg0wHgdjKAADA8x9jnAYbiGcNYbw5h3D2loRAW&#10;gSF6NQd4gxdDsD4EXkxDh1C/EcBcIQcwOgtCWOEaItIsxbi6OUTAvRthnCEdMhUZ40xrjbG+OMc4&#10;6x3jzHuPsfyCswHiD4GoMhjjTG9k0AIDAHAiGqNsZ4HQK4RzGRaV3gfCeF8MQ+T5HyQkj8PK8cHj&#10;wQ+RI0Njym3tbeN8CL4TYdEkiNBQEcMI1xcCeIeP8fQGwHAKHMPQfouRqjnCMCrK5JiBDoHEN8Rw&#10;hw0ijFiM0dg6x3nnK0QQEIPwvDdF+KDH5Bh+jtmwBQ0QBxwDvHcB0Ag7gJgOA6PMAwDBzXHAsAtp&#10;ZgzCmHH1QCgVBDIGSMoZYzBmjOY+rx4MgtEhrABA4sEcZERoisEKBgCqD4uECEHCGwF6OMpON6N+&#10;OCOGOKIOAiAYAOHgHqH0GAGiHCB+BcveIeFMEODCC2D0jYCqD6GMFUEEqOPIPMH6qWqaqePePiPm&#10;PqPuPyP2IUP6P+QCQGQKQOIcHmHYHMFkE8ESDwEmFUHSHSHWH2H2H6IMAMAkH2HwHYAIrw8xCqIg&#10;HqHqAAAY7YIyF4F4SQCHCtDEIUsGRsRwR0R4R8IUE2DgBwDUscsgskHaHQGwt44+WCEQDGCOD0E/&#10;C+AAACCuDaEeFMEiDcAFCoReXSHQFkFCEcDyEgFIHSHQHUH1CWIMAQAoH2HsHVCmtQ4+H0BkBCA0&#10;GeHCHaEkFeLcCcBeB0A8AmGQHKHiFuG4HwCQBGU4uwUKUOFQu4u8vAUgUkUoyuUwU1FuIWU8VAVE&#10;VIVMVQVUVYVcH4GOG6HOBwBEAq5OVyV2V6ACHWWCAoWIWMWQWUWYWcWgIOCyOiFQF0GaDID+EwE2&#10;EADOIiHGGYFeA8BqCkxMBUxSyYxYXcXgGmxgxkxoxsX4X8YAYEoaIKyCYUIYH0HqHgGMFoFYDCDw&#10;EIHQHQHKHwcWIMAGARAoHsAVEPDHJGIUEeIIDkJMHmIJC5JJJaIIH8H0HuAyAqAcHUHkH4FQGaHa&#10;CuBk1AIkH4G0FqAKBOCYAcA4BQHQz6cRE8IYH8BoA4AGGaZSFqG4HiCUBG0aa2a6C+ASAoA8HsHW&#10;HC0sbQII02060+bibmbqbubyb2b6Ug1Sv08GAWz+HsgkE0FwGqDKCOoKIeGKEqC4B4DYFKBYCEDE&#10;GmF6E62IdGdKdOFcGiHgCiBcAeIWEQDKCGDyE4F8CoDwEwECC6B6IyAYBUBVA2JOHcHOHEFME0EI&#10;EOE0FkHUHSHYPPCYIIAkBMB6HSGwGDE6IQkGAKGlNmGKHsH6ByAKHwA8AkAmHI5gGmcUBYAs0Afw&#10;f0f44W4a4e4igOgS4qgYgcz+1e44gugyg2g6HYG+H8H+BBKYIUWMGIAsBJNCAGBWpkGohi5qhshw&#10;h0h4h8IOCYBqA6FqGYHID8FqHQECCUAuIiGkFGDWBeC8EsA8BcCaHAGgFk6qi4i86y6266jMjQjU&#10;jYjcjgjkIWjojsBYjwj0j4j8IYHqHiHWGGFeFQDQEAEUHMHMHRCUy2y4hsHWHWHOAez/Jcq+ohSF&#10;SLSMRC8SlC8ZSOZGErScDZSgIix+EpSoDVStSYleHIGYFcA6BqCmAcA0ByHiHKGMIcH0HmHUAaAg&#10;AwH0H8AOHCHiHoA8AcSgReHiHOG2EED2D2EcE+FWAAAGAMVeHuAQr0IOD8CAAqEGGCHYEMPSCQAC&#10;GMBkfKA0BkC6HKGaFEIWn6/M/QoHL6IQoO/aoU/hISoe1Y/qNKAAAIIEH2IiFKEADKC4ECE4BkCW&#10;DAGaFo2GNyN3AUpVAapaCiA0AYFgHOHqEaFiGQDkCcBuIifyBwf4GSCkDuE4FbDzBQqTBWqYqc6O&#10;IOqlBiqrBoqxBwq3B23EIoHyHmHSEwEgdgD8EKSOFoGiHQCWBdQTSxJIFeFeAACwCwAAH0zWIiRU&#10;RYvDXw8bDKsLDQsQREH6EuD0C6DUEOFO30EUFMESDqCy/GlIHyHoHUE8EqEyDUDwD8IK9cHU9jGs&#10;IOGKEMCsB4D2FWBwCqDoGEE8DoAaAcAwHyASBMH+HqGyIWuzF1F4u/YKIQvHGCvNGIvTGQvZGXA2&#10;viVcHyFeGMG2CgBy68IY5SF5QiCKV8AEWDNqwVHAwbHGwgIOE0DECQDOE+FyByCqDgGIFSEfJEIc&#10;GEFADuB+DCEUAgBIZ0G2Z7H6xdIAxixmxqIUX1IKxyx2x6IY+WYMYRIYIoH6H4HsFkFKFWDAs4Hk&#10;HyH4CiEgGUFcDeclYM8bYCDoIIEmImwSAAE4IJX9dIk0H8FlX0GcGcGIB6ukCGBid2IaZgHmAuAi&#10;AeyCFiGoHmCcBXJYIiHyG4AIAQBKH7EwHQHSHIAuAdGKIYHwHWLMAseeGyHeHsBMLM0dK3K7K/LD&#10;LG0xLK0409J8IQ1FLW1LLc1QcDLkogDSAyAQEwHQHyC+EMFOFADzdeIeD+CoB+EEFaGECAC4D2F+&#10;FGqMdDMY2PMfMjMmIWFEEGDCC+D8FABoCgDwGWFeUezGSmHMEcEGESD6EYElPQAAGGG2HaB4BJfa&#10;IIE8KeDGESFYBeCmESF6EOBqAuBMCEAsBeCSHMGgFsIXOm4TOs4c4gIUgLO04o4s4wIW40gmgrPE&#10;YY5DPKFyG8HyCMBCroIaGsF6EuBWCIDUAmBwCwHYGPYmIJPu5vP050IOEMCmBsD2FcGWBkDCEuGa&#10;E8DQIiEaDECYDoE+FqBYCODQGkFwEuoci1Qw6w6065awIQ7BQ+7HRE7NRNRQ7VRWIoHYHoHSFaE0&#10;FCDkDwDyHsH2H8EWFkGmDoCakrSMICCAP+BACCQWDQeEQmFQuGQ2HQ+IRGJROKRWLReMRmFu16PU&#10;FgYDAgDAWNSWTSeUQRxSsvS1+y9iTEfzMLzVUzeUzmdTuSvt6uULhAOPAAgpyPB6hoFQxsr9Oigh&#10;GQICUfuxtMABxaBP4qEYjsZoNNlt1xBwHAaFv5+PAPAwIuV8gNrP19CkBAKEN9mqwRDQqgAVmNAj&#10;NuH9RMFMNJ5mcWgyFl0EAdSPl9IpaNU6ksVQtwL1ICEiHEEAsrPd6KmHAHVQWBP+ECvVNaCJJnu0&#10;2jAJQt/v5+lMdiNXshwmRErdNnYkQVqLNHi0nHINCwguFpr4CQdWIAjlVAroMjsxuZiJyHP18PES&#10;0FvvIAKBftkvkATQR7CwCg5qvx+r1ruwhBQCaFkiOoojgRhYB2JBImIW43IWdxvmeCYRBkA4Ggkf&#10;B5Hago2i2KZaGIZg9lQZIyByDCGn2IAMAYYJ0n0SpZmiNQmBcnkbxxHKeDdBxpGkABgmCAAZBkAA&#10;GgaABFkWAAahrHUnyhKKFhUDQDGuc59ksXJrDSIwUxyZxbk6GoljIfx/gGQpQFqPQviPKQADIKoo&#10;l+ZZnj2UhhDEHgPIcJYKgCWx2AASJcmqNwjM2hJ1gKAILH4CIUnAWgzBAHY4ikQRUFaPoroWVQ5i&#10;yK5HFQFQukKapRD0hZ8nkdIEAfFAABKfB/m0A6GgiBoEHgeh8l6aBwiEF8+oIL4FAQUR7nyJg8k2&#10;WZDDIhxSECK4ukAVQHBoOh4mXJaCHodZugwDQSHqfwCnkukkIMdxkEgCYcjiBILhQdhxmoBQCqyh&#10;orhqDJVGYdAjjQR5cEuOCCjYIAXEqYJpiuTRnFQMoYoWb5oF6EQYiIggjoEXDUtWgh3Huf4IgQAB&#10;UkSNxEFCXgOi0RpZD4JKHEKLQdj4U5jBqIxIGUXI3zhomiyeZqCDmgh+oIYiCB+glFEmgl+aNq2r&#10;oMFwOAkaZyneKY5EiVhGwchp2nCZILhAHGmAAcB8n+D60IuCoDgGdh9H8UZiG4Ljfoca5eEyFQij&#10;QAABAae1WgS65uGEUSqC+BIKA8ex1nCngftUYSCGCbR2h8ErcoUXJHiwJA5FSEoaD+bRlkAhh8ni&#10;AIEAg1iBoIcpXC2DgplMCATiGd5sF48p9HqGIRgyaZyHmPxNFuQIyuSfp7hgEAOGich3FcaJ4CiF&#10;wHoWapfFIFohi7IwQHedhugeAy8IaXRMDyaZ6g2FwgiUIoZBEihah8hwC+FoVwwRkiKFiM8LQMwK&#10;kNHsBoCAExzjxHwKoYY2wqg8BIQgdY2RfAZBQEMAgFASidDcDsLgfhQBqESKoSodi/kKE0HgKwZx&#10;EirBAHIWY3xGhMIWPEcw2QIAbBQQQFBAhrkOWQARZY/RjjjH+DgDhrAmgdAsLQcg7AuiBFKKIPwW&#10;iHB8CwDQQoqRmhVDsJUVQiQ1EFHqO0aQDAKAvAABUGo+x1DKOuQYaosA/gsCiIJyYIh4jpG6AV+J&#10;CjeD7B2CkDIyBtjtDWIsVglA6BTIKEsE4HBbDaHKJgXo2wzhCg2QoYwmQwg7DQKAHIUA5jGFeIwh&#10;g6xqgDAuCwAYCQHDiHSPFFgABNh+DOIwU4vgmB1E4I0MzUCDjsI7IgAQcAlAyFAMEbAaRECyEsHc&#10;JrWEcmtm9OGcU45yE5I4R4kBIiSTlnYSg1o9Z4AMnlO2eiUSthVB2CYVoxxug4CyHgYopRDACZGA&#10;AfxPgZgeA0NAdA8g0iHFKJYPEYCLkCCUCgAYtxtD/CGG8UAuxIBfACQoeY4xngSA8DIfoBAELLHq&#10;Acu5CB+j5HoBICAEB5D4H8DQCwABmDrAcP0fw8JEkKMgZIyhljMGaM4Z40BojSGmNQQ01VIyCTgI&#10;ObAAJsgAAFAWBUdg7xzgOX3BwcQsAMgfCi20eY+x+gMAJIk5ZzTngWBCDgcY3hjtzIKPodo1wDgU&#10;UUAASwu0uBES+QoUocwwBcEcKEggAh1j6H0BSsoAD6n3Pyfs/p/0AkKQGgVA6CUFoNQehFCaFULo&#10;ZQ2QQQAVASCBFaN0DgNQrjhGUKiopBh+D3HcBQB4FB4j7H+L4bI7wggmdtPW5lzB6D0AAAkBIAAB&#10;tVubddoyVErJYS0lxLxPB/l0AqBABRHB+hVD0JwVAhAx0EaIJQKwEw2irHcA8FYVB3DUFXbsgxaq&#10;4AFHqa6C48INPiIUEsFwEhbDTHeHcGgAxEjMH+MMbA5geAnAup9UKo1SqnVSqshSrVXqxIIrRWyu&#10;CGK6V4r5YCwliEFWOslZbhwCDZHoPYEwCZ1kGH2PcbQDwGAnHuP4AAzxyjyBgBpdgAFwrjXKPUfg&#10;Ax0D/H5hmmQEgAgEHeQQIYbhOi7EiGKqxCB0jIFeBkHIUjXAAGQPEfINyzsKYYw5iDEmKMWIUxhj&#10;THGPMgZFmNkrJ2UjQFSHsGIWBDABAOBUeY9R0ALAHfwgoSAXAWFyNMdYaRRjaEsFwEt2NQNYzWPU&#10;ghjtQ6nIyNISoUgXhsFeAEAYCh6j3Hnjq/kiwQIsHG3gAgJApj7G2KwjQlw1hGDVYWrwHB3jwHCA&#10;uuJCS6ApAiA4bA8x8gpB4H8aowxAVWcc5AH7knKOWcwTtzQAXOJAc+6F0ZCXSundS6t1rr3Yuzdq&#10;7fNZBR+ANACAW6AAA1iVF+JMNQQMxkHGGJsQoPgzB8aoNwew+ARuMAA9V672Xtvde++EtI+x2ZAA&#10;wPQfQ/QyB1FEJsRT6SFceGmAoCwLh+GuYcNkNQPj5kUIEFkIQKRUDAGyDYKAbBjCuEkAOgpBR8Pt&#10;AoBsE49eRjMHCPKhOSyDXhBqCICIzBxj5B8CEBAwhuDyYEPoGYF8dkIhnDWG8OYdw9h/EGIcRQAR&#10;HH/EkhsS4mxPijFOq8VYrxZAIAcC44B4jjA2Afs5BBzjXGGCAFgPm8gBF4NQc4QwV5WABG+OMc7q&#10;AnHwPwbGKCCnmHcBUBIE8tgAC/NkT83ODkGGMJoRAOwzh5IIAoaw9B4ApAXjuTUnJPSglFKQhcp5&#10;UyrlbK+WMs5ay3lzLuXsvxTiLDUFoOwlwGAeBsOqvQCdIkFmcPVRo/whArA2M7qImRejdDMEJ/2q&#10;CJ1Y/h/P+n9SNkdI+SEkf9v+f9/8IeHoG6FoAaBIm6IIBYBsCAFgFsFYACG4GeCaCuCqGsHCHgcO&#10;38Mo2cJKF4FEEMCKC+D2IKBiCWDAFoE0EKAeAeASFuFqFADSC+DsHY8+BeCYDwGgFmEOIaH+DuCq&#10;BqEUFYaQIIBkCSDeGaFsEgIcqOMmMqMuMysGIQM6M+NCNGNKNOz+3wNeNiIOAYAsBAFMFSFqCEyS&#10;EWEKDKECEY2EIICwi4FOi+IQHGGIE6A8B6DIAEAKAYFwGoGuBIASH+BAA6A6qsEiC8B2DgFGGMII&#10;ACCaDODiFKEWEAHrACDQCqC8FiGKGmIKDgFgG6EeCe/eIKsyPwP0P4P8QAQEQIQMQQQUQYbKISQg&#10;QkQoQsQwQ0IKHcG0GEAoBOB+zWA6BeB+FuFMEwBAA+A6GmGmFwDECuDIGuHEqIAKBQLo7s//GnGp&#10;Gqm8u0SuSyS2S6sSJ0G+F6EoBECIDaJOC8D6FQFCEEU8IsHoHYG4AcAqBKzWAyBYB2FkFCEyBSBO&#10;A+GqGqF6DCCoDCGsHGHeAGAOBQH4HxGkIWGGFAD2B8DCEMIKAQAaBSHaHeGsAUusIQVAVEVIVMVQ&#10;VUVYVcVgVkxMVuVyV2V6V+WCWGWK9UWQWUHyILDsAYD4EqE6DqCyCWFwFQEYDCDWEG5EH6A4BsCs&#10;HGGSqmIMHwHeKAAyA4HlJmD6E+F4DawQAoAqUAIIGuFSEEBUCwD+IKBeCACSFaFAE2AsAkH+EMDS&#10;DKESFKFwzWByC2EEGMFID6IQYWYaYeYiYmYqYuYyY2Y6AAY+H+ZCqooK0CZQAAvCHsAKAMAWqEAA&#10;AXC6E6E2FACYCGBoHYHYGmDKCyC8F2GOG2ACAEAkN4tbGtNVNXNYIeIEBMAuAIG2HWyJDuESEcFH&#10;BeCKG6GEFsCiDCDEHAHWugAEAOG0HOHWBKAs6oIwHqAMAIAarcH+JCAmEoi6C0COB+GUF8FMC4Cu&#10;DaHMWWAEAGAkygHaZSIM2+cicmcqcucyc2c63WdEIW3edQdUdYdcdgVY3suXMYdwIMEoDmCwDaEd&#10;KUB+CyDAFgEsEeH2jwDoCyC6FEF6GUIKCoEIFgFWD2CeIM4sewe0e4e8fAwMIYGwFaDoBSCoEaIK&#10;BIBgCAFYFCFMBIBGAcFeEgD+DYEGEizcH4AWAmBUHaHSGobs9eIkHcGKE4AmB4DKIKBUByCIFcE+&#10;EwA4A4AwGaGaFkDCCuDOG8HQHmA4BiCiHGGcFcIcEyD0C4DQogIMAGBqypQoIa7Shshwh0h4h8IU&#10;iAiEiIiMiQiUAQiYHyicigikioisiwUGIIq8AoEUFAFgDKCSBgFEEuDuDiDqErJmAAAkBwDWHaGO&#10;EoIQdkHQdqAyIKE2GKGyCYdEAiAiAgAOAIAIFAEKDUDCD4EuIKBoCgCqFoEwEnVcHoD2CwC6EyF4&#10;GO0mDKEYFuE0aUIO9+k6k+lClGlKIS+MlUlYlclglkIWlolslwl0l4l8McHwHOGmAdF7OkAuBEBW&#10;FQE6FESaBOGuG6GODUCmC+GWG4HMVgA8fYG/T80lGo/lNbYBYCnM/wnS/3YFYPYQaKFoEuDqCqDc&#10;EY8+IYASAeAuF4G2GuB0AqAiJSH2DWCgCAEsFjEQIgBSB0CWGsGKFoIiG4GCE8BKCADGIKEoFmGe&#10;DWCYBhCSMjCWqVCcqbCkqhCrKUIWqrCwqzC0AAG6F2EsBaCUDYHsH2yIISACCSCsDwFkFMEMAJI2&#10;6QHXKyAwmdaisiAaReHkAsKyLoHuDICcCEFAFyGQIcAEAIASDQD2EeEoD+DO6OPoPtFEs5FKs+IS&#10;tDFStJFYtPFgtVFnNSIIH8E0mFRwE4H2IgrsBWGuGeGWAlBVYTc1c3YPGwu5G2u+J2DsCWA0EWFs&#10;HPHLHPHTHWoqFEEODcDKD2EoH03yxSA8BQLEGQA2AtRGVYHaG6AaAoBJciAACaDYEgFkEmaGIbI6&#10;w5JAw/JGxHJMVrJQxTJUxZJaxeWNJiWWEOEje+D+DwHQHgHuIWBOBmCQGMGCFoAk0g2gH0CMBmA+&#10;F2GiHQIQGcbgBir4AAEwD+DIDYEIE8qFdqIUB+CgDKFsFWE0AUj2IPL0zpL6zvMAz3MHMLMOIZaI&#10;ZIZNMWIKGjO4CACQC+HgH2H4IcAQAcAoFKFcF6CkCGRtc5hhhiuYHkHQGqB8B4CIGiG7fsIaAMAg&#10;AyFOFsGACkBy5uJQHIGwGQCCCECSG4HPAsIaAkA4BMFeFoF6B8Be75PScfPW3HPc3NPg3UdBPmdI&#10;dNPs3lPy3qdpP7X+IODkC4CQEeFKFyNSAGAKCsDID+FQExBCpketQ84zRC44IgE4EADWDcEKEyHu&#10;P0IccoBWF2GEGIBgA/P6I0EgDaCiDqEoFhhKIeA4BIBYGYGSGUAuAkumIaHkG4F2AeBKCMIKDiFC&#10;GKEcC8B0IdTi7XTo7dTu7hT07nT47vT87zUFi0H+79UMDYEOE0FMEIDYHc6cIUACBiCAC0GUF4FJ&#10;a0IU2iA2AaGwReIMAEAWk8HMBKAwAcIKDsDICaEYE8FpP/mgAICcC4DqFjA6IXWY+DWe+IlMlRWo&#10;+TWu+ZW2+fW8l+IKGKFEECCQDHKFkYIbHgA2FmF0GYB8BgVlYCICgD/gQAgkFg0HhEJhULhkNh0P&#10;iERiUTikVi0XjEZhbtej1BYGAwIAwFjUlk0nlEplUrlktjTobjFQSBRTFaTbAgEBIzIJKQyAP4UB&#10;gEl0EaC9VqOTajazSbT2AAEEAhFRFLhfOJZJMUfbzdYQCgXfAEDLqeDlCckhyuQiDaT8fpFLRrHY&#10;mCsLeDeZCQUS4AgGFZ8PRVhyAw0FwyAhArAIBa0EgT/crVYhsO6DbLecYiEorKpnQpfJQmiLqcTQ&#10;MZrOjdbrmCAQC6lWq/EIRhLTYSwRF8aDYbAABAIHY2IJuQyEFgSBMNfaWQSHdT+fxfNh2EIUBULZ&#10;C6VC4YzYDwkJJiLg3hb3d7nRKRTIEA4JPh5O8LdLfZyEQiSaDJZjt6QLguEIeieJo/jcM4BgEAKi&#10;wZBsHQfCEIwlCaFkqRpBnWeZ+iWLo1hqEa7pYVBIEAbB4JQF4fioKIghYk52nGaBBEESZmmUZh3H&#10;2fYKgqEAciWJJEDsNqLiAFAFmCbJ7GGbx3B42qHGqXJWFWY5qAqF4hjWKIeoWfh8noQhDkYggJj4&#10;QA2qIhhEOOfB9H4L40DiEIMAegovgUBBRHufJJFgY4yh8Do4DeOhhGYaMeA0JYsDkOw0iUiJ+H0d&#10;4zDKMZkGWbCQAiQhVmKJgSoSehyGmPA+kcYxmGYfDpBSF4bDAPRCiaFgNIcWxQEuZRwHSFgmjOKg&#10;ZgyhZ3nQbxIkwUSCBIwwuMKw6CDvM4EzUg5+n2dhBDqQZhGQYx0nkjwFguHIih2QI9j8CKPwpd13&#10;3heN5Xmih8EmR5BliWphHMcx2teDQbiSJRHj6OUIH8fhGEQQpclmXBynieIFg2DojBtApCjYAyGn&#10;ccJokkT5XgKBQHj2Ow4paT7DHCggwjaO4Pgm5aFG4Y5WFIXJqAmDQgDaMwgIYfh8EAQhEMRaKGHE&#10;aJgEAQpLGWahqH6kAahiHjQEOHQNAahh/H2TBIEcdB5HuK40jwFILgQih2nIahDkISZgVWex7HuD&#10;AOBEIgmCcPQ3DNBhvmkYZEkYTBomeaR4n6foNg2EIgioLA7jKLkEwWibGwWAQDm+dZ3hA5SHGaXh&#10;VlmYhqggHItDgI7SIUfB5nYRBGkoggKMMNiHEKQhBH2fh/DIORAA4ByCn+JoOgsWhyHYRhcm6MoV&#10;n0OQ5jmYxpG+DQNBCKwwDrywgcyhx9HwdIwC+MxoGmbbgguVJZleEoNgghBzmuYw/RoZpomiPgAo&#10;BQZAuB0GUPwgAfglAuQ4UokxHDbHaPIJgXw3A0BCBIhY4xmCwE6LQaAHQUA6DGFgIxDB6jqECIwS&#10;wAj3BxDqHkBjHCEDzHaN4QofBFjEVWO4eo9QGgPAgDQIoThEh6DoAwBC1l6IMMjEuJ0T4oRRIiRw&#10;jxICRFqilFmLUW4uRdXeOwagtwLAtCUDAKQcRnFJi8Q4xhjjIEDjXHGOUc46R1jtHePEeSCD1HSA&#10;sBwGB7gKAwPgeA5gDADfJHVPCek+J+GOG0J4OI9STkpJWS0l5MSZk1JuThEB2DSAClgB0ZB2jQFo&#10;ARBUd3kvLea896IcwjAik7JUdhHQCgCAEA8BTNJZkHibL2YEwSLRUI+SEkcwpkTJmUg8QYYAeB+F&#10;CMUT4vhuhgCDLKPUbTHgAl/Mub035wThnFOMhAyxWCHBsFUPQQg4i1F6I5SMepFp7T6n+SEkpyT5&#10;n1Pufk/Z/T/XcKQQoZguh8E2HsTwwhCBhS7HmVbzHnPQG7LCbFAF6S1HrLeXMu5lTdotR+LkxIrT&#10;HpBSWk0URyDcGuAEBIDhtjGFyEUKwYx+AHAyP8fA5pLTajeP+k9P6gVBqFMoeg6huDwH0AiQo3Qh&#10;A3CAOsAYCh/j8HrJaecjZ7SRqHVurlXavVfrAQ4dw5BtlQASOka4zQhhGCgPMA4Dh1jtHYBIBcWJ&#10;VPKohK6icsawlFoxRqXUvJhEBIA/4EAIJBYNB4RCYVC4ZDYdD4hEYlE4pFYtF4xGYW7Xo9QWBgMC&#10;AMBY1JZNJ5RKZVK5ZLZdL5hCECVh0gFWx4MAQIn2M1jAOBLMaFBRWAQC1oJAn/Q6ZTadT6hUalU6&#10;pVatV6xTWyv0gKCEcYQVTekFUkDfWZKXwUCFE93yklgxzaTxxaLtd7xeb1e75fb9f8BgcFJlkkzc&#10;Tzck4OAS4eFmo0OS8HC3+TQ6Flo5HYjFy3TmRhFk9FGXZHQKAgEDwUCdHGKVrdhscDHI9IJFJNlu&#10;d1u95DGauEsQSecX6ChQlVCky8TR8AgDvFAjkc7oIcutvex2e12+53e9DHw726KxMN287AGfUeij&#10;yay+Cdxulukkg134/iATiwMhIGu+/8AQDAUBwJAsDKicZrF8FYZiSfICA0QhJEcOowii3p/leTRL&#10;m+eh8B8KIxBoEIIQOwDSnq07UtXAbXxNF7vNoj6QpHGEbRvHEcx1HceR7H0fyBIMhSHIkiyNI8kS&#10;TJMURU1TWQFF0lSkpkZNtGspyxLMtS3Lkuy9L8wTDMUxzJMszTPNC+yY1EnQGgKAP+BACCQWDQeE&#10;QmFQuGQ2HQ+IRGJROKRWLReMRmFu16PUFgYDAgDAWNSWTSeUSmVSuWS2XS+YTGZTOaTWbTecTmdT&#10;ueT2fT+gUGhUOiUWjUekUmlUumU2nU+oVGpVOqVWDuyOgUBAIHgoE1aKwJ/2CyWWixyPSCRSSzW2&#10;3W+4XG5XO6XW7Xe8Xm9Xu+X2/X/AYHBYPCYWyVh61quV692LDY+yWiPyGR5DLZfMZnNZvOZ3PZ/Q&#10;aHRaPSaXTafUaPEYqu1+9Y7U7GV5K1ZXZbfcbndbveb3fb/gcHhcPicXjaDV1vW3uAiAP+BACCQW&#10;DQeEQmFQuGQ2HQ+IRGJROKRWLReMRmFu16PUFAUCggDAWNSWTSeUSmVSuWS2XS+YTGZTOaTWbTec&#10;TmdTueT2fT+gUGhUOiUWjUekUmlUumU2nU+oVGpVOqVWDu16vUCgIBg8FAmrRWBP+w2WzUWOPV/Q&#10;Oz223W+4XG5XO6XW7Xe8Xm9Xu+X2/X/AYHBYPCYW4AYB12v3ux4bHWV8vx+ACyY/LZfMZnNZvOZ3&#10;PZ/QaHRaPSaXTafUakBAEAgUCAPGWzU7PabXbbfcbndbveb3fb/gcHhcPicXOwGAP+BACCQWDQeE&#10;QmFQuGQ2HQ+IRGJROKRWLReMRmNRuOR2PR+QSGRSOSSWTSeUSmVSuWS2XS+YTGZTOaTWbTecTmdT&#10;ueT2fT+gUGhUOiUWjUekUmlUumTWBP+m1GpVOqVWrVesVmtVuuV2vV+wWGxWOyWWzWe0Wm1Wu2W2&#10;3San2+5XO6XW7Xe8Xm9Xu+X2/X/AYHBYPCYXDYfEQi44nGY3HY/IZHJZPKZXLZfMZnNZvOZ3PSWA&#10;gIA/4EAIJBYNB4RCYVC4ZDYdD4hEYlE4pFYtF4xGY1G45HY9H5BIZFI5JJZNJ5RKZVK5ZLZdL5hM&#10;ZlM5pNZtN5xOZ1O55PZ9P6BQaFQ6JRaNR6RSaVS6ZNYE/6bUalU6pVatV6xWa1W65Xa9X7BYbFY7&#10;JZbNZ7RabVa7ZbbdJqfb7lc7pdbtd7xeb1e75fb9f8BgcFg8JhcNh8RCLjicZjcdj8hkclk8plct&#10;l8xmc1m85nc9JYCAgD/gQAgkFg0HhEJhULhkNh0PiERiUTikVi0XjEZjUbjkdj0fkEhkUjkklk0n&#10;lEplUrlktl0vmExmUzmk1m03nE5nU7nk9n0/oFBoVDolFo1HpFJpVLpk1gT/ptRqVTqlVq1XrFZr&#10;Vbrldr1fsFhsVjslls1ntFptVrtltt0mp9vuVzul1u13vF5vV7vl9v1/wGBwWDwmFw2HxEIuOJxm&#10;Nx2PyGRyWTymVy2XzGZzWbzmdz0lgICAP+BACCQWDQeEQmFQuGQ2HQ+IRGJROKRWLReMRmNRuOR2&#10;PR+QSGRSOSSWTSeUSmVSuWS2XS+YTGZTOaTWbTecTmdTueT2fT+gUGhUOiUWjUekUmlUumTWBP+m&#10;1GpVOqVWrVesVmtVuuV2vV+wWGxWOyWWzWe0Wm1Wu2W23San2+5XO6XW7Xe8Xm9Xu+X2/X/AYHBY&#10;PCYXDYfEQi44nGY3HY/IZHJZPKZXLZfMZnNZvOZ3PSWAgIA/4EAIJBYNB4RCYVC4ZDYdD4hEYlE4&#10;pFYtF4xGY1G45HY9H5BIZFI5JJZNJ5RKZVK5ZLZdL5hMZlM5pNZtN5xOZ1O55PZ9P6BQaFQ6JRaN&#10;R6RSaVS6ZNYE/6bUalU6pVatV6xWa1W65Xa9X7BYbFY7JZbNZ7RabVa7ZbbdJqfb7lc7pdbtd7xe&#10;b1e75fb9f8BgcFg8JhcNh8RCLjicZjcdj8hkclk8plctl8xmc1m85nc9JYCAgD/gQAgkFg0HhEJh&#10;ULhkNh0PiERiUTikVi0XjEZjUbjkdj0fkEhkUjkklk0nlEplUrlktl0vmExmUzmk1m03nE5nU7nk&#10;9n0/oFBoVDolFo1HpFJpVLpk1gT/ptRqVTqlVq1XrFZrVbrldr1fsFhsVjslls1ntFptVrtltt0m&#10;p9vuVzul1u13vF5vV7vl9v1/wGBwWDwmFw2HxEIuOJxmNx2PyGRyWTymVy2XzGZzWbzmdz0lgICA&#10;P+BACCQWDQeEQmFQuGQ2HQ+IRGJROKRWLReMRmNRuOR2PR+QSGRSOSSWTSeUSmVSuWS2XS+YTGZT&#10;OaTWbTecTmdTueT2fT+gUGhUOiUWjUekUmlUumTWBP+m1GpVOqVWrVesVmtVuuV2vV+wWGxWOyWW&#10;zWe0Wm1Wu2W23San2+5XO6XW7Xe8Xm9Xu+X2/X/AYHBYPCYXDYfEQi44nGY3HY/IZHJZPKZXLZfM&#10;ZnNZvOZ3PSWAgIA/4EAIJBYNB4RCYVC4ZDYdD4hEYlE4pFYtF4xGY1G45HY9H5BIZFI5JJZNJ5RK&#10;ZVK5ZLZdL5hMZlM5pNZtN5xOZ1O55PZ9P6BQaFQ6JRaNR6RSaVS6ZNYE/6bUalU6pVatV6xWa1W6&#10;5Xa9X7BYbFY7JZbNZ7RabVa7ZbbdJqfb7lc7pdbtd7xeb1e75fb9f8BgcFg8JhcNh8RCLjicZjcd&#10;j8hkclk8plctl8xmc1m85nc9JYCAgD/gQAgkFg0HhEJhULhkNh0PiERiUTikVi0XjEZjUbjkdj0f&#10;kEhkUjkklk0nlEplUrlktl0vmExmUzmk1m03nE5nU7nk9n0/oFBoVDolFo1HpFJpVLpk1gIADwD+&#10;AAQAAQAAAAAAAAAAAQQAAQAAAK8DAAABAQQAAQAAAOUCAAACAQMAAwAAAFRWAQADAQMAAQAAAAUA&#10;AAAGAQMAAQAAAAIAAAARAQQAugAAAFpWAQAVAQMAAQAAAAMAAAAWAQQAAQAAAAQAAAAXAQQAugAA&#10;AEJZAQAaAQUAAQAAACpcAQAbAQUAAQAAADJcAQAcAQMAAQAAAAEAAAAoAQMAAQAAAAIAAAA9AQMA&#10;AQAAAAIAAAAAAAAACAAIAAgACAAAAL4AAAB0AQAAKgIAAOACAACWAwAATAQAAAIFAAC4BQAAsgcA&#10;AFkKAADiDAAAYQ8AAOYRAACQFAAAnBYAAFIXAAAIGAAAxBgAAJAZAAB1GgAAiBsAAJgcAACGHQAA&#10;bB4AAEwfAAAYIAAA5CAAALAhAAB8IgAASCMAABQkAADgJAAArCUAAHgmAABEJwAAECgAANwoAACo&#10;KQAAdCoAAEArAAAMLAAA2CwAAKQtAADALgAABzAAAH0xAADHMgAATDQAABg1AAAdNgAAEDcAAD04&#10;AABwOQAAjToAAKs7AADXPAAAJT4AAGw/AAAqQQAA/0IAAM1EAAC+RgAAs0gAAIRKAADUSwAAzUwA&#10;ABlOAACmTwAAZ1EAAANTAAAFVQAAuFYAAPdXAAAMWQAAKloAAGFbAABqXAAAjV0AAIheAADwXwAA&#10;Q2EAAHtiAAC8YwAABWUAAFVmAABgZwAAtmgAAPdpAABHawAAUGwAAIJtAADbbgAAwnAAAD5yAACw&#10;cwAAq3QAAHd1AABDdgAAD3cAANt3AACneAAAc3kAAD96AAALewAA13sAAMl8AADIfQAA+n4AAPOA&#10;AAAEgwAACYUAAJWGAACFiAAAm4oAAFKNAAB6jwAAeJEAAEWTAAAglQAANpYAAECXAAAemAAA6pgA&#10;AOSZAADnmgAAlpwAAGaeAAAgoAAA5KEAAJ6jAAB4pQAA56YAAAqoAAD8qAAAz6kAAJuqAABnqwAA&#10;eawAAMmtAAAmrwAAb7AAALaxAACasgAAs7MAAEm1AADftgAA2bcAAI+4AADvuwAANMUAAPjOAADI&#10;1wAAteIAAPnmAACv5wAAMekAAN/tAABP8gAA3PYAAC37AAAZ/QAA9P0AAKr+AABg/wAAPgABACUB&#10;AQAMAgEA8wIBAHIFAQBPEQEAdSUBAKQ1AQBnRgEAHUwBAMhNAQCvTgEAkE8BAEZQAQD8UAEAslEB&#10;AGhSAQAeUwEA1FMBAIpUAQBAVQEAtgAAALYAAAC2AAAAtgAAALYAAAC2AAAAtgAAALYAAAD6AQAA&#10;pwIAAIkCAAB/AgAAhQIAAKoCAAAMAgAAtgAAALYAAAC8AAAAzAAAAOUAAAATAQAAEAEAAO4AAADm&#10;AAAA4AAAAMwAAADMAAAAzAAAAMwAAADMAAAAzAAAAMwAAADMAAAAzAAAAMwAAADMAAAAzAAAAMwA&#10;AADMAAAAzAAAAMwAAADMAAAAzAAAABwBAABHAQAAdgEAAEoBAACFAQAAzAAAAAUBAADzAAAALQEA&#10;ADMBAAAdAQAAHgEAACwBAABOAQAARwEAAL4BAADVAQAAzgEAAPEBAAD1AQAA0QEAAFABAAD5AAAA&#10;TAEAAI0BAADBAQAAnAEAAAICAACzAQAAPwEAABUBAAAeAQAANwEAAAkBAAAjAQAA+wAAAGgBAABT&#10;AQAAOAEAAEEBAABJAQAAUAEAAAsBAABWAQAAQQEAAFABAAAJAQAAMgEAAFkBAADnAQAAfAEAAHIB&#10;AAD7AAAAzAAAAMwAAADMAAAAzAAAAMwAAADMAAAAzAAAAMwAAADMAAAA8gAAAP8AAAAyAQAA+QEA&#10;ABECAAAFAgAAjAEAAPABAAAWAgAAtwIAACgCAAD+AQAAzQEAANsBAAAWAQAACgEAAN4AAADMAAAA&#10;+gAAAAMBAACvAQAA0AEAALoBAADEAQAAugEAANoBAABvAQAAIwEAAPIAAADTAAAAzAAAAMwAAAAS&#10;AQAAUAEAAF0BAABJAQAARwEAAOQAAAAZAQAAlgEAAJYBAAD6AAAAtgAAAGADAABFCQAAxAkAANAI&#10;AADtCgAARAQAALYAAACCAQAArgQAAHAEAACNBAAAUQQAAOwBAADbAAAAtgAAALYAAADeAAAA5wAA&#10;AOcAAADnAAAAfwIAAN0LAAAmFAAALxAAAMMQAAC2BQAAqwEAAOcAAADhAAAAtgAAALYAAAC2AAAA&#10;tgAAALYAAAC2AAAAtgAAALYAAABZAAAAYFsDAOgDAABgWwMA6AMAAFBLAwQKAAAAAAAAACEApVs+&#10;JVZYAQBWWAEAFQAAAGRycy9tZWRpYS9pbWFnZTIudGlmZklJKgC2UQEAgD/gQAgkFg0HhEJhULhk&#10;Nh0PiERiUTikVi0XjEZjUbjkdj0fkEhkUjkklk0nlEplUrlktl0vmExmUzmk1m03nE5nU7nk9n0/&#10;oFBoVDolFo1HpFJpVLpk1gT/ptRqVTqlVq1XrFZrVbrldr1fsFhsVjslls1ntFptVrtltt0mp9vu&#10;Vzul1u13vF5vV7vl9v1/wGBwWDwmFw2HxEIuOJxmNx2PyGRyWTymVy2XzGZzWbzmdz0lgICAP+BA&#10;CCQWDQeEQmFQuGQ2HQ+IRGJROKRWLReMRmNRuOR2PR+QSGRSOSSWTSeUSmVSuWS2XS+YTGZTOaTW&#10;bTecTmdTueT2fT+gUGhUOiUWjUekUmlUumTWBP+m1GpVOqVWrVesVmtVuuV2vV+wWGxWOyWWzWe0&#10;Wm1Wu2W23San2+5XO6XW7Xe8Xm9Xu+X2/X/AYHBYPCYXDYfEQi44nGY3HY/IZHJZPKZXLZfMZnNZ&#10;vOZ3PSWAgIA/4EAIJBYNB4RCYVC4ZDYdD4hEYlE4pFYtF4xGY1G45HY9H5BIZFI5JJZNJ5RKZVK5&#10;ZLZdL5hMZlM5pNZtN5xOZ1O55PZ9P6BQaFQ6JRaNR6RSaVS6ZNYE/6bUalU6pVatV6xWa1W65Xa9&#10;X7BYbFY7JZbNZ7RabVa7ZbbdJqfb7lc7pdbtd7xeb1e75fb9f8BgcFg8JhcNh8RCLjicZjcdj8hk&#10;clk8plctl8xmc1m85nc9JYCAgD/gQAgkFg0HhEJhULhkNh0PiERiUTikVi0XjEZjUbjkdj0fkEhk&#10;Ujkklk0nlEplUrlktl0vmExmUzmk1m03nE5nU7nk9n0/oFBoVDolFo1HpFJpVLpk1gT/ptRqVTql&#10;Vq1XrFZrVbrldr1fsFhsVjslls1ntFptVrtltt0mp9vuVzul1u13vF5vV7vl9v1/wGBwWDwmFw2H&#10;xEIuOJxmNx2PyGRyWTymVy2XzGZzWbzmdz0lgICAP+BACCQWDQeEQmFQuGQ2HQ+IRGJROKRWLReM&#10;RmNRuOR2PR+QSGRSOSSWTSeUSmVSuWS2XS+YTGZTOaTWbTecTmdTueT2fT+gUGhUOiUWjUekUmlU&#10;umTWBP+m1GpVOqVWrVesVmtVuuV2vV+wWGxWOyWWzWe0Wm1Wu2W23San2+5XO6XW7Xe8Xm9Xu+X2&#10;/X/AYHBYPCYXDYfEQi44nGY3HY/IZHJZPKZXLZfMZnNZvOZ3PSWAgIA/4EAIJBYNB4RCYVC4ZDYd&#10;D4hEYlE4pFYtF4xGY1G45HY9H5BIZFI5JJZNJ5RKZVK5ZLZdL5hMZlM5pNZtN5xOZ1O55PZ9P6BQ&#10;aFQ6JRaNR6RSaVS6ZNYE/6bUalU6pVatV6xWa1W65Xa9X7BYbFY7JZbNZ7RabVa7ZbbdJqfb7lc7&#10;pdbtd7xeb1e75fb9f8BgcFg8JhcNh8RCLjicZjcdj8hkclk8plctl8xmc1m85nc9JYCAgD/gQAgk&#10;Fg0HhEJhULhkNh0PiERiUTikVi0XjEZjUbjkdj0fkEhkUjkklk0nlEplUrlktl0vmExmUzmk1m03&#10;nE5nU7nk9n0/oFBoVDolFo1HpFJpVLpk1gT/ptRqVTqlVq1XrFZrVbrldr1fsFhsVjslls1ntFpt&#10;Vrtltt0mp9vuVzul1u13vF5vV7vl9v1/wGBwWDwmFw2HxEIuOJxmNx2PyGRyWTymVy2XzGZzWbzm&#10;dz0lgICAP+BACCQWDQeEQmFQuGQ2HQ+IRGJROKRWLReMRmNRuOR2PR+QSGRSOSSWTSeUSmVSuWS2&#10;XS+YTGZTOaTWbTecTmdTueT2fT+gUGhUOiUWjUekUmlUumTWBP+m1GpVOqVWrVesVmtVuuV2vV+w&#10;WGxWOyWWzWe0Wm1Wu2W23San2+5XO6XW7Xe8Xm9Xu+X2/X/AYHBYPCYXDYfEQi44nGY3HY/IZHJZ&#10;PKZXLZfMZnNZvOZ3PSWAgIA/4EAIJBYNB4RCYVC4ZDYdD4hEYlE4pFYtF4xGY1G45HY9H5BIZFI5&#10;JJZNJ5RKZVK5ZLZdL5hMZlM5pNZtN4i+Hw9Wy02+5Xg84KDgiDhWJBIEQgB5fOnw22o3HI73m/4I&#10;DQWCxAKhAHAgDgDOLFY7JZbNZ7RabVa7Zbbdb7hcblc7pGIFVrreb1e75fb9f8BgcFg8JhcNh5qS&#10;hqV2q+X7IAcDgmuVYiQsFQeBAHYZE+c80Vcriqh1bFz2jEMXyCIwMBc3HH6/H032mvSMYU6/X9FR&#10;YPi6p0QRwaDARnIg+yWRTM1HTQpQMiQUleii1EX2+3yvleqDMhFnCwEBAKrlalhcHwgAwFxsR7fd&#10;7/h8fl8/p9ft94vd/x+/5/f8/8AQDAUBwJAq2sUxjHJMEgbhwVxKDoB6mI6YxeF0NQ9k2d57rwjY&#10;Jg8EJSE4QYVAwBCLnoeRzCmLI9GwcZ6I6AYDASO5CDsM4kBa47kuW5qUug6TqIceJ1nGJgpjycR4&#10;HwigXiEIZWEcNIDAFA0ryxLMtS3Lkuy8/z9S/MUxzJMszTPNE0zUv0EMax6UBMGQdloUA4wmi5Sk&#10;kSY9E4YLwAEAYYBaFYMAyBoBoId5ynKYhpnAhYBgKBJVlaSYZhACDrHueYpisNponDGKDvWAYWhc&#10;FQOAuBwBSsep6nkaRpGydh4n0hY8EKPo0iaF6GuQ5TmOck4bCiKxVkCKyFn4ep4B+IQyHIe6Nh0J&#10;gqFIQwsURNdt25btvW/cFwrogICAP+BACCQWDQeEQmFQuGQ2HQ+IRGJROKRWLReMRmNRuOR2PR+Q&#10;SGRSOSSWTSeUSmVSuWS2XS+YTGZTOaTWQEoaldqvl+wU1oBBnMniaIvd8PZyOF1pFGJFbMxywg/o&#10;5DGIiUSJrpQJcyo5ewgDg4IIc/m0mD8WAYCgIAAG3QSBP97vV6JhGpRJK1mv+Dg0KBljLdIA4DgO&#10;HLBNJM3pRgwcBHA9G0zFIdAm1gG22+4v9/P5uNZol80IpzPN+QUCAkHsdeJYLA0Dwp/NZqt17vt/&#10;R1yNpoG5CKuCgUFBJhLxKhoGAWFoM2HJOMJxQYAgU8IA4F4ji8EAcCulyOWgJBcsrowdMqJJEgYB&#10;qbe33e/4fH5fP6fX7ff8fn9fv+f3/IOuL/wFAcCQLA0DwRBMFQXBkGwdB8IQih6cJ0niCjaQRCjo&#10;KATowgRADQNBPmOdqCgiFQamgVA7oifx+nIEoYjg06DAUBoIGWYBNOStiLG4XxdCGOBNIQLxBkEQ&#10;YnhUhwRBcKieoMPxHEQMYiBIi8XHyIIdi2cB7IMLsjkJJSWBIF4qH2viCk4VBMCKFQKIYdpvA+II&#10;7IQU5alOHQOuUhaBEqOxBkUXJpNQFYfG6U43QlRtHUfSFI0lSdKUrS1LpZANMU3TlO09T9QVDUVR&#10;1JUtGwoncoABDENQ4jR3HCbAaCcPh+zUAABnCaRUoezg2DEOBZmacyCgMBYKmmYZKAQAjDI4RY9k&#10;AShZmohBsmeVgEWchB9zoGc7oIAQCAKapllOBVtowYBVlML5BlcgwEg+cJkkalI2i6NpZGic6Ch0&#10;KoylOPojoaf5REgSI+k8YiChiKAwFgQQmIifh8HiFweDIep9VuY5lFYDQEVNkeSZLk2T5RlOVZRT&#10;WV5dl+YZjmWZ5pmubUvVELIJVkNw6jJ+nod4WCAMx7Y4gtdFYhx6nidoYh+M58tygpBEsR4vh4Dq&#10;QHyd5whMH45oQQhLkgLodg4hJrlyD4rk2goDgUBRtGQUSPHqcYRhyOMaIKbRpFY2KSGkXJXiaOpS&#10;oKBYLA6aJeEfP0/oELwpjAYRuHrcJUFaSochKCqKFKOQ3j0XiooIL49kEQQryXm/Xdf2HY9l2faQ&#10;cgKAP+BACCQWDQeEQmFQuGQ2HQ+IRGJROKRWLReMRmNRuOR2PR+QSGRSOSSWTSeUSmVSuWS2XS+Y&#10;TGZTOaTWQEoaldqvl+wU2oJCnQoCeNP97PAVj8zPV8v6CuFpKyHMhRoMrotowUEBMNtFeI8EAMBS&#10;M4lMxN8KicwFEiDseCoKgsEwlzscPkdGwUBAQDNhlqYDgOOv9dr5kvynQUhEQcAeRQJ/jsdFlyvV&#10;+QVFptIFYbhyHP9/PwYjAsO+CAUFA1kL5OhQFWOJvJxssWktEwUNjEeMZQnCbb/gcHhcPicXjcfk&#10;cnlcvmc3nc/oQTIdHqdXrdfsdntdvud3vd/weHxeOHzidTyfUChUSMutvNMbFBA4kABMRuFf7eGj&#10;MYlR2J6gobCQJpVEUL4ApK0B+gCATBIkfwPhcKyEDUPw8juKgZuoZpLjgKRLnIgoLBMFxkFUPqxQ&#10;Qhp+n2fIRBmLaCgiDgQGaWpGAHFSJn8e55BCG4xIKBQHA2a5iEi8kkyVJcmSbJ0nyhKMpSmlLpyp&#10;K8sSzLUty5LsvS/MEwyS8ydwAACfqCoaLn4fR7DMLQ3F6bR4IKNA9DuPIsBqhp8wjGKDjeQhDjkJ&#10;wSuMQY2jaThgnOhAXByHI6jmLQbhACwDgNBziHyeR0hMHg1oQUxbFIHYOAQiJ8nWYwTCGRyCg8E4&#10;VmGVZAoyfQWBcLR5oIAgEgWbpklDMViWLY1j2RZNlWXZErWZZ9oWjaVp2patrWvKcyPQggtjaOAx&#10;CGEKIH+eh6nubpuGuQRGlEeB5IMDYShkYBWj0AyHHkcgPh43yDlSXhWBwCzjnqdxyCEKA7HQeB9I&#10;aAQhigH4khuGQXhWDwPg4DADgJTSXlSSZIDsTZiNwGQhmMUA0oofBlFSE4yFWgoUhiIxcFCMyMn8&#10;GobCsdR8NOBBvGaUmPWxo+kaTpWl6ZpruICAgD/gQAgkFg0HhEJhULhkNh0PiERiUTikVi0XjEZj&#10;Ubjkdj0fkEhkUjkklk0nlEplUrlktl0vmExmUzmk1kBKGpXar5fsmDg4HSyRxtCYMAsOerja4qJZ&#10;9hDKaSsC82h7rcrhKZQO7hfL8iQBAASCYQF4xGBaLhPIIuDYFAYCkz8e7xGg7Mbvr0FVqxTg0EIQ&#10;ijhWiWHx6X0FFw3LSzTZSjQ5HRUcz0ggDA7RZ6lwFUzmdz2f0Gh0Wj0ml02n1Gp1Wr1k2gT/1ux2&#10;Wz2m12233G53W73m932/4EPnE6nkmI5EIKNQ5rBoHh7sbLOGZVQ0IaNRzeofr6e65WS3N6GU76fm&#10;wiwQCwWNJwMxoJgwkbKWipKp6VcFCQpGjNVB4ASwIob5ZEoIA+GAgoaCoN5Wj8HqNB+IAsHAdyvM&#10;szDNODDMNQ3DkOw9D8QRDEURpQ18SRPFEUxVFcWRbF0XxhGMNOGnaeoIAQBgGAj/oi15/R+fp/PM&#10;hABk4UxICKFgMoWd5umiGAokGhBoKiCLbHqd50ESSpWFuXpinYvEfyGhwUB4IhZkmM4DAHACNiWH&#10;IqGoeqDEGSpFi8HoQovAUCQNBEFQZByMwhCUKABCzMuzGVGUbR1H0hSNJUnRkTUpS9MUzTVN05Tt&#10;PU/EkaOKgg2kEQo6CgE6LnWZpmioO5KHAdR5oQYZhlQDwHgIhJ2nAD4gjohBdGWVgTuc4BpGoZBC&#10;kWWZvG+cp1HgyiFB+MQ0lEOAho0fh4mmEYekChBqqiBiMnCWZKh8PZfsQGzFk4xyMsgyVqUTDFQX&#10;zfV935ft/X+3iAiAP+BACCQWDQeEQmFQuGQ2HQ+IRGJROKRWLReMRmNRuOR2PR+QSGRSOSSWTSeU&#10;SmVSuWS2XS+YTGZTOaTWQEoaldqvl+wU2oJCnQoCeNPl6vEgEs1uZ3PiChUTjBlKs+AKEP14h8Ym&#10;OEJZWKUliYDzaVv58vpmsxjHU+pxvuynQdZrlRi4MgmLpE+H9HLJq08hGJmJAlRp8MpUicyKuCis&#10;Zk5bJ8vRl/DYblZ0veCAQEN1nKQCWTRaPSaXTafUanVavWa3Xa/YbHZWSBP/Z7fcbndbveb3fb/g&#10;cHhcPicXjQ+cTqeT6gUKiRx3tthDAppKCgEBgVkMNQhgGAaEB8XFSEF43HRBmQcSd7vFuuh/CMQh&#10;HRUd1EAiGx1Pl/QUeDANZSjkIKKH8fp9iOI4wm0dS4gAXpkFSEgFAGop1mMEwhkcgoQhWGBgFOPi&#10;Mn0FoXi0eTbAIBIFm6ZJQuPGEYxlGcaRrG0bxxHMdJS2sdx9H8gSDIUhyJIsjSPJEYuSnaeoIn6g&#10;qGj5/hCFwqv665RFkTwfhABqEEkLgtEaaR9IKEgZh4XhPDgAIApIbpjlkIQzlEAs7BAFQXl4UY8I&#10;Kex1GyFwiD2faCAQDQQmyXBFpGaBcFOJ47FagoIgyGRoFyPSKHyeRxhcHg4riAIFgobpikuAYBTc&#10;jJ+H0fARhoLiCgkDgQmaWxFqsip/HueYQhuMKCgSBoNGwYrrSTZNlWXZlm2dZ9oWZHto2patrWvb&#10;Fs21bduR3Jblyc5soo+Fbxnog5JFITgnhcCCEHUcRnBqJhDIMA4HmeYZMgkBDQpCf4rBkKpkn4gw&#10;QBaH5glKNqCnyex2hkHgznpgqCAMb5pFNXSQHobpmhWKJDoKBwKhMaZe3qiZoF2VwnjmUzGh6JBa&#10;koMk2o2f5/H4GAYCweFDAYCJlGATQHgNVaJHmc5ohYI5BoKEQcCCX5NDXbur6xrOta3rmuuIgICA&#10;P+BACCQWDQeEQmFQuGQ2HQ+IRGJROKRWLReMRmNRuOR2PR+QSGRSOSSWTSeUSmVSuWS2XS+YTGZT&#10;OaTWQEoaldqvl+wU2oJCnQoCePvcPi4uwcBLFeJ8YBYFwh+Pt7j8fmFyPR+QUpmY3I42D6QOxss4&#10;ZlVDQhBJVHF8eh6DP59kYiGNsux7QUtoJIoYoBuQOBkrofmVNQUJh8bs5ZnWKI45nJIrtxQU0Hs+&#10;HkrjCOwJ/mIqmJfNp5gAAgRZrNMi4PA+KKs8HA6LZyVw4HpHGIZTbeb3fb/gcHhcPicXjcfkcnlc&#10;vmc2CZ7ndHpdPqdXrdfsdntdvud3vd/wQ+cTqeT6gUKiRxXJVCnFMs+C6cDtBiqEIAkCQtTo5Fnh&#10;QGSgzTlIVpNB6EgHI2fZ8CoKw2GWbp4IOBxsmkTwEIUVJEEOOxTGagoBAGAhiGIUINgWA6OjAJow&#10;F+cJ6IKJI1jkTAzh0ighCCLZunafKCAEVheFMGoLPyjx/lARxHj+UBjIKG7QlUPolIifh7neFweD&#10;Oep9n8gpdGOVgTqi8MyTLM0zzRNM1TXNk2zclLoTfOU5zpOs7TvPE8z1Pc+TI8adp6gifqCoaNHE&#10;aJmCELxEH2f6DA0FAYmMVI9gCAKGH6fR7BkHgvngfFHR8AoDEkSxEiYG4O0uiR/n0fArC6NxlGud&#10;yEEsT5HiWGYOoWf8qhKGQun2g4GAeDBdliRQNAkBSKIEfxPEiSZBE8YaEF+YhUhEBwB1YfAVBgLh&#10;61CBIHG8ZJPW6kJ5HCaQWiaQSDgCTZUEuIwVAohiBEcPY/kiWhrIKAoMBebhdD7PuE4VheGYbh2H&#10;4hiE44jimK4ti+MYzjWN45N0/vKggyDuPQ1CSEaI1afZuGgZw8EmVhvnHWqEgEZpkFUClmoieBtm&#10;KGIpkfLqEgsDgSk6S48hMDIEgKAYBIHVx8l0XTGkGVh9H7UKDBMGwdlwTY4gHVaGmCVpSi8QJXoU&#10;AIYB0HRKkOMgLAYBGnAEgp+H0fZ2G+a4pjWSBznaeqEB2Lo3lMOoeoofR5HYEoeDQgoHAqD5pl6R&#10;qTD0MA0lKZx1oQN4+jsNQnhlpoAnx1Q5jcPZbmW2qDkqT5ICYGYOY73Pdd33ne9937woCIA/4EAI&#10;JBYNB4RCYVC4ZDYdD4hEYlE4pFYtF4xGY1G45HY9H5BIZFI5JJZNJ5RKZVK5ZLZdL5hMZlM5pNZA&#10;ShqV2q+X7KwCcUAdzgUhpF2Qs1cXD6pn2/pIIRkMl4nTwBAGAom/UkgEUjVczZMIBoOlumTeCgKA&#10;4o8HQzBeRkRBQ0MR4x1CcJM93g5xsRTa8nzGxmQycq0eXrVNsVi8Zjcdj8hkclk8plctl8xmc1m4&#10;RAn/nNBodFo9JpdNp9RqdVq9Zrddr4fOJ1PJMHRCHDqdTMTx4Ko63WayjWgE413C7o0AQGBCmWSo&#10;jDqUwD040r1GqkGmFg7Xm+o0A+WTyqTkeei1GnMxE+OTUtYKNCUUFaiC5KXU5moUCsh3LgIoFoeh&#10;6VhJDeBDEthBEEwVBcGQbB0HwhCMJJcz0JwtC8MQzDUNw5DsPQ/EEEimH4wGwfSeoyA4DgKEgQhC&#10;JouiOG8WhADQIgMAgCJGfh9n0bJtnESQ/kaYBwHefR9n6fx/M+ggAgEAIEAOBIvjaLQwiWHgLggB&#10;jqI8gR7nuexsGYa49kKThunad58ySgaCgFKEVAQMw5i+LAghsDIKAdLyMnIWhJiOQplIKIgrC8SI&#10;4iKlh8HmehXFQUxBE0X58TbJsngEBYGAUSBIkCIIYg8AkoRDU9UVTVVV1ZVtXVeg8K1hWdaVrW1b&#10;1xXNdV3XiZM9WSEOmAIAWEmFZWAg9i2LB1fzegthWXXtpWnalq2ta9sNWgKAP+BACCQWDQeEQmFQ&#10;uGQ2HQ+IRGJROKRWLReMRmNRuOR2PR+QSGRSOSSWTSeUSmVSuWS2XS+YTGZTOaTWbTecTmdTueT2&#10;fT+gUGhUOiUWjUekUmlUumTWBP+m1GpVOqVWrVesVmtVuuV2vV+wWGxWOyWWzWe0Wm1Wu2W23San&#10;2+5XO6XW7Xe8Xm9Xu+X2/X/AYHBYPCYXDYfEQi44nGY3HY/IZHJZPKZXLZfMZnNZvOZ3PSWAgIA/&#10;4EAIJBYNB4RCYVC4ZDYdD4hEYlE4pFYtF4xGY1G45HY9H5BIZFI5JJZNJ5RKZVK5ZLZdL5hMZlM5&#10;pNZtN5xOZ1O55PZ9P6BQaFQ6JRaNR6RSaVS6ZNYE/6bUalU6pVatV6xWa1W65Xa9X7BYbFY7JZbN&#10;Z7RabVa7ZbbdJqfb7lc7pdbtd7xeb1e75fb9f8BgcFg8JhcNh8RCLjicZjcdj8hkclk8plctl8xm&#10;c1m85nc9JYCAgD/gQAgkFg0HhEJhULhkNh0PiERiUTikVi0XjEZjUbjkdj0fkEhkUjkklk0nlEpl&#10;Urlktl0vmExmUzmk1m03nE5nU7nk9n0/oFBoVDolFo1HpFJpVLpk1gT/ptRqVTqlVq1XrFZrVbrl&#10;dr1fsFhsVjslls1ntFptVrtltt0mp9vuVzul1u13vF5vV7vl9v1/wGBwWDwmFw2HxEIuOJxJExyX&#10;yAlyWMymVy2XzGZzWbzmdz2f0Gh0Wj0kvgKAP+BACCQWDQeEQmFQuGQ2HQ+IRGJROKRWLReMQoAx&#10;tnR0Yx+MyGRSOSSWTSeUSmVSuWS2XS+YTGZTOaTWbTecTmdTueT2fT+gUGhUOiUWjUekUmlUumU2&#10;nU+oVGpVOVwJ/1SsVmVRsAx1nR8Y1qxWOyWWzWe0Wm1Wu2W23W+4XG5XO6XW7Xe8Xm9Xu7Va+X+d&#10;1yvWDAYXDYfEYnFYvGY3HY/IZHJZPKZXLZfMX2B5nOQXBR6QZ3RaPSaXTafUanVavWa3Xa/YbHZU&#10;eAiAP+BACCQWDQeEQmFQuGQ2HQ+IRGJROKRWLReMQoAxtnR0Yx+MyGRSOSSWTSeUSmVSuWS2XS+Y&#10;TGZTOaTWbTecTmdTueT2fT+gUGhUOiUWjUekUmlUumU2nU+oVGpVOVwJ/1SsVmVRsAx1nR8Y1qxW&#10;OyWWzWe0Wm1Wu2W23W+4XG5XO6XW7Xe8Xm9Xu7Va+XN8vd5tpuOETioWAYBzquV6wX/IZHJZPKZX&#10;LZfMZnNZvOZ3PZ/QaHRaPO37SVJIHEfHFIMRvvR/CAF4yOR6Qafcbndbveb3fb/gcHhcPicXjcfk&#10;XWAggD/gQAgkFg0HhEJhULhkNh0PiERiUTikVhTQVyPGJTOUEALfej+EALi0lhQBlDOlQxlkml0v&#10;mExmUzmk1m03nE5nU7nk9n0/oFBoVDolFo1HpFJpVLplNp1PqFRqVTqlVq1XrFZrVbrldr1fsFhh&#10;0Cf9is1DZi/Ug5IRdfkGj8hkdIlABlTOlgxs97vl9v1/wGBwWDwmFw2HxGJxWLxmNx2PyGRyWTym&#10;Vk1ky2Bfb5eazTqMKZrQUEAcEfsekEiklHut3vOZ2Gx2Wz2m12233G53W73m932/4HB4XD3uY4lR&#10;zjsG4xFDRbrtAQDAh+TKzQBkJOouWro2tlct4/h8Xj8nl83n9Hp9Xr9nt93v+Hxx8BCAP+BACCQW&#10;DQeEQmFQuGQ2HQ+IRGJROKRF7u1whMMiB8hUWL9ZK0fDMTAGTQQAt96P4QAuKy+GSYAs6aDGbTCc&#10;TmdTueT2fT+gUGhUOiUWjUekUmlUumU2nU+oVGpVOqVWrVesVmtVuuV2vV+wWGxWOyWWzWe0Wm1W&#10;uxwJ/2y4Ud8vR2KFcM4xlIigMBAGCzKUSqWS6pTKaM6bDG44vGY3HY/IZHJZPKZXLZfMZnNZvOZ3&#10;PZ/QaHRaPSaWqW7TZ/AACUyuWzh7bHUS8GbXD4nU7ndbveb3fb/gcHhcPicXjcfkcnlcvmc2I7Pn&#10;WrV63BzgUdds9mdbeb9Hvd/weHxePyeXzef0en1ev2e33aCAgIA/4EAIJBYNB4RCYVC4ZDYdD4hE&#10;YlE4pFYaAYxBAC33o/hAC4tBGFI3rJZCSpQzpUMZZIZdL5hMZlM5pNZtN5xOZ1O55PZ9P6BQaFQ6&#10;JRaNR6RSaVS6ZTadT6hUalU6pVatV6xWa1W65Xa9X7BYazAn/YrNTIwAY1HI9IKRaZUzpYMbPdbt&#10;d7xeb1e75fb9f8BgcFg8JhcNh8RicVi8Zjcdj6VZMhibTa47H6TcJXLcnnc9n9BodFo9JpdNp9Rq&#10;dVq9Zrddr9hsYhktlYcqAI3l7dR81cs5teBweFw+JxeNx+RyeVy+Zzedz+hiYCCAP+BACCQWDQeE&#10;QmFQuGQ2HQ+IRGJROKRWGgGMQQAt96P4QAuLSGFRgAs6TDGUSKVSuWS2XS+YTGZTOaTWbTecTmdT&#10;ueT2fT+gUGhUOiUWjUekUmlUumU2nU+oVGpVOqVWrVesVmtVuuV2HQJ/16xUWSRqOR6QUOSSZnSg&#10;Y2O4XG5XO6XW7Xe8Xm9Xu+X2/X/AYHBYPCYXDYfEYnFSKwYvBWUARuOx+iWuTynHZnNZvOZ3PZ/Q&#10;aHRaPSaXTafUanVavWaXG62uZDJWjKxi2W7Ybndbveb3fb/gcHhcPicXjcfkcnCwEIA/4EAIJBYN&#10;B4RCYVC4ZDYdD4hEYlE4pFYaAYxBAC33o/hAC4tIYVGACzpMMZRIpVK5ZLZdL5hMZlM5pNZtN5xO&#10;Z1O55PZ9P6BQaFQ6JRaNR6RSaVS6ZTadT6hUalU6pVatV6xWa1W65XYdAn/XrFRU1ZYKWTCZgaBa&#10;JJJMzpQMbHc7pdbtd7xeb1e75fb9f8BgcFg8JhcNh8RicVi8ZjZFYMdkaLbpPKcll8xmc1m85nc9&#10;n9BodFo9JpdNp9RqdVh8hq9dBcpcMtr9ptdtt9xud1u95vd9v+BweFw+JUICgD/gQAgkFg0HhEJh&#10;ULhkNh0PiERiUTikVi0XjEKAMbZ0dGMfjMhkUjkklk0nlEplUrlktl0vmExmUzmk1m03nE5nU7nk&#10;9n0/oFBoVDolFo1HpFJpVLplNp1PqFRqVTlcCf9UrFZlUbAMdZ0fGNasVjslls1ntFptVrtltt1v&#10;uFxuVzul1u13vF5vV7u1Wvl/ndcr1gwGFw2HxGJxWLxmNx2PyGRyWTymVy2XzF9geZzkFwUekGd0&#10;Wj0ml02n1Gp1Wr1mt12v2Gx2VHgIgD/gQAgkFg0HhEJhULhkNh0PiERiUTikVi0XjEKAMbZ0dGMf&#10;jMhkUjkklk0nlEplUrlktl0vmExmUzmk1m03nE5nU7nk9n0/oFBoVDolFo1HpFJpVLplNp1PqFRq&#10;VTlcCf9UrFZlUbAMdZ0fGNasVjslls1ntFptVrtltt1vuFxuVzul1u13vF5vV7u1Wvl/ndcr1gwG&#10;Fw2HxGJxWLxmNx2PyGRyWTymVy2XzF9geZzkFwUekGd0Wj0ml02n1Gp1Wr1mt12v2Gx2VHgIgD/g&#10;QAgkFg0HhEJhULhkNh0PiERiUTikVi0XjEKAMbZ0dGMfjMhkUjkklk0nlEplUrlktl0vmExmUzmk&#10;1m03nE5nU7nk9n0/oFBoVDolFo1HpFJpVLplNp1PqFRqVTlcCf9UrFZlUbAMdZ0fGNasVjslls1n&#10;tFptVrtltt1vuFxuVzul1u13vF5vV7u1Wvl/ndcr1gwGFw2HxGJxWLxmNx2PyGRyWTymVy2XzF9g&#10;eZzkFwUekGd0Wj0ml02n1Gp1Wr1mt12v2Gx2VHgIgD/gQAgkFg0HhEJhULhkNh0PiERiUTikVi0X&#10;jEKAMbZ0dGMfjMhkUjkklk0nlEplUrlktl0vmExmUzmk1m03nE5nU7nk9n0/oFBoVDolFo1HpFJp&#10;VLplNp1PqFRqVTlcCf9UrFZlUbAMdZ0fGNasVjslls1ntFptVrtltt1vuFxuVzul1u13vF5vV7u1&#10;Wvl/ndcr1gwGFw2HxGJxWLxmNx2PyGRyWTymVy2XzF9geZzkFwUekGd0Wj0ml02n1Gp1Wr1mt12v&#10;2Gx2VHgIgD/gQAgkFg0HhEJhULhkNh0PiERiUTikVi0XjEKAMbZ0dGMfjMhkUjkklk0nlEplUrlk&#10;tl0vmExmUzmk1m03nE5nU7nk9n0/oFBoVDolFo1HpFJpVLplNp1PqFRqVTlcCf9UrFZlUbAMdZ0f&#10;GNasVjslls1ntFptVrtltt1vuFxuVzul1u13vF5vV7u1Wvl/ndcr1gwGFw2HxGJxWLxmNx2PyGRy&#10;WTymVy2XzF9geZzkFwUekGd0Wj0ml02n1Gp1Wr1mt12v2Gx2VHgIgD/gQAgkFg0HhEJhULhkNh0P&#10;iERiUTikVi0XjEKAMbZ0dGMfjMhkUjkklk0nlEplUrlktl0vmExmUzmk1m03nE5nU7nk9n0/oFBo&#10;VDolFo1HpFJpVLplNp1PqFRqVTlcCf9UrFZlUbAMdZ0fGNasVjslls1ntFptVrtltt1vuFxuVzul&#10;1u13vF5vV7u1Wvl/ndcr1gwGFw2HxGJxWLxmNx2PyGRyWTymVy2XzF9geZzkFwUekGd0Wj0ml02n&#10;1Gp1Wr1mt12v2Gx2VHgIgD/gQAgkFg0HhEJhULhkNh0PiERiUTikVi0XjEKAMbZ0dGMfjMhkUjkk&#10;lk0nlEplUrlktl0vmExmUzmk1m03nE5nU7nk9n0/oFBoVDolFo1HpFJpVLplNp1PqFRqVTlcCf9U&#10;rFZlUbAMdZ0fGNasVjslls1ntFptVrtltt1vuFxuVzul1u13vF5vV7u1Wvl/ndcr1gwGFw2HxGJx&#10;WLxmNx2PyGRyWTymVy2XzF9geZzkFwUekGd0Wj0ml02n1Gp1Wr1mt12v2Gx2VHgIgD/gQAgkFg0H&#10;hEJhULhkNh0PiERiUTikVi0XjEKAMbZ0dGMfjMhkUjkklk0nlEplUrlktl0vmExmUzmk1m03nE5n&#10;U7nk9n0/oFBoVDolFo1HpFJpVLplNp1PqFRqVTlcCf9UrFZlUbAMdZ0fGNasVjslls1ntFptVrtl&#10;tt1vuFxuVzul1u13vF5vV7u1Wvl/ndcr1gwGFw2HxGJxWLxmNx2PyGRyWTymVy2XzF9geZzkFwUe&#10;kGd0Wj0ml02n1Gp1Wr1mt12v2Gx2VHgIgD/gQAgkFg0HhEJhULhkNh0PiERiUTikVi0XjEKAMbZ0&#10;dGMfjMhkUjkklk0nlEplUrlktl0vmExmUzmk1m03nE5nU7nk9n0/oFBoVDolFo1HpFJpVLplNp1P&#10;qFRqVTlcCf9UrFZlUbAMdZ0fGNasVjslls1ntFptVrtltt1vuFxuVzul1u13vF5vV7u1Wvl/ndcr&#10;1gwGFw2HxGJxWLxmNx2PyGRyWTymVy2XzF9geZzkFwUekGd0Wj0ml02n1Gp1Wr1mt12v2Gx2VHgI&#10;gD/gQAgkFg0HhEJhULhkNh0PiERiUTikVi0XjEKAMbZ0dGMfjMhkUjkklk0nlEplUrlktl0vmExm&#10;Uzmk1m03nE5nU7nk9n0/oFBoVDolFo1HpFJpVLplNp1PqFRqVTlcCf9UrFZlUbAMdZ0fGNasVjsl&#10;ls1ntFptVrtltt1vuFxuVzul1u13vF5vV7u1Wvl/ndcr1gwGFw2HxGJxWLxmNx2PyGRyWTymVy2X&#10;zF9geZzkFwUekGd0Wj0ml02n1Gp1Wr1mt12v2Gx2VHgIgD/gQAgkFg0HhEJhULhkNh0PiERiUTik&#10;Vi0XjEKAMbZ0dGMfjMhkUjkklk0nlEplUrlktl0vmExmUzmk1m03nE5nU7nk9n0/oFBoVDolFo1H&#10;pFJpVLplNp1PqFRqVTlcCf9UrFZlUbAMdZ0fGNasVjslls1ntFptVrtltt1vuFxuVzul1u13vF5v&#10;V7u1Wvl/ndcr1gwGFw2HxGJxWLxmNx2PyGRyWTymVy2XzF9geZzkFwUekGd0Wj0ml02n1Gp1Wr1m&#10;t12v2Gx2VHgIgD/gQAgkFg0HhEJhULhkNh0PiERiUTikVi0XjEKAMbZ0dGMfjMhkUjkklk0nlEpl&#10;Urlktl0vmExmUzmk1m03nE5nU7nk9n0/oFBoVDolFo1HpFJpVLplNp1PqFRqVTlcCf9UrFZlUbAM&#10;dZ0fGNasVjslls1ntFptVrtltt1vuFxuVzul1u13vF5vV7u1Wvl/ndcr1gwGFw2HxGJxWLxmNx2P&#10;yGRyWTymVy2XzF9geZzkFwUekGd0Wj0ml02n1Gp1Wr1mt12v2Gx2VHgIgD/gQAgkFg0HhEJhULhk&#10;Nh0PiERiUTikVi0XjEKAMbZ0dGMfjMhkUjkklk0nlEplUrlktl0vmExmUzmk1m03nE5nU7nk9n0/&#10;oFBoVDolFo1HpFJpVLplNp1PqFRqVTlcCf9UrFZlUbAMdZ0fGNasVjslls1ntFptVrtltt1vuFxu&#10;Vzul1u13vF5vV7u1Wvl/ndcr1gwGFw2HxGJxWLxmNx2PyGRyWTymVy2XzF9geZzkFwUekGd0Wj0m&#10;l02n1Gp1Wr1mt12v2Gx2VHgIgD/gQAgkFg0HhEJhULhkNh0PiERiUTikVi0XjEKAMbZ0dGMfjMhk&#10;Ujkklk0nlEplUrlktl0vmExmUzmk1m03nE5nU7nk9n0/oFBoVDolFo1HpFJpVLplNp1PqFRqVTlc&#10;Cf9UrFZlUbAMdZ0fGNasVjslls1ntFptVrtltt1vuFxuVzul1u13vF5vV7u1Wvl/ndcr1gwGFw2H&#10;xGJxWLxmNx2PyGRyWTymVy2XzF9geZzkFwUekGd0Wj0ml02n1Gp1Wr1mt12v2Gx2VHgIgD/gQAgk&#10;Fg0HhEJhULhkNh0PiERiUTikVi0XjEKAMbZ0dGMfjMhkUjkklk0nlEplUrlktl0vmExmUzmk1m03&#10;nE5nU7nk9n0/oFBoVDolFo1HpFJpVLplNp1PqFRqVTlcCf9UrFZlUbAMdZ0fGNasVjslls1ntFpt&#10;Vrtltt1vuFxuVzul1u13vF5vV7u1Wvl/ndcr1gwGFw2HxGJxWLxmNx2PyGRyWTymVy2XzF9geZzk&#10;FwUekGd0Wj0ml02n1Gp1Wr1mt12v2Gx2VHgIgD/gQAgkFg0HhEJhULhkNh0PiERiUTikVi0XjEKA&#10;MbZ0dGMfjMhkUjkklk0nlEplUrlktl0vmExmUzmk1m03nE5nU7nk9n0/oFBoVDolFo1HpFJpVLpl&#10;Np1PqFRqVTlcCf9UrFZlUbAMdZ0fGNasVjslls1ntFptVrtltt1vuFxuVzul1u13vF5vV7u1Wvl/&#10;ndcr1gwGFw2HxGJxWLxmNx2PyGRyWTymVy2XzF9geZzkFwUekGd0Wj0ml02n1Gp1Wr1mt12v2Gx2&#10;VHgIgD/gQAgkFg0HhEJhULhkNh0PiERiUTikVi0XjEKAMbZ0dGMfjMhkUjkklk0nlEplUrlktl0v&#10;mExmUzmk1m03nE5nU7nk9n0/oFBoVDolFo1HpFJpVLplNp1PqFRqVTlcCf9UrFZlUbAMdZ0fGNas&#10;Vjslls1ntFptVrtltt1vuFxuVzul1u13vF5vV7u1Wvl/ndcr1gwGFw2HxGJxWLxmNx2PyGRyWTym&#10;Vy2XzF9geZzkFwUekGd0Wj0ml02n1Gp1Wr1mt12v2Gx2VHgIgD/gQAgkFg0HhEJhULhkNh0PiERi&#10;UTikVi0XjEKAMbZ0dGMfjMhkUjkklk0nlEplUrlktl0vmExmUzmk1m03nE5nU7nk9n0/oFBoVDol&#10;Fo1HpFJpVLplNp1PqFRqVTlcCf9UrFZlUbAMdZ0fGNasVjslls1ntFptVrtltt1vuFxuVzul1u13&#10;vF5vV7u1Wvl/ndcr1gwGFw2HxGJxWLxmNx2PyGRyWTymVy2XzF9geZzkFwUekGd0Wj0ml02n1Gp1&#10;Wr1mt12v2Gx2VHgIgD/gQAgkFg0HhEJhULhkNh0PiERiUTikVi0XjEKAMbZ0dGMfjMhkUjkklk0n&#10;lEplUrlktl0vmExmUzmk1m03nE5nU7nk9n0/oFBoVDolFo1HpFJpVLplNp1PqFRqVTlcCf9UrEyZ&#10;q5UiERqiaLZbIDA4HHxAJaFRyJDAMA05jYBjrOj4xrN3vF5vV7vl9v1/wGBwWDwmFw2HxGJxWLxm&#10;Nx2PyGRjFWyV6f78fZ0Kw5RyvZsRTa5aZjIoruMzuNzuuV1mt12v2Gx2Wz2m12233G53W73m932/&#10;3OU4FDXihQBFMCBggDJxgOqbRJxejsa5aKxgZLVcAAAQPcDudIfB4H1Ecj0g4fp9Xr9nt93v+Hx+&#10;Xz+n1+33/H5xcBCAP+BACCQWDQeEQmFQuGQ2HQ+IRGJROKREPAgAuN8gA9plfIQzEGEP9/PcfCIN&#10;sRwu8kHBSrdHlqKzOCgGbM6cDGdTSeT2fT+gUGhUOiUWjUekUmlUumU2nU+oVGpVOqVWrVesVmtV&#10;uuV2vV+wWGxWOyWWzWe0Wm1Wu2W23W+zwJ/3C6Up8zYEQQEO5+PcIgOGNdRm0VF5KB0ZkxxMxZ1C&#10;bAGcM6dDG65XLZfMZnNZvOZ3PZ/QaHRaPSaXTafUanVavWa3Xa+sXLYZl/zYBQQCul7voLXmFtVR&#10;mkWF5MBwYklxs5bY6bzmd7PodHpdPqdXrdfsdntdvud3vd/weHxePyRDZeWwEQKAleu18FZCrZTn&#10;kkAKbQV+vt8jUQg1nnKfYqEKWhVj0JbmMg5zKPRBkGwdB8IQjCUJwpCsLQvDEMw1DcONUgKAP+BA&#10;CCQWDQeEQmFQuGQ2HQ+IRGJROKRFytlhiwZEB4PZ/EormYvlIhvt9OxLoRBMVsukNi4gNplrwFAY&#10;BxWcQUAztkMplC8YDCc0OiUWjUekUmlUumU2nU+oVGpVOqVWrVesVmtVuuV2vV+wWGxWOyWWzWe0&#10;Wm1Wu2W23W+4XG5XO6XW3ggCgW5QJ/3a/Vd1NlmDcYDpwPh9wsQkMrNBZqQHAm9RMUZVs5eir1hs&#10;QWi8X3/QaHRaPSaXTafUanVavWa3Xa/YbHZbPabXbbfcbndQgKg0GXuB7vTOdrsQVDUjPB6vcBAM&#10;CgoEggAP9+PTlgCdiIdE9tsJXAIBAGLOVyvvzTkQ+nNZzPcL3e/4fH5fP6fX7ff8fn9fv+f3/P/A&#10;EAtc3rfrivkBLO6h2AiAoKniggbjMRpgkqOQDgIgx4nSbwXhSFBwnefYWCQMRpFsTqdqqnYAmdFo&#10;YxfBEYxlGcaRrG0bxxHMdR3Hkex9H8gSDHKAgIA/4EAIJBYNB4RCYVC4ZDYdD4hEYlE4pDlWhTCV&#10;j4oAYHx883AwYc+nY0wcFRc+YI43y/A4BgHFZkAZozpsMZxMp1O55PZ9P6BQaFQ6JRaNR6RSaVS6&#10;ZTadT6hUalU6pVatV6xWa1W65Xa9X7BYbFY7JZbNZ7RabVa7ZbbdUoE/7fc6OXx6IFExHCc0yu0Y&#10;ZiJDriUhsF1gzHWc1e5EYUA3TJoAZszpwMbpl8xmc1m85nc9n9BodFo9JpdNp9RqdVq9Zrddr9hs&#10;avcdlmSWJA0tm650YsWacycMofAjcThok1oziIjGGuzmPMhNZvOdr1et1+x2e12+53e93/B4fF4/&#10;J5fN5/R6YhtPVXDKRBEnF63y+h1UoDwVcE/38UhuDZYGWdA/lwdpACOCTosk6bLPbB0HwhCMJQnC&#10;kKwtC8MQzDUNw5DsPNYgIIA/4EAIJBYNB4RCYVC4ZDYdD4hEYlE4pDl2kzgRjckQQDxK8Ha2AOAw&#10;FC3g5WaEQ4NIIA3S+XwFgMBIrNQDN2dORjO5rPZ9P6BQaFQ6JRaNR6RSaVS6ZTadT6hUalU6pVat&#10;V6xWa1W65Xa9X7BYbFY7JZbNZ7RabVa7Zbbdb7hcarAn/crtEn68HGjU0p4KWTOdQ6DwDBn68w0D&#10;Ai53w/RKOCwu1ekQ8Fwq/38+3A1mMPh2Q3K838Jx+Y2uwE5hahNwDOWdOxjd9ls9ptdtt9xud1u9&#10;5vd9v+BweFw+JxeNx+RyeVy+ZWrpzbK+m+wgOIh/BWC4H6Pg/JYO2mSshWOig/H8/wKCQWHg0GH8&#10;/ny43A5X5AgiIRm2WkxwqDAKqTWNc2DoQJAsDQPBEEwVBcGQbB0HwhCMJQnCkKwtC8MIi58Mqa6T&#10;qOs7DtO47yEnUbxoCYJAemWbZ6IWIwsDWVJPkeCAEP+qkAp0nkOR7H0fyBIMhSHIkiyNI8kSTJUl&#10;yZJrjoCAgD/gQAgkFg0HhEJhULhkNh0PiERiUTikVi0XjEKAMbZ0dGMfjMhkUjkklk0nlEplUrlk&#10;tl0vmExmUzmk1m03nE5nU7nk9n0/oFBoVDolFo1HpFJpVLplNp1PqFRqVTlcCf9UrFZlUbAMdZ0f&#10;GNasVjslls1ntFptVrtltt1vuFxuVzul1u13vF5vV7u1Wvl/ndcr1gwGFw2HxGJxWLxmNx2PyGRy&#10;WTymVy2XzF9geZzkFwUekGd0Wj0ml02n1Gp1Wr1mt12v2Gx2VHgIgD/gQAgkFg0HhEJhULhkNh0P&#10;iERiUTikVi0XjEKAMbZ0dGMfjMhkUjkklk0nlEplUrlktl0vmExmUzmk1m03nE5nU7nk9n0/oFBo&#10;VDolFo1HpFJpVLplNp1PqFRqVTlcCf9UrFZlUbAMdZ0fGNasVjslls1ntFptVrtltt1vuFxuVzul&#10;1u13vF5vV7u1Wvl/ndcr1gwGFw2HxGJxWLxmNx2PyGRyWTymVy2XzF9geZzkFwUekGd0Wj0ml02n&#10;1Gp1Wr1mt12v2Gx2VHgIgD/gQAgkFg0HhEJhULhkNh0PiERiUTikVi0XjEKAMbZ0dGMfjMhkUjkk&#10;lk0nlEplUrlktl0vmExmUzmk1m03nE5nU7nk9n0/oFBoVDolFo1HpFJpVLplNp1PqFRqVTlcCf9U&#10;rFZlUbAMdZ0fGNasVjslls1ntFptVrtltt1vuFxuVzul1u13vF5vV7u1Wvl/ndcr1gwGFw2HxGJx&#10;WLxmNx2PyGRyWTymVy2XzF9geZzkFwUekGd0Wj0ml02n1Gp1Wr1mt12v2Gx2VHgIgD/gQAgkFg0H&#10;hEJhULhkNh0PiERiUTikVi0XjEKAMbZ0dGMfjMhkUjkklk0nlEplUrlktl0vmExmUzmk1m03nE5n&#10;U7nk9n0/oFBoVDolFo1HpFJpVLplNp1PqFRqVTlcCf9UrFZlUbAMdZ0fGNasVjslls1ntFptVrtl&#10;tt1vuFxuVzul1u13vF5vV7u1Wvl/ndcr1gwGFw2HxGJxWLxmNx2PyGRyWTymVy2XzF9geZzkFwUe&#10;kGd0Wj0ml02n1Gp1Wr1mt12v2Gx2VHgIgD/gQAgkFg0HhEJhULhkNh0PiERiUTikVi0XjEKAMbZ0&#10;dGMfjMhkUjkklk0nlEplUrlktl0vmExmUzmk1m03nE5nU7nk9n0/oFBoVDolFo1HpFJpVLplNp1P&#10;qFRqVTlcCf9UrFZlUbAMdZ0fGNasVjslls1ntFptVrtltt1vuFxuVzul1u13vF5vV7u1Wvl/ndcr&#10;1gwGFw2HxGJxWLxmNx2PyGRyWTymVy2XzF9geZzkFwUekGd0Wj0ml02n1Gp1Wr1mt12v2Gx2VHgI&#10;gD/gQAgkFg0HhEJhULhkNh0PiERiUTikVi0XjEKAMbZ0dGMfjMhkUjkklk0nlEplUrlktl0vmExm&#10;Uzmk1m03nE5nU7nk9n0/oFBoVDolFo1HpFJpVLplNp1PqFRqVTlcCf9UrFZlUbAMdZ0fGNasVjsl&#10;ls1ntFptVrtltt1vuFxuVzul1u13vF5vV7u1Wvl/ndcr1gwGFw2HxGJxWLxmNx2PyGRyWTymVy2X&#10;zF9geZzkFwUekGd0Wj0ml02n1Gp1Wr1mt12v2Gx2VHgIgD/gQAgkFg0HhEJhULhkNh0PiERiUTik&#10;Vi0XjEKAMbZ0dGMfjMhkUjkklk0nlEplUrlktl0vmExmUzmk1m03nE5nU7nk9n0/oFBoVDolFo1H&#10;pFJpVLplNp1PqFRqVTlcCf9UrFZlUbAMdZ0fGNasVjslls1ntFptVrtltt1vuFxuVzul1u13vF5v&#10;V7u1Wvl/ndcr1gwGFw2HxGJxWLxmNx2PyGRyWTymVy2XzF9geZzkFwUekGd0Wj0ml02n1Gp1Wr1m&#10;t12v2Gx2VHgIgD/gQAgkFg0HhEJhULhkNh0PiERiUTikVi0XjEKAMbZ0dGMfjMhkUjkklk0nlEpl&#10;Urlktl0vmExmUzmk1m03nE5nU7nk9n0/oFBoVDolFo1HpFJpVLplNp1PqFRqVTlcCf9UrFZlUbAM&#10;dZ0fGNasVjslls1ntFptVrtltt1vuFxuVzul1u13vF5vV7u1Wvl/ndcr1gwGFw2HxGJxWLxmNx2P&#10;yGRyWTymVy2XzF9geZzkFwUekGd0Wj0ml02n1Gp1Wr1mt12v2Gx2VHgIgD/gQAgkFg0HhEJhULhk&#10;Nh0PiERiUTikVi0XjEKAMbZ0dGMfjMhkUjkklk0nlEplUrlktl0vmExmUzmk1m03nE5nU7nk9n0/&#10;oFBoVDolFo1HpFJpVLplNp1PqFRqVTlcCf9UrFZlUbAMdZ0fGNasVjslls1ntFptVrtltt1vuFxu&#10;Vzul1u13vF5vV7u1Wvl/ndcr1gwGFw2HxGJxWLxmNx2PyGRyWTymVy2XzF9geZzkFwUekGd0Wj0m&#10;l02n1Gp1Wr1mt12v2Gx2VHgIgD/gQAgkFg0HhEJhULhkNh0PiERiUTikVi0XjEKAMbZ0dGMfjMhk&#10;Ujkklk0nlEplUrlktl0vmExmUzmk1m03nE5nU7nk9n0/oFBoVDolFo1HpFJpVLplNp1PqFRqVTlc&#10;Cf9UrFZlUbAMdZ0fGNasVjslls1ntFptVrtltt1vuFxuVzul1u13vF5vV7u1Wvl/ndcr1gwGFw2H&#10;xGJxWLxmNx2PyGRyWTymVy2XzF9geZzkFwUekGd0Wj0ml02n1Gp1Wr1mt12v2Gx2VHgIgD/gQAgk&#10;Fg0HhEJhULhkNh0PiERiUTikVi0XjEKAMbZ0dGMfjMhkUjkklk0nlEplUrlktl0vmExmUzmk1m03&#10;nE5nU7nk9n0/oFBoVDolFo1HpFJpVLplNp1PqFRqVTlcCf9UrFZlUbAMdZ0fGNasVjslls1ntFpt&#10;Vrtltt1vuFxuVzul1u13vF5vV7u1Wvl/ndcr1gwGFw2HxGJxWLxmNx2PyGRyWTymVy2XzF9geZzk&#10;FwUekGd0Wj0ml02n1Gp1Wr1mt12v2Gx2VHgIgD/gQAgkFg0HhEJhULhkNh0PiERiUTikVi0XjEKA&#10;MbZ0dGMfjMhkUjkklk0nlEplUrlktl0vmExmUzmk1m03nE5nU7nk9n0/oFBoVDolFo1HpFJpVLpl&#10;Np1PqFRqVTlcCf9UrFZlUbAMdZ0fGNasVjslls1ntFptVrtltt1vuFxuVzul1u13vF5vV7u1Wvl/&#10;ndcr1gwGFw2HxGJxWLxmNx2PyGRyWTymVy2XzF9geZzkFwUekGd0Wj0ml02n1Gp1Wr1mt12v2Gx2&#10;VHgIgD/gQAgkFg0HhEJhULhkNh0PiERiUTikVi0XjEKAMbZ0dGMfjMhkUjkklk0nlEplUrlktl0v&#10;mExmUzmk1m03nE5nU7nk9n0/oFBoVDolFo1HpFJpVLplNp1PqFRqVTlcCf9UrFZlUbAMdZ0fGNas&#10;Vjslls1ntFptVrtltt1vuFxuVzul1u13vF5vV7u1Wvl/ndcr1gwGFw2HxGJxWLxmNx2PyGRyWTym&#10;Vy2XzF9geZzkFwUekGd0Wj0ml02n1Gp1Wr1mt12v2Gx2VHgIgD/gQAgkFg0HhEJhULhkNh0PiERi&#10;UTikVi0XjEKAMbZ0dGMfjMhkUjkklk0nlEplUrlktl0vmExmUzmk1m03nE5nU7nk9n0/oFBoVDol&#10;Fo1HpFJpVLplNp1PqFRqVTlcCf9UrFZlUbAMdZ0fGNasVjslls1ntFptVrtltt1vuFxuVzul1u13&#10;vF5vV7u1Wvl/ndcr1gwGFw2HxGJxWLxmNx2PyGRyWTymVy2XzF9geZzkFwUekGd0Wj0ml02n1Gp1&#10;Wr1mt12v2Gx2VHgIgD/gQAgkFg0HhEJhULhkNh0PiERiUTikVi0XjEKAMbZ0dGMfjMhkUjkklk0n&#10;lEplUrlktl0vmExmUzmk1m03nE5nU7nk9n0/oFBoVDolFo1HpFJpVLplNp1PqFRqVTlcCf9UrFZl&#10;UbAMdZ0fGNasVjslls1ntFptVrtltt1vuFxuVzul1u13vF5vV7u1Wvl/ndcr1gwGFw2HxGJxWLxm&#10;Nx2PyGRyWTymVy2XzF9geZzkFwUekGd0Wj0ml02n1Gp1Wr1mt12v2Gx2VHgIgD/gQAgkFg0HhEJh&#10;ULhkNh0PiERiUTikVi0XjEKAMbZ0dGMfjMhkUjkklk0nlEplUrlktl0vmExmUzmk1m03nE5nU7nk&#10;9n0/oFBoVDolFo1HpFJpVLplNp1PqFRqVTlcCf9UrFZlUbAMdZ0fGNasVjslls1ntFptVrtltt1v&#10;uFxuVzul1u13vF5vV7u1Wvl/ndcr1gwGFw2HxGJxWLxmNx2PyGRyWTymVy2XzF9geZzkFwUekGd0&#10;Wj0ml02n1Gp1Wr1mt12v2Gx2VHgIgD/gQAgkFg0HhEJhULhkNh0PiERiUTikVi0XjEKAMbZ0dGMf&#10;jMhkUjkklk0nlEplUrlktl0vmExmUzmk1m03nE5nU7nk9n0/oFBoVDolFo1HpFJpVLplNp1PqFRq&#10;VTlcCf9UrFZlUbAMdZ0fGNasVjslls1ntFptVrtltt1vuFxuVzul1u13vF5vV7u1Wvl/ndcr1gwG&#10;Fw2HxGJxWLxmNx2PyGRyWTymVy2XzF9geZzkFwUekGd0Wj0ml02n1Gp1Wr1mt12v2Gx2VHgIgD/g&#10;QAgkFg0HhEJhULhkNh0PiERiUTikVi0XjEKAMbZ0dGMfjMhkUjkklk0nlEplUrlktl0vmExmUzmk&#10;1m03nE5nU7nk9n0/oFBoVDolFo1HpFJpVLplNp1PqFRqVTlcCf9UrFZlUbAMdZ0fGNasVjslls1n&#10;tFptVrtltt1vuFxuVzul1u13vF5vV7u1Wvl/ndcr1gwGFw2HxGJxWLxmNx2PyGRyWTymVy2XzF9g&#10;eZzkFwUekGd0Wj0ml02n1Gp1Wr1mt12v2Gx2VHgIgD/gQAgkFg0HhEJhULhkNh0PiERiUTikVi0X&#10;jEKAMbZ0dGMfjMhkUjkklk0nlEplUrlktl0vmExmUzmk1m03nE5nU7nk9n0/oFBoVDolFo1HpFJp&#10;VLplNp1PqFRqVTlcCf9Ukz1RB3Py4ZLNeNhi4OCgnXS7VAHrE0jYBjrOj4xtdzul1u13vF5vV7vl&#10;9v1/wGBwWDwmFw2HxGJxWLxmNjFWxL0dIWDYfdbyfMkCQZGLlczOBGOiFtt9x0Wn1Gp1Wr1mt12v&#10;2Gx2Wz2m12233G53W0yGFgR4LxCRKkYABAQEDgcDwxGA0BGhigKCIaTCYR9qnT5e70ZzEXRdNJxb&#10;rdcxHLxfTSGQwbDIVAYCAM20kekG7+33/H5/X7/n9/z/wBAMBQHAkCwM2CAggD/gQAgkFg0HhEJh&#10;ULhkNh0Pg7+fr6FIaB7adT4PCdXyGMRBAMQkUjkkicrTXA3IBNcrufkOLZzRKjRZ1AM3ks5g83AL&#10;OnwxoE6oVDolFo1HpFJpVLplNp1PqFRqVTqlVq1XrFZrVbrldr1fsFhsVjslls1ntFptVrtltt1v&#10;uFxuVzul1u1agT/u9Dfj6e4bBIKdT+BUCet7grydDcE4nFLoeT8EQsHp8PRsCwNAitUCXT6tXkFR&#10;ivZ5zKAwq88nzOoAxxGv2Gx2Wz2m12233G53W73m932/4HB4XD4nF43H5HJr954T8fb4EIQBLkew&#10;ugTR2CBKgtQCtagNDgqdDdaQKAwDgr/fz+OxKGKMXLSAwaGz4crJkNV1U/oPK/z/wBAMBQHAkCwN&#10;A8EQTBUFwZBsHQfCEIwkqLmOC9R+BqE4MGabh2n49YBpwup/HaAIBgoggDHSep7gsBQBIWfZ7HYA&#10;wFgqAUcHufJ9AMAj0Km/bWP7CciSLI0jyRJMlSXJkmydJ8oSjKUpypJSAoA/4EAIJBYNB4RCYVC4&#10;ZDYdD4Uv1EfyGX0EWDonVKijEAQDEJBIZFCm+uEgIiScQsNC26WWpIc/38/WGvl+JhYOQwGAXI59&#10;B48AWdQxjRZ/R6RSaVS6ZTadT6hUalU6pVatV6xWa1W65Xa9X7BYbFY7JZbNZ7RabVa7Zbbdb7hc&#10;blc7pdbtd7xeb1e6/An/fKcfjET0Gn1qSy8bDGXCWGgkEgJIgGBQOLRcLAHW0ebCYckqtTEiVanT&#10;sUoI/Gs1Wc53Q9AsHQ8LRMJLLQaGzqKMcBu95vd9v+BweFw+JxeNx+RyeVy+Zzedz+h0el0+p1d7&#10;fui/i8Oxermg3Xq9nvCACAgFH5CEgyMHG5GaCK2YB+IVCwnAjVizS4MAAOx6JpwHKc5+H6f4BgIA&#10;gNBUGJgl2X4QgsnqvKCZZlmY3LrQzDUNw5DsPQ/EEQxFEcSRLE0TxRFMVRXFkQAGAYBLu7DoH8K4&#10;ZhMVRnG6qD1BicpzGc+CtCWEgNFsbpzkYTJKDsM42H8iACgWCJ0nWdoIgS9CHhZLhtS8o59zCXph&#10;mIFoXhfFs0zVNc2TbN03zhOM5TnOk6ztO88Ty6QKgaBi7oCAgD/gQAgkFg0HhEJhULhkNh0PiERi&#10;UTikOHQfCjHcTtgoICYcZ7QaYoDgQgryczaFoqFrieL6EBAMbeX6cAMQTs5d87isEOs/XrDYgtF4&#10;vntHpFJpVLplNp1PqFRqVTqlVq1XrFZrVbrldr1fsFhsVjslls1ntFptVrtltt1vuFxuVzul1u13&#10;vF5vVgCoNBl3gT/veDq0XjMbAACAzjdzxDgPBELfDnZQMDQ3fsEd76fgQAoDrIB0TO0gx02E1Gp1&#10;Wr1mt12v2Gx2Wz2m12233G53W73m932/4HB4WqwPDg8Cfz4ez3cDibTzeb7BAIBYiEYiBQJBACAU&#10;3shEEQXXrfdQUFxTdbRVkOgT9IQmCDAbj0S7NexoGQJ0Oj0un4z/wBAMBQHAkCwNA8EQTBUFwZBs&#10;HQfCEIwlCarOK4xsmQWYliuNBxHGcx9sEhIBgGCoJAoPZHlCN4tiOsQtBwDxTmScYbjIRRkE2OqH&#10;oENgmBkSpbGgKZLGaVg0hk/YAtIZzTBjCkoSjKUpypKsrSvLEsy1LcuS7L0vzBLCAoA/4EAIJBYN&#10;B4RCYVC4ZDYdD4auFEfiSX0HCAOCASAwEAX+/n8+JE/4OTjul1ghzQAQDEJdEECYiCgE+wA2TTs5&#10;FkiYdAn+ZiOLE4u2sbVU30kVRBL6ZCJYAWdURjU6bVatV6xWa1W65Xa9X7BYbFY7JZbNZ7RabVa7&#10;Zbbdb7hcblc7pdbtd7xeb1e75fb9f8BgcFg8JhcNh8RicVi4VPsZW3e5GAFw6QX2AACKhyQVkvVu&#10;IQOBZYAJ8/X26ioRyYtGEzX9JFY23aUxIErY01YghcVT+CwoLXk62kAobH36Nw+BGW5AAtXK+CUG&#10;gPaafUWdUxjj+12+53e93/B4fF4/J5fN5/R6fV6/Z7fd7/h8fl8/p3Md738ayUNUst2cHYnjqXxW&#10;EQAwCOI4p/n6Sg7C+NxGFKEIWiUbJpFqAq2HydAAgQDKCACVhpHUKYWgohZ7G0WgFhOJqCAcfR+H&#10;gAoBpatDqqkqj6x1HceR7H0fyBIMhSHIkiyNI8kSTJUlyZJsnL4+72H80wVg6BhsHOfR0nwf4LOm&#10;qp9niBYFgifQDgqcxzHGCoGgMq8YnERhMFMgotDSO4PAfGqDEuOAljUSJbACBIKFuYJkCOGoRoKe&#10;JyGYEwTB2dR7n0KA5E+V5GjAtkbuvHMn1BUNRVHUlS1NU9UVTVVV1ZVtXVfWFYoUgICAP+BACCQW&#10;DQeEQmFQuGQ2HQ+Dvx9PcMgcFOwACOBNyIQweBAFsV4gBruZzCgMg+Owh9N9hAcRD+CsFwP0fB8B&#10;Ql8vIUiAPNh0SOIA0IDN1O5lggAgGV02F0sAs6pDGqU6rVesVmtVuuV2vV+wWGxWOyWWzWe0Wm1W&#10;u2W23W+4XG5XO6XW7Xe8Xm9Xu+X2/X/AYHBYPCYXDYfEYnFYvGQqBP/G1mJPcNgkFOp/BeBOiti8&#10;HgppPMBNhzOUThiVVd9OBiBMWkmCrdqvEeB6cwp+vt6lAiD9espqvjhZAAAcDgkUCwmr1iqUJgcC&#10;XCoVJnVQY5Hsdntdvud3vd/weHxePyeXzef0en1ev2e33e/4fH5drH+x/bkXCAINVyPZrHcf4Ugi&#10;q56nIBAHg6fwFgskxygoBborqeR1nWa0LHwgQShKFwNg2CS7OmqaqvnEkSxNE8URTFUVxZFsXRfG&#10;EYxlGcaRrG0bxwvr6vaf4+C2IBClMYQShuKZpGIVIEAIAaHIEfo6CuIBHFWYgRBoKJtGWV0mRlEL&#10;qxHHMwzFMcyTLM0zzRNM1TXNk2zdN84TjOSFICCAP+BACCQWDQeEQmFQuGQ2HQ+FPt8NoIgoTvV/&#10;gAFBMLKtgMIbBwLgkCgV+v19OlzNQiEQluJyvOCsZ4vccg4ERCdTueT2fT8AAGhM6iDGjUCkUmdS&#10;cAFMpgBkMgAO12gAJhODNlsgAHg+lV+wWGxWOyWWzWe0Wm1Wu2W23W+4XG5XO6XW7Xe8Xm9Xu+X2&#10;/X/AYHBYPCYXDYfEYnFYvGY3HY+wwKM5CwtddJYYEk2Pp/ZOd0ICIRVr49FMe5S7UIA0RnUYY6iC&#10;NVqgAXi8AUydIpFAA5nMAAIBbDhcPicXjcfkcnlcvmc3nc/odHpdPqdXrdfsdntdud5LuAB0N1oG&#10;86ntdr5cu94v2EAEFgwhDwmH9CIEejQTd+garWa7KHMcwAA2DavkqSoADUNT9QXBkGwdB8IQjCUJ&#10;wpCsLQvDEMw1DcOQ7DyGO9B6BHeqh6nwfCSgMCoKgs4EPvaoaiqOyAYBgABomisR9H0ACSxfH8gS&#10;DIUhyJIsjSPJEkyVJcmSbJ0goCCAP+BACCQWDQeEQmFQuGQ2HQ+IRGJROKRWLReMQoAxtnR0Yx+M&#10;yGRMtlgAbDaRQgkkkALZbSmYTGZTOaTWbTecTmdTueT2fT+gUGhUOiUWjUekUmlUumU2nU+oVGpV&#10;OqVWrVesVmtVuuV2vViBP+vwx+vx9vt+P2NgIDgcDQR/vp8vp/QOZxu2gcA2OgxsAx1nR8Y11fL4&#10;AEMhzQSCQANtt3zIZHJZPKZXLZfMZnNZvOZ3PZ/QaHRaPSaXTafUame2HLrdGm8lHRJCAWlBvtJX&#10;wR/FcZiZVM5uzMJBkYuVzM4EaqJX7AYKulEogBYLCaAjkvd78rtdvud3vd/weHxePyeXzef0en1e&#10;v2e2jazLa7YbLabbcbreb7gcLicbkPQ5iPJArhDkOAA9D0mgKgqAB1HU90IQjCUJwpCsLQvDEMw1&#10;DcOQ7D0PxAnqAoA/4EAIJBYNB4RCYVC4ZDYdCHw83g7Xk9QGBQQGAsE4I/3c6nU932/IfJYKAouG&#10;I0AZNLZdL5hMZKAZozpsMZxMp1O4Qv1+ACEQp5CQGAwALxeADsdgAVyvQ6hUalU6pVatV6xWa1W6&#10;5Xa9X7BYbFY7JZbNZ7RabVa7Zbbdb7hcblc7pdbtd7xeb1e75fb9f61An/gMJha1NADNmdOBjfn6&#10;/QABAJXskACiUQAj0eAA2G8Nn9BodFo9JpdNp9RqdVq9Zrddr9hsdls9ptdtt9tgtm/j4ZS6w205&#10;FIwWCHZ2NxIH2U5Xk4nK5Q6EgVuJnNZvOcAbTaAEolKGHw+AGQyAAVSqAGg0AA9HpDE2mwATicAA&#10;sFup9/x+f1+/5/f8/8AQDAUBwJAsDQPBEEwUobdNkfwrhmExVGcbprIEFKdiECAFl+eIAGucxzBQ&#10;DIHwGxDFMYz4KAoAB2namAFgWABlGUAAVBUgx7HsABcFwAA9D0ABuG4ADHoMmgAAiCIAEsSwACSJ&#10;IAAcB0FyrK0ryxLMtS3Lkuy9L8wTDMUxzJMqEoCAgD/gQAgkFg0HhEJhULhkNh0Ifz9fiDQB9ez6&#10;f0HfyxUCbbLqeJjOx2CcPhL7ejsSSXTz9AYNbjmcwjCoMk03nE5nU7nQBnzOoAxoU8olFm79foAR&#10;CIAB8PkPKRSACYTAACoVnDabQAYDAABoNAAgcICAQAAwGAANptAFRo1vuFxuVzul1u13vF5vV7vl&#10;9v1/wGBwWDwmFw2HxGJxWLxmNx2PyGRyWTymVy2XzGZzWbzmdz2fukCf+gh7/RptIh0Si+wISEAx&#10;crbZoIAgB0mCnwBoDOoQx28LdLpAD3e4ARqNABzOcGEAguzPZ4ATicACWS0MCwWttSOh0AAjEe/8&#10;Xj8nl83n9Hp9Xr9nt93v+Hx+Xz+n1+33/H5/Xz0XvDQKAofSDH+eJ4Hefh+n+BQJgmBKeAFCAKAs&#10;DhgGkZgLQg/aep+oKhw0vhZFkAA7juABum6AB9n2hMMmOY4ABYFgAAUBUPxtG8cRzHUdx5HsfR/I&#10;EgyFIciSLI0jyRIL+vsfwrhmExVGcbprIEFMkrm3Ldt7K6ingeAAEIQgAFcVwAHCcIAH8jKEB6Ho&#10;AEKQoABoGgAATB0uTxPM9T3Pk+z9P9AUDQVB0JQtDUO+6AiAP+BACCQWDQeEQmFQuGQ2HQ+Ev46l&#10;skvIKCk/pFIBqIR2PR+QSGRSOHAGTM6UDGVSSWS2XS+YQtotEAJRKABOJyGAQCAAymUAGczgAXi+&#10;Y0ekUmlUumU2nU+oVGpVOqVWrVesVmtVuuV2vV+wWGxWOyWWzWe0Wm1Wu2W23W+4XG5XOtQJ/3SS&#10;P9/P0jC4Orxqu1TMZtlkch68XiTAGUM6VDHE5GFvx+ABlssAHg8ABhMKGBqOJNJgApFLJafUanVa&#10;vWa3Xa/YbHZbPabXbbfcbndbveb3fb+HXbcPx9PcMgcFOwAB1/P9xAHgVrF43H9G0wOBup1csOgD&#10;KQmTAABAIAPB4AAGAzrev2e33e/4fH5fP6fX7ff8fn9fv+f2sOE25+n2fAQAiBZyHqDR/H8cbwv8&#10;lrppSlcHq8bhuAAUZRgAQZBgAgaEAOA4ACCIIAEMQwABgGAAQdCkXRfGEYxlGcaRrG0bxxHMdR3H&#10;keqQgICAP+BACCQWDQeEQmFQuGQ2HQ+Ev9KnoxGxDqAzoBOJM+mICgIAxCRSOSSWTSeUQkAytnS0&#10;Yy+UzGZTOaTWbRBPp8AKxWABbLaGCMRgAsFgAIRCTelUumU2nU+oVGpVOqVWrVesVmtVuuV2vV+w&#10;WGxWOyWWzWe0Wm1Wu2W23W+4XG5XO6XWtQJ/3aZP9uNVpo5BHJLqpehEIhsgkEbh0OiUKBQGSIEg&#10;wKm84GcCXqsSsAy1nS8Y5rRVZ/P4AJtNgBLJYANJpQwmk0AH0+gAajXR7ndbveb3fb/gcHhcPicX&#10;jcfkcnlcvmc3nc/oby8cx/FcZiZVM5u0oJBkYuVzM4EdGR5zPaDycuBvN5gBKJQAHs9wwEgkABwO&#10;ABtNr0/3/P/AEAwFAcCQLA0DwRBMFQXBkGwdB6oOm5Z/DSJIfFoahwqUCALBWZZmlw8cEvMlyYQg&#10;4JSFIo6kmybKHjYNgAD8PwAAqCsTxxHMdR3Hkex9H8gSDIUhyJIsjSOqCAiAP+BACCQWDQeEQmFQ&#10;uGQ2HQ+IRGJROKRWLReMQoAxtnR0Yx+MyGRSOSSWTSeGIBAABZLIAM9nww8nkAEgkAAbjcAAcDyi&#10;fT+gUGhUOiUWjUekUmlUumU2StNpgALBYABcL06sVmtVuuV2vV+wWGxWOyWWzWe0Wm1Wu2W23W+4&#10;T+BP+43W7UKNgGOs6PjG73+4Ot1gBUKgAIdDgBzueEgoFAAxGIAHQ6AAPB4ARvAZvOZ3PZ/QaGH4&#10;IAG83gBZrMAPV6gACgUAAYDAA0GgAIVC7HZ6Leb3fb/gcHhcPicXjcfkcnlZ+58uDvt7vRAmMxMl&#10;1u1+Px/AIBAQHioVppDIkKA2e86Q3m9330e2M9kANttgAXC4AfCF1YADkcgBXleowoiiABMkyqSq&#10;PdBMFQXBi4EYRgAD6PoAHwfCJBQFAAF8XwAAyDMGxBEMRRHEkSxNE8URTFUVrG5rkoEfw3imIhJl&#10;eX6KBQGwmmaYhXgUAoBxU9SPJBFkTkkSTJsqfZ9oYGYZgASpKgAGwbMyAKKjkOQAEeR6HiOI4AFq&#10;WoAAHIMjTRNM1OJJjdJEIgiAAXZdzXOs7TvPE8z1Pc+T7P0FICCAP+BACCQWDQeEQmFQuGQ2HQ+G&#10;Pssj8XqhhNeChgOB0RiQTg4EgV9PZ7N5vNtwONzP+CBMRi9yNpnggBAGITecTmdTueAAAz9nUEY0&#10;Oe0WjUekUmlUumU0tlsAMNhgBxuOGHU6gAxGIACgUQwLhcAOp1UVrNYACkU022W23W+4XG5XO6XW&#10;7Xe8Xm9QYdDoAMdj0tms0ADIZXvEYnFYvGY3HY/IZHJZPKZXLZfMZnNZvOZ3PZ/QZ+BSzQ0liKRA&#10;D0uoEAgYFJFSLQzlMfgYBAKEP5/PtpMNXkQlll2vV/GdGL1MHMhaXET8A0FnUMY8zqdW41UAGo1A&#10;BcLgAPx+QkOBwAF8vgA7HYAJpNACsUgTicANVqgABgPrfn9fv+f3/LmdB0AADYNgA3SlrUACzv/B&#10;kGwdB8IQjCUJwpCsLQvDEMw1DalNHDB/H6I4ZhAXRoHIPhOmQQQxBumybn+bBdE+FIjjGCYOBgcZ&#10;wGeBL8Q4nDnOg6UfyIy5ynKABVlWABKkqABuG4hgHAcAB5HkpZ0nSAALAtIsGjuO4AC4LgABaFsv&#10;TRNL+nMc0BwKpoQBAABvm/NU7TvPE8z1Pc+T7P0/0BQM7Q9Cx/H4fQRgqA5wHgAB+oE3Cen+CAFA&#10;MeJ/gYcU2A6CIEz9IKhKJQVRrbKwADaNoAFQVAAH0fS3rCAEA1IyZPE8AA1jWAB8HwhgnieABTFM&#10;AAFAVWljtKc5zgAXJcqKOA4KKfJ813XrGQOn9kW1bduW7b1v3BcNxXHciGICgD/gQAgkFg0HhEJh&#10;ULhkNh0Pg78fT3DIHBTsAAygTNiEMJ4RBiyeD/a7mcwoDIPjsrlktl0vhwBmTOmgxm0wnE5nU7nk&#10;9n0/oFAaDQAE3oARCIAXa7gwDAYAEAgh4CAQABwOoNZrVbmA9HoAYjEnDlcoADQarlptVrtlcebz&#10;AD9fs4brdlz4fAAHg8tt9v0+qIAb7fv+Fw2HxGJxWLxmNx2PyGRyWTymVy2XzGZzWbzmdz2fhcCf&#10;+gnb9fb4EASBLkegEfz/fYBnD/C4MA7qfQJb7mcogCgM0mGmQBmjOmwx4PJ5WYHw+ADDYeTAgEAA&#10;sFkPJhMqFShw1GvV68x2Uy5ctVCoABZLM7FIpADUagAqnlzT+f04bTaADFYs4ShKJwbJsgAe57vo&#10;v4xDEnDrAAH4foedZ1gAJAkKCD4PsEwjyQPDkOw9D8QRDEURxJEsTRPFEUxVFcWIc0UWH+fx+CAF&#10;IOGEbR0k2XBuDII4RpadJoFyDQYiQBIJhEkxtgcAyqxalzhuK48nypEh6nqAAGOBKqGhuG4AAUBS&#10;Hq8AAMgyh4miaAANg2yYLAsAEIp8XxfAAIIgxPOgAPynBVFUnBfl/LiXqcAAxjGnAhCEAAKAolwI&#10;AgAAZhmzgXBcABpmmoITBNTFNAMA1B1FUdSVLU1T1RVNVVXVlW1czcXxaf5WEOM4qj0TYCgcDRhm&#10;aZgbhJM6GnkdZth2FwYGodB7B4LRDGEUo8tlV6CSimqjWpbLEwLMExKAJQlAAWhaIMfh+AAbhuIe&#10;dx3AAPY9ofTIAXZEIThOAENoU6YAEkSSVzuhN8p8m6aJWoYAHed6cDUNScHAcAALxbSCQcnA7ju7&#10;acBQFCcYFVpxnGAAPA8nYRBEABvG8hIwDAAD/gABYF4nmeaZrm2b5xnOdZ3nmeuCgICAP+BACCQW&#10;DQeEQmFQuGQ2HQ+GP4YBkJNF0PGCgoGhA3II/jQOh13O5wII7oJyO95QUBgUDvd8PcCgIAxCbTec&#10;TmdTsAAGfM6gDGhTyiUWjUekUmlUumUyBlMpgBXq+lPh8AADgem0l7vcAPt9w8hEIAN1uw+rAB+P&#10;yHv1+gCB1u5XO6XWbgIBAC8UQGAyiOFw0QCgUAAkE3bEYnFYujl4vABSKS4P+bggEABotG9XkXC4&#10;AV2EmIxABNJoAAMB4zVavWa3Xa/YbHZbPabXbbfcbndbveb3fb/gcHhcPiTqBZTi018u5wkgfkRg&#10;NRuTkNCEYsBksEShUG8nZz4A0BnUIY97zefiOdzgANBqjnc7gBEIj0YpkMgAO12w9JpMALciJ/AA&#10;XxfPqpgiCIogtC0AALAsnQXheAAOA5A0LQu35nmeAAzjOABlmWhgliWABTlOAAGu6hBalqAAti2A&#10;B4owgoWhaABHEcAEEQxHkex9H8gSDIUhyJIsjSPJEkyVJbzuPJiFn6fZYleVRXlkVJvG6dp7n0fQ&#10;CAIAoIg+D4piULQvCyJrByepbwPE8k2TjI5XFcACoJ0+D5PpOTilCUKEjAMCmg8DwAEEQSbiKIr2&#10;PdPlHUe7xWFYAAVBVSlLJ4PA8AARJEoSIIggAR5HgBCNIVPVFU1VVdWVbV1X1hWNZVmgsnVYgR/O&#10;OuLNgGn1aIhNygqHX9iNmeZ5gANI0w/EJtG0AAQBAAAHAcABYljaFpWK3lfKYsYAF6Xtt3HcjfnE&#10;cQACQJAAGua6DL2No2gARZFgBNdy3xfN9X3fl+39f+AYDWKAgIA/4EAIJBYNB4RCYVC4ZDYdD4hC&#10;3m6HQ0m66hAJw0GwoFIjH5BIZFI5JCwDJ2dKRjK5LLZdL5hMZlM5pNZtCH4/AAAwGAJPN6BQaFQ4&#10;iRSKAF4vJk7XaAAkEqJUalU6pVatV6xWYhA2y2QAKRTCQIBAAv1+AB4PK1a7Zbbdb7hcblc7pdbt&#10;d7xeb1e75fb9f8BgcFcYE/8HNl+r1AZjKb247XlDgsJBekEilCwSh4AcPbZOAZSzpWMc7pdNp9Rq&#10;aE63WAAsFpeXC4AFGo9Vt9xud1QjabQAlEpCQ+HwAslkABcLt3y+Zzedz+h0el0+p1et1+x2bfhe&#10;0izYSjslVvCAiEQpTwe73e7Xc7nhCC+fk6n0AYp/2pDn9Do/x/f8/7dlMUwAC2LaRCyLIAQFAEGQ&#10;bByWnkyLZAAWZZoSQBAAANY1gAjsHw/EEQxFEcSRLE0TxRFMVJK7jrGcVBGhoLI6MMAIpDCOpGD8&#10;OQKAmBYDgOAx8nyfB8HieJRkqPA6kQUx/J8ThinIMYdA1E79JUlkVy3LkuoM1gAD4PgAFUVQAHg9&#10;4FgWAAEAQ4rjhuG6dp7L06zszqKAAEgSAAep6oNNQACuK4AEqSs2TdO9FUXRlG0dR9IUjSVJqkgI&#10;gD/gQAgkFg0HhEJhULhkNh0PhD+fpCFweX7VcxOOaZVyLMoDAIBh0CfypQxuLJ8SoXEY7cTcYgGi&#10;Ezmk1m03nEhALOngxn04oFBoVDolFo1HpFJpVLplNp1PqEFdzuAAMBgAA0yqNbrldr1fsFhsVjsg&#10;AfT6AC4XAAJ5PhIbDYAZ7PAAVCtlvF5vV7vl9v1/wGBwWDwmFw2HxGJxWLxmNx2PhcCf+QoL9fb4&#10;D4QBLlewCgT9oT3B4HBbyAIOcDmcwfCQKylenU8Z0+GOv2233G53W73m932/4FJQyGAB7PcJE4nA&#10;CzWYAEol4PR6XT6nV63X7HZ7Xb7nd73fyXYfj6e4ZBAKdj/GECulCKISBqwd7+a+qFAZB/fiGxns&#10;//T/wBAMBQHAkCwMqJ6HoAAhiGABlGUhIoiiABPk+AAHvzA8NQ3DkOw9D8QRDEURxI7bwuufx+H2&#10;FINgYbR1H6f0UpCoB/hIBgEG+AAGnKcxygwBwDw6/jZv9EsjyRJMlSXJkPrmAAgiCAB4nigwJAkA&#10;AxDEABFEUAEaSbMMxTHMkyzNM80TTNSFICCAP+BACCQWDQeEQmFQuGQ2HQ+Ev9KG0pG1KLApnZLK&#10;xEmmIQZqrpQi0jmATjsuNVhqMBAGPy+YTGZTOHgGbM6cDGdTSeT2fT+gUGhUOiUWjUekUmlUumU2&#10;nU+oVGpVOqVWrVeDv5/ABWKwAFcrwkOBwAJ9PgAiESsWu2W23W+4XG5XO6XW7Xe8Xm9Xu+X2/X/A&#10;YGlwJ/4Kf4Qni4QLNqOIvnpIplAGwDASbTbCACBNFjLMdj0oPoGhN7u50gKWw0A6iXYah5ecM6dD&#10;HXbXbbfcbndbveb3fb+1j0egBiMSEkYjABaLQAAUC8DodHpdPqdXrdfsdntdvud3dZnsP4ujkXK1&#10;ot17vd8QcAgkEgjLwR/vx9fV+P2EagBQ4ilpIlwUY2O8gjYJyncBwRBMFQXBkGwdB65nqeoAB2HY&#10;AGiaKDJsABUFQAAlCUAAGAZCESxNE8URTFUVxZFsXRe27wOufwrhmExVGcbqpiMLZJlyUkBQHArZ&#10;QPGEjSPJEkyVJcmKyrZOE4AAzjOhIIgiABNk2AApinJsvS/MEwzFMcyTLM0XICCAP+BACCQWDQeE&#10;QmFQuGQ2HQ+Ev9sM9mut6PeIRmNBELCMWCcNRqRSOSSWMgGUM6VDGWSaXS+YTGZTOaTWbTecTmdT&#10;ueT2fT+gUGhUOiUWjUekUmZPt9gBKpUAHM5gB/P6DEIhABIpEACwWUqwWGxWOyWWzWe0Wm1Wu2W2&#10;3W+4XG5XO6XW7RqBP+73u+TyUAGVM6WDG+4XDYfEYnFYvGY3HY+zP1+gARCIAOJxQaUAAJBIANtt&#10;gAIhHIaXTafUanVavWa3Xa/YbHZUa87ODXl+Pp9Pjd5J/gLgAcEAgDAUC3/bTC/4HB8nnc/odHpd&#10;PqdW2ONxgAcjkAOVywYEgkAKlUgAkEgAcbrev2e33e/4fH5fP6fWdbXZuxxNc7Ho/FkVBWnafq9I&#10;QBoGiUIAijwQREh6GASPq5aVpa+0LQvDEMw1DcOIgVRVAALAsAAgaCs6pyoRFDsVxZFsXRfGEYxl&#10;GbEoCIA/4EAIJBYNB4RCYVC4ZDYdD4a02GqxwPis9ohCgMiFKtDuWiLGZFI5JJZNJADKWdKxjLZP&#10;L5hMZlM5pNZtN5xOZ1O55PZ9P6BQaFQ6JRaNR6RSaVSzOZwAmk1CR0OgAqFQAA6HaXW65Xa9X7BY&#10;bFY7JZbNZ7RabVa7Zbbdb7hbIE/7jM34+W6FQcJ3g+n6BggE1Ou12Ng2GgQBQG/X2+3S52mSSAUH&#10;M83uAQEBGY9HsMgSBbrR5SAZWzpaMdDqdVq9Zrddr9hsdls9pGXU6gAKRSAHc7oMBdAUikAFMpgA&#10;AgFteVy+Zzedz+h0el0+p1et16Dc+lAj6Xx8hFGxA4MCO2WUtgUBeTDX+/n6aikOUwsWWLR+XGiv&#10;1HKexGdG0rTv7AUBwJAsDQPBEEuuYZhgAIYhgAxqDOQABOk6AAvi+AD+QVDsPQ/EEQxFEcSRLE0T&#10;p67ToPcfYXBCCRqnGehonYf4XAmkx5nCwAQAEBwOHMcxvgkBICRA/6WJdFElyZJsnSfKEoq2O47g&#10;AShKAAeyMIKHwfAATBMNy3cpTJMszTPNE0zVNc2NagKAP+BACCQWDQeEQmFQuGQ2HQ+Dvx9PcOAs&#10;FOl+BKBO2IQwUg4Eth6gNsuZzCYLg6OyuWS2XS+HAGZM6aDGbTCcTmdTueT2fT+gUGhUOiUWjUek&#10;UmlUumU2nU+oVGpVOqTA5HIAI9HwkxGIAHg8AASiWq2WzWe0Wm1Wu2W23W+4XG5XO6XW7Xe8Xm9T&#10;qBP+9ziJPcMgcFOwACOBNydDwIApivEAteTCgMg+/0yZAGaM6bDHL5/QaHRaPSaXTafUanVS9/P4&#10;ANJpACbwgCAQAJJJAA0mnV73fb/gcHhcPicXjcfkcnlQm+8N/RIVB0GNl0Pt4wKVTB7gwDgt7gUJ&#10;SZzSkDcuH5nN53zev2e33e/4fH5fCBslkgAeDwAP1+wYEAQABSFIAApim+cDwRBMFQXBkGwdB8IQ&#10;i5iBuIfw0CMGJMl2aQgCoPpdlUQICJkhyBH8T4/DIMZCE+DATB+cRsmAAsFvQmrZwlHMdR3Hkex9&#10;H64C0LQAFYVgAH2faDNqABomiAAVBVIEpSnKkqytK8sSzLSqICCAP+BACCQWDQeEQmFQuGQ2HQ+F&#10;OpqrAPC0pPmBDoqmhNIs9BwJhEDgQCP1+vt4O5zppGHVBpJZP+CIpetw6kIRxCdTueT2fT8AAGhM&#10;6iDGjUCkUmlUumU2nU+oVGpVOqVWrVesVmtVuuV2vV+wWGxWOyVl7vcAE8ngBdruDAIBAA5nMAHc&#10;7gAJhOy3u+X2/X/AYHBYPCYXDYfEYnFYvGY3HY/IQWBTLI01Vo41FY5peEBILBYEgUCyZ9Op0Ot/&#10;QcqnlHKlCnGhZWwUIA0RnUYY7Ldbveb3fb/gcHhcPicWvMxmAAdDoAPt9wYGAwAG83gBCITjdntd&#10;vud3vd/weHxePyeXjZPzQRmr1WkoqF51PB7Q4BgUNJlRqExFYibH0p82jbNw/8CQLA0DwRBMFQXB&#10;ien81JJEkAA4jihIKAoABhmGAAUBQnZDEMABkGQABmmaAA1jWAAsiyAAQhDBsYxlGcaRrG0bxxHM&#10;dMU9Dwn0fJ7vqA4BrggyBHAbRtHSeB4AWBYHhSFIUAGAcdoTAKiqPK0ty5LsvS/MEwt0IQhAAX5f&#10;oSIYhgAWBYAA6KDFKUoAC4Lidg0DQAG8bwAAOA8xUBQNBUHQlC0NQ8uoCIA/4EAIJBYNB4RCYVC4&#10;ZDYdD4PAn8XiELF02ACsl6xBuKgjEJBIZFI5JJZNDADKWdKxjLZPL5hMZlM5pNZtN5xOZ1O55PZ9&#10;P6BQaFQ6JRaNR6RSaVS5s0WiACUSgA5nNCTOZwA8nkAFOp5ODQaAHi8QBKaZZ7RabVa7Zbbdb7hc&#10;blc7pdbtd7xeb1e4LAn/fJO/X2+A+EAW5XsCnq/3mCsBj7LKpZLshlctl8xmc1m85nc9n9BS1crg&#10;AbjcAHK5Z0mk0ADKZdDsdls9ptdtt9xud1u95vZnfts/H09w2CgU6n6LIE099SZSAZWzpaMeb1et&#10;1+x2e12+53aEVSqAFYrJ1A+95/R6fV6/Z7fd7/ha+Bt38WxwK1MyWwtm68yQEIFue+KTOe6LpwHB&#10;EEwVBcGQbBzbAuC4AHUdSbvNB8MQzDUNw5DsPQ++CAiAP+BACCQWDQeEQmFQuGQ2HQ+Ev98vZ3ko&#10;djdgNNyEomFg6HEwBAIBQFAoDRAAAIBgYRCIPgGUTGZTOaTWIAGcM6dDGeTafT+gUGhUOiUWjUek&#10;UmlUumU2nU+oVGpVOqVWrVesVmtVubPZ7AAHA4AP1+0dIpEAG43Vy2W23W+4XG5XO6XW7Xe8Xm9X&#10;u+X2/X/AQJ/4Cgv4rjMTKpnN2jBIMjFyuZnAjCVWcAGdM6eDHK53PZ/QaHRaPSaXTafUaV8PgAA8&#10;HgB9PqjqJRAAul3U7ndbveb3fb/gcHhcPicWuYLhYbEYrGUXHZDJZS4vh5OkSCAQOV3v1yv99Bqr&#10;5fM5vjeXzef0en1ev2e3KhcLgB1OqjwP3ff8fn9fv+f3/P/ADdOQ4LvHyfR/PsoqcAPBiYLiQgoA&#10;cPpYnmggCu677wpynaewDD0PxBEMRRHEkQjuO4AEURT6sHEsXRfGEYxlGcaRrGyfICCAP+BACCQW&#10;DQeEQmFQuGQ2HQ+IRGJROKRWFNddpYVEY1wcCuV/voNRaSQgAydnSkYyuSy2XS+YTGZTOaTWbTec&#10;TmdTueT2fT+gUGhUOiUWjUekUmhu93gAJhMAQOXI9HgA4HClVmtVuuV2vV+wWGxWOyWWzWe0Wm1W&#10;u2W2CwJ/26SwJ7vB4PgFgwHgYCgK5Q66uAPBwTu99gEAPt8v1/x+QyOiScAylnSsY3/MZnNZvOZ3&#10;PZ/QaHRaPMHI5ACqSUNSNyuXSa/YbHZbPabXbbfcbndbuhXDXvB1OM7nQ0qBUrp/P5/gLmEosmZH&#10;ItCCEKg/MwJ/HApj1JK9jIhUsFEGAfvB746RUXJZTLbz3e/4fH5fP6fX7WtRqMAGg0AB7Hsh4bhu&#10;ABhmGAACgK+8FQXBkGwdB8IQjCUJs83zRHcZoJA8Hp3nqe6HAOBgIm6cRyg2CIErkfBmk4BYaDKF&#10;wljqY5SDgDINA28z0Mgob1pUlkKSDIUhyJIsjSPIJqSUHwfCYpgSIIMCCC4ggiIIbguC4Hr8v1JE&#10;vS/MEwzFMcyTLMyJoCCAP+BACCQWDQeEQmFQuGQ2HQiBP0iCkOr5sucAgEBD4pmYljYTtxkrhPK9&#10;dvx/P4EA8TPV3tkBAGHzOaTWHPp5ukHhAMPkFB13Otvgh8OkMhoNvB7gVyv99BqbVGHRkAs6rDGs&#10;VKtVuuV2vV+wWGxWOyWWzWe0Wm1Wu2W23W+4XG5XO6XW7Xe8W1M3s0X2tjTAMvBXnCYXDYfEYnFY&#10;vGY3HY/IZHJZPKZXLZfMWGBP/Mw18u9sBAKCl9AIFLlpt4iCgLwh2t1mB8UjZ6vwAr1qOghCoK5J&#10;/v59moiDNML9po9WMM4FMePh4Oaj0ml02n1pT9d49mtmnuL1hsQWi8X53yeXzef0en1ev2e33e/4&#10;Q98fMSh0OPn8V5aLpdjYcBw+MAwFAcCQLA0DwRBMFQXBj2AqBoGMqzb2nAX5MBCIQ0hkJozmaWRM&#10;IcQgth2PpTGMQRPFuPowiQyRlloSYcCaNwRiMMRrlyToBoI5zoKQpSmKcqCpBvIpuSOrZ3SU7zwP&#10;FBsnyhKMpSnKkqytK73EaRJEESQpCrCBMwnCdJ1SxM0zzRNM1TXNk2zdN6xwfCLKQm9hklKPwcC4&#10;QYuDuThRkQMaHG4XZIhKIw4C2PpNFIQQysgepwNEEJ7AGCJ0nYdQIgQAiCx66MgOpIa5qoYxkGSF&#10;4YhhOFWVbV1X1hWNZVmhAPg4Dh2HWdayHq/NaV/YFg2FYdiWLY0AgUAwDMqgIIA/4EAIJBYNB4RC&#10;YVC4ZDYdCFujTeSjokjYhlskzySYc6W0sgwJyeSjQilqlzrD5VK5ZByyQhSqF+2EktGgbSWL4Q+H&#10;g5gyGg28HuBXK/30GpbSYcAaYzqcMahSqlU6pVatV6xWa1W65Xa9X7BYbFY7JZbNZ7RabVa7Zbbd&#10;b7hX33cwldXpd64xb0Or5cb9f8BgcFg8JhcNh8RicVi8Zjcdj8hkclU4E/8nDYjE4rF4zG4c6m2s&#10;wuJidJJNKMMzFWiBqVjyEhAMlUn0aA4U+nm7CkVCq9X0BFWv12FIIIhgPQ8ENtZKYAaczqgMcv0+&#10;p1et1+x2e12+53e934Y9fEDfJla4gPQf/V4PZ7fd7/h8fl8/p9ft9/xcfN28zFIsjCNI4hrQNE0j&#10;TJOlLCloSA5iaOJHK4RhhnuOYeAQsrmue6L8w5DsPQ/EEQxFEcSOmC8TnVFKuP3EsWxdF8YRjGUZ&#10;xpGsbPBFjsv6zcAM9AbQtG0qSwQw0FwbB8IwnCsLuYpqnqjG8oylKcqSrK0ryiRctD1Lh+S9FaBy&#10;xMUxzJMszTPNE0zUqaAggD/gQAgkFg0HhEJhULhkNh0IW6NN5KOiSNiGWyTPJJhzqbazC4mJxKNC&#10;KWqXOsPlUrlkthD4eDmDIaDbwe4Fcr/fQal09hgBoDOoQxok+o1HpFJpVLplNp1PqFRqVTqlVq1X&#10;rFZrVbrldr1fsFhsVjr7KsxNtDqtVSNttSVvslxuVzul1u13vF5vV7vl9v1/wGBwWDwmFpMCf+Gh&#10;sRicVMZ7U6HN5Dhzrby5FY4LpDL5+U6LNkrAICAgTCYRANIgT+fT6fcFAoGAwCoFGmEymk2nE6nl&#10;foABoTOogxxXF43H5HJ5XL5nN53P6HMxDz6gb6z07EF34i7gq7yz8FGAfjffl3/R9Hp9Xr9nt93v&#10;+Hx+Xz+mBxHOxkUSVeCQZGJynMZwEKQfRvmEA4RB+gpgnAfofA+ATbJimaapunKdrA37guG+sOw9&#10;D8QRDEURxJEq+m9FAvxUYkWIQG8XktGIZRmgozxsTUcJWBsdmhHruBFE0gyFIciSLI0jyRJMlQ++&#10;7mvyir+P9AEBQJA0EQUgkGQdCEJNxCrdww3ygqGoslzNM80TTNU1zZEZ+Teto2kxOaECBOw/TwIM&#10;9IcYM+kjP5rUCbNBijQs7CAN1EzbRdGUbR1H0hSNJUmrSAiAP+BACCQWDQeEQmFQuGQ2HQh/Pp8v&#10;V8vqHxeMQUAgEBgsGAoAxmEv58PFistpQUXDUeA8ESGRQV/Px8slksp+P4AjYejwDzGgQyNgFnUU&#10;Y0eg0mlUumU2nU+oVGpVOqVWrVesVmtVuuV2vV+wWGxWOyWWzUp02lP2s/219W+Cg+5LW6Dm7AK8&#10;Ul+3t/X0C3+z4HBYPCYXDYfEYnFYvGY3HY/IZHJZPKZWtwJ/5bNZut0Ois6jjHOaPSZUPadjakOa&#10;vS63Xa/YbHZbPaWEl7dbbmFqveFPfUPa8HhcPicXjcfkcnlcvmc3nQXMc/pYPPUakdPsa8qdtW92&#10;HDXwLTxBbydnzef0en1euDPX3Hv4JH5QjyBZD/cxfn2fv+f3/P/AEAwFAcCQK6CBwNBKEuq0DrwV&#10;B6qAhCR4wopJhQuHsMwhDcOQ7DzzEvEI1RGhANxMOUURTD8VxZFsXRfGEYxlGayICIA/4EAIJBYN&#10;B4RCYVC4ZDYdD4hEYlE4pFYtF4xCgDG2dHRjH4zIZFI5JJZNJ5RKYed5YipdIQvMXHMwLNZVN5xO&#10;Z1O55PZ9P6BQaFQ6JRaNR4cyKUUaY6KdBQFUUrUzBVQRV6RWa1W65Xa9X7BYbFY7JZbNZ7RabVa7&#10;ZbbdFoE/7fc7pOY2AY6zo+Mbrfb9SLiBsE/MJJHPhwxib/i8Zjcdj8hkce0coScth3PCKqYEjnQd&#10;n8lodFo9JpdNp9RqdVq9ZrddJLjr9lW7veb3s9xb3ruwZvZPMQvTnRubc5eMY+QueVCLuq+cUOgA&#10;+lxOp1etq392VZ2yv3eZG+gUFd4+v5fN5/R6fV6/Z7fd78BA/h84btY9IPp+ZQqv53Suk7egYRcB&#10;oKIcDIdAIMwU/SRO2Vgqwgij/KmSoJwtBkMQzDSFmJDoew+hAExEJ8SE/EyrgRDcVRXFkWxdF8YR&#10;jGTQoCCAP+BACCQWDQeEQmFQuGQ2HQ+IRGJROKRWLReMQoAxtnR0Yx+MyGRSOSSWTSeUSmGEKWL+&#10;XSqLgmZBOaQsDTckzmHFCeDyfQ4EUGYUOVN+jCKkSEmUtZU2NgGiVGpVOqVWrVesVmtVuQvivECw&#10;MmxQgy2VCWcLWmuWu2W23W+4XG5XO6XW7Xe8Xm9Xu+X2/X/AYGrQJ/4LDYerU+Os6PjHEY/IXN65&#10;MGZXIyQP5mdzyHTcDIrQX8S6NuaWSM3UDLVZfWa3Xa/YSR6bMn7VfbeECDdLbeCnfbHgcHhcPicX&#10;jcfkcnlcvmc3lYTndG7YqPSDpdfDYRh9uymVtd+TmHxJ7yRRi+dL+mFvn2LH3Q5+/F/fPIqL7Q4q&#10;fkB/uFgL/AJACCqek7GsW7EDwRBLhH5Bgxwc+xRIQDsJpcX4RwvBUMw1DcOQ7D0PxBEMRRHEjoRJ&#10;E6KuoxjrRRFqTGxGAVRlEyUQAAjJnqzy2vifqIiLH6HGnISHMIdsjLy/wBIK+Z/JOFknyEacXSnK&#10;kqoIcksBpLR0y4hC0gsXkwhbMcrTLM0zzRNM1TXNk2zckSAggD/gQAgkFg0HhEJhULhkNh0PiERi&#10;UTikVi0XjEKAMbZ0dGMfjMhkUjkklk0nlEkS8rTUtaEvhBYmR2mgym0hP85QE7lM9n0FftBaVDhy&#10;yoz1pEORdLn9NAA2qBSqUFO9Vp1XrFZrVbrldr1fsEnMtjTllhaQtBrtQEtlht1vuFxuVzul1u13&#10;vF5vV7vl9v1/wGBwWDwl8gT/wuJxVbjYBjrOj4xxeTylNaOXMGZl7QhAjzyh0A70UFy7RGGniid1&#10;Ri1mVyrL2GHhbi2jB20FSm5uA13kFEO/HnBgpK4meEeu5HJ5XLuc0O25Sj36UIV3VKPX5nZ7Xb7n&#10;d73f8Hh8Xj8nl83npuy9HrvGNx+R9nxuVDaQ++zx/EIFH7Zn9BT/sahagn6PkCtsYJjwSyIIwYWs&#10;HARCD5NdAKTP+BQVQw/pmJOxrGgbD6ChpERAxIgoRRODMUwlFcWRagpPRgsYyn9GiCgHG5KxzGQB&#10;R5F0fR/IEgyFIciSLI0jyRJKFPVJUmog9yPJBJ0nRofxyyu3ganTLcbRvFIMmVMMvym9AHTMec0J&#10;IW01iTNqEHPOCgKCI06IKek7nXPKCn1PkqpIC1AQoABfUIgoPUPG4BoKBNGTJR1HwEoJvUm04YHt&#10;S6CgPTQ+04PdPUhUFQ1FUdSVLU1T1RVKroCAgD/gQAgkFg0HhEJhULhkNh0PiERiUTikVi0XjEKA&#10;MbZ0dGMfjMhkUjkklk0nlEFWsrRUtYUvhBJmUtRQsm0pnE5nU7nkhXc/I1BkI5ojEowCpEnZtLdN&#10;Ne9PVNRgrnqlGYk7JFZgoDrher0FDNhHtjntls1ntFptVrnirtyJuFLZsIK91TF3CF5tl7vl9v1/&#10;wGBwWDwmFw2HxGJxWLxmNx2PyGRyWNgT/yeXzFrjYBjrOj4xzOh0URWelQGnzsIJur06AGWv0ex2&#10;UINe1S23igt3VRVIp32FZ/BcHDgqg40IWXJnZQ5kFA3PLXRgu6Foi62z7HZ7UP3h473DcEIKvjQv&#10;lEvn7fp9Xr9nt93v+Hx+Xz+n1+33wuV/H7xGbzrPv5AKTGPAgsQMcUEIQG0FlpBoKQezcBQknhqw&#10;qHkLnhDKFjjDhDw8A8QNifERoLBBxH9FCCiPFaCxQfxyRgkgCRmrgBoKDccALHQSR4SkfIKB0ggl&#10;IcJyK+hpSQIUlHbJiECnJ7bksC0pyNKsrSvLEsy1LcuS7L0vzAtb9TDMiJv8jyQTK/bKnDNoYTee&#10;M4oKzcHgoak7ymC01T2iK5OsEQI0DLs4niblDIKItEoKytCUWgaTBfSKkAEgpeUsgoF0zGYCK2rk&#10;+U+ibKnpUbPm7U05o2IFVFvVkQAPUFYVjWVZ1pWtbVvXFcskgICAP+BACCQWDQeEQmFQuGQ2HQ+I&#10;RGJROKRWLReMQoAxtnR0Yx+MyGRSOSSWTSeGKaVKeWLSXQgpTFUzMCTWUTecTmdTueT2fT+gSFiU&#10;NrUWCq+kPGlPSmNOnTsy1GEGCqQUGVcXVmg1uuV2vSZtWFD2NQWWER8YqW1Cm2V+3W+4XG5XO6XW&#10;7Xe8Xm9Xu+X2/X/AYHBYPCYW/QJ/4bFYugxsAx1nWjGZO/5AqZdv5mEC/OKHPZwX5TRaPSaW6svU&#10;UNiQVUa3EQXUMudjnaDbbALcFjdQUEb2si7TcG6NHiJTjJzkQgW8s/c3LlThdHpdPqdXrdfsdntd&#10;vud3vd/S6/weO847IZLyemDLX2F33PD4eIADP6Lf7BL8AP9er+f3/Led0AoKbsCHrAyCiTBKEHxB&#10;iSNwAQHwigoRwoBcLIKVsMgVDcHgPDz/tKe8RNoHKnGmf0UIKA0VmPFrQP0AcQRlGcaRrG0bxxHM&#10;dR3Hkerm+UfSCh7zI8kEhNGdkkuWFp0SahAKyg2IPSmx0jytK8gn5LSCnfLpgy+gqWFOV0yJwx0H&#10;oKGs1A1NkMQzLCtijORYTohAITuTs8ihPc0ThP0/0BQNBUHQlC0NQ7RoCIA/4EAIJBYNB4RCYVC4&#10;ZDYdD4hEYlE4pFYtF4xCgDG2dHRjH4zIZFI5JJZNElzKSfK3zLYQPpgtJkDZpJ5tN5xOZ1O55PZ9&#10;P6BQaFJnTRUfR4KvqU7KZBXBT4E/5weKoDqtBStWYKBq4Ha9Q7BBqK6UFZUtZ4Wi7UbrZXANC3nc&#10;VBc7YboQF7wkr1WStYb9f8BgcFg8JhcNh8RicVi8Zjcdj8hkclk8plctQajl81m6DGwDHWdHxjnN&#10;JPajSl8UtU8tZBQHrx1sVnswftdLt9xud1u95Bn7v4Kz+EouJBWZx3RyYK3+ZJwFz4KOOkV+pBSZ&#10;19drw/28irO8VfBFBv41b5Q355a+U56zb7czBAp8S580b9eeAt7+f1+/5/f8/8AQDAUBwJAsDQPB&#10;CCPfBMGMOzzQNFBreEnCj6kacMMIQN8NjlDoPQ/CUQxFEcSMe5hvoQYEVIKOMWnjF6cPvD4PIKFU&#10;bArHCCkhHYIR6v7PJCGkhD/IgzyMc0kIQUslibJqaAbEsoylKcqSrK0ryxLMtS3LjSwXLswIfB6P&#10;JBMLDJkWgvzUd02IQHc3ljOIJznM06ztO8snVPSCzYdxXT+gpl0EWFCJ3HAKoKGdFBhRiCjpR85g&#10;mi7RGhSqdjLTBHU0BlOTxT1P1BUNRVHUlS1NU8JICIA/4EAIJBYNB4RCYVC4ZDYdD4hEYlE4pFYt&#10;F4xCgDG2dHRjH4zIZFI5JJYo/JQrpUV5ZCAFLyXMVlM5NNZtN5xOZ1O55PZ9P6BQaFQ6JOXhRzFS&#10;YK06Y66dBXlUYE/5wEqsmqxBRTWxXXZrGwCNLEybJYKLZ7RabVa7Zbbdb7hcblc7pdbtd7xeb1e7&#10;5fb9f7vU8Bg8JQbBHWdHxjhcZEHpj2pkSNk3nlYKCcwKM0uc4Fc9jdBodFo9JpdNP3bqcFBDVrYK&#10;3Ng4NlBXjtX9t7cHd04d5ZtPv+BweFw+JxeNx+RyeVy+ZzedB9Xz+lbsPHpB07ij+0hO47u9CDJ4&#10;UH4wx5ex5/R6fV6760vc+fhBVh86hUUp96Dt39vvZ/f8/8AQDAUBwJAsDQPBC8OjBMGIW6rEuvBq&#10;Sl1CjWjUbsMIQMcNjnDqthTCUQxFEcSOYX0TiHFKag1FhyRc/kSxjGUZxpGsbRvHEcx0xqAggD/g&#10;QAgkFg0HhEJhULhkNh0PiERiUTikVi0XjEKAMbZ0dGMfjMhkUjkkYgT/bUpFErhYjlzcmElmUzmk&#10;1m03nE5nU7nk9n0/oFBoVDokFc1HDdJmYgpjfp1FqFRqVTqlVq1XrFZrVbrldr1fsFhsVjslls1n&#10;tETk9ptltnMbAMdZ0fGNur77vDFvRYvjpv0FAmBHmDU+FDGHu2JxWLxmNx2PyEXE2TbeVkiYzBnz&#10;WRzmdz2f0Gh0Wj0ml02n1Gp1V2ter11UuFyumvmyT2yC3Ds3UINW9Pu/w4Y2nD4nF43H5EEZPLHH&#10;NkN0uXJ6XT6nV63X7HZ7Xb7ndoet73hhGxj0g8UFVHpzRneXthBQ+Cb+QU+nn+33/H565t/iU/yK&#10;AzAJawG2b9QNA8EQTBUFwZBsHQeryAiAP+BACCQWDQeEQmFQuGQ2HQ+IRGJROKRWLReMQoAxtnR0&#10;Yx+MyGRRR7SUFSeRgCBP9Jy06S99zGEF6aJubAacSmdTueT2fT+gUGhUOiUWjUekUmlUumU2EPGo&#10;BepPmqQsN1dvVmcAanV2vV+wWGxWOyWWzWe0Wm1Wu2W23W+4XG5XO6XWMyu7Xm9UKNgGOs6PjG9y&#10;qBNLDEHEO/FQtO40w4++wuVsrKEPLPXMQUC5sRZ1i58J6HB6PSaXTafUanVWhh60Pa8P7HV7PabX&#10;bbfcbndbveb3fb/gcHcXjhcWw32/4HBmXmJznRQb9Fa9PQhOCy1Jm7tQsv91Qd/jeHxePyeXzef0&#10;en1ev2e33e/4fH5fP6QjifX8QjkR6QXbplqJkApC7ovjFAwpwQdkFIKAkGh3B5Swiq4NvzCsLQvD&#10;EMw1DcOQ7D0PxBEMRRHEjzoCgD/gQAgkFg0HhEJhULhkNh0PiERiUTikVi0XjEKAMbZ0dGMfjMhk&#10;UFB0lecnkcMLsrSMtCMvlMxmUzmk1m03nE5nU7nk9n0/oFBoVDolFo1HpFJpVLplNp1PqFRqVTql&#10;Vq1XrFZrVbrldr1fhECf9gsllm0bAMdZ0fGNdX9vIVxmdoPt1uwEvFmvV7vl9v1/wGBwWDwmFw2H&#10;xGJxWLxmNx2PyGRyV+sWTy1JtFqtldVudKmfmYf0Tg0mX02n1Gp1Wr1mt12v2Gx2Wz2m12233G5s&#10;MD3W9g+Zj0grhR4iw40zBHJe/L33N53P6HR6XT6nV63X7HZ7Xb7msgKAP+BACCQWDQeEQmFQuGQ2&#10;HQ+IRGJROKRWLReMQoAxtnR0Yx+MyGRLGSFCTSKDiCVN+WSiXS+YTGZTOaTWbTecTmdTueT2fT+g&#10;UGhUOiUWjUekUmlUumU2nU+oVGpVOqVWrVesVmtVuuVWBP+u2GxTeNgGOs6PjGtr+2EK3TESXFt3&#10;Ox3W7Xe8Xm9Xu+X2/X/AYHBYPCYXDYfEYnFYvGY3HQ6v4/JUey2e02EJ5l3ZuXPHPA7QZPRaPSaX&#10;TafUanVavWa3Xa/YbHZbPabWEZHbbmD5WPSCurzgEXhSEy8VNcfdcnlcvmc3nc/odHpdPqdXrdfs&#10;auAggD/gQAgkFg0HhEJhULhkNh0PiERiUTikVi0XjEKAMbZ0dGMfjMhkUIOslRknihBlSulgQl0j&#10;mExmUzmk1m03nE5nU7nk9n0/oFBoVDolFo1HpFJpVLplNp1PqFRqVTqlVq1XrFZrVbrldr1agT/r&#10;9jsk5jYBjrOj4xssGbVvH9xdFzhapuxWvFtvV7vl9v1/wGBwWDwmFw2HxGJxWLxmNx2PyGRyWNsO&#10;Ty1Js9pteXzmdz2f0Gh0Wj0ml02n1Gp1Wr1mt12v1OV2Gzg+Zj0g2m53W73m932/4HB4XD4nF43H&#10;5HJvcBCAP+BACCQWDQeEQmFQuGQ2HQ+IRGJROKRWLReMQoAxtnR0Yx+MyGRSOSSWTSeUSmVSuWS2&#10;XS+YTGZTOaTWbTecTmdTueT2fT+gUGhUOiUWjUekUmlUumU2nU+oVGpVOVwJ/1SsVmVRsAx1nR8Y&#10;1qxWOyWWzWe0Wm1Wu2W23W+4XG5XO6XW7Xe8Xm9Xu7Va+X+d1yvWDAYXDYfEYnFYvGY3HY/IZHJZ&#10;PKZXLZfMX2B5nOQXBR6QZ3RaPSaXTafUanVavWa3Xa/YbHZUeAiAP+BACCQWDQeEQmFQuGQ2HQ+I&#10;RGJROKRWLReMQoAxtnR0Yx+MyGRSOSSWTSeUSmVSuWS2XS+YTGZTOaTWbTecTmdTueT2fT+gUGhU&#10;OiUWjUekUmlUumU2nU+oVGpVOVwJ/1SsVmVRsAx1nR8Y1qxWOyWWzWe0Wm1Wu2W23W+4XG5XO6XW&#10;7Xe8Xm9Xu7Va+X+d1yvWDAYXDYfEYnFYvGY3HY/IZHJZPKZXLZfMX2B5nOQXBR6QZ3RaPSaXTafU&#10;anVavWa3Xa/YbHZUeAiAP+BACCQWDQeEQmFQuGQ2HQ+IRGJROKRWLReMQoAxtnR0Yx+MyGRSOSSW&#10;TSeUSmVSuWS2XS+YTGZTOaTWbTecTmdTueT2fT+gUGhUOiUWjUekUmlUumU2nU+oVGpVOVwJ/1Ss&#10;VmVRsAx1nR8Y1qxWOyWWzWe0Wm1Wu2W23W+4XG5XO6XW7Xe8Xm9Xu7Va+X+d1yvWDAYXDYfEYnFY&#10;vGY3HY/IZHJZPKZXLZfMX2B5nOQXBR6QZ3RaPSaXTafUanVavWa3Xa/YbHZUeAiAP+BACCQWDQeE&#10;QmFQuGQ2HQ+IRGJROKRWLReMQoAxtnR0Yx+MyGRSOSSWTSeUSmVSuWS2XS+YTGZTOaTWbTecTmdT&#10;ueT2fT+gUGhUOiUWjUekUmlUumU2nU+oVGpVOVwJ/1SsVmVRsAx1nR8Y1qxWOyWWzWe0Wm1Wu2W2&#10;3W+4XG5XO6XW7Xe8Xm9Xu7Va+X+d1yvWDAYXDYfEYnFYvGY3HY/IZHJZPKZXLZfMX2B5nOQXBR6Q&#10;Z3RaPSaXTafUanVavWa3Xa/YbHZUeAiAP+BACCQWDQeEQmFQuGQ2HQ+IRGJROKRWLReMQoAxtnR0&#10;Yx+MyGRSOSSWTSeUSmVSuWS2XS+YTGZTOaTWbTecTmdTueT2fT+gUGhUOiUWjUekUmlUumU2nU+o&#10;VGpVOVwJ/1SsVmVRsAx1nR8Y1qxWOyWWzWe0Wm1Wu2W23W+4XG5XO6XW7Xe8Xm9Xu7Va+X+d1yvW&#10;DAYXDYfEYnFYvGY3HY/IZHJZPKZXLZfMX2B5nOQXBR6QZ3RaPSaXTafUanVavWa3Xa/YbHZUeAiA&#10;P+BACCQWDQeEQmFQuGQ2HQ+IRGJROKRWLReMQoAxtnR0Yx+MyGRSOSSWTSeUSmVSuWS2XS+YTGZT&#10;OaTWbTecTmdTueT2fT+gUGhUOiUWjUekUmlUumU2nU+oVGpVOVwJ/1SsVmVRsAx1nR8Y1qxWOyWW&#10;zWe0Wm1Wu2W23W+4XG5XO6XW7Xe8Xm9Xu7Va+X+d1yvWDAYXDYfEYnFYvGY3HY/IZHJZPKZXLZfM&#10;X2B5mkVZ7PZ6vl8vqCAEEArUAgDzzBR6QZzYbHZbPabXbbfcbndbveb3fb/gWOAggD/gQAgkFg0H&#10;hEJhULhkNh0PiERiUTikUcLOV42I5WdTsfkLDorGzOZTJCgKisphIBljOlwxmEqmUzmk1m03nE5n&#10;U7nk9n0/oFBoVDolFo1HpFJpVLplNp1PqFRqVTqlVq1XrFZrVbrldr1fsFhsVjsllrsCf9mtVBYy&#10;4RY9JJ2f0EBQMCIcDQVfz+frgcDefj8f4HCogbTYaweCQJo0sAMuZ0wGNrymVy2XzGZzWbzmdz2f&#10;0Gh0Wj0ml02n1Gp1Wr1mt11OtGvy76dwBA4Tgo/KpkXKjTYHA8GeDjag1GY1bjrfAeGBbcDPUgBo&#10;uOyGS2XX7HZ7Xb7nd73f8Hh8Xj8nl83n9Hp9XriOx9lTY6bPQ6MyHBQSFbydbUAYChh4nEZ4IA+G&#10;SCAEfJ9n2AwCP8oTqJemL3wlCcKQrC0LwxDMNQ3DkOw9D8QRDETUoCCAP+BACCQWDQeEQmFQuGQ2&#10;HQ+IRGJROKQ5AmMgoBPMAiG9KrtIGqHP9/PsVg0DNd7ABnPd9DEEAWKzMAzVnTcYzmZzueT2fT+g&#10;UGhUOiUWjUekUmlUumU2nU+oVGpVOqVWrVesVmtVuuV2vV+wWGxWOyWWzWe0Wm1Wu2W23W+pwJ/3&#10;C6WCSPwVg8Ctd6ABvvl9iADASmzUAzdnTkY3XGY3HY/IZHJZPKZXLZfMZnNZvOZ3PZ/QaHRaPSaX&#10;TVi5afTPBtrcIiYlAABAt9Pt5gUBAHCzacTrVb/gcHhcPicXjcfkcnlcvmc3nc/odHpdOIanqYx+&#10;vwWB8HtVyvYXFlBtFTHyIo/0Ov1TtD+1fsRii4YDDr/X7ff8fn9fvTAUBl8/xhnsfQ/v5A0DwRBM&#10;FQXBkGrECQFgUtaAgIA/4EAIJBYNB4RCYVC4ZDYdD4hEYlE4pFYc/X0aCcP0ytmQAAYF3U6XGFQU&#10;BYiKJU2ZZFoMvWGxBaLxfLptN5xOZ1O55PZ9P6BQaFQ6JRaNR6RSaVS6ZTadT6hUalU58AQA5gaC&#10;TKBwIwoW/X8Gnq+T4+X4XapabVa7Zbbdb7hcblc7pdbtd7xeb1e75CwqDQZeYE/77hanAn8nDuTz&#10;Mi1pBAEn1u0TASBZTQDmV+xWMLpphtBodFo9JpdNp9RqdVq9ZBmyEgWMpc930W3u+01rd1u95vd9&#10;v+BweFw+Jxb7sAVgoHxt4/X4+DiVCMk1iwwAAgIkF2yTeQtlT8yAWd4xj5eZ5/R6fV6/Z7fd77u+&#10;4IF4I7501oIKfh+/5/f8/8AQDAUBwI0bBwKvB/ucLAkBwVReGaAICgQSRTF2NgqB4qbwvGZzyhjB&#10;EQxFEcSRLEyoFQgjLgBFcTraTyCDGnoRIIbsXRvHEcx1HceR7H0foIgIgD/gQAgkFg0HhEJhULhk&#10;Nh0PiERiUTikUfT4dw/FYoZDedYAAwKVC9aBXHglispiIBljOlwxmEqmUzmk1m03nE5nU7nk9n0/&#10;oFBoVDolFo1HpFJpVLibLghogjOhpIgioggPplZrU/C8EdU8f9bsVjslls1ntFptVrtltt1vuFxu&#10;Vzul1u00gVhu97oT+fr4IIoDDCbjxAACArLcDpGgdCNnlgBlzOmAxvmXzGZzWbzmdz2f0FiLVVgl&#10;6iIHgjPggp0OfeEEfcHFUEdk8ecEBmt3W73m932/4HB4XD4nF41vvPH0CSNhJN6VXABAQMZjecQy&#10;D+PtORyeV5Xf8Hh8Xj8nl0Dhgggmwegno4b+0sQcsE28PVkEXEQaEEfFpPCCEO80BQHAkCwNA8EQ&#10;TBUFvK5MGLWeJsmCCAUCAw4ClmZxzCYF4KLa7iXpjB8RxJEsTRPFCxhYghqpyVKCCsthcog/oAFg&#10;iBlIIa0CNNFMfR/IEgyFIciSLIyhoCCAP+BACCQWDQeEQmFQuGQ2HQ+IRGJROHPpvsIDiIfwVguB&#10;+j4PgKCmsmi5LLRpxSFsN7voeAgCyqZAGaM6bDGcTKdTueT2fT+gUGhUOiUWjUekUmlUumU2nU+o&#10;VGpVOkOaCBuiiCCN+FMmJpaIPmCKmqUysACzw4sQQIxAgwQPwcWwRqUV/2W8Xm9Xu+X2/X/AYHBY&#10;PCYXDYfEYnFYvGY2ZQK747JTqLRiNRyPSCRQQOA8BuV5P6gSyXTCmTQAzZnTgY5PXa/YbHZbPabX&#10;bbfF1a0UUAwQFwp6biCHWCGCIBKCAqIAeCcymtuCCahGqCJXhdfsdntdvud3vd/weHxePw5DyYl/&#10;PR1KpaL6CkImFcLAzegB9K9VK586KgEMqiqCoBgG06apunLzwRBMFQXBkGwcwh7oIeyFHmgg7oUf&#10;SCFg1zkIe34AEUia1wehIaoIZifwyACYxJFsXRfGEYxlGcaRrG0boI80cR2ibUNU1keSDIUhyJIs&#10;EHeghxIUeKCF+hUNgAaDaAegg3IUQUjKiIaCPciQEIIWaCCJLMyTLM0zzRNM1TXNikICgD/gQAgk&#10;Fg0HhEJhULhkNh0PiERiUTikVi0XjEKAMbZ0dGMfjMhkUjkklk0nlEplUrlktl0vmExmUzmk1m0t&#10;c8Ee8KaUEZMKbEEXEKfsEfc1AUED0KAsEMMKesEQ8Ef0mFUEas3rVbmVFACngh9gjvgjxgggghKg&#10;iMggJrlvuFxuVzul1u13vF5vV7vl9v1/wGBwWDwkFgT/wuJxUzjYBjrOj4xxeTymVy2XzGZzWaM0&#10;Ed0KZENdcEfV1M8EIkKDFnhVJAAajI7gjGkzRgguze5jFmADzggc3XB4XD4nF43H5HJ5XL5nN5eH&#10;53RvONx+R6XX7HZ7Xb7kWflhhqLhteuwvghWhQpghNhoEvFe90iJEEW/d+33/H5/X7/n9/z/wBAL&#10;mOhAUCoi6iPJAzKqgAXKxoILaCFKg4noIBcDQxDKUnosqCGCgirgACqCA3DS6HKhsPoZCK7guggB&#10;oUHyGj2ggWPsSKCDynSJxsABeIJF0TSFIciSLI0jyRJMlSXISAiAP+BACCQWDQeEQmFQuGQ2HQ+I&#10;RGJROKRWLReMQoAxtnR0Yx+MyGRQp1QQcQRvxAHQRaQQeQQAyOZTOaTWbTecTmdTueRZHwRAQR5Q&#10;0nQRQQQIz2lUuLP2hQp2wRawp7QRJQ10UyEBCGl6GnCCAeFBaCAStWe0Qp3wQ21KCPGwwQEQQzwR&#10;BwQC2m9Xu+X2/X/AYHBYPCYXDYfEYnFYvGY3HY/IZHJZOawJ/5TMZmtRsAx1nR8Y5qDzGRMeTaLU&#10;anVauDkSCL2LBqCKGCa7WTNUQRowp1wRlQp9QRs4dCw0lxqCC7b8uLNaCBXn8zpdPqdXrdfsdntd&#10;vud3vd/weGmZbxeXDZzPaDUEmCLiR3kAcHzfP6apRwSvSIRQRtwQBMmVKCHmhRPpQ3iCH4wixAAL&#10;aGruhjZPrCUJwpCsLQvDEMw1DcOQ7D0PxAiTyRDEiIvQjyQMxAYAJWmxjIIHMSxlGaINImr7gALi&#10;MnohpvIIfyFD0ghbwUsqFASgkIoQDaCFtGknyhKMpSnKkqytK8sSzLUtocgIgD/gQAgkFg0HhEJh&#10;ULhkNh0PiERiUTikVi0XjEKAMbZ0dGMfjMhkUEX8EIUjhAkgjblEtl0vmExmUzmk1m02AMxF8EPM&#10;NRUEfcKac3hYDho+ggVhRhggZhQeggRolTqlVq1XrFZrVbrldr1fsFhsVjslls1ntFptVrtltt1v&#10;uFxuVzikCf90vF5okbAMdZ0fGN4N0EScxBkEb1JvWLxmNui0ghNx0FH8ElUJK0NHkEBWTz2f0Gh0&#10;Wj0ml02n1Gp1Wr1mt12v2Gxl922W1sd8v2AwWEq4wggCgg6yMHG0ECG25HJkbggjag6dgjcg7Rgj&#10;9rRAggEhSHhu+AHa5Xh8Xj8nl83n9Hp9Xr9nt93v+EX2nx+kN3EekF0koAk9u4CDFkggioO8CEP+&#10;+sEJGfyDn4hQEoVBayp2ABoQTC0LwxDMNQ3DkOw9D8QRDEUNICCAP+BACCQWDQeEQmFQuGQ2HQ+I&#10;RGJROKRWLReMQoAxtnR0Yx+MyGRQR3QQJyOELSCBGCPKDoqCPuCOWCN+UQ0jQc+QoezefT+RtiCO&#10;uCISCGyTQQdUCmU2MsaCP2D0aErqnQYWQQIQc4wQp0wmwRZVeyWWzWe0Wm1Wu2W23W+4XG5XO6XW&#10;7Xe8Xm9Xu+X2/X/AYHBYPCYXDYe7wJ/4jGY21RsAx1nR8Y46CFuCKaRg2WyNZ0ODqqDsyCO2rgeC&#10;FmDlaDgGCEjLQzVABURAcQRSwQRbGF4sALiDvOCLeDtqCVCykeDgKCFSDiqCbeJDSCM2fNyCCPed&#10;vud3vd/weHxePyeXzef0en1ev2e33e/C4r4fO+ZDJZTY1IAASRsKCJ6tCZAAfyDl2hQ7oOaymAKg&#10;4MIIFyDswAEIAA5gABSvatgAeKLQsVyCCevbfQUgxwoISyDqshMBJ+6CEkSg4hoJCyCtQpySgAk6&#10;RDIghNII1z6SDIUhyJIsjSPJEkyVJcmSbJ0nyhKKRvlKUqoq+yPJA7Z6oIDySImmgAAzH7AnwhRt&#10;oPHAgLNGyCgugjOIM4AAA4swzx6kYGS+AEGLQNKCGGg7sISfKzCgghBIO3YAAGg4EL8bqCBIiw8U&#10;Qgk+ytTNNU3TlO09T9QVDUVR1JUtTO8gIIA/4EAIJBYNB4RCYVC4ZDYdD4hEYlE4pFYtF4xCgDG2&#10;dHRjH4zIZFEFtBHJBERBDxBzNI5dL4y/oInIO1oIsoO6YI9phCCtBAdB5XBqCAArB37BAJPYIy4I&#10;NIU7YI8IOnoI6oI9IIqKZCQPBA1QoOAYIZa7Z7PMgAaYIu4I34IFoIDYIo4IObReb1e75fb9f8Bg&#10;cFg8JhcNh8RicVi8Zjcdj8hkclk8plctl8xmc1m85nZ7An/ntFo8BGwDHWdHxjpNZrYI9ZRB2hJp&#10;rBH1eS3BFLXQXBCdBFPfBFQIOTLHBEFruVy+Zzedz+h0el0+p1et1+x2e12+53e93/BF9B4fJjtN&#10;qNV5fVfXfBNCAHdBGBB0ZBPjBnXnQjSuIAKGgoOIIGyDgYggDPXBEEwVBcGQbB0HwhCMJQnCkKwt&#10;C8MQw8cMw4hrzo8kEOxEiidIMcqCG0g5AIIbK8hkgg6oO4YAA+g4JIIAsRx1HceR7H0fyBIMhSHI&#10;kiyNI8kL8gKAP+BACCQWDQeEQmFQuGQ2HQ+IRGJROKRWLReMQoAxtnR0Yx+MyGRSOSSWTSeUSmHP&#10;WCAyUheCOiVTOaTWbTecTmdTueT2fT+gUGhUOiUWjUekUmlUumU2nU+oVGpVOqVWrVesVmtUmBP+&#10;t1+wTWNgGOs6PjGw2m1UZ7wQFSkuwRRWu6XW7Xe8Xm9Xu+X2/X/AYHBYPCYXDYfEYnFSqu4vHUWx&#10;2Wz4/KVuvAAmQRbSMAwSWAAE5XRaPSaXTafUanVavWa3Xa/YbHZbOEY3abeD5GPSDcb2TvKCA+Ro&#10;GCH7fcfkcnlcvmc3nc/odHpdPqdWJQGAP+BACCQWDQeEQmFQuGQ2HQ+IRGJROKRWLReMQoAxtnR0&#10;Yx+MyGRSOSSWTSeUSmKPmCAiLKqCFWVTOaTWbTecTmdTueT2fT+gUGhUOiUWjUekUmlUumU2nU+o&#10;VGpVOqVWrVesVmtU+BP+t1+wTWNgGOs6PjGw2m1VyCHmCLqCN2CB+CA+CMCCAO13u+X2/X/AYHBY&#10;PCYXDYfEYnFYvGY3HY/IZGd13JZWi2Oy2fLZvOZ3PZ/QaHRaPSaXTafUanVavWa3XajKa/ZQfMR6&#10;QbPcbndbveb3fb/gcHhcPicXjcfkWuAggD/gQAgkFg0HhEJhULhkNh0PiERiUTikVi0XjEKAMbZ0&#10;dGMfjMhkUjkklk0nlEplUrlktl0vmExmUzmk1m03nE5nU7nk9n0/oFBoVDolFo1HpFJpVLplNp1P&#10;qFRqVTlcCf9UrFZlUbAMdZ0fGNasVjslls1ntFptVrtltt1vuFxuVzul1u13vF5vV7u1Wvl/ndcr&#10;1gwGFw2HxGJxWLxmNx2PyGRyWTymVy2XzF9geZzkFwUekGd0Wj0ml02n1Gp1Wr1mt12v2Gx2VHgI&#10;gD/gQAgkFg0HhEJhULhkNh0PiERiUTikVi0XjEKAMbZ0dGMfjMhkUjkklk0nlEplUrlktl0vmExm&#10;Uzmk1m03nE5nU7nk9n0/oFBoVDolFo1HpFJpVLplNp1PqFRqVTlcCf9UrFZlUbAMdZ0fGNasVjsl&#10;ls1ntFptVrtltt1vuFxuVzul1u13vF5vV7u1Wvl/ndcr1gwGFw2HxGJxWLxmNx2PyGRyWTymVy2X&#10;zF9geZzkFwUekGd0Wj0ml02n1Gp1Wr1mt12v2Gx2VHgIgD/gQAgkFg0HhEJhULhkNh0PiERiUTik&#10;Vi0XjEKAMbZ0dGMfjMhkUjkklk0nlEplUrlktl0vmExmUzmk1m03nE5nU7nk9n0/oFBoVDolFo1H&#10;pFJpVLplNp1PqFRqVTlcCf9UrFZlUbAMdZ0fGNasVjslls1ntFptVrtltt1vuFxuVzul1u13vF5v&#10;V7u1Wvl/ndcr1gwGFw2HxGJxWLxmNx2PyGRyWTymVy2XzF9geZzkFwUekGd0Wj0ml02n1Gp1Wr1m&#10;t12v2Gx2VHgIgD/gQAgkFg0HhEJhULhkNh0PiERiUTikVi0XjEKAMbZ0dGMfjMhkUjkklk0nlEpl&#10;Urlktl0vmExmUzmk1m03nE5nU7nk9n0/oFBoVDolFo1HpFJpVLplNp1PqFRqVTlcCf9UrFZlUbAM&#10;dZ0fGNasVjslls1ntFptVrtltt1vuFxuVzul1u13vF5vV7u1Wvl/ndcr1gwGFw2HxGJxWLxmNx2P&#10;yGRyWTymVy2XzF9geZzkFwUekGd0Wj0ml02n1Gp1Wr1mt12v2Gx2VHgIgD/gQAgkFg0HhEJhULhk&#10;Nh0PiERiUTikVi0XjEKAMbZ0dGMfjMhkUjkklk0nlEplUrlktl0vmExmUzmk1m03nE5nU7nk9n0/&#10;oFBoVDolFo1HpFJpVLplNp1PqFRqVTlcCf9UrFZlUbAMdZ0fGNasVjslls1ntFptVrtltt1vuFxu&#10;Vzul1u13vF5vV7u1Wvl/ndcr1gwGFw2HxGJxWLxmNx2PyGRyWTymVy2XzF9geZzkFwUekGd0Wj0m&#10;l02n1Gp1Wr1mt12v2Gx2VHgIgD/gQAgkFg0HhEJhULhkNh0PiERiUTikVi0XjEKAMbZ0dGMfjMhk&#10;Ujkklk0nlEplUrlktl0vmExmUzmk1m03nE5nU7nk9n0/oFBoVDolFo1HpFJpVLplNp1PqFRqVTlc&#10;Cf9UrFZlUbAMdZ0fGNasVjslls1ntFptVrtltt1vuFxuVzul1u13vF5vV7u1Wvl/ndcr1gwGFw2H&#10;xGJxWLxmNx2PyGRyWTymVy2XzF9geZzkFwUekGd0Wj0ml02n1Gp1Wr1mt12v2Gx2VHgIgD/gQAgk&#10;Fg0HhEJhULhkNh0PiERiUTikVi0XjEKAMbZ0dGMfjMhkUjkklk0nlEplUrlktl0vmExmUzmk1m03&#10;nE5nU7nk9n0/oFBoVDolFo1HpFJpVLplNp1PqFRqVTlcCf9UrFZlUbAMdZ0fGNasVjslls1ntFpt&#10;Vrtltt1vuFxuVzul1u13vF5vV7u1Wvl/ndcr1gwGFw2HxGJxWLxmNx2PyGRyWTymVy2XzF9geZzk&#10;FwUekGd0Wj0ml02n1Gp1Wr1mt12v2Gx2VHgIgD/gQAgkFg0HhEJhULhkNh0PiERiUTikVi0XjEKA&#10;MbZ0dGMfjMhkUjkklk0nlEplUrlktl0vmExmUzmk1m03nE5nU7nk9n0/oFBoVDolFo1HpFJpVLpl&#10;Np1PqFRqVTlcCf9UrFZlUbAMdZ0fGNasVjslls1ntFptVrtltt1vuFxuVzul1u13vF5vV7u1Wvl/&#10;ndcr1gwGFw2HxGJxWLxmNx2PyGRyWTymVy2XzF9geZzkFwUekGd0Wj0ml02n1Gp1Wr1mt12v2Gx2&#10;VHgIgD/gQAgkFg0HhEJhULhkNh0PiERiUTikVi0XjEKAMbZ0dGMfjMhkUjkklk0nlEplUrlktl0v&#10;mExmUzmk1m03nE5nU7nk9n0/oFBoVDolFo1HpFJpVLplNp1PqFRqVTlcCf9UrFZlUbAMdZ0fGNas&#10;Vjslls1ntFptVrtltt1vuFxuVzul1u13vF5vV7u1Wvl/ndcr1gwGFw2HxGJxWLxmNx2PyGRyWTym&#10;Vy2XzF9geZzkFwUekGd0Wj0ml02n1Gp1Wr1mt12v2Gx2VHgIgD/gQAgkFg0HhEJhULhkNh0PiERi&#10;UTikVi0XjEKAMbZ0dGMfjMhkUjkklk0nlEplUrlktl0vmExmUzmk1m03nE5nU7nk9n0/oFBoVDol&#10;Fo1HpFJpVLplNp1PqFRqVTlcCf9UrFZlUbAMdZ0fGNasVjslls1ntFptVrtltt1vuFxuVzul1u13&#10;vF5vV7u1Wvl/ndcr1gwGFw2HxGJxWLxmNx2PyGRyWTymVy2XzF9geZzkFwUekGd0Wj0ml02n1Gp1&#10;Wr1mt12v2Gx2VHgIgD/gQAgkFg0HhEJhULhkNh0PiERiUTikVi0XjEKAMbZ0dGMfjMhkUjkklk0n&#10;lEplUrlktl0vmExmUzmk1m03nE5nU7nk9n0/oFBoVDolFo1HpFJpVLplNp1PqFRqVTlcCf9UrFZl&#10;UbAMdZ0fGNasVjslls1ntFptVrtltt1vuFxuVzul1u13vF5vV7u1Wvl/ndcr1gwGFw2HxGJxWLxm&#10;Nx2PyGRyWTymVy2XzF9geZzkFwUekGd0Wj0ml02n1Gp1Wr1mt12v2Gx2VHgIgD/gQAgkFg0HhEJh&#10;ULhkNh0PiERiUTikVi0XjEKAMbZ0dGMfjMhkUjkklk0nlEplUrlktl0vmExmUzmk1m03nE5nU7nk&#10;9n0/oFBoVDolFo1HpFJpVLplNp1PqFRqVTlcCf9UrEzgT6fL3ez4fMbAQKBgNAoDAU8jYBjrOj4x&#10;rNxuVzul1u13vF5vV7vl9v1/wGBwWDwmFw2HxGJxWLjFWxl3fT1dyQQJeO6LWsJAICTSoXZjKxCt&#10;M3tdtt+P1Gp1Wr1mt12v2Gx2Wz2m12233G53W72uO3lDfz6eg+HIvYrObwAzYLBQJf79flffMFNq&#10;PUiRN5atcz0sekG/8Hh8Xj8nl83n9Hp9Xr9nt93v+GFgIIA/4EAIJBYNB4RCYVC4ZDYdD4hEYlE4&#10;pEV+oT6QjAhACAgGxWe2RuLRE/Hs9FknD8VTgkAEBgc2HQ5xKEQVFZxBQDO2dPRjP5zQaFQ6JRaN&#10;R6RSaVS6ZTadT6hUalU6pVatV6xWa1W65Xa9X7BYbFY7JZbNZ7RabVa7Zbbdb7hcblc7pbIE/7re&#10;agF526oIxHC8B2HgfCYEaSQKUwumyOjQlmKlzTVZ2AZ6zp+Mb1m85nc9n9BodFo9JpdNp9RqdVq9&#10;Zrddr9hsdls9pta7d9tnX05F+Bw6QgEDQy/Xk5oc+HmywSDhsAAWIX2828BADU8rl8zue12+53e9&#10;3/B4fF4/J5fN5/R6fV6/Z7fdEdx77EtUUaiYd0uGR8anMwUqhx/n6fIMAIBC/AAfB9H4A4CgGqTr&#10;p8oD5QnCkKwtC8MQzDUNw5DsPQ/EEQxFEbYICIA/4EAIJBYNB4RCYVC4ZDYdD4hEYlE4pDkEZCGf&#10;06viofFEq0GXYdAn6OQ2BGS5wAvnY+SCEwNFZkAZozpsMZxMp1O55PZ9P6BQaFQ6JRaNR6RSaVS6&#10;ZTadT6hUalU6pVatV6xWa1W65Xa9X7BYbFY7JZbNZ7RabVa7ZbbdUoE/7fc6ObCWJEqtm6dk4vkS&#10;YyDI4ETRmFFqz3coGs+C+KQPTJoAZszpwMbpl8xmc1m85nc9n9BodFo9JpdNp9RqdVq9Zrddr9hs&#10;avcdlmS4Og+pWO4j2oWChC8PofAi0QRKp2C3UYw3ucx4CIcKOk2epPcnldr2e12+53e93/B4fF4/&#10;J5fN5/R6fV6/Z7YjtPdXNvud2jFizTmThlw3/xeO5Llua56HGFAp6wOnQlQU66cvjB0HwhCMJQnC&#10;kKwtC8MQzDUNw5DsPNYgIIA/4EAIJBYNB4RCYVC4ZDYdD4hEYlE4pDjAPxAoWE4Tyn2AhovDoE/y&#10;uPQ+q2K40Yw3ucx4CIrMQDM2dNRjN5jOZ1O55PZ9P6BQaFQ6JRaNR6RSaVS6ZTadT6hUalU6pVat&#10;V6xWa1W65Xa9X7BYbFY7JZbNZ7RabVa7ZbajI7dcaMbSaJkotG2aUetEscCXIoESxiElu0Xgq3A+&#10;CoHwPS5mAZqzpuMbllctl8xmc1m85nc9n9BodFo9JpdNp9RqdVq9Zrddr6tcNhlk8eCwY0SqR6aE&#10;cwkuccA/BmFAKz3cAGy+H0JgOBcdNJtONn0+p1et1+x2e12+53e93/B4fF4/J5fN54hsvRWmwskQ&#10;KSeeQoJym62wrIc/Xy9QWCAYfIAAKfJ9nwAwCAE57IOiyj1wbB0HwhCMJQnCkKwtC8MQzDUNw5Dr&#10;VICAgD/gQAgkFg0HhEJhULhkNh0PiERiUTikPe7bAIKEwCBIPejzeAJAcMcbFSYeHhuBgfHTxcDF&#10;AUVmUEAM1Z03GM5mc7nk9n0/oFBoVDolFo1HpFJpVLplNp1PqFRqVTqlVq1XrFZrVbrldr1fsFhs&#10;Vjslls1ntFptVrtltt1mgT/t9zpRKDoDW7kfw2PSnY6FLExgz/fj3EoVCLdeD5N6aYyQMo5p81AM&#10;3Z05GN0zWbzmdz2f0Gh0Wj0ml02n1Gp1Wr1mt12v2Gx2Wz2lXuO1z7cZSyEo3J8FIJTNCpVCTfbU&#10;ZRHKBPajhdgACgqe7naYIAmCpuUy2Y3Hd73f8Hh8Xj8nl83n9Hp9Xr9nt93v+HxiO3+ViSZ5LJvR&#10;CouUMAoEggWZomkI4Sg6qTtJwnT6wZBsHQfCEIwlCcKQrC0LwxDMNQ3DjXoCgD/gQAgkFg0HhEJh&#10;ULhkNh0PiERiUTikVgjpa6sM5vSTUbzkAQDAouG47T6bTwNA8WlkKAMvZ0xGMzls1m03nE5nU7nk&#10;9n0/oFBoVDolFo1HpFJpVLplNp1PqFRqVTqlVq1XrFZrVbrldr1fsFhsVjslls1ntEOgT/tNtt0/&#10;l4BmLOmYxt93vF5vV7vl9v1/wGBwWDwmFw2HxGJxWLxmNx2PyGLteRylQuNzuuVzWbzmdz2f0Gh0&#10;Wj0ml02n1Gp1Wr1mtyUD12xguXmU02W33G53W73m932/4HB4XD4nF43HrkBAgD/gQAgkFg0HhEJh&#10;ULhkNh0PiERiUTikVi0XjEKAMbZ0dGMfjMhkUjkklk0nlEplUrlktl0vmExmUzmk1m03nE5nU7nk&#10;9n0/oFBoVDolFo1HpFJpVLplNp1PqFRqVTlcCf9UrFZlUbAMdZ0fGNasVjslls1ntFptVrtltt1v&#10;uFxuVzul1u13vF5vV7u1Wvl/ndcFODBWFwGHxGJxWLxmNx2PyGRyWTymVy2XzGZzUhBOdYefp1+z&#10;ejgq70xw1Ewa2rEetA+v0mb1bWEm1A232Oa2Yn3gD325yz54Td4gq43AzD35Tf5nGFXIy706Ti6n&#10;O6GW2Yd7QN7nXyuzEPhzoJ72U2etEevA/lyezEvvAvxluFBTL+1OgICAP+BACCQWDQeEQmFQuGQ2&#10;HQ+IRGJROKRWLReMRmNQgAx1px8WSGNyOSSWTSeUSmTx0AuCXB+YSqZTOaTWbTeCwJ/gKeO6fBGg&#10;TihUOiUWjNSkC2lTqjU2nU+oRljVMd1WmVGsVmtVhc10kV+r1uxWOyTIE2dR2kqWuy223W+LSxi3&#10;MdXW4Xe8XmDSxq30VX+9YHBWSWOLDB3EYOh2HFY3HY+JyyPtOQizIZfMSqWS5wTAP5nQaGLzqeAK&#10;fO6gBHRavWQ6kNSlC3Ga3abWCVNjVUd7Pbb3RV1c18kbzfcXL2cE2lR2sqcbnZm5XS7c/qY6+X7A&#10;dXtYLC4fE9uIcTwePyQfJSCReX1WPNy+Y+v4VDST2f0H4/ej0mlwP8f2itw3TxP9AaVOA4UBQJBK&#10;SuQ5TmQVB7NI6uZirqHUIQukzrmqv4VQxDyNu6cTEA7BMEQ/E62vOyj0xRFqIvazr3xdGaFPm0z6&#10;tVGkdIO17YxNHcWwAqz+SBIoAQMsEiSNHcGLUtklyA6MKOnKEdQ1Dkqx3EMRwSgIgD/gQAgkFg0H&#10;hEJhULhkNh0PiERiUTikVi0XjEZjUIAMdacfFkhjcjkklk0nlEpk8dALglwfmEqmUzmk1m03gsCf&#10;4CnjunwRoE4oVDolFozUpAtpU6o1Np1PqEZY1THdVplRrFZrVYXNdJFfq9bsVjskyBNnUdpKlrst&#10;tt1vi0sYtzHV1uF3vF5g0sat9FV/vWBwVkljiwwdxGDodhxWNx2Picsj7TkIsyGXzEqlkucEwD+Z&#10;0Ghi86ngCnzuoAR0Wr1kOpDUpQtxmt2m1glTY1VHez2290VdXNfJG833Fy9nBNpUdrKnG52ZuV0u&#10;3P6mOvl+wHV7WCwuHxPbiHE8Hj8kHyUgkXl9VjzcvmPr+FQ0k9n9B+P3o9JpcD/H9orcN08T/QGl&#10;TgOFAUCQSkrkOU5kFQezSOrmYq6h1CELpM65qr+FUMQ8jbunExAOwTBEPxOtrzso9MURaiL2s698&#10;XRmhT5tM+rVRpHSDte2MTR3FsAKs/kgSKAEDLBIkjR3Bi1LZJcgOjCjpyhHUNQ5KsdxDEcEoCIA/&#10;4EAIJBYNB4RCYVC4ZDYdD4hEYlE4pFYtF4xGY1CADHWnHxZIY3I5JJZNJ5RKZPHQC4JcH5hKplM5&#10;pNZtN4LAn+Ap47p8EaBOKFQ6JRaM1KQLaVOqNTadT6hGWNUx3VaZUaxWa1WFzXSRX6vW7FY7JMgT&#10;Z1HaSpa7Lbbdb4tLGLcx1dbhd7xeYNLGrfRVf71gcFZJY4sMHcRg6HYcVjcdj8hkclk8plctl8xm&#10;c1m85nc9n9BodFo9JpdNp9RqdVq87jNZr9hsdls9ptdtt9xud1u95vd9v+BweFw+JxdRruNyeVy+&#10;Zzedz+h0el0+p1et1+x2e129vASAP+BACCQWDQeEQmFQuGQ2HQ+IRGJROKRWLReMRmNRuOR2PR+Q&#10;SGRSOSSWTSeUSmVSuWS2XS+YTGZTOaTWbTecTmdTueT2fT+gUGhUOiUWjUekUmlUumTWBP+m1GpV&#10;OqVWrVesVmtVuuV2vV+wWGxWOyWWzWe0Wm1Wu2W23San2+5XO6XW7Xe8Xm9Xu+X2/X/AYHBYPCYX&#10;DYfEQi44nGY3HY/IZHJZPKZXLZfMZnNZvOZ3PSWAgIA/4EAIJBYNB4RCYVC4ZDYdD4hEYlE4pFYt&#10;F4xGY1G45HY9H5BIZFI5JJZNJ5RKZVK5ZLZdL5hMZlM5pNZtN5xOZ1O55PZ9P6BQaFQ6JRaNR6RS&#10;aVS6ZNYE/6bUalU6pVatV6xWa1W65Xa9X7BYbFY7JZbNZ7RabVa7ZbbdJqfb7lRH9dXK5W622s3n&#10;1AgyHBEKhSJAKAwFEYFdX9UIsAgEAwCAbnYLq/XE2Gg2XG63+CgYNxYMggEATkclE6e+Xo7We02a&#10;8Xk/w2JBSKxEHsdp8nZcq4Gszm05HaAQaDhwLBiDgcCNNiH/isZFcdkN1u7JT8VBQH24pz385281&#10;2k3HGBgOBxYNhwFQVper1rX2Lr2u5EH79412wH8Kx8n8i7IscAT3oSypxmwahrnEc4EAUBQYBwHI&#10;HgKArIv4rzErq6KKQE5qDv9ADHwHC6un6fh9GqahpHMdB2QaCYbhuF4EAOA0CIgfZ7nmaRpGUdZ3&#10;n2CwOhAF4UhMwzDxIsZ+H2fRqGmaJ0HUdoFAaCgbBqF8awqiEMsWi7pwtJSly9DaNgC7ckoSp59H&#10;qd5oGoZZ3ngf4MhEEwWhIEEBK4uMxz+lRpGKWI0DYNhjmgciFgSC4QkaRpIjSLYmocaRTkCF4tEA&#10;i5nHOf4YgxQCpGgYZcDOMowGUbJ0oTCgnjINJTEsSIFImR48jQPJHkyfJ8oSEoZCAUhWFYGwQgnU&#10;SrGUXZYDKMwyGkcB2oSAwDCuNA3E+SJFgSiBhEOK4fj0VSLnDOgPAfZKuHeb5jA2EodnufoXoEaC&#10;InqdZqinfZcmGbKFi2NZBE+Sg+gLdSxHQaxdg+FojH2f4crqYyIH0DwKAkcZ2nqigPBeHxwmgYOE&#10;KUep2HADANBCeh9oqPBWm8Q4pBChZ3HAZInCmKximccSFjQPhJkmQY2AJkiomAVBEiCLI8IueR8H&#10;8BoDwIcpmFiDgaigi5UGqf4rhVo6mFiUJEDcOQ+HEdx+oQxwIDkRRGEWOYxoiVBGj8MxAEIeZ6TM&#10;AALhIGJQlSVojhlmmxKkVJMkCOQ7kCcx47+AYCgnXRIkGNYtocbBZkgFInDii5hHEf4eg7xSgncY&#10;xMgmHY0I6CAgDMd5fkyhZLD8Nw5kWSZ8HwhIQhcHhTWIHASgurKAgIA/4EAIJBYNB4RCYVC4ZDYd&#10;D4hEYlE4pFYtF4xFni4ViGBIUHw/AAAwIBhpJwMBQG2WqzHU7nuAACAkqrmKaigOIWhDSUT6mFhF&#10;2c53+MQxGaRSaVS6ZTYa/HY2gkHBO83yAAOCwaMhiL36+Xyzmey35IgyLyQ3WYtQSBAFCn8gTWVE&#10;AllfBAEKRiMQmCQOz2eyXq936CAqIHY420CwOBadj8hkclk3s5GeFREMns+wACQaEK6LH093sz2g&#10;zn6/QAJB2VWowVQBwHb4UWSCMFQwGjF3C8H+Hgfk+Fw+JxYs/dGJgiDm89pEABfAmhDn08nQHhAJ&#10;HS73qBAQEByNRa9ne6ma1GzBSQa0Kt0oeuN8fl8/o/Xw9A8DAc5n6/wCAIcn8fxjIcfp5HIB4LBA&#10;ep8tUiYPBeHxwmgYL6QtC8MIechpmCDwXCAf6LDwVpvEOKQQoQe50GyCQPhYfB9H4AwFgqG4ZBQe&#10;R0nIaJtG+goxkSUZODsLkMyNI8kEiNAdDgTJjoueR8H8BoDgChBbE2QAljMQKLlQap/iuFUkTJMr&#10;jFmTI7icNBFIKDAPhMEoPAucxvGqbpyncgpAEyWY/jMJiFlWSY8CsNxEoKEIUhaDgJAcaxqGYdp4&#10;nyAIEAcapvnEFIMODM1P1AyBSkWNAuDsTKCg2EYUhEDQKHGbZpHAdB4oIAJHFMX44iyH6FkoPAuj&#10;aRJSIuYRxH+HoO1DZdmIkdxjEyCYdjQpYICAMx3l/VCDH+Rw7C6OZFlKvAThiGALASBBoGiZR5nq&#10;fgCggDR0HIb4JAWA1mougUQ31f1/4Ai5+BGCQEm8d5+A6Gwtm6YhQAIAgBv+AKyn2P4phaQxZPSA&#10;ICH+fzOISfwvCIFpRl6aw5lIZY+CWEiIv0CC3YDml/BECgEG+dp8gqGoonKY5Vrc2gAHwdhqAgCw&#10;XH0ghTF6aAsiEF6EHodJsgsDAUJiABRGMcotBwDLaH4fZ8BEA4FHIggEB4RB7mGO+a7lZoJgUAiY&#10;H6DIgDGcJeEzoaCnwdJmAaDIbQcW5mG2JAZ5ehJ+B0E4NmObR1EwXZqiuGgNZgB2ZaJufQ3+TA0B&#10;+NJMmEg7on+6aGlWQ4uCsPRSgSDATHccBqAQxuPn8epuFUBoTizWxwY+D/ReTmhEi2GY8FMZyCv/&#10;AMBocdhumODYTB0fQLBUd5rmKiKZgGB4HAb5X0wyZZcEoGwkjaA4mEEdBRjaiIDM8BTZIQQoxBCD&#10;4J8X4FAVA9HINAXxjWPICHoNISQDgYhxVsOZj4GX1QXQuFQEYAUSAAGKNUcQKgNPoIgA4BwDwBAC&#10;SsQcR4cQoByEgLEKghxXCbDQEEiICQGAQAOASDEPzjDqhUBdfoahRDDEiFsHTQx+llD6DgGIhzzk&#10;yA0Pwfo5WJEHHyOwCgCQKjtRCH4VQ0A/BTBdFkso+gZAGAQNMggBQUBcH0NcUcQI7HEHPCoDS/Q7&#10;CwGcIUJoL4mNkDgCwE4lBso+AEB4f4/RwkKH+GwJ4NBKiyGcGwToxBBhSBWREBRnwDADjvKMpbIB&#10;8jyMGRUeA4AIghBiQUag9x8grAQvkgg+x3jdAiBMEg9UQiXF+OIMoPwOSiAAPsfY+QTgHASj4AAB&#10;gbB6HyMkQsd1+SkmxNkih1hmgQAyDQf4BQIjjHYOkDgDjHELH2PcCACgFjxH4P8Uoyx2BaBoBMgo&#10;/x+D6BqCcDIzWDjBHSP4HwFptUHOIPEcozwIAcBkQQAw4B4DzA+A+WxCRUiBCiFgQAsAJhMD8OwW&#10;aXSDidDeEIMgkhfg4C0IAY4pQ/kLHoOYaYDQNguIKOceg/QMALdBQioBCh2DbGCBUEwQCCAHHUPU&#10;egFW7ELEuG4IQahJi/A0FcRo5RUByIQP4fA8QPAbAynkfg1B3j6BWBCoNaz5DgGaLUEYNAmABAeB&#10;cfo8R0kEdW62dQCgAgGa2MQcA9AdgfAWQsSwdQohrEYLACwNw1DpGQJWtllSKjYGAKYFIQQtgEAe&#10;Bgfg8R0PTQEgQho0RdChBgEcMAIgahXG6MoVFlraFLFKHcIAXBFDBDWKIZYlAug0KQPwe47AGAKA&#10;qVcAI2x2j3BIBIA5Cw5hUBuI4VoygfBhEaMET1XLa3fABX4AJMQCDpM2ugpgXggAjFGMEbwoxlDm&#10;C4DWC14L7ERDsFAGoixYjMBcFgPQ0RTzVLgPwewEgETvNUKMag9QuArAUQUXYlQ3BGDYJMCYJQgj&#10;qG0L6n5BR/D6Hmo4CClB/DSHWPsFoFIfX3qCP8MIPASigGKN0HYZRDjEE0HghZyB4gOASBAew/gA&#10;CyG6PsJoIsWgAIEP4H4KwMjDGuOsXQ4R8BFA9RfF2Wyk4hHgC0CwGRrKUEAKAXIfwvhFIQKAO4UA&#10;wiKFiDAJQbBni1EmQseo6xuARAwCUfeRBwTwA+A6Y0F5r5c0Qv4c4zRXhHDCHYe4CAUjbGULIiIa&#10;QSAJEwN0fAbnUCRDMD0go+h6jpA2BADA7B/gGn0VfROrwASrGcIoTQnxtDpAWKwToiCHDdGGJ0Eg&#10;PgyAAAwFMf45xWEIBGA4A43h5j6FXWYKlaSGj9CQCABQuRwj6E4LwaoYwhpj1hHcdI2xkCPE4KMb&#10;Y8gLitEuH4hw1BZiJBaE4PABQQBfH0N8UBCLRDYA0BsFI+gHAalwOXcfCSEj1BunMZg6AADRGoMg&#10;FoJwW16OlTIbwvwGgjCEQQCRAh2kOHaN0YoFASA8AEAUBw8R7jxAZoXhVCB5guAyBcao7wDjRGcL&#10;kFoKwb2keqQ0UghQwBdD4KEKohBWCqD2FPmeiQkgQACLhWoyhwDzBqB8BhSBwDCE0CEH4Z+WAnH0&#10;PEbBDhwDEFMCEHoWwGgYBWOwco1ADYf6i8ofY3q/gjAGA4C9oeISlHuCcBYChtD4AAOYeA+QM0W7&#10;zfeLoBR2j6AKNIcg6QWgZhIQwOYXwpD7AeCUJQZQ5BIBaBcgoUAYgXFiNAdQdxcjmEQEa+pCx/hm&#10;B+CUTYwhuhpEULKxITfIvqkaPoBgBgDj2ACAwbg6h1MEASQ4NAVgnAIA0CsKYaw6A9BLPggg/x9j&#10;uA0AsCY6B/AGHwaQxvMvi9REYG8KIdRJCwA0C0Io3Rni6AR+4ggGYDgBoZwcoegTaegMie7aoJoF&#10;ACgWgbIeARgVoZIOYKQGyH4gIIA/4EAIJBYNB4RCYVC4ZDYdD4hEYlE4pFYtF4xFIE/X8/X6/H+B&#10;gOBYiVw2CVU5nwfFSzkGVhjBXi4miEA+MAKDRc+nk0YzP6BQaFQ6JRaAskYYyedU8HywiHApzvBn&#10;w6QKCQw/II94ECIgljmUDWjliWD+olOgC7RrZbbdb7hDlEeikX0OrxQZUu100aIQ4WcuhAMyOFhK&#10;T3S2lhccZjcdj6EhjMQz2m18dlCvjwRA2Eg2J4IL4E0IWu0kYyMb08BSKhH0uj3Dn+/HeHgOEnI/&#10;wE3HQ8xGFgVkOFw+JGH+/juWBqilVLlayDGLQIGhMNACARy/n8xocdCcIkas2+ml+2DKQNBxfV6/&#10;ZQAF13+AAK632+goBKAlDQRjamV2DgwFCcZPi82R9HICYEA6eADAcd53nYB4EpI9sKwst54mYUQI&#10;BqL4JhGKR2G4VqhH4eZ0AKBwMgAAIHHofZ4gWAcLxpGr2ngZYCAiGwFA8Fx2G8Z4DAGAShAm653I&#10;IeaBAYiBaEcNgmjmSoYikNxnFaSMbS3LiKHydBggQDIgAiEwdnYbBhveAKhHscpogWDicAWEh7Hm&#10;bYCTZLs9z49Z7nabAJgqFKuAEZpyHgGQNgahJ+HoBacnsgh7IEBKIE4OYpjKRxXCcORIliRo3T6i&#10;SBPjUlUVTVS4JmASbVOaR6H6FoFyKghploRIXCaPAVicNpTC2GIsj0QhynYdoBgOBQUBoGxgFkVw&#10;CyJVdq2shx2GyYoQBeHx6nyAJcGabgjhkECCnydJsAQDAUoIDKBHMiJaEuOYmjURwYCQNxnlvLVr&#10;4Bap0mkXbBiOfB+AGY5snIHATAuhBek4N4iDKSQljmTA5A+dw0EaTJ1HgeACgQnQiCMXpSE7gOWS&#10;6cRhkuEIfDUD4cCebJiFceh0m4zz0tEf7SIUSIxBcOBPmmMpPmUTQwBqiB/BuDoBmUcgAFgaByCe&#10;F4N5brzim2XJFBOJA7hWIovmgXBPnUbpnOo6zsO07iFn+foUgSAhsHyABrnEehHjQJZXGUap98OB&#10;4Kg4N5JEsOQkh9r/JOKeZtRaE4CAUBx8G2awiCYJRnm8cMWAGDoPBEVJeF+FQKyahT9g+/xxEAXp&#10;zD+IUVoefgRAkApvneAhkHKeAbg0BfJ+SthUD8LgskGUonj6qQJmiL5JFSdR2ncAYFgaFAgCCYpS&#10;lEhx1GmWQLhcJ4GuobBTkiJw0DgbhzHQAICgOEgRBMWZeC8AwA0A7yoCFuG+LcQgIglB9BOD0LA1&#10;RginHeNQXoPwrBnHKOcdgBACgMBUE4JQwhOiaIcddPQDiBDxIiNUWwjgWMYAyCYIQ5hsi9gLDcn4&#10;1hVh2BWFYRYMwmhrGWLESg5hli0CIF0Nw5x0juJEToKgVBeCVEeQ4agthIAtCWHEEQOwpC2DqFIK&#10;odRADiHUOtZQCQTgvBkLoWYsQGAHPxDiOhwgsA0AkKkZo7wShKDyNkWohk9EIH2PMdSDWIAAAqQI&#10;dRERfqYCEpsFQQQxDVF8ytySpo6ybk4UZuwWwggjFMMEcIBwTBLHwNkWhCBPBsBmGMSozgEqWHuP&#10;ch4AlljPGoN8FwJALSdmAUAeo7xyB9D+IgaQ1RjC9F8M8AIAgBhlEQJkTIdQxkIHeN8ZIEgRA4II&#10;DsgQxCIjGFYI0HYVQ6AlB8FobQwRSzBngRQeQ6Ruh+EKI4Z4zxhDCGINQAIAwCBxEkKQRoagrkLE&#10;GFIDAfhXjpAW8geo9SHgEAaBQcg5BxgXAcV6eNHVGj5HoC8DoGRrDrHwNQcw8gVgZASO8cw2mfGh&#10;NGQsOgQACCNGCP0RoxhqhyByCoiIRgXAUF2NMdoohhDeC6D0ENHqnAAHyPUdoKQNgdG+PEfg2x1j&#10;yBIBQBA5xtjNbgdc7J2yFj9H2PcAgBjgkEAKSRw5DwdBQDUMUV4lan15HOMYUAGgdhhIuHcR4qhD&#10;hvCpCYgoUgWgBFeNQAAqRyjtCsBoCREQVgcAYNYco9hdDZHgEUEwDq8zBDSEgEQmBcjfAaoweY85&#10;bgGASM8aw4QXAjAqQgYImg1hADOJYASRTtESFULsaAVQiAvtHPEXQiQ1BHDwJcGIUA0BgA6OoN4k&#10;xXEOZKB8ag2xqgjAu8ggw/TrxzBGQIbhER0jLFUBgGwVwJmDHYN8ZlyZOiuD2FsKYhhTBADCHoIY&#10;ABnB9E+LghwCwJgmGwNoaAHAJKWIOKAPARgwiJF2AeAY+W+EPAGAYYw0Bug5BYBy+2JSDD8HYM8A&#10;oFQZAAAEAocw7x3AZAdAMhQ9x3jiAUBID5BAZkCvqRAagtYshMDiCEG4URvDIuzJkgeJsoQ3EyHw&#10;MwaBCibACAQA4wRoDcB7ZchAUgQgWFeOAdYAHMhaDIHERQkA/AaTYLUT4kg6B9EONkdaSSCDlHiP&#10;kDQDgDZRqcOUawwwPArB8P4g4EALgwE0JYRIUQnhFAIAOQY6BrCyAyCsJ4AAGhFH+PIXRERpi4E4&#10;C4JIZQQA5CgN8Ywr9BUeG4McWQJgdBPVOQUCoHgbiaEqIcJoSggJEkGQUG5IxlD6YSAgCIYQ1h4E&#10;OIoOgEsNCqEoIcPIhRIDgHja4AQBB3D0HuBFvOsY6CZDaEcNAlBdByEwLgRoZwjkFpdTAz9MmgkL&#10;C8CgAgoxsj9EwMka4ZwbAoIiFIHQIRXjHHAJoXg3AyhDBHuaHAiQvA+DwKMYYfxTjKEAcogtYKxH&#10;VrI3MhY+h3jPNvi0ggHwTg3EII8R4XAkg5HgNsbAdg+h0E+KkWpWgABHDkKMW4jQubF4o5MWojQ2&#10;BMDpXhFgOgihSESJQRwPATAeG2MUYAbw4BuFuMwaZBRYDLHEE8GgHSChCA2AEX68hbDmHaEkDNlS&#10;IAyq6M8bo7RZjUHiEwFdoukuTBuBcCAyh1DxAGAgCQYAzB3EQIoN4FDtCoEyIXnQjxxj0HsAoDYL&#10;x1DgGaAvSpBRCBYB2H0VLdABhMCuGcRglhDAnAeAwYosBSByDqHsZQ3xykFpQPWldbfBtfFOHgL4&#10;WhEiiAUBACA9mRA4CIFASAixKg3BgBoV4oREhrDiIEc47x7ghByFYbgxRUJrIIOM64HgAAHBUP8f&#10;A1SIj2GyLoBYKAjgR0OO4cKxz4pr4voKIM4TIWABwCYCYeQdodoHwJIKr6pKgFYCoUwTQQQOAOgQ&#10;odYeYfQE4IYMYbAXgTghAMIGoEgUAZgboADxYKwMAN4RYSYQADxIgXIUoTAOgPYQgagc7M4ggb4d&#10;we4EACKjkAKTY44MgIYGIToX4aQHYKYOAYQVYR494hiQwZIBwC6bwBgHgf4eYYYiJl4UQD4HwL4D&#10;gGYJAcYZgW5yYgKAP+BACCQWDQeEQmFQuGQ2HQ+IRGJROKRWLReMRmFwJ/qlDmgtHtNP8AAE9Jlb&#10;oQzEcAwpLIE9qldqkvIhamMeCeFvh4OQRhkQOZ8P0qntOqpCGKNUumU2nU+oQ53OZxNVxOsMAkBr&#10;JSJc7o1NP1/gEjndLrhEGeCuhrLIMisngAPFF/uFXRFprhOC4kmUQDkoN9jK+o4XDYfEYl0N5tN5&#10;2PUKAV/K5QJQ+JJQP0AgIoIJRK8+FuEIc6nJYsJVnxOMYmC0Owt4ONpCEQjB4WI7pxeIgxkPE7/g&#10;cHgt5iqkRjwsCEblVssZUgUBS2CO9zNoJBudAAXwJoQsvCgCKNsv1TMxtFkZiWIlIdCFXsdwJpeN&#10;wykMR8L8fn9RlrLlOhWJAyBQIAwmoXxOgGALpAAc5tmaDQTBpBQcn8fxjIWexzmuOo7D4V5fnabJ&#10;vF6BoDAGhZSECNAukATIBAKBR0HceAKgYAr9xxHMdISZRZlESBNkufASiyVhGDc6KFH6fYrhoExV&#10;GgcAFg8GJ5HCZwBIIIQNgCX5zAAYh0ngHYLAeiIZBIChnm6dpZmoeImBWB0dzpOr8kaPQ7FSXhZk&#10;CTRbiSGAQIWeh1muC4MBUex/AANJPGaSwwhkgpYEwRJNFYUgWjGSpECwH0FISf59nuGoQA2ZpzHe&#10;FwljMaBaEzBc7VnWink2OQsjMR5UIKEQijCbRcQRJKDngdBnAwDQZnykhbm6ewkBEBKCHHBQPAAC&#10;QYn+dpnIiexsl0BYUCOCIPBWdxwmpWt13YjRGjEJY6E+WyChYKI2miVpIujWSCHYcBigyEIeH4gh&#10;hnKfYeA0AiCk+RJAFGWpTiePxWDcIYW1ChB8nmdIUA4EBwHkfAmDcRhZkiOd25XlimnsdxyA6DYQ&#10;HcoZXmgdooBeCSHHmdRkgcC4cAADQjH+cpcoicRhlED4fC+DgZiQcZmFvlqKI5q+ta3rjDn6Qg0C&#10;uPpMlago2EyVBJDKK+NMKV5HjWKQ5EsBgRByeZuwvru974iBrlyTwVCQMaCmYcx7BmDIEnWbZgAs&#10;EwgoIHaBGIiJlFeSIbikOC/sCwe+9B0KEGhzAY82gprHWfAUgoA6mkgOInDiSBZgmGwrHYZJU9F3&#10;j9nqdYQNocZ3H2ZRuHQGYQAihDqOs7CCO2f7uoUNYbgISxlH6RpjGqOQchUiIlBmDBbmcdL5Po+3&#10;e/W4R5HIDQQBKdR6gIahwnMFAMAahEGwfCKE0Kt6KiP4fI8QQgWAgOIeQABIi4GsG4I4KX2QTa0P&#10;QcgzwGgdUmAAAQ7B6D4AmAsAoTATgBFqNoAAqRyjtCsBpnhEAWgfAeNSBSbk4JygpDllYkAyA2Di&#10;J0ZYDAThBHmNgXxTRliqEMDYK4ewCgQA478cIBQCJZh1Fcpit1cq7IIAYZw5B2AxA2/shocghgiE&#10;eL4b4OwtCPGIKUOBBB5oKTmAAEZAhuERHaM8V4FAZBSXKuddMWJCFMXevFeZBAEDYHWO8E4FAEEO&#10;DIDUC4nRmDqCYG8UAsxIBfKaLUSQbJMiVAUB8GY9RwDMkLKsw40RbCOBgEsOYBQEgvHuPYaCJyHj&#10;1RCAwCgKCCAzIFKoiA2BciWBSEgNbUWptVhy1mVk0ZpEZDqGAH4jBQjCIKHQSQrhFBtCiv0ww4hl&#10;iwBADYugBwPjxHwOCOs054GJCKBIAIvB3gACwIYV4pw8hQHkOIZ4DwPwbBCQIbxERgCkEGEELofg&#10;ZBKDiM0Wojp40VMQDwCAARijxUaJgYAlgzg/KaMoVwkAbhTDiAABoMR7jyGdJGi1FhIhwCcHASIs&#10;wHguCyIMMgOUMDxHUHgPohCCAaEkJIPBBQvBlDaA+SIfwnATEELMdwbxUjOEgFYGJEQggoAWMAbI&#10;9xZjSHKa0DNMaYh/C8EAQQoxggdB0GAOoWINkJHkOscQfBBiMJKCASQkQ5EFDEGgNsIinBKBkB8W&#10;4zxxBnEULETAdQnVosoUsfg+AFS0HuQQY46x5g4AoAwLYNgFimGWPYRgxx0hzBwBYiIKAMgHGyOg&#10;f4ykxA1AsAqytuyLDlF+I8DgQrAgIBEPwe43ZdEaH8OgZYBgMg2H6AMBw5R7juA0AW5NvJWC6EUG&#10;osolwCOPHqOUa4BoqkOGyLAQAKAoiBAoDMJ46xmCwIKgo6QFCBDrIiOEYYnwQA+DEBoE4RRyjYF1&#10;dqeIrw9hcCkIYUoBgO0sHCM1fhDhmijDgDQLwkQOhDDGOIXgnCmjvGqLUCYLAmD/AOBweA+Bxpmw&#10;RdoKAGQAixHQAALoixaCiDoEsiJPBzgJAiBoggHSBDiIiMwVYhAahWD6C0IQZRpC9E1M8geMcsO8&#10;H6PoetawVCmGPkgAYBxDiqGOHgKVWz8DlGiLcDoMAlD/AGBsdw/ByPLyznkhIoQ1ArDAJcawKgvi&#10;LGqKAOgAB8DpAMAkDA+yCFiH/FYhwpRCBfC4H0UQSg3iTFqJANmetQEHEYFwEodRSjcByG8ToxhI&#10;FKKYNAWomAYhMDSAAAwKx7D5GotPUMFBABcB4IEUoxSoDeHeP8EIEAAC71aEYOInwPhjE8OATgYS&#10;Hj/HqCgBwDBsj0AENAco7gXgaxhr2CYbQmAyEoLUZ5UB0D0H+BcBZTgqA3BIK0ZQ3QxCDFYJ0PgU&#10;9zZ6suZEBI7SCDAHSPEH4FgHCUDQEQNomReg4D8LsY4gQiEPH8O8DACgJDpH8Asc47x3AYAWAbgO&#10;WR0DJE2BkHAZgAADA8Pwfg4bskYH8O4aQCgJgvHyAEBo4B8juA/FTlL7BwC4EOCEJIegDgZBRP8a&#10;t5tJELG6LsRgJAjB1AICgIg+xri7IKBM6I7iSD8IFzchYxBQB8B6GEQoJwhhiGwLwTvR4KDXFaHg&#10;FQVBEgKBADMeY3hl4VIaNIVwfQXhTEIAsGoVx6DKV4UweA3BegTBKEQfwAgMjtH6OaF/eJCj9HcA&#10;EAgEyCjSHUP8FoFSJj7HnycBw9iCdozkRAVghgwlFFAEIMYhReicD1DkgICAP+BACCQWDQeEQmFQ&#10;uGQ2HQ+IRGJROKRWLReMRk3lEbpJYMoAgQEKFaMUuEcZAGJvh5ORAntEslktVfMpfRFmrNJjQnG4&#10;DBsXvdyNABRmjUekUmlUuENVhLBNp9RucGjVUpI8RE+j8DoRhPoem1MsJJGaCP4IgoCvB7v5rPV/&#10;CkFSqGP8xj8LJ5hOxEKpjncqjimYPCYXDUtnLxVJ9SKZ4hojqJDGmImwcAZKsl9k0/KpZIEqvFzN&#10;RCoNKspkNdgM9gRFYpM4FA3JEFCslPNqLWi4feb3fb5Al4fINTMaJv9+v1/QUB82Ctt2PwQhAAOh&#10;mKoMjUrgADEN/vleQ57OlsA0MCl/gIEOt7PUJgfd7/5fP6Rg3k4apVbM+JQLlOWgjmgGgpynifgL&#10;gWACrkIWZhmiDIqD6RYrhciB/hoEIFmacB7kMVhmjyKYZPrEkSxMhh9ESPo/mCZRoj+ShQBuEoLI&#10;cfh8HiAoEuoghzHifAMgcA5nlUP4ZCuQQHA4Lx4nGUKHHgbJeAkFAigQB4PHcdhwAQAi6RPMEwvk&#10;dRsmQRhIFCaBwneWRZFNLr4oWYhKi4Ho2FKAwPBqfBwpAAB6D4OY/mQZZoloXpcgQAsBoadZnFYC&#10;wZiqAQGgsep3HNLtGTFTlOsIeRqAKCAWn4AIInKeR0g0BYCocWpCiWJg+FtKo0muXRLIKHQQgQY5&#10;wPAeB/CGB8voUf4/i6GxBFIZgsDqTJTkUs1PWpaqkH0dZlAOCwbgAAYLHYexzgmA04oUVA7B2LJF&#10;mM7Q/GUVBAn6fZ2j6OZAmSZRql6ZBeoibBcEkFIkjeAoMBUe5zmrTdrYbhyMnUaJZAuGAnoICKBH&#10;cix/BC95wHcfhmnofwZAXYqEn+MoiBAThenEPRMlwQozCPh6KoEf+bZ1neeKSW5FjgJQ7EiggEFo&#10;ZZrCXDCLn0eRzgSB4NQAXxwnoIIPQShh+jUH4WEuYRsCCMJCF8Tw957tGbGkWZFheJw7AGBQNnad&#10;5yAeAyHHoCAAgaeKCEQV5ojuKEKoIM4ZgiTRnHgM5HFmTA4iYhZ9nqdIHgYDB7oIaBzHqF4MgVtP&#10;RWsYxSj6HYuEIAgGBAeJ3m+BQCIceQHACB55oITJfm0MwgBKe5zGduQZoKaR1nwFoKAOhp9ieFgQ&#10;lkapyi+QRSlAPotdH7XtnecxtAkDYToIF6BGhrR3JCCaCnIeZ/g2BiGF7swiDGQ1KhoeB0mXc3t/&#10;7ng5xtjNA0CYGgAQAg5H8P44xChEBdBeHkUg0lvhAH4OkX5Dh3DcGEBgEoPx9gCAMNsdQ7wSATdC&#10;/6FB9QWgZAaNQdA9AviJFWKAOwVCHDHE2HgHQZhEgEAgCAe47hvpeAAPYdg1gFgVBWAAAQBx3j2H&#10;wBB5ZCxPh8CyGIQoqAUA9C+NYYQoGTwpjEYYeY2hbAQBOEsfwAgEjTHGOcFgGgHkNH6D8D4FRhDi&#10;HeE4PYrRYiECkQUBMBh8EEEsMkc4aQbAYIcIgMASA8ihFyCEG4UBuDHFeAKMMY5OGDA6AoAw5B7j&#10;7D4KQYggwtg7joDsEgEhjDdHkHIUY1RGhcBUQUR4YgehyE+MQGIWRBDOFMH0hY/x/D6BKBQB43R3&#10;j4FUNAdoVQXgSk7NUwhyB9rkicP4f4ihYDODqE8GJDR+AvA0A4aQ5x7iEFkN8PYTQQD+H2PcBABg&#10;FD7IILEbg8wnAjfg1oNwRgaCTF2NAHQVg6DFFSIua1DTeisEMFsKoexTAdCkIMcQrQ+EXDgEIEYk&#10;RfjeCuH4US8QuuTHsO0C4EALDvH2P4Yg4B5g7A/P+MbOKHU5p0Rcfg9R1ALAeBgfQ/R/iBFGL8Pw&#10;XAgFIH+DIDADRnjpHqAsDwOh2jhGLFMhAzxZCRBkE8OBBRcjYHSEYE6Nad1pImPkeQ5moAbZyAAK&#10;wfxQCpEAF8hYfQvg8EIKIYpBAEjwH4PYB7DBujIFQCQHIWQAgGAcNgco5wTAUhOQYQVSg/ilGCAA&#10;BwJR/DxG1JutVoyFj4HaNwBIFASkFDMI8WAmQ4MWIUG4KIMBJiwGiAB2w8x9jwAYpsfwGgCgEHOP&#10;wf4HAbhYG8MgU6rSEizEsHQJwaxGkFGmqiOIDbSXbKU91774XxvlIcGYGoEhNjMHeCoKIchoiuEa&#10;7Ig49h0AVAgBodg+x/iOGOPYOIOAE3cwAUmAEAoCQGgRAohY6xpiwAsC4KJBRJC5GiG0IzhSEg5B&#10;OBIZA2h32qCMOkbIuZNYBxIQUSzkQ1iQFqAEAYDBvDwHYCABlWiCj4TIA4DQKB9j9AAFURothVBy&#10;CSQY5ASQUAQFwNoegQA2COF4JMOLDCCD1HCA4B4IR51EFSNQfAVgV40xLgAfwIgIALG+j8DYOQuj&#10;hGMKLKRBRZiPDME4OQm7ADnHkO+p9WgxA/BCJ8YQ4D1AYHUk1cl8CDJRF8BQFIQ6iAAEQLobQdwi&#10;2rzDiUWayAnLLPUBUcA6ByAdbuQgYwpxBg7C0H4ggCx7D8HkAkAZ8XXjFAkCIHhBABDCG0OgHoJQ&#10;KkIFeIkMAUg8JPASBkfo9hzP80vdwU4awlBaEsLfFoHBzDnHABa35CBdiaDsEYM9DAAANvwPLRAA&#10;B/hCBMBUX42x2gJAuC4dg5hngKAE/wbIvhP6NDFXEVQzhyhVBiBrZvBQABoB8B8TIwxxB4FGLwQ4&#10;XAhkXT6KoEANwrgBAKAwao4x0ApQQQgSG0A47T3GCEfo8hvbMhRTjg3L3Ri9EwGoIgaRLlJtaLu2&#10;ARCCjpG0MUDgKgej8qIAEBYExXirGCCwDwAA4BkC4LQZD5iCAZDEJgcwnQz8wwCMAQoOAhB8GTXE&#10;DYIAWixFeKwB49KyhQCiN8do7bdACEqLUY4agkg2IQcgfIQAXAkGENYcncxLC0FqEUDgGQphXCEN&#10;IbD6ABgFHKOodwGQJU265aQWQdgUBQEWNmuIIwUg5FaKgUQCEthECmFQcg8G/ACAGKMYY0wuA6BS&#10;QgbAxRWgrB6FSbkTAIgdF4K8XoHAID0C0FUKQzBtjgIIAEEoeRcjaEMEXzP1wAXefA+IAD5B/9UI&#10;YOf3IIPeD6m4BQEQMBYC7FaPYYYsgmBkDiPofgAAFgoCAPQa8F/sfYwGgGgKgOgSgWZQIEDOCGAi&#10;E2F+b8IIB0CulkEMDWHKGMF0CKDCDWHyH4jWAOAWHyHsHoAI5Y/6k6mMH4AeAaASHm1a+eDSEKFK&#10;DoCwBuF+FEEUDIECEyIKAWBOB6HgGqGAAI1iIQGsF8FMBaCGC2QAA4BgCEFcFaE2G+FkE8CwDiEK&#10;riAeByC0HgdLBGrUG6F2EaBMCODo9+AIASAaFmFwGMBMAeH6C+CoCmGIG4G6IKDEEIE8E4D0DCgM&#10;IMpSHAAmA0BGHw/MJCAMEoE+F6CQBqAqEiD4DcEkFYF0IKAkCGDUHaF4ErC4tGH+BWAgAYGsHiHs&#10;1wDqECEoDQJOEWDwCuEwFWGYIKDiEiFUEcDcCqIWDUCYBqEuFrFat0D0EuE8DGCABwDWDOCSFw0C&#10;7mFCF4GiC8CEBZEyrUH+BKAcAWn2c0W8EGEaE2C0CgB+D+DiCgFIFkGm+eEGFCFwD4C8CMIQtOGI&#10;AyBSB8H2uMACAQAcFSFSGEBmBIAKDwDUDC6UGUIKAuCwESHQFODtGeu2BOA2AeG0HMHkFgGKGuCe&#10;B0BQIvBKCWBqBMFuGcG++eEmFiFmCUBEA+CwC2CEGWeMiYAIGgG6HQBeBAfUmsICgD/gQAgkFg0H&#10;hEJhULhkNh0PiERiUTikVi0XjETLY/DSmYTnjMGMyPXaZOBEg7/XqnSBOLRye0PAJVNR9UiSP4GA&#10;YCkM9n0/oFBoUIgT/Sp+NZxQyXfj+hoFBSESaqPJnJc8hj6d7jHo8GbKazrhYBAQFQanWB6KxKAN&#10;Dt1vuFxtz/fz9RR2Mp6Ryffz/hoGBiNTawOBeIdYhT+ViSPZbN6IfUOAQEM57R6XQJrAObuWdz2f&#10;0EWd7mbQSDYnggvgTQiLAUyGJZgPb2fcMCohGDEZrCEwRBuh4HB4XBc7bZoaEw0zY5fz+Y0OfD3d&#10;ZeJ5BVa7asOBYXECyXK/IQvEHD8nl80OdblZ5AGpCazneEOEQzILAXCyDoUBkOV6UOQrjgR59n6h&#10;gPBgIRjmKWoNAUBDzwfCDzFgTxBiyMo/nwvqHDKQBMksP4zAIhppGIVggiAKx3H6vyGh8Ko0FoUR&#10;JAaBACwjG8cM+ex1G6JYgiGYBrHChoAimNxFlMRw5p0hh+HqdwmiQG5cGIbiHDSRpPP8MLERzL0v&#10;qCeZymsIwgCKZBuHMhoBC2PBJlAQg1AIAaFn+YZYEwJQojUeiZCcMo8lSSxBgQAkuzBRFEoqfYNA&#10;aAxznoApjmycYcBMC6Qn0eJzCGH4amIaM1IUsgCD4UBWECLonrbRSLqLVtYVjWSIn8Y5elwdR6Nq&#10;nwQBYHIXhGCyFnmdxxlYUxXF2Yxkn7ZoQhYFglJcH1gVna1roQcRumSVJTFsZpqmyggHBoHwciqK&#10;gpg+CwHIoup7FoUxSlwYxfHadx/BIF4bC0LYvhWD4KWxgdrm6bBiFWVBcGgbBuM2CAbCCHQr3SDQ&#10;JAWih2HIbJVlUWJgmUZyChKGIYigKAuBmE4N4JluXH0e55luXRfIIB4nieICKHccpqlMUJUGGaJt&#10;AQBQFB0IokC6KorgVG2XahbB8HoeBcl6YIAACCQnicHqJn+Y5cFsWZfl6bpwHKBIFgWHokCQK4nC&#10;kBlC6jusb3eWxUlgWphl+dx3HkC4NA0HYkCiK4jh8i7imYUxRlWZRsnABQGgaH4kiULInikA8Rbt&#10;z7znWcZsFaVJZmIaBon31YRZKK4qi+GARgyih9nyd5WlCVZcwSex7HwDYSBIIAkCrroYdB5Lzn6f&#10;ZZFlshbFucx5HkEAQBKJQpjAH4bBIix+l50pbGCXBynSfIOhOFQqCuMIcBWD3lfk4Z+H0V5YY/6J&#10;znqeoRhGCkJgVAwg6BkB8ig9h5DnFYKQVouRijHH5BED4KQUhHCaFkIbKn5wbM+PwXAtBaj5H6AM&#10;H4RQjAQAUAYn5dR7i3FQKcXAxxdjqHWP4EILQZhZCyF9YCmIOAAVfD+IUQ4iRFiNEeJESYlRLiZE&#10;2J0T4oRRilFOKkVYrRXixFmLUW4uGfiDF2MEYYxRjjJGWM0Z40RpjVGuNkbY3RvjhHGOUc46QcIC&#10;gD/gQAgkFg0HhEJhULhkNh0PiERiUTikVi0XjEZjUbjkdj0fkEhkUjkklk0nlEplUrlktl0vmExm&#10;Uzmk1m03nE5nU7nk9n0/oFBoVDolFo1HpFJpVLpk1gT/ptRqVTqlVq1XrFZrVbrldr1fsFhsVjsl&#10;ls1ntFptVrtltt0mp9vuVzul1u13vF5vV7vl9v1/wGBwWDwmFw2HxEIuOJxmNx2PyGRyWTymVy2X&#10;zGZzWbzmdz0lgICAP+BACCQWDQeEQmFQuGQ2HQ+IRGJROKRWLReMRmNRuOR2PR+QSGRSOSSWTSeU&#10;SmVSuWS2XS+YTGZTOaTWIulusoNCQbv6CHBIK5Hm8ozajRpapk9Ew0Ipqut4CoKAyj1WrQtnq9Hj&#10;IpnZbtBwEgXBur2WzWe0Wm1Wu2W23W+4XG5XO6SiBP+63m9Xu+X2/X/AYHBYPCYXDYeTqEyCwwJ1&#10;qwUOC8mOBnrIBgEA4iRvd3t4NhIRhwnG1pLFJZrDjQOAttgcYOpssMDgQBajbbfcbndbveb3fb+6&#10;XfgcPicXjcfkcnlcvmc2Tv97gkBAp8AIBiEEv5vvYBNJyPAWhqqc6EnEpDJIK9tPR9vQFgTyWxws&#10;1aCEaE07qxqocpir4v/AEAwFAcCQLAyauFA8FQXBkGwdB8IQjCSRGyXhNhQIozAGF4uEEDZrj2Wx&#10;miGMBJF4T42wEd5oAICQYhwLY9mIUhCQmmJ/n6fYgBOBxhG6f54H+fAHxtIsjSPJEkyVJaIoCIA/&#10;4EAIJBYNB4RCYVC4ZDYdD4hEYlE4pFYtF4xGY1G45HY9H5BIZFI5JJZNJ5RKZVK5ZLZdL5hMZlM5&#10;pNYcZiCJ02wG0ek+u0KUAYAQiOQADQ8+3g4AIAgDF4E/3u9ns/H6/QKBwOCK1T42/X4+3s93u/wA&#10;AQMBq2BwNKH+XBwK1KyWusmg6CaLwvNX+/n9ZHrVn+AwIBQUCQQAcVUH8/bG+Ku/YIAazW7Ti4u+&#10;nw9nw+n4CQWDAKAwFC3xU30+35BAGCATbAKBIoxVEfh4X0Gekwt0KZyRNuBweFw+JxeNx+RyeVy+&#10;Zzedz+hMqj0ep1et1+x2e12+53e93/B4fF44W/Xu6AwEgy7H0CGi4XOLg4EBKDAI3Hq/VG2XcXBM&#10;CKJn+cpqmgKofiCZB2nisyzgEAQwDiTRMEQMAPMOdwABIfR9GshZ+H0e5aFOSQtjGPZ7KugsHAGJ&#10;w0D+TRCjmCoIAUkB8HecgMA0D57gcEx7nSa7SoMZ5QDiG4zEqCIRhrIJioegQ/jMJRDlCXopDaTJ&#10;UEaMKDn8axmF2JQciYcSwIHBoLA2HZcl6VAXhMDSvPKfZ7l4VRSi4MA0naq7psnBwcCOMZXlKSAL&#10;gjGqDnkbRYgoFgqiIMQ/kIJgNhqJ4xL8f4DAQBRkm4dwYA2A52HGaw1CWKBWmobZ/QYggBMIMQ7k&#10;WRA9jUCYFLahp8ngcoGgmDgDA8Gx3m8ZICzm8lmWbZ1n2haNpWnalq2sjE/2vbVt25btvW/cFw3F&#10;cdyO4YRTkSH4tDwCQPBSc5vmsAzSkgOYpDiRxXgyFonHMaRYoicZoFmFYbCceZ9oeGggiwbxflRD&#10;ASIEbaFHuLQfhsU5hGoiIJhCFpqGuZwMAO2SOGQVxGByKY6huLpBGQUQ+oUezFAWggCIFhKGn9D4&#10;Yg+CBpHMe5kHUfQbgqAqCH+UZEDkL48khWCGgEAwGFOYJmCsHAToTnotCaHBTlsZqKASCAPHKdJw&#10;gjXiCUYV4HhOKQZCCIxrGGXh8H4fyDaqdJ7nyBp6nCEIOhEdJ676iALBUH50mqYCIH8EYLAYbx1n&#10;yYRtnUHoSAncvQ9F0fSdL03T9Ra9s9T1nW9d1/Ydj2XZ9o8gvB+EBRmEcIrkOYRUDwHqCnIZ5bA6&#10;GQlgHqxsHKdQSAoBKGnuEIHAecGEBQIorFkT5KBKDYKnidRyESOoxEOURdoPiR/4og5Pj+L4xEEU&#10;XlASUxYl6JYiBqBMHDfG0M8LwRQcjGHIPtYoWBwjJFOR0PITQSiIFoNwRgrxoBzCgC8hYaQhgmEw&#10;L4bYPBADDGGH8HhCx7jzHAAwBwIR/ATBoP8dgyyCjyHEMcCwIQdD5b6G0PwnA/h0CuBMBoDB2jrH&#10;KJcQYaA+iTFoAAAwEB0jxHeBYBBBmBiSBkE4N4/wCgJFcLYXQSgeg1K0Acqg8xgirE2EwMIc1XgA&#10;EmK8ZQbAoA1hqNpuLcyCgYBQEYaIxxXARAWAIUoohahgDGFQRgVAXB1FaNMG4Uw4CtEwIIDYFAGj&#10;/H0PkaIxhcg+COE8eY+gACEFSNAPYVoNENEWEIEodhfjcDQI0V4lw5BQdrLuXkvZfS/mBME5pASA&#10;P+BACCQWDQeEQmFQuGQ2HQ+IRGJROKRWLReMRmNRuOR2PR+QSGRSOSSWTSeUSmVSuWS2XS+YTGZT&#10;OaTWFgGcQV/P5/zmCwJ7iQJg5vO9+INRLo+F0iwtmqU8jQuIgGhwWulvM8EgUBwiBP8aCAJM5xPC&#10;CCSBNuETgAwVlvx+jMBAKfQd9Pd4B8HBJ0Px/rlxPojB0CxoFggCPZ8v1kuV/DYNW2FMlWo4cFQ5&#10;gUEg58PZ4gKFKAshYwqh1lg9qdToQsQUYiEINBwPElmhPLNLGG6wavlwRhRTN93Fk+qRTIItwUzD&#10;oPJtjuMmm5GrJInKF181k0YpdatEsn5OKZAmOCvJtK8HicpQVkuJ3DYOhGFh0KApyO19sNruIeCg&#10;Mq8gQ9C8IpRGCbQrDSQZHjyL6HH+ZJFAEHA7g+HgrnAYZUJtDcOQ7D0PxBEMRRHEkSxNE8URTFUV&#10;per8WRfGEYxlGcaRrG0bxxHMdR3Hkex8hBpk6L4XDIUQLBgJh0meWaFk+OYhDERxfgGDogn4cRfI&#10;SgQyiYGROFsaAuDwT5RkOMCHHwbxRgSEYvLOtKCnyZJIAQHA4giEwencbJhIgf43iqHBJFYZQqja&#10;SZVEkNiMnmAoBAcvwAHegQIIafp5nIBgHg6fAAAEaxzHkFIMAW3h+AcrZ5nyABqHSegVgsBZ/LwA&#10;gFAif4AACdR6H0CoFgIhxsmKVQUQsCIOBwdxxmOgp+n6fh6HgeIBgWCAGAQrqGlKPgrC4QpVu+8L&#10;xvK870vWAAJncfJ2AiAyGBWDQIGsc54iyNJJEwRgyAaBQEskj5vpwEQAAgGB/neZ8f4VheGYbh2H&#10;4hiOJYniiNRdiuMYzjWN45juPY/kGQ5FGh+BOCwHG0dZ7jwTpekOMQhIWehymcqoZoKaR2HwFoJg&#10;On5+H0GoTgyZpvHcVBpHyK4W3ciC2Tef61IIVg2CCKpKmAD4WiSQI5iuiJhlUTZOlsYoXCOMBoFw&#10;T9/ooe5xAGBQPn8gmLoeLwfhGUZhG8QRRF8PouiCgp4nEZQIA+G4EA8Hh5G+YdHAAeh2GgBoKhig&#10;gLk4UBE2Ah57HacI2jmP5/AWCp8HodWmomfRrmuaxhmCYROkmQ5lGsdFwvE8iCPM9D1AADgan6cZ&#10;lNAhhgEyNogjQSiCgEBIHiEIYjiuKYlCkKIsgkB/WIvp4AAugR0ZH83z/R9P1fX9n24ru33fj+X5&#10;/p+v7fv/H8xyehzmiBwGmDEcByGkSYxhLKLIIP0fY+AWAfAeNgc4+xijsH8DoCZEgGk4HoAAtDUS&#10;Ch0CGDERovhoEda0Eobg0haueIqOsagAQLAtJ+QMiAzBYiRBqFAOAGweBhHEMMTzyBSh+CwFwQYq&#10;QwiBE+J4PyZyCDtGkKUCgLwuEfAYOMf48wOEIHwPETUXxWCtFoNcbw3hzDmHITshju1xu+XKeoBg&#10;KQgjzGslkh4+w2BYCGJUVIwyGgFByD4I4fRCiKCSDwFJFHwgAfg/qR0j5ISRklJOSiJCAoA/4EAI&#10;JBYNB4RCYVC4ZDYdD4hEYlE4pFYtF4xGY1G45HY9H5BIZFI5JJZNJ5RKZVK5ZLZdL5hMZlM5pNYK&#10;oDoVjCjVXHgCBX0/n0BYI/X2+BcIQk1nK+GE6X8PQtEgEAQC/wAJIE24KdCGMUavmgCgcEgiDQTF&#10;w6KCEw14ogJF3W1ACFhbBYFWIg/no4gGDQ/BAC43g9Q4DgCMgyD2e6X4wWw6h8JwnBXa0lKFBeXJ&#10;+CA0FsrGAWynI2Q1BHw8nIJw+JnE8HvCwSDAaGxUKSwLgqhE4tSyfk4pkCY4K8m0rweJykEhaRcu&#10;uoi/38/Xg7XadyqR1IyWo93w/IRVgGfFCwkEXR1EasAbxA5t7/h8fl8/p9ft9/x+f1+/5/f8/6XL&#10;zAEBwJAsDQPBEEwVBcGQbB0HwhCMJH+fh7hcDYKGodR7DyS5bEMNAkoiep3nIDQJg6eSsEIVBnj2&#10;K4YAAfx9iEFoQl+pg/FgbBAieE6Hn+fYAgEAyCK0f6uIISwoB2NZYmMHwwkOYJPDwmZ7HCAYFhAf&#10;yCH8gT2IkKoGgCVh6AARhYGYMAXH8CwRBsAQEgoex7HWoiDHkdJfAeDAhgACoan2dJlAJMKNn+LY&#10;YBAUxonEAwEgiSBRlOJAdheDYLAsAwBAEgpMDUJg0ku3zgOE4iCOM5DlOY5xpOgjh0nSb5aE+Sw4&#10;EESZ6HufIGA0Fh2nCaIDAJTyGH+q1jAqgR1QlZ1n2haNpWnalq2ta9sJNAVs25btvW/cFw3FcdyX&#10;Lc0HnWbhlAyEwbn6rBtHefISghIqIxmI4bBMXRmnAFwhi4ZxdlGAarjsLQhEWU5gCCLQ8F6UpD0O&#10;hRqE+NgWjESsjK2gp1l4PwLCKQYFA6Gh6nEZaInAbRpn6AYHg6DoMANmiMnnTgHH2rB2oECSJnga&#10;ZOgiFwyAoII2FILYHiQMhCiCPpcl8QQjIQfh7HcA4FgnLoAHCeJ8A8BwDocfR6ngbBunEEIQhKBq&#10;0AAfh6AYA4GnrLpaXiJd6IcM4jhUTRdGuKI5kkVxGDa4rjuS5bmuehZ+tSWZVFgZRrG4PBAkBsVj&#10;ISeBwmMCIQB2AABgmeR6nOBoDzwhZnqsGQAAuGp/nQZVz9v3Hc913fed731y233/heH4ni+N4/ke&#10;T5VoE6OYgDIRxggACAdn+d5iIuXZHjaIw5EoAACAgcx2HMxYE0IU4MBuLQBgSBxkmscgZhABqERI&#10;coRBEEp1NhjckEHHoAkAIDR8EEFQMEcQVwfAdcePofAPAWAdGQNsdgRQxh+F0JwQJGgRAIAKN8fI&#10;/BiDiHwDsDrYyIFGHuBkBwCx1j4AWGkIACBLjAHaN8eI9wQNiIUP4HQHgIjHHGPIIYYBFC8E+HUh&#10;wlQ5hPDYI4WQCgNApHqOUawAB7DsAEAtZZBBsD2H+CctJCx1DeGUCMEoOB6JfCYG4RwsxIhxcSqt&#10;xirlYEKHuOYBgDgOD1H6AIWgyhtBLBoCIhY+x5DSAMA8F4AQEAXHmPEcgC1iELHkMAPoDwgiEBcE&#10;kNg0RbCTeXKOUkpZTSnlRKlAxASAP+BACCQWDQeEQmFQuGQ2HQ+IRGJROKRWLReMRmNRuOR2PR+Q&#10;SGRSOSSWTSeUSmVSuWS2XS+YTGZTOaTR/AwBgN6v4AJNgNk2D8TRh+vUAgQGQUuJRfqM1kCCP4zE&#10;EOptgOYCgkGmY+pRDnMsNNgKMqlo5OZ2vKDiSBNuEIs1Ek7JdcAIBglKK9fGYlDYBgIAvx+PYwDU&#10;YKVotyCtd4PgUA8Dxo9lASoZYtxBqVknwtDaIwJ/FwfCZTMRugQAgAEBkUPJyNcA6mFuZqrMNiwn&#10;QQAkMqmVbKZLAYCAN+4JXI86Fk7JF+wQ6p1fooxVB/v0Lg0COp6gAUkMuNFcKDhgPQN9bKUblsy2&#10;l8wUgl1AL5RH+CvJtK8HicpBIWkV2mkXSHDcHwNkmYZzAOCIMmubRwhACbUNSfZ9HyKgdBWWRmm8&#10;FAjDCaxcE62LZISRIdBIPBjm6NpJloSQ2CWmsYxlGcaRrG0bxxHMdR3Hkex9H8gSDHiBH/IUjSPJ&#10;EkyVJcmSbJ0nyhKMpSnKkqogdJklCDAcDAAABgUdp6HkCQEAGjQrhmCJVGceACAiFB9Hc2Con8eQ&#10;bgyCRmHU5qGACPBRlARAui+gi2H+tyEH4e4jheExdGsciKD2UJhkILweI6aZeE8FwijGGIpjwZxW&#10;EOihplYQgXCqPqCiaPJPFkQwwoegRND2MYzkOT6KA4IIxHGXxOoQV5FjIKQ7WEiAAgKBxPkeNwwD&#10;YQgOBwKpxGOVTZPs/D9P4/0AIcfR6HQCAIAye8+IgAYDAWbpzncD4JAMhh/n3B4GHCd59GYcR5Bm&#10;DoGytgWB4JguDYPhGE4VheGJNImG4hiOJYnimK4ti+MYzjUokiO4uEyWZnAYDQbGQXZQMAjZ0GIT&#10;IhDMSKClmYZmBGCYFIMfh8EURRAlmWhfHaeB5g4EwVDqPpFiKGYBtiD4AAsGp/nSZSGn0SA6DeSx&#10;VFqbxzHMfuwAUBYHhCEQQECSZRimH4WpAfJ5HMDQMA+eYDg0eB2HCBUzImdwHgMCh5H4Al+HcGYO&#10;KSiZjlgTw2jsRBsnMcp6HqewCgK1YPA2LQyjoQQ6DQAu+IQfx+ksRA3kZrRxHQdewAACYKgwHIhC&#10;WTnbgWe5tBsH4oIIBJhmaZYJgSAR6HAXYbCUN4HhKHJjljZKHnqdZyjAK4rmCaJqHcdx4z4CIJgw&#10;Fwch8VRTlSC3Eoaeh0mxcwUgcEYfHSbZggLjf8/1/f+f7/z/4AMbYfAGAkBYDQHgRAmBUC4GQNIW&#10;O4dY7B/gEAOBACIDXRkOHaLEAIFAoALBaEkeg0hbERdKcV15ugAgCAIcNERJR/htCIC0SgvRqinG&#10;ENwLAPQRkSH2OoBgCgLgGA4DIdI3BluiAERcf4/h/D8bAkRERdicgCiWRN0pgh+k8IJFYAcLYMkx&#10;MEPuJyRYuxUhcRMWgkA3hNDiJIPYmhcCEDKEeB0d48R5j1HuPkfUhEBAgD/gQAgkFg0HhEJhULhk&#10;Nh0PiERiUTikVi0XjEZjUbjkdj0fkEhkUjkklk0nlEplUrlktl0vmExmUzmk1mSUORdPSeWxGLxw&#10;ViSPsORJSGB4V7RIZjQa8Th8m0TfLsa4ICoqHJUOjGVaLiK8Sx2IprRZTNiXViTNFRtk0fr5GocC&#10;jMdD0eL6foOAoCtt9v1/wGBwWDwmFw2HxGJxWLxmHgT/xuRyWTymVy2XzGZzWbzmdz2f0EQcq9Sw&#10;cIhrAIICDCaLgHgmB8IYCrRpFK50fmQU7DbZYHgkxp2KoyRatbD/fz2hz+fb5FoaCjWdj0cDzfwf&#10;BgB0OIcTQXIfGJIOSjZCNLg37fp9Xr9nt93v+Hx+Xtx/z+33/H5/X7/n9/z/wA+IaBMCxmm2daKC&#10;KLhAF0UY/smex2m6DIMBMCQrkUbxSDm7QAEyOYpDQRxXoQFAskEa5TKHAKXH8HwMAGZwAhYdxyGi&#10;AwBr5Fkdx5HsfR/IEgyEyr6yHI0jyRJMlSXJkmyc+Z+n0ew7DOKhPFcYZ5Hoeh/H8AABgKAoHgeD&#10;QxjoR5DDqKICR0yqgjkMxBFIZhtnCEQIgSXpQj8IwwkIfx/gGEobiWZZflaB4EgHJ6Mm2XpPhuK4&#10;7lIXhnCUGAOUZTVN05TtPU/UCWoCgD/gQAgkFg0HhEJhULhkNh0PiERiUTikVi0XjEZjUbjkdj0f&#10;kEhkUjkklk0nlEplUrlktl0vmExmUzmk1m0HfLzeTecjgfD4foMBwOEAeEQFAoBm8tfr8e7Ya7cf&#10;b9BIrFtHAYCpdbrldr1fsFhsVjslls1ntFptVrtltl0Cf9uuVzul1u13vF5vV7vl9v1/wGBwWDwm&#10;Fw2HxGJxWLxmNx2Ps9wyGTymVy2XzGZzWbzmdz2f0Gh0Wj0ml02n1GpkGS1Wt12v2Gx2Wz2m1223&#10;3G53W73m932/rcBAgD/gQAgkFg0HhEJhULhkNh0PiERiUTikVi0XjEZjUbjkdj0fkEhkUjkklk0n&#10;lEplUrlktl0vmExmUzmk1m03nE5nU7nk9n0/oFBoVDolFo1HpFJpVLpk1gT/ptRqVTqlVq1XrFZr&#10;Vbrldr1fsFhsVjslls1ntFptVrtltt0mp9vuVzul1u13vF5vV7vl9v1/wGBwWDwmFw2HxEIuOJxm&#10;Nx2PyGRyWTymVy2XzGZzWbzmdz0lgICAP+BACCQWDQeEQmFQuGQ2HQ+IRGJROKRWLReMRmNRuOR2&#10;PR+QSGRSOSSWTSeUSmVSuWS2XS+YTGZTOaTWbTecTmdTueT2fT+gUGhUOiUWjUekUmlUumTWBP+m&#10;1GpVOqVWrVesVmtVuuV2vV+wWGxWOyWWzWe0Wm1Wu2W23San2+5XO6XW7Xe8Xm9Xu+X2/X/AYHBY&#10;PCYXDYfEQi44nGY3HY/IZHJZPKZXLZfMZnNZvOZ3PSWAgIA/4EAIJBYNB4RCYVC4ZDYdD4hEYlE4&#10;pFYtF4xGY1G45HY9H5BIZFI5JJZNJ5RKZVK5ZLZdL5hMZlM5pNZtN5xOZ1O55PZ9P6BQaFQ6JRaN&#10;R6RSaVS6ZNYE/6bUalO3q+XzA6nWa1W65Xa9X7BYbFY7JZbNZ7RabVa7Zbbdb7hca6AwEAQSBgNZ&#10;6fcr5UXa9Hq/qxfcJhcNh8RicVi8Zjcdj8hkclk8plctlQMAwGDwUCb1g8voY/f3qC7wCAMBdFq9&#10;Zrddr9hsdls9ptdtt9xud1j3ZgAKAgFnM9ZoCIA/4EAIJBYNB4RCYVC4ZDYdD4hEYlE4pFYtF4xG&#10;YW7Xo9QWBgMCAMBY1JZNJ5RKZVK5ZLZdL5hMZlM5pNZtN5xOZ1O55PZ9P6BQaFQ6JRaNR6RSaVS6&#10;ZTadT6hUalU6pVYO7I6BQEAgeCgTVorAn/YLJZaLHI9IJFJLNbbdb7hcblc7pdbtd7xeb1e75fb9&#10;f8BgcFg8JhbJWHrWq5Xr3YsNj7JaI/IZHkMtl8xmc1m85nc9n9BodFo9JpdNp9Ro8Riq7X71jtTs&#10;ZXkrVldlt9xud1u95vd9v+BweFw+JxeNoNXW9be4CIA/4EAIJBYNB4RCYVC4ZDYdD4hEYlE4pFYt&#10;F4xGYW7Xo9QWBgMCAMBY1JZNJ5RKZVK5ZLZdL5hMZlM5pNZtN5xOZ1O55PZ9P6BQaFQ6JRaNR6RS&#10;aVS6ZTadT6hUalU6pVYO7I6BQEAgeCgTVorAn/YLJZaLHI9IJFJLNbbdb7hcblc7pdbtd7xeb1e7&#10;5fb9f8BgcFg8JhbJWHrWq5Xr3YsNj7JaI/IZHkMtl8xmc1m85nc9n9BodFo9JpdNp9Ro8Riq7X71&#10;jtTsZXkrVldlt9xud1u95vd9v+BweFw+JxeNoNXW9be4CIA/4EAIJBYNB4RCYVC4ZDYdD4hEYlE4&#10;pFYtF4xGYW7Xo9QWBgMCAMBY1JZNJ5RKZVK5ZLZdL5hMZlM5pNZtN5xOZ1O55PZ9P6BQaFQ6JRaN&#10;R6RSaVS6ZTadT6hUalU6pVYO7I6BQEAgeCgTVorAn/YLJZaLHI9IJFJLNbbdb7hcblc7pdbtd7xe&#10;b1e75fb9f8BgcFg8JhbJWHrWq5Xr3YsNj7JaI/IZHkMtl8xmc1m85nc9n9BodFo9JpdNp9Ro8Riq&#10;7X71jtTsZXkrVldlt9xud1u95vd9v+BweFw+JxeNoNXW9be4CIA/4EAIJBYNB4RCYVC4ZDYdD4hE&#10;YlE4pFYtF4xGYW7Xo9QWBgMCAMBY1JZNJ5RKZVK5ZLZdL5hMZlM5pNZtN5xOZ1O55PZ9P6BQaFQ6&#10;JRaNR6RSaVS6ZTadT6hUalU6pVYO7I6BQEAgeCgTVorAn/YLJZaLHI9IJFJLNbbdVnq8HS5nW8K2&#10;BAsGw+DQQBLff8BgcFg8JhZk2cQFg4IAiCwPN4E8na6nO7XgAQIBQ6Gg8CQTfsNodFo9JpdNp9Rq&#10;dVq9Zgaw9a1XK9pLFrdtbrRH5DI9vvdQ+nq7z+eDCiEosYQAsyfEUnj6cC2BACAd9pno7nMnFEqD&#10;YcDloOr4fF46MyFkehyT0Olly1jSRhTM3k5m+dTaVk0rmZCzYjEoQw1jOvjwPIwh+nyepREwRQqD&#10;eQIGwLCMJQmmJ6HSbIQA+FB6AGDZ3nqcivwpEcSQmfh7HiSZNFCNo4DdAkSNe2KuxE0TaxLHCcty&#10;tTeRyh55yAe8hDjIhMSMrYBAXJUfJUfoahaERmGocSCACBQFgUAB/H6ex7nxKoeDWSphkoNMmLAc&#10;ZnFmGQhCyAwOhscJpl9GEzzsop8S+fZ9gANA0AAPI8gAD4PgABsITumB3G4YgNhQHx8H6f72Pc+C&#10;YHqdhuhSE4WnGdx7gAAIBSvLJ/H8e1UIKEoeC0bRhlLRKpnweR0BwGIZGicB2Hkfp9URWNgJ+eaC&#10;S+AA4oIS6CLYBFgpeLQdg8U5jHGA4FQ9EEa2bbVtqafB5nCE4ShkcR/BGfZ1GVOsKRkrcaNIgICA&#10;P+BACCQWDQeEQmFQuGQ2HQ+IRGJROKRWLReMRmFu16PUFgYDAgDAWNSWTSeUQQjStdy2FgSYFyZJ&#10;+aSmbTecSVZo42E45pUCg4LtJrNMTBoKP99vpkLVNDwpG6CrZpOcki0MTmtVuuV2LNRZo8Wk45Bo&#10;WEFwtNfASvW23W+4XG5Rc2m0AJ1OgB7veGDMZgBisUAAcD3PDYeJOxzNgVCYYOt6vmCpZctY0kYU&#10;1xDGMdHtPMcEBYQtNmskQhwKgF+v1zN5lCgTDp6wQ2KxtJMpiXEbveYh6OtuhgNCR6v4CvJ+voG7&#10;3mc3nc+4DaCMuGgiCVIAInodvDMlLGYcGtNwUDgoNu96uQE9z2e33e/4fGuvV2tIGBQXgAKjV9up&#10;lLY+ToHYjoCgEAQHgU9cApMgR/wXB8IQihqOI8kCRJJCTtgDDaNHpDwFxBDMAn85IaBCC5nnGeBL&#10;F4cA0iGD6FkiOAmjgSJaB0LI8GKUxDxFH7ELAsSyLMtC1QBIEkyVDLVgACwLAAdx3Iwd53gACAIS&#10;XBZ/n8fhflWTYhiwNSCw4gbKMszCcn6fZ4gIA0soIYZuncHgRAihZXEaMopjoTgKBMGx1GyZIAy1&#10;Q6tt+4LhuK47kuXRFI0k5xooIGEGUnCB6UGC4OBUfB/gFLp+PK870wVTNU1VVdWJO+j7Pw/T+P9J&#10;FWpTAZ6wLA8E1sgkG17YFgoRCiPpCkdhJuGllGbZiNC7Z5RWjZC4HqcxoAkDYYn6BQKH4ep1oceJ&#10;zGbbAaH8BQRHkeZugaASUPodJqmsaxwnQdkDAMDYRg+FARhMCAGgUhB6ncdB3nsfgCPKDAKgkiJ4&#10;HadJ6HufYFgcCQIgcBR3HKch7QcC4NA2AZ/n4b5rmmZ5sG8mACBIFIYBSE4QAHXyBHedBymSZhnn&#10;ofJ8gyDIRBgGYWgYBEMISdByHIfgAAGDgOAyfR8HmaBlGccJ0nUBQFgoFwXBZqLUoSf5znKcprF0&#10;TYiDEQQLhOHJkF4VUCgGDYNAyhZ7HkdxrmyaxvHAc4AAIAoPhEFQWBQEQFAPWqEn9pZzacAAM6if&#10;59HsaxomabJwHQBXRBUFwaBADoL0MAEGnOb5uGaaJqHwfx/BGEfFBYE4DAJdyGn2eh5mwbRqGybx&#10;yIEAgKg4DAUhGFEngj1VpwkSRJAAN43pKB4HgAeB4emw4qh0DRWGPwgAgEI4xEGcJbEAbBzn3NDL&#10;synB9nKZ4ljAN5yG5tI3xukOHIM8WAHQZBRAQBIEg8R2jbAMSkfY9R5jaG0NUbI3xxmrAEBQDYGV&#10;+gpAyBdPBBx9j3HoOkdo8H0ADaCBkAT0iGD5b4Osdw8kNgIA2BsCg9mIDuYmxcCwDQEgFHQOEbgz&#10;CiD5H0PsDTiQZgvBQAcAbvQAD2HiOwZQzRoDrHaO9i4GC/AxAoBABhC2ODlY+P8CoGAMgFACP5lB&#10;RBtssAIA0FILQVglBIB1mpCR3jqHPIAbwMQZg8HuP4Ag1xxDfjKABqIHCFj9HyPUbI3RsjbG0N6J&#10;cagNAjBcC0FIEgHKoIXH8dA9R9D8As1EAiXRwDZGmNAa430NgBBECkGIKwTAfd49Jgo5BkOwHqPY&#10;ewGAMAhaIC5gMDyGlKH3AAa0FhuD4H0P4B4EwJgnBGCkDoH4XPgQiBMgiUySicIIGOcBhx/nJCyn&#10;YVIyByieFSKgMQVwsKlPQeorhAm0DiG0NgaY7B3j3AMxd3IKgQggm+Qwfg+B6r2HeAMBIEQLAMAE&#10;McY4voUD5BQ0QFQIgPocIoOppg+gAABcuBspQ+BtspGoN0cgCKZApBYDMEQIQNO9QaOocY4RmDOG&#10;gPZ2gHwOglBcDAFTSI+kPkmPIa42hrDcG6OMf4AwCAbA+CeUAJIhTMIUQIdI6H4j9H+BoDgGx0yY&#10;GKNEaIDgJgcBuDYGQDwFmFhJDIb42RsyzG4PqkwGAPgkBeCsFIDgFnWK2PgeQ8RrDZGkN5epAgDA&#10;VA8BgFbLwKATAdDAAA+2qjpHYPEgsjyIt8SkPIewCAGAQjGAwekDB4DzHuBMDIGgEs1HGNwbIzhq&#10;jaH3b8D4JgXgvo+7upY8h2jnGZFodo8R6ARAiBoGYOAZARAZKQgw/x2DnHOPgfo/gMNRs6PgasWh&#10;uDjHGm8CAKwYguBEB0C0L7OAAHa0sdo6xrgnBcEYAAEgXjfGiLR3gAgMxsinfMfQ9x51PGsN8b44&#10;h9j+AGBeotSAS2GsQQwdlYh8D8H8yEDQBDVDaGkM4aY2xxVWAICoFoNATAjA5Zykg3xoOwHjEsDg&#10;HgSgvvaAoA0VJIj4HuNsbg1pMjeZ+AIfoDAFAvq04zGKvVfzpyoohYiFlj5VIqOnLgGsvO0H8SfK&#10;eWicDKFWIUG4Vg+ATBaEwdg0hZkOKUPICICgIjxw8NEcg9AXAbAWRoXgnA9BdDkI8dA8x8ELooB4&#10;RYoBUhjCSDggo8RpiVAgC4NgBQLA5H0OkYxDx/D7CQC4EAuRqjmEiLUbAbglAnC6AgA4pIlDVHoP&#10;gSAVgfCdFsMrMJCABhRDgIMVYjw8i0E+HsLoaxF2yH2QgDoJgajIGYMoDSkCDgrQ2NYAAGx+D3Gw&#10;DW4gzxtDjIQ+gBTbhJicD2GKEgGcfDoL4QsA90R8McIQLcTojAxh3EGOcdo8iFgdk8JgVQsAlAyB&#10;CQoewLCgjVw8OQeA3wtBACAMIaA4CEMKAWIAUgrw9hUCCIINgWRBiXFZh7coMghhQGaLwVxCxvDG&#10;FSEIKQbGtDsIWSECIYw9CJEqH0Mt88yHQpESmjAAAcaS6GVsGWMRnjxAsKwVgtgohFBk2IA4134v&#10;zTUdAZosBHg0CiHICAIQYjuG8M7oRFRxDMFgEIJ4ZhujmXAQoAoCAIBhDoH8S4gw4O9HyOoZgCAL&#10;g1ACUFrQ5wO51IcJoPAVQziJFYCwNIrxpiWCgKoOYWQriOFQIUVQyQIDEEaHQSwrR7j8H6QgEoOg&#10;oDOGKK8dw2RaA4B4Fsc47OAEHAYBIDgtRlDZB8CNgRBwvgKAQKL1IxxuDnEWGkJgrhdjKIUAQHgV&#10;gxC+FMJcAsUyChnCACETQweMTNIGQccQ0hhBKCiFoao3hykLAeBUDYdhHaCC4EghYbAgAuEqGCGm&#10;GYs8E6CqCEEwFgGMQcIOACAGCYDYEAFiEkD4FyFSEOCwDED8tQcqIMA4BMBmGgGcGQAmAWcgAAHm&#10;HWG4CCCACUGcGsG3AUIUAMCGCqDMFuFUEmaS6WOaG2IIBMJSUg93B0K6GUFOD6BuC0EICUEAE6FG&#10;C0BKAmBMB8nwVOJyW8DYCwCiEyFeF4w9BgIOAMCA/aFkFOE+AarsIOG4GEFEBKB+C+A8CoE6B8Hq&#10;EwFIFuOoIJAYAIKWH0wOIoB+Q2GEAAAMHUHyHeDICCBoFkGMGu3KAEAQRsE6EaDYC0EsECDADmEK&#10;FGHywiIQBSBuCOGUGEFwAYq8ISGaFuFGCiDEDiHGHQHaIWAwA8BOEoFOFiCmB0BOISH6HuBgBAA4&#10;GiHOHsGQGCFMCEB+CoHsu+IKBwDAECGOE+D8IKHWNcCQCWCqGcGwHEIWAmAwBGEQE6FkDICUBUJs&#10;G6GGFGCACkDgHIHYnIISAUAaAsC6D8E4EwDoCaIKHkHKGWAeA4OkIIHiIEAcIgDsCkBsEWFeGWD6&#10;E8F2EEDCCI8cCs8iFWFktCGcD4C2EIEwFpA2IMACB2CsDSGEFSEqGoGQFGCKCQDKHUHiMkIOAmA2&#10;BOGWGaGURPIGuyCavgFpHYG6HuHgDMCAB4F6GSGoIQAEYUCUDGDgFmEwEQIQCuBGACFUG8IYAMAe&#10;AuHMY7BGSQHKGgFiB8CaDMeMHUIWAoOGEcFCFWC6CIUuIUCWBOA4FsG0HgGuHeHCDsCcB0FqGGG0&#10;17I8AMC2D+EkFID+DOFCEYDYDWD2EqlQISBCBUB6c4GEARBKAAaqG+BqBiB+GqqnC8IMTeAWCSC+&#10;DsFkE1GiVYICgD/gQAgkFg0HhEJhULhkNh0PiERiUTikVi0XjEZhbtej1BYGAwIAwFjUlk0ni6Xl&#10;Rqlkogh5mCGmUumk1m0PU6AKxaQKrHpZPjCUyDiD8D4SBLid78UbEbhcHYji7iZ66Eo0I76fwAFY&#10;7JRPH4wfj3eaqTCZcD3fQAAYKbjweojBkGBwBALzgjXeL/FAOhj5eTqCoTC7zfgAeD8f4PAYALoI&#10;A6kfL6KRKGKuWzPFg+JhOHguYqsUrBbThAACAiwTR1KZkQ4PEgrNBWJ7rbDSTiuWj/ghGMSCXKdP&#10;sIFd2awADZCDDyXzoeY7JhTH4rEi/WSgY7XdMFPabXaEMhEgj7DIKAzoe8MA4RDT4dzlgrJVaJHZ&#10;YPD9rYNDgiNhdK58nwdBOkoUR4n2foCAOCBrHodgSgIxqDHsFgCgcap+H6GgXA4ZhpHIIwpjGGQS&#10;gqVxIkYbR7sOAoEleQwnikOpUBEHIiCuIIbGkXxZFoZBqIKPJQGIQwvh2gp9nodIRA2DpyHkfYKh&#10;CFYxCuJwBn4fZeleUpkm6c6CAEVhonMKYXAum80TTNSNFqWoACYJiajMMwAEyTM1zxPKUFIUxRCa&#10;J4rAeBYEIKFQNAMa5zn2SxcmsNIjBTPSJHgF4QBCaRwngNpTmkSQsBajR9nueQTA2CpwHefQJg6E&#10;wwiwKADAEABgliU5imwcYAACAZRGGbIuqigoRrsbyCEmWxoDYJIXocGQJgIZ53H6cJ8n+DwDAAVQ&#10;5iyK5HFQIomCQXZaFwCYShaMopiacJpmWU5al2go1DoO5TEgRZ6AQBg2DMMoDHuehJEuTJ8IICYQ&#10;BucZuGQBMIoIL4FAQUUVCoIYYlYXpmA4FAYC8ypumSW5Ul6Z6Ch0KY5tCRiCjOIAQk0YJwIcgTeI&#10;Ie5wGOC4Uh6eZ8H6AQEgUNAyDKB65laTZOG0dh6oIAZHlYYI4CnIyDjYIAXEqYJpi6MoflGTZghO&#10;rzpBgZZYFMXZrZlXRXFGRIsC6OwDBAEo3C0Kp1m6aJNlTNyCBaJY8mkWhDIMf5/CSFIJlwbJ4AMB&#10;YIDEMIwAkBwFGyZxelaXBkoK+xLlOQ40Ul0vTTSBqCHomxsIIE/T9h2KEHgcBjAuEIdgMDgXHMbZ&#10;mn2cZjgmEwfAOBQNneepyASmwlhwEZbGTYqCB2JInB+GIWG0aRglaWhi5qE4aisbBlFShBuGEUQS&#10;h+L4EA+Gp8nCZYmimMwOAoe5QFmZ56HKNMAJFgfl2GEAAAgQwaAbYyOEzgXAdAsA4LcTYlxojtHj&#10;AYBAthJheCWGkTQHAYg8C6EkHw2xji/FWL8Y5BQ2CRFiJMNwTiEDNFoJkHAUA0oYH+AQCgFw5hjD&#10;AP0fo8RRCSE2OofQ/VdAGFwNYcgRwUAVIMP0e4MAQAcGiOUeIHwKAFHQPUDIcA2hXFYKYTgbxQDQ&#10;DaEIDY/B8jmA0wcdY9R9gDAIA0L4bQyAYASAkVAoxJDeHGPQ1ACBVjGGqFIGoIiSj1HCAoB4IB7x&#10;KA2C0HgXAlA7AGPofQthUicGgOYvBBBXDLHCFEGgHnED7BASEcR+BMi5GuGYIwKCGD7HgB8CIExx&#10;D4AINIcA6wWgcAcJoPAVgziJFWGYO4TxNCJFiBgFwNwxBMCGNoX4sRWDHGqQUQQkxRCHDaF4e4FQ&#10;Kh1DAGAfA6hxiTFCKggoEATBWHeNl87hwmgdAsLQcg7AthaBoKUUwzAPlYCuEYGY1ReioFq9IgoQ&#10;QvCOF8KEOJBQrrDFU9MhQBgHgXHMOUcgEwFy/F6KYGIRQtj+ZqBECIcwxBiAEAIe4pRGiXHNSogg&#10;BBPC6GoGEIrryDhLBOBwWw2h2hHCECIXIvhrA1CKFIIoNQUDGFMJcYCqJvB9DqIAQYiwHAoNkFAJ&#10;o6BqjKf2L4goQwxiRF4JwNxBh9jzBGBgCo3h3D5AaBgEQYwsBOPMAYZAvRUi+GaaYggXhBitFCHw&#10;KTsk9M0sdZGyVk7KJpI4R4kBIiSEZLtAGytn7QWhIcBC0g77TJqEUGAFYdxQjWCsG8VAqRIBXIiC&#10;kDoDxsJOEmLQaQbAlqgIsIgNARg8iZF2E0PYrRZCEsaQoHwJQGDDG4PUIQWxLi9FI6QggbwkgwEk&#10;LgaIOAwibGOJ4MhCxvjLFACIGwYQIhOECO4WIfiCmPMiZMgohBajFD2EoHRCAbgVAKModhh3qBLE&#10;IMQWgeyEDCEYFcH4dRVAAAYCof485ukHOKAE45BQAigF4NML4QwVkIFOG8GwWhJDLIKPilQB7PEE&#10;GoLMR4LQnByA0CwIK7BfAEIOP8fg9QCgFAZEoAAOguiEGKKLBhCggAcAuMEco6i2AGH2PsfIBMYo&#10;TQqhfIwCRkjpHKDYCwESCuIH4B4BYBRyMFIIAERgohkhzC6DUhAhgpAnD2K8bQDgTBTHiNkVhBRi&#10;inD6DwLQhAQA6DAN8YonyFiJC6CUPApBuEECUQJv9oiDBDCGAAX1aNOaj1JZ8gdn1DKIUUoxRykH&#10;Yj/HqLoXYxBiC+FOIQRIoWagxCgGwZwrxJknHGMsSAHgbBxAkDMLw7RmChIWIoL4KA7iiGyrsI4/&#10;h+C4IKM4VIdgZhYEWAADgVR/jjwmQof4+BtNABOAYDwMH5MlIItpbi3iCg4DcIwY4kQ5kIEKFcHQ&#10;fBVQrIIAwCgOh5jrGKQgcgzRXgeBoFIf4AgEDUHGOcFYGgIEFYgxIe4+SChQDmJEV4jK3kHGuLgR&#10;4KgkhyIKN8eA+gQAPs2AAejegMAaBIPUfwBR5D9H06khIMwMgBGcOjCgIAeDwG+MNhxBw6hHB0Iw&#10;XXBAAD3pUAjGIAGrtZa2mAQwtxhh5CRf8g4QwKgBF8OwgwQgoB6S0IUhAzxRhzBlREAABQKD4HyO&#10;vGAAJcDMAMBEGoAgDAXHsPkdAByFDTFEFwFwXxSkEBCQKjVoStls1L5vzjsgZEEGankgQ/AngwBG&#10;LMaQ4xWDMHOFMGYFx3DbGG8N4rx3kvLJcMsUgdgbBd3CWwYswQdS6ISOoYACALhB5AAAOQrBziNC&#10;mBggr6X1vtIKGMQQqxOB9CoTSAYAYCkFAGK0aQ2QpAtKkQcD4CQAy9IMF4OAqRQiPCsQgUQYgVhf&#10;E+ccCoRh/h1BciEARAIAAhvoLgUghgxBqBeBOlZCEgpAUgRBXhsBvjUADh8B9B8ACrPIqIrIsByB&#10;3ADgGASB3J6gFACQHMfh+AcgKAJBkB3B5gOAdApBxhihWiFhDAygig9hOBeAEAHgTh5B2hrACgBw&#10;UiKBNg2ArAzBKhVgeAqg5hhBVBGOtiDA6gngPhGBZBxAUAdA1BrhihKiChShBAuAuA/hSgWglA3h&#10;pBahICFhwBlBYAQgbgogGALAPh5h0m2AAJjJkJlCCg3BOBWBIgxgpiEA0gcAOBMBkj4CCASgXgoh&#10;rBmhXEICDB0BphXgMgXLmgAB2KVAJsYh/p8p9p+iCg4BJBXhHg2goCEBghUhEAgAsA8ldABBnBxB&#10;6AYgOHmCCB6h2hpODFmAKgah9h1BlMfHDh+h9gZANgDBoDtgQAcgrhthjBURkCEAyAfAYhOhhhoE&#10;FANB5D3gDOtqhKiBtRHABhbh2h3AkHLIpoqgPALkxpRgAApAyhOhWhNAxP7BDAzgvg9hNAFALAUh&#10;2B0BrP2AABqhfBSAWAhgugHgQgeB1BvBhlsCDB2COhWBEgwA0hCBWHIgUh3QhlYvOiLrISSyUSUy&#10;VCKLLiPiQiRiNLOyVyZyaCLrSAILTB3k1A7glATBFBbhtgsA7BWhThExOiHAXgSALBpBuh1hDhVB&#10;lg8AqgaCLgxAggNBPhgBzhQBnhyAvgYANiFhrhehOBYhsB8gsgnAvgPgOi5iCHCBJgXgmg3AEAKg&#10;Th4h0BrlYwqgAAhwNhfDDhUhjBvArAcgQr6jIDJB9AEAJAhB7h2heiFhfBJA1Ahg3hLqch3B+B9A&#10;IgBy+CCB+i7RryTiDMNsOgRAcA2Buhjtgt0RlAcgTgLkuh3g1BNhlhKgySqMZMaMbMcMdMeRriCB&#10;lhVA9gbArhDABgGgNDAByuniEh7B2hwAKgLAQh7CthcBphzAjgWAMiCMuELEMAlJkhahMA7CEiBA&#10;6gqgeBGBWhjAIgNgWBzBxBpAEABS+BwBoBdgQgYgjADgGgJh8B5O2CCBPg6jfBGBdgog2hOhXBJR&#10;9iFB5H/hDBKhTgsAtA3gYAWEzvNtPNQNRSa0QUQiGtTrKtUlElFlGlHlInTh/h1hkgBALAcCED2A&#10;ZBchaBUgagYgSCThgBCggggg+BgMbhPhYhGgwCFh/B5BtA6hDBPAtAtg3gZgWzuiCNYBxACAGAPv&#10;Mh0itALQNiEBHgsghA5BUBfgkA3hIBbhIA3iCt6FuhUABACgJh6u+utS+B4hzBegIANjxCCBiBzB&#10;4gdgMi/CEh/AGgEABh6OQBehoBwghAXgPOOGImJh8gFRhh6xjCHEiAZA9hRBngDglBIh8BauTubO&#10;cOdOeOfOgOhCCh+h5BhgCAHgfAAgCgFBzh3B4ALgGOazzh/AXDyhph0h8gvhEhbhQA7AkIWGsGtB&#10;pgJANgZh0NhwNy+BnhdhDgZAjA9CChykDgNQUCFB/C7GHB3B7h/gIlCB0hjBPAMAdgxpIAmB6B3h&#10;Zi7CGA1gvgvgpA3g8AhgZUVrRPMznURWBWBvPgAPQk8BcBLA7Akg1hFgdAqg3hiBVBILPPYvZniH&#10;jHkHlReCTgZAGgDn+h9AzmtBMA1AfCHBZBHAwAng5hQgAgGAPDABw0vvqH2Avxahuh1B6ARAKWOC&#10;TvvvwgOAXg0hxhoBLCFhHguAfg5BSoCgCgLB8EAgDz7CEB8B4hzgEgIANM3iBPMgAB+B1hTWngtu&#10;KAIh8h7h3TgiEjAB0AQEmB0B6B+BJhYhog2AnAXAAQOorhowQAkg0BBhahLg+TPgAB1hshhgMgUg&#10;fB/ABC3B1B3ARAJPGCGB+lngCFpAABiBth2AdgSAJiLg0ApgdBMhXBjgzA+hUBMBAgr16CET5hgB&#10;OhVhegrgwg3gVWeCCyDBfgOAVghB+gFgOh4B4BwgHstCEBBAvAfg/hRhhAehEBkhhA7gbCCw/Jkh&#10;VnjAJh1B5B1gHTPCEBzBrBUANgVgsiChrh8h+gUSSTzgDwUIkgABjhxh/xFMzxSJ+B2AQgZAnBvB&#10;mhYiGHEAsAdgRBUhjhwgxBBhQhOg+AvCCxfRgAKRhRiRjW1B0hrBWAMAVgqgAgCAEh4h6h6AG31i&#10;Eo3B6ASgNAJBwB3B9hBhThkg+AsXpiCRyqihygQAZAthvhmhSCFhNAzAlgzhNhbAAAEARiOhtgF2&#10;qCDh2BrBeALAVgigCAFAHBxB0h4gMC5hchQBBgkAwg/AYUxhnBeBG3WiCSMB6gCB7hzBAA+hGrXg&#10;7AcgUARYyWBsf0SY6Y748HYSWrMyYCMgz4/48iIhrZBtaBiCaAYZEAbZFZAiGo+gEhIZISdyeyfh&#10;tgxBIXYA3gfiIykylymynyoypiLhFg1gkg7BLBcAFgGgRg/BHhCg2gxgr2fCJh9h3gNAHgJBzssh&#10;phzh4AWALAFiDB6hx2XgPFdgIB4h7B2YQmHL7TFAng8BRBYBDguiFhthcBFgTZSkEgNh9h8ByCHS&#10;ZUq47CCTTCCBth7B/gSZZCFBKg6gsA2BGBUgaAmAzhlhZhMCCsZsasbscsdhpseiDg0gWgHBMBqB&#10;5g7hShfhEAtAgCIg2AlAVBKhbpZhGhXhMg5RWgATvsvBKBYBlg1gnzdCEB/hGg4gng6BIBZiugrh&#10;qBiJ4CFB2BuhmAKgSAaz/AJUAh2iChjhTg/gdAtBBABgBgHg7hDBCA5A4g0AJgC21UQBHBHAABsh&#10;s5GCGhwjTBcwAiaAUJbAfWT6qCHE7LQUTNV0UtXHTh4BthmBSrpAPAHgBBeBZhZBJBQvJiCApg9B&#10;LBWBCg0iNByBihJgOgeOTgFg7BDBCg4l+AMAG51iIgkAQAEBclqBGBXBng5gogYCDB/B9AWAOgKh&#10;qhzB6hfhth3AgASVCFslt03gMASgkBzhtBbiFh7h4BxgFAI1I4hh5B8B62PwjiDgIAGAD4PB9VGV&#10;HVIVJOPB8hAhRBeg/AughCHBvBlBYgRgbxWgAgGnEB5CCubhuucudueufugiDhZA7goAnhFBYgYA&#10;kAyBmhbBN4kiGhaBIgyAmg4BOgNAcAqhyhjtzuuVlmtgdAnA/hihYhACFhuBmhairk4gAAHiBB4Z&#10;wYyVyVzFCB9h1hngDALWCgAo8g9A57EAWgQvpUQPM6+aviHNIPACbP6gAON8TiFAOiCA+E1B/h5B&#10;suDX1AMAZB0BxBm3JiC2LPaWMvb7GCLh1lYgLB9gBYph2BzgOgIAFCHB+B6ByAIAGgOmmgAJRB8g&#10;MgGADWan24NgHh5h8h4YkCa2gCCA9BWBnhCgp7MCFBZhEgqAnA8BWgKATAhXDTI1wB7h3i2gJMz0&#10;SBGgagEg6BmB8AoA6hMhXhFE6CIA4gmAahIBahmAoA3BFBXhIg628oq29wQA/BOBghAgx6vCEhdB&#10;QBBAjgwg/gTAegvBshhNnCIBUA8ggAshEBggkBDBdhbg80+iKhPA7ArgxhFhVGggMA9BDg/g2Azg&#10;xgIAD1eCIh+h7APALAKBx1yBUhihugrAdJGP1P2JegC50B9ZZXqplALAOgoh0hxBXCFh3hyVmgO2&#10;8AAAEiBB7CHAFADgBi1B/X435gOX6p9X7hDBVhoA8gqFmCGhnBWhCAZgqA+gK6fh1Bi66gAYHRgg&#10;ARhxixjiDhOAzgggyhNBgAVAkA+hqhbhBCIg/gtAhBBBThfgdAtg8hiBSBDLPYZxzgzBEhXBMg7A&#10;oiFhgINggg3BRgQ2HhvBi7+iEB+h0BpADANAXgBgE4p4q4rgABrhfhTAVLqldAEA2A8A9A6A2A2A&#10;PgNAI4zACqYgHgFci6viAoA/4EAIJBYNB4RCYVC4ZDYdD4hEYlE4pFYtF4xGYW7Xo9QWBgMCAMBY&#10;1JZNJ4us5UTpZKIIqJgV5lLppNZtDz6UhQhFe2Ssb1QqUgV4iLBAE2q4Xch1UyzwVRpF3M12CIxY&#10;QHw/oQBxkOhuWyqYCxYg0EATDjSTBomFqzTYkFqkzeSoKylYixuVTsKScdGqsUWAYOXQQB1I+X0f&#10;FQykGVxrC3AvUgISIcQQCys93oqYcAc9BYE/4QK881gADoE8Yi0FUhBiVz6GxQQ3A114BII1Fmjx&#10;aTjkGhYQXC019uIMGgaB3O9H0uGW2yONBJEVIhTAXT4oSAXUMv1EeYI9hYBQc1X4/Vmz3ITBgG4W&#10;kTqUTgjFgOyQkWItzdC3c32eCYRBkA4GgkfB5Hagp9nqdQUA8EJvHceyEBOFwaiaKKwjELYVg8DS&#10;bw/EEQpoZ5ngAGQZJqQpCgAPQ9RFF8YRiFQNAMa5zn2SxcmsNIjBTGKJmGU5Gh8LQ6AAAICGAbJz&#10;h+EoKIufh8HmFkOmydZ6IOAISBYGYmieKQwDIL4XBBDyGl4To8iKMhEBUIo0mqXRLIKep0mkCYNB&#10;eAgLhYeBzGm4yClUOYsiuRxUBMJw8GyWJDoWfJ5HSBAHgwggSnwf5tAOhoIgaBB4HofJemgcIhBe&#10;DyCi+BQEFEe59F4aRxiGFr3IaeR0GvPAVH4f4AnYf5/Amgh6HWboMA0Eh6n8Ap5H6fQGoOMglhwT&#10;pbGSLA6keU5FDgiJxGWVoPhsKgGAkGJ5naZyCjYIAXEqYJpigQ5elePAhIWb5oF6EQYiIggjoEXD&#10;Os+gh3Huf4IgQglgCoHQRlaZBwIQC4QhWIAkCINAxjAIAZhhH+QZDH4qIIVqbHKgkzZFleQH2e4d&#10;BSDZjm6d5UGGbQrh4EqEHcbZhgmEwfAOBQNneepyLOkxwl6AIQCIBALhGdhxG0j4BIgfwZg2AZnH&#10;MABfnMeQgAyBpuGEUQSh+L4BgeDR+HhlCbB+zxhIIWJpHMJwWgyhZckeLAkDkVIShoP5tGWQCGHy&#10;eIAgQCDQIGggMASAp0nwfhFlaZQ6Ckx6IGGSYth8NxTBiJA0GcW5LgAfp7hgEAOGich3EsYBwDSH&#10;4PoWSY4ieNxIFkBoJhAGYWhAiJ3nKbBom2dAABINJ/m3OaLnqcIIAYEDVIQAYWhkGgnCkLgvDCKw&#10;TA0CyHEiLIcjgVBkCYNZGFmSg5oMdhiACCoegmFIiDsGsLshAmg8BWDOIkVYHgtieHCKQMJCx4jm&#10;GyBA2RBAUECGuQ5VYBB7j5H6MccY/wcAcNAE0DoFhaDkHYM0d4/wZOPIcOwbgwwKglB8AAAoLVXD&#10;SYUAAeo7RpAMAoC8AAFQaj7HUMpQJBArA6BEKsY43wyihGqJoLwKiIjPFCGoGQYBLoBCoNwZgqzP&#10;hLBOBwWw2hyiNFkNEOQTQXELGMJkMIOw0CgByFAOYxhXiMIYOsaoA0+ADASA4cQ6R4gYAYQQfY8w&#10;XgVAwNIeKEiDgeBMC8HoSAlhhC4FkIYNQWMslEaGUUpZTSnlQjEjhHiQEiJJKmWBEx+yzAtLUd0t&#10;yTykljLslAjQyAwDoJ0aISQxiSFsJwNpEQUAbAYNkcw9RNi8GuGQIYKCMj/HMNoYAMgchOHSO5LB&#10;CgBACAIDMIgaRii5ElK8hA1RZiRBYE4OAEwVhKHSNMWoAzBBaB2CUU4xhuClGENoLQPWdmDMKYcf&#10;QihaDVDqEuLBCjImTMqZczJm2BmCYW5EgxpAAjWAaCUf48htERMiJEygcAKggBsOQboyQDNXN0bw&#10;3xwDhHEiWAAB4ClmD3H4MIaY4wegshIRAWwmQ8BLDQIkHAVA9jHFWIQ8J4zynnF6NcdgQgULCIUf&#10;A+R9D7H4P0fw/yAEBIEQMgggw/zNDiBQCkGw4hyDqIWAGcYGAPA5GuNYXwDwEgGl5YGVLBCTTjAA&#10;Pce4ACQWCsYiJGaNUbo5R2j0hYmw3g3DSJUZpDgDATBGO4dI2YekYIEFcHQJRVDIG6E4N4lRYiQD&#10;VNczQ5AYAtBuNocA56613A8DQaA0RggWAdaMgo8x1jaAyBoE49gCgXHaPEdAESSCmEAF0LYgRSBS&#10;DeI8VokFukHUGoVQ4KguiFGqKJFxClIKSUopZTCmlOKeVAqJUiplUEEVUqwe4/RoDjHWC8DkMCGD&#10;3HcOICAFgPj6H6AEb49B/AgAWABYixlkLKWYs5aBBgphABYK4YI1QziCE0JgPoZSIjuG0MICYJwf&#10;gLAiCgeg7oMkEXYu5eAVxNDOFQGUGK+F9L8X8ABgA/2BENM9RoADBmEXEH4PoeIRAeg7GCMoatdT&#10;PAKAYBgXgxxnA4BWpWxuYUYD8IJOwkwUyCCszFmshgtRNB2CYGcRYKQihoFcJIN8EBxDMBwEcLpI&#10;QKjJGeMKHoHQRAoI+RUd4zBSASBqF0CAHQUjnG8NYBFOSGhABUBEYI1x4CzG0PEJgJQHNmbQ2oBA&#10;EwOj3amTduYAW6gAGCNodoPgSgSb639wLg3CuHcSo9xjjnIGiIJBuDo/ROi7GwGIIgJyIjeFkH8E&#10;YTxBArCCGAagvhPusdc7B2Q7hWjQHeFIF+AiECHDGEEPQnhgEuCcQIWJGh7DyG8CcE9LR0VqITXY&#10;AYFALA7G6N4XgDXKEIH+Pwb4AgCgiAEBMFw/R2DRIKHQI4MBGi6GiHQS4txFhoCRAOAsBxVggDkL&#10;Mb4jQmQQglBSawAILj/xmQzY0HoQQiqKAAf8JoUQqV+P+rhDh5DkGmA8DscQAAYHmPsc4DDcQ/iD&#10;EOIsR4k05CIC0CQvRqDvEGLodgfAi8/IcOoX4jgLhCDmB0FoSxwjRFpGWM8aRyiYF6NsM4QjpkKj&#10;nHWO8eY9x9j/IGQchZDyJkWQUfjiwfA1BkMcaY3srABAYA4EQ1RtjPA6BXDObCLy68153z3nyJyr&#10;I+SEkfoLAjg9QCH1RGhset3ts703nhfCbDoEMMwjQUBHDCNcXAniHj/H0BsBwChzD0H6Lkao5wjA&#10;qzASYgQ6BxDfEcIcNIoxYjNHYOsd55ytEEBCD8Lw3RfigyOQYfo7ZyAUNEAccA7x3AdAIO4CYDgO&#10;jzAMAwc1zwLALavQgwwxChihyiAyAyQygywzAzQzjIywjzggqjwawAIDhYAcYiIaIVgQoGAKoPi5&#10;QIQcIbAXo4ymY3o344I4Y4og4CIBgA4eAeofQYAaIcIH4Fy+4h4UwQ4MILYPSPAKoPoYwVQQSqY8&#10;g8wfqq6rKrY94+I+Y+o+4/I/YhQ/o/5AJAZApA4hweYdgcwWQTwRIPASYVQdIdIdYfYfYfogwAwC&#10;QfYfAdgAiwj2MNwiQeoeoAABjwojIXgXgAAIYIcN8Pghix5GxHBHRHhHwhQTYOAHANSzSzizwdod&#10;AbC4gjASQOq7QRgV4EwJYNgbIWgSYmhdAdAWQUIRwPISAUgdIdAdQfUMggwBACgfYewdUNjJDnAf&#10;QGQEIDQZ4cIdoSQV4twJwF4HQDwCYZAcoeIW4bgfAJAEZTa8BQhQwVC8i8y9BR5SJSbMBS5TMZYh&#10;ZTpT5UJUZUpU5VJVZVofhmYc4HAEQCroBXBXRXgAIdZYBJ7CRYpY5ZJZZZpZ4g4LI6IVAXQZoMgP&#10;4TATYQAM4iIcYZgV4DwGoKTFwFTGLKrGhdpd4abHDHTHjHxfZfpf5gKjIgrJRhIhgfQeoeAYwWgV&#10;gMIPAQgdAdAcofBy4gwAYBEFoewBQAUWUPsm4hAR4ggOQkweYgkOsnCXYTYOwJwMwRYWYmgXwcAf&#10;4IJ3QigfgbQWoAoE4JgBwDgFAdDSpykmwhYfwGgDgAYZplAWobgeIJQEbUps5tIL4BICgDwewdYc&#10;LVxuggjWbWrW7XJwBwRwhwxxBxTYLATzgBbS4eyDwTQXAaoMoI6iIh4YoSoLgHgNgUoFgIQMQaYX&#10;oTrbh152J2YVwaIeAKIFwB4hYRAMoIYPITgXwKgPATAQILoHojIBgFQFUGgk4dwc4cQUwTQQgQ4T&#10;QWQdQdIdg88MoggCQEwHodIbAYMWIhCR4AoaU4QYoewfoHIAofADwCQCYcjpIaZywFgCzTCAiAyB&#10;DkjkzlDlSCaCrlyDCDTS7Y7mqEaEqE6FIdgb4fwf4EErghJYoYgCwEk2AAYFanwaiHrpyISIiIyJ&#10;CJQg4JgGoDoWoZgcgPwWodAQIJQC4iIaQUYNYF4LwSwDwFwJocAaAWTtyNCNTuTujuyOSOiOyPCP&#10;SPiPwhaQCQQFiQiQyRCRQhgeoeIdYYYV4VANAQARQcwcwdEMbMjMqIQdYdYc4B7S8oLgyjlKNKlK&#10;pkD0SVr0tKxlgStLoNlL4iLI4SlMYNVMtLawQcgZgVwDoGoKYBwDQHIeIcoYwhwfQeYdQBoCADAf&#10;QfwA4cIeIegDwBwAZGAeIc4bYQQPYPYRwT4VYAAAYAxVwe4BCwwg4PwIACoQYYIdgQw9IJAAIYwG&#10;R+IDQGQLocoZoUQhYwj/6hahqh8xghCicAyi0BMjijbYijo0oAAAggQfYiIUoQAMoLgQITgGQJYM&#10;AZoWjbY3I3cEam0EynIKIDQBgWAc4eoRoWIZAOQJwG4iKAoHCBAZIKQO4TgVoRAMcIKqsIirCrTs&#10;Ag6r0JSsMJqskKKs8KjfQigfIeYdITASB3gPwQrYgWgaIdAJYF1DFM9KgV4V4AALALAAAfQfQiRF&#10;RFi9NhMN8P6yMQSygmx5IbAVwVgWQYIZ4eoUQUAQIiIQ4NAIwPQTIXYF4KQOQaAVoRpGAfIegdQT&#10;wSoTINQPAPwgr5AdT5cdIg4YoQwKwHgPYVYHAKoOgYQTwOgBoBwDAfIBIEwf4eobIha8MZ0aC89i&#10;whC9caq90bC+Mbi+kb8Gi/JVofIV4YwbYKAHLu4hjoQXlEAIpXoARYE4keTCkerC8fAgwTQMQJAM&#10;4T4XIHIKoOAYgVIR8moh4YQUAO4H4MIRQCAEgIod4bYXRdciLG7HLHbHohRfMjDILIbIohj8pgpg&#10;8j4igfofgewWQUoVYMAM4MgeQfIfgKISAZQVwN5z1i8N9iQABIwAETgiTCIAATgglh94KU8ocoso&#10;8pMpcpoiwfIbgAgBAEofsVgdAdIcgC4B0bIhgfAdYswCx7YbId4ewEwszU0tctst8uMubWEurWjW&#10;zXAhRv0vTXkvrX69UwDYYgoNIDIBATAdAfIL4QwU4UAPN5oh4P4KgH4QQVoYQIALgPYX4UaqR1sz&#10;bb8z00E0QhYUQQYMIL4PwUAGgKAPAZYV5RzzRKQcwRwQYRIPoRgSU+4AAYYbYdoHgEl/IgwTwp4M&#10;YRIVgF4KYRIXoQ4GoC4EwIQCwF4JIcwaAWwhc8TkU8rk7lIhSCM9Llrl7mIhbmaD6EM+JhbnU+gX&#10;IbwfIIwEKwAhoawXoS4FYIgNQCYHALAdgY4U5OiIFA7qNBSnIQwKYGwPYVwZYGQMIS4ZoTwNAiIR&#10;oMQJgOgT4WoFgI4NAaQXAS6jSM1E7uLubutuYhDvNFzvlGLv9GtG7wdHQigdgegdIVoTQUIOQPAP&#10;IewfYfwRYWQaYOgJqUNLYgKAP+BACCQWDQeEQmFQuGQ2HQ+IRGJROKRWLReMRmFu16PUFgYDAgDA&#10;WNSWTSeUQRxSsvS1+y9iTEfzMLzVUzeUzmdTuSvt6uULhAOPAAgpyPB6hoFQxsr9OighGQICUfux&#10;tMABxaBP4qEYjsZoNNlt1xBwHAaFv5+PAPAwIuV8gNrP19CkBAKEN9mqwRDQqgAVmNAjNuH9RMFM&#10;NJ5mcWgyFl0EAdSPl9IpaNU6ksVQtwL1ICEiHEEAsrPd6KmHAHVQWBP+ECvVNaCJJnu02jAJQt/v&#10;5+lMdiNXshwmRErdNnYkQVqLNHi0nHINCwguFpr4CQdWIAjlVAroMjsxuZiJyHP18PES0FvvIAKB&#10;ftkvkATQR7CwCg5qvx+r1ruwhBQCaFkiOoojgRhYB2JBImIW43IWdxvmeCYRBkA4GgkfB5Hago2i&#10;2KZaGIZg9lQZIyByDCGn2IAMAYYJ0n0SpZmiNQmBcnkbxxHKeDdBxpGkABgmCAAZBkAAGgaABFkW&#10;AAahrHUnyhKKFhUDQDGuc59ksXJrDSIwUp4cxlFIDYbi6AAAgGdx8n4CKSRSIISg2YBuHWL5AlQU&#10;A/Cui4yCqKJfmWZ49lIYQxB4DyHCWCoAlsdgAEiXJqjcIzNoSdYCgCC02BScBaDMEAdjiKRBFQVo&#10;+z2hRVDmLIrkcVAVC6QpqlEPSFnyeR0gQB8UAAEp8H+bQDoaCIGgQeB6HyXpoHCIQX0QggvgUBBR&#10;HufImDyTZZkMMiHFIQIri6QBVAcGg6HiZcloIeh1m6DANBIep/AKeS6SQgx3GQSAJhyOIEguFB2H&#10;GagFAKrKGiuGoMlUZh0CONBHlwS44IKNggBcSpgmmK5NGcVAyhihZvmgXoRBiIiCCOgRcNS1aCHc&#10;e5/giBAAFSRI3EQUJeA6LRGlkPgkocQotB2PhTmMGojEgZRcjfKWnafKRmoIOaCH6ghiIIH6CUqS&#10;aCYNqGwbCkp3G2YYJhMHwDgUDZ3nqcgEpSCoDgGdh9H8UZiG4Ljfoca5eEyFQijQAABAae1bgS65&#10;uGEUSqC+BIKA8ex1nCngftUYSCGCbR2h8ErcoUXJHiwJA5FSEoaD+bRlkAhh8niAIEAg1iBoIcpX&#10;C2DgplMCATiGd5sF48p9HqGIRgyaZyHmPxNFuQIyuSfp7hgEAOGich3FcaJ4CiFwHoWapfFIFohz&#10;MBoQHedhugeAy8IaXRMDyaZ6g2FwgiUIoZBEii1HyOAXwtCuGCMkRQsRnhaBmBUho9gNAQAmOceI&#10;+BVDDG2FUHgJCEDrGyL4DIKAhgEAoCUTobgdhcD8KANQiRVCVDsX8hQmg8BWDOIkVYIA5CzG+I0J&#10;hCx4jmGyBADYKCCAoIENchy0gCLVH6MccY/wcAcNYE0DoFhaDkHYF0QIpRRB+C0Q4PgWAaCFFSM0&#10;KodhKiqESGogo9R2jSAYBQF4AAKg1H2OoZR1yDDVFgH8FgURBOQBEPEdI3QCvuIUbwfYOwUgZGQN&#10;sdoaxFisEoHQKZBQlgnA4LYbQ5RMC9G2GcIUGCFDGEyGEHYaBQA5CgHMYwrxGEMHWNUAYFwWADAS&#10;A4cQ6R4osAAJsPwZxGCnF8EwOonBGhma0QcdhHZCgCDgEoGQoBgjYDSIgWQlg7hNbEjo1s25vTfn&#10;BOFHBHCPEgJEm6cU6SUmtHrO0Bk751TxacVsKoOwTCtGON0HAWQ8DFFKIYATLQAD+J8DMDwGhoDo&#10;HkGkQ4pRLB4i6RcgQSgUADFuNof4Qw3igF2JAL4ASFDzHGM8CQHgZD9AIAhao9QDl3IQP0fI9AJA&#10;QAgPIfA/gaAWAAMwdYDh+j+HhIYhRkDJGUMsZgzRnDPGgNEaQ0xqCGmqpAQSbpBzYABNkAAAoCwK&#10;jsHeOcBzBYMjiFgBkD4UWrAAHmPsfoDACSGOWc054FgQg4HGN4Y5aCDD6HaNcA4FFKgAEsLtLgRE&#10;vkKFKHMMAXBHChIIAIdY+h9AUrEAA+p9z8n7P6f9AJCkBoFQOglBaDUHoRQmhVC6GUNkEEAFQEgg&#10;RWjdA4DUK44RlCoqEQYfg9x3AUAeBQeI+x/i+GyO8IIJnZzyuVctdQ9AAAJbgANr9zLqNgSolZLC&#10;WkuJeJ5QQeoBQDAMH8QQKAfxSCvEAFshYtRMB2CaGkRY/wAgEGcOMdoMQNgOIuJQKwEw2irHcA8F&#10;YVB3DUFXbkgxaq3AFHqa6Cg8ILvfIUEsFwEhbDTHeHcGgAxEjMH+MMbA5geAnAuQtVSrFXKwVkrR&#10;WyuFdK8V8sBYRDFiLGWQspZiziCrRWmtVwgBBsj0HsCYBM6CCj7HuNoB4DATj3vGM8co8gYAaXsA&#10;Bda7V3j1H4AMdA/x+YlpeBK+Y7yCBDDcJ0XYkQxVTIQOkZArwMg5Cka4AAyB4j5BuWdijFmMMaY4&#10;x5kBCmRMkZMyhlTLM2MvZizMaAqQ9gxCwIYAIBwKjzHqOgBYA8EEFCQC4CwuRpjrDSKMbQlguAlu&#10;rqmbedB6kEMdqrWCUmyNmbQ2ptjbm4EoEuGsIwarB1bA4O8eA4QF1vISXQFIEQHDYHmPkFIPA/jV&#10;GGICqbi3Gg/ce5FyblSduXAC5lIDnHPOgIS6J0jpnUOqdY652DsnaZ0IKPwBoAQC3OAAGsSovxJh&#10;qCBmwg4wxNiFB8GYPjXhuD2HwCNxIAHpPUes9h7T3HvFpH2OzJYGB6D6H6GQOoohNiKTMQrio0wF&#10;AWBcPw1zGBshqB8fMihAgshCBSKgYA2QbBQDYMYVwkgB0CIKPh9QFANgnHrxoZg4R5UGyqQYf4/Q&#10;agiAiMwcY+QfAhAQMIbg8mGD6BmBfIxB4YQyhpDaHEOoeQ+iBEIAERB/xGIbEiJUTInRQqpFKKkV&#10;gCAHAuOAeI4wNgH6+AAc41xhggBYD5uwAReDUHOEMFeYAARsjdHAAAAwTj4H4NjGZBTzDuAqAkCe&#10;ZAABfmsJ+bO/iDDGE0IgHYZw8kEAUNYeg8AUgLnRJeTMm5OyflCQuUkppUSqlZK6WEspaS2lxLqX&#10;gpxFhqC0HYS4DAPA2HVXgBOmiCzLu+AEf4QgVgbGd0gTIvRuhmCE/vWJE6q/p/Z+39xGyOkfJCSP&#10;9/9f7f3IePQbotAGgkm0IIBYBsCAFgFsFYACG4GeCaCuCqGsHCHgcI3qMo2KJKF4FEEMCKC+D2IK&#10;BiCWDAFoE0EKAeAeASFuFqFADSC+DsHY8wBeCYDwGgFmEOIaH+DuCqBqEUFYakIIBkCSDeGaFsEg&#10;IcqIMmMqMuMysCIQM6M+NCNGNKNO0Q3eNeNiIOAYAsBAFMFSFqCEymEWEKDKECEYFYIKCwiyFOi4&#10;IQHGGIE6A8B6DIAEAKAYFwGoGuBIASH+BAA6A6qmEiC8B2DgFGGMIIACCaDODiFKEWEAHq/0DQCq&#10;C8FiGKGmIKDgFgG6EeCe/QIKsuPwP0P4P8QAQEQIQMQQQUQYQcIUQgQkQoQsQwQ0IKHcG0GEAoBO&#10;B+zoA6BeB+FuFMEwBAA+A6GmGmFwDECuDIGuHEqCAKBQLo7c/xGZGbGcm8uuSuSyS2S6sORuFaEk&#10;DgCoDeEiIKB+CKC2FGE6EyAcAEHYDODGC+FSFySEIIBoC6EcGWFEDiI0HoHYG4AcAqBKzoAyBYB2&#10;FkFCEyBSBOA+GqGqF6DCCoDCGsHGHeAGAOBQH4HxGWIWGGFAD2B8DCEMIKAQAaBSHaHeGsAUumIQ&#10;xOVaVeViVmVqIUVuVyV2IIxiWCWGWKWOWSWWWaWe9GWkWoHyILDeAYD4EqE6DqCyCWFwFQEYDCDW&#10;EG4yH6A4BsCsHGGSqgIMHwHeKAAyA4HlJ6D6E+F4DawoAoAqUWIIGuFSEEBUCwD+IKBeCACSFaFA&#10;E2AsAkH+EMDSDKESFKFwzoByC2EEGMFID6IQYqYuYyY2Y6Y+ZCZGZKZOAAZSH+ZWqioE0UZkAA6a&#10;HsvAAWp+AAAXCsE6E2FACYCGBoHYHYGmDKCyC8F2GOG2ACAEAkN4tXGfNnNpNqJy1mbObSbWbabe&#10;J0HqAMAIAarYH+JCAmEoi0C0COB+GUF8FMC4CuDaHMWqAEAGAky0HaZmIM2scccgckcocscwc03E&#10;c+IW3MdKdOdSdWdaVs3auTMsdqIMEoDmCwDaEdKoB+CyDAFgEsEeH2jqDoCyC6FEF6GUIKCoEIFg&#10;FWD2CeIM4aeqeueye2e6wkIYGwFaDoBSCoEaIKBIBgCAFYFCFMBIBGAcFeEgD+DYEGEizuH4AWAm&#10;BUHaHSGobm9QIkHcGKE4AmB4DKIKBUByCIFcE+EwA4A4AwGaGaFkDCCuDOG8HQHmA4BiCiHGGcFc&#10;IcEyD0C4DQoaIMAGBqy9QKIa7Chmhqhuhyh2IUh6h+iCiGiKiOAQiSHyiWiaieiiimiqUcIIq2Ao&#10;EUFAFgDKCSBgFEEuDuDiDqErJ6AAAkBwDWHaGOEoIQdeHQdkAyIKE2GKGyCYc+AiAiAgAOAIAIFA&#10;EKDUDCD4EuIKBoCgCqFoEwEnU+HoD2CwC6EyF4GO04DKEYFuE0aoIO9wk0k4k8lAlEIS9+lOlSlW&#10;laleIWlilmlqlulyl2McHwHOGmAdFtOGAuBEBWFQE6FESaBOGuG6GODUCmC+GWG4HMV0A8fSG/Te&#10;03Ga/XNtXjXkJynI/knPXnXxXybAFoEuDqCqDcEY8wIYASAeAuF4G2GuB0AqAiJSH2DWCgCAEsFj&#10;ECIgBSB0CWGsGKFoIiG4GCE8BKCADGIKEoFmGeDWCYBhCEMjCIqPCOqVCWqbCdKoIWqlCiqtCmAA&#10;G6F2EsBaCUDYHsH2vGISACCSCsDwFkFMEMAJJI5+HXLGAwmXaEseAaReHkAsKyLoHuDICcCEFAFy&#10;GQIcAEAIASDQD2EeEoD+DO58PoPtE2s1E8s6ISs/FEtFFKtLFStRFZNkIIH8E0l/RSE4H2IgroBW&#10;GuGeGWAlBHX1cXcZXxGiuzGou4R0H4D6DCCmEQFEFkH5akIVbECYDADyFmE6EEnWFEEODcDKD2Eo&#10;H03gxoA8BQLEGQA2AtQoVsHaG6AaAoBJcEAACaDYEgFkEmaaIbJMxTJSxZJYxdJeV6V/JkxpJoxv&#10;Jux0WhJ2WqEOEjewD+DwHQHgHuIWBOBmCQGMGCFoAk0y2OH0CMBmA+F2GiHQIQGcHyH+Bir0IIEw&#10;D+DIDYEIE8p/daIUB+CgDKFsFWE0AUjwIPMIz7MO0BMU0JMbMfMiIZZqZcZhMqIKGjOaCACQC+Hg&#10;H2H4IcAQAcAoFKFcF6CkCGRtcbhVhW/vNw1rN21wJ2HIGwGQCCCECSG4HPAeIaAkA4BMFeFoF6B8&#10;Be7pO0cZO421O+27PC3Cc7PIdCdHPO3TPU3YdjPdXgIODkC4CQEeFKFyNSAGAKCsDID+FQExA0pe&#10;enQe4hQk4mIgE4EADWDcEKEyHuP0IcciBWF2GEGIBgA/PcI0EgDaCiDqEoFhg+IeA4BIBYGYGSGU&#10;AuAk1yIYHkG4F2AeBKCMIKDiFCGKEcC8B0IdTE7HTK7NTQ7RTW7XTa7fTe7jTniKH+7tTuDYEOE0&#10;FMEIDYHc6KIUACBiCAC0GUF4FJaWIU2QA2AaGwReIMAEAWk2HMBKAwv0IIDsDICaEYE8FpPhl2AI&#10;CcC4DqFjAsIXV691WA96lGlLWK+FWQ+LWY+RWel4IKGKFEECCQDHKZjuIbHyA2FmF0GYB8BgV5Xk&#10;ICCAP+BACCQWDQeEQmFQuGQ2HQ+IRGJROKRWLReMRmFu16PUFgYDAgDAWNSWTSeUSmVSuWS2NOhu&#10;MVBIFFMVpNsCAQEjMgkpDIA/hQGASXQRoL1Wo5NqNrNJtPYAAQQCEVEUuF84lkkxR9vN1hAKBd8A&#10;QMup4OUJySHK5CINpPx+kUtGsdiYKwt4N5kJBRLgCAYVnw9FWHIDDQXDICECsAgFrQSBP9ytViGw&#10;7oNst5xiISisqmdCl8lCaIupxNAxms6N1uuYIBALqVar8QhGEtNhLBEXxoNhsAAEAgdjYgm5DIQW&#10;BIEw19pZBId1P5/F82HYQhQFQtkLpULhjNgPCQkmIuDeFvd3udEpFMgQDgk+Hk7wt0t9nIRCJJoM&#10;lmO3pAuC4Qh6J4mj+NwzgGAQAqLBkGwdB8IQjCUJoWSpGkGdZ5n6JYujWGoRrvCJummWZCEOUJkm&#10;gawBAEBIVhqHQ0DeOQghgEMGHacZoEEQRJmaZRmHcfZ9gqCoQByJYkkQOw2ouIAUAWYJsnsYZvHc&#10;HjaocapclYVZjmoCoXiGNYoh6hZ+HyekTEYggJj4QA2qIhhEOOfB9H4L40DiEIMAegovgUBBRHuf&#10;JJFgY4yh8Do4DeOhhGYaMig0JYsDkOw0iUiJ+H0d4zDKMZkGWbCQAiQhVmKJgSoSehyGmPA+kcYx&#10;mGYfDpBSF4bDAPRCiaFgNIcWxQEuZRwHSFgmjOKgZgyhZ3nQbxIkwUSCBIwwuMKw6CDvN4Ezkg5+&#10;n2dhBDqQZhGQYx0nkjwFguHIih2QI9j8CKPwpe173xfN9X2lB7nacJEkmT4CAKBw7j2OS1Jcfx+E&#10;YRBClyWZcHKeJ4gWDYOiMG0CkKNgDIadxwmiSRPleAoFAePY7DilpPsMcKCDCNo7g+CbloUbhjlY&#10;UhcmoCYNCANozCAhh+HwQBCEQxFsoYcRomAQBCksZZqGofqQBqGIeNAQ4dA0BqGH8fZMEgRx0Hke&#10;4rjSPAUguBCKHachqEOQhJmBWZ7Hse4MA4EQiCYJw9DcM0GG+aRhkSRhMGiZ5pHifp+g2DYQiCKg&#10;sDuMouQTBaJsbBYBAOb51neEDlIcZpeFWWZiGqCAci0OAjtIhR8HmdhEEaSiCAoww2IcQpCEEfZ+&#10;H8Mg5EADgHIKf4mg6CxaHIdhGFyboyhWfQ5DmOZjGkb4NA0EIrDAOvMiBziHH0fB0jAL4zGgaZtu&#10;CC5UlmV4Sg2CCEHOa5jD9HozRojRHwAUAoMgXA6DKH4QAPwSgXIcKUSYjhtjtHkEwL4bgaAhAkQs&#10;cYzBYCdFoNADoKAdBjCwEYhg9R1CBEYJYAR7g4h1DyAxj5CB5jtG8IUPgixiKzHcPUeoDQHgQBoE&#10;UJwiQ9B0AYAhby/EGGRidFGKUU4qERI4R4kBImFRVi5F2L0X4wL2HYNQW4FgWhKBgFIOIzikxhIc&#10;YwxxkCBxujpHWO0d48R5j1HuPhBB6jpAWA4DA9wFAYHwPAcwBgBvnjwoBQShFDDHDaE8HEfZLSXk&#10;xJmTUm5OSdk9J8iA7BpABTCA6M47RoC0AIgqPTzHnPQek9QOYRgRSgkwOwjoBUWAPAUzeWxB4oS/&#10;mFMMi0VyPkhJHMSZUy5mIPEGGAHgfhQjFE+L4boYAgy1j7HAx4AJgzNnBOGcU45yTlIQMsVghwbB&#10;VD0EIOItReiOUzH2Ryg1CqHknJWc0+5+T9n9P+gFAV7CkEKGYLofBNh7E8MIQgYUzR8lc896L0xu&#10;yzm1QJfkuB6y6AFLyX0xJv0YpFF+Y0WZk0jpRSmKg5BuDXACAkBw2xjC5CKFYMY/ADgZH+Pgc0mZ&#10;uRyH/SqoVQ6iVFmYPQdQ3B4D6ARIgboQgbhAHWAMBQ/x+D1kzPWSE+JKVGq9V+sFYaxVjIcO4cg2&#10;yoAJHSNcZoQwjBQHmAcBw6x2jsAkAuLceaIywopRashRaNUco9MwgICAP+BACCQWDQeEQmFQuGQ2&#10;HQ+IRGJROKRWLReMRmFu16PUFgYDAgDAWNSWTSeUSmVSuWS2XS+YQhAlYdIBVseDAECJ9jNYwDgS&#10;zGhQUVgEAtaCQJ/0OmU2nU+oVGpVOqVWrVesU1sr9ICghHGEFU3pBVJA31mSl8FAhRPd8pJYMc2k&#10;8cWi7Xe8Xm9Xu+X2/X/AYHBSZZJM3E83JODgEuHhZqNDkvBwt/k0OhZaOR2Ixct05kYRZPRRl2R0&#10;CgIBA8FAnRxila3YbHAxyPSCRSTZbndbveQxmrhLEEnnF+goUJVQpMvE0fAIA7xQI5HO6CHLrb3s&#10;dntdvud3vQx8O9uisTDdvOwBn1Hoo8msvgncbpbpJINd+P4gE4sDISBrvv/AEAwFAcCQLAyonGax&#10;fBWGYknyAgNEISRHDqMIot6f5Xk0S5vnofAfCiMQaBCCEDsA0p6tO1LVwG18TRe7zaI+kKRxhG0b&#10;xxHMdR3Hkex9H8gSDIUhyJIsjSPJEkyTFEVNU1kBRdJUpKZGTbRrKcsSzLUty5LsvS/MEwzFMcyT&#10;LM0zzQvsmNRJ0BoCgD/gQAgkFg0HhEJhULhkNh0PiERiUTikVi0XjEZhbtej1BYGAwIAwFjUlk0n&#10;lEplUrlktl0vmExmUzmk1m03nE5nU7nk9n0/oFBoVDolFo1HpFJpVLplNp1PqFRqVTqlVg7sjoFA&#10;QCB4KBNWisCf9gslloscj0gkUks1tt1vuFxuVzul1u13vF5vV7vl9v1/wGBwWDwmFslYetarlevd&#10;iw2Psloj8hkeQy2XzGZzWbzmdz2f0Gh0Wj0ml02n1GjxGKrtfvWO1OxleStWV2W33G53W73m932/&#10;4HB4XD4nF42g1db1t7gIgD/gQAgkFg0HhEJhULhkNh0PiERiUTikVi0XjEZhbtej1BQFAoIAwFjU&#10;lk0nlEplUrlktl0vmExmUzmk1m03nE5nU7nk9n0/oFBoVDolFo1HpFJpVLplNp1PqFRqVTqlVg7t&#10;er1AoCAYPBQJq0VgT/sNls1Fjj1f0Ds9tt1vuFxuVzul1u13vF5vV7vl9v1/wGBwWDwmFuAGAddr&#10;97seGx1lfL8fgAsmPy2XzGZzWbzmdz2f0Gh0Wj0ml02n1GpAQBAIFAgDxls1Oz2m12233G53W73m&#10;932/4HB4XD4nFzsBgD/gQAgkFg0HhEJhULhkNh0PiERiUTikVi0XjEZjUbjkdj0fkEhkUjkklk0n&#10;lEplUrlktl0vmExmUzmk1m03nE5nU7nk9n0/oFBoVDolFo1HpFJpVLpk1gT/ptRqVTqlVq1XrFZr&#10;Vbrldr1fsFhsVjslls1ntFptVrtltt0mp9vuVzul1u13vF5vV7vl9v1/wGBwWDwmFw2HxEIuOJxm&#10;Nx2PyGRyWTymVy2XzGZzWbzmdz0lgICAP+BACCQWDQeEQmFQuGQ2HQ+IRGJROKRWLReMRmNRuOR2&#10;PR+QSGRSOSSWTSeUSmVSuWS2XS+YTGZTOaTWbTecTmdTueT2fT+gUGhUOiUWjUekUmlUumTWBP+m&#10;1GpVOqVWrVesVmtVuuV2vV+wWGxWOyWWzWe0Wm1Wu2W23San2+5XO6XW7Xe8Xm9Xu+X2/X/AYHBY&#10;PCYXDYfEQi44nGY3HY/IZHJZPKZXLZfMZnNZvOZ3PSWAgIA/4EAIJBYNB4RCYVC4ZDYdD4hEYlE4&#10;pFYtF4xGY1G45HY9H5BIZFI5JJZNJ5RKZVK5ZLZdL5hMZlM5pNZtN5xOZ1O55PZ9P6BQaFQ6JRaN&#10;R6RSaVS6ZNYE/6bUalU6pVatV6xWa1W65Xa9X7BYbFY7JZbNZ7RabVa7ZbbdJqfb7lc7pdbtd7xe&#10;b1e75fb9f8BgcFg8JhcNh8RCLjicZjcdj8hkclk8plctl8xmc1m85nc9JYCAgD/gQAgkFg0HhEJh&#10;ULhkNh0PiERiUTikVi0XjEZjUbjkdj0fkEhkUjkklk0nlEplUrlktl0vmExmUzmk1m03nE5nU7nk&#10;9n0/oFBoVDolFo1HpFJpVLpk1gT/ptRqVTqlVq1XrFZrVbrldr1fsFhsVjslls1ntFptVrtltt0m&#10;p9vuVzul1u13vF5vV7vl9v1/wGBwWDwmFw2HxEIuOJxmNx2PyGRyWTymVy2XzGZzWbzmdz0lgICA&#10;P+BACCQWDQeEQmFQuGQ2HQ+IRGJROKRWLReMRmNRuOR2PR+QSGRSOSSWTSeUSmVSuWS2XS+YTGZT&#10;OaTWbTecTmdTueT2fT+gUGhUOiUWjUekUmlUumTWBP+m1GpVOqVWrVesVmtVuuV2vV+wWGxWOyWW&#10;zWe0Wm1Wu2W23San2+5XO6XW7Xe8Xm9Xu+X2/X/AYHBYPCYXDYfEQi44nGY3HY/IZHJZPKZXLZfM&#10;ZnNZvOZ3PSWAgIA/4EAIJBYNB4RCYVC4ZDYdD4hEYlE4pFYtF4xGY1G45HY9H5BIZFI5JJZNJ5RK&#10;ZVK5ZLZdL5hMZlM5pNZtN5xOZ1O55PZ9P6BQaFQ6JRaNR6RSaVS6ZNYE/6bUalU6pVatV6xWa1W6&#10;5Xa9X7BYbFY7JZbNZ7RabVa7ZbbdJqfb7lc7pdbtd7xeb1e75fb9f8BgcFg8JhcNh8RCLjicZjcd&#10;j8hkclk8plctl8xmc1m85nc9JYCAgD/gQAgkFg0HhEJhULhkNh0PiERiUTikVi0XjEZjUbjkdj0f&#10;kEhkUjkklk0nlEplUrlktl0vmExmUzmk1m03nE5nU7nk9n0/oFBoVDolFo1HpFJpVLpk1gT/ptRq&#10;VTqlVq1XrFZrVbrldr1fsFhsVjslls1ntFptVrtltt0mp9vuVzul1u13vF5vV7vl9v1/wGBwWDwm&#10;Fw2HxEIuOJxmNx2PyGRyWTymVy2XzGZzWbzmdz0lgICAP+BACCQWDQeEQmFQuGQ2HQ+IRGJROKRW&#10;LReMRmNRuOR2PR+QSGRSOSSWTSeUSmVSuWS2XS+YTGZTOaTWbTecTmdTueT2fT+gUGhUOiUWjUek&#10;UmlUumTWBP+m1GpVOqVWrVesVmtVuuV2vV+wWGxWOyWWzWe0Wm1Wu2W23San2+5XO6XW7Xe8Xm9X&#10;u+X2/X/AYHBYPCYXDYfEQi44nGY3HY/IZHJZPKZXLZfMZnNZvOZ3PSWAgIA/4EAIJBYNB4RCYVC4&#10;ZDYdD4hEYlE4pFYtF4xGY1G45HY9H5BIZFI5JJZNJ5RKZVK5ZLZdL5hMZlM5pNZtN5xOZ1O55PZ9&#10;P6BQaFQ6JRaNR6RSaVS6ZNYCAA8A/gAEAAEAAAAAAAAAAAEEAAEAAACvAwAAAQEEAAEAAADlAgAA&#10;AgEDAAMAAABwUgEAAwEDAAEAAAAFAAAABgEDAAEAAAACAAAAEQEEALoAAAB2UgEAFQEDAAEAAAAD&#10;AAAAFgEEAAEAAAAEAAAAFwEEALoAAABeVQEAGgEFAAEAAABGWAEAGwEFAAEAAABOWAEAHAEDAAEA&#10;AAABAAAAKAEDAAEAAAACAAAAPQEDAAEAAAACAAAAAAAAAAgACAAIAAgAAAC+AAAAdAEAACoCAADg&#10;AgAAlgMAAEwEAAACBQAAuAUAAPYHAAA7CwAAAA4AAGMQAAA8EwAAjxYAAMEYAAB3GQAALRoAAOka&#10;AAC1GwAAmhwAAK0dAAC9HgAAqx8AAJEgAABxIQAAPSIAAAkjAADVIwAAoSQAAG0lAAA5JgAABScA&#10;ANEnAACdKAAAaSkAADUqAAABKwAAzSsAAJksAABlLQAAMS4AAP0uAADJLwAA5TAAACwyAACiMwAA&#10;7DQAAHE2AAA9NwAACTgAANU4AAChOQAAbToAADk7AAAFPAAA0TwAAJ09AABpPgAANT8AAAFAAADN&#10;QAAAmUEAAGVCAAAxQwAA/UMAAMlEAAD1RQAAgkcAAENJAADfSgAA4UwAAJROAAAaUAAAZlEAAAlT&#10;AADWVAAAR1YAAMRXAACGWQAAx1sAAHheAADeYAAAumIAAGNkAAAHZgAAa2cAABZpAACragAAeGwA&#10;AMNtAAArbwAAz3AAAPByAACZdAAAdXYAANl3AAA8eQAA6noAAOJ8AADufgAAu4AAALCCAAAdhAAA&#10;VIUAAKWGAACghwAAl4gAAH2JAABJigAAFYsAAOGLAACtjAAAeY0AAFWOAACkjwAA3pAAAFGSAADN&#10;kwAAeJUAAPqWAACQmAAA35kAANObAABRnQAARJ4AACmfAAD1nwAAwaAAAI2hAABZogAAJaMAAPGj&#10;AAC9pAAAiaUAAFWmAAAhpwAA7acAAP+oAABPqgAAmasAAOKsAAAprgAADa8AACawAAC8sQAAUrMA&#10;AEy0AAACtQAAYrgAAKfBAABrywAAO9QAACjfAABs4wAAIuQAAKTlAABS6gAAwu4AAE/zAACg9wAA&#10;jPkAAGf6AAAd+wAA0/sAALH8AACY/QAAf/4AAGb/AACzAQEAUQ0BAJshAQDdMQEAgUIBADlIAQDk&#10;SQEAy0oBAKxLAQBiTAEAGE0BAM5NAQCETgEAOk8BAPBPAQCmUAEAXFEBALYAAAC2AAAAtgAAALYA&#10;AAC2AAAAtgAAALYAAAC2AAAAPgIAAEUDAADFAgAAYwIAANkCAABTAwAAMgIAALYAAAC2AAAAvAAA&#10;AMwAAADlAAAAEwEAABABAADuAAAA5gAAAOAAAADMAAAAzAAAAMwAAADMAAAAzAAAAMwAAADMAAAA&#10;zAAAAMwAAADMAAAAzAAAAMwAAADMAAAAzAAAAMwAAADMAAAAzAAAAMwAAAAcAQAARwEAAHYBAABK&#10;AQAAhQEAAMwAAADMAAAAzAAAAMwAAADMAAAAzAAAAMwAAADMAAAAzAAAAMwAAADMAAAAzAAAAMwA&#10;AADMAAAAzAAAAMwAAADMAAAAzAAAACwBAACNAQAAwQEAAJwBAAACAgAAswEAAIYBAABMAQAAowEA&#10;AM0BAABxAQAAfQEAAMIBAABBAgAAsQIAAGYCAADcAQAAqQEAAKQBAABkAQAAqwEAAJUBAADNAQAA&#10;SwEAAGgBAACkAQAAIQIAAKkBAADcAQAAZAEAAGMBAACuAQAA+AEAAAwCAADNAQAA9QEAAG0BAAA3&#10;AQAAUQEAAPsAAAD3AAAA5gAAAMwAAADMAAAAzAAAAMwAAADMAAAA3AAAAE8BAAA6AQAAcwEAAHwB&#10;AACrAQAAggEAAJYBAABPAQAA9AEAAH4BAADzAAAA5QAAAMwAAADMAAAAzAAAAMwAAADMAAAAzAAA&#10;AMwAAADMAAAAzAAAAMwAAADMAAAAEgEAAFABAABKAQAASQEAAEcBAADkAAAAGQEAAJYBAACWAQAA&#10;+gAAALYAAABgAwAARQkAAMQJAADQCAAA7QoAAEQEAAC2AAAAggEAAK4EAABwBAAAjQQAAFEEAADs&#10;AQAA2wAAALYAAAC2AAAA3gAAAOcAAADnAAAA5wAAAE0CAACeCwAAShQAAEIQAACkEAAAuAUAAKsB&#10;AADnAAAA4QAAALYAAAC2AAAAtgAAALYAAAC2AAAAtgAAALYAAAC2AAAAWQAAAGBbAwDoAwAAYFsD&#10;AOgDAABQSwMECgAAAAAAAAAhAJ05o2FQYAEAUGABABUAAABkcnMvbWVkaWEvaW1hZ2UxLnRpZmZJ&#10;SSoAsFkBAIA/4EAIJBYNB4RCYVC4ZDYdD4hEYlE4pFYtF4xGY1G45HY9H5BIZFI5JJZNJ5RKZVK5&#10;ZLZdL5hMZlM5pNZtN5xOZ1O55PZ9P6BQaFQ6JRaNR6RSaVS6ZNYE/6bUalU6pVatV6xWa1W65Xa9&#10;X7BYbFY7JZbNZ7RabVa7ZbbdJqfb7lc7pdbtd7xeb1e75fb9f8BgcFg8JhcNh8RCLjicZjcdj8hk&#10;clk8plctl8xmc1m85nc9JYCAgD/gQAgkFg0HhEJhULhkNh0PiERiUTikVi0XjEZjUbjkdj0fkEhk&#10;Ujkklk0nlEplUrlktl0vmExmUzmk1m03nE5nU7nk9n0/oFBoVDolFo1HpFJpVLpk1gT/ptRqVTql&#10;Vq1XrFZrVbrldr1fsFhsVjslls1ntFptVrtltt0mp9vuVzul1u13vF5vV7vl9v1/wGBwWDwmFw2H&#10;xEIuOJxmNx2PyGRyWTymVy2XzGZzWbzmdz0lgICAP+BACCQWDQeEQmFQuGQ2HQ+IRGJROKRWLReM&#10;RmNRuOR2PR+QSGRSOSSWTSeUSmVSuWS2XS+YTGZTOaTWbTecTmdTueT2fT+gUGhUOiUWjUekUmlU&#10;umTWBP+m1GpVOqVWrVesVmtVuuV2vV+wWGxWOyWWzWe0Wm1Wu2W23San2+5XO6XW7Xe8Xm9Xu+X2&#10;/X/AYHBYPCYXDYfEQi44nGY3HY/IZHJZPKZXLZfMZnNZvOZ3PSWAgIA/4EAIJBYNB4RCYVC4ZDYd&#10;D4hEYlE4pFYtF4xGY1G45HY9H5BIZFI5JJZNJ5RKZVK5ZLZdL5hMZlM5pNZtN5xOZ1O55PZ9P6BQ&#10;aFQ6JRaNR6RSaVS6ZNYE/6bUalU6pVatV6xWa1W65Xa9X7BYbFY7JZbNZ7RabVa7ZbbdJqfb7lc7&#10;pdbtd7xeb1e75fb9f8BgcFg8JhcNh8RCLjicZjcdj8hkclk8plctl8xmc1m85nc9JYCAgD/gQAgk&#10;Fg0HhEJhULhkNh0PiERiUTikVi0XjEZjUbjkdj0fkEhkUjkklk0nlEplUrlktl0vmExmUzmk1m03&#10;nE5nU7nk9n0/oFBoVDolFo1HpFJpVLpk1gT/ptRqVTqlVq1XrFZrVbrldr1fsFhsVjslls1ntFpt&#10;Vrtltt0mp9vuVzul1u13vF5vV7vl9v1/wGBwWDwmFw2HxEIuOJxmNx2PyGRyWTymVy2XzGZzWbzm&#10;dz0lgICAP+BACCQWDQeEQmFQuGQ2HQ+IRGJROKRWLReMRmNRuOR2PR+QSGRSOSSWTSeUSmVSuWS2&#10;XS+YTGZTOaTWbTecTmdTueT2fT+gUGhUOiUWjUekUmlUumTWBP+m1GpVOqVWrVesVmtVuuV2vV+w&#10;WGxWOyWWzWe0Wm1Wu2W23San2+5XO6XW7Xe8Xm9Xu+X2/X/AYHBYPCYXDYfEQi44nGY3HY/IZHJZ&#10;PKZXLZfMZnNZvOZ3PSWAgIA/4EAIJBYNB4RCYVC4ZDYdD4hEYlE4pFYtF4xGY1G45HY9H5BIZFI5&#10;JJZNJ5RKZVK5ZLZdL5hMZlM5pNZtN5xOZ1O55PZ9P6BQaFQ6JRaNR6RSaVS6ZNYE/6bUalU6pVat&#10;V6xWa1W65Xa9X7BYbFY7JZbNZ7RabVa7ZbbdJqfb7lc7pdbtd7xeb1e75fb9f8BgcFg8JhcNh8RC&#10;LjicZjcdj8hkclk8plctl8xmc1m85nc9JYCAgD/gQAgkFg0HhEJhULhkNh0PiERiUTikVi0XjEZj&#10;Ubjkdj0fkEhkUjkklk0nlEplUrlktl0vmExmUzmk1m03nE5nU7nk9n0/oFBoVDolFo1HpFJpVLpk&#10;1gT/ptRqVTqlVq1XrFZrVbrldr1fsFhsVjslls1ntFptVrtltt0mp9vuVzul1u13vF5vV7vl9v1/&#10;wGBwWDwmFw2HxEIuOJxmNx2PyGRyWTymVy2XzGZzWbzmdz0lgICAP+BACCQWDQeEQmFQuGQ2HQ+I&#10;RGJROKRWLReMRmNRuOR2PR+QSGRSOSSWTSeUSmVSuWS2XS+YTGZTOaTWbTeTP1+vxtthut5zO6Cg&#10;oEgoRCQQB4MA+cU2GuRwuBwN51vJ+PwCAMDhgNBESigQgmnWOyWWzWe0Wm1Wu2W23W+4XG5XOUQJ&#10;/3S8Xm9Xu+X2/X/AYHBYPCYXDW1yNhjjsrI2ELVaJ0WB6mR9fqdOmBDreCjMsmlXHkhxp/TtxtNr&#10;EwwoJ5P2KjgqFtOnQlgsFAYAxYWDQqPN9SIDgVOJxHjsTBOiAWQXZ5vJ5Gk2nFiNB5RYIr5YooQB&#10;8IAMBbnD+HxePyeXzef0en1euV3b2e/4fH5fP6fX7ff8fm/YnF42EACBQJmwYpMgQAaPMuzLNs6z&#10;7QtGixxm4a4xjcRpsnIeCOgMBIGEKSBACsHIQIo3bet+kwDAUBg7j+NwyCSGSOH6UpLk2PRLl4kA&#10;XhyHZUkmN4EgMAT9SJIsjSPJEkyVJcmPdJknyhKMpSnKkqytK7yv4xjHIUKw0jYRY0iAjsEs0ziC&#10;M80DRIoahhF0Kw4k2ep9ruhQTBGEoPBICoEgCAJ6naeBjmebB7n41yFD6RZAjII4VojErfJaLA0j&#10;GRA0CRPzwIkXBTE0M5EF0hYKgsDYWBMDgGAYAirn4cx0HEaJqHOhYMhWGRhlIPQCwPLFfV/YFg2F&#10;YdiMOgKAP+BACCQWDQeEQmFQuGQ2HQ+IRGJROKRWLReMRmNRuOR2PR+QSGRSOSSWTSeUSmVSuWS2&#10;XS+YTGZTOaTWXuRsMcdlZGwwBAVarVOCwNguNL9Tp0wIdbwUZlk0q48kOIulus4dlNDPt/QYBAMC&#10;mE1mM3lgfA0FAUAgEAWsAwJ/v1+PteLJaG1AqZ9QcBAQDK5ZJ0YhwEw4WDQqPO9wVFqlUlMTRJ8P&#10;R7ORzuxZKVTppYs7Fwg/JZJGMeBqJPl1h8ammEB8UC9OpE2iILg4BW613C4Pl5vJFoFJJ1eNKEFA&#10;4ndImEazbmc3nc/odHpdPqdXrdfsdntdvud2M3DveHxePyeXzef0en1ev2e33e/4R6cTqeQ4LjQg&#10;spPGuj0mlqaginqiqaIHsHYcDGch7H2hBhGSUwPgSAyLn2eZ2hWHYznyg4QBcHJglIObDMQxSDEa&#10;VhWCoyKNHsd5yhyI43ngfCEmaZJWAowqHEoQZCEWVZoIKtxumeVYBgEjBWkSQI5FKaaCgOBYJGWY&#10;RNAeAr4yzLUty5LsvS/MEwzFMbovBMkzzRNM1TXNk2zdN84TjNT5p2nqCASBgFnwep6oGgo+kqSA&#10;yB6DiLqQpSmKcqCpKohpdlQUIyEMWaDgKUxaEyHYPAcjplluVoqjuU5/oOZplxwA6GMOxLPgBE8U&#10;xWjh4HCaAZCaQh+oOIIrjCUA9iWhwvCcMhgnAeCCk0WZQCOD4GI0uJ9h0GwsnNBiCAEUhVEoHoUA&#10;tOVv3BcNxXHcly3Nc6ITNdF13Zdt3XfeF43lec5pzOqChCGIdB8AhxFCZZyIKr4FmQYZPAuBgBop&#10;Q7/0VAdGoZaQqHLGiCiOLovk0OompAfx+n2I4jDEbR1nugoPiONBhEWIiF1XEqC1fFSQlARBBj+U&#10;xooKAYCAaZhjE6CQESQhQfiELhwHZioAGcZBVAmBWiI2RA7j0S5bm0go7kOPw1CWF16bDsWx7Jsu&#10;zbPL6AiAP+BACCQWDQeEQmFQuGQ2HQ+IRGJROKRWLReMRmNRuOR2PR+QSGRSOSSWTSeUSmVSuWS2&#10;XS+YTGZTOaTWXuRsMcdlZGwUQjEdLxOGkZjYvPB+v+Ci0gkpZJAxAIAxJfqdOmBDreCjMsmlXHkh&#10;wt4ttii4po+DAEBq9aJwZB0GyNZpBGo5jOowlonDkbCYShoKwsWDQqPN9QZGqxWFQTSF9PJ0igeG&#10;t+wdOqZKkQWBeFksjF9qOh6wVSrdQjwNguOuNvN1qN51wUPicTCoOhKbbndbveb3fb/gcHhcPicX&#10;jcfkcnlRaBUrl8/odHpdPqdXrdfsdntdvud3vR2cTqeT6gL5QnJlrZTlY8K2DgFcrZNigOBCI1Wr&#10;1mt12v2GFE0QI+kKVproKBAHgqaphkuAiTH+fwAACASKMGwrDoKxLFsakR/jAKQul+bh8IKKA2je&#10;SIyh6hY/DcOZQmAcKCgGA4JGqZZNAS78dR3Hkex9H8gSDIUhyJIbmyLJEkyVJcmSbJ0nyhKMpSY8&#10;Kdp6gifh08w5ACgQviqMxgm0d6DgqbhnkuAoBoe/CsK0giuK8sCFjIJwsl2cB9p8H4smASYpuBCr&#10;DMQxTGJITBCEKQ5VGegoFhkJBrFAMiFnebJjBgKpHIQAwGAaNY5jCLgiBkCYHAYAKpynVdWVbV1X&#10;1hWNZVml0j1pW9cVzXVd15XtfV/Kicys8ktPPCYAHcbxnBiKBDIQLA2jaRIyh+h02v1OD+TmhQZB&#10;oKx2n1CCCDUR5IDuIYOUCwlBwxQsNpEXRUFEMpDFkg4QHCaRGIcSQ+j0RpYm0hwJA8Dg0CoIoXhk&#10;E4Rg+DAKgeBlgYnimK4ti+MYzVyAgIA/4EAIJBYNB4RCYVC4ZDYdD4hEYlE4pFYtF4xGY1G45HY9&#10;H5BIZFI5JJZNJ5RKZVK5ZLZdL5hMZlM5pNZe5Gwxx2VkbBRCMR0vlCcgFB1Mj0GeU+0YKAQGCFqu&#10;E0KwuCoWv1OnTAh1vBRmWTSrjyQ4WJxkVXw/H/BU0sU0RxCEptChYNCo831BkarFYVBNJGauViUj&#10;qo4OB3C0lLDn6/X2n0SlUGqGJFASCwSFg6GiURyGbi2QAUCANc9Np9RqdVq9Zrddr9hsdls9ptdt&#10;t4fArXuN5vd9v+BweFw+JxeNx+RyeVy4ZOJ1PJ9QKFRIO/n2+CSQi62HjuwAHRoP2InjbV6zW67B&#10;K/YbHCxKMSo+n7BlItE6PQ8D9ZdbveYKva+r+kZnl2WYoDmUKEMSViJIEbprmuQBCkuYRpnOi4Bg&#10;MAwaB2HJRkYNYDgKormRLE0TxRFMVRXFkWxdF6aN1GEZxpGsbRvHEcx1HceR7FDnJ2nqCJ+oKhxI&#10;hBxGkZIfi4RZ/IONZHkiOwhg2hCsK0rivLAsSyIUEz4Hy+aClGWZOB8D4IP2uy8L0vi/JJAkDQRB&#10;RpQYjhXFmV5VFMYxmGycR9n5MaIAGApcF0TwUgqBMfUdR9IUjSVJ0pStLITGVL01TdOU7T1P1BUN&#10;RRVIDoSG6UjIaNIvjWWxnnSgtDASZBgk8CwGAKgssPRLb2S8hIUhoKx7H1J6CEIUpKi6FoLzW/s3&#10;QCkhgFcU4vkAVqDgqxJLpMe57nkQZGEuZRjm8cRzndMTvIKAgDAYYJekyDgHgPUd7XvfF831fd+O&#10;UgKAP+BACCQWDQeEQmFQuGQ2HQ+IRGJROKRWLReMRmNRuOR2PR+QSGRSOSSWTSeUSmVSuWS2XS+Y&#10;TGZTOaTWXuRsMcdlZGwUQjEdL5QnIBQ59vQYDgwO99wYZkcoq1FlsAwRfqdOmBDreCjMsmlXHkhw&#10;spD4sM14PyCk48IVJloTzaFCwaFR5vqDI1WKwqCaSKZJJA8pxiQYODdwrY6y2BOhxuZMpxOJ5YNO&#10;EDApF1YoAn3LPZ/QaHRaPSaXTafUanVavWa3Xa8AQJ/7DabXbbfcbndbveb3fb/gcHhcOGzidTyf&#10;UChUSIMBWKUvoJXwYAgFULBMjkQhKr1mt12v2GxwpAmw1p5hOmChgSD9kq42yljspvjkbCGI3S7X&#10;iC3q+L8kY+jYOJRGEcaChqK4xlYPYkpmgRQkkSY/E6YSDgMcJpFM4kOQ7D0PxBEMRRHEkSxMl7ZR&#10;PFUVxZFsXRfGEYxlGcaQ+4ydp6gifqCoaioegR/C4KYyGIbh5IKAICAobZnEwYisK0riCK8sCxIW&#10;aRYlEJo+lkgoBgOBpoGQT4HAGkp9HKD4aDeAYBAGBYGASXBbE2DYHAKhD9LuvK9r6kR+nuG4ZC6d&#10;DZoKQBHkIMIhhQhAyCqNBdmydiCkoUZMiaF4JpAf5/HkFoZjEeZ+oMXxmlYEc8RrVdWVbV1X1hWN&#10;ZVm2KB1pW9cVzXVd15XtfV/EMbuRHTlR6iZ4m8aAXigQlDIKLQ1jaIwHG5KLwSq8aFH8eIQBgMdn&#10;IITBREkJIYA0kR/k+PJBEAWrLIJNwDGmZxTAYqs8rrPb+z7ACPnObZkhwKZFuoAZcl0TwUAuBaEE&#10;GNw6E4YBwIKKQ1jeR4zh6kYcB6LJznipqCFiYZWBgB9gZRlOVZXlmW5c4CAggD/gQAgkFg0HhEJh&#10;ULhkNh0PiERiUTikVi0XjEZjUbjkdj0fkEhkUjkklk0nlEplUrlktl0vmExmUzmk1l7kbDHHZWRs&#10;FEIxHS+UJyAUWVyUSRxTTCgoCAwKOZbGiLT9MggzLJpVx5IcOPBeMinaDwgoiGQ/XygNoBj79fLx&#10;HJANDper7gocIBiYqSJULFg0KjzfUGRqsVhUE0hMpVMi6bNkggUEoyZStPQDhTGVqlLKBV8FBYVD&#10;zUXqOosgfQxGxcdz4f0FYTNVgfAs22233G53W73m932/4HB4XD4nF43HikCf/I5nN53P6HR6XT6n&#10;V63X7HZ7Xbj04nU8n1AoVEiz+fb3IxIMbbdeDhtYrVchzdZ7IIhfRmvgxhPR3QAsBqjaBEOPZAEw&#10;WhqoOAhnGkVAJoav7AvcgjCsOxKOl2VRPjIQhaoQQRJEWL4gBChZ9noc4Yh+Nx5n25aCDiRg/jgI&#10;wWo6aJflwJw3k4g4FnCaRQu5IciSLI0jyRJMlSXJkmt05UnSjKUpypKsrSvLEsy1Lcqu8naeoIn6&#10;gqG06LnMaBhhyLxIoc+Ctq6hp/n8fotCoMxjG4eKDgCKYzjkRY0hwAYBLYiJ/H4TJGkAQxRmwhAd&#10;CmLBTj+KiHQiwTCMMxCMzmXBUlMNRElifr9IIAwLA8bBdEbQdCoYQY4juThem7PY7j0OQ0CuHNCI&#10;qeZ2HQHAkjceh81KJIzDUTA2CFLlnWfaFo2ladqWrayISha9tW3blu29b9wXDcUupzL7wzG8iNH+&#10;MguDYXZpHShc3PkiB+HwdwXByM56n7F6DAUCYJkGQg8iSGQMgQAwCIKfh9H2bRtGkMI1kkdZ5Hwh&#10;AFgoDJmlySYEtrSzAUwgpAk6TomhGiJ4mqahzlEURWGMZ5vrqhIBgIBRnGUUAIAJMqHnyeoThyL5&#10;8H4hIHgiChCkePYghSCwEAKAgArZOZ/Hseh6D4P5GlkYNHIOAoEgWYZeE6DIG4Xce27dt+4bjuW5&#10;yQgIgD/gQAgkFg0HhEJhULhkNh0PiERiUTikVi0XjEZjUbjkdj0fkEhkUjkklk0nlEplUrlktl0v&#10;mExmUzmk1l7kbDHHZWRsFEIxHS+UJyAUeeAtGpkeT5hIzLJpVx5IcUebfaRDLiIdLzfUjBgWDC1U&#10;qKEAXBURFg0KlclQKCAUT6bQY4E4Vi7kbbTJxeQrter8kYBAoGSShSJOFl2m2LxmNx2PyGRyWTym&#10;Vy2XzGZzWbzkYgT/zuh0Wj0ml02n1Gp1Wr1mt12v2EenE6nk+oFCokfXqpUpiQqvhFOqFSi7zc7i&#10;N56SS9Zrgjo5Hg+SqLNITBYFilptddkYF7w/JxERRzLoTBgGjruczjNRzRrHarkjohEglRSQOw2D&#10;wR2P9/z/wBAMBQHAkCwNA7Ks/BEFwZBsHQfCEIwlCcKQrB5ym0ZIjC+SiCg+FwbloTI2KKjx/n8f&#10;YsisNppnKeqChgKgxlKOYgI1E5+nGchzlUTROE4XZtH0fJ9n6fzQIKAIAANJgaiAIRBDgKIQgyCQ&#10;BgFJSLBuH4uno7iMhGEAMiEHzoB8FwTA+DIGgWBIAzekcTn4cZwnKVRNlQTxeGifB9yKfskIJJTv&#10;AKDQThkSQ+CuFQSA2AwCgHC1JUnSlK0tS9MUzTSMwVTdPU/UFQ1FUdSVLU1Ts2z6BoJQMkzfV9M1&#10;VQNW0FOFYVRXFc11XdeV7X0GoCCAP+BACCQWDQeEQmFQuGQ2HQ+IRGJROKRWLReMRmNRuOR2PR+Q&#10;SGRSOSSWTSeUSmVSuWS2XS+YTGZTOaTWbTecTmdTueT2fT+gUGhUOiUWjUekUmlUumTWBP+m1GpV&#10;OqVWrVesVmtVuuV2vV+wWGxWOyWWzWe0Wm1Wu2W23San2+5XO6XW7Xe8Xm9Xu+X2/X/AYHBYPCYX&#10;DYfEQi44nGY3HY/IZHJZPKZXLZfMZnNZvOZ3PSWAgIA/4EAIJBYNB4RCYVC4ZDYdD4hEYlE4pFYt&#10;F4xGY1G45HY9H5BIZFI5JJZNJ5RKZVK5ZLZdL5hMZlM5pNZtN5xOZ1O55PZ9P6BQaFQ6JRaNR6RS&#10;aVS6ZNYE/6bUalU6pVatV6xWa1W65Xa9X7BYbFY7JZbNZ7RabVa7ZbbdJqfb7lc7pdbtd7xeb1e7&#10;5fb9f8BgcFg8JhcNh8RCLjicZjcdj8hkclk8plctl8xmc1m85nc9JYCAgD/gQAgkFg0HhEJhULhk&#10;Nh0PiERiUTikVi0XjEZjUbjkdj0fkEhkUjkklk0nlEplUrlktl0vmExmUzmk1m03nE5nU7nk9n0/&#10;oFBoVDolFo1HpFJpVLpk1gT/ptRqVTqlVq1XrFZrVbrldr1fsFhsVjslls1ntFptVrtltt0mp9vu&#10;Vzul1u13vF5vV7vl9v1/wGBwWDwmFw2HxEIuOJxJExyXyAlyWMymVy2XzGZzWbzmdz2f0Gh0Wj0k&#10;vgKAP+BACCQWDQeEQmFQuGQ2HQ+IRGJROKRWLReMQoAxtnR0Yx+MyGRSOSSWTSeUSmVSuWS2XS+Y&#10;TGZTOaTWbTecTmdTueT2fT+gUGhUOiUWjUekUmlUumU2nU+oVGpVOVwJ/1SsVmVRsAx1nR8Y1qxW&#10;OyWWzWe0Wm1Wu2W23W+4XG5XO6XW7Xe8Xm9Xu7Va+X+d1yvWDAYXDYfEYnFYvGY3HY/IZHJZPKZX&#10;LZfMX2B5nOQXBR6QZ3RaPSaXTafUanVavWa3Xa/YbHZUeAiAP+BACCQWDQeEQmFQuGQ2HQ+IRGJR&#10;OKRWLReMQoAxtnR0Yx+MyGRSOSSWTSeUSmVSuWS2XS+YTGZTOaTWbTecTmdTueT2fT+gUGhUOiUW&#10;jUekUmlUumU2nU+oVGpVOVwJ/1SsVmVRsAx1nR8Y1qxWOyWWzWe0Wm1Wu2W23W+4XG5XO6XW7Xe8&#10;Xm9Xu7Va+XN8vd5tpuOETioWAYBzquV6wX/IZHJZPKZXLZfMZnNZvOZ3PZ/QaHRaPO37SVJIHEfH&#10;FIMRvvR/CAF4yOR6Qafcbndbveb3fb/gcHhcPicXjcfkXWAggD/gQAgkFg0HhEJhULhkNh0PiERi&#10;UTikVhTQVyPGJTOUEALfej+EALi0lhQBlDOlQxlkml0vmExmUzmk1m03nE5nU7nk9n0/oFBoVDol&#10;Fo1HpFJpVLplNp1PqFRqVTqlVq1XrFZrVbrldr1fsFhh0Cf9is1DZi/Ug5IRdfkGj8hkdIlABlTO&#10;lgxs97vl9v1/wGBwWDwmFw2HxGJxWLxmNx2PyGRyWTymVk1ky2Bfb5eazTqMKZrQUEAcEfsekEik&#10;lHut3vOZ2Gx2Wz2m12233G53W73m932/4HB4XD3uY4lRzjsG4xFDRbrtAQDAh+TKzQBkJOouWro2&#10;tlct4/h8Xj8nl83n9Hp9Xr9nt93v+Hxx8BCAP+BACCQWDQeEQmFQuGQ2HQ+IRGJROKRF7u1whMMi&#10;B8hUWL9ZK0fDMTAGTQQAt96P4QAuKy+GSYAs6aDGbTCcTmdTueT2fT+gUGhUOiUWjUekUmlUumU2&#10;nU+oVGpVOqVWrVesVmtVuuV2vV+wWGxWOyWWzWe0Wm1WuxwJ/2y4Ud8vR2KFcM4xlIigMBAGCzKU&#10;SqWS6pTKaM6bDG44vGY3HY/IZHJZPKZXLZfMZnNZvOZ3PZ/QaHRaPSaWqW7TZ/AACUyuWzh7bHUS&#10;8GbXD4nU7ndbveb3fb/gcHhcPicXjcfkcnlcvmc2I7PnWrV63BzgUdds9mdbeb9Hvd/weHxePyeX&#10;zef0en1ev2e33aCAgIA/4EAIJBYNB4RCYVC4ZDYdD4hEYlE4pFYaAYxBAC33o/hAC4tBGFI3rJZC&#10;SpQzpUMZZIZdL5hMZlM5pNZtN5xOZ1O55PZ9P6BQaFQ6JRaNR6RSaVS6ZTadT6hUalU6pVatV6xW&#10;a1W65Xa9X7BYazAn/YrNTIwAY1HI9IKRaZUzpYMbPdbtd7xeb1e75fb9f8BgcFg8JhcNh8RicVi8&#10;Zjcdj6VZMhibTa47H6TcJXLcnnc9n9BodFo9JpdNp9RqdVq9Zrddr9hsYhktlYcqAI3l7dR81cs5&#10;teBweFw+JxeNx+RyeVy+Zzedz+hiYCCAP+BACCQWDQeEQmFQuGQ2HQ+IRGJROKRWGgGMQQAt96P4&#10;QAuLSGFRgAs6TDGUSKVSuWS2XS+YTGZTOaTWbTecTmdTueT2fT+gUGhUOiUWjUekUmlUumU2nU+o&#10;VGpVOqVWrVesVmtVuuV2HQJ/16xUWSRqOR6QUOSSZnSgY2O4XG5XO6XW7Xe8Xm9Xu+X2/X/AYHBY&#10;PCYXDYfEYnFSKwYvBWUARuOx+iWuTynHZnNZvOZ3PZ/QaHRaPSaXTafUanVavWaXG62uZDJWjKxi&#10;2W7Ybndbveb3fb/gcHhcPicXjcfkcnCwEIA/4EAIJBYNB4RCYVC4ZDYdD4hEYlE4pFYaAYxBAC33&#10;o/hAC4tIYVGACzpMMZRIpVK5ZLZdL5hMZlM5pNZtN5xOZ1O55PZ9P6BQaFQ6JRaNR6RSaVS6ZTad&#10;T6hUalU6pVatV6xWa1W65XYdAn/XrFRU1ZYKWTCZgaBaJJJMzpQMbHc7pdbtd7xeb1e75fb9f8Bg&#10;cFg8JhcNh8RicVi8ZjZFYMdkaLbpPKcll8xmc1m85nc9n9BodFo9JpdNp9RqdVh8hq9dBcpcMtr9&#10;ptdtt9xud1u95vd9v+BweFw+JUICgD/gQAgkFg0HhEJhULhkNh0PiERiUTikVi0XjEKAMbZ0dGMf&#10;jMhkUjkklk0nlEplUrlktl0vmExmUzmk1m03nE5nU7nk9n0/oFBoVDolFo1HpFJpVLplNp1PqFRq&#10;VTlcCf9UrFZlUbAMdZ0fGNasVjslls1ntFptVrtltt1vuFxuVzul1u13vF5vV7u1Wvl/ndcr1gwG&#10;Fw2HxGJxWLxmNx2PyGRyWTymVy2XzF9geZzkFwUekGd0Wj0ml02n1Gp1Wr1mt12v2Gx2VHgIgD/g&#10;QAgkFg0HhEJhULhkNh0PiERiUTikVi0XjEKAMbZ0dGMfjMhkUjkklk0nlEplUrlktl0vmExmUzmk&#10;1m03nE5nU7nk9n0/oFBoVDolFo1HpFJpVLplNp1PqFRqVTlcCf9UrFZlUbAMdZ0fGNasVjslls1n&#10;tFptVrtltt1vuFxuVzul1u13vF5vV7u1Wvl/ndcr1gwGFw2HxGJxWLxmNx2PyGRyWTymVy2XzF9g&#10;eZzkFwUekGd0Wj0ml02n1Gp1Wr1mt12v2Gx2VHgIgD/gQAgkFg0HhEJhULhkNh0PiERiUTikVi0X&#10;jEKAMbZ0dGMfjMhkUjkklk0nlEplUrlktl0vmExmUzmk1m03nE5nU7nk9n0/oFBoVDolFo1HpFJp&#10;VLplNp1PqFRqVTlcCf9UrFZlUbAMdZ0fGNasVjslls1ntFptVrtltt1vuFxuVzul1u13vF5vV7u1&#10;Wvl/ndcr1gwGFw2HxGJxWLxmNx2PyGRyWTymVy2XzF9geZzkFwUekGd0Wj0ml02n1Gp1Wr1mt12v&#10;2Gx2VHgIgD/gQAgkFg0HhEJhULhkNh0PiERiUTikVi0XjEKAMbZ0dGMfjMhkUjkklk0nlEplUrlk&#10;tl0vmExmUzmk1m03nE5nU7nk9n0/oFBoVDolFo1HpFJpVLplNp1PqFRqVTlcCf9UrFZlUbAMdZ0f&#10;GNasVjslls1ntFptVrtltt1vuFxuVzul1u13vF5vV7u1Wvl/ndcr1gwGFw2HxGJxWLxmNx2PyGRy&#10;WTymVy2XzF9geZzkFwUekGd0Wj0ml02n1Gp1Wr1mt12v2Gx2VHgIgD/gQAgkFg0HhEJhULhkNh0P&#10;iERiUTikVi0XjEKAMbZ0dGMfjMhkUjkklk0nlEplUrlktl0vmExmUzmk1m03nE5nU7nk9n0/oFBo&#10;VDolFo1HpFJpVLplNp1PqFRqVTlcCf9UrFZlUbAMdZ0fGNasVjslls1ntFptVrtltt1vuFxuVzul&#10;1u13vF5vV7u1Wvl/ndcr1gwGFw2HxGJxWLxmNx2PyGRyWTymVy2XzF9geZzkFwUekGd0Wj0ml02n&#10;1Gp1Wr1mt12v2Gx2VHgIgD/gQAgkFg0HhEJhULhkNh0PiERiUTikVi0XjEKAMbZ0dGMfjMhkUjkk&#10;lk0nlEplUrlktl0vmExmUzmk1m03nE5nU7nk9n0/oFBoVDolFo1HpFJpVLplNp1PqFRqVTlcCf9U&#10;rFZlUbAMdZ0fGNasVjslls1ntFptVrtltt1vuFxuVzul1u13vF5vV7u1Wvl/ndcr1gwGFw2HxGJx&#10;WLxmNx2PyGRyWTymVy2XzF9geZzkFwUekGd0Wj0ml02n1Gp1Wr1mt12v2Gx2VHgIgD/gQAgkFg0H&#10;hEJhULhkNh0PiERiUTikVi0XjEKAMbZ0dGMfjMhkUjkklk0nlEplUrlktl0vmExmUzmk1m03nE5n&#10;U7nk9n0/oFBoVDolFo1HpFJpVLplNp1PqFRqVTlcCf9UrFZlUbAMdZ0fGNasVjslls1ntFptVrtl&#10;tt1vuFxuVzul1u13vF5vV7u1Wvl/ndcr1gwGFw2HxGJxWLxmNx2PyGRyWTymVy2XzF9geZzkFwUe&#10;kGd0Wj0ml02n1Gp1Wr1mt12v2Gx2VHgIgD/gQAgkFg0HhEJhULhkNh0PiERiUTikVi0XjEKAMbZ0&#10;dGMfjMhkUjkklk0nlEplUrlktl0vmExmUzmk1m03nE5nU7nk9n0/oFBoVDolFo1HpFJpVLplNp1P&#10;qFRqVTlcCf9UrFZlUbAMdZ0fGNasVjslls1ntFptVrtltt1vuFxuVzul1u13vF5vV7u1Wvl/ndcr&#10;1gwGFw2HxGJxWLxmNx2PyGRyWTymVy2XzF9geZzkFwUekGd0Wj0ml02n1Gp1Wr1mt12v2Gx2VHgI&#10;gD/gQAgkFg0HhEJhULhkNh0PiERiUTikVi0XjEKAMbZ0dGMfjMhkUjkklk0nlEplUrlktl0vmExm&#10;Uzmk1m03nE5nU7nk9n0/oFBoVDolFo1HpFJpVLplNp1PqFRqVTlcCf9UrFZlUbAMdZ0fGNasVjsl&#10;ls1ntFptVrtltt1vuFxuVzul1u13vF5vV7u1Wvl/ndcr1gwGFw2HxGJxWLxmNx2PyGRyWTymVy2X&#10;zF9geZzkFwUekGd0Wj0ml02n1Gp1Wr1mt12v2Gx2VHgIgD/gQAgkFg0HhEJhULhkNh0PiERiUTik&#10;Vi0XjEKAMbZ0dGMfjMhkUjkklk0nlEplUrlktl0vmExmUzmk1m03nE5nU7nk9n0/oFBoVDolFo1H&#10;pFJpVLplNp1PqFRqVTlcCf9UrFZlUbAMdZ0fGNasVjslls1ntFptVrtltt1vuFxuVzul1u13vF5v&#10;V7u1Wvl/ndcr1gwGFw2HxGJxWLxmNx2PyGRyWTymVy2XzF9geZzkFwUekGd0Wj0ml02n1Gp1Wr1m&#10;t12v2Gx2VHgIgD/gQAgkFg0HhEJhULhkNh0PiERiUTikVi0XjEKAMbZ0dGMfjMhkUjkklk0nlEpl&#10;Urlktl0vmExmUzmk1m03nE5nU7nk9n0/oFBoVDolFo1HpFJpVLplNp1PqFRqVTlcCf9UrFZlUbAM&#10;dZ0fGNasVjslls1ntFptVrtltt1vuFxuVzul1u13vF5vV7u1Wvl/ndcr1gwGFw2HxGJxWLxmNx2P&#10;yGRyWTymVy2XzF9geZzkFwUekGd0Wj0ml02n1Gp1Wr1mt12v2Gx2VHgIgD/gQAgkFg0HhEJhULhk&#10;Nh0PiERiUTikVi0XjEKAMbZ0dGMfjMhkUjkklk0nlEplUrlktl0vmExmUzmk1m03nE5nU7nk9n0/&#10;oFBoVDolFo1HpFJpVLplNp1PqFRqVTlcCf9UrFZlUbAMdZ0fGNasVjslls1ntFptVrtltt1vuFxu&#10;Vzul1u13vF5vV7u1Wvl/ndcr1gwGFw2HxGJxWLxmNx2PyGRyWTymVy2XzF9geZzkFwUekGd0Wj0m&#10;l02n1Gp1Wr1mt12v2Gx2VHgIgD/gQAgkFg0HhEJhULhkNh0PiERiUTikVi0XjEKAMbZ0dGMfjMhk&#10;Ujkklk0nlEplUrlktl0vmExmUzmk1m03nE5nU7nk9n0/oFBoVDolFo1HpFJpVLplNp1PqFRqVTlc&#10;Cf9UrFZlUbAMdZ0fGNasVjslls1ntFptVrtltt1vuFxuVzul1u13vF5vV7u1Wvl/ndcr1gwGFw2H&#10;xGJxWLxmNx2PyGRyWTymVy2XzF9geZzkFwUekGd0Wj0ml02n1Gp1Wr1mt12v2Gx2VHgIgD/gQAgk&#10;Fg0HhEJhULhkNh0PiERiUTikVi0XjEKAMbZ0dGMfjMhkUjkklk0nlEplUrlktl0vmExmUzmk1m03&#10;nE5nU7nk9n0/oFBoVDolFo1HpFJpVLplNp1PqFRqVTlcCf9UrFZlUbAMdZ0fGNasVjslls1ntFpt&#10;Vrtltt1vuFxuVzul1u13vF5vV7u1Wvl/ndcr1gwGFw2HxGJxWLxmNx2PyGRyWTymVy2XzF9geZzk&#10;FwUekGd0Wj0ml02n1Gp1Wr1mt12v2Gx2VHgIgD/gQAgkFg0HhEJhULhkNh0PiERiUTikVi0XjEKA&#10;MbZ0dGMfjMhkUjkklk0nlEplUrlktl0vmExmUzmk1m03nE5nU7nk9n0/oFBoVDolFo1HpFJpVLpl&#10;Np1PqFRqVTlcCf9UrFZlUbAMdZ0fGNasVjslls1ntFptVrtltt1vuFxuVzul1u13vF5vV7u1Wvl/&#10;ndcr1gwGFw2HxGJxWLxmNx2PyGRyWTymVy2XzF9geZzkFwUekGd0Wj0ml02n1Gp1Wr1mt12v2Gx2&#10;VHgIgD/gQAgkFg0HhEJhULhkNh0PiERiUTikVi0XjEKAMbZ0dGMfjMhkUjkklk0nlEplUrlktl0v&#10;mExmUzmk1m03nE5nU7nk9n0/oFBoVDolFo1HpFJpVLplNp1PqFRqVTlcCf9UrFZlUbAMdZ0fGNas&#10;Vjslls1ntFptVrtltt1vuFxuVzul1u13vF5vV7u1Wvl/ndcr1gwGFw2HxGJxWLxmNx2PyGRyWTym&#10;Vy2XzF9geZzkFwUekGd0Wj0ml02n1Gp1Wr1mt12v2Gx2VHgIgD/gQAgkFg0HhEJhULhkNh0PiERi&#10;UTikVi0XjEKAMbZ0dGMfjMhkUjkklk0nlEplUrlktl0vmExmUzmk1m03nE5nU7nk9n0/oFBoVDol&#10;Fo1HpFJpVLplNp1PqFRqVTlcCf9UrFZlUbAMdZ0fGNasVjslls1ntFptVrtltt1vuFxuVzul1u13&#10;vF5vV7u1Wvl/ndcr1gwGFw2HxGJxWLxmNx2PyGRyWTymVy2XzF9geZzkFwUekGd0Wj0ml02n1Gp1&#10;Wr1mt12v2Gx2VHgIgD/gQAgkFg0HhEJhULhkNh0PiERiUTikVi0XjEKAMbZ0dGMfjMhkUjkklk0n&#10;lEplUrlktl0vmExmUzmk1m03nE5nU7nk9n0/oFBoVDolFo1HpFJpVLplNp1PqFRqVTlcCf9UrFZl&#10;UbAMdZ0fGNasVjslls1ntFptVrtltt1vuFxuVzul1u13vF5vV7u1Wvl/ndcr1gwGFw2HxGJxWLxm&#10;Nx2PyGRyWTymVy2XzF9geZzkFwUekGd0Wj0ml02n1Gp1Wr1mt12v2Gx2VHgIgD/gQAgkFg0HhEJh&#10;ULhkNh0PiERiUTikVi0XjEKAMbZ0dGMfjMhkUjkklk0nlEplUrlktl0vmExmUzmk1m03nE5nU7nk&#10;9n0/oFBoVDolFo1HpFJpVLplNp1PqFRqVTlcCf9UrEyZq5UiERqiaLZbIDA4HHxAJaFRyJDAMA05&#10;jYBjrOj4xrN3vF5vV7vl9v1/wGBwWDwmFw2HxGJxWLxmNx2PyGRjFWyV6f78fZ0Kw5RyvZsRTa5a&#10;ZjIoruMzuNzuuV1mt12v2Gx2Wz2m12233G53W73m932/3OU4FDXihQBFMCBggDJxgOqbRJxejsa5&#10;aKxgZLVcAAAQPcDudIfB4H1Ecj0g4fp9Xr9nt93v+Hx+Xz+n1+33/H5xcBCAP+BACCQWDQeEQmFQ&#10;uGQ2HQ+IRGJROKREPAgAuN8gA9plfIQzEGEP9/PcfCINsRwu8kHBSrdHlqKzOCgGbM6cDGdTSeT2&#10;fT+gUGhUOiUWjUekUmlUumU2nU+oVGpVOqVWrVesVmtVuuV2vV+wWGxWOyWWzWe0Wm1Wu2W23W+z&#10;wJ/3C6Up8zYEQQEO5+PcIgOGNdRm0VF5KB0ZkxxMxZ1CbAGcM6dDG65XLZfMZnNZvOZ3PZ/QaHRa&#10;PSaXTafUanVavWa3Xa+sXLYZl/zYBQQCul7voLXmFtVRmkWF5MBwYklxs5bY6bzmd7PodHpdPqdX&#10;rdfsdntdvud3vd/weHxePyRDZeWwEQKAleu18FZCrZTnkkAKbQV+vt8jUQg1nnKfYqEKWhVj0Jbm&#10;Mg5zKPRBkGwdB8IQjCUJwpCsLQvDEMw1DcONUgKAP+BACCQWDQeEQmFQuGQ2HQ+IRGJROKRFytlh&#10;iwZEB4PZ/EormYvlIhvt9OxLoRBMVsukNi4gNplrwFAYBxWcQUAztkMplC8YDCc0OiUWjUekUmlU&#10;umU2nU+oVGpVOqVWrVesVmtVuuV2vV+wWGxWOyWWzWe0Wm1Wu2W23W+4XG5XO6XW3ggCgW5QJ/3a&#10;/Vd1NlmDcYDpwPh9wsQkMrNBZqQHAm9RMUZVs5eir1hsQWi8X3/QaHRaPSaXTafUanVavWa3Xa/Y&#10;bHZbPabXbbfcbndQgKg0GXuB7vTOdrsQVDUjPB6vcBAMCgoEggAP9+PTlgCdiIdE9tsJXAIBAGLO&#10;VyvvzTkQ+nNZzPcL3e/4fH5fP6fX7ff8fn9fv+f3/P/AEAtc3rfrivkBLO6h2AiAoKniggbjMRpg&#10;kqOQDgIgx4nSbwXhSFBwnefYWCQMRpFsTqdqqnYAmdFoYxfBEYxlGcaRrG0bxxHMdR3Hkex9H8gS&#10;DHKAgIA/4EAIJBYNB4RCYVC4ZDYdD4hEYlE4pDlWhTCVj4oAYHx883AwYc+nY0wcFRc+YI43y/A4&#10;BgHFZkAZozpsMZxMp1O55PZ9P6BQaFQ6JRaNR6RSaVS6ZTadT6hUalU6pVatV6xWa1W65Xa9X7BY&#10;bFY7JZbNZ7RabVa7ZbbdUoE/7fc6OXx6IFExHCc0yu0YZiJDriUhsF1gzHWc1e5EYUA3TJoAZszp&#10;wMbpl8xmc1m85nc9n9BodFo9JpdNp9RqdVq9Zrddr9hsavcdlmSWJA0tm650YsWacycMofAjcTho&#10;k1oziIjGGuzmPMhNZvOdr1et1+x2e12+53e93/B4fF4/J5fN5/R6YhtPVXDKRBEnF63y+h1UoDwV&#10;cE/38UhuDZYGWdA/lwdpACOCTosk6bLPbB0HwhCMJQnCkKwtC8MQzDUNw5DsPNYgIIA/4EAIJBYN&#10;B4RCYVC4ZDYdD4hEYlE4pDl2kzgRjckQQDxK8Ha2AOAwFC3g5WaEQ4NIIA3S+XwFgMBIrNQDN2dO&#10;RjO5rPZ9P6BQaFQ6JRaNR6RSaVS6ZTadT6hUalU6pVatV6xWa1W65Xa9X7BYbFY7JZbNZ7RabVa7&#10;Zbbdb7hcarAn/crtEn68HGjU0p4KWTOdQ6DwDBn68w0DAi53w/RKOCwu1ekQ8Fwq/38+3A1mMPh2&#10;Q3K838Jx+Y2uwE5hahNwDOWdOxjd9ls9ptdtt9xud1u95vd9v+BweFw+JxeNx+RyeVy+ZWrpzbK+&#10;m+wgOIh/BWC4H6Pg/JYO2mSshWOig/H8/wKCQWHg0GH8/ny43A5X5AgiIRm2WkxwqDAKqTWNc2Do&#10;QJAsDQPBEEwVBcGQbB0HwhCMJQnCkKwtC8MIi58Mqa6TqOs7DtO47yEnUbxoCYJAemWbZ6IWIwsD&#10;WVJPkeCAEP+qkAp0nkOR7H0fyBIMhSHIkiyNI8kSTJUlyZJrjoCAgD/gQAgkFg0HhEJhULhkNh0P&#10;iERiUTikVi0XjEKAMbZ0dGMfjMhkUjkklk0nlEplUrlktl0vmExmUzmk1m03nE5nU7nk9n0/oFBo&#10;VDolFo1HpFJpVLplNp1PqFRqVTlcCf9UrFZlUbAMdZ0fGNasVjslls1ntFptVrtltt1vuFxuVzul&#10;1u13vF5vV7u1Wvl/ndcr1gwGFw2HxGJxWLxmNx2PyGRyWTymVy2XzF9geZzkFwUekGd0Wj0ml02n&#10;1Gp1Wr1mt12v2Gx2VHgIgD/gQAgkFg0HhEJhULhkNh0PiERiUTikVi0XjEKAMbZ0dGMfjMhkUjkk&#10;lk0nlEplUrlktl0vmExmUzmk1m03nE5nU7nk9n0/oFBoVDolFo1HpFJpVLplNp1PqFRqVTlcCf9U&#10;rFZlUbAMdZ0fGNasVjslls1ntFptVrtltt1vuFxuVzul1u13vF5vV7u1Wvl/ndcr1gwGFw2HxGJx&#10;WLxmNx2PyGRyWTymVy2XzF9geZzkFwUekGd0Wj0ml02n1Gp1Wr1mt12v2Gx2VHgIgD/gQAgkFg0H&#10;hEJhULhkNh0PiERiUTikVi0XjEKAMbZ0dGMfjMhkUjkklk0nlEplUrlktl0vmExmUzmk1m03nE5n&#10;U7nk9n0/oFBoVDolFo1HpFJpVLplNp1PqFRqVTlcCf9UrFZlUbAMdZ0fGNasVjslls1ntFptVrtl&#10;tt1vuFxuVzul1u13vF5vV7u1Wvl/ndcr1gwGFw2HxGJxWLxmNx2PyGRyWTymVy2XzF9geZzkFwUe&#10;kGd0Wj0ml02n1Gp1Wr1mt12v2Gx2VHgIgD/gQAgkFg0HhEJhULhkNh0PiERiUTikVi0XjEKAMbZ0&#10;dGMfjMhkUjkklk0nlEplUrlktl0vmExmUzmk1m03nE5nU7nk9n0/oFBoVDolFo1HpFJpVLplNp1P&#10;qFRqVTlcCf9UrFZlUbAMdZ0fGNasVjslls1ntFptVrtltt1vuFxuVzul1u13vF5vV7u1Wvl/ndcr&#10;1gwGFw2HxGJxWLxmNx2PyGRyWTymVy2XzF9geZzkFwUekGd0Wj0ml02n1Gp1Wr1mt12v2Gx2VHgI&#10;gD/gQAgkFg0HhEJhULhkNh0PiERiUTikVi0XjEKAMbZ0dGMfjMhkUjkklk0nlEplUrlktl0vmExm&#10;Uzmk1m03nE5nU7nk9n0/oFBoVDolFo1HpFJpVLplNp1PqFRqVTlcCf9UrFZlUbAMdZ0fGNasVjsl&#10;ls1ntFptVrtltt1vuFxuVzul1u13vF5vV7u1Wvl/ndcr1gwGFw2HxGJxWLxmNx2PyGRyWTymVy2X&#10;zF9geZzkFwUekGd0Wj0ml02n1Gp1Wr1mt12v2Gx2VHgIgD/gQAgkFg0HhEJhULhkNh0PiERiUTik&#10;Vi0XjEKAMbZ0dGMfjMhkUjkklk0nlEplUrlktl0vmExmUzmk1m03nE5nU7nk9n0/oFBoVDolFo1H&#10;pFJpVLplNp1PqFRqVTlcCf9UrFZlUbAMdZ0fGNasVjslls1ntFptVrtltt1vuFxuVzul1u13vF5v&#10;V7u1Wvl/ndcr1gwGFw2HxGJxWLxmNx2PyGRyWTymVy2XzF9geZzkFwUekGd0Wj0ml02n1Gp1Wr1m&#10;t12v2Gx2VHgIgD/gQAgkFg0HhEJhULhkNh0PiERiUTikVi0XjEKAMbZ0dGMfjMhkUjkklk0nlEpl&#10;Urlktl0vmExmUzmk1m03nE5nU7nk9n0/oFBoVDolFo1HpFJpVLplNp1PqFRqVTlcCf9UrFZlUbAM&#10;dZ0fGNasVjslls1ntFptVrtltt1vuFxuVzul1u13vF5vV7u1Wvl/ndcr1gwGFw2HxGJxWLxmNx2P&#10;yGRyWTymVy2XzF9geZzkFwUekGd0Wj0ml02n1Gp1Wr1mt12v2Gx2VHgIgD/gQAgkFg0HhEJhULhk&#10;Nh0PiERiUTikVi0XjEKAMbZ0dGMfjMhkUjkklk0nlEplUrlktl0vmExmUzmk1m03nE5nU7nk9n0/&#10;oFBoVDolFo1HpFJpVLplNp1PqFRqVTlcCf9UrFZlUbAMdZ0fGNasVjslls1ntFptVrtltt1vuFxu&#10;Vzul1u13vF5vV7u1Wvl/ndcr1gwGFw2HxGJxWLxmNx2PyGRyWTymVy2XzF9geZzkFwUekGd0Wj0m&#10;l02n1Gp1Wr1mt12v2Gx2VHgIgD/gQAgkFg0HhEJhULhkNh0PiERiUTikVi0XjEKAMbZ0dGMfjMhk&#10;Ujkklk0nlEplUrlktl0vmExmUzmk1m03nE5nU7nk9n0/oFBoVDolFo1HpFJpVLplNp1PqFRqVTlc&#10;Cf9UrFZlUbAMdZ0fGNasVjslls1ntFptVrtltt1vuFxuVzul1u13vF5vV7u1Wvl/ndcr1gwGFw2H&#10;xGJxWLxmNx2PyGRyWTymVy2XzF9geZzkFwUekGd0Wj0ml02n1Gp1Wr1mt12v2Gx2VHgIgD/gQAgk&#10;Fg0HhEJhULhkNh0PiERiUTikVi0XjEKAMbZ0dGMfjMhkUjkklk0nlEplUrlktl0vmExmUzmk1m03&#10;nE5nU7nk9n0/oFBoVDolFo1HpFJpVLplNp1PqFRqVTlcCf9UrFZlUbAMdZ0fGNasVjslls1ntFpt&#10;Vrtltt1vuFxuVzul1u13vF5vV7u1Wvl/ndcr1gwGFw2HxGJxWLxmNx2PyGRyWTymVy2XzF9geZzk&#10;FwUekGd0Wj0ml02n1Gp1Wr1mt12v2Gx2VHgIgD/gQAgkFg0HhEJhULhkNh0PiERiUTikVi0XjEKA&#10;MbZ0dGMfjMhkUjkklk0nlEplUrlktl0vmExmUzmk1m03nE5nU7nk9n0/oFBoVDolFo1HpFJpVLpl&#10;Np1PqFRqVTlcCf9UrFZlUbAMdZ0fGNasVjslls1ntFptVrtltt1vuFxuVzul1u13vF5vV7u1Wvl/&#10;ndcr1gwGFw2HxGJxWLxmNx2PyGRyWTymVy2XzF9geZzkFwUekGd0Wj0ml02n1Gp1Wr1mt12v2Gx2&#10;VHgIgD/gQAgkFg0HhEJhULhkNh0PiERiUTikVi0XjEKAMbZ0dGMfjMhkUjkklk0nlEplUrlktl0v&#10;mExmUzmk1m03nE5nU7nk9n0/oFBoVDolFo1HpFJpVLplNp1PqFRqVTlcCf9UrFZlUbAMdZ0fGNas&#10;Vjslls1ntFptVrtltt1vuFxuVzul1u13vF5vV7u1Wvl/ndcr1gwGFw2HxGJxWLxmNx2PyGRyWTym&#10;Vy2XzF9geZzkFwUekGd0Wj0ml02n1Gp1Wr1mt12v2Gx2VHgIgD/gQAgkFg0HhEJhULhkNh0PiERi&#10;UTikVi0XjEKAMbZ0dGMfjMhkUjkklk0nlEplUrlktl0vmExmUzmk1m03nE5nU7nk9n0/oFBoVDol&#10;Fo1HpFJpVLplNp1PqFRqVTlcCf9UrFZlUbAMdZ0fGNasVjslls1ntFptVrtltt1vuFxuVzul1u13&#10;vF5vV7u1Wvl/ndcr1gwGFw2HxGJxWLxmNx2PyGRyWTymVy2XzF9geZzkFwUekGd0Wj0ml02n1Gp1&#10;Wr1mt12v2Gx2VHgIgD/gQAgkFg0HhEJhULhkNh0PiERiUTikVi0XjEKAMbZ0dGMfjMhkUjkklk0n&#10;lEplUrlktl0vmExmUzmk1m03nE5nU7nk9n0/oFBoVDolFo1HpFJpVLplNp1PqFRqVTlcCf9UrFZl&#10;UbAMdZ0fGNasVjslls1ntFptVrtltt1vuFxuVzul1u13vF5vV7u1Wvl/ndcr1gwGFw2HxGJxWLxm&#10;Nx2PyGRyWTymVy2XzF9geZzkFwUekGd0Wj0ml02n1Gp1Wr1mt12v2Gx2VHgIgD/gQAgkFg0HhEJh&#10;ULhkNh0PiERiUTikVi0XjEKAMbZ0dGMfjMhkUjkklk0nlEplUrlktl0vmExmUzmk1m03nE5nU7nk&#10;9n0/oFBoVDolFo1HpFJpVLplNp1PqFRqVTlcCf9UrFZlUbAMdZ0fGNasVjslls1ntFptVrtltt1v&#10;uFxuVzul1u13vF5vV7u1Wvl/ndcr1gwGFw2HxGJxWLxmNx2PyGRyWTymVy2XzF9geZzkFwUekGd0&#10;Wj0ml02n1Gp1Wr1mt12v2Gx2VHgIgD/gQAgkFg0HhEJhULhkNh0PiERiUTikVi0XjEKAMbZ0dGMf&#10;jMhkUjkklk0nlEplUrlktl0vmExmUzmk1m03nE5nU7nk9n0/oFBoVDolFo1HpFJpVLplNp1PqFRq&#10;VTlcCf9UrFZlUbAMdZ0fGNasVjslls1ntFptVrtltt1vuFxuVzul1u13vF5vV7u1Wvl/ndcr1gwG&#10;Fw2HxGJxWLxmNx2PyGRyWTymVy2XzF9geZzkFwUekGd0Wj0ml02n1Gp1Wr1mt12v2Gx2VHgIgD/g&#10;QAgkFg0HhEJhULhkNh0PiERiUTikVi0XjEKAMbZ0dGMfjMhkUjkklk0nlEplUrlktl0vmExmUzmk&#10;1m03nE5nU7nk9n0/oFBoVDolFo1HpFJpVLplNp1PqFRqVTlcCf9UrFZlUbAMdZ0fGNasVjslls1n&#10;tFptVrtltt1vuFxuVzul1u13vF5vV7u1Wvl/ndcr1gwGFw2HxGJxWLxmNx2PyGRyWTymVy2XzF9g&#10;eZzkFwUekGd0Wj0ml02n1Gp1Wr1mt12v2Gx2VHgIgD/gQAgkFg0HhEJhULhkNh0PiERiUTikVi0X&#10;jEKAMbZ0dGMfjMhkUjkklk0nlEplUrlktl0vmExmUzmk1m03nE5nU7nk9n0/oFBoVDolFo1HpFJp&#10;VLplNp1PqFRqVTlcCf9UrFZlUbAMdZ0fGNasVjslls1ntFptVrtltt1vuFxuVzul1u13vF5vV7u1&#10;Wvl/ndcr1gwGFw2HxGJxWLxmNx2PyGRyWTymVy2XzF9geZzkFwUekGd0Wj0ml02n1Gp1Wr1mt12v&#10;2Gx2VHgIgD/gQAgkFg0HhEJhULhkNh0PiERiUTikVi0XjEKAMbZ0dGMfjMhkUjkklk0nlEplUrlk&#10;tl0vmExmUzmk1m03nE5nU7nk9n0/oFBoVDolFo1HpFJpVLplNp1PqFRqVTlcCf9Ukz1RB3Py4ZLN&#10;eNhi4OCgnXS7VAHrE0jYBjrOj4xtdzul1u13vF5vV7vl9v1/wGBwWDwmFw2HxGJxWLxmNjFWxL0d&#10;IWDYfdbyfMkCQZGLlczOBGOiFtt9x0Wn1Gp1Wr1mt12v2Gx2Wz2m12233G53W0yGFgR4LxCRKkYA&#10;BAQEDgcDwxGA0BGhigKCIaTCYR9qnT5e70ZzEXRdNJxbrdcxHLxfTSGQwbDIVAYCAM20kekG7+33&#10;/H5/X7/n9/z/wBAMBQHAkCwM2CAggD/gQAgkFg0HhEJhULhkNh0Pg7+fr6FIaB7adT4PCdXyGMRB&#10;AMQkUjkkicrTXA3IBNcrufkOLZzRKjRZ1AM3ks5g83ALOnwxoE6oVDolFo1HpFJpVLplNp1PqFRq&#10;VTqlVq1XrFZrVbrldr1fsFhsVjslls1ntFptVrtltt1vuFxuVzul1u1agT/u9Dfj6e4bBIKdT+BU&#10;Cet7grydDcE4nFLoeT8EQsHp8PRsCwNAitUCXT6tXkFRivZ5zKAwq88nzOoAxxGv2Gx2Wz2m1223&#10;3G53W73m932/4HB4XD4nF43H5HJr954T8fb4EIQBLkewugTR2CBKgtQCtagNDgqdDdaQKAwDgr/f&#10;z+OxKGKMXLSAwaGz4crJkNV1U/oPK/z/wBAMBQHAkCwNA8EQTBUFwZBsHQfCEIwkqLmOC9R+BqE4&#10;MGabh2n49YBpwup/HaAIBgoggDHSep7gsBQBIWfZ7HYAwFgqAUcHufJ9AMAj0Km/bWP7CciSLI0j&#10;yRJMlSXJkmydJ8oSjKUpypJSAoA/4EAIJBYNB4RCYVC4ZDYdD4Uv1EfyGX0EWDonVKijEAQDEJBI&#10;ZFCm+uEgIiScQsNC26WWpIc/38/WGvl+JhYOQwGAXI59B48AWdQxjRZ/R6RSaVS6ZTadT6hUalU6&#10;pVatV6xWa1W65Xa9X7BYbFY7JZbNZ7RabVa7Zbbdb7hcblc7pdbtd7xeb1e6/An/fKcfjET0Gn1q&#10;Sy8bDGXCWGgkEgJIgGBQOLRcLAHW0ebCYckqtTEiVanTsUoI/Gs1Wc53Q9AsHQ8LRMJLLQaGzqKM&#10;cBu95vd9v+BweFw+JxeNx+RyeVy+Zzedz+h0el0+p1d7fui/i8Oxermg3Xq9nvCACAgFH5CEgyMH&#10;G5GaCK2YB+IVCwnAjVizS4MAAOx6JpwHKc5+H6f4BgIAgNBUGJgl2X4QgsnqvKCZZlmY3LrQzDUN&#10;w5DsPQ/EEQxFEcSRLE0TxRFMVRXFkQAGAYBLu7DoH8K4ZhMVRnG6qD1BicpzGc+CtCWEgNFsbpzk&#10;YTJKDsM42H8iACgWCJ0nWdoIgS9CHhZLhtS8o59zCXphmIFoXhfFs0zVNc2TbN03zhOM5TnOk6zt&#10;O88Ty6QKgaBi7oCAgD/gQAgkFg0HhEJhULhkNh0PiERiUTikOHQfCjHcTtgoICYcZ7QaYoDgQgry&#10;czaFoqFrieL6EBAMbeX6cAMQTs5d87isEOs/XrDYgtF4vntHpFJpVLplNp1PqFRqVTqlVq1XrFZr&#10;Vbrldr1fsFhsVjslls1ntFptVrtltt1vuFxuVzul1u13vF5vVgCoNBl3gT/veDq0XjMbAACAzjdz&#10;xDgPBELfDnZQMDQ3fsEd76fgQAoDrIB0TO0gx02E1Gp1Wr1mt12v2Gx2Wz2m12233G53W73m932/&#10;4HB4WqwPDg8Cfz4ez3cDibTzeb7BAIBYiEYiBQJBACAU3shEEQXXrfdQUFxTdbRVkOgT9IQmCDAb&#10;j0S7NexoGQJ0Oj0un4z/wBAMBQHAkCwNA8EQTBUFwZBsHQfCEIwlCarOK4xsmQWYliuNBxHGcx9s&#10;EhIBgGCoJAoPZHlCN4tiOsQtBwDxTmScYbjIRRkE2OqHoENgmBkSpbGgKZLGaVg0hk/YAtIZzTBj&#10;CkoSjKUpypKsrSvLEsy1LcuS7L0vzBLCAoA/4EAIJBYNB4RCYVC4ZDYdD4auFEfiSX0HCAOCASAw&#10;EAX+/n8+JE/4OTjul1ghzQAQDEJdEECYiCgE+wA2TTs5FkiYdAn+ZiOLE4u2sbVU30kVRBL6ZCJY&#10;AWdURjU6bVatV6xWa1W65Xa9X7BYbFY7JZbNZ7RabVa7Zbbdb7hcblc7pdbtd7xeb1e75fb9f8Bg&#10;cFg8JhcNh8RicVi4VPsZW3e5GAFw6QX2AACKhyQVkvVuIQOBZYAJ8/X26ioRyYtGEzX9JFY23aUx&#10;IErY01YghcVT+CwoLXk62kAobH36Nw+BGW5AAtXK+CUGgPaafUWdUxjj+12+53e93/B4fF4/J5fN&#10;5/R6fV6/Z7fd7/h8fl8/p3Md738ayUNUst2cHYnjqXxWEQAwCOI4p/n6Sg7C+NxGFKEIWiUbJpFq&#10;Aq2HydAAgQDKCACVhpHUKYWgohZ7G0WgFhOJqCAcfR+HgAoBpatDqqkqj6x1HceR7H0fyBIMhSHI&#10;kiyNI8kSTJUlyZJsnL4+72H80wVg6BhsHOfR0nwf4LOmqp9niBYFgifQDgqcxzHGCoGgMq8YnERh&#10;MFMgotDSO4PAfGqDEuOAljUSJbACBIKFuYJkCOGoRoKeJyGYEwTB2dR7n0KA5E+V5GjAtkbuvHMn&#10;1BUNRVHUlS1NU9UVTVVV1ZVtXVfWFYoUgICAP+BACCQWDQeEQmFQuGQ2HQ+Dvx9PcMgcFOwACOBN&#10;yIQweBAFsV4gBruZzCgMg+Owh9N9hAcRD+CsFwP0fB8BQl8vIUiAPNh0SOIA0IDN1O5lggAgGV02&#10;F0sAs6pDGqU6rVesVmtVuuV2vV+wWGxWOyWWzWe0Wm1Wu2W23W+4XG5XO6XW7Xe8Xm9Xu+X2/X/A&#10;YHBYPCYXDYfEYnFYvGQqBP/G1mJPcNgkFOp/BeBOiti8HgppPMBNhzOUThiVVd9OBiBMWkmCrdqv&#10;EeB6cwp+vt6lAiD9espqvjhZAAAcDgkUCwmr1iqUJgcCXCoVJnVQY5Hsdntdvud3vd/weHxePyeX&#10;zef0en1ev2e33e/4fH5drH+x/bkXCAINVyPZrHcf4Ugiq56nIBAHg6fwFgskxygoBborqeR1nWa0&#10;LHwgQShKFwNg2CS7OmqaqvnEkSxNE8URTFUVxZFsXRfGEYxlGcaRrG0bxwvr6vaf4+C2IBClMYQS&#10;huKZpGIVIEAIAaHIEfo6CuIBHFWYgRBoKJtGWV0mRlELqxHHMwzFMcyTLM0zzRNM1TXNk2zdN84T&#10;jOSFICCAP+BACCQWDQeEQmFQuGQ2HQ+FPt8NoIgoTvV/gAFBMLKtgMIbBwLgkCgV+v19OlzNQiEQ&#10;luJyvOCsZ4vccg4ERCdTueT2fT8AAGhM6iDGjUCkUmlUumU2nU+oVGpVOqVWrVesVmtVuuV2vV+w&#10;WGxWOyWWzWe0Wm1Wu2W23W+4XG5XO6XW7Xe8Xm9Xu5wKM3ymtddJYYEk2Pp/X+d0ICIRVr49FMe4&#10;CxUIA0RnUYY5TOZ3PZ/QaHRaPSaXTafUanVavWa3Xa/YbHZbPabXbWS/bcAOhutA3nU9rtfLl3vF&#10;+wgAgsGEIeEw/oRAj0aCbdUDLZjNdXtdvud3vd/weHxePyeXzef0en1ev2e3z7nvQJ3u12vV8PiS&#10;gYKhULAIBPc5ChqKo8AQLA0DwRBMFQXBkGwdB8IQjCUJwpCrYoCAgD/gQAgkFg0HhEJhULhkNh0P&#10;iERiUTikVi0XjEKAMbZ0dGMfjMhkUjkklk0nlEplUrlktl0vmExmUzmk1m03nE5nU7nk9n0/oFBo&#10;VDolFo1HpFJpVLplNp1PqFRqVTlcCf9Uhb9fj7fb8fsbAQHA4Ggj/fT5fT+gcnjdiA4BrE0jYBjr&#10;Oj4xuN5vV7vl9v1/wGBwWDwmFw2HxGJxWLxmNx2PyGRyWTjFWv63RpvJR0SQgFpQb7SV8EfxXGYm&#10;VTObsnCQZGLlczOBGUiFzut32m53W73kFaW/bfBa/DJ3FEPHBvJ3vL5nN53P6HR6XT6nV63X7HZx&#10;2Wv2YzWcz2g0Wk02o1Ws12w2XS20ekHa+Hx+UYan1JP3cn5hyi/hd/z5wBAMBQHAkCwNA8EQTBUF&#10;wYpiAoA/4EAIJBYNB4RCYVC4ZDYdCHw83g7Xk9QGBQQGAsE4I/3c6nU932/IfJYKAouGI0AZNLZd&#10;L5hMZKAZozpsMZxMp1O55PZ9P6BQaFQ6JRaNR6RSaVBUBTUFT4E/5eQqovatS6xWa1W65Xa9X7BY&#10;bFY7JZbNZ7RabVa7Zbbdb7hcblc7pdbtd7xeaDUb1fb9SJoAZszpwMb/h8RicVi7M5scHsg/clMs&#10;Cy8sM8xjM1m85nc9n9BodFo9JpdNp9RqdVq9ZraLfNO/j4ZS6w205FIwWCHZ2NxIH2U5Xk4nK5Q6&#10;EgVrofgcHheVz+h0eUcuoj+tPwL2X12+l3e93/B4fF4/J5fN5/R6fV6/TsNM/iuMxMqmc3WtAhTO&#10;yEEAWv3iABrscFAMge8jmJunL2QVBcGJ4wLXoHBsJQnCkKwtC8MQzDUNw5DsPM8gIIA/4EAIJBYN&#10;B4RCYVC4ZDYdCH8/X4g0AfXs+n9B38sVAm2y6niYzsdgnD4S+3o7Ekl08/QGDW45nMIwqDJNN5xO&#10;Z1O50AZ8zqAMaFPKJRaNR6RSaVS6ZTadT6hUalU6pPZ9UGxWRPW6rXa9X7BYbFY7JZbNZ7RabVa7&#10;Zbbdb7hcblc7pdbtd7xeb1e75fb9cIE/7/D3+jTaRDolF9YAkIBi5W2zQQBADg7DPgDQGdQhjls9&#10;n9BodFeMxUFvpyRqdHq9Zrddr9hsdls9ptdtt9xud1u95vd9fsDsw0FAo+oM/3i8He/H6/wUEwmC&#10;Z4AuoFAsHGA0mYFupv6tmaDQ+94/J5d69vQ0/UpfYk/dU+D5vl8/p9ft9/x+f1+/5/f8/8AQCpr4&#10;tyfwrhmExVGcbprIEFMBKWzDNM5CEKwtC4AH7DR6w4YEPDnEBuREsYaRKSkThtFLSwxFkWxdF8YR&#10;jGUZxpGsbRvHDQoCgD/gQAgkFg0HhEJhULhkNh0PhL+OpbJLyCgpP6RSAaiEdj0fkEhkUjhwBkzO&#10;lAxlUklktl0vmExmUzmk1m03nE5nUyTE9Ys/bFBZlDhwtow5pA0pRmpk5H1PPlRItTndVq1XrFZr&#10;Vbrldr1fsFhsVjslls1ntFptVrtltt1vuFxuVzul1u1fgT/u8sf7+fpGFwdXjVdqmYzbLI5D17xg&#10;AkwBlDOlQxxuVy2XzGZkDgzjRzyI0FDZj80kOJunPOppA5hZD1y+2EjC+zV+1Pu3Xu5hAy3mgRFT&#10;Iua4XD4nF43H5HJ5XL5nN53P6HR6XT6nVnN5578fT3DIHBTsAAdfz/cQB61fx+Ryfn9nt91oenxD&#10;vzeP17ENA35G37X/9AT/wAjp/QGDMCnVA6OgHBR8wZBQBryfsIgZCcGHyhEAPqeMJgY98Ow9D8QR&#10;DEURxJEsTRPFEUxVFcRPu5p+n2fAQAiBZyHqDUBnGk0WJg9KUpXHkgyE4q8mvIxuSQRklGHJiOv2&#10;Gw/yiJUppyyI0yudMsnPLYYS6MsvjJMKOyYYZBTMXk0IQHk1yURknsfIc4zlOc6TrO07zxPM9T3P&#10;k+rogICAP+BACCQWDQeEQmFQuGQ2HQ+Ev9KnoxGxDqAzoBOJM+mICgIAxCRSOSSWTSeUQkAytnS0&#10;Yy+UzGZTOaTWbTecTmdTueT2fSh+UFc0NWUVQUeREWlEamDunDmoT+pQ5iVU41dmVmEDCuJWvDqw&#10;VOxWOyWWzWe0Wm1Wu2W23W+4XG5XO6XW7Xe8Xm9Xu+X2/X/AYHBXmBP/BzN/txqtNHII5JdVL0Ih&#10;ENkEgjcOh0ShQKAyRAkGBU3nAzgTD2eVgGWs6XjHT6/YbHZXhm7Vebehrlf7uHAjfCvgHfhFPian&#10;U7OR4VX8tI81hc+EcQp8I7jXrcjsdntdvud3vd/weHxePyeXzef0en1eud4X0P4rjMTKpnN2cBIM&#10;jFyuZnAj2JI1LVta/8CQLAyYhNBJzwWekGpEbEIArCQEwpCsDoigRyQ0D0OIWDEPwWc8LxHEkSxN&#10;E8URTFUVxZFsXRfGEYvG9zzn8NIkh8WhqHCnAIAsFZlmaXD/RZAKXJhGUkyUthxyaXsnuodUpIcB&#10;8quAFY2SyLMtyWhpjy+LEwnFMaEOsGpWzQzIOy7Nk2zdN84TjOU5zpOs7TvPC1oCgD/gQAgkFg0H&#10;hEJhULhkNh0PiERiUTikVi0XjEKAMbZ0dGMfjMhkUjkklk0nlEplUrlktADomDlmSymiCm0Rj4xI&#10;k7myCBE/l1BoVCjrON9HYlJhAupiTpw+qFDqVTqlVq1XrFZrVbrldr1fsFhsVjslls1ntFptVrtl&#10;tt1vuFxuUHgT/ud3vEtjYBos5vN/wGBwUMcOFUuHYWJX+LfWNhYOyBlyQ1yhKywNzGDzUFZGdQmf&#10;WuhpdMVmlEunzep1Wr1mt12v2Gx2Wz2m12233G53W7rd13kGfb3eiBMZiZLrdr8fj+AQCAgPFQrT&#10;SGRIUBoH38hvd9kHZ73fuaq8Sc8jS8zp9ERVvrHXtBfvzAN8Fzc31I/3an5gt7DH99ZWhzAL5wHA&#10;kCwNA8EQTBUFwZBsHQfCEIpW3zcoEfw3imIhJleX6KBQGwmmaYhXgUAoBwe7aPO7CUWQkup9xgQs&#10;ZEdGh6RshwCRyF8dkPHoix/Fq8M6ZCoB9GB9oQFMlGhJgDSdIMoSjKUpypKsrSvLEsy1LcuIagKA&#10;P+BACCQWDQeEQmFQuGQ2HQ+GPssj8XqhhNeChgOB0RiQTg4EgV9PZ7N5vNtwONzP+CBMRi9yNpng&#10;gBAGITecTmdTueAAAz9nUEY0Oe0WjUekUmlUumU2nU+oT1z1N21U41deVmHA6uBqvDKwKWxVGyWW&#10;zWe0QV4WsdW1r2+Fsu5DS6Wm7Xe8Xm9Xu+X2/X/AYHBYPCYXDYfEYnFYvGY3HY/IZHJZPKZXBwKW&#10;ZakMRSIAel1AgEDApIqRaGcpj8DAIBQh/P59tJhq8iEssu16v4zoxepg5kLNXufgGgs6hjHg8nlc&#10;vB69/O/oJjpdN09V99eFgztGLuELvD/wBDxczyZXMMH0F31OT2Qi2jpUfEO/Py/X7ff8fn9fv+f3&#10;/P/AEAwFAcCQLA0DvyzECH8fojhmEBdGgcg+E6ZBBDEG6bJuf5sF0T4UiOMYJg4GBxnAZ4EgHBCc&#10;uG4rjxXGEYr0UcaFxGxmxwbMdIcJsevfHomhTITWNbGUjLNHBmu4MRpSahAXygTMpBvKkjytK8sS&#10;zLUty5LsvS/MEwzFMcyMPBUBH8fh9BGCoDnAeAAH6gUip4f4IAUAx4n+BhxHMcwOgiBMvxaoSiTL&#10;Q8CEpRQ+UYeNHJuL1IjnSYQ0qBtL0RTKcKmc4eU8kxvIQDNRl7UshBTTVU1VVdWVbV1X1hWNZVnW&#10;lapugICAP+BACCQWDQeEQmFQuGQ2HQ+Dvx9PcMgcFOwADKBM2IQwnhEGLJ4P9ruZzCgMg+OyuWS2&#10;XS+HAGZM6aDGbTCcTmdTueT2fT+gUGhQ54UVu0ch0l40uHAmnBGoCapL+qUOrVesVmtVutiivNqw&#10;QJ/whr2US2cB2muWu2W23W+4XG5XO6XW7Xe8Xm9Xu+X2/X/AYHBYPCYXDYfEYnFT2xYucv19vgQB&#10;IEuR6AR/P99gGcP8LgwDup9AlvuZyiAKAzHW2ZAGaM6bDHV7PabWHWJ7blS7tL71ob+HAjhFriGn&#10;jCPkVAI7bmc2/NXoFXpWVrwgT9dR9ka9vnd3vYd/P4AOdzgBcLgAGEwgCZezOd/4fH5fP6fX7ff8&#10;fn9fv+f3/L0xr8n+fx+CAFIOGEbR0k2XBuDII4RpadJoFyDQYiQBIJhEkxtgcAwBP+lbWte2MQxN&#10;E58xST8VlVFptxeckYocLsaBJGwdxwpIhxPHkeoKbMgEDIRTyIhAgyO6QquMNMfSa+p9n2AAyjKA&#10;BQlChipABIQACwLEnS/MEwzFMcyTLM0zzRNM1K3AL9H+VhDjOKo9E2AoHA0YZmmYG4SAyhx5HWbY&#10;dhcGBqHQeweC0QxhFKPL3zNEaapvNdKLw6BqqoX5K02bFOo6H9QN6S6vBQgrW0rVDarE6gkVacdX&#10;oQD9ZF5WkbBJVNcLc4AeB4AB6nqlwrCsABUlTXNj2RZNlWXZlm2dZ9oMMgKAP+BACCQWDQeEQmFQ&#10;uGQ2HQ+GP4YBkJNF0PGCgoGhA3II/jQOh13O5wII7oJyO95QUBgUDvd8PcCgIAxCbTecTmdTsAAG&#10;fM6gDGhTyiUWjUekUmlUumUyBP9+VF6VMPVWpvSHAStAyuH+vGKwA6xU2yWWzWe0Wm1Wu0Pm3Ba4&#10;PK5QiuAxt3cL3mfTW2X2/X/AYGlv5/AAOBwAOdz0dptMACwWYLJZPKZXLZfMZnNZvOZ3PZ/QaHRa&#10;PSaXTafUanVQmn6umPl3OEkD8iMBqNychoQjFgMlgiUKg3XZW90BnUIY8PlcvMrvnLfoNTpc5dw4&#10;JdcZdk6dsj93md/weHNdQ5+XG46Dj31JL2DD3eL4fG0L9fgAhEKlCkUgBrNb5P/AEAwFAcCQLA0D&#10;wRBMFQXBkGtG1sHIOfp9liV5VFeWRUm8bp2nufR9K0AoIg+D4piULQvCyJoCgLCKkOKoKhxdGbQH&#10;rGz6F+VUdFhHh5x8hwkyCJkhiRIoRSPGkkyU1DzjjJxeyghAlSmN8qiNK8lyy0CfLMgctS/MEwzF&#10;McyTLM0zzRNM1LJCEvoEfyny8AABAEAcuTWhkYOPGU8T6hZwUAOtBOkahvUND59IWvILgrRr2EkH&#10;NIgRSc/UrSycqebVNCjThr08hAT1CV1RhVUtL1Oh87rIdR1ABRtUVhWNZVnWla1tW9cVytiAgIA/&#10;4EAIJBYNB4RCYVC4ZDYdD4hC3m6HQ0m66hAJw0GwoFIjH5BIZFI5JCwDJ2dKRjK5LLZdL5hMZlM5&#10;pEXHNyTOWxO37PYisqBOSSAqJRZrR6RSaVS6ZTadT6hIXfUx3VWvV4QG60uK4LK9UbBYbFY7DJ6S&#10;gEAAD+f7Jbbdb7hcblc7pdbtd7xeb1e75fb9f8BgcFg8Jb4E/8LSF+r1AZjKb247XlDgsJBekEil&#10;CwSh4AcTcZOAZSzpWMc/p9RDmtq0prVJr3nsYcI9oMtsT9wW91qd5vd9v6e4OEUOI0eNCI6FFjyx&#10;1zeBz+hBXi8QA5XKABWK6YOBwABqNQAaDQABUKuj5/R6fV6/Z7fd7/h8fl8/p9aXh/sAEWbCUdkq&#10;W6EAiCIKAkCQHqmdp3HceCEC+PxOk+QAxLM/KQtC0bSwrDSQmhDpww+0ZBREhwDRK7IVidFIyRWD&#10;kWw3F8YRimMUicWcbIQ3Ant0LYqR60MZSAiJ9H0ABkmSACuAAQxDLoPw/AAFIUgAEoSgAGYZyDLM&#10;tS3Lkuy9L8wTDMUxxe/D5mcVBGhoLI6MQAIpDCOpGD8OQKAmBYDgOAx8nyfB8OmUZKjwOpEFMfwA&#10;ACThinIMYdA1MMLpUlkyPUnp+umeI1004xop2bEzISCFRLQQAe1MEFUQKCVKVZVr1qua4c1lTCEV&#10;QEBhVwDtdVc+ZbFsABRlHJBcAAeEGIWB4HgA6aZC4LgACUJQAFaVoAF6Xti2OhoJgmAAiiKABKkq&#10;AAEgTclzV5dN1XXdl23dd94XjeSZICCAP+BACCQWDQeEQmFQuGQ2HQ+EP5+kIXB5ftVzE45plXIs&#10;ygMAgGHQJ/KlDG4snxKhcRjtxNxiAaITOaTWbTecSEAs6eDGfTigUGhUOiUWjTdf0k/0tpU140+Z&#10;qepEaqBGrTqj1mtVuuV2vV+wWGxWOyV9/Wd4WknWti22EDW4Hm5FG6WW7Xe8WR1OoAGAwABkMgAO&#10;93wwBgMALtdgAXi8ABAIAAikUAL5fUEDgcAORyAAKBSDWfB4XFAAslmaAkEgAEAjJZRUqm87PabX&#10;bbfcbndbveb3fb/gcHhcPicXjcfkcnlcKBP/l0V+vt8B8IAlyvYBQJ+0J7g8Dgt5AEHOBzOYPhIF&#10;c/ZzqeM6fDGtPR6AB7vcAJ9PgAoFAABIJM80D1PU+p7vkej8E+P0FHzBiHAnB4gQiUcJtU1cBQvD&#10;EMw1DbaG7DwlRAbURIQDcSqSX4SxTDkVq6fR9AAdB0AAOg6AAVZVoYzIAAYBgADiOIAD2PaHwauA&#10;AGmaaaMOABMkyAAxjGog6jq+78nadqaCeJ4AB0HQADCMMAAAkMWTLM0zzRNM1TXNk2zdN84TjOU5&#10;ty5s5n4fR7gyBAFHYf4YIEZ6hiiCQGlgd5/Gu8oUAyB86JykL2veoxOE4AAyjKh79gATpOv6/9Hq&#10;2cNRmtUpvVONlUocBdWBPVwd1gSVZVDWla1tW6IHxXQh14Y1fIRFISk1YcIiBXEBPkAErgAVpWgA&#10;OY5sMxATBMAAZBkABSFIo5KkqABFEUAFdAAvYAA8DwABIEgAF0XQASWsBSlKABbluABhmGABxHEm&#10;lhtY1wfB8AAPg/Y+DYPhGE4VheGYbh2H4hiKaTtOR/H4fYUg2BhtHUfqzn5MicH+EgGAQb4AAacp&#10;zHKDAHM1iD2J6n6hBmGYAJ4m4H0deQACWJeHubAw+6GWmiw8bqZkNpTJiKDunAvqGJalqeqN0ber&#10;jVrJea3YEUkZr4m7CrGqrAgZqGoABGkbel7XKhcjC0LT9P4EAQLIex7AA8t03W3ZuG4AGi2ZZxiG&#10;ImgRhGAGAgAFwXAAN43zGkWycpyvLcvzHM81zfOc6sSAgIA/4EAIJBYNB4RCYVC4ZDYdD4S/0obS&#10;kbUosCmdksrESaYhBmqulCLSOYBOOy41WGowEAY/L5hMZlM4eAZszpwMZ1NE0mgAZzPNIMIBAAGy&#10;2QABgNQqZTadDkPUWJU2jVXLV4cCq0na4M68JbBT7FY7JZbNZ7RabVa7Zbbdb7hD25c0TdU5d4QI&#10;r0er4Y79ccBgZo1GoAFQqAApFIAHC4YYEAgAEQiAARSKAL1gs1aG228NiEEggA/H5LxIJAAVyuAD&#10;cbgAFgtm9ls9ptdtt9xud1u95vd9v+BweFw+JxeNx+RaYE/+TY+WTxcIFm1HEXz0kUygDYBgJNpt&#10;ywBAmixlmOx6UH0DQm93c6QFLYaAffLubZ+9OGdOhjNJtZmua4ABQFD6pif0DHhBBFwUybKIg94B&#10;CXCJZQnAkKwtC8MQzDS0hdDppw+hZjxEG8SO9DbZIGep6gAPo+gASBIIeCIIgAvgADoOkTuOJwnA&#10;AYRhAAeR5PC5iPlgWAACSJIAAKAoAP7HUoylKcqSrK0ryxLMtS3Lkuy85rwS8fwuhyFxWmibp7nu&#10;fCDgCBIEgREzwn4fU6n4fqEQehwii0SJcFGNkvoS+6cp2mcoLIA4DgAfE2Q2d9IQ+aYo0pBB4QMf&#10;yFgdTYN06IFPkVUIGVHQVS1NU9UQuelVilVpfVeftYoKDtaREY4K1wpSl1ShZ8nyABxnGABPk+AB&#10;HkeAE1ITJoAK0yrLlEUQATfXjeNJRk2CUJQAGkaQAHmeYAQMhgEAQAAXheAFQgAFoWgAB4HgA99q&#10;3pet7XvfF831fd+X7fz6zDLp/CuGYTFUZxusEIwtkmXJSUDVNCPzQyXlsWwAQiswBgG0bSubbppF&#10;/kRT5IZOTIcEOUiZlYs5arwZ11f+ZZnmmZGtm41ZyYOdoQ04SEloElSXVMEAATZNgASxLAAcBwIY&#10;EwTAAMQxAAKAoAAE4T5q4BoGhpmnF6XoAEoSiXhkGVngArwACqKut7fuG47lue6bru277qgIgD/g&#10;QAgkFg0HhEJhULhkNh0PhL/bDPZrrej3iEZjQRCwjFgnDUakUjkkljIBlDOlQxlkjKZTACuV0mh7&#10;nc4ADAYmk7jSbnyhoDFoUZLlFJdHE9JlgxnlNp1PqFRqVTqlVq1XrFZrVbrldqS/sCYsSqskIH9n&#10;R9ppdetkHajUACVSoAXC4ADgcEMEgkABCIQAMZjAA2G1tw2HxE7oavV4AazWAC3W8aHY7AEvABKJ&#10;QApOJz2f0Gh0Wj0ml02n1Gp1Wr1mt12v2Gx2WzrECf+03G5w0oAMqZ1rkT+fwAAYDq0oAHICIRAB&#10;ZLIAMhkAAvF9ZbXXS3ZoCheXd4XDhot8S+8nLCIC9G83Xr9nt93v+Hxg22eH1Gn3b35gu8Bv9Zj/&#10;hLAL1psABgGAAA2DYAB3neACBoQ4oADqOoAD0PQAAWBYAPQ+UOtCgbhQXBopCkABnmeAB6HohjkA&#10;KAoAP6ABel6AC9wxDUPRzHUdx5HsfR/IEgyFIciSLIyMttI6Ftsfh9H0fEnn6fp/vQAQDgQBADRc&#10;9UlKg3jfOAkjkKlFwAH4fkHNuhycgA5YAFgWAAA8DziONMqCzOfkpH6cM+iTP78m8hwDUID9DFpR&#10;DzArRcu0bR1H0hSKnnNSizh/QLvoKC9NqEYtDA+AlQtHEJ7owShKAAQZBgAep6oTDgKAoAAwDAAA&#10;1jXOU6UlXaoVKAFKABP4AHKcoAHwfAARChwQhCADGAAEYRgBLAAVFXlr2xbNtW3blu29b9wWxJNH&#10;nYcRrjsPQ/FkVBWnbKaEv6JQgCKPBBESHoYL5cKDy+laWpKIwjAAXZdqgdZ1gAt4AHcdwAFAUAAG&#10;2bYAGwbCNAkCQALOgpPmqapWOuWyHKSE4b5MJ+URJEt95ZluXZez7HmsPmaMYxqDhTnNVEGl6YLa&#10;ZJkpimZhGEABkGQhgIAgvq/j8PzpurmGpIaZpmgA/4AFqWoAFmWaNWiAAXBdWdaiQJAAUJqcO66W&#10;ZxbdGZe1oMAWboEW7bVvG871ve+b7vzYoCCAP+BACCQWDQeEQmFQuGQ2HQ+GtNhqscD4rPaIQoDI&#10;hSrQ7loixmRSOSSWTSQAylnSsYy2Tuh0AAMhmTwYvl8AKBQSJTqcALZbABrtd4s1mg+TT4ALgxGI&#10;kItFkcJVOa1WrVesVmtVuuV2vV+wWGxWOyWWzWe0QtmWs9W1d2+ECy5Ja6D27VyVgBptMAJNJgCj&#10;QwPB4AU0AFUqgAVCq043HY/IZGHrhcAB3u8AJ9PgBer0AP5/Q8fj8AXe7kYjZLVavHt/XErYNjZQ&#10;4rbVU7fWbndbveb3fb/gcHhcPicXjcfkcmxQJ/8qtvx8t0Kg4TvB9P0DBAJqe3jYNhoEAUBv19vt&#10;0udpkkgFBzPN7gEBARmPR7DIEgXnZKUgGVs6Whik59QEA4DhYghsIIASRkoOg6HMqBDIcdkJj5Cp&#10;VwuesMnyfMFAAECCBcgi/gACqMgSBIAAiCIABkGQAE8TwAAgCAAAK/D8xxHMdR3Hkex85x4yCIUh&#10;v6gr9gbJBZyUH0mIyeyMJuABfl+yzMNAhIFgWAAgCAABGEYAARBEAADANH8zzQ30ngAcZxgAVBUL&#10;6v52nah8TgAD4PgBCoACYJgAAepE00Gh5RUMMtEQEfSSKmCU6TrQlI0lSdKUrS1L0xTNNU2sLmU4&#10;gQ+i+HxCFGYgOBgI5smUWwFALDqGH+fx+jUKQckwWJlhaH4uGiX5RpTTiTv2/r/pOpoxM0zYAQ7G&#10;IACiggGoIeqCHuggaIIcSCyCeIB26V1vkxcJjXGhz9gZc8lFm0bSIIbxvTZNwmiaAB72qfh+JEDQ&#10;NAAEYRgAWhaINJAAWBYODYPhGE4U4Zt4aGeHnniKEA5iihmvLIFwyAI7juABeF4ABtG0hlugAKgq&#10;AAShKAACgKYXl+YIeYpigAPI8gAZZlgAfB8JEu5RlGAAMAxMkzYLmLdOZJAGwzaaqjHqBOalpGqa&#10;rq2r6xrOta3q1PU1WR9hcEIJGqcZ6Gidh/hcCaTHmcLshAAQHA4cxzG+CQEgJrlhpYlyTP2yMxBF&#10;k4qYeGbaisqzy5TlZomiABlGUoRrpKOA4JkmkhgAF4XxrG+udB0PRdG4h19MJ/UGP1SCAuggiIIR&#10;KCA2hYThOAAliWAA1jXMMx9J3+FEeR4AQuABsmyAB3Hch4N9m2oAC0LQABdEMy+ArlwkwNPtq40B&#10;/cB6/w/F8fyfL83z0kgIgD/gQAgkFg0HhEJhULhkNh0Pg78fT3DgLBTpfgSgTtiEMFIOBLYeoDbL&#10;mcwmC4Ojsrlktl0vhwBmTOmgxm0wmQBmEdCc9D0/KlBOdDA9FndHgqbTYAYjEADPZ4AabTlxMJgA&#10;FotABXK4ACgUAAbDdIslls1ntFptVrtltt1vuFxuVzul1nbdboAUqlACYTAAc7nhzcn71SyWF5LJ&#10;d2xmNx2PyGRxrZbIAVarACqVQAa7XAD8fkPHA4ABPJ4AJRKAAuF2S12MIGxYOztOgfgD3Gv3W73m&#10;932/4HB4XD4nF43H5HJ5VmgT/5dliT3DIHBTsAAjgTcpA8CAKYrxALXkwoDIP5+OnM0Z02GMtMPv&#10;UHxtje+lfCgN/HHdTqAEDqYACKIqXASBIAAYBjVtaPo+gAH4fvPCEIwlCcKQrCy0kkSQAE0TQAG0&#10;bQAH2faHDeghYIIwUQrEDZdRaFUXwvGMZRmxx2OschyAAXpegAOg6JWCoKgBIIABmGYAFEUUaNeC&#10;MmnhJ60jLKUOQ7JcrSvLEsy1LcuS7L0vzAtDmzAfyJBUDoGGydB9nigSVJge4GAOBZ7gKCSTHMlI&#10;DTCl70pqm6WR2XoiUItLcAG20aH8f0QxGVhWAAShKAAZBkJcA09iiKLrhGABCkLPlQ1FUdSVKhhF&#10;kWAA+D5Rr+uchY9j2ACrAAGgaAAAgCAAdNeQcH7KMqg4LWHFpdBfY9TWTZTgoGfR9AAVpW2haRXF&#10;cldMQbB4pCkAA0DRZaGnHcQ/XI+JQLZY4XmhddwXbd133heN5XnelwTHMJ/DQIwYkyXZpCAKg+l2&#10;VRAgImSHIEfxPj8MgxkIT4MBMH5xGyYAC3qgk/PXQCXJytKigOfGRVIX5f2mABZFkAEbAAe57pWH&#10;oegAKwrAAJwnSHIUCYxnme59ZJxHEABclzSNJmkaSGAgCFa1vSQABOE6dibqha6te6DZSWTUiVQ+&#10;f6/sCHNAAA4DgABtm2qSqMClZJknpoABCEIAAuC8l6CcR270Yu+KmacqMa22vbDwnC8Nw/EcTxUr&#10;oCCAP+BACCQWDQeEQmFQuGQ2HQ+FOpqrAPC0pPmBDoqmhNIs9BwJhEDgQCP1+vt4O5zppGHVBpJZ&#10;P+CIpetw6kIRxCdTueT2fT8AAGhM6iDGjUAF0l7UugQhp08WVGm1OqVWePh8AB5PIAIBAABcLgAP&#10;V6gB1OqHgYDACSABFosAEgkAAEgkABkM1a9Xu+X2/X/AYHBYPCYXDYfEVazgBjMYAH4/ACnwwJhM&#10;AFYrAA6HQAB0OgACgW/Ut7D3TNXUPnVQUEa1ea8d7HE7PabXbbfcbmpv5/ACsZrOMhkABwOAAO93&#10;wyhAAJBIAIJBAAnE4ABEIgCk7qFOTuWd1cJkNnxJvyPfzTqSAQLeusPh3e++yZ+gL6dr7ff8fn9f&#10;v+f3/P/AEAwFAcCQLAzaoEmUDr+VZHDUKw5kuhAJPWBLQpMfR1HQdbeoMKo8kcVJCji5cFt0oQAq&#10;IZyjBioBMReNMYqovAMuKcC1LXEztNW4oAF2XYAGCYIAFYVidgGAYABGnIXheAAjCMAAyDJHUqyt&#10;K8sSzLSmjYNgAF8XwAG+b7fKyhYxDEAAsCwAAdB07AFtscc5kZOpJTuhATT0LM+K8r8t0BQNBQWe&#10;J4uI4xhmGAA2janYLguAFHgAIQhAAR5HsOaFNE5Tj3ncZtQG1USgKiFgz1OItUxwENWHnVwHVgvQ&#10;c1mxrHUHW9cVzXVd15XtfV/YFgv1BNhIYZpelaJQqC8dR4HshwBgKDRMlGUIxCsIkS2Kq0URVFiq&#10;AxcJ03GoBc3NKEo222ZynKABaFoABvG8ABFEUn1wgA+o1jWAA9D1dWAYDgWBqsS8JE+T4AGiaIAH&#10;0fSGTWAE60jSC2v8buMCPjWMG6hEaFtkAYZFgmSZLXT4G4bgAFMUwAEiSKdg0DQAB+H4AKlfyHmp&#10;nZZZ7lJuXMXJzaGoAQaNNYsS6NkcArpqekLqA+akqjVHzHGTaxrOta3rmu69r+wIhYl1H0fJ72iA&#10;4BvqgqBHBUR0ngeCkgeFIUhRJGwp5bqiqOqwk7+XvAn3waFhPwxscRvLasWLQtAA8QAHYdkyp8UR&#10;RAAGYZs6z4GAYoIA8V0PRdGnSyAAaRpTbN6Hc6AAaBoABJknm4WUF14aVAZqF1qHHexR0ngeCwd6&#10;gAWZZgAZ5nrGsqdS6WRKEoOCCHWgh6WhJC6gTWAHbqFLXl4xOgib8fBn31nO1cefhfX9n2/d9/4f&#10;jbaAgIA/4EAIJBYNB4RCYVC4ZDYdD4PAn8XiELF02ACsl6xBuKgjEJBIZFI5JJZNDADKWdKxjLZP&#10;CnfMXpMzfNTxNw1OQ5O5fPZ9P6BQZM9XqAHc7gBNwA93uAF2uwBM5CGw2ADkcgAIBAACIRAACAQA&#10;AMBqFZbNZ7RabVa7Zbbdb7hInk8gAvF4AEMhgA0WiAH4/ISCgUABqNQAgEAACAQLjjYW4MgVMlfG&#10;jf8BBA7mVdmxlnQFn8dodFo9JpdNp5Pc3k5nM51yuWqcDhBRTBKqAAdDX/BHJBDeFgsABeLwAnU6&#10;kQTyQpy9RBHhzzL0XT02f1SL1yl2S325SAeb3/B4fF4/J5fN5/R6fV6/Z7fd75HAt38J6/X2+A+E&#10;AW5XsCnqf55sG+kBoQ7qVmcloYwJBcGIcYZhgAogANeABPE8AC5pCEgSAADAMAA7IADAMAAAij8G&#10;xRFMVRW8xLkuABZlmABbluh7ZRAKQABmGYAMFFiem1IJByGUkioQwoajVJURxJH8nSfKDSGzKZbS&#10;rA5vywYstJEHaCCmgg4pAAYBgAHAcAAKcvxHEsTyjN03zhOM5TnOk6ztO88Te+U7H4fR7g2wR1H6&#10;FiBGnPLvwMliXUPRjRtYAB0HQABFkWABdF0oykJAAoCgAFgWAAOg6AAngfB9RtUVTVSTlMUwAEYR&#10;gAGwbClqahYkiSACagAHgeAABYF1WkBvWIO1jFbZCEBDZdKEXNMv2FaNpLgcNqy0YtYVigjqmekw&#10;V2+Ftw1EOgJ3KrStoJaoAHWdYAEaRoAFQVCQgYBgABKEtQ1GLQtMa6oAOiACYgBYgAJcIQhAARRF&#10;AA0Fp4fiGI4lieKYri08z3O5/C2HAVlMZJsFsbp5iQEIFu7i6g0TBFF5TlyejjMNWgAdR1JOSZJz&#10;RL8PIMlOX5/oC2IGdh2AA4CQ3KAGiaCktwhaamoIWymnZRpmrSe+R7a01Scg0oAG7AwQFNYczPgE&#10;tbngAE4T5pmyRh+H4AFOU8Ow/nyTIHFwADWNaSaXpOr8DwXB8JwvDcO96AiAP+BACCQWDQeEQmFQ&#10;uGQ2HQ+Ev98vZ3kodjdgNNyEomFg6HEwBAIBQFAoDRAAAIBgYRCIPgGUTGZTOaTWIAGcM6dDGeTa&#10;fT+gUGhUOiUWjTZptMAOl0gA/n8AMlkgCBv5/Q8WCwAA4HABFIoAB0OgANhsAAMB0e1Wu2W23W+4&#10;XG5UZ+PwAM1mgA2m0AMtlwy0AAbjcAHQ6AAmEwAAUC3PHY+gujJFDKX5l1arwQJZtVZ0g58BaHIa&#10;PSaXTae43V+ObWOPXG7YQWdM6Z2gB4PCQRIbvNhIR7/UQmkgDhpVK1Gpv1+w8ZDIAIJBAAQCAACc&#10;TgACASGHg8ABEomgvB4AAHg/g+f0en1ev2e33e/4fH5fP6fX7ffTwJ//iiv4rhmExVGcbqjAkDIY&#10;nKcxnAQ/jTpwALZp4GMGwpCsKHIcgAGMYwAFSVIAGUZQAQwmIJgmAAhCEAAjiOACRAAKYpwtGcaR&#10;q+5WlaABclyABNk2h4pCkAAlCUAAxDEACcRtJaFnxJw4SgTMpIQIEqsoKA3yzJkty495oy+bkww9&#10;D6CFXMybSDISCCvNgOTcHU4S6ADOgAWZZgAb5vgAYpipiKoqgBNgACWJYAHadoATcogWhaABpGlO&#10;VI0lSdKUrS1L0xTNNU20j9U4gj/QBAUCKLA0EQVBj2nweR0hI6Zynefpyn+fQNNLB8Ip7T9d14hR&#10;YliABNE0AB3HcABkGQmgnCcgw5jmAAfB9Xtp2o0hhGEADdgAWBYKo/aFh2HYADqOtoWkCII2rGxv&#10;XZNgrmZeCEAxeccFbOAdXVfMKmxfh1X8RuANUW2BpsHmDIKww6A/hYYYbfSD1+ABGEZEERH0fTTr&#10;qs604fjuPY/kGQ5FkeSZLb1v05Wh8n0fyBqMnAD5imD2kIKAHD6WJ5oIAtZ1rW6cp3XWTaHCiBny&#10;fIAHue4AGGYYACeJ6aZixbGpKADXAAAyT6JrlLguC4AHieIAaOh5znOraugSBMk5nrr7MxJx8SqI&#10;DLIQ3sfE3NO374n2vgu/R5cEffCMwm2znPmID7WBIEcdvqD7Lsp7HsAAMgyx+NMDyHOc7z3P9B0P&#10;RUogIIA/4EAIJBYNB4RCYVC4ZDYdD4hEYlE4pFYU112lhURjXBwK5X++g1FpJCADJ2dKRjK5LLZd&#10;L5hMZlM5pNZtN1gsAAcjlBm+34qTicACkUgAPR6ABEIpvTadT6hUalU4W/n8AHA4AAcTiAFksoeI&#10;BAAEWiwAVCpVLVa7ZbHFbyVcWrc4QGLsvbwKr1bb5fb9f4O48E+8JXDi9MQvsVJBDjQPj0PkRXkx&#10;LlcBl8xC1utwBcaaLxeAGg0MzpdNp9RqdVq9Zrddr9hsdls9ptYZAn/tpfAnu8Hg+AWDAeBgKAt1&#10;Ed64A8HBO732AQA+3y/X/H5DI75JwDKWdKxjx/B4fFbLKAMEAGWywAyWSAIHES2WwAHQ6AKEAByO&#10;fH+/5f2OY4AFcVwAEYRiHhwHCiKMOo6v7BzZnnCIuwmWMKoQFEMEpDQhw5B8PNKZUQn7EZWxKdcT&#10;lFFKSBvFgERcJcYLiJTJhXD8bIapYAJ+mpPE8AAwjDG8hSHIkiyNI8kSTJUlyYircSKeB1HGO46D&#10;SUBUl0qx/gFLglCyMxHEWQgQgqB79oEfw4CmHpJFeYxEFSYJEDAH54Hu6yRL67TuO9Js/T+0p8Hw&#10;ADFnCcIAEeR4AHUdQAHieKHgMAwAAuC4ARgAA4DgAAKAoAAJgnQFRNOaJogATBMABHoAH0fSGMsr&#10;gAC+L4AAUBVR1wpsTnWMVelpX6EVACZNWIKNjO1XMimzZarH8SVnnZaKvllVtXImyoSghbUgDCI1&#10;vA3cDHgPZFkweIAgAAYJgpqfh+AAAYB3LeV53pet7XvfF830gknyEdxmgkDweneep7ocA4GAibpx&#10;HKDYIgS8J8GaTgFhoMoXCWOpjlIOAMg0Dc7Tw7C2z2lSWX3lGUoUxAAHvgzRgANaOm2baJVsAAE4&#10;gGAYVVHwPA9lWgoKIgiNE0h2nah5dl2ADQAACoK6FqSG0McNUEwRGsoQC2uPYZKxLHqbTHlsiiik&#10;eu0ZobekaSi2wWITQT7lnIE6hqOxQcUxTAA+KaqsACT7xwXB8JwvDcPxEHICgD/gQAgkFg0HhEJh&#10;ULhkNh0IgT9IgpDq+bLnAIBAQ+KZmJY2E7cZK4TyvXb8fz+BAPEz1d7ZAQBh8zmk1hz6ebpB4QDD&#10;5BQddzrb4IfDpDIaDbwe4Fcr/fQam1Rh0ZALOqwxrFSrVbrldr1fsFhsVjslls1eSCQADgcAATSa&#10;AD3e9SFIpABYLAAOh0AAHA4AAYDs+DwmFw2HAD2ewAN5vACcTkPBIJACGQwAOBwxGbzmdz2fsRE0&#10;S90kLVunKOpqmg1mtmmKezu2SM2iz2ze3FbyYJDe9Ne/M/B3eu4nF41kD4fADicVftOMx3H6XT6n&#10;V63X7HZ7Xb7nd73f8Hh8VkgT/8czfLvbAQCgpfQCBS5abeIgoC8IdrdZgfFI2ep+ACXpqHQIQVAq&#10;75/n8fY1CIGZMF+aZHlYYY4CmHh8HgcyjqSpamqerRTxCeMRq2NMTF6YZiBaF4XvPF0XxhGKxFuW&#10;gBF6XgCGCXwCHKcoAn4faZJmGobn4KosH4HQeH6AoCgAEIRPNGUpsIfh+AAcZxADHQBjsOQEIcD4&#10;QH8Hwgn4RpIn1Kk1zY4xuG2bZJEeRxWlSVJ9zwgoMz2VpaFoDgOA6BDJza4xvtwep6HoZhlmUSpI&#10;kicK2KijQBA8DwPgcB4HBiGYZkYSBI0LUc2mEYABDQMYEHYdYBKiF4Yn4XZgnxUlbVvXFc11XdeV&#10;7X1fvOCoGgY8Ty1IcBfkwEIhDSGQmjOZpZEwhxCC2HY+lMYxBE8W4+jCJDvmWWhJhwJo3BGIwxGu&#10;XJOsEAEMQ0pClKYpyoKkG98G5fSttkd0URVFlgYFgeCJq2QASAAJQE6ApsmxLcdnkeUhIeCYKH8M&#10;Qyn2CQJn+KIpn4CIJAAjOCvAgZ3ncABOk0ApOEwAp3nfVyFKQfwtC6fgw40CoKylk2gYGdlWDOMI&#10;wmGYJgoRTQHkqTJNCOJQlLDPB9nniWOAnKh3Hadp1HSdJZliWJWFSVGJHkduhpoqgIAgCIhiMIoQ&#10;BCEOdjMqgKb1oO+OkeB4AAMgvARU13YogrJn+NI2n2PA+TVvvI8lyfKcry3L8xNlhWI8NjVGZJSj&#10;8HAuEGLg7k4UZEDGhxuF2SISiMOAtj6TRSEEMrunqcD2BCewBgidJ2HUCIEAIgt4Q3ecPXs0CqGM&#10;ZBk1gGHM+p6sXH3NRxnGARpGeAU/AFEKpA+EJ/BMEx+g6Dx/kmSnrMProAEAP4AF+XoCUPmiGEmS&#10;YACAEMfgIgRj+ffAVNg1RpjTFaKsVYiYHEIBQCoFQlBLCWBzBcmgoRQChEXA4uQ9h0DnHOlAEYJg&#10;UAnFWKwVhgV3HUG0NkbT/BJjBF+L8lI/lDjdK2ZkOAI4fP/CGASISmDlQGiMYgb43QAqsACNMaQB&#10;H/j8Amx0nbP4jxXixFmLUW4uRdOsAoAwBjxEBIA/4EAIJBYNB4RCYVC4ZDYdCFujTeSjokjYhlsk&#10;zySYc6W0sgwJyeSjQilqlzrD5VK5ZByyQhSqF+2EktGgbSWL4Q+Hg5gyGg28HuBXK/30GpbSYcAa&#10;YzqcMahSqlU6pVatV6xWa1W65Xa9X7BB3q9QBAzweAAlUrSgKBQABgMAEOhwAUSiAA4HLDe75V0k&#10;kgAej0ALHDzyecDgwYDL7jcdj8hkclknplSfl19mYQCc4rc8SdBBX1oxvpWhp5XTACsNYTtdjXBs&#10;Vns8PiIJY7JUi3uwhvURvwFwQVw8nxeNx+RyeVy+Zzedz+h0el0+p1et1+x2e12+5K4E/+7KojE4&#10;rF4zG4c6m2swuJidJJNKOmzFWiBqVjyEhAMlUn0aAaFH0eZ2CkKgqnqfQCFWX5dgoggRBgHoPAhA&#10;C+tUpxnKgGLww5DsPQ/ECENCbpugAdp2gAdx3KUXJcgAxYABOE4AAmCblnieIAGeZ4AM8ABUlSAB&#10;VFUAAQBBIsjq4fx/AAd53gBFoAN2hjggA3oABYFgAGCYMQy9L8wL6HUxmbMrRn0hBmTUPk2FxNyp&#10;gROJzzm3oIKTE52xweJxT4IM/KmAlAgdQYVUK4IBS5Lsw0XRlG0dR9IUjSVJ0pStLUvTFMsk79Gv&#10;GiiLIwjSOIa9T2Pc+CTpS6RaEgOYmjiRyuEYYZ7jmHgEMbC6nqjTVe19X7qGua4AGOY4AGSZIAE+&#10;T4AH4fiyvAhwUBRLEtCIIgAC8LwAAOA4ASrJUmEuS4ADoOgAHwfCHimKYAFOU4ALaliBn2fdlWYR&#10;pGgAbZtoZeQwjCAA6pSEgSWBg+EOcc2Fj/hpO4fTivCpiZV4q0TRnDjLMl8SGOoKbGQNSplAgJgG&#10;AoIN+UgXlYP5bhOX5hmOZZnmma5tm+cZznTHYjRdPPLUL0VI9b2vektUunVlXVhWVaVtXELKbXcN&#10;53qurZuaZpgAcZxgAXRdAASZJgBJaWBWFYAAeB4AYmAA4jiq+3gBjypyyAGsoYwpNE0ABSFIACnI&#10;ZQYAYAAF2AAHoe6vxfGIea3H72TRI8mr8xh0gtimPnqV5SN6Cil0Eagns+0cb03T9R1PVdX1nW9d&#10;18QICIA/4EAIJBYNB4RCYVC4ZDYdCFujTeSjokjYhlskzySYc6m2swuJicSjQilqlzrD5VK5ZLYQ&#10;+Hg5gyGg28HuBXK/30GpdPYYAaAzqEMaJPqNR6RSaVS6ZTadT6hUalU6pVYM+n0AHC4QAcTjWq41&#10;GpLAEAgAIRCACmUwAUCgAByOYS2m0ABOJ6avV6ABwOABeq7X263YeUikAEQiAAJRLVsdj8hkclk8&#10;plaPQADloIS85BUXnwfoQ1o81pdNp9RqdVq9Zrddr9hsdls9ptdtt9xud1u95SoE/97DojE4qYz2&#10;p0ObyHDnW3lyKxwXSGXz8p0WbJWAQEBAmEwjmaPAn9WH3BQKBgMAqBRphMppNpxOp5lsxQmdRBjw&#10;f1+/5/f8yR/H8AAnieABkGQAB5HkACsKOOY5gARpGsm9AABaFoAGUZQAPW9b/w/EEQv0zCpAVE0T&#10;nHFL0PSssRRdF8YRjGUZxpGsbRvHEcx1HceNw38XOGihJMqCQMhicpzGcBCkH0b5hAOEQfoKYJwH&#10;6HwPrMnz2pmmqbpynbNPqoaix7MszTPNAAF+X4AHwfAAEqSoALEsDUiUJQAD0PQAB2Hc0z/QEcRI&#10;qJvUKtC00DRNFUXRlG0dR9IUjSVJ0o1cfxFIKKyJI0kSVJknShKSCSpK0sPYmMuPhL75srMT7zJS&#10;tY1lWaoHQdAAGEYQAFsW0EwWV5XqmQZBgAPg+VpZFksnQaoUvZVn2haNpWnalq2ta9sOCgKAP+BA&#10;CCQWDQeEQmFQuGQ2HQh/Pp8vV8vqHxeMQUAgEBgsGAoAxmEv58PFistpQUXDUeA8ESGRQV/Px8sl&#10;ksp+P4AjYejwDzGgQyNgFnUUY0eg0mlUumU2nU+oVGpVOqVWrVesVmYxurMNhgAeDytWOyWWzWe0&#10;Wm1WRbW0l2+nhm5Oa6Wu7Xe8Xm9Xu+X2/X/AYHBYPCYXDYfEYnFYvGY29QJ/47JZOzUOis6jjHKZ&#10;vOZ3PZ/EVyqwPQaXTafUQd+asMa126+mMzZDPaanbbfcbndbveb3fb/gcHhcPiVPIcXkX7LUakcn&#10;nc/odEoFAALFY1ABAIAP1+9Hvd/gL/xE7yPTzTEqelV+vwe33e/4fH5fP6fX7ff8Qvj/n+Q3lsw5&#10;r+wFAcCKAbpugAEgSKgYJggAHwfQLCUJqsfULC3DBWQ0hYQw6PcPjHEMKRHEkSxNE8URTFUVxYjC&#10;AoA/4EAIJBYNB4RCYVC4ZDYdD4hEYlE4pFYtF4xCgDG2dHRjH4zIZFI5JJZNJ5RKZVK5ZLZdL5hC&#10;S4XAApVLGBEIgA222AAEApjQaFQ6JRaNR6RLnjS3dTWbTyLUQRUwPVaTV6xWa1W65Xa9X7BYbFY7&#10;JZbNZ7RabVa7ZbbdDYE/7fc7pLY2AY6zo+Mbrfb9f8Bga8/X6AFerwAVSrEqiAFisQACQTgsplct&#10;l8xmc1m85nc9n9BodFo9JpdNp5dcdRq6zd7ze9Zsdls9pBUEggA0mkAGg0AAXi8AC2WwAIxHteRy&#10;eVy+Zzedz+h0el0+p1etpNV1+1B9dHpB2/B4fF4/J5fN5/R6fV6/Z7fd7/hf4CCAP+BACCQWDQeE&#10;QmFQuGQ2HQ+IRGJROKRWLReMQoAxtnR0Yx+MyGRSOSSWTSeUSmVSuWS2XS+YTGZTOaTWbTecTmdT&#10;ueT2fT+gUGhUOiUWjUekUmlUumU2nU+oVGpVOVwJ/1SsVmVRsAx1nR8Y1qxWOyWWzWe0Wm1Wu2W2&#10;3W+4XG5XO6XW7Xe8Xm9Xu7Va+X+d1yvWDAYXDYfEYnFYvGY3HY/IZHJZPKZXLZfMX2B5nOQXBR6Q&#10;Z3RaPSaXTafUanVavWa3Xa/YbHZUeAiAP+BACCQWDQeEQmFQuGQ2HQ+IRGJROKRWLReMQoAxtnR0&#10;Yx+MyGRSOSSWTSeUSmVSuWS2XS+YTGZTOaTWbTecTmdTueT2fT+gUGhUOiUWjUekUmlUumU2nU+o&#10;VGpVOVwJ/1SsVmVRsAx1nR8Y1qxWOyWWzWe0Wm1Wu2W23W+4XG5XO6XW7Xe8Xm9Xu7Va+X+d1yvW&#10;DAYXDYfEYnFYvGY3HY/IZHJZPKZXLZfMX2B5nOQXBR6QZ3RaPSaXTafUanVavWa3Xa/YbHZUeAiA&#10;P+BACCQWDQeEQmFQuGQ2HQ+IRGJROKRWLReMQoAxtnR0Yx+MyGRSOSSWTSeUSmVSuWS2XS+YTGZT&#10;OaTWbTecTmdTueT2fT+gUGhUOiUWjUekUmlUumU2nU+oVGpVOVwJ/1SsVmVRsAx1nR8Y1qxWOyWW&#10;zWe0Wm1Wu2W23W+4XG5XO6XW7Xe8Xm9Xu7Va+X+d1yvWDAYXDYfEYnFYvGY3HY/IZHJZPKZXLZfM&#10;X2B5nOQXBR6QZ3RaPSaXTafUanVavWa3Xa/YbHZUeAiAP+BACCQWDQeEQmFQuGQ2HQ+IRGJROKRW&#10;LReMQoAxtnR0Yx+MyGRSOSSWTSeUSmVSuWS2XS+YTGZTOaTWbTecTmdTueT2fT+gUGhUOiUWjUek&#10;UmlUumU2nU+oVGpVOVwJ/1SsVmVRsAx1nR8Y1qxWOyWWzWe0Wm1Wu2W23W+4XG5XO6XW7Xe8Xm9X&#10;u7Va+X+d1yvWDAYXDYfEYnFYvGY3HY/IZHJZPKZXLZfMX2B5nOQXBR6QZ3RaPSaXTafUanVavWa3&#10;Xa/YbHZUeAiAP+BACCQWDQeEQmFQuGQ2HQ+IRGJROKRWLReMQoAxtnR0Yx+MyGRSOSSWTSeUSmVS&#10;uWS2XS+YTGZTOaTWbTecTmdTueT2fT+gUGhUOiUWjUekUmlUumU2nU+oVGpVOVwJ/1SsVmVRsAx1&#10;nR8Y1qxWOyWWzWe0Wm1Wu2W23W+4XG5XO6XW7Xe8Xm9Xu7Va+X+d1yvWDAYXDYfEYnFYvGY3HY/I&#10;ZHJZPKZXLZfMX2B5nOQXBR6QZ3RaPSaXTafUanVavWa3Xa/YbHZUeAiAP+BACCQWDQeEQmFQuGQ2&#10;HQ+IRGJROKRWLReMQoAxtnR0Yx+MyGRSOSSWTSeUSmVSuWS2XS+YTGZTOaTWbTecTmdTueT2fT+g&#10;UGhUOiUWjUekUmlUumU2nU+oVGpVOVwJ/1SsVmVRsAx1nR8Y1qxWOyWWzWe0Wm1Wu2W23W+4XG5X&#10;O6XW7Xe8Xm9Xu7Va+X+d1yvWDAYXDYfEYnFYvGY3HY/IZHJZPKZXLZfMX2B5nOQXBR6QZ3RaPSaX&#10;TafUanVavWa3Xa/YbHZUeAiAP+BACCQWDQeEQmFQuGQ2HQ+IRGJROKRWLReMQoAxtnR0Yx+MyGRS&#10;OSSWTSeUSmVSuWS2XS+YTGZTOaTWbTecTmdTueT2fT+gUGhUOiUWjUekUmlUumU2nU+oVGpVOVwJ&#10;/1SsVmVRsAx1nR8Y1qxWOyWWzWe0Wm1Wu2W23W+4XG5XO6XW7Xe8Xm9Xu7Va+X+d1yvWDAYXDYfE&#10;YnFYvGY3HY/IZHJZPKZXLZfMX2B5nOQXBR6QZ3RaPSaXTafUanVavWa3Xa/YbHZUeAiAP+BACCQW&#10;DQeEQmFQuGQ2HQ+IRGJROKRWLReMQoAxtnR0Yx+MyGRSOSSWTSeUSmVSuWS2XS+YTGZTOaTWbTec&#10;TmdTueT2fT+gUGhUOiUWjUekUmlUumU2nU+oVGpVOVwJ/1SsVmVRsAx1nR8Y1qxWOyWWzWe0Wm1W&#10;u2W23W+4XG5XO6XW7Xe8Xm9Xu7Va+X+d1yvWDAYXDYfEYnFYvGY3HY/IZHJZPKZXLZfMX2B5nOQX&#10;BR6QZ3RaPSaXTafUanVavWa3Xa/YbHZUeAiAP+BACCQWDQeEQmFQuGQ2HQ+IRGJROKRWLReMQoAx&#10;tnR0Yx+MyGRSOSSWTSeUSmVSuWS2XS+YTGZTOaTWbTecTmdTueT2fT+gUGhUOiUWjUekUmlUumU2&#10;nU+oVGpVOVwJ/1SsVmVRsAx1nR8Y1qxWOyWWzWe0Wm1Wu2W23W+4XG5XO6XW7Xe8Xm9Xu7Va+X+d&#10;1yvWDAYXDYfEYnFYvGY3HY/IZHJZPKZXLZfMX2B5nOQXBR6QZ3RaPSaXTafUanVavWa3Xa/YbHZU&#10;eAiAP+BACCQWDQeEQmFQuGQ2HQ+IRGJROKRWLReMQoAxtnR0Yx+MyGRSOSSWTSeUSmVSuWS2XS+Y&#10;TGZTOaTWbTecTmdTueT2fT+gUGhUOiUWjUekUmlUumU2nU+oVGpVOVwJ/1SsVmVRsAx1nR8Y1qxW&#10;OyWWzWe0Wm1Wu2W23W+4XG5XO6XW7Xe8Xm9Xu7Va+X+d1yvWDAYXDYfEYnFYvGY3HY/IZHJZPKZX&#10;LZfMX2B5nOQXBR6QZ3RaPSaXTafUanVavWa3Xa/YbHZUeAiAP+BACCQWDQeEQmFQuGQ2HQ+IRGJR&#10;OKRWLReMQoAxtnR0Yx+MyGRSOSSWTSeUSmVSuWS2XS+YTGZTOaTWbTecTmdTueT2fT+gUGhUOiUW&#10;jUekUmlUumU2nU+oVGpVOVwJ/1SsVmVRsAx1nR8Y1qxWOyWWzWe0Wm1Wu2W23W+4XG5XO6XW7Xe8&#10;Xm9Xu7Va+X+d1yvWDAYXDYfEYnFYvGY3HY/IZHJZPKZXLZfMX2B5nOQXBR6QZ3RaPSaXTafUanVa&#10;vWa3Xa/YbHZUeAiAP+BACCQWDQeEQmFQuGQ2HQ+IRGJROKRWLReMQoAxtnR0Yx+MyGRSOSSWTSeU&#10;SmVSuWS2XS+YTGZTOaTWbTecTmdTueT2fT+gUGhUOiUWjUekUmlUumU2nU+oVGpVOVwJ/1SsVmVR&#10;sAx1nR8Y1qxWOyWWzWe0Wm1Wu2W23W+4XG5XO6XW7Xe8Xm9Xu7Va+X+d1yvWDAYXDYfEYnFYvGY3&#10;HY/IZHJZPKZXLZfMX2B5nOQXBR6QZ3RaPSaXTafUanVavWa3Xa/YbHZUeAiAP+BACCQWDQeEQmFQ&#10;uGQ2HQ+IRGJROKRWLReMQoAxtnR0Yx+MyGRSOSSWTSeUSmVSuWS2XS+YTGZTOaTWbTecTmdTueT2&#10;fT+gUGhUOiUWjUekUmlUumU2nU+oVGpVOVwJ/1SsVmVRsAx1nR8Y1qxWOyWWzWe0Wm1Wu2W23W+4&#10;XG5XO6XW7Xe8Xm9Xu7Va+X+d1yvWDAYXDYfEYnFYvGY3HY/IZHJZPKZXLZfMX2B5nOQXBR6QZ3Ra&#10;PSaXTafUanVavWa3Xa/YbHZUeAiAP+BACCQWDQeEQmFQuGQ2HQ+IRGJROKRWLReMQoAxtnR0Yx+M&#10;yGRSOSSWTSeUSmVSuWS2XS+YTGZTOaTWbTecTmdTueT2fT+gUGhUOiUWjUekUmlUumU2nU+oVGpV&#10;OVwJ/1SsVmVRsAx1nR8Y1qxWOyWWzWe0Wm1Wu2W23W+4XG5XO6XW7Xe8Xm9Xu7Va+X+d1yvWDAYX&#10;DYfEYnFYvGY3HY/IZHJZPKZXLZfMX2B5nOQXBR6QZ3RaPSaXTafUanVavWa3Xa/YbHZUeAiAP+BA&#10;CCQWDQeEQmFQuGQ2HQ+IRGJROKRWLReMQoAxtnR0Yx+MyGRSOSSWTSeUSmVSuWS2XS+YTGZTOaTW&#10;bTecTmdTueT2fT+gUGhUOiUWjUekUmlUumU2nU+oVGpVOVwJ/1SsVmVRsAx1nR8Y1qxWOyWWzWe0&#10;Wm1Wu2W23W+4XG5XO6XW7Xe8Xm9Xu7Va+X+d1yvWDAYXDYfEYnFYvGY3HY/IZHJZPKZXLZfMX2B5&#10;nOQXBR6QZ3RaPSaXTafUanVavWa3Xa/YbHZUeAiAP+BACCQWDQeEQmFQuGQ2HQ+IRGJROKRWLReM&#10;QoAxtnR0Yx+MyGRSOSSWTSeUSmVSuWS2XS+YTGZTOaTWbTecTmdTueT2fT+gUGhUOiUWjUekUmlU&#10;umU2nU+oVGpVOVwJ/1SsVmVRsAx1nR8Y1qxWOyWWzWe0Wm1Wu2W23W+4XG5XO6XW7Xe8Xm9Xu7Va&#10;+X+d1yvWDAYXDYfEYnFYvGY3HY/IZHJZPKZXLZfMX2B5nOQXBR6QZ3RaPSaXTafUanVavWa3Xa/Y&#10;bHZUeAiAP+BACCQWDQeEQmFQuGQ2HQ+IRGJROKRWLReMQoAxtnR0Yx+MyGRSOSSWTSeUSmVSuWS2&#10;XS+YTGZTOaTWbTecTmdTueT2fT+gUGhUOiUWjUekUmlUumU2nU+oVGpVOVwJ/1SsVmVRsAx1nR8Y&#10;1qxWOyWWzWe0Wm1Wu2W23W+4XG5XO6XW7Xe8Xm9Xu7Va+X+d1yvWDAYXDYfEYnFYvGY3HY/IZHJZ&#10;PKZXLZfMX2B5mkVZ7PZ6vl8vqCAEEArUAgDzzBR6QZzYbHZbPabXbbfcbndbveb3fb/gWOAggD/g&#10;QAgkFg0HhEJhULhkNh0PiERiUTikUcLOV42I5WdTsfkLDorGzOZTJCgKisphIBljOlwxmEqmUzmk&#10;1m03nE5nU7nk9n0/oFBoVDolFo1HpFJpVLplNp1PqFRqVTqlVq1XrFZrVbrldr1fsFhsVjsllrsC&#10;f9mtVBYy4RY9JJ2f0EBQMCIcDQVfz+frgcDefj8f4HCogbTYaweCQJo0sAMuZ0wGNrymVy2XzGZz&#10;Wbzmdz2f0Gh0Wj0ml02n1Gp1Wr1mt11OtGvy76dwBA4Tgo/KpkXKjTYHA8GeDjag1GY1bjrfAeGB&#10;bcDPUgBouOyGS2XX7HZ7Xb7nd73f8Hh8Xj8nl83n9Hp9XriOx9lTY6bPQ6MyHBQSFbydbUAYChh4&#10;nEZ4IA+GSCAEfJ9n2AwCP8oTqJemL3wlCcKQrC0LwxDMNQ3DkOw9D8QRDETUoCCAP+BACCQWDQeE&#10;QmFQuGQ2HQ+IRGJROKQ5AmMgoBPMAiG9KrtIGqHP9/PsVg0DNd7ABnPd9DEEAWKzMAzVnTcYzmZz&#10;ueT2fT+gUGhUOiUWjUekUmlUumU2nU+oVGpVOqVWrVesVmtVuuV2vV+wWGxWOyWWzWe0Wm1Wu2W2&#10;3W+pwJ/3C6WCSPwVg8Ctd6ABvvl9iADASmzUAzdnTkY3XGY3HY/IZHJZPKZXLZfMZnNZvOZ3PZ/Q&#10;aHRaPSaXTVi5afTPBtrcIiYlAABAt9Pt5gUBAHCzacTrVb/gcHhcPicXjcfkcnlcvmc3nc/odHpd&#10;OIanqYx+vwWB8HtVyvYXFlBtFTHyIo/0Ov1TtD+1fsRii4YDDr/X7ff8fn9fv+f3/P/AEAwFAcCQ&#10;KoIJAWBS1oCAgD/gQAgkFg0HhEJhULhkNh0PiERiUTikVhz9fRoJw/TK2ZAABgXdTpcYVBQFiIol&#10;TZlkWgy9YbEFovF8um03nE5nU7nk9n0/oFBoVDolFo1HpFJpVLplNp1PqFRqVTqlVq1XrFZrVbrl&#10;dr1fsFhsVjslls1ntFiCoNBllgT/tNxqcCfycO5PMyLWkEASfW7RMBIFlNAOFX7FYwumlyxmNx2P&#10;yGRyWTymVy2XzGZzWbzmdz2f0Gh0Wj0ml00ICQLBVugenzb9fj4OJUIyTWLDAACAiQXbJN5CGVQw&#10;oBZ3FGPH13J5XL5nN53P6HR6XT6nV63X7HZ7Xb7ndotv71if+wLBIHCqXjNAIFBCSUy7NhUHlT4f&#10;FZ3HGPh/X7/n9/z/wBAMBQHAkCwNA8EQTBTqoCCAP+BACCQWDQeEQmFQuGQ2HQ+IRGJROKRR9Ph3&#10;D8VihkN51gADApUL1oFceCWKymIgGWM6XDGYSqZTOaTWbTecTmdTueT2fT+gUGhUOiUWjUekUmlU&#10;umU2nU+oVGpVOqVWrVesVmtVuuV2vV+wWGxWOyWWuwJ/2a1UF/P18EEUBhhNx4gABAVluB0jQOhG&#10;qywAy5nTAY2vDYfEYnFYvGY3HY/IZHJZPKZXLZfMZnNZvOZ3PZ/QU60aHFpI2Ek3pVcAEBAxmN5x&#10;DIP36r4DBYTSbndbveb3fb/gcHhcPicXjcfkcnlcvmc2I6PnVN4tlghAUEC7AVZs5zEwXhSt7aXz&#10;Ho+Xzef0en1ev2e33e/4fH5fP6fXNwGAP+BACCQWDQeEQmFQuGQ2HQ+IRGJROHPpvsIDiIfwVguB&#10;+j4PgKCmsmi5LLRpxSFsN7voeAgCyqZAGaM6bDGcTKdTueT2fT+gUGhUOiUWjUekUmlUumU2nU+o&#10;VGpVOqVWrVesVmtVuuV2vV+wWGxWOyWWzWe0Wm1Wu2W23VKBP+33OJRaMRqOR6QSKCBwHgNyvJ/U&#10;CWS6YUyaAGbM6cDG6Y/IZHJZPKZXLZfMZnNZvOZ3PZ/QaHRaPSaXTafUamr3HVWJ/PR1KpaL6CkI&#10;mFcLAwAwR9K9VK584OgEMqlUKgMB4iazec63nc/odHpdPqdXrdfsdntdvud3vd/weHxRDWePzQfE&#10;4vG+f2e33e/4fH5fP6fX7ff8fn9fv+ZOAoA/4EAIJBYNB4RCYVC4ZDYdD4hEYlE4pFYtF4xCgDG2&#10;dHRjH4zIZFI5JJZNJ5RKZVK5ZLZdL5hMZlM5pNZtN5xOZ1O55PZ9P6BQaFQ6JRaNR6RSaVS6ZTad&#10;T6hUalU5XAn/VKxWZVGwDHWdHxjWrFY7JZbNZ7RabVa7Zbbdb7hcblc7pdbtd7xeb1e7tVr5f53X&#10;K9YMBhcNh8RicVi8Zjcdj8hkclk8plctl8xfYHmc5BcFHpBndFo9JpdNp9RqdVq9Zrddr9hsdlR4&#10;CIA/4EAIJBYNB4RCYVC4ZDYdD4hEYlE4pFYtF4xCgDG2dHRjH4zIZFI5JJZNJ5RKZVK5ZLZdL5hM&#10;ZlM5pNZtN5xOZ1O55PZ9P6BQaFQ6JRaNR6RSaVS6ZTadT6hUalU5XAn/VKxWZVGwDHWdHxjWrFY7&#10;JZbNZ7RabVa7Zbbdb7hcblc7pdbtd7xeb1e7tVr5f53XK9YMBhcNh8RicVi8Zjcdj8hkclk8plct&#10;l8xfYHmc5BcFHpBndFo9JpdNp9RqdVRX9BHFBBLBH5CjrBD7BAbq91u95vd9v8rAQIA/4EAIJBYN&#10;B4RCYVC4ZDYdD4hEYlE4pFYtF4xCgDG2dHRjH4zIZFI5JJZNJ5RKZVK5ZLZdL5hMZlM5pNZtN5xO&#10;Z1O55PZ9P6BQaFBX7BD7BEPFl9BCDQ6dT6hUalU6pVatV6xWa1W65XYE/67YbFLY2AY6zo+MbHa7&#10;Zbbdb7hcblc7pdbtd7xeZ4aoIl5G6YIFr1g8JhcNh8RicVi8ZMq/jchPbLZ7Tkctl8xmc1m85nc9&#10;n9BUcAAAxJhhBGfodVq9Zrddr9hsYvj9ltYPk49INtu95vd9v+BweFw6mQIIwZS/IIA+Jzedz+h0&#10;elrYCIA/4EAIJBYNB4RCYVC4ZDYdD4hEYlE4pFYtF4xCgDG2dHRjH4zIZFI5JJZNJ5RKZVK5ZLZd&#10;L5hMZlM5pNZtN5xOZ1O55PZ9P6BQaEQIIwZS/IIA6FS6ZTadT6hUalU6pVatV6xWa1DYE/63X7BL&#10;Y2AY6zo+MbDabVa7Zbbdb7hcblc7pdbtd4ct4gzoI3Ia74IsZeL4I0Lxh8RicVi8Zjcdj8hL67kc&#10;pPbHZbPlc1m85nc9n9BodFo8Q1Yg/oIeYguog+6wv4JRNJs9ptdtt9xud1I8nu99CcvHpBv+JxeN&#10;x+RyeVy8ULIg3oJqIY+bCJIIroIYYIzaPSeZ3/B4fF4/Jy4CgD/gQAgkFg0HhEJhULhkNh0PiERi&#10;UTikVi0XjEKAMbZ0dGMfjMhkUjkklk0nlEplUrlktl0vmExmUzmk1m03nE5nUjf0ESMEOUNHcEUs&#10;ED87pFJmr/gjeiCdgjrhrWgjGpUhEMQPEQM0sXMEJEmBMEe1Xs1ntFptVrtltt1vuFxuVzul1uEC&#10;pl2vV7msbAMdZ0fGN8wmFw2HxGJxWLxmNx0ybsEI8EyMVTMEruPtrRgk9hjggjTiB/wwvggBhpJg&#10;gDhqA1eMFMEbEjR8EOGa3G53W73m932/4HB4ULvHD41tv2AwXH5nN53P6HR6XTnD9ggzgmcjAEgj&#10;bggg4T1gnihllACEiCygj8hrvtoRgnchg3ghPhoegg0iHwAGo6jQoIHiCHkiwcIIY7/wTBUFwZBs&#10;HQfCDNOLCMKIq5KPJBCsNQ3DkOw9D8GmEggfpMGCCGeuYrog0AARYhbyPIwhTogIKIAkggCxAlkC&#10;AALaCFoiBRoILkdSLI0jyRJMlSWtCAiAP+BACCQWDQeEQmFQuGQ2HQ+IRGJROKRWLReMQoAxtnR0&#10;Yx+MyGRSOSSWTSeUSmVSuWS2XS+YTGZTOaTWbTecTmdRYAyx/wd6QSfwxQwSgw88zuSAyIGSCAaG&#10;oKCAelVWrVeRteCKCCImsV+wWGxWOyWWzWe0Wm1Wu2W23WaBUO33O6TGNgGOs6PjG632/X/AYHBY&#10;PCYXDYeRz3ERIOxANwQPw0mwQt4vLZfMZnNZvOZ3PZ/QaHRaO46PTV+73m96fWa3Xa/YbHZbOFP6&#10;CPyD1IAIWvgSCYqHH6IFmICPacfkcnlcvmc3nc/odGW6XpdWF6mPSDrdvud3vd/wWM+wdWwR9wRu&#10;TVAwcowQBw0SU/w/P6fX7ff8fn9fvlwEgD/gQAgkFg0HhEJhULhkNh0PiERiUTikVi0XjEKAMbZ0&#10;dGMfjMhkUjkklk0nlEplUrlktl0vmExmUzmk1m03nE5kjMgjhgjCgiZgj9gj8nUPf9HpVLplNp1P&#10;qFRqVTqlVq1XrFZrVbrldr1fsFKgVJsNls0sjYBjrOj4xs9vuFxuVzul1u13vEheEHb0HIMEe1Fk&#10;YOg4jggWgizg4Fgi6ghHkwbgjkvOVy2XzGZzWbzmdz2f0Gh0Wisej01NtNrtun1mt12v2Gx2U0eU&#10;EU8HT8HZMmEsEIEEFkEGsHHMWfUEGcEakZAkEaMEFWz6XT6nV63X7HZ7Xb7mn0vd8EL1MekHh83n&#10;9Hp9XTngAaUE2oAWUEcsEbUmLcEA0EKEEBiCBQggNJk54ACSghzosPyCEC9cHQfCEIwlCcKQrC0L&#10;ocgIgD/gQAgkFg0HhEJhULhkNh0PiERiUTikVi0XjEKAMbZ0dGMfjMhkUjkklk0nlEplUrlktl0v&#10;mExmUzmk1m03nDRgj6gilgiwgjjg7/glEjAzg6sg4dg4CggBnELfkEOsESENpgAYcED9Rr1fsFhs&#10;Vjslls1ntFptVrtltt1vuFxuVzul1lUCo12vV7l0bAMdZ0fGN8wmFw2HxGJxWLxk3nkGdkHI8Ed0&#10;Ec0ZpwAAcEzYACMEKEEPUEzIaxsIe8EdsEDmn12v2Gx2Wz2m12233G53W73knvG94Fjv2AwXB43H&#10;5HJ5XLw7zgjFg6ag6vkwlgghghl0kEFPc5nf8Hh8Xj8nl83n9Hp9Xr3/r90L4cekEuXUEHMEBvv/&#10;X7/n9/RloId6CGogidAAaqCGakwfoIAyCC2g4ooIBz/QrC0LwxDMNQ3DkOw9D6SICIA/4EAIJBYN&#10;B4RCYVC4ZDYdD4hEYlE4pFYtF4xCgDG2dHRjH4zCG5BCHBHZBHtBARBAHBEDBDnIZlM5pNZtN5xO&#10;Z1O55PZ9P6BQaFQ6JRZ45IOVIO1YI/oI+KbGQ1B1bBxbBwTBAFRq5Xa9X7BYbFY7JZbNZ7RabVa7&#10;Zbbdb7hcblc7pdbtYYE/7ve75QI2AY6zo+MZmXoIo4sF4I5q1fcdj8hkclk8pkb1CcvBRzBH7BGb&#10;NgDByxBDdBKyABfldVq9Zrddr9hsdls9ptdtt9xud1eIHu99Zb/gcHGWXBBtMyNBFvjd/zedz+h0&#10;bW7cXB07BGlBF/NhZBy7BALBCnBA90vN5/R6fV6/Z7fd7/h8flvrz8/tDuDHpBGBpnpsxgAAy+8B&#10;wJAsDKIbKnoIayCQSABLIIdabBc5gnIOl8DwzDUNw5DsPQ/EEQxFEb1oCIA/4EAIJBYNB4RCYVC4&#10;ZDYdD4hEYlE4pFYtF4xCgDG2dHRjH4yAYzCwzBHNI5RKZVK5ZLZdL5hMZlM5pNZtN5xOZq+YOVoO&#10;yIO7YI/YyBoIRYIZYJRgAMoOF51UalU6pVatV6xWa1W65Xa9X7BYbFY7JZbNZ7RabVa7ZbZzAn/b&#10;rlc5tGwDHWdHxjIZeB4I+LpgcFg8JhcNh4g84IbIOr4PipWg4IHIIIoIMIODsRm85nc9n9BodFo9&#10;JpdNp9RqdVq9ZFLhrdhW7teL1FinBFdZixBB1EAhBCJEwnS9jxeNx+RFXTBH9BGxBGpBFhBF9LKh&#10;BtuAJEAD1BA1yfB4fF4/J5fN5/R6fV6/Z7a3r/d8YXs49IIq/IIBdgAoJ24c7ZOImFSCAwibKO0+&#10;UEwU0RxoOY6CHuggxoOoiMO276DCGg8AoMAj+wXEEQxFEcSRLE0TxRFMVRWrSAiAP+BACCQWDQeE&#10;QmFQuGQ2HQ+IRGJROKRWLReMQoAxtnR0Yx+MgGMwsCwRpQp7wRgxNUwRkSOYTGLCWCAKIAeCECJo&#10;iCAmZT+gUGhUOiUWjUeVQRfwRAUinTE4QR9QRfQds0AmwQhQQKwQZwQBwSaU+yWWzWe0Wm1Wu2W2&#10;3W+4XG5XO6XW7Xe8Xm9Xu+X2/X/AYHBYOYwJ/4TEYmzRsAx1nR8YxkZQRn0BzQQM2t8wRyxNawR0&#10;RDDgBD4qLAyuRMxROcAA66bYbGLPacwRlw0LwRNwSs4J9wREwRu0kAaNwUA9QctwQEQQIQQJbLpd&#10;PqdXrdfsdntdvud3vd/weHxePydzDeX0XrGY7IRnKgDJzAg1T00EkQR+xB8baJ5vxl0iYNIIEaIJ&#10;EADWvqvxWoIKiMiUgjPrO/zRm20CCDokygNasIAB0g5dwTEMRRHEkSxNE8URTFUVxZFsXRfGDzxh&#10;GaLvWjyQJgMzdIsE7+AABsaLadKCNGhxiR2iRjom0Z6MTAyuokMCtImGywIhDgFxIeaCAsgj9owm&#10;wAQqAARIyeSDyUgwvIOdiCH8jMgAACaCBMgkDFAg7cgBA0gz7P0/0BQNBUHQlC0NQ9EUS8KAgIA/&#10;4EAIJBYNB4RCYVC4ZDYdD4hEYlE4pFYtF4xCgDG2dHRjH4zCGBBDhBGjCgHBEnBDTIZdL5hMZlM5&#10;pD33BGPE2XBHBE0pNaBMwdBBdEytFjbQaCkoIb5kL4I0IU9YInoI9IItoOxJkUIIHIIHoIN4IAoI&#10;PKVabVa7Zbbdb7hcblc7pdbtd7xeb1e75fb9f8BgcFg8JhcNh8RicVi5hAn/jMhkblGwDHWdHxja&#10;2NBBhBAVktBock5p5EHvVYmyYI3dFFAxBBDEzVEx9YY1ShzBHZBG3MizBADBC3BAhBBFBNfreVy+&#10;Zzedz+h0el0+p1et1+x2e12+53ejju94cHlMtmPF5/Ron9BMfEnxqYIYom4dFwQB9oR67tKQBYIM&#10;aqDgQg6zPu9MDQPBEEwVBcGQbB0HwhCMJQnCkKrg8ELQyibyI8kENQ/EDrJOiRcoIUqJmsiZ+vYu&#10;LjgAIiCNmAACIIFcQxvHEcx1HceR7H0fyBIMhSHCiAiAP+BACCQWDQeEQmFQuGQ2HQ+IRGJROKRW&#10;LReMQoAxtnR0Yx+MyGRSOSSWTSeUSmVSuWS2XS+VMSCOSFFmWP+YTmdTueT2fT+gUGhUOiUWjUek&#10;UmlUumU2nU+oVGpVOqVWrVesVmtSOBTit1+wSyNgGOs6PjGw2m1Wu2W2kh+COKTAGCP63Xe8Xm9X&#10;u+X2/X/AYHBYPCYXDYfEYnFSqu4vHUWx2Wz4/KZXLYpkQQcyZOwQxZfQaHRaPSaXTafUanVavWa3&#10;XY/G6/ZQnIx6QbPcbndRMewSZRgKTOCAfd8Xjcfkcnlcvmc3nc/odGgQEIA/4EAIJBYNB4RCYVC4&#10;ZDYdD4hEYlE4pFYtF4xCgDG2dHRjH4zIZFI5JJZNJ5RKZVK5ZLZdL5hC3RBCZBGbEwnBFBNJjPZ9&#10;P6BQaFQ6JRaNR6RSaVS6ZTadT6hUalU6pVatV6xWa1W65XaxAn/XrFY5bGwDHWdHxjZLZbbdb7hU&#10;rCAFJBELBHfBHdBBHBCRBEbBAHccJhcNh8RicVi8Zjcdj8hkclk8plctl5hYMxm6RZrRas5odFo9&#10;JCntBHrBArpdZrddr9hsdls9ptdtt9xud1m81u99B89HpBv+JxeNx+RyeVy+Zzedz+h0el0+pboC&#10;gD/gQAgkFg0HhEJhULhkNh0PiERiUTikVi0XjEKAMbZ0dGMfjMhkUjkklk0nlEplUrlktl0vmExm&#10;Uzmk1m03nE5nU7nk9n0/oFBoVDolFo1HpFJpVLplNp1PqFRqVTlcCf9UrFZlUbAMdZ0fGNasVjsl&#10;ls1ntFptVrtltt1vuFxuVzul1u13vF5vV7u1Wvl/ndcr1gwGFw2HxGJxWLxmNx2PyGRyWTymVy2X&#10;zF9geZzkFwUekGd0Wj0ml02n1Gp1Wr1mt12v2Gx2VHgIgD/gQAgkFg0HhEJhULhkNh0PiERiUTik&#10;Vi0XjEKAMbZ0dGMfjMhkUjkklk0nlEplUrlktl0vmExmUzmk1m03nE5nU7nk9n0/oFBoVDolFo1H&#10;pFJpVLplNp1PqFRqVTlcCf9UrFZlUbAMdZ0fGNasVjslls1ntFptVrtltt1vuFxuVzul1u13vF5v&#10;V7u1Wvl/ndcr1gwGFw2HxGJxWLxmNx2PyGRyWTymVy2XzF9geZzkFwUekGd0Wj0ml02n1Gp1Wr1m&#10;t12v2Gx2VHgIgD/gQAgkFg0HhEJhULhkNh0PiERiUTikVi0XjEKAMbZ0dGMfjMhkUjkklk0nlEpl&#10;Urlktl0vmExmUzmk1m03nE5nU7nk9n0/oFBoVDolFo1HpFJpVLplNp1PqFRqVTlcCf9UrFZlUbAM&#10;dZ0fGNasVjslls1ntFptVrtltt1vuFxuVzul1u13vF5vV7u1Wvl/ndcr1gwGFw2HxGJxWLxmNx2P&#10;yGRyWTymVy2XzF9geZzkFwUekGd0Wj0ml02n1Gp1Wr1mt12v2Gx2VHgIgD/gQAgkFg0HhEJhULhk&#10;Nh0PiERiUTikVi0XjEKAMbZ0dGMfjMhkUjkklk0nlEplUrlktl0vmExmUzmk1m03nE5nU7nk9n0/&#10;oFBoVDolFo1HpFJpVLplNp1PqFRqVTlcCf9UrFZlUbAMdZ0fGNasVjslls1ntFptVrtltt1vuFxu&#10;Vzul1u13vF5vV7u1Wvl/ndcr1gwGFw2HxGJxWLxmNx2PyGRyWTymVy2XzF9geZzkFwUekGd0Wj0m&#10;l02n1Gp1Wr1mt12v2Gx2VHgIgD/gQAgkFg0HhEJhULhkNh0PiERiUTikVi0XjEKAMbZ0dGMfjMhk&#10;Ujkklk0nlEplUrlktl0vmExmUzmk1m03nE5nU7nk9n0/oFBoVDolFo1HpFJpVLplNp1PqFRqVTlc&#10;Cf9UrEzgT6fL3ez4fMbAQKBgNAoDAU8jYBjrOj4xrNxuVzul1u13vF5vV7vl9v1/wGBwWDwmFw2H&#10;xGJxWLjFWxl3fT1dyQQJeO6LWsJAICTSoXZjKxCtM3tdtt+P1Gp1Wr1mt12v2Gx2Wz2m12233G53&#10;W72uO3lDfz6eg+HIvYrObwAzYLBQJf79flffMFNqPUiRN5atcz0sekG/8Hh8Xj8nl83n9Hp9Xr9n&#10;t93v+GFgIIA/4EAIJBYNB4RCYVC4ZDYdD4hEYlE4pEV+oT6QjAhACAgGxWe2RuLRE/Hs9FknD8VT&#10;gkAEBgc2HQ5xKEQVFZxBQDO2dPRjP5zQaFQ6JRaNR6RSaVS6ZTadT6hUalU6pVatV6xWa1W65Xa9&#10;X7BYbFY7JZbNZ7RabVa7Zbbdb7hcblc7pbIE/7reagF526oIxHC8B2HgfCYEaSQKUwumyOjQlmKl&#10;zTVZ2AZ6zp+Mb1m85nc9n9BodFo9JpdNp9RqdVq9Zrddr9hsdls9pta7d9tnX05F+Bw6QgEDQy/X&#10;k5oc+HmywSDhsAAWIX2828BADU8rl8zue12+53e93/B4fF4/J5fN5/R6fV6/Z7fdEdx77EtUUaiY&#10;d0uGR8anMwUqhx/n6fIMAIBC/AAfB9H4A4CgGqTrp8oD5QnCkKwtC8MQzDUNw5DsPQ/EEQxFEbYI&#10;CIA/4EAIJBYNB4RCYVC4ZDYdD4hEYlE4pDkEZCGf06viofFEq0GXYdAn6OQ2BGS5wAvnY+SCEwNF&#10;ZkAZozpsMZxMp1O55PZ9P6BQaFQ6JRaNR6RSaVS6ZTadT6hUalU6pVatV6xWa1W65Xa9X7BYbFY7&#10;JZbNZ7RabVa7ZbbdUoE/7fc6ObCWJEqtm6dk4vkSYyDI4ETRmFFqz3coGs+C+KQPTJoAWSy2WMMt&#10;dMxmc1m85nc9n9BodFo9JpdNp9RqdVq9Zrddr9hsc4BgIBLVcdlmy4Og+pWO4j2oWChC8PofAi0Q&#10;RKp2C3UYw3ucx4CIcKOs2exPV6w2ILReL9z4fF4/J5fN5/R6fV6/Z7fd7/h8fl8/ppQqDQZt4H9a&#10;9u9635GFiZo5icGTjn+5Llua57oumhxhQgesJJ0JUKu27rvv5DUNw5DsPQ/EEQxFEcSRLE0TxRFM&#10;VLI+78rSgICAP+BACCQWDQeEQmFQuGQ2HQ+IRGJROKQ4wD8QKFhOE8p9gIaLw6BP8rj0PqtiuNGM&#10;N7nMeAiKzEAzNnTUYzeYzmdTueT2fT+gUGhUOiUWjUekUmlUumU2nU+oVGpVOqVWrVesVmtVuuV2&#10;vV+wWGxWOyWWzWe0Wm1Wu2W2oyO3XGjG0miZKLRtmlHrRLHAlyKBEsYhJbtF4KtwPgqB8D0uZgGa&#10;s6bjG5ZXLZfMZnNZvOZ3PZ/QaHRaPSaXTafUanVavWa3Xa+rXDYZZPHgsGNEqkemhHMJLnHAPwZh&#10;QCs93ABsvh9CYDgXHTSbTjZ9PqdXrdfsdntdvud3vd/weHxePyeXzeeIbL0VpsLJECknnkKCcput&#10;sKyHP18vUFggGHyAACnyfZ8AMAgBOeyDoso9cGwdB8IQjCUJwpCsLQvDEMw1DcOQ61SAgIA/4EAI&#10;JBYNB4RCYVC4ZDYdD4hEYlE4pD3u2wCChMAgSD3o83gCQHDHGxUmHh4bgYHx08XAxQFFZlBADNWd&#10;NxjOZnO55PZ9P6BQaFQ6JRaNR6RSaVS6ZTadT6hUalU6pVatV6xWa1W65Xa9X7BYbFY7JZbNZ7Ra&#10;bVa7ZbbdZoE/7fc6USg6A1u5H8Nj0p2OhSxMYM/349xKFQi3Xg+TemmMkDKOafNQDN2dORjdM1m8&#10;5nc9n9BodFo9JpdNp9RqdVq9Zrddr9hsdls9pV7jtc+3GUshKNyfBSCUzQqVQk321GURygT2o4XY&#10;AAoKnu52mCAJgqblMtmNx3e93/B4fF4/J5fN5/R6fV6/Z7fd7/h8Yjt/lYkmeSyb0QqLlDAKBIIF&#10;maJpCOEoOqk7ScJ0+sGQbB0HwhCMJQnCkKwtC8MQzDUNw416AoA/4EAIJBYNB4RCYVC4ZDYdD4hE&#10;YlE4pFYI6WurDOb0k1G85AEAwKLhuO0+m08DQPFpZCgDL2dMRjM5bNZtN5xOZ1O55PZ9P6BQaFQ6&#10;JRaNR6RSaVS6ZTadT6hUalU6pVatV6xWa1W65Xa9X7BYbFY7JZbNZ7RDoE/7TbbdP5eAZizpmMbf&#10;d7xeb1e75fb9f8BgcFg8JhcNh8RicVi8Zjcdj8hi7XkcpULjc7rlc1m85nc9n9BodFo9JpdNp9Rq&#10;dVq9ZrclA9dsYLl5lNNlt9xud1u95vd9v+BweFw+JxeNx65AQIA/4EAIJBYNB4RCYVC4ZDYdD4hE&#10;YlE4pFYtF4xCgDG2dHRjH4zIZFI5JJZNJ5RKZVK5ZLZdL5hMZlM5pNZtN5xOZ1O55PZ9P6BQaFQ6&#10;JRaNR6RSaVS6ZTadT6hUalU5XAn/VKxWZVGwDHWdHxjWrFY7JZbNZ7RabVa7Zbbdb7hcblc7pdbt&#10;d7xeb1e7tVr5f53XBTgwVhcBh8RicVi8Zjcdj8hkclk8plctl8xmc1IQTnWHn6dfs3o4Ku9McNRp&#10;Ia4NYBdcG9hqsc3doDNsF9xssa4t5BQ9v91jNY4ANxQ1x+Di3Ly3zzRFz+Tinn03H1RV1+jjGt28&#10;GKa52b/zXztG71xV4MV22sKPYAvd6MB6hL89cBZbhQUy/1ToCIA/4EAIJBYNB4RCYVC4ZDYdD4hE&#10;YlE4pFYtF4xGY1G45HY9BCLIQ5I0/JY/J5RKZVK5ZGBhLyZMUJM5bNZtN5xOYiUZ4+p8taBOqFQ6&#10;JRY4QaQKqUlaZRqdT6hUQAY6o0qsy6xUq1W65KaAtZiTIE/67ZbNZ4qAbVPn0BbdaLhcbRVmkL7t&#10;Y7leb1ZbUAXxfwPgb3g8JRL64sQHcVhZ1eMZj8hkclRpCRZGHJKn8nm85FJeMLDM0JndJpYXPCjb&#10;K/ptZraQQaUKqYldbtdJVDHdKwy9tvcnX7Djt9w8hfbZbgLxOVebpdhfwuX0blfb++MCB+l2bPh8&#10;Ti+1Eeh3/F4/JEMrl8z5fVRM/oZp6/hONRqqD8ftLdfsdn9/5Ktw3Ssv7ASPOAmLwwHBCMuMnzkQ&#10;TByKOau6BwfCi0rU6rrwrDSHu4cTFA7BEDw3EcSKI86SJNEsVII9qZPfFcSvmn76xhEj8qWpsaxI&#10;/6rwDHUNwKsUJx/EkFrat8iQfCLnyHJMNOowDBSdCkOw/BCAgIA/4EAIJBYNB4RCYVC4ZDYdD4hE&#10;YlE4pFYtF4xGY1G45HY9BCLIQ5I0/JY/J5RKZVK5ZGBhLyZMUJM5bNZtN5xOYiUZ4+p8taBOqFQ6&#10;JRY4QaQKqUlaZRqdT6hUQAY6o0qsy6xUq1W65KaAtZiTIE/67ZbNZ4qAbVPn0BbdaLhcbRVmkL7t&#10;Y7leb1ZbUAXxfwPgb3g8JRL64sQHcVhZ1eMZj8hkclRpCRZGHJKn8nm85FJeMLDM0JndJpYXPCjb&#10;K/ptZraQQaUKqYldbtdJVDHdKwy9tvcnX7Djt9w8hfbZbgLxOVebpdhfwuX0blfb++MCB+l2bPh8&#10;Ti+1Eeh3/F4/JEMrl8z5fVRM/oZp6/hONRqqD8ftLdfsdn9/5Ktw3Ssv7ASPOAmLwwHBCMuMnzkQ&#10;TByKOau6BwfCi0rU6rrwrDSHu4cTFA7BEDw3EcSKI86SJNEsVII9qZPfFcSvmn76xhEj8qWpsaxI&#10;/6rwDHUNwKsUJx/EkFrat8iQfCLnyHJMNOowDBSdCkOw/BCAgIA/4EAIJBYNB4RCYVC4ZDYdD4hE&#10;YlE4pFYtF4xGY1G45HY9BCLIQ5I0/JY/J5RKZVK5ZGBhLyZMUJM5bNZtN5xOYiUZ4+p8taBOqFQ6&#10;JRY4QaQKqUlaZRqdT6hUQAY6o0qsy6xUq1W65KaAtZiTIE/67ZbNZ4qAbVPn0BbdaLhcbRVmkL7t&#10;Y7leb1ZbUAXxfwPgb3g8JRL64sQHcVhZ1eMZj8hkclk8plctl8xmc1m85nc9n9BodFo9JpdNp9Rq&#10;dVq9ZrdDjtdsdls9ptdtt9xud1u95vd9v+BweFw+JxeNx9ZsORy+Zzedz+h0el0+p1et1+x2e12+&#10;53d3AYA/4EAIJBYNB4RCYVC4ZDYdD4hEYlE4pFYtF4xGY1G45HY9H5BIZFI5JJZNJ5RKZVK5ZLZd&#10;L5hMZlM5pNZtN5xOZ1O55PZ9P6BQaFQ6JRaNR6RSaVS6ZNYE/6bUalU6pVatV6xWa1W65Xa9X7BY&#10;bFY7JZbNZ7RabVa7ZbbdJqfb7lc7pdbtd7xeb1e75fb9f8BgcFg8JhcNh8RCLjicZjcdj8hkclk8&#10;plctl8xmc1m85nc9JYCAgD/gQAgkFg0HhEJhULhkNh0PiERiUTikVi0XjEZjUbjkdj0fkEhkUjkk&#10;lk0nlEplUrlktl0vmExmUzmk1m03nE5nU7nk9n0/oFBoVDolFo1HpFJpVLpk1gT/ptRqVTqlVq1X&#10;rFZrVbrldr1fsFhsVjslls1ntFptVrtltt0mp9vuVzn0CfzzebraTOa70fD4BwPCYsGIvBoHAoBx&#10;UOp7+x0XAICAYCAN0qd2dbhbzRbbcfwAAYtFY2DAZB2UysTxr5erRZzNdTye4ODAYGguFwGAQCy1&#10;auz1djoZrWaT3fABEQhFgkEgZ3e8iGNx8WxXP1O932Of0DxWT6EPxr7e7UZ7Nc7veoOCwWGYvGAH&#10;yfYsz/fr9z4AAID+MN6X3irqt2675KK/qMMiycBIUf7HHQbxrGibhyARCYVhqHAKAUBDFwGqb6n6&#10;jL8v2hLHH6gaLv0AcOKYp55ngdJlGaaZ+H4f4PhOEoTg+EEAopBZ/HYcRtGabBwANIwUBmGzTAZD&#10;cVMugR9nyeRlxivB6AqDQNBgFgWOsiDtLiizdgHJsnJ4uzHKgj0Qu+hCnn0ep3mgahlneeB/gyEQ&#10;TBaEkdt2rkwzNQVBoqe55nMM4uiqUZYmMhgDgaMw4DuTJED2hx6nab7ShEeh9oqOJdn+RwiUIoJ2&#10;G6agyjQK5YF4ayFhqKIrFMSpOOaBqIlmTREjEPA/HYd59IQC0bEuUZWikHoV1NAkFjYL4kEwUZdv&#10;8g4QhyHpRkyUodhaDqHHyeZ0g80p1HtNSJDAU51E+LAK2apcFkIMwmD6Thbi4ORVFGRoqoiX5Skp&#10;fQ7HMdR7oQCAMBASJOlSLolBtBN4qYYpRD+HgvkEGYkDqZhbkUhx+HyegSAsB5wnlayICkRxjlaO&#10;IcYonh+H0eQQAoCJynnlaHikSZnFaNgYoWex2myKQpCiXJhGuhYtjYQJPEiPjdTbmaeh6DwDGIcd&#10;PomE4ijAbBdE+hZAC+IRAlEX6KQOfx+n5rCen0d5xjQMowE+VpfIWFAaiEVBWFcF4PAehx7nebwt&#10;CuKZYF2aCFikMQ6lITREATEW5p+QA5i8Q5IlGfUPoQCoNhWTJXFsKIbA8hxNDoKIzkaWG3N2ep8H&#10;6BIC82mZ3GMTIJh2NCOggIAzHeX5MoWSw/DcOZFkmv6EhCFweFMVhWBwEoLqygKAP+BACCQWDQeE&#10;QmFQuGQ2HQ+IRGJROKRWLReMRmNRuORp9vd1iINhhyO9/QUWDEbBEGAd1ORttlvuiCkAuHVeKFFA&#10;MBQlyM5bB4Zkt/xY4rt/o4iR2mU2nU+oQZ7vF0igRh1xO19gMCgiVDMDQJns5kPd8P4GhoVuJuM8&#10;IAkCwtqKRBC0un+ChkRikSBkJtZqsl2u99gACgpnOV2jEKgio4/IZHJQt+PkbiUFspwP2Ci8bjcG&#10;gUCtdqsfB5wCAxnud2DAKAeFu1vs4KiIZ0WKmBTupPlgK5PgcHhZJ3ttihcTDzCgAuHJVKNGlWHN&#10;tZpQTE42wULB8TCcOhaYs10Ot7gACAdgNx0j8Pg/h+/4fGNPR0tsNh0UPJ9v4Zkg6mYW5FIcex3n&#10;OBoJA0k6KikRxjlaOIcPlCUJuGe6fgYDoZwUigpEmZxWjYGKEH6fR3gsCoNHceR8AEAoHh2HAXHs&#10;dx0maaptIKHwykKYJND1CkgSC4ADACALlooE4ijAbBdE+hYiBcDJemmmiJgCAQBn8fp+SFLsvI0y&#10;p6h2FoNGUbZ5SuA4bBuGYCACfRlmSZh9M4BgKA8bpum0CwHNgg5+n2eYUhEEBtnId0WgbGAYHweJ&#10;2GWaRroKGYrDmZhUkZL9NU2i4viEDJRF/KoAhWGQZgkBYCmeZJjnofSCgCZRvHaGoQgihYqByEBW&#10;mQcKKSuAR6nwfq4U5Y1jgAdxjEyCYdjQjoICAMx3l+TKDqSOwujmRZSoIAQThiGALASBBoGiZR5n&#10;qfgCggDR0HIb9UANZCLIE3F6XxfN9X3LpJjOHw3E0YaCAwd55m+B4FgPIoAn7LZkFIQIeDAQiCmk&#10;bx0haEILIQYZUkIHwsD6ForDyYRMjsiIDAWCAFLjfmYPiUo3hgLhJGigp7HwfIEANl4AH4fZ8A0A&#10;4FHYggYDkUZnkaLiEnydYJAgDZ3nwfY/EyWY/DIJQByKfstDCHwVFGYxtgWDQYngcpnAJmO3veY5&#10;TkGHQtD8gpsnMeQSgwBiC4cfgxCKGBRmAawMhaH5zGkYCFmuYxRBUHYvgiIAym8V8BIgAgEgclqe&#10;7h0MgHuA4BAUfV7uY5zoOkhZ9niEQLAyb54HuNBCE8SY8i/N2Gn8fw5CSGJJF2aYAgaEJ9Hkb23d&#10;F50Jn8LAaA0VJmnTSb/QBzSGHWcZgAsDwggAF4qHeYBNoiAgEAWBgEZ/5/4KabZhk+EwfDECQZie&#10;bpeFB9IBwGAMAS80gwkQzhNDgJoWgDQRA1HWNgYwBgCADAAQIew4BaAMBGE8gozB0jyBmBYBr8YS&#10;FOHOkUDQAANAwHaNMXwAgBABIcAErgDwGgLIWCUB4ARuDyAAO+IBFAIRDhLEUjQkgugyDeKQZ5BA&#10;JD0HsOYBTPSCj4HWN4BQFwSEFDMJgXomQzhCIQKwQoZAqh8E6AgCwIh3DiGwz15o/x7DjF8AwD4R&#10;SCjEHMPAHYGT3RGkARUYwmA2g7DSJQggChqDiHCCkDgE4YgAH0PofAN2ijQIICQG4XhtjIFCQsFw&#10;EwAjTHdD+IJEwHAOAhDCQMrSGj+H2PkeQ9TykUHgOACIIUREEGoPcfIK4qEEH2O8boEQJgkHqUUS&#10;4vxxBlB+ByCgAB9yxBOAcBI3yCAGBsHofIyRCxGXtK6cU45yEdH8PMEADQHjhHsAAUAuhnhfCKC8&#10;hwbgjAkEmLsboMQ3iqGcJB1pBhKBtB+G0Sgwg2iOFkJIOITZy0PIuPNIoDiCjCG+PEHoIKKEKHgM&#10;oSwEQbhrAIBMEA+h2DfhkQYYQqhHA/CuHMCwJwfjlGwMCAhCB8juO+Bccg8h/jCG6OsHoIlb0QnG&#10;PsIIIQIDAHAPYPAlxaCHDQEshY9xxjGAYB4HYAAFARHEOUcwGwIGOIOLQQoTgmh8FmFYPgpRUiDC&#10;1UauU5hEBiCUHkT4uQFgJANLQfRzTnnRIWNMYApwXBBC0AkCIIx4juG4+8g4/B7ApAyBEbA7B9C0&#10;GqOsJYKgKVztBB0WIiAahQDyBYCBLh4D5P6f9AJDhqCeC6C0MYpAiBrEqLsSgarQ29IaLARQXQoh&#10;3tsGARIuxPspIzZIeAHwMAXHMPMfQtxrjxCQCijZCRMB7C2GkQwpgTBEDcNkXYkbfSuHuMoSYCgb&#10;huOSFka4whTSRI6AVIqXAKECHXee/hBB/U5AQAgCZhQCDUHKPEFYGgFELGaKwOwNAqiLIJfkf9+7&#10;/KABMBUBw3WqipGeO0KwMAJELFeJINwUg3iTAaCkKw8hrCpv7CWWA9gYgiA4NIkofhSjDECFoHhC&#10;xujKFmCYG4TiTgHG8PEewIQHOgINfYAKXAIECHfjHKxEx/D6HgC12Q1h4j5EAKAXIf55EIFAHcKA&#10;YRFCxBgEoNgzxaiTIWPUdY3AIgYBKfsAA4B4j8A+A6aL8Jw5X0JoVTQ/B4jkB2EQJI2hujpGcN0c&#10;ytqbkKGWKcPYNgtCGAEBUL4/R1P+IKQII+ChdDoHwLEaQ7gnAtqLoah49BziAEYI4bAyxsClFmLI&#10;nlKSEj/H8OhLAGTDAVHwPodSfiCh3CkCgRQrxshoi8JeMJDg7hWB2IoVYxguB/FKKMQFcdYMxI+I&#10;oRwhTAjWDkJIUILwOQjIYPMCrnR2D7AWNccg5gUAYuyQUK4HgFCqHGPcUYyh1hcBrZ/cd/BsjDFW&#10;CgHwVgKgqCcFoFg5BIz+sA6whYkAzAyDiJsZ4TBDCxFmHkJxDhHBvCkHMSQrwhBhEaL0TwcuFwl0&#10;SNQCAHQWgMAyCwWQcwNhCDoLm1r2iHBnBIAwTQ3R6iTF4N8NgQwQc3rkGQG4HxOjKHEIcXY5g8BE&#10;2IRkdA2hlAaBODcouUx/5VIaOgagvQNgtCIAQtI6h3DlAfpXqy+ROBhCIGUUAvQrh3EkKgRB2SOj&#10;3GCAEBQQAJA5C0O0Yy3e+zjG+LUPoIgmCEBQEwNo1xZiSIePQcoVwxByBSCoGogBAB0iqO8coCwJ&#10;AcJOA4gQ8SHDwHGNECoHwYD9AGAkdI9h7AVsh5dYw8BzjbAoBoEw/QDgdH+PgcRDx7jtCwF0MoIQ&#10;SgzDaHcOYGqxkGHwMkAICQcAOBeEseI0BafK0MIwN4UQ6iSFgBoFoRRujPF0AQ0CIMBm3eMSHoE2&#10;GWHYDIBoAmIaH6CaBQAoFoGyHgEYFaGSDmCkBshIICCAP+BACCQWDQeEQmFQuGQ2HQ+IRGJROKRW&#10;LReMRmNRuORp/P5+vt9vwCgYDgIAw9hJs3j8zJIBDI6v1moqCwJ/gwEAR7Pp/OJ8v8OgaO0WjUek&#10;UmlQ95tZUA4VlkEBYUPZ0teUwR/PwQgQCuB/gBiNt2jsSBKHL5MnwhmhCh4hGFwL1PVml3e8Xm9R&#10;R9OlngwMDJ/gsKONzOUMA6iQcGgkCPR8P1uvh/iID3vMZnNZuDPx6iHEuJ5BB6PV1H0uDZGqpnFw&#10;5KpRo0qwsVShr2FctV0kYVBaHMtXJMbFM3BUXkZ0NBcgLOc3nc+DP59lQgCtWsNvLBnt4NsM0jU3&#10;LYZkg6sxbzaGhAFAR4vd+s92vcYBIEdD7ff8QgTBkFNt0HuaZ7H+FgEo2ZBTjiHItEgAofDyfRgk&#10;Mhx/n4dYLAUDB2H8AhoG+dgXg6Br8xHEiLiaHYUloYxsEMURiDyLodo6cpQCiDgwlgJY2EoWhJjX&#10;EsgSCpQ1h2FRLGMa4/k4WpADGJSOnGYRBg8H4/AIGw0H2ZJLwmfp5BIBwKG89xgGwdYfhMtEhTXN&#10;ZsFwQAUiSQITiuQRsFQPqjnQVo0AyKhMh8LY/GCUhAzZQ9ELwe52mwCYKhSe5/gEZpyHgGQNxEhB&#10;+HoBYCgaeyCQEf8CoeTg5imMpHFcJw5EiWJGjdRKIpxWVa1tW9cVyDgIAMcp4n2PhbmgQYkBem57&#10;HIAgFg6fyCHmbZqCYKwtGgbxwgAAgCA6DYRE8WxeBqDYHVzclbneDQIgyc54HyOBQGKR4vh0m6Qg&#10;EAjFgCch5n6DYGLshZvl+TARCENIGAoGR2nSZoDOZcuHvygR/CsHgVlZFYVh0MZpmITgA3+AB8nQ&#10;AYEAzZoAH0c5yCYJYmmSbpvAAAQBg2DYQksWheB+D4IYhnzmjWJ4WksWRqEGUxhj4LIeDoK4ZtW1&#10;rXti2aFY+rIAnAeR+g+BuQIScpmFaDgaioBIHhIdJ2G2BoCZ/tylFiSI0igOBMBaK5FmiU46GaSg&#10;lvA8TyPM9CFHydgCAQCp+oIe51ncKwlCIsZvZODANBAR5Xl0JITArt/PqSfh7AaAwFnosJ8nUc4o&#10;iUJRim3mIBAEDAMhARRXF0JwTgohZTjgGItEiaAuEiXxRjcIKIH6EYKgQb0NFcYpsiiHQSdB66Kn&#10;6e4WA8DZqnMd5gGseJSDSJZZGsbJ8n0fQIAmDQzEWRw9CkJCHC8EAGFGcJ6kiWg0gGi4EIH8V4xR&#10;5D0HoAkBwEweBiDQKsQAdXsQTIyDIEYEDtjxFYMcbwUwcAhDUFQKYshjjANKP4CblhCCsF+FkFhv&#10;iFDCEEDoH4fxjhPD6KUWAggtEQH8WYBQxhuj5EyLMZwZgmAxgpEshgngwgWDGKAdYdBQDHEWF8HA&#10;lQ9B0EYKYUo7x4D3AaBACAWQ/iIEUGELBDg5g8BKI4Yo3A9ibFuDEbQpQ6CoGAO8eQ8wDxjByFgL&#10;4sBFqGiZIcpIWAaASFSM0d4JQlB5GyLUQzXiCD7HmOoAwDgLkEAqQIdRERfqmCEqkFQQQxDVF8J1&#10;z6tJESvlhLEvZAhWCRDeFUOIkwAgJAoOYc44gMAPVIAAdg1hdgVBWEYi4exJCvEIG0KEsppEMH+P&#10;MPAbw9jeHMNYVorResnCEFoOguhRiKAGSggpIR7r3AUQQAw7x/j5Z6Q8eQ1RaAPBYE0BIEAPjuHW&#10;OAnc06BEFEiG4Nw0B5jkFGKAV7iwAAeBcEQcI0RdkLHgN0YoEQSA8IuGcQQnxLh8C+1agcrxsDDF&#10;ACwHwYQPA7CmN4YgrCCtNaeaw1xsDZEKH8x8AZBACjtH+PpNRDh6DdGIA4EgPQCgLAsOgdg6QIn1&#10;pLEsfo+ByAQASB0fIGAUspGsQUZgk2/nhPGeU85Cx5jiGeA4D4MiLhUDiI4VIjQ4EoktVNtw+B4D&#10;lASBEDhFwvh4EsJ8QwaKSEEEGEkAIfhcAAEALQaAfwlrGIgCsDwDxrDjHkKQXg0gthDBbXh0A+R5&#10;DqA4BtDLpwEH1HwPgh4HQgBgG8LwToBJzkHH+A8BAAh5D5AAAlAo9x7kPAgBkEQ3BsDUAmA6Ydom&#10;3j1BIBECo3R4j5FsMQY4XAeA3HcWEhwVw7iNFMIcOU6CCiZCqAENFMg3CbFwJEMgRyIhJBmBsXAz&#10;hzCNFQMMOQV6OXObcGYDoCBNjkHyI8XQ2RcBxCIbkcZDgTBECsNYXIqbb24ssBGzI8bVgAtaQ8A4&#10;CwIjfHAOMDIFAF4AoEPwdgzwCgVrcAIBT4B3AZAcZchQ9x3jiAUBID5BAZkCGYREagtRIAtCYHEE&#10;INwojeGQK6VpA8VZTypBQa4xBXAxB6FO3wAAyiFE6JoPQYiEDKFMHEG4WxIEFB3hIRQmBGg6BEBs&#10;a4wsFh0DsLkZg1CCi8GuO4IYKAI5ViWP4d42gEgSBOPohIExLCZEsGEMIVAEAFYcAAkI6F7gZncP&#10;KeKmSHjjGIAEDwPQEAQAtP4dJjtCRLAqx8dhCQFB9EAIkNYcgzgXAaAUhA0xaCFBcE0PhBQaA9Cc&#10;IgSwjwhAsBEN8ZIwg5BzDkLEYozSCirGQOIKgNwO6tYgPwfI9AUgYAuNweoAxqjlHkCpz1M2nNQp&#10;u1MhQ8GP6DAAAUeFQQHkRHSNAAQGQYgFAUBAcw6x3gTubt5WxWx7hBBEB4YQ5B4x6GkFcHwKKwVi&#10;cBWVwZCxssCBQwUgoLgbBGEKJQSASgagpHQNEZocg5BuFSL4YxBRKiyGcGoJsSuFLkHaNQTIFAWh&#10;oIKC8G4ShDiXEeEgGIJhxjNGIHMOgdBWDAGTecXI1gzBGBSQUNYKwAiWq+IsXQ1Q6BFBUREGIJQL&#10;jQG4OoUF9wvhH55z1Wo7xxjRAwB4GGjAAAcBKDQPYihHhlCgDwew4BwB7DwG4TIqRZ9+CmHMSoqx&#10;GBqLsPsd5JQJD8IIAwCQIA3B3EIHsOYWAEjwHgI4RIehBiPE8PEfg/ALA1C0OcZQpdL92USPweAH&#10;QIAYHIPUfIEgHAOXYP4OQdhACCD2HAeo7xzh1DgGIUAqaKsyFIMEaoW+LkFD4DIAIhRngADuKEXo&#10;iAvBCIiFQH4JxWjCG0IgUgvQ7hb/Z7xWQSgEgGFuHwH2A+AwAwHEHYHeCwC8DOEeESEaAYASHyEK&#10;ECDUEeEeFEHw88C6EEFGFENQM6HmAwAiAsHSMgbMA2DODeECEED8DAAaHmHmEuEcD6D+EYE2HWHu&#10;HyAiBSCOHOGmFsAOwu/0Z+H+H8DICGBiE6F+GkpcDgGEFWEevMIUkyGSk4BwAAAYB4mqGGIiHEGG&#10;FEA+B8C+A4PGHGPMc+ICgD/gQAgkFg0HhEJhULhkNh0PiERiUTikVi0XjEZjUbjkdhzbZKsGA6Kz&#10;2fz/GA/NjMYCTAcKai3TaDSyefouMKpQZmAYChT9fZeHosUbHbQHCAbezvck+j1PqFRqVTgz3drn&#10;X7QcIlDgQYq2V5pOx8fD8fwgIZdbi6UU9AFAdAEAwZAACBD1fr3BURcbEAIeHoICAWdzrdIJAlUx&#10;WLxmNhiqVy8GIsDzaZa4OZ1P7Zc7wCAjGDbaDICgMA8FbbCVKCRyUdobJaySZ4AlOhD9fhtI4ySi&#10;9aYAAoNfr6eW2x3H5HJh7+PhOGiFWbPQ6nYx4LA5hB0K4zRqqZxcOSqUaNKsKeABAIRuoHej9fAL&#10;iLpaACDIxAoKCDmdbvCYJ5T/wBAB/lsS48iWNREiWMzoEyPQAoOZhJiWGo3FsGYkDqZhbkUhZwmW&#10;W5BESRZvgSGhclARICgHB6EH8fg+CkHhCliZIAAIBZ+H2eiXwDHsfMYdJmFaOxDkqcgGBwXJPEMA&#10;keRafg/iqHxBFcY4AAGBJ+H4e0eDWFYAksawAEuYRtDQHoSoiGISguaBuHUUBcGcL4jhjH87zwjp&#10;4nQb4/juORbmcd5kmWXgIAQxKEIEVZGjmKw6keAAAgIb52HmEAJAQvJ4j+OY8lcYBglaX5jhSC4H&#10;IWbxilWEYeCsgpdmwd4iBOCE81vXCJHydoMAmDZ0nqfKCAEXBoHEI4Xg2n5Hi8Io5FGX4BgsGJ+H&#10;SZyCj4GQAkKZ4AEEVJhj6KweIiKgfhOVsykQUhejuLYhVzeN5IWG4EgMZR8H2go1EeVZKDeKb0RY&#10;gp/rYQwkC+PgAAQCJyHWdgNAYAR+nyehDDuPRVl8XBNFiYocBCCqFnGZxbg8GYlIKVJkHCKwbg9e&#10;eY5khx7HccgOg2EB3HwfpXmgdooBeCSHHmdRkgcC4cAADQjH+cpcoicRhlED4fC+DkLnHDWZomgR&#10;/65sGw7FseyGYXBQB4JoxnyswXCmMJlFQToDgJgaoHKaRdg4F4jLqAhsnQeQTAq/2ycNrh3HEaIJ&#10;g+GCCkKW5sj0JATKAeS5AeggDHef581sh57GyXIFhQJDBMIwzEcP1eZHsdpxhEEYTHSeJ8CeP5Sl&#10;gQAtI6eRzGoB4NhagpoHIelkvh1nlKhkpO5QMmTigbZlFcAwBbsgjtO47zwPE8iFHy9AEIIAp2n+&#10;fWhoefBwmOBQQB0AoFvy/b++X+yPHydRtAkDYTnsPwAA7V8gSboQhCKE0KoXQyhsqY/R6lxAYXQg&#10;gxhvjxByCBVD94NI/HoOkbgEgNAlH2P4AAvBsjwCGCYB4ewfABEMMMAAgBaDQD+EsF5EQWghAkNQ&#10;cA704pzTrBuISAR/D5HiAY/A/YSCUFmMwNYTAZkdC0CwAIpxqgABYGUSo0xNBqiHF9XSvFfLAHyC&#10;kIwZxqi5Ew9g24+B1AJAUBcfbXxuD2H+CM/wjgkABDm1ANwmxcCRDIEciITQcAfFoMkcS612rvjB&#10;I8iC9V7r5IIBIfQ/x2gFIaP4fQ8AMgUAuOoeY+l2DWXeCkjoagaABEuM0AAHQrCDHEKlhUkJbEXG&#10;iLYRwMAlhzAKAkF49x7DQScQ0eo7RsgMAoCgggMyBDMIiNgXIlgUhIDW1gJDWhbxCa9Leb035wGN&#10;GAKcQIQQtCAILGYMI0ElAGMcPUc4CAGAaWEAIXo1hyhCBSBicM/SMCQDgE4OIkRZggBeE4b40BYo&#10;uH0AMApp0rjoHuPwC74yHDrGaKkCwNAsANAoDUdo6RlAFONP6kxERkCmD+DkLYglJAXH+P4dBHh9&#10;j1AWAYBg9iCCtGYOEKQM2YUniEP0eYIgHAOG+PYAIdBBCIA8BBwpCRYCfEUL4Z45AahBDCF0KIMQ&#10;CAHASGkMwZCCsCWGOQew/QN1RIYO8a4uwJgqCMAgBwJh1DumTMWoUGwjAVACLsdgAAyB4EAC4DT6&#10;SEjiGCJgRgrRrAcBSEIOwaQoEEACGkNYbDakeAcegeZBBOjCG4GIHoI692nIbTUC4DwIjqHuPsS4&#10;txqBoCQCsSQWAJBvFSO8MwmhiCZDKDsiIKANgLGyOYfAsSjBOBxaa1FzyFAeAMAUcY+x+BpEcK4S&#10;wcQokdF4I4K4RQ5iqfcFweo3xR3Qg2PYEgEgKDdHePcOAjxVCPDgeUiAHgGgIHGPQfIshpjwCaCw&#10;B4qgzgVCuJodgVxCCrFQHsKhEQiAuAmb4d4mxajPDIEqG96oNBmA6AgTY5B8gNCGG4eQvBIkRB8C&#10;MDQwxvDnEAJ0WwfwxBJI6NsVAZgTBZE2AACYTB/jsFnh6cAUAMgBFjTMLoixaCiDoEsiI+B4DnAS&#10;BEDRBAOkCHEREZgqxCA1CsH0FoQgyjSF6JqbhA8jZtzc4YgQ/RSiADAF0QQpFhg7CSGsYgthJHKj&#10;cBEBIFx4F1FwNNY4LFlZvr22cQoSQwh8AiCIGA7hurdH+P0EABACDhhJVceYMANgMIcM4VYiQZhW&#10;DwBUGYVR0DMFVSXRlJh5jaF4A4E4RbLEChIR1LYGH4jpIIKcZA3gsA3BDrNsQ+R1gTAQYQp78gKj&#10;0HeOogoKEVjZhIMgb48gbggAaQ4bAvBPgpCKGIB4JAejsNSonZTYwTHoG2VAAIAh7j6H6ogjwHj0&#10;DjIIJYXo1w0hCmZu+kyWwRWsqSPoSYsRoBsCcC8ZApQ3g5C4JIDgWRIDjFMG8h4/x5gbAaBEcw9w&#10;BDGG0OcHIIwJ8GqEDi6YybrBjESKkTgdlXkcGCJsMoQAzCcASBUKY9h1Cs5c2MGYIwIjOG8PAOwk&#10;xWiJDYFKHADgEjUHmPgUAxxyhfBwBocQvxAgfCEIADATQ+DnFkIPj49wXAWAgNMdg/BarGw5ovo7&#10;YBQBjAyGETw6ALBKDoOkWoiyIhTK4K4bg5Q5CSFYI0NoUyOjeFuHcEYSkOAICIP8e4u+8v2H6O5S&#10;fLSCDSHUP8FrIiJD7HnTcB1OgAD8IFXohYrBDBhCqHsUAQgxiFF6JwPUQiAggD/gQAgkFg0HhEJh&#10;ULhkNh0PiERiUTikVi0XjEZjUbjkdXiaOpINCMfr/ABaO6VUKGNAEAQCib5Pp5QDNZzQRaaUYrD4&#10;Uhz2dDXBYZFQAAIDaTjeAtDYMjtPqFRqVQdrfZ6KRaWYDQdTHYqwAQBAMOU6NNpaOiUC4nGrobDK&#10;gj/MA5B6hZDzTTCbZlHokhyNN5NOiSWhKNKOWqWONTxmNx2PhL5ejsQZ+QjDZzPU62YAaBVjhriY&#10;qiD48L9GAT/fz9gj7RCAQLFZTPOiGSo/GAghz7ertAwMn0EZDed43EIQyHJ5XLij5dYWobuierks&#10;FAICAdhBYQCrxdjngp3I4RRS6eCIW7VO5IosNUSGM5fPaaGpMOLKWaO5n7/n9hIUgIAhtom1R+n8&#10;kyCKO7LUHoe59AQAh+EoQxBl2Y5ni8ORCimIIWogf6xJgghemudohBQCT/RVFbkn2Q5BEIZJlmcM&#10;Y7kWJoeBQ3Z6ncB4Igoe59n+WRonUJoXAqcBol4EIYCKAACh4f59GGhx6HGZoJBAGh/gKCJxncdg&#10;MAVEUWTNM6nloTRElOXhmguG4rkcOYpw+A0An3AxFFSYg6isHZqGGWROE8V5xgGDpWk4QSIkoLoN&#10;jaUhzA6KhDHEVY8zRTVNouPIlhcRBbGmI4zEOXBMjxD4Gwgeh8n8Yxyn4HINAGeZ0myBwMR0AkuH&#10;2ZaHHudpvAkC4SHzLpungewQgaAdOWfaCHG0XxGhOIY6AABAZn+e5mQ+EgNgibpzHiSRWmONopBw&#10;bxomAShJFGbR3gKWhXEwiJXjaEApEocIICIOp3l2RVo4LgyHHUaJZAuGAnoICKBOkip/BCCYDnAd&#10;x+Gaeh/BkBbQIWf4yiIEBOF6cQ9EyXBCjMI+DoogUEZfmeaZrm2CnYbJggsFIgIGOBGlWR45CojQ&#10;JLEd6CDISxdE2NMnobpo+VIQoCgSBp5HoeQETLm+vOUepwGEBgQh+1BwHgfQPgdZyGH+KYWgyVxq&#10;HSF4qkcaBVMWghTESM4tjwTQYigOBnFeR6Gn2HARAsZJvngTxgm8MIfBDr/LuWfh6HUCQHgueZ/A&#10;ATZbmgMgkBehxCCwHg+lSYoAg+Kp/HAVSChcC4GmmdR6CmP5QlYQAvIcaBZEgGIn72AR7H6foE67&#10;zHoTQOgrhmRpVGcLg5FUUZGiqhZelIQAiC6QIMzicxkFQhp+iaGAOFoaJ0EMWRrDyJoU+j/NNmYS&#10;YlhqG4WwMwkB1GYLdghCglgvAyLYaQ6AhBoESL0S4diHDjGMKIDwOzTgAAEPQfg/QFttf1CMjoLQ&#10;JgMGoO4eoRQ2iPF0JIOBDhsjEFECgHsGwADzH4P8Bizh7DuHGBcC4HoPAAG6PEf4IgHEMFwJ4QQS&#10;Qxh/AwCUII5VpvPhJFki4oA6A/DCI0YQEARA/HeN0YBDoyjHAmCQHSCBojjHiC4DgDhnCwEWDMKM&#10;FADgZHaO8cYEgEwiIUPMB4AQHDyIIKAYY4Avg8A/FqSBFhxjDEaB4HwdACALBAPceQ3iXMgIQPMc&#10;YxwHgejaQQfBAgDkEH6bwCgDAGNpAANYdw/wUgRIYMsWomAbBMDSAgBoJWtDakFJGYxEB5DqG8BU&#10;C4Ix9EEGOOUewOANAJIWPYdQ2gLAeBSPVVxwx4nGAcNkYQpgUg/C2P8AgEBwDtHU2sApDR6tHAY0&#10;kAAjhZDPDi+2Y8/SLisEMFsKoexTAdCkIMcQrQ+EXDgEIEYkRfjeCuH4UQqBAhdIWPsew7QLgQAs&#10;O8fY/hiDgHmDsD5Tossxn9SullLSpj9CHHIXw0x0A0CuHUZQpxFFiI2KcO4PwtCKGEQQAw1o+gpA&#10;kAohA9x1DZAiBsFA+R+AACGJAYYvA3g8pdVsgg/gLFHHWQQBYPAwj0GGJ4hYvhNByCGGdxBRhmjn&#10;HkDIDFKAADuG8MmKYOKQgDFYMobIUwagjIQLISQdAnhvEaAUBYEx3DuHWAwA0oKuUrZEEQE7Jhtg&#10;GA8DQd42xkgKANFgbQxBUApB8FlA4ABMC5GcGcIwMSCi0EUFgJodxUkEAKM4dY8AYgUqUQcfA7Rw&#10;ARAwCEfFUwZB/FiM0QATrK3RIi9N6r13svbe6QseY5xsAZA+Coeo+7WC6GiGcIqHiDjHFSIcHQWA&#10;9FGAOPEe49gHAHixdK/BB3+P+gBAKAkBiFjAE6HIIIZK3gEGCOEdIPgPIpIOPoeI5gJgXA2q0AAK&#10;w2CaGoJMMt+aVjOFAGAGYYRQkEAIMQcg7gdgbAaQgfQ8BygRAuBwe0zwVBuE8NUSIYSDD/H6uoEg&#10;rxlDgBoFQNwyBViRmKAAfA7AMgOAuOikIixdDgDoEWR+Hp+jjGmL4EALghuhACIIU4wQ+BYB7ZQf&#10;w+x7hHBqCAXiRQKAzCoOkZYqywgAHyPEcQCQIAfQQEoOQkxaiNDYQsPQXAdiHFKMYggFE8jrJdlq&#10;YxAh8meAUOgfA/gfhoEeMAS8MSED7HmC0CQFRqKtB4G8TgwxIBjx6P4NgSQWiVFyNYEgQAtjWF+K&#10;SeJBx8juA+A8Co4lXB3FaNsRAUi/aU0qP8fgTQagoFqM0boJQdhRGmMAVgB9JkFIEHgLAPhEiqGI&#10;BUEwQx0DZF4iIfQ9B0AWAqB0eNyQfhgD+MAT4gCFiNDgE8OgkRZEEAgO8e46wIIQ2dS0NAPgPiZG&#10;GOIPAoxeCHC4EMi44RlCqBAnEAIBQGDVHGOgFIFwFkIEgGsJQcRLC3AAA0EI/ZO33fzSrhfN+cNf&#10;HZaUCwJwesyIydgKQ/R+CtIKP4fw/ALAQASO2HSCQ2iIFQHAKgMxaCWEQG8RwnCCgKBKDkeo2tHc&#10;5kgOAaQvgSAxCGgYAAEAIAbFQK8XYIgKj8C8FQKIyBsDdQSDkMIkRjCeDaQsNAOQViZGQNYgoXxB&#10;CXD6FUIAbw3hCFqLo8BRgticGYKQMYMuySQu2NgCgHQUj6NYdcAYmBVjFCICwCIjw4hqEoLYXpBQ&#10;PgwCINsZwugC08LiaoDIEQEjpHjM8ggWw9CcECGIIIxRTCTDAH4SCCAEAdBcPAbozwDgF5p5+ld1&#10;HrPYe09x7xDRABUCCIEVsZyCBTDoIkRIZQoB/DyE8UorhsIJCQIsXotw6AgvvL8r9n/oAoBoCoDi&#10;EiBB/AOrgByh3B8iCgkg2BHhJA3gnBrBbhQAog3BBnQgAADALASB0hvhqgILRQAuaiBAWAPAFBrB&#10;yB8CCgntBhGA0glBlhVBNAtg9hEkEADgKgRMYBtgEPuCEB6hxBfgHAQAhLVgHgNgTBaBghbB7BhB&#10;XIoA7LVgEgOgXh6hwhoPfQUHoGYgoggATBYhhBuCCgNAigzhfBJg7B5BrhfgdApgyh+LVgBADBpB&#10;wh1gWo5iEBfhAgVghBAPFCCAJAQgXBdBXBWAHrtgigogop2jpCjhUhgBpArAfD2wwHomxBLtcg1D&#10;qgHAJgShgBehWgBB1hxAhArAnB3B3h/ACAGALhyByhwgLr6iEB8B0hnAJgOAah7Q7AGgLAPhYhjB&#10;egBhmBeAjAvA0B8pngDgMATh7hzBsQvxNnoB+h1hjgEgMgdk8h/jsAFhaBcBagTgIgGAhgpgbhwB&#10;wjWAAABhjBvB1gcgQpcL0hIgjgdg4BdEEAEgKAPBfBbBdgLB+B2glAogoBsh0h1EEhFBVk+gqAdR&#10;rotATgNgHhtBzB5BYBihrgngdEdCLDVB+H/ATBbhnBvkEhJhYhZglARAPgsAtghBlhpKwgBACBoB&#10;uh0AXgQAJpjCAoA/4EAIJBYNB4RCYVC4ZDYdD4hEYlE4pFYtF4xGY1G45F1snT6SzIhI6AgGUn6/&#10;FbCHQ4WWQBmQmy7XpDhKOCSwVsrAyEQVHaBQaFQ6JCn8vFGkCeZDm9n1DzCckQmkWdgIAgDC39KS&#10;6TRoplu0YcXUAkVEfzdRbVa7ZbYg5GitR4Riw4XVNYaPCaYV2sk8CIa8HW1yGMx8znG7IcGxaO2G&#10;u1uIQuDbdlctl8wADoVxmjVUzi4clUo0aVYc/n8/DQVh8m1ax4cUDgg1Yjj2AwDWczu95vYwzEmS&#10;xqblsMyQdWYt0VDnu9XERhoOmI2HLDgmIxgxF+vhQHQjvvB4cw8nc3CQNx8x2454cFBON2KvluJg&#10;134axVSiyQXzs9HyhgLOwZBoGKEIGJ+8UEwUtR5i8I4fFGXRoIcBQKA6WpcmIIAZA8hxEjoLQ9Ea&#10;U5/IcAwFkQUBajqLIfgFBcYRijSBFkTZDigM49n+hoDgWDpdmKYweheDiHGaWhMCGKo0nifCGAgD&#10;QSGEaBlBaCr7RlLMtIkchlliHIiiwckmoWAoEAgTZUl0L4nBqhxLkCMw3EATZ+IcAoEj0SxXkGMg&#10;jxfLdA0EhZ9g0BoDHOegCmObJxhwEwLo0fR4nMIYfhqYhonMhYAgEAg+FAVhAi6J7dUGiqBR3U9V&#10;1ZVtXN6cZtmgZxrHCjrcgyJwnBshp7lkUZWFuYxhHcdx5AmDQNCAJIpCsIwe1faMtHud5tlEUBYG&#10;CZZntQAAUhgHQlikKIaBMDaKIEfhjluV5WloXByJoCYQBALAsjEHwYBPaV+RgfZ7nUVpTFgXhjmU&#10;eZ5noEAQhYIgpCcIobBcix8FsU5XlsYpfnWdZ4gkC4Lh6JAni0JQh37lFBmoZhgm6cp4A6EYaBkF&#10;lzoggR/GYXxZlaWBam+dWPA6DopisLwiYllOlS0d5vGQYRpnSCALBIH4chWiZ9F2VhYlqYheHOc5&#10;4AiCYJh2JAnC2Js/tzpe3MufJclSWBbGMXx0HQeAHbKH4kieLm1oudZxmsVRSFNKZtgXxYcCIJIt&#10;ioKoFgNt/Krcfxll6XRXl4Wpum8dQGdEGohiKLQoCmBwFAKihtmeZBYFmWxmmsbVUhiH4fi0KguA&#10;8CwHct4K1Hkc5tlGUZXmMZxnH+AQBB6HojDB6YEgSip4nUbhUFEUhfGWa/qgSGggiML4sC0BoD+F&#10;9ahnweJ1lWU5WmGYJgni1AYhiHwqC2LwSAdMoRMcI1hnCuFeLMZQ1BsGoH8CwHQOgsO8BKBsCb7I&#10;LEbH4LgWgtR8j9AGD8IoRgIAKcoRwrY9xbioFOLgY4ux1DrH8CEFoMwshZC+C8EakYLqpgvD2H0P&#10;4gRBiFEOIkRYjRHiREmJUS4mRNidE+KEUYpRTipFWK0VzLQ8ixFuLkXYvRfjBGGMUY4yRljNGeNE&#10;aY1RrjZG2N0b4LkBgD/gQAgkFg0HhEJhULhkNh0PiERiUTikVi0XjEZjUbjkdj0fkEhkUjkklk0n&#10;lEplUrlktl0vmExmUzmk1m03nE5nU7nk9n0/oFBoVDolFo1HpFJpVLpk1gT/ptRqVTqlVq1XrFZr&#10;Vbrldr1fsFhsVjslls1ntFptVrtltt0mp9vuVzul1u13vF5vV7vl9v1/wGBwWDwmFw2HxEIuOJxm&#10;Nx2PyGRyWTymVy2XzGZzWbzmdz0lgICAP+BACCQWDQeEQmFQuGQ2HQ+IRGJROKRWLReMRmNRuOR2&#10;PR+QSGRSOSSWTSeUSmVSuWS2XS+YTGZTOaTWIulusoNCQbv6CHBIK5Hm8ozajRpapk9Ew0Ipqut4&#10;CoKAyj1WrQtnq9HjIpnZbtBwEgXBur2WzWe0Wm1Wu2W23W+4XG5XO6SiBP+63m9Xu+X2/X/AYHBY&#10;PCYXDYeTqEyCwwJ1qwUOC8mOBnrIBgEA4iRvd3t4NhIRhwnG1pLFJZrDjQOAttgcYOpssMDgQBaj&#10;bbfcbndbveb3fb+6XfgcPicXjcfkcnlcvmc2Tv97gkBAp8AIBiEEv5vvYBNJyPAWhqqc6EnEpDJI&#10;K9tPR9vQFgTyWxws1aCEaE07qxqocpir4v/AEAwFAcCQLAyauFA8FQXBkGwdB8IQjCSRGyXhNhQI&#10;ozAGF4uEEDZrj2WxmiGMBJF4T42wEd5oAICQYhwLY9mIUhCQmmJ/n6fYgBOBxhG6f54H+fAHxtIs&#10;jSPJEkyVJaIoCIA/4EAIJBYNB4RCYVC4ZDYdD4hEYlE4pFYtF4xGY1G45HY9H5BIZFI5JJZNJ5RK&#10;ZVK5ZLZdL5hMZlM5pNYcZiCJ02wG0ek+u0KUAYAQiOQADQ8+3g4AIAgDF4E/3u9ns/H6/QKBwOCK&#10;1T42/X4+3s93u/wAAQMBq2BwNKH+XBwK1KyWusmg6CaLwvNX+/n9ZHrVn+AwIBQUCQQAcVUH8/bG&#10;+Ku/YIAazW7Ti4u+nw9nw+n4CQWDAKAwFC3xU30+35BAGCATbAKBIoxVEfh4X0Gekwt0KZyRNuBw&#10;eFw+JxeNx+RyeVy+Zzedz+hMqj0ep1et1+x2e12+53e93/B4fF44W/Xu6AwEgy7H0CGi4XOLg4EB&#10;KDAI3Hq/VG2XcXBMCKJn+cpqmgKofiCZB2nisyzgEAQwDiTRMEQMAPMOdwABIfR9GshZ+H0e5aFO&#10;SQtjGPZ7KugsHAGJw0D+TRCjmCoIAUkB8HecgMA0D57gcEx7nSa7SoMZ5QDiG4zEqCIRhrIJioeg&#10;Q/jMJRDlCXopDaTJUEaMKDn8axmF2JQciYcSwIHBoLA2HZcl6VAXhMDSvPKfZ7l4VRSi4MA0naq7&#10;psnBwcCOMZXlKSALgjGqDnkbRYgoFgqiIMQ/kIJgNhqJ4xL8f4DAQBRkm4dwYA2A52HGaw1CWKBW&#10;mobZ/QYggBMIMQ7kWRA9jUCYFLahp8ngcoGgmDgDA8Gx3m8ZICzm8lmWbZ1n2haNpWnalq2sjE/2&#10;vbVt25btvW/cFw3FcdyO4YRTkSH4tDwCQPBSc5vmsAzSkgOYpDiRxXgyFonHMaRYoicZoFmFYbCc&#10;eZ9oeGggiwbxflRDASIEbaFHuLQfhsU5hGoiIJhCFpqGuZwMAO2SOGQVxGByKY6huLpBGQUQ+oUe&#10;zFAWggCIFhKGn9D4Yg+CBpHMe5kHUfQbgqAqCH+UZEDkL48khWCGgEAwGFOYJmCsHAToTnotCaHB&#10;TlsZqKASCAPHKdJwgjXiCUYV4HhOKQZCCIxrGGXh8H4fyDaqdJ7nyBp6nCEIOhEdJ676iALBUH50&#10;mqYCIH8EYLAYbx1nyYRtnUHoSAncvQ9F0fSdL03T9Ra9s9T1nW9d1/Ydj2XZ9o8gvB+EBRmEcIrk&#10;OYRUDwHqCnIZ5bA6GQlgHqxsHKdQSAoBKGnuEIHAecGEBQIorFkT5KBKDYKnidRyESOoxEOURdoP&#10;iR/4og5Pj+L4xEEUXlASUxYl6JYiBqBMHDfG0M8LwRQcjGHIPtYoWBwjJFOR0PITQSiIFoNwRgrx&#10;oBzCgC8hYaQhgmEwL4bYPBADDGGH8HhCx7jzHAAwBwIR/ATBoP8dgyyCjyHEMcCwIQdD5b6G0Pwn&#10;A/h0CuBMBoDB2jrHKJcQYaA+iTFoAAAwEB0jxHeBYBBBmBiSBkE4N4/wCgJFcLYXQSgeg1K0Acqg&#10;8xgirE2EwMIc1XgAEmK8ZQbAoA1hqNpuLcyCgYBQEYaIxxXARAWAIUoohahgDGFQRgVAXB1FaNMG&#10;4Uw4CtEwIIDYFAGj/H0PkaIxhcg+COE8eY+gACEFSNAPYVoNENEWEIEodhfjcDQI0V4lw5BQdrLu&#10;XkvZfS/mBME5pASAP+BACCQWDQeEQmFQuGQ2HQ+IRGJROKRWLReMRmNRuOR2PR+QSGRSOSSWTSeU&#10;SmVSuWS2XS+YTGZTOaTWFgGcQV/P5/zmCwJ7iQJg5vO9+INRLo+F0iwtmqU8jQuIgGhwWulvM8Eg&#10;UBwiBP8aCAJM5xPCCCSBNuETgAwVlvx+jMBAKfQd9Pd4B8HBJ0Px/rlxPojB0CxoFggCPZ8v1kuV&#10;/DYNW2FMlWo4cFQ5gUEg58PZ4gKFKAshYwqh1lg9qdToQsQUYiEINBwPElmhPLNLGG6wavlwRhRT&#10;N93Fk+qRTIItwUzDoPJtjuMmm5GrJInKF181k0YpdatEsn5OKZAmOCvJtK8HicpQVkuJ3DYOhGFh&#10;0KApyO19sNruIeCgMq8gQ9C8IpRGCbQrDSQZHjyL6HH+ZJFAEHA7g+HgrnAYZUJtDcOQ7D0PxBEM&#10;RRHEkSxNE8URTFUVper8WRfGEYxlGcaRrG0bxxHMdR3Hkex8hBpk6L4XDIUQLBgJh0meWaFk+OYh&#10;DERxfgGDogn4cRfISgQyiYGROFsaAuDwT5RkOMCHHwbxRgSEYvLOtKCnyZJIAQHA4giEwencbJhI&#10;gf43iqHBJFYZQqjaSZVEkNiMnmAoBAcvwAHegQIIafp5nIBgHg6fAAAEaxzHkFIMAW3h+AcrZ5ny&#10;ABqHSegVgsBZ/LwAgFAif4AACdR6H0CoFgIhxsmKVQUQsCIOBwdxxmOgp+n6fh6HgeIBgWCAGAQr&#10;qGlKPgrC4QpVu+8LxvK870vWAAJncfJ2AiAyGBWDQIGsc54iyNJJEwRgyAaBQEskj5vpwEQAAgGB&#10;/neZ8f4VheGYbh2H4hiOJYniiNRdiuMYzjWN45juPY/kGQ5FGh+BOCwHG0dZ7jwTpekOMQhIWehy&#10;mcqoZoKaR2HwFoJgOn5+H0GoTgyZpvHcVBpHyK4W3ciC2Tef61IIVg2CCKpKmAD4WiSQI5iuiJhl&#10;UTZOlsYoXCOMBoFwT9/ooe5xAGBQPn8gmLoeLwfhGUZhG8QRRF8PouiCgp4nEZQIA+G4EA8Hh5G+&#10;YdHAAeh2GgBoKhiggLk4UBE2Ah57HacI2jmP5/AWCp8HodWmomfRrmuaxhmCYROkmQ5lGsdFwvE8&#10;iCPM9D1AADgan6cZlNAhhgEyNogjQSiCgEBIHiEIYjiuKYlCkKIsgkB/WIvp4AAugR0ZH83z/R9P&#10;1fX9n24ru33fj+X5/p+v7fv/H8xyehzmiBwGmDEcByGkSYxhLKLIIP0fY+AWAfAeNgc4+xijsH8D&#10;oCZEgGk4HoAAtDUSCh0CGDERovhoEda0Eobg0haueIqOsagAQLAtJ+QMiAzBYiRBqFAOAGweBhHE&#10;MMTzyBSh+CwFwQYqQwiBE+J4PyZyCDtGkKUCgLwuEfAYOMf48wOEIHwPETUXxWCtFoNcbw3hzDmH&#10;ITshju1xu+XKeoBgKQgjzGslkh4+w2BYCGJUVIwyGgFByD4I4fRCiKCSDwFJFHwgAfg/qR0j5ISR&#10;klJOSiJCAoA/4EAIJBYNB4RCYVC4ZDYdD4hEYlE4pFYtF4xGY1G45HY9H5BIZFI5JJZNJ5RKZVK5&#10;ZLZdL5hMZlM5pNYKoDoVjCjVXHgCBX0/n0BYI/X2+BcIQk1nK+GE6X8PQtEgEAQC/wAJIE24KdCG&#10;MUavmgCgcEgiDQTFw6KCEw14ogJF3W1ACFhbBYFWIg/no4gGDQ/BAC43g9Q4DgCMgyD2e6X4wWw6&#10;h8JwnBXa0lKFBeXJ+CA0FsrGAWynI2Q1BHw8nIJw+JnE8HvCwSDAaGxUKSwLgqhE4tSyfk4pkCY4&#10;K8m0rweJykEhaRcuuoi/38/Xg7XadyqR1IyWo93w/IRVgGfFCwkEXR1EasAbxA5t7/h8fl8/p9ft&#10;9/x+f1+/5/f8/6XLzAEBwJAsDQPBEEwVBcGQbB0HwhCMJH+fh7hcDYKGodR7DyS5bEMNAkoiep3n&#10;IDQJg6eSsEIVBnj2K4YAAfx9iEFoQl+pg/FgbBAieE6Hn+fYAgEAyCK0f6uIISwoB2NZYmMHwwkO&#10;YJPDwmZ7HCAYFhAfyCH8gT2IkKoGgCVh6AARhYGYMAXH8CwRBsAQEgoex7HWoiDHkdJfAeDAhgAC&#10;oan2dJlAJMKNn+LYYBAUxonEAwEgiSBRlOJAdheDYLAsAwBAEgpMDUJg0ku3zgOE4iCOM5DlOY5x&#10;pOgjh0nSb5aE+Sw4EESZ6HufIGA0Fh2nCaIDAJTyGH+q1jAqgR1QlZ1n2haNpWnalq2ta9sJNAVs&#10;25btvW/cFw3FcdyXLc0HnWbhlAyEwbn6rBtHefISghIqIxmI4bBMXRmnAFwhi4ZxdlGAarjsLQhE&#10;WU5gCCLQ8F6UpD0OhRqE+NgWjESsjK2gp1l4PwLCKQYFA6Gh6nEZaInAbRpn6AYHg6DoMANmiMnn&#10;TgHH2rB2oECSJngaZOgiFwyAoII2FILYHiQMhCiCPpcl8QQjIQfh7HcA4FgnLoAHCeJ8A8BwDocf&#10;R6ngbBunEEIQhKBq0AAfh6AYA4GnrLpaXiJd6IcM4jhUTRdGuKI5kkVxGDa4rjuS5bmuehZ+tSWZ&#10;VFgZRrG4PBAkBsVjISeBwmMCIQB2AABgmeR6nOBoDzwhZnqsGQAAuGp/nQZVz9v3Hc913fed731y&#10;233/heH4ni+N4/keT5VoE6OYgDIRxggACAdn+d5iIuXZHjaIw5EoAACAgcx2HMxYE0IU4MBuLQBg&#10;SBxkmscgZhABqERIcoRBEEp1NhjckEHHoAkAIDR8EEFQMEcQVwfAdcePofAPAWAdGQNsdgRQxh+F&#10;0JwQJGgRAIAKN8fI/BiDiHwDsDrYyIFGHuBkBwCx1j4AWGkIACBLjAHaN8eI9wQNiIUP4HQHgIjH&#10;HGPIIYYBFC8E+HUhwlQ5hPDYI4WQCgNApHqOUawAB7DsAEAtZZBBsD2H+CctJCx1DeGUCMEoOB6J&#10;fCYG4RwsxIhxcSqtxirlYEKHuOYBgDgOD1H6AIWgyhtBLBoCIhY+x5DSAMA8F4AQEAXHmPEcgC1i&#10;ELHkMAPoDwgiEBcEkNg0RbCTeXKOUkpZTSnlRKlAxASAP+BACCQWDQeEQmFQuGQ2HQ+IRGJROKRW&#10;LReMRmNRuOR2PR+QSGRSOSSWTSeUSmVSuWS2XS+YTGZTOaTR/AwBgN6v4AJNgNk2D8TRh+vUAgQG&#10;QUuJRfqM1kCCP4zEEOptgOYCgkGmY+pRDnMsNNgKMqlo5OZ2vKDiSBNuEIs1Ek7JdcAIBglKK9fG&#10;YlDYBgIAvx+PYwDUYKVotyCtd4PgUA8Dxo9lASoZYtxBqVknwtDaIwJ/FwfCZTMRugQAgAEBkUPJ&#10;yNcA6mFuZqrMNiwnQQAkMqmVbKZLAYCAN+4JXI86Fk7JF+wQ6p1fooxVB/v0Lg0COp6gAUkMuNFc&#10;KDhgPQN9bKUblsy2l8wUgl1AL5RH+CvJtK8HicpBIWkV2mkXSHDcHwNkmYZzAOCIMmubRwhACbUN&#10;SfZ9HyKgdBWWRmm8FAjDCaxcE62LZISRIdBIPBjm6NpJloSQ2CWmsYxlGcaRrG0bxxHMdR3Hkex9&#10;H8gSDHiBH/IUjSPJEkyVJcmSbJ0nyhKMpSnKkqogdJklCDAcDAAABgUdp6HkCQEAGjQrhmCJVGce&#10;ACAiFB9Hc2Con8eQbgyCRmHU5qGACPBRlARAui+gi2H+tyEH4e4jheExdGsciKD2UJhkILweI6aZ&#10;eE8FwijGGIpjwZxWEOihplYQgXCqPqCiaPJPFkQwwoegRND2MYzkOT6KA4IIxHGXxOoQV5FjIKQ7&#10;WEiAAgKBxPkeNwwDYQgOBwKpxGOVTZPs/D9P4/0AIcfR6HQCAIAye8+IgAYDAWbpzncD4JAMhh/n&#10;3B4GHCd59GYcR5BmDoGytgWB4JguDYPhGE4VheGJNImG4hiOJYnimK4ti+MYzjUokiO4uEyWZnAY&#10;DQbGQXZQMAjZ0GITIhDMSKClmYZmBGCYFIMfh8EURRAlmWhfHaeB5g4EwVDqPpFiKGYBtiD4AAsG&#10;p/nSZSGn0SA6DeSxVFqbxzHMfuwAUBYHhCEQQECSZRimH4WpAfJ5HMDQMA+eYDg0eB2HCBUzImdw&#10;HgMCh5H4Al+HcGYOKSiZjlgTw2jsRBsnMcp6HqewCgK1YPA2LQyjoQQ6DQAu+IQfx+ksRA3kZrRx&#10;HQdewAACYKgwHIhCWTnbgWe5tBsH4oIIBJhmaZYJgSAR6HAXYbCUN4HhKHJjljZKHnqdZyjAK4rm&#10;CaJqHcdx4z4CIJgwFwch8VRTlSC3Eoaeh0mxcwUgcEYfHSbZggLjf8/1/f+f7/z/4AMbYfAGAkBY&#10;DQHgRAmBUC4GQNIWO4dY7B/gEAOBACIDXRkOHaLEAIFAoALBaEkeg0hbERdKcV15ugAgCAIcNERJ&#10;R/htCIC0SgvRqinGENwLAPQRkSH2OoBgCgLgGA4DIdI3BluiAERcf4/h/D8bAkRERdicgCiWRN0p&#10;gh+k8IJFYAcLYMkxMEPuJyRYuxUhcRMWgkA3hNDiJIPYmhcCEDKEeB0d48R5j1HuPkfUhEBAgD/g&#10;QAgkFg0HhEJhULhkNh0PiERiUTikVi0XjEZjUbjkdj0fkEhkUjkklk0nlEplUrlktl0vmExmUzmk&#10;1mSUORdPSeWxGLxwViSPsORJSGB4V7RIZjQa8Th8m0TfLsa4ICoqHJUOjGVaLiK8Sx2IprRZTNiX&#10;ViTNFRtk0fr5GocCjMdD0eL6foOAoCtt9v1/wGBwWDwmFw2HxGJxWLxmHgT/xuRyWTymVy2XzGZz&#10;Wbzmdz2f0EQcq9SwcIhrAIICDCaLgHgmB8IYCrRpFK50fmQU7DbZYHgkxp2KoyRatbD/fz2hz+fb&#10;5FoaCjWdj0cDzfwfBgB0OIcTQXIfGJIOSjZCNLg37fp9Xr9nt93v+Hx+Xtx/z+33/H5/X7/n9/z/&#10;wA+IaBMCxmm2daKCKLhAF0UY/smex2m6DIMBMCQrkUbxSDm7QAEyOYpDQRxXoQFAskEa5TKHAKXH&#10;8HwMAGZwAhYdxyGiAwBr5Fkdx5HsfR/IEgyEyr6yHI0jyRJMlSXJkmyc+Z+n0ew7DOKhPFcYZ5Ho&#10;eh/H8AABgKAoHgeDQxjoR5DDqKICR0yqgjkMxBFIZhtnCEQIgSXpQj8IwwkIfx/gGEobiWZZflaB&#10;4EgHJ6Mm2XpPhuK47lIXhnCUGAOUZTVN05TtPU/UCWoCgD/gQAgkFg0HhEJhULhkNh0PiERiUTik&#10;Vi0XjEZjUbjkdj0fkEhkUjkklk0nlEplUrlktl0vmExmUzmk1m0HfLzeTecjgfD4foMBwOEAeEQF&#10;AoBm8tfr8e7Ya7cfb9BIrFtHAYCpdbrldr1fsFhsVjslls1ntFptVrtltl0Cf9uuVzul1u13vF5v&#10;V7vl9v1/wGBwWDwmFw2HxGJxWLxmNx2Ps9wyGTymVy2XzGZzWbzmdz2f0Gh0Wj0ml02n1GpkGS1W&#10;t12v2Gx2Wz2m12233G53W73m932/rcBAgD/gQAgkFg0HhEJhULhkNh0PiERiUTikVi0XjEZjUbjk&#10;dj0fkEhkUjkklk0nlEplUrlktl0vmExmUzmk1m03nE5nU7nk9n0/oFBoVDolFo1HpFJpVLpk1gT/&#10;ptRqVTqlVq1XrFZrVbrldr1fsFhsVjslls1ntFptVrtltt0mp9vuVzul1u13vF5vV7vl9v1/wGBw&#10;WDwmFw2HxEIuOJxmNx2PyGRyWTymVy2XzGZzWbzmdz0lgICAP+BACCQWDQeEQmFQuGQ2HQ+IRGJR&#10;OKRWLReMRmNRuOR2PR+QSGRSOSSWTSeUSmVSuWS2XS+YTGZTOaTWbTecTmdTueT2fT+gUGhUOiUW&#10;jUekUmlUumTWBP+m1GpVOqVWrVesVmtVuuV2vV+wWGxWOyWWzWe0Wm1Wu2W23San2+5XO6XW7Xe8&#10;Xm9Xu+X2/X/AYHBYPCYXDYfEQi44nGY3HY/IZHJZPKZXLZfMZnNZvOZ3PSWAgIA/4EAIJBYNB4RC&#10;YVC4ZDYdD4hEYlE4pFYtF4xGY1G45HY9H5BIZFI5JJZNJ5RKZVK5ZLZdL5hMZlM5pNZtN5xOZ1O5&#10;5PZ9P6BQaFQ6JRaNR6RSaVS6ZNYE/6bUalO3q+XzA6nWa1W65Xa9X7BYbFY7JZbNZ7RabVa7Zbbd&#10;b7hca6AwEAQSBgNZ6fcr5UXa9Hq/qxfcJhcNh8RicVi8Zjcdj8hkclk8plctlQMAwGDwUCb1g8vo&#10;Y/f3qC7wCAMBdFq9Zrddr9hsdls9ptdtt9xud1j3ZgAKAgFnM9ZoCIA/4EAIJBYNB4RCYVC4ZDYd&#10;D4hEYlE4pFYtF4xGYW7Xo9QWBgMCAMBY1JZNJ5RKZVK5ZLZdL5hMZlM5pNZtN5xOZ1O55PZ9P6BQ&#10;aFQ6JRaNR6RSaVS6ZTadT6hUalU6pVYO7I6BQEAgeCgTVorAn/YLJZaLHI9IJFJLNbbdb7hcblc7&#10;pdbtd7xeb1e75fb9f8BgcFg8JhbJWHrWq5Xr3YsNj7JaI/IZHkMtl8xmc1m85nc9n9BodFo9JpdN&#10;p9Ro8Riq7X71jtTsZXkrVldlt9xud1u95vd9v+BweFw+JxeNoNXW9be4CIA/4EAIJBYNB4RCYVC4&#10;ZDYdD4hEYlE4pFYtF4xGYW7Xo9QWBgMCAMBY1JZNJ5RKZVK5ZLZdL5hMZlM5pNZtN5xOZ1O55PZ9&#10;P6BQaFQ6JRaNR6RSaVS6ZTadT6hUalU6pVYO7I6BQEAgeCgTVorAn/YLJZaLHI9IJFJLNbbdb7hc&#10;blc7pdbtd7xeb1e75fb9f8BgcFg8JhbJWHrWq5Xr3YsNj7JaI/IZHkMtl8xmc1m85nc9n9BodFo9&#10;JpdNp9Ro8Riq7X71jtTsZXkrVldlt9xud1u95vd9v+BweFw+JxeNoNXW9be4CIA/4EAIJBYNB4RC&#10;YVC4ZDYdD4hEYlE4pFYtF4xGYW7Xo9QWBgMCAMBY1JZNJ5RKZVK5ZLZdL5hMZlM5pNZtN5xOZ1O5&#10;5PZ9P6BQaFQ6JRaNR6RSaVS6ZTadT6hUalU6pVYO7I6BQEAgeCgTVorAn/YLJZaLHI9IJFJLNbbd&#10;b7hcblc7pdbtd7xeb1e75fb9f8BgcFg8JhbJWHrWq5Xr3YsNj7JaI/IZHkMtl8xmc1m85nc9n9Bo&#10;dFo9JpdNp9Ro8Riq7X71jtTsZXkrVldlt9xud1u95vd9v+BweFw+JxeNoNXW9be4CIA/4EAIJBYN&#10;B4RCYVC4ZDYdD4hEYlE4pFYtF4xGYW7Xo9QWBgMCAMBY1JZNJ5RKZVK5ZLZdL5hMZlM5pNZtN5xO&#10;Z1O55PZ9P6BQaFQ6JRaNR6RSaVS6ZTadT6hUalU6pVYO7I6BQEAgeCgTVorAn/YLJZaLHI9IJFJL&#10;NbbdVnq8HS5nW8K2BAsGw+DQQBLff8BgcFg8JhZk2cQFg4IAiCwPN4E8na6nO7XgAQIBQ6Gg8CQT&#10;fsNodFo9JpdNp9RqdVq9Zgaw9a1XK9pLFrdtbrRH5DI9vvdQ+nq7z+eDCiEosYQAsyfEUnj6cC2B&#10;ACAd9pno7nMnFEqDYcDloOr4fF46MyFkehyT0Olly1jSRhTM3k5m+dTaVk0rmZCzYjEoQw1jOvjw&#10;PIwh+nyepREwRQqDeQIGwLCMJQmmJ6HSbIQA+FB6AGDZ3nqcivwpEcSQmfh7HiSZNFCNo4DdAkSN&#10;e2KuxE0TaxLHCctytTeRyh55yAe8hDjIhMSMrYBAXJUfJUfoahaERmGocSCACBQFgUAB/H6ex7nx&#10;KoeDWSphkoNMmLAcZnFmGQhCyAwOhscJpl9GEzzsop8S+fZ9gANA0AAPI8gAD4PgABsITumB3G4Y&#10;gNhQHx8H6f72Pc+CYHqdhuhSE4WnGdx7gAAIBSvLJ/H8e1UIKEoeC0bRhlLRKpnweR0BwGIZGicB&#10;2Hkfp9URWNgJ+eaCS+AA4oIS6CLYBFgpeLQdg8U5jHGA4FQ9EEa2bbVtqafB5nCE4ShkcR/BGfZ1&#10;GVOsKRkrcaNIgICAP+BACCQWDQeEQmFQuGQ2HQ+IRGJROKRWLReMRmFu16PUFgYDAgDAWNSWTSeU&#10;QQjStdy2FgSYFyZJ+aSmbTecSVZo42E45pUCg4LtJrNMTBoKP99vpkLVNDwpG6CrZpOcki0MTmtV&#10;uuV2LNRZo8Wk45BoWEFwtNfASvW23W+4XG5Rc2m0AJ1OgB7veGDMZgBisUAAcD3PDYeJOxzNgVCY&#10;YOt6vmCpZctY0kYU1xDGMdHtPMcEBYQtNmskQhwKgF+v1zN5lCgTDp6wQ2KxtJMpiXEbveYh6Otu&#10;hgNCR6v4CvJ+voG73mc3nc+4DaCMuGgiCVIAInodvDMlLGYcGtNwUDgoNu96uQE9z2e33e/4fGuv&#10;V2tIGBQXgAKjV9uplLY+ToHYjoCgEAQHgU9cApMgR/wXB8IQihqOI8kCRJJCTtgDDaNHpDwFxBDM&#10;An85IaBCC5nnGeBLF4cA0iGD6FkiOAmjgSJaB0LI8GKUxDxFH7ELAsSyLMtC1QBIEkyVDLVgACwL&#10;AAdx3Iwd53gACAISXBZ/n8fhflWTYhiwNSCw4gbKMszCcn6fZ4gIA0soIYZuncHgRAihZXEaMopj&#10;oTgKBMGx1GyZIAy1Q6tt+4LhuK47kuXRFI0k5xooIGEGUnCB6UGC4OBUfB/gFLp+PK870wVTNU1V&#10;VdWJO+j7Pw/T+P9JFWpTAZ6wLA8E1sgkG17YFgoRCiPpCkdhJuGllGbZiNC7Z5RWjZC4HqcxoAkD&#10;YYn6BQKH4ep1oceJzGbbAaH8BQRHkeZugaASUPodJqmsaxwnQdkDAMDYRg+FARhMCAGgUhB6ncdB&#10;3nsfgCPKDAKgkiJ4HadJ6HufYFgcCQIgcBR3HKch7QcC4NA2AZ/n4b5rmmZ5sG8mACBIFIYBSE4Q&#10;AHXyBHedBymSZhnnofJ8gyDIRBgGYWgYBEMISdByHIfgAAGDgOAyfR8HmaBlGccJ0nUBQFgoFwXB&#10;ZqLUoSf5znKcprF0TYiDEQQLhOHJkF4VUCgGDYNAyhZ7HkdxrmyaxvHAc4AAIAoPhEFQWBQEQFAP&#10;WqEn9pZzacAAM6if59HsaxomabJwHQBXRBUFwaBADoL0MAEGnOb5uGaaJqHwfx/BGEfFBYE4DAJd&#10;yGn2eh5mwbRqGybxyIEAgKg4DAUhGFEngj1VpwkSRJAAN43pKB4HgAeB4emw4qh0DRWGPwgAgEI4&#10;xEGcJbEAbBzn3NDLsynB9nKZ4ljAN5yG5tI3xukOHIM8WAHQZBRAQBIEg8R2jbAMSkfY9R5jaG0N&#10;UbI3xxmrAEBQDYGV+gpAyBdPBBx9j3HoOkdo8H0ADaCBkAT0iGD5b4Osdw8kNgIA2BsCg9mIDuYm&#10;xcCwDQEgFHQOEbgzCiD5H0PsDTiQZgvBQAcAbvQAD2HiOwZQzRoDrHaO9i4GC/AxAoBABhC2ODlY&#10;+P8CoGAMgFACP5lBRBtssAIA0FILQVglBIB1mpCR3jqHPIAbwMQZg8HuP4Ag1xxDfjKABqIHCFj9&#10;HyPUbI3RsjbG0N6JcagNAjBcC0FIEgHKoIXH8dA9R9D8As1EAiXRwDZGmNAa430NgBBECkGIKwTA&#10;fd49Jgo5BkOwHqPYewGAMAhaIC5gMDyGlKH3AAa0FhuD4H0P4B4EwJgnBGCkDoH4XPgQiBMgiUyS&#10;icIIGOcBhx/nJCynYVIyByieFSKgMQVwsKlPQeorhAm0DiG0NgaY7B3j3AMxd3IKgQggm+Qwfg+B&#10;6r2HeAMBIEQLAMAEMcY4voUD5BQ0QFQIgPocIoOppg+gAABcuBspQ+BtspGoN0cgCKZApBYDMEQI&#10;QNO9QaOocY4RmDOGgPZ2gHwOglBcDAFTSI+kPkmPIa42hrDcG6OMf4AwCAbA+CeUAJIhTMIUQIdI&#10;6H4j9H+BoDgGx0yYGKNEaIDgJgcBuDYGQDwFmFhJDIb42RsyzG4PqkwGAPgkBeCsFIDgFnWK2Pge&#10;Q8RrDZGkN5epAgDAVA8BgFbLwKATAdDAAA+2qjpHYPEgsjyIt8SkPIewCAGAQjGAwekDB4DzHuBM&#10;DIGgEs1HGNwbIzhqjaH3b8D4JgXgvo+7upY8h2jnGZFodo8R6ARAiBoGYOAZARAZKQgw/x2DnHOP&#10;gfo/gMNRs6PgasWhuDjHGm8CAKwYguBEB0C0L7OAAHa0sdo6xrgnBcEYAAEgXjfGiLR3gAgMxsin&#10;fMfQ9x51PGsN8b44h9j+AGBeotSAS2GsQQwdlYh8D8H8yEDQBDVDaGkM4aY2xxVWAICoFoNATAjA&#10;5Zykg3xoOwHjEsDgHgSgvvaAoA0VJIj4HuNsbg1pMjeZ+AIfoDAFAvq04zGKvVfzpyoohYiFlj5V&#10;IqOnLgGsvO0H8SfKeWicDKFWIUG4Vg+ATBaEwdg0hZkOKUPICICgIjxw8NEcg9AXAbAWRoXgnA9B&#10;dDkI8dA8x8ELooB4RYoBUhjCSDggo8RpiVAgC4NgBQLA5H0OkYxDx/D7CQC4EAuRqjmEiLUbAbgl&#10;AnC6AgA4pIlDVHoPgSAVgfCdFsMrMJCABhRDgIMVYjw8i0E+HsLoaxF2yH2QgDoJgajIGYMoDSkC&#10;DgrQ2NYAAGx+D3GwDW4gzxtDjIQ+gBTbhJicD2GKEgGcfDoL4QsA90R8McIQLcTojAxh3EGOcdo8&#10;iFgdk8JgVQsAlAyBCQoewLCgjVw8OQeA3wtBACAMIaA4CEMKAWIAUgrw9hUCCIINgWRBiXFZh7co&#10;MghhQGaLwVxCxvDGFSEIKQbGtDsIWSECIYw9CJEqH0Mt88yHQpESmjAAAcaS6GVsGWMRnjxAsKwV&#10;gtgohFBk2IA4134vzTUdAZosBHg0CiHICAIQYjuG8M7oRFRxDMFgEIJ4ZhujmXAQoAoCAIBhDoH8&#10;S4gw4O9HyOoZgCALg1ACUFrQ5wO51IcJoPAVQziJFYCwNIrxpiWCgKoOYWQriOFQIUVQyQIDEEaH&#10;QSwrR7j8H6QgEoOgoDOGKK8dw2RaA4B4Fsc47OAEHAYBIDgtRlDZB8CNgRBwvgKAQKL1IxxuDnEW&#10;GkJgrhdjKIUAQHgVgxC+FMJcAsUyChnCACETQweMTNIGQccQ0hhBKCiFoao3hykLAeBUDYdhHaCC&#10;4EghYbAgAuEqGCGmGYs8E6CqCEEwFgGMQcIOACAGCYDYEAFiEkD4FyFSEOCwDED8tQcqIMA4BMBm&#10;GgGcGQAmAWcgAAHmHWG4CCCACUGcGsG3AUIUAMCGCqDMFuFUEmaS6WOaG2IIBMJSUg93B0K6GUFO&#10;D6BuC0EICUEAE6FGC0BKAmBMB8nwVOJyW8DYCwCiEyFeF4w9BgIOAMCA/aFkFOE+AarsIOG4GEFE&#10;BKB+C+A8CoE6B8HqEwFIFuOoIJAYAIKWH0wOIoB+Q2GEAAAMHUHyHeDICCBoFkGMGu3KAEAQRsE6&#10;EaDYC0EsECDADmEKFGHywiIQBSBuCOGUGEFwAYq8ISGaFuFGCiDEDiHGHQHaIWAwA8BOEoFOFiCm&#10;B0BOISH6HuBgBAA4GiHOHsGQGCFMCEB+CoHsu+IKBwDAECGOE+D8IKHWNcCQCWCqGcGwHEIWAmAw&#10;BGEQE6FkDICUBUJsG6GGFGCACkDgHIHYnIISAUAaAsC6D8E4EwDoCaIKHkHKGWAeA4OkIIHiIEAc&#10;IgDsCkBsEWFeGWD6E8F2EEDCCI8cCs8iFWFktCGcD4C2EIEwFpA2IMACB2CsDSGEFSEqGoGQFGCK&#10;CQDKHUHiMkIOAmA2BOGWGaGURPIGuyCavgFpHYG6HuHgDMCAB4F6GSGoIQAEYUCUDGDgFmEwEQIQ&#10;CuBGACFUG8IYAMAeAuHMY7BGSQHKGgFiB8CaDMeMHUIWAoOGEcFCFWC6CIUuIUCWBOA4FsG0HgGu&#10;HeHCDsCcB0FqGGG017I8AMC2D+EkFID+DOFCEYDYDWD2EqlQISBCBUB6c4GEARBKAAaqG+BqBiB+&#10;GqqnC8IMTeAWCSC+DsFkE1GiVYICgD/gQAgkFg0HhEJhULhkNh0PiERiUTikVi0XjEZhbtej1BYG&#10;AwIAwFjUlk0ni6XlRqlkogh5mCGmUumk1m0PU6AKxaQKrHpZPjCUyDiD8D4SBLid78UbEbhcHYji&#10;7iZ66Eo0I76fwAFY7JRPH4wfj3eaqTCZcD3fQAAYKbjweojBkGBwBALzgjXeL/FAOhj5eTqCoTC7&#10;zfgAeD8f4PAYALoIA6kfL6KRKGKuWzPFg+JhOHguYqsUrBbThAACAiwTR1KZkQ4PEgrNBWJ7rbDS&#10;TiuWj/ghGMSCXKdPsIFd2awADZCDDyXzoeY7JhTH4rEi/WSgY7XdMFPabXaEMhEgj7DIKAzoe8MA&#10;4RDT4dzlgrJVaJHZYPD9rYNDgiNhdK58nwdBOkoUR4n2foCAOCBrHodgSgIxqDHsFgCgcap+H6Gg&#10;XA4ZhpHIIwpjGGQSgqVxIkYbR7sOAoEleQwnikOpUBEHIiCuIIbGkXxZFoZBqIKPJQGIQwvh2gp9&#10;nodIRA2DpyHkfYKhCFYxCuJwBn4fZeleUpkm6c6CAEVhonMKYXAum80TTNSNFqWoACYJiajMMwAE&#10;yTM1zxPKUFIUxRCaJ4rAeBYEIKFQNAMa5zn2SxcmsNIjBTPSJHgF4QBCaRwngNpTmkSQsBajR9nu&#10;eQTA2CpwHefQJg6EwwiwKADAEABgliU5imwcYAACAZRGGbIuqigoRrsbyCEmWxoDYJIXocGQJgIZ&#10;53H6cJ8n+DwDAAVQ5iyK5HFQIomCQXZaFwCYShaMopiacJpmWU5al2go1DoO5TEgRZ6AQBg2DMMo&#10;DHuehJEuTJ8IICYQBucZuGQBMIoIL4FAQUUVCoIYYlYXpmA4FAYC8ypumSW5Ul6Z6Ch0KY5tCRiC&#10;jOIAQk0YJwIcgTeIIe5wGOC4Uh6eZ8H6AQEgUNAyDKB65laTZOG0dh6oIAZHlYYI4CnIyDjYIAXE&#10;qYJpi6MoflGTZghOrzpBgZZYFMXZrZlXRXFGRIsC6OwDBAEo3C0Kp1m6aJNlTNyCBaJY8mkWhDIM&#10;f5/CSFIJlwbJ4AMBYIDEMIwAkBwFGyZxelaXBkoK+xLlOQ40Ul0vTTSBqCHomxsIIE/T9h2KEHgc&#10;BjAuEIdgMDgXHMbZmn2cZjgmEwfAOBQNneepyASmwlhwEZbGTYqCB2JInB+GIWG0aRglaWhi5qE4&#10;aisbBlFShBuGEUQSh+L4EA+Gp8nCZYmimMwOAoe5QFmZ56HKNMAJFgfl2GEAAAgQwaAbYyOEzgXA&#10;dAsA4LcTYlxojtHjAYBAthJheCWGkTQHAYg8C6EkHw2xji/FWL8Y5BQ2CRFiJMNwTiEDNFoJkHAU&#10;A0oYH+AQCgFw5hjDAP0fo8RRCSE2OofQ/VdAGFwNYcgRwUAVIMP0e4MAQAcGiOUeIHwKAFHQPUDI&#10;cA2hXFYKYTgbxQDQDaEIDY/B8jmA0wcdY9R9gDAIA0L4bQyAYASAkVAoxJDeHGPQ1ACBVjGGqFIG&#10;oIiSj1HCAoB4IB7xKA2C0HgXAlA7AGPofQthUicGgOYvBBBXDLHCFEGgHnED7BASEcR+BMi5GuGY&#10;IwKCGD7HgB8CIExxD4AINIcA6wWgcAcJoPAVgziJFWGYO4TxNCJFiBgFwNwxBMCGNoX4sRWDHGqQ&#10;UQQkxRCHDaF4e4FQKh1DAGAfA6hxiTFCKggoEATBWHeNl87hwmgdAsLQcg7AthaBoKUUwzAPlYCu&#10;EYGY1ReioFq9IgoQQvCOF8KEOJBQrrDFU9MhQBgHgXHMOUcgEwFy/F6KYGIRQtj+ZqBECIcwxBiA&#10;EAIe4pRGiXHNSoggBBPC6GoGEIrryDhLBOBwWw2h2hHCECIXIvhrA1CKFIIoNQUDGFMJcYCqJvB9&#10;DqIAQYiwHAoNkFAJo6BqjKf2L4goQwxiRF4JwNxBh9jzBGBgCo3h3D5AaBgEQYwsBOPMAYZAvRUi&#10;+GaaYggXhBitFCHwKTsk9M0sdZGyVk7KJpI4R4kBIiSEZLtAGytn7QWhIcBC0g77TJqEUGAFYdxQ&#10;jWCsG8VAqRIBXIiCkDoDxsJOEmLQaQbAlqgIsIgNARg8iZF2E0PYrRZCEsaQoHwJQGDDG4PUIQWx&#10;Li9FI6QggbwkgwEkLgaIOAwibGOJ4MhCxvjLFACIGwYQIhOECO4WIfiCmPMiZMgohBajFD2EoHRC&#10;AbgVAKModhh3qBLEIMQWgeyEDCEYFcH4dRVAAAYCof485ukHOKAE45BQAigF4NML4QwVkIFOG8Gw&#10;WhJDLIKPilQB7PEEGoLMR4LQnByA0CwIK7BfAEIOP8fg9QCgFAZEoAAOguiEGKKLBhCggAcAuMEc&#10;o6i2AGH2PsfIBMYoTQqhfIwCRkjpHKDYCwESCuIH4B4BYBRyMFIIAERgohkhzC6DUhAhgpAnD2K8&#10;bQDgTBTHiNkVhBRiinD6DwLQhAQA6DAN8YonyFiJC6CUPApBuEECUQJv9oiDBDCGAAX1aNOaj1JZ&#10;8gdn1DKIUUoxRykHYj/HqLoXYxBiC+FOIQRIoWagxCgGwZwrxJknHGMsSAHgbBxAkDMLw7RmChIW&#10;IoL4KA7iiGyrsI4/h+C4IKM4VIdgZhYEWAADgVR/jjwmQof4+BtNABOAYDwMH5MlIItpbi3iCg4D&#10;cIwY4kQ5kIEKFcHQfBVQrIIAwCgOh5jrGKQgcgzRXgeBoFIf4AgEDUHGOcFYGgIEFYgxIe4+SChQ&#10;DmJEV4jK3kHGuLgR4KgkhyIKN8eA+gQAPs2AAejegMAaBIPUfwBR5D9H06khIMwMgBGcOjCgIAeD&#10;wG+MNhxBw6hHB0IwXXBAAD3pUAjGIAGrtZa2mAQwtxhh5CRf8g4QwKgBF8OwgwQgoB6S0IUhAzxR&#10;hzBlREAABQKD4HyOvGAAJcDMAMBEGoAgDAXHsPkdAByFDTFEFwFwXxSkEBCQKjVoStls1L5vzjsg&#10;ZEEGankgQ/AngwBGLMaQ4xWDMHOFMGYFx3DbGG8N4rx3kvLJcMsUgdgbBd3CWwYswQdS6ISOoYAC&#10;ALhB5AAAOQrBziNCmBggr6X1vtIKGMQQqxOB9CoTSAYAYCkFAGK0aQ2QpAtKkQcD4CQAy9IMF4OA&#10;qRQiPCsQgUQYgVhfE+ccCoRh/h1BciEARAIAAhvoLgUghgxBqBeBOlZCEgpAUgRBXhsBvjUADh8B&#10;9B8ACrPIqIrIsByB3ADgGASB3J6gFACQHMfh+AcgKAJBkB3B5gOAdApBxhihWiFhDAygig9hOBeA&#10;EAHgTh5B2hrACgBwUiKBNg2ArAzBKhVgeAqg5hhBVBGOtiDA6gngPhGBZBxAUAdA1BrhihKiChSh&#10;BAuAuA/hSgWglA3hpBahICFhwBlBYAQgbgogGALAPh5h0m2AAJjJkJlCCg3BOBWBIgxgpiEA0gcA&#10;OBMBkj4CCASgXgohrBmhXEICDB0BphXgMgXLmgAB2KVAJsYh/p8p9p+iCg4BJBXhHg2goCEBghUh&#10;EAgAsA8ldABBnBxB6AYgOHmCCB6h2hpODFmAKgah9h1BlMfHDh+h9gZANgDBoDtgQAcgrhthjBUR&#10;kCEAyAfAYhOhhhoEFANB5D3gDOtqhKiBtRHABhbh2h3AkHLIpoqgPALkxpRgAApAyhOhWhNAxP7B&#10;DAzgvg9hNAFALAUh2B0BrP2AABqhfBSAWAhgugHgQgeB1BvBhlsCDB2COhWBEgwA0hCBWHIgUh3Q&#10;hlYvOiLrISSyUSUyVCKLLiPiQiRiNLOyVyZyaCLrSAILTB3k1A7glATBFBbhtgsA7BWhThExOiHA&#10;XgSALBpBuh1hDhVBlg8AqgaCLgxAggNBPhgBzhQBnhyAvgYANiFhrhehOBYhsB8gsgnAvgPgOi5i&#10;CHCBJgXgmg3AEAKgTh4h0BrlYwqgAAhwNhfDDhUhjBvArAcgQr6jIDJB9AEAJAhB7h2heiFhfBJA&#10;1Ahg3hLqch3B+B9AIgBy+CCB+i7RryTiDMNsOgRAcA2Buhjtgt0RlAcgTgLkuh3g1BNhlhKgySqM&#10;ZMaMbMcMdMeRriCBlhVA9gbArhDABgGgNDAByuniEh7B2hwAKgLAQh7CthcBphzAjgWAMiCMuELE&#10;MAlJkhahMA7CEiBA6gqgeBGBWhjAIgNgWBzBxBpAEABS+BwBoBdgQgYgjADgGgJh8B5O2CCBPg6j&#10;fBGBdgog2hOhXBJR9iFB5H/hDBKhTgsAtA3gYAWEzvNtPNQNRSa0QUQiGtTrKtUlElFlGlHlInTh&#10;/h1hkgBALAcCED2AZBchaBUgagYgSCThgBCggggg+BgMbhPhYhGgwCFh/B5BtA6hDBPAtAtg3gZg&#10;WzuiCNYBxACAGAPvMh0itALQNiEBHgsghA5BUBfgkA3hIBbhIA3iCt6FuhUABACgJh6u+utS+B4h&#10;zBegIANjxCCBiBzB4gdgMi/CEh/AGgEABh6OQBehoBwghAXgPOOGImJh8gFRhh6xjCHEiAZA9hRB&#10;ngDglBIh8BauTubOcOdOeOfOgOhCCh+h5BhgCAHgfAAgCgFBzh3B4ALgGOazzh/AXDyhph0h8gvh&#10;EhbhQA7AkIWGsGtBpgJANgZh0NhwNy+BnhdhDgZAjA9CChykDgNQUCFB/C7GHB3B7h/gIlCB0hjB&#10;PAMAdgxpIAmB6B3hZi7CGA1gvgvgpA3g8AhgZUVrRPMznURWBWBvPgAPQk8BcBLA7Akg1hFgdAqg&#10;3hiBVBILPPYvZniHjHkHlReCTgZAGgDn+h9AzmtBMA1AfCHBZBHAwAng5hQgAgGAPDABw0vvqH2A&#10;vxahuh1B6ARAKWOCTvvvwgOAXg0hxhoBLCFhHguAfg5BSoCgCgLB8EAgDz7CEB8B4hzgEgIANM3i&#10;BPMgAB+B1hTWngtuKAIh8h7h3TgiEjAB0AQEmB0B6B+BJhYhog2AnAXAAQOorhowQAkg0BBhahLg&#10;+TPgAB1hshhgMgUgfB/ABC3B1B3ARAJPGCGB+lngCFpAABiBth2AdgSAJiLg0ApgdBMhXBjgzA+h&#10;UBMBAgr16CET5hgBOhVhegrgwg3gVWeCCyDBfgOAVghB+gFgOh4B4BwgHstCEBBAvAfg/hRhhAeh&#10;EBkhhA7gbCCw/JkhVnjAJh1B5B1gHTPCEBzBrBUANgVgsiChrh8h+gUSSTzgDwUIkgABjhxh/xFM&#10;zxSJ+B2AQgZAnBvBmhYiGHEAsAdgRBUhjhwgxBBhQhOg+AvCCxfRgAKRhRiRjW1B0hrBWAMAVgqg&#10;AgCAEh4h6h6AG31iEo3B6ASgNAJBwB3B9hBhThkg+AsXpiCRyqihygQAZAthvhmhSCFhNAzAlgzh&#10;NhbAAAEARiOhtgF2qCDh2BrBeALAVgigCAFAHBxB0h4gMC5hchQBBgkAwg/AYUxhnBeBG3WiCSMB&#10;6gCB7hzBAA+hGrXg7AcgUARYyWBsf0SY6Y748HYSWrMyYCMgz4/48iIhrZBtaBiCaAYZEAbZFZAi&#10;Go+gEhIZISdyeyfhtgxBIXYA3gfiIykylymynyoypiLhFg1gkg7BLBcAFgGgRg/BHhCg2gxgr2fC&#10;Jh9h3gNAHgJBzsshphzh4AWALAFiDB6hx2XgPFdgIB4h7B2YQmHL7TFAng8BRBYBDguiFhthcBFg&#10;TZSkEgNh9h8ByCHSZUq47CCTTCCBth7B/gSZZCFBKg6gsA2BGBUgaAmAzhlhZhMCCsZsasbscsdh&#10;pseiDg0gWgHBMBqB5g7hShfhEAtAgCIg2AlAVBKhbpZhGhXhMg5RWgATvsvBKBYBlg1gnzdCEB/h&#10;Gg4gng6BIBZiugrhqBiJ4CFB2BuhmAKgSAaz/AJUAh2iChjhTg/gdAtBBABgBgHg7hDBCA5A4g0A&#10;JgC21UQBHBHAABshs5GCGhwjTBcwAiaAUJbAfWT6qCHE7LQUTNV0UtXHTh4BthmBSrpAPAHgBBeB&#10;ZhZBJBQvJiCApg9BLBWBCg0iNByBihJgOgeOTgFg7BDBCg4l+AMAG51iIgkAQAEBclqBGBXBng5g&#10;ogYCDB/B9AWAOgKhqhzB6hfhth3AgASVCFslt03gMASgkBzhtBbiFh7h4BxgFAI1I4hh5B8B62Pw&#10;jiDgIAGAD4PB9VGVHVIVJOPB8hAhRBeg/AughCHBvBlBYgRgbxWgAgGnEB5CCubhuucudueufugi&#10;DhZA7goAnhFBYgYAkAyBmhbBN4kiGhaBIgyAmg4BOgNAcAqhyhjtzuuVlmtgdAnA/hihYhACFhuB&#10;mhairk4gAAHiBB4ZwYyVyVzFCB9h1hngDALWCgAo8g9A57EAWgQvpUQPM6+aviHNIPACbP6gAON8&#10;TiFAOiCA+E1B/h5BsuDX1AMAZB0BxBm3JiC2LPaWMvb7GCLh1lYgLB9gBYph2BzgOgIAFCHB+B6B&#10;yAIAGgOmmgAJRB8gMgGADWan24NgHh5h8h4YkCa2gCCA9BWBnhCgp7MCFBZhEgqAnA8BWgKATAhX&#10;DTI1wB7h3i2gJMz0SBGgagEg6BmB8AoA6hMhXhFE6CIA4gmAahIBahmAoA3BFBXhIg628oq29wQA&#10;/BOBghAgx6vCEhdBQBBAjgwg/gTAegvBshhNnCIBUA8ggAshEBggkBDBdhbg80+iKhPA7ArgxhFh&#10;VGggMA9BDg/g2AzgxgIAD1eCIh+h7APALAKBx1yBUhihugrAdJGP1P2JegC50B9ZZXqplALAOgoh&#10;0hxBXCFh3hyVmgO28AAAEiBB7CHAFADgBi1B/X435gOX6p9X7hDBVhoA8gqFmCGhnBWhCAZgqA+g&#10;K6fh1Bi66gAYHRggARhxixjiDhOAzgggyhNBgAVAkA+hqhbhBCIg/gtAhBBBThfgdAtg8hiBSBDL&#10;PYZxzgzBEhXBMg7AoiFhgINggg3BRgQ2HhvBi7+iEB+h0BpADANAXgBgE4p4q4rgABrhfhTAVLql&#10;dAEA2A8A9A6A2A2APgNAI4zACqYgHgFci6viAoA/4EAIJBYNB4RCYVC4ZDYdD4hEYlE4pFYtF4xG&#10;YW7Xo9QWBgMCAMBY1JZNJ4us5UTpZKIIqJgV5lLppNZtDz6UhQhFe2Ssb1QqUgV4iLBAE2q4Xch1&#10;UyzwVRpF3M12CIxYQHw/oQBxkOhuWyqYCxYg0EATDjSTBomFqzTYkFqkzeSoKylYixuVTsKScdGq&#10;sUWAYOXQQB1I+X0fFQykGVxrC3AvUgISIcQQCys93oqYcAc9BYE/4QK881gADoE8Yi0FUhBiVz6G&#10;xQQ3A114BII1FmjxaTjkGhYQXC019uIMGgaB3O9H0uGW2yONBJEVIhTAXT4oSAXUMv1EeYI9hYBQ&#10;c1X4/Vmz3ITBgG4WkTqUTgjFgOyQkWItzdC3c32eCYRBkA4GgkfB5Hagp9nqdQUA8EJvHceyEBOF&#10;waiaKKwjELYVg8DSbw/EEQpoZ5ngAGQZJqQpCgAPQ9RFF8YRiFQNAMa5zn2SxcmsNIjBTGKJmGU5&#10;Gh8LQ6AAAICGAbJzh+EoKIufh8HmFkOmydZ6IOAISBYGYmieKQwDIL4XBBDyGl4To8iKMhEBUIo0&#10;mqXRLIKep0mkCYNBeAgLhYeBzGm4yClUOYsiuRxUBMJw8GyWJDoWfJ5HSBAHgwggSnwf5tAOhoIg&#10;aBB4HofJemgcIhBeDyCi+BQEFEe59F4aRxiGFr3IaeR0GvPAVH4f4AnYf5/Amgh6HWboMA0Eh6n8&#10;Ap5H6fQGoOMglhwTpbGSLA6keU5FDgiJxGWVoPhsKgGAkGJ5naZyCjYIAXEqYJpigQ5elePAhIWb&#10;5oF6EQYiIggjoEXDOs+gh3Huf4IgQglgCoHQRlaZBwIQC4QhWIAkCINAxjAIAZhhH+QZDH4qIIVq&#10;bHKgkzZFleQH2e4dBSDZjm6d5UGGbQrh4EqEHcbZhgmEwfAOBQNneepyLOkxwl6AIQCIBALhGdhx&#10;G0j4BIgfwZg2AZnHMABfnMeQgAyBpuGEUQSh+L4BgeDR+HhlCbB+zxhIIWJpHMJwWgyhZckeLAkD&#10;kVIShoP5tGWQCGHyeIAgQCDQIGggMASAp0nwfhFlaZQ6Ckx6IGGSYth8NxTBiJA0GcW5LgAfp7hg&#10;EAOGich3EsYBwDSH4PoWSY4ieNxIFkBoJhAGYWhAiJ3nKbBom2dAABINJ/m3OaLnqcIIAYEDVIQA&#10;YWhkGgnCkLgvDCKwTA0CyHEiLIcjgVBkCYNZGFmSg5oMdhiACCoegmFIiDsGsLshAmg8BWDOIkVY&#10;HgtieHCKQMJCx4jmGyBA2RBAUECGuQ5VYBB7j5H6MccY/wcAcNAE0DoFhaDkHYM0d4/wZOPIcOwb&#10;gwwKglB8AAAoLVXDSYUAAeo7RpAMAoC8AAFQaj7HUMpQJBArA6BEKsY43wyihGqJoLwKiIjPFCGo&#10;GQYBLoBCoNwZgqzPhLBOBwWw2hyiNFkNEOQTQXELGMJkMIOw0CgByFAOYxhXiMIYOsaoA0+ADASA&#10;4cQ6R4gYAYQQfY8wXgVAwNIeKEiDgeBMC8HoSAlhhC4FkIYNQWMslEaGUUpZTSnlQjEjhHiQEiJJ&#10;KmWBEx+yzAtLUd0tyTykljLslAjQyAwDoJ0aISQxiSFsJwNpEQUAbAYNkcw9RNi8GuGQIYKCMj/H&#10;MNoYAMgchOHSO5LBCgBACAIDMIgaRii5ElK8hA1RZiRBYE4OAEwVhKHSNMWoAzBBaB2CUU4xhuCl&#10;GENoLQPWdmDMKYcfQihaDVDqEuLBCjImTMqZczJm2BmCYW5EgxpAAjWAaCUf48htERMiJEygcAKg&#10;gBsOQboyQDNXN0bw3xwDhHEiWAAB4ClmD3H4MIaY4wegshIRAWwmQ8BLDQIkHAVA9jHFWIQ8J4zy&#10;nnF6NcdgQgULCIUfA+R9D7H4P0fw/yAEBIEQMgggw/zNDiBQCkGw4hyDqIWAGcYGAPA5GuNYXwDw&#10;EgGl5YGVLBCTTjAAPce4ACQWCsYiJGaNUbo5R2j0hYmw3g3DSJUZpDgDATBGO4dI2YekYIEFcHQJ&#10;RVDIG6E4N4lRYiQDVNczQ5AYAtBuNocA56613A8DQaA0RggWAdaMgo8x1jaAyBoE49gCgXHaPEdA&#10;ESSCmEAF0LYgRSBSDeI8VokFukHUGoVQ4KguiFGqKJFxClIKSUopZTCmlOKeVAqJUiplUEEVUqwe&#10;4/RoDjHWC8DkMCGD3HcOICAFgPj6H6AEb49B/AgAWABYixlkLKWYs5aBBgphABYK4YI1QziCE0Jg&#10;PoZSIjuG0MICYJwfgLAiCgeg7oMkEXYu5eAVxNDOFQGUGK+F9L8X8ABgA/2BENM9RoADBmEXEH4P&#10;oeIRAeg7GCMoatdTPAKAYBgXgxxnA4BWpWxuYUYD8IJOwkwUyCCszFmshgtRNB2CYGcRYKQihoFc&#10;JIN8EBxDMBwEcLpIQKjJGeMKHoHQRAoI+RUd4zBSASBqF0CAHQUjnG8NYBFOSGhABUBEYI1x4CzG&#10;0PEJgJQHNmbQ2oBAEwOj3amTduYAW6gAGCNodoPgSgSb639wLg3CuHcSo9xjjnIGiIJBuDo/ROi7&#10;GwGIIgJyIjeFkH8EYTxBArCCGAagvhPusdc7B2Q7hWjQHeFIF+AiECHDGEEPQnhgEuCcQIWJGh7D&#10;yG8CcE9LR0VqITXYAYFALA7G6N4XgDXKEIH+Pwb4AgCgiAEBMFw/R2DRIKHQI4MBGi6GiHQS4txF&#10;hoCRAOAsBxVggDkLMb4jQmQQglBSawAILj/xmQzY0HoQQiqKAAf8JoUQqV+P+rhDh5DkGmA8DscQ&#10;AAYHmPsc4DDcQ/iDEOIsR4k05CIC0CQvRqDvEGLodgfAi8/IcOoX4jgLhCDmB0FoSxwjRFpGWM8a&#10;RyiYF6NsM4QjpkKjnHWO8eY9x9j/IGQchZDyJkWQUfjiwfA1BkMcaY3srABAYA4EQ1RtjPA6BXDO&#10;bCLy68153z3nyJyrI+SEkfoLAjg9QCH1RGhset3ts703nhfCbDoEMMwjQUBHDCNcXAniHj/H0BsB&#10;wChzD0H6Lkao5wjAqzASYgQ6BxDfEcIcNIoxYjNHYOsd55ytEEBCD8Lw3RfigyOQYfo7ZyAUNEAc&#10;cA7x3AdAIO4CYDgOjzAMAwc1zwLALavQgwwxChihyiAyAyQygywzAzQzjIywjzggqjwawAIDhYAc&#10;YiIaIVgQoGAKoPi5QIQcIbAXo4ymY3o344I4Y4og4CIBgA4eAeofQYAaIcIH4Fy+4h4UwQ4MILYP&#10;SPAKoPoYwVQQSqY8g8wfqq6rKrY94+I+Y+o+4/I/YhQ/o/5AJAZApA4hweYdgcwWQTwRIPASYVQd&#10;IdIdYfYfYfogwAwCQfYfAdgAiwj2MNwiQeoeoAABjwojIXgXgAAIYIcN8Pghix5GxHBHRHhHwhQT&#10;YOAHANSzSzizwdodAbC4gjASQOq7QRgV4EwJYNgbIWgSYmhdAdAWQUIRwPISAUgdIdAdQfUMggwB&#10;ACgfYewdUNjJDnAfQGQEIDQZ4cIdoSQV4twJwF4HQDwCYZAcoeIW4bgfAJAEZTa8BQhQwVC8i8y9&#10;BR5SJSbMBS5TMZYhZTpT5UJUZUpU5VJVZVofhmYc4HAEQCroBXBXRXgAIdZYBJ7CRYpY5ZJZZZpZ&#10;4g4LI6IVAXQZoMgP4TATYQAM4iIcYZgV4DwGoKTFwFTGLKrGhdpd4abHDHTHjHxfZfpf5gKjIgrJ&#10;RhIhgfQeoeAYwWgVgMIPAQgdAdAcofBy4gwAYBEFoewBQAUWUPsm4hAR4ggOQkweYgkOsnCXYTYO&#10;wJwMwRYWYmgXwcAf4IJ3QigfgbQWoAoE4JgBwDgFAdDSpykmwhYfwGgDgAYZplAWobgeIJQEbUps&#10;5tIL4BICgDwewdYcLVxuggjWbWrW7XJwBwRwhwxxBxTYLATzgBbS4eyDwTQXAaoMoI6iIh4YoSoL&#10;gHgNgUoFgIQMQaYXoTrbh152J2YVwaIeAKIFwB4hYRAMoIYPITgXwKgPATAQILoHojIBgFQFUGgk&#10;4dwc4cQUwTQQgQ4TQWQdQdIdg88MoggCQEwHodIbAYMWIhCR4AoaU4QYoewfoHIAofADwCQCYcjp&#10;IaZywFgCzTCAiAyBDkjkzlDlSCaCrlyDCDTS7Y7mqEaEqE6FIdgb4fwf4EErghJYoYgCwEk2AAYF&#10;anwaiHrpyISIiIyJCJQg4JgGoDoWoZgcgPwWodAQIJQC4iIaQUYNYF4LwSwDwFwJocAaAWTtyNCN&#10;TuTujuyOSOiOyPCPSPiPwhaQCQQFiQiQyRCRQhgeoeIdYYYV4VANAQARQcwcwdEMbMjMqIQdYdYc&#10;4B7S8oLgyjlKNKlKpkD0SVr0tKxlgStLoNlL4iLI4SlMYNVMtLawQcgZgVwDoGoKYBwDQHIeIcoY&#10;whwfQeYdQBoCADAfQfwA4cIeIegDwBwAZGAeIc4bYQQPYPYRwT4VYAAAYAxVwe4BCwwg4PwIACoQ&#10;YYIdgQw9IJAAIYwGR+IDQGQLocoZoUQhYwj/6hahqh8xghCicAyi0BMjijbYijo0oAAAggQfYiIU&#10;oQAMoLgQITgGQJYMAZoWjbY3I3cEam0EynIKIDQBgWAc4eoRoWIZAOQJwG4iKAoHCBAZIKQO4TgV&#10;oRAMcIKqsIirCrTsAg6r0JSsMJqskKKs8KjfQigfIeYdITASB3gPwQrYgWgaIdAJYF1DFM9KgV4V&#10;4AALALAAAfQfQiRFRFi9NhMN8P6yMQSygmx5IbAVwVgWQYIZ4eoUQUAQIiIQ4NAIwPQTIXYF4KQO&#10;QaAVoRpGAfIegdQTwSoTINQPAPwgr5AdT5cdIg4YoQwKwHgPYVYHAKoOgYQTwOgBoBwDAfIBIEwf&#10;4eobIha8MZ0aC89iwhC9caq90bC+Mbi+kb8Gi/JVofIV4YwbYKAHLu4hjoQXlEAIpXoARYE4keTC&#10;kerC8fAgwTQMQJAM4T4XIHIKoOAYgVIR8moh4YQUAO4H4MIRQCAEgIod4bYXRdciLG7HLHbHohRf&#10;MjDILIbIohj8pgpg8j4igfofgewWQUoVYMAM4MgeQfIfgKISAZQVwN5z1i8N9iQABIwAETgiTCIA&#10;ATgglh94KU8ocoso8pMpcpoiwfIbgAgBAEofsVgdAdIcgC4B0bIhgfAdYswCx7YbId4ewEwszU0t&#10;ctst8uMubWEurWjWzXAhRv0vTXkvrX69UwDYYgoNIDIBATAdAfIL4QwU4UAPN5oh4P4KgH4QQVoY&#10;QIALgPYX4UaqR1szbb8z00E0QhYUQQYMIL4PwUAGgKAPAZYV5RzzRKQcwRwQYRIPoRgSU+4AAYYb&#10;YdoHgEl/IgwTwp4MYRIVgF4KYRIXoQ4GoC4EwIQCwF4JIcwaAWwhc8TkU8rk7lIhSCM9Llrl7mIh&#10;bmaD6EM+JhbnU+gXIbwfIIwEKwAhoawXoS4FYIgNQCYHALAdgY4U5OiIFA7qNBSnIQwKYGwPYVwZ&#10;YGQMIS4ZoTwNAiIRoMQJgOgT4WoFgI4NAaQXAS6jSM1E7uLubutuYhDvNFzvlGLv9GtG7wdHQigd&#10;gegdIVoTQUIOQPAPIewfYfwRYWQaYOgJqUNLYgKAP+BACCQWDQeEQmFQuGQ2HQ+IRGJROKRWLReM&#10;RmFu16PUFgYDAgDAWNSWTSeUQRxSsvS1+y9iTEfzMLzVUzeUzmdTuSvt6uULhAOPAAgpyPB6hoFQ&#10;xsr9OighGQICUfuxtMABxaBP4qEYjsZoNNlt1xBwHAaFv5+PAPAwIuV8gNrP19CkBAKEN9mqwRDQ&#10;qgAVmNAjNuH9RMFMNJ5mcWgyFl0EAdSPl9IpaNU6ksVQtwL1ICEiHEEAsrPd6KmHAHVQWBP+ECvV&#10;NaCJJnu02jAJQt/v5+lMdiNXshwmRErdNnYkQVqLNHi0nHINCwguFpr4CQdWIAjlVAroMjsxuZiJ&#10;yHP18PES0FvvIAKBftkvkATQR7CwCg5qvx+r1ruwhBQCaFkiOoojgRhYB2JBImIW43IWdxvmeCYR&#10;BkA4GgkfB5Hago2i2KZaGIZg9lQZIyByDCGn2IAMAYYJ0n0SpZmiNQmBcnkbxxHKeDdBxpGkABgm&#10;CAAZBkAAGgaABFkWAAahrHUnyhKKFhUDQDGuc59ksXJrDSIwUp4cxlFIDYbi6AAAgGdx8n4CKSRS&#10;IISg2YBuHWL5AlQUA/Cui4yCqKJfmWZ49lIYQxB4DyHCWCoAlsdgAEiXJqjcIzNoSdYCgCC02BSc&#10;BaDMEAdjiKRBFQVo+z2hRVDmLIrkcVAVC6QpqlEPSFnyeR0gQB8UAAEp8H+bQDoaCIGgQeB6HyXp&#10;oHCIQX0QggvgUBBRHufImDyTZZkMMiHFIQIri6QBVAcGg6HiZcloIeh1m6DANBIep/AKeS6SQgx3&#10;GQSAJhyOIEguFB2HGagFAKrKGiuGoMlUZh0CONBHlwS44IKNggBcSpgmmK5NGcVAyhihZvmgXoRB&#10;iIiCCOgRcNS1aCHce5/giBAAFSRI3EQUJeA6LRGlkPgkocQotB2PhTmMGojEgZRcjfKWnafKRmoI&#10;OaCH6ghiIIH6CUqSaCYNqGwbCkp3G2YYJhMHwDgUDZ3nqcgEpSCoDgGdh9H8UZiG4Ljfoca5eEyF&#10;QijQAABAae1bgS65uGEUSqC+BIKA8ex1nCngftUYSCGCbR2h8ErcoUXJHiwJA5FSEoaD+bRlkAhh&#10;8niAIEAg1iBoIcpXC2DgplMCATiGd5sF48p9HqGIRgyaZyHmPxNFuQIyuSfp7hgEAOGich3FcaJ4&#10;CiFwHoWapfFIFohzMBoQHedhugeAy8IaXRMDyaZ6g2FwgiUIoZBEii1HyOAXwtCuGCMkRQsRnhaB&#10;mBUho9gNAQAmOceI+BVDDG2FUHgJCEDrGyL4DIKAhgEAoCUTobgdhcD8KANQiRVCVDsX8hQmg8BW&#10;DOIkVYIA5CzG+I0JhCx4jmGyBADYKCCAoIENchy0gCLVH6MccY/wcAcNYE0DoFhaDkHYF0QIpRRB&#10;+C0Q4PgWAaCFFSM0KodhKiqESGogo9R2jSAYBQF4AAKg1H2OoZR1yDDVFgH8FgURBOQBEPEdI3QC&#10;vuIUbwfYOwUgZGQNsdoaxFisEoHQKZBQlgnA4LYbQ5RMC9G2GcIUGCFDGEyGEHYaBQA5CgHMYwrx&#10;GEMHWNUAYFwWADASA4cQ6R4osAAJsPwZxGCnF8EwOonBGhma0QcdhHZCgCDgEoGQoBgjYDSIgWQl&#10;g7hNbEjo1s25vTfnBOFHBHCPEgJEm6cU6SUmtHrO0Bk751TxacVsKoOwTCtGON0HAWQ8DFFKIYAT&#10;LQAD+J8DMDwGhoDoHkGkQ4pRLB4i6RcgQSgUADFuNof4Qw3igF2JAL4ASFDzHGM8CQHgZD9AIAha&#10;o9QDl3IQP0fI9AJAQAgPIfA/gaAWAAMwdYDh+j+HhIYhRkDJGUMsZgzRnDPGgNEaQ0xqCGmqpAQS&#10;bpBzYABNkAAAoCwKjsHeOcBzBYMjiFgBkD4UWrAAHmPsfoDACSGOWc054FgQg4HGN4Y5aCDD6HaN&#10;cA4FFKgAEsLtLgREvkKFKHMMAXBHChIIAIdY+h9AUrEAA+p9z8n7P6f9AJCkBoFQOglBaDUHoRQm&#10;hVC6GUNkEEAFQEggRWjdA4DUK44RlCoqEQYfg9x3AUAeBQeI+x/i+GyO8IIJnZzyuVctdQ9AAAJb&#10;gANr9zLqNgSolZLCWkuJeJ5QQeoBQDAMH8QQKAfxSCvEAFshYtRMB2CaGkRY/wAgEGcOMdoMQNgO&#10;IuJQKwEw2irHcA8FYVB3DUFXbkgxaq3AFHqa6Cg8ILvfIUEsFwEhbDTHeHcGgAxEjMH+MMbA5geA&#10;nAuQtVSrFXKwVkrRWyuFdK8V8sBYRDFiLGWQspZiziCrRWmtVwgBBsj0HsCYBM6CCj7HuNoB4DAT&#10;j3vGM8co8gYAaXsABda7V3j1H4AMdA/x+YlpeBK+Y7yCBDDcJ0XYkQxVTIQOkZArwMg5Cka4AAyB&#10;4j5BuWdijFmMMaY4x5kBCmRMkZMyhlTLM2MvZizMaAqQ9gxCwIYAIBwKjzHqOgBYA8EEFCQC4Cwu&#10;RpjrDSKMbQlguAlurqmbedB6kEMdqrWCUmyNmbQ2ptjbm4EoEuGsIwarB1bA4O8eA4QF1vISXQFI&#10;EQHDYHmPkFIPA/jVGGICqbi3Gg/ce5FyblSduXAC5lIDnHPOgIS6J0jpnUOqdY652DsnaZ0IKPwB&#10;oAQC3OAAGsSovxJhqCBmwg4wxNiFB8GYPjXhuD2HwCNxIAHpPUes9h7T3HvFpH2OzJYGB6D6H6GQ&#10;OoohNiKTMQrio0wFAWBcPw1zGBshqB8fMihAgshCBSKgYA2QbBQDYMYVwkgB0CIKPh9QFANgnHrx&#10;oZg4R5UGyqQYf4/QagiAiMwcY+QfAhAQMIbg8mGD6BmBfIxB4YQyhpDaHEOoeQ+iBEIAERB/xGIb&#10;EiJUTInRQqpFKKkVgCAHAuOAeI4wNgH6+AAc41xhggBYD5uwAReDUHOEMFeYAARsjdHAAAAwTj4H&#10;4NjGZBTzDuAqAkCeZAABfmsJ+bO/iDDGE0IgHYZw8kEAUNYeg8AUgLnRJeTMm5OyflCQuUkppUSq&#10;lZK6WEspaS2lxLqXgpxFhqC0HYS4DAPA2HVXgBOmiCzLu+AEf4QgVgbGd0gTIvRuhmCE/vWJE6q/&#10;p/Z+39xGyOkfJCSP9/9f7f3IePQbotAGgkm0IIBYBsCAFgFsFYACG4GeCaCuCqGsHCHgcI3qMo2K&#10;JKF4FEEMCKC+D2IKBiCWDAFoE0EKAeAeASFuFqFADSC+DsHY8wBeCYDwGgFmEOIaH+DuCqBqEUFY&#10;akIIBkCSDeGaFsEgIcqIMmMqMuMysCIQM6M+NCNGNKNO0Q3eNeNiIOAYAsBAFMFSFqCEymEWEKDK&#10;ECEYFYIKCwiyFOi4IQHGGIE6A8B6DIAEAKAYFwGoGuBIASH+BAA6A6qmEiC8B2DgFGGMIIACCaDO&#10;DiFKEWEAHq/0DQCqC8FiGKGmIKDgFgG6EeCe/QIKsuPwP0P4P8QAQEQIQMQQQUQYQcIUQgQkQoQs&#10;QwQ0IKHcG0GEAoBOB+zoA6BeB+FuFMEwBAA+A6GmGmFwDECuDIGuHEqCAKBQLo7c/xGZGbGcm8uu&#10;SuSyS2S6sORuFaEkDgCoDeEiIKB+CKC2FGE6EyAcAEHYDODGC+FSFySEIIBoC6EcGWFEDiI0HoHY&#10;G4AcAqBKzoAyBYB2FkFCEyBSBOA+GqGqF6DCCoDCGsHGHeAGAOBQH4HxGWIWGGFAD2B8DCEMIKAQ&#10;AaBSHaHeGsAUumIQxOVaVeViVmVqIUVuVyV2IIxiWCWGWKWOWSWWWaWe9GWkWoHyILDeAYD4EqE6&#10;DqCyCWFwFQEYDCDWEG4yH6A4BsCsHGGSqgIMHwHeKAAyA4HlJ6D6E+F4DawoAoAqUWIIGuFSEEBU&#10;CwD+IKBeCACSFaFAE2AsAkH+EMDSDKESFKFwzoByC2EEGMFID6IQYqYuYyY2Y6Y+ZCZGZKZOAAZS&#10;H+ZWqioE0UZkAA6aHsvAAWp+AAAXCsE6E2FACYCGBoHYHYGmDKCyC8F2GOG2ACAEAkN4tXGfNnNp&#10;NqJy1mbObSbWbabeJ0HqAMAIAarYH+JCAmEoi0C0COB+GUF8FMC4CuDaHMWqAEAGAky0HaZmIM2s&#10;cccgckcocscwc03Ec+IW3MdKdOdSdWdaVs3auTMsdqIMEoDmCwDaEdKoB+CyDAFgEsEeH2jqDoCy&#10;C6FEF6GUIKCoEIFgFWD2CeIM4aeqeueye2e6wkIYGwFaDoBSCoEaIKBIBgCAFYFCFMBIBGAcFeEg&#10;D+DYEGEizuH4AWAmBUHaHSGobm9QIkHcGKE4AmB4DKIKBUByCIFcE+EwA4A4AwGaGaFkDCCuDOG8&#10;HQHmA4BiCiHGGcFcIcEyD0C4DQoaIMAGBqy9QKIa7Chmhqhuhyh2IUh6h+iCiGiKiOAQiSHyiWia&#10;ieiiimiqUcIIq2AoEUFAFgDKCSBgFEEuDuDiDqErJ6AAAkBwDWHaGOEoIQdeHQdkAyIKE2GKGyCY&#10;c+AiAiAgAOAIAIFAEKDUDCD4EuIKBoCgCqFoEwEnU+HoD2CwC6EyF4GO04DKEYFuE0aoIO9wk0k4&#10;k8lAlEIS9+lOlSlWlaleIWlilmlqlulyl2McHwHOGmAdFtOGAuBEBWFQE6FESaBOGuG6GODUCmC+&#10;GWG4HMV0A8fSG/Te03Ga/XNtXjXkJynI/knPXnXxXybAFoEuDqCqDcEY8wIYASAeAuF4G2GuB0Aq&#10;AiJSH2DWCgCAEsFjECIgBSB0CWGsGKFoIiG4GCE8BKCADGIKEoFmGeDWCYBhCEMjCIqPCOqVCWqb&#10;CdKoIWqlCiqtCmAAG6F2EsBaCUDYHsH2vGISACCSCsDwFkFMEMAJJI5+HXLGAwmXaEseAaReHkAs&#10;KyLoHuDICcCEFAFyGQIcAEAIASDQD2EeEoD+DO58PoPtE2s1E8s6ISs/FEtFFKtLFStRFZNkIIH8&#10;E0l/RSE4H2IgroBWGuGeGWAlBHX1cXcZXxGiuzGou4R0H4D6DCCmEQFEFkH5akIVbECYDADyFmE6&#10;EEnWFEEODcDKD2EoH03gxoA8BQLEGQA2AtQoVsHaG6AaAoBJcEAACaDYEgFkEmaaIbJMxTJSxZJY&#10;xdJeV6V/JkxpJoxvJux0WhJ2WqEOEjewD+DwHQHgHuIWBOBmCQGMGCFoAk0y2OH0CMBmA+F2GiHQ&#10;IQGcHyH+Bir0IIEwD+DIDYEIE8p/daIUB+CgDKFsFWE0AUjwIPMIz7MO0BMU0JMbMfMiIZZqZcZh&#10;MqIKGjOaCACQC+HgH2H4IcAQAcAoFKFcF6CkCGRtcbhVhW/vNw1rN21wJ2HIGwGQCCCECSG4HPAe&#10;IaAkA4BMFeFoF6B8Be7pO0cZO421O+27PC3Cc7PIdCdHPO3TPU3YdjPdXgIODkC4CQEeFKFyNSAG&#10;AKCsDID+FQExA0peenQe4hQk4mIgE4EADWDcEKEyHuP0IcciBWF2GEGIBgA/PcI0EgDaCiDqEoFh&#10;g+IeA4BIBYGYGSGUAuAk1yIYHkG4F2AeBKCMIKDiFCGKEcC8B0IdTE7HTK7NTQ7RTW7XTa7fTe7j&#10;TniKH+7tTuDYEOE0FMEIDYHc6KIUACBiCAC0GUF4FJaWIU2QA2AaGwReIMAEAWk2HMBKAwv0IIDs&#10;DICaEYE8FpPhl2AICcC4DqFjAsIXV691WA96lGlLWK+FWQ+LWY+RWel4IKGKFEECCQDHKZjuIbHy&#10;A2FmF0GYB8BgV5XkICCAP+BACCQWDQeEQmFQuGQ2HQ+IRGJROKRWLReMRmFu16PUFgYDAgDAWNSW&#10;TSeUSmVSuWS2NOhuMVBIFFMVpNsCAQEjMgkpDIA/hQGASXQRoL1Wo5NqNrNJtPYAAQQCEVEUuF84&#10;lkkxR9vN1hAKBd8AQMup4OUJySHK5CINpPx+kUtGsdiYKwt4N5kJBRLgCAYVnw9FWHIDDQXDICEC&#10;sAgFrQSBP9ytViGw7oNst5xiISisqmdCl8lCaIupxNAxms6N1uuYIBALqVar8QhGEtNhLBEXxoNh&#10;sAAEAgdjYgm5DIQWBIEw19pZBId1P5/F82HYQhQFQtkLpULhjNgPCQkmIuDeFvd3udEpFMgQDgk+&#10;Hk7wt0t9nIRCJJoMlmO3pAuC4Qh6J4mj+NwzgGAQAqLBkGwdB8IQjCUJoWSpGkGdZ5n6JYujWGoR&#10;rvCJummWZCEOUJkmgawBAEBIVhqHQ0DeOQghgEMGHacZoEEQRJmaZRmHcfZ9gqCoQByJYkkQOw2o&#10;uIAUAWYJsnsYZvHcHjaocapclYVZjmoCoXiGNYoh6hZ+HyekTEYggJj4QA2qIhhEOOfB9H4L40Di&#10;EIMAegovgUBBRHufJJFgY4yh8Do4DeOhhGYaMig0JYsDkOw0iUiJ+H0d4zDKMZkGWbCQAiQhVmKJ&#10;gSoSehyGmPA+kcYxmGYfDpBSF4bDAPRCiaFgNIcWxQEuZRwHSFgmjOKgZgyhZ3nQbxIkwUSCBIww&#10;uMKw6CDvN4Ezkg5+n2dhBDqQZhGQYx0nkjwFguHIih2QI9j8CKPwpe173xfN9X2lB7nacJEkmT4C&#10;AKBw7j2OS1Jcfx+EYRBClyWZcHKeJ4gWDYOiMG0CkKNgDIadxwmiSRPleAoFAePY7DilpPsMcKCD&#10;CNo7g+CbloUbhjlYUhcmoCYNCANozCAhh+HwQBCEQxFsoYcRomAQBCksZZqGofqQBqGIeNAQ4dA0&#10;BqGH8fZMEgRx0Hke4rjSPAUguBCKHachqEOQhJmBWZ7Hse4MA4EQiCYJw9DcM0GG+aRhkSRhMGiZ&#10;5pHifp+g2DYQiCKgsDuMouQTBaJsbBYBAOb51neEDlIcZpeFWWZiGqCAci0OAjtIhR8HmdhEEaSi&#10;CAoww2IcQpCEEfZ+H8Mg5EADgHIKf4mg6CxaHIdhGFyboyhWfQ5DmOZjGkb4NA0EIrDAOvMiBziH&#10;H0fB0jAL4zGgaZtuCC5UlmV4Sg2CCEHOa5jD9HozRojRHwAUAoMgXA6DKH4QAPwSgXIcKUSYjhtj&#10;tHkEwL4bgaAhAkQscYzBYCdFoNADoKAdBjCwEYhg9R1CBEYJYAR7g4h1DyAxj5CB5jtG8IUPgixi&#10;KzHcPUeoDQHgQBoEUJwiQ9B0AYAhby/EGGRidFGKUU4qERI4R4kBImFRVi5F2L0X4wL2HYNQW4Fg&#10;WhKBgFIOIzikxhIcYwxxkCBxujpHWO0d48R5j1HuPhBB6jpAWA4DA9wFAYHwPAcwBgBvnjwoBQSh&#10;FDDHDaE8HEfZLSXkxJmTUm5OSdk9J8iA7BpABTCA6M47RoC0AIgqPTzHnPQek9QOYRgRSgkwOwjo&#10;BUWAPAUzeWxB4oS/mFMMi0VyPkhJHMSZUy5mIPEGGAHgfhQjFE+L4boYAgy1j7HAx4AJgzNnBOGc&#10;U45yTlIQMsVghwbBVD0EIOItReiOUzH2Ryg1CqHknJWc0+5+T9n9P+gFAV7CkEKGYLofBNh7E8MI&#10;QgYUzR8lc896L0xuyzm1QJfkuB6y6AFLyX0xJv0YpFF+Y0WZk0jpRSmKg5BuDXACAkBw2xjC5CKF&#10;YMY/ADgZH+Pgc0mZuRyH/SqoVQ6iVFmYPQdQ3B4D6ARIgboQgbhAHWAMBQ/x+D1kzPWSE+JKVGq9&#10;V+sFYaxVjIcO4cg2yoAJHSNcZoQwjBQHmAcBw6x2jsAkAuLceaIywopRashRaNUco9MwgICAP+BA&#10;CCQWDQeEQmFQuGQ2HQ+IRGJROKRWLReMRmFu16PUFgYDAgDAWNSWTSeUSmVSuWS2XS+YQhAlYdIB&#10;VseDAECJ9jNYwDgSzGhQUVgEAtaCQJ/0OmU2nU+oVGpVOqVWrVesU1sr9ICghHGEFU3pBVJA31mS&#10;l8FAhRPd8pJYMc2k8cWi7Xe8Xm9Xu+X2/X/AYHBSZZJM3E83JODgEuHhZqNDkvBwt/k0OhZaOR2I&#10;xct05kYRZPRRl2R0CgIBA8FAnRxila3YbHAxyPSCRSTZbndbveQxmrhLEEnnF+goUJVQpMvE0fAI&#10;A7xQI5HO6CHLrb3sdntdvud3vQx8O9uisTDdvOwBn1Hoo8msvgncbpbpJINd+P4gE4sDISBrvv/A&#10;EAwFAcCQLAyonGaxfBWGYknyAgNEISRHDqMIot6f5Xk0S5vnofAfCiMQaBCCEDsA0p6tO1LVwG18&#10;TRe7zaI+kKRxhG0bxxHMdR3Hkex9H8gSDIUhyJIsjSPJEkyTFEVNU1kBRdJUpKZGTbRrKcsSzLUt&#10;y5LsvS/MEwzFMcyTLM0zzQvsmNRJ0BoCgD/gQAgkFg0HhEJhULhkNh0PiERiUTikVi0XjEZhbtej&#10;1BYGAwIAwFjUlk0nlEplUrlktl0vmExmUzmk1m03nE5nU7nk9n0/oFBoVDolFo1HpFJpVLplNp1P&#10;qFRqVTqlVg7sjoFAQCB4KBNWisCf9gslloscj0gkUks1tt1vuFxuVzul1u13vF5vV7vl9v1/wGBw&#10;WDwmFslYetarlevdiw2Psloj8hkeQy2XzGZzWbzmdz2f0Gh0Wj0ml02n1GjxGKrtfvWO1OxleStW&#10;V2W33G53W73m932/4HB4XD4nF42g1db1t7gIgD/gQAgkFg0HhEJhULhkNh0PiERiUTikVi0XjEZh&#10;btej1BQFAoIAwFjUlk0nlEplUrlktl0vmExmUzmk1m03nE5nU7nk9n0/oFBoVDolFo1HpFJpVLpl&#10;Np1PqFRqVTqlVg7ter1AoCAYPBQJq0VgT/sNls1Fjj1f0Ds9tt1vuFxuVzul1u13vF5vV7vl9v1/&#10;wGBwWDwmFuAGAddr97seGx1lfL8fgAsmPy2XzGZzWbzmdz2f0Gh0Wj0ml02n1GpAQBAIFAgDxls1&#10;Oz2m12233G53W73m932/4HB4XD4nFzsBgD/gQAgkFg0HhEJhULhkNh0PiERiUTikVi0XjEZjUbjk&#10;dj0fkEhkUjkklk0nlEplUrlktl0vmExmUzmk1m03nE5nU7nk9n0/oFBoVDolFo1HpFJpVLpk1gT/&#10;ptRqVTqlVq1XrFZrVbrldr1fsFhsVjslls1ntFptVrtltt0mp9vuVzul1u13vF5vV7vl9v1/wGBw&#10;WDwmFw2HxEIuOJxmNx2PyGRyWTymVy2XzGZzWbzmdz0lgICAP+BACCQWDQeEQmFQuGQ2HQ+IRGJR&#10;OKRWLReMRmNRuOR2PR+QSGRSOSSWTSeUSmVSuWS2XS+YTGZTOaTWbTecTmdTueT2fT+gUGhUOiUW&#10;jUekUmlUumTWBP+m1GpVOqVWrVesVmtVuuV2vV+wWGxWOyWWzWe0Wm1Wu2W23San2+5XO6XW7Xe8&#10;Xm9Xu+X2/X/AYHBYPCYXDYfEQi44nGY3HY/IZHJZPKZXLZfMZnNZvOZ3PSWAgIA/4EAIJBYNB4RC&#10;YVC4ZDYdD4hEYlE4pFYtF4xGY1G45HY9H5BIZFI5JJZNJ5RKZVK5ZLZdL5hMZlM5pNZtN5xOZ1O5&#10;5PZ9P6BQaFQ6JRaNR6RSaVS6ZNYE/6bUalU6pVatV6xWa1W65Xa9X7BYbFY7JZbNZ7RabVa7Zbbd&#10;Jqfb7lc7pdbtd7xeb1e75fb9f8BgcFg8JhcNh8RCLjicZjcdj8hkclk8plctl8xmc1m85nc9JYCA&#10;gD/gQAgkFg0HhEJhULhkNh0PiERiUTikVi0XjEZjUbjkdj0fkEhkUjkklk0nlEplUrlktl0vmExm&#10;Uzmk1m03nE5nU7nk9n0/oFBoVDolFo1HpFJpVLpk1gT/ptRqVTqlVq1XrFZrVbrldr1fsFhsVjsl&#10;ls1ntFptVrtltt0mp9vuVzul1u13vF5vV7vl9v1/wGBwWDwmFw2HxEIuOJxmNx2PyGRyWTymVy2X&#10;zGZzWbzmdz0lgICAP+BACCQWDQeEQmFQuGQ2HQ+IRGJROKRWLReMRmNRuOR2PR+QSGRSOSSWTSeU&#10;SmVSuWS2XS+YTGZTOaTWbTecTmdTueT2fT+gUGhUOiUWjUekUmlUumTWBP+m1GpVOqVWrVesVmtV&#10;uuV2vV+wWGxWOyWWzWe0Wm1Wu2W23San2+5XO6XW7Xe8Xm9Xu+X2/X/AYHBYPCYXDYfEQi44nGY3&#10;HY/IZHJZPKZXLZfMZnNZvOZ3PSWAgIA/4EAIJBYNB4RCYVC4ZDYdD4hEYlE4pFYtF4xGY1G45HY9&#10;H5BIZFI5JJZNJ5RKZVK5ZLZdL5hMZlM5pNZtN5xOZ1O55PZ9P6BQaFQ6JRaNR6RSaVS6ZNYE/6bU&#10;alU6pVatV6xWa1W65Xa9X7BYbFY7JZbNZ7RabVa7ZbbdJqfb7lc7pdbtd7xeb1e75fb9f8BgcFg8&#10;JhcNh8RCLjicZjcdj8hkclk8plctl8xmc1m85nc9JYCAgD/gQAgkFg0HhEJhULhkNh0PiERiUTik&#10;Vi0XjEZjUbjkdj0fkEhkUjkklk0nlEplUrlktl0vmExmUzmk1m03nE5nU7nk9n0/oFBoVDolFo1H&#10;pFJpVLpk1gT/ptRqVTqlVq1XrFZrVbrldr1fsFhsVjslls1ntFptVrtltt0mp9vuVzul1u13vF5v&#10;V7vl9v1/wGBwWDwmFw2HxEIuOJxmNx2PyGRyWTymVy2XzGZzWbzmdz0lgICAP+BACCQWDQeEQmFQ&#10;uGQ2HQ+IRGJROKRWLReMRmNRuOR2PR+QSGRSOSSWTSeUSmVSuWS2XS+YTGZTOaTWbTecTmdTueT2&#10;fT+gUGhUOiUWjUekUmlUumTWBP+m1GpVOqVWrVesVmtVuuV2vV+wWGxWOyWWzWe0Wm1Wu2W23San&#10;2+5XO6XW7Xe8Xm9Xu+X2/X/AYHBYPCYXDYfEQi44nGY3HY/IZHJZPKZXLZfMZnNZvOZ3PSWAgIA/&#10;4EAIJBYNB4RCYVC4ZDYdD4hEYlE4pFYtF4xGY1G45HY9H5BIZFI5JJZNJ5RKZVK5ZLZdL5hMZlM5&#10;pNZtN5xOZ1O55PZ9P6BQaFQ6JRaNR6RSaVS6ZNYCAA8A/gAEAAEAAAAAAAAAAAEEAAEAAACvAwAA&#10;AQEEAAEAAADlAgAAAgEDAAMAAABqWgEAAwEDAAEAAAAFAAAABgEDAAEAAAACAAAAEQEEALoAAABw&#10;WgEAFQEDAAEAAAADAAAAFgEEAAEAAAAEAAAAFwEEALoAAABYXQEAGgEFAAEAAABAYAEAGwEFAAEA&#10;AABIYAEAHAEDAAEAAAABAAAAKAEDAAEAAAACAAAAPQEDAAEAAAACAAAAAAAAAAgACAAIAAgAAAC+&#10;AAAAdAEAACoCAADgAgAAlgMAAEwEAAACBQAAuAUAANEHAAC2CgAAOg0AAJkPAAA3EgAAKxUAAD0X&#10;AADzFwAAqRgAAGUZAAAxGgAAFhsAACkcAAA5HQAAJx4AAA0fAADtHwAAuSAAAIUhAABRIgAAHSMA&#10;AOkjAAC1JAAAgSUAAE0mAAAZJwAA5ScAALEoAAB9KQAASSoAABUrAADhKwAArSwAAHktAABFLgAA&#10;YS8AAKgwAAAeMgAAaDMAAO00AAC5NQAAhTYAAFE3AAAdOAAA6TgAALU5AACBOgAATTsAABk8AADl&#10;PAAAsT0AAH0+AABJPwAAFUAAAOFAAACtQQAAeUIAAEVDAABxRAAA/kUAAL9HAABbSQAAXUsAABBN&#10;AABPTgAAgk8AAMxQAAA2UgAA91MAALFVAABIVwAAT1kAAHdbAACDXQAA1l8AAP9iAAD4ZQAA+mgA&#10;AH9sAACQbwAAInMAAC92AABeeQAAbHwAAJaAAADVgwAAB4YAAGKHAAB0iAAAQIkAAAyKAADYigAA&#10;pIsAAHCMAAA8jQAACI4AANSOAACgjwAAbJAAADiRAAAEkgAA0JIAAJyTAABolAAANJUAABCWAABf&#10;lwAAj5gAAMCZAADXmgAA9psAAMKcAACdnQAAjZ4AAJGfAAAToQAAMaIAAHKjAAC9pAAADaYAAGen&#10;AAA3qQAAr6oAAJ6rAACQrAAAXK0AACiuAAD0rgAAwK8AANKwAAAisgAAf7MAAMi0AAAPtgAA87YA&#10;ABC4AACfuQAALrsAACq8AADgvAAAV8AAAKLJAABd0wAAKtwAACnnAABm6wAAHOwAAJ7tAABM8gAA&#10;vPYAAEn7AACa/wAAhgEBAGECAQAXAwEAzQMBAKsEAQCSBQEAeQYBAGAHAQCtCQEASxUBAJUpAQDX&#10;OQEAe0oBADNQAQDeUQEAxVIBAKZTAQBcVAEAElUBAMhVAQB+VgEANFcBAOpXAQCgWAEAVlkBALYA&#10;AAC2AAAAtgAAALYAAAC2AAAAtgAAALYAAAC2AAAAGQIAAOUCAACEAgAAXwIAAJ4CAAD0AgAAEgIA&#10;ALYAAAC2AAAAvAAAAMwAAADlAAAAEwEAABABAADuAAAA5gAAAOAAAADMAAAAzAAAAMwAAADMAAAA&#10;zAAAAMwAAADMAAAAzAAAAMwAAADMAAAAzAAAAMwAAADMAAAAzAAAAMwAAADMAAAAzAAAAMwAAAAc&#10;AQAARwEAAHYBAABKAQAAhQEAAMwAAADMAAAAzAAAAMwAAADMAAAAzAAAAMwAAADMAAAAzAAAAMwA&#10;AADMAAAAzAAAAMwAAADMAAAAzAAAAMwAAADMAAAAzAAAACwBAACNAQAAwQEAAJwBAAACAgAAswEA&#10;AD8BAAAzAQAASgEAAGoBAADBAQAAugEAAJcBAAAHAgAAKAIAAAwCAABTAgAAKQMAAPkCAAACAwAA&#10;hQMAABEDAACSAwAADQMAAC8DAAAOAwAAKgQAAD8DAAAyAgAAWwEAABIBAADMAAAAzAAAAMwAAADM&#10;AAAAzAAAAMwAAADMAAAAzAAAAMwAAADMAAAAzAAAAMwAAADMAAAAzAAAAMwAAADMAAAA3AAAAE8B&#10;AAAwAQAAMQEAABcBAAAfAQAAzAAAANsAAADwAAAABAEAAIIBAAAeAQAAQQEAAEsBAABQAQAAWgEA&#10;ANABAAB4AQAA7wAAAPIAAADMAAAAzAAAAMwAAADMAAAAEgEAAFABAABdAQAASQEAAEcBAADkAAAA&#10;HQEAAI8BAACPAQAA/AAAALYAAAB3AwAASwkAALsJAADNCAAA/woAAD0EAAC2AAAAggEAAK4EAABw&#10;BAAAjQQAAFEEAADsAQAA2wAAALYAAAC2AAAA3gAAAOcAAADnAAAA5wAAAE0CAACeCwAAShQAAEIQ&#10;AACkEAAAuAUAAKsBAADnAAAA4QAAALYAAAC2AAAAtgAAALYAAAC2AAAAtgAAALYAAAC2AAAAWQAA&#10;AGBbAwDoAwAAYFsDAOgDAABQSwMEFAAGAAgAAAAhAIjZqpDfAAAACAEAAA8AAABkcnMvZG93bnJl&#10;di54bWxMj0FrwkAUhO+F/oflCb3VTVK0IeZFRNqepFAtlN6e2WcSzO6G7JrEf9/1VI/DDDPf5OtJ&#10;t2Lg3jXWIMTzCASb0qrGVAjfh/fnFITzZBS11jDClR2si8eHnDJlR/PFw95XIpQYlxFC7X2XSenK&#10;mjW5ue3YBO9ke00+yL6SqqcxlOtWJlG0lJoaExZq6nhbc3neXzTCx0jj5iV+G3bn0/b6e1h8/uxi&#10;RnyaTZsVCM+T/w/DDT+gQxGYjvZilBMtQjjiEZLFEsTNjZMoAXFESF+TFGSRy/sDxR8AAAD//wMA&#10;UEsBAi0AFAAGAAgAAAAhACLtDhwJAQAAFQIAABMAAAAAAAAAAAAAAAAAAAAAAFtDb250ZW50X1R5&#10;cGVzXS54bWxQSwECLQAUAAYACAAAACEAOP0h/9YAAACUAQAACwAAAAAAAAAAAAAAAAA6AQAAX3Jl&#10;bHMvLnJlbHNQSwECLQAUAAYACAAAACEATk2+85IEAAAYFgAADgAAAAAAAAAAAAAAAAA5AgAAZHJz&#10;L2Uyb0RvYy54bWxQSwECLQAUAAYACAAAACEAeLk2ic0AAAAsAgAAGQAAAAAAAAAAAAAAAAD3BgAA&#10;ZHJzL19yZWxzL2Uyb0RvYy54bWwucmVsc1BLAQItAAoAAAAAAAAAIQC++MbMOlwBADpcAQAVAAAA&#10;AAAAAAAAAAAAAPsHAABkcnMvbWVkaWEvaW1hZ2UzLnRpZmZQSwECLQAKAAAAAAAAACEApVs+JVZY&#10;AQBWWAEAFQAAAAAAAAAAAAAAAABoZAEAZHJzL21lZGlhL2ltYWdlMi50aWZmUEsBAi0ACgAAAAAA&#10;AAAhAJ05o2FQYAEAUGABABUAAAAAAAAAAAAAAAAA8bwCAGRycy9tZWRpYS9pbWFnZTEudGlmZlBL&#10;AQItABQABgAIAAAAIQCI2aqQ3wAAAAgBAAAPAAAAAAAAAAAAAAAAAHQdBABkcnMvZG93bnJldi54&#10;bWxQSwUGAAAAAAgACAADAgAAgB4EAAAA&#10;">
                <v:group id="Group 37" o:spid="_x0000_s1027" style="position:absolute;width:71133;height:53794" coordsize="71133,537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EGDsQAAADbAAAADwAAAGRycy9kb3ducmV2LnhtbESPT4vCMBTE7wt+h/AE&#10;b2taxVWqUURc8SCCf0C8PZpnW2xeSpNt67ffLAh7HGbmN8xi1ZlSNFS7wrKCeBiBIE6tLjhTcL18&#10;f85AOI+ssbRMCl7kYLXsfSww0bblEzVnn4kAYZeggtz7KpHSpTkZdENbEQfvYWuDPsg6k7rGNsBN&#10;KUdR9CUNFhwWcqxok1P6PP8YBbsW2/U43jaH52Pzul8mx9shJqUG/W49B+Gp8//hd3uvFYy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WEGDsQAAADbAAAA&#10;DwAAAAAAAAAAAAAAAACqAgAAZHJzL2Rvd25yZXYueG1sUEsFBgAAAAAEAAQA+gAAAJsDAAAAAA==&#10;">
                  <v:group id="Group 38" o:spid="_x0000_s1028" style="position:absolute;width:71133;height:53794" coordsize="71133,537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group id="Grupa 16" o:spid="_x0000_s1029" style="position:absolute;width:71133;height:53794" coordsize="102301,685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40" o:spid="_x0000_s1030" type="#_x0000_t75" style="position:absolute;left:33;top:34290;width:51134;height:342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TwEHjDAAAA2wAAAA8AAABkcnMvZG93bnJldi54bWxET8tqwkAU3Qv9h+EW3NVJRcRGJ6EUBBdS&#10;1KbW5SVz86CZOzEzjdGvdxYFl4fzXqWDaURPnastK3idRCCIc6trLhVkX+uXBQjnkTU2lknBlRyk&#10;ydNohbG2F95Tf/ClCCHsYlRQed/GUrq8IoNuYlviwBW2M+gD7EqpO7yEcNPIaRTNpcGaQ0OFLX1U&#10;lP8e/oyC43XXb9/2PstPP4tb9j0rPs/HQqnx8/C+BOFp8A/xv3ujFczC+vAl/ACZ3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PAQeMMAAADbAAAADwAAAAAAAAAAAAAAAACf&#10;AgAAZHJzL2Rvd25yZXYueG1sUEsFBgAAAAAEAAQA9wAAAI8DAAAAAA==&#10;">
                        <v:imagedata r:id="rId11" o:title=""/>
                        <v:path arrowok="t"/>
                      </v:shape>
                      <v:shape id="Obraz 41" o:spid="_x0000_s1031" type="#_x0000_t75" style="position:absolute;left:51167;top:34290;width:51134;height:342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vUOw/EAAAA2wAAAA8AAABkcnMvZG93bnJldi54bWxEj0FrAjEUhO8F/0N4greaVaTI1ijFUuzB&#10;UrQePL5unrvbbl6WzatGf30jCB6HmfmGmS2ia9SRulB7NjAaZqCIC29rLg3svt4ep6CCIFtsPJOB&#10;MwVYzHsPM8ytP/GGjlspVYJwyNFAJdLmWoeiIodh6Fvi5B1851CS7EptOzwluGv0OMuetMOa00KF&#10;LS0rKn63f85A+FiH5f5n9yoxSrzI5XP1vT8YM+jHl2dQQlHu4Vv73RqYjOD6Jf0APf8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vUOw/EAAAA2wAAAA8AAAAAAAAAAAAAAAAA&#10;nwIAAGRycy9kb3ducmV2LnhtbFBLBQYAAAAABAAEAPcAAACQAwAAAAA=&#10;">
                        <v:imagedata r:id="rId12" o:title=""/>
                        <v:path arrowok="t"/>
                      </v:shape>
                      <v:shape id="Obraz 42" o:spid="_x0000_s1032" type="#_x0000_t75" style="position:absolute;width:51167;height:342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IA3TLFAAAA2wAAAA8AAABkcnMvZG93bnJldi54bWxEj0FrwkAUhO8F/8PyBC+lbkyrlugqIqQU&#10;RNDU3h/ZZxLNvg3ZNab/3i0Uehxm5htmue5NLTpqXWVZwWQcgSDOra64UHD6Sl/eQTiPrLG2TAp+&#10;yMF6NXhaYqLtnY/UZb4QAcIuQQWl900ipctLMujGtiEO3tm2Bn2QbSF1i/cAN7WMo2gmDVYcFkps&#10;aFtSfs1uRsFlkmH6sT/dXuPdtzsenufT62yu1GjYbxYgPPX+P/zX/tQK3mL4/RJ+gFw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CAN0yxQAAANsAAAAPAAAAAAAAAAAAAAAA&#10;AJ8CAABkcnMvZG93bnJldi54bWxQSwUGAAAAAAQABAD3AAAAkQMAAAAA&#10;">
                        <v:imagedata r:id="rId13" o:title=""/>
                        <v:path arrowok="t"/>
                      </v:shape>
                    </v:group>
                    <v:shapetype id="_x0000_t202" coordsize="21600,21600" o:spt="202" path="m,l,21600r21600,l21600,xe">
                      <v:stroke joinstyle="miter"/>
                      <v:path gradientshapeok="t" o:connecttype="rect"/>
                    </v:shapetype>
                    <v:shape id="Text Box 2" o:spid="_x0000_s1033" type="#_x0000_t202" style="position:absolute;left:3508;top:2764;width:9259;height:28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kk8MA&#10;AADbAAAADwAAAGRycy9kb3ducmV2LnhtbESPT2vCQBTE7wW/w/KE3uqu/4qm2YgohZ4UrQreHtln&#10;Epp9G7Jbk377rlDocZiZ3zDpqre1uFPrK8caxiMFgjh3puJCw+nz/WUBwgdkg7Vj0vBDHlbZ4CnF&#10;xLiOD3Q/hkJECPsENZQhNImUPi/Joh+5hjh6N9daDFG2hTQtdhFuazlR6lVarDgulNjQpqT86/ht&#10;NZx3t+tlpvbF1s6bzvVKsl1KrZ+H/foNRKA+/If/2h9Gw2wKjy/xB8js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Fkk8MAAADbAAAADwAAAAAAAAAAAAAAAACYAgAAZHJzL2Rv&#10;d25yZXYueG1sUEsFBgAAAAAEAAQA9QAAAIgDAAAAAA==&#10;" filled="f" stroked="f">
                      <v:textbox>
                        <w:txbxContent>
                          <w:p w14:paraId="1CA93463" w14:textId="77777777" w:rsidR="00B63654" w:rsidRPr="00C025BA" w:rsidRDefault="00B63654" w:rsidP="00B15EEF">
                            <w:pPr>
                              <w:rPr>
                                <w:rFonts w:ascii="Arial" w:hAnsi="Arial" w:cs="Arial"/>
                                <w:b/>
                              </w:rPr>
                            </w:pPr>
                            <w:r w:rsidRPr="00C025BA">
                              <w:rPr>
                                <w:rFonts w:ascii="Arial" w:hAnsi="Arial" w:cs="Arial"/>
                                <w:b/>
                              </w:rPr>
                              <w:t>PANEL A</w:t>
                            </w:r>
                          </w:p>
                        </w:txbxContent>
                      </v:textbox>
                    </v:shape>
                  </v:group>
                  <v:shape id="Text Box 2" o:spid="_x0000_s1034" type="#_x0000_t202" style="position:absolute;left:3508;top:29877;width:9259;height:28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j858IA&#10;AADbAAAADwAAAGRycy9kb3ducmV2LnhtbESPQWvCQBSE7wX/w/IEb3XXkhaNriIVwVOlVgVvj+wz&#10;CWbfhuxq4r93BaHHYWa+YWaLzlbiRo0vHWsYDRUI4syZknMN+7/1+xiED8gGK8ek4U4eFvPe2wxT&#10;41r+pdsu5CJC2KeooQihTqX0WUEW/dDVxNE7u8ZiiLLJpWmwjXBbyQ+lvqTFkuNCgTV9F5Rddler&#10;4fBzPh0Ttc1X9rNuXack24nUetDvllMQgbrwH361N0ZDksDzS/wBc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CPznwgAAANsAAAAPAAAAAAAAAAAAAAAAAJgCAABkcnMvZG93&#10;bnJldi54bWxQSwUGAAAAAAQABAD1AAAAhwMAAAAA&#10;" filled="f" stroked="f">
                    <v:textbox>
                      <w:txbxContent>
                        <w:p w14:paraId="224B6E1E" w14:textId="77777777" w:rsidR="00B63654" w:rsidRPr="00C025BA" w:rsidRDefault="00B63654" w:rsidP="00B15EEF">
                          <w:pPr>
                            <w:rPr>
                              <w:rFonts w:ascii="Arial" w:hAnsi="Arial" w:cs="Arial"/>
                              <w:b/>
                            </w:rPr>
                          </w:pPr>
                          <w:r w:rsidRPr="00C025BA">
                            <w:rPr>
                              <w:rFonts w:ascii="Arial" w:hAnsi="Arial" w:cs="Arial"/>
                              <w:b/>
                            </w:rPr>
                            <w:t xml:space="preserve">PANEL </w:t>
                          </w:r>
                          <w:r>
                            <w:rPr>
                              <w:rFonts w:ascii="Arial" w:hAnsi="Arial" w:cs="Arial"/>
                              <w:b/>
                            </w:rPr>
                            <w:t>B</w:t>
                          </w:r>
                        </w:p>
                      </w:txbxContent>
                    </v:textbox>
                  </v:shape>
                </v:group>
                <v:shape id="Text Box 2" o:spid="_x0000_s1035" type="#_x0000_t202" style="position:absolute;left:39147;top:28765;width:9259;height:28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14:paraId="42CC388F" w14:textId="77777777" w:rsidR="00B63654" w:rsidRPr="00C025BA" w:rsidRDefault="00B63654" w:rsidP="00B15EEF">
                        <w:pPr>
                          <w:rPr>
                            <w:rFonts w:ascii="Arial" w:hAnsi="Arial" w:cs="Arial"/>
                            <w:b/>
                          </w:rPr>
                        </w:pPr>
                        <w:r w:rsidRPr="00C025BA">
                          <w:rPr>
                            <w:rFonts w:ascii="Arial" w:hAnsi="Arial" w:cs="Arial"/>
                            <w:b/>
                          </w:rPr>
                          <w:t xml:space="preserve">PANEL </w:t>
                        </w:r>
                        <w:r>
                          <w:rPr>
                            <w:rFonts w:ascii="Arial" w:hAnsi="Arial" w:cs="Arial"/>
                            <w:b/>
                          </w:rPr>
                          <w:t>C</w:t>
                        </w:r>
                      </w:p>
                    </w:txbxContent>
                  </v:textbox>
                </v:shape>
              </v:group>
            </w:pict>
          </mc:Fallback>
        </mc:AlternateContent>
      </w:r>
      <w:r w:rsidRPr="00B15EEF">
        <w:rPr>
          <w:noProof/>
          <w:lang w:eastAsia="en-GB"/>
        </w:rPr>
        <mc:AlternateContent>
          <mc:Choice Requires="wps">
            <w:drawing>
              <wp:anchor distT="0" distB="0" distL="114300" distR="114300" simplePos="0" relativeHeight="251675648" behindDoc="0" locked="0" layoutInCell="1" allowOverlap="1" wp14:anchorId="098C49AD" wp14:editId="65F31AFB">
                <wp:simplePos x="0" y="0"/>
                <wp:positionH relativeFrom="column">
                  <wp:posOffset>252730</wp:posOffset>
                </wp:positionH>
                <wp:positionV relativeFrom="paragraph">
                  <wp:posOffset>-635</wp:posOffset>
                </wp:positionV>
                <wp:extent cx="7113221" cy="28765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7113221" cy="287655"/>
                        </a:xfrm>
                        <a:prstGeom prst="rect">
                          <a:avLst/>
                        </a:prstGeom>
                        <a:solidFill>
                          <a:prstClr val="white"/>
                        </a:solidFill>
                        <a:ln>
                          <a:noFill/>
                        </a:ln>
                        <a:effectLst/>
                      </wps:spPr>
                      <wps:txbx>
                        <w:txbxContent>
                          <w:p w14:paraId="2FA2A09D" w14:textId="2D912281" w:rsidR="00B63654" w:rsidRPr="00360D36" w:rsidRDefault="00B63654" w:rsidP="00360D36">
                            <w:pPr>
                              <w:pStyle w:val="Caption"/>
                              <w:rPr>
                                <w:rFonts w:cs="Arial"/>
                                <w:noProof/>
                              </w:rPr>
                            </w:pPr>
                            <w:r>
                              <w:t>eFigure 2</w:t>
                            </w:r>
                            <w:r w:rsidRPr="00360D36">
                              <w:t>. Cohort-stratified age distribution of participants with varying proportions of sympto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8C49AD" id="Text Box 46" o:spid="_x0000_s1036" type="#_x0000_t202" style="position:absolute;margin-left:19.9pt;margin-top:-.05pt;width:560.1pt;height:22.6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qV+OAIAAHcEAAAOAAAAZHJzL2Uyb0RvYy54bWysVMFu2zAMvQ/YPwi6L07SNS2MOEWWIsOA&#10;oC2QDD0rshwLkEWNUmJnXz9Kjtuu22nYRaFImtR7j8z8rmsMOyn0GmzBJ6MxZ8pKKLU9FPz7bv3p&#10;ljMfhC2FAasKflae3y0+fpi3LldTqMGUChkVsT5vXcHrEFyeZV7WqhF+BE5ZClaAjQh0xUNWomip&#10;emOy6Xg8y1rA0iFI5T157/sgX6T6VaVkeKwqrwIzBae3hXRiOvfxzBZzkR9QuFrLyzPEP7yiEdpS&#10;05dS9yIIdkT9R6lGSwQPVRhJaDKoKi1VwkBoJuN3aLa1cCphIXK8e6HJ/7+y8uH0hEyXBf8848yK&#10;hjTaqS6wL9AxchE/rfM5pW0dJYaO/KTz4PfkjLC7Cpv4S4AYxYnp8wu7sZok581kcjWdTjiTFJve&#10;3syur2OZ7PVrhz58VdCwaBQcSb1EqjhtfOhTh5TYzIPR5VobEy8xsDLIToKUbmsd1KX4b1nGxlwL&#10;8au+YO9RaVQuXSLgHli0QrfvEkFXA+g9lGfiAqGfJu/kWlP3jfDhSSCND8GnlQiPdFQG2oLDxeKs&#10;Bvz5N3/MJ1UpyllL41hw/+MoUHFmvlnSO87uYOBg7AfDHpsVEG4il16TTPoAgxnMCqF5pk1Zxi4U&#10;ElZSr4KHwVyFfilo06RaLlMSTagTYWO3TsbSA8u77lmgu2gUSN0HGAZV5O+k6nOTWG55DMR70jHy&#10;2rNI+scLTXeahMsmxvV5e09Zr/8Xi18AAAD//wMAUEsDBBQABgAIAAAAIQDtZX9E3wAAAAgBAAAP&#10;AAAAZHJzL2Rvd25yZXYueG1sTI8xT8MwFIR3JP6D9ZC6oNZJGyIIeamqqgywVIQubG7sxoH4ObKd&#10;Nvx73AnG053uvivXk+nZWTnfWUJIFwkwRY2VHbUIh4+X+SMwHwRJ0VtSCD/Kw7q6vSlFIe2F3tW5&#10;Di2LJeQLgaBDGArOfaOVEX5hB0XRO1lnRIjStVw6cYnlpufLJMm5ER3FBS0GtdWq+a5Hg7DPPvf6&#10;fjzt3jbZyr0exm3+1daIs7tp8wwsqCn8heGKH9GhikxHO5L0rEdYPUXygDBPgV3tNE/ityNC9rAE&#10;XpX8/4HqFwAA//8DAFBLAQItABQABgAIAAAAIQC2gziS/gAAAOEBAAATAAAAAAAAAAAAAAAAAAAA&#10;AABbQ29udGVudF9UeXBlc10ueG1sUEsBAi0AFAAGAAgAAAAhADj9If/WAAAAlAEAAAsAAAAAAAAA&#10;AAAAAAAALwEAAF9yZWxzLy5yZWxzUEsBAi0AFAAGAAgAAAAhAK9apX44AgAAdwQAAA4AAAAAAAAA&#10;AAAAAAAALgIAAGRycy9lMm9Eb2MueG1sUEsBAi0AFAAGAAgAAAAhAO1lf0TfAAAACAEAAA8AAAAA&#10;AAAAAAAAAAAAkgQAAGRycy9kb3ducmV2LnhtbFBLBQYAAAAABAAEAPMAAACeBQAAAAA=&#10;" stroked="f">
                <v:textbox style="mso-fit-shape-to-text:t" inset="0,0,0,0">
                  <w:txbxContent>
                    <w:p w14:paraId="2FA2A09D" w14:textId="2D912281" w:rsidR="00B63654" w:rsidRPr="00360D36" w:rsidRDefault="00B63654" w:rsidP="00360D36">
                      <w:pPr>
                        <w:pStyle w:val="Caption"/>
                        <w:rPr>
                          <w:rFonts w:cs="Arial"/>
                          <w:noProof/>
                        </w:rPr>
                      </w:pPr>
                      <w:r>
                        <w:t>eFigure 2</w:t>
                      </w:r>
                      <w:r w:rsidRPr="00360D36">
                        <w:t>. Cohort-stratified age distribution of participants with varying proportions of symptoms.</w:t>
                      </w:r>
                    </w:p>
                  </w:txbxContent>
                </v:textbox>
              </v:shape>
            </w:pict>
          </mc:Fallback>
        </mc:AlternateContent>
      </w:r>
    </w:p>
    <w:p w14:paraId="68D60F35" w14:textId="77777777" w:rsidR="00B15EEF" w:rsidRDefault="00B15EEF" w:rsidP="00571788"/>
    <w:p w14:paraId="77125492" w14:textId="77777777" w:rsidR="00B15EEF" w:rsidRDefault="00B15EEF" w:rsidP="00571788"/>
    <w:p w14:paraId="15434999" w14:textId="77777777" w:rsidR="00B15EEF" w:rsidRDefault="00B15EEF" w:rsidP="00571788"/>
    <w:p w14:paraId="516B1D11" w14:textId="77777777" w:rsidR="00B15EEF" w:rsidRDefault="00B15EEF" w:rsidP="00571788"/>
    <w:p w14:paraId="1546EEA5" w14:textId="77777777" w:rsidR="00B15EEF" w:rsidRDefault="00B15EEF" w:rsidP="00571788"/>
    <w:p w14:paraId="5D3DDEC5" w14:textId="77777777" w:rsidR="00B15EEF" w:rsidRDefault="00B15EEF" w:rsidP="00571788"/>
    <w:p w14:paraId="29981990" w14:textId="77777777" w:rsidR="00B15EEF" w:rsidRDefault="00B15EEF" w:rsidP="00571788"/>
    <w:p w14:paraId="4B1975AA" w14:textId="77777777" w:rsidR="00B15EEF" w:rsidRDefault="00B15EEF" w:rsidP="00571788"/>
    <w:p w14:paraId="2AC3D81F" w14:textId="77777777" w:rsidR="00B15EEF" w:rsidRDefault="00B15EEF" w:rsidP="00571788"/>
    <w:p w14:paraId="3646DD2D" w14:textId="77777777" w:rsidR="00B15EEF" w:rsidRDefault="00B15EEF" w:rsidP="00571788"/>
    <w:p w14:paraId="579FDEDD" w14:textId="77777777" w:rsidR="00B15EEF" w:rsidRDefault="00B15EEF" w:rsidP="00571788"/>
    <w:p w14:paraId="2B35A41F" w14:textId="77777777" w:rsidR="00B15EEF" w:rsidRDefault="00B15EEF" w:rsidP="00571788"/>
    <w:p w14:paraId="43E5F8F3" w14:textId="77777777" w:rsidR="00B15EEF" w:rsidRDefault="00B15EEF" w:rsidP="00571788"/>
    <w:p w14:paraId="688C6B40" w14:textId="77777777" w:rsidR="00B15EEF" w:rsidRDefault="00B15EEF" w:rsidP="00571788"/>
    <w:p w14:paraId="6DFB6272" w14:textId="77777777" w:rsidR="00B15EEF" w:rsidRDefault="00B15EEF" w:rsidP="00571788"/>
    <w:p w14:paraId="5FFC9457" w14:textId="77777777" w:rsidR="00B15EEF" w:rsidRDefault="00B15EEF" w:rsidP="00571788"/>
    <w:p w14:paraId="77D3C137" w14:textId="77777777" w:rsidR="00B15EEF" w:rsidRDefault="00B15EEF" w:rsidP="00571788"/>
    <w:p w14:paraId="11A8659A" w14:textId="77777777" w:rsidR="00B15EEF" w:rsidRDefault="00B15EEF" w:rsidP="00571788"/>
    <w:p w14:paraId="386D1B7C" w14:textId="77777777" w:rsidR="00B15EEF" w:rsidRDefault="00B15EEF" w:rsidP="00571788">
      <w:pPr>
        <w:sectPr w:rsidR="00B15EEF" w:rsidSect="00DF20E1">
          <w:pgSz w:w="16838" w:h="11906" w:orient="landscape"/>
          <w:pgMar w:top="1418" w:right="1418" w:bottom="1418" w:left="1418" w:header="709" w:footer="709" w:gutter="0"/>
          <w:cols w:space="708"/>
          <w:docGrid w:linePitch="360"/>
        </w:sectPr>
      </w:pPr>
    </w:p>
    <w:p w14:paraId="0DD6072C" w14:textId="2841555F" w:rsidR="009E292E" w:rsidRPr="00360D36" w:rsidRDefault="00751190" w:rsidP="009E292E">
      <w:pPr>
        <w:rPr>
          <w:rFonts w:ascii="Arial" w:hAnsi="Arial" w:cs="Arial"/>
          <w:sz w:val="24"/>
          <w:szCs w:val="24"/>
        </w:rPr>
      </w:pPr>
      <w:r>
        <w:rPr>
          <w:rFonts w:ascii="Arial" w:hAnsi="Arial" w:cs="Arial"/>
          <w:sz w:val="24"/>
          <w:szCs w:val="24"/>
        </w:rPr>
        <w:lastRenderedPageBreak/>
        <w:t>eFigure 3</w:t>
      </w:r>
      <w:r w:rsidR="009E292E" w:rsidRPr="00360D36">
        <w:rPr>
          <w:rFonts w:ascii="Arial" w:hAnsi="Arial" w:cs="Arial"/>
          <w:sz w:val="24"/>
          <w:szCs w:val="24"/>
        </w:rPr>
        <w:t xml:space="preserve">. </w:t>
      </w:r>
      <w:r w:rsidR="009E292E">
        <w:rPr>
          <w:rFonts w:ascii="Arial" w:hAnsi="Arial" w:cs="Arial"/>
          <w:sz w:val="24"/>
          <w:szCs w:val="24"/>
        </w:rPr>
        <w:t>G</w:t>
      </w:r>
      <w:r w:rsidR="009E292E" w:rsidRPr="00360D36">
        <w:rPr>
          <w:rFonts w:ascii="Arial" w:hAnsi="Arial" w:cs="Arial"/>
          <w:sz w:val="24"/>
          <w:szCs w:val="24"/>
        </w:rPr>
        <w:t>ender-stratified age profile of psychological distress in the NSHD (1946 cohort), NCDS (1958 cohort), and BCS70 (1970 cohort)—estimates from multilevel logit regression based on the binary outcome.</w:t>
      </w:r>
    </w:p>
    <w:p w14:paraId="66DDE61E" w14:textId="77777777" w:rsidR="009E292E" w:rsidRDefault="009E292E" w:rsidP="009E292E">
      <w:pPr>
        <w:rPr>
          <w:rFonts w:ascii="Times New Roman" w:hAnsi="Times New Roman"/>
        </w:rPr>
      </w:pPr>
      <w:r>
        <w:rPr>
          <w:rFonts w:ascii="Times New Roman" w:hAnsi="Times New Roman"/>
          <w:noProof/>
          <w:lang w:eastAsia="en-GB"/>
        </w:rPr>
        <mc:AlternateContent>
          <mc:Choice Requires="wpg">
            <w:drawing>
              <wp:anchor distT="0" distB="0" distL="114300" distR="114300" simplePos="0" relativeHeight="251679744" behindDoc="0" locked="0" layoutInCell="1" allowOverlap="1" wp14:anchorId="69FDD7B6" wp14:editId="4A495D7F">
                <wp:simplePos x="0" y="0"/>
                <wp:positionH relativeFrom="column">
                  <wp:posOffset>-196215</wp:posOffset>
                </wp:positionH>
                <wp:positionV relativeFrom="paragraph">
                  <wp:posOffset>133985</wp:posOffset>
                </wp:positionV>
                <wp:extent cx="5998845" cy="8185785"/>
                <wp:effectExtent l="0" t="0" r="1905" b="5715"/>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8845" cy="8185785"/>
                          <a:chOff x="1108" y="2334"/>
                          <a:chExt cx="9447" cy="12891"/>
                        </a:xfrm>
                      </wpg:grpSpPr>
                      <wpg:grpSp>
                        <wpg:cNvPr id="11" name="Group 12"/>
                        <wpg:cNvGrpSpPr>
                          <a:grpSpLocks/>
                        </wpg:cNvGrpSpPr>
                        <wpg:grpSpPr bwMode="auto">
                          <a:xfrm>
                            <a:off x="1108" y="2572"/>
                            <a:ext cx="9447" cy="12653"/>
                            <a:chOff x="1108" y="2572"/>
                            <a:chExt cx="9447" cy="12653"/>
                          </a:xfrm>
                        </wpg:grpSpPr>
                        <wpg:grpSp>
                          <wpg:cNvPr id="12" name="Group 13"/>
                          <wpg:cNvGrpSpPr>
                            <a:grpSpLocks/>
                          </wpg:cNvGrpSpPr>
                          <wpg:grpSpPr bwMode="auto">
                            <a:xfrm>
                              <a:off x="1485" y="8623"/>
                              <a:ext cx="9070" cy="6602"/>
                              <a:chOff x="1485" y="8623"/>
                              <a:chExt cx="9070" cy="6602"/>
                            </a:xfrm>
                          </wpg:grpSpPr>
                          <pic:pic xmlns:pic="http://schemas.openxmlformats.org/drawingml/2006/picture">
                            <pic:nvPicPr>
                              <pic:cNvPr id="13" name="Picture 14" descr="logit_curves_gender_ncds_bc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485" y="8623"/>
                                <a:ext cx="9070" cy="6602"/>
                              </a:xfrm>
                              <a:prstGeom prst="rect">
                                <a:avLst/>
                              </a:prstGeom>
                              <a:noFill/>
                              <a:extLst>
                                <a:ext uri="{909E8E84-426E-40DD-AFC4-6F175D3DCCD1}">
                                  <a14:hiddenFill xmlns:a14="http://schemas.microsoft.com/office/drawing/2010/main">
                                    <a:solidFill>
                                      <a:srgbClr val="FFFFFF"/>
                                    </a:solidFill>
                                  </a14:hiddenFill>
                                </a:ext>
                              </a:extLst>
                            </pic:spPr>
                          </pic:pic>
                          <wps:wsp>
                            <wps:cNvPr id="14" name="Text Box 15"/>
                            <wps:cNvSpPr txBox="1">
                              <a:spLocks noChangeArrowheads="1"/>
                            </wps:cNvSpPr>
                            <wps:spPr bwMode="auto">
                              <a:xfrm>
                                <a:off x="8858" y="9161"/>
                                <a:ext cx="1483" cy="42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61D473" w14:textId="77777777" w:rsidR="00B63654" w:rsidRPr="0044775B" w:rsidRDefault="00B63654" w:rsidP="009E292E">
                                  <w:pPr>
                                    <w:rPr>
                                      <w:rFonts w:ascii="Times New Roman" w:hAnsi="Times New Roman"/>
                                      <w:sz w:val="24"/>
                                      <w:szCs w:val="24"/>
                                      <w:lang w:val="pl-PL"/>
                                    </w:rPr>
                                  </w:pPr>
                                  <w:r w:rsidRPr="0044775B">
                                    <w:rPr>
                                      <w:rFonts w:ascii="Times New Roman" w:hAnsi="Times New Roman"/>
                                      <w:sz w:val="24"/>
                                      <w:szCs w:val="24"/>
                                    </w:rPr>
                                    <w:t xml:space="preserve">PANEL </w:t>
                                  </w:r>
                                  <w:r>
                                    <w:rPr>
                                      <w:rFonts w:ascii="Times New Roman" w:hAnsi="Times New Roman"/>
                                      <w:sz w:val="24"/>
                                      <w:szCs w:val="24"/>
                                    </w:rPr>
                                    <w:t>B</w:t>
                                  </w:r>
                                </w:p>
                              </w:txbxContent>
                            </wps:txbx>
                            <wps:bodyPr rot="0" vert="horz" wrap="square" lIns="91440" tIns="45720" rIns="91440" bIns="45720" anchor="t" anchorCtr="0" upright="1">
                              <a:noAutofit/>
                            </wps:bodyPr>
                          </wps:wsp>
                        </wpg:grpSp>
                        <pic:pic xmlns:pic="http://schemas.openxmlformats.org/drawingml/2006/picture">
                          <pic:nvPicPr>
                            <pic:cNvPr id="15" name="Picture 16" descr="logit_curves_gender_nsh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108" y="2572"/>
                              <a:ext cx="9061" cy="6589"/>
                            </a:xfrm>
                            <a:prstGeom prst="rect">
                              <a:avLst/>
                            </a:prstGeom>
                            <a:noFill/>
                            <a:extLst>
                              <a:ext uri="{909E8E84-426E-40DD-AFC4-6F175D3DCCD1}">
                                <a14:hiddenFill xmlns:a14="http://schemas.microsoft.com/office/drawing/2010/main">
                                  <a:solidFill>
                                    <a:srgbClr val="FFFFFF"/>
                                  </a:solidFill>
                                </a14:hiddenFill>
                              </a:ext>
                            </a:extLst>
                          </pic:spPr>
                        </pic:pic>
                      </wpg:grpSp>
                      <wps:wsp>
                        <wps:cNvPr id="10" name="Pole tekstowe 2"/>
                        <wps:cNvSpPr txBox="1">
                          <a:spLocks noChangeArrowheads="1"/>
                        </wps:cNvSpPr>
                        <wps:spPr bwMode="auto">
                          <a:xfrm>
                            <a:off x="8472" y="2334"/>
                            <a:ext cx="1483" cy="42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200635" w14:textId="77777777" w:rsidR="00B63654" w:rsidRPr="0044775B" w:rsidRDefault="00B63654" w:rsidP="009E292E">
                              <w:pPr>
                                <w:rPr>
                                  <w:rFonts w:ascii="Times New Roman" w:hAnsi="Times New Roman"/>
                                  <w:sz w:val="24"/>
                                  <w:szCs w:val="24"/>
                                  <w:lang w:val="pl-PL"/>
                                </w:rPr>
                              </w:pPr>
                              <w:r w:rsidRPr="0044775B">
                                <w:rPr>
                                  <w:rFonts w:ascii="Times New Roman" w:hAnsi="Times New Roman"/>
                                  <w:sz w:val="24"/>
                                  <w:szCs w:val="24"/>
                                </w:rPr>
                                <w:t>PANEL A</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FDD7B6" id="Group 9" o:spid="_x0000_s1037" style="position:absolute;margin-left:-15.45pt;margin-top:10.55pt;width:472.35pt;height:644.55pt;z-index:251679744" coordorigin="1108,2334" coordsize="9447,12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HEd6XwUAAOIUAAAOAAAAZHJzL2Uyb0RvYy54bWzsWFtv2zYUfh+w/0Do&#10;XbWkSLYk1CkSX4oC3Ras3XNAS7RFRCI1ko6dDfvvO4eUbMf22jTdCnSIAdu8iOQ53/nOhXr9ZtvU&#10;5J4pzaUYe+GrwCNMFLLkYjX2fvs491OPaENFSWsp2Nh7YNp7c/njD683bc4iWcm6ZIrAJkLnm3bs&#10;Vca0+WCgi4o1VL+SLRMwuZSqoQa6ajUoFd3A7k09iIJgONhIVbZKFkxrGJ26Se/S7r9cssL8slxq&#10;Zkg99kA2Y3+V/V3g7+DyNc1XirYVLzox6DOkaCgXcOhuqyk1lKwVP9mq4YWSWi7Nq0I2A7lc8oJZ&#10;HUCbMDjS5q2S69bqsso3q3YHE0B7hNOzty1+vr9RhJdjL/OIoA2YyJ5KMoRm065yeOKtaj+0N8rp&#10;B833srjTMD04nsf+yj1MFpufZAnb0bWRFprtUjW4BShNttYCDzsLsK0hBQwmWZamceKRAubSME1G&#10;aeJsVFRgSFwXhgFwCqaji4u4n5t167M4HrnFYZRmIU4PaO5OttJ20jnVbGenZYdDGD4GIoz+ayT2&#10;GiUjexjNezwO9RkmF726J1DsFhbVOSi6pV8MRXQEhRXg2OhI+n+LFGEM9kbjpsOo03YHRTACB0Ze&#10;DIdBB9OeFKfrDpA4WfkPQLS8yOHb+Rm0Tvzs8/EIVpm1Yl63SfOkPRqq7tatDyGhpYYveM3Ngw1v&#10;4DgolLi/4QU6IHb2Lhte9PaBaTyVhLFHSqYLiHC1XHFzW6zVPdO3KyYgzt6KotS3i0Ijj/qt3MYU&#10;Fbd+TYScVFSs2JVuIXyCw8Eh/ZBSclMxWmocRud6vIvtPhJ2UfN2zusaHR/bHSwg31EEO4Osi45T&#10;WawbJowL94rVgJAUuuKt9ojKWbNgEL3UuxLkLCDVGIg5reLC2KAD7HmvDZ6OPLIR+c8ovQqCLLr2&#10;J0kw8eNgNPOvsnjkj4LZKA7iNJyEk79wdRjna80AFVpPW96JDqMnwp8Nv12icoHdJghyT20aclEJ&#10;BLLRqRcRSIkIoaxaFb8C9vActI1ipqiwuQQgu3F4eDdhUd8DjSbREK4/G4G/yNl2LgNMUdq8ZbIh&#10;2ADoQVKLNb0HqJ1u/SMotZBIAKtLr+qhNbIgm6WzNPbjaDgDa0yn/tV8EvvDeThKphfTyWQa9tao&#10;eFkygdt9vTEstrLmZU9PrVaLSa2ckeb2YykOSO8fGyAp9mL0Buz/LdesPdACnX+AQTDJQIGje/5D&#10;72kkwvLmXGnwoaItA9Rx24OAAO7vkvhHpPu13JLQ5s/uMczixGxhHP3XIuCS+Sc8/GCpO+5J3ErT&#10;xGXpLBzaSLHPaUA7iFsYyOPIxvHnU+vAMOg0T7AfzWvxiJRwuBs5y80wioPrKPPnw3Tkx/M48bNR&#10;kPpBmF1nwyDO4un8MTffc8G+nptkA/VYEiXORHv2HSkZ2M8pSWnecANldc0byKS7h2iOoXsmSuuL&#10;hvLatQ84jeL3XO7/HaeRBo7T2DLbxdZWjbYCw5GFLB+AXEpCRIA8DVcCaFRS/eGRDZTXY0//vqaY&#10;F+t3ArifhXGM9bjtxFC+QEcdziwOZ6goYKuxZzzimhMDPViyhki/quAkx2Yhr6DaXHIbhfZSgSbY&#10;Afezra5GdSkQnLOzF7ROfPJMVjq6f8Cqb5fvoTZy7n3T5/vhp/O9rsr/Za6HwvQl10NRBex7Yq7f&#10;3Zp2VwXMEHjnygKI0K6wTlJ77Xt+QH7J9Zjr9zfNb5X3IRR2gUHWjBh2p43cMNJdXW2J8A1zfwzX&#10;2Mc39J5rL7n/6NXPmUvCd5P7d5Xld5X74UWarWy6l374pu6wb713/2ry8m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Bg77FU4AAAAAsBAAAPAAAAZHJzL2Rvd25y&#10;ZXYueG1sTI9BS8NAEIXvgv9hGcFbu9kExcZsSinqqQi2gnjbZqdJaHY2ZLdJ+u8dT3oc5uO97xXr&#10;2XVixCG0njSoZQICqfK2pVrD5+F18QQiREPWdJ5QwxUDrMvbm8Lk1k/0geM+1oJDKORGQxNjn0sZ&#10;qgadCUvfI/Hv5AdnIp9DLe1gJg53nUyT5FE60xI3NKbHbYPVeX9xGt4mM20y9TLuzqft9fvw8P61&#10;U6j1/d28eQYRcY5/MPzqszqU7HT0F7JBdBoWWbJiVEOqFAgGVirjLUcmM5WkIMtC/t9Q/gAAAP//&#10;AwBQSwMECgAAAAAAAAAhAPf2mSXxUwIA8VMCABQAAABkcnMvbWVkaWEvaW1hZ2UxLnBuZ4lQTkcN&#10;ChoKAAAADUlIRFIAAAVrAAAD8AgCAAABv8SLkgAAAAFzUkdCAK7OHOkAAAAEZ0FNQQAAsY8L/GEF&#10;AAAACXBIWXMAACHVAAAh1QEEnLSdAAD/pUlEQVR4XuydBXgVRxeGNwnu0CLF3d0LpQK0OJRCSynl&#10;h7a0xd01QAgS3N3d3d3dnUKR4h4knvuf3TOZu5kr2euS8z4fYWxn9+7OnDlrs1JYRERkVBSJJME/&#10;HUHodNQUCAY1BYJBTYFgUFMgGNQUCAY1BYJBTcEkO49fylyjU832o0EsyauhphCLRVsO88OvFsv2&#10;aqgp6FbvPmn08KvFino18b0pZK/dRTjqRsVKezXxtynEaQlAVf4Ylqd+dwiwZbya+NgUTDWCSr8N&#10;xawa7YLU6SC2pFdjvClUbTex276XLOJFhISGCccYlKVmZyHFUGx5r8Z4U5AkSaeLZhFvIWutuA+5&#10;KbEqvBqTTUFpDV6C4YgAKdXbjBQSBeX7vicUO3LhJqvF23GlrwC7m4UchlG3IN/3PYQUFBQGhUdE&#10;soXjGcabwv3LR1jIgFGdfpq+aj+L2AY/ACxuV959CPmu7Sh+mEGFf+xj2DK++nP47f+esWWsQvKX&#10;yswowyKejDVW4b9NFhw82FMsZAA/Htlqd2FJdkI45IZnBKCqf484fO4GW8Bymq9pXmBSAWgEKJbq&#10;yZhsCq9ev2EhgQjLziygKeSbmI9FYiMcMJZqG4b93jDlu7ZBdx48ZQtYDpoBQSzPk7HYbTSTZRTc&#10;cYmHJmZxFXBUhOMEUZZnOdlqiycIho2gWuuRu45dZgtYjtFGADJj+TwIh7uNfPcZ7i9+hNTHLGed&#10;rizbEr76M5DXADJsBDBGrNt3hpW2HB9/H37g1eLprJwnY7IpXD62jYVsQ92ThNagPlTCwQsLj2CF&#10;4kJY0FgjGL3t6AVW2oB1e09vPXzBlEr4164U+OMXw5vwn8B/iPp3gVh1nozzrAJK3RoMD5s6BcKs&#10;nE537OItiKKq/BHAywgq+EMvdRTOIIbMXMeqMEaviSuEY8+VrXdFaAFc6u3nYbVYjZ6MM5pCqsBU&#10;6r2mbg2A+vCDhKgWFWrUW1jqu3ZB45fuYCswwZZD54XDjxIaAQo2O/2o9OpfwSX8HM/F2VYBZbj7&#10;vvwj1mCfpaamBvH1X8OFFNCo+ZtZpSYQjMGgaWsDZm8EZetYvVyfZqgK/k1RWbtVydbtS2H7UV7T&#10;CBCnuo18J2KUlYhBeHQAO/o3f4+AAIYxUOaXgbyMWuAYNus3jdVlGqEdQIWlB9cTbABKbR7Mb7l3&#10;YLwpWHrGaAZ1CxBaQ6rhqVghFXjULRI4hh1HLWLLm+Z9SKi6Ecxau7/YT/2MDgefD2sspOAGe2sj&#10;QFwzQHAFHQli5WJT6TeTvqGg77uOZ8uYxdAYwF+hHUA0V58v1Cmo3H2rnPjvBKvIezHSFNAkACxu&#10;G4ZNQUgJjQhlRWOTTRkviv3UF8cFUMOuE1iehSzZesywHfBxoUSX5lnaV68wsGmlgCaVhzWpHKhv&#10;BNA4cBFWkVdj3CrkzJDcXk0BMGwNCYckVEdZOQcQMHsDHksUNgIQP9glejdWbwkq/8T8JaeVZFXE&#10;Gxw+QCBx2gZWzq4YHRSaT+uNjaB4h5ZGt4otHP9wUlMAeu/qbbjf1VFWzh5ER0cbNgIQdw5KjfxG&#10;vfbS00vH50aAOK8pIHzvGxUrZBtGjQEI2wEYA2GlIREhbMn4jfGm8OLf83b0FQSKTi2qPhLq3llq&#10;eilWyFoGTV/LG0H22l02HzyH4fz9v4F2UHpK+fSj0peeURpXV2BSAbYYYZFVmHLgHvyVklbAqC0I&#10;Q4M6aurhhji5/+QlbwQgbgxARo0BjQgCxpuC5JMcBtzI8I8sLvDhGgvYgNAa1DL6cIN51INC4x6T&#10;ek1g0RlbNn8RqL9AxFdB7cAQ400hd9maLKRwdFITFtLpkmXM66BLDlYfqvX7zvB2oDYG4BxwY6Cu&#10;PDIqnj7Iah7jTaFTjSKO8xXUBIcG8yMEsrQ1CB5irrrdeDhbr4q8Ki5yDsxgga/gONRHS2NrMHWa&#10;gMraqr5FtRGAyabwPPgDCzmFdCPSqY+ZOsxKxCA0ApC6HcxYs6/0dHaCoBa1gzhxC6uAqFuAWvwo&#10;mm8EoJ4TlquX4uHwyHCsgTCDK5sCHFoQiyioj1+6kXo7kaVVffUhBwmNYPDMdeonUXk9BScVZFUT&#10;cWG8KYDPWP/byiziMNTHEjRr7T5oGUU7/cKPaP6J+Yt3/B9eKgZhMaERgPpOXsWPfY6xOfji3JwQ&#10;WjDZFJxwBiEcUbX44QdVDvwJA4aNoLdiVHg7UBsVp7WD1ptag1jEkzHeFJwzZgjHVRBvAdgIMMAv&#10;JPORhR97tTDLQRy6ewiO/Zqra9RieZ6MSV8h+t2/LOQw8KBWbz0SjrRaQ2exhwyy9/4corxBoNTu&#10;BT/23B7kmZCH5dkVOPZtNrURDr9arJwn40q3EY+3efHbyqBsf36PxxuWzTwmM4ZBKQNTYsCOg8LS&#10;i0vh8C+/tFw45EblN9jPaeOR4zDZFP55ZtOr5loQjropZetVsXh3I/cRhKjtBwOOffst7YXDbFS+&#10;/r6wOhBPYVV4MiabghPcRhgIxizaNmP13vmbDq3YeXzjgbNCIxi7eHtIqHxJYOP1jfyQc6nbQZQN&#10;tq3Hjh78iJpSw+UN8dgvOLdAyEKxujwZ403BCe3ACviBVzcCq29qAx/CPwhHlGvU4VF47P33+QtZ&#10;RsVq9GSMN4WkKdKkLN6fRdwJOPC8EYDgULEMyxHOApZdWobHPvf43Op0M4IaQKw6z8d4UyhWtZHb&#10;ztAGR8v2djD6yGh+RKEeHjYvLzv2AiYHiDjHCCzzLPid8wUHT0jRrvlnl3JBPeqooHlnlrRc1wok&#10;1OA1YgcyBpNuo1eiHhQMjcGEYxOgwKQTk1jpeEY8agpLLi7BQy40guMPjrMS8Zt40RQG7R3ED7y6&#10;HXjxwG8FRpqCH3oBbnk+aQV8UOi7p2/1BdV5O/ho6iHe+IpJt/GrSuVYxJPhB56MQZx47QDRdnNb&#10;fuzV7SAiSuuEX/EN72wKfFAgY6AdL2wK/NjzdrD6ymqWR5jGZFMA5zHMHm+OYAedcWoGBF5+cOzn&#10;RsgY2IJJt5GFbIYfHrUgsfO2zqyEnTDaDlgeoQEjTUE5kZRhcdsw2hTU6rGzh40dNzIqEqtqtKIR&#10;X52NdcZDHN4UoI/mGp8LD48WwSFcd9XcFKwC/NhzYzD/3HyWR1iCU61C2hFp4YCBkg9LzhPNCJY1&#10;37k7be2EJXk7MF+eMIOLB4gS00pg4+DH0pRmn5kNVb0JYV+peP3xNabzBaeenIpZhHWYdBtzpUvB&#10;IrZhvikY6n/r/qexcYB4GTIGtmO8KRx9IN7MBtBOlFHAFC103NoRjhOIG3NLNfboWMPGwcO9dvVi&#10;ayJsw3hTMCT6P/nTYRlydPx54E5MsQvdtnfDhgJacXkFP9IaBUuxigib0doU3l9YDH/TZq6EUefg&#10;v88fW0mHrR2EVxI6bunIChF2wnhTyJTCV+024gQ8mAJ/SzUhm+yFmHAbfROxEBFvMNEUEmZiISLe&#10;YMpXiMyaxyHvoRJui1a3kfB6TDaFspW+ZCEifmDCV5Ckrl2t+fQn4bkYaQofn13xS5CQRYh4g5Gm&#10;ULTOnyxExCeMNAUYHRAWJ+IHJt1GIr5BTYFgUFMgGNQUCAY1BYJhcVMI0en6VC3MIoQXQVaBYFjc&#10;FCTftHTJwSshq0Aw7NMUOne28wuQluJyQ1W4sMf4T8mTJ2eh2FBTsA/UFAjvgZoCwbC1KSRJrH82&#10;WouVhjIajTkUa5LBzmZfknzg7wuMmOXDpVmHdbo5PWqxuGnUP0dKqemTpic0TwelZV+dZ/9rIvLV&#10;MQwY1mwHq8ArjXO7757YwEIamNG0JFaoffIX8xvw+h/5BS/tQFOwlDj3APDTglvw99bGQRg1A9Qm&#10;SZlZxDQzbuhbVrYK9VnIBItPPcaA4aba2hSUzZUrhb/pi8fxzAsWRliSCXiZ8UO7Y4op2hRNUKW0&#10;3Ber124YsP46JpqHV24eaAoLu9WrXz2OF8KgKh+ltt+6BWKKGRbOngh/tWyA5Jfq0+KtOtcolNBX&#10;675auGABpsSJb+KUv4zYyCIxkK9AMOJ7UzDVO02lezHxuimoj7dsZFXR1Veeqr+xqM4Chq0+wUJe&#10;BA0Qug1XXkQbNIU642Ufk6dAYNvNYN2rgxgF1IW9A2oKMtHR0cKhPTn2exYyzY3NI1jIK6CmQDCo&#10;KRAMJzWFiMhIktPEdrqFkFUgGE5tCvkn5rdIbDF3YtbpWRaJLeYJOLUp8E+FahRbTKd7fPP4qstv&#10;3u6Qn4qQT/xS/wGBob/kVDI1Ya9zP/XUYFrEFlNQn5qqt6f/ynMsZBb1Io7AM5oCAE0BA+V/7Qdb&#10;XDaFFBF8b9akUZj4XPkR6p0F4YCNl1kkJuvU9DYZksYqI/kVfLijN4tjitk9LhzpOMUWU8CaH78P&#10;g0CqZKkxcd7StWHKx10xN7GP/LfdJPkCRk55W2JtLQvpdJ/12NIzv8lc6/C8pgA8fBfhAwdR9eMT&#10;fVpxQq3cwq5Rouwbujyr7pTTCZImxbDkm1gqXOPxrr4YBWKWMolwpOMUW0yB15yxQH31WiRJfgIK&#10;U96fHg5/8ZCUkrdFXUwfLjvy0IASUnITudbh1Kaw9OJSi8QWcyeuPbtmkdhinoBTmwLhzji1KWSu&#10;0ckiscXciV4TV1gktpgn4NSmULP9aIvEFlOQfYVo/eM6MDTe2T2eRTRg+1CKbD18wSKxxRT4NkhJ&#10;lGeTYn7Ogw/MoTGPvX6CKTyqKehkzzFHvfaYot41G66+1elC1CkQTt+AnV8AmNW5foFvsqbFFAAS&#10;Jcn3wqyGLM5SzO1x4UjHKbaYAq8ZAx9hx4cH8yj+TZs0AfxdeektNBNIwUQkVjhDm2amc63Do5pC&#10;xBUMF84izxrWrfonGAUC11zWRdwRdo2UuiiLqPaUlPHvYZs2szBg4RmEcKTjFFtMgdcsSbHmTe66&#10;+CT8xdxGaZPA3/Nv5IMS5xmEqVzrIF/BMgRXIE6xxTwBpzYFwp1xUlMIDY8gOU1sp1sIWQWCQU2B&#10;YFBTIBjUFAgGNQWCITcFEsnW61OEd0DtgJChdkDIUDsgZGxqB7t27WIhwsOhdkDIUDsgZKgdmCRz&#10;jU7Za3ep2X70gTOapnLyaKgdxAKOfd4GPdSPS1E7iBvvaAdw7HPV6yYce7WoHcSBp7cDaAHCITcq&#10;agdx4Lnt4OiFW8LBFlS+uT/8xYZC7SAOPLQdZK3ZmR9vtfCoZ1N8Q7XiaTuICA2OfnuzfEY/FjeN&#10;x7UDw4FAy9AQX+1BdKT80LyGR+U9qB0YPd5aGgEoXo8Ljm4HxX7qx0KO57t2QcKh1dICoAyIVeHt&#10;GDnY7w4PhkZQp2x6FjeNLe3AOXtZy/HmsnqTWqxtwUIei/FOD+3g2bswFomN2k7Y2A5w77O4vTFs&#10;AUbbhHUHniP5S2VmlCk9vTSLeyxG2kEHP6lvTUj/wOIG8Awt7QD2FAvFRn1UijTuw1LtQY46XXnN&#10;ZmSXFoDyznYAPHv0HwsZYKk9gN2UZngaFlEh9E4bjwrnu7ajhGq/+XO4OgUTWWmrULcAlHe2g7CP&#10;x+Fgq483gonAsph5YTS2A9DIwyNZPAZsB9+2GckPT412QSzPKgwbljqKsqUFVJlbpfjU4vzYc/kN&#10;9vPOdhASLL8xvmN4M4yaQXs7AAWHyjMBcPhxEg5Y3gY9WAnNGB5yoymstOUYGgCuzKMzw1+vHRc0&#10;YlE7ALEkBfWhAkugjmo/ZoUb9+VL8WUNU1hpY/SauEKYzECtbL0rfjG8SelxVdS/AiS0DO9sB20V&#10;46/+oIUpLG0HIJaqIByzz1sOUUdZIXBLQ8Ky1uwMhUG56pq8MVjt7xFCivkWEBERKRx1rk0Hz+bo&#10;XQlaAIq3A1OGgexB3O3AcN+xDIUVO0+oj5xgGDTKcBHzLQAwZQZKDK5dOfAn3gLU7SDvhLzqX4GC&#10;FgA/kFXqyThjXCg9o7R634FYXgxWHHuuGu1iReNsAcCstfvVxz5g9kZQto7VyvVpxlXBv6msQT9n&#10;7Val1BhxXAB5x+HnGPkxER/kk8bl7eP+OKb2cUHLgKpuDXAegdFstdiIgMcYHxQzKshlFZlm2qo9&#10;6hYwYOoasEDoBAhSJwr+gZe1AMT4TwL/IEnmEixiGov8A6Ep5B6fm5VQsefkVeHoapGWFgAIYwEs&#10;BX/5wVar3NDv1VFsB76DfR+/Y9/W9D6cMS6YUpKh8rRhhmDv1yKNLQDYcui80AhW7TuqPtggo4YB&#10;lKiPfiI+b8VIO1BOF2RY3DRWtAMffx911IyNhUNVXRkdUHCmwDIsxKgZUB/yLK1rluvfrFJAk0rD&#10;mlQO1B/+Yv41641vDYXvPnrO6vJeTI4L9moHgPrAg1IMS6GOOnS47Tt5FW8BIKERFO/QUhitUF7p&#10;AZjHyA8eXVx6cETT50c0tgOg1PRSwr5WyxH7PfhDiGELAPFGUHJwHWEzYCPBXLHl4xk2HQDt7QAQ&#10;el7xqcXhrIFH7dsUjI4FIFNmIB4aAAEjv78tGxHi/mSYRe0AEPa+IHsdjFU7Txi2ABA2gtLjKzti&#10;pZ6O8b2gxTkALG0HgGFTKDipIA/beFQGTlvDjzqIN4ICA6qiGcBV2Gt13oTWHQEtY/NtFuZY0Q6A&#10;Uw9P8SOByjAqAw8nDWBf2LEU9VgAJxebDrITRdkhCGyClasbAVuMUDDZDpQzhli5vB303nQHA9a1&#10;A4QfD1TuCbl5eO3VtayQZngLAKnHAmgEaAaKTilaaHIhrL/ApAJsMSIGI+0gKjIU/qrbwYuP8l+l&#10;HYTIoRhsaQdAznE58cCg1JcWIqK0ThusNgP9p6xu2G0Cj5Yb+j3WRmNBnBjfKdACQjTMrGhjOwDU&#10;R0gQK2GWobM28KOuNgMgNAOCqBGYwsh+6Z4KE2WrYB7b2wEgNAV1lJUwhvoC0ZZD57PV6sKjdUa1&#10;4zWoa4uMsvKjyfEB4/3j6oVTLGQWu7QDINXwVPxogcw3BVPXBlBZWtXny3Llm5iPLUyYwCY7aa92&#10;AERFRwkHj4uVMGgBmw6eUzeCoAVbeANKPDQxXxwS2fKEaYzso9eHh8Dfvo1KYtQMtrQDOKiguw+f&#10;sbiCcIURA6VnlBZaQN/JKwUz0HviikxBmbB8jnE5MACiRqAR47upTdv2/GTBDDa2A/WBBGHLSD1Q&#10;fgKYH0Vw974Y3qTE4NpY5pu/hwstoP/U1VCbehEeJodAO8YPtnLO6Ox2wIW3gvAWcIWAH+AvKHPN&#10;9kILAA2YtmbW6Vn8wPNGkH9ifrYaB7Pl5pbWm1ovu7iMxT0WIwc7IuQJC8WFg9oBiN8VlFtAjU5Z&#10;67aHACRi7uaD50fM2wSV6McOh92yMgQOfLvN7dRf/l59RbZJHo1Nu8z2djBs9kY4zGpVbz0SD3aL&#10;6X0hmq/5X7xBgLJ2qPryzTusgTcC9VjgiEaw+cZmOPYrLq9QH3u1vLMdxNxvjBvH2QMu3gKytKqn&#10;PtKJhibix55L+1XIOIEDDxKOt1FNPz3d0RbICRj/AVvWLGQhszihHYCKtGuOh1nd74UU268QrL22&#10;VuOBX3ZpGawXlHl0Zkzx2nEh4uNrKUFqFjGNje1gxLzN45fumLP+wOItR9buPS0cfhCUwcKGLQDE&#10;EyGAxayg7ea2/ACbER74JAFJhHSUd7aDkODNH8PkM644TxlsaQeWoj7qqQL11x9taQRmDICPvw8e&#10;eyHdqLyzHURHhOqiXib2i3v/OrMdAMKzziCWYRXCscSjrvHAg8BthGbUcWtHVp2HY+RgR0XIn9c3&#10;ZQzU6U5uB8Cz98+wBeQZn4clWY7aDMCBN3MioNboI6NhQS+4VGAUkwe7VK2uLBKbp2v+wgCUWb1x&#10;07Pgd84XHDwhRbtarms1/+xSFNTDw4b6e2M7KHz58W2hBq8RHkfESDt4f0qel+SftcZfFeLtAHC+&#10;PbAR3rmN2n/o7iBWNJ5h3B5oxIPagTAW8HC8PfAC8aIdtNvCLgPnnZB3zNExvBHcecUetCSMtAPZ&#10;RVRgcdN4RDvgR53MgBmMH+wGP/zkBe2AjwULzi9IPTw1bwShcGJMxMbIwX59PAD+9vmhKEbN4M7t&#10;YODegXjUyQxoIe5Obwb3bAfXnl/jB17dCKKjo1kJwgBvawd8LCAzYBEm24G9/AN+JJxwMKafmo6r&#10;UzcClkeYxcjBxvlUgTibgvZ2oBZeoGXZdoKfDSYJSLLk4hIMkxnQjpEjLZ8yKrC4aaxrB4LgaA0/&#10;OJyVtgqoAaviZmDZJe+8C+A4jNsDe7UDODCgOWfn4OGJUx23drS0Ey+/vBwWHH9sfL6J+bASMgNW&#10;4Dx7MP/cfGwWoMknJvN0U1p6cSkc0evPTX4bCRoNloQKMQANjuURFuJYewDgETIl3jJ67uwpZAmC&#10;NqHu6BDGdN4IyAzYgvGD/cPPPzunHRiKt4xai2sJWYJ4Cxh+yCb3ggCMHOxo5anffKkSYzSGqFsv&#10;5A/ylCmjfwpISzvAfgxS3+CxSLxlZB2bVZ2IATIDdiHuTi9w//59FtLWDsxw8O5B3kq0eAyCOm3V&#10;OpkqESdG2kFbSZrb42vd6xMsbkCR2n9gwMZ2YJ49d/bwVjL26FihEbTZ1IaVI+yBSXug9g9efNSt&#10;m9A1Rc5KEFanO7QdEM7ESDuIjtb00DpA7cBr0GQPTEHtwGswfrAT+sbdCABqB16DkePtnPdcCbfC&#10;+CHPksHIF1gNoXbgNRhpB9FRYa3adu7a1fh7LGqoHXgNRtqBFg8RoXbgNRg/5AWq/cJCZqF24DUY&#10;twcIi5uG2oHXoHUIMAq1A6+B2gEhQ+2AkKF2QMhQOyBkLGsHYTfns5ACtQOvwbJ2kEk5mRx1kE2S&#10;Tu3Aa6BxgZChdkDI2NQOrCBVqlQs5PZUqVKFhVyElku69oLagUmoHRDxDmoHhIwd2kHfDGm0WDBf&#10;H2vWNa9bRRYyjXxvVJsJlYt9vAqB+bfinCPnNftfG5nK1GQh00jlxrNQXKh/Tlw/jf0Q6dPyGDDP&#10;yCMvjFZozbExRONhSJA0Awa0lL/+Khz+vvt3P0bNoHHtIRHRUHLrgOYQTvdZI0w0ilIhawdaKocy&#10;vXY8YpE4kN8NjBP1Ss1vwPnFveCvT6JkGI0Lee1GK4z7R5oHKpXrjQpr+J38losZWEmdrv2AMZhi&#10;hoWzJsNfvogZCpSpkiBDHSiWSXwh0whY2+x5Wr4yIreDxJ8W9Ekdxye/mv3ePThK06ayMhHvArrG&#10;8TLWo4vra1SRv5v4efXacc7x1zNQ677CAlEfH35TXvxsSRxLEvGEeN0O4uxA5rkazAJeQHy3Bz5+&#10;KdStoU4uDH+Ef18P3iCb2lTFlRSZoi0DpeS/3j82BaM2NiO3Iv62g2Z5feDvm91df86q3wnqQxvw&#10;ZWH4q07J3XRQ2REH/0zDUqgdeBWfmfgC0bzOlVkoHkDtgJChdkDIOKMdPAt+FxEZSXKOQsLl62+W&#10;4qR2wEKE44mIjGIhS3BeO5D8pfwT82sXlMfF3Yfg0OBZp2dp1/RT09mSTsQD2gH//qYWqduBJCWA&#10;v+dfRH5QviXHMXrm5rjTOWgHwnRd5rXiEvsuMYBbJWybHI02YsanN7X+J3hzO0BgrwFH5vwN4Qg5&#10;6iPvRyD0sPxXAcvIIWX/KrFScjQGJUUq2m0PiytgIosoURaKjS3tAIGaV03uy8MIRtWo20HfhpnU&#10;ZYTynWqkFlK8vx30W3IhgY804yf9E03qXYD3XyFFnShJmaRKM1hEVV5dBlAWUi8VK5djl3bAQnI4&#10;vST58RvHAOQuP/u0SLpE6nYgb5npbRNyAXdvB0svLrVUuLj7EBkVee3ZNYvElnQi7t4OCOfg7u0g&#10;c41OlgoXdx+CP4T0mrjCIrElnYgHtIOa7Udrl7od4BCYoVr7ghkSYQoAfqAwNCJGE+0CtIOthy9o&#10;18YDZ9mSOl2t4vKzWOptq/xbIERfnp7K4iq8+XzBlnaAfP5jQObUcjvge3P76N+V/+Vf/kw5/4Is&#10;ngsIUQBTUqQvx+JwtmFsKRaKjS3tAOE1r+8mn8UcufMGo0ilqrWV/5+o20GOBOa2rWDsXMD728Hz&#10;SF2zMhlZREG9C24rD3DJeyX2XjN6vuCbKC0GELlY7KVYKDZ2bAdSYm4e5FmMEcz9cHm6uh3IJ8em&#10;ty29X6xcgPwDh0P+gU1gOyCcg/u2g9DwCJIzxfa7JTijHRDuD7UDQobaASFD7YCQoXZAyEiRUdac&#10;ZhAE4ZWQRSAIQg9ZBIIg9JBFIAhCjystAk3PSxDuBlkEgiD0kEUgCEIPWQTCJuZtPISPmh84c50l&#10;EZ4MWQRCE6MWbMGen7NuV+ENJBRZBO+ALAIRiz0nLmPPz1ari9DnzYssgndAFiG+A53/qz8Dhe5t&#10;hcgieAdkEeIj5Zv7gyEQurR1yl67K/oUq3edZLUTngxZhHgE9Nuv/xwudGktwj7PJeSiyEfwDiy2&#10;CMsXzY2wkw0hi+AEvv5ruKk+bFS825f+ZaCQZV5kEbwDrRahrTJRkzBdk42QRXAc0KUr/G+w0GkF&#10;FfyhF3Z+Id06kUXwDuiswXv4rm1QnN27RrvRZX8dJCTaqJx1u8F6ySJ4B1otwphSsnfQtrSvEtNP&#10;DWkLrrIIODCyiOcDv6V4k35CLxWEP7lSyyFCuhbVaBeUp0EPrCF77S53/nvGVkx4Ixb4CPOmsy/e&#10;Xv3vLQZsxIUWAdt6jtpd89TvwVI9iu5jl/FfYUrZanWJswxX7nrdsc9nqdnpxr3HbDXOItmwZJK/&#10;VHp6aRYnXIdWixAZ9n7XrVd9a8qewqc+mq8m3FpyK1Suf13bCpigxi4WwfATP3Fi2E8gxYVnT9qB&#10;7SzUqLew8YJyKT68kGio79rJpxgv37hmWuSIqAg4cImHJlZ/rYksgjtggY8gSVKfmlJk+EfLry9G&#10;qxcZFcOajZtevHtvo6BhlZpeCv4K6WZkpsNAllDY5Zq5fl+cPRwKgGq0E9MFVf17BBQ7eukfYRXO&#10;ERwjkNoECAKLICxCcpBYVzSGVouA9xqswCdNARYywF4+AranjEEZayyswVLNAr0ia63O8LfKH8OE&#10;PoPKWbdrgYa9WGkXAZsH2yBsmKGK/tRXSBFUvc1IqGrnsUusXidy5uEZODqfjPiE93nzIh/BHbDA&#10;R7A79rUIKB9/n3uv77E8E0APEbqNKUFJtoxT2HjgHKyxRrsgYTO48n7fEwrEuf1QA5Q5fP4mq9eJ&#10;wP437wgIgsIoCJNFcAc0WYTXL148vLviRQws1WYcYRFQkBgZZfKGiNEelaWm7DVUbz1SSEdBFlvY&#10;AUDluUy8UAiq3maUkGJU6Ass3nKEVWoJwvenUL0nrew7eVX/qasHTlszaMbaIbPWD5uzIWjBlgnL&#10;dk5dtWf+xkMrdpxYt+/MjC2bs/WuWHBAtdLjqghHwah4/zcUWQR3QKuPEBn2suGf/aKCb7Wae754&#10;1uQs1TYcZxFQkMUKxcaoRdAiOJso1Kg3q8USLt160GHkIlivIKF+tbDAF78HCOlqoS8wb8NBthoL&#10;gW4PvVr4MqEWgQkAfTG8iVrmLULioYlzjsspJAoii+AOaLUI0dGRCZIkVy4QxrpMaAv2sgifjvxU&#10;aFtqmbILAHSnqn+PELoZF/ZJIRGFWVylfhnwrbaR3Lyy1uospBgVrHHuRiutAABjfv8pq4VObl6D&#10;ls8EE1Dcv5ZgBdRSWwTY5yieEqcSDElg5kgRTkOTRQATEBK8Gf5yWIZt2NFHgL8JhyRUtzBB5lsb&#10;XmgUOh5XjjomXXq7CM2KkKgW+gJdxyxlm2sVD5+/BqdA6OpmZNQRMCUomahPWmGfm1fq4anhoMw6&#10;M4ttH+EeaLUIAizDNhx91mAo83YB2HRQvrYndEiuOLuuoIothuRtIF8LxCg+AqAWL2kotAJwJs+2&#10;zAbMGwL19tgoYW8LyjY2G+z/lutass0i3BKtZw0rm+n70sM9g1nINhxkESDFjJkoNrUYnNOyhc0C&#10;TfyLP4yfxkMWD2ep2any7wHftrXDWQMIau4yegnbAtsAQ7Bh/xmh/3NhH4YADO/lhzYUxnyjQq8h&#10;R+9KQjrK8DpCsSnF4EAkCUjCNojwBLRaBEfgUB/BjFEApRmepvna5qyKuMhe24LHga0QVF6/yzi2&#10;MpsBQzBk1np151eLGwJQnCcFaAKERFMCi4CPisHpG9sUwgPxWouAyjZG9lSFRC5ff987L++wijSw&#10;58QVi0xDlT+GFWncFzuhWoV+6B0we8Pbdx9Zvfbg8LmbZs4OcL2bD56DcM0xf5ga57kqBPwgpBhV&#10;5eE/odWAau8+es42hfBkPN4i3Hh+w7xRAPn5+5kpA1msLks4fyOO56CchhlDULhRHzAEi7ccwajh&#10;gF85sEnOP3+APZAiMIWwW2RNL1NmSvnSkyuUnlCp9PjKpcd9UWpktZTd8qbpXGzaqt1jFm3rrXp+&#10;gSyCd6DVIpwaXQL+5lOuKfq605VFTpx2wbysswsuxIwhqKWciQTM2YDRTQfPCragckCT4h1aCnvA&#10;lGDPeNzOIazGAh8BbzG4270GgSRDk3wW9JnQptXKPzG/Gdvh/k0fDAEMzrzzq9V/6mowBA27TuAp&#10;YAgKD/yWG4KK/j+DISgwqQD8zBLTSgi/nStpQFIosOOfHWyVRHzCYotwae0id7YISGhEqJluDyo1&#10;Tb4GJiRyuaFdWL7juCmnAE4KwBAUbtRbnah2Csr2/YV7BEZ/dboR6SB95umZbGVEPEarRYgK/zBi&#10;3WUMu79F4EBDLz2jtNABBJWYany0dAe7EBUVbcoQbD50HgxBlpgbB6iJG9dwW1Cqe/PiHVrADyk9&#10;vTT8lqJTiqp/HcodfiPhVjjkyuK1zeM332Zh+RxDgcVVOMEiIFnHZE0xzNiVsxhBx8g1PpeQCCoy&#10;pYjGhxfsDhiCLYfOq3s7FxgCkJAIhuDzYY3BEJTo8j80BCD4XSD+c7h8/H2+XfAtWxNBqNBqEaKj&#10;wl6rYKmm4RahTKXysj3wMfKYypZt20PCI5ymj2HhRrtHnEo3Ml2zNb8KtTlI3ccvm75mz4YDZw2F&#10;hkBIBKFTUKJTi+Id/idsuaFgDwhrJMVDsR5oDK0WQT1jyuX5P8HfxAnMOZzcInA+bzSUhWJwmo8g&#10;YN4umBpXIfG/t/+xKuzNyPmbTZ0dGPUIQAX6VwVbAO5A8Y56Q+Dr72tq4+EvWxlBmMays4bPK5Sr&#10;82MLCISHfcAUW3CVRUAaLG3gN9hP3W3UMmMX2PL24O37j5YaApBiCFqW6PmjsG1GZd8NJrwerRYh&#10;/MO1Mw/ZLJ05UtinkbnWInCM9nzzsrGbgRXobbkhWLPveJZW9Uv611FvSZYxWWBjSk8Xr576+Ps0&#10;XtmYrY8gNKPdR+DTIrjX/Aj2AvpVyeklhX6FgiyjVsMiuwBWwJQ7AMqqzOC0SXnK2FBgCAoEVjRc&#10;u+1bRRACmiyCfGkwNizDNtzKIiDTTk0z2s1AMOqWnGbEZJjpgeatAKjoT/JbD4tinjIWBMsm6JtS&#10;WF3xacWNnuzA5tVdUpetmCCsxYLrCD7MGkjf/T6GJdmGG1oEjim7ADI/MsdpBUbO34KnBhv3nxWy&#10;ULB4uw2doIcbrsL8qgnCdrRahImVVM0u4hoL2IarLILQY5dtlx8HRPWbsvrxizesnGIXikwuIvRA&#10;UI5xOdSdU77g36FlhYAfcvSppK6Zq2bMXClCulqw9sjIKKi21PRSvGYzApNRcXZFtqEEYScs8BHs&#10;jptYhDi1cOeeLO2rQ5+P0f9KT1Ju+3VoiU8HqlWgf9UfJ3eGpfLGfCtRXZWgLYfOw8bAJuE3joQ+&#10;DymGiSBIxB/iZYRGhLIQ4Tq0WgT/7PZvhZ5iEbj4A8JqVQ6U5wjA5wUz1+goW4GaHSAF7IiwOBds&#10;ABoCINHQRGlGpBH6PMh3sK+QAobg1zW/4lKeS1RUVNftXVtvag0afmj4mqtruFZfWc0KEa4j3l1Z&#10;HDprAw7dXIUa9W4TuEDotGYEvb3YoJrcImAlOb5vC+llhtTn6SBIwUXW7z8DJuDYhX/YRigYjv/J&#10;hyX3Gqegy7Yu2O1HHx2t7vZmRBbBHdDqI0RHhnzyGftem0dbBMAiH6HdiIVgMrj5UCtL80bq/s+V&#10;v/838BdPKwz78+1Xtw27PaQYTfxhxQ9sMffjQ/gH7PPyaH8w1mhvncgiuAParyNESb4pMBSvLEKc&#10;AkeA2wL5KoPyTDF0ZmG2eOzzhSYVUifmHpdbHeWCkmxbXc3H8I9tN7fFbh90JEjow1Zr7tm5+IEG&#10;rjpL6pBFcAe0WgT8XgOL2AkvsAhLtx2F2u789yx9UHrD1ysLTy4spHBhNxASffx9flz5I9tK59Jp&#10;ayfs9pOOTxJ6r9XKMyEP7/CgJEOTLL24VCijFlkEd0C7jyDz6vE9sAtJU6Q5s2GS7QbCVRbBUl68&#10;fnflzn+7T1xZs/vkvI2HJi7bGTBnA8szwLCfY39QpxSbWkwdBUEBtrxzARMgdEuL1Hd3X/x1KL/B&#10;fosvLBbKaBdZBHfAMosAhH3Q3663EU+xCFYA3UN41wD7jDoFE1usld8cczJgCAbtGyR0SKOacnIK&#10;bjlXw2UNhTI2CgxB71290UNh20e4Dq0WAd+G9rHriYMXWwSk7pK6cLYsWAEUdC1WyIlceHzBqFOA&#10;D1xxZRqdaeXllUIZWzTj1Azs8KDAA4FmPttNuByLfQRLgZOLp2v+YpHYeL1F4EA344bgp1Xy7BJO&#10;xqghKDipIGyP7RcOYJDnjxiAbr64ydZKeCBaLcK2DhlYSKfbObQpC2mDLIKrgP458/RMoQMP3DsQ&#10;LZSQbkazzsziHX7YwWGsdsIb0WoRhG9DIyzPGOpcsghOBoZ96LpCrwaBIfAb7Cckovru7sv7/IUn&#10;F1hFRPzD4WcNZiCLYF+io6NNGQKQkAiacmIKlGcLE4SCJosw6sAz8BFYxH6QRbAX0LENrwWaMgRB&#10;h4PIEBCmIB/Bg+m0tVP3Hd2FDm/KEAzcM5AMAREnWi3C5M/11wWio26wkG2QRbCOsMgww7MDNASr&#10;r6wW0jtu7UiGgNCOBT6CL15OlKRaXe3zOTCyCJZiaAjSj0oPhsDwScEOWzq029yOLUYQmqGzBg8A&#10;DMHoI7HeKW66uikYguZrm6sTQe22tGu/uT1bjCAsR6tFwLuPvWfuYXF7YBeLAL0F1WtnL5bkLay/&#10;vl5wClZcWgGGIOGQhOpEEBQjj4CwC5b5CHVLZge70G/yeghDABOtxl4WQegeXPx9vs037H+jxKEY&#10;/igwBD7+PkIiFBu0dxBbhiDsgQU+AgvpdO/PudF1BDMWwZTgrBstBejUw1OsIjcAtmfh+YXqTQVD&#10;AFKngKDYlBNT2DIEYVe0WoToaPtfbnCVRTCjBecWoKVou7ltlAN+slH67e7XZlMb9WaYMgRw1sCW&#10;IQjH4PFXFtEifDryU+xFak07NU3do2xU4MFANBag8MhwtnobCIkIwY3nws1Wp4CgzPZ/trNlCMLB&#10;eIlFiFOrrqwqP6s8NxZcXbd3FUpaof57+qOlmHBsAtssswjbnDQgKWzJissr1IlQ5tR/bnRGQ8QT&#10;4otF0KLVV1b/vPpntb1A1VtaTyipUWCG0FKAFl9Y3G5zuz67+/DcUtNKQeXC5IVQ8nHwY/bbCMLp&#10;aLUIPdOo7yzcYf/bhhteR9CiXrt6JRySUG0yQKWnlzY/iSDXmCNjoHyOcTnUifAraB4Rwh3QZBHk&#10;BxVjwzKMIfklh7/96xRhUdOF7WIRzLD3zt5BewfhEM3VaWuncUfHweit7pB2V9DhoLQj06pNBkp4&#10;GRm2hwwB4VZoPmuICkdbgLBEA05O1z9CL6X6TPd0a42O8q3KhKpFMsWweuOmZ8Hv3FAPXj0//O/p&#10;vze2a7mulVqQ4r9n2PyzS20UVPX4zRthpSSS08S6ojG0WoSPdxZHw3/vb8uRqI/yXxOkzV4B/v53&#10;cBL8nfhNoQh5Md39jT3+jZADahztI7iKI/eO8C8aCWIlCMJdsezK4rIli67eecgiNuOtFoEgPBet&#10;FgHnYrYvZBEIwt3QZBGeGMAybIMsAkG4G1p9hOjIsKLf/I5hM1cWLYIsAkG4G5otQlREjtJ1MUwW&#10;gSC8FbqOQBCEHq0WwRGQRSAId0OTRcDThPf/7Z938QOm2AWyCAThbmiyCEXr/ImBAtV+wYBdIItA&#10;EO4GnTUQBKGHLAJBEHrIIhAEoYcsAkEQesgiEAShx+EWQZ5NAUiYksVVkEUgCHfDsRYhj2outp3/&#10;sQCHLAJBuBuOtQhtSuRioSfbDCcPI4tAEO6GM64jnDlzhoViQxaBINwNV15ZZJcYCIJwLqwHGsOV&#10;FkGgc+fOLGRXUqVKxUJuj/lD5VZUqVKFhexK4cKFWcjt8aCDlTy5PD26RtzIIhAE4XLIIhAEocfV&#10;FuHt1ezFv4b/0QcLe/Nv4W8aBz+6LCVOq2RbCdQWHBY5vV/zVOX/wmhNhQYN+2AB68CN5O6iELWO&#10;BJK05cz9HfMGZ244DqLbR32PmwpgAeuJeG3fTUWgksMsGFGdbalNmwoVslqUeiAaHfsDH9bBq8Wo&#10;T+IU6qh13Dk07etG7T6+eSBJCSCaN6l09014k8o5zr+06cvAsKnQCT9JpD9Ytm8q1gBAbRB9eGhG&#10;w7ZD/z21OmmR+ljAFO7iI+B24191wBZCXt3I1WQsBKC2QhW/tUudUEmxXwIwgCnv/t0fZuNnme5v&#10;hdqU71rI1UoJUsKfn/qsURKsxFe1Pxd2/l5Jk0n3WUMWsgopzZc63Wu0CPKmwsb6Sr7JP1ESrAQq&#10;+SRrMfj7n/JFj+FH3ijJ+j1sDW9uweKN61fDSha3rw+Bcnmy21RnzE+GfVuibkclmo+nY8AKLq/s&#10;/7/y2Sp+W5tXAoHGjRrZUidHXacQMIXrLYJ6E7Vvt3kCv8xVq+MMFtHpMtSajwFbqs3Dl40O7zTn&#10;mP8P7ILloNp+GLAO4SfbZQ8kjAEqgb9gtc6hvYl+eV753zqwTiCBXKd9NhVIkIRd98J6EuZn1ywT&#10;5i6HASsAz4uFooNHHn7Bt/Dayu4YsA7hJwtRa4lsu50ZQd8kyRtUzI1hoES1HixkFeqt0r6pdB2B&#10;IAg9ZBHiL4kk6dRLFtZO1wUnWcgGbBtUCQdCFiGe8uHpjleR0ZX9YjmWGZMnKllY714WzZFG8vHF&#10;KII9mfdnDPj6SFKiT9WJbbt3h7/oCi+bJJ/Dg/sOf2uUzakuhgHCrSCLEE+BDsnBKKZ3VCwCRGvH&#10;gOkyH55eex6KQbl8xAuch/eTzMVZUaUwZKVM8+nHyKjcTQdBtOyIg0opIAKy5AUVeIBwK8gixEeE&#10;3ojRiUP7lqr2A89K6gdB6cWHWPfV1AtKPplYSBn/eVYCcBkkKSqaFeYWIbGSceEx+1S55JsEA4Rb&#10;QRaBYISHhrx+85ZFTPPy5cvo6KiwCJuazcuX7Oo64W6QRSAIQg9ZBIIg9HiPRXgWzE5QCcLLiIh0&#10;Xicli0AQ7g5ZBGtQWwTJXyozo4zjBPWzNRmw6jK7ZpbCV77k3vjvYRiVIwrq6O4brzAaJ3xB8/j6&#10;aCrmHIJDg9dcXeM4rbi0gq3JAL67Ij7KjzDzaNcfCmBUkspCdOfsQRjB3DiZ3lRTyYh3D1nITpBF&#10;sAa3sgiVM6XGKFC33Uxd2JtH7+W78XgvL/zJqSYzLkBAaIsQffjkCSamTiANmr1xbLvayXJUwKxS&#10;DXrVLpC+YrPBGL1x+1/4+98H+fB9WT1nzs/S7d+/H1LehUGCDNbDAzlS+2D48rXbfpJ0T9mSFCkz&#10;nLl8FRKBmzdvwl9IzJsuQctBc2b7/y9jud64SMX/+X9f7rPsZXrKy2jGRRZB/v34Q5RAupiAnAJ/&#10;s2T85LMcbPpPTBxVO+frCHzxQ6ZJ7lRV2o+d0qVOhR8CIAplnjx+hCXBIgA3b97A6PWNo3wSpL55&#10;6QxG5TxJKjT4OPyFYwEpCEQbdBqTWJK+LZTp+g22kyNfX5GkRP/cvIZR+CtJCc4c3YZRAbII1uBu&#10;PgInYNd9FgKiQ8fsYW0CODpH/yrLvUW1WEhBkjLEBFiL0UfD3h2//14fhb+V2GtdvBiSvUgzSLm7&#10;S/ZTWi04B38X3lYy+IKFa8Dfx7v6KmkxibEr4VEhPU7cwUfgGPlR4cFbrj/XR2MwFa7ydxD3EUop&#10;6Tx334R26qh6KYBHy448BH8HlIi1LGJqWYQsgjW4iUW4+CQEA+e2L/bxS4xhYNmEAMlXfmUQ6d+1&#10;Y4IkKViEExkODeLxB+WtYJ2uarnCVWr9gOFevXoJgRRJE/YJmIXhXlOPY+DbsgVWHIzp9Dqdv8FS&#10;wKfJE3X2l+diAHqNmQN/g29uZ9GYYrW/LJuzWEUMG65aIy60COpNTZsswZBJy1gEnK9kCTr09GcR&#10;nS6xn9TdfxKLxFCvWsVK1diev31isyT5REbJTsTxpazaCTH1d27/W6rUWTGsWmmEb0L9oefpk/b/&#10;C393jGfRgd07+CZmbcD8TiaLYA10ZZHwVsgiWANZBMJbIYtgDWqLkLlGp5rtRztOUD9bkwH8OsKb&#10;R9ckH1+8YDVJxYPX8mnFpkWTU6axYOoho6eXhjy9upuF3IDgDyFbD19wnDYeOMvWZABOIYXkyZwh&#10;YOxcDLNjoIApyRP5bjxxB8NxovFeg90hi2ANLrcI5RvLZ4BoEbJn1H/nssWQnRh4eHTW8VfyJX7e&#10;vf8uGquFKa8IyUD42UU4fZV5qNw7wDBwRTE4edIkxagc0elm3AzDKHA15somhNWBVqWywd8SudIo&#10;pVhWjRaLMNrh81zK/8q7z2H3lLD0IVxuGxgGbrPrG1pxkUX4B/7B1mJEkrLEBFgKwMO/zWTXX9S5&#10;4W/kmzgAvtmJYQDCYBGKfpKER3luvuqtedjH9xMMYAEAo4BO9y4moE8v0Ui+g4Nh4NPcX2CuGrII&#10;1uBuPgLwac4S8PfPcfIVZqBFEAvAgcfA6N/zYAC4Pa8aCylIyXOygFKYLwKByI+vrr9gd8tYrol7&#10;DdWmXoCUOR3rQVhK306ne3Uo5mizBU3ca+DwRHVAIy70EdSbWiRrGvhr7FeETzjMrsKqy5sK52zc&#10;29S9hkNT5PbAo+qlAB4V7jVwMCqXMFgWIYtgDe5mEZRjLf01nn3JTjjSmHvrdaw5WyvmyyinJlBu&#10;oUeFKkXEhoKBOQP/UjJjElUWYfwevQ8MURzXeckTS3rJi/EFjVkEDABhkbLdUSdiQCPuYBHePTon&#10;/xLVln819RIL6XQ3No8RchF1IjpumYrKsz8KFgFQMqXVp+VHkiCAiSP//JKHAR5WWwRAXlKSfu0/&#10;HcM8EQNqyCJYA11ZJLwVsgjWQBaB8FbIIhAE4RrIIhAEoYcsAkEQesgiEAShhywCQRB6yCIQBKFH&#10;tggkEokECg2PMPKAFEEQ8ZOIyCiyCARBMMgiEAShhywCQRB6yCIQBKGHLAJBEHrIIhAEoYcsAkEQ&#10;elxpEfLly8dCBEG4B2QRCILQQxaBIAg9ZBEIgtBDFoEgCD1kEQiC0EMWgbCVHHW6Zq7RycwHLAgP&#10;giwCYTERkZFoAkBV/x4R5ydtCA+CLAKhlQINe6EV+PrP4fzbVlxkEbwDsgiEOXLWZWcEVf4YJpgA&#10;QWQRvAOyCEQsIqOi0ASAqrceKXR7MyKL4B2QRSBkVGcEgUJX1yiyCN4BWYT4TuHGvaEzC93bCpFF&#10;8A7IIsRfLty6bxdbgCKL4B2QRYinQAf+slUcFwu1qPQvA6EqFKua8GTIIsQ7oOvmqNNV6NjaVaNd&#10;UJXfAzCMhuDzlkMwzFZAeDJkEeIReCsRO7NF+uav4dj5UVlqdhYKgCCdrYbwZMgixAvu/PcMeqzQ&#10;h80rd71u6kUqx/gFpkQWwTuwxiJMnjqDhWyDLIJzgL5aoYXs2GsRFEblqG3ZmQVZBO/AAosgSXJJ&#10;9V8bIYvgaLBvC11XUI12QVqKxSmyCN6BJRahcA35L1kET6BBl/FaOjnagm/+NvKegqUii+AdWOYj&#10;ABE6XensyfP9sJCl2gBZBEfw6PlrLbYABMVKNR0gJFotsgjeAV1Z9CqgW5Zr7i/0VUEa7YV2fdeW&#10;nXewjSA8GQssQipfdr4ABJ14jYm24CqL8CEklIW8COyTQl8VlLt+dy3F4lSl3wOwHlCTXlPYFhBe&#10;gSVnDZmryH89/zoCWARoytNW7WFxD6dT0JI4Ozk4DtiBhXSNqqwyAS0HzWQrJrwRy64jREWEjt1x&#10;E8OYaAsutAjQyiu2HALtmyV5LPATarQLUvdeu6jKH8O4CajfZTxbmeOR/O3QrghbsOw6wsTJ8pMI&#10;Pn7JMGojrrUIKM81CrDlJX7uz3+IofC2Yq563YR0oyr36yDs/6CR8zezdTiLNyFvwBYkG5aMLILL&#10;scwigGsgSXUlnwQsrg1lKSNrsYtFCI2w+KKA2iKAoA8s3HSY5XkC2G/VP8FQWObbNnFPeYIlWdVO&#10;p8fOHmAF8k/MX2ZGGRBZBJdj2VmD8reuThdttIcbhZc0XMQuFiHhkIQspBnBIoAq/z7Uhb1CO/4z&#10;1sJ2ChtvKChTvvlgIdFQrrUFfoP9oP+Xnl4abQFZBDfBEotQ8Dv5r2wRjHTvOHGcRbC0GRlaBJQ7&#10;GwWc7Mz8NGdZamq9cOhaWwDHC6Q2BFxkEVyOZT7CwTOXwSL8WinLHxvusVRt+KrMwagYPvnkkxfv&#10;3tuoBEMSYksS0s3o/vNXQg/hgn4ycuEWobzLBVuVv2FPYVPVyl1P621FLCbU7xwdu3cWDlOKYSnU&#10;JkCQRceRZItYbzTAsusIkRHhV69eZRHNgCmJiIpmERX28hF4Y2JJcZG1ptwrvmplfELBz1u40T2I&#10;7LW7mO/npWImLBHSDYXFWL3OpcS0EnB0ik8tznu+KWk/iISDsPg6gqWYWcq+FkF7e8KzBvMdyVWd&#10;hzNt1R4zm8dV8ue4H0PGX8rqdS4+/j5wUPgBilNkEVyOBRahadMm0L05LNU0WAYLI5jOsbtF0Nik&#10;+HWEbGZHYMiauGwnW8aJREVHw6qrm75NgLcVhUSjgmIgVq9zgQMB5kB9aMyo5LSSUD7bmGxkEVyO&#10;ZWcN9sURFgEUZ6sydWXRUM6/BwGrM/8EAXbyOL+kkMVFtuDBmwew/9ONTCccFFNKOSwllAfhOQVZ&#10;BJdj0VlDBhYyey6gHQdZBJD5hmVoEXDUrdqafcJQkHO6VvEm/WBFwqrVKv+/wVCgdLOBQrogKOOc&#10;DRb4Zv43sNuLTS0mHAvzgkWEKKuOcBFaLcKLFy8k6VP4i7BU23CcRQCZaVtm7j6a6pOQPmvtPra8&#10;vTl64aap9Vok3H5WqSUMnrmu18QVhuo9aWXfKasGTFszaMZaKDN01vphczaMXbx96qo9c9YfWLz1&#10;6IodJ9bvP5Otd0VQ8Q4thUNgVOALwKFJNCSRkI4ii+ByrDlrmDBtMQvZhkMtQqnppUw1LzNnDdip&#10;hERU5d8ccgYBdX5j7MOqKLzXYGqTuLIod09YjRYCPX/zwfNbD1+wQmgLvhjeBBSnRUgyNAkcEVCJ&#10;aSWELC6yCC7HorMGuaT6r4041CKAYDiCXFZOBViEwo37CJ1Ko6zueFNW7i7VdAB2b65CjXoL9XOV&#10;+pkVFtIFZa3ZGcqwdVjIf09fgjkQOrkW+a+YBYag6KAaaAs0WgTo7UKKocgiuBxLLAKbVc1X+esB&#10;FgGUe3zudCPSsaKxgY5Uo53YwdSCAt+1HSUkgiB91IKtrBYVt+4/adxzEuSqla1W5yI/9hVq0CJY&#10;VkgRhPWzdVsO2ILxS7YLXT1OFRpQHWxB5cCf1LYAZWgRikwpgk6BkG5GZBFcjmU+AhAZrcuTLVPC&#10;erNZqg3YxSL4+vuab3MZgzJWnF2RlY5N4UZ9zHQ8M1OSVlLOILhy1e32zd8j7PJWstHVCcpay3q/&#10;ALHCNVCfIBiV2iKAmUZbUHJaSZ5oXqWnl8ZF2CYSLsKa6wj2wl4+QrIA+S1aoYWplTQg6cTjE9kC&#10;BkDvKtTI5EkE9nkh0RHCFZm/rQgeB5Rh220Vy7Yfs8gcbDp4FgxBzj6Vhf5vKLVFMH84BCUflhzK&#10;b7i+gW0i4VI0WQQ8R0AfgYNZtmDHs4Y0w9OYb4W+g30fvH3AljEG9DRTg7z5kwvbhbagTLNBQrpa&#10;WIZtq7WALdiw74zQ501p5JrFYAuK+9cSer5RVQxolKVVfYsMATkF7ok3+AjYwrKNzcZbm1FB4/sQ&#10;/oEtZowvlOeRhK6oVu763YUUu8j86QbebmCbaAPmXYOA2Ru5Cnb6MVvHamX7/FKuTzNDVfBvqlaO&#10;7l9n7VYFVLh1HFcWuT4d+Skci9FHR7MtI9wJrT6CISzPBpxwZVGQlhEJul+BH3oJ3RIFLj3kZtF8&#10;ElH17xH43BE3NBjm4iWNCj/TyDbLBvpOXjVk5nrBBHC1GDRLvUm2qPR0cYcLIqfA/bHsyiILxQ5b&#10;jSMsAl7fLj0j1jwcamlskdC+vzMxdGPr51He54V0jGap2SlXve5xPnQsyJZ7igLmXQPcSAhovFgA&#10;qhDwg9GrjGbuPhaaVAh2e4FJBdg2EW6MRRYhKQu5sUUA4WszQqJaGo1CnY5joLcIfRUFgz//4DqU&#10;KdK4D6TwXFuUvY59/ALg0q0HZszBmEXbYEVlfx0EYcPubVRgMtAWVAr8UcgCGbUI+O7j29C3bJsI&#10;t8cCi7B/UT/5bEGBJdmG484aSk2TH1gsNb2UkM6l0SgA0G3yf29uthJ7KVdd+VvMbK02A7Zg9tr9&#10;ahOgFqwIBIEei8ZrNAcg8yXVFgEfVU4RmIJtDeE5eM+VRUMVmFhASFFLu1EAoP+YOomwXTnsdO0Q&#10;iY6ONuMarN1zGtaVs25XCEMPz9//G6Fjq1Vu6PfoFAjpRoUWAR8PCY30wm/kxBO82SLEKYuMQsNu&#10;E6AvCZ3ZRtnXLwDGLt5mxhzAukCbD8lvMUA/N+r8o3L0qYS2wOjjiUaFdx/ZdhAei/dbBGim+Sbk&#10;ExK5LG3E0KPyNeghdGxT+rbNqHK/+ueqJ3d7QT90n7hy1wlWqZ0AW7Bx/1m1CVAL14vhOId9jX4B&#10;qOCAalC4w7wRsHa2HYQno8ki4LUDAZZnA07zEaDbZx2TVUjksmJkg64FJxHftR31xW8B+EyxoOJN&#10;+i/bfpyVdjwhoeFxuwYxLzga9vbKgU0Kd2qSpe23WdpXqzCwacXBTSsFNKk0rEllVKAsYREQ1APi&#10;ayGL4B14vI8AQJcWOrmhoEyq4amERBQ+PMfq0syG/WcfPbfD53BtB7pi0IItvGcKQnOA4ambNhia&#10;g+IdWmT8uyrsAeHTCajS08qWnly+9KTPS0+oVHrcF6XGVsnpXyZN52JfDf1t4rIdwsQKbIMIT8YC&#10;i/Du2S3mHiiwVBuwl0UAoEHnGJdDaM2CzBsOK4yCOwD9kHd+QeC/gC2YuGwnRksOrpOn75dqWwCO&#10;QPEOLeGHfzLyE2FvGBWU9NC9RGjHAouAVuDPifInlc9+jFDSbMKOFgGoMLuC+T5vXsWnFvf1l1/0&#10;9hR2Hb9ixhyoXQMQuAYVhzVSmwOwBSX6NBJ2glHh8x0phtGtxHiBJRaBfdNJLu9uPgLyOPhxnEah&#10;9Az5HEFIROUZnydTUCZWl3sDtmDlzhO8w6vVYuBMsAUdRy3iKWAOKg/X3zL4fIhsDnz8fXwH+wp7&#10;QFBC5aXmGy9usLUS8QDLfITryt/JUye4p0VA4jQKUMBUmXQj0jVb04xV5JZERUVpdw1AwoUDsAUl&#10;h9Y0swdAOCEdiK2SiE94w5VFQ8w0d5SZLpFkaJKlF5eyityMvpNX9Zm0Ut3huWav3Q+2oFTTATxl&#10;2e6DanNQYdDP+BCRmd+ePECeqmDbrW1sfUT8wzIfIXtNeeokCGy+G4aJtuA4iwBAyy451dwEPmY6&#10;BqQ/fPuQVeQ2gGtgaopUQ9egyvCfc/SuxM0B2IJSY76En1Z4SuG8E/KqfywK9wZbExGPscQiKPMs&#10;Iu581sBJNTyV9k+JCILuERwWzCpyNXcePjN1prBy1wmwBXkb9FAngmtQZkh9tAVl+zRD18CU8k/M&#10;T7aA4FjmI2AgOjpakvwwbAuOtgjA7DOzobkLfUCQqQJu0k/AFkxevkvd4bkMXQOQ+kwBbEHpqey3&#10;GP2ZmMjWRBCWXkdImQDMgtRtyBQWtw0nWAQgPDLcVJ9HmeotIEhntbgIiy4igrg5KNm1OXcNTP1A&#10;SIyMimRrIggFR11Z5A7Fm/tbZCuigCkc51gExFSfR5nqMyBIZ1U4l3kbDpoyB/h+lHBNYdW+o9wc&#10;yLZgWlm+/SmGpeA/h8tVv4twcxxiEdT939AQcJxpEQDoA0Yf1EX5DfZzH6OgXEQ8p+7wXEZdgwbj&#10;26I5KN6hBUi98YY/GWc0YmsiiNhYYBFeq/gQEc1STaC2CAhG1YBFCAmPcKagJ+SbaPI9yCxjsggp&#10;XLCgUJXj1H38sg0Hzhrqi9/lp5LHLd0upIMtKD5InjFZdg1iZjo0ekMB5DvYt9aiWsIaSfFQrBMa&#10;YIFFKJ5CwmeXvy2TH+xBtnTJlGTjGJoAwxQn+whI2ZllEwxOIPQTLXLCuNp74oohs4xPkWrUNQDp&#10;XYNOv6o3FcSjXJAYFmmH28aEF2OBRZAKyU8xI9i9y9eagVFD3NYiAO/D3hvtMKiMQRlN5UI6q8IB&#10;wJnCFmUuE0F/D5sHtuA3/9lCOijGHLRUT4IMG2l0+x268YTXYIlFiOnS22f07Lzz8aMTix7Gdj3U&#10;fZ6HMRD58bnklwhTOK6yCIipbg/KPT63qVxH9KujF26ZuohoyjUAyScL4Bp0/1nYPMN3QAtMLEDm&#10;gNCIZVcW147pn79ICRaxGddaBMCMUSgyWZ7lXUgEWTeZghnAFszdcFDo7aBpq/aCLfi85RAhHdR7&#10;8aRsPT/nNxfNy8ffp9biWmxlBBEXllkEGPABH98ELG4bLrcIgBmjYOorpvYyCicu3bbCNcje+/Pc&#10;fzUu3jvWi8ymfgWk0xMHhEVYc9YAqMNW4w4WAYBRNFNQJqEvmRd4EAmGWG8Wj1/6B2zBJmP3Fzcf&#10;PA+2IGcdea5kQ2XtXrlY+1g3F0HQ7Y1aBLuYLSK+YYlFyFeNhbzLIgC/rfvN1DALgqwS00oIibnG&#10;58o30eLtv3H3sSm/AGTGNQBlaVW/5NBawmbAtiUJSCIkFphMFw4IK7HMRzh8U55ZMEuapGNP2+Er&#10;Pe5jEYCwyDBTRgEnWSk6paiQnmZ4mqarm7Ll4+LB01dgC0w9dwQyYw4WbTkC5kBYOwi2quR08dQG&#10;EivOrsjWShAWYtl1BF109LFjx1jYZtzKIiCmjAIIsnKPzy0kwvi8/tp6trAJbt17CrZg3d7TQj/n&#10;yv99T7AFK3YYnxPp14CxiXulF9ZrSrCRdOGAsAVNFgG8A0NYng24oUUAzBsFIQUEiQ/ePmALx+bJ&#10;yzfy9YIDJv0CkBnXYOrKPdn/bJg0IKnhGoUUFKSzFROEtVjoI9gV97QIAHQtwwsHZmTYFd99CAFb&#10;sH7fGaGTq4UfgJ6+eq+QjoLFfQYkNNwMWJehRaAnDgh7YYlFiHjP3AN7OAiA21oEIP2o9CkDUwod&#10;D5UsIFnyYcmFROiQ0dHyux5v3n2Azrxix3Ghh6uFfkGBhj2FdNSI+ZugBsNuD4LEzKMzGyY2WdUE&#10;N5sgbMSyK4ssFDtsNa6yCGHhEdDlUBOW7vgYYvxR/w3XNxjtliBI9/H3ERL9+idRbIHxywEotAVl&#10;m8nfaDcqqCEyKsqUORBSQJDINpcg7IElFiFhURbyfIug7oRwnj9ohv7bRBOW7WDldLqoaOOdEyQY&#10;heIdWlYc8nM21VfPBKEt+L7beCGdq9/U1bB2WKmpNRqKzAFhdyywCGXT+0pSom7duoE5+BgVx9vQ&#10;WnATi2CodftOD5m5ntuINJ2KCV0RBR0yXeCnYAvKD2z6RcxEZoZGAW1B+5H6DygYCtYCJx1V5lQx&#10;fC8T1lJ4cmEhMc+EPGQOCEcQH68sxmkRDJWtZ8Xinf4HnR9ValiN0tPKyragv94WcKFR2HjgHNqC&#10;wDmb1FUJAlswcNoa2Cro4fkn5hd6PiQafuoWEusvrY+/xcs4/eg0CxEuwgKL0ParLOAdcFiqDXiQ&#10;RQBBPy/pX4d3+0oBsUwAD6PQFizackSoRK0N+8+iawCbBJ1cmOyo6JSikFhsquieQGJ4ZDj+EO+g&#10;y7YurTe1Bg0/OBz+slTCRVh0ZTEJC9kJz7IIoHrjWmfv/bnQ+UFgEdAolO//C9qCioPNXVOYtnIP&#10;2AL+aWno5EK3BxleuQRBSVzEo9l2axuaANCyS8vWXF3DRRbB5VhkEezcHD3OIoDW7z9l6BGAsnao&#10;hrZAnWhoFPpNWQO2gG2HTvch7INRc2Co/JM8+KsKH8M/chMwdP9QtQkQRBbB5WiyCHiaIMDybMBV&#10;FgG7LleOOl3LNhs4z9gkBaakNgpFW/+G9WTrxTwFtbhRAEOgtgXAz6t+NjQHkGKYCP5CzUU12WIe&#10;wuorq7kVWH5pudDzTYksgsuJ71cWF2858seQOXnqd+cGwlD5vu/ZasichZsP86VA0NXzt2iFBQQr&#10;oNbnwxpnaVVfsAWA72DfrGOyqrs9TrvwWdBn6kQQJHrEqwrhkeHtt7RHEzDy0Eihq2sUWQSXY81Z&#10;w6s7B6SMbTFsCx5x1jB/46EKzf3Bj+AGQq1KgT8KJoCrcqA8A2Lxbj8XnVoUBnm2bgXo5KVnxLqO&#10;mHGU8ckdIZEt45bsuLUDTQDYAqFvWyeyCC7HEovgad99NIUt1xEEZe/9eb5+Xwu2IFevr8EvKDXq&#10;G96xc4zLUXxqcVy70Z5vqHwT8rmnOei8rTNagXFHxwn92RblHJcTfi8Ib74QrsIyH+Hp21AITA9o&#10;X+bvOF4B1oIXWARQl4Wj+eWDMr1+Bb+gzJTy6UelF3p+2hFpoS9pNAdQ7H9r/8c219Vsur6JOQKb&#10;26+6vEroyVar8YrGaAJQfoP9Zp+ZTT6Cy7H0OkL0yJEjWdBmvMMioLK0qifbAlWvzjU+FzR0dYqh&#10;sCcYJrINdRHvw96jCQAFHQ4SerLV8t/nj50f5TvYd+aZmUIZsgguxzIfoXjZb1jEHniHReA3EaCV&#10;C33b8OljLnwAyXBeJkjEjXQyc87M4VZgxeUVQke1ThOPT/Tx98H+jxq0b5BQRhBZBJdjqY+gq1Eu&#10;L5iGXRfusbgNuNAiDJqxbuisDWMWbRu/dMeUlbtnrNk3d8OBxVuOLN9+fNWuk2v3njb6MRVBYAjw&#10;AWQONHqhh6OE5xETDElgWNKFrypAPxR6pnWCMR9Gfuz8qPpL6wtlzIssgsux2CL4gT2QpLdh0b6S&#10;FMXSrMRVFsFSXrx+d+v+49NX/9194sqK7ccnLts5bM7Gict3sezYQDcoMqWIuquXml4KEgWjIAgK&#10;NFrRiFXhRBZdXGSLOVh2aRn2fK4c43IIZSwSWQSXY9lZQ56v/2YRhR9mnGchq/AUi2Ap2cZkSzw0&#10;sbrD47MGEEgeKE61AoIsl1xgh+638PxCoU/GqdwT5A9ecaUZnsZeZxkgsggux2IfAfjv0TMWsg1v&#10;tQjAsfvHoLcIPR886k9HfapOwVme2TJOBAyQdteg/rL6vP+DUg1PJbyMYLumnpwK24Nim0i4CMt8&#10;BOGvjXixRUCg/6j7v6B8E13zxMHQ/UPbbGoj9Em1euzswfs/yG+w39KLS4UyNmrEoRHcBIB9YVtG&#10;uAGWWATlCSWyCBYBPUowBCgff5/ma5uzQk4Ee6DQP0FqEwAKOBAgFLBRPXf25Cbgn5f/sK0h3A/L&#10;fAQ/SXodqZszdpCU0YKPi0aFPjVqQeKDRQCgg5WaXkptDiAlKsrGy7IWEx4ZDr1R6KigDKMywPY0&#10;WtFISLdFiy8sbru5Lfb/rtu7vg5h730T7o811xEsYsUf0sBlJ+KzRQDU7zVB92OpTqTDlg5GXz2A&#10;jQEJiVYITiuw/4O6bOvC1kp4IBZYhLd3D0PHRliSZtSLYA3Is+B38UR/rm+Dj+sI6U5Qy3Wt5p5Z&#10;PP/sUrXqLJavFzZf85uQrlEDdg+BalFzTy8W1khyf7HeaIAlZw2+aVkodg/XgtHy8cdHQJz/UnNw&#10;aDAM2sJ4DrLCNRiwZwD3Ag7ePchWQHgdFl1H0L/SSxbB/YGu23lbZ6FjL720FGxBkqFJhHRBq66s&#10;4v2/7WY7vPlOeAqWXVkUMP98EhRgIbIITgd6stDJQWZcg3nn5rXZ1AZNQN/dfUMiQlhFRDzD4VcW&#10;zUAWwRHceXXHlDnw8fcREkHTTk6D8mxhIt5DFsGrgL49eN9goc+jawAnAkI6CMrff3OfLUwQZBG8&#10;CVOugdEzhdFHRpNrQBiiySLgVQBJyoBRe0EWwV4cf3Dc0BzUW1oPbEHbzW2FdBAUfvbePi+nEF6G&#10;JosQHR0tX0iMDcuzAbIIdgG697ST04Q+b8o18N/nT64BYQY6a/BsDF2D8cfGgy3IPzG/kA6Cwm9C&#10;37AlCcIYFliEqll8EyRN37r17+AghHjyt6G9g9VX5U+kCH3elGvQd3dfcg0ILVhgEaREbH5xgM4a&#10;XAt0b8MPJZkyB1DYI74BQ7gDlliEuJ44shSyCFZgdLKTpAFJwRasvLxSSO+2oxu5BoRFWHIdIeo9&#10;GAKEpdgGWQRLCToc1GazONmJGdeAvoZCWApdWfQYoIcLXkDhyYXBFkw4NkGdCMK5CdhiBGEJZBE8&#10;gMioSMMzBXINCEdAFsHd6by9c8etHdV9PvBQINgCcBDUiSCwBV23d2WLEYRVWHZlUf1CtO3YxSK0&#10;29wOegLqXajJeSA8FPhRq6+sVnd7cg0Ih2Kxj3D1yBYwDMW++Z7FbcBeFkHdMXrs6IHWYfaZ2ayE&#10;ZxISHgK/Qv3TVl1ZBbbAb7CfOhEExQbsGcAWIwjbsMwiRHx4rXgKfhCuWjTzfdteoneERVBr/PHx&#10;aB1AwaHBbAFPADa4245u6t9i1DXAeU3YMgRhDyw7a3j6Ila/mnXRJpPgaIug1orLK7h12H17N1vY&#10;LYEt1HKmAMUG7xvMliEIO2GRRdC/+wjWgYVswJkWQVDAgQC0DkP2D2EVuQF3X9+FTVJvZ+Ep8v3F&#10;EYdGqBPRurFlCMKuaLQIUcrJgp5M+b9jOTbgQoug1pKLS9A6gB4FP2L1Oh1Yu/8+f/WGmXINJh6f&#10;yJYhCHtjgY8QERHBQnbCTSyCWuCut9/SHq3DmCNj2DocD6xOvRm9d/UGW/Dtgm/VieQaEE5Ak0UA&#10;pwD/qsEsW7CLRcCBFNR8bXN1/7GLJhybgNah7ea24ZHhbJV25fC9w4I5wJ+jTgFBmY03NrJlCMJh&#10;WOAj2B07+gg4X5CgJquaCJfobFT7zcx9OPvoLFu9bUBVk45P4vUvvrAYNjv5sOQ8BbTg/AIoxhYg&#10;CAej1UcwhOXZgEPPGtDxFlR8anGhmNUavG8wWgdYEdsUC4Fl1RX6DvaFLRRMGJS59OQSW4AgHI+X&#10;+Aha1G1HN/zOmlrlZ5Y3OkmxRZp7di5aB5CWDx/jFQF1Dbgx6pTJJyZDGbYAQTgLj7+OYMuVxUkn&#10;JoGLzq0DKs2INPPOzRNKWqTO2zqjdZh1ehbbShWQvvD8Ql74k5GfwEqXXYz1BXco8+D1A7YAQTiR&#10;eOQjaNH0U9MN/QjotEIx7cLvo4A6be0EWwsBdS7Wr04ZcWgElMGfRhDOxwKLkCep7Bq0adUC/kbZ&#10;46UaN7QIhoIzgtzjc3PrgEo2LNnwQ8OFkhapxdoWUE+jFY3UiWALnr5/yn4YQbgCCyyClLY8C8Wc&#10;R9iIR1gEo0o/Kr3aQKDgzF8oZkpYXp2C1ynZTyII12GJRVBZASlBTRYyRpH8udOkz8oiYcFlYmAp&#10;MdjFIsA5P/QltdpsatNzZ8+lF5equ5xDtezSskqzK3HTgPIb4tdhaweh5JKLSyAr8dDE6kTY5vdh&#10;79nvIQiXovXKoiEsz4BPErMsLNMnu8mSdrEIZrj/5v68s6K9AA3aO2jO2TnqPukI1VxcU20guNRl&#10;+u3uB9vDNpcg3AD7X1nkxgID8DcyPOzp81eYqMbRFsE8UdFRo4+M5s8sc/XZ1Qf8C/s+2oT6fPbn&#10;6iisi20KQbgNlp01cAbOWMZSDYBcDCSLsQhyJDqSp2eKwc/P71nwO/fUlce3Jx2b3nJdK0EdtnSZ&#10;cnzW/LNLbVHrje2hKmGNJJIzhZ3REEssQp6q8l+pkPLX5FI8SyhjuIhrfQRbMHU+MnDvwFlnZqkd&#10;AUNBMVYLQbgfFl9ZVP81Cs8SShou4rkWIU6CjgS126KfAJKr3eZ2rARBuCUWWIToyDD4G/rqBvTt&#10;d5FGnkdQd34ejor4oI6q8WKLQBAeimVXFiNDP8yYM59FbIYsAkG4GxafNQDNy2dpvPhfDNsCWQSC&#10;cDcssQiFa7CQsYsCVkAWgSDcDQssQr40fjit2uUDKy+/tcPXx8kiEIS7ockiPDEGy7MBsggE4W5Y&#10;dmXxu68qwfnChOWHWdw2yCIQhLthzZXFsLf3pazNMWwLZBEIwt2gK4sEQeixxkcIfnhOykY+AkF4&#10;IZZdR2je6PuUKVOevm2feX7IIhCEu2GNj2AvyCIQhLthgUU4tnVO8fJVusbAUm2ALAJBuBuWnTXY&#10;F7IIBOFuaLUIcMpAZw0E4fVosghf+EpRSsC+RoEsAkG4G5osAjcEZBEIwrshi0AQhB6tFsEQlmcD&#10;ZBEIwt3QemXREZBFIAh3gywCQRB6yCIQBKGHLAJBEHrIIhAEoYcsAkEQesgiEAShhywCQRB6yCIQ&#10;BKGHLAJBEHocbhHCPzwx9dQzWQSCcDccbhG4LTA0CmQRCMLdcIJFSBITIItAEO6O4y1CojQsQBaB&#10;INweOmsgCEKPMyxCtE4X8vp29l/WsKQYyCIQhLvhcIsA3L9z/e2HMBZRQRaBINwNZ1gEU5BFIAh3&#10;w5UW4auvvoJzCoIgnA/rhAa40iIYMnr0aBayH69evWIhu2Jmn7obDtrUpUuXspD9OHnyJAvZFTpY&#10;O3fuZKG4IItgJdTIyCI4ArIIsSCL4AjIItDB8lSLQBCEayGLQBCEHrIIBEHoIYtAEIQe11sESZKi&#10;o3UNK+QZsulfjPK/NhDhkzA5/MfrSZo+W00FjFoH1PY0JKJXy2rj9/4H0RQ+0uuwyM+zJnwZGo0F&#10;rEP4yRCwfVMRXuexif/rMnbZkeWB+X8YhSk2EGW4qRcff8QU65B8U2I9GE2Ro1Rk6Gu+FutY9Md3&#10;WCcA0bSJ2KYCWMA6cKt8VHuA/7WesKfpc5WOjorEesJfbWEbatumsipq1pSkxBDVuKmutwiFq3TB&#10;AG7rLwPWYjRTzTYYsII8Sdkr2C/PzFX+j36m/GcvhJ0b517WwqLm32IgZ1N/DNjIzD9z6u4uw7Ad&#10;NxVqsGNtyMLLESykqjOJj02VC9tmn02NvscCCjPqsTqfbe9ly5jgkE2NgdUW/Xb3a2a1f1lwCwNG&#10;cZezhlVDWiy9HqzTPbn2gaXYZb9gJY2LZoNAnkxpbK/zUEBhXomUrikL2Fwt1JAwUzkeblgP7Lqt&#10;dX7RdbHdLUK2VPLi6toaN25sY51HR30HNXxTMjPWw2vrnVr28qwG6vFLlAz+/jl2A0Yz5S8Lfx8G&#10;h2MBK2iW5ZOsqf34T8a/MmHBp/6LabiWA/UAKRNIidLnj4n6wr+c5ZpgAau5sDrgTWQUBG7sGst/&#10;NtTMQsZwC4swrdd3xb7rjuHzMU8PmN9uLRjWsK51BRayDaxZkuqpozby8PDUVguusYhCy4AtLGQ5&#10;bJPsbBHC1157Df8ZVmKXPfD+3Iy7qqpstAgcYdts2dTvs6R7Jvcvma9+H6WvymaLgAE/+20qwmu4&#10;f2yuyiL4spAxXG8RkkjS5df6NyOrtp2Aga9+H4kB61DvTR5e2rwsBqyD14MBIWod6ztUYyGdLl3R&#10;L1Mk1lfVY9E5FrKchEgCP/gDUbtsasl8GbFWqAT+vnu24f475izbUi1f9v2JsXDywE/RYZTEgHUI&#10;P1mSmqmjVhJ+7EYI+8k1W089MfE7DB8LKoMB6zDY1FhRW5BSFGMhOIu8Cj44nD5ETjnzXEkwjltc&#10;WeRgdMDomRi2GqUyBkSjPjySJJ8uf/6KUav5zFeqVvv77GmTNQ6U53oolzNltXo/Qp0xw4aVQA0L&#10;Fi7k2waBebOm2bipjBgfIezZiSTpspbJ++nk/f9gii2oN3W2asutJRxqGD+ojbralk3qSlI6jFpH&#10;Ikn6tl6jTxP7jtx0AaJQZ/OO/eDv27BILGAdUMPk2Adr5sQRPGol4a+gff7asLYkpYLYJ5JU+otv&#10;S+TJUKT1LMy3llcbVdc9YCMnzYr7YLnLdQSCINwBsggEQeghixCvscLdzZnELg0m6r3+hiPhRpBF&#10;iL90+jLd22MBlt6LG3jYPu+S2nruTTgGsgjxF+yTvGdCoHzNpvAXU+Bv8ao/YJhTUl84AQv4FFai&#10;0t/NG2Lhe4dnQaBigXQYhb8yObvDn7ot5L/yYjpd9Aut7+cSzoQsQvyl3dzz8Jd30a97LMCAkhLa&#10;c7v8pHZMlMHDGNg/sAYPyzxZrJ5gF9OFRdSUbdSThQi3gSxCPAX6J6dS0wm66Oj5x/Qm4MN/p76r&#10;WZuD6QBkYSD84eGImCj8ZeVq1z776OOYVvL0mTXqGTzYp9PVrv4lRE8+eo9RqcT3GCDcB7II8RR1&#10;R43ddUNioj5K1EhJBApUH7wOAr8kZE9k5E3oE60qE1NPrKgSKIGBjmtuYIBwH8gixEdenpxw4gEb&#10;qIEvUrM24CtJ4VHR2HWjPr6AgG/itJiF3NgYyEKqHg40+TI/RJfvvQrhsPdPIVyoyo9dSieFKC8W&#10;HvwQwjzauHhWDBBuBVkEgoF99dLWsUvPPsUUo0g+yVhAZRGswMbFCQdBFoHQ8/Lly+joON7rjY6S&#10;nwKGkhi1jqhII9/4ItwBsggEQeghi0AQhB6yCARB6CGLQBCEHq+yCBGRkSSSV+rFO/3dYodCPgJB&#10;eABkEQiC0EMWgSAIPWQRbCX/xPwOFVsNYZbWm1rPOj3LcYL62Zq8HbIItlJmRhmHiq3GAP3DuVHy&#10;hKI8enhye4wCEL2zT54DE8NauLGgBQuZJ9JJ7UYj0GPXXF3jOJmxCDfesgDu5wFz9qmjgDr6j2o2&#10;cPPwBc0jSZ1YyE6QRbAVoQPbXWw1scHmxcPqAI8iMdHoCt3wq1NxoNEiCGtxOS6xCNeOrJQSpEGL&#10;MKlKqlAlcWWTvMr/uq9G7ccA8EP2WMdICxpLkkVwO4QObHex1RjAW4wQgL+5smdOlzGLOvHUxHqX&#10;X+inNVvW78ukRRrvXTkyea4qEIUyT548xpJgESBw8+ZNjIY+OSNJPndu3cAo/JXJ0xf+7N+vb/El&#10;hu6Fv5CIUZ9Un+l0wRC9fyfWgqcPbYHaWgcu8JMknLscEh8/eQJ/IXx3uTwDPV+1RbjcR0ieUL/N&#10;I/fcDf7vTGSY/E4npjw8MmvepTcQEH4aRJ/E/HwfSVp98FTj8jnK1pe/vgeJP/abkStN4j+D9mD0&#10;33v/wV88ilWzJ8uUJikcAklqxOeRvLa8FRTAHSglTDm3b4MMteUvG0Ls1p278BffJS+bPcWFy9ch&#10;qsREyCLYitCB7S62GgP4EYXA6TvPz+5kM+Rn/zQlT8e/U+Ysgb+vVF+RxSzks3Ts05VAnu+7gEXA&#10;cgPzsMWVmO7QzM7qqLoGAKP5Gs6vP/lY6F15FjNe4O3hYdCIDRdst+V906/07yl/MeQQWAQMN8/P&#10;zJl2XG4RAPyEEfzAHovOD/qjOSbi52He3D7kkyDFhJH+/OcD/875hoUUpARgRpWAUka9xyLePT7/&#10;iH3KCdOTVJoWE9X7CGARMKBeVhf1YeJh9jUFTE/7K37x9O1t5T8Bsgi2InRgu4utxgB+1DlCihKN&#10;7Lv8rCrKUIfTJFKlZ6vLzxqCysnpvOSba5vUUXUNAIz50cFs6jTMUhW4e83YgmARivrGqsTTLUIM&#10;0ZeVbxohYa/vX33G5oYBJrSriAGge+zJplMW+BwDwg6EwNv/9r6JseeYXm0e685xWoSwV3fuv431&#10;6Z/aC+8o/5NFcAxCB7a72GoMUB91FkieMVZUCRgWA2Ilhv/3V9BmCPeqWgBOLASLkDX24nzBT2MC&#10;MYQkVlLk74oqgUKZ5VlMAPyYGl+QB8AiwKor/yx/Ym9hz0b/hHq4RYh8dOg/+UoC/sAS0BWVPoxR&#10;w58PREdH5f9lNATyp2TOhZJsfBH8Gx0RkqC8fCKgsgjVMQAY9xH00UhJkqelIYvgWIQObHex1RjQ&#10;q1cvFtLpMqRP1bGXftKhNGlSNW8tO/lI8sR+HbsMYJEYWjSqnbfUFxgOfnQVGs37cPnM/tmZlZh4&#10;YBKr379n5yQp5I+CAeqVSr5slmSEZb06/yJmQJo2vJdPYnYKwxfkgfXX5KvuoW8ewKpP3JI/sv/q&#10;/GIlR7c8aBgGtONCi/AshAVWTQ1IlPxTFtHpRvTtliAxm/QF6NL+t6QpU7NIDBEfnsPPD49iDkDx&#10;POkb/Pw7hg33WGI/afKygxiedfoFBkrl++zkPealPD2/GgOGy6ZImqhdd9YG5p7BKSdCWBWxIYtg&#10;K0svLnWo2GoIs1x7ds3RYmvydsgiEAShhywCQRB6yCIQBKGHLIKtZK7RyaFiqyHM0mviCkeLrcnb&#10;IYtgKzXbj3ao2GoMKKi6mf9F8axdBo3A8CQVmJI6ReI5645hOE40PsXsbkCP3Xr4guNkxiLw5xFu&#10;n97tm4A97sUOgMJH5aHCBRNHpP0kj5KpiZhbhnFweccZFrITZBFsRejAdhdbTWwG/lCOtxjDAJI4&#10;V034i4mRH67tvf1OSY4DjRZBY3t1Gq6yCLAf0CJEPt/02/D1EEjqE2vP4I7aHMD2qvb9prEkvdfg&#10;dggd2O5iqzGAtxjDAMDDn/4yHgOxWljUR4gCx5/KzyBgGIAwWIS6pTLyKM9Nk0X+YhqGOVhAF/lm&#10;zR35y+48RZL8MAokSpuTh4FSrTdhQCmoT4fw3eU//lElK49ahEssQtN+M+AvWoRkCfTbvCLmocXl&#10;g5p8VJ7O4L+oYOyfhj8WgPDuGW0wrLzwoc+SX4eQ35vwwagS0918r7y8oMCfkLy2vNXPxbIraQmU&#10;v9KG6/LSudMkxigWuxXySB0VIItgK0IHtrvYagzgR9Qw8Oz87Bsv8U28yBHb5A+iAeoWwMNlylUZ&#10;VSk9hoGWI3eCRXilvExTWynDS3aplE4dVdcGYDRV9pLb/nmp030IURUY1qAo/DVcsN2W9+t61MOw&#10;The+6J9wsAhPlP5TLEesL75pwVU+AoAWIeLfld3my69+JfaR/g6S3/sCDH/14F9yYQCIer3jKR6l&#10;B/JTJ0LhWNGokF6rL+qjOl2CxOwERHiK+bUSEKr67JfZ6mjS1MqT1BEP6JlFhyB0YLuLrcYAftSB&#10;ymXz8Q8oA+qsBsO3YkCdqA6nUKf7VBCeYuYlg29uU0fVNQBKVH7wDgJJlSxVgf8OPjWyIFiEIhCJ&#10;IVOhCrY8xexyiyATGVK0cjX4f9MtpaNH3dlwkz3PCD8QA7/k4rtF10m/i2SylqqKASzMF4HAi9uL&#10;P2IkJt2i9xrgLwcS6SlmxyJ0YLuLrcYAPLrmAwAPl2w7HQOAuuTJ4eXZW3W6p8O23DZlEfIkjhXl&#10;AeTj8YC6udnD+ZjFC3yZR36QmUd5ACzCudmt0CWGs/DaY055tEV4vfkvJabLnEw+YwLUpvartOLP&#10;B6Kjnp16LJuM4IM94UxB2EWxo1FZGk9WRS2wCPLfNOXVUbIIjkXowHYXW40B/KhHhb2FMI8C6TL/&#10;yUJw2P/ZIeQi6sRkfvI5ql9a2aEVLAKAJfvP2I5hTNw/oQMPIxg9N/brKUef8xTgt8Hy2wqYqw7I&#10;bzrpdKn9lELKe8Se7iPgL1l9/jGPYgDB3Dex3kLUfZZaPsNPkaMChCPey1NUAJglBDr+WFnJZIkq&#10;iyAdecBmvjBlEcZ1biYvGZNIFsGxCI8P2F1sNYRZoMc6WmxN3g5ZBIIg9JBFIAhCD1kEgiD0kEWw&#10;htDwCBLJOxXBZ3J1LOQjEAShhywCQRB6yCIQBKGHLAJBEHrIIhAEoYcsAkEQesgiEAShhywCQRB6&#10;yCIQBKGHLAJBEHrIIhAEoUe2CJFRseeLIAiCIAgi3kMuAkEQBEEQRiAXgSAIgiAII5CLQBAEQRCE&#10;EchFIAiCIAjCCOQiEARBEARhBHIRCIIgCIIwArkIBEEQBEEYgVwEgiAIgiCMEE9dhHz58u3atYtF&#10;CIIgCIIwgFwEgiAIgiCMQC4CQRAEQRBGIBeBIAiCIAgjkItAEARBEIQRyEUgCMItiIiM3HvyauYa&#10;nQ6cuc6SCIJwKeQiEAThbEYv2lqgYS/wBrhy1On69V/Da7YfTS4CQbgP5CIQBOEo5m86BGO/2hXI&#10;06DHF38MA1fAlMhFIAj3gVwEgiBsAgzIgdPX1H4AKHvtLtVajxSGfy2CZclFIAg3gVwEgiC0MmbR&#10;toI/xLpBkLNu16//lG8Q2EvkIhCE+0AuAkEQIou2HhFuEORt0KOK2RsE9hK5CAThPpCLQBDxnfcf&#10;Q7krkK1Wl+ptRgnDtjNFLgJBuA/kIhBEPOXX/tPRLSjTbJAwTrtQ5CIQhPtALgJBxCPefQhBtwAk&#10;jM0u15ethuGbkPtPX2ObSxCESyEXgSC8ny5jlqBbUOTHPsLA7BLljz0pgiC6ikAQbgK5CAThtWSv&#10;3QUH3W+d+3hB9TYj83/fkw/5oCw1xYsWVVuPEFJQUJhcBIJwE8hFIAivYsyibTgqF27s2AsGVf8W&#10;x3hcL1eRxn2+a2uxawILkotAEG4CuQgE4fFERUXxgblGO3HQtUU12gWV+Lk/r1yQUNgugmrJRSAI&#10;N8EhLkKz8nklScJwmkQQZLyOdBdfhFwEwgsYPncTDtWFfugtDLSW6tu2owoocyIJ6Vh/gYa9vmoV&#10;KGQ5SLA6chEIwk2wv4uw/GdJSpwPw+P+KACeAYZ1uheqsIshF4HwXLLU7Iwjd/U21sxwzFWjXVDu&#10;et2wKlCWmp2+dJYfYEawJeQiEISbYH8X4dKUKpLkA4HoqAjwCX4fz0bi9V2+IxeBIKxj66ELOJDn&#10;qNNVGFMt1bdtRmFVKPy+ovsINolcBIJwExxyoyE0+FESX/AHpJvPP2AKhH/rPwPD7gC5CIRHkC/m&#10;vYBv7DqQV7fqA0vOEbkIBOE+OOpxxbdP7rFQ1IeUCcBD8Nl3MSbFDYhvLkJUVDQLEW7P9qMX0S3I&#10;U7+7MHxapBrtgrLG3JIACbkuFGxYlT/YLEmCmvSecujcDbYjCIJwNfZ3EULf7QWP4NH7CAgH39oB&#10;4fvR8vg0s/mXEFaKuJ745iJ8CGGT8LM44X7wOQyqmZgwQKOEWYm+axskFHCOqrYeka0W+0VqVW45&#10;NDIyKlqxCQRBuDn2dxE6+ElS4RoYBp9AkvJgWKd7RS6Cq0AXAQw3nlYW+bEPyyBcys5jl3HgzFW3&#10;m3p8tU5wdo61lWk2UMhyhCq2GJKnfg9co1qdRy85c/Uu+4UEQXgyDrnRoHgGDCUhGsPTzr1Woq4n&#10;3roIXGjNZ6zey0oQzgJOoIs27ov735bPK1dvM1I4pvbVd22DKrUcmrOu/pUHVO763VsHzn/7nj1m&#10;5GXA0Sk0uZDkL6FYKkHEVxz1LIKbQy4CqmKLwWj3WTnCYbx8+x53NQhO94UDoV1Za7JKbK+KC7wB&#10;dZ2gNoHzQ8Ple4XxgXOPz3GfIFNQpjIzyoBKTy9NLgJBOMRF6FJVng4hhrr8KsJ/Yfb3ReRHISWp&#10;f9DUUydPtKhZCsLpyvzI8kzjPi5CwiEJWciRmHIRuHLU6QoFCjemGxB2psofw3DQ/eL3AGGfa1ep&#10;pgOwEtur4vrmr+G8wnPX3ehRYudQbGox9Al8/H1KTCuBboFa5CIQBGB/F2FhA0lKVAjDfWvCkA0u&#10;AnIfIixoJ+oWzmJYJ6QcfMrCpnArFwFNlUMf4IrTRUB9F3Mze8rK3WxJwnKu3P4Pd2OO2rbOYcBV&#10;0Ob5E0Ffq9yCW/ces82NH+y4tQM7GijTaHapwIzIRSAIwP4uQvChgXzYVrsIHWoWs7uLYAisQpIS&#10;s0gMdQxIlizZ6o2bngW/c7kSKC4C2iOQkGsv3Xv2EkYFYcAwo0q/DcWBRKiHZEbFf2bn+rY8YZAl&#10;5j6CkG611DcRLt15IGyzdyvFsBTYrUClppcSnADzwi4pVEgiebTYiGgJjnkWIfKjjzJWq6nfdjzL&#10;dQy4lucfNd1AdberCGiVCk2Sn5NKMCQBy7MfK3edhBEie+0uwvgRp/AGRJ76PVhFRGz+uf8ER9+s&#10;NTtb/VhAoUa9sRKU7bMkVWstP8mI2nfqKtvWeMDoo6PRIQBlH5udj/dWiK4iEARgfxfh1YlAGKpf&#10;hrOoowl5fkN2DRJ+wuLacE8XAZVlTBZIKT6tOCthD/BGA1fWWp2FQSVO4YKz1x9gNcZv6nQaizuk&#10;3K/+wo6ySFgJqPQvA4QsS1Wt9Qhe2+F4M/vQh/AP/FJBoiGJYFxXdyVbRC4CQQD2dxEiQ17CkH32&#10;yUcWtzeyQxBzw6Jk1iQQTpVaZFVc87e6s4uASj08NaT/sOIHVs421M8ifP1XIB9L4NyXjzFaVPl3&#10;dgMiPCKSVR1v+BgSxveb1RcMqv5t07RIgvizI6Bz1+PLVARD9w9FnwCUd0JeoePYrrQj08JfchEI&#10;ArC/ixASvBlHcaOwQq7G/V0EFOZuvrGZlbYWo48rVv4tIFc9K6f4zVFHnjivUKPebAXey2/+s3AM&#10;LvvrIGEnaFSe+t2xBpSQa6m+bav/CNPWwxfYVno1IeEhn4z8BH2CJAFJ7HipAAV+BlbOlTEoI7kI&#10;BAE4yEXIwCIqDgU2IRfBEPMuAgrN1oO3D9gylqPxjYZ83/fMVc+yaf5wrJqwbAdbk1fw4s07/F1Z&#10;alo5opf7dRDWgKr0+1ChgEXCWZJQ6/edZlvp1cw4PQObPSj3+NxCj7CLeP2gxEMTC7nkIhAEYDcX&#10;ISr8HV4nMA8r7Wo8y0UAocGy2mZpdBG++D2AD0UWTQn8eUt2A4KtzzOp03EM/orS1l4w4IJKCv7Q&#10;S0i0SDXaBWWJORZ7T15hm+hIrt15tGjL4XkbD01cthM0bM7GgDkbhs5eP3jmOtCg6WtBA6at6Tdl&#10;FajvZFm9J63oNdFuyv5nwyyt6oOS98tg90sFyYYlE1LMv+NALgJBAPa/ihARdnv06Kks4q54nIvA&#10;ZZ2joNFF4Cr/P38cnED5GvQUcs0IHAtYJG8Dj3kDIiQ0nP9SK54wqNFudNZa8mcvrL4NoRbUxl96&#10;XLLtKNtEBxMSFo4j9Ox1+7cevuBM/TFzYLbeFVFlhtT/YngTUPEOLUuPqyI0eyuUfWx27CxcFr3j&#10;QC4CQQD2dxGA9nVy8wsGn6hef3ztgNkVrcNzXQRQyWkl0eSxKjRgqYvAVba5fMG89C+WfRYIxloc&#10;56avcpdvQDx+8ebirQdjF2+DsRy3DVX0x77CxmtRwR+ErymOEgpol/rZgjGLt7HNdQroGQyesU4Y&#10;uR2nZbsPcp8gV98v0CcQZKOLgF0DlXxYciFXu8hFIAjA/i7C6uYJJJ+8GJ7wd1HwDDCsi36kD7sa&#10;j3YRUEUmF4EFEw1NxCoyS3R0NAzzOA7Z/tp9gYZaryt80YrduWDbYQ8u3rr/19C55Zv7C48BGlXB&#10;Rr0r/TakWuuRdvkmsrrmii2GCLkWKYvyyU3Qhn1n2A9zFiPnbUbnQBi/HaTaY/7kbkH5gIaCQ2Ao&#10;i1wE6D5FphRRp9jrDgW5CAQB2N9FuDixgiQlk0NRkeATNB+3XUnWrepbj1wEgY/hH8EMgTKPzixY&#10;KI3KOiYrLF52ZllWowZW7DiOg1Mhq+b05a4GqMiPfYRcU8pZJ9YNiI8hYat2nxwxb3ONdkHZa8sv&#10;R5hRzrrdivzYF3yCr/4MFKp1tGy5PCAIfinekgBNX7UH94MzOXL+JnoGmw6eE0Zx+2rRzr05eldC&#10;nyBfv68FDyBOmXcRMgVlwi7DlWdCHqGMXZQxKCNUzvYdQcRXHHKjISrk1aepkyVOlvpBMJvrEJyD&#10;yr8OwbA74G5XEVBpR8gvZFshnETh9/W/s0o1ky1m0LLiNnyxn/rhsqASP/cXck2pUsuhVqzLycoW&#10;c4oPyq/5komh1JMf95u8iu105/LuQwh6Bgs3HRbGcjvq+/Ht+KWCCgE/CKO+RTLqIvA+AkoVmErI&#10;tYvA1eCrqDynMtt9BBG/cYiL4P644Y2G5MOSo3lKNCSR2nJpFy6+/+5+VrUlwMiNI5kVZ+rFfuqL&#10;y37bxm7n3M5XiSZ6jwf0VSvrr1hkq8Wui0xe7so21mfySvAMhs3eJAzndtGafcdz9Im5VNDf4ksF&#10;ZgQuQrL+GfJPzC80b7ur4KSC2GVA6UelD40MZTuOIIgY7OYi/KMAgaioNxg2ChZ2OW77LAJe3lSn&#10;WCoffx9Y/P6b+2wFFrLpwDkc3mx8Z8+zhIO6dY8ugmq0C8oRc7tk8Mx1bFe6iDGLtoJnAP6BMKjb&#10;roYT2vNLBVqeKtCuwgO/5TVnaVU/UZ+0jrh9UHhyYewdoEyjM30I/8B2GUEQJrCbixChDVba1XjB&#10;44rmhXYwKtqmI8vvnVt6a+DbNvqn9Cu2GCzkOkfftQ0q/cvA3HVNPtIolLdUsE94Ve1GLGC7zHXs&#10;PXUVbyhsOXheGNrj1Mb9Z/lvcRMV7v+d0KStUIlpJbAjgJIPS872FEEQmrGbixCsYmnAr5Iknbx0&#10;FWqHrLCP7zrULgQpUdHRWNjleJCLgOc9QqIW4SPZILYmG6gcM6XSl60s+8xx7nryU4qoz1ta/AoA&#10;rFcd/epP/dcljEpdGISJ+b/vWa65/zd/Da/eZqTtj0HwhysHTl3D9o5LefX2PXoGy3ccFwb+OLXl&#10;0HnuBYI2HjgLiZ8HNuYn9BWHNRJO921Rzj6VC/avJiQaysaXHhMNTYTNHnTjRXz5nBVBOAj7P4sw&#10;ILMkFa7BIrGhNxoMidNFKDqlKDd5VrzQVWIqO5Fi67ONzQfZbYgCDS27DZGnfg8+FKnTq7QaxtON&#10;Sl0Y5PxHHWGNOZX5oEDdxy1jO8LVgLeNnsHYxdvVo74WgWeQU/nGN2rNnlOQmL335+ATFB7wrTBg&#10;26JCA6pzbwNVdkgDoYyhLHIRoEfgs7qo2Wdmsx1EEIQ9sL+LEB0RAq7Ap+X/ZHGFe5f2QWKSzC1Z&#10;3NV43I2GUtNLcTtohaNQdKrsZ/gN9mNrtQe2vA3h5qrRbjT/dY17TmI/2D3oN2UVeAZ9J69Sj/pa&#10;BJ5Brnr62y4rd52ERD6XkTBO2yL0NlAFB8R92UCQeReh9IzSn476lPeF7ju6s/1CEIQDsL+LwDm0&#10;e32WjJ+AZ/C/rkNfvXOvp4U99FkEfu9A+yJqZRmdBRYEb4Ot207Ujvm0wRex7wt4nPjVgp/7ut0M&#10;4ku3H8PLBpstf9SgdLMB+LtAM1bvw8TKgT/BEJ6zd2VhhLZIUEmOPpXAJxDSbZGhi/DZ6M94s2+9&#10;qXW029yvJAivx4Eugjvj9Y8rmlGqwFSwxr67+7ItsB97T13BcSivJZ91cK340xKtA+ezn+FO3Hv8&#10;Aj2DVcpJv0Wq22ks/jTQoOlreTqe3/NvIliqAgOqYg1cNk6EIAhchNzDi3GfoNbiWmxfEAThdMhF&#10;cDG2uwjZxmYrNKmQkBin8CnInf/sZNthb7LXZne77TLzsaWq0S7o2zajqrUeWf5/g/J/35OPlIJq&#10;tR/NNtfNgC6JnsH4pTv40K5RrYbM4T+w7fAFPH3ypnU4ogtDskbl7F2Z+wTFBtUUcm1UxYBGvPI8&#10;f/9099FztiMIgnAp5CK4GNtdBDzZAln0ITsULhgcGsy2xgG0GDgThytL32io1npEueb++Rv2ylW3&#10;m/rBezOC8gOmrj599d9b95+EhrvLG7YWMWjGWvAMelv+AYVeE1bw/dCk9xR1VsEB1WDozdvvK2Fg&#10;NqVKgT/itEhCuh31+bDG/JGFHL0rLdt9kG8t/HxyEQjCTbCbiyBpg5V2Ne7jIgzZPwTHaWHwtlR+&#10;g/2wnoxBGYWsOIULRkZFsm1yDMcv/cPHMENlq92lYovBnYIWj1+y48Qld5liy2ks23YULxvwkVKj&#10;Ri/axvfh138OV2et2nsUx+A4310s2/vXgm1/ydbq+yyt6nMVbfe/4h1a2ktF2/8vW6sGWHPWVvVb&#10;j5qJv9eoyEUgCDeBriK4CzhOF59aXBi/LVKSgCRYT4rAFEJWnMIF6VkwZ/Lvw2c4KOKcBNq1fPsx&#10;7hnkrtddyK03rjU6B4IrIKhUd9kJgDEbD72vv6/QJGxR6emlEw1hUxT4Dva98ZymKCAIz8MBLkJU&#10;OLtiYEDfyQtZGVfjhi4Ckn5UejCpKYelFAyuRfp05KdCikbZdxIFwhQREZHoGcxay94v0Kj1+85w&#10;zyBLjU5CLgg9g5L+dQRvQK2SXdjlgdJTy8NBLzW9VKHJFj/LYlQpA1Ni+wFtvrGZ/VqCIDwW+7sI&#10;bcEXyF0Vw3O6fyVJRTCse3UccljY1biti4CsvrIa7axggq2TpfMowIABqwZzz7aGsB84q8GQmeuF&#10;od28NsSeIFnIBc3cuiXOywbcM0gSkEQ44lZL/Wnmzts6sx9JEIS3YH8X4ePtheAKsKvV7/7RuwXR&#10;8pRKLOxq3NxF4KDxLTqlqGCatUv9iVshy7w+C5JfRi82tRjbFMIGxi7ahpcNhKHdvLYcOm/eMwAV&#10;968FnkHOPianN0C3oHiHFqWm6Wffyjomq3C4NSrXuFy8kpLTS7KfRxCEl+KQZxGiI0MzJvfFcMiL&#10;q+AZIMGR9I0GawCDDhbZlpO/IpOLcMsuZJlX6kB5dtuu27uyTSEs4diFf9AzWL/vjDC0m5d6gmRT&#10;MyLgZQNTX1ws3rEFOgdwED8dqZ+O0NJLSnkn5OXLFp5cODwynP02giDiAQ56XDHqq/wZRp5l1T5c&#10;Wg/8g2PXn2LUHfAsFwE5dO+QdVaeS/3hOyHLvPB1iX3/7mObQpjl3YcQ9Azmrte/y6dFeRvov2Sx&#10;aMsRIRfVd+kUM/cU2DWDTs3xwPHDnXp4an40zQtvM6Fyjs8ZZX/jQBCEx2B/F+Htrh7gELCIip51&#10;ShlNdwme6CJw0Hznn5hfMO4aVXqGPIuzkKhFuF46jzRFdMynlfxnrBPGdfPKW1//6YR5Gw4IuVzo&#10;GeTv/43gFlQOjPEMOv5POGQaxe9BJBiSgP0YgiAIR7gIK3+RJN9MLKIm+DS5CHak+oLqYNMTDkko&#10;mHtHC8cSR0+i4FmMWWzNowY12wdxz2Cw6QcYV+w5jM5BpcAfBeeAeQZdm/Gj4+Pvk25EOh6NU/wz&#10;ieyXEARBqHDIjYZOX+UDb8CQKLd55d4LXATk6funaOLhRFCw/hqFMzGDLHooEhdhGxFfOXzuJnoG&#10;Wyz5tFLHUYu4Z9Bq8BwhV61aY1qBZ5CjdyW1W1B5GPMMSvT6kR+OwpML4xEBQZinm1LJaSWx8IZr&#10;G9iPIQiCMMBBzyI4CnA9Nt9mYUZ0dLgBLMs0XuMicNDiW/2kOi4O0n7/gg8zbAviDR9CwtAzWLHr&#10;uDCom9EY1TSI37YNEnLV2nLoPF42KD2knt4ziLmbUKKn3jMA+fmzWTVB6nRTSjEsBZT09WdPExME&#10;QZjBbi4CXieAQEjwZgwbBQtbwfKRf2ENgoswtaaPFdV6n4uA/L3pbxwAhIFBo2BBHGwyj84sZJlS&#10;wUkFoXymIGO3lryL6Ojo3pNkz2DUgq3CoG5G01bv4Z5B5d+GCrmCxm9Yhc5B5cCf0DOoNJR5BiUH&#10;1xb2PH9PIdf4XEKWUWFhx324iyAI78MzriJkKVIFA4YuAqTUbj2PRTTjrS4CEhIRguMBnOgL44QW&#10;JRoqz5ubZXQWId2MwKWARbx1EoXAeZvAM+g3ZZUwopvRoi1HuGdQ7Kd+Qq6hCg2oDp5Bnr5fomdQ&#10;cXBT5hkMrSXsakuVdkRaODSJhyZmP4YgCEIz9ncRzF9FQN5FWLlGWDa2i3BWri55XvyyQHTEezlq&#10;cFEBEwVWb9z0LPiddwsdhQyjMgjDhoOEc/IPPzBa2AwP1cKtRzqNWQJavuvEit0ntWjZzuPcMwBp&#10;WRAvG3w+rDF4Bp8PjrlmMPZLYd+C8GiWmq7poRN8bwV05sFl4XeRSKT4KTYiWoL9XYSPt1fCAMwi&#10;KsrlSOqbqz2GocCQAy8wbBGwoPgsggFQpkjtVixiAu++iiAQdCQIhgoffx9hFNGofBPzweIJhiQQ&#10;0k0JJ1HYddtTd+9/T1/howbLd2h91GDzwXNZauo9A4gKBQz1+8wB6ByAZ1C27y/oGZQaY8QzwCs0&#10;KC2XhfAlhYRDErLfQxAEYS32dxFW/ZpckpKyiIrfvsjNXYcEPtLXfXdj2CIEF6F5yRy8TiT08XZI&#10;2f0wjlfy4pWLgIRHhuMwU2xqMWFQiVPZxmbDZUFClilh4Xeh1vitLiEikn1aadySHcJwbkqbD8aa&#10;IHnTgbg9AxB6BkUGfle2bzP0DMpMqijsPRTf58mGJROyDMXnNthxawf7SQRBELbhkGcRbm4dDeO0&#10;QLrybSEr5IH8MSdJyowljXJ0UhMo8eIji6qBdOEqwseXl5QK9bAMs8RDF4GDz8AnDUgqjDFxCp9M&#10;RAlZpoSF2Yrdld6TVoJn0Hviii2HtL67mK1mZ+4ZbNyvaXLldfvZPYWS3X5Fz6D0dHF3qYW7Tsu7&#10;rMkDkmNh+pA3QRD2xTMeV7Q78dlFQDZc34DjSukZlk3nXGxqMVxQ452LUtPZ2S1bsduwaMsRvGwg&#10;jOVmVLLpAO4ZLNh0WMg1pS9HNJWdgzY12TWDqeWEXWS1cMfuub2H/SSCIAi74hAXoVQK+Wz+k6yF&#10;W3fqMXfuxG+rfa2c3kvBbjN3ErkIHBxmCk0qJAw/9pWbOArnb9xFt6D/1NXCQG5GX7Yaxj2DKSt3&#10;C7mmtPngOfAMsvxVq2DbX4p3aCHsELWKTy2OOwckZBlV2uHySwqJhiZiv4ogCMIx2N9FmFxJklKW&#10;ZhE1UbfBS2BhV0MugkCWMVlg1Ek8NLEwGmkULKvlSXu8VZFqeCq2Vqdw+Z8H6BaANmu+lQCq22ks&#10;9wxGztss5JrR0FVzs7Sql6VV/WLtW5i/mwA7HHYIKs6vc/GXFG68uMF+G0EQhCOxv4vw7sIEcAUM&#10;a+z4bR5yEdycY/eP4SAkDE7mBWMbLgXSMovzZ6M/g5Jfzf2KrdUBXLh5n7sFG/efFYZw82obuIB7&#10;Bm0C5wu55pXz74bgGeT6u5HwkwXxRwtB2cZmE3INhS8pJA0w8hQwQRCE43DQswhhiXzBH4jFX+Pc&#10;aDZ4chHMg6NXvon5hLHKvHApkJbPBCQJSAIlRx8ZzVZpM/8+fI4+Qe9JKy36aAJq+NxN3DOo1nqE&#10;kGte3cYtAc/gsz9raZy0AO8sCImG4p7EobuH2I8kCIJwIvS4ImGSPOPzwPjkN9hPGLrMC0c1UO7x&#10;uYUsQ+EkCpefXmartJDnr4OtvlqAWrDpMPcM8tbvLuSaF6y0creOWVrVhZ8g/C4blSwgGe5DekmB&#10;IAgXYjcXAS8VxAkr7WrIRdDO1WdXcbiK82a5WhbNvoD1h0fG/f0t4MmLt9wtWLP7lDBsa9ScdQe4&#10;Z5CnQQ8h17xw1RlbV4VtjvM2gXpKCS3XGLDkgX8PsF9LEAThOhx4FSH8/dujhw8C1+/cYUluA7kI&#10;VpBgSAIYvXKMzSGMalqUenhqIcVQODpGREaw9al48eYddwvW7rHSLZixei93C0DZa3cRCpjRxgPn&#10;cO0dJ0/F7TTvMPFHC0GJh8T9EChNiUgQhBviEBcBLxjcf8KmWA4P/Vg7n/we5MBDrzDF5cQ3FyEs&#10;PKL3pJVDZ60/euEWS7KW3zf8DoOZRdM5pwxMiYNlnPcs+JOPsKLIyKjeMW7Bur2nhTFbo4bO3qB2&#10;C3LX66F9fiQUbsDM1XszBGWQf4J/HD+h8OTC+BNAxabEcSmFexIXn1zE3UsQBOE+2N9F6JxEkvJ/&#10;yyKxCAcvgQVdTTx0EWCcwzEPxsiFmw+PWrAFBz9BczccPHf9HlvMNK9DXuPYpv1jkp8FyS8ygMw4&#10;CqWnlC/eoUWx9i2ytKqfvdtXfJy2SH8Mnq12C2q2Hy0UiFNrdp/CvbHl0LmIqAjc7IKTCgpba0op&#10;AlMIKYZKNTwV1Jl8WHK2QwmCINwP+7sI4SH3wBU4cke8YJDWB5J9WMTVxGcXQaNmr9vvP2MdjpSC&#10;lu84/uTFmyil2eCLCRmDMgpDoCnlmSA/AoliiVPL4bSDoIqDmuLXkEFlhtSXv2Uw6DthwwwFTk+t&#10;9qPVbsEP3ScKZbRo1e6T+AN3HL0AP23s0bGxttOESkwr8dnoz4REU+JTSJ19eFY5MgRBEO6Lo55F&#10;2DiiBXgEenyShlr7AWhHQC6C7dqw/8zMtftwTK3TbwCc94PYYN+5eckBDcqYnjWoyJQi2f5ihSsO&#10;1rsFhio6qAY4ChWG/SCsHVTwh15qt2DkfAtmN1Jr+bbj+Ctu3nuMuwufukg/Kr2w2YLQPULF+Sxn&#10;0oCkWBJXQRAE4f448HFFd4ZcBEdow4HT8scIelf8fFhjHOArDv65bO9mxTv+j7kOMSrf35xbYKg8&#10;/b6EajvNH527Xne1WzB20TZhG7Rr5pq96Blc//cR7qV3Ye9wFDf/6oF64qNMozMJuYJ4YXpJwf25&#10;8+rO5BOTW29qzcUyCCK+Yn8XIeztVUmS0nyW8/rD54awQq6GXASHKl//r2FEL9C/qjDSmxI6FqBK&#10;gT8KWeBkqH2CzDU6zty8XViddi3fwS4YgN68039LtO5SeW4D38G+wgAvCKepRsV52QCfNkgSkISt&#10;g3APnrx7MvLQSLUfAOqyrcusM7PWXF3DtfrKakhnyxBEfMX+LsKYkpKUoRKLuCvkIjhBI1YvwoFf&#10;GPWNqnLgT9xRqDBIcAs6VQrQl8Qy6w9offVx+NxN6BP0nrgiNEycesHH3wcG8jzj8wgDvNXiLylc&#10;eCw/0EC4hDehbwbuHah2AkDtt7RfcG4BjP1qV8CUyEUgCMAhNxqG/1xZkqRlm499+BjGktyM+OYi&#10;fPPX8DLNBv4xZE7A7I2LtxwRBlGHasuh8ziolxv6PR/mDVW8Q8tYbkG9v8oOaSCUUQvrFNaF2njg&#10;bJ9JK9EtWLb9GNsFsdl8YzMO5OYvBuQcnxPKaJxWGS8bpAxMydZBOJgbL25MOD5B7QSAeu3sNeP0&#10;DGG8t0LkIhAEQM8ixAtqtAvKU7979tpdYw3DlihPg+5Nek8JWrB10eYja6yavKj4oFowqOfsU5kP&#10;84X/+l29iuwN2/Es9AB41Kj4hQeofPHWI+gTgO49ZhNyGAWnfE4akFQY4AWhAwFKNDSRkCWIv6Tw&#10;z8t/2DoI+/H0/VP//f5qJwDUZVuXeefmCYO6fUUuAkEADnERLm0cJ0lS1bm3MbqvWyKIpkyfA6Pu&#10;AN1o0KK1e04v2nJkzKJtTftMzdugh3o4t0g56nQt3LhP+f8Nbjt8fr6fOqqzCv7xhzDwa1fJzs2L&#10;d2hZtP3/Mreqk3hwHF9BjIyKxIG8+NTiwhivVpEpRbAYKM6vVvIvKbB1ENbyKPiR4X2Brtu7Ljy/&#10;UON9AbuLXASCAOzvIqz9PakkpWERFW/OzwBHgUVcDbkIzhF4GENnbfhj8Jxv24zM37AnugXdxi6D&#10;LLwAUHpIPWHgNyosnK9P1eIdWuA7ESUG1lOP1nkn5IWhOv2o9OwHq+i+szsO5OryRoXF4nxokV82&#10;OHj3IFsHoYHLTy8HHQlSOwGgPrv7CM8JuonARai1qNbaq2vZ1hNEvMT+LsKj9b8bdQWOTPqZXARX&#10;4SoXIU5VGf4zjP05elcSfAKuCgObok+Q468f/Pomh4E54eCEwpjNlWGUPEdy4xWN8VfjQJ4pKI73&#10;ErUrxbAUUGGygGRYP2HI0/dP++zqI/gBXbZ3WXpxqTAGu4Nmn5ldbUE1bCdGBY2H/TCCiJc45EbD&#10;xxe3wRsQSFehJct2A8hFcCst2LEbrxOgW1BCuYOgqHmZaWXVgzR/7dDMuT6f0cj8Y4ZJh8pzGWn5&#10;2IT+SwqP6UsKMv+8+sfwvkCvXb0Wnl8ojMHuoF9W/5JmRBo8gkb11byvpp2aJixFNxoIArC/ixD6&#10;4fC1R29ZxF0hF8GttHbvKfxiU5ZW9VN1LpR9XHZhkBaUa1wuNO6FpxQWsuIU/1IUKMOoDEKuoBSB&#10;8mWD1MNTs/0Ynzj/+PywA8PUTgCo/57+c87OEUZTlwu8k0KTC/HDaqjCkwv33NlTWMq8yEUgCMAh&#10;VxGARl8WY1cPJGn61hMs1W0gF8HlmrNuP2wSCJyDdx9D2IYqVJlbBS27MGDbqM9Gs+9IxVkzf9rg&#10;5YeXbJu8nZ23dnI/oOu2risurRCGTNcK/JIv5nzBD5+hwJlrtqaZsJQtIheBIABHuQgCj24eYf6C&#10;JBWpUJuluo746SK4j4bN2RQdHc02zgTP3j9D619yetwfk/xk5CdQUkhUq9iUYlAgZWBKIV1Q8mHy&#10;4w4gthHezvvQ9+gWzDnj+msDPyz/wfwdgZqLahreEXCQyEUgCMAhLkLI64dfFf6MeQSS1H34HJYR&#10;AyR+8edqFnEF8c1F8GjwA0jmnzrk5/0g848gGFXJaSVx2cP3DrO1ejvtt7SHIbDvrr7C0Og4waDb&#10;c2fPvBPld09MqciUIn33OG+TzIhcBIIA7O8ihLzb8fJjBIu4K+QieBwD9w7EUUQY3QXxwQaVf2J+&#10;oYCgZMPkuQ3iz0sKY46MgZGvzaY2wohoL807N6/UDL27ZijY4X9v+ltYyt0E/sHSi0vJRSAIh1xF&#10;2DOnjxTzfmOlTCmUSwkyUXFcWnYe5CJ4KOGR4TjSlJhWQhjsBZmf+Ej/JYUn8eJLCvdf34cBD7T4&#10;wmJhOLRCdZfUTT08Ne5Ao6q/rP60k066I2C1Rh8Z3WVbF9wtai04t+BRMPv4J0HEc+zvIuwfkE2S&#10;UmF45aAG4BlgWBd2TR92NeQieDo4RKUdkVYY++NUysCUsGCq4ayJej047A07MEwYIM2r245u+H0K&#10;UwIXbdC+QcJSbqW5Z+cO2T+ED/xcg/cN3nWb+j5BaML+LsKOrsklKYscio4Cn6BS93lKsu7elt4O&#10;dRHCgh9or59cBO8AhgEcsUrPiOPTzKWmsavfoRGhbGGvBs+P225uKwycRjXz1EzcOWolDUjacWtH&#10;oaT7aOXlldNPTVeP/ah2m9uNODQiIsrd73UShEfgkBsN1w4th9EamLzpNKZA2DdNEQfdZ9g/H0wa&#10;gyXFBbkI3gS/+2D05gK+pJBwSEJW2qs5ePcgjpQwggpjqqGWXVqG+w2UZkQaIdflWnJhSf89/WHI&#10;58M/qvPWzif+OxEcGsx+M0EQDsMhLgLy6smdaVMmjh49ev0uBz4lfmnjRAw8XfMXuQjxnNzjc8No&#10;Bz4BeAYlppXAwQ+GE5btvYREhODwOfHYRGGgNRR4D7hnQImHJhZynaZVl1dNPjG5+47ufOxHtdnU&#10;ZurJqdefXWe/jSAI12F/FyE6KgKG6gSJUrC4wqxe8kMJFcacZXEHYKmLsGnrtvehYSTv0/H7p2Hw&#10;SzQ0kZDulfpr49+tNvzZdnO7pRdXxKXl3DMAGeTaX4vOL+2/ZyBsnqDWm9qsubJe+CEkEsnRYuOf&#10;JdjfRWgrSZ//EMAisdE+hFsBXUUg4g8Lzy/Ec+5VV1YJZ+eGwnmlUPadImnyick9dvbgFwC4Jh6f&#10;+M/Lf+KcHYsgCDfHITca8n+SSPJN/TZcX+22JeNg/P4vzCF3NBByEQiv5/G7xzgGzzs3TxitDcVv&#10;tYCGHxou5GoROCIjD4/kAz9Xr1291lxZExkVyTaLIAgvxYHPIjiIhAosouLp2jZG041CLgLhQcDp&#10;OI7N/fb0E0ZxQ32//HvuGXTY2kHINSqcSVCtbtu7PXn3hK2eIIj4iue5CHaBXATCIxh+cDiO2TCK&#10;C+O6oK7bu3LPoPrC6kKuKeH7Am03t2XrIwiCUEEuAkG4HdefX0fPYNXlOB41mHh8IvcMso/LLuQa&#10;Fb9m0H1Hd7Y+giAIY9jNRZAkafk1ORD6fneBAp8rae4LuQiEe4KD97hj44Rx3VDcMwAJWaaElbfb&#10;3I6tjCAIwiz2dBG0wEq7GnIRCLei967eMHhrmQzRx9/HIs9g1ZVV6Bn0292PrYwgCEIb9r/REBK8&#10;WZIysIi7Qi4C4Q7s/Gcnjt/CuG4ov8F+3DNYeSXumRNXXl6JNQceCGQrIwiCsBBHPYswv0stdt1A&#10;wdcvgVs970AuAuFCwiLDcPyefWa2MLQLShYgf6sapeUjjfw5g0F7B7GVEQRBWIv9XYTwj7fBJ9h3&#10;4zmLx5ApoewqsIirIReBcAkdtnSA8bv3rt7C0C7o89mfc8+g185eQq6hll9ajp7BrNOz2JoIgiBs&#10;xv4uQpdkkpS/OovEIhx8BBZ0NeQiEM5k6smpMH632dRGGNoFdd7WmXsGtRbXEnINtfjCYvQM5p6d&#10;y9ZEEARhPxxxoyFavrUg+TwKYXGgUs4UkNRhq7tMxkIuAuEEXn54iUP4skvLhNFdrTln53DPIMe4&#10;HEKuoaA2rHbNlTVsTQRBEA7AUc8iANGRYbu3rF21atX1uw9YkttALgLhUHAIDzwUKIzuai25uIR7&#10;BmlHpBVyDTXv7Dysds+dPWw1BEEQjsSBLoI7Qy4C4Qj67OoDQ3j7Le2F0V0t9beYEw1NJOQaavaZ&#10;2eQZEAThEshFIAhbOff4HI7i5r+7GOvFxctxvLg48/RMrPPqs6tsNQRBEM7F/i5CSPDmbxu1iHRv&#10;r8N9XAScJB/OO1dcWhEeGc5SCU+Av7s46fgkYYBXK0NQBu4ZzDozS8gVNO7YOKzzytMrbDUEQRAu&#10;wmFXEcI/lCyQQ3luUebMlTss3T1wNxeBjxCBhwLBXcBBAtV2c9szj87AaMQWINwAfHex6/au/MAZ&#10;qtT0UtwzGHlopJAriHsG917fY+sgCIJwNc640RAdHZ0t/SfMWZDxDY5w8UUGt3URTGn55eX++/xx&#10;FOGCIerGixusIsLxLDi3APe8me8uNljWgHsG4EkIuYKGHRyGFb4NfcvWQRAE4TY4wEWIjm7f4kfm&#10;DEjSd7+0jWQZeiC9fJ2ZLOIKPM5FMKO5Z+cO2DsARxqucUfH3Xx5k62DsI3H7x7jXp1zdo6w87l6&#10;7OzBPYOv5n4l5Aoaun8oVvjs/TO2DoIgCPfD/i5CVJQHnA95k4tgRjNPz+y6vSuORlwwzj3/IM59&#10;SRgSHR2Ne6zf7n7CjuWafmo69wwyBGUQcgXx60BhEXTbiCAID8BuLkLw86fI/dvLJOlTFonh8f07&#10;hTMklWh2RQMc6iKY0qorq2acnoHDFVeHLR0WX1jMNit+M3DvQNwnZm4ocM8AJGQJ6rmzJ9YWGhHK&#10;VkAQBOEJ2P8qAn3p0SJc4iKY0YrLK4IOB7XZ3AZHNVSPHT3iw0v5F59cxN+7/NJyYbdwaf8Wc69d&#10;vbA2umZAEISHYjcXIVwBAtHRURg2ChZ2OW7iIkRGRdZdXLfF2hbC6OKeWnV5Vd/dfdtsiuU9dN3W&#10;9f7b+9HR0ewneSBR0VH4W4YfHC78ZC71lAZClqAu27pAVbCXWO0EQRAei91chOcKEIiOCsWwUbCw&#10;y3ETF0E9Ba8ppRmRpuHyhsI45FZafWU1/JAeO3rgQMs1YM+Ad2Hv2E91S7rt6IabKvwirvSj0vMD&#10;MfPMTCFXrY5bOmJV4Pax2gmCIDwc+z2LoA1W2tV4xI2GWWdmtVzXMtf4XHyUMqWUgSlrLa4VeNDc&#10;FwFcpWmnphl6DwvOL3DhI5Nbbm7BzTD1qEG1BdX4vu20rZOQqxZ6BnAQWdUEQRBehP2fRfAIvOlZ&#10;BBjDMo/JnHBIQj6qmVK5WeUmHJ+w9OJSoQZXafyx8R23spNvrq03t74Pe8/2jl15F/YOVzHj9Axh&#10;S1A9d/Xk+6r6gupCLhc4FlhPhy0dWNUEQRDeiN1chMMKEIiMeIRho2BhlxOvHldcdnHZhGMTys8s&#10;z8c/UwI/47PRn3Xe3lmowclafmn56COjcRjm6r6j+57bVj4yiRNW9tjRQ1gRaubpmXwP5B6fW8hV&#10;q+3mtlAP1ObRz14QBEFohK4iuBj3eaNhxKERtRfXThWYio+XppRrfK7ma5vPPjNbqMEJWnxh8ZD9&#10;Q9Bp4IKUM4/OsB2qgr/YafSGAlTFf5GZbzHDsvh+R8+dPVm9BEEQ8QNHuQint89TJldkZChaM8qd&#10;zrvIRbBajVY0ggGVD65m1HhFYzhBN//xQztq6YWl+DYBl9FbKqsur+JbmGBIAiGXCzYbK+m1sxc7&#10;VARBEPEM+7sIIU+2g09w6p4wx2J0YtlV8GExV0MuguM079y8fnv6ZRqdiY/EppRiWIqiU4qOOzpO&#10;qMFBSjw0MV/1skvLhFwUf85gwN4B7AgRBEHEV+zvIixvmkRKU5pFYvEKfAQWdDXu5iKAOm/rPGjf&#10;oHHHxs09O9dpZ94uVPcd3cvNLKeeiciUys4s23V71xWXVwg1aJTaWTF1cwQqx6Mw5sgYdmAIgiDi&#10;PXZzEeRrBAb80LJ1ry7tsqVNiNHWrVuz0hYRFQrL+iZM5j90RKZPU0F42KZrLEune3FhhlJ3LFie&#10;adzHRTDDwbsHRx8ZDUOp8Hloo+q3u9/kE5OXXFxi9VDqhpp5emaJaSWSDUvGx3hTShWYqsfOHgvO&#10;L+DLlphagueOOjKKp6vFPYNRh0exnU4QBEHE4AGPK8KQ33vPGxaRiYSUOTHfQJY9glw1WUQzHuEi&#10;WEdIeMiTd0+uPL0y9+xcw1cKBbXZ1KbT1k49d/YEX2TRhUXCCOoRmnJySrPVzdSzH3L9tfEvoTBq&#10;+aXl+PPnnJnD9hpBEARhgENchOAn13OkTy4P3gawEpr5Z3Mfw6UgJfGn2XjYz89HrjqG+x/E6e2O&#10;GpA1a9Z1mza/ev+BJOjS45vrr26ddGx6r539flvXyrz+3tgOig0/EDTp2LR5ZxcvPLfMnTXj1Fzc&#10;7Fmn5gm/mkQikbxebES0BPu7CCeDisE4jeH8kvTHhN0Y9pOkU+8t/kbDqZlteG0cSOEuggERkPvz&#10;uCMsZgIvvorgQqKjow/ePTjq8Kiu27tquTnSe1fvSccnLb24dMXlFaYmOrRdi84vwtXBKtiGEgRB&#10;EBqwv4swuoQkFfwOww+OzFYP8IaDvQY+wlLHYns/kFJTudMQ8TH46BHmgnAgt2qzqSxiAnIR3IqQ&#10;iJDH7x5fe35t7tm5nbd15j6EKeHNkZGHRs4/N19wCLjmnJmDhQ/cPcBWQxAEQViCQ240wCANXFeF&#10;x4wLwoCSFgdHJzWBki8+suiN5X9DtNmguRB+dGUfhH3TV8QsQK5U8nkcLH+Jf9eScRBJ8Kk+1xTk&#10;IngTD94+2Pvv3nln5w3eP5h/iPLwPXeZypMgCMJD8YDHFR0BuQgEQRAEYR6HuAihL28qJ/ex+K7T&#10;dJbtBpCLQBAEQRDmccDjisP1jyuqmd+phtF0l0AuAkEQBEGYx/4uwvvTY4y6Aq+Pyg8KsIirIReB&#10;IAiCIMxjNxcBhn8tsNKuhlwEgiAIgjAPPa5IEARBEIQRHOIiHJ3dnV00kCQf1cyH0W7zPWhyEQiC&#10;IAjCPPZ3EQ4OyCJJCVhExYtDxp9RcAnkIhAEQRCEeezvIpwaWViSfFhExb0N/clFIAiCIAhPwSE3&#10;Gm5sGqncWBBh2W4AuQgEQRAEYR77uwhhwWfzlqoSEsGi7gm5CARBEARhHvu7CMFnp0mS9FH8ILN7&#10;QS4CQRAEQZjH/i5CSPBmvK1gFFbI1ZCLQBAEQRDmccizCO4PuQgEQRAEYR67uQgRH5/gdYK8RUpl&#10;/iQlhlme+0EuAkEQBEGYx24uAjgEiUs3YBEFSKlQfzCLuBnkIhAEQRCEeezpIhSt8yeLKEBKgWq/&#10;sIibQS4CQRAEQZiHXASCIAiCIIxgNxehkzZYaVdDLgJBEARBmMduLoJnQS4CQRAEQZiHXASCIAiC&#10;IIxALgJBEARBEEYgF4EgCIIgCCOQi0AQBEEQhBHIRSAIgiAIwgjkIhAEQRAEYQRyEQiCIAiCMAK5&#10;CARBEARBGMFLXIRNy6b16dv39rM3LB4X5CIQBEEQhHk83kWQJClJ2qIsEvkWomnrTGZR05CLQBAE&#10;QRDm8WwXoUHRrOATsAjy5gCkhLCISchFIAiCIAjzeLaLkAncgURpWCQGSBt58BmLKECKIeQiEARB&#10;EIQZPNtFyP8JjPXJWCQGSDr4lIVNQVcRCIIgCMI8nu0iRL/YAQ5BKIvJ/K9iHkhhEdOQi0AQBEEQ&#10;5vH4xxUjQp6CT8Dx5Y8umoVcBIIgCIIwj8e7CNZBLgJBEARBmIdcBIIgCIIgjBBPXYQ46dy58+jR&#10;o1nEvXn16lWqVKlYxO2RNDwp4ibQpjqCKlWqLF26lEXcm5MnTxYuXJhF3B5qro7AgzY1efLkO3fu&#10;ZBH7QS6CcchFcBBkHRyBB20quQgOgpqrI/CgTSUXwamQi+AgyDo4Ag/aVHIRHAQ1V0fgQZtKLoJT&#10;mTNnzvr161nEvXn37t0vv/zCIm5Pw4YNWcjtoU11BH379j148CCLuDc3b97s0KEDi7g91FwdgQdt&#10;6s8//3zu3DkWsR/kIhAEQRAEYQRyEQiCIAiCMAK5CARBEARBGIFcBN2bhxclFevO/McyFN4/Os8y&#10;ZBKwVBcRHRnGNkSh/M8DWYZCSZasJ1mqmizP+URHJWZbIbPhykuWzohmGQr/BYexZBdRMb0f2xRJ&#10;qtV9JktVeP/gBMtQwfJcypHhZQ23ZMfk/+EWAvlru8t99NC7+2B7DrMYAzdSzcG771me09nwF9sG&#10;NSxPp4sMfc2SFKKjo1mGK4h+vJdthwqWp9P1z5qeJalgea7g6fXdbCMUhB2XMbkPy5CkU88+sFQX&#10;EfHxDdsUhTehkSxDNrzhLFUFy3M6bPUGsGyd7t7haSxJklJkK8NSrSW+uwiJfGE3xnodIGUiSPHD&#10;cBp5J/tiWCb8JcSPPdM3HWfi/2t5WDuLKIxqUVGdAuEOS6+wiEt5fX0pbMzjEH27gqgkJcHw8/Mr&#10;IaJ2CiDqk/YbFnE272DtYw48ZzGdrm31/JDCIjpdGYio24B7kFSS8latqt5OAKIZ8v3GIjrd1qAW&#10;QgGXUOwTHyldbtgStYvw7vpGd9g2DmxMuQb9WCQ232eUbQSLyERAtN36uyzmdL7IDOs3uesgq+gv&#10;7vLCCGxM7m/bsggQeg9SDj+Wg+HvHkP49EO9WwBRKWEGFnE6GcHsJ0rBIjLyUS43mZnT2dXkrcOw&#10;u1E/bzLYtvAY50turFJ2FtHp7p9YBPGPNgxZdBVBRPYQfFJiGIJrr8bybeX9L6VjEVfzW8UMsDUY&#10;frunL4RD3z6u/2VxCHQdPMaVZzqxCX3zL2xS6ab+GIWwJKXFMPLg6DxIinCDLY6ODFU2Lz2LK1s7&#10;/fDD8QHy7i3xRZ3nH8JZhqsIfQJb8uijTnd3GQRYok53ZUUPdRSBlIxVprGIC5Dt7Ixzb8BphIDa&#10;RSgNcSnVmZ2rM6dNlSRVugXr97IMlxB1E7YmKiKk3f9qQaBZ654RKosIKTWGH2IRhbzJ5QtkLOJ0&#10;YNVbn4WMH9rTDxrkl/WfvY9gGfA77u+E3MjwD382lMe03zoOdqFl39dH9gshcHjL0k9SJkqTrdDx&#10;m/ov8EIW5nLC3j2DlH/fsqgzCb8j7zcIPLpxKn/ODD5J0y3ZFOuIQ271P5csnh4EBz5HvlIX/tWf&#10;UbgW5SKM/gTmzT/7If4xtomSi0jWv5dBLoKe61vHwb5MlIu7vfLAJpws4MV8FnEdURHyua+PbyIW&#10;1+myJk7s45OYRRSULU3IIi7ir6TJ+vfvnyihfBm/cK32mChvV0HVuQUMzE/luzmhasPsdC7Ob9av&#10;X/8USfD2CNtv4ft7+fn6vNQbYV3FTCkh+6OLvJnmX34Gh51FYrsIs9rXVUcRSEmZIRuLOJebmwao&#10;tkdwEaITJUxYpst8FtPpIsP+gwLf9F3C4s6laon0Pj4xe1UBbzthGAKzL2KQMf87uQ2wiHO5tH6Y&#10;n69vWKS+/TX5TN7YECWlRrbEMGZgOoLX8VnEueTImApW7ZvuCxbX6db9KZvPu8oJr7Jdsa+BR3yE&#10;pN03hDuSzmDv6NbK9ujH2tfXNkB88LEQORJxLkECv70P9dc9F/0te2Angl18TiNsM3B12whIEi4Z&#10;KMWsbwPkIshUyvkJ7MRWkzexeAyQuPQCnAPpUfa2po9JOogVPeWRwC9fAxY3w9nJUJKFXU60fEL5&#10;yxh5Zg95F0qxvJnr20ZDkmvu3xgDNiZhnoosYgDkfvH3KBZxIvJuMwHkPtg3CgNqICVLxx0s4kSK&#10;5pI7lFFYCQNqmM11OvJl8N3KJXEIVO+3W0lkpEqW0J02VWkYf65mEYGXpyDzHos4lQV15TsiLBKD&#10;vKnlmkFAvv4ZOzfktXwt56krLtK9OLtQ2BigUGpI05+DCchbn6cyi7iCtpnkTWCRGMIenYHED/yu&#10;g4JcLmdfFrGc+O4iBNSRn+45obolpubbDLIXzvf3va1DIPrCRXvr6aklsPZGfTaweGySyluqPhOK&#10;grhvQtfcE3l+dCysfd+t1yyu0/WvlhZS3iu7LuLFJQjvfBCq5MhANMN3xu8EOx55MKjZbyWLgSe+&#10;Vj7K2/+TPZbzY76A8NH/9M2jbsYUkMIiriX2VQQggSQlSJWRRXS6XytlcZdNFa4iRMkPfyUt1YJF&#10;wbS9uAwpA1acYXHnUjKjfOlI3a2TQjxm161rlgPCoTFW4OMT+fHVLQ9c49DumNgc1v5vsP66VpOi&#10;8lUE3Jp8ySEY64jLcde1AVi1T/pyLKLTXZjbDlKe445WroP2XHlWichANFHmr1jE6aSQ9yJ7BA34&#10;8OQ0xOf/I+/n0H+WQ3jgqquYBczr8iWkvGAx1wAbULX1GhZR8YlyBYxFdLo5bb+CqC2NNZ67CFd9&#10;TcDyFVImxuuO0tTd11iSK2BbZgDLVkiZUHlaBUbcYrVZkuvYP7crXucUNhI5sai9kgm5rp89+s29&#10;4z4+ipPl43P5cTBLjWF2j/q4qT6+vuFRLr66qOfuciM7NirM15f9kMfv3Oe6zGvYVPWzCDJhj3yV&#10;fQ7bOuXALZboOspmlR/7AhIlz8ySVFTKIfu4QP1us1iS65jfDa+5yA1SdROMkScFMwKJU+dhSS4l&#10;oZ+yPT4+e66Jo+rDo3NjTESsy4quInsq+VE0oGWgOPpe2TIxprX6Pgx29QNJj3dBh1IuchkHcnFb&#10;zz7Un4lZB91oIAiCIAjCCOQiEARBEARhBHIRCCL+ESa/oS6TpQpLcQzhd1fBSljEDdgy7Hcp1iM7&#10;BEGYg1wEgoh3wLCdt+UUfKa13jAjXzT9sUEtH0nKnLtIcFjUhjFNAZah0LLJ9wn9fJIkT9FlhP7F&#10;RUNenF2g9g+gkgnLY32J7sPNDeqat88Zmi5lSsnHr2aDnw2e+IhoVKdGkoQ+kk+CytVrqW/AQw3X&#10;3oT0+akmLPhb39mY+EuDWn6SlDhZ6ia/d8EUTq1CGXwSsolPCIIwD7kIBBG/gGFbkpJj+N2dPRC5&#10;8RFjMjU+lbP1I3TEQzkeM9Irr/iorgpEyTNNlei8jkVjA1kV/LewiE736EAgpKifoYTo5JPye/AH&#10;+8uTST/5qDdEEJV82PxacjhlEQwjkNCwz2IeBjAMXF3ZRR2FHwDRycdizXUDKQG7H7IIQRCmIReB&#10;IOIRa1pVgAEyiQrlBYiYMTVa/nbG0tOxnpXuWJgV+PhQfuvazy+BGnzMG0vG4sNTSL/6TJl8JoYG&#10;qpe5fWEzUrDJJ+RUHx9WYwyQpt6QxzdOFsqXK1FCeU4CIHfTQZgO4bIjDmJYQfX5Dx/fdkFGJgyQ&#10;s0p8zyIEQZiGXASCiC9EvZJnpFj3ROzv8pAZM3JDoETbqRhGFB9AyY2Qp8jdeF98KdQ4UfKL7ztu&#10;ipPlQWLqEv0ntJE9FZakJCYpXINFDIDcyi1Gs4gCpJh2EQTkmymSX0EWU4CEQnX/ZhGCIExDLgJB&#10;xBOU0+vUtVgsFnjmzb5MoYSlguWqZkzGXhMHMCvk/gEllnDv4ZOnD8sTwgNP3ht/TTydnMnuaKhR&#10;FpJiz1bGTv0Xb9hx/eqlL3LLkxA06DwH8zDr5r3HHz8ETx0Y8ynLAr/y3FguQthbzN936MiVi2cq&#10;ZZWnAd5zT3UxI0SecNB9powgCHeGXASCIPR8U7fF24+xvs0tj7fZf2ERC4FFF/3DwhxI9N9xn0Wc&#10;Dqx98V3DCYcIgjACuQgEQeiJDpNvEKj5ut14lmcVUMPGf+R7E3dX/YkVDtrxALOcD6z92otYj0cQ&#10;BGEGchEIgiAIgjACuQgEQRAEQRiBXASCIAiCIIxALgJBEARBEEYgF8Edef7uPYlEIpE8Sy/fv2dG&#10;3FsgF8EdeRb8joUIgiAITwBG0xfvyEUgHA+5CARBEJ4FuQiEkyAXgSAIwrMgF4FwEqZcBMlf8nSx&#10;X0IQthEcGtx6U2tPF/sxhFdALgLhJMy4CGVmlPFckYtA2At0EdZcXeOhWnFpBbkIXga5CISTIBcB&#10;wW8Mrrr8hsUVlDTpwUu5K756eAXCuSt3wSzg1+LyQrNjw/JCH0JWwhQlo+VIdEa5Gum1Xdv+jQUt&#10;oE4WsRllA8mpMk48dBGwPdx4y6IIJgaHyF+duHlsNYR/nXMRswD5G1ZSKtYNGGswK+T+XshLX6Gn&#10;HIlWvocpSfYdCaY3letkEZtRNrATi7gl5CIQToJcBDAG9f8aggG1i1AhU2pIYZEYICVo/0MeDtx5&#10;E8MCveskF5aFaMrGgSxiwNlt86AA0vjv3ixVYUS331iGJPUYsYCl6l2EiFS+mCnVaKmYYE5E8CcJ&#10;WZaUJOM71eeEIGHGzahSGf0g4Js0u1KCcTWWj6R7e/cwJD7/oP9aoVwoQSEW0ekerW8FCRiOjgwv&#10;kEH+4YBvkjTPPui/yggpNVos2Tl3BOZKPspXGaPC0iVF30yavPGUUpAxc1B7TAcGz9zEUnW6u8t/&#10;hBRdVGjqhOxn12zWnuU5jPjkIvwDu7TNMLmZQUDtIiSX21JiFokBkq5/xOBHOfyMRQS+TQaZ6u4g&#10;ewm/jN/LYgYsmzhQXkChi/88lqrw94/fsAxJmrLpAkvlLkLEm5jeILXqO47lKXx4dpVnpc5bST0O&#10;QcptnS693Buk5DmryP/FYPgx8mvL5QYfFRGSOubTpGNXHYZ0/9aNMZo65+dYkhHxJknMilNmKyms&#10;9w4s+HdDzJX8kr9W3C8tkItAOAlyETjQSdUuwsP18hj8JEzfYl8dDYKUss36QPj5jaVyr5akUl/V&#10;HdSjTeIEshloNUM2FkjYs0tYALn2ItYnDdVAbs6mw1hEp7uzvBGkwJgcenMWBPaqPi78/IBsOo89&#10;k+0Iughzj/2HWQBEAVXYF8MImikMK8FY+8cwhVMwgT7rwICCkq/sBDz5oFwfURYcekw2VYqFjbXG&#10;lKoF5ZCq/nE/VIToiMPPWFwZM/wPy/VEvjoG4cVX9c3y9hZ/SEHbiS7C4PU3lJhM5qSQYHzL7UX8&#10;vNEAe1XtIgwrKF8miGSHXWZJS9m57L7gLIS3Dq4gHwZwBH9o0a5lA2xsW6/re9PT86y/KPi8Mv5N&#10;b120co2hz8KTLK7T9cmbAlIgsKOTvLrXqk9rz6mTH1I+Kh0UXYQLz/Tf/ZbjUm59OOlnGEaU3KKq&#10;sB+GESXF+FUEdBF+nX+VxXVhSmF9C0ysiirBhBhG5ISsLfVhn0QYBt5e3wwJLBIX5CIQToJcBA70&#10;T+FGQ3RUOD/zAN6FRcLfOm1nsOzYRIW8htzlZx9BWCkeawOUhFgjKHJ7XnWhJCcFnGD7ZWaRGORq&#10;ElaCgOGNhqByciYEIj++gsDZR7E+Mxh8cxsvL5erFOtXyCkmNgPH7xOK7YXAc52ukWyZZZP611f8&#10;YslbCKx7ogT1/AeJR17IIQhIhWsoiTKPd/WNWZAB0XZbZJNXRC5qhFwlfoNcdhVBRfP8WYQUu0Mu&#10;AhIRIrerGHwjo6LhvxG777Ls2Ly6vRFy7yun4Ur5LEoyIi8o+aZmMRWdlItKLBIbSP+kyBcsEgMk&#10;5mvSDwKGNxpKyQlyyos7yyEgXA84NKUTLw+BavNuYxiRlzTrIrCIAkTLjjzEIjrdgBLywhAIe3VH&#10;DhkDS0Kg9sI7GFaQO1Gs7TANuQiEkyAXgQP9M5aLcGdbzk/TsbBC2K35UAbPfyAgSSmUICPkzVVI&#10;uvwsLOY66i6WobB3ShtIZJFY3Ib0W7Ev0ELKzONPqmSQz9tYUgyQ8nWr0RAw4yKAkwCBxmN2KGHG&#10;3O5f8fJyOQtcBN3IrzJKUoIxv8vXeDEFAm9CX8Lf9zEdGsIZyg9lEYXjQbXV5TW6CK2/kx0QTOTM&#10;Xr7p/YdQCJCLYIXs4iKcnNHmk7SxBvXdXeXBEMMQkHJ+j2Hkn629IU1uHpHvITDr6D2WoTDiN9kV&#10;ZBEVb3e0hXTVlQIgFFLuhOiSyheljNzpGLz+OgTMuAjRimez/vJTTEd+zMZyAQg4wkUAkwCBrmsu&#10;K2HG3nXTrl5n64JcchHUkIvgjpCLwIH+KVxFaFs0LSRKST9p1uALORDbNCRWrjD4JsvYpJ48+gLP&#10;9bZNtmtApoLlvyydF8OhJtr+q1u7sMBff/2Fd+Z/n8/MSsfSmZUEyPoDA182Z09EmnURANlLALIV&#10;q1yuQCYl6MPXL8diuwhVsrLLJfvvGb8EjLnPY+4vNMojP4JZ9a8xGEWwTNpMJetUYM83sAzM0uYi&#10;AKOq55HLw35o9RcG0uZogFnkIlghe11FyJRcbiRpMheuVvIzCMS+OK9cGJCkdDmLVivLDh/LAUIe&#10;YUrhz78tkfsTJahvjQKH5/VUCsjdAQMHHrE79DnSJsGUv35rhoHBe9iDQWZcBJkQ+fFhoMJ3jbLj&#10;QwR+SViW8ksFFyETe0JG+s/g2QBLXASAdcN0ectXK5Ebw7yDQZhcBDXkIrgjZlwETxf7JQRhG+gi&#10;eLrYjyG8AnIRCCdhykUgCIIg3BNyEQgnQS4CQRCEZ0EuAuEkyEUgCILwLMhFIJyEKRfh67+Ge7rY&#10;LyEI2/gQEjZjzT5PF/sxhFdALgLhJEy5CJlrdKrZfrTnCraf/RKCsI3gDyG9Jq7YeviCh2rjgbOw&#10;/ezHEF4BuQiEkyAXAdk1oI5k8NJjUBM2kU/Tpk0wwHcWRg3Zc/MVFsiTSp5m7bMCZXKmkwMps1TB&#10;dHth+NKjLWT7RJwxmuDEQxehZ/XC0B6Elx4r5UgDiUDTxt9jgGWY7g7PYqbvSp5Ifo+wUPlqaRLJ&#10;03DmqN6GZdgJw5cebSGtPAmDW59jkItAOAlyEWTTIklbrr2Av2oXYURp+dV/FokBUs7FtptI9rSy&#10;4WMRnS4lRGLPpSgnJCnPIsZ48ejW1KlTN+3QT+HMOX9kF2QdOx/rexDcRYgM/zB7xtQVm2LN1IRE&#10;R4QumDdr9vyFYbEno0EiQt5MnTo9VJlTV948e1jYqMiw5fNnT5s5LzjU+Gzz5w9snTptxrN38jxI&#10;QMT71/DTth04g1E1104egKzjl26xeGwiw9/PmT515YatLO5I4pOL8AZbwp238gv9ahchdTJ56iIW&#10;QYIPQYrRaTTk6QsSJGURbF2+bLZjBBKSVOrLIsa4c+U0HP39Jy+xuIp9W5ZD1vW7seby5C5C2Ltn&#10;06dO3bz7KKarCfvwHHrKwkXGd8XH1w+mTp+NHUWuKy4XIfzDm2nQYfeeYHGdbuOaJdPnLDTsapHh&#10;H+fOnj5v0SJjvVBm9/rVU6dOe/3exKzUxiAXgXAS5CJwwCqoXYThhQxdBHnaxPK/yhO+qpHtiY84&#10;E3unucdYRGFJv5oGtTHkxSUfFtHp0ikzuyhBeTqahBn0k86mSSCfiuHsRegi+CSMbYilfBhuW0W+&#10;KvAaI7KRkueuSfsDm/1QKSldfCOP4iEhcbgISs43GI5+vE6JShExc/VD+LPi8mMfw7/OB+GD/8WY&#10;rRB59uUkKdkHn+RlJGnJKTbRTZHk8g/xi8l9c3sPRI+8w89YyL/aL0VeJSyTPone/cKpk3wTpsco&#10;AFEp4acs4hji540G2K9qFyFNctFFiP4oH7Uei86zOBKtHL6UP7GojDzJ4MqLsUb0LlUhzWh7w7mZ&#10;9V8uUCYxUjpX5HMIFWuqn8ET5zfCMLoICZPlwSggxws1xrAylaJ+dc9PToVo98WnMapkSm8Vnxav&#10;eigJxg0ITp3km5TNjB58/7hSWF+5EmOzsv75zacQYe6wTvfuoexUzTzKpqxWSkqvYhyHfnXkKc5Y&#10;JC7IRSCcBLkIHOifwo2GWZ2qKb1YypkzB/xNXFgelQUXQckXPr4gn4EN23yFxRRMugiH+xtP1+nS&#10;yjcoxHnsIUnKI890a252xbB3ENj3D/cQZJ6cXszLy+UKG5kYkUViE/36BM8CozzmdIh8jSTdXxDd&#10;MUKe8xGzIDD6bOwrBxEXIBEvAkBAUt1qMTO74pfKfJLsY8IxQEq+cgMg1zWzK5KLoPBjPvy4oU+O&#10;7Fnhv9r9VsJfwUWQ81PHvloWHgxpB2/Hao2mXIR5SodjkdhAeuKcZVkkBkis2m4CBMzMrhj86CgE&#10;nsf+jNqGoc15eQiUmRSrt8pL2j4B8/vHEOg1YiJrxAo/VpHnWFQKygtWmsY/BwXQ7IrkIrgf5CJw&#10;oH8KLoIB4VDmjMrWXZsrf5WRRVRAopSxGYsoFJKTjJTUnR0J6cJF+W37jodFRKZPCSNyApYUAxRO&#10;9uUfEDDnIkTK523LzsgflOJc2yyvCMNyOUu+0fBZmgRS6lw31w9gZUJuKQH5msq5R+zbehD+dc1j&#10;DDPuyZcccG9BQOMEzFVzymUx0RByEayQvVwEkTf7oIz64niXgrJ/xyIqIPGz32exiAKkSFIaFlGx&#10;orE8xzOLxHD47PnIKJ18ESNdYZYUA6T9MnAtBMy4CCEv/4XA/eBYQ8+kdvKU6hiGgEO+0fDhKQSO&#10;3TdpUiCXJmBWQy6CO0IuAgf6p+AiQIok+UZHy1fVj8/tApHf1/yLWYicnSoDi8RCHqR9E6aXl1Qu&#10;vQKYYUg+5fbB03fyNc6oSNkLkXyZ9ZTDkhQGBhL6j3JtgN+SMOci6HRHZ3WDcL6mzA8YW1+eVH/g&#10;MnbLXy4X20XAbypERUWFGX+EgG3Jnhh7l0V52kL6tDpGgTdnJkJCnm/+UvZW9KL+P0E0ewf2hIRc&#10;WPM3GuTCkvRe2ZSoyAiMYha5CFbIXi6CfBhSl1e6Q3T/H+XWdib28AcpWfJ3YBE1H+VvHqbM1giC&#10;+LlnAHMMke8qSVJouHz9Hdt80jyVMUvJkSKVFvbh2XUI+/iy3mfGRQD6N5G/DTZgu3JJKzq6cEI5&#10;6+g99vVHCBtzEeTuYPj0gEXfaFjcqzGEy/w1H6OL2slnCr1WnMMohMlFUEMugjtixkXI26CH58oK&#10;F4EgjIIuQsDsDZ4rK1wEwp0hF4FwEqZcBIIgCMI9IReBcBLkIhAEQXgW5CIQToJcBIIgCM+CXATC&#10;SYCLEBwSQiKRSCRP0ZsPH8lFIAiCIAgiXkAuAkEQBEEQRiAXgSAIgiAII5CLQBAEQRCEEchFIAiC&#10;IAjCCOQiEARBEARhBHIRCIIgCIIwArkIBEEQBEEYgVwEgiAIgiCMQC4CQRAEQRBGIBeBIAiCIAgj&#10;kItAEARBEIQRmItAIpFIJBKJpJbEXAWCIAiCIIgYyD8gCIIgCEKE/AOCIAiCIETIPyAIgiAIQoT8&#10;A4IgCIIgRMg/IAiCIAhChPwDgiAIgiBEyD8gCIIgCEKE/AOCIAiCIETIPyAIgiAIQoT8A4IgCIIg&#10;RMg/IAiCIAhChPwDgiAIgiBEyD8gCIIgCEKE/AOCIAiCIETIPyAIgiAIQoT8A4IgCIIgROKjfyBJ&#10;5BURBEEQhDnIPyAIgiAIQoT8A4IgCIIgRMg/IAiCIAhChPwDgiAIgiBEyD8gCIIgCEKE/AOCIAiC&#10;IETIPyAIgiAIQoT8A4IgCIIgRMg/IAiCIAhChPwDgiAIgiBEyD8gCML1PHnx5stWwzLX6MTiBEG4&#10;GvIPCIJwDdfvPvql71TwCdRieQRBuBryDwiCcB4hoeG1OowWfILSvwz8tu2o7HW6QpiVIwjC1ZB/&#10;QBCEY3n68u0XvweoHYIsNTsVb9KvZvvRapF/QBBuBfkHBEHYn6t3/mvSe4raJwCV+Lm/4BOoRf4B&#10;QbgV5B8QBGEf3n8Mrd1hjNohAJVuNujbtqMEV8CoyD8gCLeC/AOCIKzn+etgfO+AK0vNTiUM7h1o&#10;EfkHBOFWkH9AEIRlXP/XyHsH5u8daBH5BwThVpB/QBBE3HwMDavXeZzaIQCV0XzvQIvIPyAIt4L8&#10;A4IgjPPq7fvKvw9VOwTyvQObrxOYEvkHBOFWkH9AEISeq7cf/tzb/vcOtIj8A4JwK8g/IAhCV7+L&#10;wb2DXwd9Z797B1pE/gFBuBXkHxBEvObHHpPRIXDovQMtIv+AINyK/7N3FvBRHG0YvwjuFFpKgrtr&#10;0VKguLZ4KVBoP1yDOyRAQnBPcHd3dyjuXqB4cbdA5PK9uzPZbOYul0tyl9vLPf/fUzqytze3d9n3&#10;2dnZGfgDAByUXccvM2eQo34fIVTbRPAHAGgK+AMAHBG3sPsIcXwTwYTgDwDQFPAHADgQer0+W93e&#10;zBn83GG0EKFtK/gDADQF/AEAjsLg6WuZMygUo/kNrafqncf+0HI4axtvKwDA1sAfABD/OX3tDou+&#10;mWv3FGKzrfRzxzE5f+nLWqUWbzEAwNbAHwAQn/kaGKSE3hpdxglB2iZS2mNUvN0AAFsDfwBAvOWH&#10;lp4s6P741yghSMeNKrbzydd4gFCoWAG3mj0KNBmkDJDE+AMANAX8AQDxkH5TVrEYXLhpXA81KNVy&#10;eBY50isS+i1+autttCcD/gAATQF/AEC84lPAFxaV6epcCMDWU96G/dmbGpWZazjBHwCgKeAPAIgn&#10;BHwJdKvpEa2QbCm51+Lvy5S9Xu8yrb2EbaIU/AEAmgL+AID4QKX2o1lsttJQgxpdxhVoPFDxH0Jt&#10;oaaDST938BXKoyX4AwA0BfwBAPbNzLUHWMzO/UtfIeLGRmQIqnQc61aTdwkIymmFKZnhDwDQFNaN&#10;lF/e/Tdt2rR9p67xvDaAPwDxg6v/PmLROnPtnjW6iOE2lsrXaADbuVp5GvSv1N5asy7CHwCgKSwc&#10;KUO+vKXoW2D4Hkq/u7mV0gyn1LnZBlqA2sNTANgner0+e/0+LGZX6RirXn1SsebDaD8FmwxUF5Lh&#10;YPsv1cozbtZogD8AQFNYOFIyMxAYoqe0m5yRSoNfUuKuVKYJeKsAsE9KhE1FXP7P2A41KNtmBNsV&#10;yc1gVEEcC/4AAE1heX/w72eW1FP6u7bLWSZTcl3WJjxtc+APgJ2yctcJFstz/9pPCK7RVYX/ebNd&#10;MeVrFKHzwCaCPwBAU1jeH7DE6zt7KX3/bSDLZk+nc8/lzdI2B/4A2B3/vXjDArlbzdhOk1yl0xi2&#10;K6Y8DfoLG9hK8AcAaArL+4PttwMo8YsrJZWdS30Jffd/4DlbA38A7Ai9Xq/EciGgxkDKrkjuNT2E&#10;WtsK/gAATWHhSNmlUBrJF8hkqtmHSg7M9WFZtoEW0FRjADBBi8H+LJaXaDFciKYxU+V20jQJ7rW0&#10;5QyY4A8A0BSWj5RTBv5BAbhGe0+WPTevpU7n/P5rMMtqAfgDoH3mbzrEnEFOi85qQKrScYxQohHB&#10;HwCgKRwxUsIfAC0TFBzMnAFJiKDRVaFmQ2K/E2urZNjjGEz8KAAAbI1VIuXd119YYqX/UArGJWq3&#10;0cyzjRLwB0CzZK/fl4XJyh1iNQ1RmdZeSsQt2GSQUGtDVek4RjAETIWaDh7qt44fBQCABrBwpHx+&#10;ZQtF32QdV1H68LTulFZgG2gBTTUmDqCT77kb93gGaJU2w2azSFkydkMNKskjDBRR3BU2iGNV7zy2&#10;8G9DMteW7h2olaN+n5W7Trz7wJ+HBgBoDQtHSskIpCyp10v9BVKaRWK99PzCqvtSUgvwVjkM7HRc&#10;8vfhPA80xsnL/7LvKHOtnrF5dpFey/bDlMl2jycUke9rGGrRliMhISH8YwMAtI3l/cE7ltIHUrrp&#10;7DMsl+0bXeYfp7O0zXFMf8DEi4A2ePv+E/teYj93ofIVk7LU6SXUWlWVO/gWaz5U3QCmki09xyzc&#10;xj8qAMDesLw/YIn7f8+g9Msv/FohU3Jd5upzWdrmOKA/yFG/T+Ww9X9v3H3CK4BNKdFCWvWA9FNb&#10;HyHixkBsV6RYzp5kjqp2Glug8UD3WnytZ0WFmw3ecvh8cDB6CACID1jeH/RdfJ4STpQKD8PBlF5x&#10;TyuDFFUNcwjoxE3+gE7rSv9z+T9H8jpgC34bMIN9EUV/G6KOu7GUVZ1BfmPLObrV7PH3hVvB8e6W&#10;gbOXc+6pGlpSDgCbYOFIeXh2K9kYSHScuINKhhZiOSe2gRag1vCUY0DnceYPmPI07M9O7rgTHPcc&#10;vfAPO/hZ68bqFkDhZkMsPi+CWpXajaa3YE1Vq1L70XPWH+QfJt6x99+9Ok8dE/wBAJaPlK8fXh3Q&#10;r++Jfx6z7K1NA1v01MrKCwwH9wck5V7DeTzXEFfQRbZ7Td4hH5vlkku25HclSDW6iLUxFv0k8jUa&#10;4FaT71nRj3+N2nbkAv8M8ZeOWzoqziDXlFzwBwAQjhUpGfAHJOVew88dRvPtgNXIXq8PO9oUhoUv&#10;wnxV6RhhXaVizS1zbyJL3QhPHub6te9/L944Tt9SqtGpFGdQfGbxErNKkOAPACCsEin7/lFFuqWg&#10;030MDT3r37jN0Nm8wtJ8ennPhb2TTueaOmtgiFlDHGhjnnIM6KRv6A+YlHsNfFNgabznbWZHOH/j&#10;mC+gLDiD2C/uTKrRZXyuX/uxHdb1mMSb6zDcfXNXsQVJRyVltkAR/AEAhKUjZfBnFq0Z5A96ucup&#10;xNn5BpYj6Olh2rFzom93HDyxfvkC+W105izzQJvxlK3JNjkbT1kTCgCR+QOScq/hxOXb/AXAEpy/&#10;cY8d2EyxWAypRpdxbmF3JUiZLfTgouIMqncZy5vrMCw8v1BxBhknZBScARP8AQCEhSOlfDXvLE+P&#10;JIVh8gdEwH/HKH1DTlsQZ9ppQnV8lWZhSpmjJM9FDm3GU7aGTkM/zf+JZ6wGhQET/oCJRYvSrbz4&#10;a0DsUIYaxPKZAuU2UOx3xZStXm+2t8LNhrB5zByHWktrKc6gkF8hwROoBX8AAGHhSEmh997X8DTz&#10;B8T3CXVZ6i/mGQtB+2+86BrPyKRNSmUpeCZyNOUPSF22deF560DBIEp/QMrXkD/Axl8GYkSR3/iw&#10;/3JtRgpHOGai784i4xBzN+B9BjW7jOdtdQy+Bn9N45uG/a25jnAtPosPMjAh+AMACMv7A2Vck9of&#10;ZEmtcy9i9bMSvaPzt3l5JnI05Q8SjUxE/3oe4MthWwMKCeb4A5Jyr+HizQf8xcBslKEGBWIx1KBI&#10;M8svl5CnAR9lUrGdD2+rY/Dq86sEIxIwZ5BydErBBJgQ/AEAhOX9QeMBS5W04g8oPfOKdUdEbxzU&#10;hN7lfECEd2nbtm0dA2iz5+8/aEF0Giowo4CLlwslZp9aKNRaShQYzPQHJKVDu0TL4cJ+oMh05+lL&#10;dtBIMb4LUP7PUWwPbjUttiJzjrDVIPM3Gfjs3Xuh2fFYyy6sZraAlGVSFiH8Ryl6VY4pOYV9QpD9&#10;6ktQEA+K0cHC/uDEog4UffPU7fvu01fmD66e2k8Jgm9hHa7vnU5v4Va8Lc+HMXv27LEG0JYvP3zU&#10;gug0RP6AzkfOns6U3n3zkLCBRUThwXx/wJS3Eb/ifPbug7A3SK0X8uFlqhbTWQ0qtvVRdkKKTfeD&#10;ovyNBrK9VWjrI7Q5fqvhisbMFpAKziiojvrmi15L/kDYMwTZrzThD4hZfRrIfiACAUFWHAm1clAL&#10;eou8lf/g+aigjXnK1tBpiPkDdkoivQl4w+ssB4sTP/45SgghplW5A7/XcPbaXb4jEJE63SewQ1T6&#10;Dy/h6JkpshRsD0x5GvQXNoiB8oZNhFy2zQjeUMcg44SM7I/IxculqH9RJdjHQLQT3F8AwFqR8v27&#10;N9euXbv737MvgeY8chhz6hRMS/G+ZNv5PG8G2vQH7KxE4nUW4uPnL0r4iW7HtXKvoVJ7x7pvHSVz&#10;NxxkRyZH/ZhPcuwW9r0wxf7xhNxhTy3mazzQcZ5NCAoJcvaSut9Iyb2TK3McxUa0K/gDACwcjSj0&#10;Jvi+Cs9Yn1wJ6Q11C87yuZzNRLP+gJ2YSJ8CP/EtLIESgZh+austxBXTUka38d05Ng+fvmJHI1Ot&#10;nsKBipYKNBnE9uMei9kRFCl7c6iVt5ZdWsb+XkiZJmRS/x3FUrRD+AMALO8P+i2No9na/yr9Db3d&#10;4duved5stOwP6OqHne/4FpaAwkaO+n3IFrAQQspcO3qxrXIHX/bCoxdu8p06JFnDpiKu0mGMcIhi&#10;INpP1U6x3Y+yrGLx34fxVjoA9ZfXZ38mpHzT86n/giwi2i38AQAWjpSuFHtd0/KMxXl+kXbfdWeA&#10;nAmitM7JOZUBcq0ptOwPSBa3CBQ82PjEGl3Gqfu0f45mkGOvKtfaEdeGVp78jPFQA7rEF0piqXxh&#10;Y0hz1u8TYt7M4vGAZN7J2F8HqdjMYsLfTixFO0zrm5YStHP4AwAsHCmbN2+eOY1kEgw5zjeJBSp/&#10;cG15G7ZbQ9i2JjBnm7iBTkOG/oCJnQH5drGDQoj6+YWf/hfekaAUmikHnENp1/HL7CNH9xkQRWX/&#10;HMn2UKWDr1AVMxVqyu8mkFnhrYzvnH9ynv1FkFKNTiX8scReWSdlVfZPWfoX/gAAC0dKFqGNYgF/&#10;YCGoMTxla+g0FJk/oEsZdrbim8YCo7EtU62eMRsQp1xJn756h79BPOX9pwD2SUkxO1ZqK0Yq0iy2&#10;Ky7mb8yfWizy2xDeyvjO8APD2R8CKdvkbMKfSeyV3Du5sn+Ss5cz+9ODPwBAK5EyLrELf0Aq5FeI&#10;NnDydOJbxxQKJzG+9jUq5bmGeHzPO2d9viJzzIYaKIeIKVu93rGcIzl/E+4MaFfBwQ6x+HLOKTlZ&#10;zCYV8S8i/HXEUmQC6C9L2T8pmXcyrO8MgBrL9x9cMDZekMrrzLX4Ck0xxF78ASnf9Hy0TVLvpPwF&#10;MYKCSpT+gMWzn6PTAZ4vbGRccEi8Cldths9hn6vob0OFj2yOqkd0BlliveJi4WZ8QYcSjjEC8dXn&#10;V2y6MFKikYmEvwiLSJl0mSn75OzCBlQIfwBA3PmDOFh/wUzsyB+Q2FWU+wR3/proQ6ElSn/AIpA5&#10;W6pVpSN/ruHCjfv8zeyZTQfPhR2EmM9qwPbAVL1zrKY0KNxsMNtP7gb9eBPjNbtu72IBm/Tt2G+F&#10;PwQLqqh/UXoLFy+XyLolqBb+AADLRMo8FHKj4vpXrQyxpsbwlK2h01CU/oCUZVIW2jL92PT8ZdGE&#10;AoyZ/QeKqnUyd6pg5YU/dxjN388+UT47fSLhM0ZLleR5J6uafQCNqmDYfAZZ6vSMm7sJ6/aeWrD5&#10;yLyNh6au2D16/hbveZtHzt04cs5Gr9kbhs9aP3zm+qH+60iDZ6whDZq+ZsC0VaT+Uy2jSv16ubWt&#10;z5R3Wl7h9x9LFfIr5OTpJBSankYJ/gAAwlKRMuSlDIXeQ3dYMpyPX2Iy87P1sDt/QEo3Jh1tXG1J&#10;Nf7K6EBhxsxegVJ/eLGwRMper7dQa0J5w+ZQCrG3afv0en3OX/giRpXajRY+lzmq2M5HKImNivw2&#10;lDWmSLM4GoH44vV7IVqb1oBpq8kfkIb4rSUN819H7oE8BDkJElkKkve8TWMXbRu3aNuUFbvJcPit&#10;2TdvwyEyH0u3HyOt2nVy/b4zGw6c3XrkfLERdTMNKEPKPKBs4e6tCndrI/zyYyNlxmWSUGVatD38&#10;AQAWjpTjx49/xqYn0DD26A9IqUanou07b+3MX2w2FGzMv2tAV89uNblFIJk/gc/PYXMoHTn/D39j&#10;zdNzwnLW5qIxerKgZMvh7OVCecxU5Dc+ziDXr/1C4mpIx+x1+6WQP3XVtiMXth+9GGfadOhM9kEV&#10;mDPIMfin8qOb/ji6WZEerS3lDxKPTMxsAZPrCNdoTZZAL4E/AMDqkXL06NFP3n3hGW1gp/6AlGRU&#10;EnrJ+KPRG8lBISdaowpIZVqPYLGKlD06r2Uv+amtN39vrXLz/hPWVPdaPWLwZMHPYQMvmH78K3pT&#10;Vgsq3JSPM8hUyyMoyLrrlaghW0DmYMKSHULwtqpmbt3CbAGpwPDqzBkwxd4fFJhegBkCRd+O+7b4&#10;rGivyEAvhD8AwMKRMiTwA0XffMN3Ufrz/X2U5rjkYxtoAWoOT9kaOg1Fyx+Q2NDrrf9s5bswAwo8&#10;0fUHTG41Pei1QmGUyhe2sjB/e1sT8DXw1oOnJy7datZ/RpbaPVnbSG4xGmpQpeMYZQ8kutYXNoiW&#10;SrbgPRB5Gw7gzY0Trv37H7tZsOXQeSF+W09/zRqqOIMfRv6q2AJFsfQH6qkVpb+s6dH7y1KLXg5/&#10;AICFI2Ui2QycvPKQ0lnleRQp8enZFUo8iLvroihgrdIC0lksmv6AxE5/5x6f43uJChaBzB9yqFbM&#10;XvVz2BxKJy//yxthfTYeOOszfwu9e7a6vdm7R6YsdXr9+Ff0VrsmCUM46V2EDaKlYs35OIOcv/QN&#10;Co7Tvw3veZvJGQyZsVaI39ZT6VENFWdQ1ruxYAsUxdIfsInJE49KLJTHQPAHABAWjpQUem8F8BFq&#10;lE7552KWzphEl7XVWpa2OfbuD0jMIgQGB/IdmeTRs9csFEV3WSZDVe00xvxrbvamZVtbcg7g6av2&#10;Vus0pmCTQZlqhfcEGBWZgOK/D/25g2/VTmNj+UgCqWI7H/XOY7NDZZyBe02PwDi8m8Bg3QZLtx0T&#10;QriVlG3Qj8wWZB9YobxP+K0Eo4qWP6D4TX8CQqGlBH8AAGF5f8ASb+4epvT9NzyAZftG555XK8+/&#10;xQN/QGIW4d2Xd3xfUfGXF5/2p0zrGK4wRGJ7yN/Y3KWGojuH0uMXb67cfkQXuEXCJgWKTG41JQeQ&#10;o37fH1oOr945Vg8Tmin2vrFxBqVbebKd5PrVBvMZrN13mpkDIYRbQxM3rlI6DAoMqy74gMhkjj8o&#10;PrN4at/U7MdPKupfVNjAIqI9wx8AYHl/sO32R0o0cKNk+M4p3WPnG56xNRrxB1kn8yVhhHOT+WIv&#10;Dwgy94kRvV5PkYmFqKodoz1tsNDBXs28qKzMoXT6Cl+v4dz1ezNW7+3gvUC5ko5MZAKowcWaDy33&#10;58hYzigQe8VmguTivw9jnyh7/T5fA23wuC8bijh6/hYhkFtcv83orTiDEiPrCw7AtEz7gyJ+RVy8&#10;XNhvnim5d3LT0xjETPRGtHP4AwAsHCk7yjMlpUmTkv79vpr0JN6KoV2cpTKtXLITGmkMXforZzrh&#10;DGW+2Mv5Hs3j6cu3LFbF7HZDsebhQT1vwwFCrVEJxsJQ+RsN+PGvUeQk4qYnIEr9IF/o52nQXyiP&#10;gUq25H0GJJs4g4dPX7Fug3X7Tgmx3LIqOLyG4gzK+TQRYr85iswf5JicQ/lLYco6KauwjUXkNsFN&#10;eYtOWzvxIwiAo2L5SNmlfmkKwIXK1mbZi/P/cEqQ9HOQhqbN0Y5ZUU5GpBhfCbGX8z2aTVffxSxo&#10;/dDSUwhpUUqI92bOIlyxnU/FtpacSsgaqhRxnIFQGy0pz4jmqN+XH/Q4Z+yibeQMBk5bLcRyC2rx&#10;rn2KLcgx+Cch5EdLRv1BlonS5KFMbHFFYYPYq6h/UVcvV/YWCUcmfPbhGT98ADg2WomUcYmm/AFb&#10;gYkpZuc+NmybxHcaHbLX46sUmj8PkqJCYU/tkwrHeuVim0t4cDFfI7O6RoyqRNhTi9nq9Qn4YtYY&#10;UosTFBzMug1mrNorRHRLqf/SqYozKOxZSwj2MVBk/Qf0207uk1wotIiyTc7G/nZIVRdV5ccOACAD&#10;f2BL6KxUYEYBJcCThPOXmWIr1sdsJehnr96xYBaD2w3qjgShyr6knjLSvZZHjAchlmoVPkH1pwCb&#10;TQt2+Nw/zBxYaXqDymNbKs6gjHcjIczHWOQP8nb6PcZ/BdFSopGJlD+6C08u8AMHAFBhkUh5hCJu&#10;50kHKUWJyDjOttUA1BiesjV0bmLPLxSfFW4RYjYku9CMQuzlfNfRpKP3AhbVSrUaLsS8KJW3Yf8Y&#10;B1Sbi80BxUTOQKg1X+X/HMl2kq1ub35MbQRzBkP9LD+9wcZDp7MMKMdsQZaB5YToHhuV92maa3Al&#10;t3a13drWp99wYb/Cws/bUio4oyD7MyHFZk1UABwBi0TK97dv3376RnpsgRKR8YFtqwE06A+Y2Gkr&#10;xivb5p2Wl16eanQqvvfok7chfxwxBk832Kmqd+ZdIDGbCYpU6g8+AjFLnV4fP9tyKvFXbz8wc7Bk&#10;699CaI+lZm/fpnQY5Bn6sxDdY6My3o0yDyjL9sz8gZVuJXwz5hv290Ua9/c4fsgAAJGjlUgZl2jW&#10;H5Aouquz0VWeaXlon9+N+46/QfT578UbFu0yxWIyJXp5DIY92kqV2/sKJWaqjGq5y/cfbbwu2YxV&#10;e5k5iNlKS56zNoyau9lQzX193LtVydRdUsG+jX4Y2MJMlRrcorRncxMqNKi+e+8KauXq0LxAxz+F&#10;n3QsVdS/qPJUpIuny7OPGHsIgLlYJFKGBJlBHC1IZwZa9gexV+YJmWm3GSdk5O8RI3pOWMbCXskW&#10;0b7doIRMkq3uO5T9c6SyDIShYtxVoKj8X/xuQpY6vfghsx0hISHMGYxZuFWI+uaocb9pypHRiISf&#10;dMyUaWImZgtItZfyx6kAAOZjkUgpjT+IEow/MCRKfxCzG7Hpx6anPdddVpe/TUwp2GQQO19Xiebt&#10;htwN+CxMpFJ/xHy6RqMiz1Hhf6NKtBier9EACs/sXQQjory7Uf3cIYYdBqTSf/CnFjPV8nj7/hM/&#10;Urbjyr+PmDnYeOCsEPij1JZD55Vjoh251e8o/J6jpaL+RZWxh06eTuYvUwIAELBIpAx8H85bF50u&#10;ZcGmL9+y8QYht6+eo3ic86c4XZ7ONPbiD9ijjzGbCia5d3J6bc8dPfk7xZQYT6ZUtdPY8DN+zWiP&#10;+6tiEMKVvRmV4A+y1ZV8A7mHwr8N+amtNxmC2M+8VLZN+JrXb95Lo21sDltpKWbTG3QIG5FK+p/X&#10;XCpZsfewMhQg79AqUS6XYL4Ke9aifQqFhjI9f2KUor8UZgtIZeeUDQ7RzIpwANgnFo6UFHpbjVrP&#10;Myqk/oMPWpkiyV78AV39sJOd+0R3ococJRohXUWtv2bk64gu/aasYoGkeIthQtQ0LWV+BVKF/3kL&#10;taVaeeVq0FfZQJCwsfpBAyb3Wh7kAAo0HhiDxRijpYpt+aRJ9I78iNiar4FBrNtg1roD6qhvjrYe&#10;uaAcQxKVrDtwgtkCUjGvukLYjrHIYeQY9JOy50LDawobCIqZPyg+s3iiUbzDwNnL+czjM/wYAQBi&#10;h+X9AU9FJHs6nXthrYwZthd/QFKGVn037juhyhwlGJGAXrvt5jb+frEjd4P+LKJEazKlKh34+guk&#10;iu0izJ+olBuVektSDGZwir3Khs2BSM7gtTb6DAiK6MwcxGB6A8+ZG5QjXKf7BCrxXbuExe8yoyw2&#10;k4H6qQSm3EMqC9sYKrr+gC3hyFTYrzA/OgAAC2F5f3DgwVeeUeGs0xUffZJnbI0d+QOScgaM2aMN&#10;7LVn/zvL3zJ2PH/9noWW6D7dkLVub7eaYshnu8rxS5+SLYdXaje6SsdoLB5tbZULm8+A9OL1e/75&#10;NcDgGWvJGQzzX6eO+mZK3Z2zZo+0HEOtiW1Z/BZCdYxVxLO24gmYinvVE7aJTOb7gxQ+KZS/i123&#10;dvFDAwCwKBaOlFkSU/DVPXgRPtmBXh+cK7lUyPMawL78ASnhiITsVJjSJ6VQZY7Ya19+esnfNdZ4&#10;jOdPNxT/fagQVuOB1HcTAoM1dA/79fuPrNtgrRzao6W5Gw6yD0Uq+ttQVphzcEWK3zkGxWrRBLXK&#10;+zRVbEHmAWWjO4IhSn9Q2K8w+zGTUvum5scFAGAdLB4pQ5I6SW5A4Njdd7xeA1B7eMrW0GnOHH9A&#10;SuadjJ0Wk3vHZPYY9lrLjtgq1nwoizexeRxAUyrXhvcZuNXs8YIPsNUKM9ftZ+ZACfnmq2BT/hwK&#10;afZ6Pl6BRfEiXrWFIB1L0T7NuZVgVCb8QYZxGdhvmNRnVx9+UAAA1sQqkfLt8/u9/2xMYfh7t0wH&#10;jp/npZrBHv0BiT2SQEowIoFQZY7Ya/kbWwjldkPMlorWjiq09VYi6H/PX/OPpxmYM5i2Yo8S8s3U&#10;6t0nlc+VvX5vZeokZg5iOeCgwPDqtBOhMDYy9AfFZxZ3HcFXViTdeX2HHxEAgPXRSqSMS+zUH5DS&#10;+qallwiF5oudZEP0Fp6qymv2RhaBivxmf7cbKrUfzRrvXtPjy1fbrLVogvM37jNzsOVwtIcilmgx&#10;jH000tSVu1mhMlOyEJvNV3mfpsoqDKSsA8sLG8RYan+QY3IO9nMl/TD7B344AABxCPyBLaFzX7T8&#10;QSzFlnkk8be3KMV+57cbKrcfLcRgberHv0Yp4fP5aw3d/1IY5r+OnMHQ6A9FXLfvtPLRstUN7zb4&#10;a/bQ2JiDUqMaKLaAybJrMZA/KNS1ddJRSdmvlLTtH8s8egMAiAHwB7aEzoBx6Q9IxfxjvhJ0lDx7&#10;zZeKjs3aDXGgSu34CETS/ccWG7ZpQT4HfGXdBou3HlWivpmq3S38wdGhfuHegj1ZELPL/QLDpFsJ&#10;av0w6ldhm1iq5IhflPUbs07K+jXYyGNQAIC4BP7AlsTeH9AehBJzRK8i8UZYmvGLt7PgVKTZECEw&#10;x42qdx5bteOYCv/zLtx0MDkVJViq5VbT4+NnG6+oFBnLdx5n5kAJ7WZKPV+ye00PdRUL6gWH1xCi&#10;splSbEHmAWWFqliqvE9T9hgFifxBsxFj+FEAANga+ANbEkt/wMI8SSiPUoX8CtGrrNSLwCj62xAW&#10;qGK8OqIJVWo/umybEfQWuRv0p0CoBMXIlLl2zx//GtVn0oqpK3Yfv3SbN1GTDJi2mpyB74It6uhu&#10;jnqOX6583lZDZynlW4+cZ9G31KgGQmw2X2QL8g6tIhTGUqVGht+tKORZc/Phs0P9pPsp/EAAAGwN&#10;/IEtiaU/oNfG2CLknZaXXpXcOzlvihV4/e4jC1eZakX7dkP5P0cWajo4e/0+mcNWYDKtrHV6Ne43&#10;ncLh5VsPn73S4mCCKHn49BXrNli/74wS3c2Usk4VafOhc0r5ol17WQA2fyqCfEOr0vZlvC02l6Kh&#10;8g6pwlpF6r90qtJa+AMANIVFIiXWb4whFKHzTc8nRO5oqeCMgopFKD6zuFBrWtknZ6dXfT/+e94a&#10;6+C7YCuLW0V+k2431OgyrlqnsVU6jvmhlWfOXyJdfEEtshd5GvQv09qr18TlD56+4vuNX4ycs4lC&#10;44Dor7Q0Y9Ue5UBVbOutruqzZBKLwUJ4NlSpoc2L9PjDrWNNt07V3DpXc+taNVOPKqWGtCg9rHkZ&#10;L9Jv5UY14/JuVl6RT7iEHRpVOZ8mii3IPqiCuqlM8AcAaAr4A1vC4jrFaSFyR0vsZgFTdC2C23g3&#10;elXZOWV5g6xGmbCFDIwqX6MBDfpM9Zq9ccWO4y/eaGgy4zggMIivtDRj1V4hXkapXL+GG6yN+yOs&#10;7/yjjzRoINvAH4UgLcqnWeFubbJ3aOzWtr4iylKhBZW742/Kzn/s04N93sjEjwsAwNZoJVLGJdrx&#10;B0SSUUkoQqfwSSFE7mhJeXCRJFRFqfRj09Orqi+uzhtkNV6+/XDq6r837z/V4DQDtoICOQuK0V1p&#10;afHWvxVnUPz3YUJttkE/kjkoOCyK0YjF+7Wk4E0x22Ww9CMk5Z2WV/h5RKbi/iWL+5UsMaNU8eml&#10;i08rU3xa2eJTyhWfXF7SpB+LTawgaUyVVH3ypOyVO7VHoW+6lZy4evPMNfsmLNkxau4mr9kbFEMg&#10;iB8aAICtibtIqZXVnTXmD4jSs0vTqdnZ01k4BUdLxWcWZ6d4UnR7EdgT53139+UNAtZHr9ezcKh+&#10;BNFM5Q1bSJO0fn+EwQpmjkYsL3cbFOjSKkO7Kuw3U9i/sPCriI3yTc/HdkvKNjkb/8wAALvC8pFy&#10;3MDO0u0EA3B/wQQzTs1gJ1PhPBstFZ/FLUIhv0JCVZRKNFJaQX/OmTm8QcCaPH/znpmDpduPqaN7&#10;lFq587jiDPI1GiDULt1zgJmDcj5NBEOgVrG+rVi3f4bRmdgPhn45wu8hZiJjmmp0KrZP0qwzs/gH&#10;BgDYIRaOlLW+T8DcgECi1N9p564ytYentMSjd4/YWVU450ZXBf0KCiVmik10v+/OPt4gYB1mrz/A&#10;zIEyraGZqqhaJGJa2HzJivovncrMgYlHFVi3AanowMb8S/dyVX4AsVGBGQWcPJ3YDzi5d/L3Xxxr&#10;EAkA8RILR0oKvU0GLZdSAS+UMHzU30NTIVmb/oDBzrAFZ8QwxsdS7BR/7+093hpgUZR7Cr4LtgrR&#10;3bQ2HTynOINMtXoKtaSKvr+TMzA9eVERjz9kc9C6xEzxe4+xis8s/s2Yb9iPluR50JN/VACA/WN5&#10;f/CFJ6X0m7A5UlO56C5+4mmbo2V/QLh4udCpNtOETMK5OGYq7Be9+8rsRP/843PeGmAhLt16wMyB&#10;MGIgSrUcPFMxBz3GLRNqSdkHVSBzYGJV5bIjf2PdBoUG180yKYvwjcdMhfwKKR0GqXxTvf6suUUv&#10;AQCxxPL+IJgnpfSOu/xp9Sa5v89SdyFL2xyN+wPCfaI7nXaTeicVTsrRVQqfFLSffNOiN8UCO+nz&#10;pgBL4D1vMzMHQmg3rW1HLqhnhzT6jAO7p1BiRH3BEygK6zZok22iNN0FKQbDU9TKMC4D2w/JY6cH&#10;/4QAgHiH5f1Bp+mHWTorZX7y4em0ukxlp7G0zdG+PyB+WfELOwULZ+doSTmP556aW6gyLfYqi68E&#10;7YAEBQUzZzBv4yEhtJtW38krFWfwa8/JQi1p46HTzByUH218wEG5UXy0QTHPusm9kys/BuG7NlPF&#10;ZhZTOgxcvFz4xwMAxF8sHCkPz25J0VenS0jpI9O7Uap5d8/ffy5MiWOamfSWGsNT2mb37d2xOaEz&#10;sT2Qsk3OJlSZFnuVXq+d51Ltj+1HLsSw26BWeLfBpgMRJj5i8l23hJkDwRMoKtxd7jbo/ofyVZIS&#10;jEig/orNVPYpvOOBFAfzZAAANILlI+Xe5ZN1OleWzpc2ieQWdLpE+VuyEi1gL/6AeP35NTsvF/Uv&#10;Kpy1zZdycs84IaNQZULKhAq8KSCaDJRXWho1d5MQ2k1r5JxNijP4uYOvUMtUf3IncgaRjUYsPbw5&#10;7zYYW0V55JX03bjvhK84SrGJMZgO3j3IPxgAwDFwxLO/HfkDBjtBx2YlJ6VnOMO4DEKVCSnRhbcD&#10;mMfLt3x6gw3RGYq47ciFTKpug43Gug1IWQeUJ3NgdOJk5fHFwt2kbgP1rJrRGnNQaEb4jN2pfVPz&#10;TwUAcDAsf+o/v2+VOgBTOvdPTXhGG9idPyDYSMP0Y9MLp3LzxaY3IKUbk06oMqGi/kXpJWQveDtA&#10;VExatpOcQXRXWpq5dr/iDH5oOVyoVcTuKRTxrC04A1KpIWHdBuMq0xeXdVJW9nWTzJxPk+yg+mHF&#10;kYdG8o8EAHBILBwpD81sQdFXHYA7NSsjF0gjEjSCunl2RI4pOeisnXBkQuG0br4SjkjITv3R8hls&#10;/adEIxPxdoBICA4OYd0GU1eIkxeZVrHmQxVzMHf9QaGWadOhM8wcGF15uXC31pI56NFK/cWx71pd&#10;EpkK+xV29nJm2ycYkeDph6f8IwEAHBgLR0oKvY37L+UZFVS+7I5WBsPbqT8g/E/5m3/SN6qko5Im&#10;8Ir2ILW80/LSm6IXwQQX/+HTG0RrVsTNh8InPspap5dQq2j53kPMHAi2gFRyUAvWbVBiRmnhWzNT&#10;KUenZD+qJqu11c8HALAtlvcHPBWRbN/o3HN584ytsV9/QFx8cpGdzYvNLCac6K0q1l+de2pu3g6g&#10;YvjM9eQMhvlHb6WlGp3HKeZg7MJtQq2i1rMGkTMwHI1Y3jtstEGv5sKXZb7YwJQqi6rwTwIAAGFY&#10;3h9cfMPTatI463L03sMztsau/QGDWYTYPNQQA7lPkGZtKjevHG8ECA0NDJveYOm2v4W4blqKM8hU&#10;q6eJLodiXnXJHBiORizeV1qamVR8aln27bAlE5UvK0opoxcP3T3EPwwAAKiwcKR0odirEx+aP7ek&#10;v6ZCcjzwBwQ7uWebFL1ZDQQV8StCV5BCoQmx8Ws/zv+RN8KxmbfpEDMH6ogepZoNmKGYg0HT1wq1&#10;arF7CoU9a6mdQfhDCj1/V76XVD7hqyYqhSZUYEYBtjHmtwAARIalI2XwZ9khiJRqMo5voAGoPTxl&#10;57A7x6lHpxbO/uaLBQmSUG5CbCa+IfuG8EY4JMpKS6PnbxGCumkpzsC9podQpZYyGrHUqAZqcxDe&#10;beBfUvlG2IIdJNcRZi3GSD8Y2jjJqCT8wwAAgDGsEin9fXsxW0A4J057/ZGxWw62g1rFU/ZPq/Wt&#10;6FxPEUKIAWaKPRNBilYvAntUctWVVbwRDsb1u4+ZOVi797QQ102ox7ilijn403OuUKvWyn1HmDlQ&#10;r9SsTJZcdGBD9XfBvj6SmY+tOntKzylgGkQAQJTYUaTUG8b1QEOCo35KIj75A2Lt1bUsQpj5mLug&#10;XFNzsZdLe5hl7h7YuLY3AdpyfnEAG4pIEoK6CW07ckFxBiShVlCHeSOYOVCcAalwd/nxxW6t1V9B&#10;Eb8iyheXf3p+dZVRKRNiHr7HV0gBAAAT2E2klPoiDOI6K1RTrMMmXhc5tBlPxRcCgwPZqT9mDzWw&#10;oW1MQpUJsSfmr7+4zhsR3/nyNZA5A7/Ve4WgbkJjFm5VnEHl9j5CrSCyAuQMsg4srzgDZWnmIkN+&#10;UR/8zJMyK1+ZOV+64gL5hwEAgKiwyPniCEXczpOk6dnlGG2c42zbmBCSxJnvhBeEQSXjd9/mGbMx&#10;3E88ICgkiAWAvNPyCrHBHBWcUZC9nCRUmRDb/vH7x7wR8Zcdf19k5sDoIsuRKV+jAYo5WL7juFAr&#10;KMvAcmQOCgyrrpiDomFLMxefafzIm/llsck3segiACBaaD1Sru5XSjYGOicn6V9eypHuODzj6Whg&#10;sJ/4A4sZ34//XogQ5qjoTGkqZSbzb1Ww7YNDgnkL4iPMGQw2+ayBoJW7TijOIHPtSCc+YpJWXog4&#10;GrHsCD7aoNiI2sIBZ6IvyJzFGJUVNH6Y/QP/MAAAYB5aj5QUy+cf+IcShv7gw45OMYv08dgfEPmn&#10;56d4kGhkIiFUmCPlmXih3LTYS/jbxy+evXrHzMGy7ceEoG5CP7T0VMzB7PUHhFpBK/YeZuZA6TZg&#10;zkAYbRADKebg0D3McAAAiDYWPq2/iRy+RUwx9AdVkiWiElepmNNgyGpeZxLaMiAwKB7LY0cvigrR&#10;eiRBUcxGMLA4JDTD3jVj9Z4+k1eQNh06Z6ZW7DyuOINMtXsKtYbquWg8MwfsUYXwpZlHVxWOcJ5p&#10;eYQS01IGHLz8+Fb4XBAEOZqCQ2KyvoGF/QGL0yb5jm8aTQz9QUJ5d5eefaK0Xq9vXvpbyrZYdovV&#10;MnLmzClvJfL8/Yf4rWtP77LwIIQNK0kZGy80w37VY8IyktecTav2njJT5f4cqZiD0Yu2CbWGKu8j&#10;jUZUeg74GkvGRhsoyyoK5ZGJDTiIT18HBEGx0ZegIB4Uo4OF/UHAq5sUfRv0mMzzoaFPrx6mkpGb&#10;L1N63dQhlM7dei6rihbGxh+IJJenb+SZyDFnm3jAx68fWZAo4ldEiB/Rkpk9CmwlaBJ/e7vl0i2+&#10;0pL5QxE37D+rOAP3WqYmPlKUZYA0GjH3kMrkDEoN5d0GRcdKSzMLUhbmdvZyFqqMim1cbXE1/nkA&#10;ACBGWPhsTqHXY8FRnlH48lIJybcWtolZeDbHH2xqLXUh8EzkxKwBdgqLFtknZxeiiJli8xwU8isk&#10;lBtVYb/CtHGCEQn4e9shI+duImcwZEY0hiK2GOyvmIM+k1YKtUbFug2Ke9ULH23QPcLSzEzKAAKS&#10;ObNkKsNHDt6VHiYCAIDYYOFISaHX6HzuVB72fKORaY7MwRx/sLR+enN2HrMG2C8sZqQanUoIJ1FK&#10;uWtAMtMisBBFroK/t/0QHBzCug0WbT0ihHMTUpwByZyVnTcfPsvMQXmfpj8M+p2Zg2JhaywJUg5+&#10;vun5hCpDFfaXzBkpJEY3GgEAQMDy/mDzjQ88E04wlb9jyaBrMQvPhv6AsjlKt+cZmcS0jVMynomc&#10;mDXArqk4vyJFDlcvs+bnF8SiDsmcKEXKMy2P9F4jXPl72wMbDpxh5mCrGTGeacC0NYozaNx3mlBr&#10;VBM2rFTMAe826BW+xpJa2SZnUw67Oat0kvmjLZN7J+efBwAAYo2FI2VheQTAvbdfeZ7QB6dKIBWy&#10;XJqkrrpEaVnaKNKmxuK3oT/InVh6dmHHFT4DQqeqeSl78HEAy5rA6P7jPYvOL2LxRggt5oi9kJRj&#10;Sg6hyqiyTspKG+eckpO/t7YZNH0NOYNRczcJ4dyEMtXqqZiD9fvOCLVGVX9yJ3IGmQeULdG/BTMH&#10;xaeWE44bUzLvZMoBF6qMik1kWWtJLf55AADAElg6Uuql2weGfAqWbjuwtJyMFLYNz6gwen8hsbyx&#10;wqoLT3mFSWhLnnIwXnx8YX7UEcReSDJzKMN3476jjcvMLcPfW5O8+fCJdRts2H9WCOeRyW/1PsUZ&#10;lG0zUqiNTFkHlidzkG3gj/whBY8WwuFSi81g4ewZjdGIp/87zT8SAABYCOtEysCPtWpUzZMjR9kK&#10;lfece8gLQ0PffpCeRbQ5DusPGCyimLOijyA2VpGUZVIWocqo0vqmpY3bbmrL31hjTF62i5zBwGmr&#10;hVhuQplrh3cbrN59UqiNTOyeQt4eDeVug9bFZ5QSDpShzDFhWFIBAGBVHPHk4uD+gGBxxX2CuxBy&#10;opSLlwt7rZnPTLIH8YfuH8rfWDOwbgPzV1qav/GQ4gxK/D5MqI1MGw6eImfg3r9MgS6tyBwUGdRI&#10;OD4xVkqflHRgsaQCAMB6WCNSBro6yzcDwijZbDCv0QbUJJ5yYFjkjsE0zK5ergX9CgqFJuTsKd0d&#10;X33FrKkt44CB01czc2D+UMQc9fsq5mCp2RMtr9p3lMyBW/vahbpK9xQMZz1SlGFchnRj0gmFJkTH&#10;k1RlURX+kQAAwApYOFJ+eXObeYIqNerMnz+/Y7tWmb5JKuVdCvMtNAA1h6ccmxbrWlCYMfM+d2zE&#10;eh1OP7LlPfKgoODBM6RxiKRZ6/YLsTwyqZdZytOgv1BrQq38B2TqW86tbX3pnsLgX4UDopYy/VH+&#10;GVHf8VGeOD3x8AT/YAAAYB0sHCklK5CyIM+E8eLGXip+yXO2B/5AYfvN7SzeCHHI4mJjF2y1EvQo&#10;edYj0pz1B4VAbkI1u4xVzIHPvM1CrQkVH1HPrUOtzO0aSKMN/EsKh0ItdvBJ5sxOkXNKTrbx58DP&#10;/IMBAIDVsLw/eGJsdpbvEuqy/q6VHmb4AzVfg7+yqFN8lrlrOquVYVyGhCMSCoVGxd4lKCQm04DH&#10;mCFKn8Fac/sMmBRnQDJn4iNFmfpL3Qa5OjYrOrKWcATUUuY6JOWcmlOoNVRy7+RsY/7BAADAylje&#10;HwTyZASyptFlKjaRZ2wN/IEhLPbknppbCEumlXd6XvZCklBlVGzLL0Ff+LtajZCQkKH+65gzmLpi&#10;txDCTauTz0LFGXTxXSzUmtDGQ6fd2tUhc1Cgq6nHF0lkCJTjZo4tY1tiSQUAQFxieX9QtsMUngkn&#10;hMqX3dPKtK/wB0ZJODIhBaF0Y6MxUI70/fjvWfRy8XIRqgylLCjA39I6jFu8nTmDGavMfTxBkXtN&#10;D8UcCFWmNWP9DnIGpCKjqwifWlDK0dKjB0zFZ0ZhDpRuhkN3D/GPBwAAcYKFz9QXV/Sh6Jvsm6w8&#10;Hxp6//h6KtFUSNZUYzQFu8OdYEQCIUqZltsENxbDnDydhCpDKSPs+FtalBGzNzBnMG3lHiF+R6nh&#10;M9crzsDM+ZIV1Rw0SDYH9Uw8pMCU2jc1+/gunlHbqfwzpImSSMEhwfwTAgBAXGH50/T47vWYIVBw&#10;SpRKUyvGUJN4ChgwYM8AFpOEWGVabEJl81/ItuRvaQlGzuEjEMcv3i4E7yi17cgF9XzJQq1pLdpy&#10;JH+XlmQOUg0ya84okouXy7fjvhUKDcVmOEjhk4J/QgAAiFusFSnfv352/Pjx05dv8ryWgD8wzcWn&#10;F82P9IpyTeHT+ZnTi1DUvyjbmL9lLJiyYjdzBpOX7xKCtzmasHiH4gyqdhwj1JrWwGmryRl8367m&#10;d2O/Ez5gLMWWVPh1xa/8QwIAQJzjiJES/iBKAoMDWfwu4m/WPIlMeadFY7giswjOns78LaPP6AVb&#10;mDMYu3BrtB4xUJSzfh/FHGzYb9YyS0wz1+yj9yVz4DQ0YZQzVRebWUwoMS12AC8/vcw/JwAA2AKL&#10;RMoj0l2EqDjON7Y91BieAiZx8pImLcg5Jeqn7xQV8itELzFzBAPbONHIRPz9zGbqCmnpBJJ3dKYl&#10;UGvh5sOKMyjSbIhQa0JbD5+n9+0+YWGGDlWo8cInMhR9OtosynGITLmn5qaNSfxzAgCA7YA/AKb4&#10;duy3FK7Mmb1HEUV9ocSE8kzLQ/tPNzYdf7+omLl2P3MGMRhnoKjMH16KOZhh9hIMpMnLd9JbNxg2&#10;0nWwNBuB8FkMxYI9KZl3MqHKUHSQaUvXEa78owIAgE1xxEgJfxAtyswtQ3HLetMwZ5mUhfafeWJm&#10;/n6RMHHpDuYMvOfGsM+AVP7PkYozyFTLw/y7ErQle/d8PRuxkC98CkOxzUjmdMCw+SUbrGzAPy0A&#10;ANgaa0XKm9cuHj58+Ojxk5++xOl8eeYAfxBdVlxawUKdENXMUbGZxaLsXWe9FPWX1+fvF5G5Gw6x&#10;2DxyzkYhbJspiu4//jVKcQak3hNWCNuY0NhF21gDdMOlKJ56dGqh/YLU0x9FudClMsPB8Qfa6WID&#10;AAAr+APvvypItxMi4BQQrOfVGoAaxFPAbO6/vc/CWFH/okKEMyEl+BXzj2KMXlrftLRZhy0d+PvJ&#10;LNn2NwvMPvO3CDHbfJVS3U0gDZq+RtjAhDYdPMsaMH/TIfZBsk/OLrRckHr6I6HKUIqTiIM5JQEA&#10;IFpYOFIemfUHRd+M5Tp+CWTdBvpHdy7JFkFDIVlTjYkDKLwN9Vs7f9PhgK9GJ782F71ez4KZ+RZB&#10;mQ2JFOUw/mTeyWizIfuG0HvNWLWXBeZh/uuEmG2+1Osyk/xX7xM2MC16a9aGT18+m/kR2G0Ckjm3&#10;Y9gS2y5eLuzwAgCAprBwpKTQW6f/fJ5RQeXL7mllDjgH9AdGRSHw+ev3fCOzYQPyM47PKEQ7E2Ih&#10;kxRlZ3vCEQnTdivefMQ4ap7XrA3qaG2+Nh44m6l2+HxHMXAG6/edZodo6ba/997ZyxovNNWo2JZp&#10;fdMK5YZiW/686Gd+WAEAQGNY3h8YHW6QLa0uU8lJPGNrHNAfKHfu1+495bdm31D/tSz+qeW7YCtt&#10;8OrdB/6yyMkwPgPFtqTeSYWYF5mUZRdIBWYUEGoVFRlav3C3NtJExR1qzd62jTU4WqK4rp4JkTR7&#10;3QFhmyjlFTZJc0iIvuHKhtRmc2Z8UpR3Wl6hRFAxf37P5fC9w/yAAgCA9rC8P3horJsgvTPWd7YZ&#10;FOoiG9m37cgFutqeupJPQSiIIuWuY5f4XiIycN9AFuSE4GdCbHtSQb+CQlWRwQ3IGTCV92mWaUAZ&#10;ktDUKCX0GazafVLYIEqt23uKffDdx6W5idj9juQ+yYXWxkbseU5SHK9zDQAA0cXCkdKFYq+zG8+E&#10;8d85aYmmlzxne+APTIuuwn0XbBniZ6SPYeTcjZdvP3z/KYB2e/DeQRbqzJz8h8S2J1GYZCXFvOoy&#10;W1DE448fRzdTxCzC2gPHhbYZatGWI2pbkKVOry2HYzKX4kD5Aw6czl0sa2fmSZmVxhuVOatWKkru&#10;Lc2agCUVAAB2gYUjZeD7hxR9iUq1Gvbu3btzp06uctbZXUNL11N7eMoxkOJ6TJ8MJG07cmHZjmMT&#10;l/HpBwSl7/xj8t5Zi0b1eIIiZQRfUU+VM/AJdwaKmEXYdCjSaY+nrdytdgbZ6vWO1hzJipaGPSVx&#10;7OItOlyfA/loxMJ+hYXGC2KbmXn3wdlTWlKh0apG7EsBAACNY/lIGfz1o5PsCRS8lmvrPis1iacc&#10;A4p8sfEHhtp6+Pzavad85m+mPfebslJe2rh+3s6/S/G+e+vCvZoXH1dZiI5qpfEoVKhra2YOyhtz&#10;BkzlfZoyiyC8O2n2uoNqZ+Be02PzofPCNmZq4PTVzBywY3X+yXkW9U13iqify8g8MYo+BhLb8vqL&#10;6+xdAABA+zhWpGTAH1hc2Qb96N7zp+ydfy3cjQd+tYoMaFJscvni/iWLjq7GS3pEuJtgQoJFGD1/&#10;i9oZFGo6SKmKrhZtOcKcweVbD9mB6rGjB0XxKPsD8kzlYwhIxWdFcW8FSyrYI88+Plt7dS3PAOCo&#10;wB/Ef+LAH5BqjP+LAnmWAeV4aPdpVmro78V6t1JcguIMTPQZGKr8aN6L0H3sErUz+PGvUUIDoqUB&#10;sjMY5r+OH6PQUPeJ7hTFo3woI/Xo1Czek6IceJHSR5orCTMcaJ+QkJBdt3b13dW345aOTGOOjOF1&#10;ADgqlo6UQZ+cpVsKRsD6TLYibvwBqe+SySyWCzGeqbx3M6POIPOAsjkG/SQUqpWnTVu1M6jwv1g5&#10;A98FW1m3weMXb/gBCg2lEE6B3G2CmxDgBSmDJ0hClaHYxs3XNufvATTGp6+fvA54ddrSSfEEpK7b&#10;ui66sAj+AADCwpGSWYFOQ2a/MOAr38T2wB9YT5sPn2UWobxPUyHMGxU5A7Z9toE/ClVkJnK3bqd2&#10;BhkbtRbeznxtPXJhqB+fD3H0gi380ISGfg3+yuK9maMRSWl80whVgpRZpc/8d4a/DdAAAUEBf9//&#10;W+0GSF22dvE66LXu2jq1qBz+AADL+4OtNz/yjFaBP7CqFItQelRDIeQbVe4hlQ0tQs4W7dXOIO//&#10;/ldqVAPahjYW3i5KbTl8fvD0NcwZLN32Nz8oMpeeXmKBPMqJk0kFZxSkLXNNzSWUC1KWVAgO0cqE&#10;oY7M7Ve3p52YpjYEpH67+/mf9hc8gVq0DfwBAJb3B695UrvAH8SBWMgv7FlLCfkmlHdoFbZ95gFl&#10;M9fvonYGhbq0UTb7YeSvtA1tLLxXZNp44CwbZ0A6cv4GPxxheB7wZIFcCPAmFOWAg+Q+0gwHCUYk&#10;4O8BbMGG6xt67uipNgRSvD86ZuXllYIPiEzS9vAHwOGxcKRMqNM16LuMZ7QK/EHcKN+wqhTOcww2&#10;NbZAUYFh1TPW6ah2BoW7hTsDRUU8a9M+8w+rJryXoBU7jjNbQPr34XN+IFS4TXBjgVwI8LERcxs/&#10;LfiJvweIE/R6/bOPz7wPeavdAIkswryz84TAb6bo5fAHAFg6UoZ8oehbv033/15Ge+GfOMOh/MGc&#10;9QfzNxpYuf3oPpNWTFu5Z0tM5wmImRpN7c56BYQwr5Y0oXK9rmpn4N6htrCNWuQkaJ+1JrQV3ovJ&#10;fzVf+JH07NU7fhQiQraAAvm3474VArwg2ibJqCRCoVEpSyocf6CdYbjxmeCQ4O03t/fY0UNtCEi+&#10;R3xXXV4lBPsYiHYFfwCARSLlEYq4UYLnF2yCOu4aVc5f+hZuNvjXXlN95m3aeiQmMxOblt+WTRTO&#10;SUKYZ3Kv3U3dmKIDm7CNI9ueKefgirRB65kRJj/wnruJ2YJB01d/iXwlaxbITSwTRVJPf5R/en6h&#10;VpAyw0FgcKyWzwamefXp1fD9w9VugOSx02PJxSVrr64VAnwsRXuGPwDAsXraGQ7lD67f/S93g37Z&#10;6vZWh+Ho6qe23r0nLp+/8fDKXSdi0AOx/sBJFvLL+TRhAb7syN+EtyjjxWM/G4dY1KsOy0am7IMq&#10;0Gaj1izYevj84Bl8+OGYhVv5xzbGs4/PWCA3PRox7/S8bDNSUf+iQq2gpKOS0mbJfZLz9wCW41Pg&#10;p72396rdAKnL1i6jDo8SwrnFRW8EfwCA1SPltXtPeEozOJQ/IChwGo4/2HTw3JQVu3tNXN6o79SS&#10;LYcL0TpaKtlieOO+0/pMWjF95R4TayMxi1BsSMOMNbqrXt699LDmQuwv491IKDGqrAN+dGtbt8XI&#10;CfQB1+w5xT9tJMw6PYuFfCHAC0rjm4ZtFuWWJGcvaUmFZmua8fcAseb68+sTj01UGwLSgD0DZp2Z&#10;JYRwq4reFP4AAMtHylRJpCWZeEYOxsTlF594XgOom+cIGPUHprXl0PmVu07M23io54RlFf7nrQrn&#10;0ZZ8/2JI/Z6ThvitjegMepQd8ZsQ8s1UuVHN2GyMbm3rJ+2b6fzj8/yjRkJhv8LmhHw2SxIpylUZ&#10;lRsQ/77+l78HiCkrL6/02OGhNgSkCccmmP+4gcVFDYA/AMDCkTK37AYO3IrwkGOBDKk0FZLhDyyl&#10;UXM3/dJzcqGmg3PU76sO/FGoVtesA8oLId+EinnVVWZbKj2sOXMGhbu1LjG5PIVqNk3huwDjQxEJ&#10;FvVT+6ZWB3hB6gEHprckYUmF2KDX659/fD5031C1GyD13NFz8YXFQpy2lag98AcAWPgcR6H38H9f&#10;eEZFQp2u/MRzPGNr4A/iQFsPX5i2ck9v6f7FNOX+RfZ6vbccOt95vnemqB5qUETmgN2YKNFfXh9S&#10;0h/FZ5RSB2wWrQOCAvgHDoNCEavKMSWHentDZZqQiW2ZZ1oeoUoQW1Ih4YiE/D2AGXwN/rrlxpau&#10;27qqDUHnrZ3HHh275soaITZrQW02tKm5pGaIPoR/AAAcEsv7A56KSPZ0Ovdc3jxja+APbK65O3aw&#10;qC+4AUOV92nq1r4WW0KanEEJ/5JCwGZi0Z1/4DBYYRH/IsLGRpVwZMIoZ1FkO/xr41/8DUDk3H9z&#10;f9j+YWpDQOqzq8/iC4st/riBRfTHhj9S+4YvvsXEPwwADonl/UGfJUZGilF5r92veMbWwB9oRMwi&#10;lPVuLHgCpvI+zdhq0YW6tv62YyV2vjbxQAHbgF3zbbu5jWWFbWIsZUmFi08usqMKBD5+/bjlxhbB&#10;EHTd1nXMkTFCJNaCVl5e6X3IO9HIROxrNZSzl/P9t/f5ZwPAIbFwpPRvXoCir8eIWTwfGvr5zaPk&#10;TlSmoZAMf6AdMYsgPM0oDz+UnAGpyPC6LEIrJ+7IFlJSxhD8tuY3+tfJ00nYQFCmCZmEksiUY0oO&#10;tmd+QEEYl55eGntkrOAJBu0dNPfsXCEea0ED9w7MPyM/+yqNKs+0PH1396Ut6VNg/AEAlj/lVcud&#10;XLIDEXnxOYhXawBqD085Blr2B6Qcg6UlHHMOrkjOoIzXb2GDDNoUH/+TEKeV83hkNwIUi5BydEqh&#10;ShDbLMo1G0nJvJPRlolHJeZH07HR6/ULLyw0nLhwyvEpq65YYOIMab+LAAD/9ElEQVRCy2r6yenZ&#10;pmRjj6EaFX2tw/cPX35pufBC+kTwBwBYK1K+ePRgzJgxc1bv5HktAX+gNf08tpWbR0V5hAE5g9Yl&#10;ppURgrQi5cxuegJEE8o3LZ+yE9NDExS38fPCn/mhdDxC9CFPPzztu6uv2g2QPHZ4GIZV22rt1bXz&#10;zs2ruKCi8v0aKrlP8t/W/Ca80FD0AeEPALBwpOw/YhJPaRj4A01p8rJd1MJGw72/b1fbaairEKQN&#10;xU70zp7OQrk5+mbMN0qoEKoEKQMOzj3WynM3ccaHrx82XN/QaUsntSHouq3r+KPjhThqc805O6fx&#10;6sauI1yVr1VQwpEJ6y6rO//cfOGFpgV/AABh4Ugp3UvQ6ZwTpdx7VXPTJirAH2hEXrPXU9tInrM2&#10;hIRI16nsnF58VhTLKNM2Qok5UvczC1WClAEHX4O/8oMY37n+4rrh4waD9gzSzpwEipqubqqe5tJQ&#10;VRZV8TvtJ7wqWqLPDn8AgOUj5bunN1MmTcCMgs415cv3n3mFZqB28ZRjoDV/sOXweWYLSFOW7+Kt&#10;DIOd4mN8+8CoIkx/NDqK6Y+SektLKtC/vEHxnRB9iGIIum7rOuHYBCFY2lYrLq8g46J8fYYi25dp&#10;YqYF5xYIL4yN4A8AIKwYKZdM8WImgfij+xBeqgGoPTzlGFAYHjBtNV2jj5yzyXfBVtKEJTsmLt0x&#10;efmuGav3kmatOzB3w6F5Gw8t3HKEtHTb3yt2Hl+588SaPafW7j29fv+ZzYfOkYQwHwOt3XtKcQY7&#10;j13i7TPA1UvqLnYb7yZE7phJmVyZlHNqTqFWEJuNseW6lrwp8Z1rz68xZ7Di0gohRtpQ/Xb3yzMt&#10;j/KtGYrs44C9A4RXWVDwBwAQ1o+Uen39olmZS3ByTXzx6Udebjsc0B9oSncePectixz3Ce4UBpKM&#10;SiLEb6OiLVONTiUUqsWCStGZphZjVAYc3HhxgzcivuN1wIsCYactnYToGPeadHxS9snZmTkzqqTe&#10;SYfvH77ichyZGPgDAAhrRUq9PnhavybMFhDlmvYNDQ3J8f03lE5XnNK2hNrAUyDWhOj1L998uPXg&#10;CenMtbukvSevbtx/Zt3eUws2HyFNXbHbd/4W73mbR87dGBgUzF9mBmwaA5IQyAUlHJGQbZbSJ4pn&#10;Gk1IuVrl7x3fUe4pUBQUQmPcaP65+WXnlmXH3KiSeSf7a+NfwqviTPAHABCWPyEu9veVLYFEpmIV&#10;X32JEBLm/y5NoMQzNsLmDQBmcujeIRYthHAuiE1RQIqZRUjhk4Jem9wnOX/X+M7pR6eZOVh1Oe5m&#10;LJh5euYvK35hX5NRJfdO/uvKX5deXCq80CaCPwCAsHCklF2BxP7jxu8u31/bmmp5xkbYvAHAfN59&#10;ecfih+m5CliMJyUamYiNRqR/hW2MivVpd9jSgb9ffGfAngEU/DptjYt7Cg1WNkg9WlzRQK06y+r4&#10;n/YXXqUFwR8AQFg4Upb7bRBPaRj4A7uDhZP8M/IL0V0tw2fehA0EKQMOrjy7wt8mXhMYHMi6Daac&#10;mCKEQ4toxeUV/Xf3Vw6+oVy8XLJOyrr0kiZ6CExo1ZVV8AcAEFaPlPfv3w/W2Cqp8Af2SMrR0sLK&#10;6camE8K8WunHpleiken+A0dbUmHfnX3MHFhw7UTaVd/dfbNPya4cc0MV8is0ZN8Q4YVa0+ILi8kN&#10;CPNBwR8AYPnz43cpE/086biU+vKYIjEjZ6XBcqUmoPbwFLAr2CjCBCMSCMFerSL+RaK8s8DGKyQa&#10;mYjvN77Tc0dPCnj0rxAXYyDfI76mDQFZtFGHRmlwLQa1Fp9fPGDPgM5bOqsNAanPrj6Xnl76FPiJ&#10;HzgAHBsLR8osshto2mUxpStJDytI+/9n+zhKaGeBJtYqYI/4nfJjcUgI+WZKmSip1tJafI/xmi9B&#10;X1jkm3V6lhAjzdHaq2sXnl9YcEZBdtCMKql30s5bOwsv1JTWXF2z5OISwzWlOm3pRC7hv/f/8YMF&#10;AIiIhSMlhd79DwOUtHPRYSydzlWXvddulrY58Ad2zdVnV1lkimwVx8ikDDi49vwa31e8ZuP1jSwQ&#10;RuuewrST0+otr8cOlFGlGp2q4cqGq6+sFl6oHVHbppyYwnpN1CIfM+/svLtv7vIDBAAwieX9AUt8&#10;fnaN0pfDZkPKnk7nnsubpW0O/IG9E6IPYbGqqL+pKY/Uyj6Z94o7yJIKPbZLl8t9dvURYqdRddjS&#10;gQ3viEy/rvhVmw8aMK25smbUoVHdt3dXuwGmbTe3vfj0gh8UAEB0sLw/uPROT4kx1SgZvnNK15n/&#10;D89YAVedrlK3qTwTFfAH8QO23lKWSVkEK2CoJKOS0JYJRybkr4zXKPcUll1aJsRRo1JMgCIXL5fc&#10;U3PH5ewI0dLaq2tXXl5puJoUyWOHx4E7B/iBAADEDgtHyryJJVvQvfv/6N+E7jWp5Mm/VzImdbJq&#10;SG6SOzntH/7AAUntKz1eT9e+giFQi8W8lusdYkmFhecXskgpxFSjmnx8Mjs4pAzjM4w4NELYQDua&#10;dWbW4L2DFR+gaNzRcScfnuQfHgBgUSweKUMyJXOmAKxzTS51I4SGHhhXiXIHbjyVcxYn5JtkLtLb&#10;wR84Km02tqHw5uzlLNgCUlH/oiz4OcgMB122dqGQOXjfYCG4GlWWiVnYwSGRURBqbS5qUu+dvdVW&#10;gGnW6Vn3397X69nZBQBgRew7UlKkd0mQiE4V8AeOzOYbm1mcUz/Z6FBLKrz78o6FT3PuKay6sood&#10;GZLrCFeh1iZafWX1+L/HKyZAUddtXeedm8c/JAAgbrHW2XPziuXjx4+fOWvu649WHA72OmxxB/gD&#10;BycwOJAFPPZQQ3Kf5JRO45uGV8drpp+czqKpEHSNqvay2uxAkSj6CrVxpoXnF3of9lZ8gKIh+4Zs&#10;/Wcr/2AAAJti+UhZ0D0tBeCIOH0MtG5/IL2HUX+QM2dO1gKB5+8/QPFMj9++YWGPLanQdlNHYYN4&#10;qTYb2pIG7Rm28NzyKKVeQHnB2WVCrVU1+Zhfj+29WWvV6r9r8LF7Z/9781r4XBAEWVBfgmIyA5GF&#10;/UHrdFL0XXdOtcB/SKCLPCCBZ60D7T9a/Qcfv3yF4qVYCLz89JpQHv904/m/bTe1Iy29sGL5pVWm&#10;1XtnH8UZVFxQWai1uJZdXOl3ala7zR1YCxW129R+4J5Bz96/FD4LBEFWVVCMljmwcNim0Lv73gee&#10;UUHlHTarTIOlia4/4CkA7JPhB4Z3lG/PC/32RuXi5aKYAyvNa7T80vLJxyZTe9Q3C0g9tvdYeH7h&#10;s4/PeLsBAPaD5f0BT0XE2vMjwR8AByFEH8JC79ijY4UgbSj1E4y5p+UWamOjlZdXeh7wNDQEXbZ1&#10;OXT30OuA17y5AAC7xfL+YPWlNzyjgsqX3OZpawB/AByBf1/+y8KwEK2NKuGIhIo5iOWqymxKon67&#10;+yk+QBFZhPOPz/P2AQDiERaOlB8fn6PoO2buRp4PDQ3++tEtsc7pm3w8bx3gD0C8Z+CegRSPu2/v&#10;LgRvQy08v1BxBml80wi15mjN1TX+p/377+mvtgJMk49Pvvj0Im8TACD+Yvn+AzNIybeOLs8v0ou7&#10;7uTrP6mhcvgDEF8JDglmsXnaiWlCIDdUydklFXMwaO8godaExv09rtfOXooPULTkwpKH7x7ypgAA&#10;HAa7ipTPLyVIkKDHLiP+gMqrekznmaiAPwB2xIG7B1icjnIZRtpAcQYkoTYyLTq/SLECpM5bO6++&#10;spq/NwDAgXHESAl/AOwFdkHvscNDCOqG6rKti+IM6i2rJ9RGpk5bOtH+e+7oiRmLAQAC8AcAaJGv&#10;wV/ZBf3M0zOFoG4otkAl06orZq27qMy6eO3FNf6WAACgAv4AAM2x/tp6FryFoG6oRRcWKc4g88TM&#10;Qq1Rrb26lu2809ZO/P0AAMAA+AMAtAUL3n139RXiuqHSj02vmIMlF5YItUY19cRUtv9rz9FtAAAw&#10;BfwBAFrh9efXLHjPOztPiOuCll9arjiD1L6phdrIxHZOzoO/HwAARI4FIuWSut8oETdPnjzX3rKk&#10;doE/ABpkxqkZLH4LQd1QeaflVcyB/2l/odaoJh6byHb+8etH/n4AAGASC0RKT/c0SsSlxAXNz6wK&#10;fwC0BnuOYPDewUJcF7T6ymrFGSQamUioNao1V9cwZzB0/1D+ZgAAYAYWiJQhTzZRxI2S43xz20ON&#10;4SkAbM2zj89Y/F50YZEQ2gU1WdVEMQetN7QWao1q1KFRbOdPPjzh7wcAAOZhmUh5ddtEZgJMAH8A&#10;gMDw/dIyjKQo5z5SnAEpyo2Z2J777+6PuQ0AADHAwpGSQi/uLwAQJcoyjMMPDBfiuiCvg16KMyji&#10;X0SoNSql2+DjF4w2AADEEEeMlPAHwLZce36Nxe9lF5cJoV2Q+gnGuWfnCrWGWnOFjzaYfHwyfzMA&#10;AIgRVomULs7OFIMVmg5dxiu0ATWJpwCIc4bsG8JCuOnbBKuvhg9FdPVyFWqNii3wSArRh/A3AwCA&#10;mGLhSBn48T/mCcpVrNKxY8df6tVJnsBJyqf6mW+hAag5PAVAHKLcU/A+5C2EdkFF/Iso5mDMkTFC&#10;raFWXF7B9jztxDT+ZgAAEDssHCklL5AoC8+E8eDUOip+z3O2B/4AxD2nHp1iIZxiuRDdBSnOwMXL&#10;RagyqgF7BrA9fw76zN8MAABijYUjJYXeR8YGS3/rrMv2xzqesTXwByCO6bGjBwvhQmgX1GBFA8Uc&#10;9NjeQ6g1lLKSwuwzs/k7AQCAhbC8PwjiyQhkTatzLzyOZ2wN/AGIM74EfWEhfOKxiUJ0F6Q4AydP&#10;J6HKqPru7sv2zN8JAAAsiuX9QY2+c3lGBZXPvhHIM7YG/gDEDbtv72YhfPWV1UJ0V6vPrj6KOai8&#10;sLJQa6glF5ew3a67qpU+OQBA/MPCkfKYf2uKvqny1OL50NDPz69RiaZCsqYaA+IrXbd2pRBO/wrR&#10;XZDrCFfFHKy6skqoNVS3bd2YOcBDCgAAq2L5SDmoWVlmCMJxShSopQncqEU8BYAV+Pj1Iwvh009O&#10;F6K7WjNOzVCcgdsEN6HWUIsuLGK7XX9tPX8nAACwGtaKlHdvXV2zZs3GXYcCtXeRA38ArMeqK6tY&#10;FDc9vUHuqbkVczDu73FCraE8dniw3aLbAAAQNzhipIQ/AFai89bOFMIplgvRXZDiDEhClaGUboOT&#10;D0/ytwEAAOsDfwCABXgb8JZF8QXnFwgBXq1fV/yqOAPaWKgVtPbq2i5bu9BmXbd15W8DAABxBfwB&#10;ALFlwbkFzByYvqfg7OmsmAOhylB+p/zYPk88PMHfBgAA4hD4AwBiRect0j2F3jt6CwFerYF7BirO&#10;oMqiKkKtoTpt6cTMAZZmBgDYCvgDAGLI0w9PWRRffGGxEODVcvFyUczB6qumJkIg+Z/yZ/u89vwa&#10;fxsAALAFFo6UTq5J1hy8wjNaRTv+gEWC0YdHX3x6kRcBO2HKiSns6xMCvFqTj09WnEHuqbmFWkFr&#10;r65Vhjfy9wAAANth4UhJoZeRMs23Rida1gLUPJ6yNSzAqNVtW7eN1zfyaqBV2JfldcBLiPFqpRyd&#10;UjEHC86ZGrRImnR8Etvn0w9P+XsAAIBNsUqknDNcmkWRUddjfFCItu6hUqt4ytZQPFhycQmLEAvO&#10;L+izqw8LEoqmnpj65MMTvjXQALdf3WZfzfJLy5XoLmjxhcWKMyCXINQKUtZY6r+7P38PAADQANaM&#10;lCHBQzr/zlwCMXLOVl5ua6gxPGVrKCoo/kCtFZdX+B7xZWFD0aC9gw7dPcRfCWzBqEOj6IvotLWT&#10;8H2pVXF+RcUc9N5latAiacyRMezLvf/mPn8PAADQBlaPlHvmj06cwIVZBCJt5p94he2gZvCUraHA&#10;YNQfqEXXl/PPzWdRRFGXrV1mnJ7B9wLiBHbkRx8ZLXxBajl5OinmwPSzjiS2w147e/E3AAAALWGt&#10;SHl8/2ZmCIis+Yp8DZZuMby6c4SyTknSsm1sBbWBp2wNhYco/YGgVZdXDdgzgIUWRYP3Dr7/Fheg&#10;1uL6i+vsOAvfhVrqNRirL64u1AoafXg02+H7L+/5ewAAgMawcKS8e3FfuuRKb4HLmoPneEUY1xf8&#10;QhU8YyNs3gAFihDR9Qdq0RXqxGMT2aB3RR7bPTbf2IxZ+i3FkH1D6Kh229ZNOPhqJR2VVDEHptdg&#10;XH1lNfuavA958zcAAABNYuFIKdsCXcdxqyMbkvi3V0mdzplnbES88QdqkVdYdnFZj+09WPhh6rSl&#10;k+cBz6AQzT5KomnIY7HDOO3ENOFoK5p3dp7iDLJNzibUChq0dxDb4cevH/l7AACAVrFwpLSLQBQv&#10;/YGhPA96Cl0LXbZ1ufb8WnBIMH97EDlH7h9hB23N1TXCgVWUbmw6xRwsu7RMqFVLWdTR94gvfwMA&#10;ANA2lu8/uPCap9W46HTZO2zhGVvjIP5ArRknZ/Tc0ZOFKKZOWzotu7jsU+An3hSgot/ufnSIemzv&#10;IRxGRUsvLVWcQRrfNEKtIHaHgvQ58DN/AwAA0DyWiZTPwqDQe+A2Tyvs3bKUyrM0XMa3tjUO6A/U&#10;WnF5xeC9g1nEUkQR8fH7x7xZjg07ILPPzBaOm6KCfgUVczDx2EShVi1ltMHk45P53gEAwE6wTKSc&#10;2y4vBV3T8E01gHYaQ5Ej7v2BoHFHx3Xb1o2FMUWH7h5ywIvdzTc2s48vHCJFFO8VZ5BgRAKhVlDv&#10;nb3Z3nBDBwBgj1g4UlLoNXp/QVPAH0SmOWfnDNwzkEU1Rf6n/B+9e8RbHH/puq0rfdh+u/sJx0RR&#10;y3UtFXPQfE1zoVatZZeWsUO39MJSvncAALA3LBwpg4KCtL8gLfyBOVp5eaXymL6iPrv6nHp4irc+&#10;vvDp6yf26Racj3SVhAQjEijmgI6MUKuW8ggJug0AAHaNRSJlSGBgYHCw9MA9JSJDO8/ja8QfHH9w&#10;vNmaZgvPLxQCjDY149QMj+0eLPIpokj5NuAt/zz2yeILi9lnET6vorFHxyrOIMfUHEKtWksvLmW7&#10;Is/H9w4AAHaLRSKlNCti50kHKUWJyDjOttUA1Biesh3vv7xXog5TwpEJf1rw09D9Q4Woo0EturBo&#10;+IHhLBYqGnNkzOWnl/nHsxPY85+D9w4WPqCiDOMyKF/QnLNzhFq1eu7kj4fotd+BBgAAZmCRSPn1&#10;xYsX7z9/pRQlIkOq1gZa8AeEEngiU6KRiTJPzDzy0EghFGlKq6+snnpyKguNijx2eGy6vol/Tk3y&#10;+vNr1tRlF43PW7Di0gr1FyHUqrXkwhK2qx03d/C9AwCA/aOJSBnHaMQfEBRU2PgDzwOe2adkTzwq&#10;sRKTIlOeqXlGHx5NMUkdorSjhRcW9trZi8VLRZOPT37x6QX/zBpgzFFp1cROWyJdhrGIXxHlgI87&#10;Ok6oVYt9wC7buvBdAwBAfMEikTLwvRloZ2pFDfoDQw3bP6zSgkouI1yUQBWZCswo0GFLh+WXlgt7&#10;sLlWXl7pc9iHRVBFQ/YN+fv+3/zzxzkhIXzKZK8DXkJrmdZcXaMcWBcvF6FWrTln5rBd7b+zn+8d&#10;AADiERaJlNL4gyjB+ANDKLqY+fzC6iur/U75VV9SXYlekcnJ0ynd2HR/bvxT2INtRXF37rm5LKAq&#10;6rat28wzM/mxsD4P3z5k7xuZl2qwsoFyGDttjbR3gdRlaxe2K75rAACId2glUsYl9ugPjIpeW3FB&#10;xVSjUylRLTIlHJmww+YOc8/OFfZgK5HdYXMYqzVo7yDrzeE44tAIeovOWzsLLVGkHCsyWEKVWrPP&#10;zGatPfnwJN81AADER+APbAmFmdj4A0NNPTG1yeom343/Tol2kenbsd82WtVoyokpwh7iXmuvrp1w&#10;bEKXbfyKnKnH9h47b+0MCbHMU7Fsn75HfIW3ZhqwZ4ByWMrPKy/UqsX247HDg+8XAADiLxaJlM+P&#10;Hj16479XlKJEZGhnfFo89geGmnt2Ll00q6f3iUwpR6esuKDi4guLhT3EsagBhktJ+Rz2+RoUkydg&#10;zj4+y3ay6vIq4Y2YUvikUI7AoguLhFpF005MY/u59eoW3zUAAMRrLBIpMf9BDKF4Y21/YFR/bfwr&#10;/dj0zp7OSmiMTNUWVfM75bfqivHgGgcafmC4uEr11i53Xt8xZ3bCXjukJym6busq7JNpzpk5ysdM&#10;65tWqFW09upa9r69dvbi+wUAAAdAK5EyLoE/ELT80vKOWzuqlyWMTC5eLhUXVLTVJE7TTk4zfHiS&#10;vMuHrx/4AQ0jMDiQ1U44NkHYCVOhGYWUD+Vz2EeoVTTx2ES2n5svb/JdAwCAYwB/YEso8GjBHxiK&#10;WjXm6JjcU3MrQTQyJRqZKNvkbHSVL+zB2lp6aengfeIq1UP3DX347uHBOwdZdvWV1cKrSOonGElC&#10;rVpsJz229+DfFgAAOBKWj5QhgZ9TJ3SS7iiEcfK6tlb/oybxlK2h8KNNf2BU3oe8yQqYM4kTbTbm&#10;yJi4/Gjj/h7HFmBk6ratm7ABU6OVjZRGdtjSQahVNO7oOLafl59e8q8KAAAcDAtHyo9PzjNP8H2u&#10;Yu06dfutcV2WzVxFQ0+KU3t4ytZQBLIjf2CoofuHVlpQyZzBj/ln5O+4taNtBz86e4WPtxCqFCmj&#10;DTwPePIvCQAAHBILR0rJCyTIzDNh3D40m4q1cyEGf2Alrb6yetrJaTWX1lTCsAllGJ+h5bqWwh6s&#10;pH57+invW2VRFaFW0YiD0hwJpDcBb/g3BAAAjorl/YFRH5DBVZel7iKesTXwB3GplZdXVl5YWf0Y&#10;YWRy9XL936b/zT83X9hDLOXiFT5HtVCliJwNcwaD9w3m3w0AADg2lvcHz4wttOCeQpe98zaesTWa&#10;8gekTls7DdgzwPeIr/9p/6UXlwqhK/5p2slpjVc1zjg+oxK2I1O6semarGoy6dgkYQ9masrxKcqu&#10;ck7JKdQq8jroxb6I159f8y8GAAAcHgtHyj/zurgk/45nwgh6fZVCcoxnwtu/YEjypAl1Tq4lKjfh&#10;RWGULiHyu7c0DYNptOMPRh4aySKTCXXb1q3Xzl5eB7xmnZ4lBLZ4o9lnZnfe2jmZdzIlnEem1L6p&#10;y80tN+/cPGEPhso4Idx/TD81XahVxA7yuKPj+FcCAABAxiKR0sj6TAmSfTfEe3LHjk1YtsWf7a/z&#10;jaNHmQTSy3MW+qF3q5/kPen0vEaClagp1mETr4sc2oyntMr9N/eXXlw6cM9Ajx0enbZ0UryCUZGB&#10;8Dnss+j8ohWXV6y5ukaIf/ardpvbpfFNox5UGJkqLqg468wsZRKnZReXKVWJRyVWdiho0N5B7ACa&#10;M9USAAA4GtbyB4bEZP7Ez7fphWtuvOXZkADK5u60g2flSL/w9FOeMRt6FU/ZIZ8DP198enHT9U2T&#10;jk0ynCzIUP339Pc94ut3ys/eBzqsvLyy89bOBWdEPYmTosieciQjxQ4OuQp+WAEAAERE05GybskM&#10;QiyvVSyVquQjpT/xdDSwa39gAr1e/ybgzYO3D7bf3D7yYNR3Lrpu60oOw/OAp/9pfyGC2oXI8Yw5&#10;OqbAjAKCLWCKrCul3y6+bmRAUAA/cAAAAAyIu0ipvi9gJkkpkjs584zM8ckNlej+z2zpjgMlXjx7&#10;8uDBw8Bgc0c4xFd/YA4P3jxYdmnZgD0DzLlz0WVrF+nOxYVFdO1uL3cuxv89vsW6FkIhE30K9rlm&#10;np7JDwcAAIBIsHyk9OnTjgKwITG4v0CvcnKuwDOMq4upkCWzJZXHJqhImKMmq1I4d+7cMQNoy9cf&#10;P0GCnrx7c+TuiSXnV3ofHNNla/c/N7Q1rR7bew3fN3LC0SmzTs9ffH6FxtVtW09q818b27348F74&#10;4BAEQfFbX4OMPVgYFRb2BzW+dWWhWiBRmu/EJXTMgF7o7NyTZxhP9lEhS7rIe/4UyAeXnd/sS9ki&#10;dbxYllG2bNkMBtBmz99/gMzXs3fvb714dP7R9VUXNwzeM7zNhram1XZjx85buvfdNXDskUkLzi5b&#10;eG65DTXr1ALWqpUX1wufC4IgyBH0RQv+gEJvs8ErpFTAC0rLZaF/z+qtpKMFvcrJuT3PMFT9B4ak&#10;Ty55Bp6JnJg1Bpjm0dtHyy8t77e7X4/tPaK8c0EbjDo0asG5BVa9c7H26tpu27qxt+OtBAAAYB4W&#10;jpQUer/wpJR+85WnU7noLkR/JCHtwck5wviDu5t6mIju+3t/Z07sN2cbYEG+Bn89/+T8+mvrJx6b&#10;aM4zF/129Rt9ePSMUzNis17D/HPz2d62/rOVtwMAAIDZWN4fKM+SU3r7nVcs3TR3xix1F7C0+ZRy&#10;o3048YxMr9rFlOj+8vGtc/9F6DMZkTOtObHfnG1A3CA9c/H5zb0393bc3OFz2EexCJGp67auvXf2&#10;Hn5g+PST01dfNbJ8M1P37d3Z9sF6zG0AAAAxwfL+oMNUPoNhNsr8OIqls6bVZSo7naXN59GOPrSP&#10;YNWTD5TVOaVW0ilzl2VphlSb0J1nIoe24ilgDzz78GzVlVX9dvejqB/lnQtFf9//m78eAABA9LFw&#10;pDw6t7UUpHUJKf23X3dKNek0uGnFApQ48Y5tEgXyy8NbJeec332R+gmq5pYeeAwM4X5hSK0clG3s&#10;MZHSIUEB7smcKPue1ZmENuMpYOcEhwRfeHKB3bnovbM3cwbdt3Xn1QAAAGKK5SPloTUzdDpXli6Q&#10;NgkFYyJRgdasJErY9jwj9T+HsBLGmbsRFt71G9CMV8g8/RjIK0xCW/IUAAAAAIzhiJES/gAAAAAw&#10;jbUi5aUTh/39/Ves3RY2PYGGgD8AAAAATGP5SFm9YCapr1+NU6LAGMyubDWoRTwFAAAAAGNYOFIO&#10;LivNn/hzr/BHGQM/v3CWTQLPawD4AwAAAMA0Fo6UFHo9l1/gGRVU3n7zM56xNfAHAAAAgGks7w94&#10;KiLZ0+ncc3nzjK2BPwAAAABMY3l/MPnAA55RQeVTL5j18GEcAH8AAAAAmMbCkfL9wxMUff3XHuF5&#10;Qh9SNGNip6Q5eVYDwB8AAAAAprFIpDxCETdKjvONbQ81hqcAAAAAYAyLRMqAp2agrOtoc+APAAAA&#10;ANM4YqSEPwAAAABMY5VIeXCxb+YM31AYdk6YpGLVWhHWYNYA8AcAAACAaSwdKfV6ir4MJydpQUXG&#10;tP23+QYagNrDUwAAAAAwhoUjZeWUkht49zWE52UaFs+mqZAMfwAAAACYxsKRkkLv+qvveEaFs05X&#10;edY1nrE18AcAAACAaSzvD3gqIpg/EQAAALAjLO8PFp58zjMqqLzqnBs8Y2vgDwAAAADTWDhSNs1C&#10;wVf38H2EqZTLZf9WUyEZ/gAAAAAwjeUjpWQQDNhw7SWv1gDUHp4CAAAAgDGsEikfnt9brnSxFClS&#10;pMmQpXGLjrxUM8AfAAAAAKaxcKTU6ZyGTFvDM1oF/gAAAAAwjcX9ga73onM8o1XgDwAAAADTWN4f&#10;ZPyxDc9oFfgDAAAAwDQWjpRv3rzOldZFp3Np0Khpr4jc4ZvYHvgDAAAAwDSW7z+IjON8E9tDjeEp&#10;AAAAABjDESMl/AEAAABgGvgDAAAAAIhYLFIWTJdIuosgs/jEY16qSaiFPAUAAAAAY1gmUqZivsAl&#10;UamSJViy6+KrvE57UPN4CgAAAADGsEykpIjbcPhqngkNTZGQClx5RnvAHwAAAACmsUikvEcRV8/T&#10;Em/39NByDIY/AAAAAExjkUh5xCDiHoM/AAAAAOwX+AMAAAAAiMAfAAAAAEAE/gAAAAAAIhbzB1GC&#10;+ZUBAAAAe8EikfJqDzO4wTe2PfAHAAAAgGkcMVLCHwAAAACmgT8AAAAAgAj8AQAAAABE4A8AAAAA&#10;IAJ/AAAAAAAR+AMAAAAAiMAfAAAAAEAE/gAAAAAAIvAHAAAAABCBPwAAAACACPwBAAAAAETgDwAA&#10;AAAgAn8AAAAAABH4AwAAAACIwB8AAAAAQAT+AAAAAAAi8AcAAAAAEIE/AAAAAIAI/AEAAAAAROw+&#10;Un59/2LwoEHT/BbxvBnAHwAAAACmse9I6Z42CQV7he3/fuAVJqEteQoAAAAAxrDjSPnvwsYU6f99&#10;F8yyjQukNjPwwx8AAAAAprHjSOms0yXJ8gPPyFDgrzv5DM9EDvwBAAAAYBo7jpQU5lsu/YdnZBLr&#10;dE7f5uOZyIE/AAAAAExjv5HyNYX5Q295hpE2KZUl4ZnIgT8AAAAATGO/kfIahfn/eJrzbepEQuzP&#10;mTMnlRjCqwEAAABgjHjlD9KnSmBO7Ic/AAAAAExjv5EygML8iQCeYcj3F1LwTOTAHwAAAACmseNI&#10;SWH+96U3eEYmoU6XwL0Qz0QO/AEAAABgGjuOlK46nWumEjwjQ4G/8dyrPBM58AcAAACAaew4Uj7d&#10;0Zki/fZrT1m29HdOZgZ++AMAAADANPYdKWsXy0DBXuH8s4jjESKBtuQpAAAAABjD7iNlcGDA2bNn&#10;r12/xfNmAH8AAAAAmMYRIyX8AQAAAGAa+AMAAAAAiMAfAAAAAEDEESNlwoQJySIAAAAAjsCWLVt4&#10;/IsOuJI2Ah1NntI8dtTUDBky/PefMCO2Rlm1alWtWrV4RtuEhITg52oN7KupL1684Blt06NHj8GD&#10;B/OMtnn48GGaNGl4RvNY6edqN38DcQnOYtYA/sAawB9YCftqKvyBxYE/IOzmbyAuwVnMGsAfWAP4&#10;AythX02FP7A48AeE3fwNxCU4i1kD+ANrAH9gJeyrqfAHFgf+gLCbv4G4BGcxawB/YA3gD6yEfTUV&#10;/sDiwB8QdvM3EJfgLGYN4A+sAfyBlbCvpsIfWBz4A8Ju/gbikgYNGvCU5rGjpv7555+vXr3iGW1z&#10;9OjRESNG8Iy2IX+An6s1sK+mvnv3jme0zdy5c5ctW8Yz2oYsV8uWLXlG81jp5wp/AAAAAAAR+AMA&#10;AAAAiMAfAAAAAEAE/gAAAAAAIvAHAAAAABCBPwAAAACACPwBAAAAAEQc2x/o9YXTOOvCcdXzCk62&#10;VOG1x5995KU2YmWPErwpMp8Cg3mFDC9VwStswdXtY3kjJBIIR/XhyYW8RqdLlDYXL7URn179y5si&#10;8yU4QmN5qYpG3gd5nU2RmpKvGs9wpImSFISfhw1JKreHZ2SOjG8ll0WA19kC3gIVvELmz/JuvFSn&#10;G7D4BC+1Ecl4Q8LpveQMr9PYSYDOrhmTOPF26HQeay/xcpn3D07yCokEvNR2dK3wHW+LTpepYgde&#10;KlOQF4fzXbbfeF3cMqcFb4BA4UHr+Rahel4k8+RDIC+OKTb9AdkaF/kgbj97h9JPrh2Uc86sisgv&#10;n9j+fSMd4lY/56b0iedfWVXc07daLmpA11FzpUxQQGL57y5YHxbMPu+nbM2I8Ko459IWb6kxv3lQ&#10;OvD9E7ml4X//z04vo3ydvwZR+sGFzZROlOtnVmUDvjymBmTMU56Ooz4kKGNSqbG8SoayOUuU5wdU&#10;ZuTy87zOdlTOnpYaJvgDqSRB6i8hUtpdPi+HCL7MFmzzbSY1LOJR/bVwAirhBzQMXmcLqDE/81Zw&#10;eAWFjbIpqXbd8X8pPb57I0r32/6IVdkEaoB78aq8lTL+e/7hdaH/ae2oEk8Dgijdo3FpSnvvuM+q&#10;Al5coWyRGr9T+u2Dc9J2yb9nVTbBLZErNWHDCSkQbPHrTekMtb1ZFUHZZN/n4AdU5rfW4bVxyVYf&#10;3gCFCkUl87r4+AO2QWLK6FzeBUpngZLfSx/q3ddYnQUc2R88osO3/e5nniMCHlDJoktSP0FI4GdK&#10;778dPisZZXUuNptuk948TUv1vGPSxaJTwfEss/wX6bqCpW2OdKASl+QZIuQtFRx+xC9n5Q4ZN5Ym&#10;XlzfSvl3sbW5MSRTKrKI4Y6Que9i487yXPAnyl5/qZULccbDYwukQ0io/MHR0U2pQPYGHMom+2EC&#10;z9gOaoa7FGFF16Vztc0VmCFBJ32E5qmhqvb+h3kmNLRuHrrKdOIZG/Ce2vOJp0Uuz2to4oPEMQ83&#10;/48aw9wqg7I6XQqWln8Rqr+7wBeUv/DKRn9o7yWzcvWt5GMYf1RypxKekVvuueUWz2gMaluJhsNZ&#10;+vHfMymrPpVS1umbOjwTI7Tye4p7zkz90dVF/FOnA9rUVzodrGxCyQgHR3/Ki0psc0n2/lbCBK48&#10;HYbUvrAWJqHrsZT5WFqDUDvnnXoupfRSxF1zK8Jc8VTScNpxnrE11Jjvf57N0u8eb1GOsEbQ6yVf&#10;uPiUZG3V/iCTlI/Q1DpFpWsJnrER1ICitYaU/1ZsG2V9j8i/Bw3Q5nupM4ZnIvJuf3+DqmtU8sRG&#10;HTP/HZ4SWVOJSoXTk+3iGVtD7UxcpDbPGEC1nabs4xkZKsnUWOpTjHualpfuLPCMEaS/uJc8rS1S&#10;U8tUbrXON1KeZ2TGty8mlESXWL04nhHwYCMdzUNPpbR0pCMeWb1euri89ppnbYw+gBqTsetOlqN0&#10;yQYzV8yemNjJyT17oTO35M+gDUqlTaIcyU9PLlP6harLhqASnU4TiyHN712HmvKW50Ln1JNa9uzW&#10;ySJZvnVyTTze3/bzxtMZIYVbaUpILVP5AymrizAB+4Zu0mfhGVsw/JfCrAGiP/j6nLJvvwT17/I7&#10;Jer83lXuDbUZqVx0KbIW2b9xaYaUCZOmz7z50AVeERraN3/mCC2XoRKvPQ95Jm4Z3lI6pM//PV0k&#10;d0adS5KJs5bwChn6M0uYpObO1bNTJ0mYJkOGXSeu8wpbQO1s5ncmNORLz9a/UrrbQF+1p6KSfXci&#10;nAWoRKdLxzNxi3wDtCmdUid49qJU9Radvqp+kG+2d6HCgDePapXNR8G436jJGrhrJ3Fr+wRq2D+q&#10;3iTpc0Q8hrd3jqMinokRtjyDaA2565sbcCmpy8zSHNkf7Ln9nmdtSubkEW4wy60lnBs3bsxSmYr+&#10;yutsB2sJ8ewT7zn874LUNx7RHvDNeMZGyPftJPZdDV9hkhfpdFUaN06dTLqZZ9O+5dCL8ztQC1ha&#10;aovgDxqu5hmZa8taKxvHPV9eSNfZn+TBnoI/uH9ynpTX6ZKkz1atXFGWXnXuGa+Oc1gDiIZhfztO&#10;qfiY2byZklOWpRWopNXEv3kmbkknN4+oVLtxqoTsB+nC61QfRDkJJM9UiNfFOfTufjuP0r+uKTNU&#10;KimNnSJ4Xag06Ed9X5eIuEGcIr1xB+nKUOecuHHjqlJCp7v3gQ81q5wxDSsp8GPtrN+mYmlWZVvk&#10;hiTnGRmpIH1bnpF5d136XDwTIzTxUW0O6xtQH0o5l59nGPI2K87a/tJcujmm0+1WxkYEXXV1ddl2&#10;P3zs5PoB0kCqw+9s7HTLVm5WtTjr+dYFy17m4VnpDpkwyJNtwDM2ImPOfB4tq8tXEronYSP/EyVM&#10;6JopwthJqnXKYZvRlHp9IL378bDvXGqo4A96ROiwfXpgJJXxTJxDb11v2HKWFvzBpMaJnZ0i3Kdj&#10;w4Rt9WNN4Opab8opngkNfXFWsi/150uD/vK4SUOUWbkClfzadS3PxC0JEyZ0TlqGZ4iQr9KBc60u&#10;Z94mSOA6+ED4XZvbu6dS5fiLtrmpLzVMp1OP55byiXPLSemJocdySqGAVG2bn6v8zrqZF8KHmiWQ&#10;TwQs/U2iRE7OfNgEQ948Jc/YiBf/bKBG/Ps6wrgtqV2F+vOMjP7R31TGMzHCNl+JxpD/zHS6D0Hh&#10;/Upywbc8w9BG/0GmFNKPd+3lKO6I0Tbp85bjGVsjHUtdBkq8uLGJUsIAK7nWltflapLKwYpnDGBX&#10;uzwTt1CkSp6rHs+wgyb4g3J82ATDhv0Hdb5x0iVIxTOG9xcMCHgmdTace/yB522N1I+Y8DtKFMou&#10;XbGzQgUqaTXJNv0HhjSV7TfPGCDV2eg3IL1x6hI8I7OjvXTxzdKU+CfietTS9jZsasS3/nx1BZVE&#10;dtdrRTOpO4RnbITcZLENcllTnpFB/0Fs+fryunxYncJHr8p8L5fyjIxe/5pKHtrsCUepBewC9/HH&#10;qK8JpO2+L8AztqZz2Fks8PVtSjz7GOFaUarL1INnbM2NRQ1YU42ytbPUWJ6JQ76+fya9sTEOyBvI&#10;yUpykuPfvDIV8UzcIjfGCD97+PMtRKRh+Yv+sdktBoEM0oCZJJSYWSUnpVihApUsvCjcIrMZ07ub&#10;+pbl8Wo2+w3krdaSZxi35yiNocT2mxEutKSG6iL4iThDfmvhKEnPU4RPKyFwcozB9nENNaBOV/lZ&#10;dxXSx5B/twrnlw2OZVNt/Dlty9d396VD6hx+D0/h30XS4DSekflnZplYHutYYXAHRKFtLWkCD54J&#10;g0qyF2/HM3ELvfWE3dKTxArysyC8hZQYf1g1vEsekD96922ejVvord1z9+UZmVPjpEmoWJoSY9ho&#10;1TCkcGGL3wD5gwQRkRviRAk2W1PpjGLDyqYXS+IM1kIFZmopUa33LKqVc5nYloyPjy9R0f03NrDe&#10;J6b/SW/NM2FIDUyTRUq93ElJtZnV35f6dXkmjvn8kt569eUIP8j6Yd/y1tFGuoukOhv1zMlvnZVn&#10;ZPZ2T0RFLE2JeoMjjPalklq95/BM3FK7gNRhxDMyQf+sVTc1X4tVLM2YVyeHsH0co3+4hhrwhOfC&#10;6VFDHC7Ts7LUHcozMcKWn9Pm0LFzZScCQ0Kk272d5hziWbZxuuI8E+ewedN4JiJf70qP4Xksusjz&#10;oaGrhtWlEltdjsktTcQzEpIDSJazCct8Jw+rYmlibb9qlBU6b+KMDEnFU4P09+TMGy81NIE7S0uE&#10;SA9n5qzRnWdtitQ21f2FlycmUsG9D7xPVB/4gbIVpoUPxbchwv2Ftjkkc6Oep5KNP+CZuOYNvXX2&#10;ul48Fxr64PB8Kll4PYBlKZ2vek+WJjIkpYCbkGfiHOkw6ZLyDP0eg6QfZKYaPlLm4x1KF+rEx3wQ&#10;l7dJY9fPRzZbgpU54fMDvft91fx9lHX9pihLV/hGMo3KL+DfDdJzpK9t9BjL1/s76N3H7Qmf9iqH&#10;5GT4D1J24uopUqSzWcIU2XjOFnTPLc2JxDMqAp+eoPIDj7/wvHzp9X2DcTwbI2z1Z2l7WpeQHl4y&#10;pHbblWyD4Q2KULb0zzXnzJiQSD6H8XNGnPPoeNiUOAawDdwSSu0rXK7K4sWLS+SR7o3kaT2RVcU9&#10;7+4dl1rmlGT4xDmtfpO66wnlXKAPkLrKnVyTTJ61uEqZvJSuNzD8pBbn8KEn7Ty8Bndoy9Ifw85T&#10;Ty4sl/LOKcbMWtyyifS4YMQzhS2R2qLyB4TcPN2vzTt4dZIuJQleYWvE8Qf6ILl1ugYtOkwbM9RV&#10;fmro7BMbxbHQ0AEVpGvw73MVW7B4cdXy8giT1OF3ai4s86CCzAXLLF4wL0PyhJR+aLtp1m8fkLro&#10;6W/Hd+rcFg2lawB190DzItJtvEwFytBJ4Ocy+SidvIQtJ6GSLmZ1upr1m/tNHM4sYLhZCJEezya8&#10;Js6pX0WaWjHrj9J0q7aiipv0zRYqV5UOXXp5btqrL/jJPuTjQ6mhOqceXlN6/CU9kUuwKluRUbpY&#10;NG5S834n3Rur9kuziZ7S75aIpelyXH/wvbNx6rYL7016cmYl6x11drbZRQMx4X95eOMM4FuQBz8w&#10;z0luq5OTk026agUSuMgnfp2u3P+MzOJHLZfqnJxOPAxzu7ajQAb+eGOyLKrB4ZwgF9ZUna6Wh9Q9&#10;rhGk775ADZ4JY2xr6RYYka5ABOtgWypkiPBDZdTPyW6O019WYl5kOz49u0x/NVJrnJw2RuzAJ4Le&#10;3Ga1Ts7Otp2qgcH/dnS6il0ijEglPj86y5vq5HT8nu2natno+wdrqnPSiM+KyyRk3lDntOTEPV5k&#10;O17f3sd+As7OCQyHdyVPwI95xh94P6gNSUa/gGThU9AK7PPn1zkJkkhDwmOJ4/oDAAAAAEQG/AEA&#10;AAAAROAPAAAAACACfwAAAAAAEfgDAByLd1eWyeOX4mCxcukxS560NSv6Vfm2yB88AwAwA/gDAByL&#10;AtLTZi3oP2tPFe6s0409FnEeXVsizTD26ott1iMAwB6BPwDAoZAm/tr+4C39m7FKF15mBe5tHkZv&#10;wTPaYFkPG695DYB9gb8WAByIfVOlxX9DQkOnNZbmLeKlKl7d2JstYxqds2uTNtJacM2bN7//Nnw6&#10;jU9PLhfOJU3fVqJ81a8mL8UT6HTf/W8TS/do8wfth6UVqKT3dGVN6qA61SvQbr9zy3XwevgihIy9&#10;C8bmzvwd1aZI795rYvhsWmc2zKCd6EOCvkmWIFPe4mwWzvsXduRyT0sb5y9e7l7EBe4IKn+IHgQA&#10;zAP+AAAHggKkLqm0RLU+SFpvbOLRCAvt+v5VTtpA59yn219yQpo56tJTPpdc4+JsylGnPn36yAnd&#10;pqsvWJVI4BOq/aIsiKqXsgdUS5Czbox7QdK8mu8fHJX2pdO16dMnuTyf7TdZw2cwlCet0SX5Lo/y&#10;pk7fV2ZVm7xbsRIGlUxsK83IqdMlVzauPWQv25jhShakcEWeAQCYBP4AAMdBWilx7z2+/GBSOYKy&#10;NKEPkmqrjtnF86GhGeTgzPzBV3l290H7wv3EgGpZ1C9Xs2dyG6FK2lHWBjwTGtowfUqdzpWlqSap&#10;W3mWJoKeHqGSfQ+kiTVfXFlK6Wefw6ctbC2vrMrSzB/8NC58pT3KtpqwnWdCQzO6SB+AZ2QapJQ+&#10;NM8AAEyCPxUAHIWK6aWp23kmNPTcgh6UVVYV2T2ilBA7A9//RyXMH7QpLK2sxcrD+EwlO9/yjJqm&#10;KagmwsZzOhRSl1D6B4/NUuqZtLrYfxFX6KKShEWb8UxEnq5tp+yH+QOWZlBW55SKZ4xx3V/qIOEZ&#10;AIBJ8KcCgKMgh0+nxCqoIG2OH1htcalaOCFIdwGYP5Arda4RoZJEfdgS0xFgG/OMjF4vdU7seCqt&#10;bhR8c71Su7q5NJqB7y4M6cURXz5lQF9qLZshX6ky9AePToavZJYoUXK9Xr04s8y/C6mKpwEAJsGf&#10;CgAOwbOD41ngNIRtIK3IK8ZO0R/UNqB+xBv8DLYxz4Qhr1Eu3VMon4ESfOHBFY0kf8D3FRGq1cvL&#10;rDOKlCznv2qn6f4Dxt8bJ2RJl1J+kc5JWIr3ziKjLwEAGII/FQAcggzyIrs8o/D5EhV6zD5ByT2j&#10;DO8vPKYS5g9KyyvYsfIoqSptK258VV4rmRL078p/3rDCj3ulgYTiYwZhFJDW3dWpV008PKog2wkR&#10;mT9QWDmwGm1wT7mDEhr6dM1vpl8CAFDAnwoAjsAniou5h+3jORVUzq7m9SHSeIJyI7ayciKBanzi&#10;7V1jKX1bFcnPrxxOJa8NuvCJDSPqURXPqKDCKdsO0L/qF1E2e8O+PCNDJQUbSyWUIFghQ10i+gN9&#10;MGU95hzlWYl/qeSR6oHGTmkijMAAAJgAfyoAxH9W9JXuHgQYe/Tfr1F6qnr8QapbPEyaHUGnc27S&#10;pC79L0Fy6U4A8wdE+qTSyICWg6bcuHFj+tDfpQ2+zcuqBELe3KDar8Gid8gqP7+YKPfvPC+zYXBl&#10;KnRJV/js5Ru7tq6itHL3YUNP6XnF/42Y++XLl1uXT9GLE36TnUpYgwz7D6pnkcJ/66EzqIU7tyyn&#10;tHOSCNNIJ9TpEmfj4y0AAKaBPwAg/kORkmIlz0REH/hGqkxZlmXfPbpUMs+3OpdEfkt3hAa8oppb&#10;r8NtxVRP6ZEHRh/fubzUGLRB9oFHeEbh630qP/sy4uMKoaH/HNsm71IiS+lfeanM6K7MskisPXQl&#10;VB9EiYGrzlKV0fsLUwZJAxQYv3QczkvDoMK/X6tuVwAAIgf+AAAg8fre/lW7T/GMzIenJymgfjJ2&#10;ByFKdg6VeiB4Jow93aRpEHkmztk/spkN3x0AuwN/LQAACf3n5xQ+h66SxioyKKvTJeKZ6EMvPvAi&#10;fM5EfZA0vqFq//D5l+IYevdNdz7xDAAgKuAPAACcIY3LSJZAhWrqwmjz8d81OpeULM13Z7vL92vb&#10;J+icIz7rCAAwCfwBAECN/s2bN69evfoSKI4SiAG0n6AQ6f7Epw/vXr82NtViXEEtkRsCADAX+AMA&#10;AAAAiMAfAAAAAEAE/gAAAAAAIvAHAAAAABCBPwAAAACACPwBAAAAAETgDwAAAAAgAn8AAAAAABH4&#10;A22h1+tffPgIQRAE2Zf4STweAX+gLcgfPH//ISg4GIIgCLIX0Xmbn8TjEfAH2oL5A54BAABgD8Af&#10;AKsDfwAAAHYH/AGwOvAHAABgd8AfAKsDfwAAAHYH/AGwOvAHAABgd8AfAKsDfwAAAHYH/AGwOpH5&#10;g8SjEus8dfYu/mEAiB0dt3SMB+IfBsQL4A+A1THtD3JPzW2nSjgiIfwBsBQUXDtt6TTnzBw7FfxB&#10;/AP+AFgd0/6gxKwSdirWfv5hAIgdFFw7b+287to6OxX8QfwD/gBYHfgDhfl/FtPpxJesGdeVCsNw&#10;CtLreYUML1ax9spbXhcamjG5Ky/V6VJnKctLLQfttsaAxTwTa6YMbs9TwAAH9ActCyfX6dx4Jox+&#10;zSqy37OE6ze8NAxeruIJr5FI7MwLiZwVWvFSy0G7HbHhEs/Emv5/VeMprQJ/AKwO/AFjv09Tdubi&#10;eZl76/9HJekqdJAyen3prCkibvCVsuP9Zs1V8e/zAFZXPIVkDu4+f0/pV4+uUzpxxjqsylLQPi3m&#10;D+7vi/jRQAQczR8Mq1eSfg+CP/Au/g0V/T5C+snpQ4LSJZS2YFUSr65Qlv8ZhCH9+mWSukgbv/jw&#10;hdIPru6kdOZGQ1mVpaB9Wsof/Lt9KO2NZ7QK/AGwOvAHdARKfStd2iSm/yKeFKR8wgw8I0MFWcv9&#10;xtLv/j1A2SCWMYCqavuf5ZnQ0BVdM1EJz1gI2iH8QdzgOP5AHxKcLvxCP4I/oHzywo15RoZKfvHa&#10;xdLH5vemLEsb8JGqFt5Q3EJou4xUYPk/B/gDewfnIG0BfyCdqHTOLz4H/SCneKkMZZvNOM0zMg1V&#10;26zzqilsr4aqem2+zzOhoWcX/mViY6JGcclAyLi+CeSFRODH52nDemYTps8VzIslqIT8wbxRHqyW&#10;ePpZXR86ZkAXXkGN8ZrGS0NDz8ztRiUfHp1hVX5zh7GEzPd8ozDkwhQ8Exr6eO1vlH/wmWcJypZu&#10;xne+fFwfeXuJP3p4s0KZv6kkNDTELRm/59JhxDIqXT6+B8smSpcjhG0oExIU8G0y+ZKTYtJ3uQNV&#10;dVTitf/pfN/urFanc3r0Uf1Sq+A4/kA6oi4pvgTp5WOr9gfvKL/rAc8w5G2ysHTrLFKGpQ14Q1V7&#10;X4b/aPxapot8Y/r6A3KmSyrtjv4yE2VQ/6bf3D3l6sRqdJmKV+WlMlRC/mB41+asVqdLEPGvIbRH&#10;m/q8RqebsmwfLw0NnfpnNSq58/ciVjWtf1GWkHA30udHxUOPhi4a2Z5tkjBNZvr9hQQH8N+rTrfh&#10;zH98U5kRvaRuSMbUZQd5aWjouN+lmzVBAa+VOy8t+ozndWYAfwCsDvzBw5f8ssaoP+iw5h+ekami&#10;2qaAlHSb17txogSuzi6uJWp3YuWM9KotCTkXoStCBTsX605dvPHfw3vJ5JPFJ7ki8P1Vucbl5r/3&#10;79y4LKd1yqquUoWLdFI6eeHaxdNH5Mrwd8yYLAFl249d9fTp06VezSid5JsSrIr5AyJxirT0b8Cr&#10;OwdXT6TEQYm/2TYKc3v9TFU8ExrKTs5tp+7l+dC3lJV6jUNDs6WRYn/dbuOfPH262X+ItJ1rarmG&#10;kPwBfbI89T1u3rxZ9Ftpy3E9i1PZlRv/7FzkLW2cJAffNvSDlNU5Xb919+4/0q0ZgtfIn9o9Z076&#10;9+yVa5fOiJ/aSjiOP3gl3wIg5OMq+oOTb3iGIW/DD76Uqti/9Y9FXF2cXV2TtBq5kZUz5A2deIZl&#10;3WryjEDQJ3lj3fWbt+lHz9Ks5va2QVImUcZ7j55euXhcronww3BxkX6eF65dP3Voh1wZXptI/rNa&#10;uOPvp08fdy4t3SjJ3mAYq2L+gEj5TQb69/ntkyt9/6CE/NdwgW2jhqq+y5KN/r149Z+/ty2hhC5J&#10;Yfpn7LJdN29ck7Kq982RXLoN089vPf0ZTu1YhtLlesxgVcwfEH8Om0l/FHnlO5IN5pxhtVECfwCs&#10;DvyBglF/4JShJM/IyJvwbVg6SVq3CRMmFM2fg2XVwxdL583MCgn3/GV4qQGTa0qBXH0JTNnkxX5l&#10;CZ1rMlbIkEp06VRpdYMDKbv1H+nbfHVDusV75En4N/v08moqOftYKmH+oPeeF6xKwsT9hYB7VKXs&#10;iNIFctO5Nj3LzvztJ/bCkI8XKNF/Z/gFZvAj6f7LmGPMfkn+oGrYmZGgLJkDngkNbfujdBBYWvIs&#10;Tq4szSAT5Jo4DUvLL1Q39QllF1zmGSvhOP5AQT7M4v2FgrV78IyMvA3/Llj6uyw56M8hd1Y3KeOU&#10;ilUxcrunljeRKFQhwn0KNexvhmdkKFun0zyWSJxJ7DNImIeXSC/TqX42gecof0d20wf82lE6IDD8&#10;r3PbuHpU8lEuYf7g4EtWI2H6/gJVqWs7lZJ+usrvXh8i/RnuuC45qZeXNlH6ZkD4H/epZf2phA1z&#10;Zv7gyCtWI8H6EXgmKuAPgNWBP1Aw9AcX57WkkuK1/pAy+uCC36fMUqqEsk2D2pVajN/E0jKfqcq9&#10;Vj+WqVLge8r++r/uu3bt+rNhBUoXqGT8AQGq0qUqzzMRoZphuyP0VV4Ym48KWZoSqRsMZ2kGlYzY&#10;cI0Sf0rdt+LHl4q+lcZaMn/ACjkmxx9QVZJyfnLyOaXvHPBTNpZ6gd17UqJHnSKGe6CShO6F5KTk&#10;D+6pBmtQNn22n3kmNHReT+l8zdKUqDjzBkszPH8qpK51L9+QpRlUMmD3Y56xDvAHRN9q0i2wZj3G&#10;UTrk66fUCXUl80obSXX64Grliq088UhKywS/kO5edfLn3fi5v5Uuo9t6DNq1a9sv5aSL72pdZ7Iq&#10;Aaoq0KQ/z6gJkfrSrii9ZzJNk1BZ+A+j2ZhtLM2gkl23JHsqbST+OEOopPLUc5Ri/oCVMqL0B0lS&#10;87sqxPoRLSJuLO153cXnlGogWV0j7+t97B2lmD9gpYzq0RmWAX8ArA78gYKhPyB2zpBGXTEqdxoX&#10;ul+62c/rDGCbUeLp5TWUOPUwfEDW8+vbqOTYo/ASBSov0ijCZVkYl6jqFk9zQkL2UuEzOU0JYXwi&#10;lTB/QAmCFSoohdH1BxUL0HnOhRJLWpSXL/oDaGP65bCT3dsg6Tbvj5IdEveQUrqyYheRbPxBOJTN&#10;mLMFz9Ce+0hDO+TkfUoYRa6VXlj6Fy+WZlAJ/IFpWcQfEENblJXLJTwXHZ4m9ZdH+rORt0pEiZOL&#10;elHq+afw4QDn10i3n14JAwRkqLzL7FM8o+LpNoMfLe1nSmmlkBLC+EQqCfcHSeuxQgWpMEkXSsTA&#10;H6T5Lvzhi42jWkXcWLpdyPwBJYzTdj3Vwh8YYu6HB3ED/IGCUX8g0DeNqW1+CdtDv4JGNpOKio3g&#10;GRVUnLtehLELYfxHVZcjnkJDArZTIfvCKBE3/iD0X+neBP0/A130D5IGKFA267AT/+ySRi3IW4TW&#10;yE9JcQ/yHdWMctJ8f/CAEhF6DyJCtfAH0ZWl/IGAtIlTpNvIe5C+U6nLy+C3QSUlxx7hGRVU3m7i&#10;IZ5Rc2aS4U5OjZVu/LM0JUz5A11lVqgglf0g9YVY2x+wUkPgDwwx98ODuAH+QMHQH9SuUKGkwQ3X&#10;5HnZieY8pU8/UT1pwE8HCSgxspKUYoUKUlHViTyjQip3UobmSVSViqSX07/NxhxmhYwpxXkVQYnI&#10;/MGoKomUzRSoxLn6FEpE2x/Ir517QRo2yOxKnRLSDYyczjpdhkZyQah/q8qGe6CSb/KwiaHM9wdS&#10;Vd5u/Kk5xonlC8//8y9LUy38QXRlEX/wY/lyf80Jf2SXoC1+aiH9op6ulgbAskG1CtIOMjShxI9S&#10;yshvo6bfeZ5RQeWpf/ofz8hIL3bKxR6CWH+Lzy/CkPvvw382kfkDOexGbIBeeuSy7w7pZ2M9f/CX&#10;sWc6Vqzf+iFAutMGf2CIuR8exA3wBwqG/iB7xJJbG6Xh04+/8iylnZPn5JnQ0MD7W6hk9NbrlP4o&#10;PzrYf+tNVkXc3jOOSm68jHB2Y5yYKvU7vFANYqJs0frSLVhKEKyQQVmnDMWVdGT+IPjdXUqXHrKd&#10;lRPLe0izQz75KMV3I/7glWR3eNoYVJvuO+kWAst+vTSP0sSmK2HDq/RfKKsev7Z7tPRI56l3zFFE&#10;wx9kTUlJcWOdi9RTzdLwB9GVRfyBVOAS/qTr+BbSqBr2q9WHBFH6258GyDmJ0+Olx17OPpP+Wu4e&#10;mUXp/Y/Cn2/cNEp6Eui9asCgQufcVKOeVkQa7tdprvSYsVThoh6uKxnWAjU8WIbSkfmDR6ekpwyW&#10;XZXu+jNquCejkiD5/Q39wYtTUoN5xgCqMtMffHl8mtIVRx9jFYRfW+mxp/dfpcMGf2CIuR8exA3w&#10;BwpG7i/og+UyXfv27dnDzVlrT+ZVoaH/7Jwql+latW+fUH7sL0nm8GGG7SqzixbptSyRuRY/kRmS&#10;Qn76yjmVe/3K0ig/8gC8Qi+ddoksRasXz8IulsJbSOnI/AHRrynbVXgDyrTzZVVG/EHoe7YNwQsi&#10;cn+ldIGo0yXnefm9CJ6R2dBBsiBE27B3/DY3n0sqWv6AkF5MZ+EMOZtUlu9bRKyCP4iuLOIPggJe&#10;yIXhv6jeO+7yutDQuX1YN0F4bYn60sBVRvkM8khCnbNS+8uAubzOADZFRobcpX7IKd3Pc3Llz0EE&#10;fpKGxxIVG7b/JoU8faOT1F3HoFxk/oD4yT25tL3OtX371nJC57WEP0lo6A9C30oP48gU4SUqqNRM&#10;f0D8r7r0LC6hfPAcTfhNRvgDQ8z98CBugD9QmNZfgmfCCfmzaV36o81VrMLd1wZX/8EfWtSX7gZk&#10;zlX4wHUxRL1/eqPyD1J4K1Smys3nUfwxb1kw/rvUKZ0TJOrWbywvCsNrQJfkCXSJk387YuoqXiRD&#10;rZ23I0J/L5XsvcIGL0oEvrlXrbzkEspWqffma/hAhoenNhl+0p3zxySQPuZPPC8QEkQvWX4ofGAA&#10;ZfsPEJv69dPLX6pJQ9gKl6326I1qEqXQe8I7UtZ77AqeCQ09t22JsMFEz15pkyXSOSVq130QL5Kh&#10;zaYvUmZfkKCSHTfDLw2tgQP6Azqq9BXxTBghQZ9/rSYZ6bLVf/0kXwSrCXhzr2YFySPmL1350Zuw&#10;frYwnlw7VDJfVqotV63+i4+RzTvKmeQ1IFXSBImSphjht4EXhdGjfRty02kyZl60PcIwRmru3ivq&#10;BR+kkn9e8OkciGfXDpbIKzWgdrPW6rf/e81c2pJnwpjl3ZO2LFnpF55XQRt7jgy//3V138qIL9dT&#10;9rL8IDHjy4t/q5SRRiQV+OHH64+5XyEOrZglvO9cbyoQWxIZ8AfA6pj2B/Yu/mEAiB0svtq7+IcB&#10;8QL4A2B1IvMHa6+uXX5pub2LfxgAYsf159fjgfiHAfEC+ANgdSLzBwAAADQL/AGwOvAHAABgd8Af&#10;AKsDfwAAAHYH/AGwOvAHAABgd8AfAKsDfwAAAHYH/AGwOvAHAABgd8AfAKsTmT+o2XV8pfaj7V38&#10;wwAQO2atOxAPxD8MiBfAHwCrE5k/yFa3d8YaPexd/MMAEDv6T10VD8Q/DIgXwB8Aq2PaH9TsOt5O&#10;la2e1H7+YQCIHRRcB05fvf3oRTsV/EH8A/4AWB34A4XgL690xhZHme49hMqz5S515lb40gbEtEjg&#10;1RJBbX6VVrFr+Ee38MUPLAftWVifCVgJB/QHnx6fEdZnkgkZ3qst/fCKVqz737vwpQ1Cgu/zX7/I&#10;Er4FEfSufiVpefI2PSIsqGEpaM/C+kzxG/gDYHXgDxTo/ELwDEMfwgrTZy5ZyC01JVJnL82rwrY3&#10;hNUGv77Kss2bN2eJJ+GnU8tA+7SYP3gqLUjN08AAB/QH8m82gj8I/vpWLtQV+OmXNMkTUKJEk4ms&#10;KujrLlZlQC62wauL0grLOp1z8+b15YROXL4p1tA+LeUP/jtuan1njQB/AKwO/AEREhQgn7IkeJEM&#10;K1GdyKT15sceecVzEdnaMw/VvgnrKJBe6cLXpSWks6mlzzi0Q4v5g/v7LN68+IRD+YPAsHWcBX/A&#10;iniGPMF/eyl7O0DP8xH5Kam0ZDnPyK91SVWdZ/iuuHWwFLRHS/mDf7cPpb3xjFaBPwBWB/6gfV1p&#10;BeTEGYtIy9ZGPClQtmT9CH2h0hZO3/GMipB3/1JN6zF/s2zQGyn73/tAliXePzxBJW/DC4ywadlS&#10;/1lzX34U+xmCAz8smuM3Z8Gyr8ERVtSlHTJ/cGLfdj+/mc9U/b0Kl08d8PPzO3L2Gs9HZNvqRZv3&#10;yovkWs4f3Lp8gt5x99HzPC8Q/GXeTL/1W8MXaN63ZY3/zNmfAsU7MGTaFs6dNXvBMoMazpm9m+lT&#10;P3r1ieetieP4gxoF09Avwb1EdfrX0B90XxwhAFNJ8kK1eEbFk7/9qGrDLX5ieXF1K2UDgsOdxO19&#10;k6jE5BrPwUsXz5szb2FAkLiK9Kc3z2f6+S1avSEkojOhHTJ/sGfbWr+Zc96rFjRXOLKbfjN+l2/9&#10;x/MRWblwzr7T0grmZvqDg9vW+fnP/vCFv9GnV4/8/fwOX7zJsmrO/72L3vfCjUc8H5EvH176+/ut&#10;23WE580D/gBYHfgDOhFceSB1CRj1B177I6wo72GwDSNhxPLzS6UNI56+vlDJ3HOPeS4ink1Lyjvg&#10;uCbPxitCQzOlYV0PnJTZS/AKuXk1+k1m5YykaQvwutDQ1ze38dIwzjz+zKrOzO1G2VwpnVj5pX0+&#10;LCHzPdtGoYZ0XyX8o3VPJ2VXn3/O83IzZl+U9xz0UKpTsf/eO3kT4m/K+naqwMoZocGfeUpm8t7b&#10;fNvQ0EKZk/FSmezFmvMK9qXsusnKOYnceZ3VcBx/QNf5j95I36Z8ZNX+4BHlbxiEZIJnVMjF6Xgm&#10;NHR2xxziZgFPqeTma/6DFKiQ/Vt5D5yMJeryilB9Uv6b5RSt+hevkd90+JxlrJyRvmgTXhcaenT2&#10;AF4axrsw/zD1z2qUTRG2583DivIU4V6Hb6SCioccCu9xJHw3XiqcKTHP0BVEwpR809DQD//u5qVh&#10;fA4zPON+r0jZQm7JWTnj/Vfj/TGGwB8AqwN/oGDUH1T5YwHPyMibiL/hm3ulIP02IPx6ZWpTI5tR&#10;SbERO3lGxbtHh6hq8KqwC245yv42QbqYYK7hWdgZJejxQcqWqOfNsnKl7sFH/r7r/8pE2TsBckb/&#10;ldJOCVPLGYmUCaTzH7vkYv7AOZGqIyTy/oMHh6arqygtUa4vy74/NYVyLE0JZ9dvWZooky4RlYSd&#10;DCV/QM6H54KlYEPcDbv4d5GzLD24bC5K//Oef66A/05R9o913FrJG+rOPuGvXN5ZutK9K15kWhjH&#10;8QcK8mEW+w98D0awy/I24s9mbs+yVKi+uP/V2GZUMvZIhAG/jLNz/6CqEw/es+zbs9Mou+mWdJdP&#10;2otOp/TBXVrwF2W7reLrVgu1v6eVTDu7Oci695Lkbi/nJNjvjbWR+YOkmX+QcxKm+w/kl+rOP+O/&#10;T+k+Cu08bTGW/XhuAmWvv5H3rQ+itGvSb+QaiUTyG7M08wdJ3BXHL22s0+XkuaiAPwBWB/5AwdAf&#10;JJVLPof1i359dU0uMHKm0zml5xmZ/oUi2Syi22BI5ToXnpFJkCxN0xZSAKaKss24G2CUlGIu37OU&#10;SlKWpRlU4H9U6sPcMKQMpSMGTckxlPc9RCnmD5iR4Ji8v0BVI07yeEzpdSMbKhtXzC41iBLHJv5m&#10;uAcqyVW6p5yU/MHGGx/ltARlXb7JyjOhoaPblldeTomU7g1YmvFDVro4c2ZpqtWl5OdiBhUM2G28&#10;Y8ZSwB8Qckn4j+rBQX9WwvNhUEmy3C15RiZ/JJv9b9VDnlEhbZqqFM/IpEqboZP3bEpQTb81/7BC&#10;hrSxzklJJ60wgKUZVHJG9jPNMkjbyWWc4Pf3qWTDv1L/FvMHrJwRtT9IFD60yN+jUsSNpUHN6y5K&#10;HWxzu0vPa6icUmjoZ8kZ3/ko+RbmD1gxo7Dch8EzUQF/AKwO/IGCoT/Qhz2/kPSb71Mmki9Hbs2h&#10;f3k15x8q2Xj1Lc/JROYPcg7cxDMqqPybSq14JgIvqepEhB2HhtydT4UsVlOiQs85cpJDJSM2SEMN&#10;WJclK1SQy5JTgvkDVsgx6Q++oeCcUDohvjziTZsFv7hI/+rl0x4l+h2Umli7sHR8pCIVksFyYZ3/&#10;kj/gl4QylM2YswXPhIYu6aN4jneUaOI5V03nSuEd1JQoXqcfSzOoBP7AtCziD0ICpa+G+NY9a0JX&#10;KZRt6yxlebXM6z1dqORJxE7yyPyB594IvREMKm8+cAPPqLk0k6rC++hkdnRPoeyZEoNXnmVpBpXs&#10;uiX96Cih0xVhhQpSWaWplIiBP0iZ7neeCQ3dOKpVxI31lGX+QDbzOv4jDoNKMg+XbLqhP6ieUdqe&#10;Z6IC/gBYHfgDBUN/wLixf1WKFCnGLpFuDZz3zSlskzaxq+GrVg+QxjzyTBhU8r8lvC9UDZUXa8wu&#10;sgXOU9VTnuaEhEiDxlkhJYTnF6iE+QNKEKxQQSmMrj/Y3OUnVvtTvqTOCaTzLGU3vNLrX1ymBLug&#10;LCffMpaT4aSUxk6kkJOSP5ATHMpG4g+kCzujyLXSC0v/4sXSDCqBPzAti/gDxqa5Q+jPYdMxabBI&#10;E3kjVs6QCyJ0hhEeBcXNQkM/Ucnah294TgWVd5t7hmdUPNzU3mAnoeenlFYKKSE8v0Al4f4ge2tW&#10;qCAVOkl3HGLgD9J8N5RnTPoDShin9BSqhT8wxNwPD+IG+AOFyPyBGnmT8IFXBOVT5fuJZ8J4emkt&#10;lX9RX0R9kToDrj0zMtieyp0K/cozMlc2L7r3RLo1S1VrbkYY5f12e/hZkhKR+QPpDrDBZ5HLKlMi&#10;uv4gNDSYaulcTv9ulG8ZZ5c6C8pNbJVNeVXTn9wN9yBZpzS55aT5/kCKHDON+CgO1cIfRFcW9Adq&#10;aIvE+WvwjAyVVPhjLs+EcXKROFw34InUBfU2wl8Ih8prdvLjGZmFy9Y8ffEm9KU00E8wFOPkoYQs&#10;TQlT/kAXPmaQQUVpe22lhPX8wTeUinw/8AeGmPvhQdwAf6BgdHyiU9qSPCNDJbWH7+EZGSoZe8ww&#10;6ktDjQbtvMNzoaG7faVzgZHTYWio1CNh8L66BFJYpf+nyFubFTLYIGuWpkRk/uDi2oGU/qjq5g3+&#10;9IRKRu6TmhR9fyDtuVY3aYoblt3QvSqlid9Hb2ElL4+Op+y9CP2/0iMbJbqyWyrm+wOpyiVphIdI&#10;C6SXOiJYmhLwB9GVRfwB5fPVUf9NSZZ3+TXVMwhvpG854m9AJkiamfTwk/Ath5dPRSU8ExEqD+tz&#10;4lD++0ptWKJSBz4jE0PemD9xQ6nI/MGYRlLvlno4zotrW6jk9lvpkWDr+YMdE6SqYNVYzcDXN6hk&#10;8oXXlIY/MMTcDw/iBvgDBUN/8HSndN2z4bLUnR8SwkYXR9gg8NICoUShYQHpEvtJgDSe+ssbaYxC&#10;gd8GsyoBPZuWLkkJdhZZ1qUc5Y5Lp5fQ835VKF1/2DIpo9f/VV66Dd93630pK5+nIvMHLE18DZLO&#10;1sGBUqgmWJURf/DxOpXs+i8g8FP4EEI13ZLIrw9/1RuWlc5zYTDv8var1OEREhThHaPlDy7ObETp&#10;wvX6yEMc9Ovl82/u/nz5QUrDH0RXFvEHk8tJLu2hPM1GcKD8gJ9TQlbF2N5XDLQKueXxCl/kuSxe&#10;X19H6T99pGt3Q949Oka1GRuOkXP6anmki3A2lrZjFqlDas7+f6UKvT5PeulP7FLY2YvSkfkD+j1S&#10;mmCh+utnya/onPh9EEN/8OHScip5LP01GO/wM9MfEJQm2J9hSJA0RphgVfAHhpj74UHcAH+gYPT+&#10;QqdqxeRiGecUbFCewt7h0qNbPGNASbfwh/gzFI7QDSDw7t5Rvp3M4OXhp7k5/ZrxUhnPNZd5hXzq&#10;MeEP6HSU1IWFbIkEycKvyI34g7Anvgiej0hQwB2qSloxfLYooxt/n0zZjc4pUWrV3DbR8AfE1vEd&#10;pF2EUfWP8KW6KQt/EF1ZxB8QpXOHz0yQ5Lt8vDSMX8uH328yJENi9iSgRPH6nXipMc5tmMq3kzn0&#10;MNyz/llV9feo0x25H+GJmMj9Af2CX4f/Meh0abOHP81o6A8IthnB8yqo0Hx/QFYq/E+CcEmizMcK&#10;f2CIuR8exA2m/UHOX/raqdxqekTXHwAQGSy+jpq7yU4VA38ANA78AbA6pv2BvYt/GABiB4uv9i7+&#10;YUC8AP4AWJ3I/AEAAADNAn8ArA78AQAA2B3wB8DqwB8AAIDdAX8ArA78AQAA2B3wB8DqwB8AAIDd&#10;AX8ArA78AQAA2B3wB8DqMH/wPiAAgiAIshfBHwCrQ/7gS2AQBEEQZF/iJ/F4BPwBAAAAAETgDwAA&#10;AAAgAn8AAAAAABH4AwAAAACIwB8AAAAAQAT+AAAAAAAi8AcAAAAAEIE/AAAAAIAI/AEAAAAAROAP&#10;AAAAACACfwAAAAAAEfgDAAAAAIjAHwAAAABABP4AAAAAACLwBwAAAAAQgT8AAAAAgAj8AQAAAABE&#10;4A8AAAAAIAJ/AAAAAAAR+AMAAAAAiMAfAAAAAEAE/gAAAAAAIvAHAAAAABDRBYeE8CQAAAAAAAAA&#10;AACAMYKCQ9CDAAAAAAAAAAAAgChADwIAAAAAAAAAAACiBj0IAAAAAAAAAAAAiBr0IAAAAAAAAAAA&#10;ACBq0IMAAAAAAAAAAACAqEEPAgAAAAAAAAAAAKIGPQgAAAAAAAAAAACIGvQgAAAAAAAAAAAAIGrQ&#10;gwAAAAAAAAAAAICoQQ8CAAAAAAAAAAAAogY9CAAAAAAAAAAAAIga9CAAAAAAAAAAAAAgatCDAAAA&#10;AAAAAAAAgKhBDwIAAAAAAAAAAACiBj0IAAAAAAAAAAAAiBr0IAAAAAAAAAAAACBq0IPgKCxatGjq&#10;1Kn379/neQAAAAAAAAAAIDqgB8FRyJUrl06n27NnD88DAAAAAAAAAADRAT0IjgJ6EAAAAAAAAAAA&#10;xAb0IDgK6EEAAAAAAAAAABAb0IPgKKAHAQAAAAAAAABAbEAPgqOAHgQAAAAAAAAAALEBPQiOAnoQ&#10;AAAAAAAAAADEBvQgOAroQQAAAAAAAAAAEBvQg+AooAcBAAAAAAAAAEBsQA+Co4AeBAAAAAAAAAAA&#10;sQE9CI4CehAAAAAAAAAAAMQG9CA4CuhBAAAAAKJLYFAwTwEAAAAAPQiOA3oQAAAAAEP0ev31u4+3&#10;HD7/a6/J7rU8Mtboodahszf4dgAAAABAD4LjgB4EAAAADs6z1+/GL9nx+2D/3A36Cz0FauWo38e9&#10;Ju9KQA8CAAAAoAY9CI4CehAAAAA4Dgs2HS7eYljm2r2UfgFDudXsUaT5sGqdx9boMq5m1/FqZa7D&#10;X4geBAAAAEANehAcBfQgAAAAiE+EhIRITx8cOl/XY5JbzQhdA2pRVfZ6fQo1G/RTWx+hm8CE0IMA&#10;AAAAGAU9CI4CehAAAADYKU9fvpWePhjkl+vXfkrXgKFy1O9T7PdhFf7nXb3zWKFHILpCDwIAAABg&#10;FPQgOAroQQAAAKB9Fm85WrLVsCxhF/BG5VazR1H56YPqBk8fWEroQQAAAACMgh4ERwE9CAAAALRA&#10;SEjIzftPdhy79EvPyUqngKHcanpITx80HVyxXTSePrCU0IMAAAAAGAU9CI4CehAAAADEMS/fvJ+8&#10;fFerIbNyNzD99EHf4vzpA2uNKYiu0IMAAAAAGAU9CI4CehAAAABYj7kbDv7wh2e2ur2VfgFDudXs&#10;Uez3YdU6WfHpA0sJPQgAAACAUdCD4CigBwEAAEBsILdw8/6Tnccu1u0+UekUMJS7/PRB4WaDK7Yf&#10;LVyW25HQgwAAAAAYBT0IjgJ6EAAAAJjJk5dvJi/f1XLwzFy/9lW6BgyV85ewpw80P6YgukIPAgAA&#10;AGAU9CA4CuhBAAAAEBlPX7wt1nyo0jUgSHr6oMXwqp3GxL+egsiEHgQAAADAKOhBcBTQgwAAAEBN&#10;YFDwvI0HlW4CpjwN+lVu7ytcTjug0IMAAAAAGAU9CI4CehAAAAAQdx89r9sjwkQG7rU8yrT2Ei6h&#10;HVzoQQAAAACMgh4ERwE9CAAA4MhMWLozc21+VcyUu0H/ap3GCFfOEBN6EAAAAACjoAfBUUAPAgAA&#10;OBr3Hr/4uYOv0mVAylTLo9QfGG4QtdCDAAAAABgFPQiOAnoQAADAQfBfsy9H/T5KrwEpT4P+P3fE&#10;7AZGVK3T2LKtvQo2GSQcMUW7jl3ihxUAAAAA6EFwHNCDAAAA8ZsybUYKV7/l2oyo4TCrJ5hWxbY+&#10;BZoMzFS7p1tND+EomVYnn0X8+AIAAAAAPQiOA3oQAAAgnhEUHLx+/xm6KlZf8eas37dqR8xuEEEl&#10;WwxTHyKjyly7Z45f+hb/fVhVebAGnmIAAAAAjIIeBEcBPQgAABA/ePbqXYvBM5VLX5JbzR4lW3qq&#10;r5njq6p3Hlvuz5GFmw3O+Utf9REo0HigsKVa9Cq2mXstj7wNB9Cx+qmtj+nRGehBAAAAAIyCHgRH&#10;AT0IAABg12w/clG4bM5Wr3eVeDrcoHKH0YWbDslcu5e72Q8dVO9syec10IMAAAAAGAU9CI4CehAA&#10;AMDuePbqXeO+05WLZBJdURf/fVi8nN2gcvvR6k9qWplr98xer0+x5sOqWGeGSPQgAAAAAEZBD4Kj&#10;gB4EAACwF1buOpG/0UDlapmUs37fSu19hKtc7atGl3EV2/oU/31YngYDMtWS5msQNhCUo36EQRbu&#10;NT3yNOhPL6/wP+847jRBDwIAAABgFPQgOAroQQAAAC0TFBzcqM80t5rh18+kH1oOt4vhBtTIki2H&#10;Z6/bm3UTmFCZNl7Ca9Wi/Wjk86IHAQAAADAKehAcBfQgAACABrl064Fw1Z21bq8qHUYLF7SaUta6&#10;vdUNNkfuNT3oVQWaDKzwv1HC3rQp9CAAAAAARrGXHoTgoxvn/K9ZPc9dj3iBzNlV41MmdKYLY4Vc&#10;5epdffGJVwMV6EEAAACN8Pb9p65jFitX1yS3Gj2KNR9q2bkAY6bKHUaXbDm8UjtTXRjl/xqlbrxa&#10;Oer3KdxscNk2I+x9RUn0IAAAAABG0X4Pgn55z7ysd0Ci7FheHBrar1F+XqjTZS5Zu1n9H5W+hORF&#10;J/CNQBjoQQAAANty5trd/I0jzG6QuXbPKh2sMhGg+arRZVzR5kPZ0xN5GvRnDctSp5ewmaCCTQf/&#10;1NanaqcxdvGQRQyEHgQAAADAKFrvQXi1ty/rFGgzeiMvkrmxfSwr1+m+4UUyb09NYf0IrdZEGK0A&#10;0IMAAABxz8fPXwZOXcOuRRUVbDJIuF6NY9Fl/49/ebvXinShRLeaPX62ddeGbYUeBAAAAMAoWu9B&#10;6JdG7g/IVz1CE7+8yOckl+t0s04/5oVhZE8nlbvn8uZ5IIMeBAAAiDP2nLhStPlQ5YKclK1enwr/&#10;8xYuU+NYldqPzh02ysBQBRsPqtpprPAShxV6EAAAAACjaL0HYUJRqTtA9335t7xA4phfY7lUp8v2&#10;Z4CeF3I+n08jdy5ka7+ZlwAZ9CAAAIBVCdHrO4yaL0yLWLjZ4OqdbXlZXqPLuAKNB7qpmqRWlrq9&#10;HHysQWRCDwIAAABgFK33IHz9eE7qD9Dpkhdr+ODVh8DAL2dWD2AlOl3CQ3c/8O1CQ/UhQec3+rjw&#10;KidxZILDgx4EAACwBv/ce5y/0QDlmpyUuXbPn9r6CFekNlGNLuOyGaybkKlWz9KtRwhbQoLQgwAA&#10;AAAYRfszKYZ+eX2rZMYkrGNAIfG3uU8/VtZc0M9rkZhX6HQpizQI1AsjEwB6EAAAwJKMmrtZuSZn&#10;Kth0kG2HG0SmvA2lDo4ivw3RwloP9iL0IAAAAABGsYMeBIWQ4KCPHz8EBQXzvIr3zy8cOXPp5fsA&#10;ngcGoAcBAABiyT/3nvzQcji7sGTKVMujwv+8bbgeQbXOY/M06K/Nngs71c/tRxdvPkT5itGDAAAA&#10;AKixpx6EyNDr9UFEsJGeBaCAHgQAAIgBX74GTl2xW7meZMrToJ9w2RmXqt5lXKlWXkKTqqETwQzV&#10;6DKuaqcxldr5lGwxPOevfYVjaCj3Wh5Hz9/kPwUAAAAA2EsPwqMLu2uVyk4XwE3mXuZFRMinTj9m&#10;o0KBVr478BCDIehBiN98CvjSsM/UTwFfeR4AEDuu/vuwWucx6ovJzLV7lm1js+kDanQZX7bNyKwG&#10;kxooKvbbUOElDqtqncaU/3NU0eZDczfon6l2hIktjSp/4wGths6aunL37uOXA74G8l8AAAAAAIyh&#10;+R6EkMDaacKmR9TpUuYcyMtDPzfKn5CXJix15fb9Rw9uT+9en5e4fsu3AmGgByF+8yngC7PC7jU9&#10;pq7EtwxADBnit1ZYTCFfowFVO44RrlHjTPTWOer3UbdHrbwNBlSxXdtsq5/+51Ow6aBsdXsL35dR&#10;ZarlUafbhM0Hz91++Oz1u4/8ywYAAABA9NF6D8K5iSVYl8CS8y95kczuSW3lcp0udStexHhzPJW8&#10;mmO+EX/zEiCDHoT4jdKDoMitZo//nr/m1QCASNDr9Q+evvqhlTi7Qdk2I4VL1jhT9c5jizQbrG6P&#10;Wplr96rcfrTwkngm6VmDjmMqtvMp1nyoiWEXirLU6VWk2ZCa3cb5Ltjy/iNmRAIAAACsiNZ7EDpL&#10;vQE6Xf4aPC8T+PpO2PAD3dGHb3lpGNnTSeXuubx5HsigByF+o/Qg5Kjf54dWnoqxJjUdMOPdB2Xh&#10;EgCAREhIiP+a/ZkjDnHP22hA1U42vqVfqOkgdZOY3Gr2+KGlp7ClvevnDr5lW48o8tuQnL/0dTP4&#10;yIYq1cqzx7ils9btP3f9XggeVgQAAABshNZ7EFa3kLoDdK557oQ/361f2DatXKrL2nK80PRPF+ew&#10;Zx5KjD3Ni4AMehDiN+oeBObOa3QZly/iGvVeszfyrQFwVAKDgiu29VH/XZB+/HOkDRdTMFTJlrwT&#10;kK6uq3Wy7/kRy7YZka/hgKx1e7vX8lAOeGTK9Uu/Pz3nnr56586j5x8/f+HfGdAS/qf9Ky+ozDMA&#10;AAAcEq33IAR//ZhU7hEguo5bduzYbvcEPKtLVOgRH6uoDwoMePjP2Wq5U/IqF8yDIIIehPiNYQ+C&#10;op87+GaqHe7ds9XrfevBU/4yAByAwKDgFTuPC3e5c/7SxyYX5zW6jK/ScczPHX2FcntU9c7j6LNU&#10;+J93waaD3WtG3UFAJ58SLYY17jd9zZ5T/LsB2kav1//3/r8qi6roPHWKck/NzasBAAA4JJqfSZEI&#10;CVzm9UcieXaDMJzr9Z6ini5588A8vMYpad/FxzG60RD0IMRvTPQgKBKWf2s2YEaIxv/2AYgFD56+&#10;athnmvo3T1e5tnoWoHqXccWaD1U35se/RgnbaFA1uoyr1G506T+8CjUdnL1epBM6KspSp1flDqOH&#10;+q9fvO3oo2eYh8UuCQ4J9jvll3ZMWnWvASnBiAQsgR4EAABwcOyhB8EMQoK/BAbjWsgU6EGI35jT&#10;g8BUvfO4/KqnG+iaymf+Fr4XAOyfhZuP5P61n/ILJ+X6pa+tFiwo/+dIYaoFtSp30NBIhJ87+Gav&#10;38fNjKEExX8fNmL2hsu3Hj548jIoOJgfd2DPvP78usycMq4jXJX+AqbUvqkLzihYfGbxErNK0L+s&#10;ED0IAADg4NhfD0Jw4JcXz5/cvXPnn2uXLl5/wJoeFPD+0xc7XsM5KDDg5dP/6EMR9+4/fPnmfXCI&#10;hQdSoAchfmN+D4Kiqp3HZlI9mZypVs8b9x7z3QFgV7x697FiuwizG0jDDVrZYLhBjS7sUryvujFq&#10;5W3QX3iJrSQ3dUy2euJKBzl/6VvqD8+2I+efu3aPH18Q7/gU+GnJxSXKsAJFrl6uWSdlLTGrhKHQ&#10;gwAAAIBhHz0I+sD3EzvVjvAcA6cuW9Z5ZbfvWN71myLH776Ry+yAe3/PSeHMGm6c735q/dpCN3jQ&#10;g2BI+rHpg0KCeMbOiUEPgqJSEdduqOcxCXOYAe2j1+uXbj+WK+Jwg5y/9rXJSofVOo8t3GyIuiVq&#10;0TV5xXY+wktspZ/a+uRp0F9oYcM+U8//c58fWRBPOfbgWO2ltZXOAkVpfdMWmFFA6C8wFHoQAAAA&#10;MOygB2H3xLrscprwmLjy5sPnXwODB9VkBawHQf/145vtC7xcWZlOlyLXIPmlmqZoer4k5bcl6z39&#10;EL7UhIQ++NL28cqUkU1mXeLlsQA9CIaw2y9F/IvwvD0Tmx4Epuqdx+ZrGOHphglLdvC9A6AZvnwN&#10;bNh7qvJDZSrV2stWiymUbTNCaAyTW80e5f8aWaOLuL1NVKWjb85fxGERFdt6X7/7WI9lEeM1Hjs8&#10;DGc0cPZ0zjk5Z7GZxYQ+AtNCDwIAAACG1nsQXu3owa6ie885yYtkIvYghHNx7h+soumKu7xIk6xu&#10;XYi1s3A1b15kSNDFsHUovr8e668IPQiGqAdwNl3TNESv9cE4Joh9D4Kiap0iPN1AevbqHX8bAGzE&#10;+Rv36Jpc/bPMUqdX1U62md1AUPm/RiqtKtR0sFBrK1XtOIbOBkrDmH5o6fnhE1/ECMRL7ry+k2da&#10;HiW0MTl5OqUanaqof1GhUyBaQg8CAAAAhtZ7EDqzK+j8NXg+jMh6EIjs6aQK91yRX5lrgIf/3tyz&#10;bauPz6gN197yIiP8m8JF/pS6tKff86IYgx4EQwwfAR2wZwCvszcs2IOgSHi6oUHvqa/fGf7BAWAt&#10;nr9+32HUAvWP0K1mj2LNh1aP8+EGthrgEF1V7jA6n2qeVKYanceeunqHH1MQ73j35Z33Ye8UPimE&#10;cJZ4VOKsk7LSZb/QERBjoQcBAAAAQ+s9CKt+l6+gXTJciji5QWQ9CEH3NrFnA3IMOsiL7JXPlbKn&#10;kD+KLm9lC/SGoAfBEKUHId/0fIlHJmZp0uTjk/kW9oM1ehCY6Nopf+OBytWIW40enjPX83cFwArs&#10;OnapYJNByk+OxNYIFH6ZcaDizYe5h43HKfb7UKFWI6ra0TfXr+ITCmXbjLj4z308oRBfOfHwBF3S&#10;KzFLUfqx6Qv5FVJf9ltQ6EEAAADA0HoPQkjgpyRhMyiO3nAxJMwPGfYg6EOCt/m2YaU6XVJeapfo&#10;r2/z5Z9Dpys36gQvjoScOXPyTc1g7eYtz99/gJhcw3oQ2CRSxWcVd/J0YiWkdVe2CttrWfefv2JX&#10;DhbvQVBUpeMY9bp0WWr3PHXjjtAMCIqZ6Afcatgs5ddFcqvRo8hvQ4QfobVVo8s4YU0HtQo2GSRs&#10;bytV7TTGcF6Dws0G37j/RDiwUPzQvy8e9901QAlPily9XHNNyaW+zreelB6EHFNyCs2DIAiCtKAv&#10;QXE0Q7wdzKQYGhwwtH4JfgUskvTb777hyTB+qD9I6WiwO86v9OYfQ6fLUrbZhyCLfTUYg2CIMgZB&#10;PQ11wRkFlX4EZy/n269v8621jTIGgS7yq3UeK1xvWFalWnkpFy2kxv2mBdjzWqrAhuw6flm4f569&#10;Xp+f2noLPzlrq3J73zwNI6zpoFa+RgOqdbLu35Q5+rmDr3o0EBMV7j99jR9NEI/Q6/Xbbm4rPac0&#10;C0aKnD2d049NX9ivsBKz4kwYgwAAAIBhDz0IYTy5fX5Yqx/Z1bUhBav+cfz6Q7sdshncs2EpZbnK&#10;ojV7vvtq4S8FPQiGGO1BYCKHxKpIybyTBQZp+gr5a2CQcF1BytvQusvOV+88rkCTCNczXrM28AYB&#10;EDmBQUF/jZirPB3AVKz5UGv3fAmq0YV+wBGelVAra51eFdvZ4LkJQVU7jjFcebFky+Fnrt3BEwrx&#10;jy9BX/636X9GZjQYmTjPtDzFZ1lsRoOYCT0IAAAAGFrvQdAHf2lc489//ntFDeVF8Ysvb+4WT8n6&#10;DQiXtkusdTcJPQiGmOhBYMoyKQvbgJRxQkayd/yV2kMZg2Cogk0GWXXmObrwy1Qr/OkGujK8duc/&#10;3iwAZOhy9/aDp9nq9VJ+J6RMtTx+jvPZDWp0Gadug1ruNT3K/TlC2D7uRX9QhrMh5m808MGTF/xo&#10;gvhCcEjw1edX0/imUQINk5OnU7ox6YR4ZHOhBwEAAABD6z0IM39ml9a6RgOX8aJ4Q/CbsmF9B06p&#10;c+3/5xUvtw7oQTAkyh4Epu/Hf882I1WcXzEwWIvjEcJnUqzXp3DTwcqFh1pFfhts1SnlS//h6aZ6&#10;O3qvj5+12+cC4oDg4GDPmeuVnwRT4aaDqsftcANBVTuOUbenSLMhVv27MEdVOo4RJo8kVfif946/&#10;L/FDCeILTz48GbZ/mIuXixJWmJJ5J8s5NacQfTQl9CAAAABgaL0HYW+/LOwau+mQlbzIjnhzu2IY&#10;k09+5YUydzZ2CXtmIcHMw494qTVBD4IhZvYgkMg5pRubjm1MqrmkJt+FZjBci4Euior8NkS5GlGr&#10;YNNBNbpEuICxoKp3jrB2g3tND98FW3krgWNw8sodYSnQzLV7VmjrbfMLdUXVO4/9uYOvUBjHqtZp&#10;TN6G4hMK9Dd74tJtPKEQz9hxa0f+6fmVCKLIbYJbYX8bzGgQM6EHAQAAAMMO5kEIfP+gaPpk7Gq7&#10;s8+K5y9effwcEEgNN4km/Nfzi6zZRNedAbwwNDTk5loXXmwuK67z18YY9CAYYn4PgqJko5Kxl5C6&#10;b+/Od6QBTK/mmN9gUDRTseZWnOueLhfda0Z41v31O2H1VRB/+BoYNHj6WvXXTcrbyLqTcQiin9wP&#10;YT0XeRsN1E6HhaLqnccWNJgNMU+D/icv/cuPI4gXvPvyrs2GNkqwUJRwRELzw42tVHxm8UJ+haip&#10;SrOL+BVh5SyLHgQAAHBwtN6DEPB+K7uEji7H+Q4ABz0IhsSgB4FJba0WnFvAd2dTTPcgKMrfKPzq&#10;pXhcrW9f6g8vt5r8TUl1u098+fYDbzewc85ev1v+z5HKl0vKUqdX+T9HCb8Bq6rcnyOzqNYZVZTd&#10;aiubRktVOo4p1FR8QqFsm5GbDp3jBxHEC9ZcXaOeOofJxcslw7gMxfyLCUFEa6IgmH5seqHxipy9&#10;nIvNLIYeBAAAAAyt9yDoQwJexgg8fi2AHgRDYtyDQCrsV5hMFXs56fyT83ynNsLMHgSmap3HVu00&#10;Rii0tqp3ifB0g1uNHsP81/PWA3uj18QV6ukzSXSRHJdLHtIPOEf9CMtAqpW/0QC6bhdeEpeq3nms&#10;sFIJKdcv/Q6djfVwMqAlfl3xa+JRiZVAwJTMO1ne6XnpeluIGppSsZnFvh//vRIEjcp1hGuOyTmU&#10;7g/0IAAAAGBovgdBr+dPJZj3WEJIcNDnzx9fv3r1LpiXAAZ6EAyJTQ8CU8EZ/2fvLsCiSB8wgC9h&#10;dweI3ZK2nueVZ/dZd+ap59mYgIp0KSINJjZpAjZI2IV5oeepZ7eCNOz//8F8DMO3xMLu4sK+v+d9&#10;7jlmZ2t2wf3enfmmC3cLJBpWGs/jn9ObLnXFahCKzA+/O3X7xUJBO4GTsV8zwTfGzQYb//fyLX0a&#10;oKzIn+Jnr9/rjsszSaf2ION+v9oxr6/i8uP89cwDEEZ7sPH3pd6LCfPjvPW6EpOYth254vSlu3Qj&#10;QhmXnpke+yi2ql1V/s8+FzVLtabOTb/42RYLDxn/d/DooGmlyTx4YcgTabS+UUHdBxoEAADglJWj&#10;GBreeE+XFOHJ0crZV2jW250ugWxoECTJ3iBwIR+nuNshqedU70XCC3oHpUiODULv6db8+Iek+2QL&#10;ZgV5pedUK+EdjV/pmZCYO10IKIP0jAyvoFPCl4mk40+mZLTMvJqKC/M+EabZYONuky0VNy1okfnh&#10;dye9Cex8pd2nWAadvES3IJRxf77589dDv5KhNf9HnktN+5pkQM78W6DkaerclHkWJLUdanf2lOpf&#10;QDQIAADAUa4G4e/9S4zyMtBvnV0IaHTQp0sKYqivq6PVMOcEByIDm/P0RiEbGgRJ8moQSIw2GbVy&#10;bcXdGkkzl2b0PkqLvBqEH+et6zAmn2kXtQYt7vaLQqqEH+ev75L3KHELXxzd8IW9ePPh+98dhS+K&#10;1sDFfWbYfKm5CYXzaJDoT1wz4MudD5JshC7jVgtPXErScviyiMvY16CExGLxh/hELk9evn38Iiv/&#10;/Pfq7oNnXC7e/ofLmSt3T1+8Q3L8/O3DUde57Dt2gcuOI7FbD0aRbDlwxjv4NBc3/xNcNu497rz7&#10;aFZ2HXXwC+Viu/WwzZZDJNabD671PcBlrKVt+/kTm84a2nTWMK1ZIyqa1eH+sDd3aa7vkzWnYNlN&#10;TfualW0rt3NvZ+hb7KkZ0CAAAABH6fZBeHxhK1cBlJCaWqUq1YL+wjeZLDQIkuTYIPBpsr4Jd5sk&#10;7d3bZ4pL6ZdLvkcxkJBhUuuR+R9n3mc6GUmy68seMiZsNiT33A3NBhv/9eiLHRWigjIyMn2CI/nt&#10;z6XtqJU/KscZDdqMWFGa8ywwIRtBb4I5s3FaDV92JKr8zIaYmZm59+h5E/dAFcySjbsNFv2qNWt4&#10;3ozQmT2qy4KpRhv7MX/nlSdkVN/OrZ26Ze6kPB09OzLryCtoEAAAgFPujmKAAqBBkKSIBoFLHUf6&#10;nRXJL/t/KYUeQe4NAp8f561rN2olP2riozVwcc+pCtmBvOdUK+EXvIMXOielpNLnCfJ2/7+Xgxc4&#10;81ubpNlg4x5TLZkXRUH5cd56w5+zRubNhyxVtpMvDpi7znCSObOvge741dsPx9BtV15cvP2PcDjt&#10;6BfqGXiKxDckctP+MyRb9p/Zdiiay66ws1z2HTvvf/wiScDxiyGnL3M5HHWNS2h03NGzN5U2h6Ov&#10;rt7n3XHtD81MewnTwqyvnsXgvvbjv3KYoL94mt7C6SRK1SAYbTJq79G+lkMt/p8Yyeh66zLXkkvQ&#10;IAAAAEfZGwSQFzQIkhTXIJCQD1vV7atzt09icsqE3qtiKK5B4PPD705t860SBhmTMT+zsuzJms3+&#10;p9yjG7QHGTv5hdFnCzLz8D/ZJu+5DDqMKb3zF/SeZt186FLhvZOQl/gLHpvAZeB8Z93xq8lbWvjA&#10;mg9dcvz8rcxy9w/l/f9eWm46wBcHa30O7D99hRlpl6fsOhExyHmmjmlvpjVob/5dD9vRXzlMYKI8&#10;DYK+t35dx7rCs/9Iprpd9fYe7cm/O8x15Rg0CAAAwCkbDYJYnPn+8d0pfVpbnnxCF2V7dX1nxexd&#10;FHiVWg19m5hOLwYBNAiSFNogcCEfufh7Idl3ax+9b3krhQZBGJ28Z/IjUegXyMxh8K/efaJPG6RA&#10;/sKnpqUnp6QlJqfq5p1ygqTvDBtmaysiZGQ+YO46naHs24ZPx7GmzFVKLT/OW28wiT1CocWwpf4n&#10;L9ItWL6kpqVZ+OYWByRBJy8xg+3ykdCY61aBW5m+gIuB1VCmL5DMl20QhBPr5Bs1SzWyDnMthQYN&#10;AgAAcJS/QRDvN/mBaweyfO9GF//vf2vH69GFIlHfQSPHjBxYt5I692OdEa50JciBBkFSKTQIXPR9&#10;9DWsNLj7UrdSP/PwDH0E8pPbIAwvjQaBy/e/O7YZuYKMtUrnUPle06yEXw6TJe8+fabPXzUkp6bd&#10;e/wyNu7vI9FxAScuWm06OHq5e7dfLMhLwG8WadJu1Ery2gm3rYIyYN46fYlTFfAhb55vf3NgrlI6&#10;IQ+s689rmWaq009mbvtOlL99DTgpqWm7w8/xrYGpe6BPUER47A1m1F3W4xV6aLjr70xfQNJ+zXc9&#10;bccwHUHh+bINgoGPAfdPBh/yj0jDdQ2/4FSOaBAAAICj7A3Ch5g1XCkwdm2w8FH+dXQDt1wkaihc&#10;/jrSkVs6+8gXOKOeMkODIKnUGgQuut663N2RVLKp9ORTnh1qZMQ3CFzISLurYk6d8MXz4/z1ncfl&#10;fpGuNXCx1ZaDdCuUKTf+/m9naOwar5DZNtt/WunRb6Zt53Fmxe0CJKMzdGn7MSZ6E9Z0n2zR91fb&#10;r2fZf/ub44C560pzloHuky2bSeylwid7Js4vM+WB/sTV2nmPUCCPMzQ6Lj0jg74q5Y5YLD5x/pap&#10;RxDfHazfFa7kkxQUK2GxcXO2Wne2+JGpDJqb9TG0GsbNaFCyKLpB0Pcuogto796+tkPtjp4dFXps&#10;gvRBgwAAABxlbxAWVcjuAzoNpD9nE6e+M8xeTPheeUaX5mhVP2u5dls7+jNkQ4MgqZQbBC7tPdpz&#10;d8olPVPOB92ExcRpD84zRiLjydI8e78wZKDYdhQ92P6b3+yZS2XMgHnrmGf6/HXpTbiamZmZlp6R&#10;mpaekpr216PnG/ccm2DiJXmMQImjNWhx86FLO4417fqLRb+ZtsxzV/K0H23CPB29CWuYdUon5B3Y&#10;Y4ol82CaDTb28D9JX8hySiwWP3n5jm8NSNZ4BR+Jvs4Mv8tiwmNvhJy5YGg1jKkMSNqu+YZpAWSJ&#10;3BsEMgLX3qAt/PvfcF1DZh1lDhoEAADgKHuD4KSbVQeItPrF0wVZLvhOzF4qUms6JUlMF1Kfr9VR&#10;y7qo5W9H6BLIhgaBkZCSwE9M1dS5KfNRSdHRcdHh7jrr05hHO/Jg6MOSn5fvPv44b51w4ERGpF/P&#10;kvMwvpD8OG+98N65aA8y/kre42Hm3A2jl7p/iE+kW0EKnxOT/3z4PPraX6ExcSGnL5u6B45Y4mo4&#10;ybzZkAK/RZcmWoOMyQZvPXw5GU53+smM3GCvaVZk+//w5U5JWJrp9JNpu1ErfyitqRmFIW/7br9Y&#10;MkcodBhj4rQjvLweoSD05n28044wvjgw8wzeE36eGYSXuRyIurRqn1fLVV8xlUGrVf2kmdGgZJG9&#10;QSBD7tZurSvbVub/2kumlOcykCVoEAAAgKPsDULKu0tZfYBI1ER/zJukrB1N43bN4ZaIROpR/+YZ&#10;d9084FIrZ2bFJ5hOMS80CEIv4l9Ing2riXMTo02lurOo1gYt/t57be2VkamQXanjPyeZugcJR1Nk&#10;GG/081pFnIhRMt/8Zt9i2DLhvXPRGbrk61l2zMqyZOD89cwuAKOWufWdYUNG7zqydQEkLYctI0NQ&#10;/Ylrek6x5A4N+G5O1qEBzGNQhZC3DdkOZHzOLP/iMZhk3izvPinkQQadvJialkZ/E8q1jIzMLQfO&#10;8MUByZaDUWV6moPN4eHfOk2WPHVCJ/MBxZ3RoGQpWYPQ2bNzTYeaapZq/N92ydR3ql+aO77JmPbu&#10;7avb5Z5XiAQNAgCAilP+mRT/l/7pUX317P0KBNQ0mlx/mzvc2jaZLifUK/fKFDN7JgAahHwIz5LA&#10;p6Z9TaPSPei0rlNd/t777+hPH5xiXPvjIXMceOsRK0rnoHRmhwhhyGicWVmWDJi3rpCD8FsMW9Z5&#10;nFm3yRbfzLb/Ukfjl7mQDdV/tj2zJUnIa8qsWZohj6rXNGvmIWkNMl6/M5y+3VWAWCw+du6WsDhw&#10;9AtlhuJlJWGxcfP97Jm+gETHtHd3m1HM8L4UIn2DoOWc2wXnGw1rjU6enZhrKWfIP38GPgbV7Kox&#10;T4GE/Iu5M24nfecBAIAKKwMNgjTe3j9ltynoA87jWDA0CJL4BqGiTUX+QxKX2o61DX0NmY9WiovR&#10;JiPhlzwWkRb0ISrMv09fM0cZtBi6tN9Mu1LYMYGMRZsPzWe+QLKQXMSsjHzBfDPbgZ/GQjKdfjIr&#10;/QaB3GP3KZbCU3KQtB210nrzoXLwD1mx/PHvM2FxYLPl0JGYsjc/4sbDQV/ZT5CsDDqYf9/Hfhwz&#10;pC/lSN8gkH8s+GPiuJB/XJo6Ny3Nf0RkSWevzg3XNxQ+fi5NNjRZdXpVWoZK7MUDAADSKycNAhQJ&#10;DYIk4UyK5KOe5LcuVW2rlub+COQxaFpp8ve+79Y++kAVKSU13X7bEeF4jMTwZ3Nm5KaI9J9lzwwF&#10;ubQZuYJZEym1DJzv3HmsGfOK8CEvTf/ZX+D8i90mW0geiuIVdDopOZW+j1XGi7cf7bcf4YuD1Z7B&#10;AScuMMNyJc/P3ivarfmWaQ1arvrKyHq4LKdOkHuEDUInz06F/1ug76PfcF3DsnJsgoGPQYN1DTSt&#10;c/+54VLJppJdtN3TT0/puw0AACA/StUgxGYdhJBt3sYoblFyfBhdVEwXuOtDDjQIkoQNAv/Rqqpd&#10;Vf7jFBd1S/VS7hGE9/48/jl9uIp3/uZ9ZpDWZuTyUvie+ZvfHPh77D7FkrkUUXQGzl/fW+JwAGH6&#10;l+IEnFyyHtL0fB6S5aYyeeZO2YnFYke/UL44INkVFsuMzJUz4bE39pw6037Nd0xlQNJp7QClqgyE&#10;6WM3rs3vP2nNGkFS0awO99eY+VtdVkL+/SJptqEZ/8+KMEP3DJX7KYEAAKB8Q4OgKtAgSMq3QeBS&#10;f119/gMWF7KygY8Bs5ri0smzE79bLLnr+2/v0wddKl68+Th00QbhyK3ZkCWlcE7B0pncEWEieb5D&#10;rUGL9SasLuV5In6ctz7rtBp5z6HQesTyVZ7BqnAOhXylZ2Qcib4uLA427jkeFqPs8yP6n46Zs9W6&#10;uVkfpjJovfrrrtYjmLG6kqSP/ThDq2EtzPryj1Zr9hCmQajjWIf5Q620If9atdjYgv83jg9ZMipg&#10;1IP3D+g7DAAAoPhwFIOqQIMgqZAGgUsT5ybcCvWc6jEXlU7aubfjHgBJw3UN3yS+oQ+9tKSkpq3b&#10;GS4c0WkNXKw/qTSOcZDMd3Mc24xc8f2XOEFguQ+3D0KHsSbyndVSmvSYbCE5L8b6neHvP32m70KV&#10;dOn2g9VewXxxYLPl8OGo68xAXaliE7S9t/1P/PCbTxeLgb3tfmKG60qS7jaj2qzuzzxgPlyD0HrO&#10;uC7OPZm/zMqZlq4tq9hW4f/J4PPNjm+iH0XTNxYAAIDM0CCoCjQIkopsELiU8ikeJdPGrQ3/WbCW&#10;Qy0FnfSxcGKxmAxptPIO80rtPA4kPadZCe+62ZClzArIgLlOfX+1Nfx5bfsxJvmewLKU9ykoJORx&#10;Mo+NxMQtkLzN6BtOVX1MSFrlmVscmLoH7o+4UjonZfQKimBeESQni5oOnWfky/5l/uLR89GT3MuA&#10;pI5Dnbuv7uK3CQAAFERJj2KQHY5iYKBBkCRlg6Akaby+Mf8BkfxIn8OXEP85ebjxRuEn7GaDl/Sb&#10;aceMEuWbnlOttfOe7Z9L21Erf5hbtvdKIAP7AXPXfTvH4etZ9l/9WtihIt/NcWSefrHyBXff4OY1&#10;aJa319AZsmSB0y76rlJtn5OSPQJO8cUByfZD0cwIX0HxDo7It29CmHQwGyz8g/xF0t6jfW2H2vw/&#10;BHzIP2HeV7zpmwkAAEDB0CCoCjQIkmRvENq6t1WzVGvt1ppZrrjUcaRH5JJMOTCFPpMvJCkl1cEv&#10;VPghW2uQscEkc4V+190r784IfNqOXFH6JxfMN2ScbzjJvNNPZu1Hr2w9YnmLoUvz7T4KSuFbr5nU&#10;N9Vi2NJ2o1fqjl9l9Mva3tOsv/rVtvS3T89pVi2GLWMemNWmg6/ff6LvIZUXcPyisDjwCjxdOtMc&#10;bD8UbTBxDfPSkOhPXOOy59iWA1FcXAJC+1n8qmP8vfbib4Vps2ywodn4Hmt+yTfdV/3SzWzyl4ru&#10;ip8MVk7g/r/rSpIpTIxWTO68dBz5L7OcScdZMzvMzEoXi4FGPt2YP8WlE/JvU22H2uRfGf7PPpcG&#10;6xrsiNuRlJZE30YAAAClqAwcxRDrO4UrBTYe/buQvfLIRX8fseLWrPztVroUcqBBkCRLg6Drrct/&#10;mOOi46LDrKOgGPkaVbSuyN+v+0V3+ny+qIfP3zJDkeZDFXigARlmF1QltBkp67EV5Or9Z9t3m2zR&#10;+SezlhIDYC7MVYT5Ya4Ts3KxUviDJ5fyYS5Sknz1qx0zGyLJQsfdKjsbYr6u3H0oLA4sfA+UzqEK&#10;JM2H5vOW1hmyZHf4WW4Fz9CDkpMgkuhaDFLOUyeQR9XB/Hvm0faxH8esVtwIz+bI/BFWXIw2GdVz&#10;qsf/eRdmTcSaL3IIGwAAAEPZG4Trzl2zKoGKbf6RsmpP+aO+ZtY1DKzO0SWQDQ2CJBn3Qejk2UnD&#10;SoP/eMeliXOT0pk3wcDHoJJNJf5+T/xzgj6rL+31+08j8h7jQAYnX/1qq7gRb9df1grvjk/HsaYD&#10;Cv7WvVeh5y8sMsytMeF2C282eEmLYctaj1jefrRJ53GrjH5eS+70m9kOSrKvhLxCXtmvZtjqDM6z&#10;J3yzwca/2frR9wTk+O/FWzNBcbDW98CBiCv82F5xCThxkbzxhC8Ql3ajVrrsPc6t43f8ZNs13wgH&#10;4W1W9+9uM4oZVytD+tiPM7Aa2tw0n5qDT+tVXzPXKm5Kp0HQ89bT3qDN/yXnU92++oxDMz6lYG8d&#10;AABQOsreIMzLagNEolbfJtMFRfrQrEbWNbQNNtAFkA0NgiS5zIOg660r2SM0WNeAWU1BIZ8++Xsn&#10;Tyfi3wj63JRAZqbYK+AUM2LRn7CaGX/KK2Qc222yhfC+tAYVNs4fIPWeAs2HLm07KvtwgOwKoO+v&#10;tv1n2zO3poLpNd1a8ggFMip+8eYjfQdAjo+fE132HOOLA1OPoF1h9At/hSYs5ka+7/PmQ5babj3M&#10;rzZ7i6Vw7G1kNZwZSytDutmMLOS8CVy6WAzsZTuWuWKJo6AGwWiTUdMNTSva5O5HxkXNUu23I7/d&#10;enmLvmkAAACUlbI3CJ+vu2b1ASJRna9/T6XLCpb0b4eqatz6kZ8wC3EeaBAkyaVB4GLoY8h/EORT&#10;za4as5qCYuBjwN+phpXG44+P6TNUDmKx+O6Dp8wB/C2HLftxnkL2Shg4f73hJPPv5zh2GGPCXMSE&#10;rMmFWY4UlP6zHbQHsRMxjDfxTE1Npy825OUVnGd+RJ/giNI5WoGZ65SP3dbDwgdgZD2cH343N+3T&#10;x07WPf/lm242I/mHl29amn3Vy26sgo6tkGOD0NqttbqlOv9Xmo+ut+67pHc4aQIAAJQtZWAehMcx&#10;mytwrUC22m36rPfcfvDIkROnIiJOHjtyIMjV3kyrmga9mKio9TgVB9yy0CBIkmODwIWM5CVPx13T&#10;vqahryGzpiLS3qM9f6eVbCulpKfQ56lMPiUkjVriKhzSaA9e3HeGDTNSRZQkA+dnzWvAzNWvPch4&#10;usXmtHQckp2/TLE45vrfwuLAcUdYaHQcP25XUMJjb/xu7yd8pbhkHVFis124puuhYB3T3vw4vKP5&#10;D8zgWXnSxWIg/zhJWq76ysByaF+H0piOocQNAvmD38atjeS/BepW6n239j3z8Ax9owAAAJRNZaBB&#10;4Ly+d3Hyt+25iiB/ahoTlrm8TCh6TwXVhAZBktwbBC5GvkbV7Krxnxq5kE+TZDmzpiLS3KU5f6et&#10;3FrRp6p80jMyvILznH9ea+BivQmrsUeAMqTPdJuWw9kjFBY773ny8h19/SA/9x6/XOt7gC8OzH0O&#10;HIgsjWkOfrfzy/d8H7Ost4Xl3eVhvMcSfjSuY9q7m81IZthcyjG0GmZkXcRBE2Sd3nY/MQtLIcVq&#10;ENq6t61uV53/28ung2eHQ38dwgyIAABQnpSZBgFkhAZBkoIaBC5GvkbCMy8q6F4KSsP1Dfn7/XbH&#10;t/QJKyWxWPzXw+fMt9wthy8tZ9MNKn+++c1BZwg7Ch1uvDExORV7WRcuOSXVevNBvjggCThxsRSO&#10;VrDefEjytBckI5a4hsXk2eUhJPKCcJbElqZffamzKvR1GN961df8I+HS2/4LFARFpvAGId89zkjI&#10;PyuH/jqUnonjegAAoNxCg6Aq0CBIUmiDwKeBU4PWrq2ZhaUQI1+jWg61+M+1S44voU9biZGR2Kjl&#10;7sKxkPbAxX1/tWXGuoi88vVMuxZDlwo3uNbAxb+s8klKxs5cRUtNS98VdlZYHHgFnhaO2xUUh+2h&#10;TOPG5bs5jsyaJLbBfsKxuq7lIGacrOj0tvtJz3Kw8KAJybRa1Y+5ljKEaRDIPxMN1jXg/6Ly0dqg&#10;ter0qrSMNPq2AAAAKO/QIKgKNAiSSqdB+LIx9DUU7lu7JnINffLKLS093TPgFDNpn9741QqafFGl&#10;8vVMu9YjVgg3LMn0tZvv//eSbn0oChmZC4sDl93HSmGaA5c9x9qNWsm8cCTf/Obgf/wCs3JYTNwP&#10;66fxQ/QWZn172I5mRsgKSl+H8YbWw1qvZnc0EEbHtLee5eAvcmyC9NFdOKXVnJ+0Z42oaJZnb7Iq&#10;tlUcYhxeJLyg7wYAAAAVgwZBVaBBkKQkDUIpzLNo5GvEn/RRzVJt141ddBOUBe8+fdbKO2TSGbyE&#10;GRUjwvzwu1OfGTZGP6/tONa0xbBl2oOMtUjybkOSH+evi/+cRLcySOHB09dmHkF8cbDaM5g5WEAR&#10;2RV6ttXw5cxrR9Jy+LLDUdeYlUl2nYhoYdaXH6u3XfVN6Ryw0NdhPH+n+abdmm972/30pY6ekDLC&#10;iRu1Zg/RmjWCpKJZnbEBYxNSE+j7AAAAQLWhQVAVaBAkffEGoZlLM+4BkLR3b89cKvcYbTJSt8o9&#10;o9iVp1fohigjPn1O+mmFh3AQpT3YuM906/Ix+eKP89Z//7vTt3Mcv55l/9Wvtj2nWhlOMu/0k1nr&#10;EcubDc5nl/USRHuQ8TgTj4/xiXSDgnTevI9f65M7P+Jqr5CA4xeZcbvc43c4psu4VcwrSKI3fvX2&#10;w7HMylwW+jnyo18d095drUcww2NFp6ftGP4BkLRa1a/IWRK/bPrYjTOwHCp5hEULs76DN8xa6rqT&#10;e8UfPX9D3woAAACABkF1oEGQ9GUbBOHJF/m0dlP4jAmdPDupWapxd6duqf4q4RXdHGXK9sMxzBxy&#10;XSasGjifHZaXcn743an/LPve06y7/mJBRnodx5q2G72y1fDlzYcszXfGuxKk+dClhpPMf5y3fr7j&#10;Ls/AU4EnL4XGxMVc//vvRy8SEpPp1gF5SE5J3bz/DF8ckGw9EMUM2uWevcfO955mxbzoJC2GLiUv&#10;N7Myl+DI8z1sR/Oj35ZmXyno6AADq6FFnveRPBIyLGcWKlUMLIe2WtWP31x8Bm2Y6XooWLhhzb33&#10;c687GgQAAAAhNAiqAg2CJGU4ikHXW5d7DMJobdBiVpN72rq35e+utmPt9IwyOXO4WCx++Ox1mxF5&#10;9vFuOWzZgLlOzNhe+nw3x7H3NGuDSeYdx5jqDF2qPTj7EAA5jf+5tBqxvPd061+ttnoFnrp1/8mn&#10;z0nxicmJyakpqemZmTjrwZcXcPwC3xqQuOw+ruijFQ5HXe8xJZ/iQGvgYu/A0wWd1mFL+FHh9+dd&#10;LAb2dZDnMQK97X6SHGx3Xvsjs5qSp4ft6OamfZhnQUI219Zjx8JiC3xl0SAAAADkS6kahFgyxJWX&#10;C/Q2gUKDIIlvENQt1Tt6dmTG2KUZXW9dfp4CPk2dmxr5GjFryjfCwyg6eXZKTi/DX2KnZ2T8tMKT&#10;GYC1Gr5MW06Df+3Bxq1HLNcdv/qrX21HLnWdYu67eP0e171kbHnj9ft4+iCgzBKLxTf+fiyc5sBm&#10;yyEysGdGlfLN/ogrgxc6M+80Ep0hS8jwlVmZT2jM9RGuc/mRMBkeyzpLov2E3tYT9RZP1V0wrfWc&#10;8dzB/wVFZ/bozvOncCcpUGj0F0/jYrB0anamGC7LzvIpXVdmx2RyNzMuP/dYlR3zrBitHt9mxQDt&#10;pf2y85X2suws/0pvzfBFW12CT13mQjY+yYGIKwfPXCM5dOYaeblJjkRfD42JI1njHYIGAQAAQJJS&#10;NQivAuTnNb1NoNAg5Cv8Xji/Sz9JY+fGzBi7NKPnrSfZI9R1rMusJt8Y+Ro1cW7C312/7f3opimz&#10;MjMztx2KJgN+ZlRG0nzoEr0JqwfOXz/bertHwMm9x86TYUPU1T///PcZDgFQWS/ffbLdepgvDlZ5&#10;BgeeUOw0B4ejr48zYdsuEu1BxivdAsIK2OOAZNfJCOFUf21W9+9jL9MhA70sJ5Ihuu7C6W3nTsgu&#10;CIY1WKFb2aRxdppUXaFNUse0TQfrrwzsfzCw/dHAZnBWLIcaWAzPyprRXPRNxxqY/kSiv2ICzdJf&#10;uOgtnkIj0RHIK53mT27521hhzcGl9e/jx1rYLXf151/ckgUNAgAAgBCOYlAVaBAKkZye3NS5KT+K&#10;rmRTyWiTYr/8LySGPoaaVpr8g+FSw74Gs5p8Y+RrVMuhFn93k0Im0U0DUE5lZGQ67z4qHCjuPBJb&#10;0PEC8srPZj5Ma8BlvuOusJjC7nrFble+OCAxsh4uy0kN+lhP0Fs4jRt+a88aqTVrePVlrUQWuX9w&#10;Gq1vZOBjwPyVUJ4Y+hrWdqgtLH/5OMY6fk79TF/jomRmirmQNwMJ+TyUlp7BJTUtnUtKahqOLQIA&#10;ABAqew1CakqBkhM/v3vz8talcy4LBuEoBgYaBGlM3j9Z+GG0vYfCz49QUMiQvppdNeGDIanjWIdZ&#10;Te6pbFOZvzvnc850uwCUF5mZmUeirwmLgw27jzHDdfkmNCZu2UZ/pjIg0Rq0eIKZV+HFwYEzl/o5&#10;TuSLg+ZmfXrZjmXqAOnT02IiXxx0nj+lyewh1Za14H/fSarYVlHO4kDXW1drg5bwoXKp6VBz6sGp&#10;iak4vQgAAEDpKQMNwrt7p3Uqq5HRb7GgQWCgQZBe7ONYfooEkgbrGjAfZ0szNe1rksegbqXexasL&#10;c5GCYuBrUNG6Iv/0g+4E0e0CUJadu3lPOM2Bw/Yjh88odpoDE7dArUH5HE3z0wrPQ2euMSsz8Qk7&#10;IpzFsMiTIBQY+wk9zCfpLaLFQXamGjh9R37TjTYZ1bCvwf2aN3NpJvwj8MVj6GvY1Lmp8A8RF01r&#10;zXlh8/54/Qd9UQEAAKDUKXuDkPzuONcIEMOXeb54/TYhIeHpnWPcktCbz8mPb9++/e/va0PbVecW&#10;ztp5mV4ZBNAgFFdyenIbtzb8J9eKNhXJ0Jr5mFuOo+ejp26pzj13NUu1my9v0u0CUKa8fh/PT4nH&#10;pcjRu4xZv+uozpAlTGtA8v0cR2nuerTbAr44IOlmM7JkZ1jovmYSv8dBdqYZuvQz8mV/0xU9Xav0&#10;abmxpeREMCQ9t/Z8Fv9MLMahBAAAAEpB2RuEjV25WqDWlbd0Sbb0JX00yFKN/qYZdAllOaF71uoN&#10;ptOfIQcahBJbemyp8ONsO/d2zAffcpzOXp35J17RpuKTT0/oRgFQbp8+Jzn6hfKtgZln0K7Qs8xY&#10;Xb7xCY7UkmgNSPpMt94fcYVZWTJBkef0LAfzxUFLs69KMEtiX3uuOOBbg+l6i38x2tCf+b1Whhj6&#10;GrZ1b1vJphL/F4aLupV6zy09rz67Sl9IAAAAUDLK3iDMy+oDRKJOA+nPOc5uNuYuefAuhS7K0V67&#10;Klk+xO8+/RmyoUGQ0Y0XN/g9fkkUfYoEKWO0KWu6BDVLNYUe49DOvR3/xBusb5CUlkQ3CoCSSU/P&#10;8D9xgS8OSLwCTyl0fkSfkMgu41czrQFJz6lWe8LPMSvnG/MAX744ING1GFSCWRK7mf2SZ4+DJT93&#10;XNeN+0qf/H34glO6CNPGrY3wrygfPW89HC0FAABQVih7gxBr0TKrJ1Br+0/eoiD+3oms5SKRcQjb&#10;FPRs1YAs125rR3+GbGgQ5CI1I1V4aIOGtYa+jz7zKbnUIjx7ApeOHh2ZdeQVo01GOi46/B1pOWvR&#10;LQKgHCIv/2kqKA7sth0JjY5jxupyzOGoa+1GrWBaA5I2o1buOXqeWbmg/LB+mrA76Gk7hukFioj9&#10;hK4mk/MUB4umGHr2aLS+Ef+ryueLzOei56NXxbYK80hIqtpVPXrvaHI6TqEKAABQ9ih7g5CZllSH&#10;zqKobuF3IiGVP2ohfXL3rH0NiOjHH+kycUao3UhuYW93HLadBxoE+fK46CE8l1hb97bMR+fSSWu3&#10;1pKnNCMLmdXkmAZODfg7GrRnUEYmcyARQKl6+PT1aq/caQ7W+uw/EHGVGajLMf7HL/aaasW0BiTt&#10;x5hsPRjFrFxQ/E6cbLnqK744aL3qa7YaKDR97SZ0NfkltzUgWTrJyLOXvre+5DwC5O9DaR541dmr&#10;c32n+sxjIGm6oal5pHmmEn/YAAAAACkpe4NAiNMTV47Int0gW+54Jf3DD23q0aV51eq3nK4DOdAg&#10;KMLd13cbrMsdUdd2qP1FpiXr4NmBfwx8mm9szqwmx9RxrMPf0W9HfqObA6C0JCQmO+86yhcHpu6B&#10;u6U7ZKBkORx1/Ye5TkxrQNJq+HJHvzBm5UIyf7s9XxyQGFgNZdqBQtLXboLRisnC4kB/xQQj997k&#10;91G4fxCfGvY1DH0Nhb+2ioiuty75GyjZXJB7t42xfZf0jr5gAAAAUF6UgQaBl5mR/u51ngkVCXF6&#10;ypXju9rXq0yGx7XbdD9y/s/UDHzLkQ80CIqTkZlh4GvAf3RWt1L/Ioc2dPHqwj8GPo3WN2JWk1eM&#10;fLOmYODvyCnWiW4OAIXJzBRv3h/FFwckm0IiFTfNQVjsjQH5FQckLnuOMysXkrDYOCPr4Xxx0Ny0&#10;TzFmSbSfYLhsap5DFVZMMPLqzv0OVrapzP8O8mnp2lJxVabRJqPG6xuTv3LMnZLMPjz7TeIb+lIB&#10;AABAOVWWGgTy6fHdy8cf0+kPvMwX54KPn37w9C2ag0KgQSgF+27t07TS5D9PK3QvgIKi760vfAxc&#10;yCd+BY0oDH0NK1hX4O/o6L2jdFsAyFXs9XvC4sBu2xFmlC7HhMXETV+7hakMSHSGLDF23susXHi8&#10;Qw/zxQFJB/Pv2YKggPSxnWC4bEpua0BiMq5rzrkY23u053/p+FS0rkiG9/zvpryi76PfcmNLyaOl&#10;KtpUHLBrwIv4F/QVAgAAANVQFhqEzLTNiwbSyRBEopYO1+jyHEHj6EVZ1Kraht7GaaMloUEoNY8+&#10;PBIe2lDDvoaBjwHzoVzRMfA10LRme4TaDrWZ1eQVMsbg74Xc77Xn7C8pQMncuv/E3Hs/XxxYbT64&#10;X2HTHITF3JhtvU1rEFsckMy128GsXGQmei7jiwMd097drEcyHUG+6WMz0WBpnuJAf81II59uwl83&#10;PW895qiBJs5N5FsR6rjoSM6AqGapNnzf8KiHUfS1AQAAAJWk7A1CRurnrOMTsg1a6vXuM3vuxhzi&#10;1MQPdlO/oatWakwXQw40CKVMLBZPPTBV+OFb37u0D20w9DUUDgMq2VRS3L7NJJ09O/P3VdGmIt0Q&#10;AMWXlJxivfkgXxyQBJ+6xAzR5ZhlLv7NBhszrQHJlNW+R6KvMysXnqCIcx3Mv+e7g5ZmX0lzasa+&#10;dhP0F0/NWxyMYooDJm3c2pC/KrreuszyEkfbRZv//eXTYmOL269uY8JUAAAA4Cl7g7BndHYjoNny&#10;3me6pAgvI6tl767Q2iSSLoFsaBC+lEN/HiJDd/4TudYGLYUO4/NNHYc6pTCnGpfWbq35J1vPsd6n&#10;lE90QwAUJTklzTvoNN8amHoE+oZEMkN0eSU89obt1sP57nHww1wnZmVpYhe8gy8OSPQsBzM1gWT6&#10;WE/UXyyY4GDhNIO1w41yDlUonWSdwcEyd4+Gps5N/W/709cDAAAAQIKyNwgLNLLqAFG7HyRmPyhQ&#10;q/pZ19Du4EB/hmxoEL6s90nvGzs35j+mV7OrVvqHNpRmdDbmTg5PfsSJ36EQ5N8gMp7niwOSDXuO&#10;hcUoan5Eh+1HWo9YzrQGJIMWOAefusysXGQOR1/9Yf00vjhobtanp+0Ypilg0styor6xcI+DaQbW&#10;g/k5DrjoeuvWcqil0OKvqXNT/peUxPKMJX09AAAAAAqm7A3Cp0tOWX2ASDRm1R66qFDeOQcyuN+Q&#10;vnNQCWgQlEFGZsbKUyv5j+xqlmqdPTszH+tLP7peuoqoM4x8jYRDlJ5betKtAJDjxl+PzTyD+OLA&#10;wvfgoahrzBBdXtkUEplvcdDlJ7OQ01eYlaWJ/+mY1qu/5ruD9mu+K/yAhV6WE/QWCfc4mG5oP0By&#10;j4OmG/IM7Ju5NGNWkDGGvobCyVYr2lR8m8ie5AgAAACgIGVgJsVIj7FcKUDU7PxTzOWbL999TEuj&#10;BUFaWtqnd6+uXYgY3bUhXUkkmrz/IXcp8NAgKJXoh9HCQxsarWtU+oc2kBj4CE5CaanexasLs4Jc&#10;UsuhFn8vMw/PpJsAVNir958sBdMcrPIMDjxxkRmfyyXhsTe2H4puN9qEaQ1I9Ceu8T9WwjudtcWC&#10;Lw5IjKyHM2UBn772WXsc5DkX46KpBrYDmd8REn0f/cq27KkZ1SzV2ri3YdYsWchfmGYuzYS3vDZy&#10;LX09AAAAAKRWBhoEQpyW4L50TAX+fAwFUav8q+WeVGV/Nl8GGgQllJ6ZLhzDV7GtUsqHNjTf2Jy/&#10;dz6dPDsxq8keo01Gwjkd3S660U0AqiQlNc07OIIvDki2HoxmBufyys7Q2K6/WDCtAUmHMaY+wRHM&#10;ylImKPJcb7uf+OKg5aqvyI9MZcCnh/nPeYuDKYaO3+c7x0FL15b8rwafqrZV5fXXQNdbt7JNbjdR&#10;z6neo4+P6EsCAAAAUExlo0EQEoszExPiXz5/+m+2/569/PT5cybO31gUNAhKK1OcaRtty3++J2nr&#10;3pYZAyguZGzfxq2N8N5J1CzVFPEYyIiIn7ON3MWlp5foJoDyLujUJWFxsHHP8bCYOGZ8LpcciLzS&#10;bXI+xUHzIUs2hUSGx5ZwbgXPIwd1THvz3YHu2kEFHbDQw3xSnuJg4TRDl37MHAd8qtlV43/p+LR0&#10;bSmvPZKabGgivGWXCy7krw19SQAAAABKpOw1CGVChGWP7J0iRGEP6JJ8pcU/51YrnOGcw/QKMkCD&#10;oPzuv7svPLShgVOD0jy0ob1HezKq5++dSxv3Nkab5PwY9Lz11K3U+bt49AFfh5Zbf/z7VFgcWG06&#10;yIzM5ZX9p698PdOOaQ1IWgxb5rQjnFlZ+hyJuTZ84+98caBj2ruHzWimMiDpaz+hx5qfBa3BdD3j&#10;yYYb+zLvfC7kF6qDRwf+/c+ngnUF8qvBrFyykNupYFOBv+XGzo3fJb2jLwkAAACAbJSqQYjlBszE&#10;vI1R3KLk+DC6qJgucNcvddeDnKty54/IVniD8PfuX7jV2nb/YWrB1my7TK8gAzQIZUVKesqAnQP4&#10;T/9yHFdIk05enfi75tNsg5znciPp4NmBLyzqOta9/+4+ff5Q9j16/tZmyyG+OFjrsz9AMdMcHDxz&#10;bcxyd6Y1INEZsnS1Z0iJ9zgg2XsqqtPaAXx30Hb1N30d2J0O+tpP6Gb2S57iYMkvRi79mLe6MPUc&#10;6/G/Vnwarm/IrFbiaDlrCW/ZKsqKviQAAAAAcoIGQT7Sk96O1W9C71ug8AahF11LPeZJBl2kMGgQ&#10;yhy3C27CwUDLjS2Z0YLiouulK7k/QpP1TZjVZE8Hz9wvYxuua5iQmkCfPJRB6RkZTjvC+eKAZO/R&#10;88zIXF4ZudSVaQ24mLgFhclQHJDM97PniwMSA6uhkgcsGK2cnOdQBeNfDN16F3SoAhN+PyPyKyav&#10;OUf0ffQrWOfudEB+lV59fkVfFQAAAAC5wlEMcsDVACKRmo7BsEcfU8gStZxJHwtrENLPcetofT+d&#10;LlEkNAhlVGp6anX76vzYoI5jnVI7tIEZlnBp6yb/+RF0XHT426/rVBeHapctaekZe4+eFxYHbvtO&#10;MMNyuSQ0Om6h0y6mMiDRHmQ803KrLHsckByMuvy14yS+OGhu1qe3fZ5ZEvvaT+hqknePg6WTjDx7&#10;Mm9maSKvKRLJnwKdjbm/OyTGx4zpqwIAAACgGGgQ5ODoNfbkkdI0CCGTqnPrrAr99+WfsasW/9ZZ&#10;J/uElOqaLTv3XGBid++1PL+PRYNQpqVmpI7wH8GPEzSsNBR05kXJGG0y4r41VcQ+CMI0XN+Qf4KD&#10;9gyizxyUlVgsjo3729QjiC8OHLeHHolWyPyIyzb6M60Bl8mrfUNlvkfP0IPNzfrw3UFH8x+EOx30&#10;tWf3ONBfOd7IoyTFgRyj561X0aYi//vS2q318/jn9IUBAAAAUCRlbxBKfBSDSE2jep0Grdt2stkd&#10;VfpPT5oGoWqlvGen1Kw+ZPK06dOmNK5diS7J1nGoC71CAfr27aslBQ2NrOkZQo6Evo5PQMpu/K7u&#10;4YcNJM1c5D9DwReM0Saj6na5O1zMD13EPH1EGXLj/uPlbgGLN+zlsszVf2f42cDTl+UeE4+g5kOX&#10;Mq0BybDFLnuOnWdWLkHGuBnzxQFJN5uRwuLAcNlkvjXIyvKJRl49mHesZFpsbEHeumqWagrq+LQ2&#10;5JnpwPTkmlef4pkXCEEQBEEQFUxKejodHyqYsjcIKZ+jOnTo0KJpfW44nUVNo2HTZm3btiXL27dr&#10;17pl87q1qtGLCLUKdevWI6pWrKieZ4Te8LPCpxrIVWSDkB63uVmzprWqV67SpMfrNLqQMefbrL0G&#10;stRt817mB8/tg3AgNOzd589IWc+zD2/rOeVOyVbNrlppnrVB0SHPRXhOim1XdjNPH/kiefz6rdWW&#10;g8Yb9nJZunHfpgORwRFX5J6N+04wlQGXvr/a+p+4yKxcguw4HtXe/Du+OGhp9lVucWA3wWDpFEFx&#10;ME1/5biuPuxbVDKGPoaVbHPftFzI25hZrcTR99Hnz4RK0nh945efPjAvEIIgCIIgqpxUNAgccWb6&#10;RL3sgqBSsyPXn9Kl+cpMXjeFm5pQ/fLr3GeU8upak5oVyFK1SvWel9YTlWoeBCmMalCTu53vp/rS&#10;RSWFoxjKn8zMzEkhk/hBhYaVRkfPjszAoxTS2q01d+9kkMNcJEv0vfUrWtP9tNWs1A79eYg+bShd&#10;5G3GTHPgFXhaxkkH8o2b/8kOY0yY1oCk30zb4FOXmJVLFovAzXxxQKJrMYg7YKGP7QTDZcLiYLr+&#10;mlFdvbsz78l808atjfDspFwq21SW1ylUhDsdqFmq2UTb0BcGAAAA4EtQ9gbh0K9VswbQ1XSfSFep&#10;HFoyIGt9kSjP9/oZ9zSzh/TfmJXS+FleDcJZ88bc7XQeMpMuKik0COXYhScX+DEGCRlyMIMQBaWj&#10;Z0fmlA1kKKXrpcusJkv0vfX5G69kU+n68+v0OYPinb54x0wwzYHD9lDZJx2QTPCpyx3HmjKtAYnu&#10;+FV7ws8xK5c4PzrPEHYHPW3HcMWBvvFUYXFgsHZ4V59uzJuwoNSwr8G/Ofk0dW4qlx2CmHlMyZv/&#10;ZcJL+sIAAAAAfDnK3iAszNp7QCRq830qXVCEq15jsq8gukQXUJU0sxb2GLyJ/qxgRTYIHZuqcyvM&#10;Di6sY+hRjx6gMXFdLF1UUmgQyr2E1ISmG5ryQ44KNhUMfQ2ZYYkiQoZM/J3y6ezVmVlNluh66/K3&#10;rGap9i7pHX3OoADPXn/gWwMSc++Q0Cj5FwcBxy/qTVjFtAYk7UatDDp5mVm5xNlz6oywOGizqn9f&#10;+wm9bSboLRaci3HhNP01I5m3XCHp5NmJKc5I5LUPjtEmo2YbmvE3S+7IIdaBvjAAAAAASkDZG4T4&#10;217cELp5j58/porp0gLcPeKcXRSIROqGdFG2qy4/cYvNI97QRQpWZIPwb+BsuoZ6zcBb+Q2HMj9P&#10;6kx3QGhiNIUulAEaBNUxP3w+PwJRt1Jv79GeGaUoItwEckzaubdjVpMlrV2zDpfgUsexTlJaEn3C&#10;IA+v38ev23mULw5WeQbvlt8uAHxCTl3+9jcHpjUgaTd6pcvuY8zKsmShn6OwOzCwGtrLaqL+YuEe&#10;B9MMrIYYSTHHARcjX6NG6xvx70A+9Z3qy2WnA11vXeH0H9obtP/7+B99bQAAAACUhrI3CMSza/u4&#10;gXQW9Uoduuj/tsol+jy1y9frx74GzRrVoiuIRJqdfs8QZ3cNSU/76zSh3/WLRM2n7cq+vWI77zGB&#10;3oRI9Fa6MYs0RzEkv71GVyLUKrbvbLTI2nmji/OAr4zqVa9Il4tENscf0SvIBg2Cqrn96jY/GiFp&#10;uK4hM2JRRNq6tRXeKZdWrq2Y1WSJ8BtaPW89+mxBBl5Bp/nigGTboSi5T3NwOOp6vsUBiWfAKWZl&#10;WXIo6kpX6xF8caBj2ruH5XhmjwNDuwFGvuz7qvAY+hry7zo+8trRpsn6JsKb9b3qK+b+CQMAAABQ&#10;PmWgQeCkfXgw0KhthbznVxCqXqexY8hNuna2Z5d2kuUVK9fo8PXM9MySfyC7tnNhqxzvk+nCwrVu&#10;TdePfEyXFCzjuM+KFtpNqlWiJ3HUrFipQWOtn5Z6JKXL83VBg6CaUtJTuJkOuVSwqmDgY8AMYOSe&#10;Tp6d+HvkQx4Gs5osEZ6KYuS+kZniMvBHTKmQP/vHz98SFgdOO8IUUBxcG7vCg6kMSHSGLF3jFcKs&#10;LGN2nDjFFwfNTHq1Nx2kt1BQHCyaamg/gHkXFTfaG7TJ+62GfQ257HSg56MnnOmgiXOTD8kf6MsD&#10;AAAAoKzKTIMAMkKDoOJWR6zmxypqlmpt3Now4xm5R9dLV3KOejJMYlYrcQx9DWs71uZv2fi4MX2q&#10;UDCxWHzj3uNVnsF8cWC1+eChM9eY0biMCY2Om752C9MacFm8fjezsowJj70x3nMJ3x1oL+nfYf7P&#10;ucXBwqmGjj8w75wvGyNfI+F8JSQ4vQIAAACUIWWvQbgZvmf4gK8MDfQ5BkZdh4wde+zCX6V0+ssy&#10;Cw0CELde3tKwyj2rfB2HOszwRu7R89YT3mMnz07MCjLG0Newsk1l7sbVLNXcLrrRpwp5RV3903LT&#10;Ab44MPMICjh+Ub47HZBb+93OT3uwMdMakJDlR6KvM+vLmANRlzqv/ZEWB4v768weqbuA3+lgquGG&#10;r4t7qAJJG7c2ctm/IN8wp1fQ2qD1KuEVfXkAAAAAyoiy0SB8fnK9FT0pQVE02tx/m0ivBgJoEEDI&#10;wMeAH8loWmvKZRr5QmK0yUi+Z2eQjHB/h8h/I+nzVGHkD/sfD57ylQGXVZ7BWw5EMUNxGRMee8Pc&#10;ez9TGXAZsmgDs7JcYhG4Oas1MOmlZdxfa9aItr9PoMXB4sldN/Zj3hjSxMjXqKZ9Tf7909pVnkfc&#10;kBvXdsk6/IGP2Wkz+iIBAAAAlDVK3yCIM61/1OLKAbVabTcdvUGX5yXOTD+1w7ZpVTpLQqeZh+kF&#10;kAMNAkhyOuskHNjId8rD0o+uty6/v4Oapdo/7/6hz1NlZGRkXrz1j/XmQ8LWYLVXsG9IZFiMnM/I&#10;GB57w2rTwRZDlzKtAckIY9cDkVeZ9WXPwajLPzrPaGbSS3vRt1qzhmvPGtFp/pSs4mDpz4YuJSkO&#10;SNp5tOPf/3wqWFfQ89Zj1ixByI0Idzpo6972fdJ7+lIBAAAAlE3K3iDc8xvGlQLWh+7SRYU6607P&#10;m2ASgSmp8kCDAAW5/+5+Fdsq/Dinpn1NZiBUCtHeoG3oa8gsLFk6enTkn0t1++oJKQn0eZZfV+78&#10;a7P1sLA1INly4IzcWwMuLruPtRqxnGkNSPpMtwk6dZlZWS7ZezqqpVk/rfnfa80arjVrRKvffso6&#10;YMF4spFbH+bVlz51HOvw7xM+TZ2byuUohibOeU6vsO7sOpxeAQAAAMoHZW8Q5nF9QKeB9GcptKqf&#10;dQ3ttnb0Z8iGBgGK1Htrb37Mo26pruuly4yLFJFmLrlnZyR3Kq9TRbR1zz2vZMN1DVPSU+iTLBfI&#10;cPTJy3erPIKElYGpR5BX4Glm7C2vhMfe2H4outXwfIoDg4nm+yOuMOvLJeROp/uu0Vrwg9asEVza&#10;z5ukZ/yzkVcP5uWWPnreevwbg0/Wu91bDu92fW99clP8zdZzrEdfMAAAAIDyQtkbhEMza2f1AaJ6&#10;516m0kWFSv53f+XsK3ReHUUXQTY0CCClTVc38UMgkuYbmzPDJPmmwboGwrsj0bDSkMtwjoQ7/R6X&#10;Hpt70GdYNonF4tv3n9hvOyJsDcw8gzwDT4VGK2RfAy5bD0Z3Gb+KaQ1IDCeZ+x2JYVaWV/ZHXupm&#10;MoUvDnRmj9JbMa6rRy/m9S1WGq9vzL8Z+JBBPrNaydLUOff0CmqWavYx9vRlAwAAAChflL1ByEz7&#10;3DS7ERCJNKa6hhe6G2iG55LB6nTlWhl0IVBoEKBYnsc/F47tq9tXZ4ZMcozk+e1I1K3Uu3h1YdYs&#10;QciNC5/I0D1D6TMsI+4+eOrgFypsDUi8giIOR8n51AZMAk9c6vbLWqY1IGk3euXmA2fC5XoSBz5h&#10;sTfmbvTkiwOSdkuGGXmWfI8DEn3vPGdA4EIG+e092jNrliDMTAd1neqSXxz6ygEAAACUR0o/k2KW&#10;dOufWnHFgDQ6/L4bx5tKQoMAJdNnWx9+gETSxVMOo/qCIjyigY+89keoaluVv80VJ1co7XHp5IG9&#10;fPfJctNBYWVg6h7ovOtoeIxCxu3CHIy8ajgpn+KgxbClPsGRzMryypHo67bbDvdZtoAvDhrN7d/Z&#10;Uz4n7zDyNapoU5F/6avYVGFWKEGMNhk125D7XlWzVHO/5E5fPwAAAIByrUw0CNSnx1cX/TqpWU3u&#10;MIU8ajZsO2PB6n9wHseCoUEAWRz68xB/mgMS7Q3azJhKjmnl2oq/Iz5t3Nowq5UgZDApnDNy6/Wt&#10;9OkpgX/+e+W697iwNSBx2XP8iIL3NeCyP+LKcOONTGtA0nr4cpsth5mV5ZWDkVftth2Zv35b899G&#10;c8VB3YVda9rVlstchkzae7SXy6lGunh1qWRTiX8LtXZr/ezTM/oSAgAAAKiAstQggCzQIIDsXn1+&#10;JZxZoKpdVQNf+Ux8KJl27vmcZq+VmxwGgfo++sIvpaMefrE5U569fu+86yjTGrjuPX7wzDVmsK24&#10;DFm4gWkNSLQGLbb0PaigQxUOnblmlb2HxZBV5tnFwfDaCw3U1mo039jcaJP8uwN5RTjTAcmOuB30&#10;VQQAAABQJUrVIGSkyA9KEQYaBJCjMYFjhKMpuUxYkG/ILQvviETDSkMu533U99FXs1Tjb/Pf9//S&#10;56ZIYrH43afPjhLzGjhsP6KgMy/mm9CYuJlWW5nWgER7kLHx+j3MyvLKoahrqz2DyZNd4erfaf7k&#10;prOG11msJ7LImvBCxuLAyNeoun118jrK64SgwpD3iXDvm0brG8WnxNOXEwAAAED1KFWDEJt1QIKc&#10;XKC3CRQaBJC7yH8jhQcFNF7fmBl9ySu63rpkFFfBuoKetx5zkYwRNhQ17Gu8TXxLn5tc/ffynW9I&#10;hLAyIFm/8+jByKvMMFvRMXbey7QGJFqDFs+w3BKmmEkWAk9ctPA9wD3l6fbuWrOG1zTuyG3wek71&#10;ZDxgoYN7B3Wr3LMnkpAXkVmnZCEPTGuDlvCWcXoFAAAAAEKpGoSUd/Ij1bkfVQkaBFCQD0kfhDMg&#10;VratbOCjqEMbFJTWrq35x99wfUP6xGTzMSHRM/AU3xdwcfQL23/6CjPGVnSCTl0evNBZe5AxUxyQ&#10;TFntq6AzQfofv7jGO4R/4t+sXFp9eUuRBd3Isp8HoY5jHf4l49NwXUPZj4PQ98lz7obmG5u/TnxN&#10;X1QAAAAAlYd5EFQFGgRQNPMIc37cRdLZSz5z6ZdahAe6G/oaZmQW75ywYrH4c1KyZ+BJftjMxWrT&#10;QUWfeZFJeOyNwBMXu0+1ZPoCPt/NcQxTwBwH3P0Kn/tS1z11TNryW1XTWpPZ5sWNnreeumWenQ5I&#10;1CzVZH+zGeU9pSi5Tesoa/rSAgAAAECOstQg/Hn28K+Du2YdopAPtT4jfjt68W+cx7EgaBCgdJz/&#10;73xN+5r8SKzBugaKmFpfGHL73PT41e2qy34kfAOnBvyDn3pgapE9wsu3H3eExgqHzSQOfqEhpy4z&#10;A2xFZ+Pe431n2DJlAZ/2o02M1+9lriKv7Aw9a+YRxD99c+/9ZiHO/DQTJFrOWsx2Lm6YiQy51HKo&#10;JfsrruulK9zpoK1729QM7MQGAAAAkL+y0CBkpqwZ2IrrCXhqFSprZ2moRhfk6vCDlbKe6P1LQoNQ&#10;vmVkZD57/Z7+oATIGKy1e+6hARWtKyro0IaG6xry98Klso2sh1EY+RrVdqjN3+D88Pn0WeVISU3f&#10;vP+MqaAyILHZeji41FsD+21H9CeuYcoCPi2HLXP0CwtV2ByN2w9Hr8qeHJGLqUfgHw//+27Hd/ym&#10;I5Fx7wDyUpI3j/AGubTzaMesWYI0Xt9YeJsu513E+McDAAAAoFDK3iBkpCZocsWASMMm+AZdWoAT&#10;62ap05Ur4MAMBhqE8i01LZ0fyEnGavNB/5MX7j1+mZyalkZ+6UtxmOR92Vv4XXQ7dzkM/CRT0yF3&#10;rwc+sn87nXvmfwuRz8VNfofZfQ3MffbvjyjVeQ1CY+KsNh1kmgJhOow19Q2JZK4lx4TH3th+OEa4&#10;EVZ7BT999T4hNYHf8iQ17GvIuO+J5Gk4SKrYVpF9lxZ9H33hoRDkodI3KwAAAAAURdkbhIBJGlmF&#10;gHqjG++lepAZL05Vzd4tob1JJF0E2dAglG98g0CGl7vCznoEnHLaEW656SDzPXlBWet7YOvBqFOX&#10;7ty+/9/zNx/S04s3BUCRbr68KRzk13GsI/cT75GBpeT+CBpWGrpeusya0sfIs5f+2uHas0Zo5WSa&#10;nZvNlsN7j55nxtUKzaEz15Y47202ZAlTFvDpP9t+0/4zzLXkm/DYG5tDzgjfMzZbDv3z3yvy4tpG&#10;2/IbXM1SrcXGFsxmlCX119XnbrmZSzPmohJEyzn39ArkoTrEOnDvTwAAAACQkrI3CPOy2gCRqNNA&#10;+rMUWtXPuoZ2Wzv6M2RDg1C+8Q0CGdcxYz8mR6Kvh5y+vO/YBZ/gCPvtofyAsPCs8Q5x3BHmGxIZ&#10;GnP97sOnGRkl+aMhFosH7RnED+E0rTUVcWgDcxI+Eg0rjWLsS+/bVX/VaL2FU/UWTueju3CK9rKv&#10;mpn0ambaq7lZn+BIhTcIByOvjlvp2WLoUqYs4DPCeOOOI7HMtRQRt30nhO8Eu22HueNlktOThbsJ&#10;kFdT30ef3ZjKEV3vPDMdaG/Qfhb/jHtPAgAAAECxKHuD8DT4l6w+QCRauuMKXVSoo2YDufVNoxLo&#10;IsiGBqF8k75BkDJhMTd2hZ7dsOvYKs8gU8EkeYXH1D1w8/7I8zfvJyanZB0uUcDflm3XtgkPbWi+&#10;sbnsJ+Fj0tK1JX/7fAoa4hr5dNNfO0JYGegtnEbSy2rCVw656W4zqplpVolA0sKs75GYa8xGkyXh&#10;sTcOnbn23e+OTFPAR2uQ8fDFG8MUNqmBMOTBuO3Lc1IJy00HUlLTuZfv5oubwq3acF1DZnsWK7If&#10;lVBQyJtKe4O28KFuvrqZewoAAAAAUDLK3iD873+ZPhOzhr5Z1Gs6bD+SSD/E5pGe/H6f67LKdD1R&#10;518P0AsgBxqE8k3uDUKRIUPZgOMXNu2PdN511HbL4dVeuTPqFRJT98CNe48firp2/c+HV+79UcuW&#10;7qNOkjWvvo+cD21o6557KkE+rd1aZ13q1cPQakh2U5BbHOgbT+1p/rOwNZCMgdVQvkfobjMq5MwF&#10;ZssUK74hkYMWODNlAZ/WI5ZPXbu5dFoDkiPRcRv3HRe+Xu7+Jz8lJHHvsbSMtJmHZ/KbUc1STcZZ&#10;LTp4duCLJPqiyCldvLoIdzogj/N5/HPuWQAAAACALJS/Qcjy+cWtHlpVuHagcLUNxz2Jx4m48oEG&#10;oXwr/QahyITH3jgQeTXg+MVth6Kddx9d7bWfH5cKs8LNv9+KxfxEA9qzRnRePEl/5QT9NSMMHX4w&#10;8ujJDA5LkA4eOSNVC1GDpUZ6i6YIWwO9RdN6Wkzqa882BYVH33II3yOQH8NiizHI9wg42XOKJVMW&#10;8NEauHi1Z/DBM/LcwaHwhMbEOe0MF74oHgGnPuYUB0RaRppwjonq9tUNfEt++InRJiN+dgNhGq1v&#10;xKxZ3JBbbuyc5/QK269vp88BAAAAAOShbDQIQuKUj4f9fScO7qWfrc/o2duPnPqcRi+FgqBBKN+U&#10;sEGQPkGnLnkFnZrh6JZdIgzPzog2c8brLsizgwCbpZP0bYYYuvU28ulm5Js1fwEznuRCLtK3HkzW&#10;z3tr03paTBQ2AiVLR/Mf+B6hn+NE5nnxCYu94RF4WqfgqRCbD1u6bmc4cy1Fhzwq680H+daAxCPg&#10;VHpG7iSaYrF4y7UtwgG5jNMZGvgaCG+Nj4xnfCRhbrmeU73PqZ/p0wAAAAAA+Sl7DQKUDBqE8q1M&#10;NwjChMZc17fK/Xq/zer+fezH9baZ2GPNz11XTjZcNkV/cZ45DgtN3iMUFk8lN8JUAHJJ29Xf8A94&#10;zlZr7omExcSt8QppM3IFUxbw6TnVynF7WHjsDf65l04OnbnGzKC5MzQ2Le/ZN5LTk3/c9SM/INe0&#10;0tT1luGUFpuMJKe3JKlpX1PGU3IY+Ro1cW7C36CapZpjrCN9DgAgs3dJ726/un3gjwOWZyx/D/2d&#10;i1OsE70YAABUUplpEF7+dXbmhFHf9+/bs2fP1lK4Sq8HFBqE8q3cNAhcQmOuT/Y24YflOqa9u9uM&#10;YsbtwvSxndDLamLPtZO6mf5isERYMUzrsUaqIxR62o5pv+a7vvbjmeVShlyxhVnfZit7aU0d23TI&#10;fKYs4PPVr7a+wZHMky2dHDxz1XrLIb41IDkQcTU1nZ1X5vqz6xVtKvJj8npO9WQZ5JPrVrKpxN8a&#10;H9lnPdD30RfOdKDjovMu8R19DgBQHBmZGVeeXdl2bZvlGcuF4Qv5pqCgoEEAAFBxyt4giMWZHhMb&#10;kKFvcV2gNwAUGoTyrZw1CHx8wo7wPQJJl7UDSzzILyi97X4S3kUL077Fuou+9hPaT5vNNAXC9J5m&#10;cyDyKvO8SiHhsTeOnLlu4XuArwy47DuWz19HsVi8/ORyfkBOIsssiUabjFq5thLeGhdNK01mzeKG&#10;2emAxOW8C30OAFAA8guekZnxPP75trhtTB0gmbmhc5edWOZ+0X3/H/uFCbkbwq2ABgEAQMUpe4Nw&#10;fYMR1wg06zY9Pr+zMICU0CCUb+W1QeByKPpKL7ux/CC/pdlXfezHMSP5Eqev/XjhYQi5d2FX4F30&#10;NP+53dSCW4NBC7Um/ay9vDd3O9uPn2CejuISFhPndyTG3CeEezPw8Q46/fDZG/peySsxLbGZSzN+&#10;QF7ZtrKMRxaQGPoYalpr8rdJor1Bm1mnuNH10hXudNDGvU1aBua/AcjjTeKbmy9uBt0OWh2xmm8E&#10;8s3iY4tXn1694dyGXTd2MU1BQUGDAAAAHGVvEOZx/UGt7q/pAighNAjlW/luELiEx96YvcVSOM7v&#10;aj2CGduXOH3tx7df853wxklamPXtbfcTt0L3NZNajp/bdOAiti/ISee5M3pb587O2N12FH87Hc1/&#10;CIw4yzwdeeVw1HWXPcdNPfJUBiRhMdc/xifS90d+/G/7C8fkTZybGPkaMeN2WdLeo72mlaaetx6z&#10;vLhpuD73NBAkHpc8xGIxfQ4AqiclPeXik4ubr262iLSYHz6fLwUkMy90HlnH65LXzhs7g+4GMY1A&#10;cYMGAQAAOMreIPzjNyy7Qqhx8SU+MsoEDUL5pgoNAp8DUZf4wTlJJ/MBcjy0odPaAfSWTXppG3/d&#10;dHCBkxo0HbhIb8E05upMutmM5B9nq1X95DJvYtbhCVHXV3uyOxqYeQTevPeEviEKRobfg/cMFo7J&#10;9XxkHeQrInreeuqW6vyDrONYhz4BgPKO/JJmijP/+/Sf92Vvvg4oJMtOLPO67EVG+MyYX75BgwAA&#10;ABzln0lRfMxpcHaJUGXLmT/RIpQYGoTyTaUaBC6Hoq70c5zIj8+bm/bh9xcocfraTzBcNqXZ8AJb&#10;A50R8/UXTZVmakZhdC0G8Y+zr8N45olIk7CYuO2HYlZ7BfN9AYmpe6BvSMR/L9/SN0FR7r29p2mV&#10;e3BBDfsashyw0MmzUwXrCvre+sxy2SM8cYOapZrzOWf6BADKEbFY/Prz61svbwXcDjA9ZcrXAfnG&#10;+Jjxmog1G89v3H1zNzOwL7WgQQAAAI5SNQix2U2BfGAmRQYahPLq/I37zChXMq1HLNcdv6rXVKtv&#10;f3MYtthlusVmE7fA9bvCd4Yqatf60syy3S78+JzE0GoYM4AvPH3tJ3SZN6PZ8AXMRsvN8N+0F+Ts&#10;mCDDoRMdzL/nb2SM20LmWUjm0JlrG3YfYw5PMHUPPHnhdkJiCn35pbP+3HoyFOeH5c03NmcG7cVK&#10;A6cG/E2R1HWsy6xQsnTx6iI8qqK9R/vn8c/pEwAos1IyUs49PscddDAvbB5fCkhmfvh8qzNW3EEH&#10;it6hoARBgwAAABw0CKoCDUJ59fLtR3bEq7C0HLas/yy7GRZbzH32+x2OCY+9IQwzAC7lHI6+yo/P&#10;Sdqu/qaQQxv62k/oPOfXgic1WKQzYl4vSzqpQU/bMcJbJin81JKFhDykVqv68bezZIezcLuR/98f&#10;ccXUPUhYGXC59+gFfb2LIyMzo9G6RvyYnIQZtBcret56whqCT2evzsyaxYqRr1FT56bCG/S/5U+f&#10;AEBZIM52/+191wuufB1QSExOmfhe9WXG58ofNAgAAMBR/qMYQD7QIJRvkkcxbD8cvX7X0eUbA2ZY&#10;bB622OXb3xx6TrXqMm5V6xHLJQbMpZG2I1f0mWEzconrTOttZh5BDn5hHv6nth6MCjhx8UjUdX4U&#10;LWPCYuN+WD+NH6I3N+3Ty24sN3rvZTWxw8xZzKMSZFHriXN6WU7iR/tMetiM1jHtrWsxiFlegvSx&#10;G9fKLKdHMOllvmPnKs88hyeQbD5w5vnrD/TVLb6LTy4Kv8+v51TPaFPJZ0nUcdHhb4pPTfuazGrF&#10;TRfvLsJTNnT07Pjmc/4njABQBi8TXt54cWP3zd0rTqzg64B8s+TYkjURa1wvuO67vY8Zh5fdoEEA&#10;AABOmWkQ0hNemMwe10arts/fdAnv3YFfyNi4ZqO2v652T0xFG5I/NAjlmxznQTgSfd3/+IVth6Ld&#10;9p109Asjt0nG/COMXftMt247coXEwLs00nL4cr3xq3tOtfp+juNw443TLbesdAtw2hm+40hsaHQc&#10;8/i5WAVuJeNz7aVfNR03uenAhcwN8mn/66yeFgW2BgpKH9sJhismd1k4VXvWSK1ZI0jI//zq6BFx&#10;+W5iUvEOT5A08/BMfkxO0s69HTNulz76PvqVbSsLb41LG7c2svQR5LqN1zcW3uC2a9voowf40j6l&#10;fIp+FO17xXdt5Nq5YXP5UkAy88PmW0dZe1322nVjV/DdYGa8Xf6CBgEAADhloEF4dSuYDH15Fb/a&#10;TC/IsbY+vShHxeRMTLnIQoNQvinJTIr8EQ0koTFx2w7FWG06OG3t5u/mOLQYuowZvX+pdJw1s7hT&#10;Icqe3tYT9BZN1Vs4PW+mGbj1FVnkjqVlOfJfw1KDv50KVhUMfUo+S2I793b8TfGpaF1RxtM9Gm0y&#10;Et5gbYfayWnJ9NEDlK67r+86n3fm64BCsurUqi1XtgTfCVbCuQlKM2gQAACAo+wNQsJdb64VaPHt&#10;/M9pdGGBMj6O7FiPW/98PF0GHDQI5Vs5OxdDaEzcztCz63cdXekaMMNyy9BFG76b49BjqpXu+NWt&#10;in8URocxJl8vWa5tkntoQw/b0cwIX8YYWQ/nbrzdmm+5+Rf62k3ovvpnvYXTmMpA33RsV/c+zNC6&#10;g0cHfooBTSvNhJQE+rpKwf+Wv/Csh02cmzA3XqxUt6/O3xSfZhuaMasVK0a+RuRR8bemYaXhct6F&#10;PnoAxcgQZzyPf37z5U2/637LTizj64B8s+R41kEHbhfcyG8TM2xG+KBBAAAAjrI3CCZ1svuAtj+k&#10;0wVFSmxeO+sazbq70gWQDQ1C+aaCZ3MsKEeirwecuOgZeNp519GwmDzHODju382N87noWgzq61Dg&#10;bIvSp/Wqr7kb1F7RR2vej1qzhjefPVp3QU53sGiqge1AI6/uzLhaMi1dW/LD7NburTMyM+irm5/0&#10;zPQfd/3Ir08i44yGfOo41uFusJJNJV1vXebSYkXPR6+iTUX+EbZwbfEx+SN9AgDyQN5RkQ8jfS77&#10;rIlYwzcC+WbR0UU20Tbel71339yt4nsTSJ/gO8G20bZjAsd08epS16ku/7tMQjYpfQ0AAEDFKHuD&#10;4PlVVh0gUu/0uLDP0kKPGlfKukbzCQF0AWRDg1C+oUGQPgejLrdd/Q3fI7Qw68s0AsVKb8uswxN0&#10;F0zTmTWKm9SApOmsIZprqqtbqjMjammivUGb/4zee2tv+gILvE96r2GVe8BCTfuaMh5cIBlygzLe&#10;ZqP1ec4Bsf36drEYB5dByV19dtUh1qHwsyFyWROxZuu1rSF3Q7gwQ2Ik36w4saKDZwd1K/V8z7eS&#10;bypYV8AvNQCAalL2BiE96bFaViEgEqk3Pv3na7q0AK9uH2takVtbDacRZ6BBKN/QIJQgP7kv5nsE&#10;HdPeUp6jsY8td3iC8NgEkmn6ZqONPHvVdczzNR1JRZuKet56zAC78BhtMqrnVI+/BTIoIi8x+bBu&#10;HWXNLyRp4dqCueIXTxevLsJzQLR1b5uWUeThZwBZZx59Fv8s7nkcGfwvOrpI2AgwmRs6d+nxpeaR&#10;5p4XPYPuBDEjYUQyIXdDvC97ky02JmBMsw3N+F/PYqWmQ03y60x+wYftHWYfY09fNgAAUEllYCbF&#10;1Pj/+jVR54oBTqOWnb4f8OPYbD98/32nVk3oBdk0Wo5KwkyKEtAglG9oEEoc54P+Oqa9+Sqhk/kA&#10;pjIg6WMz0XD5FHZSg0VTDex+NPLO5/AE5lwDJJrWmno+xesRDH0Na9jXYG6HpASVBB8jX6OG6xty&#10;t9PevT1zqSxpuI7eLBffK774fhIkvUl8c+rBKTKgXXV6FVMNMDE+bmwXbedzxQcHHUiToDtBVmes&#10;xgSM6eLdpbZDbeEvo/TRdtEetnfYypMr3S+6M7dPQl4F7qXBPAgAACquDDQIHLE488FZvyqaXEuQ&#10;D7UK9YKuPsnEZ9YCoEEo39AgyJiw2Dhdi0F8j9DCrG8vy4nZlUHe1sB4sqFbn66+7Pg53zTf2Jz5&#10;gE5i6Fu8UySQMX8th1rcdXVcdEp8cAG5X3Wr3AkXuahZqjGrFTd63nrCm23q3DQ9U+pZa6CcyhRn&#10;XnhywSbaZn7YfL4RKCiWZyz94vyC76r6mQ6kSdCdoMXHFrd1b6tppSn94QZM2ri1WXpiacDtAHJr&#10;xdrmaBAAAIBTZhoEkBEahPINDYLsOXTmmk9wZP8VS/npDEg6zp+kZzq6qxTzIBaUlhtz50fkQj76&#10;d/DowKymoBj5GjVzyWe/5Rr2NYrbZTBp6tyUvzXyjFwvYPJaFZKWkfb009Nrz655X/ZeGL6QrwMk&#10;Mzd07rLjyywiLbwue+Ggg8JDtg/ZnmvPrB0VMIqZSUT61Has3c6j3dC9Q62jrOW7wdEgAAAAR9kb&#10;hOT4MG4Pg049f7DacjA5HWVHCaFBKN/QIJQsIacuO/qFcpuOj7l3SGBsZGWrqvyH8npO9Zjxc3HT&#10;xq0Nd1NksN3RsyNzqSJi6GtYxbYK/xT4tHRtyaxZrDAzHej76L9MeEnfhVDuvEh4ceKfE16XvExP&#10;mfKlQL5ZenypQ4yD7xXfPTf3MCNPRJjgu8HmkeYj/UeSXyV+96LiRmejzoh9I0xOmnhe8iQ3yNyF&#10;goIGAQAAOMreIGRmpvqtmZxdIuShWbHS9zOsPyRJe4YGQINQvqFBkD67w8+ZeQTzfQEX+21H3nyI&#10;Zw7dT89Mb+NOR/4kZORs4GvAjKiLFRm/9pcyrdxa8Y+ZTwWrCoY+Mt17E+cmwhsMuhNENxOUF88/&#10;PV8QvoAvBfKNdZT1zridOOig8ATcDpgbNrela0vyR0Py6CEp08mr0/ITy/fd2hd4J1AZtjYaBAAA&#10;4JS9oxjunNrz3Vfdq2nQUzTw2vabcPj0xYQUHIKbPzQI5RsahEJy6Mw1r8DTfFnAZbVXyJ7wc2np&#10;UrWQq06vEn6yb+velhldK0MMfQ3z/UqzqXNTZs1iRddLV90ydwhERjUfkz/S7QLlQlJaktNZJ74j&#10;mBc2z+KMhfcVbxx0UFDIkN7rstfayLUj/Ecwc4hKn9qOtdt7tB+xb4RttC1z+8oZNAgAAMAp8/Mg&#10;fHjy9xYPJ8NWNbgegVerucE8U8eX8TiRGIUGoXzjGwRli6l70CpPGnOf/VwsfA9wsd5yyCY7tlsP&#10;228P5eK0I4zL+l1HnXdnxWXP8Y17s+K674Rn4Ckum/af4bL1YPS2Q1nZcSR2V9hZkj3h50gctkse&#10;nrD/8t1/09JL2DPeenlLOESv41iHGWzLGHKDDdY1KNlciYa+hvwD46JppanrrcusJn2MNhkJzyih&#10;Zqm2/fp2uiGgvAi6EzQ3dC7fHTjEOJTaLvHKn8A7gWsi1gzbN6yzV+d8z4oiTVpubDnaf7TpaVPv&#10;y95lfduiQQAAAE6ZbxBSPv47qXuTKpUrcsVBAdQbj3CjV1BVaBDKN7FYnJqWziUlNY1Lck4+fk56&#10;8vI9yX8v392895jL2bh70df+Jjl96e6hqGtcdhyJ4eITHOHuf5LEde9JMrznwgzIy0ScdoS9//RZ&#10;jmcWzMjMEB4moG6pru+jzwy/ixvm7I/V7aozK0iZdu7tyNUbrmtY4lM2kBhtMhJO817LvlZKegp9&#10;8lAuPHj3YF7YPL44WBi+UGWLA//b/r+F/tZ8Y/OKNhVLfLiBoa+hySmTvbf2Bt4JZG6/PAUNAgAA&#10;cMpYg/DmyZ/7tzg0rsT1ArnUNKp07Tc4+Ozfks/kYcTGqhW5Qx40ttxKpEtVDxoEAPnyveqrZpU7&#10;0m7t1poZiksfMgKpapc7cSMX2U+XUKwY+RoJZzrQtNL0uuRFnyqUC+8S35mcNBEWB37X/ZhRYjkL&#10;GdJ7XvJcE7FmyJ4hdR3r8m9v6aNmqVbHsU57j/ZjAsaQkTNz+yoVNAgAAMBR9gYhLen2yAE9NLIL&#10;ACH1KrXnrXa68vezTCm+WfwYYcpdq8ewzXSR6kGDAKAIf735S3ggdC2HWiUe9pMxfHW76vxNcalq&#10;V1W4Q0FT56YGPjLN5igZXS/dijYV+XvU2aiDmQ7Kk/TM9G3Xt/HFAYnLBRdmcFims+fmnlWnVw3Z&#10;O6STV6dqdtX4d3Kx0sa9zdjAsaanTX2v+JKhMnMXCAkaBAAA4Ch7g5BzNkeRqGKD7cevfU4pybwG&#10;57b4BJ84//D5u5QMue3JXOagQQBQnExxZt9tffnRiJqlWokPbTDaZFTDjj3oWtNKU8NKg/+xwboG&#10;zLVKFnI7/G2S+N/2l+PhHvDFXXp6STjNARlml93JEQNuB0w/OF1no04lm0olPtyg++bu5pHmu2/u&#10;Lt+HGygoaBAAAIBT5udBACmhQQAoBYG3AytYV+BHLDouOsygXfoUstN1ZdvKzMrFSmevzprWmvyt&#10;tfdon56Bs9iUH8/jny87vowvDhYfXbzrxi5mNKhsCbgdwB1u8OOuH2va1+TfnMVKPad67dzbjQsa&#10;t+H8Bub2kWIl5G7I3lt7t1/fvvH8RrNTZvx7iQsaBAAAFVd2GoSM1EtHdp28n2ff2oyER9OGds/e&#10;RSFL9Uatl7sfTkcfkh80CACl5smnJ/XX1ecHNtXtqpf40ANukkV9H32djTrkf5pvbG60qeSzJDJn&#10;ntt0dRN9xFD2ZWRmbLywUTjSI2NyZmT4ZbPrxi6TUyZD9gzp6Nmxim0V4VtRyqhbqXfw7DAuaNyq&#10;06vIu5e5fUT6hNwN2Xljp9tFN6szVitOrBDuq1JQyGtHtnn0w+hHHx7R9xwAAKikMtAg3D+xjpsI&#10;kVCbvIsu/d//9i4bQ5dK+NHvPl0JcqBBAChlYrF45uGZ/OBHzVJN7lMYSBk9bz3hQRAtXVsmpSXR&#10;Rwll36E/DwlHgGRM+AXPrUDGpVP2T2ni3KSybeUSH27Qa2svmyibXTd2BdwOwKwEJc7um7udzjoZ&#10;HzWeHzZfmo5gybEle27tefzhcWJaYloGToYNAAD5U/YGIenxXq4U0PpqfmIGXUi8vOrPLReJND/T&#10;ZVliHH/mljpfxenH8kCDAPClhN0LI6MpfnTU1LmpLGdblD7M6RXULNXcLqr6eW3LkwfvH5CRIT/8&#10;W3p8aSlMc+B/29/jkseayDXf7/xecuJPaULeh/XX1e/g0WFi8ET3i+7M7SNShrzWu2/s3nxts32M&#10;/ZLjS/i3QUGZHz5/1elV68+tP/DngccfH9P3EAAAQPEpe4Ng0yq7D2j5bTJdkC0zcUzj7OUi0dJD&#10;f9GFOVrVz1qu3WUd/RmyoUEA+LLiU+K1Nmjx46iqdlUVt0sCM9NBt83d3ia+pY8DyrhPKZ9so21z&#10;R4Zh8zdf3cwML2XMzridK06uGLxncHuP9pVtcssv6aNhpdHJq9P4oPGrI1aTUS5z+4g0CboTtOXq&#10;lnVn15lHmBsfM+Zf8YIyN3SufYx98J3gK0+vPP30NEMs+NYFAABAfpS9QTCpk1UHiDr8KPyX8F6Y&#10;VfZSovendGbm8P8aV866oPnYfXRBWXNl78pGjRqNXrWV/iwnaBAAlEGmONPyjKVwrNXRoyMz/pcl&#10;jdY3Et54wO0AesdQxonF4h03dghHjE5nneS1hz8ZrOr56AnfOdJEzVKt37Z+tjG2O2/sxOEGJcum&#10;K5ssIi0Whi+cFzZP+OIWFLtou4gHEe+T3ienJ5M/JvTNAQAAUIqUvUFI/GtnVh8gEo1YtpObIvHz&#10;yzhuCbHn8vPstajEN38baFfkLor+QBeWJWkfh9fjHr7om4XudKGcoEEAUCpnH58VTibXcF1DWQ5t&#10;0PXW5W+KpKNnR8x0UG7cenlLOIY0OWUir6MVAu8EDt87XPjOEUbdSr2eU70OHh1+2f+L1yUv5rpI&#10;4Qm5G+J/y39H3A73i+5rItZIMw2B8TFji0gLn8s+MY9iktLx+wsAAEqqDMyk+O/ZrercqDqPCm5h&#10;/PEL4g0/0KXZatx4U8ZmAPr89HKf5rXpw8+GBgFARXTb3I0fs1W2qWzoY8i0A4XEaJORcKcDMuTz&#10;i/Ojtwtl3MuEl+aR5vzwckH4AvLiMsPUkiX4bvAv+38RTq7JZ1LwpFKYTKHcZM+tPZ6XPG2jbU1P&#10;mQrnpCgoy44v87jkcfz+8dsvb39MyXNuKQAAgLKiDDQInIz0lFfPn92Iu/706fOkVPbU5Q8jHGs1&#10;73r43N3ktLK0U1/8w4vN6+cWBxW0xz3wn8n9PxoEANUhFosdYx2FA7k2bm2YsoCJvo++cKL72o61&#10;sdNBuWEfbS8cdnpd8pLXAQLLTyzPtzjo79c/8HYgszJCsu/Wvg3nNpDttiB8wbzQog80mB+eNS3F&#10;H6//iE+JT0lPIb/a9EUFAAAoL8pMg1AuBc4UaVSsPmCq6acUOs/Dq/2/oUEAUFmPPjwSnrWhvlN9&#10;5tAG8qNwpwNNa02/69jpoDzIFGdGPYoSjkXNI8zlUhyQG7GNtq1oU5F/2/Dp5Nkp4HYAs77qJOhu&#10;0J6be7Zf377u7LrlJ5YLN36+mRc2b+XJlXbRdv63/f98/SfaAQAAUE1lp0HISNq1wdSgVZ5d/XOp&#10;afQYPGl/7D26cpml6AbhcPjR+KRkBEGUOa8TPg7YOYgf5mlaa+p563X26lzROncQ2NqtzdMPr5gr&#10;ImUxf7y6t/Co8cxDs7nMD1u09eqOPTcDZI9TrHM9p/r8e4ZPc5cWbhe8mJXLZ24E+Fza7BizbtVp&#10;80WCjVxITE+t3nx5+4l7kbde/PnucwLzYiEIgiCI0iYto5TOwlMGGoTkN3/UqZxnJgSNCtW69h02&#10;N8uM9m1yzuuYo1bHuZll9ouBEjQIbdq04a4ijZAjoa/jExAEKRNZH+vKjP1I9sYFv/oUz6yJlLm8&#10;+PjR9KT59IOz+Lic9fC7tnfH9X0yxuviZuaUHFwq21ZxOefJrFwO4nree9XJtb8dmTfz0Bzh9iwo&#10;y46Z7L4eePf5g0fvXpJXgXldEARBEKSMJiWdPdJfQZS9QUh6cZAb+tZp/u3LxCIe55OzW2pUUuPW&#10;/1A2j8zAUQwAwEhNT63lUKuTV6f0jFL6hwEURywWh/0dJtw33vKMJbN3fcmy5+aezl6dmdaApJpd&#10;NbtoO2blMpGQuyEBtwN23djlfdmbbCVppipcdHTRqtOrNp7fePKfkx+Sy+I5mQAAAJSdsjcIqxpl&#10;Dacb9x1Hfy5S2sNGlbKuojNoG11SpqBBAAAol+JexC0IX8CPdU1Omvjf8mfGzCUIGWN/u+NbpjUg&#10;0bTSXHJ8CbOyEmbfrX0+V3wcYx3JyH9h+EJ++xSUxUcXO593Pvzn4WvPrr1JfEM3LgAAAJQWZW8Q&#10;9o7NGk7X6TGa/ly011rVsq7S8teDdEGZggYBAKA8+Zz62fSUqXAMvCtuFzOKLllG+o9Us1RjigOS&#10;WYdnBd8NZlb+ggm6E+R20c3slNmio4vmhRV9OgMSsv7Vp1ffJ71PSkvChIUAAABKRdkbBHFGar9G&#10;VbKG1NUN7rz8TJcWIOHJtbZ1so5iqNCkH11U1qBBAAAoB9Iz07dc3SIcFTufc2aG1iVI8N3ghUcX&#10;MpUBl292fMOsXAohj2ffrX07buxwOe9icspE+HwLyrLjyywjLbdf3379+XWylej2AgAAgDJC2RuE&#10;tJQ/TUxMFs0cLZhKUcOo38DZcxcsXb7SZMWyBQvmjh7Ur5Lg4madDXrm77s/6a2Wltc36WMSiRYc&#10;T6YLC4UGAQCgTIt+FL0gLPdohTURawLvBDID7xLE9JSp8EyffL7a/tXem3uZleWYkLshO+J2uF50&#10;tY6yXnFyxdzQufxTKyirTq/acm1L5L+Rf7/9OyU9hW4XAAAAKBeUvUFIjg/jRtTyUPMGvdXSggYB&#10;AEA1JKQkLDm2hB9Fzwubt/eWHAb2Gy9srG5XnWkNSJo6N919czezsiwJvhtsE22zMHyhNB0BN4nD&#10;44+PPyZ/TMtIo5sAAAAAVICyNwggL2gQAADkLjk9eeP5jfzQmgy/3S+5M4PzEmTT1U31neozrQFJ&#10;o/WNtlzbwqwsSwLvBK45vYZ//CQLwhesPLnSLtru8F+Hn8c/p88TAAAAIBsaBFWBBgEAQI7C74UL&#10;B9420TbM4LwE8Yvz6+jZkWkNSKraVXWIdWBWliX+t/3XROQpDnwu+3xOLWKyIQAAAAA0CKoCDQIA&#10;gOzuv7u/+OhifuC99PjSfbf2MePz4ibwTmDXTV2Z1oBE3VLdOso65G4Is74sWXpiKf/gSbwueaVm&#10;pNLnBgAAAFAUNAiqAg0CAECJJaQmWERa8APveWHztl7bygzOi5vAO4HD/YczrQGJupX6b6G/MSvL&#10;Ev9b/itPrOQfPInvFd9MMf7pBwAAgGJDg6Aq0CAAABRXZmbmvtv7hGNvp1gnGXcKCL4TPPXAVHVL&#10;daY4IBkfND74bjCzfomz99Zek5N5zrC47+Y++sQAAAAASkSJGoTHgZNbtWnX/YcxFx8m0EUgP2gQ&#10;AACkd+PFjQXhuSdlXH58uewnZVx6fGkF6wpMa0DS36+//21/ZuUSZ9+tfUuO554VgiT4TjDOmAAA&#10;AAByoUQNwpqGdcgQVySqfuYFXULknM2x4Y33dAmUDBoEAIAifUz+uPDoQn7svSB8we4bMp00MeRu&#10;iNNZp4o2FZnWgKS9R/uA2wHM+iXO3lt7F4bnPvK5oXN339xNnxUAAACAnChRg3BikU52WSBq2LZP&#10;RNyDlPQMshANgrygQQAAKEhKesqmq5v44TfJxvMbmSF6cbPxwsb66/I5I2NL15bkvpiVS5wdcTuW&#10;HMvd42Bu6Nywv8MyMrP+AQUAAACQO+WaB8FzUtPsvkAOLtCbBAoNAgCApOP3j5NRNz8CtzhjEXQn&#10;iBmlFys7b+zU3qDNtAYk1e2qe132YlYucXbf3L3o6CL+YZPEPo4Vi8X0WQEAAAAohrLPpIh9EOQF&#10;DQIAAO/Zp2fCEbjxUWMZT8q499bejp4dmdaApIptFfsYe2blkiXkbohfnN/8sPn8w54fPv/kPyfp&#10;UwIAAABQPGVvEFKTLk3K8tu/8XQJlAwaBACAlPQUl/Mu/AicRMb9Avxv+/+w8wemNSDRtNZcdGwR&#10;s3KJs/nqZuG0jvPC5kU/iqZPCQAAAKAUKXuDIOnDPzdsls/s10Of0/Pbweaurg9eoWAoAhoEAFBl&#10;/rf8+RE4iUOMg4znTRzlP0rNUo0pDkhmHp4p43EQfNjiIHTetWfXMsVl6Z9sAAAAKGfKRoOQ/OZ+&#10;Ly3NrKMZiqJR77tnCan0aiCABgEAVI1YLH7w/gE/AicxPmoccjeEGahLn+C7wYuPLWYqAy7f7PiG&#10;WbnE8bvuJ3zMi44uuvvqLn1KAAAAAF+U0jcI4kyPCV24dkCkWdfcKzTfCaYz0hL8bOfVUKcr9jOL&#10;ohdADjQIAKA63iS+WROxhh+ELwhfsPXaVmagXqyYnTarZFOJaQ1I+mzrs+fmHmblksXjkodwjoMl&#10;x5fEPY+jzwcAAABAOSh7g/AoYBJXCizfc4UuKtQxm6Hc+lbnE+kiyIYGAQDKvUxx5uarm/lBOInL&#10;eRdZdjrYeH5jTfuaTGtAor1Be0fcDmblksXjose8sHn8A54bOve/j//R5wMAAACgZJS9QZjH9QGd&#10;BtKfpdCqftY1tNva0Z8hGxoEACjHbr68yQ/CSUxOmshSHGy5tqWeYz2mNSCpv66+jPsycCGPzf2i&#10;u/ABLz2+9OGHh/TJAAAAACgrZW8Q/CdWzuoD1Bpde5dOFxUq7fnxallXELVdcoIugmxoEACg/Hn6&#10;6anpKVN+HL7o6CJZdg3Yfn17Z6/OTGtAUsO+hkOsA7NyycKcCYI8+H/e/UOfDAAAAIDSU/YGITP1&#10;U/XsRkAkqrRm3wW6tAAhdr/mTLeomUaXAYUGAQDKEzKkFw7Ffa/4MmN16RN4J7Db5m5Ma0CiYaVh&#10;ccZCln0Z+DjGOs4Nncs/2hUnVzyPf06fCQAAAEDZofQzKRKZyYt61eOKAWk0HrheLKZXBR4aBAAo&#10;6zLFmcfuH+PH4SQWkRbMWF36BN0JGr5vONMakKhbqc8+PJtZuQQJuRuy/ux64aNdfmJ5cloyfTIA&#10;AAAAZVBZaBByPL54YProARW4niAvtQrVR/4yN/bea7oqSECDAABl119v/1p8dDE/FF92Ytm+W/uY&#10;EbuUCb4bPOPQDDVLNaY4IBkTMCboThCzfnFDbsEhJs/+EdZR1i8TXtJnAgAAAFCWlaUGAWSBBgEA&#10;ypyU9BSrM1b8UHxu6Nwt17aU+LCCJceXVLCuwLQGJN/s+KbEfYQwFpEW/EMlWROx5n3Se/pMAAAA&#10;AMoFNAiqAg0CAJQVmeLMwNuBwtG4TZQNM1yXMiF3Qzac35BvcdDGvU3A7QBm/eIm6E6QsOMgIT8m&#10;pSfRZwIAAABQvqBBUBVoEABA+V17fk04Gjc9ZRp4O5AZtEsZ1wuudZ3qMq0BSQvXFpuubmJWLm6C&#10;7wZbnrEUPtQN5zYkp2OOAwAAACjn0CCoCjQIAKC03ia+XXV6FT8anxc6r8QnZfSL82u+sTnTGpDU&#10;tK/pftGdWbm4CboTJHycJG4X3RJSE+jTAAAAACjv0CCoCjQIAKBs0jPT15/Lc7YCMiBnBu1SJuB2&#10;QDuPdkxrQFLRuqJ9jD2zcnETdCdoxYkVwsdpG21LnwMAAACAKlH2BiEj4+2HpAz6A8gADYKkpceW&#10;el/2jnkU8/DDwwwx3mYApUQsFkf+Gzk3dC4/IDePMC/ZSRD23d43cPdApjUgqWBdYcHRBczKxc2+&#10;W/vMTpnxD5Jky7UtOB0jAAAAqDJlbxCS48PIuJdTo1HzHyYte5KYTi+D4kCDIGl+2Hzh2IDP3LC5&#10;ZqfNXM+7Rj2MSk1PpWsDgMzefH6z7Pgy/ndt4dGFe2/tZcbtUmaU/6h8z8g449CMkpURfILvBi8/&#10;sZx/kCQ7b+xMy0ijzwEAAABAhZWJoxgy78fua69VX1NDjasSeNXbDbjw99OUdHx7XDQ0CJL4BmH3&#10;zd1k2LD56ubVEasXhC8QfjWab/yu+z2Nf5qcnpwpxhFAAEVLzUi1ibLhf4PIr5jPZR/hoF3KhNwN&#10;WXp8KVMZcPnG7xtm5eLG/5a/8VFj4YPcdn0bfQIAAAAAkK1MzoMQ/+wP83nT2jSuwfUIvOqNOq11&#10;3vzPywQxXRFyoUGQxDQIBWXPzT2uF1zXRq41PpY7usg39jH2oX+H3nl9JzEtkd4HgAoTi8VH/j4i&#10;/B0p8UkZV0eurmRTiWkNSHpt7kV+Q5mVi5VdN3YtP55nj4OAWwH0CQAAAABAXuVhJsXM9OSbl85s&#10;tJhbr4omVyVwNKvU7jds8u3nmCU7CxoESVI2CAUl6E7QzridHpc8Vp3KMze7ZJYdX+YQ4xByN+Tp&#10;x6f0vgHKtRsvbiwMX8j/Cqw4sWLfrX3Mb5A0cT7nXNuhNtMakDTf2Nwvzo9ZuVjZdWPXkmNL+EdI&#10;cuSvIzhUAQAAAKBwZbZBEItTkhKuhW+vW1md6wt46pqVamv3clo6uka1KnRRNv+bn+h1VRIaBEky&#10;NgiFJ+B2gEOsw8KjC+eFzeOHKPnGLtru0tNLSWlJ6ZnpYjF2oIEy7HPq5xUnc89ZMDd0bslOykiu&#10;Vdsxn+KgtkPt7de3MysXK/63/eeG5R6mRB7hoT8P0UcPAAAAAEUpMw1CZnry+WPBi6Z8x9UBQhXq&#10;tJgy1+TPFx/oqqzkQS1rc2uO946jy1QPGgRJCm0QCkrQnSCfKz620bbCgVa+WXly5c64nZefXn4R&#10;/4I+YgCllJGZQd6rwnfvurPrQu6GMG/+IuN33a+zV2emNSCpYV9DxjMybru2bdHRRfzDI7/7R+8d&#10;xTwmAAAAAMWl7A2C8FwMvKpN9LcHn3z1KYmuVJTXxxZzV+w3/zBdpHrQIEj6Ig1CQSHDrT0392y5&#10;usU22la4+7dkFoQtWBu5dvPVzVefX03PwKlJ4Es6+/jsgvAF/JvT7KRZwJ0A5r1dZAJvB/bc0pNp&#10;DUg0rTVXnV5VgiaCj1+cn7A4ILn07BJ96AAAAABQfGWgQVDXrKjdacCdFyp9DILs0CBIUqoGofCQ&#10;QZTXJa8VJ1YUeUzEkmNLAu8Efkr+lJaRhmMiQEE+p34WvuvI2zLgdrGLg+C7wUP3DmVaAxI1S7Xf&#10;Qn9jVpY+5Jdl+/XtzMO79ATFAQAAAIAcKHuDkJ76eGuWPW9T6JLC3Tu9f9WKuX06NXaNS6aLIBsa&#10;BEllqEEoJDvidqw/u3716dULjxa258Lc0Lku513O/Hvm/rv7qempdBMAFEdiaqL7RXfhm8rtghvz&#10;hiwywXeDZx+erWapJlkcjPQfGXwnmFlf+my6ukk4xwH5jTj7+Cx96AAAAAAgD2XlKIaGN97TJYVL&#10;vr2dm1lRu60dXQTZ0CBIKh8NQkEJuB2w/fp2l/MuK0+u5MdU+cbkpInLOZdj9499TP5INw1AXkf+&#10;OjI3NHdwbhNlE3y32EP9pceXVrCuwBQHJN/s+KZkZ2rg4nHJg/9dJlkYvvDmi5vYAQcAAABAEZSr&#10;QUh6HauWPf6X3doYnMQxDzQIksp3g1B4dt7YSQaB88LmCYeF+cb1guu9d/dSM1Ix7ZwKevbp2bzQ&#10;3ANnFoUvCrwTyLyXCk/I3RDyFtK00mRaA5JWbq2Ke2t8yM1uvrqZf2Ak5Nf58cfH9HEDAAAAgGIo&#10;3T4IaZ/+GzYg1/ffGmQXAhV6fkuXFGL4qLGTfplss+kYvn2ShAZBkio3CAUl4E6AxyUPizMWS48v&#10;5cdm+cY8wjzkTsitl7feJ73Hb1w5k5CaYB9rz7/Wc0Pn+lzxYd4qRcb9onsdxzpMa0Ci46JDBv/M&#10;ylIm5G4IuVlh7bXi5Iq/3vxFHzcAAAAAKFh5O4oBCoIGQRIaBOkTfDd4141dXpe9LCItCt9tYfHR&#10;xXbRdntu7vn77d90Q0PZQV5l4au57uy64h6tsP369taurZnWgKS2Q22X8y7MytJnw7kNwjfewvCF&#10;Dz88pA8aAAAAAEqLsjcIIC9oECShQZBXQu6GuJxzWXJsSZHHRJicNDn14FRyWnJGZgb2XFAS5IX4&#10;882fwpfJ+Kgx8xIXmaA7Qa3d8ikONK01151dx6wsZbLeV+ddhA9s8dHFbz6/oY8bAAAAAEqdUjUI&#10;sdm7G2SZtzGKW5SzD0KxXeCuDznQIAiNChglHOSoWao139h84O6Bi44usom22Xx1Mxm6MIMZpAQh&#10;m3HLtS32MfYmJ034vibfkC3ve8X34n8Xn3x8ggkXSs2rz6+Eh6uQV8Hvuh/zIhYe/9v+Q/YMEf42&#10;calgXWFe+DxmZenjfM6Zf1Qkq0+vfvbpGX3QAAAAAPDloEFQFWgQeGkZaVVtqzIDniJT1a6qtou2&#10;vo/+T4E/rYlYs/fmXmbMgxQr+27t23Jti2Os45JjS4RjRSZzQ+eSre192Tv2cWxSWhJ9CUE26Rnp&#10;ZJMKt7PrBdfitmZjA8dKnpGRZNqBaUF3gpiVpQl5AHYxdsJHtTZy7YuEF/RBAwAAAIASwFEMqgIN&#10;gqT5YfPHBozV99ZvsK6BhpVGvsOhEqSJc5OfAn9yOe8SeCcw+G4wdmcoQbZe27rm9Joij4kgK2y7&#10;vu1lwkscEyENsokuPr4o3ICmJ02ZLV94yJt56fGlzBueS3+//szKUib4TrBNtI3wUS0IX5CemU4f&#10;NAAAAAAoEzQIqgINgiRp5kHYfWP36ojVYwPHdt3UVWejTmXbyszAqQSpaFOxi3eXcUHjlp9Yvv7c&#10;+l03djF3ihSUvTf3ulxwWROxxviYMT/gzDe20bbhf4f//fbvhFSc2PV/jz48Eh6tQLZecd91Fmcs&#10;yPuWeSeTdNvcbd+tfczK0iToTpBtlC3/kEgcYhzeJ2PKXAAAAAClpqRHMcgORzEw0CBIkstMisF3&#10;gzdf3WwfY09GZQN3D9R20WaGWCVLbcfard1a997ae8ahGU5nnZg7RZiQ4ajfdT/3i+6rI1bzI9J8&#10;s+zEMudzzof+PPTfx//o+6D8ysjMcIx1FD79TVc2MZuu8Gw4t6GuY13mzUnS0rXltuvbmJWlScjd&#10;EPNIc+FDsou2+5D0gT5iAAAAAFBuaBBUBRoESaV/LgaTUyb9d/SvbCOHHRn4dPLsNOfIHPIUyNiM&#10;C3OnSMDtAKezTkUeE0FiFWV16cklcTb6LimDyIMPuhMkfF42UTbMNik8e2/urWlfk3mnkVS3r74j&#10;bgezsjQhb0vTk6bCh2R5xhKHKgAAAACUOTiKQVWgQZBU+g1CkfG54rPo6KIfd//YxbtLo/WNNKw0&#10;mCFcCVLLoVafrX2mH5y+NnKtxyWPku1zXi4TfDfY94qv1Rmr5SeWzwubxw9uJbPsxLJdN3fFPY97&#10;lfBKaU8VIRaL77y6syBsgfBhB94JZJ51IfGL8+vk2Yl5/5DUcKhhH2PPrCxNAm4HkHcd/3hIXC+4&#10;ojgAAAAAKLvQIKgKNAiSlLBBKDL+t/09LnlYnLGYeXhm76296zjWYQZ7JYiGlUaDdQ06eXX6cfeP&#10;C8IX+Fz2Ye5U1RJyN4S8JXyv+NpG2y4MX8iPfiVD3kLWUdZk4H31+VX6rvoS4lPiLSIthI9q69Wt&#10;zJMqJGSc33dbX+ZdQVLBuoLJKZMS7NVCbtDslBn/eEg2X92cmJZIHy4AAAAAlFlKehQDzuYod2gQ&#10;JJXFBqHIcAcyZI2Bb+yeFzavs1dnZlgoSypaV/x6+9dmp82YO1WR8NvW+5L3shPL+OFxQZkfPj/4&#10;TrBCp3Lcdn2b8B6dYp3Iw2MediEZvGcw8xJzITdVrNvhEnw3mDk35/pz68v08SAAAAAAwFCqBuH6&#10;VznWB17jFqV8jqGLiukmd33IgQZBUrlsEIqVdWfXzTg8o++2vm3c29R2qM0MI0uWZi7NBuwasOjo&#10;IrsYu01XNpFRJXOn5TVkyL0jbgfZpGanzBYeLWzPhXlh81zOu8Q+jn34/mFaRhp9OxbH1edXhTdo&#10;dtos6E4Q83gKCnlF5hyZw7xqJGqWasP3DQ+6K+3t8Nlzc8/yE8uFj2fb9W0le14AAAAAoORwFIOq&#10;QIMgCQ1Ckdl1Y9eGcxtMTpqMCxqn661byaYSM+wsQciNNHNp1nVT19EBo1edXqUKGz/gdsDWa1ud&#10;zzmTLckPs/ON6SlTj4seJ/85+TbxLX2bCjz79IyswK+88OjCYs1ruOzEsgrWFZiXg+SbHd/svbWX&#10;WbnI+N/yX3FiBf9gSELuhKRnYI4DAAAAgPKsLDYI4vfPHp48EmxmZmbluv1k1NV4fNclBTQIktAg&#10;yJ6QuyHBd4OD7gS5X3QfFzSu0fpGzOi0ZFGzVFO3VG+wrsEo/1Hrzq1j7rTchGw9kr0391pHWfPj&#10;cGnie8WXualC4n7JXdNKk9nCJC02tvC/7c+sXGQC7gQsCM+drJGEvPo4VAEAAABARZSNBuHdg8u9&#10;WlQlA+AiDZhp+zkNu1TkAw2CJDQIpZl9t/atjlg9Pmi8oa9hM5dm1eyqMQPaEkTTWrODZ4cxAWNM&#10;T5tuOLfBL86PudMynYDbAR6XPMwjzJceXzovbB4Zt1tHWUt/VIjnJc9aDrWYLUZCNv6Wa1uYlYvM&#10;jrgdxseM+daAJPB2IP1FAgAAAACVofQNQmb6rx2rc+2ASFTdYXPI+88SuxyIxR+e33NZMVmNribq&#10;syKCXgQ50CBIQoOgbCEjW7sYu0VHFw3aM6iFaws1SzVm9FuC1HSo2da9bZ+tfaYdnOYY61issxuW&#10;xWy/vr2deztmI5DUdqztfM6ZWbnIkFtjioMT909kZGbQXyEAAAAAUDHK3iCcWdWAKwUcT/5LFxVG&#10;fHz1IG79SUGP6TLIhgZBEhqEMpeQuyFBd4ICbgdYnrH8fuf31e2qM+PkkkXdSl3TSrODR4fpB6dv&#10;u76NudOykpYbWzLPi0TdUt0x1pFsN2blwrP31t65oXP51oDk9L+ncagCAAAAACh7gzCf26+g00D6&#10;sxRa1c+6hnZbO/ozZEODIIlvELZc2xJ4O7C4oyxEmbP56uZlx5cN3D2wo2fHRusbaVrnMxFAcVPN&#10;rlqPzT2mH5xuecbS45JHCWYflHv8b/kP3TuUeZwkFWwqzA2dy6xcZLZe28r/UpAsOrrozL9n6G8L&#10;AAAAAIDyNwgJf23L6gNEIvsDf9BFhfr3sKl69vo77ifTRZANDYIk4WCpyCwIX7D0+FKTkybmEeY2&#10;0TbO55y9L3v7xfmV+73iy2vIC+d5ydM80nzm4Zl9tvWpv64+MwgvQdQs1Rqub9jFq8uAXQMWHl3o&#10;ftGduVM5ZlzQuHyP8pi8f7L0Z3bksunKpoXheU4/efnpZfpLAgAAAAAgUAZmUkyPf9JOI7sVUNe0&#10;3n+NLpXwb9TWyhpce9DwU+lOpigWZ+pXr5h91xLUNJZsiqbrSUh+/y9drVCGcw7TK8gADUIhMsWZ&#10;GZkZ6ZnpaRlpSWlJcc/jDv5x0OWCC3OyuhJnbuhcknlh85afWG4dZe16wdUvzg+7PCh5yAsUfDc4&#10;4HbA7pu7F4QvMPQ1lMu8DORGNK00q9pV7bmlJ3k/FPdtQK6S78P4dse30k+yyGXz1c3MoQp/vv4T&#10;hyoAAAAAQCGUqkGI5QbMcnGB3qbC7ZlrwN1jtfodbrwS7PggTt+6+DvuIpFI42VqPhs51qErd/HE&#10;VVuuFezuv6/pFWSABkHR3ia+vf3q9qkHp/xv+3te8nSMdVwbuZaM95hT35UgZJhHbmftmbVOsU7k&#10;lrdc3eIX50eGtWRwixpCSeJ6wXXWkVm9tvZq7da6jmMduXQNjZ0b/7Dzh0XHFpH3knmkeb4HYhj6&#10;Gu67tY95MIWEvGF8LvsI312Ljy2++uwqfRMDAAAAABRKqRqED1fk5yO9TcWKsRvDVQBahgvooryS&#10;/4uoxa0hqpROl+WqSy9qePsDXaI4aBCUU6Y4833S+8cfH995defS00vH7x3fGbdzw7kNZqfMmO+H&#10;S5D5YfOXHFuy8uTKNRFrrM9YO59z9rzsuf369oDbAczAElF0dt/cvf7c+hUnV4wLGqfvrS/jySxb&#10;u7Uu7oyPbhfc5oblvqPIG4O85bDHAQAAAAAUSxk4ikGJPe+cc6LJPwv+HO7x09fcOq2WR9JFnNf7&#10;ueV6oxfSJYqEBqE8IQO/THEmd9hFSnpKQmpC3PO4Q38d2nhh48oTK/lRoizhDruYHzZ/2fFl1lHW&#10;LuddyJC1uPvJI9In5G5I4J3Afbf2eV32+iXklxauLZjWgKSKTZUt17YwVyw8Hhc9mFf25eeX9G0E&#10;AAAAAFBMZa9BSClYcmLCm1fPr589s27uj6VwFMOr8+5cBaCmXokuys/LSPLZP0vNxi3pomzOhlW5&#10;5c4nbm+2+LUSN4cDr0Idmy0HEjPk9tKgQQBJH5I+3H51O+JBBBm4kqGmQ4yDeaS5XI68IFl2Ypl5&#10;hLljrCO5ZTLu5Y+8QA2h6ITcDXG94Cp8LUxPmT768Ii+6gAAAAAAJVUGGoS3f53Ursyd1LEYSqFB&#10;uOz7O3df6upz6aJ83d1FV6vdlC7J8qGyJrc4S6WGuk4eWyMvXLx08cLeHb5j+rSjF4hEmnW7vc2g&#10;18lXmzZt6KpSCDkS+jo+AUFkyctPn+69/i/u2R8x/14+cS8q6NYhrwubbaKclhxdMfPQnOkHZ8mS&#10;Xw/99vuRBQvDlyw7ZmJ60twy0s4x2sXtvPemy347ru9DConftb0WETYzDs7mN+a80EXXn/7BvHwI&#10;giAIgiBI+UtKuuRB8wqh7A1C8rtjdOwrEo1c6fP2w6ekpKQXf57kloTfeUV+/PTp08uHt4a3r8Et&#10;nOF3iV5ZwQQNwhK6KF/PT9GdDWo2oUvIdv/04sD+Lb8M1O/a3yyzgCMgLrmP4q4nUqtzSeaJErh9&#10;EE6ePJmZtQM8gnyBZGRmcIddJKUlxafE33xx8/Dfh90uupmcMplzZI6M+V1w5MWSY0ssz1g6n3Pe&#10;em0rN99k+Y5dtP2cI7/zm8L42JJ3ie+YjY8gCIIgCIKU45Ta/FbK3iC4GHFj6NpX3tIl2dKX9M06&#10;waP61ybM1/PWk3pkrV5/Kv1Zkf49tjbrvrKOYuhLF+Un5bovt1qVBjp0kdSs29LJFnuNWUsXlRSO&#10;YoDy4VPypzuv7px+cHrPrT3uF93tY+zNI8xXnFghlyMvlh5fuub0GubIC//b/kp45AV5SE6xTsIH&#10;T7bD+6T3dDMBAAAAACiAsjcI87gBdKeB9Occ57Ys4S558C6FLsrRQTvrK/9B2+/RnxXn4/WG3INQ&#10;U6dL8nPKfDi3VtN+nnSR1I4voPfQechMuqik0CCAKuPOefHow6M7r+5ceHLhxD8ndt7Y6XLeZXXE&#10;6nlh84Tj8BKE3ILxMeMVJ1esiVhjFWW17uw6j4seW69t3XtrLzPslz3Bd4Ntom2E924bbfvm8xv6&#10;PAEAAAAAFEnZG4Szlq2yBtBqbf7JWxTE3z+RtVwkWhzMNgU9WjUgy7Xb2tGfFWn5d3rcwxi96z5d&#10;xIrvq0UncYhOoosIvRb0LA7fWUfTRflpWJNOlrBwf0G3Ly00CAAlkCnO5I68SExL/JTy6daLW4f/&#10;Oux12cvklIlwGF/icIddLAhfYHzMeG3E2nXn1m26smnf7X1McRByN8Qi0kJ4xZUnV5JHRR8lAAAA&#10;AECpUPYGITM9qR4dgKuv3hz+KYWfHyJ9So9q3AUR/+ZMEiDOOGhNv/Dv43GLLpTZxyd3InOksZMa&#10;fmxZqwJ3j5M9IplDT1I/PezbmJ5iYcTuv+nSbBkPgvlzL0xzPyX5AsQ/udQs51SRX8/cR5fKAA0C&#10;wJfyOfXz3dd3I/+N3Htrr9tFN/7Ii4XhC4WlgDRxiHFIShWUkQAAAAAApUjZGwRCnJ64anQvbixN&#10;5A7h0z/+2LY+XZpX7W/M6DrycN5jAr1dkehtfh/dHWcY0osJjUpd9Azaa9ekPxLqjS8+jqer5pE8&#10;patgNZF68456Bvp6VSsKzutYse1fHws9E4PU0CAAlC2Z4swPyR8ef3h859Wdi08ufkr+RC8AAAAA&#10;APhCykCDwBNnpn96/5H+kEOckXojwr9D/SpkeFynbY+jV/5JK+jcBiWVlvjxVY6Cb1uc8vlD9P7N&#10;PXWbZQ/9qw6ZZnLj4Yv0oretOPnzp6vRISO763M7W+h0MXLffez1x8/ynU4TDQIAAAAAAADIoiw1&#10;CCALNAgAAAAAAAAgizLUIGReObRp9ICu2d/TszQq1x7+y9wL/+Q55SMIoUEAAAAAAAAAWZSBBiE9&#10;/j+dqnS2QqH6Wi216maduJHR4Acnue7+X06gQQAAAAAAAABZKHuDkPL2ItcLqFdrcOKvd3RpAS76&#10;mVfOmYUwAUdm5IUGAQAAAAAAAGSh7A3C6sbZfUBto1f8aRwLl3y3fvb+CjoDt9ElkA0NAgAAAAAA&#10;AMhC2RuEPWOy6gBRwz7v6YIifdTJPkNii4mBdAFkQ4MAAAAAAAAAslD2BkGckda/UaWsSqCa3p2X&#10;iXRpAVI+PTRqlrWyWo12dBHkQIMAAAAAAAAAslCqBuHW2AL82Ec3q0TIplm10cifpy9esmz1Wiuz&#10;lcuXLTOeNWVCmyZV6MUi0Yip85ctW/aI3iZQaBAAAAAAAABAFkrVIMRyFYBcXKC3CRQaBAAAAAAA&#10;AJCFsh/FAPKCBgEAAAAAAABkgQZBVaBBAAAAAAAAAFmUmQbhv1jfRjVzJzvIV7XajYOuPadXgLzQ&#10;IAAAAAAAAIAsykCD8OJGEFcQEBWqN/xq8Pxrfz2hl2VJ/etqxOh+hrUrq9OVRKKbH1LphZADDQIA&#10;AAAAAADIQtkbhKTHh7hSoHmfGQlpYrq0AJmp7we0rcetf/0zXQgcNAgAAAAAAAAgC2VvENY0zu4D&#10;dL5JpAuK9EmnZtY1mg/ZThdANjQIAAAAAAAAIAtlbxDsO2bVAaLGfT8Wsf9BDvFr7WpZ12g+FA1C&#10;HmgQAAAAAAAAQBbK3iCkvIrM6gNEovq6Iz+kFPE4Mz4/7apdg1v/WgJdCBw0CAAAAAAAACCLMjCT&#10;4vt7p7lSIItm1dYduvkdjn77/hN36bu3b04Geuu1aVlJg65C/B2fzl0KPDQIAAAAAAAAIIsy0CBw&#10;Pt473lm7LlcQFECtSdu+d15LPWGCikGDAAAAAAAAALJQ+gZBLH757C39f5ABGgQAAAAAAACQhbI3&#10;COesW2bvXyDqOM6sDOwpocTQIAAAAAAAAIAslL1BWGfAFQiipduv0EVQImgQAAAAAAAAQBbKfxRD&#10;5t5VE7gS4btJK199xhSJJYQGAQAAAAAAAGSh7A1CcnwYVx8U1wV6A0ChQQAAAAAAAABZKHuDkJp4&#10;bmCJ3KE3ABQaBAAAAAAAAJCF0h/FAHKCBgEAAAAAAABkobwNQtK7/zaYzexraGho1P2X2csv/v2c&#10;XgAlggYBAAAAAAAAZKFsDYL42fUAMtAtROvf92XQlaEY0CAAAAAAAACALJSrQbju1p+rCUQitbGL&#10;Nsan8F1Bxs0TO1rUq8JdVrlRhyS6HKSFBgEAAAAAAABkoVwNAlcQiCp2epgqpovysu3TmFtlpM0Z&#10;ugikgwYBAAAAAAAAZKFUDUIs1w406jeBLpD0JJhbp/33P9MlIB00CAAAAAAAACALZWwQugydTRfk&#10;4zy3DhqE4kKDAAAAAAAAALJAg6Aq0CAAAAAAAACALNAgqAo0CAAAAAAAACALZWwQqtRt+l2BDLh1&#10;KtduRBcU4Ca9TaDQIAAAAAAAAIAslLFBkIsL9DaBQoMAAAAAAAAAslCqBgEUCA0CAAAAAAAAyAIN&#10;gqpAgwAAAAAAAACyQIOgKtAgAAAAAAAAgCzQIKgKNAgAAAAAAAAgCzQIqgINAgAAAAAAAMgCDYKq&#10;QIMAAAAAAAAAskCDoCrQIAAAAAAAAIAs0CCoCjQIAAAAAAAAIAs0CKoCDQIAAAAAAADIAg2CqkCD&#10;AAAAAAAAALJAg6Aq0CAAAAAAAACALNAgJYCVOAAAU9VJREFUqAo0CAAAAAAAACALNAiqAg0CAAAA&#10;AAAAyAINgqpAgwAAAAAAAACyQIOgKtAgAAAAAAAAgCzQIKgKNAgAAAAAAAAgCzQIqgINAgAAAAAA&#10;AMgCDYKqQIMAAAAAAAAAskCDoCrQIAAAAAAAAIAs0CCoCjQIAAAAAAAAIAs0CF9YeuKbeSP7VFIn&#10;o3shtfbdfoh7/pmuJA9oEAAAAAAAAEAWaBC+IHGvClxfIFJTrxJ29zW39NN/F1pVUaMXiEQpYjG3&#10;XEZoEAAAAAAAAEAWaBC+lPTGlTWyKwJNh5P/0WUCme/iGlXOvlyj8sNkulAWaBAAAAAAAABAFmgQ&#10;voxDvxtm1wMio2FudJGEJ4fmc+to6w6ji2SABgEAAAAAAABkgQbhy9BtXpVrBzbfpEvy86wWPcyh&#10;8R8yH8qABgEAAAAAAABkgQbhi/hPhztCQa36bbokfw1yKgT/P+kSSbt37/aUQoMGDcjtoEEAAAAA&#10;AACAkkGD8EX80ZgrBirWfkaX5K9xXbqrgkPMK7pIgqur61op1KlTh9wOGgQAAAAAAAAoGTQIX8TL&#10;FtW4ZqB6HF2SP2n2QZASjmIAAAAAAAAAWaBB+DIMWtXMbgbUd/1ZyMZ/VFMzey0NrX/okpJDgwAA&#10;AAAAAACyQIPwZZy3/zq7GxAZDt1AF0n4e/ckbp2WBjPpIhmgQQAAAAAAAABZoEH4UsR1K3M7GIjm&#10;78lnOsWMh8cqcRdrVHkp84kYCDQIAAAAAAAAIAs0CF/ShE5ZsxtmU59r5R175dbt29cDtzo1pN2C&#10;SK1Op0S6rqzQIAAAAAAAAIAs0CB8YRmpCftcltWuoMZVBjk0Rs+3ffoxha4kD2gQAAAAAAAAQBZo&#10;EFQFGgQAAAAAAACQBRoEVYEGAQAAAAAAAGSBBkFVoEEAAAAAAAAAWaBBUBVcg7Bnz55HAAAAAAAA&#10;UI4kJsprCv4ioEFQITNmzOghg0aNGolEombNmtGfQR6MjIzIVtXQ0KA/g5xUqFCBbFgDAwP6M8hD&#10;mzZtyFatVasW/RnkoXv37mSrEvRnkJMaNWqQrdq6dWv6M8hD586dyVatXLky/RnkJPtvgIh8JKA/&#10;gzxwH1ybNm1KfwZ5IJ+syFbFB1e5U1dXJxu2ffv29OcSiY2NpaM+BUODANIyNjYm72xnZ2f6M8jD&#10;+/fvyVatWbMm/RnkpHHjxmTDPnv2jP4M8hAYGEi26uDBg+nPIA+ZmZlkqxL0Z5CTfv36ka26b98+&#10;+jPIw+XLl8lW7dSpE/0Z5CT7b4DozZs39GeQh8WLF5Otunr1avozyMOTJ0/IVq1Tpw79GeSkWrVq&#10;ZMOePHmS/qzc0CCAtNAgKAIaBAVBg6AIaBAUAQ2CgqBBUAQ0CAqS/TcADYKcoUFQBDQICoIGAcon&#10;NAiKgAZBQdAgKAIaBEVAg6AgaBAUAQ2CgmT/DUCDIGdoEBQBDYKCoEGA8gkNgiKgQVAQNAiKgAZB&#10;EdAgKAgaBEVAg6Ag2X8D0CDIGRoERUCDoCBoEKB8QoOgCGgQFAQNgiKgQVAENAgKggZBEdAgKEj2&#10;3wA0CHKGBkER0CAoCBoEKJ/QICgCGgQFQYOgCGgQFAENgoKgQVAENAgKkv03AA2CnKFBUAQ0CAqC&#10;BgEAAAAAAAAAyhs0CAAAAAAAAABQNDQIAAAAAAAAAFA0NAgAAAAAAAAAUDQ0CAAAAAAAAABQNDQI&#10;AAAAAAAAAFA0NAgAAAAAAAAAUDQ0CJAlLfHldtc1ffVaNW3atHmrDuPnrP3z2Qd6WVE+v/jbZMaQ&#10;5uSa2i2HjJ9z5SHOZpxDnHEr+tAvI7/WIRunadOvvvpqz9Fr6fQyKLnnf8ZOG9Q3a5s2bz1mqsnd&#10;59K+V8lL8jQuauqw7lnXbdVp8qINz5PE9BKVl/LphZvZzE4ts96t3b8bEBJ5J4NeAvI0LOvN17Rp&#10;/4n050Jkpp0L3TaoZyeyeosuvU03hSThz0cBzrrO5rbrZboASlt60vvtDsZ6rbTIq2D03dDgyFv4&#10;ZAmK9vnlPZtFEztlfQBtajRg/OHoO1K+6xKe/bF0ysCs6zVrNeyXRXFSf+JVBRmpCUd2OH5r2CFr&#10;83TovtYz8GMavQi+BPG/l0/9PKhr1ru8VZdpyzxeJtMLviw0CCrt/hkfkUClyjXJ+7NezSr052zD&#10;nELp2nm9vHm4Kl0lS52GTRs3rK9Of8qy/uQjuqqKyfj8yqhpDboVRCI1dc0GjZs0bdpQuHE0GvV/&#10;Gp/vn+R0ukahqtYcRFdXHZlpu5aPps8/i3r9xk2bNKqvIdisYzccK6gPOLftN7pS9ivSsEnTBrWr&#10;05+Jiloxj+Lpqirm472TdCNkq1qrPvkjULWiJv2ZvFfbT45Pz//fiIdnN9GVCjXWLopeQbV9fni0&#10;Kv927TiALs1Hpuf4hnQ1sv0rVCN/PmpXFrwiOkNeoUvIkZn26SeDanTTiERn6eJ82EzqQ1cqVMyj&#10;z/QKqmQcffZFoGsLpCe+6FuLXkpUzvoD0qSChhr9WSTSM95NV1U9j8NN6VYo1LLdV+kVBLTqCT9h&#10;FYiurVLEmWd8FtHnn0WtXuOmjRvVV89904kMF+7O98PAk0t7K9FVstQlH1wb1BVcT8Mr+gldVfUk&#10;vbpVmW6HLFVq1iMfBipVEHzGqv316+R8vlnISPtMVyhUo5ZS9OblyJZf6BOXkt6qA/SaOc54TKSX&#10;kXe5RoVGTZrWryX4s1C51ZVniXTVLwENgupabEjfiFr6I9+lSPyxzUw1HdKGW6GqtkHeN6k4eHlX&#10;7qLGfackpjHvn9QFfRtxl3YcspwuUxkvz3lX4J68SG3Thed0qcCD2J383+jtfyfRpTneHZ7OXTRw&#10;1ma6CLIGCQkGNbkNIxq5OiRT4t26c2537tLausMlytmkSYb1uEv7L9xJl/Ey3nfLaXsWbjlDF6qM&#10;PVONuOdet1XfF0nsPwSvrvjXyPlsdfUTXSiQYfEN/Wyx/+ZLugwK4Lv0e25bUQU1CKmPG1fVyF6j&#10;gnXgTbowx+s7x/hPu1EvUuhSFfbx/gnBp/8sBTYIyQ/a5qxKl0Cu29yWqaY3pFjVVPIdL+6KarU7&#10;XHvONi+H1k/lLq1QvXkCXaZafv6mBbcFDryiS6R1P4D7K9Ck41C6BLJlpie1z+kAJtseyGA/DGTa&#10;j2vHXVq3y+C839Jkbp6jy12k/f3vaezHiJTpevSjQPefbekyVbLhZwPu6TdsM+hlIvth4H7EZr7D&#10;vivxGeuZ/0/cReNMAugikEbGq045hcC8zRF535Gfh3SozV001JTdqumJT/VzvgJbHXydLi11aBBU&#10;1Ofzttybr1aHvoW8/EPr0T+pk32u0EXkulfXcwur9JmVLjGW42wZwK0imrUuki5SCR++b0Cf+ImC&#10;P97/e5xufPLxgC7K0asq92+jZugD/FbmOrehd/ZmEfX6fWMB77j/0Y8GIpFL1H90UbbtK7/llne3&#10;OkkX5SXO/Dwi52/xyX/e06Wq4PlpurtRLe2CDuY4uWYEt0qjNnZ0UY60hFfcRaKqAz8W9KoA+dya&#10;/NqoZvanL80Ob//ak73JCmwQBunT73PtLuT/TXjmxxtNuTVEIhXfsTRgok72ZlBbd/pG35ydNgpq&#10;EG4GmnMr1Fp4iC6CHJHL6UB3nPM5ukgqD2iDWKHlfckvIbI9P0K/K27VQ7W+fszy5godAYhq0yVS&#10;cxlEv6RZdLS43UM5Z0C/olELuVtgKzVQTdSqTfsZc+ee/OMtXfS//z05acFds9oPywv64OryDbeK&#10;aPnWS3SRaoiwHs89ca05B+kiCRe9ZjTW0vl+/IxFVkfpohxduCuLKkY+wQdXaZ2x6M9tNbUGus9T&#10;2e227rde3KVfbbxGF+UlzvwwIKd9uPbmy+w3hwYBCqNVm35fPn//Pbrof//jv0qzO/YvXSRBLL5D&#10;V6rZ/y3eX3ld2LSAbhzRd3QRJ+UC1/LW1/2WLgHppH86m73lRCKNJrcFxzOKE57yu3w9fF9gqXPN&#10;n44uRN844t2aKzP5x860XJkY9JguzPFw3xTuohmO4XQRSHgR58ttpa8Xe2T9/Mif+zHfBuHj9Z30&#10;UlFluig/5iN7cCv12niDLlIxmUkvW9TL+o5Ws1a77F/3D0U1CJkL+nHf6Yquv/2Su30qp8a1sodl&#10;mloP6AKpHJ7TIXuLinqN8qSL8lOjMtczVDr6SLX+uJ5wmJn9xEWDt/1NF0nrZUdun7sKVegCyJZy&#10;wSZ7u4j6T/Sii6TWj7umSLT57FO6SELi21i6Up3BKlSLpz/uUpF72pp0SbGkRHFX1uo7ji6BwonT&#10;fu7ZnNtozXospgsFxO/+4ndV/phc4G5h0R4L6UoDvemi0oUGAQqS+othE+7N2bDjWOFbhFsoEtW6&#10;XHA5LhaL6VoiUcxj5Zj0QzncDXeh20Ukuvouz5+Gw7/rc8t1vh5VrzKzcy5HbfA029QM/MJmycxI&#10;f3Y/zsHk9/pV6e51tZr2/O9zno3z9u9w7iKR6LuEgjfb+7+O0bVE9VJVfv7AhE+vDmxy+lZPm24S&#10;kbrv5Rf0MgHakIvUBg76mg7OGOo1Tf2K9ZVmebPom8bZ26HG9is5fysLbRBOWE+jl3bYQBfl54rX&#10;JG6tek1n0UWq5PYBR+791nPmXrqoqAYh6XkcvVi9Q/+OuXNMCNVu3vPUX+/oFVRJ6k1f7h+bWvW7&#10;GDQXTGkg0LbvqH8/sA1s91Z0j7v5hwqb82hGTdri/ro5/y/TyqnEn1pxz1s0YzQ/es1Do2p9h135&#10;zBFz/+BKbgXNloPb18+dAEVI77up/31KpVdQGa7dsv+iikTWZ15+fHi2f3v6I+Onuesl/xmnl4nq&#10;3i74tzwz+SNdSyS6oTKHiT0/702fc0+3zIxUm6mD8v302dxo4B+v86lfAybQjwrtvx1Ru1L+H1xH&#10;zl6fKcaeitnSPw5uRf8kdlsWQRfm9eQS/13CkNSCN9ubuL10LVEDuqh0oUGAfFzdY1Eh5+9Au/nM&#10;3B4P6QWiToV9ahCL6bFoIpH/NRwjzUlrUZs2vSKN1k/i2WaxY1N+xpqKNsEXEvmxrFicFP9m3Zzc&#10;46hbjPCjF6kq96/opsih1lCr+YYT9+nFOZ5co98AizrMK+TTVvqLa3Q1kSilgFkDVcHrM/QbHl61&#10;2g36/bohI59/+y/SNYganc//9TQj57BSsTjz7bO/ejTPmV5CTdMx8hl3kerIeHO1YcWsX+eKVdum&#10;CN9QhTYIWxYMo5cuzv+DBefpyTXcWjUaNqOLVIQ4dUWfOtxzD/9LeNKfIhqEGI/cKa0afm/24n0i&#10;/4bOTE95cP0gvYyM2aq2fvhJtf4CmH2dsw+ySNT/V9d38cn8xslITTy7z4r/Z0mjpg69IFt7Lfo5&#10;eOstuiRfvn3pfkyjFoTQRSrg3R9HuWedrVHcvy/5v5D/E2e+e/5P59wZqzX3XMnzrfisgdzhOVmG&#10;mO//mJj7b1d6yueILcvpZSJR9cZT6QWqoUcTelxI5SrZm6921xuPXvNv17Tk+L0rc/6EitQmrhP+&#10;MXhAF4u65jM9FS8tMaf2EZ3+W1X6xPM+i+lzrsr9q13RKvhiSjr9/CnOzHhw7VDOPFSiSo2GcMt5&#10;jWvxrUHlDUeuJqXlfnBN/PjafBI9BJUwmKrysyRkfB5ai37hMsDhNP/WZfxxzJFbR6RrUshXWumP&#10;6d4fBF1UutAgQB7n/czo+1Ek0uo2O0VimhpBg9DxYUFvf0KwD0LIzdd0oar6/Op285zuQLNyrX3X&#10;S7xBkrpp00mE9Kfso8vgf/9zn0KPKCPGWezn35i5DUL7uYU0CAkPc/8Qq3KDwHgUu61uNfoNWNW6&#10;erkDCyl9usBdl9h6WXX+CIhPuc/innVvp2i6jCdlg7DwNF2Unz/20l0VajbUpYtUQObnx9yzrt5s&#10;6Af2d7TIoxiKdj534uzm74r9Xi/n1o405DZNTe0udJGgQdh8s7DNZVqLninjp5X5n9dJZb2/d5Jv&#10;ZyKeF2uuycwlQ+nUFaIKU+gyFdC8ET+SVXM8+g9dKoEf0q4I+oMuym0QjJ4V8m5NjadriURR/6jK&#10;+R0jnX+nz1kkamC4ki6V4DWHTm9Wpc5sukhaiW3r0ekrvllU4DwLqsD+W1ofNPtlfSFvw9wGocvK&#10;QhqET38eoquhQYAvKCP5ze/9+e5V9PXsDRLzsueiK4mqnC24yxUcxaB2XXV3QciM9besxvezFdte&#10;eMKefKG43pzOOTtUk850EWTLSHnPHznmfprujPDpMT+I7fmp4EnGX988QNcSGaJAYMztTr8Qa9tn&#10;Bl0kta0/clcV9Zuzni4q1zLTk4e3575brBP78CNdKlRog3DRey69tLEVXZSfKNsx3FoNW1jTReXd&#10;CcvR3FP+yTLfeRDl0CD8L/UtPYpMJNr1N6avyyvzz7r0o2+V0zmHNI1vR49znBaQO02SpIE16Lft&#10;iwSzKQHHbnpnbuOozyneDhqZj0/l7NAoyjN1cLk2vxk9cKZBz5F0UX4yIoy51ZoO+p0uyv3gWi2u&#10;4DY7Pek9XUukrjK7IPzv7yO5+x4+pMvyk/l3M24l9crsrEhFeRU+j7uqqHVfukj1vD1Bmxq1Jt9/&#10;KKQYIJ9Ibx/h1iQfnVIKXvPZef502j3ootKFBkHVJb661bJG7vlxd14s+h8jczoDiGjlngLn8RJ/&#10;ytmFz2Bisc4OVW5sHNKSbgGRqMMYs3j2nJcl9Dyc7m9WtYUhXQRUppket21EI+3D6LL093TSOZHo&#10;zssCp6s97fYrt06bZUH48pHx5CCdD0zUvDtdJDXPnBPwj1imEsfdpMbnnJ+iOPiTiGY+jaLf6hb6&#10;lcLUH+h5dpdHqMqkgF1a0hOySu87Yx96ZSmlvOGPvAt7qErnZJHKbXr0iKjWtZzDw+9uGsQt0v/e&#10;jC7KR2I1+u1j0zsqd9h+0Sx/bs1tnY42+UyIUJgHuUdJyPq9RNnxcM8o7ilX1h9MF+Urih7ooTU4&#10;t0FYmjOxj1N4gRNbfvp3H12p5xwV+uD6/kbOOcREhc7Ne1+H+z5MvXJxS6sn++l+czVUeJpwbgsQ&#10;268WtXtL6oucD7Oi14kFnnMp2IKeQaODRWE7LSoOGgQVlp6glzNHT6U62ndfS/vPUOrnnFmpavd7&#10;U8BZcXIGDiLbgs/XUE6JjzmMpE9epPGLubRnDjtmQv9prFCzYYF/MNLjdZvQ12ziHhX6PsfeiH7/&#10;pTfVoaC/VmkJT7l1iNC7uedwurxrFV3a34Yuyis94Sndy1ZU4a83KjTr57PjOfuzVG/ypsCPSxlD&#10;2tGvd3uO20SX/e9/3WrSHT6++nkdXSQh7W3O/JRqNS++LLRyVx2F7oNArBpGdxf/xukiXZTX60t+&#10;3AoitYZ0ERS6D0La57f0MpFo67mCZu8RRzrTv8DqWlNV5yCGz7f30L+togpnPxX0Sype+R39qryZ&#10;0Qq6LFs1uhd+ldB/8p92bt8s+km425hiFjplW8qMnHOu6i0JKOjdJPimUf15Au1XHkV60GUiUYFf&#10;VIrTZ39PB8Q1flats5PmNFmiRVsv0EWsDH4d21O5X5Z/fBpBl9Yb9DGf43OzdKdriLxintBFqsHv&#10;N7q7YI36wwp6u+5bTA+yq9Ym96PU/tl0ltBqWh0L/uD6UacO/Usxd3+xzvdSflxeR7/MavXVBLqo&#10;UBEuOXttDHCji/JKfftXzlQqFV8lfJkzO6NBUFEJf/rxB+D96nj4XlH+e5mnM3sQ6U6vLKriHH6H&#10;Ls323/ndNXPOIzDL/TxdqiIyP4/tRP/xUqvalW67QtErZpvfP2f+pMr1fMNu0qWczLRg59n0uxyR&#10;aOauP+ly1SBOTxramr5h1Rv1vMO0XRlJa2fws/VU8I1gd8TbbEyP3xNpNo78N54uzRa7mT+zZsWD&#10;t3J7BxVxeu1Q+uxFVa12R+X9lyDzQsiGOjklY+tRzA7z8fXpJaK6nfoz+3dkJL6aPyDnC93K9aKf&#10;qs6XZEUpqkEgm314CzpbWJMuIx4LplvPzEhx4uf7UG/xUU67NZULRRzF8OTCLnqxSPTNNHPm09aH&#10;f8+0p5P9iRro/xT/ZT6MfTGXXGfQJy9S/8XKL++JycV/Re1ulnMkXq3vJI6RznjGf5AYunSz8EQ2&#10;yW/+6tOa/pGo39eYLlUZaR8ftMt5U6k3++HvD3nfVWnvZw5um3Nxo8vP8kyCEGBBD1Mily3ecDBP&#10;jSAW3zjqXpO+IKKev+6iy1VGZnp855zjFbV7Dn/4Mc+eLTcPuVbP+Zz0qyv7+fPGAWt6maiq95k8&#10;X279G7W5Yk6XttzvOl2qStZNpkdxaVStv/n4bbo0W/Lb+990rksvbTOeLs0xRS+nsanWZEcEP/FE&#10;tsyUXTZT+LOJLAlm57pWHW2a0i+qlh8r8GSiDOfp9GNthWotzz7O8yfihGvOnqGiypEP8jteslSg&#10;QVBNb1vy89FIZ8gsdg7VjNSEeYPo6aDz0XhQfJrKfI+TY98afh5gadFr5khLeNk9d4rmfIxatT2N&#10;n9JZxbx/eLFN7qwSktTMD1wt6G9ZyqcHrevy8ySwek32yPu5WZVkJFsMzv+cWJwWw80/5/u7LBY/&#10;vryPb7XyFXCpsBO2qKKiG4Qsnx7H8p+6JK3Ze1lV/wYUpOh5EMSZaYGr6F4G+arUoO1fr1TlqBBW&#10;RorrWC26IfJT23Dq68T891MSizOPuubM35GPurdfFXj4WHknfnBxd2H/ZImqbon9J99f5czU+DkG&#10;Oe/p/LT98fcPKap5hCghfvl3pFbB//ZU7WuWVMDuGxkpHyf3yz3ClFGt3bgE1fvgyhOnxi/qUfAH&#10;0AotrzzOf/f7lI9PDAr8eJVlkmNwfmd0Uh13aAEjqnunOJsh5eO9BpVymi0JP87d9mW/R0CDAAAA&#10;AAAAAABFQ4MAAAAAAAAAAEVDgwAAAAAAAAAARUODAAAAAAAAAABFQ4MAAABQ7qX7Olty1nlspcvK&#10;uGfZ57ZUq6/332d8jKESX1/POj9CRe3ox3nOOwMAACAvaBAAAADKOcfpX2fP30wNme9PLyizNnyd&#10;dQ6ROu37puAjTF7pn/5pkf0qz99xkS4CAACQHzQIAAAA5dntnBOh69mcWdGA+1+R4/EH9OIyR5zW&#10;p0XW6bFq6vSgS4CR/Lhzlax9EWpPLCf7mwAAgPJAgwAAAFBuJT67VjG7MhCJmnxIzsxMTahEf6xw&#10;/r9EulJZkjJUjzu7dpUCTvoOWTLenK2llrWZtIe40kUAAADygAYBAACgnMpI6Vo1e7gtEvlffcYt&#10;e3EzkC6qoPM+RcwtLECGxYwfNLMHogy1yvX33I13GEV/vPUymV5DwHJM96zvwfNTra7Okbtv6XrF&#10;YTu1K3cLoW9T6aIcV+wMuIvq9PmlkHLBpQetUNYE36aLssU/udilSR3uIkltu8+h60n4J8JXu041&#10;ul5+qtZrHfEwia6d47DdFO7SmJcJU9rX5/6f9457ApkJCwd2LGgbikTq30/3yl4vf5c3/MCtN8z9&#10;Ol0EAAAgMzQIAAAA5dPmkRW4MeR480C6KNt+2wncclGLhXSRhD/Cneg6ItHQ/7d3H9BRVG8bwCcJ&#10;aUAqoYXeWwCpUqWJICAdpCsoiAgYQBH5CwgoVUEQFBBRQITQCSBFQHrvoYYaWkJI78mWfLN735lt&#10;MzubYMKu3/M793DCO3e2JrMzz9y5u/AUVfVU8eFl/eiWGdMEQfvn2LdpgZPLiBVnqKyn1agmvlGa&#10;lnJ+T5NVtMAGkReF7KPEJ5I7Lh8G0OH2h/P3UslUdOgI1qFRry+pxB+nZyUVYVWO8y5R92lyFi3Q&#10;S7qzq6i7C1vaZOBy48RFq0pqTku4km9NUWvM45jdE9vTYo6btSucqnpigqDn1HHsKn0ioj67dd6K&#10;k8/4n5Ien6aF7kUuRaboFhqZ1ac+LfWv/UI+L/HyYPFPyWsZVAEAAHhJSBAAAAD+g55tH6Y/euRK&#10;NB1gcZieNaQZzYhQesBmqhl5cXMHW8p5NYiRmavw+iY6GucZJwhbZvanarlBVLKQfGefB3XypJIy&#10;zbfdvNg63+67QzVT6vS4kqwHxx28G09VUdKVgvoDfs/AIKMhAWphlAY3d5f0zfL+eIdChq7jf6dS&#10;dvbtPXP69ninavmS/WZuopKFsGUd2Iqtx/xIJT3jBEFi/EZ29uVfBrKlXadLvEG8Mz9P/33Lvlv3&#10;IzIyZSOEzf292Y30+GwrlQAAAF4OEgQAAID/nLjj7uz0s1f5J+bj/fWyHlYWDp0/Cn1ERaINDqRF&#10;83bdpJolbZow0sAoQUh+JA4wOBFrbZ6F4J51WLfu63Wn3JVlJlRnK3Dc+UeyX1X4/Op26uQWlGYa&#10;nLSsyq41cDudZhgscOe3zvoi59/4HSpJy2DdOK7SfZunj3h4bX+bWnSFQsX+06iqZ0gQBq2lkil1&#10;WlQNYYADr7B/6Xqvt1l/6KLJAAlFR79kq5doI5vmAAAA5AgSBAAAgP8WTVqdUgXYoaNtPHdFGB1t&#10;a7X1qM6tvxBFRSmW8yCkPjlHJZu5tVnF1lWQ+pxW4LibL6wNyt89eyjr5vuBYWjArx91ZMX3Q02e&#10;0fpepVjddvvuGPILrUZ963hIiUJSc0XwnFyK+lFOI5cgNJxzlEpSshLuv92gakFX6ckQCpVqcjva&#10;ap5xfzV1rdudKgAAAC8HCQIAAMB/SnBnOlvv3/4XKsnYP07ICryqGJ1a144tQeVpIZeoZkmT2kY4&#10;sBUTBHXMDfFg+kVKzs6XK0iLEecbvPQkmYrSNO+1okEUC8N0Mwg8PbGS/dfjjQWsh+jI5ApsUb1O&#10;46lks5u7Pmfr8pp0Hrhu38nkNPOnHLV5OOuQuwTBgiYm4sb8aeObVTZM+li16+ey82Fe+o71Kdyk&#10;L1UAAABeDhIEAACA/46jPwWzg0aOK0UlqzoLgxUKvjZYvCA/Jnw3Vd3KPjca82/s9uaPqY/JPAja&#10;qX0rsaL/u9Lj83U0sW2Ke/gGFK1SpdrUI7KXJJhST27Dbpibd/Ae1eSonlbUz5ng5OGTlhXT1FO/&#10;GlcjKcviuagfsmUc5x4abj5hoUh1dUEBD8/A0mVqBvWIFFICWo/jtl2Lo5KFYT7UJ0cJglajalCv&#10;bqXypQu7F7wQJTfZZDq7Bf6Nvi3zEoYO82U9Oo9YQyUAAICXgwQBAADgPyIu/AA7YuSdszoNgUij&#10;ynSjNbhaw5eIR9iPTqwSL8NvMWVbcoZwHKvVxD65VNj0Ox6NZ1LMzk7pUo0O2Qt4FLkbb/owtNoX&#10;tw+ItxzQcwXVbfDg6DJarfaXatnT7kR1azWNkCjAMhKnw/cSaJmpjPub9B10ek9bm2l601pN1vI+&#10;VWixs/vmG4m0IDubvhaS4/p8FWLxPQzZqdG3/GguCh2XtmNpgZ7iGITwnVNZB37V0w8tEgpN1vAy&#10;9CrW6vUZFc1pvTxZH58TL6gEAADwkpAgAAAA/BdoMhLL6I8XeYOWHqKqDaKubqbVOO7TLdeoqqP+&#10;bcaH7lLX4HtXbRseFU3/MU8QdKIvbS7taW0uBr9KDc8/tnH0gUgd3JGmLTgWIzk/pImzM5qwzrxR&#10;P1p9QdSZPwd3kpnMgPQYO9/sOw9U6bFtqgtjDKS06D0iITmW/sOVvJdouAFbrmJIenwmqJT4TRES&#10;nNy8Fu68Rb0t3PiVvhSj6Uh8EQMAAPxrkCAAAABAjmUlRbEDVI4r/VR+uINGlfnkwe1zZ06fPHny&#10;1NkLdyOeZKpeYq9DHd+kFDvSL0IVK1LO6Hty1Tp8bPtdpibFXL94kX+0vPNXrkfHJWmVxjtkpiXc&#10;vnqFrXL5alhMQqrSGjmjUaU/fnjnwvmzujs4ffbarXuGISFyUsKK6wMc75L4FgYAAPg3IUEAAAAA&#10;EwkRx/SH3hxXqEuy5QB9vZAxFVmXRqMWUSmfPCtXSDcuomilMVSQpMn08dR1cy5SU/rqhf8wTUrb&#10;irqcxbnwm1QBAAD4lyBBAAAAAHPb5/bUxQN6Nd5+f+nKtcd5hw+sWrZ4ULsatIDjWo784VXsQ2TU&#10;9tClA7W6mUxPuHdKzXfefX/40IHlAmjwv4u7b6TZtQf/eark3kG6aSQrdfpGcbYIAACAnEKCAAAA&#10;AFK06uvHdzYIlLgU36d2t6OX777a49Od0zrxj6Rk65HiNyjG3l3NHp6e2/K/b9CC/zc0GYm1fXSj&#10;D2Zuv0IlAACAfxUSBAAAAAAAAABQhgQBAAAAAAAAAJQhQQAAAAAAAAAAZUgQAAAAAAAAAEAZEgQA&#10;AAAAAAAAUIYEAQAAAAAAAACUIUEAAAAAAAAAAGVIEAAAAAAAAABAGRIEAAAAAAAAAFCGBAFAgVar&#10;jU5KRkNDQ0NDQ0NDQ0PL0xaTnEK74GCvkCAAKBATBPo/AAAAAAD8q/jjUiQIDgEJAoACJAgAAAAA&#10;AHkKCYKjQIIAoAAJAgAAAABAnkKC4CiQIAAoQIIAAAAAAJCnkCA4CiQIAAqQIAAAAAAA5CkkCI4C&#10;CQKAAiQIAAAAAAB5CgmCo0CCAKAgpwlC05VNX1v2Gtorb/R+AADYgdSs1MVnFqPZQ6O3BADsDBIE&#10;R4EEAUBBThMEj288uK85tFfe6P0AALADSRlJI3eORLOHRm8JANgZJAiOAgkCgIJcJwgNljdAy/8m&#10;vv70fgAA2AExQRi1a9SWG1vQ8rmFhIUgQQCwc0gQHAUSBAAFSBAcq+VPgqDOjKvtwvE2XUugkrzk&#10;6Pt/LJ3/ZoPyuhWcnKvUbDltwc/XI2K1tFxaStSNdTaIiM+kFUxpspJD160Y2qutn7cHf7eF/AK6&#10;Dg5et+VAhiNs72+vfk/3WnFch0lrqGRnYu+dop8AbIME4dW2fEsQ0qIuO+u2XqVuJ1JFnubR9VML&#10;vg6uVqYkv4Kzq2fjDn2XrNryPFl6qy66e+4wfQBYsyeNupvLSopcs3xB91YNCrvrHql/QNn3xs/Y&#10;/s9VhzgYWNZf9+LyZmy7SiU7c+f4dfoJcg4JgqNAggCgAAmCY7V8SBCOzBV2YawnCFrNkmGNqZ9e&#10;kVJ1u3fvWr2kN/2f4wKC2st9Ts4f0Zw6WbXZ4gE8PbXSy5WW8gLKB3Xv3r1qoOFOXbxK7L+XRL3t&#10;kv0mCNGXq5SgV5IqALZBgvBqW/4kCDN7NmLbB+sJgjor8c3qAdRRr1qTjt27dPQpWID+z3Gthi2j&#10;3uaSOpWhPlY1jKT+BkeWBBvugOMq1W3ZvXvnEoUNHxg+gY0jktXU2y7ZbYIQeW51UXolP6US5BwS&#10;BEeBBAFAARIEx2p5lyBotZrZ/Zrq9w8MZBMErZZ6cJxvi+FSZ5SSyvvTvtzCMxZ7mikRFdkyjktX&#10;WR+sYOLMqom0GudOJSMadQot5LgF+8Kpan/sN0GIOMgeGI8qALZBgvBqW54mCFpNSrd6xWnTQGQT&#10;BG3CPurCcQOmb6KqEdXjPe5ssUfpiCzz7X/UhT/ZQq72VCrZ5sfR7WhF985UMpL6fD8t5bjjD+w3&#10;YrbbBOHeX1PokSFBeAlIEBwFEgQABUgQHKvlRYIwvk9D2jHgd72KVdsSFi2eZpJLEOY3pL3J+l0+&#10;p5IU1odzKnnV9Pfr5l/z2JJK4zdQyTYThF3EOUejqGQqPFTYy+n8NZVyLj464tCuXRs2bAjZtOXw&#10;iYvxaQpjbnnqrNRbl07u2MyvtGHztl2Xb0VkqWU/eiwTBE1W+pXTR7ds1N3nnsOnYpVG+TJadWZ4&#10;2Nkd23T3umV76IXr97Js/rhTZSQf2buDv7t/ToVlqoWdePtLEDTqrIjwK39t36J/O7advHgzJTMn&#10;pxDVmbfOHdvKv7AhGw8cOR2Xav7CqtKSTh/ep7vxjZuPnb+RrlJ+BTXqjPth57Zv2cSvtWn77ivh&#10;ETasZKDJSrt2+h/dQ9oQsvefY1EJcmOxHQwShFfb8iZBSO5erwhtETiueM1m4fFq+o98giAONBi1&#10;6jKVLCUeZn286nZSUYks+eQ1tmjZ2adUsknMG2w1jruQmEE1U+snBrEOPebto1KOqR/fu74zdCv/&#10;17t56/ZzYeEZ8tt5UXpS3Nmje3R/8Rs27Nh78MHTFxr52NwyQchKjT115G/9BmPzkdOXU7Js2gBm&#10;pcVfOPGP/jNlQ+jOveER0bTABumJUXu2b94QsuX0tfvi0/sXEwR+q3vu6N8hume06fCZq6mZ5q9h&#10;WkLUP3/v4jts3Bp64fZDW54w/xl689KJbfonvC10560HUTnZKmdnpsafOrQ/RP+Y/j5xISnN7Lfy&#10;X4MEwVEgQQBQgATBsVpeJAj8HkG9LqPP3nlO/8/OVkwQyhb3Yh2mH7IcSWoQzDpx3PvfHKCSjuqz&#10;xk6sfuyB/FUSUjZN78tWdKo8gkrGtOoBZemW3/9hPxVtpEmf+35LWlmKm2+NCy/M92RibuyvUtSN&#10;ekjxD2oTmUWdRYYEYeKifs1KsZ8teRWrL7mPnnDvQM2ihamTlKIVm1yOSqfegvMrx7Cly8Mz6/ib&#10;P9GLB2fRT+ZK3rD+FqkT2vlQ1+0P4qhoZILuCmiy+coLqhr5uGFZ/UKXpReMdqpUz1rUNBkFbcaj&#10;WI3jjy1PJJ5gSzu8t3bR+PbsZ0stJuzPVqdPfLMm/d+c80+H79PtGct80qyq4WIZS7VaDk+ziHAe&#10;bujDlk7fd2d0+0rsZwmelR/m1S5rPkGC8Gpb3iQId/k/zO7B8+9FG/426TdWNkF4IgQIpW5ZHV7G&#10;OvE2XTfa/Uh5Rh8tXJU4m3JUkWZiN7r4oero3VQzos5MLi1s9n45/pCqtslKetSxVmlaWUr5lv0t&#10;gkDt0TWfeelnjJDTomew5bGxmCBM+zWkUfGC9B8Lga+/JzmO4uzamd762R/k1Ok2IcniXhcPpa1l&#10;eOo9X9MPBydnv9CplOmYK93ZlrEcNzd8yLp/dSRjWJOq7GcLrgt2X+ff/maVpZ+yk7v/njsS95by&#10;8HCNop7USUqTwdPTLI4C5w9oxZbeyYh6vaIv+9lSYK23ki3GyLwkJAiOAgkCgAIkCI7V8iJBsKSY&#10;IHxbhcYgtH//DypJYX14jQf9j0rZ2RnxEVQt4OEse8juNG6z9GUI4Tu+ElfyKl3v7F1d8BEZfqqB&#10;YWfLed7fD1hnGyVHnaZVOe6zdReoKlI9EmdeGLj4NBWzs5tQjeN8GkVZ7KSonh4oJOzIvd59HlX1&#10;xASBiUgx36EL6S+e96v20GQ3WhXcVswO3CyP19VZT8VLfov0m2e87yMmCDwnV79L8YYD1vT0lxqD&#10;EPHPYlqHe4tKohe7aAnzxiSzp5p6YSlbUrL6TCplZy9oV50VOSf/Q48t9rTSH7/mTa+sp3cQFQkl&#10;CMzvp59QmVE/rmG8q+lZ+V4qLWES7hjGOZ9ONQl+pjcXHpJ7mZsWO+DpT0756Gce5Q3fE0tVPTFB&#10;0PM5+8z0LrOzf/+gNS10K/qIag4JCcKrbfk2kyL9uloZg1CIIoTvjsuf9846yvrwPl9rGKrw8Ngi&#10;VvTw0E2RK62A99lo6bxt47iu1IfjKjQZcj+aP+ZU3zq+2c9N+Pt09j76yDxdte7q2uG0LsediDA/&#10;iE04+53weeT21wNxy5BINY6r2nOKRYacfWl5P1rMceO236Oqnpgg6JWwXLeHh3CHQX1NlqZE6Gcz&#10;1is1mIpGok/9QEv5g/mNV6iqJyYIPPcSQYlGr674YuV6DIKYIOi4FzsfZbL9TIo4SYv0XD2q0gJB&#10;yrnZtIwLuG2yP6IZ9VYxWsK5WQ47SX5C41x4q8+ZfBaICQLPrXjNWPMtumpie39azFWj2r8ECYKj&#10;QIIAoAAJgmM1O0kQsrPjxP271oO/SxeHwQuyEu6W8TOcnC/X5RNawO+Q/dKbqpxT90lr1KYDOtXJ&#10;D96sIZ7pLbzrhvlhsjYzKWTJ1MIFpLMH18Illm48ZDEo0joNrcw5b70WTzVzaQU8vWvWqt+h84go&#10;/V7bwpa07/J6H2uXSwQJr8Gw7w5SyThBcG8UZ7mHqNeBenA/Hzfs+oROa8mKfp1mm+/zGGSMaUij&#10;Atp8d5xqpgmC7Lj53F7FMKZLFbbW7PMme+ftS+v2w7zK1Nk8vTvrsP++8Rua3roy/R6JD+nM4gGs&#10;Uqjoa1SSMq0zjSCo2nQilXTEBMF5602JbdrlX3qwxS7+5SUHOs/+kCb4/GS3YQ8vdBIdlngHdqKS&#10;hMyG5dib7bz+gWEH3JAgFK4bKfOeBZXzY10m7X9GJQeEBOHVNvtJEFR31lIX/kh1w2nLc7iRp1d7&#10;GJ0mHzH/EC3I1kwQJ8hxK7pon/mc/5Hn1xQTo4DSzaLSzTf0mQmPF00eKHcK3rtMwy1Hw3L04aBJ&#10;FDaJhRtESl8bwf+Rr/HyCXjt9Zb9Jy1kBT9PylDGb7jBKlKesj785+DWG4aNlZggeDSbKPPhYIjm&#10;z4tDADXpA4TRbBNCZC8eUSc+CBRewJ1Gk0GICYKLe1kqWfgXEgR3H5N4VfDTp0KK6j+cSiY0A2kx&#10;t+WKIZNaNY4mci7ae5nl7xhJfVRFeL4RRpewiQmCp08DKpnJelyb9eA4k4DnpSFBcBRIEAAUIEFw&#10;rGY3CQL/m6NZNJwOaBmvEuWrV6/m70mTZLlV7ZN+5xf2s/EYBFs8v/AjW5E/kLwZIxyPadIntCpH&#10;ZZcqpyPMH1vk1V3CgHquzrCfbN30n5zKVvFvNYgqymL96MjX56Rc5qCnub+S9eMq9xAPksUEoXnw&#10;CipZmC+8BzO2CfugWSniszt4x9q9Rp0T9+B9qGScIFQ1GRBhIrcJgib2FDsIdnHzpVJ2dtzJuSzm&#10;mXsmVR19icZOFPtYK+zuHZhPJ/eCDxh2LDvVpd+fuefl9p/1VJdpzEmBMnepxBMShFItJY9uIv+e&#10;zJYHVh5IJVNrP+vJOhglCEmthF3zfrPoe+QkjW9PA3SrNppGqxolCPU6T6CShcFV6Q6QIKDlutlP&#10;gsBTZ8Z3qWj0lTn88X7l6tWqVHJ3paP7dsG/7R7FfjQZg2CLDSNpQJBT+SHiRlWTFtWsDG1jXKr1&#10;fpRoHtdd2CoOleI+/u0YVZWsFs7N95u0lUqKwlaw7Z5buYbyOa/O7tH0gN8c/SOVjBKEL/88TyUL&#10;9agLt08Y2J/0TBxGV/uFXNKht33GIOrYbgmVjBKEuj+EUcnCyycI3gH9qWRq+zeDWYeGcyXfF+2U&#10;umy5UYKQGimew5jywwraBEsZ0KYy61ZhuuHGxQTh9SXXqGQu8a1A1gUJwv9TSBAAFCBBcKxmPwmC&#10;QKvRaML2rq1bvQTf361IpRkrd2RoNOwo8cr8aux2PlxwVN/ZZur0N9maHPf9Qbqc4c/ParCK97vf&#10;y85EpdVM60q7Ze2+t+lO7/1G0zPW6z2OSsqE4+HCFQyzR0jRaA6wjvy+ijj3o+VMipYsEwR1WhyV&#10;OO625KkcQVL4HupnFAQYEoRmy6lk6SVmUtz2EZ29b7+C9sla1SzE/9fJpSb774pPOrMOoQn6Ny/2&#10;OkUAviOMhrDENRPGpZ6gipwn3nSE4nXU8B4ICULNDlQwlasEIaIWK9msRI3XaVWjBOH1btOpZAEJ&#10;AtrLN7tKEIhWq8lM2bh0Qln9ZUfl6jbZePiW8OGQLY7jDw3P2WUF6bEPaE2OuxHN1s0aLVxfP3jZ&#10;CdkPB3VCR902SWfpRYk5WSx9St25MStlj+fNPN4xgq1Spn47Ksm4tOh11rN870lUkppJ0ZJlghBz&#10;7w8qVX7f+qt5bKn4nAwn/MUEod1vssfLL58g+BWfQiVTuUgQMuPuU8l2ry9i6/LEBKHTGqkpb3SQ&#10;IPx/hwQBQAESBMdq9pcgWKGiW+GKnDM64s3KSE+MjX5472Gm3I4e/2uZlcKm1+P9eZEdVmW9L1zc&#10;MGePlaGh2Td2zqF+3rbtSZ+nSQSd6/Swcsro7uHQ42evPnsRm6WfeT/Ai51nct1yx9p5pqR9n+i7&#10;cR4th1EptwlCtjqN9jc5bgO9JtJu/TWf+nFvUCnvEwT+8ZVgkwH4VuSPLO7u5H9NdTaL42zTbleg&#10;Y/7W/Dv8w/t0aujCU5N9qT4t6XD6/W1Ww5nHO2igsG9Vo+si8iJBSGkjDHz55TaVbIcEAS1/mj0m&#10;CFYkHWO34lbjLcNYI602PT3tRVTU/cfWvoUhOfIyW5fj3CMS9Xv46XHC/IvcifvWPrNCptA1dD5j&#10;t1PJqvXd6XK5t0cto5KUHbv3X7p5OyY+SffNDNF7aeB8kVrWPz4XCBv5/lM2Uym3CUKaIVXxfZRk&#10;7ahn6Rg6ePYJDqWSAyYI2anPxfkPzzzK8S8iEgRQhAQBQAESBMdq9pIgZIWxDs5FG8fKbGI/bEKz&#10;8HecvIdKesJliVzwCtkxAjvH0nlf9/rDMoSg4fhPtJ/hVLJbutxhuzb9gxp0bnvwb7YOjhUnoJq7&#10;4yaVzKiE2R9dK93RD5w9Ob0BK/gGvSOOpLXwQrwid0aoYWLIXCYI2dmXQiZS1b9hiswc0Zq05+J8&#10;gVP3G3Z+8j5ByE4+MY2t22nc+q7s8tOiH9Iyvc2f0HCPeXv2sh/6fmu+Hx99hAIgZw//x7LhTGab&#10;KrQDWf8jw8533iQI2ed/HsaKBQqVNJ9ITaSJrV2cJr3oMOcUFZEgoOVXs58EIWbHUNYj6B25K3fi&#10;ShdmAaDr6jDDH5oq8bi+yHPZazppnrE2wjClntPFv33N9+/SV7eU6vOj3E6/JvVZVWHbGGL1QjCR&#10;VvOMVuB8LzyXvjwg+dRXrEfxlkPYFXfv+NIQ+3ajDVcKmEm7tYr14bhiF+MMW7rcJQj8k5vVjebf&#10;rThwudwrEHtrjziB0O14w2AFx0sQsrN3zRNeqYA3zGZTEqkSwksKOxzzzhvOYyBBAEVIEAAUIEFw&#10;rGY/YxCeho6kTk6ue033xq6sn+wk7KcM/NP8KxXSY8NpGb+f6Fku3vQL8J6eXuoqrFv+zaEmOwZa&#10;7S/jxIsbuJ4/X6S6IHzzKHH3qMvUEPF6e0WajDjhNDPn4t0s2fT7/bdOaEPLOO+jkYZFZxfSuH3+&#10;Jeg7e5vpvWV90pauueB9utVkJyTXCQL/EhxZapgQMWiY+eo/9zXMxj1pzRnjh2RTgpB8g74PjeOO&#10;sjP7apXK2hgLcyONr33muP0Rprvp2rhAuvxDz69NrNR7FHtKHEPB1eg41nRQrmbLt4PFd7nY8J1U&#10;JnmSIPDOLaJLMHiN+kwxmwh+z3fDxYdU7tO9VNVDgoCWP82uxiDMpXyVcy7S4oXJfIeabwe3oGVc&#10;gVPm8bP2/qHvaSHH+bT6isqCrROEKff4T5YZe00/HLJGviFOFOP8q8UXx64dTrO98ubsumnzh0N2&#10;fIThayPKD1hs+rGieqc2fS2Re/lGqYZl2qG6q/r0nF3+OG3yd61OiqhdUvxWmCIXEkxehNwmCPx9&#10;qif2ECeidJ511GwcR3q9QmJ6zx0xHalhS4KQdGUd68Njm3X+w8Hs/ZOURwkCX18V/A4t4Ljmn26k&#10;smDLBMOXUAb/cc74fUOCAIqQIAAoQILgWM1+EgSeJiNhSDPhW+7MOBfqP2uXlWP4OwdWlgsQv3/R&#10;XMO33k2WPXBNnzyss8xXMeim8uv+8UyrM0nJir97qG5Z8WsUTbn4jP3V4lseeZqMxZ90Np5X3JiL&#10;d6kJay5RTyMvkSAw6iXjB3i4SL8EBTyLBC/cQR2N2JQgZGfvnzvCsJupt+jQA1pmg6z0u7Qax3m0&#10;+MLsSJt3fp54/MAtPm7tOoXjK0cV9ZR+ZZ3cvHpPXCm195pXCQKz5ev+hWXea/43vmnPrzIsvpQE&#10;CQJa/jR7u4oh6fG5OuXEr8Qz4V6k4h/nTb9p1YRm3ewRXm6ym/je4+QvKEiPHtShDnW04OLh++k8&#10;4yFLOXBm/dyihU3zUUHBwNp/R0jsQWUlP+3TtLrc0wioXP/AfYm1cp8gMKqYoW+Ly835lA7646TE&#10;l8bakiDwpg9uyrqJTj6x3Maby7MEgVHP/KCb/FbZvcf4BSZfiKyHBAEUIUEAUJDrBMFrlhda/jfn&#10;6c75kCAAAOSImCDwbfKByWj53L488KX4+tNbAgB2BgmCo0CCAKAg1wkC2qtt9H4AANgB4wQB7dU2&#10;eksAwM4gQXAUSBAAFOQ0QQAAAAAAgBxBguAokCAAKECCAAAAAACQp5AgOAokCAAKkCAAAAAAAOQp&#10;JAiOAgkCgAIkCAAAAAAAeQoJgqNAggCgAAkCAAAAAECeQoLgKJAgAChAggAAAAAAkKeQIDgKJAgA&#10;CpAgAAAAAADkKSQIjgIJAoCCnCYIFbpMCOzwKdorb/R+AADYgaTU9C8Wh6DZQ6O3BADsDBIER4EE&#10;AUBBrhOEVh/OQsv/Vq7zeCQIAGBvxARh0uKQkP1n0PK5/bnnJBIEADuHBMFRIEEAUJDrBKHj6O/Q&#10;8r9VeIdef3o/AADsgJggfLlk41/Hr6Dlcws9chEJAoCdQ4LgKJAgAChAguBYLX8ShJ/61uT0Nl1L&#10;oJIkTeaaae8VdGZ9zTh17D9JpdVSTyO03GYHw+NoTUH6szPNy3nRYlOlG/a+l6Cmfvbq9ur32KPt&#10;MGkNleyHOmnmmP7OThz9F8A2SBBebcu3BKFntYL6rVep24lUkaRKjf64c2N9TwsuvmMX7aF+RlSZ&#10;+6iDrapEp9O6oifHfy3l6ULLTTXpNyHR7g8IlvWnRztj21Uq2Q1V4qOP+zTnOJzAyD0kCI4CCQKA&#10;AiQIjtXyOkHY91VnJ9qB0bGSINzbIOzpcFzRNp/GpmTSAq02NT6iRUVvtqhs/ZFUF4TYoDpbmeMq&#10;9JiYqTGOITIHNfFni1y9Gr5IzqCyVpv4/JorW8BxjYbOpLpdst8EIeIge2A8qgDYBgnCq235kCB8&#10;1oaSZT1rCcKU6ixl0Bn63bb0LNoP12rUT8P2FHWnRb1+usTqjFp9nz4ArFlHK3Pc2KVHTDLqjKf1&#10;fSk7KNZiWnKGipW1WnXUlRBW541acJDV7ZPdJgj3/ppCjwwJwktAguAokCAAKECC4FgtLxIE/nfg&#10;4aW/6weIYwncCtEPsglC7O5R1MOjdFic9Dn/1Es/sC5lm/SRGIog49mRxWwf0Mnd79CjNKoS9ecd&#10;AvQLudHb7lDN1N5vm7MOrSautf1O8xkSBPjvQYLwalseJQhajer83l/9DR8OxekH+QTh+2YUH/vW&#10;7ydEvOa2DqGU+J0pu6lkgz+CaVCDV/l28WYfO6rYNpQtc3ufpVLRhGrK6zRybdq2K1SzP0gQ/tuQ&#10;IDgKJAgACpAgOFbLiwSB9go45/4TFsal687bNKKKbILQsIQP6/Duz+epJKUP68Rxcw89oZI1mq/7&#10;vcb6Fyzfw3LDHXl1I1vK+fZIk9uuZ8RUo07c1agcf0if2vpjy1olaX0Dl479PorNoj5mMpMj/ze8&#10;t4+7+bUcrv7lh09aKhmumCYIWT98NrSwxZUgLXt99DRV/nIMVcLkjwf7iYMuRO4BH4z/JonOvZk4&#10;v3IM67I8XJMUcbJmgGGgr7NHyQU/i3uHZkresHohC39T1JErFJ0i8YCfbOhFywtUfSi1Y/94M70a&#10;TQYso5KeVp35y5ThFYsYTmYyzu7ePd7/Ikoc82LiBOvT4b11/K/T9sX/K16wAKsQJ8/+E1ZQX03G&#10;ymlDfTyMx9xwbn5l54Qcl/vl0qjSFowbXMTiup2CARUmLAjJlFrt4Qb6I5h+KIq/x8WTh3q5mq3u&#10;9EbXwQ+THX5HBQnCq215kyDcpV9SF58vFm/OVOtSWarIJgjxhWi75LH/MZUksU4cV/am5PG+mcwX&#10;TcvS8f8b4zdT0cjp3z5lS/3e/VEuO05/dpn14T9C4tNz+BenSVv5TXA5P0+6AYGzW9Ghny6W21LH&#10;hh/t/3aTAibbGJ2StZrPDjlLnUyZJAhZcZ8O7mLx4eD67ujpVj4cUiKvvNerncVanFe5+jOX7ZJ8&#10;2ouHtmd97mVnh//zs7/RVSCepRounEify+ZKd06iG7Dm5oYPWfcpx3Wb0J8m9vMy/eRy9S45Y80B&#10;9sA06rRxAzqaXYXiVareuhOP9MulZMWNH9bH4hOYK1SyxjfL90g+3/kDWrE+9/nP0rSYCf3fMl/d&#10;2bPriGmxaVIfpS8HCYKjQIIAoAAJgmO1vEgQ4lPMryVVTBBaCgnC8JBbVJLSmnXiuM6jhMM2WamD&#10;q9PY1uKfbKGaqU1f0n5Ml293UUnKd0Mrsm5DV9+gkjLtms/FJ80VrDPwzqOo+MTEhLjYC3uXiIf3&#10;HmUbGe/rZiZe9TDsdrjMCzny/EVcYmLii8jHKz7rQWX+oD6wttlfl5ggODnRrmWjvtPDIyKfP3/+&#10;6O617rXEs3xcw3f/R+sI0p+dCXAT79Vp7NK9z1/E8HcaEx0V+t0QKvP7ZIWDHqWYfPaJCULjZkXZ&#10;D57eRSqVKqL7qer0zMSnl3l7V+iX6Oj+qxOWKhOdiFZ93oGtUmPa31QywhYxQxfup6pBXDlv3Yvg&#10;5BNotLOWWLywYR+y1xfLnkS+4J9jXEzUkT9mGyUfnvfNHxslCB4e+hvluFq9v7z/TPfC3r12vGEJ&#10;w37rzI9Z0OQ8bvG2p7rlz09vW2S4ZddSmeY76EklvQwv+8h5GyOj9S97VGTI/OFU5vd0a5j/YYoJ&#10;QvHSpdkPLUfMYw/p0b1r7zYtxYq8UkFjaR3HhATh1ba8SRBUKcK1ACL6fZVNEJKEBMHvVCyVJLFO&#10;vDkHHlJJRtaLMD/hj3NpmOShV9a42tRh4dG7VJOQ2r8cddv0OJ5qilQp3Ut60Goc13biisjn0frN&#10;UeSayT2pynH1355C/fXCtwfTAp5H6f1h92L5T5TEhCcRNwc1p08oXlC7L2gFgZggCB8O3KBv/4yI&#10;jOK3GHeunqrsb3gkQ7/dR+sIrm+eKaYVTq5+W09ej4nTfY49f3JvQgva7PMCO31htuEUE4QmAW7s&#10;B9+ipUr56+KSoDkX4h/f4D8J/vpR3NANYJ8Nl6/dteUIW0wQfIsWYz/0mbT80VPdM7p+fIfh+bhW&#10;b1JW/3nk5v3TzjO6xVGRm78RT0Nwfm+NoVsUqGOvlPEQN9vuX689EB0Ty7/KL55HrQpuSWX+rRm5&#10;0Ow4UEwQagSwvY4CH89dxx7S/Rsng7wNufPbS8/QOv8SJAiOAgkCgAIkCI7V8mcmRcUEIXIX7Uw4&#10;FXvtSbr02ZDof2ayPrwGA76kqhStOrUDJRLcm7Pk0gH1F8I+4nSrwzvX/a8j61Z1ciiVlMxrS3sM&#10;VQfPlfzAeLh1IOtQqG5Xts+Udn0Jq3BuPkefSI/VjT05i/pw/sciDefMxQSBt+bsU6qaUAn7gdzO&#10;W4bTPC9u7KIq53JSZoRF9PVt4pHumSeGdcUEgfflYZld+9xdxZARUVM4Njf7dTk0SX+g7uJVrwZ7&#10;UAFRprnGkr60nzf7LD0ddeL5IrRP6DL1oPTQFfWzY75u9ArNPGJ8JEAJAq/j+OVUM/Jjn6a0mHP5&#10;/nQMVQ00I1pSjDXtmOHlVb046suqzq4bw6Vf9of7ZrHfIRd3X+PREWKCwPt2p+SxzfNSBem5/BZG&#10;JUeEBOHVtnybSZH9rlq5imFeHdqaV3/rE5XMeICVAyhQ4034/SJVpaS9uCEeI4ZcjqKqmawkcYaG&#10;A+HWcotxbanbjIORVLJKq9WID3TqnxeoaurrIHq+b39EQfnOkbRSoYod5Sb2/aMPfZ65VW5rvFEU&#10;EwR+SdgLs+v49FRXaDlX4Z7R1ujAYuFjxatCuszrvu+H3tSHq54sTE7BExMEfgN23HzmYpLrqxjE&#10;BIH3wbrbVDXI+qSpMDEGx1lu8bWaLHEc2l83DQ8u+tIWqnIe92RGlJwP+Yq6BPbPMpozQ0wQOCf3&#10;01LPNyl8j/hbR6V/CRIER4EEAUABEgTHanaSIPBurv+YOnFcrVY9T9wW9u006lPbf6parDBfr/wG&#10;zUrQeJD5uXRjo6rSMW/jj5bIDUA1ThDm7LE2uGDvd8Oo35DfqGRd+lHq79ciRv7uzZTwo52e6Qdl&#10;dmr1wr6vy7pV6BpMJaMEoUiv6XJ3+HUV1oWbsU14strMIX5UnL3b2itwYuV46lfkQyqZJAiNqGQp&#10;t/MgXFj5CVvLo+FiKulEFtWfYKraZ+3Dw8v0y7lOi0/QQv6Fv7+HTkCVN5yIG92pDqvVmXSESlKS&#10;T81l3VxLBRkdsQsJgkuNCKmzY8/2TWLLi1VoTyVTq8Z1ZR0+2W3Yw+vXMpAV3/wlnEpSZraiR95s&#10;muGRiwlCmRa9qGRhcFUaiTBp/zMqOSAkCK+22U+CwPu6WwXqxTl1fn/KkyTKWNUZKb/NGeOtDxyb&#10;058L9/nay2ypFDWFd/xGb8c1qlkyShBO3Ld22dX0AfTAPgixeomF4N4Kijhr951EJUXqMIo3XQNv&#10;SCUAooHCkfGoRYepZJQg9J//F5UsVKIu3L47lBGrkiKpxHFXIq3cq/arXrS1abnQcAWimCB4vCE7&#10;WvDlE4SCfhWoZGrbTAroy0yS+IYOfpfiC2Fq5S1XooVaSjfhrMOSk/IXOGRrg9+m6TFmHDf8vooJ&#10;gt/7O6hkLvEt2urrruz4FyFBcBRIEAAUIEFwrGY/CQJPq1EfXz1FPONtrMP4n9JVmuxDNJKz8yiJ&#10;E8LMhTm07+dRv5f+MltZi/uyjtynq05RSYo4BqHRTMsx8xLu/daO9X+tl+EgX8kVXUDCcwm0MmSW&#10;p9EcYB05l6bPqWbTTIrzhfdATBDUaXFU4rhLzyy+xMxIUvge6mcUBBgShGay78VLzKSobR2kH4DK&#10;uZwUdo1+f7eZvuKsP8eT0aeG/n+cE7/N0S/XfNiCAoQUlXieLr55CVbjtltLZnhP2HEIx3kff0El&#10;Q4JQswMVTEX+PZktD6w8kEqm1n5Gw5KNEoSIWqxkswp1h9KqRgnC692mU8kCEgS0l292lSDw1FnJ&#10;s4e9QX1NOM/felGj1f7YhP5v5SqGnsLJ6S5jf6eStPTu1JHbeNXahkMcgzD/hLg9toYmV+C40SvO&#10;UUnJs500zXBArRZUknFp0eusZ6W+k6lk20yK9aiLIUGIufcnlQq9Y31ugmNLhefk+jGVjBKEdr/J&#10;Hi+/fILgV9zkQg/R9m8Gsw4N5x6jkgntFMrhDQlCZtx9Ktnug61sXZ6YIHRac59K5pAg/H+HBAFA&#10;ARIEx2p2lSAoChbOH80+IHPCJ+0MXT/g7HtCOLsg59I6yiPKDP+JShIyRwpDFVaHKRyDMo/XdWH9&#10;q3Qx/+JJeU996XLRYletXgmqSRWuOyjTRfwby12CkJ2ZTCWOO/XI2h9s/I1Q6sc5USnPE4Ts7Adb&#10;2FtZplY//n/axIvsmtfAqRT3PDo4R1/gynx5nP/vrb/ms/+O/MNkXvQOwsnE361nM9kPvGiYaeBN&#10;qvDyIkF4VFsYz2pt4IcMJAho+dPsLUFQoqGbcSpzXWZjFrF+EOviVvkNue90EP3ycWXWecwa+Wsi&#10;0qMoxuS4h/HWQljRF8L3Eg3/3jBMQMH5hWyVwtWaUEXGaSE9b/nRfCrlNkFIfHKISlzreKsHPYd+&#10;EL5HqbHhTh0wQXhAJY57JHehiDwkCKAICQKAAiQIjtXsJUG4t7N1o0al/Xzrvz2aKhYybv3CbsSr&#10;Zlu5o+xP69OY0qYfrqeSPHXCA3aam9+lfJ4ifZOJj09RF+e68UpTAAqEfRGn8uHys4IL101yv57R&#10;nbxqW4y+sazPt/+wDpK+C2K9uLbDF1Ip1wlCtmZWBzpp322e7ABX3spxdPGIc6cfqZQPCUJ29sI3&#10;2fgBl2UXk+YNpRfMeOeuSyOaSSs2PaYcG+hbum+q6Uf0ivfoLGHR+lOpJOXELBppElC9GZV08iJB&#10;yB7VkQbRVvnI2jfPHV6+eMHKDafDbiUbTU2KBAEtf5r9JAinfxzcsEF9Xx+voctkv6lnz2jaMrYa&#10;vJRK5jLL+bNM0mnBKeWsIu7WXn1njnNvkSFzRHnnAB3bOzf43Grwa5B0YCxbxbvFUPnj1HTWh3Oq&#10;9kAXdSR60vAot023rV3GIF6gMTPUMDtA7hIEbUZ8WapxW6yMwtAk9xQOjCftM8wE4XAJAr9/MVy4&#10;lmPsRmvzIu1aO2fFmpDLV28lGX2xAhIEUIQEAUABEgTHavYzBkG4Tp+buFpifqlbG8fR1Q2FS0TL&#10;7aylXwlgh5FOXmG2nUW4EfqtfgWOK+BtmQ+o026JMzLtvG51HnBTF5bTBRIFvOs/l5qTaW4rOsZr&#10;0H0yXWmhes4qvPe+MQyPNDamCc257RTYyPjby3ObIPC7fxHibmLQBMkLOLWrPxK/zjLwudFXftmU&#10;IMRdFifspkrOZLF1/QKKsn3/Hssu0RI91fXV7LfC2ZV2sXfdtJgRXZtVqzRdH1yt7Qgqmtr1NV03&#10;yzm7XzaZmjFPEoRsVWRF4Zrbhl2/pqKplWPfoR4uHsZTMCBBQMufZkdjEDTR1MXZ83CExKn+b3o2&#10;ZstL1pD41l7m0U6azKVQYBUqKQn5H00T6OojcflA7EXxi2aK3rF+mt6IVqsZL4yKKtdrltRHWVYZ&#10;4etdR6+mzV3G1R9Yhd9ArTkrOWVjUkUf2gbW6fSZ8dV7uUsQeM8urKcqx626KvHBrVWltypCn5AF&#10;mk8ynmzRlgQh5txy1ofjWlPJNnmTIGRnRV2iawk5rv4UyUlz1IsGiV97USTFaOZIJAigCAkCgAIk&#10;CI7V7OgqBq16fOOS1I/n4T9kyJDeb78uzmDMq91X/mA1Ozvsd9pv8Cpq6z4iLy3iUHFPuvSB51M2&#10;iL/fisKOEa9QiaZPbRqgaiL+/uGAQobH7uwdyN9sxxa1aJZ8npPz6PVG4+V5WtUXLWnoLFMmqM2Q&#10;IQPrlBEmPNTrNHIt9RfkOkHQU097r4nhUfEHwzUb8w+1XmU6va/n3HbsD2affDYlCNnJrcoav4E6&#10;/zw0/m4BBY8308BjPd+YNPOZLd6tbPiuyvYjF1HVwu7xJldQ+xQLGjRkSPv6dKTNVGjwAfU2yJsE&#10;QW9xd2HmNz2fYhUHDhrSrYWY1+iUrDmAeguQIKDlT7OrqxhU6bEV/Iy20iWq8tuoN4IMf/v8Yf6U&#10;gxHUW8pn7em7e6t8sJ1KNniwd7a7i2HrWL5u6yFDevq5GbZppVp/qHhBhKXT66bSVWt6xSrV021y&#10;xViR3+C6+Z+IMokXVGkvapT0osV6zboMGdK/t39hCg54Ts4e84+a5wu5ThB00iM7VDL+9HFp0Ia/&#10;136lvI0evmuhuRvNp660JUHITrwaaD7pUZ3HNgz0y6MEQU89uqvJNDV+FXVvzRu1hC/t1AsaPNcs&#10;+kGCAIqQIAAoQILgWC1/EoTVc8mtF4q7W5rrR7cHf/BuyRK6IZnOLp61mnaYOnvp4wTl/bTruzey&#10;e/nxJ92F8Tmk2rxi/oBOLb0L6bIDT2/fDr2GL1l/1LahDPI0qoObfxnzfp9Af/3TcfWo2fStKbOX&#10;R8t8YyWT/PzOojn/69LyNbaf5uld8q3e7y36fVeqYYJAE7Fhu9kT33hYdnbxM8J7cCLc8ksHdVSJ&#10;TxbN/rr7m429C+nutaC3b5uu/ecu2ZCYKX2nkVf+plv8w2RcgKWjm5Z1a15bt5/rXKBm0w47zljb&#10;0TenUf9AdzM39IzUrlfCDVo8b4XiicCstPg/fpo9sFub4l66d9nJw6dR2+5f//BrZKJcRPSEbnzl&#10;RiqYSn5whC1fumInlUxdO7SNddh/Vzo3yUyKXPnDjD4dmxf10l1R4uTkUaVB68+mzLv8UHrMS8KN&#10;7ewG12yR/SXftWIp63P4ga3bYTuEBOHVtnxLENjvKv83FKu0jdeo0/9a++Og7i0DCuk2J+5exdt0&#10;H7RodWia0dlgORt/X8zuZuetnE+3oEpYPndax+Z1C7rpDnl9/Mr1+Sh40/E7tDS31GmxqxbN6de1&#10;tZ/+6XgU8mnbdcjitftVRl8TaCni8qFpn49tVL2EPsZwKlK20sDh47YcvqKRWetSKHve/JZfdmag&#10;36nL3Ptx0pupmDtnpn8V3LxOFQ/9vfr6l+/z4Zg1O8/KfYyd/yuE3eCGqxaDwkyo/1zyddNaZfjb&#10;dHH1bN5p4KUnypusmBt72I0vWiIZEGSHn9zFOqw+LTlfkvbYb2z53NvPpa8zzIyNWPDt1Hfa1Pcu&#10;qPukcPbwrtey/eRvvr/7XPrhnQn9k93gpmtyzzcjhLbKc62/IjmFBMFRIEEAUJDrBAHt1TZ6PwAA&#10;7ICYIKC98kZvCQDYGSQIjgIJAoCCnCYI+0+G7T52Ge2VN3o/AADsgFqtuf80Gs0eGr0lAGBnkCA4&#10;CiQIAApymiAAAAAAAECOIEFwFEgQABQgQQAAAAAAyFNIEBwFEgQABUgQAAAAAADyFBIER4EEAUAB&#10;EgQAAAAAgDyFBMFRIEEAUIAEAQAAAAAgTyFBcBRIEAAUIEEAAAAAAMhTSBAcBRIEAAVigoCGhoaG&#10;hoaGhoaGlncNCYL9Q4IAAAAAAAAAAMqQIAAAAAAAAACAMiQIAAAAAAAAAKAMCQIAAAAAAAAAKEOC&#10;AAAAAAAAAADKkCAAAAAAAAAAgDIkCAAAAAAAAACgDAkCAAAAAAAAAChDggAAAAAAAAAAypAgAAAA&#10;AAAAAIAyJAgAAAAAAAAAoAwJAgAAAAAAAAAoQ4IAAAAAAAAAAMqQIAAAAAAAAACAMiQIAAAAAAAA&#10;AKAMCQIAAAAAAAAAKEOCAAAAAAAAAADKkCAAAAAAAAAAgDIkCAAAAAAAAACgDAkCAAAAAAAAAChD&#10;ggAAAAAAAAAAypAgAAAAAAAAAIAyJAgAAAAAAAAAoEyXIGSq+H81aGhoaGhoaGhoaGhoaGhoaHIt&#10;I0v1f1ciEEC+BPNvAAAAAElFTkSuQmCCUEsDBAoAAAAAAAAAIQD2puAucuwBAHLsAQAUAAAAZHJz&#10;L21lZGlhL2ltYWdlMi5wbmeJUE5HDQoaCgAAAA1JSERSAAAFaAAAA+4IAgAAAW0vU3oAAAABc1JH&#10;QgCuzhzpAAAABGdBTUEAALGPC/xhBQAAAAlwSFlzAAAh1QAAIdUBBJy0nQAA/6VJREFUeF7snQd8&#10;HMXZxs8Fm14CSQgkJPlIIySBFFzl3nvvDUJJAiG0kEBooQUXsK1q2bJlq9nG2Lh3y3LvveCGMe69&#10;W106fe/uvFrtzbW9u727vbvn/3ssT9vZud3Zd95ts7bi0tKy8nIoxmWjfxUg5kE/AAroB0AB/QAo&#10;oB8ABfQDoIB+ABTQD4JO/qVL+xYsmv63f4x+oqFLJTduOb591+x+gycP+rNXUXmu11TQD4KLtBdN&#10;FK/AJNAPgoi058xVUuMWvBozQD8IFtJuC5LMGibQD4KCtLeCrQkdu/OK/QX9wGTKSkqlnWREOQOf&#10;yuw9gAKa8yiF4+vEjWneVhR2qdSW7bgFfoF+YCbnDhyUdg9Jvzvp79hWHbL6Gjo1cCdRlUtRFjfF&#10;R9APTCNvxCjnvSKlhEYpzdpwmwyDfmAO6V16STsj2J0gZ9BTo+vESYma0tp14ZYZw3U/eLzzX59P&#10;XMIR4I34eo2l3RAyjWnhyWkwPky47gd33vMd8ng4AjzifNybbgno0I+v24iqdVmz19UlNmjKbXWP&#10;635gU+EIcI/fu5xOENLadxW7VmhC5x7nDx3iet3jbo3u0oXSu/Tk5d0A/8B/nDe9yxQubR7XzpyV&#10;1iLk+Q4FL+wGd/2ghP8HbghXJ9CQ1iWUPfBJ52YI8WJugD3wB3fbWq8rJ05y6aBhpBmaeBk3uO0H&#10;S/LWcgg4Im397P6DabDXp5C4aPBx1xWc03kBN/jsJ3rIigW8HoLUJ7hoqDBoFbi0G/wZF/T9oKik&#10;NHYkbXHnHZDUuKW0SGhUUFQstUST1khpERLvQhW3/WDH6oUcciRmjUFCfYeLRc6dgFK4aJjI7j9E&#10;apKQGLa4kBvgJxoiuWkr/ZZ1Vtg7gcC5d2riEm5AP/DOpG599BvUgpZAj7uuwNluQD/wQnb/J/Vb&#10;03krb0ibyEUtw9g2HaVGkjjPDegHnpA2pXMn4HKWxKemuu4H6rlhrN9fkLZjZHUCwaTuVSMaJ7kB&#10;9sA12uZzqfGdunE5y6N1X467wUU/EMaA4Hjsoe1voTHN2+ijtGW5XIQgugJH3ODaHtx9a42Y7Qf6&#10;XU7K7u9wEy/iOoFgyQefcMgNGBcc0O/ycW076aOkCO0ERkA/qELa5fooaUKnHlzOF3I/GbFqdBL9&#10;Fdq/ZBlnWAz0A8b5nqFedrudy/kC7fhDy1d41d55C/KGjdT6yuFVq3n5EOK6H5QWFcSUf6A/+p0t&#10;ARfykYO5edL+DkRfLVwsegnXbjawB546QXa/IVzIFy4fOy7tRRO1a+ZsXo2puO4HthoPVVSUl5UU&#10;cDx6+Wb1Wv2O1yu+XmMu5At0yEp7Lhgy3TC46Qe229QR0Z9BMbLQ9rpkCSjKJXwhNJ1AKHfop7xW&#10;M3DdD7r8+m4X/sHpLfSn25TTIhYF5Axy7Rv61wn2LVwi7apdM2bNeuVfWnTaM3+jmp01rl3njRMz&#10;tGI+ac+subz6wPDFP1D7gULhYQ5EMrQDpN0vROlcwhek3UOieqQUn7Q2ZazoJZKkYiRTxghD/aBH&#10;458p/6n9QLngHPmnErRB9TteC5/YsYtLGMblWOByh5kidzWXlwX0/pkv9iBauHHxorbjJ3TqoYU5&#10;2xecO8GOaTPmvPZvKdFcuesKgRiGWOwH2o7XW4L5/3mHsw2zLnW8tCeCZwacNbpOnJRCOpibx43z&#10;Edf9IDqMv0uyKl/+yhlQ9aAR7T/ONoy0A0guO8HBZcv3LVxs7jUlTSYahtjqB3oDML5jNxFIbdWB&#10;s42xJWuytN13fDFj7uv/kRJJxvdHwZUrh/JWropPpkUcNPTTTRMz985bKNWsyV1X2Dwpi6s2hut+&#10;EJXXDfSdwPiDOhK0b6Qt7m5P2IMz4K4cmSCt6OCyvDHN20qJQsuHj+TFvOHOPyg/tmM5B6MCcqe1&#10;Ha/vEEXXrnMJA9DRKW1ol52A+govEByc+yLJXXc02JhY8RO1Ha8XbTvONoC0fXfNmDX/zXekRNK1&#10;M2d4gWDiU1cgHdu6nZd0g9t+kF9YxKHIJ71rb6kHkIx3givH5ftGYTEDEmUlJVIDSHvnzp/9yutS&#10;ohAv5ga3/SBq/ETaZ1X7XjexFGd7w/nIc9kJtuZM5QVCi8szEZct5AXc4LofRGUn0IuzvSF1gm1T&#10;pi167wN9Csnc+z1+4Oy1kJy7Apd2g+t+0O2DGUkbznIkktF2vINVMDYi7FuwSL8dXR5kIR4L3OHS&#10;XVg+9NPds+ZqUS7qBg/2IOL9A23Ha5cKSAY7gbb5hJw7weaMbC5qDVY4nU8KaS3ncm5w2w8ifWgY&#10;p3vHL6vPQBHI7jeYs91Dh5G2EUnbp36x+L8f6VNIFjEDzkjtFBJdgUu4wa2fGNHQL9c6gT7M2e6R&#10;DKyzGfD7An7IOLhsudRm0pgWXmbh9qMfWP1io/6kQN8Jlnk7iNemjNNvO+dOYFkzIOHSXeA8N/hv&#10;D8TYce7adatJ2/F60U6ViknaOn/RtgWLhdZNmTbn7f9qUSGpvMW14INPvLafd6SKi35w9vCut1U4&#10;HlFoBkD/PkJK09ac7Qb9cRO5ZkBiY7rDs26c6ga3fuL+zRZ988YzWj9IbNhM6wec54pv12/Qbyzn&#10;TlBSWMhFIxPth3DcDa77QVl5pN5x1PqBJg/3/aRxlBwIfTRCzYAz2z+fTj+HI27w3z+wJtQP9F2B&#10;wpzhhL4TOJuB/YuXcrmowGufjsJ+EGAniBoz4BNu+8HyWZO6/X0oRyIHfT/gJCe2Zk/R9rrUCfJG&#10;jOJCMYbrfrD7+FUORRpaP+C4E/q9ru8Ee+ct4BIxiYt+IC4MEByPKEQ/iK/biOM67Ha7ttdJqS3b&#10;aeHYHAv0RGE/IHFEx85pM7S9Pv/Nt/W37dEJiCjsBxzS4cErvHD4Gy4U20RbP3DGQyfgEsBlPyCo&#10;E1w8e4ojkYy7ThD2h4ishut+cH/7tzgUyez44kttxzt0AjgETrjuB1GAttf3LVy8JStHi674LJ5L&#10;AB3R2Q+0vQ6HwCCu+8GR7cv+8MsfcqQS4TmqHqR1XciNEzO1va7vBDu/mMklgCtc94MxC3ZzqJKj&#10;mcqDTb2HLyi2l18usu4nfzXHEA6BT7joB/PmzaMjfvOSzzmuUrpVudfw/oydasy6d6VFP0An8BXX&#10;9qDTIw7zZCX+71/0V6RM+ugFNc2i0F7P7DNI6wQFly9zBvBItPmJ2rhg/QeLLUV09gOMBb7iuh8o&#10;pwSReV2ZegA6gR+46Affue2mCO0ExNrksRwCvuCiH7T+9yQOgZjBRT8QgwLBcRADRJufCPwD/QAo&#10;oB8ABfQDoIB+ABTQD4AC+gFQQD8ACv70g7/+vjqHQLTgTz+4emAeh0C04HM/wCXnqAT+AVAwpx+E&#10;3UK8+OKLHPLG9OnTORQmrGlN0Q9CTTT3AxDpmNAPTpxS3ogtyr8moh44fuwYh7xRVlosAmfPXxIB&#10;D/j6FL29PCjvX4jtYBbHeFt5/3ElxT5/jv3YseMcqiTQfrB86SIOGbN4NpvRh96omMGSflDbW81i&#10;1UYaMPui8tdISeM/55PecRyqqPjX92tyyCMGK7fZvve4WlLqXybYA60FXptS3fCGIGpSaV/KE57L&#10;63Pb/di3mr1Q/K25Tf2+mvvmEuUTGMeyvEyRTfi0dlH4MhtcJtB+QJWKesVfT1zeKgoLONENVODe&#10;h34tAiLFHd+5tYYo47WkBpX8dO5+jniESnqtlgpUu+k2ERAp7hgQ94go47UkoZX84SNevhUgSj76&#10;3Tu9Vtv4Zi7gXBJ+IlCI6X6waeJzHV4fzxFHuqds5ZB7bjNwWEcKMd0Pftbo5YRnW4gwmUrbAw6z&#10;wPzmtmrXVrwmTOiiAsWvUsqo0ezZi5USUQTGBaZyHztsjdvajCk8o3wB066615VlFKrVrC0C0QH6&#10;ATNl+zkOqdD+zs3N5YgbbLf8ikORD/oBUEA/AAroB0AB/QAohLQfiBnxjYsXsxJishXj4sUsT2T0&#10;A3G2pp2zlRYc0UcJuzixq6So0OEWXHGpixuM+fn5HKqoKChQPsalpUi16ZF2s1fxYmprLxVzm5Xa&#10;7fZhuUf1P0GjXP04VllpiYgK8gsKcytbRe2UWlig+y3+EUn2wG4v//Hdd3DEsR8ITun2/rf8f8WH&#10;f6gqRovYbLdXlOeLZX/bLUMk0t8tqUM2btxosz249WxFxWG3M0BIu9mreDEV6gdEy7g/5h6/QgGX&#10;/eDO56rmebznN004dEPp96IfNPoZL2Lr/BE1mKg4acIXRCKpHxyY0I1DKj++zVZh5wO9Xtd3lV1s&#10;sw2o8zORQv3gprvupxTRDwp0FoESK8qquowSreTrG+X7rgaxH9jLqr6eSf3gxKL3OFJRUeNm5UYR&#10;cXoHPw5O/YCi99WsJvrBY+9vor/6fkC5v7j/1sjrB8CyoB8ABfQDoIB+ABTQD4AC+gFQQD8ACugH&#10;QEHpBxAkX9cEsQn6AVBAPwAK6AdAAf0AKKAfAAX0A6CAfhB0jm3Zui41LaVZ69FPNHRWQr3GY1q0&#10;ndS9j/QMjkvlDHzKHpzrfugHQYR2s7QjTRFVyyswD/SDYBGkTqDJ3N6AfhAUgt0JNJWXmTPXE/qB&#10;+YSsEwiZYhjQD0zGv06Q3W9IWvsuFKDFtRq0MP1NqN9kUve+It2lqAy3wC/QD8xE24V6abtzfIdu&#10;iXHN07v01Of6Kper0JR/0fs0gy5BPzCN0XXjpL3ieZ8FSbRSbpAvoB+YQ2qL9tL+SG3ZQUoxV547&#10;ma+9wUU/UGaCubarmtMrV8Adk3o4jNw5A57UR4Onsa29dLVzh77mJnrDxc4uLzihvl+FfmCIbMe9&#10;PrZ1R33UFI1r3ZGOb3cGwBTD4HZnox8YQdroxpXZe0B8vcZi7yqqEzfvzbe5Uo9k9OovVUXy3BVI&#10;XnuDi50966NO1Anq3YuPMHnBeVtLKaTjW7dxafNwt9c99IbxHR1eEXbG9UEPY+AVaUM774O09l24&#10;aBDwtSv40w+6VLO1/BWlK1NDAJdIW9lZtD+4aNCY8+q/pZVqmtC5h5Tipz2Ymq1MEAFcIm1i50Mw&#10;BJ1AQ1q1JqlV/vSDk3sXKGcLboaGGtVj12+w2+36jetSoewEgrFtOkltcJY//WDP3I/p7+yXHhdR&#10;DxSVlMaOLp06LW1cZ0uQ3r2vtFRo5NwSTSKL+oG0SGmZw/Msrg96D5wvcJi/KUbYmJ6h37gk501f&#10;UljEpcOBh65A8scedOZBAe89MpN6eH9ojIuGla/zVkqt0pTWzsvJi8/2INYYXUe+e5TZe4BjdCAX&#10;tQb6tmny83wBCJyNbc7Ap/TR+LqNuKiVSIxrpm8kyZ9+cHbXLPr79m9uF9GYReoEzn2CUrio9ZBa&#10;66c9IP/gjke8fyYsionoTiDQtxnjgj8473VJ1u8EgsKr10SD/ekH6umCAsdjDKkTOPeJqydOctEI&#10;IWfQU/6PC7HZD7x2Ai4XaXg1YC529vO/sG1P68ORWELa6+PadtZH6UyBy0UjMWr8nfFsCVKatuZy&#10;PrIt5/PcT0Zoun7uPGdYDBf9oDOPCEH5KLo1ia/bSL/XJXk1qi75Ok+ee92dNmdmax1l/bgJJYVh&#10;uOPv2h7EmnMg7XUpyoV8gfaotLMD0cHcvFXxKVQn1x4EMC44dIIJnbrro1boBJKC1Bvc9oMYOWVI&#10;adZa7PKsfoO03S+09KNhXMgXDizNlfac6Vqfls4rMw9Xe7r4DP2JhX6gHwKktwe5hC/Y7XZphwVV&#10;uUPNNAyu9zT1gKulDl+Cir4+kdK0lbbXJZ+AS/iCy7GAqtXCqxNTxrXtRCnOmv/muweWLNNKGpeJ&#10;Y4SLvTvgXpHo9o3Jz09xIKLR9npSXHMtnN61F2f7gtdO4Kt2Tv+SGqPvK0JSMaHzXx/mdgSAz0f5&#10;c71bciiS0XY8bVx9mLN9YccXM6Qd426HBa79i5fScCAlkgI3DNFm7Y2Q0KCJtu81+dcJpP1BCl4n&#10;0ORuFdwmv3DRD6a9qxzx8e1vFtEogzai1ANIfjxTtHJkgrQbSCHoBELuVuS3YXBtD9RzhSg0Famt&#10;qt5O13cIzjaMs0PgbsdszZm63y8f0KvmvP7mnrnzpUTS/iVLuZW+EFv9QNvxeh3KW8nZxsgbMUra&#10;9O46AS9ggDN7v9o+ZRp1L0lrksbsmCb7H3qZZRhc7Oyi01s5FF1oO35Mi7ZamLYjZxtD2twkl3vC&#10;191gkFWjk6QVkdx1hbwRI3kxA0ThQe8S/WPH2jwVo315yvTb9RulDe1uB5SVlvIywUFaHYnGOylF&#10;04Zxhi4+uugHXatHW+egHaZ1Av3VAs42AB3f0vYNpRlwZvfM2dKqSe76pZFWud7l505HxaUilZkv&#10;vabteH2HsLv/uL+EwU5wauceXiAkOLeK5K4rbJv8OS/mBreHftT4idqO13cCCnO2Nw7m5uk3qMsN&#10;HTIzIGG8K/jTD8R7rkQUdAVtx+tlsBMU5xdIW9PlJl6VkMwLhINv1qyX2iMkNdWffnDtyKqKsyur&#10;R34noG0h9QAhzvaIkbFg+TAfHPKgIjVMSN9gv8aFkkvq5YPI7gf6TqAPc7ZHpE7g3ANI4RoL3LFh&#10;/ESphSSt5X76B9QJqt/+c45EIDtnzNR2vF7jO3TlEu7ZNnWath1Jzp2AKueiFsOlu0BKbtzSn35w&#10;bP1E+tvq9hoiGoloO17/ACrtUc52j7QFnTuB1cyAhLuu4PW3+2z8rT9eaDterwmde3C2G1YlpEgb&#10;Th8l0YkDF7U2Ny5clFpO8nNc8ED7uj8RAeoQ565dt5po/2n7Xj+/rVRM0oIPPtm2YLEmqkQfJVEB&#10;aRGLS2r/6olZUoH8omKxHwUu+sGzfRq9rcJxR7R+YE20Ha/vEIWXr3K2K7x6hVwu0sgd+qn2E/y3&#10;BxF6vuDcCSjMea5YPuwzbWONrhOnhYUs7g14Revi/vSDb1aMob81IrkfaPI8X8m+xUu1Xe5sBq6c&#10;jIaL66IrmO8fWBza9/r5izjVFfpdLnWCSDcDEvby8pjrB/oRgZOcKC5wuGAsdYLNmdlcLpZw2w8i&#10;2j8guXMLVnwWr+3yvfMWkrRo3nCrXCcOPS52tnafafv+oyIQQXjuBPpTg+geC3zFRT8gSyDgeERB&#10;nSBnwJMcccRDJygricVJYvW4tgcR3Q845Ejep6O1va7vBJFylTDYRJs9yOo3mEM6tL1O0neCGB8L&#10;9ESbPXBG2+ukOf/8txZGJ9DjcmeXFxUVRUE/KLx2XdvrqS3aaWHSjs9ncCGg4nZnR3o/8OAVcgmg&#10;I0qMv4S7TrA2ZRyXAI646Aedbbb3OteJ3O8vuOsEcAg84NYexLV0eITr1fa/faDJKxSw+HixWvc4&#10;SUL9JloYncAzLnbqud2z6a+b/X3D4v1A7PWVoxL1M83YDb+yErO42Knz5s27UVjsan/zSPEv394P&#10;Dim01/VjwYGluZwBPOL64KZOcKVEOob45U2bzdLPr8Ih8A8X/cDrPFmWpaykBJ3AP1zZg0geTUUn&#10;+GbVGo4DY7joBxF9XZk6AYeAL7jY2RHaA0AguN7lbd7M4hCIDVzbAwHHQQyAnQ0U0A+AAvoBUEA/&#10;AAroB0AB/QAooB8ABfQDoOBbP/ioz/c4BKIL3/oBLjJGK9ivQAH9ACiEuh8cPWr0XfqWLcP8YbjH&#10;HnuMQ964fv06h8JE4OM1+oFb0A9AzBFoPygtKRSBS1duiIAHysqNPvl4+sx5+lteUiSiHjh+7BiH&#10;DHD6qlLhyVNnRdQDx3yplrDbg/L61/HjJznknrPnLnIoAEywBzcrz6x4r2fUCt+2rMBIzS9/vt9I&#10;sY2jnnxs+CYjJQmDxfT87sGaHPKI8ZprGijpRzuJA/Pe41Al/tTiQJkyVanB1lws5A9YGW+9kZLG&#10;azPYD9Yfz9eKGSk/TZ1o8ZU6v1BjnjDeVMJIYX0Zr+VttttF4PqJ7SKg4UOzXELrVldvN9AIUdJ7&#10;cwmt5EFvo41WUgQ8Q/2A/hopKcr4VLLj0LkixR1UhsbFO+kw91atUsJYA+xlJQZLalDJ2t95lCOV&#10;GF0YRDcx3Q/w9qsG7EGFrXYzDqk2U/urI5//V9Fyq9e+TQSigNjtB9ouJw7O55lUReJvb+Ms+vu7&#10;7v/7sXpGpGSraOH31jn0j4im6ufFLLRff/m9OzmiQ7/vox70A6CAfgAUQtEPzl0L820Y4BX0A6AQ&#10;un4wWveFDCOi8mJx66Cfkc+IImhOlsjoBw0qXXfhw28e215EH3uMn1HIzy9Q/yoncv9dW1GuTuki&#10;osTe9EEi4IxaxuF6UkGBUpVLAukHO498IwLf5A6jv8Pz+K7bQ7/kS7yitYXq2m22HxeXlmmJzhQU&#10;KjdOtdzAL4hFUj+gTnBpbwr93VnZD0S3EH8LLh8U4afnXKiouFRLTWz6Z2VP6PsBFThzg293vffg&#10;fSJAiRtVRNQdgfSD4ktKP6AVtXt+3C9vr9rsovFtfuqQYrN9lwJznrpZREvLHG5qi0WmvtuVGiyu&#10;Zc1/qYGa4z9Vqw8eZvWDDcevi00g+sHpG2UievXQYvormL/3HNkDdZIv3tnEt8uVQ5Cg8htS/kKB&#10;Wrc/SGF9PyBa/vxeEXVH4P3g5y3/TSsSKUSv/6TpowJbzaZkDzhSUXG91F7q+NyGfhHxgEYk9QNg&#10;ZdAPgEIo+gGwPugHQAH9ACigHwAF9AOggH4AFGxl5ZH6/R0AgLnAHAAAGJgDAAADcwAAYGAOAAAM&#10;zAEAgIE5AAAwMAcAuODit99uzZ6y4O33pj3ztwkduyc2aDr6iYbGlRTXnP5+8dzzXF2EAHMAIhg6&#10;5KTXniyoRNU0cIutDcwBiEgiwhDIGvgUNbukkGegtiAwByDCiEhD4CT6FRk9+/FPsgwwByBiiA5D&#10;ICmlaSv6XfwLww3MAYgAIsIQTOzaa2ybjuIioh8NzlFPJQouX+HfHA5gDoB1KSks8tsQZPYemNqy&#10;XUKDJvF1G1Elae27iHRxrGoSiRm9B7hMz+w9ILvfYDpQRdQPUVWJDZpKiV5FS41t3ZG3QgiBOQBW&#10;5Jt160fXiZMOEknaQWt9JTdpSa3N6NVPSvcqMgq0IG+U4ANzAKzF7Ff/ldS4hXRUSKIjhIZ9KTFS&#10;lNaus5RiUPSrr54+w5spOPhsDkqKXM/sCkCAJDZsNqFzT+kYcFbOgCellEgUHdskKdGgaMHEuOa8&#10;1UzFqDnorE7d6jznKwCBQ/07q+8gqdPrldGrv98HTxRrfKdutFl4I5oBThZAOPF6kCeoTwdLiaFR&#10;zoCnJnTukdKsjbgY6VJf/OWFvXPnXznh+uPrVECq052y+w+hwgn1/T8DosXP7NvPK/YXo+bgxUcV&#10;v6DVIzXUmPdv7wPgGeq+OYM8XbEf37GblOJBE7v1pnON0XXiqFqXmtS9z5mv9pcUhOGJwPEdunm9&#10;LGqWaKPxWv3CB++gTcsWIrDvYokIAOAHdHBKnViSOIClRElZ/ZThlGuMELz+KL3iVdPm6z3OEJmD&#10;gtPb5u480/JXuIIA/MfI8UDOuZQiKb5e4wX/eZdrjEBoI9A5iPSjPMgnzyJ03gFZAZgD4B9eDYER&#10;S0FluLrIx15ebuQn60XlvS4SInMg7iwA4BN2u91zD57QqbuRo4LKcI1RB/00X2+dethiofMO/KDV&#10;rWxE9sz8SARAjFBWWmbkOPesST36RrEh0LMhbaIfm4sWGdvW4aGmUJiDc2fOrMx860wlnGqY332/&#10;dsbOixwB0c7xLds892zK9dr1qcChZcu5xljC65Zxln57hsg7uHF0bdeBL5RfXPf2tL01q3k/cRDX&#10;FwY/fuuxSkQ6iGIW//ejpEbeny+WUiRRAa4uhklp2trrJVWXCnDrGTUH5cXnb/nO/epBfgOXEoHE&#10;2DYdx7fvKnVNvaibZvQeICVKgiGQ8HrlxVmh8A7o+N8z92P6q8EZIOah/po90O2VsOz+T3rt0Kmt&#10;OpBPwdUBV9A29PwQt6YQmQMJzgAxDPXRAN8mohqunzvH1QFvnNm336ttDdG1g3daVJmAAxNacwjE&#10;JJ47JeV67bVUgOsCvuNh84bIHABAGDnOpRS9yJuAITCLbNqYdRtJWxjmAIQCz8e5VzORUL/J7Ff/&#10;zXUBU9FvfJgDEFy8GoJJvfpLiXpRATv6WPCh7ZzeqUeIzEHi0z+kv/erFxFxKTFG8GwIvIoW54pA&#10;hOCDdyCsgK3mLTAHUY8HQ5DY0Mt8JBk9+8EQRCg+m4PjuzfCHEQxHg51rxMTUe7+xcu4ouCT+8mI&#10;Q8tXeNWBpblbJ0+lws5a8enofQsWcXXAuDkoOrdrxMytIgxzEJXQYZPaqoN0hAt5tgKkULoDdBhv&#10;n/qFdMyHQHvnLliTPDZv+Ci9QRFalzr+/NeHi2/c4CZGLLiUCBTcHfCUntK0tZSoV4gNgXSIWlzU&#10;4ONbeBCNCIyag+LCa6d1cCqIfOh4znb3cKH7mbnS2nUJmSFYPvTTNYljpCMtskR2oawkAqYUNGoO&#10;9NOf5L1ak/7ilCEKcOkUuEzURLlXTpzg5YNMxLkDXkW/yMq3XX07WXjv3ddnLVLeQi8t9jSZst5S&#10;2GzV3lXhOLAG7gyBB1tAWbxwkNmUnpn32WjpQHIp0WBnJTVqntGr/8J3/rtn9lxpESvoYG4e2QX+&#10;tVbCqDk4siq1zG4X4Rpe/YLTW8T/57ZPJdPw6lNdHA0Ec+7adSj0Onn6rNdZCfQSXxaWKgmSFnzw&#10;ybYFi71KHPNSot+a9cbb8fWbeJiU3VmT+g5cnZG9Ze4CqSpftWXeQvrJ0kYItvKLivlQdMIH74AO&#10;4MLi0q+2rqIAJ7mj0hxoJYuOrw3ux+WAMagrS0c7iRLHuJpsIymu+dQ//4WXDCZfr1yVO/RTaQh1&#10;1o4vvqSmzn7tX1K6NRVfT/lYi5ToTtunTLOCv2DIHChDuSOcASKH1Jbts/oNlg748W5mLqXE0mK3&#10;Y4iJGLw6QO0xfmhZTT41fnXSmDDaBd+8A8FND4VixAAmQt1ROuDdiUryMsHkysmTRgyBTweSxbUq&#10;IYV+y64Zs6R0dyJ3acWno3l7hQqj5uDtprU4RJ7/12M4BCyPS0OQQKfKbpwCXixokBU4sDRX6vqS&#10;ds6YSS2Z+6//SOnRIfppJCnRg2iLfb1iNW++IOODdwAii9LCwnin9+FJYTEE9vJy090BqnDjhAxe&#10;AY1SN25cP3vu+NbtW3NcP5Isafmwz1aMjF+dmLJt8uf7Fi6SKg+2Dubm0S9NbNhMSvcganPh1av8&#10;a4ODUXPQ9zZcL4gkXB7zLiVuHPBiQYA68b6Fi6WeLck3KxAOL9o4p/fs3fXl7DVJqfTD9y9eKjXe&#10;Welde9JvN1JSE9UcpIcXcCkx2vjyhZcznCYgEMe8lEgKtiGQ+rGkHdOmUwPmvfGWlO5Sa5PHUoVc&#10;deSQf/Gi1+0gRJuCJCV6lukbxKh3cP3YuiEpC0UY5sCyuDvmE+s3lRKz+w+hUwlezFRyh47wesHM&#10;eNffnJEdiVbAGYNGgdwE2jKTevaT0j3owLLlZm0iH64dkBUoKS27cOYEzIEFcWkI3IkK82Km4rXH&#10;G7cCe+cuiA4rILE1e4qRJyxIiXHNaFsdzM2T0j1o96y5AW40o+ZAfGfh8Pl8jgPLUO7ma4iUSIOM&#10;lDipe9/F73/ES5rEihGj1o1Nk7qmXts/V04KFrz1npTurANLc6PSCjjj1XRqok1HkhLdadvkz3kF&#10;fuGDd0B88lwHMgqPtnn9yoVT8BGsgEtD4G6eEkrkxUzCRHcgRqyABP3qrZM/lzaFS22f+gVtybVj&#10;PJldUkjNAZG7eH7luwsgnGyalDWhUw/pgHen1Jbtzx36mpcMmM2TsvM+HSV1RL1gBXzFLGchROZA&#10;vOAMj8AiUIeQDniS6ChSIokSebGA8dxrd305i9a16N0PpHRnUT2YXtkZ2iwHly2XtpU70aZOqN9E&#10;Sgy1dwDCC3WCHFezkrgzBKXuX18zzjdr1nk2BLQikpToLKqkvLSUKwVuuHLC0BPcQtOee4G2vPag&#10;Z4jMwat/qPILLiz7O4dAaHF5zLsTFebFAsCLFVBfCpYSnUWVnNq1h2sEhjFuFEi0I0ghMgfSF5wF&#10;nAeCj0tDkN1/sMt0SrQHdoHn8rHjHvri9qnTaBWLP/iflC6Jati/aAnXCPxlTcrY1QnJ0rZ1py3Z&#10;U2jX8JK+E/SThabvzm5f9yccAb5zbMvW1BbtpAOeRHs9vWsvKZEUSG8g6Bj28IoRVU6SEiVRDXnD&#10;R3J1wDyMOAuh8A7emrqJvAOO+A7Mgd/QsScd7R4UuCGQ+pYmI1ZgxWfxuUM/5bpA0KDdtGfOPGnj&#10;a7LopUT9qQTMgd84mwNKyR4wREokja7j5xPHpUVF7gzBDvXxoSUeTwrWjUmjxbkuECqKbuS73Gsh&#10;Mgf97tBfKQjuW5ZAQ28OKOxsHUiUyKV9ZPmwzzamZ0j9SUisS0rUa+eMmbACVoD2gv5B5tB5B53/&#10;9ENxBbGoHM8hhQiXx7+mrH6Ds/sP4aK+4M4dWD5ilGcrsHf+QlgBC7JvwWLxKoRFTxaAKYhR2qVR&#10;oEQu5AvuDIFYi5SoybITgQOJAHeTUXNQXpovXAOOg+BTVlzs0hCM79R9w/hJXMgYh1etoVMD6SAX&#10;olVk9x8sJQrBCsQavnkHwiKIUwWYhhDgbA4ohfOMQcezy5l2MnsP8OAOwArEJkbNgcONxv2YOjVE&#10;6M1BYlzza6d8+FoFHdLSQS5EdbozBMuHj9wxdTovD2IPXDuwNJo5oAAneaPg6lWXhuDAkmVUyYa0&#10;iVK6ENwBQMAcWBplJK8TZ/Dlv9yhn26f+oV0nJMSGijTqEuJQuvT0ld8Fs/Lg5gH5sDSGHQK/Dgv&#10;oEUCfK8BRB++mYNL50+XoQtZCZeGYHNmNlmB/UuWSemk3TPn4LwAuMOoORDTn1QSiq/3AQ/smDZj&#10;5agE6VAneXYHQvPZRRC5GDIHLzvBGSDk0FHtcnZdsgJjWrSVEoXgDgCDGPUOzu2efddDj9pstvbt&#10;2uKJg7Dg8rxgxgsve3AHfLoxCYBxczArXyl5uqyi4tTSf3AqCD4Xjnzr0hB4Pi/ghQHwBd8uJSrP&#10;JHpzDZq/lUN/t336axGtcdOdIgD8wJ0hWPTeh1IiiQrvW7SUlwTAd4yag+d/pbcChfy/E6kNqorZ&#10;On20eNy/RPiJH1R9D17jemER5FmLPxq2e/EyocRGLcgQaFG9qJi0IAS5U7H72Wt98w6MYLvlh/T3&#10;+9UUu5D8fN1rauI9ahT4ivAO3J0XrEpIXpOcykUBCBij5uDIyjFllU+t1MClxJBQdO06WYE9c+ZL&#10;VoCEqwMgGPjgHdhstoLi0j2bV3i9fADMQrp2sDXnc8xHCIKHUXMw8D6YgDCgmQMKlJt9WgeAhPnX&#10;DoCJkBXAeQEIGYbMge2mR0UgZcW3IgAAiD4MmYPW/+apuNq8mSUCAIDoAycLAAAG5gAAwMAcAAAY&#10;mAMAAANzAABgYA4AAAzMAQCAgTkAADBBNwc2m61fm8fx1hMA1ie45kCzAlcPzBMB4kYlHAcAWIPg&#10;moMe32dzMPblOBEAAFgWXDsAADDhNAd0KgEACDGffPIJH4FOWMg7oIZyyFSOHj3KIfNo2bIlh0zl&#10;xRdf5JB5TJ8elA+0P/bYYxwyj+vXr3PIVILUr4JB2JuKkwUAAANzAABgwmwOGv7olkuFZRQQblLL&#10;791UWFpeYS+rVutuNd9PRG1HNkxt/NICEb2iQnX7TWbXB/efz6eAqHz28G5nbyjz1dts1ZVsfxG1&#10;JfR/THy7QmtqcVmg+4Wqemz4Jgqc35I+dftZkaLmBIRWidbUawVu5+03gq3mLaIeJVJ6fHDCMiUx&#10;sKY2/Ml9ok6ColpTr14VE/37iWjVTZVtqzvkI/obYFO/W9NWoPZLUc8dlU2lxqr5/lBScE1UMbrb&#10;by8WqZXXUCY089pUa3gHdrtoqNbcADexoLpjbfS3NOCv0VMlpy4ViICWIgJ+QzVItVWz2S4XB7Rf&#10;7nhU+XCeMAda5X2fqCEC/nGf+rEMqal33FTtVIFi0P1j7bhXqt/8HQqI2rTKU5r/TgT8g+q5Vlz2&#10;cvtHbDWVaxyi2gfuue3teUfUfH+4j2rRNVL8VVj1Bgf8wlbjpnczV8xPfrVG7XuUqFpt/V//oE6P&#10;99V8/9FaqAWKzh88fqVEhF0SZnNQfuXA7Q9V7XjnH+AfDotfWbbiRJEI3vSLfiLgB1qdP7hJcQfM&#10;aup99fqIANVTXnglKe9wZbS2CPjBtUp+8+FK2rs3m9JUGnFUqBL6W1FR/IvXV4icQKrVlt2c/R/6&#10;+9v7a4poQE3VLS4Cdzz0B33UP47MeUNxDqnTXlxLvtZfH+QPi2mjjn9ITbXZ2C8OpKnEpS3jOVRR&#10;sW/mv8RBXv9mL3Xi2gEAgIE5iF38GH9uC2zI0ug/Oo9DwErAHMQola4pH94UKCmv6P27u7T0orLy&#10;d//SZcZXVc8CdH1C9mPFGY22CP1d8tGATybM1SfWvO+3f2rzNxF9uVs99YIhUfSV/xccQLCAOYhF&#10;flDDdqoSPm6/30VkiWiD+K0iqkdkCep2SeQFdYnEH++66Sd/6lFWLl8bJuz2More/J3mImq76RYR&#10;ANYB5gA4oB3A/3iuz8o9x0VYY8Fpvi79z4YOt1ebNm3KoYqKbu1buLzx+MyAnmv2HBPhIb92MCLA&#10;IsAcAAAYmAMAAANzAABgosccnLsWlPfhAIgdotMczHrl9WCL1wTcc3DZ8mCL1wRMIjrNwegnGk4e&#10;9OfgiernNTlSdV9NfQvju3fU/s2AoZyivonAoYoSyiVeHL+aE7zx37Uc8MD5PbM5ZA1yPxlxaPmK&#10;4Inq5zU5Munf3S8Vc5g28qO/+Kmtxm0cr6gY/Ku7h+XyFBiUe/9dt9hsRl/lsNl+zCGP5NoDfjcm&#10;TMAc+CN35qBB5QFP/UwENBNQrUatnWPbi7BiCVT0T+IcWzX2n5OUZ/UoXfs7+7Nnxq78Vos2fkjc&#10;3iv47u/aaIkf/sFW476WR/Zu2Js+SM1ltHqGLamsofjkff/XTst678H7bvu/FiJ6taistOjKTQ1G&#10;arm96/+U/mrRGupfnwiXOSi+9I0wB6LlxMntE/OO86uN9FeYAwrXpt1js83cdVEpVMlN9/6E/oqS&#10;4m/BxSO22oohENEjayf1Hb9Hiz5xe/UzhRUVN45QtKxYea1Bbw4a/cz2SIsXKEC5JeUVJZe/fXG8&#10;YtrFsq0eukkpdHKBiIq/YQTmwB95NQca2m7W0BL1AUIL37h6uejq6WPXuUuJ9Erv4BId2fonhdv/&#10;bRyZAxGWzME3C98jL+VKMa+dUsRfweN/nUPmQIS1dAqsj3eohNgnXrQ9PEn9zwfCbg40Tu/OoV6u&#10;bIVKKFH8Jb53l3pMqrT4YeUmKlOqsHXPFLHKRdg7uOc3TVb++3YRJpTcG0dKy3mXSeZABLTV2Tp/&#10;lPUfHhiYk8pr+MT8lxqIQLiIWnMwtnWH4MmdOQB66HDdlJ4RPLkzB8BvotMcAAD8IKrMQX5xMQRF&#10;n7iLB5/oMQcAgACBOQAAMDAHAAAG5gAAwMAcAAAYmAMAAKOYAwiCIFLlI5kAgJgH5gAAwMAcAAAY&#10;mAMAAANzAABgYA4AAAzMAQCAgTkAADBhMwc333wzhwAA1gDmAADAwBwAABiYAwAAA3MAAGBgDgAA&#10;DMwBAC44snpd7rDPZr38embvAWOat42v02j0Ew0NKqFeY1qEAlxX5ABzACKeC4ePHFq+YvesOYve&#10;eX9i994J9ZvoD07Piq8TlxjXPKVp67FtOk7o1IMOfumLW4FIrIJbGQnAHIBI5cqJk3SwSUegBUWN&#10;PLNvPzfa2sAcgIhk34JFEWELhCb16BsRbgLMAYg8Vo1OSmjQVDrkrK/RdeJI/BssCcwBiDCy+w9J&#10;jGsmHWkRJHITjm3Zyj/GYsAcgEhiQpeeqS3bSwdYxCmj9wBrnjvAHICIIaVZ6/Edu0uHVuSKLILV&#10;jALMAYgM6MjJ6NVfOqKiQPS7jqxbzz8y3MAcgAiAjpnsfoOlAylqlNlnoEXcBJgDYHUUW9B/iHQI&#10;WVDjO3Qb06xNfD1+flHK9ar4usqC/JvDBMwBsDR0hOQMeko6coKk7AFPZvUdlN61l4iKQVsvke4y&#10;UaTH12uc2LDZ+I7d/G4zVbL98y/4x4ccmANgXfQHm68a37E7HZl0fOoPWhrARVQooX4Tka5PJIlE&#10;UlafQWQjtKivEncQpESvIpNES/EmCC0wB8CiGDyQxjRvI45hobR2nUU6hcn9Ju99fIeuGT37aeVD&#10;rPQuPaklY9t0lNK9Shgy3hahAuYAWBE6EqTDQ5K57xoFW/RzvP4il6KltuVM4Y0SfGAOgOXweuSM&#10;a9vJv6MrjPK7wdn9h9CyvGmCDMwBsBZeD5ukRi0izhbo5V/jxVvbvI2CBswBsBBeDxUqENG2gBTI&#10;T6AFlw8byRsrCPhsDi7fKORQYMAcAIlIP86NK6Nnf/qxyc3aSulGFNRzB6PmwGZTSqp/y2/9iQmt&#10;gTkAerzagvh6jaSUSFcg5i+hYbNgGAXD5qD1G8rfKqMQKDAHQMPrgUEFAjl4LC6/n7mkbbL0w094&#10;I5qBYXNgs1W32crtFU1//UDDwZM4NQBgDoAgOmzBxO59EuOaKxOcqK0lpbXvIpVxp0B+YM6AJ2lZ&#10;3pQBY8I47x8wB6C8rMzrYUAFkpu0khJDIzrDH9emo7iR4VKpLduvHzfhyFrX7yOuSU6lMlKd7iQq&#10;lBKNS7FEZhgFo+bg3up8mkDsu1oqEgMB5iDGKbxy1cgBMKFzTyklEGX1Gzypex/pQUa9khu3/OIv&#10;f980MZNbGTBUp9QGd8ro2Y8KB/ISNy0+55/KSb3fGD5Z+MlA5S+uHQAzKLp23fhx4lU5A59KbdVB&#10;76g7K3foiOIbN8pKTRjJfIXWLjU4eKJ18Vr9wrA5sFUrOrtz/pkSNXybSAwEmIOY5Zs16zwfIdn9&#10;BlMBOiuW0iVRmZ0zZt64cIHrtTC+WgQqT46MlGhEtCCv0i98GOdbte1Kf6vVuEVEAwTmIDbZPCnL&#10;8y3Did37GDl4Auz3oSehfpMxLdpJv8KD6Aca2Q6SQmcOate6yWb7e61b7+N4YMAcxCBfvvhKYlxz&#10;qQfrldykZVTaAsH+xUt9OsKpsE/lSQFuGeMnC0pJMgcVFeU1v/9HkRgIMAexRmbvAXSGL3VfPxSh&#10;tkBgL7f7dIRn9PLtxc1QmYNW/1b+KuaATUOAwBzEFClNWo3v0FXqu3p5vVIgFNG2QMMniyA0sXKO&#10;Js8KlTmo9A7aPXrvm0tOi8RAgDmIHaiPTvI4AQkV8HqEhPI93xDg9fdKiq+nvNFo5PIqr8AvfBjn&#10;L589Pn78eI4EDMxBjEAdNLPPIKnX6kUFvB4bY1q0TW7SimuMFhLjmnu+kuIsr9uKcrl2v/DNOzAR&#10;mINYwOtxrvTvOnFSoiQqsG6saeOQpTixbYfXTSSJyic2cmtEQmQOXnvtJbIIlTzMqd5o85v7xALX&#10;Su2cVAnMQdRjpKOPruvNFjzRsLTQnHfqLYuvFsGDQmQO/IMMgRTQgDmIbqhf5gwMdEL0ADt3BOGH&#10;RaBFnJcKcIsZNQc228855OrY9opLc1BUUgpFpTx3bjITVGBij75SuiQqI1Ub3aLfm9HDtxmfk5u2&#10;VpbSveZgZKPxEegKQwf2mTNnbLb/o78CTjWMS/MB7yBaoR6p9U5nCVuQM8CT45AzSCnD1cUSqW06&#10;et56LkWLaEsFuN18Huenz1/JIWO4cyVgDqISz705s5cyKZiUKEu1F1xd7HHtzBnvm8i9QmQOxFEt&#10;/tb4wZ/UNE9o5Y9VItI1YA6iD6/92OuMIOM7douv14iri2H8swiBP5ph2Bzw5GjV1L9Gl/IAzEGU&#10;EciYJjS6XiNyDbi6mIe2px/XYkNlDlTs9oo/PvJQ63fmcWoAwBxEE55tgZiJQEqURAUuHjnK1QEV&#10;2ibjO3WXNpRnhcgcmA7MQdTgxRYYeOiQCtjLy7k6oGPBW//1uvX0osK8pF94Nwfi1EB4B5UYfQzJ&#10;AzAH0YHnzkq5XntzgD04FvC6DTUFuDHhHQD/MXKoSymSYAsMYtAiBN0csEPgALwD4MOQ5VLiAQSu&#10;CxiANpfn5zVIQTcHArIBHKJwbZiDmKaspMSzLfBqKTJ69BtdJ46rA4ZJqN94bJuO0sbUK2Tm4G4O&#10;OZoGv4E5iFCunjzl1RZ4ng09sWGzce26cHXAR/bMnONh+4fIHEwZ+rR6mqDASYEBcxCJfLt+o4f3&#10;kYX/n9XXy+wGe+aYcKM6xnFnEUJkDkwH5iDi+Gr+gvi6niZBdtdHNQXYWYEel1sb5gCEgvlvvRvf&#10;oInU+XwSbIHp0CbNdpwuDeYABJ0pTz4zpnlbfbfTS7xmKyVKgi0IEilNW9P2N2s7ezcHfMHAAdxZ&#10;iCESGzX38OqR1weQcUMx2BzbvEXbBUE3B0EC5iAiSKjfxMNHRKnzebYFWern1bguEEzEjgiROTi9&#10;eyl7BgrwDmICGvkze7v97Mckb19PS23VgU4xuC4QfGh3hMgckA2gv//bdJ3+7r5epqYFBMyBxaGO&#10;ld1/iHSEGxctvnzYZ1wXCBWhMgctXlf+Vr7OpKYFBMyBlVFswUC3X/igXClFEhUovnGD6wKRgw/e&#10;wXH171//8rTtjl9wagDAHFgWz0c75SbGNZMS9aICXBGINEwY5/0D5sCapLZsn9lnoHSEa6JDfVyb&#10;TlKiXqG0BbtnzVk+/LN1Y9LyRozK/WSEpHVjx1/4+nDxjXwuDQzgg3fQ+51FIpB32tPczAaBObAg&#10;hdeue3ANKMvDlUVSKG0BHfB75y88tHyFZx1ctnz/4qVrksboLYXQ8mGfrY5PvvQtpmCqwrA5UOdK&#10;FODaQbTiwRZ4VYhtgXTYByIyGTu/+HJN8li9sRDKGz5y55ezzh/6mlcc7fjgHYhAedGVH9TpJ8KB&#10;AHNgNdzZgkm9+klPwkpK79IzZLbAbrfTUSodz6HR1uypq0Yn6Y2Fpv2Ll1w77fP3RyyID+P8HTXI&#10;JtgWbD7M8cCAObAU7mzBmBZtPbsMCfWb5Ax+mmsJMqd27qZjTzpKrSPyMrZNnqrZiD1z5nO7IwcT&#10;3H7/gDmwDlOfes7lRQE61D3bAso9tWMn1xJkcod+ujkzWzoCrayv5i8io8CtjxBgDmKdkoKC+Dou&#10;XlumQ92rLSDXnWsJMlZ2CjyLWn7lxEn+GZbHqDk4raPAhBsLMAdWwfMx7060FC8ffCLXFghtzVHO&#10;IPjHWBuj5uDOGrZSdSL8vzR/lP7eVy1QtwLmwAq4tAVeDUTIbMGN8xci3RZooh9SXmrGQBpMjB7V&#10;jjcalVeY3p6yVUT9A+Yg7LizBR7MQSi/rbw6cczqhBTpoIpoKTcmhlraTTBsDpQvsiknioMaPLT6&#10;QsWK9/5QIjL8BeYgvMx7852Mnv2ko318p+4ebEHgXwQ1Do2lB5ctlw6n6BD9tJBdc/EVH3z+nWuX&#10;9/vbvzjiHru9XHtIof2fHny3EpGiAXMQXlwe9h5sQUqz1kmNWvDCQcbgCcLUp/9KDXaptHadp/75&#10;L2vHpEmLWET0AzekpfOvtRI+mAPlqQMVjrvizNbJ/V5N0cp4KAxzEEbogJGOdlJGr/7ZA1y/0Uzl&#10;t2ZP4YWDSXlZmUFbIA57KZG0c/qXC95+L6P3gMSGzUQZI5ry5LMrRyftnD5Tqi14It+Hfin/bMtg&#10;1BzoD2zb/X/ikBv05uC+B35XzWb7YPouLUXj3LXrUOhFvV862j2Lyp+5fFWqJBhalzN1wQefbFuw&#10;2LO2zl+kHMN14qR0/5SXOn58tz7xdRsJu2BQs9/+75Y587fOWyjV5qvo9+7MXSFth2BLHIkuMWwO&#10;6v6DQ7qj3R3OBZxT4B2EBerK0tFO8jBdOpXnJYMMDZW7Z82RhlBnTXvmb9SkvXPnS+kh0L5FSzZn&#10;ZM1/892UZm2EUfCsr+YtkGpwqT1z5lvHTTBsDmy2xEnTKHB37WorThSJRHdoB79zQAPmIPTkjRg5&#10;oVN36YDP7DOQ+q6UKETpvGSQCfAEwZqipiY1bikluhNtgfyLF3lzhA+j5sAr+gNeC9eoZqt12/co&#10;evyG/PV+mIMQY7fbXR72LhNDNv2xwVeSDubmUXvi6zWW0i0uajNJSnSnjeMnht1N8G4O6GB2AlOn&#10;Rh4uD3tKnNC5h5QYshuKp3buMmILpjz5LLXnq3neZzewoMTrnlKiB4XXIpjmHfgKzEEocWkLSM7p&#10;ZAuS4przYsEkd+inmyZmSQeDs6iFPh1O1hT9hLR2naVEd1rxWXy4Zp01ag4KT+1kz8DpKoB/wByE&#10;DHe2wKWoMC8WTIw4BSRqTHz9JlJihIp+C0lK9KCwuAlGj229FbDZbuJQAMAchIYdU6endegqHfOk&#10;sa6mPLSOLRAXL/bONXRxPlKUon69Tkr0INpQWzJzeKuFBMPmoPqvOORoGvwG5iA0UP+TjnkSJeYM&#10;eMo5kZcJGtfPnTdiC6glPh02EaSvFigPTUx75m9SujsdWJobSjfB6IHd5uHb1BMFBU4KDJiDEEA9&#10;TzrmSZSY2Ki5lJjepdeGCZN4seCwfPjIlaPipe4uSdxBSGjQVEp3p00TM3fPnL1/8VI6bKQsK4t+&#10;I0lK9CCyCJePHeftGEzMObb9AOYg2LizBe7SebHgQB36wJJlUi+XNPXPf6Fm7DX29A5JP2yWFhbl&#10;X7p05eQpSl+bMo6yvCpvxKhVo5M2TsjY9eUsfbWhkdgRUqIH7Z41h9rMvzZoGDUHv/heLfYNFHCj&#10;0epQV8txNd9past2UgopBLZA6tzO8unwyB366dox47h287hy/PixzVv3zJ63ftwEzWp40MqRCevH&#10;jt+aM5WO1f3ejJ2zyAzRT174zgdSugfRSsnwcXODgFFzYLN9l0MmAXMQPPYtWprSrK10zLtTUG1B&#10;eWkp9WCpT0sSJwiJDZtJ6e5EFXLt1uP6hYuHcvPIRqyKV+ZcllruUj7ZQdLqhOTgbQHj5sDk0wqY&#10;g+BB3Us65kkuE+kgvHjkCC9mNju/mEnDuNSbJU0e/DQ17KsFi6R0l1oxMsHKtsCZIFkEUpC2g/eD&#10;XJweOIKTBevizhaMrhMnJQb1SWTqrzu9nZP7dBhQheVlJnw6PMRQs43M47ImOZU2xdqUsVK6B5Gp&#10;XZ2QwqsxCR/G/AL1tYNzl8356B3MQTCgLiUd86R4N/OjUyIvZjZGRkVae6KxOwgbxqUHaTAMDXkj&#10;Rm1Kz5R+lEvRNiFJiZ5l7pbx+WTh+oVjP2/xlAgHAsyB6ZDnTwO+dMznDHjSarYgs6/yDqXBEwSq&#10;LQo+u3p67z4jJpLkn0XYPXMurykwDJuDJv/kkM40BALMgbmc2LYjpVlr6ZgXcrYR1OHKSsyf1ffk&#10;Du+vJBnv7jumTafauOrIx+C7m6SF775Pm2jHFzOkdA8i22rKtvLBO1i3bS8FHnvw9oSN50ViIMAc&#10;mAt1IOmYd6esvoPSu/bmxcyDuuOGCZOkbqqXuIOQFNdcSncpqu3C4WBd4wwjBi0CSbGbdeKkRM+i&#10;yq+dPstr8gsfxnm7vezEiRMcCRiYAxNxaQsoMbvfYCmRROm8mHlQR6SjXeqdeon17lu4WEp3Vogf&#10;yw099OsMPkOpWITQXkrwwTu48wHlgytmAXNgFtRj9Ee70Lh2nV2mUyIvZh7UBaVOKcl4t1bMyrI8&#10;rjd6WZOUavAmwrTnnqdNZ8SMCoXIHAj+3rEx2YXUGUs4HgAwB6aQ0qx1dn8XTx+GxhYUXr3m2Rbw&#10;CYKBOcKsObNw8Lh66rTnTacXbUODj2mF1ByQLSBKy+30V57tzEdgDgLnxvnziQ2aSsc8iXqP8+XD&#10;8Z160CHHS5rBqtFJecNHSd1Rr6x+g6kl+xcvldKdRZ3Y9Fvo1sf4xUUSbUmSlOisEJkDOv4nzcjl&#10;iMrSQ9c45BcwB4FD/UM65oWS4uQXFklUmBczA+p2+xctkfqiXga7LynAHhzpGLcIae27et2kITIH&#10;GrPmLeJQYMAcBIg7W+BSptsCqRdKotUZuYOQO/TTFZ+N5kpjGNqee+cbmglSnHxl9OwrpWsKkTkg&#10;76Dyr73afX8QiYEAcxAILm1Blpsp0kNpCyZ27UWr8/ouM4nqseynCkPP+rETVozwdOalF21hkpQo&#10;FCpzoH7BWWcUAgXmwG/Gte1Ep+XSMU9yaQsSGza7YdIE/rtmzF7u8ZUkD91ULzEfAVcKKim8ctWz&#10;qdUrqXELl5s6VOZAhYz5T++p1e99h4sI/gFz4B83LlxMqNdYOuZJ1DnSnaZIzxnwpFnfWaV+5vkr&#10;SdSA5CYtpURnwRB4xrhF2LdoCW3zmS/9U58YInNgOjAH/kE9QDrmSZToLp0XCwzPfTSz7yBakddH&#10;a7ZPnQZbYATjFoEkdr0WDZE5+O+gusJBIDgpMGAO/MDlMU9yvq1ICo0tkLqjO1ElV06e5BqBN2hz&#10;Gf+ctH4XhMgc1Py/gRxSTxw4FAAwB75Cu1w64D2ICgc+O8DpPXs92AJxlTulaWspXdLeeQsC7KOx&#10;CZ2aLR/+mbQx3WlrzlTaFys+iw+ROdCbANv3cGch1GT2HpDdf4h0zJNc2ggqnNVvCC/pL9SxNrp/&#10;Sz+zn3IX44C3iT2okm/Xb+AagY/49JwSifYIiRf2Cx/MgcQZzvFOr169OKQD5sAn4uu5+OY67fvk&#10;pi5eag6wTxDUCz28kiS6nZQoiRYPcKQCAl8tAi/mFya4/Z4R32fgiA6YA+PQPpYOeJI4JqVEUoAd&#10;gvDc/6j+pEYtpERJVMOWrMlcHQgY4xYhQBMcXHNQ76dK/TAHgeDymE/v2jsYtsCzd5quPmIkJUqC&#10;UxAkaKtunTxV2trOCro5OHHxOof8RW8OFFehknPXrkOe5fKYd6dxbTpvnbdAqsG4vjl0eMEHn2xb&#10;sNilqCUkKVHSwo+HL/hoqFQtZJZ2r1y94MOh0jaXRHtQWspZfCi6wrs5oONW/ftzEfUDUYMEvAOv&#10;zHzxlYnd+0jHvAcF4hpsmzJt5agkaajRRDUnN20lJUqCUxAC7OXlHtw3UtC9A+Ltt9+22e6kv5V8&#10;yhnGgDnwj6x+g6QDnkRHZnxd15cVeTHfoT60Z/Y8qWMJZamPGHmeGnzlqETYglDiwSKEwhz4gd4E&#10;wBz4h7M5SGhg/hTp1IHc3S+kaklSoiRavKy4mOsCocKdRQiROaBD+s3hEynwnZur77xkwiS8MAde&#10;kcxBdv8hLm1BYsNmpUV+frfPXa8SjxiNad5GStdrS2ZOgJ0PBMKKkfHrx6VLOyVU5qDBKxxyM9r7&#10;CsyBVyRz4NIW5Ax8Kqmxny8pubMFRk4QaNmSwkKuCISJS98elXZiqMyB3vm/x4Q5VGEOvCKZA3cv&#10;NXNpH3FnC6hCkpSo157Z8wLsc8BEpHvDITIHBFkEhWq3cDwwYA684vJSol7+2YJL3x7z2xbQgie3&#10;7eCKgGXQdmjozIG5wBx4RZiDtPZd6BDVWwEh/2zBpomZK0cnaoe3XlThuLadpURN+5cuC7CrgaBC&#10;e+fAkkA/UQFzYF2EOXBpCyb16Lfg7f9yOcPkDv3U5RQm+xYqE2lszXH70Bt1sl1fzuZagFVZHZ8M&#10;cxC1kDlQbIFJcxlQRzm4zMVbSTP/8SrVJiVqwkPHkcX18xc45BdGzcH9991ls9mOnDTh64wCmAOv&#10;0FGaUL+JZAhI/tkC6TgXoqo82AJaKgY/fxDL+OwdiOuJHAkAmAOvuLyUGEpbwMuDmMGHA/vlP3cn&#10;Q/Dsq8op66GFH60/EdBtZ5gDrzibg9SW7Q6vWs3ZBigvK/NgCxIaNJUShVaOSlw+bCRXAWIJo+ag&#10;Zu07OGQSMAdekcxBzsCnfHINlGdUXM2DfnDZcqpn0XsfSulCcApiGaPmQP9GI04WQoNkDnyyBWuS&#10;Utcku/hGMKVTPe5mPYYtiHEMHdjq5YIqFu+7xBkBAHPgFb058MkW0FG9Z8586VAnpTRtTfVIiUL7&#10;Fy+FLQAmjPP+AXPgFc0cxNdrXF5qdFpkDxcL3NmClaOScAcBEN7NAbkD4q+Oh0VWIMAceEWYg5wB&#10;TybGNeckb/hhC2iR4hv5vDyIbeAdWBdhDugw5rg3PNiC7P5DpEQhnCAAPYa8AyfgHYQCMgcGbUFZ&#10;aalLW7B71lyqYe9cF9cR8LghcAbegXUhc8Ahj5zcvsOlLZjUo6+7E4TNWZNhC4AzuHZgXXbPnsch&#10;96xNTt2QJk+JQyJD4M4WkCE4unETLw+ADp+8A/vRU3hnwULQgb1v0WLpaCd5tgW8MABOGDUH5BJs&#10;/Orb0pLiGjbbyrOcGAgwBwHi8gSBRIYgoX4TKVEItgB4xrA5aP0Gh1TTwKEAgDkIBJe2QDx9vGJU&#10;vJRO2jt/IWwB8IrRA7tWpQm4fHzX/MMm3KaGOfAbl7Zg+bDP3J0g5H06esN4ZRZsADzj3Ry87IL3&#10;OS8AYA78w6UtiK/byMPFgtJCP6ddB7GGP27/vhXLORQAMAe+8s3qtS7fUCRD4MEW8MIAGMCoObDZ&#10;bM8999wzzzx7UzV/LIgzMAc+sXJU4oYJE6WjnaTYgjpxUiLp4LLlsAXAVwybA/VSos1WTf1rgkWA&#10;OTAOHdguX0kmWzBlyNNSImlTeiZsAfADH7wD6W+AwBwYhA7sg7nylKfbp35BtmDv3AVSOonKn9q1&#10;mxcGwBd8PrC92gIqoJX5ZsZfRJQQKRowB0agY1s62knpXXriYgEIBj6YA3FU7z55leOu0A57Ebjb&#10;ve2AOfDKxvQM6WgnKRcLYAtAcDBqDrTjvOT66QfrDRRhZyRzQH9bxP3p4d/8USTqgTnwirM5cGcL&#10;9s5bAFsAAsewOaj/Eod0x7wzkjm4757b9VE9ZA6uFxZBHrR6XPruxcs0kSEY27qjPkVo6dDP1mdk&#10;S8tCkDvxEegK7+ZgnsrHgxv88DcdiouL6cCmv5znhGQONFyaAw4BN2jewcHcPLIF26ZM09wBTeQU&#10;lJeX8wIABIZ3c+ATkjlwZx0ImAOvCHMw6+XXyRY431wg4QQBmIsP5oAOaQHHHRkyZIgItKz/+G+f&#10;aCbCxHdvv7VDt/4c0QFz4BUyB6PrxLm8WICnjEAwMGoO9FbA9n0XlwZ9BebAK2QIXNqCDeMmLB/6&#10;KRcCwDwMm4O6L3LI0TT4DcyBV6Y89axkCEjkFFz69iiXAMBUfPAORk+YQoG7a1dbddLtpUTjwBx4&#10;xflGI04QQFAxYZz3D5gDr+jNASY+BiHAB++AQyYBc+AVzRzs+nIObAEIAT6YAx2YSTkUCHOQO/TT&#10;3V/O5iQAgglOFqwLmQM4BSCUGDIHwiV4f94hjpsBzIFXyBxwCICQ4N0ckCGQAqYAcwCA1YA5AAAw&#10;MAcAAMaQOXACdxYAiELMHPB9AuYAAKsBcwAAYGAOAAAMzAEAgIE5AAAwMAcAAAbmAADAwBwAABiY&#10;AwAAA3MAAGBgDgAADMwBAICBOQAAMDAHAAAG5gAAwMAcAACY4JqDQQ0frnXb922uplGCOQDAagTX&#10;HGiGwNkiwBwAYDWCbQ46VwZ4RTcqqV27tkgBAFiEIJuDn/2NA/AOALA8wfYOuH6YAwCsT3DNQU2b&#10;7XJBaa9f1jh5o5yTKoE5AMBqBNcceADmAACrAXMAAGDCZg4IGwAg5PDh54pwmgOJ06dPc8g8GjZs&#10;yCFTOXDgAIfM46WXXuKQqTz++OMcsjwPPPAAh8zj+vXrHDIVzweVpfCpqTAH/gBzEAxgDoIBzEEV&#10;MAcwBxwyFZgDAECUA3MAAGBgDgAATPjNwfFjx8rtHCaOHTvGoQAoLy05duIkR8xDaps5TS0rOXXm&#10;LEdMhTYshyh83ISmCs6cC8rZuMbJ48d13cFalBTmn71wmSMVFadOnSi3m9BYUzqSZ86fPVmiP8zc&#10;EGZzIK5zrJn0+tBNN7RogNdpnv3TA19fyKcA13P9xLdnL19RUaL+Imp7vtmj+miATd2a1HLjUaV7&#10;afWsviRaGlBTVUq1OkWg9Xdsgfdcqqpeh3EiPGjC1sCb+tv7qolKCIqKpr7Z+w9qpv/YbDW1Oolf&#10;9vinPuoft1WvVqwcUeWikeLvgqE9j5aq2f4i6rm3hvJXjX4v8KaKGgh9U88dWDh80WE13y3ciDBR&#10;vvUih2y176wo2HqBYxVPJ2/kkO+sX7pYBL5/m/LrXn3Y3N94bdyOAvovZ8sZEb+j43siEAhih01+&#10;u4eIBg5VKOok6n6yUgS0FP84tfoD+ivMwYlFb6ppgSI16ba7tTfibxIB/2g5di+HFK4qg0PASE21&#10;fed3HAhgqy54pRGHmNI1R65yMGC0hjkH3OH/LzER0cq5zz8hokT1P/TkkP/YRbX0972p6y5+s8nr&#10;tvAK1WCziWka8q6p/xGmVHvsrNIJKNDs2aTSglMB1lm98ocrkaLzX59X7BcRYLU17vo9/RXm4F6b&#10;7bFWg8h9DrBOWrykoqLJL394T+s3KPrWapEcUFMvbE6rXkN5BF5U8siDd933Y3I3eFT3G1o8cd7u&#10;rPcG2W5SOqrmJQVS7SN30tLK4uLvpk//dMvd39OiAVL753wQ2R7qwgFv1Zqw1gChJhaprzseyOql&#10;Jij8tuuLHPIX519uyiYm1Hounqp8RdNm+zGHAqCmY9u63R9IU69+fY0OMe335i89zp5nIFtAW1Y7&#10;DASvtw/UsReI+ltNPKSPBoy9YeJ2DlZU3Mh9XTPifqA1SQR+0/QVfdQ/Hr27atl+I9dyiKxs/oXV&#10;hwM6X7i9elXNNludyoCXpvr/S0xBat8/Ju5Q/rux84z8PrRPFNpq/5CDulUEstuIR5qyhRL1/KjP&#10;JyKaudH/a5Zak7rdowRMaWpp4Y1rKlQJ/aUUm+1ukfXb/y4TAT8QdRJPtEmw26ta+MPa/jeVkH6y&#10;rVotEb39e61FwA8eq8l1XtmVQ/tGW0WHh3g7+IfcVC16129EwA+KD2Z/I1y38nNrLlTVuXNsR/bo&#10;/EWripBa7gEv2UHl5Lpx1L5KbqWUGhwOqFVchQpFS64eFeGP806JAv5xO43gKiJ6180cF1G/EZXc&#10;+oNHlEjZDREd9HaOmhkQVI8I/OGh20W1IhogeieZeLjd2yLqH81+cZeoR0Sfr/9DfdRvRCU2W019&#10;9Pb7fy6i/qKcGRFl6iXZmcN6iaia5T+iEkIfrVbjNhH1G61C4tTGdFEtx90T6I8BAEQNMAcAAAbm&#10;IEZ54m5bje/+kiOG+XDaTg4FwB0BO9ggSGDHxCgGTyb1+FreAw/0G8khYCVgDmKTwkWH84vP7d19&#10;qVCNlthsNeg/PuDLL9a888GqaCUimjfmGXEt7WfVlCglfnPu+urPE3/bQXlISZT55MXuv/t4GwVq&#10;3X7HhAnjKyrK4p7+WMvVB4ClwF6JRaTDUovunP6WPnpx3WgRENien88B3VJaYS1AlBTdsFWrTgHb&#10;Q3FqgvLEtP7esb4wsA7YK7EIHY2nVG5XH5XXDs6vVyXooxK/+Hi9CIgCOwsUJ8Fm+5WaxlDWmTPn&#10;lIBqDu6r00lNVti/I0+r+S6YA0uCvRJzzPlvvcIyDhO2at8vKzj785aDlbB6lE55s3POVuUlS8ku&#10;6KJl91U+9KYlikD1R/5Bf6d92ENvDi5tGDnnoPKMXQ3HwsBqYK+AKuZ/XPksYHlZ06ZNOVyJ/hgW&#10;1xoE4/73n9TMuRwpvtatVz8O6ygrvt60aTOO0OLV7uEQsBIwB6DixonNd9z3Wwp4HbQvlVdcOJB3&#10;Wy1l5PebTcP/yCFgMWAOAAAMzAEAgIE5AAAwMAcAAAbmAADAwBwAYGnOX1dmFQ4NMAcAWBqYAwAA&#10;A3MQEBvGT5z1yutBFa8JuMdutx9ctjyo4jVFOzAHAfH5M3+dPOjPwVNyk1a8JuAeMgf7Fi4+tHxF&#10;kHRgif/TwEYWMAcBEUZzoH+f59Y7fyA986vP/cWvHpVyPWCwpPEKQ0AYzYG2Hbr96QFbterSZtGi&#10;9e+pcfPt3zO+0W6tZaik+MiFicAcBERYzMHCEb1t1ZW5lUX0V82VFwQJW7VfcECFAvaiIyKlokL9&#10;1oqOwoJ87Zt/dnt5QYHD51Ly86s+JlRcVFhaWvVaosgSxTxTXOiwYHl5aXGJ8lGxAl3l5WVlhYVF&#10;HFHJz/d5mu+wmIOywqvqZubt4DKghX/82CAR+OizFBEQlBQXlWibyG7XNrswB/q9UFZaWlhUzJGK&#10;itKSItp5Wv0aZaVUnzLbg8OyZQ7LKisqEFPRyMAcBIQVvIPWf5suAiKl6UO3a+FnfmM7tmIkhW01&#10;blFKVCJy9y4avfTQpQb33/LNZaWviET6u+5A1RvH4q+9tNBWTZk4XET1AeKDug6J7/T7kxYupwXV&#10;gPg79rlm+uhtNapdLVIOBi3xaonSlUXUOFbwDmw2ftVKpFzfk04/jHMvb6koL6YwRysR0bLi69Xu&#10;q388b0TX96ZoiWQOHu/2shalv2Wq7dail/KVbziKqIaIPtVAmdtei95a3VaszgajJRaX2WmPajPB&#10;64E5CAiLnCzc/+v69FdJsZePWaZ8XEgJV1T8zGY7on7ks/TCjk26Qfe+P6dySFfP5DeVrzZqURGo&#10;ducP9FEpV6PnuK3v9v3j2sTuFK4seYeaIy8454Ty9/7KxI0qtdUZDbQyWsAgVjAHD91RvVqNWygq&#10;Umy3/Fr5q4bPb0i852Hej7V/WPXdFJEr0IWLpx6qOllw+OZdRcXPHaP6GgiOXnP4uhT9FRtZi6qZ&#10;8rICmIOAsII50LDZ+LMiGpP+3Y7zKiru1b5JWFFRsxfPJkqeJRUT4eR/tKS/WlQEbLd93yHqmKtB&#10;UZGSsvVUrTpPixQ1R15QMgdKpBJpEeNYwRxoUEpqf/pTBSW+slCZtUnkigChhQuKFN9BhMmXWHjK&#10;rTkQE0NrUX1thM1WTfnPyRyIqMDdsgKYg4CwiHdAf++51eEzxFKutO9FdNILDQ9eKvlL8wczd6hT&#10;jDmW1EfLCi7YbMrphj63vLTqdFRxT9VPm+kL0N/SgvMioKXrzcFttartOKP0P6mMFjCINU4WlMAb&#10;PZtsOl11Wi7ltvnld/Wn7CKx+MqRe7t8ln8096H6yldPRaJkDuhvoTqHrMiVqtVwaQ7urGY7dcPh&#10;jEzJc1pWAHMQEGQOxrbuEDwl1G/CawLuIXOwIS19U3pGkLRxwiReU7QDcwAAYGAOAAAMzAEAgIE5&#10;8If84mIIij6du3adu3jwgXcAAGBgDgAADMwBAICBOQAAMDAHAAAG5gAAwMAcAAAYmAMAAANzAABg&#10;YA4AAAzMAQCAgTkAADC2snJ1DkcAAAAAABU4BwAAAABwAM4BAAAAAByAcwAAAAAAB+AcAAAAAMAB&#10;OAcAAAAAcADOAQAAAAAcgHMAAAAAAAfgHAAAAADAgVh0Dm6++WYOAQAAAMAJOAcAAAAAcADOAQAA&#10;AAAcgHMAAAAAAAfgHAAAAADAATgHAAAAQk3+pUsXvv7m2OYtX69YtX/xkj1z5q8dM27xex9O/+vf&#10;0zv3SGnWOqF+k9FPNHRWfL3G5aWlXAsIGnAOAAAgeigvKysrLi4pKCzOzy++caPo+vWjmzdvz5m2&#10;9KNPsgc8Oa5tx8SGzaXh1mTViROKr9sosWGzlKatx7bpOKFT90k9+mb1HTx50J8DV0KDpmJd5F7w&#10;zwZmA+cAAADCwJXjJ6sGVB+VUK9xUlzzlGZtxrXpmNah64TOPWjozejVP7P3gKw+g7L7D8kZ8KQ0&#10;oEalJnXvKzbIlKee480KTALOAQAAhJTjW7YqQ1qdOGmogwKR8BJIvJVBYMA5AACAEHEodzncgmAr&#10;oUEz4SVcPPwtb3fgO3AOAAAg6Cz94H80XCU2aCKNZFDwlNGrv/ASsvsN5t0ADAPnAAAAgkjOgCdp&#10;fEpp3lYauqCQKWfgU8ozkqqjUFpUxDsGeATOAQAABIXR9RrTaDS+fVdprILCqJRmrYWX8HXeSt5P&#10;wBVwDgAAwGSSGrWg4WdSj37SyARZR5m9BwgvIb1rL95tQAecAwAAMI34uo1ovKGBRxqKICsrvo6y&#10;10hF16/zjox54BwAAIAJiNElu/8QaeCBIkhjmrUR+/HAkmW8X2MVOAcAAOA/drtdDCc5A5+SRhpI&#10;U0KDpvH1GsdXPhUoSSos5UqSCgdJWX0HidWlte/CezrGgHMAAAD+UHT9eiiHK7+V1XdwRs9+E7v2&#10;Ht+h29jWHcc0b5vcuGVig6YpTVvri03s1kf8HHfSF5488CkpV5JD4UF/TmrcMqVZG1p7Wvuu6V17&#10;UXsy+w6SyvihpEYtqCop0XSNVm8VkYpv5PO+jwHgHAAAgG/kX7rkcgj0T8lNWonaXCq9W2994XFt&#10;OkkF9KIBWF+YHAKpAJ270xl8Qv0mylcPmrTSF45ExdfjYZsUghmjU1t1EOvaOvlz7grRC5wDAAAw&#10;yuVjJ8TwIA0bgWhsm45Jcc3HtuqQ1qGb8nWiPgOz+g1Wvo+A+xTGpExjUOkijK4Tigs5tIPE6sY0&#10;b8s9I+qAcwAAAN7Z+cWXNBjE120kjRM+Kb1b1am8lAUFLm3MTgvV3BI5g57SPi195eRJ7itRAZwD&#10;AADwxMJ3/kumP6FBU2lg8EmpLduJISRA9wKyrMa15Ts+a5LGcNeJZOAcAACAa9K79SJbPyawmY/F&#10;zAek5MYtpSwo2BJzVwtN6tlfyg2SsvsP4T3epCX3pAgEzgEAAMikd+lJxj2tXWfJ7vuq7H7KODGh&#10;U3cpHQqxEhvypxpJoZyLIqEB33S4fOIE960IwXzn4JOBDWw2mwjXoFAlZSLJAsA5AAC4I7FhUzLl&#10;5BxIVh6KDo2uwy4CScoKqtLadxUrXT78M+5q1sZk5+CTbjVttkdEeECzh8knEOGKst1V4XAD5wAA&#10;4Iyw3Zl9Bkpm3bi0B+IS45pJWZClFMaJLLU7HYkNm3HPsyQmOwfxQx6w2R5QQmVXyBv424KzanLF&#10;/Od+BecAAGBNhLEOZMAY36m7qIQkZUHWl5gAakyLdlJ6sEVOpOgzZ/cf5L5oGcy/rXB6+xfkB9hs&#10;Nbad4i9YUOQPjfuKsBWAcwAAIMpLSwMfzpOb8ieA4+s3lrIg8rcy+wzM6NkvvUvPsa07io9V+qT4&#10;eo3HtGhLNcx44aWlH36yd8488ThIfF2Tt/aYFu21lU50nHgqBJrQuYdY9dx/vsm9M9wE/YHEh757&#10;z933fNdu56gVgHMAABC2OMCJhtLadaFKUkN+xhkkZfUdNL5T9zHN2ihvWNSJ09+eN6jEuBafP/2X&#10;rZmTC69cLbp2vaSgsDw4Q0zw5q7W/+oQzLooSZvQibwi/qlhwmTn4Nj6DJvNtmTncQpf3TaWwlsu&#10;FlO4+V3VbLUfUouEHzgHAMQsxfkFwvhKRjmCREP4xK69yC+hU+rkxi21SXiMKymuOZ3QL/ngf3tm&#10;zT2Ut/Ls/gO8dSIQ8YvGtmovbaXARdUmNmgiJYZSSY2aUxv4d4Yck52DLtVsttZviLByb8H2XRGu&#10;qLhBEQ6GGzgHAMQgp3buFgOJZIKNK2cAn9VN6mHCx360z/m4U2KDpuPadpry5DNzXntjVXzi4ZVr&#10;+JcAJzakTxIbLahzTo9p7vDpimBrfMdu9Iv4F4Ycs28r2O2qT8CoNxOuVCePwWZL3XpJLRF+4BwA&#10;EFNsm/y5GDkk42tc2QN4WhtS4MOPqKekoJDbB0zCXl4utu2kHn2lbR64tI84kxLjWki5wVB0OQeR&#10;AJwDAGKExe9/TOY1kJmPxVMFQlKWr6IRS9Rjt9RDWNHIzH+8Rts5SDNVazMWkCZ0DOL0VtHmHLzS&#10;+tfqVQPB3ysqrolQgWWcEDgHAEQ9M154mQxrgDMWiwEgMbCvKpBS1Dca0rv05MaBkFBWVib2YJBm&#10;NRDPBJACn0nTpaLKOXinGbkB9UW4pTK1ATkHCnb7BoqIcNiBcwBAFJPaUnknLbV1B8nUhkVi8Ni/&#10;eBk3DoQDsReS4ppLe8fiiirnYM7/umhOgN456P5/N9lstUU47MA5ACAqia/XmIzpBH9nPs4ZxM8b&#10;Sul+SJsFr+g6T/cCws7RjZvFTqEdLe0vEyVWkVDPhGkYou6Zg8JT5BRINOn5X861AHAOAIgyhEXO&#10;7O3nzMfZlZ/RIwX4ant6Z2WKnoT6TbhlwHqI72SO79BN2ndmKbP3AK07pTTz/wWHqHIO1k98lVyB&#10;Mms/bQPnAIDowG63CxM82d83CDJ69hc1KJU45fokUUl6tz7cOGBtlg0dYcp+96DxukcX07v2knK9&#10;Kqqcg9PbZpBzUBhK78Bu/+Bfz3bp0mXpRqNzU8M5ACAKEDbX7xN9bSo6kpTlq0Qlp/fs5ZaByKG8&#10;8qHFrL6DpN1qopIa+/PqY1Q5B3vmfqzeRnDJw1zIJM7vmE6VfrjyNMcr7Op8Ct4fe4RzAEDkUnW1&#10;wMmYhlhZ/fjFd24ZiGQmdutNuzLwN1OMKLOP0nO8+rXR5xz8nCM6Up6obWTYDpANE1+HcwBAtFJ4&#10;5aoYjCUbalwBLq4ptXUHqich3LPfA9MpusqfbMgeGNyvKoi1CLmbVisanIOC09vUk3ZPVLvzZ1w6&#10;ONR9SPE/Dl1WPuWgR6xd4ty16xAERYp2r14rzKhkPY1LLE7K6jdYyvJJ4lm2JZ+NlloIRZnEmy/B&#10;/oiz46yLzaRc4RxIDfND+UXysGgEk68cnNgx7+mn/8OR0GC336qO92tOlXCKN3DlAIBIYf+ipWQf&#10;/Z7qjlwBzfgG8gKb9oBC/oUL3DIQA+yY+oXY71J/MF3ik83xdeP0iVF1W4Ho+qf7aagWYfEQgCAI&#10;Dynydxw4Zhg4BwBYn9WJKYpdruNgLo1L/zqZlOWTtHq4WSAmEX0go2d/qXsEVWntlam7uQUhx2Tn&#10;4IN2tWzV/yTCfeN+WDVyl3/lxyjujOoMcD0i7IzI9QCcAwCszLTnXiCbmOzXA94mKqVpK2rG+A5d&#10;uVkg5hE9M0ifbJBEKxLaPXMOrz60mOwcpP71Yf5Mc/F5GqffWX9FTa6I73qfkWE7NMA5AMCaiG8Q&#10;jG3j58zHtOyETj2kRD8kjPLWyVO5WQDoKCkoEj0kq18Q334kRdtthdJrR2vfVOOm2rdeLOSayS2o&#10;85cMEbYCcA4AsBqj6yjWdkIXnyeKIelnLPB77mRSduWcx9wmADyS3Lgl9ZakRgF93MuDos05sD5w&#10;DgCwDgnqY+EZvfy5m6t3CwJ5DSG9izLnMYnbBIBhjm/dJjqP1KkCVzQ4B/tVKFBw/YwIu+KQKBx2&#10;4BwAYAWESfVvZjqznjdMbNiMapjy1HPcJgD8RfTGtPZdpD7mt6LBOSgzBpcON3AOAAgvwoy6m/sl&#10;NBJtOL0bcx4DM1n4zvuia0n9zQ9Fg3NwRcf7g5vZbLZNu74SNedfu9jqV9+12aqJklYAzgEAYaG8&#10;tFTYTf/cgsSGTQP3J7Q7EdwmAIJAWWVXz+w9QOqBxhVVzxwMvNdma/0GRxzB2woAxCzXTp8RtlIy&#10;fwYVXydOLD6ubScpy7jGtVPeGo/HnMcghEzq0Zd6nX+fbIgq56Dk0gFyAh5s9z+Oq+zOy6DEJoOS&#10;OR5u4BwAEDKunTkrxnXJ8BlRzqCq5w2z+w2Rco1rtDrn8YK33uU2ARBarp9h59inj4hGlXOgsWrx&#10;9B985zbyCV77ODm/2CpPGwjgHAAQAg7l5gmDKJk8gxLLkrL9/SgzSdRw9dQpbhMAYWW0eg0spWkr&#10;qaO6VHQ6B1YGzgEAQWVVfDIZtYTAvn6bM8D/xwsyew8UbgE3CAArsXP6TNE/pX4rCc5BqIFzAECQ&#10;yFS/Mpfk18zHY1v7OTGiXqkt2lEDUpq14QYBYGGEizCpWx+pGwvBOQg1cA4AMJ1xbTuTIRvbuqNk&#10;4IxIfB5XUd3GUpZxiQu2myZmcoMAiBA+f+avSud3+sZYNDgHNkM8zKXDDZwDAExkTPO2ZMLGd+wu&#10;mTYjUmyiKr+njtEeWiy4zF9yASASKbhyRfRkbVqwmLlyYDf/m83+AecAAFMQtmxSz37aUG1Q+mmP&#10;M/sMlHINSrwkRudb3BoAooKxrTtSx05s2Dy6nIP8E3yZwInJy7dxmXAD5wCAABHjenZ//18vTOvQ&#10;LXugn68hJDRsSmtPbdmeWwNA1HH+8GFxlHE85JjsHHQmL6DRKyI8pPkvbLY/iHDFhYW2W3FbAYCI&#10;Rxgsn17XFprYtbeU4ofE2r9Zs45bAwAIDiY7Bzu+eI/cA75/cGkdhUWwouRsVTjcwDkAwFdKi4vF&#10;wCyN1kYkHkogxddtJGUZVHb/IaIGe8hugwIQ25j/zIG9vLR6pR9QWnCafAJBmVUeOYBzAIBviIHZ&#10;j+8aiKkJSanN20pZBpXWoauogZsSRVw6ejz3kxFVGjoib8SolaMSt2ZPPbpxc2lREZcDIBwE44HE&#10;0gdvrZm1j2dFHP/S4+QZbDljoY4O5wAAg2yf+gUNzOPa+PxFAzGikyZ28/NuQkL9JrT4onc/4KZE&#10;EStHJpA3sH5c+qHlKzxr/+Klu2fO2TZl2obxE1eNTnRwJtxrdULKlqwcWvbEth3Xz5zltQLgCyY7&#10;B1++345cAY7o6PvwzTbbHRwJN3AOADCCGN2lMdugRteN8+9xRe1FhotHvuV2RAv5ly6JwfvgsuWS&#10;ExBsHViau2vGzE3pGasTU1aMTFg+9FPNk/CgvBEjyTv8dv3GKydO5F+8VFZayr8ExAAmOwcfdiDf&#10;4EGO6Dk51aXTEBbgHADgmcw+yvTD2X0HSyN3UJXdb7BwC6LvwYIVn46msXbFqARpzI4gHczNI59G&#10;cTK+nL0xbaJB94K0fPjIFZ+N3pI1+eiGzSW4VxI5mH9b4W9Nfk5+gDOcbQHgHADgARqe4+v5MFPh&#10;+PbKp5CFpCyDEk8sRt+cx6XFJWKAPLBkmTTWxrL2LVy8e9ac7VO/2JCWvnKUcofFiFbFJ2/JzPlq&#10;/sJyXMAICcF45sDqwDkAwCWj6yjPD0ojtwclxjUXPkFC/SZSlkGJxVeMiucWRAs0jNF4RmfM0rgI&#10;Ba7VCSnCXcCrK0HFHOdAuzawZ+7HIuwKzHMAgEU5sWMnDdKpLY1++kgM6soirdpLWQYlFo++s0Ax&#10;bu1btEQa0iBzdTA3T2zq3KGf8qYHpoIrBwDEOmKclgZvz6Lyk3r0lRKNaFL3PmJ1vO5oYeeMWTRQ&#10;LR82UhrDoGBL8xLWpozjnQHMwGTnwOOVA2bPuQIuHSbgHAAgmDz4aXWYd/3FWHOVpN6DyOo3iNcd&#10;FdjtdjEy7Z49Vxq0oBBL8xK25nzOuwcEgMnOwZpxf6fhnyM6alSz/bEtv69MBRYfuirCYQHOAQD2&#10;8nJxBi8N4S6llFQ/iCylG5RY0bmv9vG6o4LDK1aJoUgaoqCw68Cy5WLX7F+0lPcW8B2TnYOhPb5j&#10;s9XmiI67q9tqPswXEsk5GLv6qAiHBTgHIMZJaNiMRmsj30cQMxEZLCxJm/O4rCSqHiwQA8+OL2ZI&#10;YxJkNe2dv1DsrNO79/LOA4Yx/5mDgwsTlZsHjjw7chVlncv7kMLtXhwlSvqEveQqLcuRSg5Pf06t&#10;3gHOcw+cAxCznP1qH43WSY1aSAO5s7IHPCmG9sS4ZlKWV4lPzSY2bMZrjQpO7dwtRhppBPJb2z9X&#10;Zp9Ma99l6p+fW/DWe6sSkjdNzNz5xZf7Fy+VSkIBascXX4p9d/3cOd6dwBsR8EDi+X3zlTG/WjXn&#10;gf8um61mrbs5Yhg4ByA2EYO9NJC7lChpsLBeYqmZL/KnWaMA7akCGrmlIcc/HczN0zYvKb5uI+WW&#10;TZ2qFHOV2Xfgonc/2JI95cDS3IPLlitzGeXmSU2KHW2elCX2Jl6D9Ir5zsE9tZWh/AePtpwzf1Fu&#10;7uKP/vWMErfZ8jnfN4quVjp6p7dQJRxmblBKib28cT3l8w0/feTxy0X8QQfPwDkAscbCd9+ncWJi&#10;9yA+eCiGonOHvuZVRj4XDh8RA4lZsx1//vRfxFYi7Z27QMoNXPsWLqZTZHJi1iSNWfCf9yYPfnpM&#10;C/4eprlKims+rl3nST36TX3qOepa68aO3zt3vtQYi2tdyjixc3lnAydMdg6efchm+9FAjjiw32lo&#10;9xEn52DphP989zu3c0Sl7gO1jKyFnIOrBYUQFBPKL1AMep04aSw3S5l9BokBQ15vJGvx/4Yv+nDo&#10;yuTUXYuWBq4NU6aJTUSa+dJrUm4EadOUL/Lik+e//d60Z5/P7D1gXNtOCQ2aaj/NRI1t1yl7yDMz&#10;//3W4k9Hrxw7YeOUaTsXLJYaY5aWjRhN+3rRx8OkPhBNKvLroR+TnYMt2W/Q8Gy3y59nvrW6zVbt&#10;fo74h4srB87Yqcy/VnLEHbhyAGIE8YqBkWcJU1t1EHY5u5/R7ymktmpP5RMbNeeVRT6lhYXibFI6&#10;y/RbYpOS4us1krIgZ20YP2nuG2+nd+ud2KBpQr3G8XWV3utO8994W1o8QIldn/sJplRigvDMQXkR&#10;jdASi3ef4Vy/cXIOxrxQj1L070TepTyWYOjKAYcAiFIufnOEDGhCQ0PPErLBNXx1Qfgc61LTeGWR&#10;z9qUsTQwrBqZKA0Y/mnyk8/yJn2i4Z4586RcKHBNGfKMtoWlrAClTZawaWImd45YxXIPJI4Z/taz&#10;zz7LET1XvnWZnj3s5e/dfqvNVqNr7yc5yRtwDkB0I4xmzqCnpEHdWfH1+bJwtrE3FUXh0mj5tl7x&#10;jXwxEpjygsDOGbPE9iHNee3fUi4UDAk/lZTasr2UFaAOapMlLFnG3SXGMMc5uMMQv+PS4QbOAYhW&#10;1iaPJUM5rn0XaVB3ljYJQULDplKWszJ7DRCFeTWRz4axE8ju5w03YbZj/dsHCfUaS7lQCLQla7K2&#10;C9aPmyDlBqiDS3OFl3D6q/3ce2KDYF05OLl3Q+vmTYiELMvNZAnnAEQlwjhK43rgEtXyOiIfYej3&#10;LlgojQF+aOqfdW8fzDP/7QPIV6W168x7pE6clBW49syeKzrPtTNnuTNFNWY7B/ZC5bb/Td/Tv1P4&#10;/l87U9obU63idsE5AFFGRq9+ZBCz+w2RxnUXGuj9XoOmlGatqdorJ07xaiKZvXPmk1lfPvwzyeL7&#10;oR3TZvAI9ETDOa+/IeVCYdfBZVXXcjL7DJRyA9eW7CnCSyi6fp27VzRisnOgeAGt3+CII0YeFQwN&#10;cA5A1FBaVEQWML5eY2lcdynNYkrpzsoZ+JSollcTsWhTGH01P9BLBQ63Dxo0kXIhC2rpx8O0Xbbr&#10;y1lSbuASz7GSyssMTbETWZjsHOSf2EhOwMRdFzheCSXe//v2HAk3cA5AdKBMrmfsPkJa+67CRGb0&#10;7CdlOYt8AipZdP0GryYy+TqPX06TDLofmqJ7++CrBYukXMj60nbf6Lrm324grRyZQD1t+fCR3Pmi&#10;gqA8c7B/YWpNcgcqGfhX19cSwgWcAxDp7J09jyzduDYdpXHdpTTLKKU7K0f9nsKYllbx4/1D+ATb&#10;pnwuWXBf5XD74J8m3z7YODFTtNM/0Wi0JmnM+nHjN2dkbc2ZSk3dNXPO3nkL9i9ZJq0I0rRn7nxt&#10;h858+XUp1xTljRil7J1RidwXI5lgPZBYWlqSL1PAeeEGzgGIXOx2u7Bu0rjuUkmNW4jCRl5rFCUj&#10;9wLp6b1fiYFTstd+SGwKUkJ9k28f7Jj2hWhkeWnQv1R59dTpkzt37Vu0lFyHtSnjViekrBqdmPfp&#10;6OXDPhNtCFyrE8dsGD9xa86U3bPm7FuweN+iJeSdiI84SD/cUpr61HPaLqY2S7mmSGyftWPG8c6I&#10;QEx2DvbOHWaz2R4dPOrilatOXONC4QbOAYhQMvsMJHOW2XuANK4HqKy+yhTIGT378WoijeVDPyVD&#10;vDkzRzLQvipnAL/eSQr8GQW9aOwUo8WN8/It1+ijrKSkmM4Fr1y5ceHitTNnTu/e+3Xeym1Tv1g3&#10;drzYCAGKnBtp8/on/UMkyU1aSrmmSJssYccXM3jrRA4mOwf/qmezfbc3R6wKnAMQcZC1VaxYHUMX&#10;DIxcJ9AkjGN5cK4gBpVL3x4TlleyyL5KP3nR3H+/JeUGoj1zlVckSDRAcqOBGSwfPpK26tbsydIG&#10;90+bM7K1DmCW5yFp36Iloid8u24D/wbLY45z8LWOV9r81mazxWfM3H/wICcxR7l0uIFzACIL4w8e&#10;iksLpNSW7aQsZ03q0ZdKznz5n7yayCFXvTC+JnGMZIJ9kv7EMbFhMyk3EO1fvFSMBBTmFoMg8O2G&#10;jdp2NkVpHfi5XdKBpblSrinaO2+BaPPlY8f4Z1iVYD1zYGXgHIBI4cxX+8lOjWnRVhrXXUqza1K6&#10;S4mSzt9IszIFV64Iw3ogsFvak5+smpnfxLcPtGn598yexy0GwUd7W3X/IhPmwCYdXLZc6x4TOnaT&#10;cs3S9mnTRbMtO1mC+c7B+33/ZLPZnvr8kIj+O055YcFW/W4RtQJwDkBEIMyTNKi71IRO3UXh9M49&#10;pSxnje/QjUpuHD+RVxMJrFW/vr8qIVmysD5J//bB/DdN+6afdl952+Sp3FwQDrZmT6W9sGJkgrSD&#10;/Nby4Z9pHWbTxEwp1yxtTM8Q/cdqnywx2Tl4k1yBWnU5oufrdPIQOBxu4BwAizPr5X+SPcro2V8a&#10;111Ks19SukuJkrway1NSwN9QDuTDSPrbB0lxzaVcv6VdJ1iTnMrNBRagrKRE7BcT7wskN26pdSHa&#10;71KuWVodnyJabpEHgEx2DvKSn3HpBDzzw1tstls5Em7gHAArI2yQNKgHrtSW7anakzt38Wqszbox&#10;aWQlA3w6LFud51HIxDfW+FXAYZ9xW4Elyft0NO2mdanjpd3nt/YtXKx1p+wBT0q5ZomcD/G4ZV64&#10;p1Qy/7ZCedFF9UaCA++mreJsCwDnAFiThPpNyO7kGPt6sk8SFo1XY22UcfeTEXsDeJNw+9QvxO8l&#10;LXjrXSnXb60cpcyClzv0U24oiATOH/pa9ChpbwaiWa+8rnWw4M2YqXgJ6ju6/EtCjsnOwZ65H89b&#10;sZUjVgXOAbAa5w4dIkOTFNdcGtRdSkxvTJLSXSpJvSKaf/ESr8mq7FXf+iNrKJlInyQ2C8nEtw9W&#10;xyfDJ4gCaA/Sftw1c7a0fwORdiSSpCxTtG3y59HjHAj2rZ7LVwxstp893pJTLQOcA2AphHHJMfC9&#10;xJxBfJ08uUkrKcullMJ14ng1VkUZej8ZsXvOXMkyGpd4J1PIrNsH69RHIEllwZ/KEISMvfMWKrs1&#10;MB9U0s7pM7XulzvUzEsUUegcOFL+5j+eZU/BZrv5gd9xcviAcwAsAp0ok0GZ0LmHNKi7lGaApHSX&#10;EncoSouKeU3W4/DK1QGa6V26yYsWvPWelOufNk3KEj5B0bVo/hpvjFNeWib28r6FZs6dnNVPmWlU&#10;yJSPXESbc7Bi9mR2BGy27/30kaslnK5B6e9P38mRcADnAFgBYUSkQd2dROEJnbpL6c4SH09Ka9eF&#10;V2M9hF3eNmWaZAoNSv/2QXLjFlKuf9rxxQzRqvxLl7mVIAZYqz73uio+SeoPgUjfP9PadZZyfVJU&#10;OQfnT+wsK7f6tCpwDkB4SWnWhgyHkfsIvkqYJGtObXTmwEExAPv9Mli27tsHgbzcqGnPnHmiSdfO&#10;nOFWgthDm1xL6h4BamN6htZdN2dkS7lGFG1XDnr84SFb5duM1dTrB4JCkWQB4ByAcFFw6TJZisSG&#10;zaRB3aXGtPA+BbIm8fGkGS/8g9dkJcS7f/7ZR9L2z6vePlj4zvtSrh/6ar564/mTEZHyYicIDaKj&#10;bppk8nxHKc1acweuEydleVZUOQfvtrTZbuE3prrVv598AhGuqDiqC4cZOAcgLAgDIQ3qLpWjvaBf&#10;J07KcilRmFdjGS4fPyHGYMnkGZTD7YMmraRcP6R98uDAslxuIgBOHNu0JZB+60Faf5485Bkpy6Wi&#10;yjkY9/df22y1lFDJWfIGhm7m6wUJdW+GcwBiltWJKWQRxrXvIg3qLpVQ+X5UtoEJD8SD+nkjRvGa&#10;rEGeOovLmqRUydgZlPb5KJIp89wJW7/98+ncPgC8oX2yYe+8BVJ3ClBzX39D694HPX4lJNpuK1w7&#10;tYf8AFu1m09d45miKfZW/GQRtgJwDkAoEVZAGtRdKrs/31NPaNBUynIpUZhXYwFunL8g7OkBvx7V&#10;3jblc/GLSIvf/1jK9VUHK6c33pyRw+0DwHe2TZ1GvWjFZ/FSBwtc4pUiUmLDplKWULQ5BwplhcPe&#10;+ZviIths9doPPH7hBqdbAzgHIDSkd+lFR35Wn4HSoO5SWf0GC0uRM8j7g4pp7bpQyd0z5/Caws3q&#10;0UlkxVaN9vOpb/HDSUmNAv32geITqNPdrE0ey40DIGBKCgqoU5FMeUdRL/00CYv/+5E+K6qcg4Lj&#10;G8kheGPB1xxXKbl0gBLrdB7G8XAD5wAEGzIl4miXBnVTJGrmNYUbYTH9+4ay9jFJkufrq0YkfILc&#10;oSMi6zvUILLIHaZ0s9UJKVL3C1yZffn0QDscoso5ePL7ti7vuv5uKfkHHAo3cA5AUEmorzw0MNnY&#10;m4pJjVpIKR6U0kR57Pnkzt28pvCxJTOHzNbyYSP11s2gdn05WzOCi979QMr1VStHJSotGfqpPRgX&#10;QQFwxaWjxxRPNAgPLZJboB0dY5q1iR7ngHil6+/JDxg/dc6NgsKK8pKv92790Z01KWWXDqeJkUIK&#10;nAMQJL5euZoO6bGtO0iDukuJWwOkST37SVnO0t5f4DWFCe17uP49pSV+Aim5SUspy1etTU5VWkI+&#10;Aa4TgPAhDoftn38h9c/AtT4tXTteeGWhJTjPHIScnygvQxi9MgHnAAQDcRhLg7o7aYe9lO5S4sGl&#10;ohvhfHZn5/QvhR2UTJgRaY9TkAK8fbB+7ATRDPgEwDrsm7/Y76PDg6LxgcRQsW/JGMUpsNka//5H&#10;cA5AuJg8+Bka9jJ69ZcGdZdKbNhUDJNGPs2crc6FPLpuI15TOBDfjd3x+XTJcnkVLSJ+KUl60spX&#10;bcmcLIxv0XV88gBYFO262lcBfHBcLzgHJtC+7k98cg4KS0ogKHBdv3pNGfyMTVVEGt+pB5VPbGBo&#10;hsT4OnFU+MaNfGmloVF+QcGSj4eR9i5e9tXSXB+0ZBltEOETJDdtJef6om3TZog2nD95SmoeBFlW&#10;q8dOoE67/NPRUn/2VZuyJlM9UuV+qLSsjAc/XzDHOaCB+cA1JbBn7sc228/VtJDiq3PAIQACQIx/&#10;wfhEgrgOn9wkPJ87P7lrjzgBks5jvEpM4Szk9wcUSF8tWCQacOX4CW4TAJFGaXGx6MZ+HwvRcOXg&#10;FhqZvfMwlw4CcA5AiBGfZ5UGdZfK6DUg1dgjikJicA3LPfXVCSlkjDakpUtGyrO2TZkm2kxa+vEw&#10;Kde49i9aIozp8W07uEEARD6iV29Mmyh1eK+KqtsKwb5yILwMjuiAcwBCjEHnQBs1pXSXyuzVn0p+&#10;+eIrvI5Qoc0US6fsknnyLO3XJQXw6eT9i5eJtZNzwA0CIOo4vm276OfGLyRE3TMH9nIxhOvZdiaf&#10;cy0AnAMQOF6dg/GVM/ykd+kpZbmUKMy1h4qi69eFwZKskmdN7NZbtJYkZRkXpjcGsYno9ntmz5WO&#10;CGdFlXOwOecNcgWcr4jeX72ardZPOBJu4ByAwPHsHGhjp5TuUuldlVmWt2RN4apDgpjFaOWoBMke&#10;edDOGVXzvC754BMp17iEcdyQls5NASD22D1zDh0Fy4d7mkYsqpyD5/7PZvvxAI7oKdtHTgOHww2c&#10;AxA4HpyD1JbtKSur7yAp3aXEWMuVhgQxzfCu6TMlS+RBopGklKatpSzjyv1EWe+apFRuBwAxj/b2&#10;4/7FS6XjhRRttxVqVlPuI9S+96dfff3t2bNnh73eX4nbbNa5rwDnAASO8QcS3Wlc205Uw8kdIZoL&#10;WTNDkgHyoD1z5mlugd8frhUrpTMkbgcAwIm8T0fTYbI6Pll/7ETdMweWB84BCBzJOYiv19jgswVC&#10;YsTluoLMgSW5yvA89DO93fEs8euE/HsRa+WoBOEWYCpDAAxy7cxZcdSIgw7OQaiBcwACR3MOtLmB&#10;U5q21g//7pTcpBUVvnLyFFcUTFaopyObJ2bph23PEr+FNO/fb0lZRrRubJqwbvgMEgB+kzvsMzqI&#10;xKvFnBRy4BwA4A/6c2uS5AG4lPh4Uny9xlxF0KCBWYzQB3ONfshg6+SquQqkLCPalJ4p1gifAACz&#10;OLxidfQ4B+o8B9VeS5vHcUsC5wAEjuYcTOhs6G5CfL1GVDjYnwY4d/BrMUhLg7cHjWnRVvyQ5MYt&#10;pSyv2po9Vayu8Jo6QyoAIFoI1pWDrUs+v7WGeBLR9niL3kVlFrrvCOcABI54JUHyAFwqu/8QKjmm&#10;eVteMjhsSJtIg/Ta5LHS+O1O+5csEz4BaXWCw2NQXrVrxizhE1w5eZJXDwCILoJ7W6Ho+uXH768l&#10;XIQatW4VgcbPj+fsMAHnAASO9ECiO4nRt9yvD58YRIzTxj8Et/SjT0SrSFKWZ2nTG58/eJjXDQCI&#10;Ukx2Dg6vGi88AKLW9x65eKOQM3RQ1jtTt3EkHMA5AIHj1TnI7DOQCqR37skLmE1JQYEYqo2/TZBQ&#10;v4nwCSZ07CZleZZY0Ynt+OQBALFC6B5I3Lwil0PhBs4BCBzPzoEYg4P0dN6+hYtpqM4bMUoawt1p&#10;34JFoj2kbVOnSbketHGCcqsid+invGIAQMxgjnOQ9NQvxNUCz3DpcAPnAASOO+dgYrc+lD7rpde4&#10;nKmIF5y25kyVRnF3mv7XF4VPEF+3kZTlQdpXD84dOMgrBgDEGCZfOQj2VxlNAc4BCByXzoEYibmE&#10;qYjRev/SXGkgd6f4OnGiMV+++IqU5UFb1UlXSJi5CIAYxxzn4B8qFDi5e7EIu+IDUTjswDkAgSM5&#10;B2kdulKUzuk52yRO7d4rRmtpFHenzRnZwicg7Vu4RMr1ILGWb1av5RUDAGKb0D1zYB3gHIDA0TsH&#10;YjDmDJNYmzKWRmv6K43i7pTaqoNoRmLDplKWB+2dO1+4BbhUAADQY45z8CNDxHHpcAPnAASOcA5S&#10;W7SjvxcPH+FUMxCj9b4Fi6SB3J2ET0DK8/j5V0nL1ccXtk/9gtcKAAA6cOUAAH8QzsHoOqa5vDfO&#10;XxBugcFXE/M+G625BQeWGH0WQbzpQCorKeEVAwCAE+Y4B9rLCOoDie54WBQOO3AOQOCQc1BWUsqR&#10;wNj15WwarVd8Fi8N5O6UGNdc+ATj2nSSsjxo5ehEWsu61Am8VgAAcA+uHAAQNsS1/V1fzpIGcpc6&#10;uGy5dqlgu+HpCg7mLheXCopv5PNaAQDAG0FwDkqvVeNLBVWs+tZC32WBcwDCS0lRkRiwDxh7NXHm&#10;y//U3AIpy4PWpSpfT145KpHXCgAAhjHZOZj6n8bkCnBEx2P3kMNwK0fCDZwDEC5ObN9BA/byYZ9J&#10;A7k7aT5Bdv/BUpY7aVMYXTt9htcKAAA+YrJz8OX77Ww2V0Pv/jEunYawAOcAhJ68EaNowN6YnimN&#10;5S61d94CzS34ar7R1xa2ZE4WbgGvEgAA/MXMBxK9gQcSQcxht9vFgL1vkaEpibL6qC9BPNEwvl5j&#10;KcuDxCpObMOHkQAA5oAHEgEICldOnhJjtjSQu9TBZXnapYI5r78p5brTzhkzxSp4lQAAYBLmOwft&#10;HrmXrxTI4MoBiAk2pmfQgL1yVKI0lrvUpklVEx4fXLZcynUn4RPsW7CIVwkAAKZisnPw7/rkBFQX&#10;4d/fafvtyJ0iXLua7W/jd4lw2IFzAIKEGLMNvpqY2lKZXZGU3KiFlOVOe+cvFKsoLyvjVQIAQBAw&#10;2Tl4v21N2w/6ivDXM54nT0GECX04vMA5AOZSXFAgxmxpLHepA0uWaZcKVo1OknLdSTzPuGliFq8S&#10;AACCifm3FW5R7iDYbqhh/YQHP6zbWU0LP3AOgFl8s2atcbdg4bsfaG6BwTmSDy7jKYzssfdsEAAg&#10;jFj9gcTU5+uQYzF73dcU3rHicwr/sf+7Iovo8Kcf2mzV3nSE89wD5wAEzqaJmTRmb8nIkYZzl0po&#10;0FT4BBO79ZGy3GlNYirVv2p0Eq8PAABCiPnOQctf3adeKVC4uSYHCM72hfLSY7Tg6WKOKpSXUsqi&#10;A5dFjMJdJp8SYePAOQCBI546lEZ0SXtmz9MuFeyc/qWU61LapQJMYQQACCMmOwcv/IrG6wYc0XMi&#10;xw//ILUBLSQvRSm/en4MBc5tn6pk22x33PurfwxqL8Ifz9wrimmIdIlz165DUCDKG5O24INPti1Y&#10;7FLpvfprboGU5U65SalUIUlaEQRBUCDKL9KfYRvFZOcg/8RGGnrL7BzVePQ2272/bskRwyz9hzKQ&#10;c6QSSnn07+M4IlFwmHKnneaYO3DlAASOuysHmk/w5d9flrLcSVwqOLv/IFcNAADhxhznQBnDvePz&#10;PAf28jJabPOpKq+nvPQSpXxzXQmrdTq4DsUn1lKKN98AzgEwAck52DQpS3ML9i0wNOHx9qnThVvA&#10;NQIAgGWw3AOJPRr/TD/kF53ZpvoAtldffVUEvlI9A0F19XWIWrd9/699W6uZtuM3vP8cOAcgcDTn&#10;IKV5G+ETxNeJ04/97qR9GGnfwiVcFwAAWAzznYO7aimD9AO/ab1w8bKVK3OHvvkXddS2Wedj8nAO&#10;QOCQc6BdKsj7dJTkAbjU7tlzhVuAKYwAABbHZOfgmYdstocGccSBA+QfcDDcwDkAARJft5FwCwxO&#10;eLx8+EjyCXZ8Pp2XBwAAa2Oyc7Al5w1yAux2+YnEW6vbbNXu50i4gXMAAsfIq4wHKt9LxKUCAEBk&#10;EYRnDsqL1NsIDuR+dZZzLQCcAxA4np2DlaMSKHd1QgqXBgCAiMJk5yDjtT+SK2C2u2EycA5A4Lh0&#10;DrQpjAqvXuNyAAAQgZh95aD4MjkHWVuPctSSwDkAgSM5B+vGTqDo8hGjOBsAACIZk52D/UsTHnJL&#10;HBcKN3AOQOBozoG4VHDxqKUdYgAA8AkznYPia+fiP/vs89lLOW5V4ByAwBHOwfJhn3EcAACiCHOc&#10;g1kfdrTZbD9u8LwaK66uPINo3ScP4ByAwLl4BJcKAABRiznOAbkCP39qOEdUKKXdf7I5YjHgHAAA&#10;AAAeMM05aP3vSRxRoZQ2b2ZxxGLAOQAAAAA8YJpz8P3fNHlWh5Ly26YcYd7g0uEGzgEAAADgATMf&#10;SIwU4BwAAAAAHoBzAAAAAAAH4BwAAAAAwAE4BwAAAABwAM4BAAAAAByAcwAAAAAAB+AcAAAAAMAB&#10;OAcAAAAAcADOAQAAAAAcgHMAAAAAAAfgHAAAAADAATgHAAAAAHAAzgEAAAAAHIBzAAAAAAAH4BwA&#10;AAAAwAE4BwAAAABwIOKdg4MrJz5w7622GrV6DvwrJ3kDzgEAAADggQh2DuxFJ2w227jd1yrjZRRt&#10;9K8pHHUPnAMAAADAAxHsHJArQHBEZWvOW1KKS+AcAAAAAB6IcOfgkb9zRMV+cr2zc6AUc4LzAAAA&#10;AOBEpF85+BlHVI6uTDEy8OPKAQAAAOCBCHYOTqxNI1fAzjEFxVuo9lOOuAfOAQAAAOCBCHYOVEoV&#10;h6CSZbtPcbJH4BwAAAAAHoh058Af4BwAAAAAHohR56AcAAAAiAHsdv3td6PEonPgFZvNdvr0aY5Y&#10;m4YNGx49epQj1qZly5YHDhzgiLV56aWXXnzxRY5Ym+nTpz/++OMcsTyPPfYYh6zN9evXH3jgAY5Y&#10;G2oq2SuOWB40NRgEqalwDlwA5yAYwDkIBnAOggGcgyCBpgYDOAehA85BMIBzEAzgHAQDOAdBAk0N&#10;BnAOQgd5BmVlZRyxNhcuXIiUpl68eLG0tJQj1uaqCkesTWFh4fnz5zlieSKlqeXl5WfPnuWItaGm&#10;RsqZDIGmBoMgNRXOAQAAAAAcgHMAAAAAAAfgHAAAAADAgVh3DmrYHPhT15c4Q+XOapwu4NQw8eOb&#10;uBmCO37ViTNUOFXHrsucFXp+/53q3AiVzM1nOEPlTz+5mzNUzhdzelho/shd3A6VT6bv5gwVTtUx&#10;dWf470QenD+SWvLY8E0cV3mr9yOihYKFeyxxy/zirinUmHodxnFcxfGoUmiQup/zQk52vzrcCB2c&#10;V1Ex7+NnOEll2LydnBEOLi78B7dDB+dVVHyfE6r43s//wHnhwMEE2GzXSqsGmn3Lx3GqSr9/ZXJG&#10;eLDf7djW44WcQQx/5nFOreJ+zgstG4f9htfvyI8685iVf3oHJ6l8//GBIt1vYto5oC34g+fmcURF&#10;6SS33C3CFOz37iIRVriwnFKK/JlMwgRo1ff/oh1HVL57M6XdKsLfrBpFEREOO9SSW37RkCMqlPLy&#10;/ONauFadf4iwgFIW7A+PI0Ortt3+J46oUEK/T1aIcPGRZRQVYetQk5r8aD9qmN45UB2c6hxRoXif&#10;9L0cCRO/qmG76a4/UUscnYNCSrHO057UmNt/PYIjjvzhx7Wdt+rdD7zCkZBDe/nOHz7CESeobQlr&#10;DM0fH3RKj1Bj9CcEhbsn3lSLjdUHj9BWdTisyFms9lBdjoSaEmrMev1jsvlbbrqptuZZU26T977k&#10;iJUoPreZ2vZO3jkRPbx8KEVLRETlQdXj4Yhf4LaCjqLTtDV/9louBfdndnfespTyu+4OA1v4KKPG&#10;/PCRISJCYdsfB917G19bqH3H90V62CkruCTaxPGKCxQ+ks8RgZr/MEfCSOn12up1JI5WVMTVUqI/&#10;/f6dyn9kv2reWsA54aKAmrH/mvJyCgV0zsENin7xzQWOqbR5UGkzR8IBrX3m4RsioHcOBrf4OaU8&#10;+n9q+4jqNY9dCd+1oyt7qAkzPuwv2kL0ejWZs9SWP/y/zRxRef4JpfEcCTXFtOp1M4crrVSp1+NV&#10;zqGxIUuxV32bVp1czt3j0B9CScPvKQ0ovnayVuWF2d+1eYHz1K368wZ9OKLy9YSmlMiR0NLo13fb&#10;qtcuL7x0c02+evDw7ztzHm3x68cpZdgLXUQW0fdDh5PJcLHoozhqzLXSqlNVtXW/4IjKtePbKCmQ&#10;YwvOAaNuXFtB5bWvuc8/QVER1qCUar/vwZHwIXrxhcKq1wI3r5y352wRR1SowH2N/8aRMKH23PJO&#10;v/8JNeaF1A1qWh6Fr6khDeXHhHUY03im1S+pJd3enSKiO7eszd2jP/8pV1v6Q46Flsn/cDCgFK5y&#10;DorOU/Tr8w6uy6C42/XlQ8mypCG0as1uUVjvHBzeveXdrO0cUaECBEdCy7ULp1LiP+GIyvtdlLsz&#10;IkyBt1aLIJPR/ffhamrx9YtpifEcUZn+YW9qjLgGc/Tw1yNGjVaDzD23KHaCI6GF1kvknqyySLnD&#10;B1OKsK0UkG4zVWz9HyVyOLT8WGmpLWV91WF+dM6/KOWs2tZrZ46OHjZUTWYG/krZqvoT9NBzZMpT&#10;1IZzjm+FKz/joS4cUSm9dJjSjl/xv7Gx7hzcOLdX2aw1b+e4Rv4GSpbeyqeUpxLWcyTklF4/ozTV&#10;Vo3jHlFLhud4cya9mXIOLsIUmL//iggLKOWmdu9wJNxsGqncgeaIE4MepcwwbNUN//uVsmJXiKsw&#10;FOib/pUaZMTlDo6EkpX/VtfsgmI383EM79qAcjkSfpSjbPIxJUSBO75TdXZOPK7caKjJEQtALfzT&#10;qC0ckdimPJjicKSFio6PKZcLOVIJpYh7i8rVhIfqiETB/35R07l8aOhe96cum9r7f3xvUaKs4DLl&#10;rvw6fM9zqc37w/trOVLJLyjV8Ycczh1BKYHcBo/1Zw5s1WpzxInvKtns7RI3kctY7RaOhJya6kNc&#10;HHFCyavOt/SILr9RruudLQ7Pnv2BejHxWuXKL381jaJP9OGrtQl//i1Fy8q5096r3nUQ4dDTW71X&#10;f6aA21p6YTtFf9OO7xwpebq2TfmL4jdsPHad42GFWqJ/5mDfzLcoZc1JPkt48fH7KFpijSObWqI/&#10;UxSHFUcqKrZP/5iin24Jz0MIK5JfoLV/tuEix8uVO9A22z0iVnplHUXe/XyPiGa9242iDhfoQsiZ&#10;NWNp7S3fWMDxCrvS0sot+fgPFG/weD77XwUn11P04Wb/E9HQQ2uvUZs3I1HbwXwpG7n9W/wQ4tez&#10;36HoyrNhu7WktKxmlWG/5SalrSK86v26FJ6+Q7uuUErRag86PFAVYt4Z+AeteQ7Yleuad/yoBUdL&#10;lBsif01eyVG/wG0FLxzbu+n999+fm7eV4xbmqy0rqKmTZynPTISd/MtnP37//ZFjxpe58l0Lzh+n&#10;pmZ8bokbeCU3Lgz/6P0Ro8aWVrosek4c3k5NTc2awXELU1Z0bdjHH8QnTOK4hbl6+puPPng/KSmN&#10;42HFbi9PGfXp+x8OPXPVxdBfXlY0aujHQ0enWGIiUnt5Rtoo6pCHT1/iFB0lNy4N+/CDTz5LLtK9&#10;GhBGDmzPo6au2LKP4w6UJyd++vH/RhRao6lH9m6mpi5cs4PjespLEuOHf/i/oZfyw/pilTGmTUp4&#10;/4P/nb9hQlPhHAAAAADAATgHAIAgUf7wwxZ4D4UoPfzwz9y+BAgAcAbOAQAxhXLf9MCeDPob1CO/&#10;8PDnBh+eDQ3lpfn0kyPjG2UAWAA4BwDEEDRA2m5rRIHWtylBkahRmq9MRKFx6ZDy6inn0fhacFGk&#10;C2ZtOswZTpReWE0FOCJWWjlhl+DiV/MpqfJ5FPGOKNP67ykiVTB37KucoVLrR004Q62203vLxcNu&#10;BKWc26/MW6Ux9HOHd4t2f/kRJXIEAOAROAcAxArtfqhMXM0RHrOr3tYZ3UN54t2ueyhTLcDl69wh&#10;vzff5lF5qjsNdbnfckRBGf67ZH/DMbXAZ4sOUmDByAEULtc9Crpl8n8oRTRDHfdrqckMxatV51kL&#10;lUx9A3aNd4hWVPyhVc9t3zq8B0EFbq1XNc0RAMAdcA4AiAnOr09SB1OZR7vw5MFKpOmLIizQXzlQ&#10;cl3h4qF5tXC9RIfPEFz/KpsSxVV98jJu/3mcGnRbbecp/P7YuA9f5iSNalXOwX11HL4wcmrLdFFE&#10;0Ocv/+GMShTn6KawvZAMQAQB5wCAGMCufNHg0Q+Wc7SS/PX/pfQZu5XJcjqoEyeJdEEb3a0HJeQ4&#10;/8/+z//Z7+9vccQRtexzHKnk6fuVSS0WvdOR/nISrfQOpSxHVOwl51p16nG0QLl0QFl3/d3h1Vyl&#10;tBvnYPu6pXG/+hFHVNTpHuSPI9S+rWp+XACAO+AcABD9KGOq4xis0VKZns5WqJqBg8uVL3hpLB7R&#10;g/6qpRTuvUWdK79atVtvVb76RZS4mhmC2Dp2EOVyRIdYSppPYuo/W4n0W2+9VQSWfs3XI9o+di9F&#10;a9a+9d57lQCtu+mjShmRSwHpyoFaRrnvcOutt4iw3roVHFG+ncYRAIBH4BwAABTeUj4n4jB2qh/Q&#10;8XM0HfJwrep3/ZIjlVBt/53m8GGFEKJMKbjtjO5zvAAA98A5AAAwJ7bp79lXW3dM+kiWbxxcmmyr&#10;/mslVKBM5kocuh62dwlp7RwCABgAzgEAAAAAHIBzAAAAAAAH4BwAAAAAwAE4BwAAAABwAM6B5Th3&#10;7ToEQRAUQWLzHUXAObAcUdnPAAAgWjl//QaHogg4B5YDzgEAAEQQcA5AKIBzAAAAEQScAxAKXDoH&#10;nz/z19FPNIx08Y8BIADsdnvuJyMiXfxjQFQA5wCEAg/OweRBf45QJTdp5atzYLcr3/nliI4LX++g&#10;9HrNBpWWue269vLLrpa1H96+uFZ12yP1untY1m9ojf9dy2ET0H87GegQzsG+hYsPLV8RiTqwZJkf&#10;zkF1m+1SMYc1ykqKf/uTB2+553vnr3maFpp65rDcoxyppLTkxm8e+VGNWnd8fdr8S5W31qJ1/pgj&#10;ZlBu7cMBzgEIBXAOiNvVrwERHFd5UP28/8kbJSJacHYbRWd+XSCiGi/88QdKOcdl71AqrPqo4HNN&#10;7pcKBA5VaJZzsDfd9YeLABFrzsGznf5InYHQOwdndk6llIHD5nFc7X7f+d0AjlRy4/BidVEH52D7&#10;6LaUcvAi+xMFZ7ZQ9N/LTouoKZjrHFBduXAOQg6cA8sR484BGYKkucq3eRpQyHGApOg7y05xROXv&#10;rsq8nLp559j2+vRZH/WXinkm/u9NlXor+X27VzmjouJHd1a6LSq93s3kDHXVby87JdIFnV5M4byK&#10;ihM7ZnFqJdqB9+EfKPbDexR7qtDz5w9wyGZ74GeyuVdSf9COIxUV96pLVX2xIH8fRUXw6Dpl/NBR&#10;Tfsc4nsP3ke1NHlEfOpQ5e7HrhzdxGEV/RcX1a8xVrH5ZNU3Fyh6YuMXIl2QtPAg5wWH2HEOLh1Z&#10;VLftQAoUX/qGNqzeOVC3dF2OqBRdOEhJp69X2fMmd9qq3fUwBShd7xxQ9DAHvVN0freyqipqat0i&#10;639PcZpK9Tt+qmUJ5+DBm1V3vhLOI8qKHDJstlmbT3DWjSMU3TvpGZH++5E7RUDAZXQ0+pnyEc4f&#10;6g7Kn7V99fiqVI6o6NwK5WKknkMXKk8tTi6g6KqMf4t0wbbzRgdHOAcgFODKgcDZORAGRbvAaC/L&#10;VxO4zPG1aVpYcg4eV4sRfM1BvWFBiJiEc1a16jVuv71Lhb2E0p8a63BxQAzoIkyB7zzYU4QVruzS&#10;sur87LtauJLDlDL7oNIi1TnQDfAerxwUXTxEWZeLlI1gP7eewtXp3++UIYSgYI0eEyjQ63ElWSQy&#10;Z9ZQyoYiJag6B/rcMoo2/Hgdx/QbwX6GAhO/KlWTGUr5ddx/tPA/x28QYeLqgud4waARg7cVnJ2D&#10;XZP/Rik7T1eNSRQlsg6dUyJqD4/fckXNUbI05+DqtnS1oO0fyXkipcGDyge4L5fpxtBKFr/Xm7I4&#10;ovJBn4a33HobBcTBKBIFyz/so6WozoFDLkV/Ukd1assVJ2a747irlH54iBJSnYPBcy6qyQyluLty&#10;QM4BwRGq+5Ti4C64ylFCye78EQVKTygHi8O5hZr74/fXKyHVOZi2v6qfD236GKVwxBtwDkAogHMg&#10;cHYOVOzjh75J6U/98yOyZttG/EaUubua7aYH/yhKEJJz0Ec9FedIJZRy9z/ZPuqh9J4jXaRfPa18&#10;sVC6h5E38nmtZgo43la4RCnfqiEK3PWD/1ODVVDiD9v/jQLCORCJAs+3FRrcRZnVKEDj/1+n7i/P&#10;P03x/PKKvdNf15aigM32ZxHWoKT/e/w5Cjg5B0rWnMqTN0K56aIW+OJvndWgC0RJCuzT2eKKw5O0&#10;rCAB50Bj8/J5d9e2/fTxBicvF1SUXaEyp66V7Zj+Lwrorvso+6jqysGplRQdtcXB7H/vrpsokSM6&#10;lOHRzd6k9L/MvMCRSijx5QUnKeB8W4H66j2/aUKB12+p7VxnJ0oSiapzoF3iElCKR+dAORaYa4rr&#10;zGEVigrnYPhTP1fCztS4WSmnOgdKoJL5LykWiCPegHMAQgGcA4HL2wo1f+RQCaV0ePVLjuiQnIOK&#10;a8rJyqRvqh7aKjqlnEac55gDd1CGs32p9bg4va778hROVdGfP1HAnXPQ69EHtWKCkrNLKGXZiaor&#10;ByJd4PWZA8rdcUS5EiCidW+l4O/p37Kj6pWBioqnmsrD/5UdWZTylesrB0qFLp0D6o8U+NesY2qY&#10;oZSa9z2qheEc+CRTnIMlH9aTtrPSBWy3cMQRytDfVqBOW/2un3BEhQrc96vmHNGx5rMh0lqG9m8o&#10;Uu6h/xyz0p5voaV4cA5Ej5q3j69qCCjl1j++oISC5hwUqxcVlp91+Gg4pdS6lQ5tOAcugHNgOeAc&#10;CFxeOWj43dvUZEENTnVCdg5U7ryl6s5ktRq1ONUVh+e8xeVU3pvxFWdQqx7W3ae32T5deIgzVEPj&#10;zjkgSgvOq0swN918O2e4cg4qyq6rpcigPsQpjkwf9DBl/mvyLo5XFFL0ph/8imOCkgtqFUytW+7i&#10;dN+cA4U7b1PO9jRm6Cw7ReEc+CSzrhwcXvqpsjMqmX5QvxscoFy9c0DkpgwWSwl2npef6tXDhVRu&#10;u6/qQYfzm1I4VeWeh1tyhhfnQOG2Wg7PsZzXLue7cg5ur8GPKHBch3HnQHB7beV2m8bqY5VPz8A5&#10;cALOgeXw4BxEuvjHABAAwjmIdPGPAVEBnAMQClw6BwAAAKwJnAMQCuAcAABABAHnAIQCOAcAABBB&#10;wDkAoeB6YREEQRAUQWLzHUXAOQAAAACAA3AOAAAAAOAAnAMAAAAAOADnAAAAAAAOwDkAAAAAgANw&#10;DgAAAADgAJwDAAAAADgA5wAAAAAADsA5AAAAAIADcA4AAAAA4ACcAwAAAAA4oDgHEARBEARBQkWl&#10;pTZ2EgAAAAAAKipKy8vhHAAAAACgCjgHAAAAAHAAzgEAAAAAHIBzAAAAAAAH4BwAAAAAwAE4BwAA&#10;AABwAM4BAAAAAByAcwAAAAAAB+AcAAAAAMABOAcAAAAAcADOAQAAAAAcgHMAAAAAAAfgHAAAAADA&#10;ATgHAAAAAHAAzgEAAAAAHIBzAAAAAAAHYtQ5sNngEgEAAACugXMAAAAAAAfgHAAAAADAATgHAAAA&#10;AHAAzgEAAAAAHIBzAAAAAAAH4BwAAAAAwAE4BwAAAABwAM4BAAAAAByAcwAAAAAAB+AcAAAAAMAB&#10;OAcAAABCTWlxyaUjR0/t3nN0w6aDy3K/mrdwz+y5q5NSZv7j1ez+g8d36JrUqMXoJxq61JasyVwL&#10;CBpwDgAAABiirLT0+NZtO6d/uS41belHn8x+9d9fvvjK1Keendit99hWHZKbtEpo0EQayE1UYsOm&#10;tIrRdThKjeFmgSAA5wAAAKIHu91eVlJSWlRUUlBQfONG0fXrhdeuHcpbkTdi5MwXX8noNSCpcStt&#10;uA2W6sSR4uuSGiU3bpHaqkNa+67pnXtk9h4wedCfA1f2gCfFihIaNKXfy78cmAqcAwAACDP28vLL&#10;x46f3LnryLoNB5bm7pk9b9eXs9Ykj5n9yutZ/QaN79AtuUnLqqHXbMXXa5zYoGlSXHM6Lx/TvG1q&#10;y/bj2nae0KnHxK69M3r0zeo7SBqbLaKxbTqK9m+alMXbEZgHnAMAAAgPKc1aayO0r6KT5uSmrVNb&#10;tBvXthMN5JO695nUo29mrwFZfQZm9Ruc3X+INJRGq+LrNBIbpPhGPm9WYAZwDgAAIAyIIY2Gc2m0&#10;g3xVjnaXoX4T3GUwCzgHAAAQasRgNqlHP2mcg/zWuLadxFbdkDaRtzIIADgHAAAQUuLrKlfCM/sO&#10;lIY3KEDlDHwqvl5j4SLkX7zImxv4BZwDAAAIHWLoomFMGtggEyU2Mok3OvAdOAcAABAixIiV3S9W&#10;nhYMo9LadRFbe+WoBN76wBfgHAAAQCgQY1XOgCelYQwKnrS7DAVXr/FuAMaAcwAAAEGHPQPcTQi9&#10;Bj4lNv7oOnF4l8E4cA4AACCIlBWXwDMIu8Z36Cr2Qt6no3jHAI/AOQAAgGBRWlgoxiRprILCoqq7&#10;DJev8B4CboBzAAAAQaGkoACegdWUo91lqNvIXl7Ouwo4AecAAADM5/KxY/AMLKvxHbuJvbN82Ge8&#10;w4AjcA4AAMBkLnxzBJ6BxZUz6KnE+vyB6YvfHuU9ByqBcwAAAGZy5cQpZcipEyeNRpA1JfwDEt5l&#10;0APnAAAATOPA0lxlpKkLzyCSNL5Td+EfLHrvQ96RMQ+cAwAAMIfds+eIMUYae6CIUEIDvstw+cQJ&#10;3qMxDJwDAAAwgVWjE2hcia/XWBpyoMiS8A9IMf4uA5wDAAAIlCUf/I+Gk8S4ZtJIA/mhST36Tujc&#10;I61d59SW7ZMbt0xs0FQbsEkhmEtqQueeYl1zX/8P7+DYA84BAAAExOdP/4UGEngGHpTYsFlC/Sbi&#10;W9XOkgpTSamAXhk9+0nlgyStGVdPnuE9HUvAOQAAAP+ZoD7LltKsjTS0RLpyBjyZ3X9IVr/BWX0G&#10;0qn8+I7dpAJi4HQnqbA2NaFLSYXJk1DS6zQkZyKhXuOEBk2TG7ca16ZTepeemX0GSoWDK23GpCca&#10;lpWW8i6PDeAcAACAn2T06k/DRmrL9vKgYiXRGE9j6qTufSZ04mv1KU1bJ8U1p6FXKqkNhC4VSOHk&#10;Jq1IqS3bjWvbmZoxsVufzN4DqGFSMT/k/CtMFzkl4kfNf+Nt3vExAJwDAADwh9TW7WnAGN+xuzSW&#10;BFsTu/Ya26ZTSpNWiQ2a8rX6OnFi9CJJhbV0lwqk8KQe/cjnyOo7iMb4cH2HWmtbdr/BUpbpSoxr&#10;LtZ15qt93AOiGjgHAADgM/H1levkE0zyDMSo407mFlau1ddvktCgaWLDiH9IIrP3AO13JTdpJeUG&#10;Q9rqov4uA5wDAADwjaTGLWl4SO/aSxo5/JY25LiUu8KJDZoq1+pbiGv13Sd2602DpVQ4FjS6TtW2&#10;CsG7DOndeol1zXr5n9whohE4BwAA4APKZfwnGmb2MXMYjq/XJLlpa/WZu16ZvdVr9f2GZA94MgRD&#10;XXRofIeuYsAmpXfpKeUGQ0mNW4jVHd+2g3tGdAHnAAAAjCLGg4zeAT0zP7pOHJ3uS4lQ4BJ7R1Ed&#10;+XJLkKStsbysjLtItADnAAAADCGGgaw+g6QRwidpw0mo38qLDSU34hN6KT14mtitt1jjtOee544S&#10;FcA5AAAA74gBIMC370QlpIyYfDggNMrqNyhnYKjfnkiMY6fk1J493GMiHDgHAADgCbvdLux+IC/s&#10;5eim08E1g2iV9k5paWER956IBc4BAAC4pbysTJj7nEEBPRsoKiGZMvMP5JNos4/vIM/wGCRN6tFX&#10;7Oipf/4L96HIBM4BAAC4RRj6QN4ayO7/pKiElB3yy91QfF2euTm+TpyUFTwlN1FediV9u34j96RI&#10;A84BAAC4oDg/X9h3ye77pKw+A0UlAdYDBaKkyskNSVl9A3qe1CdpdxlKCgq4V0UOcA4AAECm4MpV&#10;YdYlc++HxMf9pEQoxMrUeWmhmUtRKKNHP7HSqU89x30rQgiFc3D27FkOWQY4BwAADwiDbtYcRAE+&#10;rwCZJbFbhaSsoCqlaWux0v2LlnAPszzmOwf2khs09A6ZcYrCRWfXUFjwUPthooAVoPZwCAAAdFw+&#10;diL0gwcUMo3v2E3sX9KEzj2k3KCq6l2Gogh4l8F85+Ae1RXImrGLwvfVomD18oqKLTNHUeiGKGEB&#10;qDEcAgCASk7v3iPMt2TWfVJiw2bZYfpKIWRE2mulUnoIlNGT7zJk9RvMfc6qmO8c0Lh7ttCuhX/y&#10;wgIt/OLErSIcduAcAAAkjm3ZEviYMVr98gIJtxIsrlA+mSgppVkb0Un2L17Gnc96mO4cFGjj7omV&#10;8foxmMID35rPkXAD5wAAoGfn9C/JWMfXbSTZcZ8kLD5pXNtOUhYESRJf8CIVXb/OvdBKmO4c2Gnc&#10;PZlfTqG2D1STnIO0LZc4Em7gHAAANNYkp5KNjq9njmcwsWtvKQuyvsS+C2QSTD+U0au/WO+k7n25&#10;L1oG828r/KY6jby2e79zN/2t2XY4pXyzI6+64idYaDy2VGMAAGFk9iuvk3VOqN9EMtw+SZh4EqZG&#10;DlBZfQaO79gtpWnr+HqNlXPryof4JElLBaj0rr20mtPad5Fyg63UFm3FqvfMnsed0gKY7xwQf/rl&#10;gzT6/uyxZiL67oDHbLZqxSJiDeAcAACIua+/SUY5qVFzyV4bV86gqo8m5PTHc4gOyhn4VFbfQZm9&#10;B0zq0ZcG3THN2iTU4/kKjSsprnla+65T//wX2lnrU9NObNsu0k2fiFpbI0nKCoG0uwwFl69w7wwr&#10;QXEOrA+cAwDAtOdeIFtMI5Zkpo2Lxidh0ElmTYoQEaIhf2K33jRmp7Zsl9ykZUKDptp2MKiEhs0y&#10;evVf9O4Hu2bMPLg09/TuvWXFJbxjDCAqmdClp9SwAJXSjCckIJFPI+UGW7RGsWrypfh3ho+gOwdf&#10;r828++67/zPBWs9kwjkAIMYZ17YzWeHUlu0lA+2rhDWPGs9gYrc+Y1t3pJN1D5f0PWtCp26L3//o&#10;6OYthVevFd/ILy0O1lVjsbqkhs2knxCgcgZUfQsjwJtN/mlsq/Zi7Vsyc/inhgPznYPzu+fR0Nsg&#10;UZnnYMOonhQWVL/tPlHAClB7OAQAiD3ETDiprTpKdjnKlN1/SFafgRk9+03o3HNsqw76TwwYFI2O&#10;qa3aZ/cbPPOl15Z9MvzA4mXlZWW8ES3ArJf/Kdop/fDAFa+7/SFlhUbaXYbCq1f514YW850DxRG4&#10;4zERrknhWncpofJrFNxvmfc14BwAELOkNFfeMp/QsbtkjiNFdGqb0aPv+E7dabxPado6UZzlV45k&#10;BjWubecZz7+0OTNn34JFRzduvn7uHG+dSOPI2vXiF5l+8Sa9S0+l2vDNZyW+B0EeHv/U0GK6c1BC&#10;424Bz4FURuGnZ50REQo/O2q1CIcdOAcAxCYJ9ZUzwvSuvSRDbFxjWwfregMNBuM7qA/q+3tJP7lJ&#10;qy9feGnn9JlF168X5+eXFhXZ7WyOo5iy4hLx802feCrsd4voR0WNc1A1CdLalL/rx2AKD/lwKUfC&#10;DZwDAGIQMeJO6t5HMsHGldy4hRiHpHQ/lNmLnz5zqzpx5ChM6tH3yxdfWfTeh9umTrv47bf8S4AT&#10;YueO79hN2s7mKqNXfyklqKJfFDXOgTLurvhGeRPjXoe5DUopvPx4KcfCDZwDAGINMeIGYtwTK5/J&#10;D/ybvxMqP//z9crV578+zE0EgSE+fpjUqIW0tc2S2GVJcf6/+OqraHXR4xz8s+tPFKdA5V/T91BK&#10;5wdrq7EaooAVoNZwCAAQAwizntV3sGR8jUvUQBrTop2U5at4DGvcghsHzGPJR5+I3SRtc1Mkag5e&#10;/c6iFUWPc0DsWJBSp27dmRu/EdHkv7d5olEbEbYIcA4AiBHsdruw5mRkJctrXKIG0vgOgV61Tqjf&#10;hOqZ8ufnuH3AbE5VflozGE8MpHfpLSonjWvbWco1XbSWqHIOrA+cAwBiBGHHsweY4BlM6tFXyvJV&#10;op5NEzO4cSA4lBQViU0djNms9XNikqRcc0X1R5tzMPIf7aurH1Sg8P+eiVuy97xItwhwDgCIBYT5&#10;DuQMUtQgbLSU5atEPVeOneDGgSAjNniQzu/FC7FCwZtLkSqPIuegLJ+GXg1K6Ph9JXDvo0+LfCsg&#10;GgYAiFbKSvj1Nsna+qTs/oNFJQG+7K6da5aVWuWh7BhhYrc+tNmDNNEhDdtit5KkLLNENUePc3CP&#10;cr2Anz3UxuDVE9+g8GURsQBwDgCIboTJDvyu86TufQL0DLL6DhKNgWcQFtamjBXbX9ovZim+XmPa&#10;xVKiWaJmR41zUE7j7qVSnnZDPwZT+PmxmzkSbuAcABDFiMEg7DPYkCb16Csawy0D4aCkoNA6XcIn&#10;UZujxjlQJkHSZuSSnINB7y7kSLiBcwBAVHLj/AUxDEhG1rgmdvN/iiRJY1t3pJakNLPWu1qxSXlZ&#10;megYk3r1k3aT6aK1mDVXI1UVPbcVaNxNyuM5PSTnYMHhYH2ey1fgHAAQfeQH7BmMayOG89ZSuh9K&#10;aqR85Sir32BuHLAA4iMUgX+K04PEq6qkjJ4meCFUT/Q4Bx8M+T0NvT2HraCwGIPLii5SQIQtgqUa&#10;AwAInDNf7RNGWTKvxpXUiKdGDqQSIVHJonc+4MYBy5Ba+UFkaZeZKFE/KaFeYynLV1El0eMcED3q&#10;PiS8AT2cZw2s1h4AQCAcWbtOMcd1/Lf4iQ2bCYNOZ/xSlq8S9Xydt5IbByzG1pwpYh9JO85EadcP&#10;SIE80EqLR5VzoGC3r1w6d/z48dlTp5+5ks+JlgHOAQBRw7bJUxUrXLeRZFiNS/t4f6BTIw/kVxav&#10;nDzFjQOW5NrpM2JPBe+LzBO7K29RCqW26iDlGhQtG1XPHNx0dzeOWBU4BwBEB5szssmAxgfgGWgW&#10;fHzH7lKWT8qp9Axi4SvJ0YHYX5PMeDjAncQqhPx4V4KWihrnQHlbYdY+a82H6AycAwCigNXxyWQ9&#10;Exo0lUyqcWmGe2K33lKWT8ro2U+ppw5eWYwwEuOU50bHNG8r7VATRZWLPhbjzkFFdZvtpgfqcyQk&#10;HNye161Ll7/89VWOGwDOAQCRztx//YdMZyDf5x3Top2w2gHOwJ/Woauoh1sGIoqZL71G+y6Qi09e&#10;ld1v8MSuvaREI6KGRY9z8Nprr919izJLojOmf7TcXl4saq5evYYI3PnbvpznESrJIQBABDLt6b+S&#10;3aTTPsmY+iqqIWdAQK+kJ8YpTzImN2nFLQMRyP5FS2gnkqw2S1JUOQdikHaJ6c6B8EE4UlGxc/ZH&#10;FF36zRWOu0e/FAAgsiBzSUYz0IcHzVC8+lD63Nff5JaBiKW8tFT4B1n9Bkt7ORiiFaW28j7dAhWL&#10;HucgdJRdpTF+7mGHLzYozkK1LhxxD5wDACKUcW07k8Uc26ajZEZDLzGW0EkntwxEOPbycrFPx3fs&#10;Ju1rc5XSrOqLjlKWJCoQVVcOzhdxWA+lj9kY9AcVVefA++cf4RwAEImI2QjGt+8i2VCDEm+XBX7p&#10;WHsx4dLRY9wyEC0kNGhKezaQZ1mMaGzlXEykST36SrmaKDcmnINB7y3iSHD4ZtUYWsvqk9c57h4q&#10;VlRSCkFQBGm0OvfthM49JANqUNpjg6PrxElZPil7wJOinoLCIqmFUHRo5j/fELtY2vXmSutIiuq4&#10;fhySsrL6DZaa54d45PMF05yD79F4643DBUF9/fe6so5bH+VYJeqaXXDu2nUIgiJF4nxuUnc/v4pk&#10;/EKuZ2X3HywqOXvlqtRCKJq0e/XawHuLEWlTc5Ky+g+Rcikxo+8gqW1+iIdDXzDxykHpGRUad/ce&#10;E8EqSkrLuVRwKC04RuutVv0WjnuDCnMIAGB52HT28fOr+eKFAlJ8/SZSlk9K79JTqadOHDcLRDui&#10;22QH+RHFzN4DxYpISY1b6rOUtUfNbYWnn376WgmHQ8PuRQk02Fe/7WGOGwDOAQCRgjCaWX399Ay0&#10;qZFTmrSSsnyS+GAPXlmMNcgXpP0+vkNXqT+YLrEi6YEYSonatxXs5aVpaWn5JWUcN5v4Z5rTSP+r&#10;ts9y3BhwDgCICMg4krL6+ekZCINLGte2s5Tlk8RNjRkvvMTNArFEctPWtPcTGzaTeoXpcn4ykdYb&#10;Pc5BeWk+Db3dc76hcMnRmRQWfPfh3qKAiawc9RTV3PAfszluGFqKQwAAS2K328W4LplL4xKLkyZ0&#10;8vMZRiFRSd6IkdwyEHss+2io6AZS3wiqcgYpL8VEj3NQS3UFNuxVPkp2V3UK3kSBc7unUehq4A8e&#10;rFenOfpWDZcp33Gw3Vv/mBNqtidoOQ4BACyJsMXZgX00j2rw+xlGIdGME9t3cLNArHJi2w7RGYL3&#10;IUdJ8ep1r4zeA7gFocV056Ccxt2LJfxWAoV/984qLfzixO0i7D8652DRx40o7BK1qCeMlAEAhIsQ&#10;W2F3Es3Iv3iRmwViG22WJL+fjfVJYl0kXn1oMd05UM7mRejwQmUgF2GCwgPfms+RcAPnAABrUl5W&#10;JgyiZChDrOx+/MoiNwuASuLV+TbGhWSOTlpRVE2CdPSqMuVCQ3XqA5FIUDh7lz9vWwYDOAcAWJDS&#10;omIxJOcM8mcSw6w+yithUqIfmtS9r2gGNwsARyZ2603dI6Gh/98KNyhaS/Q4B42/r/gED/zgXvr7&#10;8FMTKGXcG89LX0gKO5ZqDACAuH7+vBiSJftoUGJq5EBqEBrbphPVkNigKTcLAFdszZkaeGfzKqo/&#10;ql5lrPvzH9Do+7O4gSL60Z/rV6t5swhbBDgHAFiKAD2D9K7q9EQBG+vERs2phjGt2nOzAHBP/oWL&#10;ossF7+EYqjyqnAPrA+cAAOtwcucuYWQly2hQY1t3FIv7XYOQuJe85P2PuVkAGEB0PA8fTwpEVDOc&#10;g5AC5wAAi3Bk3XphXiWzaFBJjVuKxePrNZayfJKo5Mja9dwsAAwjZuEc07yt1KkCF1Ub2c7BxSOT&#10;abgds/kohSngjsOitAWgxnAIABA+vl27QRmV/f1M4ui6PAFiILPXialmSEU3bnCzAPCRiV2VRxRH&#10;1wno2pWzqM7Idg5KSy7s37//fEExhSngjkJR2gLAOQAg7GyfOo1sX4K/H0PSpkYe08L/MzayvKKS&#10;0kJXX5oHwDDbP58u+pLUxwIR1YbbCiEFzgEA4WXFyAQyfPF1/b8XIKYiSOvQRUo3rszeA4Q15zYB&#10;EBg3LlwQPYpGdKmz+SdRFdceWsxxDuz28jID8LyJFgDOAQBhZPF7H5LVS2gQ9NfEPSi9s/KCQ0K9&#10;xtwmAExC+AeTevaTupwfinjnQDxz4BU8cwAAmPbs82TykgP7gHKASmneltowrn0XbhMApjKmeRvq&#10;YCnNWksdz1dFvHNQXl50pYpL1Wy2nzR74eLVfMqy28t2blpOg3HrZyeJwlYAzgEAYUHcCyDTKRlB&#10;I8oZ8GRiXHMp0Q8l1FeeLf/iry9ymwAIAjmDnqZuFl+3kdT9fFLEOwd6aNz9ZMEBjuhQrhwUWeXG&#10;ApwDAEJPYlwzMnZjW3WQLKARkYmkZUkpzfxxLDSJSrblfM5tAiBoHN24WfS3nIH+TAdOomWjxjko&#10;cjfuUvrg/y7mSLiBcwBAiBnbRpmqKK19V8n8GdGkHvyxA8XO+vXZBZL2yuKpnbu5TQAEmaJr10Sv&#10;y+rrz4ccacGocQ6UTzYfu1bGMR2U/v7CbzgSbuAcABBKkpsoUxWld+kl2T4j4jfIVUlZPknUUFJo&#10;nVeqQawg+t74jj2kPulVtFT03Fb4Xi0aeW1nrxRwXPkGa/EdNZVEjlsAOAcAhAxhGf17eHuc+hkk&#10;Rf5OlESikzZRCTcIgJAzRn0GNsnHh2ZokehxDsgZUD0BmWNV3kL4ofZwCAAQTMTMspO695GsnhGl&#10;qI98k/yeKImU3rWXqIQbBECYWPLBx0pX9MXNpfLR5BwoXDp79O9929IY/NOf/XLrnkOcahngHAAQ&#10;AsQkhln9Bksmz4jIIRCDeiCewZgWyulaAr6/DKzBqV27Ra+WOqo7Uclocw4sDpwDAIKNMIL+eQak&#10;lGatafFA3hRPilO+v5zdbzA3CABrIA6NTAOPKCodGM5BKIFzAEBQEeaP7Jpk7HzS+I7dpRTjEhct&#10;ViUkc4MAsBKj6ygHyLh2Xib/hnMQauAcABA8hGeQM8DPdw4Dl2jA0Q2buEEAWI9xbTtTL01o6GkS&#10;cSoA5yCkwDkAIBjY7XYxMPsx6wstktmrv5Toq6gS0YCyklJuEwBWZeHb//V8vFAWnIOQAucAANMp&#10;LS5mS+f7PEU5A54Uy/r9jAIpuz9XUlYKzwBEBue/Piw6LR0CUn8mUTqcg5AC5wAAc9E8A8m6GZRY&#10;luTSRBrRpB79RA3cIAAihLKSEtF1M3oPkHo1JUa2c4CvMgIQyxRcuSKsm2TajCirz0CxLMnvqZHH&#10;d+hGiyfUb8INAiDSSFBnBBnbtpO+Y1MKnIOQQo3hEAAgMC59e1QM7XqjZlATu/cRy/q3uFByk1a0&#10;eFbfQdwgACIT8gOoJyc0qJrYg6K4rRBS4BwAYAo3zl/we2hPa6c8re334kLxdRvR4jNffI0bBEAk&#10;s2vmbP0RQYGYcA7K+f/wA+cAgMA5s3efYsj8+upBast2wggG8sF7UcP+xUu4QQBEPtfOnBEdO1t9&#10;SjeqnIPnerdT7iI4gdsKAEQNBxYvU0yYv99DEuYvkKmRRQ3nD33NDQIgihDdmxQ9zsEva1cTroDE&#10;d37ymHXeLqL2cAgA4Du7Z84RlksasH1ScuMWUopBVU1mUFzMDQIg6hCdPHqcAxp3hy8+qISu7NTG&#10;4Bn/6mSr/R0RtgJwDgDwmzVJY8hmxQdw0h+I8P1lEDtMferZqHEOCmjcLeOwwxhM4W8KORx24BwA&#10;4B+L//shDcyJDZtJY3ZoNKFTd8UvqduIWwNAtHN6914OhRbTnYNiGnftHFbG4AMcrPidzfbs6NUc&#10;CTdwDgDwg+y+g2lsTm7kz+0AcbovJfqkMc3bKJXUa8ytAQAEjaDcVvh43h4Rvstm+1HvCSJM6U8P&#10;XyHCYQfOAQC+kq2+hJ3SrI00ZnuV9ogAKauvn7MjJ9RvQot//szfuDUAgGBivnOQ/VZHGnqr3fwD&#10;Cs99tQmFO/Qe8vgDd1DgWJEoEn7gHADgE3Nf/w+NzamtOkhjtldpH00gufu6jFeJ7y9vzZ7CrQEA&#10;BBnznQNi5+IJd/7glyL8XRqHVX7RL02kWAFqD4cAAN64fk6Z6Si5SStpzPYq7eHBgDwDdfGL33zL&#10;rYkilg/7LPeTEZoouuKz+NUJKV8tWHTx2yj8vSCCCIpzYH3gHABgEHu5+hVm3+czmNSTv4REkrIM&#10;SrvqUHTtGrcmWrDb7cIh2Dlj5qb0jNWJKeQWLB/6qeYoeNCKEaO2T/3i6KYtV06eKrh0GZ+gBMEg&#10;KM7BhPf/YbNV54g6Ev+qcSeOWAM4BwAYxL/RPa1DV7GgH8sKZfVXHn4kcTuiiCsnT4ph/uCy5YeW&#10;r/AgKrB33oKd02duzshemzI2b/hIzUXwoOXDPtswLn3XjFnfrFpz4dDh4oICXjEAhjHfOfjvwF/T&#10;0GuzVeN4hf3Fbn9Q4jVu5wQLAOcAACMkNGhKw7OvdwT0TyBKWQaV0aOvWJzOsLkp0cKeOfPFEC75&#10;Af7pYG7egWXLDyxZtnvW7A3pGcuNeQ8k8jNWjkzYmjXl2KYtJYWWecscWAbznQMad0ctO8QRHZS+&#10;/HgJR8INnAMAvLL4vx/T8DyxW29p5DainAFPxtdrLCUa1Lg2nWi9SY1acDuiiDz1IYM1SWOlMT4E&#10;2jt/wZbsqWtTxq0anZQ3wqgPsW5MGnke5w99fe3M2eIbN/hngBjAdOdAmQSJg45Q+sC35nMk3MA5&#10;AMAzZ/cfoBE6uXFLaeQOtsgnoPVG3/eX9Q8ZSMO2RbRv4ZLds+ZsmzJtQ1r6ylGJmn/gWasTUrZk&#10;5tCyJ7buuHb6DP9aEPmY7hzYadw9nc8RPZT+xix1WmULAOcAAM/QCE2SRu5gS7yySKfX3IgoQgyl&#10;B7w9ZGBlKbcwlubuX7h46+TPySfQ/APPWj7007wRo1bFJ++dO//y0WO8OYDlMf+2wj01aOS1SV9n&#10;Ht7rd5Yaj+EcAOABPzwDKh/InMo5g/gxhQNLl3EjooWjmzYrw+TQT6WxNlq1f+myHdO/3DDBt1cw&#10;yIHYPmXa0Y2bLh87nn/pUlmJVe5BxyzmOwcVpdcV78CJD6ds4QIWgNrDIQCAI4nqQ4hZ/YdI47cH&#10;iXGdlNl7gJRlUGLxG+cvcCOihQ1pE2nkWzkyQRpBY1kHluYqr2B88eXmjJw1yWONeg/DR64fO2Hn&#10;9JnfrFrDGxcEkyA4ByorJn8sfALith//vrRMupQQZqhVHAIA6Fjw9ns0SE/o3FMavD1IjOukrL6D&#10;pCwj0l5tKC/TPtkWJYhRjU6IpdER8qyDuXkHly0nH2LXl7PXp6XnuvIeeBODoBEs58DiwDkAwJmL&#10;3x6lQTqxQVNp/HannAFVryzmDPJnAsSMXv3F4tyCaKGkqEiMYfsXL5VGPihAkdMgtu2RdRt4c4Mg&#10;AOcAAKBgLy8X47Q0frtTlvqFRqGcAU9KuUaU1r4LLRsfdV9ZPPPVfjF60RmwNLBBZmnlyATawnnD&#10;R/JGB2ZjjnNw8chkGm7HbD5KYQq447AobQGoMRwCAKjwMG9sviNt+kLji0hKbtqKlk1p2ppXHy1s&#10;ychRPIOYefwwjNq3aIlwwi4fO85bH5gHrhwAACrS2ikn8dnGHkLM6lP1OSUpy6Di6zWmZWe9/Bqv&#10;PlrI/US5O75+XLo0jEHBk5gUcuXIBN4HwCTgHAAQ66wdM46G6gmdekhDuAeNadHOb89ATGawc8ZM&#10;Xn20IM5i98ydJ41eULC1Y9qXYuMXXLrMOwMEjPnOwWn3cAkLAOcAAEFJQQEN1X5PdeyraF2kkoKo&#10;msy/4PIVMTjhIYNwiba82AVrksfxXgGBYb5zQOOuZ26+55dcNHxQMzgEQGwjRmtpCA+GtFcbyB3h&#10;dUcF+xcvpTFp+bDPpOEKCr02pmcIF6G0qIh3D/AX852Db1ek0dA7Y8VOjldUnD28g1Jem6HMnbx2&#10;XjaF+30wXWSFCzgHABDiCr80irtUQv0mGT37S4nGldlnoPAMeMXRgphFeE1yGD6kBLmU9qLj7llz&#10;eScBvwjKlYM1R69yRMNerI3Hm1M6hX1shnMAwJjmbWi0NvKuQXy9JvF1Ghl0I5w1qfL7y7ziaEEM&#10;QnjIwIJaMZI/HMW7CviO6c6Bp68yilcZ88/uh3MAQHjZOWMWjdZp7btKA7mzJnbtLYb2tA7dpCwj&#10;GtuqAy07rk0nXnFUUHCFHzKg81RpWIIson0L+UXH41u38W4DvmC6c6B8lXHLSefPfitOQ6kaOrMr&#10;A84BAGGkJF95CDHBwEyIOQOeFJ6B8WkT9Ups2IyWze7/JK84Kjiydr0YdaTRCLKg8j4dTXsqb8Qo&#10;3nnAMObfVvi9+lXGUwVVH1MoL7mmJFW7jcJ2ezkFazzeV2SFC2oDhwCIMex2uxjvpYHcWdpXD4wU&#10;dpZYcMOEibziqGCFOtjQX2kQgiyrr+YtFM7ctTNneS8CA5jvHBDfu/UmxRvQU+0WkSUiIuwrXR+/&#10;lxbmSCVqhQ6sPH2N89xDxTgEQIxhfLAXJQ0WliQW/Hbdel5r5ENOlfgC0NasydLw47fGtu6Q2LBZ&#10;Zp8BM//x6rJPRqwbm7Y1Z+qe2XiIwXwtH/YZ7btVo5N4dwJvBMU5IMpLCrInjunZrdsno8eeuVz1&#10;5lJRqZ+fZxzevY4Y+zleCaUMfONdPYeven+F2rkeAGIBMRNipoHPJ4ppjpTCPn6FWbveUHDlCq81&#10;KhBnn/sWLZFGHb8ltpIPqhOX2rJdepee2QOenPnSa8tHjNyaPVWqE/KgbVOniZ1YeM37CSQIlnNg&#10;IuSw36beqhBwqor97DopxSD+LQVARLMlczKNMWNbd5SGc2dpbx6Oad5WyvIszTPgVUYFF7/5Rgwq&#10;0mDjt9amjBVbiZTUuEV83UbindJgaEzL9jP+9uKqhBRyaw4sW36QFNszNYlduSZ5LO9d4IagOAcX&#10;D61Rx/Equv/jf5znO8ry1W4tFQHHQX32m32kFIP4txQAkUvBpUvKaFGnkTScu5P6+YM4KdGzJnVX&#10;X1msE8erjAp2TJtBY0neiFHSGOO3xrXtyCN3nTgj4/T+RUs3Tcxc9snwmS+9ljPoz+ldeqY0U95B&#10;NV1JjZpn9Or35d9fVm5wpI7bmjN179z5UmOiQxvSJgoXAXMlecB85+Ds9s/VQdw2KmVibm7uzC+n&#10;3lOrOkVv+1EjLuEjxy/yuw+iWhEWtP+JkrIo9c17bqtd7aZbej/3/+ydBXgcx9nHzxSHsWnaNEnT&#10;pGnKX9M2RkkWmG2ZSWAKNpyGU4fRbDEzmNmyJQstM7MsMDPIki2LpbvTN7sz2tsbnWTpcO/u/3v+&#10;j70zs9qd3dudeefdga9Zwu3gjgOAw0MrAK46N6OiBnuT45NGMDufQ0AX9dkdm8TVLkaL/gpE0UNH&#10;ckmmi5gaR9akkUp9R2RM9k+zV77z3/jREwJ6sDOaUz1dwr0Gx40Ym+IzZfX7HxHLaV/qEi4zCpc0&#10;V9KxtHT2YwN9zG8ckHq3yy9GsEAzDWU7SXyFlgWNQzAE9Ct1GtOpS9f3Z8y49547aVCrfxYa2ZJr&#10;tyohyElEy3SuOjejgl2EIYuRQ0dy57VfXa24teG7n4l2r1q7f8NG05UdFMZq1hf75kfHc6k21I7F&#10;yzf8NHvhq2+Gug8I7OUmfONozqd5FT5g2NK33sucH7RnTdretev3paXvW5/BZcbK2jh7Pv2Vyc/N&#10;PQAOJlYddgSzGwfCTIgGZ04n8W+E72QBoxDrdL3cuvT8V593FrNAU5O65hrZoUuPGSzcOmS3ippa&#10;CHIGJfpMIUVzR/sVtl90/eWMb37gzmu/unjmbMb3M4kOZ2QezsgyXaHuA6U6kkuyIx1cl741NiHz&#10;p9mr3/944eSXxQ8cuusyo0JcveLH+Sx56/31P8zMDQ7blpC8b9VaLjPm0oG16+lvXbJvP/cYOJJY&#10;zdcRzG4c1JF6l052xEHiX5qVywJGQY5AYIFW+H079iG0Zx8AHIDjOXmktI3oP5Sr0VuKzneU4juV&#10;i29btDQvyTbp1VYUx9ZnCA7nmXM5R7RxKs7KobeIKH70BC7VUVWSk3d0bdr+hUt2RMeRO7nirffj&#10;Ro6V7oPpihrizZ3RROXNWUB+9Pz5QewhABb6rOD69WoWaEaraSTxh1osudAhhGr/dpX6+Bduvw+h&#10;PfsAYO+oGxppYcrV6AYllbxcfGuSBiZUXy9j57N/6Hfo/PnBXOVhnHbGJUp3da/5ZkdwVB1euTp3&#10;9vylr74R4tY/qHe/wF63GcRh3mEXR9eup79+XVU1exqcG/MbB2kLXiVV7/2/61185jIJVlVWBnz3&#10;PonpdMd9dAejEap9WaVedekQCZaU6TlM7tbfpzXasw8A9g4tQ7lK3aCkUpiLb00pzdMqszM5BLRu&#10;OLRsJVdtGKfIQc2jEsxdjTm58uYGSDd2d0Iyl2qicsV5rraHR7Fnwokxv3FAWDF/ulhHy+j+NEsz&#10;AXokFhAQ1nFQdf01CzU13TiZSyK+yznNwq2jfxwAHJDgvu6k9GzPoouh7gNoUZvsc/vJkYikWRC0&#10;GiPnNFMa9VVV1DIozszmagvjRO8PUezIsVwSZLoKMzKlO5wwzodLNVH7UhfTh0Hd0MCeD6fEIsaB&#10;iZCa+5Hf/ZUFZAimgH6lfmrDDzRyyhvvdekkbHS7+y8srU3InmwLAEdk6atvkHKzPR0Ikptr+oh2&#10;TI5EFOs9RtjfgSYzOL9vP60MuErCOG0J1o1KOLhsBZcKmVFBvftJt9rsvhn6SOxLXsieEudDicbB&#10;q6+++t/Pv2EBGSSewAI6GrwH9iWV/SNP/mHlztv7DCgwDoADc27vPlJchnsN4er1lkqdzPoNBPZy&#10;45IMKtxzMNk5etgodib7Z1dsAqkDNi0wTyeDKOlTQg98SrCG0r/6lt1wYootNbMpti0impoIGkfx&#10;kHUI8xgHZacXCs3223GS7W57SGbYFgAOh1g5tWsmRKlg5eINijbU1vz3E3Ya+4cupLR/0VKuVjBO&#10;0s2MGTaKS4Isp2MbMqQ7v2jaq1yqiSrcmEXtg+O5eeyhcRrMZBycWXpfOzjFdrc9MA6Ao0JLSa5e&#10;NyipSOXiW0pyMOyKS2SnsXM0jY200C/KzOLqAyO0LTxKupl7klK5VMgKChIn26Ayu88mT5wok0jL&#10;TbHn0Cjxs4IVgHEAHBI6vR1XtbchsnPiOF8usqVomVt6Qjm+P5O4VlxCy3quDjBO4Z66lQ64JMia&#10;WvXeh9IPcWT1Oi7VRBWkbaDPzLWSE+wxcnQsZxxovvjgjX79+g0bN+3qLcUtbgHjADgeC6e9QorF&#10;hLGTuKrdRNF+Bmd37mKnsXP2JS8kRXzu7Plc6W+EnHOCIyXr6Jp10i+y+v2PuVTTRe2DLYGh7GFy&#10;aCxiHPz6XnHkgD71GgU5ZEh+2BYADsGlwwWkQAx1H8hV7SYqaYKfUPONHMdOY89otVpauO+IjOUK&#10;fSO0PTJWqocwwZGiJF8egksyXYdWrKRPUX21g8+VZH7j4K1+wlKJs5M3sXBTU23Fpa6CedCZhRUA&#10;jAPgSDTW1dGikKvaTZQ0ByI7jZ1Dy/Sj5liGGBMcKVxLX/mP9AMVpKVzqaaLPkt7ElPYs+WImN84&#10;IPXuon0XWEAGiU87qZTvCzAOgCNBC0GuajcoOuKAi2xN9LBaJfn8jKPi8hVamhdn53KlvBGit4UI&#10;ExwpWQeXrpB+qfQvv+VSTdfeROH7FJFGrWbPmWNhduOgprV6l8T7z1jPArYGxgFwGGjx156ZEONG&#10;jqM7x40azyW1VHBfT7Jn5bVSdhq7pYiORjPHQkqbA0PoDSQ6uHQ5lwopUNK84MF9Pbgks4jaBwVr&#10;lVK1mRGzGwdqUu9erTUwZQSJ/2jxURawNTAOgGOw9uPPSMEXN2oCV7W3VIrvVKmU5JJaKn70BLJn&#10;xpffsdPYLfnzg0jZvS00kivTjVDkwGH0BhLhU4IdKcVXWLKcylzTY8u1NSySmgjsmXMUzP9Z4U5S&#10;8Xa6hwWa+W5MbxJtcClnmwDjADgAl48KnRBJE5+r2g1KKh+5+JZiXQ162H1XA1pkH16xhivNjZB0&#10;92KGY4Ij+9P+RUukX9AsA1U4FWVk0oftzK7d7OGzf8xvHDSpb5CqtyV9313HdlAAJD9sCwD7RKPR&#10;0MKOq9oNSioZuXiDonuy09gnjXV1tLAuMbmTwbawaOnu7UlM4VJN1KHlq3bHJx1atuJo2gZSwRRt&#10;zC7OzCF5hmfCEiL2Lv0dw/sP4ZLMorzZC+hTx55CO8cCxoHIxMF9qE1A6PbA4yfL9RZWtjkkV2wL&#10;APuEFnNcvW5Q4V7CRAVESRP9uaSWChRnmmuoVdYL2yHO7txNy2iu7DZCEV5D6K0j4pJMF82kccqb&#10;PX9zYOi28KhdsQl7klIPLF56eOXqo2vTCtM3mm4PObDYsmGW+UGJDq9aS3+gstNn2ONot1jKOFA4&#10;MA6AXRPmIczKl+o3javaWypxvC8tCiP6D+WSWip66EiyZ+GGDHYaO2R7WJRQd85ZwJXaHRWpYul9&#10;I4ofOZ5LNVG7E5JpFdJyrLy6sbGhpqa2oqLq+vVbV65eKSw6vWXb0TVpO2MT8hcI/SdMV+7MueT+&#10;bJoXkL8geEtg6I7w6D2JKQcWLytYm2aW0RwK144o3QQVO6LjuFSziN7nLUFh7Ee1TyxlHGg06uoW&#10;KGdlKxgHwH7JDwwm5VrCmHbMhNg8UQERn9RCKX7TyG7hXoPZaewQWijvTV7EFdYd1fYI3aeE3Ynm&#10;XCuhJCePZpK0+1mmLUb1jRulJSdOb91xeNWaPQnJW0MiNgeFbpofmDt7Pl1xynTlzwsk92p3QsrB&#10;pcsL0jYUpm8s2phVnJmt/C8j0u8bNXgEl2QW7U9dSm9RXVUV+z3sDfMbBzdPbRG+JRgCqzICYCKV&#10;pddJiRbi6sVV7a0pVazyuUiDomUlO4290VhfT8tiUj9xxXRHRWoLeiuIzOuiP7BkOc1k5dVrLN9K&#10;pb6mpqq0tPT4yQsHDp3etqMwI/PQ8tV74pO3hUVumhtAr8JEsS8jYVG7YuL3Ji88sGjp4RWrj6xZ&#10;J3wZsYphoRt+0sPFQmekV3pg4RJ2W+0K8xsH1A44euxkRQuUM1UEjANgp9DijKvXTRftq6W1z3Xr&#10;S0+cpKWw6UU8qy2EUQmjuSQTJbTXxUyyTDsuGrW6sa6u7tat6vLyymul146fOLtzd8Ha9XsSU7cE&#10;hNCbYKJ2xsRzt9c45c2ZL/3ih1eaYVRLS5Gs0jzb3ctlduOgltS7lxQ/5zSMA2CP0FKMq9dNF+12&#10;V3HhIjuNXbF/keC/zZ1l6vi0LYGh9PYS7V+0hEs1RQXr1tPqofzsOZZp0D7qKivLTp85s2PXsfXp&#10;+5IWbguL2hIctml+IL2f3H02WtLvnuQzhUsyl2iGifHKLsweMLtx0EjqXeWvRwHjANgdEf2FKjx1&#10;8u1nQmzPbImSkiZOJodd/sa77DR2Re6seaTMNb0dGTXIW6ohzOth3jRPrMlmzmU5BubgalExrW65&#10;u220wtwHsgfAYp8YtgSHkwznzpyr1drHfOTm/6xwl0rl+fMGFlAqMA6AfZH1w8+k5IobMZar2g2K&#10;lnFcZGuiZSI7jV1BqwfSLudK4Y6K3gGi6CHm7JtWmCFO2/zznEuHjrAcA/PRWMd6mRRn5XB33jil&#10;f/Wd9CQcs8BaTUSFzXMlXT6ilMmC28A8xoG64dYJGaTq7Xb/E/sPHWPhZhrY7rYHxgGwI2gnxGCX&#10;2097TCQVcFy8QdE92Wnsh6rS67SQ5QrfjmprSLh0u/YkJHOppmjzgmCaQ5ZjYBnosIvDq8zTXYBU&#10;3tLzsOq9D7lUcylP7H2SO3u+wl0I5jEOyk4vJNXtbcFoBQCMgJZWXL1uUJJ3NNlnCpfUUiGuXmTP&#10;hho7m++o2EwLKVlogiO2zpM4OSPLMbAkWwJDyd3eHh7N/RBGK7CnK3swerhwSebSoeWr6ENSceky&#10;uwzlYf7PCnYBjANgL9ByiqvXDSppoj/dOXroSC6ppRLGTCJ7bo+IZqexE/LFFjmpD7jStkPSm+Bo&#10;lDknONoaEkELfU2jclaScXyovZg7ax73cxitVe99KD0hpg+ONaiS5hkvtoVFsstQGJYyDsqu6no+&#10;5+7apzTvCYwDYBfQRkxKO9wAbLWkF/uSP+GSWoruHNqvPzuNnUAL08MrV3PlbIe0NTSC3iiiPeab&#10;4Kg4O5dmb599Dmq3d26cO0/vv7m6Ex5ds056TjZ+8wOXai7tTkyh2VagA88CxoGmWviEoKt9hUWc&#10;CcuOlrMIBSDLHgAKZUekMM9r9NBRXNVuUFJBxsUbFN2TncYeqLl5k5ahRaYtuRs12CKjEmTTIdew&#10;HAOro9Vo2EOSkcn9QEZLelpC3PpzSeZSSbNZeXj5KnYlysD8xkF30RS4WVPPwgLa8X/8paLqYxgH&#10;QOFUXrsmlErtG3QgfSVtzyDGwB4uZE97GU9FOLtrLy09uVK1o6K3iChmmDknOKJ52xEVy7ILbAd5&#10;qunPsS91MfczGa2Fk3VzkBdnWWrtiW2h7IOUcl5MsxsHgp+g3NCwBBL/yYoiFrA1MA6AwqGFEVev&#10;G1RC89JKyZMmc0ktFTN0FNmTFEbsNIqHfsXPnx8kL0k7qvwFQfQWEZlxgqODS1fQAr22spJlFyiA&#10;raGR5EfZHBTG/V5G6/DKNdLzkzc3gEs1l4ozc+jjdGrbDnYlNsXsxkENqXcNzhJJ4v2/VMr8BzAO&#10;gJKhxVB75juiSvaZEuYxiItsqRSfKeSwCeN82GkUD53jaG/yQq4Y7ZAiBw2n95PIjJ8Scn4WBtGR&#10;eojlFSiJE5s204qW+9WMFnlypKfIQms1UbG1NxUwV5L5PyuQevd/qwpYQAaJzzmvlNUVYBwAxRI3&#10;agIpgNrTCbGjokUbO43ioYV7YbpJ34/pJRPFmG+Co6Nr1tG8VV5T+vpJzkx1eTn9mbifzxTJZ9Lk&#10;ksyoY+vTac5LS06wi7EF5jcO5v2nN6l6n/Z4u/TGLRKsr6/fmrmcxKg6daM7KAEYB0CZHFm9lpQ7&#10;pLHL1eumi5Zo7DTK5vqJU6YX61uCwuglE+023wRHNGOb5gWyvAJlQ3+vY+YbjrgrPkl6rraFR3Gp&#10;ZhR1m+XNXWArF4L5jQPCV9PdBWtATucHWJoyIDliWwAoCVLiBPXux9XrBhUzrF2jGKhC+w0gR75a&#10;VMxOo2AOLF5GykQTF1IK9xosleBcktEqSNtAa5rLh+1g7lsgQdfD3JNktmGr8nkyYkeM5VLNqANL&#10;hE4th2w0isEixgGlpvLWhQsXrpSWK7BbNIwDoEBoccPV6wYV5z2W7BnUy42LN6jECX5k51XvfsBO&#10;o2BoOb4z2viFlOQFd9zoCVyq0cqbG0AtAzsa5QEkaBfFTfPM2Zcw3GMQe9IsNpEikUMZB0++MPRW&#10;ndJnB4NxAJQGLWi4et2gUvym0p3bs9oCmxyphws7jVLRqNW09iUNdK58bL82y5Zd3pNkUjdGSbrp&#10;kO1qvV3AcW6PeQbEykVMRul527fQbIMn5SIZdhzjQPiIIPL2Zz+xKOVBsse2AFAAtApvz1hEIqk8&#10;4uINiu7JTqNUKi5dZhVwtvHjyCMHykYlmHAcubaFCS1OIq3G4BgsYE/UlN+gv6a5FnIkko9iIO8v&#10;l2q6SG4d6rNCffWtp++iFoKqyx137z5VxhIUA8kY2wLA1pzaup2ULJGDvbl63aCkkoiLNyg6OVJ1&#10;+Q12JkVSuGEjLbK5YrFDkm5L9LBRXJJxIoU+zZWtimZgCaRZkgo3ZHC/uCmia5gJMvcnBhs+gRbs&#10;c0CoLz/720fvo1bCHQ88dbGsiiXYGhgHQCHUV1eTMiWwfb0Hwpo/cyZN9OeSWip2hNAvYXNAKDuT&#10;IqGdDDabsJDSpnnmd+3uikukVYhGrZTR18CMbJoXSH7cnbEJ3O9uitK//EZ6Dg+tWMWlGi2HNQ4o&#10;Zws2//mxu6mJQPgmOpsl2A6SDbYFgE2hpQlXrxtU4jgfunPkgGFcUkul+E0jewb16cdOo0hoBXxw&#10;2QquQGy/yK2g94TILBMcSQ6DPUmpLJfAEdmXupj8ysRK4B4AU3RsQ4b0NC595Q0u1TiRTDqgcaCu&#10;K3/kwXupQUA4e/W6VquJ/Ggw2X5y2HtsJxtB8sC2ALAdAeIyB+1ZEIH1KxTFJRkU3ZOdRnk01tXR&#10;OtiUzgHSDYkeMpJLMk77UhbSXGH9JGfg+kkzTKfRUtJjGdjTlUsyQiR7jmMc1FRc7fH0A6I9IOD7&#10;GT9bSLyvYDGwgI2weQYAiBkmLHOQON6Xq9cNKrivBy1xuHiDons21ssXP1MQFw4cNLFQzg8IptdI&#10;tMccExxJDoNtmA7ZmZCM1GLTVvvktPr9D6Xn88iadVxqh0Ty5jjGgWgSqP42aFpVveHPdUve/IVK&#10;1YkFbASMA2BbijZmk4Ijov8Qrl5vQ3GjJ6T6TeMiWypygNBpvygjk51JYeyKTSDlXb4J7lyzT3B0&#10;cNlKWkPcvHSJ5RI4E/TXP7JyNfdgmKIjq4SpTqlWvfcRl9p+kYw5jnFw+upNtqVgYBwAG6Kub6Cl&#10;Blevm67kSZPJYUPc+rMzKQxaCu9fuJQrAdsp+QRH8aPGc6nGKXemsH5S7qx5mN3Imcmbs4A8BltD&#10;I7jHw0RJj2tg735cUjvlUMYBR/WNi8uWLSs5f52FlQGMA2BDaHnB1eumS+qXwE6jJCT/rdELKW2a&#10;r1t22cR1GqkK0qTlbY6zXAIn5uCy5eRhIGYi95yYqCUvvS49t8c2dHiJB5IlxzEONFXnSdU7JuU0&#10;2S7bH062KQ/9fTzdQQmQ/LAtAKwL64TYjg8ERInj2tUjgYoWQAqcrudaSQmthrmCr/2KHCgblWCO&#10;CY7owrikJmBZBIBUWKdOm/igGtTBZSulpzf9y2+41LZFMuM4xkFn0RSouFVHtsWxCl20TU215UfI&#10;lnLmQiKZYVsAWJHlb71PCoh2dkKkpUmoW38u3qBC3PqTnW+eP8/OpBh2JyQLBe7MuVyp137R+0AU&#10;PdQMoxJKcnJpBXDpwGGWRQCakabxNuMsikTyiRSD+rhzqW2I5MRhjAMNqXfLG+i2lmz/+4ddNEC2&#10;34xk2zYHxgGwPmd37yFFQ2i/dlX2dB1FohTfqVxSSyWMnUT2XPrqG+xMioEuO7s9IoYr8tqpvDnz&#10;6U0gMssER1tDwoWif+Zclj8ADEHtg8PLzTaXEVXCWDZVCVFRRhaXalCOZBzUSPVu8drv5XUw2faf&#10;sZ4FbA2MA2B9hEKhR8fmO4oZevt1mRW7tBItYY+sSePKu3Yqov8QehOITJ/gSBqsWJKVw/IHQOts&#10;Exdy3Bpi5i6KexJTpKc6d/bt+zeQPDiMcSB4C07fFAYx9riDbOoZB4sLqlnA1sA4AFaGFgdcvd6a&#10;WPHRw4WLNyi6s6I621eXlbGa2NhKnd0BwTwyw6eE7RHRND+YDhm0H6nLKvc4magOfWIgZ3ecPgcD&#10;Hm9ec0ml+sObwhSka8J/EEM2nttADskN2wLA8gS7CFMYcZV6a5IKDi7eoEjhQvZsqKllZ1IAx7PF&#10;NrqxnQw2zQuU7gBpZnGpHZXkMNibsojlD4B2U3n1Gn1+TPddcYrxHiM9521MwURO7TjGAeHTKZ6k&#10;9p30/s80+NNLvVWqLoqy2GEcAKux7uMZ5P1PGOfD1esGRddRJEqdfPs5lWPF8mV3fCI7kwLYHBRK&#10;irNtxjpjwz3ZylJEXJIR2pOYSkv2ulu3WP4A6CDqhgb6FBkxELFtbQ2NkJ727VGxXCoVOa9DGQfK&#10;B8YBsA71VVXkzQ91H8jV6wYV0X8oLSmSfaZwSS1FuxoE9nJjZ1IAtAw9vGoNV8C1RyXZOl+rWSY4&#10;opnJmxvAMgeACdDHaf+iJdxjZqLknxiiBo/gUonISR3NONidv+FpcdWlTp27xy9dx2IVA4wDYAW0&#10;Go3w2rev6wBRUO9+ZP9Qj3ZZErRAYWeyNaRpTktP4waA5cpGJexNXsSldlSHlq2gmaksVdbca8Cu&#10;2REVRx6q/IBg7nkzXZEDhSnPqbjvF+SMjmQc1JOqtyW7rzaydAVA8sO2ALAY9G3nKvW2FeM9mosx&#10;KPr1QSHzHZ3duZtWxvJCrf2S/CVEpk9wlDtbGDy5aR6/3hsApnOGPuomTNrRmvS62iSlSvEOZRx0&#10;Ek0BjbzvtFb7xANdFVUfwzgAlobOhJjSvpkQO6TIQUI7o+zUWXYmm7JpfqApxaVUIEYPMeBT7ZAK&#10;0jYIOfl5zs0LF1nmADA39VVV9DHjHj/TVZyVI70OiRN8aSQ5kcMYB42k3q0xNKiKxH+5TilzmMM4&#10;ABZl/edfkjc8ftR4rl43Xck+U8iRyb/sTDaF2ASk8JI3dNqv3NnmnOCILpxD/mU5A8CSUPvg6Lr1&#10;3HNoukJcvaT3ggQdyTioa63eJfFTv1PKMrIwDoDluFJwjLzYIW5eXL1uULHeY1L8O+BdoKUGO5Pt&#10;0DQ20vKx0Kgu3Gac4KhwQwbNyYUDh1jmALA8OT8LlvGuuETugTRd6V99J70d6V9+6zifFQQPwaoC&#10;FpBB4m8qZpoWGAfActC3mqvUDUpaRzFmeLu6GtCd2WlsR/mZs7Q+Nq5ep1dBFGXyp4RNosOACAsu&#10;A+uzMzqePHt5c+Zzj6Xpko9iSJzox85nXSzQIVF9i1S99z3eo+DEOY1WW119KznsZxLzr+kBh3XY&#10;+PsCjANgIej7zFXqrUl6/7l4g6KrLdTdqmJnshGHl68iBWLubGMKRFKXS5e8Oy6JS+2QijZmUbOg&#10;eGM2yxkAVufc7r30OTTRAWZQdPI0orUffcrOZ0Us4jloBz3Y3ubjh9emrTvBtm8LyQHbAsB8BLt4&#10;kje5PUslEdHXnijV//bzHSWO8yV7Zv7AJhazFXmz55NycGdMAleKtUfhXrpPCVxSR7UtLIqWyJgO&#10;Gdic2srKZvvADIuJc0qa6E/el8MrV7OTWRELeA5sQvVxUt/P38NCtwXGATA7pHQgr3Gc91iuXjeo&#10;cA82FWDypMlckkGRPQN7urIz2QhaAhakpXPl120l95HGjRjHpXZUNBv7Fy5l2QJAAbC3w9xdFMkx&#10;HWmeA2tz6UiG4IyAcQBsR8XFS6TmC+7jzlXqBpU4XnADEEUOGMYlGRTdmZ3JFtRXV9Oyjyu52qPc&#10;2fNo/omMG9cgifw5zYa6UUGTpgBA2TQ/iDycO2PiuefWFJEDwjgwkh7PPExqes/JQrcGGAfAVtDK&#10;j6vUW5NUWXLxBkWnTbThfEfXio/TKtmIr6pmnOCI5mFPQjLLFgDKg1Tk5CnNm7OAe3qNFjkajAMj&#10;UXXqzDZgHAAbQSs/rlJvTVJlycUbFF1a6chqm01AfoLWyh2f40j+KSFi0HAutUOiBS4RehgA5VNx&#10;6TJ9XM3SRZEcB8aBqXTUOKhtaIAg00Xr7xS/dnVCJKL1ZWo7Zk5M8Z1K9owcMoI7o9W0LTI288dZ&#10;mwJDj2XldEjZYvcLqh2JKVxqh5T102whD8FhXN4gSLGqvFVJHlqio+kbuee5oyIH2btkOXd8I8Rq&#10;vo5gHuOg5tRhtmU7WjMOSLxBrt2qhCATlRseSeo/Yh9w9XrbShzbruWbaeXKndFqypg5d8N3P+fH&#10;JOzfsLFDCpMtu7xvfQaX2n7tWLScZIDoVMkJLm8QpHzRp3dbymLuwe6QhCOkLuaObIRYddgRzGMc&#10;fPY7Utv+hm6TrdI6umlVyHnxWQFYE41aTeq/oN79uErdLKKVKzuTddFqtdQvWpSRxTk521ZJdi7N&#10;NlH0sFFcaoeUM1PIQM7MuSxPANghubOEZcDyFxi/kKPdf1b4/LektmXHgXEAnARaC3KVulkUIU4J&#10;cH7PPnYmK0IsHmoZFGdmc+VU2yLlIL0hRLsTjJ/gSFo/6eJBTIcM7B76PJO3g3vO2ynyt/ZtHNSV&#10;FwvWwe04yXa3COT4MA6ANSG1YMKYiVy9blABPVzaM9MRVbI47cmiaa+w01iR2psVtGLuaF+qcM/B&#10;kmXAJXVI+QHBNAMKWY0aANMxpYsi+StH6JCYGvTzF198Qerd/35G/jfAFbajRYBxAKxMO42DELf+&#10;tNbk4g1KWm2BncOK3GwuwrjiqW3J15mNHzWBS22/ijOzm8+ezzIEgKNAjF36eBdndcwhR/7EcUYr&#10;kHrXgp8VdvxAjp91hoXkwDgAVoZUh7c1DhLG+9CKM2rwCC7JoOjO1l9GqHDDRlIMbZobwJVNbUs+&#10;KmFv8kIutf3aFhZJi04NHAbAcaEP+f6FS7jnvw2R/TGUsX3AOACKgdSItzUOaMUZ1MuNizeo4D7u&#10;ZOeb5y+yE1iLHVFxpAzaGhzOFUxtK9xL9ynB6AmOyB/SErNg7XqWGwAcl62hEeRp3xwQwr0IrcnR&#10;jIOtIRNI7atPV5amDEiG2BYAxkIqxbaNA6nu5OINKn7MRLLnhhnfsKNbC1o371+0lCuV2pD8U4Ip&#10;yy7TFW+J0MMAOA/FmTn0sW9PFwSym+MYBzkRb5Kq99Hnep+9fIMENerad6ePJzGd73qY7qAEYBwA&#10;0yFVYxvGQWAPF1p9cvEGleo3je7MDm0taCF1ZE0aVyS1oawfZ9GsEu1NWcSltlOkWKSn3pu8kGUF&#10;AKehuqycPv+3tQ/IPg7V58DjwyQWaEbTcIPEl9SwoM2BcQBMh9SOrRkH4f3Z8sRJ7V50kciaXQ1k&#10;PaRyuPKoDYV5DKRZJTKi6zWVtH5S7a1bLDcAOBnqxkb6FhSsb2uZU7KDwxgHtaTeNTgBOol/Zd5m&#10;FrA1MA6A6ZAK0qBxkDxpCq0+w7wGc0kGRXdurKtnx7U8DbW1tGDiSqI2JP+UEGvsssuSwyA/IJhl&#10;BQAnJmfmXPI6tNGZl6Q6jHFQT+rdGkPtHxL/esh2FrA1MA6A6ZBqsjXPgVCJ9nTlIg0qeshIsvP+&#10;hUvYQS3P5aMFtIbmiqE2tDUsipoFRHsSU7jUdurQCrZ+UsWVqywrADg9exKSyEuRN8/wQCGS5FCf&#10;FR58bjwLNFN/IY/EX1HMIuwwDoDpkJqy7Q6JtxVdWimwVz92RMtzaPlKoSSaM58rg9rQ4umvS5YB&#10;l9R+5c1ZQM6bO3seywcAoJlze/aSt8Pg2qcOZRxc25dIql7CgoTVV69ePbh/bzcxeMdjf2R7KACS&#10;H7YFgLGYbhzQGpcdzvJsCQolZc22sCiuAGpDwS6eNJNhHoO4pHaqKF2YQYGo/Ow5lg8AQAvoa1Ks&#10;PyqYxDiOcUC4UZwh2gM6Rr/yNUtTBiRLbAsAYzHROKCVrtWm/cmbPZ8UNPsXdWACFppDouVvvMsl&#10;tVP5C4TpkPNmwWEAwG0gRQG1D46sXie9QY5mHCgfGAfAdEitKRkH9AOBVPHfVuHiusaXDh9lx7Iw&#10;tNBpu1+0XPLuhztj47nU9kiaDvnCAayfBEB7oW/Nzug4+h6RbRgHVgXGATAdUnFKxoFUlUrVfxtK&#10;muBH9ozxHsMOZEk0jWyVRanavq2OrF4rXY5xUx9uDhS+XxCxTAAA2s3u+GTpnSX/wjiwKjAOgOmQ&#10;upMaB1JV2s6lF+nO7CiWpKaczbUir7nbVvqMb6TL4ZLao+IsNvtb4YaNLBMAgA5y6fAR+h4RwTiw&#10;KjAOgOmQ6pMYB+EewgcCoqSJ/pwRYFB0Z3YIS3KWdoHuiGUQO3wMzV5wXw8uqT3aHhlDz9hYb705&#10;GwBwSBqbJyOBcWBVYBwA0yGVaMxQYZYCoogBQzkjwKBo5/+6yip2CItxZOUaUqzkzu7AkEV6IUQx&#10;3qO5pNtKmt1oVzw/OyoAwGhgHFgbGAfAdKTalIgzAgwqbtQEsmf2T7PY31uM/IAQUqbsiIrlqvDW&#10;VJKdK11I1k+zudTbam/SQmoZ1FVWshwAAMxEwTrbLFhqfuOA1Lu//cNfFDPdkWFgHADTkSpUzgho&#10;TWTPwF5u7I8tRq44ZPHgshVcFd6aijKzpQs5vHINl3pb5cwUzIKtYZHs9AAAh8D8xkHk5/6dSN0r&#10;4v3+XLX1lpLpACRvbAsAo4geOopWqKmTldIJUavV0hZ8SbvXUtoaGkEzRsQl3VbSdMi1N2+yHAAA&#10;HAVLfVbQahpfmjiImgiE0NQslqAMSJbYFgBGUVVWRirUmKGjOCPAoIJ6uZGdNWqDS5KZh8b6elpV&#10;t3+VxcUvvUbNgsBeblzSbUUXjNkSGMpODwBwLCze5+BW6cW/PnEPNREe/NXTt+otWD62HxgHwHRI&#10;tdqeGRKjh4wge57etoP9mQWoulZKLYP2L6Mc0jwvcoibF5fUto6uTaPnKj93np0eAOBwWNw42L95&#10;ObUMCPfdRZdZUNXZ+mMDyQPbAsBY2mMcpPpNI7tFDRnJ/sYCXKKrLBpatcWgiAFBzQKi1f/9mEtt&#10;W9QsyJuzgJ0bAOCgWMo4OLh5+T1dqCWguuvh3x07r/sqKcbdzQI2guSAbQFgLO0xDmgdzP7AAhxY&#10;soLU1psDQrhavDXpzYsc04F5kY+tz6CWwfm9+9m5AQCOi/mNg6cff0Ss/gVSMraxWBn7I0aTJBaw&#10;ETbPAHAASP3atnEQ0MPFopbB5kBhyOKudtfxe5NSJcugKDObS21DW4LDqGWg1SqygzEAwNyY3zgg&#10;9e4zf/NkAUNsik+tbWDbtgLGATCdto2DMHHmxJobN9je5obW1odXrOYq8taU9ukMZhn0cOGS2hYd&#10;rHhk1Tp2YgCAE2DxPgcSFTeuXFPMnKowDoDptGEcJE/0J6lr3v+I7WpWtM1Lux7bkMFV5K0parA3&#10;tQyC+rhzSW1Imvew/Ow5dm4AgHNgEc9BaR3blkPip3yTwQK2BsYBMJ02jAOhJu7hwvYzK7rJDNo9&#10;MCFQHEhJtGjqy1xSGyrMyKInUjcqfEozAID5MZdxoCHV7W35Jv00293WkMywLQCMpTXjgNbEbCez&#10;UnHlKq2wuYq8NcnnRc6d3d7hDER7koUZkXNnzWUnBgA4GWbzHGyL+4RaAK3x0O/6sF0VAMkP2wLA&#10;WEiN29I4CO7rQeIbamvZTubj1LYdomXQ3jr+4LKVkmVQsG49l9qGNs0LJCfak5jKTgwAcD6s91lB&#10;UcA4AKbT0jiIHzWeRO6Mjmd7mI/tUbGkwt68IJiryFtTzsy5kmVQnJXLpbYh0f6Yc/HgYXZiAIBT&#10;Yr0OiYoCxgEwHc44oPMdhbkPZMnmI39+EKmwd8UkcBV5a4ofLSz/SBTY05VLakNFWTnUMrDoNM8A&#10;ALvAPMZB1fU977777pazZWSbbLTGNbq3AoBxAEyHMw5ofczSzAetsNu/XmKImxfNSfyoCVxSGzq4&#10;VJhMiQgzGQAACOYxDspOLyTVbfies2SbbLTGSbq3AiCZYVsAGIvcOKDzHZm9zU0r7MKNWVxd3pqo&#10;WUC0/vMvuaQ2tDU4gpwld9Y8dlYAgNODzwoAGIlkHEQOHE62T+TmswRz0FBbSy0DriJvTcc2ZEiW&#10;QftnRiKiZylYt4GdGAAAYBwAYDTUOEieNFnYGOvDYs3BjXPnO2QZ7IiMliyDwoxMLrU1lWTn0rPc&#10;vHCRnRgAAETMYxyUn1v9ZDs4w3a3PTAOgOlQ44BWySzKHLB5Cdu9yuLil16leSDiktpQUfMcR1qN&#10;hp0YAACaMWefg9uCPgfAkZCqZDN24tuTmEoq7Px2D1kM9xxM8xDmMZBLakO745PIWbDyMgCgNfBZ&#10;AQAjobXyteISFjaZTXMWkDp7T1IKV5e3JpoBoqWvvskltaH8+ZjjCABwG2AcAGAkpFZe/ua7LGAy&#10;OTPnkjr7aLunMpQsg71JqVxSGyKnIDKjQQMAcEjM+VkBQxmBU0EqZrZlGh1dS+nAkuWSZVCQls6l&#10;tqaijc0LKTVgISUAwG2AcQCALam7VdlsGbRrkuP0L76RLAMuqQ0dWLycnoWdFQAA2gSfFQCwGeVn&#10;z9E6m6vLW1Os9xgjLIPNgaHkFJsDgtlZAQDgdljQOKivqTp16tSNiioWVhIwDoDNOZG3mdTZeXMW&#10;cHW5QZXk5ElmQfzo9s6LzEZF/jznWFo6OysAALQDixgHM17zFr4iyHjkT+4sTRmQLLEtAGzBrjhh&#10;MOHW0AiuOm9NkmWQ+d1PXFJrKslhcxzduqqcVU0AAPaB+Y2DT0c/Tareux/vcaOiUq1W19VWp/70&#10;Konp1OU+tocCgHEAbEju7Pmkzt6/aClXnRtUoWxe5EPtnhe5YN0GahlgjiMAgBGY3zgg9e6nyw+x&#10;gI5GEp95toGFbA2MA2AraJ19dM06rjo3qJ3R8ZJlwCW1ITbH0dwAdkoAAOggZjcOalqrd0m8/4z1&#10;LGBrYBwA66NRq6llUJSZzVXnBrX45deNsAyITUBOsX/RUnZWAADoOBbxHJy+YWAgNYlPOFDBArYG&#10;xgGwPtQyaOdkBkF93KlZ0KF5kekpsJASAMBEzG8cZIV+QKreizdrWVjE9amHutzxEAsoABgHwJqU&#10;Hj8hVNvtXktJchgsful1Lqk1FWVkUsugsb6enRUAAIzFPMYBFl4CoDWObdhI6uzcWfO56tygCjMy&#10;Jctge2QMl9qa9i9aQi0DdkoAADAN8xgHlWXb328Hl9nutgfGAbAOmxcEkzp7W1gkV50b1LH1uoEJ&#10;xZk5XGpryhOXa8qfH8ROCQAAJmP+zwp2AYwDYAXy5ghDFvcmL+Sqc4NK+/xLyTJoZ78EIuowOJGb&#10;z04JAADmwJrGgUY5U7HAOACWhlbbBWkbuOrcoGJHjKVmQYirJ5fUmqTZD6vLb7BTAgCAmbCAcaAu&#10;I1WvQdDnADgJtNouzm7XWkqSwyBy0HAuqTURm4OeQqvVslMCAID5ML9xQO2AIcNHjHL/m0rV5bVX&#10;Xu7z4l9ITPFNBc3URvLDtgAwK9VlN2i1zVXnBlWclSNZBtk/z+ZSW9OumHhy/Lw5C9gpAQDA3Jjd&#10;OBBmQiy4Vidsaq5IdbCm8oxK1YluKwEYB8ASXDp8tP2Wgbz74cFlK7jU1pQ7ax45/tFVa9kpAQDA&#10;ApjdONCbIZHbXndczQK2BsYBMDtHVq4h1Xbu7HYNWcydM1+yDNr59YGIWh7lZ8+xUwIAgGUwu3Gg&#10;IfVudfNnULK9obmz1POYPhk4LtvCoki1vTUsiqvODWrh1FeoWRDU241Lak2FzXMcsfMBAIAlsUif&#10;g4f/6k23n7hbdc+v+9BtEv/hkgK6bXNgHAAzkjtzLqm29y9extXoBhXc14NaBmGeg7ik1rQvZREs&#10;AwCANTG/cVB1KpNUvap7HiPbmsvrhe1mlNOvmmSGbQFgGrTaLtyYydXoBkXNAqK1H37KJbWmvDnC&#10;Qkq5M+ex8wEAgOUxv3FAeeuNWXSjKCdMsAu63HGuikZ0mMbqq8IRmrlSrTfqgcXKyL98i6W1DtmN&#10;bQFgLNIqi+2Zs6hoY7ZkGeyMTeBSWxM9/qmt29kpAQDAKljKODAfQicGVZfHxU31L+7qzNXrJOjz&#10;0edyjlforflkEBgHwHTabxnsiIqVLANiJXCpBlWcnUOPX4M5jgAAVsdSxsHiWVOFSl3ksT/3Z7Ed&#10;Z8UnvydHkE/0QoLu/2l2sV7bQYJsuyMY91cAyCE195FVa7hKvaVWvfeRZBm0c17kwnRhrSYizHEE&#10;ALAJ5jcO1FWXSNVLufuee9mWShW31ZjxV8Jf3vFPFhB5Vjwa3V77+SRpu0MY91cAyGmPcRDWbwA1&#10;C4Jd2jsv8vbIGHLk/AXB7DQAAGB1zG8cdJFV3hIvv/C40bX4C35fsoDIkv/+VjrUsKeFc2XFfPXI&#10;vd07dbvL760faPxtMS4zAMi5rXEQ2MuNWgaLpr/GJbWm3NnCWk1H16xj5wAAAFtgduOgntS7NwzN&#10;dUTi34rZwwLthvyV/xerWUBkf6SvVLWTDZFOb3/2WbeuQncEAueIpZEtuXarEoJM0Ybvft6xeNn+&#10;DRtbap9s9sOMWfO5VIMif0IOSHTmxCnuRBAEQaaIVYcdwezGQQOpdw3Og0jiX5m3mQXaDfmr6d9v&#10;ZAGRotUzSCTd7vWvf/R8YyHdJqjFcQ1deul5GgxCdqusrYMgU7Txh1l7l604sjGb067UxZJlcHDN&#10;ei7VoA6sSSNHI6qoruHOAkEQZKJYzdcRzP9Z4UGV6rmBX7OAjipSHxuRQfJXI/+bwAIics9BS+Q9&#10;EtqgPfsA0DYGPytkff+zZBkUZ+VwqQa1Oz6ZHIoI3Q8BAArBPMZBXfWJNBliBa3K2nesvr6+prr8&#10;xWfvI8GDV+uNKPnIHz4+/F0WEPmpn3BwFmjB+BfaSpVozz4AtE1L4yBiwFDJMpDHt6G8OQvIcbaG&#10;RrKDAgCAAjCPcVB2eqFQJ9+Ok2z3DvCQ8Hd3sICIENHpCbJRdfEQ2Txepjerwd1CMowDYA044yDY&#10;xZOaBbHeY6XItkUdBme272JHBAAAZWD+zwrm5coBwew4f6uBhRsvk+CcjFNiQCsYAt1+I24L3DiV&#10;RyK+zrq9EUJ2Y1sAGIvcOJAcBus//0qq+9tQSXYutQxqKyrY4QAAQDEo0TggNfcjv/srCzQ1Pdyl&#10;E4m561fPv/jsA2Sj0x2/YglNTSfTviUxhOlvfyDuperS/Y8srU3InmwLAGOhxkFxVo5kGRSsXc8Z&#10;AQZ1ZPVaahmwAwEAgMKwiHFwvThfqKhljHr7e5bWDqZOnfrWRzNYQCTu5/fvvfuObt3v+s838SxK&#10;R8MQz17kFA8/8ftl26lH4faQ/dkWAMZCavfc2fMly6BwYxZnBBgUXdx5S1AoOwoAACgP8xsHV/Yv&#10;Eu0BVXB0Sn5+ftq6FQ91F2YguPuJvmwPBUDyw7YAMJbYEWMly4CzAFpT7ixhjqOCdRvYIQAAQJGY&#10;3zgg9W7XX45igWYaynaS+ArFDNSCcQBMJNxzMDULgvq4cxaAQZXk5NFPCfWVxq5PCgAA1sLsxoEw&#10;Q6LBVRFJ/BvhO1nA1sA4ACZCLYNF017ljACDKkhLp5aBurGR/T0AACgYsxsHdaTeNVj+kfiXZuWx&#10;gK2BcQBMpGDt+rRPZ7ScBKmldjXPccT+EgAAFI9FPiv0/XIlCzSjVQsehcOKGbQF4wCYDqnvb2sc&#10;ULNge0QM+xsAALAHzG8crA94jVS99z/dq/D0JRKsqrw176t3SEynO+6jOygBGAfAdNo2DqROBuf3&#10;7Wd/AAAAdoL5jQPCmsBXSO2rR/ffsTRlQHLEtgAwlraNA2oZ1FfXsL0BAMB+ML9x0Kg2uCijsoBx&#10;AEynNePg0PJV1DJg+wEAgL1hkT4HT02MYAGlAuMAmI5B42BbWCSJ3xwQwnYCAAA7xOzGgTBaYXVh&#10;KQspFRgHwHRaGgfUYVCSncv2AAAA+8T8noPRz99Pql61shemh3EATEduHEjdD6vLylkyAADYLRb5&#10;rNAaRizZbCFIZtgWAMYiGQdH0zZQy0Cr0bA0AACwZ8xvHDzVOmfYLrYHxgEwHWoc7IqJJxu5s+ax&#10;WAAAsH/MbxzYBTAOgOlQbwHRzshYFgUAAA6BmY2DjJXJ8+YHXq5Q+thuGAfAdKhlcOnIURYGAABH&#10;wWzGweU9yaTGlejc9R6WoEhIDtkWAMZCLIOGGsxxBABwQMxlHGipTVDVIASi3+xPtp8e8qaYpERI&#10;9tgWAAAAAPQxj3HQUHGRVLeldbqu2u4PCLYCCygPGAcAAABAa5jHOCg/s4yrbs9nfQfjAAAAALBH&#10;zGMclJ1eyFW3pSdSYBwAAAAA9giMAwAAAADoAeMAAAAAAHqY0zh4VYbfBBcuhnCJ7W57YBwAAAAA&#10;rWFO4+C2YG0FAAAAQPmYxziwO2AcAAAAAK0B4wAAAAAAesA4AAAAAIAeMA4AAAAAoAeMAwAAAADo&#10;AeMAAAAAAHrAOAAAAACAHjAOAAAAAKAHjAMAAAAA6AHjAAAAAAB6wDgAAAAAgB4wDgAAAACgB4wD&#10;AAAAAOgB4wAAAAAAesA4AAAAAIAeMA4AAAAAoAeMAwAAAADoAeMAAAAAAHrAOAAAAACAHjAOAAAA&#10;AKAHjAMAAAAA6AHjAAAAAAB6wDgAAAAAgB4wDgAAAACgB4wDAAAAAOgB4wAAAAAAesA4AAAAAIAe&#10;MA4AAAAAoAeMAwAAAADoAeMAAAAAAHrAOAAAAACAHjAOAAAAAKCHIxgHowd7ksr+N8/+36myBhZ1&#10;O2AcAAAAAK1h98YBqeYJL737Ed2YsegwS2gTsifbAgAAAIA+9m0c/OM+wSBggaamLzyfIUEtC7UF&#10;jAMAAACgNezbOCB1/DsrSlhAoJ7EpBZcZ6HWgXEAAAAAtIYdGwfqG6dIHX+1Ss3CIiRG9cz/WKB1&#10;YBwAAAAArWHHxkFp4WpSx9ewEEMwDvQr/ipDcPsAAAAAQMKOjYNzeyNIHc+NTxBtA70rojEtYckA&#10;AAAA0MfujYN6FmK0s+Jvzz4AAACAc2LHxkHVxQOkjq/Qtw5E22AQC7QOjAMAAACgNezYOGjSCl0H&#10;8i9WsKAIiRkdffupDmAcAAAAAK1hz8YB8xP8kwWamspP5JAw50swCIwDAAAAoDXs2zgoWPYdqeYn&#10;fZ9ItsvOHSTb3X75d5rUNjAOAAAAgNawb+OAsDLsE1LTU7o/9AyLvR1kZ7YFAAAAAH3s3jgwDhgH&#10;AAAAQGvAOAAAAACAHjAOAAAAAKCH8xoHGgAAAMAJYDVfR3BS4+COO+4g9gEAAADg8LCaryM4qXFw&#10;W4y7mzYBWbUEyKolQFYtAclqVVUVCyibhx566MKFCyygbHr27Hn16lUWUDZjxoxJSEhgAfMB48Aw&#10;KMUsAbJqCZBVS2BfWYVxYHZgHMA4MAxKMUuArFoCZNUS2FdWYRyYHRgHMA4Mg1LMEiCrlgBZtQT2&#10;lVUYB2YHxgGMA8OgFLMEyKolQFYtgX1lFcaB2YFxAOPAMCjFLAGyagmQVUtgX1mFcWB2YBzAODDM&#10;5cuX2ZbiQVYtAbJqCZBVS0CyqtVqWUDZXLlyRa1Ws4CyuX79ur1ktby8vKamhgXMB4wDAAAAAOgB&#10;4wAAAAAAesA4AAAAAIAeMA4AAAAAoAeMAwAAAADoAeMAAAAAAHrAOBC4fu3quXPnbt6qZmE9tJcu&#10;XTh//oJGGYOFbpZdI1m9fuMWCyuY61evkKzWNjSysD6lVy+dO3e+QW3MWqJmp7xUeABq6gxnVYFo&#10;1TUkwywg42ZZqXghDSysBLSNBrNqR1RVlJNLuFVdy8KgvWivXCav+TmDr3ld9S2SVF6hlBkarl2+&#10;TPJT12gfwxdbQ91QR67iaukNFjYBZzcOjq2erdKnplH3HB/fHMdiRcZ/EMsSbEHV6RyWj2Yuyoa2&#10;Br/5Lxar45cszepUXT7IskDp/ABLEKm5epjFizzy10kswRbUlp1g+WB0YQkieyOnsWgZLM2mdDWQ&#10;k3oxjtHtwd+xaFtzXxchPyxAKc8U86gHS7IFLAcyLlfUsTQ+9S7bNhFYLmTEnGBJWo2aRclgabZg&#10;e8zHLBMiv+g5niWI3N+JxVNYrI0oyAxk+RDp8is3liDCYmUU3GRJVoadvgUsuanphSfuZ1EipfUs&#10;3jic3DioIXfwyb/50ID0dtEggWz/2/crur1xni8JnrZd25KcvftT/2aBJi19u1iIFMFC6NGbelSw&#10;NKtDstL5l73otrquggQf/L0HDRKEnHb5E90uLdlIQt+vLaFB6yNkpvOTtMTXqmtJ6M6neoshgTH/&#10;vpPEsNvZDEuzHT+NfkLItn6R2l14HjrTbXVNKQn8+c1oGrQhYR/2F3Oql9Vwrz+QGHY3m2FpNuAm&#10;ycw5lguGRsNsgIe7dSapajGkaRCKi04P9RRTbAPJQOKBcpZLkdrmhm7jmWQF3dWaYyQzPt+upKGi&#10;nDASjClkpafno91IsI66E7RCqdv5Tpu1ZEhbhmRgyBsBNHDp8DoSnLq42eaqOEOCF0vZ/aTI2o9W&#10;hZ1eBsnbQ3/qR1OXfu9NgtdrWObINtfU6ShObRzM9HUl948FRNQlK0kMfd1+fkGwwsRNhtBce/wf&#10;LGBd9oWN4jLT1HSVxOReYQGy7fL5QhawKbVbfyCZkfvmej73mJT58zsWkG25RfuEUPza6CGsEZwx&#10;V2R5/eaJh+SZEXLWeQQLKANN7TWSqXf6vyDPp/qa4KqRf0sIffvf8h1sgrpWsFFi/f/K5eSZh1Wq&#10;ex5jAVtzKW9W6zeqkSQlFesaBPujXrHlXa3d28bZ5/6NJNr4F5d44k5Vp+6PsIBIl85dHn36j3Sb&#10;5HPaTzl0W6A0m8TU2cgn88v7u3Kuzbs7d3ng8f+j20WZM5VzVzke128fku07en3EAkJbV3h6c04Y&#10;30R0auPgwunj8+fNZgHKecHhSW+n0BR7kD3NlBlP3yP/MazJtfOng+fMYQGGYPCuPkm3NWQ7+7gZ&#10;vjNZgmcfIQ0F1qgV6jT9e3gmWzAmbGSL8/zfg4KrgAXE9+1/OWUsoAxIlqb8nPb5AD3jIPmzQfIg&#10;ofHyLi7G+pAMeL4fseplodZiUSIk+IRrGAvYmvdG/rm1G1W07IMWSQ0kJr3ZIrcyaR8ObC2rBJKk&#10;etKVBWwNyUvYsVY+3tfsIancS0Vi3ozZxwLWhZx6YvJxFmjBO8+QdBu/RwbZtXgGydh1FhJsARJc&#10;cegaC4qQmPtG/8QCHQcdEvX4t1CNsRtCNp7+l16r8VQiXwTbkHE9fi1lRl0vtCbnvTeG/EsZ+/Ua&#10;mmRz3h/zIsnP3C1sCRMxd7+n25SqK4Uk6rruI6/N+O7loSQnU6N2s3BjGQlmx34qZFnEbdz7LMlG&#10;jPjbgypVJ7LBGQfjBX8H92TeIjHZtuuYOLnvb1WqO8mGQeNg6e510kfnP/QYxRJswS/FLPz6wbvE&#10;vKi63f2wVKfNGN+LxLBAMyTGPWAPC1gX198J3Td+97j4YxNzu9vdt2S/L4kZ8Fpk9y7svj721HMs&#10;wQbcIBkg/43v/TzNjKpL91v1zP4/Fie8ZXRbgsT8c9KnLGBdyKlPNTW94S142gQ6db1RpzNrhJge&#10;Lz18N+3ko+p+v1I8XkJufjWUBUjrUC04ks/pL7Ag7KMy/jGAcaBjR9L/yL38NOMMDZLtFzxD6TZj&#10;25ckkm3blHO7hO+LT/stpcHDQUIFfOcDj9Kg618fJ8F/Dp9Bg7Zi+0/UTaD6OlZnqQjhJ4awgEj9&#10;jbMk7kSZLa2DhrxPhIypVG/PWcyimpou7BVusqrLPTWiX9m/h1DSdXnaZl8Zrh5aTTJAtznj4Dkh&#10;owYK3M83s20rU3dhm5Qf3jgo2y/ktVOXyxXCx6XwD4cJQVVXmmh9xLOrXpu/lmzXXSuhwQaxz4G/&#10;x6/ItriXDhLzjwHhLGBdxKyphkz/gWxr6yu7iWaA5I0XE1U5hYJbY/eK+TRIk6xNmfCR61GV6q4H&#10;fkUsAq2m4d47hG+H1JJpaSwSSEznHr4sYFWEOnXow6o77n1Y+M016gfuEtqHN5s/JZFtwnfLhQbD&#10;9RM7aZD2QbEhW78Ueu3Ih3lo1FkkppKFGGJmjX8GYBww1ix4g9zHF7x1FaoQ5IyD/XNMudfm4kxu&#10;CMnGo38fxMJNTZVXzwbMmskCIlP/rHsbbcWtKmHo17mDwgdF2t4lCJv6xkFjxXkSZ1vjoOqm8KJd&#10;OyU4PAk0svZWWUz4fLpNWfWt0OiparDFNxCtlpz666WszdpO4+DTfLZtXYSsTgjIogGuMmisr1wc&#10;o/da8Jt4/gAA7FZJREFUFa4WPuvutlHnuT1bNxXdkI9RFD4cqO5yIVutGgde+sWCtTiyd0vKIb3b&#10;JGS1E/1g15ievlTPj3+rmCRO/GkTC1qTc3lCxrrezYIiJKL7w0+RjdaMg04v2sQ4OC5kVXRxSQhG&#10;133P0O3dm9YVleoVTSTxUU8bexBJHrr8Qq/3G4wDS/FSP+HL0r+mRbKwCIl5vtebLCByfuFIU+61&#10;Wfhh2gCSh2f63Gb4n7q+kuyWWVTOwjZFW3eBZOajJQVkm2yoVP+k8ZSqq0UkqlQhY8i1woCF1+Zl&#10;siCHVrirH2bY4K7+grRnHmRDPAj8Z4VHSIh7MoUuKZmmjWUyjn893JWUnyzQSmXAQXZ48l8LWMDW&#10;/Em4l0KGv5xg+LNCv3m7WMDWeP1NGKXEAi0QLuPxvixgTW4IY5W9Io6xoMg/nxOeUbJRGC90qqeR&#10;EiTmHxM/YQGrIvSZ/dukFBYSefdXer2SOUhSG6nWoHQrycCm63qmoEYtfFm+ot9sEXNq/JBmGAdN&#10;9Ate2PbzLNzMHSS2uc8qZc7f7yVxLGALhj0rfHQc8F0eC7eOpqGa7JlRqJTOdCQz//b5jGz8kWzp&#10;38Pz24VBxrZ21OkQ8ufxLgvwCKbDO2k2MA6EXBnGm6TGftSPbNE9KdpSwbXLAtZFzJVh2B4tIElP&#10;/E2/a7DteLE7y2pBquBNpJHNCN2+1l9kAZsz5N+6cUAtES7jMd24XGtCzjwsqXk0oMjIvwjjb4Wt&#10;KuGTEzcknMS8Ednc18e6kFP/37TlLCAS1OMXLKuGIEltpFoB717CV2MWkBA7JGYf1xubQGK6eX/P&#10;Ah3H2Y2Dx+8UvjDtOW9gwsF3nuVNge6dVar7nmcBqzP8t4JlsGL3WRaWQeJVqvtZQKQoQXByGJzx&#10;0dLM8RC+zbNAMyTmjXChvXUqXehkKzdwXYTxAbZ5CDfPEFqJLcspn2+FwkKsI/QyduXgChJzS9Zf&#10;yWrc0udDz78LOREQPojUXdjOZTV1hoFuX9ZBzJWOhVP+0pxV4S2b8k9dn1+KpuIoiVltixq36uIB&#10;cuo9V/VeFBKjUj0tbgrel3yZgX1i5WckhgWsTP1FcurPtuuV/uIjKnxWWPOOJ9niPneRmEHvsW5J&#10;Voacutv9v2YBkQdI4dk8uJGkfpJ6hG4LVAm/wlVbfKwjCF0N7/4NC4g8KAxUE4vTm8LgtW2X9Pxv&#10;wqX9aSoL2AKSAQILyCCRv/XXfQal0/YsPWD80BqnNg42zX6Z3L7M8/pdPHUIXx8HfhJDAyfXf0+C&#10;OVds4ahtarqxV5hF5JMVep46id0/9SGpqbul8lUY4drpVz1YyNoIU/U9JJv38IE7BLOGBUQL994n&#10;3FmwQfjiMH2+bNCzdSFnv/sXumltfnOX0FeDVv5nt8eS7Qkxe8WQAAmaOK+IueA+KxCErHVq/sor&#10;Tixzj4du0LMN4T4rNFwVenU97/YhCzc1CcaCrWpc9puyDjGET9yEBm5pDbP/7iLVRKdudJsg7qw3&#10;Jt6aiGfX3aiF3wj++YNVNKvCK3/Xo7pX/jf38EaYNdn4lRs5+8pjbKhd4RqhW8nq8+zjvdAwlzkL&#10;hYmmOt3LAlbn/Kp3SWbCsk/RYOm+BBL8ZuNlGhQy2lnXeWLo88LHkWs26XXUDMnAQ59uYQEZcyYL&#10;VjgLNDUJH/dMewCc2jgQbp4h9rP0prQFk1iUyON/tEmXGQH6OrXkuzxmGP71sQdYlEinznfReJtw&#10;Mp91lpaQt3cu701hsSJ3PGgzZwzh8j5h2is5Z2S9el7x+B2LpXTW1RO2paVx0NR4heaR0qmbXncw&#10;G9Kyz0HoNA+aSYl6G35Vqr7MMtHMD4v0BtyzWEZnm37/EiwAOcO+XcRSmpquH45hsc3Ydi7PPr8V&#10;R4k288S/5Z34tOKc2jpYtI2Y+m825Sjll7/VddSov3GSxTYze/MllmYbrpM8ZLXS1fz+7nr39YRp&#10;rmP0ObgtmrCQuT/8NLvWVnNmth9NQ3DgnO9/mllWZRv3Bkf6sphvv/12byEbGsqxLCHo2+9+ulap&#10;gPkNmpry1i0kWd1y0PAszvFBAd9++8PZK0pZIaYNNqUtIRdy5EIpCysX7ZKkaJLVQydsW9QyThzY&#10;SjKTuCKDhfU5tC2DpG471OpUOdbk0skj3337bUjMEhbWZ1PaIpLV7J0yp70N0TSGzZv507xQg2Xn&#10;2aO7SFbTNkltMduiDifl/MwFbFJnfQr25JGsLlqby8IKpvraOeFJXraBhU0AxgEAAAAA9IBxAAAA&#10;AAA9YBwAAAAAQA8YBwAAS/Ht1H/8b7kivn//4w/PlnCDVgEArQPjAAAno4H1z79l4S629TdOkbOw&#10;gO0RJi1gmwCA2wHjAADnYsaw34i2geop91dYlGUgp/h5HVtTXAk831n1Dz+9JUgAAK0B4wAA54LU&#10;2S98kLTm9QfJBouyANV7F1j0+EbQKI5ZV/yIZAAUAYwDAJyIulJhouXrjU1NGmEiy3mZxSyhmf95&#10;/5XEUyIyhBV0/vpRKktravp+QvMK/SpV53ueaqOiJabHg0/2p9sVF/PJ/qdu6E3dIhzigeF0+2Cm&#10;MBmlRGW9bIJqjbCehZyCy83TVJ1dSoJntwpT2hFeny8MQ/+l3jQwXdVavVmLSFT/BUpZNgkAJQPj&#10;AAAnQpgdWsVmzxSWFtNv3H87UpiBdWbcRrJ9pWiLmK4zDjyfFJwNYUuFdb9qy4WFtunE/oYQJsnO&#10;kc2LKez63NssQJLryknM8TLBXMgIfZtsD3jzBzGl8ZdiFqU5E4VAt3trxAlra27SkzbnWTQOCN/O&#10;DvzyA+ETSZ/H7iHBKxXCzFrVZWfERL0cjvqzMKksCwAAWgfGAQBOBKkaJ4fvoduF637Wrym1JDjk&#10;m5Us1NTUcEtY7IcZB2pheuaft+vm5NWKbfrAQwamcr2+V2jNs4DIO4MelccEDRLWDKLbZEP1W3nv&#10;ByEbXZ94h2zdPCjMtC1f5+rK9hDpD6lxMGO5sBQ4hQSf+rPuUJvnvx4Sm8ACIlvmTdP9OQCgdWAc&#10;AOAsrP7AhasaSfDO+5jzv7ZCWOW5XP9TAYmhxkHaT9NbVqsk5u5HnmIBGYs+G8/vXC+ssLWnebJ3&#10;su35qrCCXKNofxRc0ZsFfsyzJM5wuVS0gTcO5H/510cFb8iv/+h58sJVFsVxfHVrRwYAyIFxAICz&#10;IDrsDUBTK/YGSNsSJIYaB1/7PCPu24I7H6J7ypnzuitJYYFmupN9f/F7YauuiKTSRTVunssWj2IA&#10;MZ3Q2PdvT7KoZliKaByw7WZcntGtQNb1nl9cqdKf3KBUWBOSbQMAWgfGAQDOwY1CUi+uPHtJn90k&#10;clq4sCx15TVhgUrZmpQCJIYaB7Ne/Vf7q9V5/xFW7GWBZnbN6Ucj//m7B1Sd2MLHlZf2ksjrrS2/&#10;pb5EUgnp2w5WVtcKMSc3kKCYZtg4oFTdLB/4wsPin+rvcE3oj8m2AQCtA+MAAKfgpb8L/fhZQIZY&#10;gXYStsTxC/OzdOMXtOo6EkONg/P5oWSbW+7zsV//PWlVOgvIOLpsBtmZBWSQyKg9N8i/b6Wz9fKb&#10;1NUk+NWGIhYU8XjqwZ8WRJON1zzv546zM+otXUwL4yBw1v/ii+RdFG6SHVadZwFC8coPuT8BABgE&#10;xgEATgGpFFW/8mYBGYsn/4qklJQL/Qp7Pip8ebjVXL3SzxCsQyI9QtfudJuw6PsxJGLTNXll3EyD&#10;MKygnAV03K1SdX/yaZLEwiKPdRIOzALCmrOHSPAPvlFk+60hQt5ovIBWLewqxbQwDoj50+lO5pMg&#10;HFr0LdmhhoUE3hv5J+5PAAAGgXEAgONTczyJVIq7zssrSoZWdBh0uncEDdHxjZR7//Qa+VcyDtR1&#10;QudBwp133UU3fjHgS5rUEpL69JvrWaCZm+fyxL/7MwtTtMK4R0KXbnd07SJaCqp7m1PYJAcPP/zI&#10;/fcS00L13Sph6oWNZWJyC+NAXXtO2FuluuuuuzuLR+r2rxksTUQwd7r5sgAAoHVgHAAAWoVUplPD&#10;trKASMGODE939+kvf87CrfDjgD8SK4IFJLSN5IB7LnAdGwRqbpwdOXSA93ifSu7TRVNT0oJv3N3d&#10;k9fuYOHbkbk8huz/8usfsbCEaGpcrzHk6gAA6APjAABAEZz2yXsusJDQEBemKtp9voqFOwj520v6&#10;kyDsjhpNIlnA6qS+/WeV6mEWAAC0CYwDAACD1NyEY1eEcQG3zgvTHrC+ikYR6/dg58c86fbUz+Z9&#10;+9YIcjifb/hvDVaDnP1kFZZWAKBdwDgAAOjo/eenRJtA4C8vurNYY+miUp0XZxr4g3jAh37Xm8Zb&#10;n4hJT/zOYyoLAABuB4wDAAAAAOgB4wAAAAAAesA4AAAAAIAeMA4AAAAAoAeMAwAAAADoAeMAAAAA&#10;AHrAOAAAAACAHjAOAAAAAKAHjAMAAAAA6AHjQHHcqq29dqsSgiAIsiOxEtxRgHGgOIhxUNcgzDgL&#10;AADALoBxACwOjAMAALAvYBwAiwPjAAAA7AsYB8DiwDgAAAD7AsYBsDgwDgAAwL6AcQAsDowDAACw&#10;L2AcAIvTmnGw+r8f27tuXrzELgYAEyjJznUAsYsBDgGMA2BxWjMOAl7sa++6VnycXQwAJpDz8xwH&#10;ELsY4BDAOAAWpw3jIHLgsIWTX7JTwTgA5oJWrsdzN9mpYBw4HjAOgMWBcSAxtKsqbl8ZCzSj1ahf&#10;8/6HqlPXTcfOalmcAX55b6en//4KCzSjUTeO9+ypUqky9pnfTJk++M/kyCxgDtRqDdsC+jihcVB7&#10;fodK9TwL6NDuXBNCnrr/fB2ibf1luLFnnoEnU6vNXBhE4ke/+Y2mjT82FnLkErZpBrRapb8LMA6A&#10;xYFxQDm7JY6UL5xxkB38HxJJ+MtfhJqYUM9S9NiT+jlJ4oyDHyc9RyI7d+v+h6ceFf9UZd4S0bzG&#10;wWPdVEO/WsoCQB8nNA7EB1bPOGisvipGqn7zzPNdO3ciG1GZhSxNjwa6GwuJqCvP0kjpPdp9pY6l&#10;mQlyTHMZBytn+ZCjsYBSgXEALA6MA0J66MdikcUbByTm7j8OYIGmpofv7qzqchcLSGhq6N/KjYPa&#10;sxtJTOzWszSoaawmwUcGhdOgWTCvcUAOBeOgNZzMOGDPM2cc0CgWaGraF/smCVa1aGA/dCfdUe/J&#10;JMHuT/6LBZqanriHRHRiATNBjmgu42BaLz7/CgTGAbA4MA6EkkCl+nLNYfKv3DiIGvAUiWGBZkjM&#10;Kf27RWIe7icUlHLj4HkSVnVmARHPp574/IsvWMAQ6saG6urquvoGFpZRX1dLkhoa1SwsIhkHWo26&#10;tT/UajQkqaam1qAfV6NuJKk0iRzKLMYBzUxNTU1rbpLamhqSLuWHXnWjoS8atbVkz2q1xvCR6B82&#10;NOjdEwvhPMbB1N6/JE9ClztoDa8zDrRaDQmH5Z9iYRES84f/hLGAyNqfp5BIsW7VvTi3ts2UBwWK&#10;Uv896jW2bQhyutaeIrX40NbU8S48cgpqHAjPl/CAGXhsyAFbfaK0WimpfcaBlhyMvFks1NTUUF9H&#10;jqBpeXCtVnyQq1v7mNLYUE9SDb4CbQDjAFgcGAe/fK433SAlgtw4+MMTD7UsI0jMOxE7WaCpac0X&#10;A6kRQOLlxgEJfpXd7oGUzb4HiRt1rKQ4t2cti2J0ak5hxsHYfz1AEyjyoumpbiyS8vIPySxBzN7h&#10;wjwa3/V3QoEuwfZoRn1pBYmskA7beIYEH3phGAs2NT15h6pzt0fpdnfxCBKv/bSSxhNI8NCNUzSe&#10;UqFp+vO9nVmA3L3Bn7Jdm5oOLp/NYkW6PPgCSxCP83j/6Y80N08FOt3J0iyG8xgH5HHYf6FC3CDI&#10;jANNCQlf0a+/xH10D4xWLbjHjpfXc8aB65/uV3W+gwXawT8f6SIegPH9yr0soUkwUOSs23+epYiZ&#10;ydq9ksZTQrN1pkzi/yawWJGu9zzGEshrQsL/+IrGc7wbu4/tJIPEl5/cQneg1Km18hxP+HEF27Wp&#10;aXXQf1msyK9eGMISmpruUKleeH2V8HlGx4MsrR3AOAAWB8aBBHk75cbBl3/8DYlhgWZIjOurs1hA&#10;fYMEz4quVbIhMw7qSPBcee3jsspvyg8pLLEFtBKXCl4x1FXYqi0VNh/xEKMJajGJ+WOpcdDtl8/R&#10;YF25WPX++n0afOYuodgpKa2mwUVfjyDB73JYYSrsqVIVXrpJGvpXK4VfnwQNew60WpL0xSJWSoaM&#10;E/pXEmiQQLZXlAp5/7tYY58pZ22p+E/Gk2BKMXu0hL9RqY5euiUEtPRCVD3Hfi8mNvn3fpgE6XZT&#10;VYGY9C0N1VdeIcH7nx9Ig8KfqVQ9XvqOBk/mCz1F3o6W6g+L4DzGgYR4m+XGgVAxbz9Xw8Ii4j56&#10;T8ILo38gG5xx8Ah5Su+6N/TdQWK0QPeHn2ZpLfjv0D+SHbYfL6XB90f+nQTpdnexIpWMY++/30eC&#10;UsklpKlUV6uY/0z4cNH8h9f2JZDt135aRIO14pty52OsSSAYByrV318JJNu7MjeTf9v2HIi7q65V&#10;CyeinwsJr0fk0NRfi0G6XXYomWwP/WYJDVaXHifBp0ewb4vEOCC8Mns1Da4VOzpsvEJDtwfGAbA4&#10;MA4kyMup3+dA6IHl84WuHfCMWP/9dsxHNEi27+s3V9rWGQd110iQ8EzPqTQidLpQxqUUXKdBOQ2l&#10;Ql14ublQI5QeW9f9zrvqtU3vCuWk3vvSKO6855bQmatln4NfCbuzGLIx+Pt8uk0R7RRmWJCtzv0+&#10;odsUEtPaZwWxTGYmyEPENoosImGSPcL1Q8vJtpjSSDbGLdVzltwn/GU3uk22fuU6kW4TXniCRMgy&#10;f2GrFPy9UObrfZDe/mNfKVX4M/kfijGPD3yZBSwDjAOCGKO78zWnVstjPvL6q7TNGQdiiPykXWhQ&#10;U3lRCN5xDw1ykJR7H/VjAZEuXbv1jypsOCs4ui6zOAaJufuR30rbL4foXHqX1r1FYug22VCp9E53&#10;KF6oiWvFZ5gaB2I047bGwR+n67nE5Duf2xshBWnLgG5TZk/pJ8WIxoHel0cS/vcba1ngdsA4ABYH&#10;xoEEeTm5Donv9hNGHBAGDx5A/u362L/Jv31f+ZkkzfP5m7wOI/E646CW9etmQZFfip5HFpCxLXya&#10;wXiC8AeqZ1mgGSFujPCBoKVx0Ef4XizGnEkjG1x38Ox37pX2JxvfrzxMtykkpjXjYM1MXedtukH+&#10;Dck9QTYmCiXrvWSj7LDw9UHYQ0bwUOF20W2yMXHeNrpN6POnB5h3hHJTMHroJtnofu+vdumxjkQW&#10;iF+ZyQapEcQdGSQM46BtmcU4uHl6sxip6u01uHtXoeL732AhSJJqS4+QDakQMWgcyPuGnFgiDAIy&#10;NPBHaIivNmBCNyV+OpIksUAzf/4VMT+ZzUFS94tuKcZ5wXahm2Rj0Gt6fSOa6gWfX/7pG2TTCONg&#10;9UW2TRCtXN3OpYV651X9/V32CFOWz5JSiXHQ7Ym/0W0KSYJxABQEjAMJ8nJyxgHh8snDzz75cLf7&#10;f7P9yEkSJPu8HbK1qfES2bhYoyvxSFD2WUEo47q+wtyJlKBp/UkkC8hI/UjX5OIg8apn/VmgGSFS&#10;9QbZaMM4uJL3HZdEOBHjJkWSjYAsoXaXIDGtdkhsFBwh5P9bJZl0Q/jccv8IskH+/2r5AbJRvEHo&#10;JUA25KR/4CpFko1XFutGvrVtHBhkpdjfTNx8XNyRIYRhHLQpsxgHApq696aQx7jTvLjlJNRP9CmR&#10;DfLvsM+Y057AGQdyD78EiUktaNmZ9AKJ1+v02MxXPr9reZB/Pit4meg22dAbraBvHLwWtotuNyO8&#10;oVEHLpAtI4wD+bFuYxwYgn7bI8bBfc/qOtMQSBKMA6AgYBxIkJezpXGgj/ABftc10jRfLLzlhrhS&#10;KXwgELY8ha+YEvOnepA4FpCRH+RL4vX7MWurqoTu1sJBVKyvnwSJ6vJWGtloy3NwdRPZ4AqP1BGC&#10;74Juk40OGAdi6t1vZ34//jFVp7+QYH7YOyRG01hL/qWfQ24Vp5NtcVPHl+66D8Zko/3Gwb0Pe9Pt&#10;lpBUGAcdldmMA33IHp09hQE44s4GuPNu4dNVz98JbgbxL3SQmCVFbFvGLRKffJoFKDdv3lJrNMu/&#10;Fl4TFtXMcw+SONbVkWy1YRy4TWvuJySirblOIg9cEFwNFjUOur20kG63BMYBB4wDxQHjQIK8nHrG&#10;Qe1eElMp66H9ZX+hvxEL6EPi5aMVnhK/KLKAiNDjztDfNpYL/cCP3dB9BCgtED8KqJu+HyA0jOR2&#10;Q8XJXBJTWC14ZNsyDsT89HollG5TxGYe+/JKtjpkHIzrScpAoYj/epngJ2hqFL6bpI4mbULJwy90&#10;WPvne1ksJCIMXmjupk4222kcPPcAX5fsD55IYsrFbbIB46CjMotxQMITZwtWKUWjFurXXRf0uihS&#10;OM/B5SxhirCruk41TYcj2/qUdtcDuplFCCTmn19v15TuIxt5V/WcDSTm3l/0lbbbMA6kvi+UNe//&#10;k0TR7xqWMw6Et1f/OBFv6NyHMA44YBwoDhgHEuTl5DwHJKbbw0/S7eMbQ0lwzLxNNMhBkuTGQX25&#10;8BX2Nz1G0mD0G+4kuPcSGzvAQQsRqdgTAp2fELbU4hDHO34hRhPqhWBz4dK2cTDxccFPsHgnG54w&#10;1eMZElxewr7Kku2WxkGXpyewQAs0N4UOg4QbzbmkwYFvpbJwU9PQPz9GYpYdZJ3G/F4USt19ZaxO&#10;INvtNA40VUJn8kee6kWD6pvC5Hqdut9Hg2QbxkFHZRbjYIRYDbIAHTjTXXxKW8AZBwQxomu9aGer&#10;bwnfDrrd9TsxhWfhe8JfB2WyN/fF3wrOAbr9C3FUz7Vma+SJB7uSoGRykO3WjIOqi3vI9jMvjKPB&#10;a0eWkeAD/xhFgy2Ngw/HCj2NyEajuuWHD+FE7TQObhWtIdtPNRcCVZcPivv+gQZhHHDAOFAcMA4k&#10;yMvJGQea2jLxfWb8/bVEltACkio3DggNlwXfvsQHYXkswRB3dREb9iKdu8omYWy4zGJFuna/n8Xf&#10;zjggvPiY0ANRImE/Gx5GIEHOOBjxmOjrkI2o5KCpLNDU1PNJIcPcc/Pkg3pnTNkhfNOlkGA7jQNC&#10;zbkt4gEYXbrrupqLETAOOiazGAeEu8R+iJQuzeZaS1oaB01N2jt0f6rqfs8jLNoQb/9DfI6buSh+&#10;p6Pc010+oUAn+gmPQsKtGQeEwrQ54p8wfvH0iyzBkHFQc1roW0N4cfKXLEoGiW+ncUC4vGOBmM7o&#10;frdk6MM44IFxoDjaMA6CXTyIfWCnMsI4AMAgtHLdHZdopzLCOAAKB8YBsDhtGAf2LhgHwCzQytXe&#10;xS4GOAQwDoDFac04AAAAoExgHACLA+MAAADsCxgHwOLAOAAAAPsCxgGwODAOAADAvoBxACwOjAMA&#10;ALAvYBwAiwPjAAAA7AsYB8DiEOOgoqamur4egiAIsgvBOAAWp7ahobK2DoIgCLIjsRLcUYBxAAAA&#10;AAA9YBwAAAAAQA8YBwAAAADQA8YBAAAAAPSAcQAAAAAAPWAcAAAAAEAPGAcAAAAA0APGAQAAAAD0&#10;gHEAAAAAAD1gHAAAAABADxgHAAAAANADxgEAAAAA9IBxAAAAAAA9YBwAAAAAQA8YBwAAAADQA8YB&#10;AAAAAPSAcQAAAAAAPWAcAAAAAEAPGAcAAAAA0APGAQAAAAD0gHEAAAAAAD1gHAAAAABADxgHAAAA&#10;ANBDMA7UGg0LAQAAAAAAAAAAAMiA4wAAAAAAAAAAAACtAscBAAAAAAAAAAAAWgWOAwAAAAAAAAAA&#10;ALQKHAcAAAAAAAAAAABoFTgOAAAAAAAAAAAA0CpwHAAAAAAAAAAAAKBV4DgAAAAAAAAAAABAq8Bx&#10;AAAAAAAAAAAAgFaB4wAAAAAAAAAAAACtAscBAAAAAAAAAAAAWgWOAwAAAAAAAAAAALQKHAcAAAAA&#10;AAAAAABoFTgOAAAAAAAAAAAA0CpwHAAAAAAAAAAAAKBV4DgAAAAAAAAAAABAq8BxAAAAAAAAAAAA&#10;gFaB48BZ+Oijj95//30WAAAAAAAAAAAA2gccB87CnXfeqVKpWAAAAAAAAAAAAGgfcBw4C3AcAAAA&#10;AAAAAAAwAjgOnAU4DgAAAAAAAAAAGAEcB84CHAcAAAAAAAAAAIwAjgNnAY4DAAAAAAAAAABGAMeB&#10;swDHAQAAAAAAAAAAI4DjwFmA4wAAAAAAAAAAgBHAceAswHEAAAAAAAAAAMAI4DhwFuA4AAAAAAAA&#10;AABgBHAcOAtwHAAAAAAAAAAAMAI4DpwFOA4AAAAAAAAwHU1jY311dXVZeVVpacWly+Vnz5afOVt6&#10;/MS1opKrhUVXCo5dPlpw+cjRgvXp1WVl7G8AsHPgOHAW4DgAAAAAAAD2hbqxseLy5csFxy4ePHxi&#10;U35h+sajq9fuS120JyF5R3Ts1uDwzUGh+QuCM77+Lv2Lb1a++f6iqa+k+E6NGzk+evCIyIHDQty8&#10;gvt6BPZyC3ixrw0VM3z02V172CUBYJ/AceAswHEAAAAAAABaQ6NWXy0uPr1jV+H6jdujYreGhG38&#10;5odV7364/I13UidPjx8zKW7UhJhho6IGe5MGebjn4DD3gaFu/UmzPLiPe1DvfoE9XYm4BrNdiGQ+&#10;2MUj1NWLXFTEgKGRA4eTyyRN/biR4xLGTkoY55s8aXKyzxSiFCLfqUx+01Kp/KdTLZz8EicSGTV4&#10;hPxcgb3ctgSHsTsOgF0Bx4GzAMcBAAAAAICl0Wo0Qif28vKq0us3L14sP3O27NTpa8UlV4uKrxQc&#10;u3T46KXDRy4eOnxk9dqDy1dsCQzL+Ob79Z9/seTl15Mm+cePnhAxYEhovwHBfTzkrU37UA8X6jsg&#10;bWPSFBda433cBbdCX48QF88QV68QN68wj0HhXoMjBwyLHjIyeuioWO+x8aPGk6tOHO+bNNGftMy5&#10;hrcjKX7MRK7jw6Lpr5KHhD03ACgeOA6cBTgOAAAAAAAIFVeuxI4YS9qxIa6eNu/EboRI45w2y0lr&#10;PLTfgDD3gaQ1HtF/CGmQRw32jh4yImbY6FjvMeQa40eSZvlE0mRNHOcjNM4n+NGP5ym+U7lmLWQ1&#10;kZ+A/GryHzRqyIjT27azpxMApQLHgbMAxwEAAAAAnJzyc+dJe1veZmtbgb3cgvt6hLr1Fzqxew2J&#10;HOQdPXRkzLBRcaPGJ4itcQM92H2be7D7sR7sBjuxQ5AwkGHoSL3nradr1vc/s4cVAIUBx4GzAMcB&#10;AAAAAJyW0hMn5S20hLGTuFYcBNlQ5IEM6q3X+WXJS6/dunqVPb4AKAA4DpwFOA4AAAAA4ISU5OQF&#10;SpP29XBJHOfDtdkgSDlK9pkS5jFQch8QhboPKMrMYk8zALYDjgNnAY4DAAAAADgVxRuz5Q2wFL9p&#10;XCMNghSrVP/p0cNGyR/gwJ6umd9hIAOwGXAcOAtwHAAAAADASdi/aInU3Arq5Ya5ACG7VuI4n6De&#10;/aRHmih5kn/FxUvscQfAKsBx4CzAcQAAAAAAhyd31lypcRXUxx0uA8iRlOwzJdxjkPSEE4V7Dj62&#10;Pp09/QBYEjgOnAU4DgAAAADgwKx+7yNdg6qnG9YygBxY5PGO9R6re+CJerhkfP09exkAsABwHDgL&#10;cBwAAAAAwPHQajRJPlOk5lOY+wC4DCCnUuJ43yD9RUbjRo0vP3OWvSEAmAk4DpwFOA4AAAAA4Eg0&#10;1jckT5osNZYi+g9JnQyXAeS8SvGZEu41RHojiMI9Bh1dk8ZeGABMA44DZwGOAwAAAAA4Bo11daH9&#10;Bkito6jBI7gWFAQ5s1L9p8eNHC+9IFQr3/4ve38AMAo4DpwFOA4AAAAAYO9UlV6X98qOHjqKazJB&#10;ECRX4njfYP2BDPFjJpadOs3eKADaDRwHzgIcBwAAAACwX0pLjod5DJQaP3Ejx3ENJAiC2lCK37TI&#10;AUOlN4gouK/HgSXL2QsGwO2A48BZgOMAAAAAAPZIdVl5QA8XqbWTNMGPaxFBENR+GR7I8NZ7Wq2W&#10;vXIAGAKOA2cBjgMAAAAA2Bfndu3RtW16uCSO9+GaQBAEmaLkiZOD+3ro3rIX+0YPH11acpy9gQDI&#10;gOPAWYDjAAAAAAD2wpE1abpeBj1ckib6cw0eCILMqBTfqRHcQAYXj90JyeyFBACOA+cBjgMAAAAA&#10;KJ/9C5fIWy8pftO4Fg4EQZZTqv/0+NET5e8g0bLX3mLvJ3Bi4DhwFuA4AAAAAICS2TQ/UGqoBPVx&#10;T/GdyjVpIEixSvWbRp7Y5EmTkyb6J473SxznkzB2EreP3YlcToiLp/RWEoV7Db589Bh7Y4GTAceB&#10;swDHAQAAAACUybqPP5daJsF9PUgbjGvAQJBxSvGZKrTkx/nGj54QN3J8zPAxUYNHRA4cRhrAYR6D&#10;QvsNCHHrz/0Jp6BebtLD2VGRhjd3NDtViu/UyIHD5ZcW4uK5Ky6RvcDAOYDjwFmA4wAAAAAASiNu&#10;5DipKRLq1j/FHy4DpxBpUSeM8yG/fszQUVGDvMO9hpBfP6i3u/QwtBR3BE6BPXXrbnRU3KE4BfVp&#10;K1dtK37UeO5odi//6YnjfLjLTJrgw95n4NDAceAswHEAAAAAAIXQWFeXOMFXaniEew3m2yeQjZQ0&#10;3jdqsHfkgGHsg3xfj6DeHfjkzh1NrhTfqdzOHRJ3NE5Bvftx+99GPVwCe7mRvwru65Hi09agmKQJ&#10;fskTJ6f6mtmlRe6GvfesSZo0OcTVS35XowZ5XzhwiL3kwOGA48BZgOMAAAAAADantqIifoxu6rXI&#10;Qd5ca8Rpleo/PdlnCmm3J4ydFDdyfOI4X24HuaKHjQqUVp3ooEJcPLmjyUXOzu3fIXFH48Tt3FKk&#10;MU9a8qFu/cM9B0cOGEoaotFDR8WOGEtuCHcou1bUkJHSJUcOGMal2p1S/aZFDfaWroiI/I7bwqLY&#10;Ow8cBTgOnAU4DgAAAABgW+RNi9jhY7jmh2Il9auPHjIycuDwMM/Boa5e9Dt80gQ/bme5IgcOk19y&#10;h0ROxB1NLvkQDyPEHU2uZJ8p3M5EQb3dSWM+oj9pyQ+PGTYqftT4xHGTHGYAv5VFbiB3e6niRzuC&#10;c6TlQIbE8b4aNDYdAjgOnAU4DgAAAABgE8rPnAlx03Vpjh0xjmts2Fah/QZIeeuoYr3HckeTK3rI&#10;CG7/9ivU1Ys7mlxJ433Fb/LDyCliho+JGzkuYfSExHG+SRP9U3yncDtDClTq5OnhnoO4H52KtL25&#10;ne1RyT5TQtz6y68r3GvI+X0HWKEA7BA4DpwFOA4AAAAAYGWunzwln1suYcxErnWhBEX0HyrlsAPq&#10;4RLUp1/0kJHc0eRK8Z2aNME/edLkFJ8pWCoCMiihga0/UwBVcF8Px+jTkeo/nbwm8ksL7OWWPy+Q&#10;lRHAfoDjwFmA4wAAAAAAVqPs5Cl5UyF5oj/XnLCaSOs9zGMgab1w8RCkKAmDRAzNWxHU191hnt7E&#10;8b4BPfSujsQ0NjSwUgMoGzgOnAU4DgAAAABgBQrTN0qtgsCerm3PAmBRJegPt47CRIyQPSh+1HhD&#10;q0u6JPs4zqQSKX7TQvvpDWQIdvE8s2MXK0SAIoHjwFmA4wAAAAAAFmV3XIK8JdD2KncWVaz3GHlO&#10;qOJHTeB2gyDFKtV/esxQNo1iSJsTXti1Uv2mRQ/VG8gQ1Ltf7ux5WrRPlQccB84CHAcAAAAAsBBZ&#10;P86S7P7A3m6p/rYZz0/aWhEDDCxkgPn/IUj5Sp44mXtzowZ5qxsbWSkDbA0cB84CHAcAAAAAMC9a&#10;jWb9Z19IVn6wi6etpgBM9Z8e6j5QyglVYG+3ZB8sMQA5uMiTb8M5RCyhFJ8pYfqvc2i/ASc2bdZq&#10;tazoAbYAjgNnAY4DAAAAAJgLjVq97PV3JLM+zH1A6mQbzd/mPz2odz8pJ1TCfHJ+mA0RcnBxs3iE&#10;uPVP8bXZ+CBLSBivMWy0/BoDerpm/zibFUPAusBx4CzAcQAAAAAA09FqNOEDdOsXhnkM4mx9qyl5&#10;0hQpG5LCPQdzu0GQoypR33EgKaL/UIdZiEGSMJBBf9WJyIHD6qurWcEELA8cB84CHAcAAAAAMIWa&#10;8htJE/xkVvtwzrK3plL8pgX39ZAyQxQ1eAS3DwQ5iaKbp1HkFDN8jM26AllMdIFV+WWGuvU/nrOJ&#10;lVPAYsBx4CzAcQAAAAAA42iorY3oP0Qy02OGjeZMeVspxWdKYE/XhDETuXgIckKl+k2LGDBcek8l&#10;ie/IJG5nR5D/9FjvsdzFpn3+BSu2gLmxF8eBtraqMjd29uqzLEypLd3djbSGZby3ZL8Gs2YYAo4D&#10;AAAAAHSUusoq0uqQjPK4keN42x2CIOUpsLe79Nrq1NM1xUGnC02eODmwl5v8YqOHjKwuv8EKMmAO&#10;lO840Ma+3586BQhPv5/Jopuapv71cRarUv3q6eef+fXDLKBSvZ94lO0EmoHjAAAAAADt51pRiXzS&#10;wbhR4zlL3TpKnTzdUZs6EGRpJU30D+7DexBs9S5bSf7TwzwGya83sIdLcVYOK9eACSjdcbAt5m3q&#10;C/D9abV8BY59EZNp/F2/eKaexQls+bqXGN11ZXENiwIicBwAAAAAoD1cOHAwoKduErKk8X68aW4V&#10;pfhOC+rDPBdBfdxttdAjBDmAEsYL0ygG9nJ1nvco1X967Ai9gQyBPVzSPvtC3dDASjrQQRTuOKib&#10;+mvRD+D1sd74g4aTz3US41Wq5edYnASN95+xnoWBCBwHAAAAAGib4zmb5HZ2ko0WhyfnlWeDKmLA&#10;MG43CIKg9ijZV5gMRV6ehHkMrLlxkxV8oH0o3XHg/4joBuj1nprFCES+O1iMVakee5NFSdTvoilv&#10;x+5jMUAEjgMAAAAAtMaexGTJpCYWdoqPbVaDjx8zUcqGpJjhSpmLEYIcWBFewgSo8aMncPGOpBS/&#10;aeFeg+XFS1DvfodXrpF3bAetofShCkfX/kgdAa6fLqE/6N7FX9MYQnmD3J/QdCF/HuuIcN+fzqMT&#10;ij5wHAAAAACgJTk/z9HZ0H36pfjaxmUQPWSElA1JieN8uN0gSGlK9p2aON43YfSEWO+xUYNHhHsN&#10;De3XP8TVK8TFM7ivB9kgqdyfKE0pvtMCe+hGJxGR5nSyjTocWUfCQIaR4+SXHNDDZe1Hn2nUeq1L&#10;IEf5kyM2ncsP6daZ+gN0dO5+f9H1WrZHU8OUF1g84b6n/9XI4oEOOA4AAAAAIKHVale/95FkNJMW&#10;jk3Weyfme7j4nVNPjjv3O2RlkQcs1W8aEWkbp/hOTfGZmjTJP2HMxJjho6MGeYd7Dg528SItRv4J&#10;tIBC+w0gmeGypxyl+k7jViWgIpEOPy0CeTC4gQzBLp7VZeWsrATN2IHjQKL2VkVhUXFVjXwyRMam&#10;xDn/ef+Lgou3WBi0AI4DAAAAABDU9fXrPv5cMpFJe4Yzo60j0hoJ7ushZYPKVv4LSCEiTbjkSZOT&#10;JvgljJ0UP2p87IixMcNHRQ32jhgwNMx9YIirV1Afd0u380kbMsTNK3Lg8IQxk5a89Dp5WXJnzcuf&#10;H7Q9Mnr/oiVFGZkX9h28eekSe51uR2N9/cq339cdv4eLwjsgkDtv0IMQ7jXE8T0IftMi+g+VXzV5&#10;3g4tX6mxk8aypbEnxwEwBTgOAAAAACCfRCDcc4itPoHynYSFzAxS8vdYyKCSfaYkjvMlLfyY4WMi&#10;B3mHew0Odesf4ip00SctLtL+5D7kWkQ93cI8BpE8LJ7+WsaX3+5OTD61bcfFg4cuHym4WlRSfuZs&#10;5dVrdVVV7AWwHed275NnO3LgcO5mKkqpk6fHj+JfUiryQ3M7O6QSRvPzrSx7/W32Wzor9uE4qKm4&#10;8lK/p0m79/vtsqxqG9/+/d0kkmPXFSzEaAA4DgAAAACnpbG2Tr4yWaQyVigI9xRmKYtSdgvKXuU/&#10;nfbSTxF66Qtd9FN8piRN8I8bNSFm2CjSaiWN7WAXz4AXLd5LP7Cna1DvfiGunmHuAyMGDI0aOjJp&#10;gt+y19/K+Pr7XbEJJzZvrb3lRF2GG2prIwd7y+8P+YH4305JSp08PWqQXoYlxY+Z6AzOPvLiCP1c&#10;ZBce1m9A2akzTjifouIdB40V3n8QWryU33snsvim2j/8qjuNfPjJfwXELkoInun67EM05m/eX7G9&#10;QDNwHAAAAABOSM3Nm5EDdJ1vo4aM4MxiSCEizfukSZOFafbGTBR66XuPjR4q9tLvz3rpBwu99C37&#10;AT+wl1tovwHRQ0cmT5q84o13N3zxdf68wC0h4bvjkw6vXH08L//ykYKaGzfYswVMYFdsgvzOk5+b&#10;ex6UphS/aWEeg+R5dsIVUskly+8AeWfZz+kcKN1xkPxJL+oLyCkpY1EiUVPdafwvn32VRYnUFQTQ&#10;+J9zzrMoIALHAQAAAOBU1N2qlE8iEDdyHMYCmFEpPlMSx/vFj54QO3xM5GChl36IW386kX5Q737N&#10;vfQt+z0/qLd7xIAhieN9Vrz1Xu7MuQeXLr+w/+Clw0evHisqPXHyxvkLVaXX66ur2QMBlEfF5Svy&#10;CQWCXTy5x0yBSp40mTzkSQ695kLbihk+mv5ecBwoipoR1A0w8DMWIaI+l3MHjVepjrM4HTTef8Z6&#10;FgYicBwAAAAATkL5mbMBPXVN1rhR4znD1wpKnTxdWi9dUSvDp/pNixo8ItiFn5fR/OrhEtTLjTSx&#10;Qt36k1tBTir4bvymrXzr/czvft6XvPDs7j2NtdIaYcCpSft0hvzhSRyn9BUcnVlwHCiTxo97im6A&#10;X4yq1OVR+8GIJ8RY1a9fWsvimqk5Mocmfb6qmEUBETgOAAAAAIfn7K7d8jnnbTJ/e6rvNHHwPMsD&#10;VYiLp837O8gnhmypwN79wjwGkiZBit/UlW//d+M3P2wODNkeEb0vZdHRtWmntm4rLTneWFvHbjQA&#10;FuD0th3yZzKi/1B77CUUP2oCzX/UYG+H7OUEx4FCKSvcQB0BXR/+bWbBucvnDvV95lEao1L9rVGj&#10;m5SioeLskBcepwmP/G1gA4sGDDgOAAAAAAemMH0jtWUF9eibNMEGHYmTfaa0XMgt3GNgqp+NGw+R&#10;A3Ujk0kOr588ye4aAMqjobZu0dRXdE9sT1fyZnGPtGIlHx7F1MMlduQ4bje7FhwHCkZ9Y/S/mEeg&#10;mc7/fHl+I0sWeGvAfSxF1XVi+H4WC2TAcQAAAAA4JPuSU3U2ek/XFF8bTNKePNFfl4dmRQ228XIJ&#10;qf7TQ1y9pPzEeo9htwwAe2D/4qXyDkTRw0bZywf80H79pWzr1MMlabwft6c9Co4D++ZWeWldo91f&#10;hUWB4wAAAABwJLRa7bawSMkoD+7jnmqLdd1Ia1zKg6S4kTaYVUGu5EmT5QsQZH3/s1bWTRUAO6K+&#10;sipm2CjpYQ7u62GTN90IJftMCXHlRy0RkUsgbyi3sx0JjgP7o76yvNb51s80GjgOAAAAAIdh9X8/&#10;kqxwYfoAqzckUidPl/f/l5RoiyEScsWOGCvPz/GcTeyWAWDPaNTqzQHB8mc71haTnhonwZEny7mk&#10;ELf+pCThdla+4DhQNFpN3cqvhgsDEXjepju8N/xXNHz339+rboQ3wQBwHAAAAAD2jrqxcc0Hn+jM&#10;blcvzqK1jkLcdP3/qQJ7unL7WFmp/tMjBw6X8hPi4qmux4RXwAGpvFoa3MddetTDPAba0QSE8aMn&#10;yAdfSIoaPMKOrgKOA+Wy8Eu2JiNh7Mv/XbvlSFVdQ/8/0gjqONBcKsh/deSLNIrgPytPjAc64DgA&#10;AAAA7BetRrNoykuSnR3mMYizZa2sxPF+NCch/fqn2LTjdKrfNHk7atl/3m7AGofA0Wmsr1/70WfS&#10;Y09a4/a1gmP0kJFS5oOFJVfsY/AFFRwHCiU35CXqC/gp/Zi8I4G+40BH5Ii7xPjOyQcrWBQQgeMA&#10;AAAAsFNih+vmEYgcpKQVzmyak8TxvvKvl5sDQ7QYxAqcjDM7d0mvAFHUwGHca6JkpfpNS7TD6RLh&#10;OFAmNayzwcDPWEQzrTkOCDTBf8Z6FgYicBwAAAAA9kXtrcpQ94FSkyBykI0XKVCO4mQTGQT2dC07&#10;geUVgVOjUaujh7HWrKAeLqRNy7019qhU/+kpPoq7EDgOlEnjJ71FN8C9vW/oj1NrzXGgPhNHEz5Y&#10;eIRFARE4DgAAAAB7oar0eoiLbjbyWO+xnOVqBUWLE7mHuStoBHXq5OlhHoOk2xI3ctytK1fZLQMA&#10;NDXtik+SXhCi2OFjuJfIjpTqN1W6EPLi23ZIlFxwHCiUihN51BGguvORY5WNLLYVx8HqzwfR2Hue&#10;76fbFYjAcQAAAAAon7IzZ4N695PM5fhREzib1QoK89Q1zqnCvYZy+1hZKT5TA3u7SflZNO1VjVrN&#10;bhkAQJ/Ka6UBPXTvr7Dwiv1MPUiVNMFfyr9cEf2HcHtaX3AcKJjai66/vod6BFrw2JNPsPUUJP6v&#10;/yfsD4EMOA4AAAAAJXNh/0HJOCay/tDfVL9p8m4OVEG9+9l20fikCWwWRkE9XPYvWsLuFwDgdqz/&#10;7Evd60NKFbuaQJFKPo2iXLEjx9nKGwLHgR2Qmzi7///9hnoHWtDp7x5jV+4+hSlxWgOOAwAAAECZ&#10;FGflSNZwYE/XpAn+nJ1qaSX7TJF3c6Cy+TJvUYNHSJkJdet/6RBGoQJgDGd27JKvPBLuNdi23kAj&#10;RMqiCK8h0iXo1MMlYewkbmdLC44DpVJ9+dvvY2vQGc1k4DgAAAAAlMbOmHhdj+KerqQBz1mollaK&#10;z2T5wgRUUYO9ud2sKdJCCHHVdXwIceuP5RUBMJ3GhoZUX92sAYE9Xe3OfUCU7DM1pK+HdBWSgnq7&#10;W638hONAmag/7SP2J1Cp3lsMN7NJwHEAAAAAKAStVrsrNlEyeQN7uaVOtva3/bhRE6QMSIobOY7b&#10;zZoidr88Mxv+9xW7XwAA83Fo2crAnq7SixY9dKTdzYBAlDTRn5Sc0lVIih89ntvT7ILjQJmovxv6&#10;IHUczM3BQjsmAccBAAAAoAQ2fvejZOMKk5ZZ96MfaSFEDdUNAWCyRXdfueJGjpdnpmBdOrtZAADL&#10;UHuzInLQcOm9C3bxTPGzyxUchdKDdpvq4WKdTgdwHCgW7bl9yx/qIvgO7nn0iYSNBSzaUVj37biH&#10;7+kmXJ4+3e5+wOezBDMO0YDjAAAAALAtK9/5LzU3iULd+tuqn3Cq//RQ94FSTojty+1gTUX0l41b&#10;7uFSea2U3SwAgOXRaDTbw6N07+CLfeNGWfyLvSVEijWr9duC40ChHF33I21Id5BnFd8/Qf3TpN4s&#10;s6rOA31n3KhtXkGy/vpbQ//RiSWpnvP5udEcUz7CcQAAAADYBHVDQ6r/S5JdHurmxZmhNhExsm04&#10;wjnFb1pwX91sbSk+UzRqJX/HAsDBKT99JsTVS3olhblR7XAGhDYU4z02YcwkszgX4DhQKLXV108Z&#10;w9k6dgCFEvH2i9Qv8LuJsSyKp/HL4U/TfR57ZTGLMwE4DgAAAAAro2lUxwwbJdniEQOH2eNYYvMq&#10;cYKffHz1lpBwdrMAALZGo1av//wL6fUM6NE3cbz9reDYUoG9dGVOUB93E1eugePAsVCrG9iWIrl1&#10;Thx7IXChop5FtuDSzji2k+pfLMoE4DgAAAAArEZDTa28E37UEG8rT3+YON4voIeL9edcbEOx3mOl&#10;G0J0Yf9BdrMAAArj9PYd8rc1ov9Q7nW2I5HmPZsEQV/BLh7G9aqA40ChNA9VeK60nV0ICsPE/VUv&#10;z97EYuwUTf2bLnfTa/n9FxtZpAnAcQAAAABYgcpr14L69JNs01jvMZzRaVGlTp4eO3KcdHaiwF5u&#10;Kb627HKc6jc93GOQlJ/IgcNqb9xgNwsAoGziRuuWXyGFifWXjDWjEsf5yLs7SQrvP6RDfcHgOFAC&#10;2szoT8fq07/PX8S2893DR7OY1hg11Osfzz8h7izwv5VF7Kh2iLr2/PN3sQv50+iZbc9xcH/7oEe7&#10;dqsSgiAIgiBLqOTgEckSJYobae05xiIH6uZIl5Q43o/bzWpK8Zsa3Ec3kcGydz/k7hgEQXahTVGx&#10;0otMFDNsNPey25diR4yRX46kqMEjuD0NSnIcJE6azN0om6i6rtUO7OZFaT0OtJlzXqJNXOPpes+a&#10;w9fZ8eyPyn8+dR+7ENWda47e/kJuto/u3buTI1bU1EIQBEEQZF4V79glX1E8yept9VDX/tLZmXq4&#10;pNhuuYTE8b7yzOxMXnSzuoa7aRAE2ZeuXb0W3NdDeq+D+3qm+tnxpC2p/tMjB3lLl6NTD5f40RO5&#10;neWSOw64W2QT1TZYaYy+ww1VsFtKj295hg1NUHXqct+SoxUswUxgqAIAAABgdvRGApO2uo9V2+op&#10;vlPldjxViKuXraZgJOeNHqqbDDKoT7/LBcfYnQIAOARarTbtsxnSa06UOM6HKwrsTqFuvO81xNWT&#10;20cShioAm7HuhynUX0C45w8DT1y3iI8EjgMAAADAjOxftEQyMYN6uSVNmswZlxZV8sTJAT3Y2SVF&#10;eA3hdrOmQvsNkHKSMGZiQ20tu1MAAEfk/N79wS6e0lsf7jXY3leNSZ40OdhVuKLEcW2tJQHHgdKp&#10;vlDg++/nl59hQUrprgX33SktUKDq1OWOZ4d+z9LsgZmTXFjWVaq+fvPq1W1OZmAacBwAAAAAZmF7&#10;RDS1GgX1dLHyaucJYybpzt6smGGjbWWyp/hMCZDNN7ZhxtcatZrdKQCAo6NubIwdIVswpYdLsu0G&#10;SVlHcBwoFvVMv160aU347ZvpLLqpaehzv2Sxne/4ywv/+uff/9i1E4uYELCZ7aRUrh9Ju4NlVtXr&#10;3fUs1pLAcQAAAACYyKYFQZJ9HNTHnbMmraNYb71FE+JGjeN2sI5SJ0+PHz1RnpNDy1ey2wQAcD6O&#10;pW2QT/USPWSkopaDNZfkrls4DpRFTgibK/GN2G3yz/H5P06g8fc89i957gsDB4rRnRcdrWRRNmTH&#10;D2JmBLJkfSWuHVvLYtsN+0sTgOMAAAAAMJrV738kGYuhbv2t3MugpaIHj0ia4M9FWk2RA4bp7ka/&#10;/uVnzrHbBABwbqqul0UN0i3vEuziSVrXXAFiv5IPyKI6vGoNu3InQOGOg9pxwlIAKpXXJ3qd+KsK&#10;n+osxqtUGeV8934a7z/DGp/xb0MrjoMIHxbZfthfmgAcBwAAAIARJE+aLNmIIf362/sgXlNErl0+&#10;F2PiWB91vZWWAQMA2BFarXZnbLxUVhDFj57AlSf2qBT/aWEy30Fg737sgp0DhTsO6l/5rdhufuFN&#10;+SoTC15zE2NVnZ74kkVJVGXTpHfiD7AYIALHAQAAANB+1A2NUYN1K3WFew2xpssgxXdqzPAxXKQN&#10;lTTRX7oVRBu/+YHdJgAAaJ3SkhNhHoOkoiPMfYDNu2uZLsxxoFBKMgOoI+Cf47/WaLRNWvWqmZNo&#10;jErVubJRL+f5YR/ShE6P/P1aI4sEFDgOAAAAgPZQe+uW3GUQNXgEZzVaVInjfQN6uEhnjx9l4890&#10;kolMFNjT9fTWHew2AQBAu9kw4yt5SZLQ5rIFChccB8rlRlHaXdQfIKfLcxcrpTl7tdN7smjCo89O&#10;aLTg6gT2ChwHAAAAQNtU37gRIltdLHbEWM5etKjiR42XTi2JWKi2GhwR5qn7Thjcx72hpobdJgAA&#10;MIqzO3ZLpQqRbVeQNVpwHNg325IWzI5bV6ffAQHIgeMAAAAAaI2b5y9ItiyRlb/zRw8dJT87Vfzo&#10;idxu1hExheVToy95+T9YXhEAYF6SJuhGPwX1ckueNJkriJQsOA6AgwPHAQAAANCSc7v3BPVxZyZs&#10;j74JYyZxNqJFFS77qk8V2NM1eaJtbOjEsZPkoyR2xyezewQAAOZGq9XuW7hYKnCIooeO4golZQqO&#10;A9tTdmbJ3c1E7WPr+hRsmMWiOsZfT9G/B83AcQAAAADIObNzt7ydnOIzhbMOLadU/+mBffpJp6YK&#10;7N0vxd8204bFDNNNZEBUc+Mmu0cAAGBh6quqQ9z6S+VPsIuHwhevgePA9pSdXkhatpTwPWdp5NF1&#10;P7KojvHsSfr3oBk4DgAAAADKidx8yUgN7OWWbEWXQYrPFOnUkkJd+3O7WUfEOg+V2etxI8fVVlSw&#10;ewQAANZl/WczpOKIKH6sbYZr3VZwHAAHB44DAAAAYFt4lGSVBvXqZ02XAZEwfUAPVykDRFGDvG3y&#10;bS150uSg3rouD2mf/E8LaxAAoAAuHT4a3NdDKp3CPAenTlZWBwQ4DoCDA8cBAAAAZybn5zmSJUpk&#10;w66wxNYkGYgdMc4m1nDSeF/5fTizfSe7QQAAoBg0anXs8DHywip5klX9vG0IjgPbIx+qYDIYqsAD&#10;xwEAAADnZMVb70mmZ4irZ6qfbeYRsK1SJ0+PGjRcug/hnoNKS06wGwQAAEqlKCMzsKeuo5YSJlCE&#10;48D2wHFgUeA4AAAA4FRoNJrFL70umZthHgOt1ssg1W+actwTKX7TQly9pPsQO2JsQ10du0cAAGAP&#10;VF4rjR05TirHgvt4WHM6W05wHCiXwDc9qDNg05lqLYszgFar2fSjO91zxDe5LBY0A8cBAAAAJ0Gj&#10;VkcMGCqZmKEeg6w2KCDVf7q0UkOom5dth+am+k2TbgLRpnmBWm0blhQAACid3TEJ8mIt0RYTKMJx&#10;oEy0Ef/5g+AJuNvlRgOLug3VW4T9Vaqv1h1nMUAEjgMAAAAOT23FrZB+umUCogaP4Aw+yylpor98&#10;cUeqcK8h3G7WUdwI3ae5oN79ijZmsRsEAAD2z7XjJ/S8w279U6zYyQuOA2VSM4K6AXq/28hibssV&#10;+hdTv8tkEUAEjgMAAAAOzK3LVyIHDpPsyJjhYzhTz3KKHz2hpcuAWJbcblZQqv/0cK/BUh6C+rhX&#10;lZayGwQAAA7Huk/+J5V4gT1dE8f5cKWiJQTHgULZEvkmdQT82i/y9r3rbu7pQvfu9FRRDTrj6QHH&#10;AQAAAIekurxc3m5PHGsNw5EqXjbmVlLCeF9uN+tIPn/Y4mmvYlQCAMAZIGXd5aPHpNKPKNxzMFc8&#10;mldwHCiXvMiPmTtA5JmeQ+eHxi5bsSI9Y2NG2qpli5K+/fClB+/ozJJVqrt+3adMzf4WSMBxAAAA&#10;wMG4cqxQshQDergkjJnEmXcWUqr/9Ij+ul6yVKTdnjTJn9vTCkoc5yP3m2wNDmN3BwAAnAmNWp3i&#10;O0UqDIN690ueaJEyGY4DpXPuQNaQvzxIXQOG6XznjMDUBvjXWwGOAwAAAA7D8dxNgb3cJAMxcYKV&#10;PvKn+k0LddPNoUAV3MfdJvN7Rw8dqctGD5eLBw+zuwMAAE7MkVVrdWWjBVZwhOMAODhwHAAAAHAA&#10;zu/eK5mDgt1mxQmxIgfo5lCgCurjbrUlHuUKlU0AGeY5SN3Y7pmgAADAOaivrgl29ZSKymBSXJtp&#10;mRs4DoCDA8cBAAAAu2ZXTLxkAgb2ckueZIOP/Kn+00P7DSAZiBgw1PpLLSb7TAnq3U+6Cav++xG7&#10;NQAAAFoh46vvpGKTKH70BBNLbzgOgIMDxwEAAAA7JWfmHMnmIy1nYqtxZpzDK37MROkOEB1asYrd&#10;GgAAAO3gSsGxoD7uUika5j6QK2bbLzgOgIMDxwEAAAC7Y+HUlyU7L6hPP+uMC7B+V4LWRK43ctBw&#10;6Q4E9nKrunaN3RoAAAAdJ3mSbgJFoqSJk7mC97aC4wA4OHAcAAAAsBfUDY2LX3pNMuzCPAYutI7L&#10;wG96uNcQetIky0zH3U4JYyJkszAS05bdGgAAACZTmJ4pX8I2eshIrhBuQ3AcAAcHjgMAAADKp7Gu&#10;LmmSv2TMhXtZdjluuYL7ekjnpSIx3D5WUNKkyXJzNnfWPC3sNAAAsADV18sSxk6SytugPv2S27FE&#10;DhwHwMGB4wAAAICSIc3jANkKix36/mOKUv2mBfRwkc5LFeLqaeXlEsjp4kZNkOfh5Oat7NYAAACw&#10;JJuDQuXFrzCBYutVABwHtqfs9ELSsjUTz55kRwUMOA4AAAAok1tXrkY0DxAgMvua260pcZxvQA92&#10;UkmRA4dxu1lBEbKFHiMGDK0uK2e3BgAAgLUoP3eeVAFSaRzq5mVwxV84DmxPQ83lXLOxvZodFTDg&#10;OAAAAKA0ys+eC/MYKFlp8aMncPaZhRQ7Yqx0UklxI8dxu1laxOgM7qub5Xvpq2801NayWwMAAMAW&#10;aBob1338uVQyB/Z0TRg7SV50w3EAHBw4DgAAACiHusoqySwjShznKzfLLKRU/+kRA3WLFEhKmmTV&#10;eRBTJ09PmjRZnoH8BYHsvgAAAFAGN86flw9kC/McTMcvwHFgJ2i1Na1TWX7twtnitNR4X/fhGKrA&#10;AccBAAAAJXBy85ZAyRTr4ZI4zkfeqLaU/KeHew5mJ21WYC830oDn97SwYoePkTIQ3Nf9wr4D7L4A&#10;AABQHg01NaTolsptUnFIwxngOFAcB5fNuqcLafN2CMxxwAPHAQAAANtSlJEl2V5EyVZvtMeNGEdP&#10;HdTXPdXPqnMfLvSfLh+UETVweFXpdXZfAAAAKJ6S7DypDKeC40BZHF71HfUEqDp1nbF8H408se5b&#10;GlfToKYx18/u6/X0gzTy69zLNBLIgeMAAACArdgRGasztnq4EGOLb1c7rlL8pumu/cW+i6a8zG4K&#10;AAAAe6O2oiLUnXmB4ThQFPWvPys6Azr9/lodixKpc3+2M4nuMiqFRTTj+3w3Ev/P0T+xMGgGjgMA&#10;AADWJ3fWPKnNHNTX3alcBgljJkrXHtDD5cCS5eymAAAAsHNyZ8+D40BR1IwQ3AYq1cDPWEQzURPd&#10;aQoLy6Dxc/IusjAQgeMAAACA1dBqtave+0hqNgtDA1pfE9uMihk6ipwuwmsIF29lRQ32lq6d6PrJ&#10;U+y+AAAAAPaJ0ocqBL/8lOgH6FHWqGVRIqX5P4vxqnn72GgFia5ivP+M9SwMROA4AAAAYAW0Gk3c&#10;aN2X9lD3gamTLe4ySPWfHtl/qHRSqtgRY7jdLC2SjcA+/aQMRA0arq5vYPcFAAAAsGeU7jiov17w&#10;i06iJ0DV+dvQ5beaJzUgKc//qrsQ3f3+zJIyFqeu/aT/I+LOqnn5mOlADzgOAAAAWJTG+voUf914&#10;/nDPwVy72hJKnTw91K2/dFKqoN79rDwmImmif2AvVykDmd9hyCQAAACHQumOA4K24dab7n+i7oAu&#10;D/1Gl9fGise7CDMdtGTUD+huwAPHAQAAAMtxYMkyqdkcPWQk1662hFJ8pwb21n3epwrt1986YyIk&#10;xY+eIM/AuT1sImegZOoqq3bFJuxOSN6/cElB2oaTm7ddPnL0xrkL9TU1bA8AAAD62IHj4HZoDmUm&#10;/O3pXz/yyCP/GDr1YrXeiAYgAccBAAAAS6BuaJCazYG93KzQbk+a4C+dUVJE/6HcbhYVucxwr8HS&#10;2UNcvW5ducruCFAqWq32/L79OT/PMaNyZ8/fGZd4aNnKE/lbrhWX1N6saKipaayrU9c3aBobtfZt&#10;YwMAgA77chw0Ht2Tf63FaMGCrIQfF4TsK7kMn0EbwHEAAADA7Kz+78dS4zlu1ASudW12xY0aL51O&#10;Uszw0dxuFlWK79QQVy/p7IumvaJR89MtAaVRX1W9LTRSau1vDgwtzsw5nrupNZVk5xambzy6Zt3B&#10;pSv2pS7eHZ+8Izp2W1jklqCw/PlBubPmSYcyXXlzFmwLidiTmHJk1Rpy3nN79l0+UlB6/MTNi5dq&#10;btxoqNNbVwwAAGyFPTgO1BX+vX4jjEAQmZh0jMUzGj/4N0sS6HTnT5susRQgA44DAAAAZuTCwUOB&#10;Pdmo/hAXT651bXZFDdJbp4AqYawPt5tFlewzJaCHi3T2vYn8mtBAgZAHVd7O379oaUlOHucmsITI&#10;WYozswszMo+tTy9Yu/7wqrUHlizfk5i8PTJ2S1DYptkLpCyZLnKBm+YHksNuj4jeHZ+0L2XR0bXr&#10;T27ZdkkYf3G+Ea4HAIA5ULrj4EZJFnUIqDrf8VXGcRZrmMYPPP5M933ixRHoGcYBxwEAAACzoNVo&#10;IgcOk9rPKX7TuAa2JZQ6eXpgLzd20p4uKT5TuB0sJ3LqGO+x0vWSbJzduZvdC6BUNI2NW0MidE3r&#10;2fOt4y+wnEj+C9LWH1y6fE9iyvbw6Pz5QXlzFpDrEtwiM+dKV2oW5c5ZsDMm/uDyVac2b71aWFxd&#10;VlZfXd1QU9tYV69uwPgLAJwUhTsOGj/uIXoCHuhf0ciibsPlFeIfqD5YdJTFABE4DgAAAJjO0TXr&#10;pSZ01GBvro1taQn+AivOfShMZOCpm8ggzGNQXVUVuxFAqZCGrryLwe7EFK4F7rQqzs4t3LDxyOq1&#10;zeMvknZExW4Li9oSFLppXqCZx1/Mnr81NHJPYurhlauLM3PO7t5z6fDRayXHb164WFN+o6G2lv1a&#10;AAD7QeGOg5rRXUQ3gMsH7R8+KP6Byv+rDSwMROA4AAAAYAoNNbVhHgNpE1qYBNEqHQ1sJXJ1Qb2b&#10;Ozi82Hfdx5+rG1rMsQSUhEat3pu8UN52LUzfyLWcIRNVnJ3bPP4io2Dd+qNr1h1YvHx3QvKOyNjN&#10;gaG5s+fL77+JEsZfzGPjL3bFJpAft2Dt+pP5Wy4dOnLzwkWMvwDA+ih9qML2uPepI+Dl8K3a205+&#10;qG0cehddoPH+7ZjbWB84DgAAABiHVqvNmxcgtaLjRk/kmtnmUtJEf5u7JBLH+UhXSrQzJoHdBaBU&#10;bl29Jm9w7oxN4Jq7kGJVlJV9dG3awaXLd8cnb2sef5FnmfEXm+YG7IyJPySMv9h2paCw6npZXWWV&#10;sARGbZ26oQHjLwC4LXYwOWLSjOGiL0Dgl38bOj8i8cjx81U1zNFYeavi2L4tc7//9OmHhYaxQNe7&#10;lxdX0FQgAccBAAAAI6i4fFlqRYe4ellotcXYEeOksxCFug1I9bPekASq6CEjpAwE9na7fvIUuwVA&#10;kagbG4+uWSc1C3NnzydNUK5dCjm8irNyjq1PF8ZfLFuxL2XxrvikndFx28IiNwdaZPzFNmH8Rcqh&#10;5auKM7PP7t5z8dBhcfzFheqy8oZadIIADo4dOA4I2saaZbP8qVugLbo8un7vWfY3QB84DgAAAHSU&#10;hHGTpLZ04ng/rqVtFhlcLiFxnFWXSwiVLa8YP3piXSUmMlA0NTdubpobIDXnSEPR3ic+hGyokuzc&#10;It34iw1HVq3dv2jZnoSUHRExmwNCTO/4kL8gqPzsOfbsAmDP2IfjAJgOHAcAAADaz7H16VJbOtxz&#10;ENfSNl2p/tPD+vWXTsHU08Wa4xSSJ00JaF5RkmjVex+xiweKRKvRkKadrkk2c+6R1Wu5RiAE2VxF&#10;mVlH1qzbv3jp7vikXJnfIXfO/HrMrgrsGTgOnAU4DgAAALSHusoq3WqLPfqafRWDFJ+pQX36Sc11&#10;KmEQhBVdBvGjJ8jPfiwtnV08UCTVZeWbA0KlBti2sMiSnFyutQZBitW+1MXyngu7YhNqbtxgDzcA&#10;9oOCHAdlpxcKww1EwvewEQdH1/3IojrGsyfp34Nm4DgAAABwW3J+ni01p2NHjuPa2yYqedLkQNkX&#10;fqpwj8EWmjfBoCL6D5VOHeLqdevSFXblQJEUZ2ZLzS2iwytXY1QCZKcij+7elEXy53lXbCJ70AGw&#10;BxTlOFjUrZmI5qkKjqb9zKI6xvNwHHDAcQAAAKANaisqAnq40BZ1cF8Prr1topIm+EvNdUlRg725&#10;3SynFL9p5KKkU8d4j2GXDRRJXWWVMLy8uX2VvyCYa4NBkP2qJCdvR2Ss9HgTHV6+St3QyJ5+AJQK&#10;hio4C3AcAAAAaI3l/3lHalQnjvflWt2mK2pQ89gHUfGjJ3A7WE6J4/0khwhR/vwgrea2yzsDm3F2&#10;5255g+rA4mXoYgA5qkqyc7dFRMsfeBLD3gQAlAccB84CHAcAAABacunwEalRHe45mGt1m1Gp/tPD&#10;PQYnTfDn4i2nGO8x0qUF9HC5eOAgu2agPBrq6raH61pQ+fODizKzuVYWBDmqCjdmbQ7UzeKRO2vu&#10;yc3b2LsBgGJQuuPA2DkOJLp+m5BV3QDPCBwHAAAA9NBqtQG93KR2dbLPFK7hbadKnTw93GuI5DII&#10;9xysaUQfYOVyrfi41F4i2pe6mGtTQZDzqDgzO2/uAvkbcf3EKfaqAGBrlO44uFK4acaMGeN6P0fd&#10;AIQ77v/l8PGT3//wYxL/6YfvvTHd92/P/IqlEe74VW+BFx9/+OGunVgc4eHf9rvewI7pnMBxAAAA&#10;QGJ7ZIzUtI4eOpJrexunFJ+p8aMncpHWFMlAcB936bpWvfOBGi4DpdJQW7s7PllqHW2aH1SYvpFr&#10;REGQ0+romrRNcwN0L8jcgNLjmMAN2BilOw40N089dXdnsek/pLxWzWINomkIHvsHsmOnrvfvKGVx&#10;hMbKc12Fv1d1us+11Il7HsBxAAAAgHDrylXdNIE9XcyyokGq37QQt/7BfcVGe4++yb7W7ryQOM5H&#10;PpHB/oVL2NUC5VF64mTu7PlSi2hPYipmMYCg1nRk9TrpZSHaHBBSc/Mme5cAsC4KdxyoP3cRG/1P&#10;+dWwmNsQ7yl6CZ7qVc8iBG6czRKPopqXUcKinA84DgAAwMnRarWr3/9Ial0nTfDjmt/GKWKA3sSH&#10;RDHDRnH7WE6xw3UTGQT39Sg7fYZdLVAY6sbGXTEJUvsnb/b8woxMro0EQVBrOrB4Wc7MudIbtCUw&#10;tK6qir1dAFgFhTsOaifeJ7b4//aa3BHQBinDRMfBHc+fYxEC1VeLxKOovly8n0U5H3AcAACAM3Pp&#10;0GGpgR3uOWihOToaJE/0l3/np0dOnWyGI99Wqf7Tw9wHSudNGDOpFl/hlEr5mbPyTte74hLRxQCC&#10;jNbe5IXS20S0L2VRQ00te9kAsCRKH6pwaOV3tM1//5PDGm+3flLQxH/SnV/0nsWiRL7vda8Y3Xnn&#10;Reed5wCOAwAAcFriRoyT2tjJkyZzjXDjJG+3m/fIbSvFd2pgT1fppOs+/oxdJFAe+1OXyFs4xzZk&#10;cE0gCIKMU0l27u74JPn7tS91MXvxALAMSnccEC7uiL2LzlJA6XzHgAlvhkYwXvefdP8dLIUy8LNM&#10;9peXs+9icYQuP6Vbb1bSyqK1d4tnZeHWqC073A6qGtqc3KF9wHEAAABOyMGlK6Q2dtRgb64RbpyS&#10;JvhJx6SKHDCM28cSShgzSTpjYE/XYxs2sosECuPWtWt5c3Qzw28Pj+baPBAEmVFbQyKk142oODNb&#10;ozZD2wEADjtwHFAaK85989+X7uoiNscN0KX/hDcKLleyvUXyvh9BEp75v8EBydksygqo62b5utI8&#10;EVhkKyT49WH7tUn+5VvsD0wAjgMAAHAqGuvrg3r3o83soN5uqX7TuHa4cQqSLVtAFNjLNcVMR25N&#10;qZOnRw4aLp0x1NWrtOQ4u0igJDQaTdHGLHkD5vCqtVwLx+bKXxAk77HSTpE/CfMcFDN8dOJ434VT&#10;Xl72+ttr/vvxhhlfZ/80Kz8geEdU7N7khYdWrMLCEJANVZSZvTVUz4NwcvM29nICYA7sxnFgDzR4&#10;/P4x2tSXYCmGufF/j4o7de7WzqkfTQGOAwAAcB5WvPm+1OaJHzWBa4obp9gRY6VjUsV4j+H2Mbvk&#10;fopY77HqBudeWlmp1FdVbZofKDVXtoZGlmTncq0a2+pYemaYxyDpWVKIAnu6BvdxD3HzCvMYGOE1&#10;JHLg8OihI1N8p654+730L7/Jmx+0OyH5yKo13LVAUNsq2piVJ1u4JHf2/EuHjrB3FQATsC/HgfbK&#10;2aJ1icEePf/avbnrwX2/fMbn7Q/S83ddKa+6zRQIlqH+xrkhzAEg8OBv/11YtJMF2myon8/6ke7T&#10;/U/zWJQlgeMAAACcgevHT0rNkhBXL64dbrRiZIsXEAX39eB2MK+S9KddzJ07n10eUBJajebk5m1S&#10;+4To0PKVXBvGtirOzF7+5nvSgyQpetioY633Dji2IWN/6pJtYZHZP89J++yLZW+8kzRpcqz3mOgh&#10;IyIHDA3zGBQqLj5qRM8FWyncc3D8mAmLpr+2+r8fb/z6hy0BIXuTUvcvWnpw6YrDK1cfXZN2bH06&#10;aW0qzd0Dmahj6zPkg4aIys/Kp48HoGPYh+Pg4PKA+/QnMmiNzg++eLrKqqN6ruxbqFJ1GfXKp6ev&#10;N/cbuLyX5abNhvp7o56n+2ywyjzQcBwAAIBjo25oTJ38stRUSPaZwrXGTVeK37RQN6/EcT5cvBkV&#10;663Xr+HEps3s8oCSqKus2hIcLrVGtoaEF2fncI0W22rTvAD5g0QV1Lvf9gjbTLhQkpNXkLbh4JLl&#10;uxOSt4VHbZofmPXDzA0zvlnz34+Xvf52qv/0+NETIgcOC3H14vKsWAX1cY/oPyTWe4w0fGP1+x9t&#10;mPFV1o+z8hcEbY+M2ZuUenD5qmMbMHzD9jq8cnXurHnSC7slKPTG+QvsZQag3SjecaC56f14d9rA&#10;Vt399zNXbxrsVqBprD+WE35nJ7bjyC+yWIJNaI/j4EZBcy+Fbo89JJvDUUbXO+/7eYXZehZRx0F1&#10;XT0EQRDkeDqWmycZ9NFDvEk7hGuQK1+h7gOkSwh28Sy9fIW7RkgJKt68LfOn2Rt/nEW1a+GSo5nZ&#10;ytH+VWsjvIZID5KktZ99cXRjFrezA+hIRubh9RkH160/sHrtvhWr9y5bsXvxss2R0Zmz5pFLXvrG&#10;u4mT/CMG6qYIUb4Ce7kF93UPcfUKcx8Y7jk4YsDQqKEjk32mLH/j3XVffJ01a97WqLi9S5c75K9p&#10;Be1btlJ6eYlyFwTduHGTe8chu1N9o5W+mivdcRD77t/ERnTn7efaNUHg5o+eEfdXJR00w4SCRtIO&#10;x8GOuI/ZHirV34d/0ciiGeqaS39/8iGWrFLtv1TNEgxxR/ugh7p2qxKCIAhyJF26Vkqa2ZLNneo3&#10;lWuQK1wpvlODZRMZLHz5de4CISXoUun17ICQDd/9TJUxc+6+9Rn7N2xUiPalpS96/W3pKZIUNXz0&#10;7lVruZ0hI7Rr+ar8mMTM+YFp3/648sNPF77yRvwE3+jhYyKHjAgfMCzMc1CIW/+gPvY0fEOY7XLU&#10;+OTJLy19679rZnybMXteXkTM5rikrUmp21MX71iyfNeK1XvWpO1LU9BzbkblxyRIrzNRXmjUhStX&#10;ubceshdV19WzZqGFUbjjoEZYF4EwsAOrNNO/8J+xnoWtT/uGKtyWY2vnsKOoVHrLRRgFhioAAIDj&#10;kfPzbMkOjh0xlmuTG6ekCX4RA4cttHyfhcTxfgEv6iYy2JOUyq4KKImLBw5KPZyJ9qYsKsnJ4zpC&#10;21B5cwOCertJTxEVidkRFcvtCSlNxVk5R9ekHVi8bFd80rawSGH4xo+z0r/4ds0Hnyx77a3UyS/F&#10;j5kYNdg7xK0/9/sqVsHi8A1h9Y1xvqn+05e++uaq9z5M/+o7Rb0ycpGM7UlIlr/g5OfAHLSgNRTu&#10;ONDOGnev2HC+52xFu/pg3Mp7X9xf9cW6EyzK+pjJcdDUVDuSTYOg+iSfRRkNHAcAAOBI3LxwIbB5&#10;+sCgPu5cm9xoBTav4EhEjp88aTK3g1kUPXSkdJaAHi6Xjx5jVwUUg7qxcWd0nK5FMXNucWY21+qw&#10;oQo3ZIT2041tkbTuk88xw58zi7SEi7NyijZmkSekIG3D0TVpR1atObR81a7o+Ly5AetnfL3ijXdS&#10;fCZHDvKWT79qBQX16bdv4RIut8oReWu2h0fr3vef5xxZuUartcm880C5KH2oQuON4483T4v4n5is&#10;htZzWnvz4vBnfkH3/EP/V1msTWiH40DdWF9dWXHt8gW1pvV3UlvuwS5IlXCaxRkNHAcAAOAwxAwb&#10;JdmjieP9uGa5cUoYM0E6JlWsuVdbTPWbJl8SL3roSNI6ZZcEFEP52bPy9sPu+CTlfC8tysxe+uob&#10;0iMkKXrISPgLICvryJp1e5MXbQ2JyP55dtpnXyz/zzspvlPiRo2PGTY6apB3RP8hBn1bMd5jjq1P&#10;5w6lHJGXfXNQmLwEOLV5m1bJ0+EBK6L4yREJmprvxv4fbT+3h9lri9gf2orbOg7qr/+1M9vBL/kg&#10;i2zB0u9Gs53u8mJRJgDHAQAAOACF6ZmSARrhNYRrmRunFL9pQbKOBkTBfdxJI5/bzRSl+OqdYuM3&#10;P8ASVRrqhob9i5ZKrYW8OQsK0hTUvMmbGyDvDkMV4uK5HUMSIGXrwNIVkQOHcY8u0YYvvynJVugQ&#10;BqJjGzZuCQiVCoTcWfPO7tqDPghOjj04DpqprShdNv8Dofnbgruf/FfazsK6RotcyFi339OzPPK7&#10;v7KotmlHj4P6K3ulyQ/vfPh3l+pYPOVWSfp93Zlroes/36pvo1dCu4HjAAAA7BrSrovwHCwZneZq&#10;2McMHy0dkyph7CRuH1OUMGaS/OBHVq9h1wMUQ9X1stzZuqXadsYmKKeLQWH6RsNDEj7GkATInkTe&#10;qU3zArnHmCi4j/uRNeu4nRWlwozMnJlzpfIhd9a86ydOsrIDOBn25DiwFZZwHFAubA7/zf3Ni03y&#10;dHqm96SrtWZbXQOOAwAAsFO0Wu2e+CTJ0Iz1Ns8kiCl+06RjUgW7eHD7GK1U/+nRg0fojtzXo+ra&#10;dXY9QBmoGxsPL1+taw/Mnnd0XRrXZrCVijKzl73xrvT8SIr1HlOYvpHbGYLsSOTZTprgxz3YRIum&#10;v1aUkcntrCgdXbMub/Z8qcTYNDeg/Nx5VpoA50BBjoPG+uuFZqOklh0VMOA4AAAAe6Sm/IZkWZKG&#10;vbk6GoTLOi9QJU3w5/YxTqmTp4e4ekmHXTTt1bqqKnYxQBncuno1f36Q1ADYHhmrnC4GebPnSQ+P&#10;pMBeWCUBcjTtTkgmRTr3qBPlzJzL7ak0HVq+Ut4HYWtweOXVa6xwAQ6NghwHZacXil/azcKz6EPD&#10;AccBAADYHcv+o1uaPnG8L9dEN07kONIxqSK8BpPWPrebEUqeNFk+UfnGr77XmmOoHTAjh1asksx9&#10;oqNr0xTiMji6dr184kxJG2Z8rRynBgSZXeTxzvj6e+6xJwr3GnJ03XpuZ0WJ5PzA4mXy8mRraGRD&#10;TQ0ra4AjgqEKzgIcBwAAYEec2bFTsiBD3QdwTXSjleo/ndij0pGJzNKFIWG8j+6YPVzO7d7DLgMo&#10;g+qy8vwFIZJ9vyUkvCRHERMEFGflLnvjHd3D06y4UeMwJAFyKh1bnxE7Yiz3IhCt+eAT5fvOdscl&#10;ScUL0Z6E5IYadP52QOA4cBbgOAAAALtAo9FEDWmeHaCHS7LPFK6VbhYljvcz12qL0nIJIS6eNy9e&#10;ZJcBlEFJ7ia5QX9o+SrO4reVcmbPD+rtxp7zZpFnaUdMHLcnBDmVtkVEybtusVejj/vW0HBuT6Wp&#10;OCtnZ2yCvMA5vGqtuqGBFUbA/rEnx8FPo/9yd/euwkAEQ9x93wOz1h1Gn8jWgOMAAACUz+aAEMlS&#10;jBk6imuiK02x3rrvY1k/zWTXABRAQ00teZYk8z0/IEQhaxAUZmQGu3hKj42ktE/+h1USIEgSeR2W&#10;G5ofNHLQ8KLMbG5npYlkfktQmFT+EB1LS2dlE7Bn7MBxUFt65E8PdaLeAcJdD/z6xZ59+w8bM0Vg&#10;vLu72wt/ee4OtnahwKP/eLuR/SnQAccBAAAomerrZVKDKqh3P66JrjSl+E0N6sU+Fwf1cWfXAGyN&#10;Vqu9eOCg3F7ft3ApZ9PbREUbs5a88gZ9YOSKGT4G/gIIakMFaRsi+g/lXhyi9K++Vf4QhqLMrC2B&#10;Og8m0bndezXo6m63KN1xcPXQCuYzuOuvJ27cpq/L3sU/0J3vfc4dA2s44DgAAADFsu6T/0nmYMI4&#10;H66VbpxS/aYF9nKLHz2BizddMcNGSbk9tGwluwZgUxpqa3dExkrW+eaAkKKMLM6It4lyZy+QfEyS&#10;Qlw9d8bEc3tCENSaSnLycmfPbzmEIcxj0J6kVG5nBerY+vRN8wKkAip39ryLBw6ywgvYDwp3HDS8&#10;8xfqCRh+S9uuUQjaxq3iH6jeidvHooAIHAcAAKBA6quqJRMw1H1gqr8ZVjcg4iaoD+rrYa4jB/Rg&#10;x4waNFyjVrPLALbj0pEC+dJo+1IXK+E7ZGH6xmDZqpyS1n3yP+V/JoUgxao4Kyd+zETutSKKHj6a&#10;21OBIu/+sfXp8vIqd/b8G+fOsbIMKB6FOw5qxnYX3QDuH7U7i3XiH6imfJPBIoAIHAcAAKAotBpN&#10;9NDmT/c9XJIn+nNNdOOUONFfMiWpIvoP5fYxTpEDh0vHPLpmHbsMYCMa6+t3ROm6GGyaF1iUafsu&#10;BkUbs5bK1hCVFD9q/LENWCUBgsymA4uXGVzBlDTF7cI3d3jl6txZ86QSLH9e4K0rV1npBpSK0ocq&#10;5IRMp46At1LbtbaT1+N0toP78y9hogM94DgAAADlcHDpCsnOixrkzTXRjVOq//RQ9wHSYYkCe7ik&#10;mGNRhuRJk6UustFDRrJrADbiSmFR3uz5ksG9OyFZCe2E3DnzpQdPUmAvNwxJgCDLibz7GV99z713&#10;RJEDhx1dvY7bWYEi+T+wZLm8D8L2yNjqsjJW2AGFofzJEbULXncXfQGETs/0e+16PUuQc/VY5u9/&#10;ITSMRbpE769gCaAZOA4AAEAJ1FVWktaUZN6ZawRB8sTJ0jGpSAuf28c4hboPlI556chRdhnA6mi1&#10;2t3xeoulF2XZfnL1gnXrw/TdVVTpX35nF589IcgxVJSZHTXIm3sNiZa89Dq3pzJFiou9qYvk5du2&#10;8CitopuozojyHQci6rJJnn+iXoG26Hzv5MBt7E+APnAcAACAzVn/v68ke85c0xam+k/nJp8L7OWW&#10;6jeN280IJU3SjXog1ie7BmB1bl64KO/TuzM6zuZt8pLs3BVvvic9HpLiR407tiGD21lROro2Td5f&#10;o0PaNDdgc0DI1pCIbeHRO6Ljdyck7UtZuH/xskPLVh5eufrI6rXk4AXrNhxbn05uQmFGZnFmdnFW&#10;TkkOlo2ArKftETHBfT24F5Noe2QMt6cyRQq3nTHx8vfu4LIVDbWY9V4R2InjQIa6vvr4scPp61at&#10;FEnP23nq4jU1HFK3A44DAACwIVeOFUodDULcvMzV0SDWe4xkF1LFjRzH7WOcdJ+Re7hcP3mKXQaw&#10;Ihq15siqNXIDumDtes7Itr5Iqzuodz/peaNS/pCEgrQNm+YF6m7mzLnn9uw7vX3n8ezcwoyNR1ev&#10;O7B42e64pG3hUVuCwjbN1U3/rgTlzppHsrRpfuDmgJDNgaFbQ8K3hUVuj4jeERW7MzpuT0LyvpRF&#10;+xctJe2rQytXH12z7tj69KKNWcVZOdxNgJxKaz78jHtPiWJHjC1Yt4HbU5kiD/D2yBj5i3AsLR19&#10;EGyL/TkOgHHAcQAAALYicYLu032K71SuiW6cUv2mcUtzBfVxN4s/ImmCn3TMxS+9xq4BWJH66mr5&#10;oN9tYVHF2Tb+ak0aokGGPmOu/ehTJQ9JKM7MztP3Apzfu1/bvoW6TIGcgrRwiDRqtaDGRjVVQwNR&#10;xdVrpcXHLx0+embnruKN2YeWr9qblLozOm5LYKg8q8oSeSBF5RLNmps3Z/7mBcFbQyN3xiTsSUze&#10;l7ro4NLlR1evPbYhowQOCyXp2Pp0g3Mopn06g9tTsSKl3+aAEPnTeCIvn71pwLrYh+Ogobp0Rey8&#10;fz7xC2E8Qrt49iT7U8CA4wAAAKzP8ZxNkqEWMcA8qxtQJftOlfdHTTLTogxBvd3pAYN696u4dJld&#10;BrAKpIVJ2ueScZw7a96hFas5G9rKIvlZ9tpb0mMmKW7EuBJb+zLaUGFG5mZ5I3zm3JKcPCv4CxRO&#10;XWVl5bXSG+cvXD9x4uLBw6e37TixaUvRxuxj6zYcXLZiX+rivUmpu+OTdsbEbw8Tel6Q1tqmeYFG&#10;j+ywkDbNWUAytiUkYntkzI6oWJLhfckL9y9aemj5SvK+HFm19uiatIJ16wvSxAEj6Rtp5wslu7es&#10;o7zZCzhfs6CernuTU7k9FSvyU+YvCJI/DJeOHMV7bU0U7zioLxvw23upM6AjwHHAA8cBAABYmaA+&#10;rBEe2Mst2dcMqxsYVPyYiWbpaBA3arxkTWZ9/zO7BmAVaiur5A3drWGRNm+W581dwM2dQRTs4rkz&#10;Jo7bUzkqzszeFhoh3UYichvVjVhmy8Y01tXVV1fX3qyovl5Wcely+dlzZafPlB4/cbWw+PKRo2d3&#10;7Tm1eWtJVk7B2vUHFy/fk5iyIypuW3hU/ny9JqLNlTtrXp44YCRfHDCyJThsW6g4YCQydmdM/J74&#10;pL3J4oCRpSuECS+aB4wozWFBsrT01Te595ooedLkwvRMbmfF6ui69fLxRHlzFlw5VsSeNmBJlO44&#10;mOf7APUETAiBq9gk4DgAAACrsfGbHyWDLNZ7LNdEV5pSJ0+XRq0H9nTFIFJrUpKVJ5m/RIdWrrJt&#10;S6MoIyu42eEl17qPPlPyN1vSipPfxoPLVmrwGDs9woARCh02IowcaR48olZX37hRfu78teLj5/fs&#10;LcnMObomjTT7dyckbw3Se5bMpfx5gYp6g0jbO7CXK/eaE+XOmc/tqViR+3lsfbr8JufOmkd+Vvbz&#10;AwugcMdBzQjqNnjupToWA4wEjgMAALACN86eD+jBrLGgPu5cE12Bih05VjIZt0dEscsAFqbuVuWW&#10;kHDJ3t0cEGJjf8HGrOX/eUd6EiTFjx5/bL1CV0koyc7dFae3PiVp+KkbGtgtBkAZHM/bLH9Kj6xa&#10;yz3JNhQpdjK+/q7lEIZwz8EHlyzndlayDixdLl96ZnNgaNX1MvYDAPOh9B4HG+ZMED0H954or2dR&#10;wCjgOAAAAIui1WoXTXtVMrySJvhxTXSjFdzHPah3v+RJk7l40xXYk/k4IvoPqa+qYlcCLMmprTsk&#10;65bowOJltnUZ5Mya27LZQB6MXXEJ3J7K0e64RPk93JuyqL66mt1fABRJVWnppvm6dT22R8QoqgNC&#10;QdqGxPG+XDlAtHj6q9yeSha5pfsXLZFuMtGuuMSGmhr2GwCTUf7kiNrM2S+LvgPVzzswS5PxwHEA&#10;AACW48L+A5KlFe41xFyrLcaP1M07QJUwdhK3j3GKGjRcOua+1EXsMoDFUDc2bg3WDb/PnT2/ONuW&#10;k88XrNsQ4uolPQOS1s/4WlHtGbn2peo1CTYHhTWifwGwKzQazYEly+WPcUmOsiYZPbpqLVcmUG0L&#10;j+L2VLJIIbY7Xq870o7oOPYbABNQkOOg7PRC6iAwB5gckQeOAwAAsAQNNTUxw0cz66qHixlXW+RW&#10;yxcGPpjDH5HsM0XW0WAouwxgMa4WFsnt1z1JtpzDvCQrd/l/3pYeKknxYyYe26DQIQmHlq2U38Dt&#10;4VG1FbfYzQXAPik9cTJvzgLpqd6TmKo0h93q9z/iSgkiUtkdXZPG7alkleTkbo+Ike4zUWH6RkyY&#10;ajQKchyUn1vxa7PR6zQ7KmDAcQAAAGZnR1SsZFGZcRLE6GGjpMNSJYwxT0eDiAHDpGOe272XXQaw&#10;AI319bsTkiVrddPcgMINGzmj1prKnTWXc0URBfZy2xWXyO2pEB1atjJXthDg5oCQm1gfFDgWpJTY&#10;GRUnPeT5C4KLM23ZEamljq5JixyoqzUkrXz3Q25PhasoM3tbWKR0q4lKMnPYzwDajfKHKgDzAMcB&#10;AACYEY1GI5lQpD1mrrEJ5DjSYamC+3py+xinFP9p0jGTxvuyywDmRqvVVly6IjdPd8XasmVOzOWA&#10;5g4mcq376DNuT4WoMD1TfveI6ioq2c0FwEG5dPio/Jk/tHyl0jogbA+P5soQqv22nqWloyK5lff1&#10;ILpw8BApt9kvAdrEXhwH6m1rE//y4B0qVddlJ/jcJnzUQxidoFK5vzzjbAU6nxgGjgMAADAXS17+&#10;j2Q2xY+ZyDXRjVa412DpsIJ6uCRN9Of2MU5h7gPpMQN7up7bs49dBjAr6oYG+SD8vLkBx9I2cDar&#10;1VSUYXi19vjRE0uylTWmmqpg7Xq5Nb9pXuCVY4XszgLgHNRWVm4N1i22sjUssjhLWR0QiBZNf40r&#10;VYiEsU7r07k9Fa7CDRs3zQ+S7jbRteIS9kuAVrADx0Hkx17ULyDSafSMDJbAUOfGh4zq+xxLV6m6&#10;3fXrg2VqlgiageMAAABM58z2ndIU9KHuA7j2udFKnOAnWWBUEQOGcvsYJ/lE2ck+U9llALNSduYs&#10;aehK1ufOmAQbfoLLnTMvsJeb9KNThfT1UOaQhML0zPwFerb71cIidlsBcEq0Wu3xTfm6l2Lm3KPr&#10;1nMvjs11YMly3tMtOqbTv/qO21P5Orpmnd5SjgEh5WfOsR8D6KN0x0HG3EnUHfD5yiMsqk3+dUdn&#10;cfeHdpeiz4kecBwAAIApaDSa0Obv9kRc+9xopfpPD3bxlA5rxoOn+k8LdvGQjllz4wa7EmAmiH2/&#10;N3mhZG4SFabbbBYDcuqWUxgQrfv4c25PJag4KydvboD81p3ZuZvdVgCASPX1MnmDdmd0rAIHBWT9&#10;OJMrc6gKMzK5PZWvo2vTpLtNpa6vZz8GEFG446BmhOgGUA38jEXcnkb6F/4z1rMIIALHAQAAGM2h&#10;Jcsleyh66CiuiW6iEsf6SMscxAwfzaUap8RxPlKGN8z4ml0GMBMVly/L+7huj4i2Vf//oo1Zy157&#10;S/qtJSWMnXRsveJWSSjKzNoi64lNVJyVze4pAKAV9qcull6ZvLkLbDvNqkEVZ+UkT/LnSiGiJS+/&#10;Xphufx6E/QsX58ycK93znTHxtRUV7MdwbhTuONB86Sm6Abr86Vodi7oN19PEP1B9tPQYiwEicBwA&#10;AIAR1FVVBzcvdy9Mgug3jWuim0vkyOY6eHBf1tGAbFRdK2VXAsxBwboNkjVJdGTNOs7itJqyf55N&#10;f2U99XDZk5jC7WlzkUYFN5950cYsdUMDu6cAgHZwrahY3prdm7SQe9GUoD0JKSHNFZCkwF5ueXMX&#10;cHvahfYmL5JuuHDPE1M0aqceDq/0oQo153fRsQeEzDPVbQw/0Go1a993o3s+8PcBLBY0A8cBAAB0&#10;CK1Wm/7FN5LpkzDu/9u7D7Amzj8O4Mdw71VX1fq3am3Vtta996p7tO5Va2uttdMurdW6BzIFVFAZ&#10;Ku6FyBbFheACWe49cLBXhv8j98slHEnAkMBBvp/n9zwtb94E7sDL+35z995EwfxchOU6ajz/A/ss&#10;wokGBpOdkZHr1oC2DsV1znDk4aP2PYTXtrB1/O8lgp7FXuwuOuO4hd9pbF3c4UE7FAD0dcranv83&#10;ddLKJk6Uy50eXfiX4BjFlkPvASI8XaIgddZ5K7/P2bqyZ59c3EsEGkkJWBzxTVbCyA/f4RKBgpi0&#10;6BA9EdQgOAAAKLhnsXGqsU6vAYa626LxynPyDH5JPPse/bLS0mlLoBDYoeGtU6G5xote+wUDyqKp&#10;OP/AvXM03CVhx9iJxbiwgsZipzFh29zUd9rlXXskmQU8cRQA8ieXy2+GnFb/V3btwGHBv0QxVNSR&#10;Y64jxwmOWmwd+mmhOG/vkm+dcch18tSDiMv0KzENJSE4UHoSe87q71kV+DMQ1JSv+/4qx51PkvC2&#10;pBWCAwCAAto8eAQ/vjHUDRHZcuybswb1pt4DPKcaOIbYMnQU/wOHu3nSZkAhZKWln7bbxI8OT9s4&#10;xPoFCEaQRVPsd7ftIrxLAtsStt1d0LPYi/2R+D3G1oWt2zNTUmmHAoARpL18FbLRjv9Hd8ZxswgX&#10;UGTrnLOL4CDGlm3X3mectgh6loiKUK46cXXfQfpNmAaxBwdyuUyO2yMYAoIDAIB8RXjs4sc0TgM/&#10;F8zP9S63L4WrRjn3N8yLe0yZwd8e0qnfENoM0JdcLr8ffokfhbMVsWuPYMhYNBXj42utXDJTvY4u&#10;/EvQs3iLnaVc3rVHfY+dtt2UnZ5BOxQAisSlXV7q/wxjxXpTgz1fazhzasvQkSXrLgyXdtLeRnAg&#10;LlFHVyhOKWBZTPllmX/4TZNekqIQEBwAAOiQ/jpxE3+3xY7dDXVSgOeUmQ69B/DDI+7FPSZNF3TT&#10;rzYPHs6/bKyPL20J6EWSmXVusws/7A7ZaBfnHygYLBZBsaNnr9nf8r9WvraPmyi2M3sv79nP7y62&#10;zmxyTnv5ivYmABSHl3fvnVS70elF8Z2XxBU733bqP0RwlGPrxL//CXqKsxAciJRUkn7p1PFvh7fj&#10;wgM15q3adfnHPURCHSEfCA4AALRRXwRx2+gvBPNzvYud7PEvy9XW4WMEffQrz8kz+Nd0GT5GJsGb&#10;of4eXr4StEa1VnmEx85iOdc3cO16fpUKvuy69wnbIa6h/7V9h4LWqu4tH7LRLvHRI9qVACACkqys&#10;Cy47+H+kJzfYivMEBPZIe3K9teCgx9am3gMjdu4WdBZVITgoOaRZXuu/qV6pApcfqBv7p0ticpoM&#10;lzZoguAAACCvzORkfrBi36OfYH6ud3lOmWkjOM+8Uw9DrbC4qY/yzIgO3W6fCqUtgbckk0jOqS+U&#10;vXp9seQF148dt+3am/+F8nXsd3FdkhDt46vaV6vWBa3ZkPz0Ke1KABClp9Gx6v9sr+4/KPh3LZ7a&#10;NnaC4BjI1rbRX4jznhEIDkosuezulaDvZk786L3aXHygZNZpxKw9ARFSrJGggOAAAECdXCbbNW02&#10;P0DZ8cVkwfxc79o6bDT/sly5jhwn6KNfuX0xmV/RwGPyDNoSeEsJN27yI2m2Lri6FX1kEOsbsOfr&#10;ufxfCF87xk+K9j4h6FyMdf3o8ZPrN/L76uR66yfXr9N+BICSICMp+YzjZv5fcai9U1wxLfWab0Xs&#10;8hJe3Nehm02nHkFrNwh6Fm8hOCiR0h7GTB3Sq3HtylxUwLOsVOvdmuXoC4Um3SYkmPZKPQgOAAB4&#10;N0+F8oMSpwFDBfNzvctj0nTBiQZ23frsNNCJBg78EgwduiU9fkxbAgUmk0ov7VRbxm/NhmhvH8Fw&#10;sAgqYMVq/veoXuEeOwU9i7Fiff1DrGxV+2rVusfXo2k/AkDJpH5z2aDVG6KOeAv+4Yuk4gKCfBar&#10;rh/ky3ng58Vy0M5bCA7ET56RmhTktaayBRcFqJiZW9Zs0GZ/2B3qKJB9g3/GifhEajQ9CA4AAFhy&#10;mcy6o3Ig0rGbx6QZgvm53uXUfyg/vuHK00Av7j5xKv+aB+YtoC2BAstISuKHy2yddd5a9KcYRB44&#10;bN+jH/97pOrY/fiifwU9i7Fi/QJOqucFq9ffOXOOdiIAlAqpL14GrbXi/5kXy/Gw4LWp7yDhYbND&#10;tz1zviveSxgQHIhUnP9GM27Sr8aiUq3RU+aeuv6ogBchnLcbwj1x+cFIajI9CA4AAE5usOFHHluH&#10;jRbMzwtZnlNmbh44jHvxTX0HG+q+DHbd+nCvadu198vbWiJy0EQqkUYeOsqPj4PWbog8fFQw/jN2&#10;xfkHes3WfElCzHGxXJLA/pBnNqnOZGYrzi+AdiIAlFJX9uzj/8kHr9sYLZojUt4K3bTZvntfwVHU&#10;pnNP9sBVLKkHggOR4m7HaFGh0Ybthx6+SKbWt/Qw8tr9x8/T0rNMebUDBAcAYMpe3r1np1yCzrZL&#10;L0OtU6ixDPXirqPG8yMk7z8X05ZAAaS9fBWyUfXJec7gssg/ngpYucY2z10SbLv0DHf3FPQsrmL3&#10;iSAviPHxxR06AEyHXC5/cfO2+kHg4nYPwYFCPMUesg7+8IvgoMrW1mGjY0/4CzobtRAcQCmH4AAA&#10;TJNcJt896xt+hOExcbpgfi7C8pgyw7ZLL+4HtunUnbYE8iOXyaKOePMj4MDV6yMPHREM+Ixd1719&#10;rAU31FDUsYViuUtCXEDQua3bVHuJnSpsc6M9CAAmSSaTnXXcwh8TTlrZxvkHCg4d4qnrR4+r312I&#10;L59F/8YHFMUJCAgORE568tCOX6aP3R5DX3POuC4RrHjQb87i11J6FNQhOAAAE/Tg0mV+SOHYz2CX&#10;Dxi1XEeqTjQ467SFtgR0Sn358rStAz/qDbV3LOJTDGJO+O2eNYf/xfHl9uWUoj/ZQWPFBwaHbXfn&#10;dxFbETu9stPTaQ8CALx5cyf0nPpR4sq+A4IjiagqcPU6wSGXLZvOPcJ2uAt6GrYQHIiW7J/xzbhQ&#10;gNV4uurX0/v9WtTKmLXt+XnfT1TdxvztS51ACcEBAJga50HDaSTRqYf7pGmC+bnetXX4GO5ltwwZ&#10;IXiokOU5dSb/YbVT/yFZqam0JaBd7IkAfoybM4zbf7CIL3llR67sOJX7rfFl163PRTdRXJLA7o3w&#10;HZ7qu+is45bMlBTafQAAeaQnJp6ytucPGqEOToIDi6gq1jdAY27rPmFKrHFuPIngQKT8rCZzWcDy&#10;Y7HUpBC0fATXXrXBx9Sk8HjveK59+2XTvYGCRggOAMB0XHDZzg8dtnw+SjA/17s8Js8Q3G3Rtlsf&#10;QR+9a8vQkfzLhuHU8fxkpaWdtlGdYnByo20Rf7AfdeioXXdat1K9vP9YJOhZLBUfGHzFS7XyGVun&#10;7R0zU9No9wEAFMBlr/3qh5HoYz7FshhhAevavoMabl7Todtpu02CnoUsBAfilDGhmiIG6L8w17qG&#10;SdfqK++1EPiS2nhc+5S/velrUEBwAACmIP11Ij+3t+3a24CLIG4ZoprYc7V97ERBH/3KY9J0607d&#10;udd06j+EtgS0uH8xgh/FshWxc7dgSGfUivUL8PpKtWQGX+5fTon2Lv41yXPygr0Hglav5/fPaRuH&#10;pMePad8BALy9V/cfnFxvzR9Vwra5CY48Yqvji5YIDtFsOQ0Yenn3XkFP/QrBgThlzXlPEQO0npNF&#10;LTnWzO6iaGXbV1ATLzWAe+SHHVeoBRQQHABAqbdrxtf8EGH7mC8F83O9y3PyDP5luXLoNUDQR+9y&#10;6j+Ef9mbJ0/RlkAe0mzJWWcXfuR60som5oSfYDBn1PL7byX/m1KvS7u8BD2Lpa4dPKx+b3Z2lJ/4&#10;6JFcbsq3kwIAQ5JmZV3c4cEfZII3WBfxQfhtK9rbZ9voLwRHbLbYoUIhz5tAcCBSt0McuSCg9oj/&#10;UjOzJdmZ+1ZM4VoYpmyWRPWTy2XZZ7fQQ+Z12r+iZiAIDgCgFHt8LZIfE2wy3Kzec+pMxzxLN7t9&#10;MUXQTb/KOdFA9ZqTaUsgN3bq+yw2jh+qsnVxu3FXvRIUOy607yG8f7h1x+4+i5cKehZ9sWPf68dO&#10;qO+coLVWL2/foX0HAGAET6/HBKqd1nR1337BoUlsdWmXF3+jIvU65+wi6FnAQnAgXq/ifBpWteQS&#10;AV7V5t0fp2ZTjzfSWZ1VHZoO/QH3VcgLwQEAlErZmZnsrJsfB3hMNNgiiDvGT+Jfliun/kMFffQu&#10;x36D+Zd9EB5BGwNqJFnZYdvc+LHpyQ02Mcd9BaM341Wcf+DumZrvkhDjU3Q/hra6fvQ4u0P4nRO8&#10;buOjq5E4vwAAikxmcvJZp638UeiU7aY446xEaKiK8w869OOvgkM6W64jx18/6i3orLsQHJQA0uys&#10;xMSkbImGWCAuLPDk2YjEND5KACEEBwBQ+lzZe4B/7986dJQBVzSw7dabf2WuPCbPEPTRr9wmTOFf&#10;c+fUmbQloCbhxg12JsyPRy+47ijK5bj8V6y26dyT/x1xZdu5Z7jnrmJfFSzWL0A9L2Dr0ZVryAsA&#10;oLiwx59bp07zR6Sg1esjDx8VHLjEVlGHjzn0HiA4yLN14PsfBT21FYKDEkYmlUoU6GvID4IDAChN&#10;stMzrDvSgoLsNM9zssEig21jJ/DDCK5cho8V9NG7+DzCplOPhJu3aGNAQSaVhbvtVA1A12yI8/UX&#10;DNeMV1FHjvH3wlRVx+7ef/wt6Fn0FSfIC1avv3UKy2EAgIhkJCapL6B4ZpNzsSet+dZpO8e8MbFN&#10;5x7h7jt1//AIDkROdmLL2voVlLdS0Mx8zDeLX2Yhd9cMwQEAlBrefy7m3+NdR40XTM4NUpsUSxvY&#10;du1tqBMNto9R5RFHfv2DtgQUXt69p36KwfktrkV2b8UYH1/1NTX5cp84La5o7++Yt+L8As46buZ3&#10;C1tsi6wEftgDACaCPUBd3X+IP2SxB/brx3wERzaxVZx/oNfsbwVvAWy5T5gaqyW8RnAgXtv/Hs0F&#10;AywzyyoL128Pu3L1xu27D3Pci4q8GnDMo/+H9akHw5St2fo5TkTIA8EBAJQCz+Li+TsX2nfvK5ic&#10;i7M8p86066a64X9GYhJtjMmTy+VX9h7gh5hsXfcuuiFmwKq1/J07+bLv1ifCs0jv76ixzmxyzrVb&#10;jvnIcIolAJQcrx8+Uj+IhW0r0kVt9asre/fb9+gneFNg3yZO/Ltc0BPBgUgdXUmpwWqfOGrSJblG&#10;GUVvs8YxGTj1IBcEBwBQ0jkPGMq/l7t/OVUwPxdnbVe78MF/+RraEpOX9uqV+qLcofZORXZS67UD&#10;h+2757lLQodu3n/9I+hZxBUfEBS2bQe/T9gKd/ek/QUAUALJJJJzm135Y1rwBus4v0DBoU+EdeKf&#10;Zfy1kHzZdOkZeYiWb0BwIE7pIxQ5wKh/vKghfymKZzDT/vWlBlBAcAAAJVfk4aP8m7fzwGGCyXlh&#10;ynOqwRZHyFv8B9oOvQekvXxJG2PC5DJZrG8AP4jMGXXtP8iP1YxacX4BXl9pOBnVY+LUaO8Tgs5F&#10;WfGBweq3RmcrwmN3dkYG7TIAgJLv/oWL6ke5K3vEfgdHtuL8A90nThO8ZbDlNXtuuJsntyEIDkRF&#10;bj+7KTvdtWwxPb2AJxA8PajIDZg1gQ+oBRQQHABASZSdkbmp7yB6w+7Y3dNAKw6wtYO/iWPH7m6G&#10;Pn9hy+ej6MU7dDvj4EgbY8IkWVkhG+34UeNpu03smEwwSjNS+S9fnfezI7Yu794r6FnEFe6xS/20&#10;izMOTpkpqbS/AABKnYykZPU3glO2DoKjojjropuHbddegncQm049Dv7wM4IDsZEtn/4xlwVsOH5V&#10;qj0+kGalrhnTPKefmcXCY3eoFZQQHABAySKXy9npJf8mvW30F4LJud7lOWWmQy/hrZg8Jk0XdNOv&#10;2NfhF+e369qbNsZUyWWyWyGqO3UFrl532WufYExmpLq690De37J1x+7Hi/WShPjA4Kv7D6p2yKp1&#10;p203ZaWm0f4CADABUUeOqh8Go456Cw6V4qz98xYI31M6dNs88PPsjEzasNJO7MFB1NEVOVmAYXR8&#10;Sq9qihAcAEAJkpKQwL8r2/foZ8gTDcZN5F+Zqy1DRgj66F2bh4zkXzba+wRtjEnKSks7o3ZHgFPW&#10;9rH+AYJBmDEqzj9Q410S3L6YEn28OC9JuLr3QNCaDaodYuuQ+PAR7SwAANOT+Ohx8For/qh4wWWH&#10;4LApzoo8fNRlxFj19xf23Z82qbRDcCAuT0+vsVDcdNLqIrUYCoIDACgpPCZP59+Pd3wxWX1mXsiy&#10;7ZL7bMPOPQx1t0XPqTP5l3UdOU6anU0bY3puh57lB4JsXdq9p2gWPgxYuTbvHbnZX3HETq8iW3kx&#10;b0UdOaaeF7D/n/TElD/FAADIhX27jPDczR8kg9dt1HYTRPEUtziiz6J/j/7258u7d2lLTID4L1Uw&#10;FWlPr39S0zwnM1BAcAAAJogdLvBTPsc+gwST88LU1mGj+Vfmip3eC/roXY79BtPLduweHxBEG2Ni&#10;pNmSMFc31eBvvXV8kaxiEHnwiI0gD1L8Io79/regZ5FVfGDw9WPHg9Q+SWOHws/j4mlPAQBAHk+v&#10;R6sv+3LJa28xZr66C3dVgOIi9Vw+VxUYKCE4AACTkp2RoT79NtSJAGwpFh3ItTaeffe+gj56l9sX&#10;U/iXdRkxljbGxKQmvGAnxvxo7+IOjyIY7cWc8Ns1U8MlCe4Tp8X5FcU1ERrrurfPyQ02/K4IWrPh&#10;4eWrtJsAACA/Walp57eo7uB4ytq+GA/p2grBARSDzjm3jFAoU839VIxU/mZop/e4BgQHAGA6fJcu&#10;5yd+W0eMEUzOC1NOfZVhhLLYiaWgj37lOXWmfU/V2nsJN2/RxpiSexcuqn9AFHXkmGB0ZYxivyN/&#10;n0u+7Lr2vrRzt6BnkVWsr3/IRlt+P7B1PzxCjsEVAIBe5HL5rZBQ1UF19frIA4cFB95iLAQHUAy2&#10;7NybLct1owgEBwBgUlKfJ/DXpdt16yOYnBemck40yH0TPsd+QwR99C63L1UnGhyY/xNtjMmQyWSR&#10;Bw7xQ7rg9daCQZUx6ureA/Y9+vG7na9jfywS9CyyivMLCNloz+8Hdmgb5x9I+wgAAAotKzUtxEoV&#10;y55x3CyG6xcQHIAo6BEccP0L6HlyCgqFQomhniUmec39gZ/+uY2fJJicG6Tcv5xi07mnTace7hOm&#10;Ch7Su/jpq02XXjejogXbVbrr4aPHfuutjy9bxVWQg3OE94lLx32NV+FHvN2nfcX/nfC1/cspYfsP&#10;CToXTYUfOR5ou4nfCWxdPHTs2etEwb5CoVAolEGKPcCe272PP+T6rFx7Yd9BwZG5KOv0NnfuJznj&#10;uVvwoxZLpWVm0bTQyEQUHHjNKcvObM3Llg+9byo3w8xLj+AgqWDKlSvHvmxyRiYKhUIVez2Ijedn&#10;gI79BntOmSmYnIuzto2dwP/Y++f/JNio0l33omN9V607sXw1Vxe99kX6+hu1vJcsF5wzwlXY7r2C&#10;nkVWJ2038XuALfYnSUpNE+woFAqFQhmpnt1/qH4QDnXZJjhKF02dc/PkfgD2XUDwExZLZWZLaFpo&#10;ZCIKDmZxM2amXPhT1c+jvB1j8wTTCBNwqQIAlG4yqdShZ3+aBHbsbsATAYxd/K0c2f9Jf/2atscE&#10;xAcG86eJBq+1ivUz7o2yLnvtc+il/AtRlk2nHscXLRH0LJqKDwgK2+7O7wG2wt13SSVFNEoDAAAB&#10;SXb2BZft/DE5542paO/giEsVit/Z9d25OTPDWAwYN/XnhTlmje2haKkx/xfF1wW15gW9agmD4AAA&#10;Sjf3iVO5qaDzoOGCmXlhyqgBhMuIsfwM9pSNPW1JaZedmXl+6zZ+ZBbq4BwXYMTbK8b5Be6cruGS&#10;BPY3G+PjK+hcNBXu5sFvPlsR7juzMzJo7wAAQHF7EH5J/Sh9efdewWHcSIXgQAzkD8J35VyuYADN&#10;Sujy1ggOAKB044OD7WO+FMzP9SvPyTNslWvs23bpJXi0kOU5dSa/dqNDz/6STJM4+S31xUv12ytG&#10;7PQSjJkMWwEr1uS9S4J15x7sELBYFsFit1f9VhGhDs6Zqam0awAAQGSyUtPU74N70spWcFQ3eCE4&#10;EClcqmAoCA4AQAwMGxxsGTpaNdVU1I5xBltkcesw1YuHe+ykDSjVHkRc5sdeQWs2XD/qLRgtGbDY&#10;8ZZNFwplVNWx+7E/Fwt6Fk1dO3CY33a2Qu0cJTi/AACg5Ig57qs6jK9eH3XkqOA4b6hCcCBSmWkv&#10;7+S4LxHvz6jdueVcCsDyv0ttuiE4AIDSzVDBgcfE6arZpqI29R5gqEUWPafO5Jfl2zJkRKk/QV0q&#10;kVzavZcfb4VstDPe9aIxPn4aL0nwmDyjiC9S5erq/oNBa634bT9tu+nV/Qe0XwAAoKRJevwkaM0G&#10;/qh+fourwU9eQ3BQImRv+ml0/XdqVyhX1oybXjOMmYVl5WrV6jd63+5QuOg2A8EBAEBuBgkOHPsM&#10;4iecXLl9MUXQR+9y6j+Uf9nrx47Tz11KSbOzT26w5gdYF1x3GO/qgMDV623y3CXBtlvvS0V1Vap6&#10;xfj4qo8s2Up5nkA7BQAASjiZVHp51x7+CB+Us4BigOCNQO9CcCBi8uwNE7tw02kVc0t2Jly+vIYl&#10;EVxCCzZHNzEIDgBADAoZHOwYP4mfc3LFzvMFffQu94nT+BMNXEaOo5+4lHp+4yY/omKn9Ff2HRAM&#10;jAxVl3fvte/Zj/99UXXsdvyvYrhLQrS3j/ryDcHrrZ9cj6Y9AgAApc7T69GBq1TL1kR47i58Po7g&#10;QKSyXsc3UYYDM//dIaVmDTJf3hjdohbXs+2ov6kVlBAcAIAYFCY4sOveVzXzVJTn5BmCPvqV59SZ&#10;Tv2G8C/7NDqGftxSRy6TRR/z4YdQQWutjHTPgjj/wJ3TNF2SMGk6O3sXdDZ2xZ7wO7XRjt9qth5e&#10;vkJ7BAAASrvsjIzzW1T3CQqxto8PCBK8UxS8EByI1JrxFRRRQKW7iTpCA5WUgJ8U/Zn//O5REygg&#10;OAAAMdAvOHAdNZ6feXLlMmLsTgOtaMC+Dv+yu6bPZqfW9LOWOiFqk+ezjs5xhRg26SjfpSv4EzfU&#10;K/LQEUFPY1ecf6D6JrN173xYKf79AgCADnK5/FboWfU3hav7DwreOApSCA7EKX0EFwMM/IMaCoB7&#10;xpS/velrUEBwAABioEdw4NBrAD/5ZMu2W29DLYLIln0POovepnPPJ5HX6acsXRIfPVZf/y/cY5dg&#10;DGSQCvfcZdulF/9ror3aqYfPP0sFPY1dcX4BoQ5O/PayFX38BO0LAAAwednp6bmT9M1vdf0CggOR&#10;cvnhI0UOYHb6XjI16RT8UxtFf8bpwgtqAgUEBwAgBnpfquA6chz7rG2j9VkZQWNtHzeB+0nY2j9v&#10;Af18pUjORyunzvADo8DV668fM8o1Aj6L/uX3JF8eE6cb6SIIbRXnH3jWaatqe1etY38AaXY27Q4A&#10;AAA1MqmUfVvk3zKC1myIOlKgmxAjOBApuSzp83e5KICp9E67l9oHAHdC7CtbmHM9e35rEjfcfisI&#10;DgBADAq5OKJhaspM2269+SluVmm82+K5zS78YCjE2p6dVAvGPYUv9jVdRuSkOYIKd99pvFszaKxz&#10;zqqNZSvCY5dMUqDLGwEAAJKfPVN/Ewnb5iZ4lxEUggNRu+z2Z3lL/g6MupSv3/phFj0L1CE4AAAx&#10;KPbgYMfYifwUl33Xpx+rtEh98fKklS03oGHrgssOwXDHIBXuvpPfh3xtHzvRGPGEtooPCLq4w4Pf&#10;UrbC3XZKMjECAAAAfUgl0rBt7qq3lTUbYn39BW89XCE4KBkexYQ5rF819ctRzZvUr6vQvF3vr374&#10;zdHtwLPkTOoEmiA4AAAx0B0c7Bg/2e2LyYJGQ5Xn1Jn8RfgOvQakJpSqK9oeXbmmGu6sWnft4GHB&#10;QMcgdXDBr9wOVK+AFWsE3Yxa4e471bc0bJtbZlKBLmYEAADI16MrVwNXq95lLu3yErwNITiAUg7B&#10;AQCIgbbggJ3V8+sUsuXYZ5D6o4WvrcNG8y9+ysaefppS4cqe/fz4Jnjdxji/AMEQp/AV4+O7qc8g&#10;fgdyZde9T+TBortRwqXde/nNZOu03abM1FTaBQAAAAYlzc5WX1f4lJUtfxUeggMo5RAcAIAYaAwO&#10;doxTXT7A1ZbPR/GPFrI8Js+w6dSDe1mHXgNk0lJy9XtWatoZe9W9A85scubn2Aass05b+V8KXx5T&#10;Zgi6Ga+u7T/EbyNbp203pb16RbsAAADAyOL8A9XfhiIPHUFwAKUcggMAEANBcKB++QBXtl17eU6e&#10;oT7zL0xtHjKCf+VrBw7TD1HCvbh1mx/BsHXZa6/BFyOMCwjy+upbftfxdcrGvmgWPry6/5D6Rz0h&#10;1vav792n7QcAAChaSY+fBK1ez78rcYXgAEonBAcAIAbqwYHL56rLB7hyHTVeMPPXuzwnz7Du2J17&#10;2a2fjy4dJxrEB55UDVlWr4854SeYbxe+Yn39bbv05H8jXDn0HmiM75W3Yn382O1SbeOqdcnPntHG&#10;AwAAFCu5THZZ7bo5BAdQOiE4AAAx4IMDQdl16yOY+RemnAcO41/5RnAIfe8SSyqRXHDdwY9UTtk4&#10;CObbBqnANev5ncbX3m++F3QzRl0/djx4vTW/gez/P4m8ThsPAAAgMk+uRwet2YDgQFziT7tOnftn&#10;7LMU+hr0heAAAMRAY3BgwDspuE+cxr/sjvGT5SU8GU959vyk2oz6opuHwa8UiPH1d/9S+Eux7dLr&#10;/BZXQU+DV5yv/ykbe37r2Hp05SptOQAAAIiJ2IODqKMr2Okuz8zcskbjdmdvJNDDUGAIDgCg2LHT&#10;YP7yAa4c+w3xnDJTMPnXu9Tvy/DoyjX6riXT49y3V4w+5iOYdRe+oo542+T+dbDl0GdgnH+goKdh&#10;Kz4w+KSVnfrW3Tl7Xi6X05YDAACA+JSYSxUSH16fMnJgwxpluQSBV6ZKg3Wue289TaJ+oAWCAwAo&#10;Xk+irue6pV/H7u4Tpgpm/nrXji8m86+895t59C1LIHb+fHXvAX5GHWJlZ/BpfHxA0LE/F/G7i6/j&#10;fy0R9DRssRty1nELv2lsxRw7QZsNAAAA4lZS1zjITnt1zGvb+A6NuPhAxbLakHHTT1y5R/1ACcEB&#10;AIiBxtsxFqY8p8506Nmfn/0mPXxM36mkyUhKClW7veL5La7sDF8w9y5kxfkFuAwfw+8rruy7943w&#10;3CXoacBit+Ks81Z+u9iK9j4hzc6mzQYAAICSoLQsjiiXP4j279aoKpceqDErW/PjB5nUy5QhOAAA&#10;MTBscOD25RR+Anzsz8Ul9HT3pEdP1OfVUYePCObeha8Lrm78juLLZcQ4491bkX3l81u2qW/XBZft&#10;JX3JCQAAAJNVIoOD7IykUJ+DMwa25rIBde+37fq7zb7MnLtuSUM8rfp3/YgeYJi+c51Kw8249IXg&#10;AADEwFDBgefUmTade3EvZd+9b9LjEnmiQZxfAD+vDl5vHePjK5h+F7Li/AMPzP+R20t82XTqEbRm&#10;vaCnoSo+MDjc3ZPfKLYi3DyzM5HfAwAAlGwlIzhIuHHxm6mjG1Uvw0UA6npO/elYyKUMqa5N+K+n&#10;Bdd5xaFIajI9CA4AQAwMEhy4jhjLT4MDV6+nly45JBkZF1y281PrUHvHOENflXD92HHHfoP5vcSV&#10;Xfe+1w4cFvQ0SMUHBkd47GJ/F/xGnXN2SU9MpA0GAACAEk7swYHgrgqsUb+5pmZJ3+p8VJ8lbbjn&#10;7r9murdjQHAAAGJQyODAc8pMm849+Zlwibs2QZqVxU+t2bq0a49gBl74Omllw+8fvry+/s5IVyXE&#10;BwYFrdnAb9HJDTZZaWm4RQIAAEApI/bg4M75XUucDmdIStjFFCKE4AAAxKAwwYHLcNWJBhGeu+kV&#10;S4h758P42TU70446fFQwAy9kxQcE7Zoxm98/XNl26XnabpOgp0EqPjD48u69/Baxde9CGG0qAAAA&#10;lDpiDw6ij6+tkuOThIJdIHl4dhPFuQXMhpAn1AQKCA4AQAz0Cw48p8607tide+KWoaOy0tLo5URP&#10;JpVe2rWHn12fXG8T5x8gmIQXsi7t3GPfoy+3c/hyHjws5riBV0zgKj4w6JSNA79FofZOmamptLUA&#10;AABQSpWUSxWaFzA48BpbSdGfmfK3NzWBAoIDABADPYID50HD+PnwtQOH6IVETyaV8rNrtsK2uQlm&#10;4IUv36Ur+D3D19GFfwm6GaquHTqivkU3gkNoUwEAAKC0E1dwkPUytnElM27mXxjla7V9lEWvCRwE&#10;BwAgBm8VHLhPmMafaLB50DB6CdF7FhOrWiZw9forew8IZuCFrBgfP5fhY7jdwpdtl14Xd3gIehqk&#10;4gKCzjpt4fOCkI12GUlJtKkAAABgGsR3xoE0PeaaygG77xVRQKOQcGrR4eGjJ69T0+l1IDcEBwAg&#10;BgUPDhz7DeFnxQ8uRtDzRUwul0cdOcZPsIPXWsX6+gsm4YWs85td7br15ncLV24Tpsb6GvjyB64i&#10;Dx1Vv1FCjI+vTGrK9zUGAAAwXWK/VCHxeYxvjuAMjFUKB8EBAIhBQYIDj0nT+Vnxrmlf0TNFTC6X&#10;n9xoy0+wzzg4C2bghaz4wOCDP/7K7xO+/P5dLuhpkGK/3bktrvzmBK5en/4aN1YEAAAwaWIPDsBQ&#10;EBwAgBjoDg48p8506D2A62DTqceTqGh6mli9fvAwaK3qZoQRHrsFk/BCVuSho479BnM7hC92F0Ua&#10;+qYMXEV7+6ifYnDZa58MIwQAAAAQVXDw8s7OnIsSFBwv3uMalYsjvq1mt7jngxKCAwAQAx3BwY7x&#10;k/i58Z458+gJYhUfEMxPsNnJ9vVjPoJJeCErxNrOpnNPfodw5fXVt0a6KiFsmzu/OUFrNry4hXdR&#10;AAAAUBFRcJD66sJfSqcevOQaH8f4UtPbWfuUez4oITgAADHQFhzYdOnFT4+Tn4j3EC6Xy8Ncd/Bz&#10;7JCNtvGBwYJJeGGKfbUd4yfyu4KvM46bBT0NUnH+geqnGJyxc6TtBAAAAFCDSxVMBYIDABCDvMHB&#10;9tFf8tNjv6UrqJ/4pL16dXKDDT/HDtu2QzAJL2Rd9tq7qfdAfldwtXnwiGhvA5/LwNWlnV78tgSt&#10;2fDw8lXaTgAAAIA8EByYCgQHACAGuYKDKTP5ewSw/5OeKNKb/D2MuMzPsdmKPHhEMAkvZPktW2nd&#10;URUWcHVwwS9x/kGCnoWvWL+AU9b2/LaE2m7KSkuj7QQAAADQQqRrHBQa1jgQQnAAAGLABwdOAz7n&#10;J8mhtg70sJjI5fLIg0f4OXbQuo3xgYacyccHBDkPHs7vBKqO3a/tPyjoaZCKPHiY3xa27p8Po+0E&#10;AAAAyI+IgoPM1Jt7DOYY7hwlgOAAAMSADw64cuw7ODM5hR4TjezMzNO2m/g59jnnrYZdyCBsu7td&#10;tz7q+4GtbaO+iD5+QtCz8BXnF3jGwZnfltN2m3BvRQAAAHhbuFTBVCA4AAAxUA8OLnnuplbRSLh5&#10;O2itFT/NvuK1TzAPL2QdXPALv/l8+fyzTNDNIBV5+FiQ2sKHN4NP0kYCAAAAvCURBQdyuUyiJJPL&#10;qVEmpaa3RM8HJQQHACAGXHCwqe8g+loc5HL5ndNn+Dl24Or18f6Bgnl4YSrW11/90gyubDr3jDp8&#10;VNCz8BUfGHxmk+oUg+C1Vmkv6UZFAAAAAPoR6RoHjhfvcY1RR1dQ09vBGgdCCA4AQAzcJ069dSqU&#10;vhABSVb2+a3b+Gl2qJ1jXIAhFzI447hZkBew5TF5RpxfgKBn4ev60eNBazfw23Jt/yHaSAAAAIDC&#10;EVFwIJOmv1BKy5ZyjdlZqdT0dl5KuOeDEoIDAAB1Kc+eh1jZ8tPsi+47DbuQwe5ZcwR5AVun7TYJ&#10;uhmkzm9x5TckcPX6V3cpfAcAAAAwCKxxYCoQHAAAcJ5Gx6im2avWRZ/wFczDC1NRR47Z9+wvyAvs&#10;e/SLOuIt6Fn4ij3hp36Kwfmt22kLAQAAAAyqJAUHqU/jbdf89UmzOjnXIqixKFN5+IwFXn4XJVKs&#10;bKAVggMAMHEyqfTKngP8NDtko12sr79gKl6YCl63UZAXsLV3zjxBN4NUhOcufkMCV69/EhVNGwkA&#10;AABgBCUhOMh8MrhZTS4jKIByq0Me0xNBDYIDADBZWSkpofaO/Ez73JZtBrwqIT4gyH3iNEFewNb5&#10;La6CnoWvWL+AkI2qyyvOb9mWnZ5OGwkAAABgNGIPDhIiD3N5AMNYul5NplbNsoZ/VJ/r+m7HEbj6&#10;QgDBAQCYoKSnz/hpNlvXDhwRTMX1rvjA4Kv7DwrCAracBw6L9TXwwoc532vfIfUNuXfhIm0hAAAA&#10;gPGJPDjImvOeIgmo2P5VFjXpJr3tongCs8DtKjWBAoIDADAdcrmcnb3z0+zg9dbR3icEs/HClM+i&#10;fwV5AVuHf1oo6Fb4ivMPPG2zid+Qs46bM5N1Z+gAAAAAhif24OCbZooYoOP8At8lQaJ4AjPH5gw1&#10;gAKCAwAwBVKJ5JyzCz/TDrVzjDfc7RVjfHxdho8V5AW2XXqFu3kKeha+ru0/HLh6Pb8ht0JOy+VY&#10;xwcAAACKh9gvVUh/cqmiRU4QUHvUWkl+Yya5JKOxuRnbucpHA+l2jqCE4AAASreMpCR+ms3WpZ1e&#10;gql4YeravkOCvICtrZ+PFnQrfMUHBp+2VZ1iELxuI1YxAAAAgGInouAgIynWWosxHZvmhAcsM8sR&#10;X/1k77w9MCQ06sbN0NDQk0HHne2s5ozrY5GTGOT41803NDQsjV4VCIIDACit7p0P42faQWs2RB0+&#10;JpiN613xAUEHf/hZkBew5btspaBn4Svy0FH2h+c35PrR43IRx/oAAABgUkQUHLy8s5Ob+RtCs1v0&#10;qkAQHABA6RPh5snPtE9a2cT5Bwpm43pX9PETTgOGCvIC+579r+49IOhZyIoPDD63WXVtBVupzxNo&#10;8wAAAADEQeyXKoChIDgAgFIjKz09eIMNP9M+77JDMBsvTJ3ZtFmQF7C1fewEQbfCV6yPr/oqBuHu&#10;u7CKAQAAAIgTggNTgeAAAEqBp9Gx6pPtq/sOCmbjelesr//uWd8I8gKbTj1CNtoKehay4gODw3Z4&#10;8JvA1rOYWNo8AAAAAFEqMcFB+pP4db/PGj9ubJeOWnVo3+7Tj1s3rFEZlyrkheAAAEq0q/sP8jPt&#10;4LUbY0/4CSbkele09wn7nv0FkcGmXgOijngLehay4v0DT6635rfigssOSVbBbjUMAAAAUKxEHxzI&#10;pQuGNGJnvG/DrHqdTvfo+UAQHABASSTJyAx1cOYn22ccNgtm43pXfGCw37KVgryArX1zf2AfEnQu&#10;TLGvFrFrD78JgavXPwi/RJsHAAAAUBKIPTg4sHQIFwa0GvybVEYXf6bFHy2raDz1SsK1sF7Eh3xW&#10;twrbWL3lOHyCkxeCAwAoWRIfPAxea8XPty/tMtjtFWN9/d2+mCzIC+y69j7nvFXQs5AV5x942taB&#10;34SzTltwigEAAACURCIPDtLHllMkBO9NSc+9YtTwDjVz2isuoK+VnuydzTZXaN47kxqAIDgAgJIi&#10;PiCYn2wHrdkQ7e0jmJDrXeEeu2w69xREBk4DPo8x3IUPXF322h+4SrUWw50z5+TK7BsAAACgxBF5&#10;cJAxvkJOPsAM/IMalIKWjlA8wKRTg0olRfsCtyv0NSggOAAAkZNJJOHu6rdXNNiqhPEBQUd++1OQ&#10;F7Dls3iZoGchK84/MNTOUbUJG2wkmcixAQAAoMQT+6UK3mvHK3IA84gnadTEuX2wjOKBgQ7XqUVJ&#10;0cxMWeRNX4MCggMAEK3014nqqwaGbXc31CoDMT5+W4aOFOQFdt36hHvsFPQsZF07eIT/+dmK8/WX&#10;iXn9IAAAAIC3IfrFEWWZ0zpV5rIA84p1egz/8TU98GZGq3e59mbdxt57lcVui9+Gr7i1DximUtAD&#10;1fIHwEJwAAAi9ODyVfXbK0YeOiqYkOtdp2wd8l6V4D5hapx/oKBnYSo+MPis8xb+5w9aZ5Wa8IK2&#10;DQAAAKC0EH1woJD64HSr+tXZeW+FOo2pSeH8ql6KmCAXi8pNYlOoQxGSP7kXu3npDw3rVmV/hmq1&#10;6n+/xPH67Sf5XNKamRhbAGkSA/yCEBwAgHjIZbKoI8f4+Xbwuo3xgUGCObl+FR8QtPeb7wV5gU2n&#10;HoGr1wl6FrJifHz5n5+tS567adsAAAAASp2SERzkKzM9NTk5WSothg2RZ74c/UlDRWSRo1KtBl27&#10;dm1Yk1vUMUfVBj2ea1lFe8eUrtRJp5AnyfSEQkBwAABikJWeftp2Ez/fPrfFhZ3qC+bk+tXVfQft&#10;e/QVRAb2vfpfO3hE0LMwFR8YfMF1B//zB6/b+OLmLdo2AAAAgFKqlAQHxSXlUbglN7lnLM7fT6JW&#10;pbRHIfSgWbkj8anUqpL4cR3Fo+Zlcq/fYBQIDgBADPhZd8TO3YI5ud4VsHKtTacegshg33cL4gwU&#10;SXAV6+sfvG4jHxmcddoqzc6mrQIAAAAo1UpGcCDNTLKd1VkxydapfPOoh8LZu/HIZdL69I2Z47Gv&#10;qDU3afZD6lGh07PcI8wHASu5R8p9sJ6ajAnBAQCIAR8cRB48LJiZv23F+QduHztBkBfYdOoR6uAs&#10;6FmYig8MvuS5m88LgtZseBodQxsDAAAAYBrEHxxk/zPqQ26CzWrVf4rjTu/HzxP5n1gmSY+/fGbl&#10;n9/XrWTB9TErV/Xkw6K4/ZUkdhP3HSt2+0pKbXnJ/v6Y68WsPBxJbQoLRn3AtXvz6z0aE4IDABAD&#10;gwQHF9087br1EUQGLsPHxJ7wF/QsTMX6+p+ytucjg3POLtnpeW8BDAAAAFD6iT042P13b252/c/+&#10;SHk+Kw2+eSNNb29hpuheLuCe9rm8gQT8SFHFsAVbqUmTC/ZjuW5tf9hCTazX0e9wrUyZd2tXov/N&#10;rUzFamsPCW82qTcuOEjNzEKhUKhirNObXX2Xr2ErYs+BKN+At60jf/wtyAvYOvjL75En/AU9C1MX&#10;d+/lfkiuboaFp2RmCjYEhUKhUCgUqtgrS1JENxMUeXCQPoKbQw/8gxoKgHvGlL+96WujcVKubDjz&#10;P19q0iT24F/Ub/hyanrz5rzrb9TIMK0G/SH4bUvTHn/YoBo9zDBXn+haA6FSwXAv9Tw5BYVCoYqx&#10;gh23HF+2iq1zu/deOu5bwAo7eMS+z0BBXmDTpVeo+05Bz8JU+NHjfuttuB+PLb8NNo+ePBP8/CgU&#10;CoVCoVDiqbRMLevwG5rYzzjYv3SQYsJb48arAu2RtOtWiv4W2y8b/QIAPjiYvtSHmjS55DyJ61Z3&#10;2kZqKpjrh9dwT2QV/v6SuFQBAMTgbS9VOOO0xbZrb0Fk4DZhaswJP0HPwtS1A4f4SxLYig8Mph8X&#10;AAAAAErCGgfyU07zuMlzgw9H61jAWpJ8r2Oz6jn9LKoE3SuC2xS8iXbopPi5mG5fraQmTQ4vpkUO&#10;Rq04Qk0FlTGyJfdUZmEINekNwQEAiEHBgwOv2d8I8gK2/FesYWf1gp6FqVB7Jz4vCF63MfXlS/pB&#10;AQAAAEBJRMHByzs7uUmyITQrgttqyyRR9N3qDHqtbf0FmaQXdWIORyZQ45s3Ukl2emrKy+dPpTLt&#10;KzfIX/Xh7tfIMNtvU5veEBwAgBjkGxxEHfF26C28KsGhZ/9obx9Bz8JU1FFvPi9g69reA/TzAQAA&#10;AEAeIgoOUl9d/stg1r+gVzUqufXwWtzE/rstmk8JeHBkJteh0dCfVKs1ZiV8ZM41M1M9rlJjHvv+&#10;o1UVmQp9qKkQEBwAgBjoCA6C11tbd+wuiAx2z/om1i9A0LMwdX7LNj4vCF638fX9B/STAQAAAIAW&#10;4r9UofiN7fk+N3+v1bQ1NSnJZZlz2tO9FSrU/F+uZRWyEj5+l5YkrNd+ZHbuEwsyn4TV4B5jmIp1&#10;WzzJffvI5Bu+NcpTtGD56beZOs5KKDAEBwAgBhqDg22jvxDkBWyd3byV71D4ivbxDVprxUcGlzx2&#10;SYtqFWIAAACAkq5kBQeyx7euH3Sx7t3ho3I0W2cqv/O/L+cuOBp45tGLFANMrzXRERxwUu4Et6pb&#10;hesjUL7W/84+1jo2fRBiV69KWeoqZNakw7inGQa7qSSCAwAQA/Xg4PKeffbd+wryAsf+Qwx7VUKE&#10;5y4+Lwhas+HFzUJf+gUAAABgYkpGcHB5j1VlbfPr3Myrtb+darDJdmmC4AAAxIALDnbN/FqQF7B1&#10;8IdfDLjwYcwJv5NWNnxkcHGHe3Z6Ov0QAAAAAPA2RB8cyF5/Xk+ZGVT8+MGLZI2nFcikWXEnN5c3&#10;o47D//KjB0AJwQEAFDuZTOYycqwgL2DrstdewbS/MMW+Gp8XsPUk8jp9ewAAAADQi9iDg60/tFZE&#10;Aebn7idTk06nFzZT9Gd2XEmiJlBAcAAAxWvXDOFZBi4jxsac8BNM+/WuOP/Akxts+bzgjL1TdkYG&#10;fW8AAAAAKASRBwfpI7gYYOAf1FAA3DOm/O1NX4MCggMAKF7HFy3lI4NdM2Zrux2jHnV174HA1ev5&#10;yODWqVD6lgAAAABgCCIPDuRrxldW5AAV7yUVaOWC5KAFiv7MomM3qQkUEBwAgBjouB2jHnXaxoHP&#10;CwJXrc9KS6NvAwAAAACGI/ZLFSSvbzQsx0UBzBznE9naf9KM1w8+b1qL69lywDfUCkoIDgBADAwS&#10;HEQdPqp+isH1o8fp1QEAAADACES/OCJLlrF8/CdcIlAQG47F0xNBDYIDABCDwgQH8QFB5za78HlB&#10;0JoNSY8e0+sCAAAAgNGUhOBAKTPl1QHrX3Omv3lUbNzeJzw+S1oyNqRYIDgAADHQLziIOeGnforB&#10;Fa998hLyzgUAAABQCog9OHgVc4IxL/vtv45Rd57KNd6JEQoGwQEAiMFbBQfxgcFh2934vCBorVVC&#10;PNavAQAAAChqIg8OMiZVV5xRwDDbwx9RG+gFwQEAiEEBg4NYX//g9dZ8ZBDhsUsmLdASuQAAAABg&#10;cCIPDuRHVo7kgoPeq3ypDfSC4AAAxCDf4OCi204+L2DraVS0HOebAQAAABQrsV+qIJNKMjPTVnw7&#10;rKxFTnxgXrbGD/+sO+J94nTombO6XMqgFwCC4AAAxEBbcBDr6x+y0ZbPC85s2oxTDAAAAABEQuzB&#10;QdTRFTmBwVtrdoteAAiCAwAQg7zBwaVde/m8gK275y7gFAMAAAAAURF7cACGguAAAMSADw6uHTh0&#10;2saezwuC1lplZ+BcMQAAAAAxQnBgKhAcAIAY8MEBX9E+fjjFAAAAAEDMxBgcpD+PmTWqu1nOFQfq&#10;zLoOHhf7Mps6wVtCcAAAYsAHByetbJKePKVWAAAAABAxcQUHstfxtSzyJAYCZhWP30qjJ0CBITgA&#10;ADG44Lrj8q49OMUAAAAAoAQRU3AgTe1lzmUDTN9FB/IOKh/6/UIPM7UiX2C17beD4AAAAAAAAAD0&#10;IKLgIOXpBS4VKD/oD20/0Ok1nbk+39kFURMUDIIDAAAAAAAA0IOIgoOXd3ZyoUD/hduoKY+Emx5c&#10;n0F/ulMTFAyCAwAAAAAAANCDGIODgb9vp6Y8EBzoDcEBAAAAAAAA6AHBgalAcAAAAAAAAAB6QHBg&#10;KhAcAAAAAAAAgB7EGBwYQrNb9KpAEBwAAAAAAACAHkQUHCQ9DRhhMLMf0qsCQXAAAAAAAAAAehBR&#10;cABGheAAAAAAAAAA9IDgwFQgOAAAAAAAAAA9IDgwFQgOAAAAAAAAQA8IDkwFggMAAAAAAADQA4ID&#10;U4HgAAAAAAAAAPSA4MBUIDgAAAAAAAAAPSA4MBUIDgAAAAAAAEAPCA5MBYIDAAAAAAAA0AOCA1OB&#10;4AAAAAAAAAD0gODAVCA4AAAAAAAAAD0gODAVCA4AAAAAAABADwgOTAWCAwAAAAAAANADggNTgeAA&#10;AAAAAAAA9IDgwFQgOAAAAAAAAAA9IDgwFQgOAAAAAAAAQA8IDkwFggMAAAAAAADQA4IDU4HgAAAA&#10;AAAAAPSA4MBUIDgAAAAAAAAAPSA4MBUIDgAAAAAAAEAPCA5MBYIDAAAAAAAA0AOCA1OB4AAAAAAA&#10;AAD0gODAVCA4AAAAAAAAAD0gODAVCA4AAAAAAABADwgOTAWCAwAAAAAAANADggNTgeAAAAAAAAAA&#10;9IDgwFQgOAAAAAAAAAA9IDgwFQgOAAAAAAAAQA8IDkwFggMAAAAAAADQA4IDU4HgAAAAAAAAAPSA&#10;4MBUIDgAAAAAAAAAPSA4MBUIDgAAAAAAAEAPCA5MBYIDAAAAAAAA0AOCg+IlmdDlA3Y+n5d5mQo/&#10;2ARTL0NAcAAAAAAAAAB6QHBQbAKtZnAZAWNe+eS9LGpV2DyFTxNqRyXkekhvCA4AAAAAAABADwgO&#10;ikfUwZVcMMA0nkBNuaU9uVKWejR4mS6l1kJAcAAAAAAAAAB6QHBQHKSJvSy5UIAJe5pCjXnsWjSS&#10;69N6aSA1FQKCAwAAAAAAANADgoNikHTvPJcIMMxHydnUmNfj867Ui2lHTYWA4AAAAAAAAAD0gOCg&#10;GNwPd+LyAKbpHB0LGCTFHaNuOif81KNg6DkAAAAAAAAABYPgoBiogoNW32s/4eCN7OFZ6qZzwp9a&#10;MOXKldP9OgAAAAAAAAB5ITgoBgmxR7g4gGGGp8upMa/X0YeoF1OFmgoBlyoAAAAAAACAHhAcFANZ&#10;8v3KXCDAME9SJNSaxzmX36jTQDtqKgQEBwAAAAAAAKAHBAfFY/PPPbhMYJJbFDUJyFLG1OG6ML73&#10;E6mxEBAcAAAAAAAAgB4QHBQT2av+9ctyucAohzBqVJJLUgbV4B5kvrDyodbCQXAAAAAAAAAAekBw&#10;UIxk1t/34tKBHBZl2rTr/NH/6tKXrDJ1Dl5+Rn0LDcEBAAAAAAAA6AHBQfHLSHp2cp9Lr7b1c8IC&#10;i8q9x84NvRqfKdG+aqJeEBwAAAAAAACAHhAcmAoEBwAAAAAAAKAHBAemAsEBAAAAAAAA6AHBgalA&#10;cAAAAAAAAAB6QHBgKrjgAAAAAAAAAEqHVatW0XzPyBAcmJD7hcP9aYaHh9PXYAjt27dn9+q5c+fo&#10;azCE7t27s3v15MmT9DUYwqxZs9i9OmPGDPoaDMHJyYndqx9++CF9DQbC7tVWrVrRF2AIMTEx7F59&#10;55136GswBG6vsmJjY6kJDKFatWrsXg0LC6OvwRA++eQTdq9eunSJvgZDGDx4MLtXN2zYQF/rJSkp&#10;iSZ7RobgAAoq552NYZ48eUJfgyF069aN3av37t2jr8EQ+vfvz+7VuLg4+hoMYcGCBexenT9/Pn0N&#10;hrBv3z52r7KjMfoaDITdqx9//DF9AYaQkpLC7tUGDRrQ12AI3F5lpaamUhMYQo0aNdi9+vDhQ/oa&#10;DKFTp07sXn32zGC3igfWmDFj2L26fft2+lrcEBxAQeW8syE4MDQEB8aA4MAYEBwYA4IDI2H3KoID&#10;w0JwYAwIDowEwYExIDgwBgQHUDrlvLMhODA0BAfGgODAGBAcGAOCAyNh9yqCA8NCcGAMCA6MBMGB&#10;MSA4MAYEB1A65byzITgwNAQHxoDgwBgQHBgDggMjYfcqggPDQnBgDAgOjATBgTEgODAGBAdQOuW8&#10;syE4MDQEB8aA4MAYEBwYA4IDI2H3KoIDw0JwYAwIDowEwYExIDgwBgQHUDrlvLMhODA0BAfGgODA&#10;GBAcGAOCAyNh9yqCA8NCcGAMCA6MBMGBMSA4MAYEBwAAAAAAAABQSiA4AAAAAAAAAACtEBwAAAAA&#10;AAAAgFYIDgAAAAAAAABAKwQHAAAAAAAAAKAVggMAAAAAAAAA0ArBAQAAAAAAAABoheDA1KUl3Ppv&#10;7pCcmwjnVrluGw/fcIlMTv00eXkvcubAj+gJSuUbdNh/Klqu63mlnyTthcvyeeXMaZ/wzMvVXbP9&#10;WIZU67+4M1t+pq66vHPtNfU3KdlpL1yXzSljRntByXLirxvuvUynTlqwv5Gty6bRM1TKrXI5kmXa&#10;xz9pVvJBxz8rWdAe4Q2evSTqcTJ10iQr0oO66rT76hN6gqmTb5z4KbdPPl4bRm2ayU4f3lKvHNdX&#10;pe+cNXdfZVAXUDr07wBu/3T+fDM1aZBumedonFdXp1jqbkruHphD26/Tk6RMeoI6ufzWBe9uTXNu&#10;mK+uZfeJF288pz6mKT2E9oVOW29SdzWy35rTozq807wddTc58pf3rs4f05l2BM+iyqJNB9Kydb2d&#10;v7hzdVq/D6i/UoV3Ox8MjTXxISsr5enNJV8NznOYLDNv5bakLCl1yiPYbh511KXe9UTqbwourGlN&#10;210wjUYsoGeqkaQlOC+ZTD1Uyq3Z5l3sQ1YEB6brxaUtZZQHCcvqTZfbbA44ffbixYte7q5f9GxG&#10;D7AjgIF/0BPUpD06V0M5f6v+4dDtO/eyT/Q77DljyCfUyjBTHC9Rb5OSdrMyf+i1qDJ/qdUhv1Ps&#10;zjnm5fHDhF7Uzu7wd3um0RPUZUxpTB10MsHgIKV5Bdp4xrzK72sc/M+EhV0477HV5tNGlaidMQ96&#10;LKHuamQZCUNa1qEuTLl1TttDzl8MDfZZ/fvUssq/4f8NXmCCB0GZJKPre+VpFzAW85dYHws8e/HC&#10;OS83p54f1KVmM0vrs8/oCbmtmNid+uiE4ICVnXjro9plaI/oDA42zu1LnRiLL39dczyQPXqc2e60&#10;trYy2Snzzgc3X2VTbxOX9aJv02q0X3QGB3d2fUmddDLN4GDYpw1p+3XKGxzE7V1AjzFMl1Fzdx/1&#10;Z9/pdrs79/xfdWplyvnf1fRGZwI8Rv+P9oFOeYMDmSSBHtPJNIOD2N2qaer/Oo9y3bk/7OLF4ON7&#10;/vp6JLUyTN3Oc6m3muR7p/gha43Ww3fsyhmy+h7ymDqwDbUyzFdbrlBvE5MQsYX/OKbaB32c3Xaz&#10;Oyc04OiqXybzHyiUbzpAU3iQ9uW71EEnBAe6dPtqPT1TQZb+rP/7tekxpsJ655wh6+mg46t+m2RJ&#10;jcz7w38txiErggMT9ShwOff3Z1aharrG0wrk8jUTenB9qtQZSY2cx/u4dqZm52fZeZ4rl//TtSX3&#10;ePe5h6nRRKSFV+G2nKkS8lRzRhvuOJ7rYVanhWCam3TvIvcQ8/63WSaff6t5UY7evsxcwl9Smxp5&#10;ZnRd6lDxdO5IRZ6ewA8XAm+9olY1qWEruUfLfDrR1GZj/Jhg2aFoalIny6xekTo4RyRRo8qDtsod&#10;iz9V3e4Grqc9paQtOJg/4n2uw6erw6lJTdaLeOWvzOxhUha1mqrHETv5wS5HR3DwWXMuOix77AH+&#10;WnNLOMfN8stUrEotBRP4F+WG7306Je+ntXJZ6sD36fezNY4aTUqTmoqNL1/v4Vv+xcU6dVM8k5mx&#10;9Dg1gcLqXq24PdNuhJWmEwTka8fRrnunZe6Pux57ce1MrR4Jkrx/rPI/Pn2Pe7zfj8eo0WSc/J3O&#10;b2nRf7ZM0271+V25V1v1pCal1zdPcQ8xLX7IOxUAbaI9v6X9VqHenYxcE3B56pPqyje20Ad5x11v&#10;Xp9Zyj1apsOM4hqyIjgwUeM70ee0azQMUHmx9ElEmSqPqIUlqVaB+0i97PG7Ws9fqlWBi8Ys9sZo&#10;Or+xlFozpINiq5lWP+h6y29chz7mdb9OLZzjy+jsu5WHo6gJFFJePTvq5rT4Pzf6Oo9RrehPdfz2&#10;XPvUcRRNteY5nKSmPPbMo0/XZ270pSbTkJH0IuCAy4KVdvR1Hg5duMEvM2rBQWpSij1CyWPVr4UP&#10;gRrZt9yJsWVr+NxM+nOArksVog6t4B5l6v1ATXncDrSlPpWnUJNJspnCnRNXfsfZhwe/os8MtQYH&#10;r0K5PLdag4+pBZSOLfpCsW+YgdtuU1MBSB/6cwMIswrVtA4CEsNrcSPg8tXzuZCs1HkR8p9iy5n3&#10;Oq6kpgJrwD2TqR2hIeg2XbF7fuT2S6OhLtRUUJJydH1jeb/7Wv9aK1tyfSwPxZtQJpt5bQs3mm/y&#10;2XRqehsHFtGId72vSaaDepBmTO9Gg9W6Hf+mRhW59TAasv7sepbahOTu37zD9flmUzC1FS0EB6BV&#10;yFq6Jrx89abUxP7ZX3HkGqu27ExNmvjNr8p1GzTbkZpAIfmKIx0YKjR8pPYvTy7NUl4n2uy+YpwV&#10;ddr7pwXfTZky5dt5vx4+HSnVud6EKdu3bCr3nl+2euNUaiOKZpZZ2GOtR7mXt45SrwojBU83ZZdd&#10;f6Q/1MqNbwlPN5b9Mqgy9+CV1xnsH++D6PPLf5/P/q1OnzN/6z7/DA2XjJic9PsBVRQXw9T632gu&#10;PdUZHMgXDaU8can/A2rLS/KAP7P2ITWZmLRb1S1y9mrVJu1fKkb4+QYHe78dxHWYsj8nAE98Fm+3&#10;fMn0qexf64yVm3Y9SzblczfSBtNHrUzO4hkyWXSYz6If5rK75qt5P+/1O6/tE60DP4/mnlV9oCs1&#10;adLto3pct4V+prXewcw+dCH9IcV1Wk/jwpct/jnnL27md067TyRrv2L8zbPD3BNb9f+G/Uqa9er4&#10;duu5M9hnTv192arLtxK4XiZoZDs6/+0uNbzJSknwtF82deqUqdOmr3Ta9UzLSVjSSzbcE6u37k1N&#10;mvh8U5brNnyerj/pUmZyZ+4cN/ODyvccaWaSt6vV7Jy/uBn/rXd98FLrmEienaa8TqzFY8XaO5Eh&#10;R39akHP0mPv9wqNnomQYsuYmSXvaTHkW57ydl6lVjVwmpYcZs8vPtA5Zn0XvpV4VxhZLJovgADRz&#10;+rEf/WmyQwq1f/4RtnT9wgddtH4sluPUH1y3Bv1nUgu8eXNx8/fcbmGPC8dyT2Uz77jTIzo1/GgY&#10;JmWPjs4ryyqTa51E5wt5B1U36TGmg47r7LNe36VeDPMohRpN0X0vbq+aq+3W6Tuv5X3zz3oWSQ/r&#10;ZF7tswfp2ofIpdr+PydyO+Fbb9UKETqDg2Sa3TJM4EMNJyjyvvyMum27RS2m46rLLG7b2/4ZSE35&#10;BwepPRpxj+tiZm4RelfXUqCl0rOIAr3plG01MTX3v+N5oz7mHhrqpus8Bdsebbluneeb0hngKZHK&#10;swZ0Mbeo+zBV+GZu17kAf6zsbt8aQ08wEZm36CIudjj6KtpS/S0qN3PLBimSXCOrixvacw+17fMb&#10;NWkU/AvX7d0h31JL6ZfRjvtLtayQnninjgW/OpeQmYXlgzwhYnKMCz2sU5N240x0ECCUze/fjf43&#10;qC03mTSOejBddEStmQl8N+Z5cawhg+AAhMI9l9CfJMN8MtlemnvecPQ7Ojfp074O1KTR7R1cN+bT&#10;sdRi0uT3I/bSR7QMU6PV59SsZmULerR+i8+fpGr4pGfXgmHUg2Fs/Exv0qDGrmfLipXqNG/evG4N&#10;fsnEHIu3qaYTCsH0wLtDdM0JUp9SN4a5+dKErqwRuLD8/XKVq7B7tUEd1YJz7Jhh0movwfD2/Fa6&#10;Qs+sWrOrTzXssXsh1vTxDcOMWetvUp87SDNfDXxXMUIoU+/Gq1w7R1dwkJnAr6R+M0HXpwhfD6IT&#10;HRdqvfimFJJLUqd15T6+LnuRO9NASXdw8Oy8M/co+9e61u8etap5fetU45rKNadafketpsFuHl0c&#10;V67JZwkaAml5oOMsfoq27OR9an7zZkofOpXg79PUohE/Wvikjz01mYAzdsoLmM1rB9zX8IFtfMDW&#10;6sq/uI9yXdWY3oAWSTIb+v1GDdMtyeuJ7ejCOvNqDbkzE03CfeVbuUL19/o/zBNJP7u8p6byTjTD&#10;112k1gKckURuKqfBHSZRS+l3owltc44q77S68kz4bp7+8Ey9yrSs7ycznKlVYanyHatBqxHP0zUc&#10;Pjy+48NwximYP1PENKXSjmCPmbuuUVseMqk/dWo8UtdnWMkPqBvDPEgshoUOEBwAT7Zq7uf8KKH9&#10;qMUpmm5sc/q/rlyHD7v9SU0a4YwDpSCbb7hdwarbfvjDQpwZm3aXvwFejZumtEptPqRpX39KA1nz&#10;Ks1uqyLYq1wjU76bjvgWZxxoIV01Tnkes2XN0IdvdyPArKfX+PsJnnxtKiPc1Otu3Ca3HfJ7Zp68&#10;RFdwIH1NK1AxzFmdd8E0wTMOUh6c4v6WanSakJJnDa6CTgx0kKV1b0IzuT7OuReeMXkJEbu4PcPi&#10;z+n6eijl3BP36bpniomecVAAstSod5Urnb7t2QObhlN02KTXRGoq9Z6FKZedZmo213DTBJJ1ryGd&#10;Cl4h5AW1hfxDR91P+/9LTRqZ4hkHD1soP3mp2byH9nlgRu0qXHZg5hD2duPO17GuiieyapreGV0q&#10;PRvThch9F+ykJk1k0ktcN6ZCb+XfrwY44wCKnyz16Wf80vMMM8L2so5b2srD6YKxem17UZMmp/6g&#10;Dy37zbCmJlMjy5jZk2azrKZ9FssLfadguSSDXo5hjkfrOLCYovllaeg/5BvVshpcC/umdV37QlOv&#10;7/pSL2Zwskl9OF4Ae2bQrvnfJJ2jLg3k83rSc789bBLLfJ1fSYt+swMsc01UB1nV4yOV7/vyPwbS&#10;g5uvPKU2DR4rcwNGww3gS6WQ32mDtexVjbtVx1XkGu2Y0Id7iXdbrKAmIK+Vpxcw/HUJe7+ju9/V&#10;nHuCmjTp0ZamuN8fNdEVOXQY1Y3u19h27QVqKqA7yiinTmeTWT/x8afKHHpJqK436a/a0IfoQ5zp&#10;3oryMLqpTcMOg7gWjYJ/oZPkBquNH0q9Ts1o1NTRSnWORl4ew+mG1p9/vZuaCkaemcw9kRV8w0RX&#10;+zyzdji3B6o1aqN7gKm2xkGtOO0RTUIcrYTCMMNSi2PIiuDApKXcP8N/KlimZtMTUQVZwUhatTw3&#10;UqtxIfet79Q1rMQdhc1cLuu6XrdUkmc86V1T+WmCWdUVPprudSfwMtZl65Y1Sxd/+9M/Oj7YzU6/&#10;Ry/LVLj+wlQuHPPb57b4x5ntmtb9Zq+uz1it29IJdf1m21DTmzdWfalx8e5L1JSHz2L6WGzcChO6&#10;QcC1Q+5//fl994+bTPhH19A/ZCldW9pgLK0ALJNkeO5wsVm34sdvpt95pf00uayndBk0wxx5VByp&#10;eJE7v5JWRHsbw/ldc2XPv9TWbR015fHwrPIDnDIDqanUUwUHb0EZHGT673Rzslm3eOH3fs91LQ4z&#10;phtdW/7Z8vPUVNplJD10c926dsXSb6fMTtN+LzXZ8wj+yiX+bGPpnaPcG3yZyjWoKa/M6Prc22DZ&#10;qhpuoltaZSZ6um2zWbti4bxp2sdHrLSOyoUQ1oTRCVlRp09s3bp18aJF3y4+wrVoFGlPIVedzqOo&#10;yQQsHd+F2+p6n2+hJg1krRtxn6GbuamGXdJyNDuuHaF9MlbbkrsC3cz9qgl9Mn5Yme43bjuDmjTp&#10;W4cWO19wUJlXv4hmh6yrly6e8/NSHUPWjMRY7okMUzH+lakMWXPJutOcVj1mfPOfYMlX96Ih6/KD&#10;2q5okB/8ozXXZ+J6H2orWggOTFbGqDa1uD++CvVbRCe8xXnISaf+5J5YveXwZE1/O5un0ZWTrQct&#10;pSaTsXwEnTfLlK3vfVXXaZy5yZRJAzP8z+3UJpRaX7m4ymwrE7pxYOLJxbTZ5WqffaL5Qo8b+xdQ&#10;H4v6l16r3p+yXt9R7rPKl59qmL5Kbuykx+t2TzCp5dVf+dCGMxW8rmo+eyUlhk68ZycIx2KVwym5&#10;ZGE7+mut+sm83AtRKcmy5rSmw8s7I9dhcWWO7tsxsn+tE9vTCbmzDmq4Gl+S8rCp8szS8w9N+LzP&#10;3HRfquD5x1juUYappW198C0LB1MXppEJDYakiQOVN/JpOlnznW5lGQld6tNAttt/udYzsBtLweDH&#10;Y/+jplwyJrajTyln7VO7m3PpJ/95ZFNuw5lafalNKPun/hRUmb+nOvE+PWobHVjNym25pPnj2Wfn&#10;NirXBK584pEprcgjedaUZq9mXztpWJGeZf1NL65HrZa5LjdIOvkr117jw7Epmv6FO0xox3VoN/Kt&#10;b59ZwknerU6fHo75Yxe15Ra4mA6hNZv3VAtfVUPWMUs0P5EdQdRTDr++2xREbSYmcPVXtAssv6Im&#10;nTITYpX7rMr1FxrmZRnRyvXj6vd+WQzrG+RAcGCSpM868iv1FUhFwce1r1UzCqbCh1OSudmDTLJ1&#10;4QhqZYdg49/upKZSYFiH+rTxBbMsWHVOslwm+YxGaDk+mevMHxNun3Orzh+kmbI7o03vQvyXJ2nr&#10;WZbveF+l/SaTpK+e1ZvaGaZ8nWZ5P1WUJcbTclI5yp67Q3sv/uSmisojdIXmPd/uCv5SITvtDm1/&#10;jjLbTys/TJBmef4xmprZYVq1Fk+FHxXIlk7i1/JjKjYc8CyNdnza08i65VR/rD85n+HagZVfcJBj&#10;eMd3uT7snGLBdvr0OzvldlN+tUnG4pymFddMVr5rHAQv57MDxqLG+5ceKD8Jzk6e+nEleoBh6k7e&#10;YnoBV8bYT1VDgRYDF/LL8r6OD1T9xTGM2wUN1xr4fqe6e8DA76wzaRSQ+nVnVbvNRVNcjOefYfwV&#10;RUytVv0eJdIMPyvpXlvl/dhY03ZEcO0qr8/RYzksrA5dpdG5TOKx9EtqZg8NllWKacpQzD6oqPqr&#10;HLrAIUuxd+SybNu5qmFA2Yl7FX1zeX55Cz3MvmG1npHKhdkyieNPQ6iVYd6frOGJpmAuXVGU44Mv&#10;l2ZxK6LLpLuWTqJWhqlUJ+f+oOrk0oxP1Yas7ea78n+TN0Ndq6pGAeX2xpnuG9Z0+hSV+S2EWvIl&#10;ex1NmSvLrMKFu7T3YgNt6Wxv9m+4Vf9iTA0RHJiiUMcf6a+voITBAee6r0vbprWpi5Jl5foz/nWX&#10;mt7f1IuL/PLdBaUeHJDs5NXzv6xdWX3MpmBm2bX/mFtJus62LfWS7ocN7/VZrnswKlSp12z2f7tl&#10;OpeQSHt6bUwf5ckgKha9h05+ZdI79U3Gi7hpQ7qVU9wbX12Zag3HzV2ne9/s2/BLy3pqA2Gl99v3&#10;3xNuUh8zFkhBggOF7D8nDamkGniRJp/2975uWvfDL4gCLo54J8ipa1v1RcRJ7SZtVu0IMu0xkHTd&#10;D1PqV1Eu9K9i9mnfsefu6bzYUC47uvH7d6spT8ZVqvnuhzYHdP+Rl37+Dj+3Vi6KpsbsvbY9PE7p&#10;WqIkPSFm3IDOZZW5Ns+yct0x363L1HyWl8mQSbYvntm4Vq4bKrEqv/O/3+wP694317ydWzehU+F4&#10;llUazMoZP1AfUyU94rCwRX31GyrlKF+t4bTF2yU69k5W0orvxtespBYhcMzKdB849o5pD1nfZDzg&#10;L1982zWJ0p5cGdnrI3qyikWfYdNfF/dORXAAAAAAAAAAAFohOAAAAAAAAAAArRAcAAAAAAAAAIBW&#10;CA4AAAAAAAAAQCsEBwAAAKWZ0+xBtLgSw7T70ZtaSzD5tf3/5WxM2Q+fm+ANUbQ7+u377F6p23IQ&#10;7oEKAAAGh+AAAACg1Ir3scqZYzPMBx/Q3Qf/PnKHHiuZlg3MWf27WvPhSRi85BG5fWTO77hs44gE&#10;U7rPPwAAGB+CAwAAgNIpIyGGbphp0T1NKlPec69S4N106lHSdKyTc+uvqu93ycCH6prJz7nOVvyW&#10;ywXcSKQ2AACAQkNwAAAAUArJZdmDlVGBZ8QjtiUz+Qx9bd7+WXZBZt7yzPREL6vfG9Wryj6pToNP&#10;Nh89nyGR5jwgk6YqpGVpvq+0XC7PSksO2mffvtk7im9ZaciMP67eSdB1V/B8yL9s3SjnlSyrC06Z&#10;kEkyuR8mNVVnniCXpVG3VPbHo0YlmVTy9M6lH0b1rqy4K3mj97pt9Tmbnpn/bpJJs188iFu3cPr/&#10;6lXPeSbDNP2wzXL7Xc9fpcjyfJccMgn3M2Rk5ezJrKSHU/u2YJ/Vpt/U6/dfqj+F3cmvH99Y/sMX&#10;tSqWYzuUq9104oJ/o+4+z5bmM2z7ZzT9JA+SsqgJAACgcBAcAAAAlEKeE7gZOzP2753U9ObNORfu&#10;42jGovXXWdrf/CWpj/u0qsn1ZFmUrfJhmzZN6tWgrxmzL35cwv1f61896TlKWQnXmlRWJhbsNL9c&#10;hQ8+avNBE/phOL97huU7IRfwWTyKe24fx2hq4knTh9XhHmT+PhJFjUJy99+6cH3m7b5MbTkkm3/p&#10;z7UrmNdr1KxNmw+rlDOnBoZp1HFMQnrOJD8XWdrXHepRD3aPWJR9r/kHbdq0adYgJ2RRsWiaRE9Q&#10;ureHe2TwT1va1jLj/p+UqXv5Vc5vJTnOi1pymNfJ+ZHatGxcixoUvnU8y71eXrIXV3Iu58jxETUB&#10;AAAUDoIDAACA0uZl0C/cxLF2h1G5TwmQ/jqQ5p/NfjpGbbk9v36Yn856RydQK0+WMedDVS4gCA72&#10;/TWea7esWDPyWZ4LIuSSQ8sncx2YSh9QY0Gkxr1nQc/TeIZD5pOInA/lFR5rOgkiIXo392jtoX/z&#10;GUDm88h3ynLNzPzNp6lVTdqTq42VAcL2sMfUmuN1x3q0E37ZHUdt6uTS9VO7ch3MLD6nRo4yOGCZ&#10;/6/vgyTVYgRybjyWcJK7wKRGk055TxiQZyePaEvZxPf+r6g1j5VTu3N9ph58Sk0AAACFgOAAAACg&#10;VJFnhtNCiGXevZ13Ei17/JnibHzWotPCub0sK4VPBS7cT6VWIbn1F+W5PurBweNzm7lGhrGgJk2O&#10;/Tqa61Snqx015efSjt+4pzAtllNTHjH7F1Mfpj01qUjpkTKfPOLn4vL08VWoeV3QbWrM62V0ZerF&#10;SDVeeqDNreP0NDNzauGogoO6V19TWy6PTihDkEpH4l+/1ffk3fP9l3uJshW7UxMAAEAhIDgAAAAo&#10;TdI+e5cmnv0XbNisifVfU7gODGPp/TibnqeQfHM7PdL+a82rFyg8vuTJ9VIPDtZ93YFrZOq1HaxD&#10;19ZcL7PKtemZ+Vn3TQ/uKe2t1a8yEFo9hT7kbzUv110nR9fkwpAyHtdU1w2kPLmkaMzRqx/9aBrV&#10;V+YLf5zWPInPTku6cf3asUP7tmyyWfzrgs4fNqQncLQEB7U7DqeWPBLCHLg+uVSoOWfhf4cDwzIk&#10;BRi2PT9LVyuUqUAtAAAAhYDgAAAAoPRYNOEzbsJYQOaVmj5Su34/KdyaHug9n5o0eXp1L9dLPThY&#10;MvF/XGNBla2ufva/Dnxw0NnuKjVplt26MTfLt3CLyeCazq3so2hhBv3jz7VwEu8HcO0F13PrLXry&#10;mzfpD05+VJdO7BBo2WOky+5jt0IpW9EjOODIZdLb18M2rZhXs5zq2hCeefWmD3REOwnnaYFEBAcA&#10;AGAICA4AAABKiQvbFnKzRcasHjVpN6MhTS3Ltfmcv3mAJP0V18gwlW6+1nqWvN/akVwn9eDg4FLl&#10;iQydNlCTgRz6R7kywswD1KTVTUtuhYZ3PmF/fNkjP269gNrvjaLHlbITHygeyRH/QrXQQEGcWDGd&#10;nslYqp3EkMvLcBfqom9woIVsw9f9uFdgv/tVLSO47BhKdizLV6ImAACAQkBwAAAAUBok31PebZFh&#10;Lj7XtjyBOim/oGD7r6z4kCDMfT611h+Qoums+Hifv6mDYHHEjEcfUxbBTHK6To0CsrQRbekWCHV7&#10;WFFjflKjD3BPYZg61KRdesQKruvw+a4jO9ZW/K95Cj2Yy6GVdKcGpkoPbfeJvHJgGfVhzNOU6w1M&#10;70xNUw5piQ2kaV9+xn3rtw4OVg9vz3X4aNo2ahLK+KwB18Xc9wU1CRxbNIHrUXXCPmoCAAAoBAQH&#10;AAAAJZ5ckvmu8nz22Y4nqTU/6c9VWcPvuy5R65s3Dy960eKHDGNZqX7/4ZPsnJ3/Wzi3yyctc98/&#10;MHdwwMpK7Pk/mjCblak4+ruVicobGUpTnn89pB33EKv197mfmJ+pfZtyT9yi6SYGAru+bsR15ng/&#10;13pCQei2H6gTw7zbtodfpOriiQsefzWsqNxc8ya3E1W3OAjf8RO1M8zoH7dTq0J26v2RnT6ix4hZ&#10;Ij2okP8ZB5KhjSmAKVul9q/W+7OU15LIpFle636orsx7PrfSduHGq97Km2lqve8CAADA20BwAAAA&#10;UOItaUETRctOuhY1zOvslq/omQxz4lEytXIkrye3f79q5Yrm5jnzZzMLy2o1ajkG32QfCbYaxz2l&#10;55KDXF+BTdM/rVhOeQdFNWUrVplve1yfYYfkdkPFrRMr1n5X6xUUPFnaUO4SBYYZtD6QGrV7FXO0&#10;VnXlEojqzCzebTvwcaraIhAqWSPbNRHEKDnMyjRpO+y5ImTYNI7uidhilpfiKQoFu1RBLkvv2aim&#10;pfJmkOrKVqj8ldVRHfsw0OY7rufPR+5SEwAAQOEgOAAAAACe7Pze7acjrrx4laJ9cCBbO4LOSHA4&#10;rf1GhoYmfejDzaM7ztpMTVpkvb7D9azUdk5m/jFDqZJ095Ri05muC3eZ2KYDAIARITgAAAAAlePL&#10;+3Mzzzrd/pZomnqu6Pce18Gi9eT0oh1BSBLDuG891zqUmjRIqstdtVGt3cMM0xrhSLOSuBMnBv24&#10;DakBAAAYEIIDAAAAyCVw0wK6N4EWZhZlftxykXoXLUna82plcn6GX7efp6Y3b7KfXhb8vOWa9kyj&#10;B02GJEmx6WZz3SKpBQAAwEAQHAAAAIBm6c/vH3Bz+OvXBayFfy3ecSDgdZpqjcDiI91j9wf7I+2+&#10;cJ8a3shizx1f8vtvC37+wz3oMrWZFOmzP35asODHnx+83Z0lAQAACgTBAQAAAAAAAABoheAAAAAA&#10;AAAAALRCcAAAAAAAAAAAWiE4AAAAAAAAAACtEBwAAAAAAAAAgFYIDgAAAAAAAABAKwQHAAAAAAAA&#10;AKAVggMAAAAAAAAA0ArBAUA+MrKzUzIyUSgUCoVCoVAolJGKRt4gVggOAPKRnJHxPDklOT0jIzsb&#10;hUKhUCgUCoVCGbDYkTZbNPIGsUJwAJAPLjjIzJbQ1wAAAAAAYCAJKakIDsQPwQFAPhAcAAAAAAAY&#10;CYKDEgHBAUA+EBwAAAAAABgJgoMSAcEBQD4QHAAAAAAAGAmCgxIBwQFAPhAcAAAAAAAYCYKDEgHB&#10;AUA+EBwAAAAAABgJgoMSAcEBQD7eKjjwmv2tdYduqGKv53E36FcCAFCs5HJ54Kp1KDEU/UoAQGQQ&#10;HJQICA4A8qFfcGDXva/zoGGoIi7bLr0QHACAqKgHB+e3bgvb5oYqyrrguoPf//QrAQCRQXBQIiA4&#10;AMiHfsGB88DPd06dhSricug1AMEBAIiKenAQ4+N7I+gkqigrzi+A3//0KwEAkUFwUCIgOADIB4KD&#10;ElRFExxEukxkFFwjXlKTRnJZ7OmdtS25vgIW1nvPyqlfAUl+7t6Se/J7bWdTm2aSs3vWcT2FzCpu&#10;OBohfctvXMRmDv6Q+2H/PUMt4pGd9tJhwYih/+yhrwEKAMFB8VbRBAdyacbcbtUUh66Wr7KoUSNp&#10;ZrLT/IGKnkJmlT+OfPCK+hWMNPUBPZlh1gTeo1ZNstNeLJnWjbrmZlm7feSjZOonVhXLcj9sk3hq&#10;EJGXD6L7Na0eKBf3m6u4ITgoERAcAOQDwUEJKmMHBzd87SuXNeMGLywdwcHLiE3UiWEqt+jtHXGb&#10;HpBJwny2Na1Vnnuo17xt1K5T+rNL71VRfV8dwYHnb8Ook0XFX613p2XR4T3t+c2vh39CDzHmF56k&#10;c+0iJNrg4LrrVO4HQ3AAbwXBQfFWEQQHm+eN4A4OCtqDA3nWv0Po+MYaMf/fR4nUlZ3VW/85jR6w&#10;rHU4ukDxwUmrr1VvDLqCA2n/d825PuXrf7Ln1HUZN8OVy6JP72vbsBL3UJkqHXQmHsVMtMHBjM7c&#10;D8YgOCgMBAclAoIDgHwgOChBZaTgQJaVMqtTAxoaqNEWHGRHWFEPpkrAbc1T9MeHvud6fDL8Z2rS&#10;IsztO65n764Nuf/RFhwsn9ad6/DpkpPUlNuTMDeuAztEpCbxQXAApQyCg+It4wUHiXeCm9eowB0W&#10;1GgLDuQru5Xjelh0nJdFc/dc5HLZnCZcF8Y97BG1apYy7oPKXM/W3H+0BgeSd6tZKB4vt+e65omZ&#10;65QOig5Myy6LqUl8EByUbggOSgQEBwD5QHBQgsoYwQGNCBim0Uf9Y17kpABdqUFrcDC8SR2uw6g1&#10;odSkSV+uE/s64S+oSUgyUHGlg3mFuhefZl11Hqrorjk4uH/KiXu04jgXajK0+zHnv/y0JvddeOZl&#10;am73v5yt5W1Ekv7qgPM/eS/XaNht2qX4hxoHWerBgTQ7zXvLXxXVP1Njx9xVG7n5X5FqGnZzstNe&#10;7rb5tRI3VFbTatDsi3FPNQ7t/mvHdXn3ZvKbx+GHuS84vWcsGfu/+vRFbg3en0zP1+LIDO7UZabn&#10;11bUlNunDalDv1nbqSm3z9tzaZH5iafUwpGmv/Sw+oUG0mraDPnm8q2nGnfNkoa1FV3qx+ScLJ3k&#10;vnQSfQSp1H78789Ss7nOmUmPlkylHErJbPYKz3Rtv+k38uRnt/+Z2Zv68szL/WTl9Tpd8/GT69Kg&#10;/0z2/1Of35o/8AOuhVe17aQrd7T96ygxEBwUbxkjOHh15wT9jZqV6/Tlf+yvOOvVbWrREhzIZWn0&#10;OFM+Svsfdcqjq9TLYlCqln9tL+MCuC4N+i9l/2kp562agwPrIZ9xjy49lUhNBiWTpAftt3ungvCA&#10;26LX9Mh7L7QdphNuXZ4/si115ZmX/36tx7PkTOqUm3pwkPbi/qJx7bmveQ0+HXf1/mvqrYH8Sfyl&#10;OQOaU28Vi9/t9r1Io0NfLql3GnNdPvmH3ZB962ZwXylYrNoZRv+bxw8uEfQKOvV4P6ezmbk5+//p&#10;rx78MpbiGyWzqf9sT82SKvrKXz+I/KIjfXhALKvYHjmv49rDl3euze3fgjormZWrsmZnkPJlc3t0&#10;nNvHn35zmP2Oj2LP9mpWXdGgMujbVQ8TNf+CCgnBQYmA4AAgHwgOSlAZIzg4dE748Ua+wUHnRrW4&#10;Dt8fUl6hoMkorhPDjP99FzWpSYzeXV4xEmvQbR53jNYdHPz7RT3uUf/HSeyX2emvHVf83LfDh2Ut&#10;c6aHtRq0mDr7pwt3dC7KoJVsw7c9uBdnNfhk6AZb14CQkGN73H+ZqbpSt8sce/WRyJPwvXWU81oz&#10;iwpz//jP65BPSEjgZuvVA5rRB2Wsgb9tF4xf+OCgUiXuBFrzfl/M2WDn7OLisnzxz3XUQojNkcJx&#10;cNrNQ6rHLat+9+eyPd4nQ4KDHKxX9fpINfkf/IMrPUFJGRzU/awldatcq07VCjkv9pvb+b3Wa//5&#10;55+5I9twD73faxz7JWutdT6nHshlUuXHkZZn7wvPPXnq9yc9yLJ493qeS4xvHFrMPVhrvOobPTrj&#10;yP1hsMzL15r354r9x/1CQkI2bVzRs0VVeoBhRi45Tk9QUgYHlTp25AbDljMWLHZ0cXF2tJ09SnXl&#10;88dzd3Z4J+dvpmLdj/5atmbrVhfbdcs7NVG9susV4dD89rG/6TH2WfVaL15t7Rt8Mjjw6PplCxtV&#10;4X/WhrfTqD+Pe6R68zaNuZcvW+eXv/9jf9POm2znT+jD5xoW1d/Ps/NKEgQHxVvGCA4yUx5ef5jr&#10;+FOA4OARPc589ED7zCv1SST1YpibCXn+zbx54z6Lu+jMbO2hKK5FZ3Dw+IOKOQ+Zla3IfZ1wO2zh&#10;3JkfNMo5GphZlP3gs54/LrXXFu3lI+P+/yopj7hm5cbOWejqdZQ9Fm22X9v9ff6IYX78Vq5Dm808&#10;PjNn3mneZeVGe/+gkJDj+/5b9EMVVZZZIehuKj1BSRkcWJTjztsoU3P+70ucFEewn2cMUx0uKrzz&#10;SLD/5dKt3/aih9ljVNNea2yc2Lcw36P7lv/1feUyymS6Qp1DUQn0FA4fHLQYRttpZlGrTh3Fmyrz&#10;RCrj3gg+UU7npy9ezLV4hz+kV9CJCw5YrRS/I4tqjX9ZvHzLVpdN1qtHdKA3dJbtXndu695t02/F&#10;ehv2rXDN8j9qqoKaGhcfCf9ODvw3lc/b67zfZZW1vV9QiP/hXcv/nF9euacqvN/7dWbut19lcFC3&#10;7VDu6dXf6/jP8jXsd9xks2ZMj1aKthwV6g+kpxgOgoMSAcEBQD4QHJSgKprFEfMNDm66jeY6lH2v&#10;p7a3wewb/FUDTLfZq6hVyerb/txDG86rJmk6g4PEAcrRwDXff+j/GKZmk3Zfz53b4YN36WuFXou9&#10;tH9EkZdkQW+6ArbuNzupTZ1cbju9EdehxQIPru3a/iVcCzs7fZqi4d+OXC5z/p4+BzOr0Ff9Y2w+&#10;OGDMKgY/0TAAv+W3hjowOR/U8KJdhlNzpebxmr7pmzeyNb2bcl0qtuqnPmJSBgc5op9nUGtu+l2q&#10;cNN3GfesiqOXC3Z79xbcWJQ+ERr24xZ6gCN71pmWwijDPzFghfIjL8tyr5QLWOQil/4+mjambPWP&#10;qVFBGRywyvnECVMK2Yuz/Mkkld/7ODPPx1i3/fkLcFpSk4LNUFo7o95HQzWejiDLTmhRhxvkmtlf&#10;yjXAVTQqtJyQItXw5NWfUvDSaeLf1FQCITgo3iqaxRHzDQ7Yv4Oxyln2NCsfahSSO45VhXSBDwTZ&#10;6Kv3FHNry1pNn6n9Y9MVHNw8zM0Ay1Xq6zRZ9eHzR32++HbO1w1q0CFGoezeO5o+ddfmaWhVetMp&#10;c+CGhmBPmhLbTDl5DaY3Qun4DlW4lhpdVmo6WryRpN1qo0xbu9pcpVYFZXDAlGs1JFmi4U1sXR/a&#10;wE8HrKAmhSHKF/xs9jqpplPO5NkpZagLs8DpFLWy+OAgR0+NPzBL70sV+ODAvEbjF9nC5970s6aH&#10;2d945/V5Xloesv5z7tHGX9lRm8LcgXRlZdXeVhp/oMxnl+pyPRgm11BJGRywOo9eqeGsPrmkw/9o&#10;bw52vkaNBoLgoERAcACQDwQHJahEEhywTv6lOglz2AKrJ4nKcZVc9vTO5d7v50zhqtZ7h+ugHhxI&#10;0p505EZWFRs+T831V6crOMh4phyB5KjzyTxqz0WyaqLyEwPLTtSWnzuhjvSUqpOzCjYokmW8pqcw&#10;zNm7Oac/aCFb0J9OPRjv+YDa1IKDlv+dpyahJ+0Un8+w7lILu2PvNeQ+hjKrGJL7QyOB4crP67+y&#10;CqEmteBg4qoj1JSHvmscZExtSOPr0/dV04DInT9xjeclsj8+4v63fORzVZpxYNkXXOuWy8+4FvnL&#10;KH5ur/vzrL5tKCP40l11vgwfHAz+SvNlEV0+oBmL5gHhiys1uIcZhlrevEm/7Mq1mFWsTk0aPfHm&#10;drpF43bqUxNFW45jeYIMcms716HBwK+opQRCcFC8JZbggP1LyHzV8R3lLJax2Hc6MlOZl8myMy76&#10;bM5pNrOsrjwlSz04iDm6gpuGNxmYa5bI0hEcJJy3o8dymM/fqukU+vT7bWpSgtD+m93UmJ9ZgymE&#10;He+ley0GlQj337mnMOV1fl798jydH29R5aZavsufcXD4huA0NaUYOhzVaN2LWtgh3LGvuMZKXafq&#10;mO2kJ8Rz3Vh3XytfXy04uCjR+uzCBwf/hmo4teRNUjx/mhy15PYk0oseHrGcmth3lv0UVTOW/alJ&#10;k5tH6HdRvtIQamLxwUHVZtreRb0X0Aio/Vyt75X6QXBQIiA4AMgHgoMSVOIJDlgySdqGuaP40wXV&#10;tR361aOU7MwTtD7imF/duac8Ov0v19JxmlXekZGu4ED+WnX2Z62cK8a1mdmfPouYsDf3RfNa7PyN&#10;EpDha/2oKT/Jz3y4pzBlBwmvJcgt2IrWfWTq/UVNasGB9sURX3WlyEUVHCSfpw9nKtRpTE1a3Nza&#10;k+vZYvSP1KQWHFj736SmPPReHPFVlHLRhEbKQEf2uh83i2+7lP0qIe6Y4gum2+90ykb602vcX061&#10;vov4Q8/tIH4O0IOatPD5mS4taf7Z79SkFhzM3h1DTbl1bcUtuGB5RGMskXidP3eWWt682fed+mLy&#10;BVE1lGKQHNTGNIjRli8hOEAVusQTHHBe3gzt2ZzWwcnN/Nf1B9+8yfxKeWbAjeeK+aQs48de73Et&#10;h65rWB1BR3Agiz9AjzFM//Vh1KrBk2r0mXuNCzpWCVB5+DHXnWHiqCV/K2fSu0kfh1ynEuTVrhmd&#10;mLD0pOo9JP/FER8c4jJa9eBgZVNakHLSIm1neXDSlGesMR6RT6hNLTiQaF9Vp9DBgdkFasgt+QZ/&#10;riC15JYQc4geVgsO1s4ULmqQjzIVVYMNZXBQpdmn1JIHggMTh+AAIB8IDkpQiSo4yNdS5YWRq/zv&#10;5Hx9dzd9/TaepnCf4Mp/7U8fpLdfc1rRotmBBWO5blUH76AmnTx/pRW7B670pqb8pCaEck9hzPrp&#10;HoKqgoMO1tSkb3AgvUYzzPIFDg7aT/qTmowcHLCWTe3CPXeH4ld9znUh9+XVp9x1vLLf+tLJ/Pdf&#10;Z7Jf/tuB+9L88lPVkefhORdFI6s9NWnBBwetOm2gJuMEB3vnUnBQvZfVo4JRv5iaey6CA5RRS2zB&#10;gW7Zr+4oLztryd2r0WkSfV1w5SsuVLwYeyy5obxLg/kh1XldGjSoTZekrT6llu1ppQoOrlNL/jZ+&#10;R+utdrYOpyYt+ODA4ZJqhqJfcODcnYKDCb/rnuiqgoPDccqP20tkcECrP46xOU3H3PwgOICCQ3AA&#10;kA8EByWoxBIcPDz//aSJnzRq2Hnob9SSh+QxfRBUtuUAGmQ+9u2kU5umtAJ/2Yp1qKlTJ34t6Ft+&#10;/CXo9bkWTaSTutHCjf+eL9Cf9P0LdPInYzEkU9ugKPs5v0TA89RseWYyf5Hu8Rjtlw3IMya1pG4L&#10;fFR7Ur/ggB11vEdDzbJ7b+q6UrepBZ0FMl9t4WtjBwdv0uKaKD7QM7NoKs9M4La75pfr+D36OprO&#10;Sqg/Z3fmrW3c/3+91p8e5qTcfE85pbiia1nr7I7KD9nme6vOKzFGcJAY4cz9ROYVqmleGYIjTboQ&#10;dvHOnftJKenqAw7FU1kIDlBGLNEEB/JTO1Z8MXJIw3eq7wx/TG1C8m0zKVH+zpkutt+/iI722vCL&#10;zTb64BOupUdPW+65rCWDaI7/wec21JRX9o2q3PoLlg1vFOid4c3cz+nw3XuT5uMJ674vLXZTpc54&#10;9suYQ/9xXzJMK66DRlk39lNEULa6eoahX3AgOUtLzJq3GqX1LezNm6QHyrybqfAoRdmvBAYHV7zo&#10;vEWGUe2EvLISH1wIu3LrwdPUDLU/VgQHkB8EBwD5QHBQgko8ZxzwlyauParhJ3kUak8rG1d8J67A&#10;b5S676rAWjO5E9fBsnZXDWtVybKWj6H7Ali0U33Ynh/pP6PpE4x3eio/xVInk/zdnxZHHLDcmxs3&#10;3Q3dyrWwozW/2xq2UC7NnNWR5qHmraapXz2qb3DwJiFEOWAqU2PPtefUmkvmuFa0SkD9dl+o/5Mu&#10;SHBw8yjdO6DDj1up6W2csxrDPb3/KFrR6sy9XL+lX8fQhnPT98qtBuSdil/3WqR4kN1rFgG5n06y&#10;E8e2oR1bvlmuu0UaIzhgOUz5lGusVLvVrWQNwwlZ0s2mNSjI6DDDiVoVuEYEByijlnjOOEiIVs70&#10;Krd+manhH8vK4XSe+Yfjlmi5jl8DHZcqKCQ1qEpz7oE/OVObGlny7Ra1aI2DWW5aZ+UCssRr9ehJ&#10;Fv/536dWNWmPztanf/dMFN0hQfbTIIobKrw3RNPx682ruOP8rXO+2qt+gNczOGD92YkWxanXbkJK&#10;njUIWdJnZ5WRLPPv3kvUyipYcPD9UDo07n5W/MEBuzXzBzXjmi0bD9S4kxNvB9ZTrgY53k3t3k8I&#10;DiA/CA4A8oHgoASVeIIDuUwylr+I1aJc7SYfLlu2bOF34+rWrMYPUCp++oeOOzDnlW9wwHpywUk5&#10;6GIsypRv3OKzP5Ys+2pYhxpV+RW5mG8cgt/ycxH5pR3z6Mk55ztUfb/jYHZzxg1gX1a5SiHDWPnf&#10;UH9VSWL8h5X5FR7MqteqN2bGD8uW/d2+ecOK/O2vGOZ7O+EPo3dwwJJlvVL9QIx59Vq1x323ZNmS&#10;RW2av1uhLL9jmEnbLtMTlAoSHLy6rVy7gR31Vq5Wq1bNuk3b0GMFIm9aV/XTdZzxHzUryR4Eqv3w&#10;Fl6xmicOkuRY5TQ85wSG6rUaTPr+V/bX0fq92hXK8n9czJIjwkuPjRQcsDLu0hoNOczL1KzdaPLP&#10;//y7ZFHr/9UrX0b1IzlGCK9coQcQHKCMWaK6VCEh6jD/T6Jc5eqf9RnN/uP9vGvzqsppMfsPcKXf&#10;271/5RccsOT7fqDjKos9fLXrM3HZ0iXdWjZWP2hEJBXsZAOeLHtoXbrAgT0YVatZd8ycX9jN+ahJ&#10;7fLcHQtZlq0Tc9//5bqX8gq1nDepCg3f//D3xcuWzZ9Qu1YN1Y/CVLifJNyJegcH7L/AcE/VLWPN&#10;ylSs1/TjP5ct+3nOlw1q11C9S1V479rL3GerFSw4cF2gWuqlWo2aNapXmb6kQFf2GSc4yBG7bwE9&#10;xB6SLcu907jF978uWrbsh/dq11Y7JDPnHuVelRbBAeQHwQFAPhAclKAqmuBgXi9yPE7bdIcnDdi6&#10;pH3bVpUr5Uz1zMwsazdo2mPgxKhnwjtUF8TNI79z3/fLWWupSQu5TOq16pt2bVpWraAYBpiXrdek&#10;+cBxc+4lvuW4UECS/vuUQW1a/q9i2ZxPK8zLlKv/v5b9x/z8QteVAW/unt3dvUv7hnVqcJcIlCtf&#10;7YOPP5u7cq+2J63+bTq3mdsiqSWP5HmjuC69lGtYCcUGufXO+aZVuEFh+cpVW7X57DfrfVlaohq3&#10;r+kF9+q8/7Y09cnUAR1qV8sZK5uVKf9+qx636JGCubmfvk2vAVc1XcOx6adZ3MOT5+a7trk8ys+1&#10;R6d29WtWN1dsZMWKVVt93OE3u0PZWj6p3DZuBPfia7XMLuZN+1zxeN8zGk/XSLkzWvEwi1oEpFlH&#10;nRZ3bNe6ZhU6dZrd7S0++mTWP5vTNd6n8c0berleY+9p+wfxyId6/JrP37yYITgo3iqa4CA7+TH3&#10;t9qr19RknYdEljQz4bsxA1q8V7ecZc6/3jLlqjT76JOpi1zp4bc0l75vr50R+Sx5m5n88Pvx/T94&#10;r0E5xeHYskLl5h9+8sMqj4yCn96gybPr/gN6dGpSvyZ3LKpQsdKHH3dY4XZKx6vKpdnOi2Z+2uaD&#10;apW5HNSi2jvvdug++NgVbdnHm0H9ua38UutaDc9P91H0GDZjAbUISFOtf5nUrnXLyuUVJ0uYW9Z8&#10;p1GHrv2CY7Us65D+5AvFC7Kk2oMD1vOrezu3aVmhbM7aNBWq1Ph4+r/0gE7zJ3Gv3TuaGnJLeziO&#10;e1zLITfx3ml6+C83aspNLsva9u9X7dq2ql6FTg6pWLHmh590/M3usOZfTcJ5bh8PmaT1w4lzdjQC&#10;mmOlNdrXD4KDEgHBAUA+9AsOUMVbRg0OAAAKTj04QBVv0a8EAEQGwUGJgOAAIB9vFRzcPHX6ksdu&#10;VLFX+usC3VEKAMDY5HL506holBiKfiUAIDIIDkoEBAcA+Xir4AAAAAAAAAoOwUGJgOAAIB8IDgAA&#10;AAAAjATBQYmA4AAgHwgOAAAAAACMBMFBiYDgACAfCA4AAAAAAIwEwUGJgOAAIB8IDgAAAAAAjATB&#10;QYmA4AAgHwgOAAAAAACMBMFBiYDgACAfXHCAQqFQKBQKhUKhjFQ08gaxQnAAAAAAAAAAAFohOAAA&#10;AAAAAAAArRAcAAAAAAAAAIBWCA4AAAAAAAAAQCsEBwAAAAAAAACgFYIDAAAAAAAAANAKwQEAAAAA&#10;AAAAaIXgAAAAAAAAAAC0QnAAAAAAAAAAAFohOAAAAAAAAAAArRAcAAAAAAAAAIBWCA4AAAAAAAAA&#10;QCsEBwAAAAAAAACgFYIDAAAAAAAAANAKwQEAAAAAAAAAaIXgAAAAAAAAAAC0QnAAAAAAAAAAAFoh&#10;OAAAAAAAAAAArRAcAAAAAAAAAIBWCA4AAAAAAAAAQCsEBwAAAAAAAACgFYIDAAAAAAAAANAKwQEA&#10;AAAAAAAAaJUTHGRJJFKZDIVCoVAoFAqFQqFQKBRKUJkSyf8Bk0P1FtOMdpYAAAAASUVORK5CYIJQ&#10;SwECLQAUAAYACAAAACEAsYJntgoBAAATAgAAEwAAAAAAAAAAAAAAAAAAAAAAW0NvbnRlbnRfVHlw&#10;ZXNdLnhtbFBLAQItABQABgAIAAAAIQA4/SH/1gAAAJQBAAALAAAAAAAAAAAAAAAAADsBAABfcmVs&#10;cy8ucmVsc1BLAQItABQABgAIAAAAIQA8HEd6XwUAAOIUAAAOAAAAAAAAAAAAAAAAADoCAABkcnMv&#10;ZTJvRG9jLnhtbFBLAQItABQABgAIAAAAIQAubPAAxQAAAKUBAAAZAAAAAAAAAAAAAAAAAMUHAABk&#10;cnMvX3JlbHMvZTJvRG9jLnhtbC5yZWxzUEsBAi0AFAAGAAgAAAAhAGDvsVTgAAAACwEAAA8AAAAA&#10;AAAAAAAAAAAAwQgAAGRycy9kb3ducmV2LnhtbFBLAQItAAoAAAAAAAAAIQD39pkl8VMCAPFTAgAU&#10;AAAAAAAAAAAAAAAAAM4JAABkcnMvbWVkaWEvaW1hZ2UxLnBuZ1BLAQItAAoAAAAAAAAAIQD2puAu&#10;cuwBAHLsAQAUAAAAAAAAAAAAAAAAAPFdAgBkcnMvbWVkaWEvaW1hZ2UyLnBuZ1BLBQYAAAAABwAH&#10;AL4BAACVSgQAAAA=&#10;">
                <v:group id="Group 12" o:spid="_x0000_s1038" style="position:absolute;left:1108;top:2572;width:9447;height:12653" coordorigin="1108,2572" coordsize="9447,126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group id="Group 13" o:spid="_x0000_s1039" style="position:absolute;left:1485;top:8623;width:9070;height:6602" coordorigin="1485,8623" coordsize="9070,6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Picture 14" o:spid="_x0000_s1040" type="#_x0000_t75" alt="logit_curves_gender_ncds_bcs" style="position:absolute;left:1485;top:8623;width:9070;height:66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1d5JDCAAAA2wAAAA8AAABkcnMvZG93bnJldi54bWxET02LwjAQvQv+hzCCN03VVaRrFBUUWUFQ&#10;lwVvQzPbFptJaWLt+us3guBtHu9zZovGFKKmyuWWFQz6EQjixOqcUwXf501vCsJ5ZI2FZVLwRw4W&#10;83ZrhrG2dz5SffKpCCHsYlSQeV/GUrokI4Oub0viwP3ayqAPsEqlrvAewk0hh1E0kQZzDg0ZlrTO&#10;KLmebkbB6sM8jpevc32wk+HPfvW45Fs3VqrbaZafIDw1/i1+uXc6zB/B85dwgJz/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NXeSQwgAAANsAAAAPAAAAAAAAAAAAAAAAAJ8C&#10;AABkcnMvZG93bnJldi54bWxQSwUGAAAAAAQABAD3AAAAjgMAAAAA&#10;">
                      <v:imagedata r:id="rId16" o:title="logit_curves_gender_ncds_bcs"/>
                    </v:shape>
                    <v:shape id="Text Box 15" o:spid="_x0000_s1041" type="#_x0000_t202" style="position:absolute;left:8858;top:9161;width:1483;height:4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r9fsEA&#10;AADbAAAADwAAAGRycy9kb3ducmV2LnhtbERPzWrCQBC+F/oOyxS8FN1UbGyjm1ALitdEH2DMjkkw&#10;Oxuyq4lv3xWE3ubj+511NppW3Kh3jWUFH7MIBHFpdcOVguNhO/0C4TyyxtYyKbiTgyx9fVljou3A&#10;Od0KX4kQwi5BBbX3XSKlK2sy6Ga2Iw7c2fYGfYB9JXWPQwg3rZxHUSwNNhwaauzot6byUlyNgvN+&#10;eP/8Hk47f1zmi3iDzfJk70pN3safFQhPo/8XP917HeYv4PFLOECm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a/X7BAAAA2wAAAA8AAAAAAAAAAAAAAAAAmAIAAGRycy9kb3du&#10;cmV2LnhtbFBLBQYAAAAABAAEAPUAAACGAwAAAAA=&#10;" stroked="f">
                      <v:textbox>
                        <w:txbxContent>
                          <w:p w14:paraId="2061D473" w14:textId="77777777" w:rsidR="00B63654" w:rsidRPr="0044775B" w:rsidRDefault="00B63654" w:rsidP="009E292E">
                            <w:pPr>
                              <w:rPr>
                                <w:rFonts w:ascii="Times New Roman" w:hAnsi="Times New Roman"/>
                                <w:sz w:val="24"/>
                                <w:szCs w:val="24"/>
                                <w:lang w:val="pl-PL"/>
                              </w:rPr>
                            </w:pPr>
                            <w:r w:rsidRPr="0044775B">
                              <w:rPr>
                                <w:rFonts w:ascii="Times New Roman" w:hAnsi="Times New Roman"/>
                                <w:sz w:val="24"/>
                                <w:szCs w:val="24"/>
                              </w:rPr>
                              <w:t xml:space="preserve">PANEL </w:t>
                            </w:r>
                            <w:r>
                              <w:rPr>
                                <w:rFonts w:ascii="Times New Roman" w:hAnsi="Times New Roman"/>
                                <w:sz w:val="24"/>
                                <w:szCs w:val="24"/>
                              </w:rPr>
                              <w:t>B</w:t>
                            </w:r>
                          </w:p>
                        </w:txbxContent>
                      </v:textbox>
                    </v:shape>
                  </v:group>
                  <v:shape id="Picture 16" o:spid="_x0000_s1042" type="#_x0000_t75" alt="logit_curves_gender_nshd" style="position:absolute;left:1108;top:2572;width:9061;height:65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Iz97jBAAAA2wAAAA8AAABkcnMvZG93bnJldi54bWxET02LwjAQvQv+hzCCN00VXLQ2FRUW9CJs&#10;dcHj2IxtsZmUJqvVX79ZEPY2j/c5yaoztbhT6yrLCibjCARxbnXFhYLT8XM0B+E8ssbaMil4koNV&#10;2u8lGGv74C+6Z74QIYRdjApK75tYSpeXZNCNbUMcuKttDfoA20LqFh8h3NRyGkUf0mDFoaHEhrYl&#10;5bfsxyjIzOV8PDw328hOLie5Xyxu3y+v1HDQrZcgPHX+X/x273SYP4O/X8IBMv0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Iz97jBAAAA2wAAAA8AAAAAAAAAAAAAAAAAnwIA&#10;AGRycy9kb3ducmV2LnhtbFBLBQYAAAAABAAEAPcAAACNAwAAAAA=&#10;">
                    <v:imagedata r:id="rId17" o:title="logit_curves_gender_nshd"/>
                  </v:shape>
                </v:group>
                <v:shape id="Pole tekstowe 2" o:spid="_x0000_s1043" type="#_x0000_t202" style="position:absolute;left:8472;top:2334;width:1483;height:4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H7fcIA&#10;AADbAAAADwAAAGRycy9kb3ducmV2LnhtbESPzW7CQAyE70h9h5Ur9YJg04rfwIJaJBBXfh7AZE0S&#10;kfVG2S0Jb48PSNxszXjm83LduUrdqQmlZwPfwwQUceZtybmB82k7mIEKEdli5ZkMPCjAevXRW2Jq&#10;fcsHuh9jriSEQ4oGihjrVOuQFeQwDH1NLNrVNw6jrE2ubYOthLtK/yTJRDssWRoKrGlTUHY7/jsD&#10;133bH8/byy6ep4fR5A/L6cU/jPn67H4XoCJ18W1+Xe+t4Au9/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Yft9wgAAANsAAAAPAAAAAAAAAAAAAAAAAJgCAABkcnMvZG93&#10;bnJldi54bWxQSwUGAAAAAAQABAD1AAAAhwMAAAAA&#10;" stroked="f">
                  <v:textbox>
                    <w:txbxContent>
                      <w:p w14:paraId="64200635" w14:textId="77777777" w:rsidR="00B63654" w:rsidRPr="0044775B" w:rsidRDefault="00B63654" w:rsidP="009E292E">
                        <w:pPr>
                          <w:rPr>
                            <w:rFonts w:ascii="Times New Roman" w:hAnsi="Times New Roman"/>
                            <w:sz w:val="24"/>
                            <w:szCs w:val="24"/>
                            <w:lang w:val="pl-PL"/>
                          </w:rPr>
                        </w:pPr>
                        <w:r w:rsidRPr="0044775B">
                          <w:rPr>
                            <w:rFonts w:ascii="Times New Roman" w:hAnsi="Times New Roman"/>
                            <w:sz w:val="24"/>
                            <w:szCs w:val="24"/>
                          </w:rPr>
                          <w:t>PANEL A</w:t>
                        </w:r>
                      </w:p>
                    </w:txbxContent>
                  </v:textbox>
                </v:shape>
              </v:group>
            </w:pict>
          </mc:Fallback>
        </mc:AlternateContent>
      </w:r>
      <w:r>
        <w:rPr>
          <w:noProof/>
          <w:lang w:eastAsia="en-GB"/>
        </w:rPr>
        <w:drawing>
          <wp:anchor distT="0" distB="0" distL="114300" distR="114300" simplePos="0" relativeHeight="251677696" behindDoc="1" locked="0" layoutInCell="1" allowOverlap="1" wp14:anchorId="7B94BF0E" wp14:editId="147267D6">
            <wp:simplePos x="0" y="0"/>
            <wp:positionH relativeFrom="column">
              <wp:posOffset>-307340</wp:posOffset>
            </wp:positionH>
            <wp:positionV relativeFrom="paragraph">
              <wp:posOffset>336550</wp:posOffset>
            </wp:positionV>
            <wp:extent cx="5759450" cy="4192270"/>
            <wp:effectExtent l="0" t="0" r="0" b="0"/>
            <wp:wrapThrough wrapText="bothSides">
              <wp:wrapPolygon edited="0">
                <wp:start x="0" y="0"/>
                <wp:lineTo x="0" y="21495"/>
                <wp:lineTo x="21505" y="21495"/>
                <wp:lineTo x="21505" y="0"/>
                <wp:lineTo x="0" y="0"/>
              </wp:wrapPolygon>
            </wp:wrapThrough>
            <wp:docPr id="8" name="Picture 8" descr="poisson_curves_gender_ns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oisson_curves_gender_nsh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9450" cy="4192270"/>
                    </a:xfrm>
                    <a:prstGeom prst="rect">
                      <a:avLst/>
                    </a:prstGeom>
                    <a:noFill/>
                  </pic:spPr>
                </pic:pic>
              </a:graphicData>
            </a:graphic>
            <wp14:sizeRelH relativeFrom="page">
              <wp14:pctWidth>0</wp14:pctWidth>
            </wp14:sizeRelH>
            <wp14:sizeRelV relativeFrom="page">
              <wp14:pctHeight>0</wp14:pctHeight>
            </wp14:sizeRelV>
          </wp:anchor>
        </w:drawing>
      </w:r>
    </w:p>
    <w:p w14:paraId="69D20382" w14:textId="77777777" w:rsidR="009E292E" w:rsidRDefault="009E292E" w:rsidP="009E292E">
      <w:pPr>
        <w:rPr>
          <w:rFonts w:ascii="Times New Roman" w:hAnsi="Times New Roman"/>
        </w:rPr>
      </w:pPr>
    </w:p>
    <w:p w14:paraId="38DD80AC" w14:textId="0FAF2A3E" w:rsidR="009E292E" w:rsidRPr="00360D36" w:rsidRDefault="009E292E" w:rsidP="009E292E">
      <w:pPr>
        <w:rPr>
          <w:rFonts w:ascii="Arial" w:hAnsi="Arial" w:cs="Arial"/>
          <w:sz w:val="24"/>
          <w:szCs w:val="24"/>
        </w:rPr>
      </w:pPr>
      <w:r w:rsidRPr="00674AFC">
        <w:rPr>
          <w:rFonts w:ascii="Arial" w:hAnsi="Arial" w:cs="Arial"/>
        </w:rPr>
        <w:br w:type="page"/>
      </w:r>
      <w:r w:rsidR="00751190">
        <w:rPr>
          <w:rFonts w:ascii="Arial" w:hAnsi="Arial" w:cs="Arial"/>
          <w:sz w:val="24"/>
          <w:szCs w:val="24"/>
        </w:rPr>
        <w:lastRenderedPageBreak/>
        <w:t>eFigure 4</w:t>
      </w:r>
      <w:r w:rsidRPr="00360D36">
        <w:rPr>
          <w:rFonts w:ascii="Arial" w:hAnsi="Arial" w:cs="Arial"/>
          <w:sz w:val="24"/>
          <w:szCs w:val="24"/>
        </w:rPr>
        <w:t xml:space="preserve">. </w:t>
      </w:r>
      <w:r>
        <w:rPr>
          <w:rFonts w:ascii="Arial" w:hAnsi="Arial" w:cs="Arial"/>
          <w:sz w:val="24"/>
          <w:szCs w:val="24"/>
        </w:rPr>
        <w:t>G</w:t>
      </w:r>
      <w:r w:rsidRPr="00360D36">
        <w:rPr>
          <w:rFonts w:ascii="Arial" w:hAnsi="Arial" w:cs="Arial"/>
          <w:sz w:val="24"/>
          <w:szCs w:val="24"/>
        </w:rPr>
        <w:t>ender-stratified age profile of psychological distress in the NSHD (1946 cohort), NCDS (1958 cohort), and BCS70 (1970 cohort)—estimates from multilevel Poisson regression based on the continuous outcome.</w:t>
      </w:r>
    </w:p>
    <w:p w14:paraId="249E1649" w14:textId="77777777" w:rsidR="009E292E" w:rsidRDefault="009E292E" w:rsidP="009E292E">
      <w:pPr>
        <w:rPr>
          <w:rFonts w:ascii="Times New Roman" w:hAnsi="Times New Roman"/>
        </w:rPr>
      </w:pPr>
    </w:p>
    <w:p w14:paraId="5FC9B327" w14:textId="77777777" w:rsidR="009E292E" w:rsidRDefault="009E292E" w:rsidP="009E292E">
      <w:pPr>
        <w:rPr>
          <w:rFonts w:ascii="Times New Roman" w:hAnsi="Times New Roman"/>
        </w:rPr>
      </w:pPr>
      <w:r>
        <w:rPr>
          <w:noProof/>
          <w:lang w:eastAsia="en-GB"/>
        </w:rPr>
        <mc:AlternateContent>
          <mc:Choice Requires="wpg">
            <w:drawing>
              <wp:anchor distT="0" distB="0" distL="114300" distR="114300" simplePos="0" relativeHeight="251678720" behindDoc="0" locked="0" layoutInCell="1" allowOverlap="1" wp14:anchorId="04063804" wp14:editId="7D9F9890">
                <wp:simplePos x="0" y="0"/>
                <wp:positionH relativeFrom="column">
                  <wp:posOffset>57150</wp:posOffset>
                </wp:positionH>
                <wp:positionV relativeFrom="paragraph">
                  <wp:posOffset>78740</wp:posOffset>
                </wp:positionV>
                <wp:extent cx="5871210" cy="7937500"/>
                <wp:effectExtent l="4445" t="0" r="127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1210" cy="7937500"/>
                          <a:chOff x="1507" y="2730"/>
                          <a:chExt cx="9246" cy="12500"/>
                        </a:xfrm>
                      </wpg:grpSpPr>
                      <wpg:grpSp>
                        <wpg:cNvPr id="2" name="Group 4"/>
                        <wpg:cNvGrpSpPr>
                          <a:grpSpLocks/>
                        </wpg:cNvGrpSpPr>
                        <wpg:grpSpPr bwMode="auto">
                          <a:xfrm>
                            <a:off x="1507" y="2730"/>
                            <a:ext cx="9246" cy="12500"/>
                            <a:chOff x="1507" y="2730"/>
                            <a:chExt cx="9246" cy="12500"/>
                          </a:xfrm>
                        </wpg:grpSpPr>
                        <pic:pic xmlns:pic="http://schemas.openxmlformats.org/drawingml/2006/picture">
                          <pic:nvPicPr>
                            <pic:cNvPr id="3" name="Picture 5" descr="poisson_curves_gender_ncds_bc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683" y="8628"/>
                              <a:ext cx="9070" cy="6602"/>
                            </a:xfrm>
                            <a:prstGeom prst="rect">
                              <a:avLst/>
                            </a:prstGeom>
                            <a:noFill/>
                            <a:extLst>
                              <a:ext uri="{909E8E84-426E-40DD-AFC4-6F175D3DCCD1}">
                                <a14:hiddenFill xmlns:a14="http://schemas.microsoft.com/office/drawing/2010/main">
                                  <a:solidFill>
                                    <a:srgbClr val="FFFFFF"/>
                                  </a:solidFill>
                                </a14:hiddenFill>
                              </a:ext>
                            </a:extLst>
                          </pic:spPr>
                        </pic:pic>
                        <wpg:grpSp>
                          <wpg:cNvPr id="4" name="Group 6"/>
                          <wpg:cNvGrpSpPr>
                            <a:grpSpLocks/>
                          </wpg:cNvGrpSpPr>
                          <wpg:grpSpPr bwMode="auto">
                            <a:xfrm>
                              <a:off x="1507" y="2730"/>
                              <a:ext cx="9070" cy="6602"/>
                              <a:chOff x="1507" y="2730"/>
                              <a:chExt cx="9070" cy="6602"/>
                            </a:xfrm>
                          </wpg:grpSpPr>
                          <pic:pic xmlns:pic="http://schemas.openxmlformats.org/drawingml/2006/picture">
                            <pic:nvPicPr>
                              <pic:cNvPr id="5" name="Picture 7" descr="poisson_curves_gender_nsh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1507" y="2730"/>
                                <a:ext cx="9070" cy="6602"/>
                              </a:xfrm>
                              <a:prstGeom prst="rect">
                                <a:avLst/>
                              </a:prstGeom>
                              <a:noFill/>
                              <a:extLst>
                                <a:ext uri="{909E8E84-426E-40DD-AFC4-6F175D3DCCD1}">
                                  <a14:hiddenFill xmlns:a14="http://schemas.microsoft.com/office/drawing/2010/main">
                                    <a:solidFill>
                                      <a:srgbClr val="FFFFFF"/>
                                    </a:solidFill>
                                  </a14:hiddenFill>
                                </a:ext>
                              </a:extLst>
                            </pic:spPr>
                          </pic:pic>
                          <wps:wsp>
                            <wps:cNvPr id="6" name="Text Box 8"/>
                            <wps:cNvSpPr txBox="1">
                              <a:spLocks noChangeArrowheads="1"/>
                            </wps:cNvSpPr>
                            <wps:spPr bwMode="auto">
                              <a:xfrm>
                                <a:off x="8524" y="3042"/>
                                <a:ext cx="1483" cy="42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9B1591" w14:textId="77777777" w:rsidR="00B63654" w:rsidRPr="0044775B" w:rsidRDefault="00B63654" w:rsidP="009E292E">
                                  <w:pPr>
                                    <w:rPr>
                                      <w:rFonts w:ascii="Times New Roman" w:hAnsi="Times New Roman"/>
                                      <w:sz w:val="24"/>
                                      <w:szCs w:val="24"/>
                                      <w:lang w:val="pl-PL"/>
                                    </w:rPr>
                                  </w:pPr>
                                  <w:r w:rsidRPr="0044775B">
                                    <w:rPr>
                                      <w:rFonts w:ascii="Times New Roman" w:hAnsi="Times New Roman"/>
                                      <w:sz w:val="24"/>
                                      <w:szCs w:val="24"/>
                                    </w:rPr>
                                    <w:t>PANEL A</w:t>
                                  </w:r>
                                </w:p>
                              </w:txbxContent>
                            </wps:txbx>
                            <wps:bodyPr rot="0" vert="horz" wrap="square" lIns="91440" tIns="45720" rIns="91440" bIns="45720" anchor="t" anchorCtr="0" upright="1">
                              <a:noAutofit/>
                            </wps:bodyPr>
                          </wps:wsp>
                        </wpg:grpSp>
                      </wpg:grpSp>
                      <wps:wsp>
                        <wps:cNvPr id="7" name="Text Box 9"/>
                        <wps:cNvSpPr txBox="1">
                          <a:spLocks noChangeArrowheads="1"/>
                        </wps:cNvSpPr>
                        <wps:spPr bwMode="auto">
                          <a:xfrm>
                            <a:off x="8842" y="9417"/>
                            <a:ext cx="1483" cy="42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972E3F" w14:textId="77777777" w:rsidR="00B63654" w:rsidRPr="0044775B" w:rsidRDefault="00B63654" w:rsidP="009E292E">
                              <w:pPr>
                                <w:rPr>
                                  <w:rFonts w:ascii="Times New Roman" w:hAnsi="Times New Roman"/>
                                  <w:sz w:val="24"/>
                                  <w:szCs w:val="24"/>
                                  <w:lang w:val="pl-PL"/>
                                </w:rPr>
                              </w:pPr>
                              <w:r w:rsidRPr="0044775B">
                                <w:rPr>
                                  <w:rFonts w:ascii="Times New Roman" w:hAnsi="Times New Roman"/>
                                  <w:sz w:val="24"/>
                                  <w:szCs w:val="24"/>
                                </w:rPr>
                                <w:t xml:space="preserve">PANEL </w:t>
                              </w:r>
                              <w:r>
                                <w:rPr>
                                  <w:rFonts w:ascii="Times New Roman" w:hAnsi="Times New Roman"/>
                                  <w:sz w:val="24"/>
                                  <w:szCs w:val="24"/>
                                </w:rPr>
                                <w:t>B</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063804" id="Group 1" o:spid="_x0000_s1044" style="position:absolute;margin-left:4.5pt;margin-top:6.2pt;width:462.3pt;height:625pt;z-index:251678720" coordorigin="1507,2730" coordsize="9246,125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P0oBSgUAANYUAAAOAAAAZHJzL2Uyb0RvYy54bWzsWFtv2zYUfh+w/yDo&#10;XbGkyNYFcYrEl6BAtgVr9xzQEm0RlUiNpGOnw/77ziEl35sGSVugQwxY4vXwXL9zqIt367pyHqhU&#10;TPChG5z5rkN5LgrGF0P3r49TL3EdpQkvSCU4HbqPVLnvLn/95WLVZDQUpagKKh0gwlW2aoZuqXWT&#10;9XoqL2lN1JloKIfJuZA10dCVi14hyQqo11Uv9P1BbyVk0UiRU6VgdGwn3UtDfz6nuf5jPldUO9XQ&#10;Bd60eUrznOGzd3lBsoUkTcnylg3yAi5qwjgcuiE1Jpo4S8mOSNUsl0KJuT7LRd0T8znLqZEBpAn8&#10;A2lupFg2RpZFtlo0GzWBag/09GKy+e8Pd9JhBdjOdTipwUTmVCdA1ayaRQYrbmTzobmTVj5o3or8&#10;k4Lp3uE89hd2sTNb/SYKIEeWWhjVrOeyRhIgtLM2FnjcWICutZPDYD+JgzAAQ+UwF6fncd9vbZSX&#10;YEjcF/T92HVgOozPN3OTdn8aRgO7OQjbrT2S2ZMNty13VjTT2UjZ6iHc10P0vfVwQp5OGyekIdm3&#10;VkTD8gz+rXNB68i5vh6EsEsvJXVbIvWzaNREflo2HsRBQzSbsYrpRxPT4C3IFH+4Yzl6HXa2fnre&#10;2Qdm8VCn7zoFVTkEdSOYUoLf50v5QNX9gnIAl3ueF+p+lis0ZEfKEiYouHFmh4tRSfiCXqkGMMNG&#10;QzckpViVlBQKh9Ht96mY7h6zs4o1U1ZV6O3YbtUCHB6E7QnNWkgYi3xZU64txklagYYEVyVrlOvI&#10;jNYzCiEr3xcQtTngq4ZAayTj2kQa+M+t0ng6epKBoX/C5Mr30/DaG/X9kRf58cS7SqPYi/1JHPlR&#10;EoyC0b+4O4iypaKgFVKNG9ayDqNHzJ/EnBadLZoZVHQeiMFeVJxhqHsbFmEINYS8Kpn/CbqHddDW&#10;kuq8xOYcFNmOw+LNhNH6VtFoEgUY9VXYCQYJeBDARzIIE7SmVRKCT+rHLfIMBn5oLN1hB3iKVPqG&#10;itrBBqgeODW6Jg8gh5WtW4I0uUAH6MgfWSP100kySSIvCgcTsMZ47F1NR5E3mAZxf3w+Ho3GQWeN&#10;khUF5Uju9cYwuhUVKzr3VHIxG1XSGmlqfq3garush06xZaMzYPe2huwsAKPYhP8TIBt1QWyTzQDP&#10;PEwmmEy/VbJ5CmSPrP5sjD3a+YVc0+qjNR/0jmLpBBAc1Dmw64dBLCCqLQXuWoiFhPs0xKqyQBOi&#10;oIjU/xt4hWLgDV4hj6Fhnwevx9XZppr5cri8wesL4RUuTaorL1YNFCgHBcbJHI1XplPXjQ8laSgk&#10;NSC0U29BPW3B4CMa8lqsHZM220V4L3D0GoaxODLpxV4PthXVUfm0s9Ue9izPSvohZA1I3Od+ZJLz&#10;NnEHEeZ0vDJE4Svz9k7Ww4rkGcmRZBXfy/iQBOzIqTIsDcLIvw5TbzpIYi+aRn0vjf3E84P0Oh34&#10;URqNp/uJ/5Zx+vrE76ygvumHfWuibWo/ENI3v+MKgGQ103BRr1gNldNmEcmwLp7wwhQ6mrDKtncK&#10;BmS/KxS6ty0Y0A3Q8tYH9Hq2NvfQthZQ2UwUj+BcUkC5BXUZfGSARinkZ9dZwYV96Kq/lwQvHdV7&#10;Dp6fBlGEN3zTifpxCB25OzPbnSE8B1JDV7uObY409GDLEsroRQknWW/m4grur3NmSjzk2HIFkmAH&#10;gs+02lvvfrtd0NoOet8jOiEzH0RnamspE8I/MDoTCEqMzjQKYuTgLTrx+9VJ/D1xR/ppotPYdhsH&#10;P0l0wsczgz3thz78OrfbN3G7/Rx5+R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EHn/Y3wAAAAkBAAAPAAAAZHJzL2Rvd25yZXYueG1sTI9BS8NAEIXvgv9hGcGb&#10;3aTRYGM2pRT1VARbofQ2zU6T0OxuyG6T9N87Pelxvvd4816+nEwrBup946yCeBaBIFs63dhKwc/u&#10;4+kVhA9oNbbOkoIreVgW93c5ZtqN9puGbagEh1ifoYI6hC6T0pc1GfQz15Fl7eR6g4HPvpK6x5HD&#10;TSvnUZRKg43lDzV2tK6pPG8vRsHniOMqid+Hzfm0vh52L1/7TUxKPT5MqzcQgabwZ4Zbfa4OBXc6&#10;uovVXrQKFrwkMJ4/g2B5kSQpiOMNpIxkkcv/C4pfAAAA//8DAFBLAwQKAAAAAAAAACEARdHHi+Et&#10;AgDhLQIAFAAAAGRycy9tZWRpYS9pbWFnZTEucG5niVBORw0KGgoAAAANSUhEUgAABWsAAAPwCAIA&#10;AAG/xIuSAAAAAXNSR0IArs4c6QAAAARnQU1BAACxjwv8YQUAAAAJcEhZcwAAIdUAACHVAQSctJ0A&#10;AP+lSURBVHhe7J0HfBXFE8dfQugdpUjovUgvIkVUVIoIIiAI+gcV6b13CCT03pFepUpHmkhTepOm&#10;KIhI74QS0v9zN5t9l3sl7+XVJL/vZ3jMzu7tXe52Z+faniE0PDwiMhICMdC/aACio9EUgABNAQjQ&#10;FIAATQEIbGoKl3ZNHDm0N+sGFdZBYsJur+DjI5rCZpUHz55DEqjwAZVggAACNAUgQFMAAjQFIEBT&#10;AAI0BSBAUwACNIXonLW7RUVFiUQSxuVNwTDc4qXJPPV6CM1DUCOo03mClIINepNF5CU93NEUKsyt&#10;IBKxob3vkV2vbQGk6xoECxkfPtFfj0vcuKkpmG0NfAzoV6Rdj/aom7aAcl8MMTW+3XqkO7fQg7ij&#10;KVhqDeVbDK3dSdndVVuPFCbXUPO7UTXbjJJHN1ed7lLnw0y/77YdLY1s1zYLridx4z6vYLY18O7m&#10;X2FyKtrDSXrtTuOlHvw8RBTSQPZSnw+Si3BJEpGdqHF5UyC4EVjyDbSjeY/T756j54XVMc7/fSN/&#10;/V7aY8n6hx3G2XhcK7Qc6l/H2IyENVFjvin4psyRqWZXkXAG1lsDQbv7/fZj6dfGQ2UJedSlA2CJ&#10;d7VTVu50cJMSCuabQq5i5YVmlru7hGIP3AikCKuGt1uNyPtxz3gfNtkIuAZWctXtfuzCFVECWMV8&#10;U1CfVHL+o0plZ5elRmDFNxgPYZ3uwhQXcpFa7cdKnVwC6aKEi4mKijp165RIJGTMN4U/HpgJqRgH&#10;W0mO8Tm4HZCUn2PG9/DhpF86nNNX7c5TrwfpUsp8MZgPtlbIrtVFRTYTGhE6fN/wrOOyUhvVyetj&#10;Xy82vZjcYCsi6krIuCNs1OEz3If2He1o+i03p5ywangVGkYHVTfYV/tmZJ56Pfmoc7PQtoACn/Tq&#10;M3mVWN4eaDNKd2ktj6gtkiowVbKAZKSQk+MWQ7qoLiHjgaZA8O7j3/Jzzccl735nvBJgReLhBiT5&#10;2n5WfXQzkvwDqxfr0II2Jt4iakzImG8KM3c556TOCtwOWMrMKiOssaHD3LDnlF1Hzom08/h0yAhq&#10;Abn7V6FfWgs3iLeDmlQY/mnxXg39J/pnHp05TVAa6v3c7+MUUW9CxkLY6JdOaK6E9iC1A/4tMaOE&#10;sLqYftNWcwvgRkD69kNnSUhftu031kmomFggyeCZAUKibQ2FphYSVtdAR5eOcZWgxpUGtmBPII86&#10;KyRkJ5HJJNUgPNwUiAyjM1A7YMk5MaewOhU+2CWGfuhfpws3AnYG2iOtbRBtRizQNojl234VhRI1&#10;nm8KxNQjU6kdpA5MTb90timszmDorPV8OOnQFmzejocG/27vnvvrP1EiNgOmr5EtgJdiRWQnasw3&#10;hfQxiLTriYyKlL4h/ShH1xseETF77V55OOnwFx70LkWFpTq3EiWs8t/dh2t3HeXFuQaRkagx3xQK&#10;Vnh39WoPDJPUDvJMykO/5CGEyU4uXLnx48/H5SGUEWLpLq3jEedLJyHSiRrzTcFgMKRL546TCFOo&#10;HRSfUZx+7T1yizYd2HbwjGwE9Ku0g1HN3mhbm2rrtbOXKGc/SSR4NN8UPPvQZ/k55englZ9b3sbW&#10;ICO+T3tO4UZAbUJeQ0wTmEaUA1bxZNgYtGDT+p+PiURsCkwpQA2i7OyyPsN9hMkcshFQC/CPCfH8&#10;2zRgp8K/oiiIC4tNISoqwscvlUi4Bj5yJGY9MF/nN3s4tSd+1AjkiE72FCNT0CJZx2WlX1Ea2Ib5&#10;phBp8l6AvBtpMORjxXH4QLJLl8dS5Klwzy48rTC3Bl0LkAvOXf/ztVsPXoW/4nZjtvWAOLF1gNDe&#10;mL6yyRiChYaHx1t6T1m1ef8pFj60MklZXIYOKo36xYbUohjQejHZDuhclI0Q6yIOYQzmm4LpEwnS&#10;8m6XqZlSOLPPPX/5ylJ3Z8ndrwpZ8jftwJcItxw4rXMeeSbnyTUxV7k55YpMKyJMwH48GTaaYtom&#10;1u1RLhJQIyjdpRXFgzrPX3NhTQwKzsJMU/DJUPCaikh7AmoTU1buoEYgHQBHkXS85SHnFsByO/g2&#10;G+3l1M1T6y+uN5VFpxf13dW3w5YO7be018q8k/NuP4vnurwci17h6/btheY1NF7VWLYGOtVUfm2+&#10;9mAWOrR01LlCrdRbUW/N+TXalhGniBoTMt41QMTJvef3uDWwMyBFZNjPjKMz1l5Ym2VsFt1BtSRz&#10;T8yloEQ2F520WNdC1JtgsdAUwh4nS5FS6N4HNQKzj8jayMV7F+nQ0vGjX3IMwqqBjrpuaFh6Zqls&#10;E2ZFLJmQSWBewXHouNKR43ZAx1tYHWDzH5upTpFIyJhvCi+c1zy8ajdNPTz1u03fDd07dPnZ5cIE&#10;YnC5V+Be6PEG8fejv6UzSByd2Om4vCnw3mfx1DHg5shb8iTkibCC2JhvCjnT+ZpecIwf2sPA4uYG&#10;MeXwlMxjMq+5sMYpkUEixnxToHYQFfVSJByDmwILNYgxB8e4rUFcuneJV+qe1SV0zDeFgh/8T2hO&#10;QtcgpJNwXU/lNdKK1pxfI0zAKi6PFbRMODRhwakFohFs7SAbRKdtnUQJJ0GDApyBvbi1KUh0ToKV&#10;frv6OT5/4p8P/pR1/n7nd2EFNhD/ptBI5V7ws3hL6w1tFp9ayUIHb8GJZaSM+GX0lfu3dCVtFKqQ&#10;Kkk3Kt13mzrosiCmIg5kDBbDRmedQcRJWEQYRQzsGKhBlJ1dlpTFpxdffnBZlLCNyYcnY1BwBM83&#10;BYkcNeiI8kFdd2Hdpj82iWzL/PP4H16KfoUJ2I9nYgUrLDi5YMbRGXRQl55dykeXZPyv40W2CdSA&#10;Ruwb0XxtczgDB/G6piDROglW+uzsI/JioFMSzl10epEwgfjivU2B0TaIH879QApfirj59CYbB/08&#10;iEsCBzHfFPKoiIR3wG2Cjr3PcB9Sck3KtfrcagwKTsTbvYIObhDvLnqXfoUJOAnzTcEjZxC289u/&#10;vwkNOI8E5hWA60BTAAI0BSBIkLECcAUWm4Kn59sA7gYDBBDY3RSuq4gESERYGSDM02LkHqGBxIVF&#10;r4CwMalhpikoJw8qIh0bsidPnVYkQCICYSMQoCkAAZoCEKApAAGaAhCgKQABmgIQoCkAAZoCEKAp&#10;AAGaAhCgKQABmgIQ2N0UQqKjB7zvpo8GA3cCrwAEdjcFg29mS48ygAQNvAIQOKcpdO/eXWgewuOO&#10;qkSJBBM/pU1r/iE0NAXngKYAEg9oCkDgaFNIlTKF0Gzz0lTGRmdOxZplc7LbNxiUzxo/4IRVXpyb&#10;dyg6ekGfuiJtGe2fY0hfVGhWOar/xKNFbNlXZ8T/NhHx6DArpjU7wSvISuPc7mtH4555TzL3i7Jc&#10;YWgEG+LG+gY8/nuf0GyDmoK9xLkHiM+X/EW/f20exkkrUG0GQ06RsMzcP40tK/dbDYRmgeXHxefw&#10;TDfV0aagbq5SKf1mLf0dGy3BhRlhsoAsM2Vkb7ZYosObfjXKK33xg3qNAjf+wUbryMqtQ01haa9P&#10;GnxQVaQtQFX5qLV93WsUW6ywdP40+rVlAwzJMrxeuk332sWT+9q6r5YuWcKWOPFNmb7FmM0iEQNi&#10;BSBI6k3BUu+0ZE/EJOmmoD3eipPVJNdduBsdbdwz2iwiaN1RoSUiMEBEb7rwIMqkKXw8RYkxpYWU&#10;ny4HRz86wElCWzhxgKagEBUVpTu0xyZ9KjTL/Ll1jNASBWgKQICmAARuagrhEREQt4nY6XYCrwAE&#10;bm0KRaYVsUvEYt7EvBPz7BKxWELArU2hwtwKdolYLDr69uUja88/ebpTeSpCOfHL+C0pI1vkUzNt&#10;wlnnfuvVj1PYLmIxFe2pqXZ7Bq85LTSraBdxBQmjKRDUFFip/OUg2uKK6Qzhwf/Omz6OjffVP0K7&#10;s0gP3HxeJGKyjs/pkC11rDKGZMVu7uwv0myxusd1RzpOEYupcM23n4eSkiFNRjYuWvljqDpZKuem&#10;9FF+O01XLmDkU7Yl1tYKLTr6jT7b+haxmBs/El5TIG4+C/ehg6j541O8XmVq3QK6XaMmxZy0Mqv+&#10;zBN+qVOzbvBNaShR+/bugZwkYpayiO5IxyliMRVZc/aiDbRrMRiUJ6DY8vzEaPrlQ1JO2RZtMaNe&#10;cezBIWUMaS3kxg+3NoWVv6+0S8Ri3sSle5fsErFYQsCtTQF4M25tCjlrd7NLxGLeRL9pq+0SsVhC&#10;wK1NoU7nCXaJWExFiRWijI/r0NB4dc8UkbABx4dSZvuhs3aJWExFboMhlfpsUsyf898LmybZd9af&#10;YIkE1RSilcgx7yed2aLdNZsuPo2ODtFaSM/aUJxfEJzVvUHR93JlZgtBRoPB9+y8RiItLNb2uO5I&#10;xyliMRVZMysvaceHBcsk/2ZO7Ue/a849pWZCFjYysfRsHVpazo0fCaophF9gvYR/cvrt9cFrnCRG&#10;rT8fHX5Vt2sMGd8UCc2eMmRvF7Rlq9AJO88gdEc6ThGLqciaDQbjs8FEz+XH6JdzG2dORb9nnigH&#10;Jc4zCEu58QOxgn3oQoE4RSyWEHBrUwDejJuawquwcIjbROx0O4FXAAI0BSBAUwACNAUgQFMAAqUp&#10;QCCOXp8CiQO0A6CAdgAU0A6AgkPtYPfu3UIDCRyb2kHyzMXkHU/trU+0g0SDrf7AtB1s3rx5/ZYt&#10;D549hyRQ4ePI2NQO5LH/90/lmYuPvlnMSfiDRIOt/sAsaAeJBrQDoIB2ABTQDoAC2gFQQDsACkm9&#10;HRw8/ad3PjjvZlzeDgzDza/C43ufNkD3Rg1ZXoXG8/HfhI7L20GFuRXMNgU+DCLhXrQtgHTTBlG6&#10;2SAyitJJA9e2g4P/HuTpL0ybgjwA127Z8qUFJ6A93qbHnoSMtTuZMV68elNUkXhxuT8oM7uM2aag&#10;OyrC6hp0R712p/GsFG3Ur9v45WcvX9cVyFOvp9ay/6RNnwhI0Li8HXAjMNsUoqKiaC/zHndFU+g1&#10;6YfyLYfwsaT6tYfW7OoiI6O0ZUg+6jieLBW/jPtTHAkdl7cDOvbcCErPKm3aFIgqrQKqfR1o6djE&#10;D3k4qetrD63tq9AulUT9QVREaHTE43TqRF+mdOtm3JW2tANCNgUW06bAO51+32/n6PTX8vhpD2S5&#10;FkPe+l+AKGEnVE8SbQeR4S8MKiKt4VXIS/q9xQmb2wEhm0KO8TmsNwX6FSZ70B51nS5KAKuY7/SW&#10;2gGhtdveDgjZFNKNSme2KRDy+HUZt0yY4kIedVJy1ekudZHtev55/M/APcZJNhIo5g52lMWXnLh9&#10;HLgrkna1AyJ1UGpuCixmm0LVr0fyoaXfz3pPo18pBRr0rv6NEklopeZ3oyiLdcrNXa+HqMhm1l5Y&#10;W295PdoYndDW5pmUR7vBlqT8nPKirgSLmSMxpoS5xmEOe9sBMfv4bN53PsN96Jd2t8jQQMf1o47j&#10;5JFmKdKoHx/vDzuO42ZBuuMOgA5h+cnVeZNskdfGvpZiZAq58SyJsx3YTjzaAcP7lPYg/wqrBj7M&#10;cQoVCwuP55Vg38Epqwz7ovroZvkGVCs+9IM3O/+PtyoekjjbQcSre/SbxkJ8oCXe7YDQ7kezTSEi&#10;IjL/J73GL90u0s7jwKk/cvetQi0gd/8quep3zlm7K+kklQMbFevYIvek3FnHZU0/Kj31e+7utoio&#10;OsFi7g+IUub708aDlnCkHRCyEdCv3whlNjlXM3HZT9sOnuGjTr4k9yedeMKz4XM2UFLOfzZ87obw&#10;8Hh+CSOBYuZghwQrM869ODqDk1ZwsB0Q5WaX49ZAkjpQzJXtCvpNW00HmBwAt4BqoxRnQJaNv5xc&#10;vfOIbAHa1kCSsCZCcwTznT4iPFRoVnG8HRAck7NXKD69uLA6D24BJHn6v634ALUpVBzZUHeM+8cU&#10;I6Fiy7f9KpPXbt0XhRIvZtpBRzEihKm/1nBKOyCSBSSTTaHi3IrC6jCyBazZ+6tsAW8Oq22ll8tF&#10;SGgROlMlJYm2g5DgHeljECYLOKsdENwIWKrMryKs8UUezr5TV9PhpMMvRoQ2n4gSVtG2hgbdJ1MN&#10;IiPxYqYdPPtj/moVkbaME9sBwU2Bf0fsGyGsdiIPIR08khJDP6TDX67XV+VnvBUead8ZpqwqifoD&#10;Ip2KSFjGue2A0DaFFb+vEFbb0LaA70YsbD6zF7UA/zYNuEJRyH4GzVyXRNtBeIitj984vR0Q3AhY&#10;XoYpt7XiRNsCWKFRoHSX1lyJI40g6WBmH0WEK9eRbMGRdkAHj0QkYiOv2tLvXw/+ElYT7j0KNm0B&#10;a3YdLT2wYc4JOYtOK1p6VmlRFMSFxb7i6utIn/Weykdu64HTpg2i6/au1AjKzi5Lv49ePhJWld1H&#10;zsvD/+PeE7IFkDFtUFoqzwI3YBdmdhZfRyIi1QuLhKU24aA/2Lz/FB3FMYu28oEcvXDL2CXbRDad&#10;tkaE8eGk38ioyOFzNsjDT0ILvtl0IOvcjLgk/x65foQrATZi5gBfX/n5kcV9Iq7+KNIaIkKUr4ts&#10;+/cVJ7fv2BEaHh4/6T1lFbUDlo2/nKTjOmrhZk5S1tMXL7kYDfP+HZWYn+zvfKvcYt64Tyy1dOsh&#10;agFcjI49i+9wX7ZA4hQ+iIz5jp6vfHNTHzCgXbvIB4dFQsUpcSIdy9lrf+aevXb3UTrSQ2et5yQL&#10;WUioKXCSym/ad1IsHNsN0K+wAjtxaMc593xh0eaD0vPzwE/CSXkGKIrGoG0EwgTihZl28Of5+ddU&#10;RNoyzm0HWrhBUMTQPyaELDq9qPZ4h0coY4HjbqD9lva6z7WyjD80vttP3ShXK11/6nr+7vkXYS/E&#10;wokI83uwVo1KQrOK69qBWVKNTEVHXXv46bf6wuoi237oeJecWZLq0UqhaYUG7hmobRNxyroL60SN&#10;CRYz7SDmPlPcuLkdEHyo+FWIHONzCKv9UOem40dVaQ+nFVn5+8qOWzry2k2FzldFvQkW84fclosH&#10;hPvbAUH7nZ2BSNuPthFs+mOTsMbw94O/++3qJ8cCkjEHx6w+v1q2CVNJnP7AdjzSDoiIyPg/LESH&#10;zWe4D/323dVXmBzg8oPLI/aNoLYi0gkWM+3g6R9LhRYXtrSDi3cvCs3T0NGiw89uIBEcOeficn/A&#10;bnPDpQ0i7SG4EfgG+NKvMAENZtrBhPKGgXXIrnxq2TpxtgPf4b71ltejXc8y9tBYkeFeaNVwA9Yx&#10;7w8oTlyyL25/bqM/oGPAh4Gl546eIs/1aMeCoP1BwgpMMNcOnPrcujz8y84u07YGN3RNWsXSM0vz&#10;T8k/7pDxs/DALBYPtrPaAbH/2n7qi7IFuKc1yBVhLLCFuA+2FWxsBxL20ix0kKizsu7cQ8Vr4UYQ&#10;afmdXaDFTDs4HFRUaObQ+gl72wHTYUsHOoPgFkBHi2JJ1p3SGqiSdxe9u/DUQue2rUSPmXYwvrQ1&#10;J3F0orj10KhRo3Wbt9wLfhZvab2hzeJTK0lKznyTGgTrZNQVs11oca6n/ZbOuiyIqfBxZMwc8pDg&#10;rdTpLcUHsh0Q8fMHOtiNk6w5v4adeTx8A1dCi5MnECZgD3a3Ay1OaQfMi9AXXbd35UZgb2ugYrQI&#10;jTX2th4gsXiwD0xvJTTLOLEdSLhnc2voubNnnK2BS9JvSFiIMAH7ibvTW8EV7YDpvbP3qnOr+Bjz&#10;YTZtDdxiKBduwHHMtAOvev6AD/awX4bpWgMpltoHiAdmDnnIs115VETaMm5oBwy3Bu79Ull9Lu43&#10;MIGNeOm4YJb7L+73+KkHNYLck3LDDTgX8+3A/ecLdvHvk3+FBpyEmYMd+uKc0OLCU+0AOJ2ENC4A&#10;12GmHcyqYehZwzDqk7jnp0E7SDRY9AfeHB8Ap2P+YL+R3qvjROB0zBzs4LNTBtYxfFkjt0hbBu0g&#10;0RB3p9dx/fp1oaEdJCLMtIPkBoOND/GgHSQazPuDLz+qUb5BO5EwoXpT8fUctINEg5l2oISIKiId&#10;A1u0drSDRIN5f2AjaAeJBrQDoIB2ABTQDoAC2gFQQDsACmgHQAHtACigHQAFtAOggHYAFNAOgALa&#10;AVCwrx2EXl4sNBW0g0SDfe0gh3rTedwB8QEntINEA8YFoIB2ABQcagfxIEOGDELzemrUqCE0D2H6&#10;SJjrQDuwCNoBSHKgHQAFJ7SDgdky2eLBfH3is65FvaoIzTK0dhtdqFLspTJ/+OK/xCdKLfNY/G8b&#10;OSrUEZplDJWmCC0utH9OXH9azLdWX6/MinXG/vrAbIXxOTam2HgY/FJnY8WW8n88CqPfZ//s46QV&#10;bFx7SHgUldw+5CvSs7zRmI1mUSsU7cCWyqlMv523RCIObPrWm3al1jfgzPJ+9OuTIg0n40JZu9kK&#10;4/4jrUOVKvVGhjb6qKowWUCUjI7uPGQiW6ywdN4M+pWLWKFohRp+2T6mYjkypBQmy3Bt8xfZ8sEZ&#10;pR2kfL2YT8YinLZEy296B0fatKmiTPizwJ4dhMkCt37fWLtGWVLe/qCe+HauZfqOsnVfcYHIlzff&#10;q1yYLZI4lgRJhCTdDuLsQNa5qHzsOpGQ1P2BT7J02tbwcX7WX9K/dwM2Ka42Q2nVovBm61GGtF9e&#10;PzyTkw42I68i6baDloV86PfJnp7Ncxl3gvbQBr5Tgn61lgJfDKs45sB3mYQF7SBR8UYy8zthUfdq&#10;QksCoB0ABbQDoOCOdnAv+Fl4RATEPRISplx/sxc3tQOhAdcTHhGfT5O5rx0YhhuKTCtiu1B5Xtx7&#10;CH4VPO/EPNtlzvE5Ykk3kgDaQYW5FWwXbTswGPzo98yDiBfHx7OFMXvm5rrTOWoHPOu/jaL9MgBv&#10;lW7blGSUGTc+54v4/wmJuR0wtNeIXxcoE3iFK0kfZT8Srw4pvypcRtHU/aumyinJGFSL4c1eP4u0&#10;ChtFQk0KLTaOtAOGal47Y6DUGU5q0baDgY1yaMvoynernVFnSfztYNCKs34+hrmfG59o0u4Cvv9K&#10;Fq3RYMhhqDpXJDTltWUIdSHtUrFyJU5pB0JT9KwGQzJ545ig3FWn7pbMkkLbDpQts7xtulzC29vB&#10;yt9X2iu8uPcQERlx6d4lu0Qs6Ua8vR0A9+Dt7SBn7W72Ci/uPQS/COk3bbVdIpZ0IwmgHdTpPMF2&#10;0bYDHgKz1epcLFsKthAUB+qGRsas0SlQO9h+6Kztsnn/KbFkdHTd0sqzWNptq/b1KEo+PDFLpDUk&#10;5vMFR9oB83bTwJwZlXYg9+aOCd+o/yt/+T31/IuyZC6hSxJsSZfV+HXiV+aWElpsHGkHjKx5Yy/l&#10;LObXq084yVR9v576/x1tO8jrZ23bisXOJRJ/O7gfEd2yQnaRUNHugivqA1zKXom918yeL/imyMwK&#10;oxSLvZTQYuPEdmBIKd1DBFsIzn1xfo62HSgnx5a3LWuyWLkE4gOXg/jAIbgdAPfgve3gVVg4xJ0i&#10;9rs9uKMdAO8H7QAooB0ABbQDoIB2ABQMEZHxOc0AACRK4BEAAEbgEQAARuARAABGPOkRMD0vAN4G&#10;PAIAwIjTPIJ8clL3CGWykg2FZgI8AgDehpNjBJ070BDReNguocYAjwCAt+HMGKF4DJTMEztkMOsp&#10;4BEA8DZwHQEAYAQeAQBgBB4BAGAEHgEAYAQeAQBgBB4BAGAkwXsE08m642T80u1CS9rwlHVyGsOP&#10;Oo5jy/+GfS9KgKRHYvAIZifxtwI1+tqdxtOvSCcZmvSdTn911dYjpReIU6SbqPK/AFELSNQkEo9g&#10;6eMeZuEmzi2eFGFNjMxdv5f+wDebDpQ9XCuUVbRRP53RX905JOQLdFlS2J+S5KvfS6wJJBYSg0fQ&#10;OgVb/AI1ZWrW5VsOZYWElEpfDRfZCRzuq/x3SSn/hfLHkhRu2FeXRWJa3lSoDDkLnVEr+0/+IbYA&#10;JGQSSYxQbk65tEFpbfcLfaet1nYDqZMiSiQcaJu1fwtLmWaDzNpJ3m83hrPE8iZwbvVvAnULmgoV&#10;q9hyGOvwCImDRHXWwI6AvIM2KcpZgNo0N2j/Ot2lTorI9kpo8+SmSineeAArb7ceIY0sb34+kMo3&#10;6DFZLG8//nWUNRZpZCa+kAKPkDhI8B6B0fqF8nPKU7LUrFLSEqdfGPH9RtM+VujTvoU/7StKeJSC&#10;DfrQ5n1ocmJPRpIqrQJ0du7A128/EMu7gGpfj6RV0IrkSuEREge2eoSOll9htEbEow87TaH/06bw&#10;YYMWJ3oERusXTCVOv0BQK6/daTy1b+5s3NZJEdnu4qshc2ilb/0vVlfPU68nbxX1Rq39o5jrfGJh&#10;DxEebvw4GUi4uClG0LoS0pl1m7fcC37mdKGeX35uea0jyDImC+tkp6SuvKm0G7WIOhh1Nj7l5o5H&#10;yl+37upKOkvmbdpH9Rf7rD+viyV33R5y7Vqp/L8AslP8oqsEArFRRFc0h60eobOvndFBDNTzhWaC&#10;02MELdTzS82MdeKQcmRK4RfU0wpRzipad8B6pS+H+dfpLrJt5pdjFxt2n1yyyQB5b08K168VMtZq&#10;P1ZryVNPcQ1LthwQ1Xkl4w6Nq7agWq5JuVIHpqbdG6ekDUrrP8G/5MySpWeX5ks/dFxEXcBz2OoR&#10;IkMf88DOCKtjuNQjMG/PeztNYBp2BCzZx2eXOrVLUc4qzfvP5K5bvHF/s3043kK1sZi1i9W7GNoJ&#10;fiP85D7xoMAjeAN2nDWQI/j773+eqQiTY7jBIzC3gm9Ru5ctj8cobVKUiwtt16WTfO63LPk+7qXt&#10;zBTSV2gxtGabUbK8FXmv7WheSqzGLZy/e94w1Ld0l9YVB7SoPrpZwYHv5GrTMHu7Wtqd4zPch5Na&#10;I+8xU3u2cdm0xlQjU8nCKUakSBeULsvYLDkn5GSjWYFH8Abs8AgXfprqxACBcJtHkFDrlO3Pd7iv&#10;1MvMKkNZolBcfNx1Yq463XW9muT9dqPLfjEk/ye9+PzfitT4NnDtnuOX/70janQj/9y879+mQdUR&#10;zckLVBrxae7+VUgxlXK9vyRnUX5mJbmL3CDwCN6ArR6hU6zrCLY6Eeu43yMwWr9Auky+OfNN2/1C&#10;AmLF9t/6TVtNnb/M8Hrc4UknifFQXT+Z3L7Ip305ue3gme2HzuqEFicR1YFEjR0xAjG4X88Fa7eI&#10;hMN4yiMwlvxC0elF0walFYUSLMPmbKA+TJ2ZersMBCoHNOFuX7LdN0UGv0d2bbeXsvXAGS7WpM90&#10;XRbJmt3HqOYVP/0m1gQSFzZ5hM4tWjRrWq1FDHMWrRQZjuFZj8CQI6DQQLoGKfmn5KfzXlEogcAj&#10;uey67AjyN23P3bvaqM8pWXVUU+kIghZspvIPnz6nZUNCw0gfvXCLXFyKvD+is7MMnrmOFuQNAIkA&#10;m2OEqCi+gvDy0TVnXUrwBo/A5JqUS96S8B3uK+OFN8a/kWdSHlHI+4iKiqLeOGD6Gm0XNZ4O1OnK&#10;oQEL2bcePEPlB89aJ5a3DBUj0VYrhStvPfR7nf3arftiYZCQsf2sIapum0DWEp9HYH7991fpC9IF&#10;pZN6pjGZ6q2oJwp5msjISOqr45ds0/bGpVsPcUct070Vd34OEEj829RvFjBWLBwvlm87RGvcvO+U&#10;do0s/KAECenwCIkD+64jOBdv8wgS6QtIik0vxgoFEV23dxUl3MvDJ8+pT67c/pu2N1b8chj3Rtn5&#10;SejU4O2RzUp3af16l8opRqQQyzsPPrkYY+7kAh4hcWCrR/hlYFahOQ+v9QiM9AvFZxSXut8Iv4Wn&#10;FooSrmTP0Qu6uH3bQXHBL0/d7pSUjoAU/zYNyAvQ5pWeVZo2VVThemgL5UbCIyQObPUIM2s4v515&#10;uUdgpC8oM7sMKyTJApJtu7xNlHAeE5b+pPMCM1bvYS8wd/1etlD/rzCiQeXBLcgFpO2TJ/PozLxJ&#10;7nQEZnn67IXQQELGVo8QErzVoEFYHcNTHmH43A1Csxnqb+wRys0uRzo/h0/KubvnRIn40t/kGl7x&#10;z5RnpUm0xqqjmspAgNb72tjXpCP468Ffoi4AHMaOK4tO9AWMpzyCtgdy3Psi5JXIs0rWcVkzjs5I&#10;/ZDfoZR9MiwiTJSIi6fPQ3iNugeB2AUU+bSv1jhEvbFnGOYjV6RdaZ6J3nsTBCRc7LiyeGD7j+QR&#10;XstXmpNmvYOpUfEiKiKtwVMegbsfSdCCzdoeSLJy+2HusaKoOY78d0T2TClkeRGmD5tX7zpCVenu&#10;DrLIbdi833gNf8v+01R+9CLlGTCqsPwc5Z3uFCNSyLX4T/QnO1cOgCuwwyMUzp6BfqlvJ0tvcXQy&#10;7fnj1+8k44dN2ou0Bm+IEUjW7j4m++fAGWu1WSTsIE79cU0sHENkVKT0C6TknJCzdPcvKbAftVDv&#10;ZXpN+kHWP3zOj7pc8hdUv6hUdQSZxyiXBvgaYYbRGeQqRAkAXImtHmF6NaVFig5/Y4fyaw6zsQBT&#10;st63QovBs1cWL129xb1d10VJNv5yUvbhicu3x846RYvwyT/Jsm2/aq/502/OOl3lsqbvCJDH4QWj&#10;oqLEdqgsOLVA+hetkDE8MlwUAsD12BEjxJuaNd8VWmw86xHMMnyu8jrAkNnrdT15y/5Tsp9PWbmT&#10;jZOW75BG/9afsV94O6hJvgHVSPHv+j53/vAIa9ONSUdAilb/ZtM3ogQAbsQmj/DTn0+F5lS80COY&#10;8vd/d7lj/7DjiHQQOlm98yiXSdMnF0X73KV9hitXBEkRFcWG7MVnFOf+T1JmlnIjI/2o9LSUKOFG&#10;2m9pb0lG7hu5+NTiA9cO3Hx6U5QGiRpbY4SQ4K1Ccx4JwiOYZfDMtVNWWDx1SjEiBV8LkCL9QsbR&#10;GUknS3l1Zjee6K3cHOWOJhdwJ9Thpx6Zuv7iejfI6vOrV/6+cuaxmUN+HqL1ODoRWwY8h60eISoq&#10;InXWvKxbuVhgFwnXI9jC0jNLufPTLytSZNIjjuDs7bPU97ij8rbJfmsqI/aNeG/xezkm5CDnxYVt&#10;l3cWvRO4P/D7E9+vvbBWV61ZWXch7lewgKux1SNEhoc07LeYdXgEu6C+wZ2fFdbXX1gvst2IdAQZ&#10;RmegbVhzfg3pc4/PlUO0Vnrv7D3m4Jj5J+fzIi6V6Uend9zWseaimq03tBbbCjyEO64sWiKJeASG&#10;emCygGR+AX4i7Uaoe087Mo063uzjs2kzPljyAfdDsosSziMkPOTe83tcuSXpur0rnTssOLWAN0MK&#10;YgRvwFaPEPr4eHis+2VOIEl5BPdz9o75swMyRkTiayvAPHZcWaSTBYmwOoZTPAK179XnV9Pv/mv7&#10;hSnJY8kRLD4tzvsAsIQdZw3kCIpnI18gJlNyHGd5BG7xLGsvrCXLxF8niuykBP3h049Mp51QZrYy&#10;tfS8k/NIH7B7ANlFCQDiwlaP8PLqyrDIqIF1FF/wfqnMbHQQZ3kEHgnlYKgVyu26zTPTnLiN83fP&#10;059Jf+ya82toJ6QJTMM6HAGIB/ZdWXwe/FhozsAVMULNRTXZO/xw7getnYRKJrJOIv92rUOEIwCO&#10;YKtH4G9Dx2Dry7/WcdaVRe7q3B+0QmcQ3FXyT8mvy+JFxPIJDdryKYen0F/B31ySf9H1J9dFCQDi&#10;i00eoYIJIsMxnOURdHBv536iFfmMzboL67T2Dls6JAjvcO3xNf67xhwcQ38F6/Tba2cvUQIAh7E1&#10;Rnh8akKlDxqdi0FYHcNFHkFLRGQE9RnuPFpZfX41e4cv13+ptffd1ZcKi4W9Brn9tMG+Ab6kzDgy&#10;wwu3EyQC7LiOoN52FAiTDVDhoxMriURs3OARdFy6d4k60qA9g7iDSWHvQKI1jj803rO9jtY+6bdJ&#10;cvN4q+AIgEux1SNEvHoU7weUvMcj6Bh7aCx1sEWnFnFnY+EH+0gWnl4ojYtPL6aSIeEhYklXcvvZ&#10;bVoXrTTVyFRwBMDN2BEjxBuv9Qg6eu3oRR1v1blV3AlZ2DvInknCN/ZO3DwhFnMe7AiWnFlCqysx&#10;owTpZMGzvcCdxMcj7B79mdAcw9s8gg7qjdxFpTRZ3YS9ww+/i1ub/EDU/JPzxTLxgmqY8OsEqk26&#10;nv67+nfY0kFkA+BGbPUIsZ5iTpZNWB3Dyz2ClsioSJ2DoKGbOzA/EcQWKtDjpx5imbi48uAKV8j1&#10;0OL8OLbIBsAT2OoRoqIihDtQEVbHSEAeQcf95/ep63bf0Z19AUnuSbllx2YLFbA0zrMj4Ihj5rGZ&#10;XFjkAeBRbD9riBq/6ZRQnUTC9Qg6fvrrJ+rS4w6NY1+w8veV7B3eW/weWyiXRZ4d+Az3YTs5F1EL&#10;AF6AO64sWiLReAQdnbd1pq5OpwDsDtg7SCELxQ59d/UVpQHwJuARXE7HrR3JQdDZxKTfJpEirAB4&#10;JbZ6hMmVnXPtQEsS8QgAJCBs9QiJ6UuwAABL2HHWIJyBijA5BjwCAN6GrR7h4DDlW48vru7lpFOA&#10;RwDA28CVRQCAEVs9wrS3lTMFnlUtOvqO+uso8AgAeBt2xAgZU/rwRYQOkzYKk2PAIwDgbdjkEdgR&#10;aBEZNmClMDwCAN6G3dcRkquBgkjEyfUf0+VXPhWvXSRtDOs2b7kX/AwCgbhZRFc0h00eofe3jahL&#10;v/vx5yJtMx8Vy87KoxNTLz5n1QhiBAC8DbtjBCcCjwCAtwGPAAAwAo8AADACjwAAMAKPAAAwAo8A&#10;ADACjwAAMAKPAAAwAo8AADACjwAAMAKPAAAwAo8AADACjwAAMOJyj6C8O00kTy/SGuARAPA2XOsR&#10;CmYyTouw64ZQJPAIAHgbrvUIHcrkF9qdnyKEZgQeAQBvwx3XEU6ePCm02MAjAOBtePLKorjEAABw&#10;L6IHmsOTHkFH9+7dheZUMmTIIDSvx/qh8ipq1KghNKdSokQJoXk9CehgpU2bVmg24EUeAQDgceAR&#10;AABGPO0Rnl7MU9o4fXvok39KvNck+NZ5Q8rManY8odqCQyPmDPoqQ+W2nKyj0rDRAC4QP3gjZbio&#10;S8YPP4Nh28nrOxcF5Gw0mZI7xn3Km0pwgfgT/ti5m8pQJYeEGv6B2FKHNpUqFLWo9VAyKjo6ucOb&#10;KqvlpE/KdNpk/Lh6cPa7jTu9fPKfweBHyUKpDdeehDWrlvfMwzAuED9oU6kTvpbCeLAc31SugaDa&#10;KHnz4NxGHUf+c3xd6pINuIAlvCVG4O3mX63iCCGP/szfbBIpVFvxKh86pU6qpFSLQFbY8uyffaGm&#10;d1bt4vp2qo26AUGKwS89/Xw+YL1qiCe+mv25tPunqk0hyxuNhBYvDJneiY5+zB5B2VTaWF+Db9rX&#10;VEM8oUpey1WKfm+EK8nRvz5RzcY9HB+e/EWLN2lQiytZ3rkBKZUK5nGozpg/mfZtmfpd1WRhaWcl&#10;HpxfM/h/lXNX+bCerISUJo0bO1KnRFunTrGE5z2CdhNt327rjHonf92uc0UiOjpb3cWsOFJtQbls&#10;VFi3BYeHfyYuWA6rl4yV+KH7k52yB5LHQJXQL3mt0+xvoh6eUf+PH1wn4afU6ZxNJfxSieteXE/y&#10;IuKaZfIClViJBxR5CS0qeOyhB3ILL63pzUr80P3JumR8iei4QzhB31RpG1YpwDpRplYfocUL7VbZ&#10;vqm4jgAAMAKPkHRJYTAcfyh02+m55JjQHMCxQRW4EHiEJMqLuzsfRURVSxYrsMyeNkXZEsbw8s28&#10;mQw+vpxkuCfL/syKr4/BkOJ1rbFj7970y6HwD9OVc3gK3+m3dsV82mKsAK8CHiGJQh1Swkm2d1U9&#10;AiXrxcB2hRd3L91/xapSPvzBC1V/LWdpUVQtTFnpM73+MiKywBfDKFlxzAG1FBFOWcqCKlIBXgU8&#10;QlJE1xs5OW3kwHK1PpNZqZORanjwItZ9Ne2CBp8cQlPHf5nlp349PDJKFJYeIaWacfa2+DCxwTcV&#10;K8CrgEcAgrBXIY+fPBUJyzx8+DAqKjI03KFm8/ChuLoOvA14BACAEXgEAICRxOMR7gWLE1QAEhnh&#10;Ee7rpPAIAHg78AjxQesRDMMNFeZWcJ1Q/WJNJqw9L66ZpfNVLrk3aRfESSWhok3u+fMRJ+NELmgd&#10;Xx+birmH4FfB6y+ud52sPrdarMkEubvCXyqPMMtkz8+KctJgqEjJXfOHcYJz42TOFzaVDH92U2hO&#10;Ah4hPniVR6iWIyMnifqdvo8OfXLruXI3nu/lhd053mzuWVJ0bZGSN+/cYWNGP8Ow+ZsndaqXJu9b&#10;nFWuYb96RbNWaRnAyT+v/EO/N14oh++dD/LleyPLvn37yPIslAwKXI9U8mb0Yf38pSvJDIZ/1S1J&#10;lz7byfMXyUhcvnyZfslYKItf62EL5g//X/ZK/XmRKv8b/mmlN/JU6KssYzMe8gjK389/iKpkiVEU&#10;C/36Z3/tjbxi+k82jquX73E4v/ih0KxAhhqdJ83s8fFbnwVSksrcuX2LS5JHIC5f/pOTf2we5+OX&#10;8fK5k5xU8gyG4gFH6JeOBVkYSjbsNjGlwfBh8Rx//Cl2csTjCwZDir8vX+Ik/RoMfid/+4mTOuAR&#10;4oO3xQiSwN3XhUZEvZr4s2gTxG8LjK+y/LusrtBUDIZsMYpoMcZk6LMj158bk/RbVbzWJYsxeUq2&#10;JMu13Uqc0mbJafpdekXNkAuWqE2/t3cPVG0xxtiVyKTOHifeECNIzPxRYcHb/rhvTMZgSa/RbryM&#10;Ecqpdpn7y9RO2qR2KUImK449SL9DysRalrG0LAOPEB+8xCP8fieEldM7lvskS8k68cPUQIOv8sog&#10;M7hnV79U6URCEhFGDeL2C/Wt4Ojo9yuVqFH3M9b79eunU9KlTj4gcB7r/WYdYeXDikVXH4jp9NHR&#10;w02WIl5Pm6L7cGUuBqLfxAX0G3x5h0jGFKv3TsV8paqwbrpqG/GgR9BuauY0fiOm/yASFHyl8evS&#10;d7hIREenTGboPXy6SMTwSa0qVWuJPX/l6FaDwSciUgkijqwU1U6Nqb97568zZMzFumal4b7JjYde&#10;2qfv+4d+d04RyaG9u/imFG3A+k6GR4gPuLIIEivwCPEBHgEkVuAR4oPWI+Ss3a1O5wmuE6pfrMkE&#10;eR3hya1LBh9fvmA1XcN/j5XTii3LZqTPZMfUQ2ZPL025e3GP0LyA4Bch2w+ddZ1s3n9KrMkEnkKK&#10;KZgzW+CkhayLY6DClrQpfDcfvcp6nNh4r8HpwCPEB497hMpNlDNA9gh5shu/c9lqxC5Wbv4278gj&#10;5RK/7N7t3ozVwtRXhBRIv/c7nb4q3FTvHbBOXFAdTsFMqTmpJKKj514O5SRxMebKJulapU253PRb&#10;Jn8mtZTIqt1qGSe7vJ1f/V999zn0X1U3vAhT2gbrxBVxfcNWPOQR/qZ/tLWcMBj8YxRhIaT+9ffi&#10;+os2N+yJchOH4Dc7WSdIJ4/w5mupZFLmFv6gvdR9fF9jhQsQnCSio5/FKEZ7mcbKHRzWidcLVOdc&#10;LfAI8cHbYgTi9Xxl6Pe7ycoVZqLVeKHQgWdlwjcFWSGuLKolNBVD2nxCUQvLRUiJePnojwfibpnI&#10;tXCvodass2RZ0PUT0g1ZO0VHPzoYc7TFghbuNUikUavYiAdjBO2mlsyViX7N/RVhUw+Jq7Da8pb0&#10;fE36W7rXcHCm0h5kUrsUIZO6ew0STiolTJZl4BHig7d5BPVYG9pOEV+y0x1pzv3rcaw5W6sUzq5Y&#10;/dRb6JGv1CL6hsLKgqFt1cwYo8YjTPnZGANTksd1WfLoin7KYnJBcx6BFSI0QvE7WiMrNuINHuHZ&#10;rdPKX6LZ8pqzzgktOvrPrRN1uYzWyIFbjjeV2R91HoFQMw3rTiiPJJHCxrHfvSN1Qupaj0AoSxoM&#10;Xw6ew7o0sqIFHiE+4MoiSKzAI8QHeASQWIFHAAB4BngEAIAReAQAgBF4BACAEXgEAIAReAQAgBHF&#10;I0AgEAjJq7BwMw9IAQCSJuERkfAIAAABPAIAwAg8AgDACDwCAMAIPAIAwAg8AgDACDwCAMCIJz1C&#10;4cKFhQYA8A7gEQAARuARAABGnOkRDAbDqi07dPNG3v11LFkYYYoBHgEAb8OZHmHthWBWDAbxvUDC&#10;1BFI4BEA8Dacf9bQ591Ct0KNH97m6IA4pn65hNgcwxtvvPHg2XMIBOJ+4c5oipM9wqS2n1RvNlIk&#10;YkNOQWgxIEYAwNtwpkdI72s4elcEApJFC8TX9eARAPB+nOgR7vumyVxc8C6l2QXQ7/nbwaPa1kuV&#10;v5VazAg8AgDehvOvI9gOPAIA3gY8AgDACDwCAMAIPAIAwAg8AgDACDwCAMAIPAIAwAg8AgDACDwC&#10;AMAIPAIAwAg8AgDACDwCAMBIgvcIqUemFhqILzlrdyNZs+uoSIMkTIL3CMlHJE8VmEokbONFyCuh&#10;JXnYF9TpPIGFkyQiGyQ9EoNHyDUxV57JeUTaBsgjJPFG/3brEbQH3v1utPQFOnm37Wh2DS0HzRHL&#10;gKRBYvAIFeZWyDEhR/YJ2YUpLsgjUKOn5v4qNFyYkgaRUVHcz7WdP04p0qgvL3X28nVREUi8JBKP&#10;QJJlTJa35r0lrFZhj0BCrbzbhOXCmqjpNGYJ/bEVWw6V/ZylqhossBT4pJcuVye1O43nkrnr9hD1&#10;gkRH4vEI7BTqLa8nMixz8tI/1Kzfbz+GWnnFlsPy1EvM7Zv7cO1O+u7NomaNNzWSUGigs2ul8lfD&#10;udjkFTvEmkCiIMF7BMNwA4l0ChlHZ/xm4zcizwLyrCF/fWVU/Egd+kReYuH0H9fojyrQoLfswyyV&#10;vlR6coFP9HZToWIsOrupkEvlkmLdICGTGGIEnVMgS6etnUS2ObRnDbLFJ5oGnadeT/pbyM3x3yWF&#10;/1gS06Cg8lcBeev11Bl1wsu+11YJrMwK5YotAAmZRHLWoHMKqQNT99vdT5QwIUq9wKZr0CQJuk1H&#10;RkZyp9X9UVJKNh2gs5DwIlzDm00Hkp6vvkXXUKNNEJcn0WWRyHpAgibxXEfQegSSFCNSLDu7TBQy&#10;h7ZZF2rYRzZrirdFiQRC497TaLOrtAqQf478W0hy1+2hs5Nw1vfr94kqYtOo11QuoFvKVIo37k/F&#10;+CIFKWJ5kJBJVFcWdeI73HfJmSWinDmoEVf+aji15o86KpcS3mkTRHq++r3KfzFUlPBuaJtJuHNK&#10;kY8SlGk+WJdFfyBnieXjIuD7DVxeV49WCn8q7k3aXi3wZhKbRyg7u6w2WPAL8Ft3YZ0oao6R8zbK&#10;Fk9KrrrdSamp9hxRwvtYsuUQbV6Jxv15s20RKu/IX7Rp/ymu4aOO43Q1S3GkfuA9JHiPQJALIEcg&#10;vYDumoLPcJ+D/x4URS1ArVk269LNBnltE6dNkpsqpUijfmwv10L/uEFe9Spj/2lrxPIOc/9xMK/r&#10;vbb65x3JKAqBhExi8AgEuYCSM0tKL6BzCqT//fBvUdQC1KB1TZzEe1o590Pd5slHhnT2DzqOY7tY&#10;2AXwk+Ak1b8J5JW6dHXAbdjhEeRX2yLCnhsM6dhoCytmTdx68LRIaHCiRyDSBqXNPj671gvonMLd&#10;Z3dFUQtQm678P+WyArdvecEsPDxClHA7H7QfSxtQ41vlAoeUgg3EdVBTocIk1F3F8m6BV0oi0iAh&#10;Y49HKFFb+Y3xC6otbmRJ00Wc6xGIOsvqpBiZQnoBnShO4XkcTuG7kQupZcveVbHlMFL863Sb96P5&#10;y/Iugu+Pyi1h+TBm5NfZSYqol/daDJwtlgcgvtgXI2RK5fMwImr/yiCD4R1hjYsbN26w4gaPQGz5&#10;c4s2NGBHoNXDIvRfr9ZBe0R2Odn9yjQfnO/jnqKEK+kz5QdaY9kvhvAGSOEThJptRpkaScTCADiM&#10;m64jTP+u5twzj1gn1yC5F/zM6XL25p9aL5BcfahRJknXlTcr7AhIpPKROkTrijlRuG9rHyispZ4y&#10;fNjBzOV9Lnz67+u6SiAQG4U7oyl2eIT3/FOIfqwirDZQPEeqLhP3iIQGV8QIEq0XSBWYSucUQsJD&#10;RDnLUJer/rW4bKbtiiLbSVy5cY/qzPtxrCcFucOTkFPQ2ks1G0RG8k1i4cTC/Rf3L9y7cOS/I/VX&#10;1hcm4CHsOmvILTR7SGUwPHxpfhoCl3oEOhXXeoFMozPpnIIoZ5VOY5b6a4IFHsBJEdn2MHDG2qqt&#10;R+ar34u7upQPOsTq8yxkN7WQiLq8ktO3T7fd3Lbo9KK0q5MFJKM9HKdkGZOlyLQipWaVkjePySiq&#10;Ax7CvusIQrMHDigYYYrBpR6BoRYmvQA1VqmT2N74ZP8kpbj6XBApa3cfG/H9xrLNh3BfNZXcdXsU&#10;a9y/8lfD329n8e0gKbyIaUm2H/49jlunjnPsxrEZR2f03tm76LSifJ5lXfxG+GUcnfGNCW8UnFrw&#10;zVlvanesI0I1iw0CHsI+j6BFWB3ADR6BoEama3ZSKCsi0qY7i9Qt5c1IEm2ndUTei3niOHe9WG8f&#10;VGg5jIyVvwoQq3cxVnaRmwUewePY4xGyVRWak3CPRyC0Lb7w1MLapO1NkLpoNfVpHOse4aOO4ylw&#10;oLODXHW7U0lS2E66VmR53YVDzhWrdD0fLv2Q9kDpHi1Ld2kl94lzpfiM4ulHpU85MiWFFb4BvnLn&#10;k6IVaRRbBjyEHR5hWrsPx0ye+SwGYXUAt3kEQrY5kpIzSmqTtrfCr4fP869j7Myye7OwkSJ/0vN9&#10;3PPNpgOrtBrxoeUXAbSSq47iPtbtPibW5BboDy/eqUXpLq2rj25WeNC7udt+4t+mgWGYsX/yztEK&#10;G6l7a4104mClcLHpxXyH+6YOTE1nGdnGZ8s7KS/bzQotJTYOeAg7PILTcadHIKi1lZtTjltemdll&#10;ZJO1qyFGRpqfWyF+Uv2bQKqtRJMBonZ3ERkVSZ2ffQFL3gFV8w+oTn6h5MD6xTu1LDeijtw57hR4&#10;BI9jn0fwVa8g5Cn0pkg7hps9AkENrsSMEtz4yCnIhkhiV1u05BSqth5Z9LN+eT/uSaEElbEk+ev3&#10;6jBqyfm/b0RGRYka3UiRDs3JHbAjyN2/SrVRn0u/IKXaqGbkL0p3/Z92F7lB4BE8jn1XFoWm6BmE&#10;5gDu9whE2qC0uSbl0jVEFnudAkn5lkO7T1i+YOP+W/cfiwwvpt+01f5tPnk7qIna5z8nd5C3f9Vq&#10;Qc34b6nY/0vpEaqOalolqHHlwEZ0WlGsY4vck/L4T/TPPj776+Nezzw6M18XsPEWo70ithV4CHs8&#10;QvGPhBbbO8Qbj3gEosDUAmmC0mgdQbnZ4mwiUbbIqKgo8gV9pq0gF8AdnhSSSoNbsC/I3av6hA3K&#10;09Mk73wbtP3QWZ3M27CPajh/RTyQDhIx9sUI/KTRiG/erRF0WFUdwlMegRhzcIxvgC97gfJzypMj&#10;kCcRicwpUE8OnL8p/8Dq+QdUlyFAzib/4/6fp//blKXt/GzPXbe71siy7eAZqm3onPWiapAYse86&#10;wvMH/3Xv3l0kHMaDHoE4d/ccdX72AuwISs0qlWicQkREJPXeKSt2Uk+WFwsqjmjoX7cL93mOFLQd&#10;XislmgzgYjo7C9VMItYEEhd2xQjZhJbAzxq06JyCVhclEhohr8Kouy7ctJ+67ord++SZAvfwnHW6&#10;Kq5hZEOtO+AeLpNSuoxdxkut3nVUl0UydeVOWurGXfECG0gc2OoRWrRoYTAkp1/GKRfJvcEjEFpH&#10;oJUE5xTuPHhKXXTNTtF7qc8XH/qB0Rd8+i27BrL3Wz6Ny7Av4MUHzlxr1i+s3X2Ma6jfbZIui2TL&#10;/tO0VNCCzVwJSOjYd9ZAPH/+XGgO4yUegdA6heQjksunaBKKUzhx8Sp1y037TsmOSt3+7YDm3JP9&#10;v21YaeSn5Av4/gLlLt/+K5XfeuCMWF4DZ23eb6xKCteWq46ZSwwktJSoAiRk7LuyGLR8LylpUyU/&#10;8jiUjY7gPR6B0DoF0nNOyJkgnMKmfSepK2p7Zq9lk3J1qM29t9oocSmRJN+Aann6vz1g+hpbuu6t&#10;+0+o2OqdR7Q1s+T9WJnNlURnh0dIHNjhESo26C801TsIzQG8yiMQOqeQaUwmb3YKM1fvpk647eAZ&#10;bbekUwPpCygckO6A9G6TltjbaV++CqVFRi/crF0FS/ugRbwiGZjAIyQO7IsRWAkPedJm/V+sO4K3&#10;eQRC5xTyTMrjhU5h1ILN1P1k52Th/klC/Z9iAekOKo9s7N+mwbRVO8XC8YJW13/6Gt0aSVbvPMor&#10;7TxmKTxC4sAOj5DehN9FTjzxQo9AUOcvP6e89AtSvMEpUK+z6AvqdJHhALuDCv2+JF/w9uyaYmGH&#10;Mbt2Ft6G4OcvRVGQYLH7yqIT8U6PQFDnLz2rtPQFfiP8PO4UrPgC/y+avxX4GbsDkhJDPyzdpVXp&#10;Lq1dtLUDLPgFMooSICFj31nD+O9XS4TVAbzWIxApR6bMO9l4x8FnuI+nnIKpL5j34z72BWMWb5Zn&#10;B6zw60lZx2V19XYu41sSmrsb8AiJA3s8QooyQnMS3uwRiDyT86QJFK8/UAcjcbNTMPUF3wTMZ19A&#10;ujw7qDbqc//e1egEoWzAx7x595/fF1W4mFv3H9MWrt19jLYHHiFxYIdHCH9xm8KEdDEIqwN4uUcg&#10;hu0d5hdgPGVwm1Og3jV45jrpCEjKNB8sfQEJ+QJ+MLlQR+XCYbGp4hVvt3krLaFhylOS8AiJA/vO&#10;GoTmJLzfIxD7r+2XjkArruh7kepLiqMWbpGOgIQdgX+ML1i682fjCYJ6sYC3h85rso03PmYOQPyA&#10;R7AJVzsFfmF5svpikhT2BbnqGJ8FIl+Qr391xRf0aOGiLQFJHPs8ghZhdQBPeYTQsPD7j56KhG1E&#10;REZIp0CKVhcl4suLl6/IFyzefFB2+60HzrAv6DZ+uTSS5Or4AfmCcpOrpxiZQm5A/in5Hd8GACR2&#10;eASn40GPQB2MT33temVL6wi0usi2k9ELt9AGrI55MYlkwtLt7AtWbP9NGkmajxjn36aB2VWPPjha&#10;VAeAM7DDI9y/eoJCA790+UXaYTzrEVjW7DpK3bK/zVfFtL1Rq4tsG+g/XfFEw+dskNtAUqVVAPsC&#10;3VPJVJJ8gf8Ef1pLuTnlaEXpgtLFY6UA2Eh8YoSZE6g3GHb/fkuk44unPMIH7cdqex3LuCXbqPst&#10;2nxAFLKM1hGwYkv/JKdD9c9e+7NuvQUb9GFfoDXSSQQV3nfyD+0qpKQamSpZQDJRLwBOxT6PoF5A&#10;MDx4yR9cj/h05ilVMRIV8Wrk7n9FQuXFgwu8FCFMMXjKI9TrOpE7oa4fsgyYobwdePXGXVHaHGY7&#10;qqlTCA+PoKpIFqjzl2hlyKx1vAH56vfU2gepkxTQsq02tJJrSR2YWruWZ6+c8LEMAMxih0coWauj&#10;0CyweVRrg18WnUfwtXwN0uNnDYUbivHZ3+Sdf55TkDunWWR3TTHCeJ1POgVedpPJLAOFP+3LayTR&#10;zUGgXR3Vw1O85ZqUi/TC0wqTzmcNXAAAF2GHR4h4+ZB+Z/Vtajraa9F5BCqczMdMgEB4w3UElne+&#10;DbLkGlbtOEId1eyFBuqfPF+rX4Af6eUnvVO6S2s67dfOXMLCn2xi0WXxBAd0NiEq1fgaUrR609VN&#10;RQkAXIYdHoF7tfbXLDqPMHFIJ1ZMFyGPEBoe7n559jKk95RVizYfpFFaJ1VajZBdV5c1dvFWWmr8&#10;8u3aqsgXlBhdlRxB7u8+Fc8Uj1bmKaLyy7b/Kquq2nqktiqWPlNWUYU37j+WtflP9JcvUOSbkk/O&#10;Fk3uQJaBQJwiohOaYI9HyFiRfpO900/RbfYIErMeQWiegB8KIhkya71u3CYp2qgfd2bTecp5qZU/&#10;/cZK3n5Viw2pRb4gX/9qBQe+U673V9IRjJi3Ubfs1piTkeMXr4rtiIG6vfwInZQsY7KQXZQAwPXY&#10;4RHa1y0tAwTqTmw0RXqEdu3a0a90BN7mEbQs3qJc2yfRdWCSd78bxd3b0vyCJE2md8vV9GvpCN4a&#10;9oWc0ZCFb2SQREREilVqePTykfbsQKv/dv03UQgAt2CHR4g3AZ3a/vTbRZHQ4D0eQXL+yg3uuuv3&#10;HJf9maXyV8Nln5dGaaFQgs8aSFipGtTUv00DqmrqSmvzFyULSJZyZErq/6VnlSYXwLcVcBEReAp3&#10;eARLeKFHkITF3Dic9sMu2f9Zin0mvm5CUqhhH2nftP8E+YK3hjUv3L4Z+YLyMyvz16JEjeagXJ6v&#10;iRRFn6voPsN9Mo7OKEoA4F5s8ghpMmURmlPxZo+gJWDuBnINQ+f8KDu/qQxXy/SfvoY6NvXqAlMK&#10;sFJqVinq4aIiDXuu7OECOiFjZJSZMwuXMuTnIe23tDcrfXb1mXZk2qY/Np25fcb9Gwbcj00ewWAw&#10;XPrrisGQ5ZoGkecACcUjSPiRZ5It+0+TF9j4i3LjkGTVziOihAp39ZIzSrJSZlYZUkSeCiUzj8lM&#10;WeQ4ik0vxr6AnYgo4Uao26+/uN52mX189rC9w3rt6NVpWyet7zArAfsCfrr807Un1x6HJIBvZwPC&#10;jrMG7VfenEKC8wiSZy9CyBGEvOJnN83AvkBK6dml/Ub46bJI0eqLTy/mAu6EOq2uw7tI1l5Yu+rc&#10;quVnl48+MLrbT920XkMnYsuAh7DvOsKcgAGVKlW6+eSVSDtGwvUItqB1CuXnlC8+vXiygGRs5OsL&#10;Hpy7kRi0Z1C37d24u9IGWJeMYzK+Ne+tbzd9O+XwFNnJXSHwCB7HrhhBlPzn0PKMzZwwoCVuj0BQ&#10;X6IOzzcOtM8aULLs7LKk8I0GUdqNUMejQZt6YND+INqYlutaarulVlafW/3Nxm/yT8mfaUwmKmmX&#10;+E/0V5zIkSlLzyzVVWtJ4BE8jj0eoURtoWm8gyMkeo9AUMegns9BgfQILGR5GeaBDxxQr+Pux/1W&#10;9kanCDkaOv2Z9NukWktqcf22C51YpQ5MLbYSeIj4xAiRYc8NyYqx7ghJwSMQ1NY5IqDThLRBaUnh&#10;i44i240M+nlQ1+1duetyJ2SdfISpdNraaejeoVOPTP3h9x+4mOtk9fnVw38Z3mRNkxzjc4htBR7C&#10;vusIBfP4k1/4qt90kXaMJOIRCN8A36LTisrQoMbCGiLDjVAn5+5Xf0V92oaZR2cqXfHcarKLElbZ&#10;8dcO6rTdf+ouXYZO+u3uN+fYnBW/r+C1xE+oHrE+4CHs8wjOJel4BCJNUJrXxr7mkdAgKiqKehp3&#10;OW1o0HFrx747+4pCzuNJyJPzd86PPTRWOgudUPTR46ceE3+byJuhFcoVtQAPAY/gPhr+0FBoboQG&#10;9i7bulBnW3dhHfmCVCNTeVXfC34V/Ov1X+cen0unM+wvRAbwEHZ4BJ/krwnNSSQ1j+B+qIORI6D+&#10;z3cK2BdM/m0yOh6wRHyuLDoLp3gECkHRvs1Cu4VdgPZMgYx/PXTCl/5BYsU+j6BFWB3AWR6BGzr8&#10;gmTgnoH89NHys8vJFxSZXoT0tRfWYheBOEnw1xHYI7AgXiBoD/CZgjY06LClQ88dPUUJACxjh0co&#10;+XoqNTioT/9+uhUhrA7gdI/AkpT9Av3hvBN0ZwoRkU44XiApYM9Zw2tVlF9DffXXW84atE1fK/13&#10;909SfiHgl4DO2zrTHz5y/0jaIY1XNyZ91rFZSdY5gvhh95VFb/MIFBE0WdOE/QKdNkuPwEJn1NQl&#10;Ev2L/ZZCg4P/HhQlALANu64jRJEjYITBMZx71rDg5ALuD83WNmOLlLEHladlxAKJDkvuQGQDYA92&#10;X1n87/Z9oTmMi64jcMfINCaTzj7l8BTqJ49fJp6pO4btHcZPHzVf15z+5MD9gaQrc5lsFTPiA2Av&#10;9p01rPjlPCkZ06Zaf9UJL+05yyOsOb9GdnspvgG+2jFTyuLTi8kvPAl5IpZPsNBfwW80a/9MhAbA&#10;QezxCMU/Epo3XUcgbjy9QT2hz84+3Cu0UmR6EbN+YemZpbTIxXtmZohOENDG8x8i/7olZ5bAHQDH&#10;scMjpIzxAq+e3hy57ybrjuAsjyChLiG7ilb67urLPWfsobFaOwUXVP7wf4fF8gmBwT8P7rJdOVMo&#10;Or0o/UXLzi4jnf6KVedWiRIAOIBNHqGCOUSeAzjdIzCLTi2iHsJv++qE/ULZ2WV1diq/4eIGsbwX&#10;I/0d/yGkrLuwjowiGwCHsfvKohNxkUdgIqMiqat02NKBu5BWuDulHJlSa+SHfGcdmyWW9zL4z6Ht&#10;XH1uNW18rgm5SOd7q6IEAM7AviuLuw6fkwirA7jUI0gG7RlE3cb0UYW0QWnlSKsVKjzu13FiYe9g&#10;xL4R/PRR6sDUtMH8kDJtZ/CrYFECACdhj0fwKSE0O4mKjDB7JdI9HoEJiwijLtRhqz5kqLqgKvsF&#10;3Q0LKtxlWxexsEehLdG9p4B3loDrsMMjvHpyjTq2RFjjYlxFwzdD55st706PIKG+RCJ7Psu0I9O4&#10;v+lcBpXstbOXWNIT8KZO+m0SbVvDlQ15k7z21AYkAuw7axCa/WiXbRRD2rRp7wU/84gsOflD6w1t&#10;Ru4bs/jUSq2wX/CfmEtrpJIkuhpcLb1+6vfdpg5yk+SW6IpBIPET0RtN8IBHkHgkRtBhNmTgTkii&#10;NXJJsZiLoRXpzhQC9wW6be0gKWOfR9AirLZhtrw3eARm0M/K1Ufdh0ayT8juEb9A9dOKvvzxS1r1&#10;0L1DeaU3nt4Q2QC4Ejs8giN4uUdgXoa9pL7HbwpIab2hNfuFmceMDzh02NLBFX4hYJ94o1l6In6G&#10;SmQD4HrcFCOYxds8goQ6IYns/yQUw3Mvrb2stjRyMbGMw1BVujMFsvT8CRMfAbcSzxghcXsE5vD1&#10;w9QnadyWLkB21wyjM0gLjeoO+gX59BF/IXLeyXmkkyUqKkqUAMBdwCPEDXVO7rFSUoxIIUdylr67&#10;+sbPL4zcN1J3pjD18NT4VQWA48TzrMEpo1dC8QhMv939qKOuOrdKeoGCUwvq/EK/XUoZsYANUOG1&#10;58UbzakDU5NCFsyeDjyIm64smiVheQSGrz7yqM4SeCCQ/cLAPQPZMubgGFv8ApWhwlnGZKFl5YPJ&#10;Ig8AD4Eri/Gk0zZlxmfts8/sF0rOKsnJSb9OogLPQs08CjL056F8R4MXIaXDlg59dvYR2QB4Dns8&#10;wutvC81JJGiPwFx9dJW6/YDdA9gLyE7uG+DLyYWnFlKBV+GvxAJ8pnBh7YrfV1Axfi+bLLiICLwE&#10;+2IEoTmJROARJNSrSdgLkKQPSi/Hf5JFp5UpG/56+BeXkVlzj88li6gCAC/ADo+QJzbC6gCJySMw&#10;k35TzhTmn5zPjqDO8jrc+ckjsIVEugMqueXPLWJJALwDXFl0PuGR4dTb5WQty84sYy9Qc1FN+u23&#10;qx+7A1EaAG8CHsGF8MNLPGMyCYcGfXb2IWchSgDgZcAjuBy++th/d38ODfAJRuDN2OERlg37jO87&#10;MsLqAEnEI0hwpgC8Hzs8gsHgIzQnkdQ8AgDej10ewcnnF/AIAHgb9nkELcLqAPAIAHgbuLIIADBi&#10;h0fIIIIDgbA6ADwCAN6GXWcN2eg3eY1+9Ov3WgvV5hDwCAB4G/Z4hGT5lF81OkCMAECixA6P0O+D&#10;vPT7UaG05A6yFHTC/H/wCAB4G7iyCAAwYodHaFjudeWKoqE+/fv9caSwOgA8AgDehj3XEdKUV34N&#10;9dVfXEcAIBFij0cQ1xThEQBItNh1HUH56DsjDI4BjwCAt+HyK4tRkRHXYxCmGOARAPA2bPIIIjCI&#10;jciLi+6ZLZaERwDA27A1Rvjtx3nkBXoMHivSNmPFd8AjAOBt2H3WcGTTJOrk83cfF+m4EB4h/JF0&#10;DWlj8PHxuRf8DAKBuF+4M5pir0eIoo5NBIeEC4PNSI8gQYwAgLdhk0eIDA9hRxAmDHYgHYFUJPAI&#10;AHgbLryyyGVe3j9jqTw8AgDeht3XEZwIPAIA3gY8AgDACDwCAMAIPAIAwAg8AgDACDwCAMAIPAIA&#10;wAg8AgDACDwCAMAIPAIAwAg8AgDACDwCAMAIPAIAwAg8AgDACDwCAMAIPAIAwAg8AgDACDwCAMAI&#10;PAIAwAg8AgDACDwCAMAIPAIAwAg8AgDACDwCAMAIPAIAwAg8AgDAiMs9QtiLO/jKGwAJBZd7BOkL&#10;TJ0CPAIA3oYbPEKqGAUeAQBvx/UeIUUmocAjAOD14KwBAGDEHR4hKjo65PGVPC3WC1MM8AgAeBsu&#10;9wjE9at/PH0RKhIa4BEA8Dbc4REsAY8AgLfhSY9Qs2ZNOqcAALgf0QlN8KRHMGXChAlCcx6PHj0S&#10;mlOxsk+9DRdt6sqVK4XmPI4dOyY0p4KDtWvXLqHFBTxCPEEjg0dwBfAIsYBHcAXwCDhYCdUjAAA8&#10;CzwCAMAIPAIAwAg8AgDAiOc9gsFgiIqKbvRWwRFb/uGk/HWAcJ/kaek/WU/qrLnrqHAyflBtd0PC&#10;+7WuNWXvDUqm8zE8Do14O1fyh6+iuED80P3JpDi+qYys8/C0//WY9MOvq0YV+WwcWxwg0nRTf7/9&#10;ki3xw+CbnuvhZLq85SJePZZriR/Lvv2I6yQomTmF2FSCC8QP3iofzR6Qv/En9G7W/OWjIiO4nrBH&#10;28SGOrapooo6dQyGlJS0cVM97xFK1OjBCm9riyE/cjJHnQ6sxIOCqcUr2A9PLlT/j7qn/ucsdDs3&#10;zr1sC8u++pCVfF8MZ8VBvv8uX/S1H1h34qZSDU6sjVl6PlxomjpT+ThUuW7bnLOpUf8KRWXuJ6LO&#10;ezv6OTImuGRTYxC1RT3d81h47RZL/mLFLN5y1rB2RKuVfwRHR9+59EJYnLJfuJImb+YmpWCOTI7X&#10;eTCwhKzEkOULoThcLdWQPEclqTf6hPy6o3VW77nc6R4hdwZlcW1tTZo0cbDO38Z9RDW8VzYn1yNr&#10;659RifLiDdWTLEUa+v1u0iZO5ihSkX5vBodxgXjQ0v+1XBmTyT+ZfxVCg4/fiGm49kP1EOn9DCmy&#10;FolJ+tK/fJWacYF4c3Zd4JOISFL+3D1J/tlUs9DM4RUeYXa/j0p91Jv1MzFPD1jfblswrWFD+7eE&#10;5hhcs8HwiTbpIDcPzWqz5JJIqLQO3CY0+xGb5GSPEPbjpcf0n2klTtkDz0/PvaapykGPINFtmyOb&#10;+ql/lntK/1Ko+c04Y1UOewRWkjlvUxlZw/XDCzUewVdo5vC8R0hlMJx/bHwz8v2OU1mp+c1YVuKH&#10;dm9KfeVXFVmJH7IeVnTJ+LGxSy2hRUdnefOddCmNVfVZdlpo9pOc8UtGP5R0yqaWLZyda6VK6PfZ&#10;vU3Xn4lg2ZFq5bLPj06ikwd5ik6jJCvxQ/cnGwwttcl4Enb4zxDxJ9dpP+votI9YPzy+Aivxw2RT&#10;YyUdwZCulNDoLPIixeB0+hAx8+R91WAer7iyKOHkkAnfsx5v1MoElIx8cctg8Onx3ZecjDdv+Bpq&#10;1fs0T+Y0TUYpcz1Uype+1idNqc6YYSOeUA1Lli6V20bKonmzHdxUQUyMEHrvaKosuSoUen3Gvr/Z&#10;4gjaTZ2v2fL4EkY1TBnWQVtt62b1DYYsnIwfKQyGDz9p/HpK37FbzlKS6vyq6yD6fRoawQXiB9Uw&#10;I/bB+n7aGJmMJ2GPqH1+2aiewZCBUq8ZDOWrf1imYLaS7edxfnx5tFlz3YM2cvq8uA+Wt1xHAAB4&#10;A/AIAAAj8AhJmniEu/lSOaXBRD433nAEXgQ8QtKl2ztZnh4OtPde3NBDznmX1NFzb+Aa4BGSLtwn&#10;Zc8kpXKdL+iXLfRb+v3PWJeUNRb2E4pPCTVpaPdVIy7876F5pFQpmoWT9KuQrzf91G+l/CqLRUdH&#10;PbD1/VzgTuARki6dFp6hX9lF3+2zhBXV8qrvDuVJ7ZikQOqs7BtaW+oKd5ZrJ9hlu24RLRUb9xUa&#10;8BrgEZIo1D8lVb+YGh0Vtfiw0QW8uHH8ozr1JGwnKIuVsJuHwmOS9CvK1at36tbLiW2U6TNrf2Ly&#10;YF90dL0P3qHksVvPOWko8ykrwHuAR0iiaDtq7K4bEpP0UZNmSjJU4IOADaS0SC6eyCiU3CdKUyam&#10;nlhJVSnDStf1f7ICvAd4hKTIw2NTj/4nBmqiekbRBnwNhrDIKO66kS8fkOKbMjNnMX9uHiU0TQ8n&#10;mr1ThJKr9l4kPfT5XdKL12jao3xqSspiYcE3SZfJJqVzsQK8CngEIOC+em77pJWn7rLFLAafNELR&#10;eIR44ODiwEXAIwAjDx8+jIqK473eqEjlKWAqycn4ERlh5htfwBuARwAAGIFHAAAYgUcAABiBRwAA&#10;GElUHiE8IgICSZTy4JnxbrFLQYwAQAIAHgEAYAQeAQBgBB7BUYpMK+JSEasBVmm/pf28E/NcJ1S/&#10;WFNiBx7BUSrMreBSEasxwfhwbqQyoahMHprRmZMEJa/+osyBybot/LmkldCsE+GmdmMj1GPXX1zv&#10;OrHiEf58KhTez0MW/KJNEtrk35rZwK0jF7SOwdBNaE4CHsFRdB3Y6SJWExtuXlLXKjLJxCSj3urF&#10;X52KAxs9gm4tHscjHuHSr2sMfpnYI0yvkeGValzTrJD6f3TNcftYIT7LE+sY2YKNJeERvA5dB3a6&#10;iNWYIFuMTqHf/HlyZsnurzUen/bJ+QfGac1+GPRO6pJN9q4ZmzZ/DUpSmTt3bnNJ8gikXL58mZOv&#10;7pw0GHyu/vUnJ+lXoeBA+tm3z9jiy4zcS79k5KRPhjeio4Mpef1qrAVPHNxGtbUftSSZwcBzl5Px&#10;9p079Ev6tVXKDPRy1Xbh8RghbXLjNo/9+VrwjZMRoco7nWy5+eu8ReeekKL70yh5J+bP9zEY1h04&#10;3qRy3ooNlK/vkbHpoLn5M6X8bvzPnPzn3xv0y0fx/TxpcmRKTYfAYGgs55G8tKoNFeAdaEiefuHA&#10;htnqKV82pNRfV6/RL79LXjFPurPn/6CkmtIDj+Aoug7sdBGrMUEeUVJOXL1/apeYIT/P6+mlnX9n&#10;LlhBv480X5HlLOaNLOLTlUTBT3uQR+ByQwuKxdVU9MHvu2uT2hoIThZutLjBjMOvrimzmMkCTw8F&#10;USM2XbDTtudf1DS+p1x9xEHyCKx/VUS4M9vxuEcg+BNG9Af2WXZm2LdfsZE/D/PkykEfv3RTxw6X&#10;fz7xz4L3hKZi8CM3qipqGe0eC392+8wt8SkntqeqOjsmaYwRyCOwol02OvLFtEPiawpsz/wlf/H0&#10;6RX1Px3wCI6i68BOF7EaE+RRl+gsajJi4KpTmqRAq2dKobHnri/PGsZXUuyy5JNLW7RJbQ0EjflR&#10;wWLqNM7SFLh2ydyC5BHe9I1VSUL3CDFEnVe/acSEPr5+8Z6YG4aY2qkKK0Tv2JNNpy/6Niu6HUjK&#10;0xt7n8T4c7bXWiS6c5weIfTR1etPY336p97Sq+r/8AiuQdeBnS5iNSZoj7pQ0maPlVQV02JELGPY&#10;jbbjt5Le7/2idGKh8wi5Yi8uF3w9RokhJKVqUb4rqirFcyqzmBD8MTW5oFTII9CqqzVXPrG3tG/j&#10;v18lcI8QcevgDeVKAv+BZagrqn2Yk6Z/PhEVFVmkxQRSiqQXwYVqNr8I/0aFh/hVVk4ENB7hA1YI&#10;8zGCMRlhMCjT0sAjuBZdB3a6iNWY0K9fP6FFR2fLmqFrP+OkQ5kyZfiqvRLkM2lTJuvaY4hIxNCq&#10;cb1C5aqzHnzrIjWa52HKmf29k2vYuH+6qH943+6p0ikfBSO0KzX4ilmSGZH16MyDmAFp9uh+PinF&#10;KYxcUCobLylX3V89+Y9WffQv5SP7j84sV3OiV40PYsV2POgR7oUIZe2swBRpXxeJ6OgxA3v5pRST&#10;vhA9On+dOn1GkYgh/MV9+vPDIkUAULpg1obNv2HddI+lTGaY8cMB1uedeMBKucJvHPtXRCl3z6xj&#10;xXTZdKlTdOot2sDCkzzlRIioIjbwCI6y8veVLhWxGmCVS/cuuVrEmhI78AgAACPwCAAAI/AIAAAj&#10;8AiOkrN2N5eKWA2wSr9pq10tYk2JHXgER6nTeYJLRazGhGKam/nVS+fqMWwM69M1sCVjupQLNhxm&#10;PU5sfIrZ26Aeu/3QWdeJFY8gn0e4cmKPr5943EscAJWX6kOFS6aNyfxaQTXTJmJuGcbB+Z0nheYk&#10;4BEcRdeBnS5iNbEZ+lkl2WJMFSZl/jr0y8aIF5f2XnmmmuPARo9gY3t1G57yCLQf2CNE3N/y9eiN&#10;pKT2ibVneEdtDRR71fb9ZmNJvNfgdeg6sNNFrMYE2WJMFULqr7eYwkqsFhb5kpLEkbvKMwisE6ST&#10;R6hfLrtMytxM/soX01iXcIHoiCfrrypfdpcWgyEZJ4kUmfNJnSjXfgsrakGjnfRrq5p+WyOXTNqF&#10;RzzCF4Pm0i97hDR+xm1eHfPQ4qphzV6qT2fIv6hY7D+N/1iC9D1zO7CuvvBhzFJeh1Dem/DhpJqK&#10;vvxcfXlBRT4heWlVm+al8qg2P/XXsOkPZekCmVJykov9FXJLm9QBj+Aoug7sdBGrMUEeUVPl3pn5&#10;fz7kN/EixvykfBCN0LYAqVeoVGNc1aysE63H7iKP8Eh9maaeWkaW7FE1izaprY3gZIY8ZX/6+2F0&#10;9IsQTYGghm/Sr+mCnbY939DnE9ajo8OW/R1GHuGO2n9K5Y31xTdb8FSMQLBHCP9nTa/FyqtfKX0M&#10;7cYr730Rpn91QIv8rBCRj3fe5aP0n/LUia5wrGRkSL91vxuT0dF+KcUJiO4p5seqoqvqjRbztcnU&#10;GdUnqcP/wzOLLkHXgZ0uYjUmyKNOVKtYWH5AmdBmNRy9nRWtUaun09p93tI9xSxLBl/+SZvU1kCo&#10;SeXBO1JSq1maAjcO3DWzIHmEkpSIIUfxtxx5itnjHkEhIuTNarXo/y1/qR098uqmy+J5RvoDWWmR&#10;X+6W6G7GXaSQq9z7rHBhuQgpD64sf8mJGLtd7zXQr4SMeIrZteg6sNNFrMYEPrrWFULqZTvOYYXQ&#10;ljw2urJ4qy76btC2K5Y8QsGUsZJSYV4eCaxfQDycz1mywDsFlQeZZVIq5BFOz2/DITGdhdebeDxB&#10;e4THW9uqqeicaZQzJkLramtm1v/5RFTkveO3FZcRfKAvnSnodlHsZKR/kxmapB0eQfnNVFmbhEdw&#10;LboO7HQRqzFBHvXI0KekyySRJed3QqPD/vdOXS6jNaZJppyjJsusBLQ6j0BwycFzd7DOxn1Tu0id&#10;4eTpSe/O/O2+tBBfByhvK3CuVlHedIqOzphMLaS+R5zQYwT+S9aduS2TrDCc+yTWW4jRb2RUzvDT&#10;5X2L9PDnyhQVBGfplK5Nq6mZwqjxCIZf/xMzX1jyCJO7t1SWjDHCI7gW3eMDThexGmAV6rGuFrGm&#10;xA48AgDACDwCAMAIPAIAwAg8Qnx4FRYOgSROCZczuboWxAgAACPwCAAAI/AIAAAj8AgAACPwCAAA&#10;I/AIAAAj8AgAACPwCAAAI/AIAAAj8AgAACPwCAAAI4pHiIiMPV8EAAAAAJI8CBEAAAAAYAaECAAA&#10;AAAwA0IEAAAAAJgBIQIAAAAAzIAQAQAAAABmQIgAAAAAADMgRAAAAACAGRAiAAAAAMAMSTREKFy4&#10;8O7du0UCAAAAACYgRAAAAACAGbw0RAi+/68hhgxvNhBWc0SFPBLlNIg8yyBEAAAAAKzjjSECjfG+&#10;BeqJhEIEWd5tO0GkYtMxjU0xgQ6ECAAAAIB1EsaNBgoCstRqJxKxoaxWEw+9eHh71KhRKzbsEta4&#10;QIgAAAAAWMfbQ4RfprenIKBC0zkiHZuof9ZQbre5v4p0dHTmFMnIovt78pvg5+e3bvOWe8HPIBAI&#10;BAJJCiJGRHvw3hChnL9yC6HDDLvP9WmpkvW+FQkL4CoCAAAAYB1vDBHe9/elYf7G8zCRtszKlmWo&#10;5ENNwb2jviDL/QiRtARCBAAAAMA6XhcirGiYncZ4c+TmAnnUBOtMlgzqI4sqTUesFlarIEQAAAAA&#10;rJMwHld0OggRAAAAAOsgRAAAAACAGRAiAAAAAMAMCBEAAAAAYAaECAAAAAAwA0IEAAAAAJgBIQIA&#10;AAAAzIAQAQAAAABmQIgAAAAAADMgRAAAAACAGRAiAAAAAMAMCBEAAApRUVFCAwAAFYQIHib5iOSv&#10;j31dJABwL18Pn5ezdjeWKq1GlGwyQCZJ3ms7+r87D0RRAEDSAyGCh6EQwTDcQJImMI0wuYAXIa/I&#10;43/SbZJIg6TK4i0HZQTw5ueD6nSeEKeU+nyQXIQk38c9fzl+UVQHAEjUIETwMBwiVJhbIffE3KTk&#10;GJ9DZDgVDhFqfjeKvbywgiTAlf/u8UEnyf9J79qdxusigHgIVVK19QhZLcvybb+KVQIAEgsIETyM&#10;DBFYKESgZNnZZUW2k+AQQfp39uk7fv1dZINExNWb9/J+3JMPcb6Pe33UcZwc2i1JwQa9qfCbnw/k&#10;pYo06qsrYKNU/yYwV93uXAmJf+1uvSatFJsFAEiAIETwMLoQgSXLmCxkfHv+26KQw0ivrXXohRr2&#10;IUvBhr1FIZAwefjkef76vfj45q7b/YMOY7VH2azU7jSBy0up2nokZ5VtPuS9tqNlSZIa3wZRgUpf&#10;DdcabZf3240uoIYgUloOmnPnwROx9QAALwYhgofxG+FnGiKwpAlMQ1l1l9cVRR2AryJIqaxx9x/F&#10;XFQQRUFCoFQz4/MBtdrFHRPQCb3OYvsdBypZICYE0cm7bcfoCtsoSp2fxIobijbqmwQdEQBeDkIE&#10;DyMfV7QUKGQYlYGy2m5uKxaIF9obDXxVmcS/Tqxhg41LthwSywBvosvYZXyASCp/FaA9cKbyUcdx&#10;8l6DlBptgnTFHBGqLXc95Z6Czl7407623NowK7RgmeaDqc79J/8QfzYAwKMgRPAwHCKUmlVKBgrl&#10;55TXRQkkqQNTU9boA6PFYnbCIUKt9sbTTXLHZKn53ShpYSneuD/ZCzXsK5YEHmL1ziN0IFhKNhmo&#10;O0yWRC7ir5zi6w+uqbzXdoxxkTrGxwjy1+/1fnu7rxB80GEsxZ2yEikVWg61/aIFlUeIAICXgBDB&#10;w2ifRSg7u6wMFGRwoBW/AOWuxKiDo8TCdlK0UV/yv3k/7qFzyqbyoRpAkIglgeu5cOUG73P1GPW0&#10;PqZSLgUBVPIDTdhni+jeRHgREipWbwJlFflUaTAsNPZrQ0wb5aNO4ws1UB55ISnd3KZ3LKkkQgQA&#10;vASECB7G9HHF8nPNXEXQCi8y6XA8Jzn499YDdtkfap5rq9XeeDZJbl3a2TJo5jqxMHAedx8+zRdz&#10;j59igg87WLs+/3670dqXBVh0zxWaFb4sxPL18HmRDnT2iIiIvlNXydpIKrQcqlud7aKth6VII+Um&#10;BSkIEQDwEhAieBjTEEEnpWeVLjunrM5IkiwgGS247c9toiL7Kave99VdVJD+umRT48Xt0urDcXTa&#10;KpYE8eLJsxeF1bdISGi8tx4TaIUXyV2vhzaqMysfdBibu24PLk8yetEWsW6XMX7J9lyaOxTUbOL3&#10;LEKFlsPknY4dv+F1XAC8AoQIHiY8MpxGehKzjyCQkXNJzAYKPsN9KGvvlb2iOvsJfv6S/bL2ynaJ&#10;xsaJeKWRCrDFytVpoKPsF0PknnzX6kn/++2MF3Lea2frcwDvfjdaLkXyKPi5WLHnuH3/sXaTctft&#10;rttm60KL4CoCAF4CQgRvgeOAN2e+qQsCWDiXpNSsUrosEt8AX8o6eeukqCte8JsO9CudNcUEecw9&#10;uJBHPU9tM2KBWBJo6DlxJQ+NJBW/HKbbdVqp/k2gLMmi3m6I4zoBP/PP8l670SGvEkC4duveYwqP&#10;5Gbnqtud/nbd3yWFCiBEAMBLcEmIcG7PfIPBwHq1whlJZyK95lNyXhgiMGmClLkQ8k/JrwsCWGSg&#10;UHJGSV0WCWf9cd8h93r1v7vsx81eBq/Syvi6HelcUiyZVNm8/yTvB5JijfvJ/ROnUPl89eN4LPGj&#10;jrHmD+g4eolYa8Kn5aA58u8ieeurAN4VpCNEAMBLcH6IcGBoToMhBes/Bn5OkQHr0eEXjLrz2NSv&#10;ghp+GHkscqzhtSEC88bEN2iwTxuYVhcEsFCW2bsSLBwo3Hl2R9QVX/hJuvz1e8nh6n3NC3JyCj95&#10;9+HWvUdiycTOlf/uyicH839ibYx/u9VILsZSulncj/RTZKa9tX/9dlL50GJUVNSGX07wX40QAQAv&#10;wfkhwtYOrxuS5VbVSBqwy3b+XtWjb2wfTEnWnUXX8vn1dT47RJb/RMIiXh4iMAP2DKDBPvmI5Log&#10;wBbhQCE8IlzUFV8u/XOTvbb2GTT57jud4EpjPnWuno+7ThRLJiL+vfVAzkSUp16PDy0/jveOOlex&#10;Vgp/2tf6dYKKXw6ThYs37n/n4VOxVgAA8DQuudFw+seJNE4TXSaLx+hIT5c1D+suJU9aZb0iYRkK&#10;EXbs3BkeEeH9su+fAzze64IAFp6/mSTH+By6LBLOehLyVFdnPIRfkS+geVKhkmZs+6ijGAWrfyvu&#10;r4eZ1JCA5OmLEPk2v3+d7lbmHqj4pf6tv4KasMlUKFwornkUtGHPqbpVQyAQiItEjH/2kHgeVxz1&#10;QV4KDpoHrRVpqySIqwhaXoa95PFeFwSwpByZknMzjs6oyyo/V7wTISpyjDsPnvDYJs+MzZ4ik5GL&#10;nbr0j1jS65FfyiZ512TSSSmlPjd+HIHF+u0D2hXatxD3HD0v1gcAAF6P80OE4NNTaKguX7flqi17&#10;TRGFnEpmH+XKwc9XgkXaBhJciCDh8b70rNK6UIAk/aj0nJs6MLUuS748KWpxGD7JLvKpma8Gk13q&#10;PA1ApS+Hi8W8hpv3Hg+f8yMP2yTlWwyR22wqb8U8mMny5ufWpkOu2tr4/EHe+j3PXr4uVglcz58P&#10;/tz8x+ZZx2YFHgjsv6d/49WNK86tmG18Np6/PB4i6gUgqeL8EOG3wIKG5CVFwsUsb1uWgoNf/32q&#10;IyyuPyjhhggMT7hk9sWHTGMyUVbhqYV1dhZ2fGERYaIixzh+8R8eC+WTCnLmZhL5YlutmDf+Q8Ns&#10;fTbi+ctXN+49+vPf2+f/vjFu8db63SYV+VRc+bdLctXpnqdez/z1exX9rF+5FkNrfGvxXTsWOul/&#10;s8lAWlBntyS1O00oo5n5oGabeM6NndAJCQ+59/zelUdXLt67ePbO2VXnVvXb3e+dhe+8MeENeYnL&#10;QfEd7pssIBm1fKqQhvwsY7JQ5QWnFCwxo4SukTtFOKoWfx4ASRWX3GiICLmvnNcbDClMECU8TUIP&#10;EZjck3OTF8swKoPOu1kXp19RIPgJ/4IN+sixUz6WT4ocTdliVvLV70Vn52/9L+DdtqPfbzfmgw7j&#10;tPNAu1QKa75EwFLJ6nwG2o8oTlr2U5TXvMrrCEEHgrhVxCk0SFMYmm1ctryT8xabXqzkzJKlZpUq&#10;M7tM2Tllrbxok+AEIQIAhPNDhClvKcGBSHgriSNEYLr/1J18md8IP52PY6EzLfbsOjsJ2504wh07&#10;f4UHTooGeDStoXnCXw6xLhUKL6p/E1j5q+FlvxhSssmAQg375KlnfBRAW1I+MEFSvoXFbw280yZI&#10;vsHhX6f7T4fOir82UfDf0/+4GViaiiPJCkIEAAjnhwjhIXcoRPDyE6vEFCIwe//Zy75e5+lI6FSP&#10;s8zmst25p8J8nl3ss/664Zal5rejSjcbxJM5mkrRRrFmH9I+RWhWtIW1oz5JrrrdKT7IV78XbUmF&#10;L4fVsDyjn1aq/M/45EGZ5oPFn5S4oMPNxz31yLSlu35VuktrkvJ9vmSFpMzQT3TtxLrQgFpuTrky&#10;s8uUnlW61KxSppOE5hifI+PojKkDU/OU4TrRleebZZaEcrWFC00tpCugE21hEl2uTmQxhAgAEM4P&#10;EUKCtyqXESwgCnmaxBciME9Cnug8nRTywpxlmlt2jvgItajFSfx++ToPtDRya8fgal+LFyPzftyr&#10;RJMBlb4cTmfq77UdXav92Ph9AchBKaAJVr4JmO/0+25eReW5lQ3DDDnbfFyqcysKBSoP/aL66GZS&#10;cvevIsW/04f+bRqQ5GxT329QWtNmY3awl6IrLB8Y9BvhlyYwDd+qyDMpT6FphYrPKE6xhbYwRRsk&#10;Wov7BSECAIRLnkXwfhJriMBERkWyOzb98lPZ2SIa8B3uq8sip8xZohbnwVMIF29s/qKCs0S5xfBt&#10;0Fv/CyjfYuibTQcWadQvX/2e/jFjvyVZsuWg2MpEzYaTu3i8L9npqyrDRVhQbdTnZQM+lvGBFaka&#10;2Kx0FyWkUC4w9G6uazmJUhAiAEC4JERoW42/y+CbN2++AgUKZM2cQU0aIiPxjQa3wud5haeZf7vB&#10;rND5nIsChQOn/tQNz/ZKnno9CjXsU+rzQVW/HvlJt0l9pqza+MuJJBjg2silq7f6TPlBjQw+KTHk&#10;I+2Qn39gdXm1oOqopmSpNqpZwebtq45sri1mSSoPbc7hAkm5UR/qmpBnhYZ2vutBQgExtWe+/cF3&#10;QPgmCEuRaUWoa+Sbki/3xNz+E/yzjstKkmlMpgyjM6QNSusXoExKJnYlAEkV54cIC+omM/jkFwkN&#10;EU8PU5QgEp4miYQITK6JucjZZRmTRedMpVBu+bmxnkXnuxIUYYgqQAJhza6j/aatJsnX9rPcfd+m&#10;CEA7tJcZXk9GBuUC6lNY4F+3iy4Ok+LfupEsbE36VfFvV5svUbzxXT3D0GTUchyUlCNTkrw+7vX8&#10;U/IXmV6kxsIaJM3XNm+7pe2APQMWnlq46PSi4zePk5y8dfL07dNnbp85f+88yeUHl688uvLvk3/v&#10;Pb9H8iz02cuwl2LXAADsx/khwu1tncyGAvO71kSI4EG++vErcr5mX3yQrll3A7jUzFJkTBaQTFQB&#10;vJIFG/dzWDBy3sbv5g/nkVsbGZDkG1CN7bm+bRgrFKjXKVefqmRfu/e37YfOSmnYY4q2WPHG/Tfv&#10;P60tYEl+3Hui//Q1vD20YYnjjVAAkiwuudEQGXJbua8Qm2wV2ohsLyAJhgjMxbsXORrQhgIsbCcp&#10;OzvWEwxFpxUlIwIF7yEyMnLonPU8DI9asJkG5pV79nMEUHFkQ11wUG1Us9wNOmnH+/xNOlQJaszl&#10;h636XjvAm5XVO4/KL1uyUCyiK2NJZq3Zw9tJcvXGPfEHAAASCM4PEUJfHm/W7DuR0LBrdLfC+fxF&#10;wtMk2RCBuf/iPkcD2lCARH7QgaTkzJLarMLTCpMx5ciUogrgdobOFmHB3PV75Ricd4ByDaDgoHe0&#10;YUH+vu/lrB3rDkLF/l9yFkcGH05oLWuwS7YdPPNB+7Hamkt9PoiMumJmZeuBM/JPCPh+Q/w+KgMA&#10;cCdOCxFe3jkmLhdYRZT2NEk8RJBwNFBmVqxXzqxI/in5qXzOiTnF8sCV3H34lAdUksWbD2iH2xqj&#10;m/NgL8OCEu2+0Y7cuep3rhokskg4kig86F1tJSTzN4ibFCSHTv8p9bnrjFGIFZm+ard2pSTD5mzQ&#10;lbEkP+w4LFe3/ufj4m8GAHgTzr+KEBK8I1OmwiLhrSBE0MIvPuguG2il6PSi2mSeSXmo/GtjXxPL&#10;A+dx894jOXBu2ndSN6wGrV3MkUHVUU2rjWqmG55zNmuRf0B1GRaQFBtSi8vLGrbsPy3rp1N5sVZz&#10;BM7byMUGzVxr43WCMs1jfQazcKO+Ww/Y9AQDyYRl2+WGPXsRIjYCAOBRXPIsQnR0ZLb0KcV1gxh2&#10;//FAZHoBCBFMSROYhgb+18e9ro0GSJIFiGfU/Sf6a+0cKBSYUkAsD+LL9oNn5ei4ad8p3djJwiN9&#10;sT6f5KzdVTsMVxrUkkIByqo2+nMZGVQa+SmXn7lFeWhg0vIdsv7/7sSnG/529i9evL/lLdTJzNV7&#10;tNtJMmrhFl0Zs0JruXbrvlgxAMCjOD9EuLbycwoIREJDm2q5zdo9AkIESzRa1YgG/hQjUmijAZIU&#10;I1NwoJB1XFatnZJkfGveW2J5YBurdx3hQXfYnB91Y6RW8vav6v9lU+1Am+fTjgUHvqMNCKRUG/U5&#10;RwYNJnTmykmWbnXy3FCPnj6nQIErt/F+BEn1b8SUmixVvx659YD5KxNULUIEALwE54cIv8+qYchY&#10;ViQ0RNzdgxAhobDjrx0cEGijARL5Yd+0QWm19tfGvEbGN2e+KZYHJkRFRY2Yt4FH1oC51m7Yb95/&#10;WjuakhT/tg1FAOUC6nMEQEK6NjhQJyeom+e7RlT5gBlrwsPd9yRg4PxN/EfZfj9i3o/7dH/gsq2/&#10;ylyqCiECAF6CK55FsPaNBskZUdwzIESwhbvP73JAoJtYKfPozLqbDixZxmShwvVX1BfLg+jogO9F&#10;WDBj9R45CprK5OU7daNm5SEtePh/O6iJjAwKDaopw4K3hn2R97tGPGfRnqMXxPo8ypHf/+Y/lmTj&#10;3hO6v9GsUDxU6vNYTzCUbjYIIQIAXoKLnkXwdhAi2AUHCrpv7ViS9KPSU+FvNn4jFk5iPA5+Ia/D&#10;0+mybkTUSpM+07VDY85Pvy0y6D0ZAbDI4ID0aqOalen+v9JdWhft8EWOdh8ahvn89/Q/sVbv48mz&#10;FwNniDmU5th8P2LY7B95b9y4+0hUBADwHC4JERrk0z+rKBElPA1ChHjALz6UmFFCGxDI70KRaO18&#10;S6LNJi+aL8t1PH3+gsdCkvU/H9cNe1K2mNxByNtGTHKsDQu0UnnIFzFfQ2hVdnxN3s9D9w4VK044&#10;yKspFD9Zvx9BZXAVAQAvwfkhQtfkFAnkEAlvBSFCvOHnFrONy6YNCApMKcCjl+4Dkn4jlG/hjD44&#10;WiyciDh0yjiLwI8/W7yoPmzuBl1YsGzrob7Lp3Jk8HZQExkNiA8o9K2Su20DERb0blZ+jrIbOTgr&#10;Or2oWHcC58jv4v0IknUmERUZESIA4CW44CpCVCTFCNeDQ0XSK0GI4CD1ltejQSt1YGptQFBiRgkO&#10;FEi09hQjlKhi2dllYuEEC53+8sA2eNY6K6fCdTqP18YENb8bxfbVPx/iyICiARkZUJTg37kWP1KQ&#10;57tPy02qIfdbqsBUtN8oJhOrT4w8Cn4xIOZ+xNy1yv0IhAgAeA/ODxEiw16qtxTMIwp5GoQITmHx&#10;6cWmAUG5OeVMjSR8KnzuzjmxcEIgKipq1MItPIANnLmWR3pT2bzvlDYmIBm7aKvMpWCCI4O8A6py&#10;WFA1sFmpLq05LMjasapuX/lP8OcdGBGZ5KYoHjxjLUIEALwH54cIIwsYDNmqioS3ghDBidx8epOH&#10;NO04Z0m45P5/9ouFvRIZFkxZuVOO9DrpNekHbUyQq2731TuP6srUm/gdBwfVRn1ertdX8qmC8tOr&#10;0K4oOr1oqVml5J7hD3CTrLu4TmwHAAB4FJc8rjjk07IGg+HHLT/dvn33ZWxECU+DEMEV8Ain+1Ak&#10;CdvLzzG+Oekb4EuWYzeOiSU9zfOXr+QnjGev/Vk30rNsPXC6ausR2rDgo47jdWVYZmzeQGFBrh41&#10;SnT6ksOCsgH1Ck0tRH+y3ANSaLfw/vlo6UdiawAAwDtwfogQZRVRyNMktRAhNCycxz+SobPXC6tr&#10;4AGPzolNR0ESozHmq5KeupweGRUl98maXfoLAFK0MQHJwk37dQW04t/mE/82DfK3baxcKlCfNNT+&#10;7X4BfvLPJ5F2sUEAAOBlOD9E4KmT/DJmP37Ne99sTpohghzJ1u05NiDmpJlk34lLopzz4NkRso03&#10;vvigHSy1Uyyw5drja2JJ13Dj7qNRCzfLP3nEvI0bLMzt893IBdqYIH/9XlbeY5y19meqrXD7ZhQZ&#10;pOqXQ/5RJHylhEV7BYUnmCIRWwYAAN6KS240SCb2bKU+pKjQe+xcr7mIkNRDBFOZtmqXHD4D5296&#10;+uyFWNIxqs5XnsXTzdbMAySJqfHu87tiSce4ePWG/HNIxi/Zpvt7dVK2+WBtWFC/2yRdASkbfzkh&#10;q/04sJfpH0Ii54ooPau0NBadXpSN5+4mpAc2AQBJGdeGCMTWyV1FjGAwvFa9XcycSr4i20MkqRAh&#10;QPNqvn+dbnGOlyRbDhg/GUzyy/GLoq54MfXIVB4d5XhpSbhYeGS4WNI2fvzZOGyTLNi4P86PBVAZ&#10;uU9Ylm09pCsjZdySrbLyl69Cn4c+5+0sPK2wbvtNRV47ab6mudhcAABIILjqRgOzZN1OYY0NZdXs&#10;uV0kLBLOlYzc/a8wmOOn/nmozM3YiDzLJM2rCGt2H6353Sjd0EjSb+oa3aBoKt//uE8Ok6MXbaGR&#10;UlRtM5cfXObBUjeIkqQJTFNoaiGZ5GI0EoslYzN/o3FL+k9fs2K78QtAlqRRr6m6P5kkd73um/eb&#10;/64x7Si5inV7jM9U8gQPaYLSyE0tN1u84UlSbHoxaSfhGw2ZxmQSCwMAQELD5VcR4kUIjfrTdis3&#10;yOMMEahApc/7i4TN4EYDy9YDZ6p+PVI3dpKMXWx8rd+sbDtwRk6pS7L32AUbn0WNiIzgAVV7ez5Z&#10;QDI25p6UWxop6TcoXcDcH+VaaI1bLAzqUmat+TlPvR66P4ekce/pupJa2XbwTFDMFwuHzVkfFvtL&#10;ie8uepc3T24bCU/zYGrPMCoDWXyHe/g6GQAAOI4rQgRldkWCE6yfPqJcWvBJ8R4bbYeWshoi3FKr&#10;N5y/fj8kJGRYi2pKIkVGkRmDWkTPus1b7gU/SyJy4+HjbhNXrN5zLE5ZseNwgQa9deNrrjrdh3+/&#10;UVdSJzPX/0yrYOk55Yfbj5/qtkEnPLiWnFlSDq4pBmbO2aa+f5sGBdo1UV4U7Pm/aqPEd4x065Ly&#10;SffJuk1lWbT1kK6kqczfvF9u8NZfT+s2j+TH81t5I7WPFKQNSstGkrJzjK93FpgqpqC+ev+2rh4I&#10;BALxBhEjoj04P0To5GswlKjN+uvqYMw6odVthBaxfhXBFFqkfINeImGBpHYVgYiIiNy876Q8IyeZ&#10;smKH7mTarKzZdbRmG/3tCQoahs5eryuplc37To2MOS8n0V6uZ7YdUiYzzvvdZxQTFGr3eaWBLSkg&#10;qD66WYGBNTgsKDJYfPaw2ujPlWkGur5fulmshwpZWg2du/XAad3aTWXS8h1yY0gWbz4YabnZ82Cf&#10;Y3ysNxSkvDHhDalT9MCFpx6eKhYGAIDEgvNDhPCQ/2iQ/nHfyXEtC5By4YHy6FnI09ukGwxpuYzt&#10;0DJWQoRKBTNRAZFgIp+RZfieOB5HSIIhglnuPnw6epGYSZCk/7TVq3Ye0Q2uprJl/6kqrQJ0QzXJ&#10;hKXbdSW1smjzAf5K8sAZa1dsi/UAAQcB+QdUFzHBqGZ5vm6qq1yRjzv4d62lXdBUth08s3jLQfkX&#10;kYxfsu1xsE0vaPD9Dr8RxtkL+GFD01hBTupQenZpsTAAACQ63PQswpNg84+exYlpiKA8nagJC6Y1&#10;yq4aDKlTpWIlJCLum+IIESxB59a7jpzXDrFBCzbrhmFT2fjLyeKfDdCN6Lnr9pj2g8UJjKVsOXCm&#10;wCf6Wxskhb78rlqQEjFopdooJZgg4WXX7zkuPwLE8t/th/bO0NVsXTMe78vNKSeDAO2jBtrHJvjb&#10;lSTeMw8YAAC4CO98XNHlIESwi7sPn2ov1A+csXbR5oNyjDcrq3cdrfFtkG7Uz123+1eD5+qMJPnq&#10;9xofcwVizrYtHATIsKDk0I8US5+383T4mOczfrPz//zbNEjfs6DYvnhx/8V9Huy17y5mGSvmNSIp&#10;Pr24tOcYn4ONlt6zAACAxAdCBBBPfjl+iWIFGTeMWrh54y8nZYhgKpv3n6701XAKCD5oP1aXpRMq&#10;OXHFdgoCSEp1bkUxQZl+TfNOzsuDNJ3f87BdZnYZtogNsg06++el0gQa311kSROUhuyvj31dWuSn&#10;lXb9vUssn3g5ffv0/mv7/3r41/Un1+89v/ck5ElohFd/0h0A4GqcFiIYDIZ9dxRFnRchm2rzXhAi&#10;uIKQV2Hjl2yTQUP/6WsWbLT2RQOW79f/0n+6WIRk2Nwfn78METXGPDkoJ2wuMbMEW0jYwjMTUNwg&#10;FrCMDDLKzzXeOLAkXPLt+W+LhRM17be0J5lxdMb6i+ulrL2wdvX51avOrVr5+8oFJxdM/m1y4P7A&#10;frv7cWFHpMOWDp23de62vVvPHT377eo3+fDkFb+v+PX6r7eDb4sNAgB4B04LEbYFteZHAawjSnsa&#10;hAhu4/Sf17Tfgxg0c53Uh85ef+Fq3PNcESlHpqQBO/dEMWsCBwpyOCcpObMkWZIFJBMLaFh+djmP&#10;96VmGr+8LB8pIJFGkuQjkpOFfsXCiZqBuwfSgN11e1dtZOANQqEJBQ0LTi2YdWzWlMNTxhwcM/yX&#10;4RRMUFShDTXiJ1TJkL1DJvw6Yf7J+WvOr9lzdc/Jmyf/evhX8KtgsV8AADE4/0ZD6MtjTZt+KxLe&#10;CkKEhAjHAbovPmhF3hegwk9fPWVd+47i62NfZyOJdkqG18cJO68ocXPh7gUeLLWjMp3Kyz3Dkmti&#10;rncWvtN6Q+uAfQGUO/fE3CVnlqw9v1a7VKIUik6+P/E9hSa0i8QuAyCp4pJnER79sU1cNNCQPG1W&#10;ke0FIERIuEw6PIkGMN8AXznAy1GNk/KKgixQalYpWUb7qEGx6cXYeOPpDVF74iUqKoojg5nHZmpH&#10;RPnuBinTDk/rtK1TraW18k/Jz0bXid8IvzRBaTKOzkjxWeV5lb9Y98WIfSNWnVul3TYPyroL6xAi&#10;AOD8EOGPuR9SQCASGk7NaWfW7hEQIiR0jt84ziMND/bl5hi/lVButvHdRSna5w/klxh77Yhjiq3E&#10;wbBfhtFo13lbZ+0Q+MaEN+QeW3vBTdcGKAKYcXTGiP0jaGOarW323uL3SswooX2LxEWSaUymwtMK&#10;vz3/7for67fZ3GbQz4OmHpm65vwa3eZpBSECAITzQ4TtXdIaDOlFQkPIpRUIEYBzCY8I5zGApzSQ&#10;MxqxaCdI1ubS6CiWT9ScunWKLxvQaCdHvnab28n9M3TvUGmnMkEHgsYfGj//xPylZ5au/H2l9RHU&#10;++WHcz+M2Dei1YZWNRfVzDs5b/bx2TOOzphipPIhLrskMsrJF1kBSEC45EbD7G51lVsLBkPKVKkz&#10;Z87MOuE9s80gREhMkBNnb66d+4hOT6WeJlB5m5EkIjLW95kSKxwZ0ImyHC/XXFjDe4DEf6K/tJPw&#10;M4CdtnbSdk/SX4a9fBLy5N7ze0dvHF12ZtnI/SO5WtuF31zour1rj596DPtl2JQjUyj40K7amwVX&#10;EQAgXBIieD8IERIlfFs976S8HBnItxyTwqMGxKA9g2hUoyFfO9TxHiDxDfDV2kcdGMUDuUcmP6DI&#10;48K9C/v/2U8j8YyjMyiAoBiFt8d2ochj0M+DgvYHTf5t8tzjcymO0V4vcVAQIgBAIEQAiQ35qN28&#10;k/OEKVFz6d4lHjK1jxSUmGGcQEJ77k46F74VfEssn+h48OLBoX8PLT6zeOT+kQN2D+i5o2f84g/6&#10;FTUCkFRBiABAQoUHsxlHjFMejT00VkYGrTa0knYSLrzp0iaxMAAAxIXzQ4QeqZXHDkTCW/GeEIHO&#10;by7dvyQSANjA0L1DabDvsq2LHP5XnVslI4Ps47NLO0mHrR2o8LC9w8TCAABgM84PESIjX5zas0B9&#10;PNEwfOKchbERhTyNV4UI5ME7bFH8OMn5u+dFBgCxuXDPzJRHqQNTc2TgM9xHeye+z64+VLLj1o5i&#10;YQAAsB/caPAwHCJIz06ngzwMkPx46UdRCCRhIqMiuT1MPWx8Q6Hu8rryssHk3yZL+7Qj07gwvkgJ&#10;AHAcV4UIyyYP4gsJBkN9StJ/P526zlnegNeGCDqRk9IvPbtULACSDMP2KlMeddluvKEw/eh0GRlU&#10;X1hd2lf8voLbydEbR8XCAADgMM4PEcKe/U0BwY3nSp0D64gQgaiZW3lIgXWP4yUhQp9dfcjX11te&#10;T/p6K9J1e1ceBsYcHOM9M0wAp3P+3nk+0PINBVJkZJB8RHLZJPjFPJJxh8aJhQEAwHk4P0QYkstg&#10;yPcu69oQITr6HkIEU3JNzCW9P0nOCTnlAGBFBuwewGPD4J8Hi4pAwoeP6ZTDU+SB9p/gL9vGsrPL&#10;pJ3jxS7buoglAQDABbjkRoMPxQIGw4Cg8e1q0P/1Lp36+XU/xbL5igcmaTGLd95oGLp3qBwPWEbs&#10;GyFHBUtCZXho6bmjZ3hkuKgXJBwG7tF/lLn7ju6yDXTc1lHaA/cF8rFOItNEAgA8Cx5X9DBWnkXI&#10;ODqjHCdIik8vHufkceMPjechhORV+CuxDuCV/Pv4Xz5S8vBp3118Y8Ib0r7o1CIu+eDFA7EwAAC4&#10;HheFCOEZUiZTrhtoWHnomsj0AhLK44pS+u7qKwcPEr8RfnFOdz/3xFweVzpu6YirC96D/Ciz9g0F&#10;+e4iiXwEQT5qsPOvnWJhAABwI84PEa6t+JwCApHQ0Pm9/GbtHsF7QgQ5IS7J9CPT5ZhhRX4490OG&#10;0RnkiELS6IdGujI6mX9yvlzL3w//FusG7oVvCWk/yvzuonflQZx1bJa085EKOhAklgQAAE/g/BDh&#10;5vr/GQwpREJDxJ3dCBHihG9Ls6z8faUcM6yI9hV5FoohdGW0svr8armKKw+viBUDl3Hx3kXe2/IQ&#10;aN9drL+ivrTzQ4iY7wgA4CU4LURQ7iXYgCjtabw2RNAS/Cq46zbxomOXbV1s+X7/nONz5NjD0npj&#10;a10ZrWhnatr0B2bvdzK8Yyf9NknucP4WJUnqwNTSKJ8geRWGx0cAAF4EHldMMNwIvsEPLpD03tk7&#10;zkcXSSp+X1HGCiTaJ+DMipypicIRsVZgP0N/Vr6hoH1D4fWxr8ujII3Lzi7jvX329lmxJAAAeBMu&#10;CRGKpxTXDEwRJTxNQgwRdPz54E8eYEgG7RkUZ8RgeoFh8mHjxL2m0mV7F6589MHRmKnJFq4+usp7&#10;TB6LVhtame5t+RDi+EPjxZIAAOCVOD9E6KTMipBLJNxI2Iv/bA9BEkGIoGP75e088JCMPTSWRyNL&#10;svbC2pwTc8rRi6TY9GK6MloZsEfM1BTwS4BYH9DAO0d+K2H52eVyx5aaVUruRn7UoPO2zmIxAADw&#10;blxxFSGShupzd933FZkL+9cqFyhUhCkuEl+IoEN+zodk7om5cpQyKzRoySGNxcoFhoB9AVwtZmoa&#10;/stw2g/ajzLLHeg3wk8a5R4TiwEAQALB+SFCROhzMVybQxRyHks6fc3K0YmVbK8/0YcIOjpu7cij&#10;FIl87d6SJAtIJoc6kuoLqlu6izHh1wmy2siopPJEi7yhIPeD/0TjNMnyqVL5omlIeIhYEgAAEhTO&#10;DxFGFTEYslUVCTdiJUTYYULOnDnXbd5yL/hZEpRLd699s6Ft6w1tSNpv6bLo5IrFp1Zaki/WtpSD&#10;H0nqwNTzTyzVlWEZf2gq10mV//fogW6liUDuPH3Kf+DIX8bwn9xrR3+5Z75a35qN848v5WKbLvyk&#10;qwECgUA8KGJEtAeXPK44p9uHNFrPX/rDmTPnbsVGlHABuIoQPy7cu8AnuyTWH3tccmZJipEp5KBI&#10;8u2mb3VlWBaeWijrvPbYi2bVjB885ZG8ofDD7z/IPSA/uyUfQhx7cKxYDAAAEjguCRE8AkIEp7D/&#10;2n4e6kiCDgTx+GdWSs0qJUdKFl0BljXn18gKbwbfFKtJCPz18C/ebBk2aW/ByD+w87bOXEwsBgAA&#10;iQXnhwiREffPWEYUcgEIEVzB8jPLefwjmXZkmhwXdTL+1/Fy7GTptaOXrgzJD+d+kLVtu7xNrMP7&#10;4C2c+OtE3uzay2rLv0vOgzT64GguFhruLd8vBQAA5+Kmqwj7Vk6g8TvEa16vR4gQPwL3i48Rkyw+&#10;vZgHS1MpNK2QHFNJikwvoitAQqfm/BIgyaZLXjGx46A9g2hjumwXNxS00yRXnV+VjUvOLOFt/ufR&#10;P2IxAABIpLjzRsMt28/yXQ1CBMeJiIzgwZLF0kMMYw+NlQMti2lsQcvKiSPHHBojVuAu7j67y6te&#10;e16866HdWrmRXGbJ6SViMQAASOw4P0QIfXG8sQmlCuag+MBgKCQKeRqECE7n2uNrPIiS9N3VV46s&#10;Wll1blX6Uem1A/Db897WlSEZ9LNyNk8y+sBoUbsLkB9llpNA5J6UW27Yit9XsLHLNmWWyd47e4vF&#10;AAAgyZB4Hle0C4QIrubgvwd5ACYJ3B/Iw61OPl/zuRySWb4/8b2uzNC9yvcOSJw4U9PI/SOpwk7b&#10;OvEq+uzqIzeg20/d2Dhk7xBer1gGAACSHq4KEcrkeS2VOUS2p0GI4GZ+OG98UHHKb1N4GNbKqnOr&#10;5DjN0nh1Y12Zyb9N5ho6be0k6rWHvx/+zYvz5FHrLqyT68o1MRevYs7xOVwmiU8cCQAAhPNDhCNB&#10;hQ0Gw8sIr/7wD0IEDxIVFTX1yFQeiUlMrxyQ1FleR47fJFnGZtFNCjnz2ExevMPWDi/CXoiqzREZ&#10;FdlhSwcqOeHXCbxsqsBUXK3PcB9+hOKH30UEc+S/I2IxAABI8jg/RLj+Y2uDIYNIeCsIEbwKfpWA&#10;ZfnZ5TyQS6FowHe4rwwXSPrt6qctsOj0Irn4rWDj9Fz8DYXO2zpzseoLqssa5p+cTxaKD3ipib9O&#10;FMsAAACIwfkhQkjwT+nTpVMfTjSDKORpECJ4LSHhITxsk3TaKh4XkEKDuvaDCCRpA9NqC6w6t0ou&#10;zp9LmHx4siz81fqvuBg/hNhxS0d85xoAACyBxxWBV3P2zlk55A/+eTAP8FIG7hkoh3+WkftHchbF&#10;B9KYeUxmNgYdCOKqQiMw3xEAAMQBQgSQkPjx4o8yYpDPFkjJPj67DAtY2L749GJe5Paz26IiAAAA&#10;cYEQASRUoqKiph2eJiMGs489cpY3T/YMAABeC0IEkEiIjIocuU+Z8EDKsL3DRB4AAAD7cX6IEP7y&#10;tsFg8E2VqVmz5jNNEIU8DUIEAAAAwDrODxHGlTIYslUVCW8FIQIAAABgHZfcaPiiWj6ftLlvPbI2&#10;oY1nQYgAAAAAWAfPIgAAAADADG4NEVpWLi40T4MQAQAAALCO80OEkDu7DAZD005Dnj17RsrWc7f/&#10;/vvvlrUrkO4989ghRAAAAACs4/wQoSPFAiVqs354QR9KsU5odc+CEAEAAACwjvNDhMjwlxQKdJ29&#10;U01FkH7kiaJt6NcIIQIAAACQUHDHswjzRw+pWrXq5CU/ibQXgBABAAAAsI6rQoS/T+4wCOpTkv67&#10;/tCL3oFEiAAAAABYx/khQnjIHQoITvz3jPSBdUSIQJTI7EMJ1j0OQgQAAADAOs4PEfpkNhgK1WJd&#10;GyJERwcjRAAAAAASCi650UChAPHzmT96f0j/f/zs6YN8KRXLxBMhooSnQYgAAAAAWMeFjytGRUX9&#10;c+WvM2fO3H/8VJi8BoQIAAAAgHWcFiK8bxuitPO4d3KacoEiNiLPMggRAAAAAOs4LUTIkCYFD89l&#10;GwwKDXfJZQmz0Bp9CtUVCZtBiAAAAABYx1U3Gg7v3cARA1G/c5CwugCqv3jJ/LwiBd/UIsMqFCJs&#10;2rrt6csQCAQCgUCSgojxzx5c+CyCJCoqaszgbjyCC5PLiLh/iNYy+bdHIm0BXEUAAAAArOP8ECEy&#10;PLRD/TIcEBBZ81YVGS4gKjIy9JU+MqKV1vl2hUhYACECAAAAYB2nhQgcEJSo1fLhs1fC5Bp4RSIR&#10;qXxMMt3rBTgV8uiKkpc87nsNCBEAAAAA6zgtRDhvG6K0p0GIAAAAAFjHHc8ieCEIEQAAAADrIEQA&#10;AAAAgBkQIgAAAADADAgRAAAAAGAGhAgAAAAAMANCBAAAAACYASECAAAAAMyAEAEAAAAAZkCIAAAA&#10;AAAzIEQAAAAAgBkQIgAAAADADAgRAAAAAGAGhAgAAAAAMANCBAAAAACYASECAAAAAMyAEAEAAAAA&#10;ZkCIAAAAAAAzIEQAAAAAgBkQIgAAAADADAgRAAAAAGAGhAgAAAAAMANCBAAAAACYASECAAAAAMyA&#10;EAEAAAAAZkCIAAAAAAAzJJIQYcsPswcMHHjl3hORjguECAAAAIB1EnyIYDAYUmV+UyQinlIy88cz&#10;RNIyCBEAAAAA6yTsEKHhm7koJhAJ5sl+soSIhEUQIgAAAADWSdghQg4KB1JkEokYyDb2wD2RUCGL&#10;KQgRAAAAACsk7BChyGs01qcRiRjIdOCu0C2BqwgAAACAdRJ2iBD1YCcFBK9ESuF/VQqSRSQsgxAB&#10;AAAAsE6Cf1wxPOQuxQQSX/noolUQIgAAAADWSfAhQvxAiAAAAABYByECAAAAAMyQREOEOOnevfuE&#10;CRNEwrt59OhRhgwZRMLrMdjwpIiXgE11BTVq1Fi5cqVIeDfHjh0rUaKESHg9aK6uIAFtatq0aXft&#10;2iUSzgMhgnkQIrgIeAdXkIA2FSGCi0BzdQUJaFMRIrgVhAguAt7BFSSgTUWI4CLQXF1BAtpUhAhu&#10;ZcGCBRs3bhQJ7+bZs2ctWrQQCa+nUaNGQvN6sKmuYODAgQcOHBAJ7+by5ctdunQRCa8HzdUVJKBN&#10;bd68+enTp0XCeSBEAAAAAIAZECIAAAAAwAwIEQAAAABgBoQI0U9u/m7QsOHkDZGh8vzWGZGh4Ces&#10;HiIqIlRsiErl5kNFhkpZYTaSJkMdked+oiJTiq1Q2HThobALokSGyo3gUGH2EFWyJhObYjDU7f29&#10;sKo8/++oyNAg8jzKr6Mrmm7Jzhn/4y0kitTzlvvor679QttzSKQEvJFaDlx7LvLczqa2Yhu0iLzo&#10;6IhXj4VJJSoqSmR4gqjbe8V2aBB50dGDc2UVJg0izxPc/WOP2AgV3Y7LntZHZBgMx++9EFYPEf7y&#10;idgUlSevIkSG4njDhFWDyHM7YvUmiOzo6H8PzRYmgyFd7grCGl+SeoiQwpd2Y6zXAdKnIEsy1jMp&#10;O9mXdYWwh5Q+fM/YdNzJ8C8r09pFQmVcqypaC+ldVl4QCY/y+I+VtDG3Q4ztipIGQyrW759ZQwlt&#10;UEBJn8zviYS7eUZrn7j/vkhFR3f8oAhZRCI6ugIltG3AO0htMBR6/33tdhKUzFb4a5GIjt4+vpWu&#10;gEco9ZqPIUsB2hJtiPDsj83esG0S2phKDQeJRGw+za74CJFQCKdkp43XRMrtVM9J67e46yjrzRbe&#10;8sIIbUyBDzuKBPHqX7Icuq2oYc9uk37ipjEsoKQheTaRcDvZye2nSCcSCspRrjRDuNP5tZStY93b&#10;aFAoDW1bWEzwpTRWQx6RiI6+fnQZpV86MGThKoIeJULwSc86qT9ejBXbKvvfkEUkPM3XVbLR1rD+&#10;9OeBpL96ervBO6VJ6Rkw0ZNnOrF59eQf2qTyXwznJOkGQ2bWmf9+W0SmcC/Y4qiIV+rmZRVpdWvn&#10;HLo5JVDZvWWqf3z/RZjI8BSv7tCW3HoZHX3tB1KEMTr6wuo+2iRDluw1ZouEB1D87NzTTyhoJEUb&#10;IpSntCHDyV3rcmbOkCpDliUb94oMjxB5mbYmMjyk0//qktKyfd9wjUckS+3RB0VCpVBa5QKZSLgd&#10;WvX2eyFTRvZNRg3ynQb3noeLDPo7ru+i3IiwF981Usa0r7sGeNCz/zJAiQtJObRt5WvpU2TKXfzI&#10;ZeMXeCmLcyWhz+6R5Z+nIulOwq4q+42UW38eL5Ivm0/qLCu2xDrilPvBdyuWzxlPBz5v4XJn/zGe&#10;UXgW9SKM8QTmyd/7KP0ytotSihji/14GQgQjf2yfTPsyRX4Z9ioDm+5kgS/mi4TniAxXzn19fFOI&#10;dHR0rpQpfXxSioSKuqXJRcJDtE2dZvDgwSmSK5fxS9TtzEZlu4ppzi1oYL6r3M15pXXMbuf3xS0H&#10;DRqcLhXfHhH7LWxfv2S+Pg+NTji6So70lP3SQ9HMV++8QYddJGKHCPM619cmGbKkz5ZbJNzL5S1D&#10;NNujCxGiUiRPXqHHYpGKjo4IvUEF3hu4QqTdy/tlsvr4xOxVFb7txDop839nVbD4I6UNiIR7Obcx&#10;KJmvb2iEsf01e0PZ2BDVUjt3Shoz2M7wdXyRcC95s2egVftmqS7S0dEbvlPc5zX1hFfdrtjXwMNf&#10;kmnPn7o7ku5g74T26vYYx9rHlzZROuBwiJIIP+3nl2zvTeN1z2XtlAjsaLCHz2l020xc/GkMmXSX&#10;DNRi8W8DCBEUquZ7jXZimxlbRDoGMq48S+dARtS9bdPHJF3E6r7KSJCscEORtsKpGVRS6B4nSjmh&#10;bDFRmdlD2YWGWNHMHz9NIJNn7t+YgzYmecEqImEC5VZvN04k3Iiy2yxAuf/9Mo4VLWTx77pTJNzI&#10;m/mVDmUWUcKE2lZz3Y5yGXyPekmclA8G7VGNggxpknvTpqoN47t1IqHj4XHK/Fck3MqS+sodEZGI&#10;QdnUSi1JUa5/xs4Neaxcy7nriYt0D04t1W0MUTwj2YznYDqUrS9YTSQ8QcccyiaIRAyht06S8YW8&#10;66CilMs3UCTsJ6mHCIEfK0/3HNXcEtPyYTYlCpf7+9/tIyj5wEN76+7xFbT2xgM2iXRsUitbqj0T&#10;iqS0b3LP3BO5/9skWvsvfz0W6ejowbUyk+W5uuvCH5wjfdd/r9QcBUpm+8j8nWDXowwGdQatESmK&#10;xH9UjvKOG0rEcmZiddJ/u2FsHvWzpyOLSHiW2FcRCD+DwS9DdpGIjv6yqr+3bKruKkKk8vBX6nKt&#10;RJJc24PzZBmy+qRIu5ey2ZVLR9punZrSMbtuQ8u8pL+K8QIv7yiPr277zzMB7c5pX9Ha/wk2Xtdq&#10;9qZyFYG3pnBaUmMdcSXtuTZAq/bJWkkkoqPPLuxElvu8o9XroH3XnFITCpRMkbOmSLiddMpeFI+g&#10;ES/unKD04r+V/fzq71WkD117kbOIRT3eIcsDkfIMtAHvt18vEhpeU6+AiUR09IKONSnpSGNN4iHC&#10;RV8LiHyV9Cn5uqNh1p5LwuQJxJaZILJV0idXn1ahEbdUPWHyHPsW9uTrnLqNZI4u66xmUq7nZ49+&#10;8u8RHx81yPLxOX87WFhjmN+nAW+qj69vWKSHry4aubbKzI6NDPX1FX/I7Wfec13mMW2q9lkEhdBb&#10;vuo+p22duf8vYfQcFXMpj30RKdLmFCYNVfMqMS7RoNc8YfIci3vxNRelQWpuggkKphNOIGXGgsLk&#10;UZInU7fHx+fnS/pR9eZvC2NcRKzLip4iTwblUTSi9Sj96Hth27SY1up7M9jTDyTd3k0dSr3IZR7K&#10;5W09ddN4JhY/cKMBAAAAAGZAiAAAAAAAMyBEACDpEaq8oa7gX0NYXEPYtbW0EpHwArYFfWOI9cgO&#10;AMAaCBEASHLQsF2o9Ux+pvWTIDNfNG3asK6PwZCzQMng0MhNE78gRIZK62afJk/mkyptuh5jjC8u&#10;mvLg1BJtfECVTF0V60t0Ly5v0ta8Y8HILOnTG3yS1WnY3OSJj/DGH9dOldzH4ONX7YO62hvwVMOl&#10;JyEDPq9DC349cD4bWzSsm8xgSJkmY7NverBFUrd4Np/kYuITAIB1ECIAkLSgYdtgSMv6s6s/U+LP&#10;l5xSqP26km0cocNvKumYkV59xUdzVSBSmWmqTPcNIhkbynpr+DaRiI6+tX8UWbTPUFJyxjHlPfgD&#10;g5XJpO+8NDoiShp8xPxaip6+JOsMGRoNWC51gnXi4poe2iT9AZSccTjWXDdkCdxzUyQAAJZBiABA&#10;EmJ9m7dogEylQX0BImZMjVK+nbHyRKxnpbuWEAVe3lTeuk6WzE8LP+bNJWPx4i7ZL95TJ5+JoaHm&#10;ZW5f2ox0YvIJxerjI2qMgWzaDbn957HihfOnSK7MSUAU+GIY20mvOOYA6yqaz3/4+HYab2bCACWr&#10;zKciAQCwDEIEAJIKkY+UGSk23NH3d2XIjBm5SSnTcRbrjBoDqLnhyhS5m6/rXwo1T6Ty4vvOy/rJ&#10;8siYsczgqR2USEWYVGOqErVFwgTKrdZqgkiokMVyiKBDuZliSFZMpFTIULx+O5EAAFgGIQIASQT1&#10;9DpjXZGKBZ95iy9TqLqhWKX3s6cRr4kTnBVyfb+aSr730LETh5QJ4Yk7z82/Jp5FyRR3NLSoCxli&#10;z1YmTv2Xb9r5x8Vz1QsokxA07L6A8zjr8r+3X74InjU05lOWRb+UubFChNCnnP/LwV8v/H6yai5l&#10;GuCf/9VczAhRJhz0nikjAPBmECIAAIy8V7/V05exvs2tjLd5WoiEndCiy/4WuoSMw3deFwm3Q2tf&#10;fs10wiEAgBkQIgAAjESFKjcItLzbaYrIixdUw+a/lXsT19Z+xxUO2/kfZ7kfWvulB7EejwAAWAEh&#10;AgAAAADMgBABAAAAAGZAiAAAAAAAMyBEAAAAAIAZECJ4I/efPYdAIBBIwpKHz58LJ55YQIjgjdwL&#10;fiY0AAAACQEaTR88Q4gAXA9CBAAASFggRABuAiECAAAkLBAiADdhKUQwDDckdBF/CQCOEfwquP2W&#10;9gldxB8DEgUIEYCbsBIiVJhbIeEKQgTgLDhEWH9xfQKV1edWI0RIZCBEAG4CIQLD3xhce/6JSKuo&#10;NsN/D5Wu+OjmBdILVOvBWcSXpZWF5sdG5L26SVnJ05WNUhJR2ZVqDI+d2vb/XNKK6hQJh1E3EEGV&#10;eZJgiMDt4c+nIsmwMThE+erE5cPrSP9ywe+cRSjfsDJkEN1AsJ6zQq7vpbysb/VVElHq9zANBueO&#10;BHO+UOoUCYdRN7CbSHglCBGAm0CIQM6gQdsRrGhDhLdyZCSLSMRAlvH7bkp91K7LrOvo/3Fa3bKU&#10;TN9klEiYcOqnRVSAadKuv7CqjOn1tcgwGPqMWSKsxhAhPIMvZxpqt1ZdsCQ8+LXkIsuQKvszzeeE&#10;yDD3cmS57MlI8U2dRy0huBgrRop+eu0QGe+/MH6tUCnkV1wkoqNvbWxDBtajIsKKZlP+cMI3VaZ7&#10;L4xfZSRL7VYrdi0cw7kGH/WrjJGhWVJzbGaYsfm4WlDw/bDObCcCvt8irNHR11Y1JUt05KuMycWf&#10;XadlZ5HnMpJSiPA37dIOQUozI0UbIqRV2lJKkYiBTH+8ZPWlot8TCR0fpqFMbXdQooQWU/aKlAk/&#10;TBuqLKDSY/giYVVp1/Q9kWEwzNxyVlhliBD+JKY3GNoMnCzyVF7cuyizMhaqqh2HyHIlOjqr0hsM&#10;afPVUP6LwfRj5JdWKQ0+MjwkY8ynSSetPUT24e2bcDJjvre5pCD8SaqYFafPXVa33qu0YLtGnGtI&#10;lvaxGn7ZAkIE4CYQIkiok2pDhJsblTH4TqixxT76bTxZKrYcQPr9P1cqvdpgKFez/rA+HVL6KW6g&#10;zVzFWTCh985xAebSg1ifNNRCufm+CBKJ6OirqxqThcbkV5fnkbJX83Hh+/sV13n4nuJHOERYePgG&#10;ZxGUJDS6L+sMuynWVTXW/jG1SIr5GbP2Dylm8FWCgDsv1Osj6oIjDyuuSvWwsdaYXrOgomnqn/xZ&#10;FUqOOXRPpNUxY/ghpZ6IR4dJX37R2CyvbBtOFvadHCIEbPxTTSnkTE0G81vuLJLmjQbaq9oQIaiY&#10;cpkgQhx2hRWtleCy95JTpG8PeEs5DBQIftaqU+uG3Ni2/2HsTXfPiP6i4vPI/De9o6PUawwDlh4T&#10;6ejoAYXSkYWUnd2U1T3WfFp7wcdFyPJS7aAcIpy9Z/zut5I2FDDqqd9gnVFz39ToyVhnVIv5qwgc&#10;Iny5+KJIR4eqhY0tMKUmqarJWWcUQ67WRt0nBevE0z+2kkEk4gIhAnATCBEk1D91NxqiIsPkmQfx&#10;LDSCfj/uOFdkxyYy5DHlrjp1i3S1eKwNUA2xRlDmyqIPdCUl6egEO1lOkYhBqSZ5VVJMbzSMr6Rk&#10;khLx8hEpp27F+sxg8OWfZHmlXNVYf4VisbAZPH4fVX0vKfejoxsrnllxqW1ryoslT0nZcEdVjdwg&#10;468PFI0UQ4naqlHh9u6BMQsKKNlpm+LySipFzZC/zNeUK64iaPiqiL/O4nQQIjDhIUq7isE3IjKK&#10;/huz55rIjs2jK5sp97p6Gq6W91fNjLKgwTejSGnopl5UEonYkP21ktVFIgYyFm42iBTTGw3lFINi&#10;eXB1FSm66wEHZ3aT5UmptegK64yypNUQQSRUKFlx7EGRiI4eUkZZmJTQR1cVzRxckpR6S6+yrqJ0&#10;oljbYRmECMBNIESQUP+MFSJc/Snf61mErhL612Iqw+c/pBgM6VRVEPLkIpnO3wuNuY66W2So7J3Z&#10;gYwiEYsrZP8r9gVasnx/5E6NbMp5mzDFQJZ320wgxUqIQEECKU0m7lR1wcLeNWV5pZwdIUL02JrZ&#10;DQa/id8o13jZQsqTVw/p93lMhyY9W+WRIqFyZHw9bXkbQ4T2HykBCBsl81dtef7iFSkIEeIhTgkR&#10;js3t8FrmWIP6np7KYMg6KYZ8n7LO/L29P9mU5hHxnJR5v/0rMlTGfK2EgiKh4enOjmTXXCkgXpHl&#10;akh0auWilJk7HQEb/yDFSogQpUY2G8/fZTvTNLfIJUhxRYhALoGUnuvPq7pg74bZF/8Q66JchAha&#10;ECJ4IwgRJNQ/dVcROr6ZmYyG1K+1bFhdUWK7hpTqFQbfNNmbfaKMvsR9o29T/BqRo1jld8oXYv2V&#10;hbb/6K/dXKBt27Z8Z/6bxcKtdC2fUzVQ1resvPOVeCLSaohAKFECkbtUtUpFc6iqj1y/koodItTI&#10;JS6X7PvX/CVgzr0fc3+hcUHlEcz3207kJMNlMuco+/Fb4vkGkcFZtoUIxLgPCirlaT+0actK5rwN&#10;OQshQjzEWVcRcqRVGkmmnCVqlX2DlNgX59ULAwZDlnxv1qooDp/IIUJusaXE2x+WKfCaqhpbo45D&#10;i/qqBZTuwMr+W+IOfd7MqdjS9uuWrAT8LB4MshIiKIQojw8Tb33UOA8/RJAslchS/1JdiJBDPCFj&#10;uGHybIA9IQIhumGWQpVrlSnAuuxgpCNE0IIQwRuxEiIkdBF/CQCOwSFCQhfxx4BEAUIE4CYshQgA&#10;AAC8E4QIwE0gRAAAgIQFQgTgJhAiAABAwgIhAnATlkKEd9uOTugi/hIAHONFSOjc9b8kdBF/DEgU&#10;IEQAbsJSiJCzdrc6nSckXKHtF38JAI4R/CKk37TV2w+dTaCyef8p2n7xx4BEAUIE4CYQIjC7h3xs&#10;MHnpcXwzMZHPF180Y0XuLE6a8vPlR1ygYAZlmrU3ilbIl0VR0vvXYLuzMH3p0RFyv6afMRpIkmCI&#10;0PeDEtQedC89Vs2biYzEF00+ZUVkWO4O92Km70qbQnmPsHjlWplSKNNw5v2gg8hwEqYvPTpCZmUS&#10;Bq8+x0CIANwEQgTFtRgM2y49oF9tiDCmvPLqv0jEQJbTsf0mkyez4vhEIjo6PSViz6WoGFJVFglz&#10;PLj116xZs7bsNE7hLDnz627KOnwm1vcgZIgQEfZi/txZq7fEmqmJiQp/tWTRvPmLl4bGnoyGCQ95&#10;MmvWnFfqnLrK5jnDw0ZGhK5aPH/294uCX5mfbf7M/u2zZs+990yZB4kIf/6Y/rSf9p/kpJZLx/ZT&#10;1pFzf4l0bCLCni+YM2vNpu0i7UqSUojwhFvC1afKC/3aECFjGmXqIpFggg+Sxew0Gsr0BX6pRYJb&#10;l6+Y7ZghQ6qqA0XCHFcvnKCjv+/YOZHW8Mu2VZT1x7VYc3nKECH02b05s2Zt3fMb27WEvrhPPWXp&#10;MvO74uXj/2bNmc8dRakrrhAh7MWT2dRh9x4V6ejozetXzFmw1LSrRYS9XDh/zqJly8z1QoU9G9fN&#10;mjX78XMLs1KbAyECcBMIESTkFbQhwujipiGCMm1i5S+VCV+1KP7ERz8Te7eFh0VCZcWgOia1CZTF&#10;DT4iER2dRZ3ZRVWV6WiSZzNOOpvJTzkV49mLOETwSR7bERsKs96xhnJV4DEnFCelzF2T+TMx+6Fa&#10;0vD7E2UUDwmJI0RQc95jPer2BjVpCI+Zq5/0N0orj32Mfrcw6QduxLitEGX25VTpxQeflGUMhhXH&#10;xUQ3JdMqf0iymNwnV36m5K/P+DMWyl+dLF0hVVfImsoYfvHUSb7Js3KSoKQh+esi4RqS5o0G2q/a&#10;ECFTWn2IEPVSOWp9lp0RaSZKPXzpPxdJBWWSwTW/xxrRe7xPNrPtjedmNn65QJ3ESO1cEfdJK/WF&#10;cQZPnt+IdQ4RkqcpyElCSRdvwro6laJxdfePzaJk7+UnOKlmGp6qMS1f9VAN5h0IT53km1rMjB58&#10;/Yha2Fi5mhKzsn733uuUEOFwdPSzm0pQ9f1vYspqtaThUUzgMOhjZYozkYgLhAjATSBEkFD/1N1o&#10;mNetltqLDfny5aXflCWUUVkXIqj5uo8vKGdgQVsviJSKxRDh0GDz9ujozMoNCv089mQyFFRmurU2&#10;u2LoM1J++VtGCAp3TiyX5ZVyJcxMjCgSsYl6fFRmkVOeeCJEuUaSpS0ld45R5nzkLFImnIp95SD8&#10;LBn5IgApBs2tFiuzK76jzicpPiYcA1kKVxpCuZ6ZXREhgkrTwvxxQ5+8eXLRf/UGraFfXYig5GeM&#10;fbUsLJhsB67Eao2WQoRFaocTidiQPWW+iiIRAxnf7zSVFCuzKwbf+o2U+7E/o7Zp5FeyPCkVpsfq&#10;rcqSjk/A/Pw2Kf3GTBONWKVpDWWORbWgsmDV2fJzUARmV0SI4H0gRJBQ/9SFCCaEUZmTGl93aaHy&#10;VUaR0EBGQ/aWIqFSXDGZKRl9aizZdRflf/rlSGh4RNb0NCL7CVMMVDjNO9+SYi1EiFDO2344qXxQ&#10;SnJpq7Ii1pVy9nyj4Y1MfoaM+S9vHCLKhPylKso1ldO3xLf1SP9y/W3WBf8qlxx4b5Fi4wTM7+dT&#10;yrLRFIQI8RBnhQh6nvxCZbQXx3sUU+I7kdBAxje+mScSKmQxGDKJhIbVTZQ5nkUihkOnzkRERisX&#10;MbKUEKYYyNZi6I+kWAkRQh7+Q8r14FhDz/ROypTqrJPikm80vLhLyuHrFl0K5WICZi0IEbwRhAgS&#10;6p+6EIEsBoNvVJRyVf3Iwh6U+Gb9P5zFKNkZsolELJRB2jd5VmVJ9dIrwRmmFFZvH9x9plzjjIxQ&#10;ohCDr/Ceim4whJKDpP6jXhuQtySshQjR0b/N60V64S9EHDCpgTKp/tAfxC1/pVzsEIG/qRAZGRlq&#10;/hECsSU/x/g7f/VpC8PrH3CSeHJyGhkKvtdW3VtRywZ/Tsk8XcQTEkphm7/RoBQ2GJ6rmxIZEc5J&#10;zkKIEA9xVoigHIaMldXuEDW4qdLaTsYe/sjiX6SLSGh5qXzzMH3uxqTy554JzjFFuatkMLwKU66/&#10;c5tPXbAaZ6k5hgi1hb249wfpPr6i91kJEYjBzZRvgw3ZoV7SiooqkVzJ+u1f8fVH0s2FCEp3MH16&#10;wK5vNCzv14T0Cm0Xc3JZJ+VMod/q05wkHSGCFoQI3oiVEKFQwz4JV+IRIgBgFg4RAudvSrgSjxAB&#10;eDMIEYCbsBQiAAAA8E4QIgA3gRABAAASFggRgJtAiAAAAAkLhAjATVCIEBwSAoFAIJCEIk9evESI&#10;AAAAAIAkAUIEAAAAAJgBIQIAAAAAzIAQAQAAAABmQIgAAAAAADMgRAAAAACAGRAiAAAAAMAMCBEA&#10;AAAAYAaECAAAAAAwA0IEAAAAAJgBIQIAAAAAzIAQAQAAAABmECECBAKBQCAQiFYMIlQAAAAAAIgB&#10;8QEAAAAA9CA+AAAAAIAexAcAAAAA0IP4AAAAAAB6EB8AAAAAQA/iAwAAAADoQXwAAAAAAD2IDwAA&#10;AACgB/EBAAAAAPQgPgAAAACAHsQHAAAAANCD+AAAAAAAehAfAAAAAEAP4gMAAAAA6EF8AAAAAAA9&#10;iA8AAAAAoCcpxgcGA6IiAAAAwBqIDwAAAACgB/EBAAAAAPQgPgAAAACAHsQHAAAAANDjjSNl/88r&#10;0hDO/H7tnrCaw0+UMlKu3SaRZxkqJjQAAAAAmMPrRkpfdZjv1X/Ejq0byvhnIr3xsJUizwS1bCwQ&#10;HwAAAACO410j5c0tbWnwfhgaIdLR0V8oEYLFjaSs1WcfiITNID4AAAAArONdI6USC8QevCMj/iTL&#10;XZHScZ+yQoVuB7pVAAAAAECHt4+Uvw4oTsN5pEjF4uS4EjzSb1g2b9SYcQ+fv2J7nCA+AAAAAKzj&#10;7SMljeU+WcuIRGxeS61/PNE33RsiL4Y9e/ZsNoFKPnj2HAKBQCCQpCCvwsPFoGgPXhwfREXyqC+S&#10;JihPMvomF4no6Gd/byNDnlL/E2mV9957L78JVOxe8DMIBAKBQJKCJKr4ICoqQgkN7LwRkCdjClsW&#10;sbdaAAAAIKnhjSNlePDfamxgCDf73IFl9g/IbsvYb0sZAAAAICnjdSPlwz920fjtk/o1kbbM8YM/&#10;bb0U65nE7tkzIz4AAAAAHMe7RsrI8Bc0eKcqWF2kraKUfKOUSKiQxS9TIZGwDOIDAAAAwDreNVLy&#10;CwnFTfj3uZr97B/KfXvWBTURvX1oNUrmK/Mx6eGvnqZRFw7jPKtQMaEBAAAAwBzeNVIqI7w5rjxT&#10;s2PHB8SJtSO4AJEiTYaIKGG3DhUWGgAAAADMkRRHSsQHAAAAgHUQHwAAAABAD+IDAAAAAOhBfAAA&#10;AAAAPYgPAAAAAKAH8QEAAAAA9CA+AAAAAIAexAcAAAAA0IP4AAAAAAB6EB8AAAAAQA/iAwAAAADo&#10;QXwAAAAAAD2IDwAAAACgB/EBAAAAAPQgPgAAAACAHsQHAAAAANCD+AAAAAAAehAfAAAAAEAP4gMA&#10;AAAA6EF8AAAAAAA9iA8AAAAAoAfxAQAAAAD0ID4AAAAAgB7EBwCA6KioKKEBAIAK4gNPcu/FPaEB&#10;4CEa9Zqas3Y3lo86jf/z2m2RAQBI2iA+8CSG4YZbwbdEAgA3cuPOw3wf9+SwIF/9XtW+DpRRAknu&#10;ut0HTF8rigIAkiSIDzwJxQckL8JeiLRrIHcvNACiozuMXiLjgMpfBdTpPEEnJRr3lwVYxJIAgKQE&#10;4gNPwvEByavwV8LkAtjFh4SGiTRIktx/HJy/fi9uDLnr9viww1hdWGAqNb8blf8TsQhL9wkrHge7&#10;NpwFAHgJiA88CUUGJWeW5BDhZdhLYXU20rkfO39FmEBSYsbq3bINlPp8oC4IsEVqdxpf8avhshKS&#10;wp/2nbdhn1gBACAxgvjAk3B8UGFuBQ4RIqMiRYZTIW9esEFvdutBCzYJK0gCFGnUl487Sa32Y3Sj&#10;fvyEYoXc9XrIaklKNB4g1gcASEQgPvAkMj6QIYLIcCrkwSk+IM+e/xMlSqjQcpjIAImUY+evysG7&#10;YIM+tTvpx3idfNRxXPyih8r/C9DFCgs3HcCrkgAkDhAfeBJtfOC6EEEdJJT4gKTsF0MpmffjniIP&#10;JC7aBi6UQ3WVViPkQG5JKsW+a5CrTvda7eN+LsFUPuwwrlTTQdqqqrQKOPL7X2KzAAAJEMQHnkQX&#10;H5SfW94VIQI5axkfkLzffgx7cJENEgU0tPNhJandabw83JZEFtaJLctal486jtfVWb/7JLGVAICE&#10;A+IDT6KLD1wRItx9+JR9dJnmQzQefBwb7z0KFuVAwmT17qN8KElKNrXp2cM8se8IFGrQh+212o8t&#10;8IkxjmShAvnq93q37Wid3UYp03ywdl3+tbvtPX5RbDoAwLtBfOBJTOMDJUSY4+QQQXrnPB/30Ppu&#10;Nm785YQoBxIOkVFRNb4Nkke25nejtEfWunzQfiwvVe2bQF2WTj7qFOtKgH+d7pW+HK4rY6O813Z0&#10;kU+ND0uSNO497XHwc/H3AAC8D8QHnoSCgAJTCujiAxLnhghap0yi9dps+az3NFEUeD0Xr96Qh7JA&#10;/d5x3g6o+OUwKqkz2ngTgYq9o4lCtEKDva6wjUJ1Vv8mVp0UdgTNx2s1AHgdiA88RoqRKTgIKDS1&#10;kC4+IHFiiEAuuGCD3m+3GiE98ocdxkl/za/AFf60rygNvJKoqKjP+82QR5COpjyCZuWD9mNp3JXl&#10;dbnxkA86jJVvybL413FCtcU0b2CSlGiCVyUB8BYQH3gSjgBI8k7Oq4sPSMrNKeeUEIHcLj+fSC5e&#10;OuIqrY0T6771P+Uh9lx1uosFgDfxz837eeqJDyWQ8lFHY2xnVsp9MYQLSynRpL+ujCPyUafxZdWn&#10;CnRzM9fuNL7il8O0FrukRsxFBfFnAwA8DeIDTyLjA5JcE3Pp4gMSp1xFIJ8r318gJ85emKT4Z/2k&#10;d/4wJnQQywAvoPOYpfJgVWg5NM5pDOiEXpZn+cC2WQ34SkONb+14iMFUtJcrCn9qbFq2Sx71e1Hi&#10;jwcAeBrEB56EBv6SM0v6BvhyEOA/0V8XH5A4HiKQz81dN9aTiXQa6m/umjM79z/+xRd+PcnT5y8L&#10;xzzKl7tud1s+lEBSsEEfXoSkaKO4h2eKFMs2119pYHmrlZmPNsUpursPLHnr9XjX5mcnER8A4FUg&#10;PvAkHB9QEOA7XIQIWcdl1QYHLGVnl3UkRJj2wy521jp3bFa45ISl28XCwI0s2nSQ9z9JyaYDdIcm&#10;TqGlaraJezCu8Y3xU84UJh4597dYfXT01JU7ZRZJ6WaDdcvGKRR2lDEXdnxkwxORiA8A8CoQH3gS&#10;GR+QJAtIxkFAljFZZGQgxcGrCM9ehtjhpuspF4ortBgqFgauRztPwPvt4rgpUKLJQC6ps8cp2jmU&#10;Ri3YZGkiZLJv+OWULEliywUJU3m37WhZgy7LrCA+AMCrQHzgSbTxAUmqkanIIpM6kSFCvOe3Z0/9&#10;lrlP/pO9iuaq8ptNlREI0zC7mrOXr/NBISnwSS+5/83Ke5rhloVO1nVlzEoF9RVHlpptRol128a6&#10;3ce0n3gu+mk/G+93aMX0mUquTbn7oJl5CfEBAF4F4gNPoosP4pTSs0pziCCWt58KLZXvL+SrH2so&#10;8o/x/oU/FVPpkVT/VlyFFksCp9Jt/HLevSSVv4pj0qESjQfIwixlmsd95Z9CgVx1xQUDOsS/HL8k&#10;1h0v9p24lL++MVAo2KDPB/YHCizvtdMHOv51ulX8cjjiAwC8CsQHnsTe+ICEX3r0Ge4jqrCfQdPX&#10;slPWumzto+/SKCfSF0sCh4mMjNKOsnG+rChDNykfxrUISV51oGXpOm6Zcz+o+PT5y9wxYQdJrjrd&#10;4/wrzMp73+mjBBaxGgCAp0F84EnijA/SB6XXWUgc/0bDgyfP2BdrTwHLfmG8BU6RgbSz5cCpP8TC&#10;IF6s3mX8UELxxrY+eyi/r1jq87i/rfDW/wLkKqq0GkGxiFi3awgNDdfd8njHhqcjTYUam/bdB1E7&#10;AMDTID7wJDTGm31hgSXlyJRUIMXIFDo7SalZpRwMEQh2xxW/Ms5po32gjFy/tPNzbd0nLBdLAnuo&#10;2WaU3KvvtAmSe9VUqKTpBw5qxfW44nvtRueqa/zk0pYDp8WK3cXzlyEtBsySG0CifZbFdsH9BQC8&#10;CsQHniTL2Cw0xqcNSqsb/lmyjc/GQYBfgJ8ui6TM7DKUlez/7J0FfBRHG8YvIQnBnQJJcHdCKf7h&#10;7g6lSCkuxSE4ccEtQYu0uBV3d3ctUrS4Q4h/7+5MJpu9u+gld8k9/99TOjM7K7e52/fZ2dkZ5xR8&#10;W3GCNV/naRwxOoJyAKXSHcaJcvZ6fYm2Y/maIDoePH0phgzK23RY1H0JCzSLuIFWLYpC+RU9B9uO&#10;nBNi0OcIcSAwKPjnsX7ikEg/Rte1Qin4AwBMCvgDI9N0ZVMK89Yu1qrwz5Tdh1sE8gGqRSRmEUh8&#10;W3Figu9GdilXXqlFdwRloaPct5HE1wR66DxuPjtRpKjHGqrRK6JpgSlPk2GqOtqq3D1iKo3SHcYH&#10;BQXzHZsSg6dGdMAkOf48Mdq3LeAPADAp4A+Mj/Mh5ygsgv00e2YCLCdbqhaRis8rHn+LcOvhc3YR&#10;V87bVKjlSO1+ZzXD+5TxNYGCpy/f5gtvBsjTZGjUvfaKtB7NagpFO3lBnb5euRtHPEfYsP8c37Fp&#10;s2L7CXHMpOJtnPQNFA1/AIBJAX9gEhx+eJiFeVX4Z8o7Iy9bajHZQrWIVGJuCVpk5WLFtxUnQkJC&#10;2eW7UvdoJgYUDyBevPnAVzZ7nGatY+eE5NhpguqMaUv1VkK0/f8LtYgYO7nRwKnBwSF8x0mKK3cf&#10;iU9ByttM3VICfwCASWHoSBkakiWFptXCK1Iy4B1FYkbJHjPYclOAjoenTIkzT8/ExCLorFByXkkq&#10;TzE5Xn0RCPaevZjMSaUaPSN6LLJL/N5T1/maZsmHz9/EzIr2DYfU7RvT8QDq9vehVaJtMKimGAi5&#10;eNsxn7768x0nca7887hYGyfx0fI2GVZHnkcK/gAAk8LAkbJ0KskNDPLYQenaOSwo/epL4JYF4yjx&#10;ndUwNG+f3xk6ZMjYyd7+QTG9qTJNf0D8+/5f5gAcFziqHACp0KxCbKnOmR4LzylMi6xdrPm24sqk&#10;+ZvYVVsZqEhspJ0SbSNezMvTRGrrbjNyDl/TnFi+LWKiBAp14pxoi71zqM9y6VT9/j55m3LbQVq6&#10;5Sjfa7Lj2r0nJdvzsaKF+DIAgLExcKSk0Lv3Ab/LobSmxBiWzmqpKTzmMEsbEGkXCmwz5uILooRq&#10;8pTp8T3oOzMBqvDPVGROkZxTc6oKhQrNlgxEKrdUfFtx5dF/r9mVWvmcWPRYpBtlUVistXQXSMGP&#10;r2kGVO7uys4DKerJkBwUfQVIqqU6xc4nU6VuzoEm2fEwIXj/6WvhlrxDBi8CABgbw/sDlgh4c5vS&#10;l/77wrL5s2rsC7mztKFIZS21T/BMWNjry39RttWcizyvH1P2BwxmEcr6lVU5gGhVeLbUipDaLTXf&#10;UDxgF+vK3SK6IxRuwScdJonCKuHxkq+WTLn76D/x2VWjU6tURfFQgCl/s2gaD6r/5i4qF2wx8t1H&#10;/qsBAAAjYnh/cPOTlJhSPx2lxevYFMnrLLzJMwaCtl9r7D6ekbGlIts8PKMf0/cHBLMIJX1LqhxA&#10;tMo/Mz+taOtmyzcUD1gfe4pYIpIJN0ASYy/W6evNSj5++cbXTEaMmRPR9zDqHgPK0QiY6HSp6ihV&#10;v79PfsW4gb7rDvBdAgCACWDgSJmFYq/GslatitL/s9aRikKDs6WTArfBh2559+7dpwCeZtjQbtLk&#10;4xn9UC2eMmFCQ0OZRSjlW0rlAIRKzJPeXFAVklhnxkxemfi24kFf96Useimjmghp1X9zE+Ws5MnL&#10;d3zNpE/hlhHtJXUVb37qk+g0kK/p8Kjf9S/ZfpzYcol2Y759j/w9BgAAE8DwkTJHRqmPYgrbDCy7&#10;36MyZbddfcmyCUfgh5u0o4YeJ3leP1QtKDg4SYgNsZxvZj6VA2BiBoLkOF/dn9FhugOV55qWS7XB&#10;OOjpq3cskilfwxPhrXCrUaKQDRc4cf4m1RaSlvacvCo+XZHWo8WnU6luX+9avSONfEznp1qPCMOk&#10;LeXw1XmbDr/54Jlq1xAEQQmhuA2umgTupGNESABFfYJnwylYsCArV/Hq0+ekIhsXG4r0OabkUDkA&#10;EpvLkUm1iGQ/XRpY6YcpP6g2GAc9f/+RRTXluPpsksCqv0ZqQs/XVGowp0Co2oLp68WHj3X6erGP&#10;Sar+m96JEsp2jJjISrVIn5QDGEyYv1G1awiCoATV96AgHhRjQzLxByzqx9AiUU2eSiLYTbOjSK9z&#10;moay88tGYRHYivlmRv/MJSaw8KZ8Ve9HrcmESOXlYZjtGw7hq5k8tx48YxNQkaKYKKHBAP6Sp1Kq&#10;OiqV7ThB1CzSanSyGcAAAGAOGDhS+r97wEK1Nqd4FQPz5dUtaespUvJ8DKDqPJV0qLO8DkV6Wzdb&#10;lQNgEhZB+0EDm+Sp/PzyfEPx4zfnxTGJi2JagaBgk35D7+dxEZMJ/aR/JqFynfjEE0KFW+l97kCq&#10;1TuiHSJ346GX7jzm+wMmyZeAL88+Pfvn7T9XXly58PzCssvLum3u1uPvHnwxAOaKgSOlFKo1Gp+Z&#10;vge1eMurGJJbBxdK+7POz/Mxg9bgqSTFiD0jKNLrm6YhwiJoja30w5QfJIuwwDAW4cy1eyzyKSdr&#10;YCredkz5nyeyNN1ts2om+FLDuRsPRF9Ch0ZDo+57yKoJ1ewVMYikSg0GTCnSKmJWhYnzN/H9gYTn&#10;5ZeXp5+cXn55+ZTjUyYcnNBjS4/ay2sXnFUwo1dGKxcr8euIuQrPLsw3DYC5Ynh/cP1TYg0O//4M&#10;7S59pa48G2OSqD8gVl5dSVcunbMwOM53FJc27VaEbD7ZqJwSfEPxIySUT9bwv54RD+nFS/z5wocH&#10;EDM1rN93lq+ZYLz9+GXhpkO/Tl5Uu49XuU4TCrUYSYGf7V2fynQcH/VbBkzF5DGnS7YfG0XlCr9M&#10;Fpu1azgYAxjEje9B31dfWz1s97Cmq5qW8StTYFaB7D7Z03mks3G1oe+8+HrHR2SvM3hmIMecZ0ae&#10;onOKlpxXsrRvadpXufnllL8aqgl/AIDh/cGjuHSDiAu0L411to9q5OEXoiTp+gPi4IOD7EonrmVK&#10;RbEoo2dGWlR7WW2+oXhTWO5zR5FYhMl8ilGBRTRlj/b7ui/lq0VHaGjomw+fHzx9dfPBs00Hz/f1&#10;WFZJHqI4trJrMNih8dC8TYblbzaiZLuxFbs51+6j99afibwFrVg5uhmqhJT9GWl3W45EPzZXsuTj&#10;949PPz69/fr2tZfXLv13yee4T4f1HYrNLZbJKxP7QsZfls6WVi5WZBRs3WzTe6bPPiW7w3QHCuEU&#10;3VXfc4OI9gh/AICBI+XCbpVSOjjyTELyeKeT5A90kI7X0A9V4qmkyesvr9lFU7udIGpl9c5Ka7VY&#10;3YJvKN7091zBQqMImY4/RzyqF8MzF5XHWSrcctQfW45OXbGzj/vSGj09lKMLxFx5mgwr1HIUxfvy&#10;nSdSIKft1Itu8sOYqERbqZFASLVUW8rphfp7LuenIynz+OPjnXd3Lr201Ou414SDE7pt7lZxUcV8&#10;M/Ol9UjLvmzxlMVkC4ruad3TZvLMRLfv9tPs887ISzG4+NzicRgnNKFFBwx/AIDhI2U7x5wUgG20&#10;SKD+iXEgqfsD4kvAF3bZVV3XohVrRWjwZwO+oXhz5e5jVUxld+FMtXrzW/aK3VxEoUpkLwq3Gk3G&#10;omoPt1p9vOr29aaQH5OW//irTl9vNmaDUmJcSG1V6h7RkuHQaOjLtx/5WUji0N05+zpFq9TuqTN7&#10;ZbabaldodqES80qU8i1Fd/AU4MvNL6f6piVp0SeFPwDAwJEys3QHrxv4A4PDLtlRXJodFzhqD7+Y&#10;xi0NrfXLpl/4VgwBC5nK0YFEHKXALwpNR0UVDQBMZTqOV9URIstCJoZVs2s4+I9kNKHijZc32Leo&#10;tF+CNNQnUdEJgT8AwMCRkkLvuL/O8Iypkmz8AcEu7mV8y6gucExsabG5xVTl6T3TU3nf7X35VgwB&#10;eyOgqOLFP3FrXqbjBFGYcKrXz6dGL4/K3V3Kd55Uqv24oq1H52s2XEw7Wb9/pAYJVkjK02SY9osY&#10;TA0GRHru0H3SQv5RkwtsfC2d3V3NXHRaHKY58NMEgLlieH9g+uPvJyd/QDATUGJuCdU1jsQWkYrM&#10;KaJalMZdakVovbY134oh6DpxPsVRsgUixBZsKfVhFNnYqmZvz5+6TC7edgxFegrkDo2HKh8HqCqL&#10;cp2q3SfSWMjVe7pX6hoxFqRK1XpETKhIevIiIV7ONTLsi5FjSo5y02qUHtSt9KDupYd3VH1JTF/Z&#10;fLJl8MiQyi1VSteUNq421i7WVi5WKZxTWDpbavse9pH1qYxfhMmmbGbvzPxMAWCuGDhSWms03bx3&#10;8Yypksz8AcGeHxeYWUBc4ITE5U/bIti62lL5yD0j+VYMwe2Hz1lM1deB4MfOE4u2dmJjM2tLVVm1&#10;VKUoKpONIDNBeynQfESp9uPICuhrJFCK6tg3itiI2+K/+adKXrC3ZEllvGtKtkBStzJDuoSnuzvO&#10;raj6qkQtx/mOZeeXpfha2rd0Kd9SJeaprWoGrwyp3VNT8Gb7VUlVWbVUpVhVVnXgVS1VSfkqBGXh&#10;DwAwdKQM/k7Rt0KjzodPXX7/ORKJ9dpj9CQ/f0Cw9gC7qXbiGickroB5Z+ZVLbJ1kyyC2xE3vhVD&#10;4B8QyOKrzsmKRPTVKX2VHRoNoUhfvI1TmY7jK3SZTFtWtQfEU6U7REyo2HzIDP5JkiNsJIz0wwsL&#10;N1DVvUM1zw4V3VoXHFcj79B6Dr1a2vdsbtezeZoRecQ3hwyo6psjFulUIlemw7NxsSELkt4jfWav&#10;zNl9suecmtN+mn1sX/ARom2i/wEABo6UFHr1gf6JCU3u6bnpupbBM4PqYkcSw8vYT7dXLWJTRA7b&#10;M4xvxUCwB/9FtMYhFmG4UMtRZTuNr9zdpWYvTwr2dfv51E+UdxaUqtHLU3RQID149ooffTKF/tBZ&#10;BpUv3K+j7Ay6VfWQnAFTJfc2Dk6VmOxGVCF/wJStX3VaK7Zt9Tor00ZSuaXK4JUhq3fWXFNz5ZmR&#10;p+DsgsXnFldVNoVXIeho4Q8ASJ6RMmqSqz8gSs4rSZc2upFSXe9IlpP5O2x0X6VaxBp+Z52axbdi&#10;ICgAs7irDMmmoHr9fXI3jnjAMXLmGn7EyRevY15ZBv5E8Z6cQZnBXYUtUCrPmCp5x1TNN7ZaoXE1&#10;i46vU3xSvSIDOhTt93OJAV3ITDjO+0n1tUnGgj8AgIA/SG702daHrm5WLlaqSx7JypkPRK89RwMb&#10;o37R+UV8Kwbi0PmbLAYnaNsAe3OhSnfXCr9MKt1hXLE2TgWaj8zdOJrxlev09QoMMunpowxFzkE1&#10;yBk49GxZdliEMyg9uZFIR60fx3YWDyPKeddWfXOSpeAPACASJFKWLOAgPVFgWFjN33uLLzAN6KB4&#10;Kpky49QMusDpfG/NxsVG35C0zCIsu7SMb8VAUAxm8bhmLw9VXNepBgOm1OjpUaHL5BLtxuZvPiJv&#10;0+EU6bUnVo6VSrUb22r4LM8/tl7758nNB88ePnvNDy6547x4I3tMUHJop2qKpwm5nSo7OFXKN6aa&#10;KIlWlV3YUwlZTm1VX55kJvgDAAgDR8qQoK/MFWTK9kP+/Pnz5OFGwarU77yGCUDHw1PJl7PPztI1&#10;jqTdVBCFUjinoFW239nOt2I4KMyrYnasZNdwSL6mw4u2dirfeVKt3p5dJyyYuWrP1X+e8K2DyAQH&#10;h0zw21B+SC/JHPRrUNWzfUSYd28r+hnkH1udFVYY/3PJft1FnahVZrD8MqSkbo6+FVRfISPKcb4j&#10;qdz8cqSyfmVJZfzKiLcqSCXnlWQqNqcYhf+8M/OS7Kba5ZqaK5tPtkxemTJ6ZUzjnoZ19YU/AMDA&#10;kdKWYq9FWp4J59hfzlQcwHPGxxz8AXH3zV1mEVSX0ajFejJuub2Fb8VwtBs9lwV7+0ZDirV2qtnL&#10;s/vERe5Lts5Zs2/d3jOXbv/L64F4EBAYNH7ehtGz19r3bGE3sE7BcTWUob3ohDrCHFRwbUklFOaF&#10;CSMV6NRH2WlRqIpHO1Il9zakn9xakUqOaFu0/8+kIv06Fvas4DDdwX6avd00ux+m/EDK6pOVlMkz&#10;U3qP9Ok80qV2T02ycbUhMQ9q+oI/AMDAkZJC7+2vOuZ3zqjRFB66h2eMjZn4A+LN1zfsYqcyAUKp&#10;3VKndU+rKmQW4fzz83wrIIkwwVdyBoOnL7cbXJMcQEW31soYL5wBqapH+0K/9FY6g0hq0l9ZOQrZ&#10;D6/Knl+QMg+swL5s8ZGVi1VK15TMXhSeU7jonKLV/6jebl27jus7jtk/hrT00tK99/eee3buwvML&#10;pMv/Xb7y4sr1V9fJDZMefXhEevXl1cfvHz8HfObnBQAQJwzvD0J5MhL5smjsi3jwjLExH3/AYFde&#10;7dfG2HSOJLoiqxYxi0DXX74JYMJ89f9OtoCp3Dj+mqLSGZBREBG9yPjaeVr2j+QGWvWk8slrFg2a&#10;vjhSeYPBq3ef2nn8Skw0bt56dgCUMJNenwAkewzvD36btZtnFFC5y4kvPGNszM0fhISGMB+gHEGW&#10;SczQb+Nqo1rEys8/QyuC6fL05TvhDFZsP84dwITaSnNQ1bM9K3cYWdm+yUBl+LfrKpkJqqOM9Is2&#10;H1HWIQ2fvkpZIQpN/2u3OJ77T17yowQAJE0MHCnXDKtM0bfxsAU8HxYWHPAppQWVmVBINjd/wGDx&#10;XnvsWzagHsnGRbdFePfN9KfUMDuevXwvIvH6vWdd1i1hJqCSWxulOWAqO6lZroaDlCG/xPB2rP7i&#10;XbtUMZ5p88HzbMItodp9vFR19Gnt7tPi2NbtNfXZ2gAA+jB8pGyQP5NkByLzNUjnYwfjQMfDU2YG&#10;e2pQdG5RlQ8QDxpIqkWs8NGHR3wTwNg8ePaahV6n2Wu3Hr5I8bjQeKm3AUllC0g/juusjPG5Gv5e&#10;xbVDHqcqVDnvmKrKoK5P1Xq4Kbdg33DwlsMXVHX0aezc8IcOc9cHBeOhAwBJjISKlOv/mj9kyJDh&#10;Yye/eP+NF5kMZusPiHQe6Sjeaw+hmHNqTmYFLCfrHmn/wbsHfBPASJy6eo+FW9LWI5Iz2HLkPHMG&#10;JSbVV9oCiv0l+/0aKa43GVjFrUNVD/6sofuCccpAHq0GT/lLuTXS4s2HVXX0acryHeKwn75MhjNh&#10;ApBcMXCk7NChw0NdvYYrVCjndvorzxgbc/YHBGstoH9VPoBN3yBZBD2T8fD1QaLz96ELIsQyZ0Aa&#10;unwqC/ZVPNoJZ1DZvW2u1pGcQZ5W/dkri8Un1mP1NxyKaa9DlZb8re6aMGbuelUdfVq544T4CDuO&#10;XuYfDABgwhj4ok+h97Kup9VUbl/InWeMjZn7AyL3DMkKaE/TkHdGXipP455GVU5iFuHT9098EyDh&#10;CQ0NXb/vLIupYyNHYhbpcztVFs6ATIBd4wHK4J2vQ1+xlNUvPL6WciNMU1bsZLsYN3f9jmOXVUt1&#10;Kn+zEcodNR8yI4YrksbMXcd25754S3CIjnehAQAmgmEipSWF3OiYfslUXkemg+EpM6bThk4U761d&#10;rFU+oNDsQqoSIWYRXnx+wTcBEpIV24+zOOq8cLMyvq7ef5QF+zKTG7PYX9m1o12jSN0PS/b7VTiD&#10;n1xbsfpeG/9Ubmf70UsT/TayXXgv3/HXTn5/P2bO+m1HLilr6lO9fj7KnZbpMJ62qaqjT97LtrPd&#10;Oc1e++LNB/6ZAQCmhGEiZfDXFz/LUOht0JYlIxg+3u3I6eu8qgkAf8CYenIqxfsUzilUPkCfHOc7&#10;MovA1wcJw6xVe1jsdF6wWXVf3mImH7moqoc0ZHLFCT8rIzSp2AhpVESh/GOrs/rKjWwIb5MgbTxw&#10;ju9V5sTlu6zcac7av2PWD9Fp9jrlAeRtOjzmHRiXbz0mjuTgWdOapQUAYOBrfcaMGa+a/Ntw8AeC&#10;E49PsJCvsgJC2kMmsPr+Qf58E8BAhISGTl6wiQVLt0V/q0IpGQUW6dmkSuWdVC8mDLIfXUk5z4Lo&#10;ithgag+xkQUbD4l4fP/JK75jLZ69inh5cs3u02L1KLRs69FIx9Ng8OzVe1V19Gn70UtOc/hDh2l/&#10;7uIHAQAwNgkYKb98+RISYkKvNQrgD5ScfcpnclL5AFIp31I6F7HCD/5oFjYMwSEhLgv/ZgFy+p86&#10;BiRYunsvC/blXZoX79UjUiRu2tdhdKU8Y6oIZ0AqM7kxq7/mwDG2BY8lW9n2J/pt/PrtO99xlLx5&#10;/4mtQlqw8aA4mCi08cC5gi1GKg+v28SFqjpRaIzsEvjuAQDGxvCRcoP3IArASuwKlefLTAM6JJ4C&#10;Mq+/vtbpA0r7lmblqkXiQUNIKPqXxRfRZuC3/oAqXjLV9enGgn2+tn2VoTdfu35VPToUHFejrHMT&#10;pTlgwxvkG1uN1t125KIYhGDeuv2hobH26/7fA8eG9yj0XLpdeWBRqEp3V+Whlu88SVVBpyb4Sv0h&#10;+I4BAMbGwJFy39Q2FH3TZfhB3KG4/VJHNgkmFJJN6mBMhOCQYBbyKfZHsgILuBUgKctJrDAoJIhv&#10;AsSGgMAgFnRJizbpHkuAPVOwH1VJGWtJhbv1UhoCITF388g/Z67adVJs/9A5Azzad1u8hW1t/LwN&#10;MXxboeuEBaoj33TgnKqOUvAHAJgUBo6UFHqHLTrCMxEEUPmGZ6YygBr8gT5YyC/tW1rpA8rNL8fK&#10;ScpyEiv8EmAqM2skCd58+MwCLemPv4+oYqTQtM1r7IdVy9Ug8rjIA7sUGPs/lS1gEnM3T1+5S2z/&#10;+SsD9wYSrzk4zV63JXwkhqjltXS78iOQvJftUNVhgj8AwKQwvD/gqcjkzayxL+bFM8YG/iAKWMgv&#10;5VtK6QPK+pVl5STHBZEaGFghHjTEhNfvIp7oR93vr/yYzrka/K6MqT+N/7nI+NrMAVRwjfSSAomV&#10;l/q9C9u4y8K/E3QSxZNX/mE7cpq9dos8xnO0Wr37lH3DIcpP1NHJV1UH/gAAk8Lw/uBZgI5nnGk1&#10;mqbL7vCMsYE/iBo2TYP2TE7MCpBUzyBYISxCFLxW9PXbfOi8Ki4qNdFvkzKI5mr4e1WPiJcRmJTO&#10;4Ce3VvYjq9j1bD5q1hra+PJtx/kuEx7l7JFr98boNQdSoZajlR+wWFsn8bQC/gAAk8LAkfL4kp4U&#10;fd/5R7p38epe06RCMvxBtKRxT0MhP/f03EofILolkpTlJFaIvgjaXL7zWATRzYeiGhig87j5ysCZ&#10;p3V/5gB+dG0hnEGxiXWFMyDlGVyPnEHuXq1o41fuGmcOrQ+fvoq3ExdsiNFrDqSOY3yVHzZv0+Eb&#10;9p+FPwDApDB8+0EMSM9rGwk6Ap4C+rF2saaQn9Un0jQNzCIoS4SYRYhDD/nkysEzN1jUJEXtDH7q&#10;MlkZLAv+0ls4gHxjqwlzUMU9Yp6FMkO7kDMgNR034eMX40+B5v890Cn8w3r+sU31AfVp6oqdyg9O&#10;6uGyiG8RAGBsDBwp08UIO17bSMAfxBA2TYOtq63KCugTswh8ZTOGIh+LlE5z1irDoUpbj1yKHB1/&#10;L9Kri3AAOp8pVHXvUHpQ9wJ92pEzyNG3Ft+fKeG6iA/kMGZOTGdz2Hr4on2jSF0T+LYAAEbFHK/m&#10;8Acxp8WqFpJFcINFiBGbD55n0XGi38YoouMfW9SjDdr1bSicAVOpSQ2ZM2DDG/w0oRM5g1IDu5Ez&#10;SDeskMN0B75Lk2TlTv525Zg562LYgZFUou0Ydjb4VgAARgX+AESD2xE3CvlWLlYqK8BEi5TvQ4rx&#10;EvjKZsPC8KGLox4ewHPpNuEJmOyH1sg3VhoyWVtkDqp6tC834hdyBqQS/btYjUtH53bfvX18r6bN&#10;mWv32DkhRT3yARP6HwBgUhj4Oh7k/5air05O8SrGhw6Gp0DM2HBjA4v6wgcwsUJSWb+yolB0Y+Qr&#10;J2tCQ0PdFvMW9Yl+G1UBT6nfvf9U2gK7hoNZ88CPri1UtoCpqof0KIHr9y62rrZJ9Kw+ffGWnR/S&#10;un1nVKdFKfgDAEwKA19umBXoOXD4Wi3+41WMD/xBHNA3kxMrJJWYG/E+pBhSia+cHAkJCfVeyicp&#10;poQq1CnVfOgMpTOo1sOt9exBzBywaRiZik+sV3pyI0pUmtxROIMyE5oLv9VmTRu+7yTIx8/fxoSP&#10;0zxfz2sO8AcAmBSG9wfn35r6S27wB3Hjv8//sUAlfAATKyQVnVtUFCZviyB64c1es08V5JRy/Hmi&#10;0hl0Gb+ACvOOqUrOQDUMIrML9gPrlBrYjTmDctP+R6fRYboDO41PPjzh+07KfA8IGhM+H4SXlqmC&#10;PwDApDC8P3hm8i+4wR/EGX3TNLBCUsl5JUVh8rMIISEhLLaR5up3BtuOql5MGDzeV3r0sOnwGeYD&#10;Knu0Fc6gklsb+9GV7Ho2sevZPF/vNqUHdRMnkJ09KxcrvvtkxOT5m8WZxPhIAJgmBr52ezcqkqpw&#10;bZ4xVeAP4gmLW8o+ByQ26iKpwKwCorCMXxlWyNdMsnz64h+TUYD81h9QOYO5a7mNqOndmZkD4QxI&#10;BZxqsmEMSKVHtxHnTcys7XvWlx9BciRiNoc567Yevgh/AIBJYfgLd5PiWSkAp9XiNF9ufOAP4klo&#10;aCiLXiqLYDnZkpXnmZFHFIq5G/jKSY1PX76xGEb6c/sJYQVUGjtnvcoZrNp1SixlzqDohDrCGfw0&#10;/mfhDNKNyitOFymDR4YkfcZiy6mrEa85kHgpAMDYGPgalI1irx7w/kIyg8UwZbdEEissNLuQsjCJ&#10;WgT/gEARtDbs1/163o5jl1VDBds3HKKsMGXTKmYOqnhIox9W9ZCGPizaXzIHuXo200yycJjuIE6U&#10;6IpYbG4xfhBmw5v3fFpLngcAGBsDX7Ip9A72PcAzpgr8gaFgzxTyzoh0+5tvZj5llqnkvJJUk+rz&#10;NU2bu4/+UziDs8p4L0TOoFZvT6UzqNPXW1Wn5KQG5AxyO1UmZ1DFvUPp33nfQ7v+9ZkPKDe/nDhF&#10;BWcVZIX33t7jx2F+vP/0lacAAMbG8P7AwBPOJwDwBwYktXtqCmnZfbKLOKdPpX1LU80Uzin4mibJ&#10;2Wv3hTPYqH9In5LtxiqdQX/PZaoKJNZsQBZB+b5iWecm7GyoRq22cbGhk5MsuyICAJIohvcHA+Yc&#10;4xlTBf7AsOScmpNiW1r3tMqAJ5RvRkRzArMIJL6mKXH84l3hDFSRXkj7xQTfdQdUdUhOK+cwc1De&#10;qXO4M+jmOLuyOA9KlfPjb3n039afHwoAAJgAhr5SB3+j6Fuvu9P1Ow+/fItEpCmfjQr8gcGpubQm&#10;RbjUbqlVwc9hmvT6fjqPdKKk6JyiVGJSrQh7T19jtmDcvA3bj15SBXummav2qJzBH38fUdVhyuNU&#10;xWF0pdx9m3BnMOSX8n5St4zic4uLkyCUY2oOWkTyD/LnRwMAAKaB4dsP9IH+icaCIt+aPQl++p32&#10;ObHAr4x/ad3TsviX1iOidYEiJZWkdk/N1zQef+3g79eNm6t3ssEBXiuUtiBP42Eb9unukbD+4EmH&#10;UZXtejYt3Fd6oFBmjPS+Yol5JdgZIIkzwGTpLL3uYT/dnh8NAACYEgaOlKFRwKsYHzP0B0LX7z/l&#10;pQmA3zk/7UAoJg6wco6Y4UlETb5mojNl+Q52QpzmRIzPo1L9/j6RnEGTYfpqkmq7/2bXs5ldz+Yl&#10;B3Yr61mXfUzWOYNJ+S6oeKHjwdsH/IAAAMDEMPAF+um7JND92Az9geuiv5dtPcoiImnMnHVPXrzl&#10;iw3KkX+PsMjnuCBigMWMnhlZoY2LjSgsPLswlaRyS8XXTBROXflHnAT3xVtVMZ5p+7HLFbpMVjqD&#10;RgOnquoIkWOYumKnfc8W5Axy927hOKci+3TiTUWSpbOl+NSkNO5pqJDcEj8mAAAwSQwcKaUHCRpN&#10;k/a/8rxJYp7+QIQ0v3UHRIycvnJXYJCB58t4+P4hi4vKoJjVOysrtHFVW4SsPln5mgnG+n1nxEcm&#10;Ldmiu+vA34cvFG45SukMhk9fpaojtP3opQm+GwdPX07O4Ic+tQvPLiI+V/6Z+dmHJSmHNyCxwl5b&#10;e/EjAwAAU8XAkTI0JKRawczMJWg0FpvOJWBrdpyhI+Mp84AiotIfMNGN7wTfDSJk+q3bz2sbAjFN&#10;gzI0CougLC8ypwhlE2hchHlr94kPSFq7V+/kwtuOXlbaAtKybUdVdYQ2HzzPNlh6YPdMg6UnBcrZ&#10;KMRnVJXnmZGHFX4P+s6PDwAATJiEipQBX16XLpiT2QRLm2xXH7zkC0wA+AOlthy6MNFvEwt4pHM3&#10;DPZEnIVD5RBA7E1IkvJBQ76Z+agkg2cGvlr8+PzVf/6Gg+LjjJ+3QTnOsba8l+1Q2gKHRkM3HNDd&#10;/ZAktjxq9hpbp2x02MpXM5jYB1QNb8BGns7klYkfJQAAmDwJHilvXzrsmD87Mwo1mnbkpUbFrPzB&#10;wk2Hy/08YfKCzapQpy0xWQ4Lq/cex9fSiVaEMr5lRKR0mO5AwVJkmfLOyEvV7KbZ8TVjzzf/gJmr&#10;diuPf53+1gKmXyctVDqD/M1GbD54QVWHacexy2JC5wl+Gzdc/Zt9LtXY0kKFZxcW6VLz+ExLyy4t&#10;48cKAABJgQSNlIGpba2ZMyC2L3dlCe9T7/lyI0HHwFNmgDIEFm01ShX5tEWxcP7GiPvvsXPX8Q3F&#10;FR5K5+kOpUIFZhWganHorkhHKI52zJx12/QMYKBUsdajlaelVPux+l5M2H70stj4rFV7QkNDs/lI&#10;zQYkZQdMfUrvkZ5VDgkN4YcLAABJBMNHysBv79tXy82sANF5gBdfINO4aBYq5JkoGd+uXLQ15T1E&#10;olyfLXyZfqgaT5kBZ67dt1PEQqZqPdzW7dXbii7ktXSbiI5/bDkaEhLHd1RTOKegGFlwVkFV+FTJ&#10;fpo9VcsxJQdfTT//PntNVkAcm/uSrfoCvNCf209U7OqsOg+tR8xWVRNavu2Y2P6R87dop4HBgSzY&#10;Z/XOKo6ZzSuhfIbCJN5fqLyoMjtmAABIWhg4UrIgTdj/1OqTv46O8W92D6WlPKOfUS0qsu3wvB6o&#10;Qr+Z258pePn2C1+mn2g3m8ygCOe66O/JC/5WRUdSjV4eWw5fVIVGlTYfOj9J0UGBIjHfbmxI6yEN&#10;lESxXxVHKbJSucjmmpqLskXnFuWrRebCzX/HzVsvjmTGX7u3R2cLZq7cU6yNk+pTkyb4blTVFPJe&#10;tl3s4uXbj2zXiy8sZvG+tG9pcbTivU2SKCSxthDSlRdX2OoAAJDkMLw/ePL+M8/oIiQ42nGWQ6ws&#10;LWg7bRvkjYk/uBu9H1Bjnv6ABT+K7lP/3KUKlqTCLUeKAKlPWw5dEIHTac7a569i95woo4cUTTN7&#10;ZlaGUhZHSaLEfrrcijA1ohXh5JW7TuH7Jc1avTfa1oIJfhvtGg5RfUbStL926VuXyulDsV1Mmr9R&#10;2Vhi7WKtOkgSK2FSvqfA5rQkmdKQYAAAEGtMLlJ2K6jJnFua/H5qj0LRBPIHf8Qt0puzP1DKac46&#10;+0bqIFqjp+d6PeMHC0V6QcB3w+v3n/ieoqPy4soUOFO5pRLRtJQv775HEoU/+PxA2cKTqou9kHzX&#10;7VcdhkpbDl/sFrnLIVPpDuMXbTqkqqzU6t2nxF7W7z/Hj1Xm7be37NjsptmJw2PDNjBlnxIxcWUZ&#10;vzKscOTekXx9AABIshg+Uk7u13HQxocsbUmhWGbJsVi/NRetPxibNxVV6Fj3R3kPGo1lqlffYzTU&#10;D9XlKfOAwl4U7zeSJvptVMVUUq3enluPRPXogW64Z67cIyLr/A0HQkKi74X325bfKIJauUSMtcwe&#10;4TNJUXZ889KDuufv09auZ/Myv/+6bOsx1X5V2nTgfM1enqqDJ9Xp60WBX1VZpVmr9orjv/f4BT/E&#10;cAbvGsyOStk8YOvGh4smKYdMzu6TnRUGh5jOTGQAABB3DBwpJ/wov7BQxpXSPWqko+S8HadKZZEK&#10;WYWYE60/sE0h7SpN/vpf/f0/vHshZTSax5EdQsGCBVm5ilefPpuPBk9bOdZ3/dr9Z6PWmn1nJi3Y&#10;rIqypCKtRqtqqrR675kh01bSXpiWbD2iOgCVJu13Y6FUBNdy88tl71eDDAGJTXtYxaVDkfG1HZwq&#10;VfFor9od0x/bjuVpMkx1qKTWo2av3ntaVVlbw2asEgf8/P1H1RGSrJyt6AiVc0aQ2GGrDl6UZ/HO&#10;qtoIBEGQKeh7nMbJNbA/oNDruvGmSGtsK7K0jUZTfxEvjyHR+oML5w/+PnoFz8jIzRVpeEY/VCkg&#10;KMh8NGLmGia3xVs2Hji39cjFaDVyxmrt5/fVf3OjO3JVTaXW7D0zZs56sbur/zxRHYnQ4QdHKaCm&#10;mJCy9MgOzBCUGtjNrncT+xFVyBNU9WhfzbMDqfD4WpSt5tlR7MJ5oY5elrmbDBs2bZWoo0+bDp73&#10;Xr5DHN78jQdVR8V0/+2/LN4XmFVAaQKEDygwM6K82NxirPDYvydU24EgCDIRBcegcVcbw/sDlgj9&#10;8pzSW+68Ydn8WTX2hdxZOoZE3/9Ai5kVYvTyZGw3mwy4//TlxPkbRVv6pPmb1uyJpu2dSeejh7p9&#10;vaMeZmDploi5oCYv2PziDX8LgPH+09epf+7s67OQNRiUGdK1smtHcgNVPNqRG2CKZBFGV6o6QMc7&#10;CAVbjJy5crdq19pateuUcoDIMXPWXfnnMT8ULdqtbcfivfYriyQqVA57kNpNmp4xgQaHBgAA42J4&#10;f8BG3ds2qTylg8J7cNtqNAUnHOWZmBEHf7ClhzRQI8/oxwz9gSAgMMjjj4hRDZzkgQ1UAVVbO45d&#10;9ok8DjFT8TZOqppK0VozVkaMaei8YNN4xYwP5Dz+PnyeuQFmBUhkC5T+wKFFf9UeSUVbj9Y30KFS&#10;qskXXBf9/T0gmhY2S2dpFGTl2M/6JIY3qLWsFl8ZAACSFwaOlNKLiWny3b17g/6vsczMCmf0bUy5&#10;bywTY6L1B7S08qANPCOTKbWlRhP9zVzUmzUf1u2NNKvhrFV7YjL44JjZ67QfPdTu7blhv963Hsgo&#10;uISPT+z5xzbKikXbjl5UGgJShXGd7BoPVG1fUvtfOswdJlbUqU0Hz7su2iI+kdOctX8fusA/bZRc&#10;eXGFxfvic4sLE5DFOwuViKyQmGnp7bcEmSMbAABMAQNHypCAjxR9Ga/9pQce6wbnonT9PjNZhZij&#10;wx/4v+nTp4/34ecsZy2ZEY3oLP7o6FLKdpxyguf1o96s2XPl7mPlAANui7f8fei8KvRqS+ejhzrR&#10;PXrQKfIHdr2a2jUapNoaqfTA7sw3FBj7P6r264LxqnVJy7YeHTs3YtykSfM3/aP1MkIUVFlchcV7&#10;pQlgJSRL50izRbB+i7ZutnxlAABIpiR4pAwO/Ba3cXl1+IPPD6mksu8Nng0LoSxhndJWHlFJo0ld&#10;lS+JEqrIUyAy374HKI3CmDnrop3laMexy1OW63j0UKLtGFVNneo6YYFdQ/W6pIoTOzFboFRup8pk&#10;EXounMTW9V62QxwqyXfdgYDAWPfRZSYgo1dG4QCU71tm88kmytlQj6Rtd7bxlQEAIPmS5CPlfw8u&#10;1KpZo2PPfjF/6xz+ICYs2HBAGX0X/31EBHV9GjFdx1sPdfp6bTxwTllt/b6zDQdOVVUj2bXs7TCy&#10;8o+uLZSeII+T9EZDZfe2LJt3VA27nk1aTHBmRzVu3vojF27zI44lO+7uYPG+lG8pYQJSuqZkhSRl&#10;V8TMXplZIV8ZAACSO+Z4vYM/iBXHL90RLoHks3yHMtjr1Li5G1Sxn1S//5QKv0xWFZI6OM3bGj4Q&#10;E3uIUGpSQ+EPKEuy/71WiQFd2JuQDr1aZu9Xa8x2F358cSLfzHws3gsHIJoHSNYu1qKcxAob/dWI&#10;rwwAAGYA/AGIKe8+fVEahbHz1m8/ElVXgx3HLnv+sV3lBoSc5qxTdlQUYg0GRcbXrubRoewQyROw&#10;1yBJZSc1d/T7UQTsRRcW8SOLJWz1nFNzCgfgMN2BFZIKzSokysVQyq+/vOYrAwCAeQB/AGJNaGjo&#10;9L92Kb3Cyp0nVWFepZEz15AnyN9sxLQ/d6kWqbR2z+kSA7uQG8jdq5XUYDDkF8cpNUXwLjGvBIvc&#10;bM6kHXd38GOKGWIaRuEAhFi5cijlFJOlaalTuafiKydrdtzZcf7Z+QfvHzz79Ozt17dfAr5gfikA&#10;zBwDRMobcytXr9+CZ5IC8AcGZOuRi0qjMHPlHlW8j6FmrYqYyoHUwG2A5XjblK4pRbRm8ZtUdG5R&#10;VsIswh8X/+CHEh1sjmnVswOhUvMieiGU9SvL9uVyOF5PMZIEb7+97butb2z1+87fxx8Y73PcZ96Z&#10;eWuurdlzb8+Zp2fuvb336XtMJ+sCAJg4BoiU47Nn0mjSsjSF3svvWNJ0gT9ICO48eq4M8BN8N6gc&#10;gE4pR0winbh8R7ztsvDCQorQFpMtRNhmMZskWhFYlu592Sr6oLthVjP/zPxia/qUzTsbqxwQHMDX&#10;T77MODWDxfsNNzZsvLmRaf2N9euur6Oov/ra6pVXV/qe9Z1yfMqEAxOG7Boi/EGcNWD7APIWtKmR&#10;e0a6HHFZfGHxjrs7br66GRQSl/HhAQAJhwEi5RnXwhRx1+059u+//1Ji5xX6vw5iOz5SwgF/kKC8&#10;/fjF44+tyqiveknyr50nlEs9/9j6+n2kAZgFFKtYqBbBm+wCKxEWIYWz9BTg4vOLfB0t+mzrw1ZR&#10;PjtgJSLL5LiAj4pYYFYBvnLyJTQ0lAXssfvHCmdgQK26umrRhUWzTs9yO+LmtM+J3MDQXUMH7RjU&#10;f3t/4RXirDH7x0w7OY18zKnHp+6/u//049PXX19/+v4pMDiQfzwAQLwxTKSkiBstp3hd40MHw1Mg&#10;Ifn2PWDZtmNKK6DU+n1nAoOifyn17NOzqlhu6WyZfUp2kWUlVEHnsATsfUVbV1tRucicImyDpLwz&#10;84ryYnP4TEv77u/jKydf3n17xwLtissrVHHd6Fp9bfXyS8sXnl84+/TsaSemkb0Yd2DciD0jBuwY&#10;IPxB3DRg+4BRe0e5H3Wfe2bu8svL6Qtz7NGxG69uPP/Eh1wDACgxcKSk0IvnC0BFSEjIgTM3mC24&#10;9/hlbDu+ffD/wCK3iOXaYhVOPznN1wkL+x70nRUqh0y2cbFhhaQyfmW0y0NC4zLLWdLC75wfi5fK&#10;ZwpJXfRZ1l1ft/b6WrIXq66uWnJhyYyTM1yOuIzcO1L4g1jJ+5g3P18AmCsGjpTt2rV78JmnTRb4&#10;gyRHcEgwi986p1VkYo8e7r65S/XrLq/L6oulyuENUjin0C5vsSYp9bGNMyz4Oe1zUgZX9oxGKI17&#10;mhLzSrRc3XLIriE+J3zobnvJxSUUdJWrJEuRyVh6cSl9XvgDAIgEiZTf3zzt2bVThQoVajRo7j5j&#10;OS81GeAPkigsepXxjbjvJxWeXTiLdxaWFr0TSBk8M4g6uafnFuWUFuX20+xZ4duvyX+mpRefXzBz&#10;sOzSMhER6W5bnJk4y9rFOte0XKX9StdcVrP9uva/7/zd/Yg73cGLvSQ5wR8AQBg+UmZObUMBWMXF&#10;l1/4YhOAjoenQJIiNDSUBSTRikAxiZXQLS8rYdmS80qyLIn1TmBSdlFk5WYy05LOZwpNVzUVZ2bq&#10;iakTD03ssK4DnaL0HulFeUKIbFxK15RpPdJm8spUYGaBhn82HLRjkO9ZX3FgRhf8AQCEgSPlqCop&#10;KPoevf+B52VyZLQ1qZAMf5CkYY3hRWYXYWHe1tWWRZ207mlF7FeJlqZySyWypX25q1h7Yy3faLKG&#10;OQPVewrsDJDIJynLY655Z+cN2z2s9ZrWZfzK2E+3z+qTlVya0o0lhMhVlPIt1Wp1qxF7RpCnoWP4&#10;4+IfBn/2AX8AAGHgSEmhd9rOezyjgMr7bX/JM8YG/iCpw54jiCcF5Ax48NBjEZRdFDN6ZmSVzaEr&#10;4uuvr5k5WHppqQh+c8/OZWeAVG1JNVGe0Fp6cemU41Oc9jn1+LtH05VNKy6s6DDdQdi7BJKNi02u&#10;abnK+pWtvbx2x/Udh+we4n40+mcf8AcAEIb3BzwVmfxZNfaF3HnG2MAfJANsXKU3DjJ5ZWJRn+5c&#10;WTywcrESVkBbrE7Z+WX5VpI1s07NYuZA+UyB7vXZSSAturBIlJug1lxb8+eVP5dcXOJ3zm/iwYnt&#10;1rWjPxwbBDPhRNbT1s2WXEsGzwwYTQGYOYb3B4ef6Bh1zkajKe15hmeMDfxB8qDonKJ0QaeAwWK/&#10;aBggabuEgrMKskWP3j/i6ydfQkND+23rR85A+Z4CuQRxfqxdrEU5iWKw6xHXuWfmLru07K8rf1Fg&#10;VlqKpKh5Z+YN2T2kxeoWpXxL2U2zy+KdJW7PPvgJBcAsMfAPoKglBV9NUPgQuQy3TpVMKiTDHyQb&#10;2qxtQxdxuuFjJiCrT1ZxZVd2RWSNDWQa+GrJGjH20fJLy0W89DjqIc5MqzWtRDlpwPZYjDs0ZNeQ&#10;MfvHuB52nXZyGt3WL7+8PKk7CaY/Lv7hdcxr5N6R3Td3b/RXozwz8uSamgtzSQAzx8CRMjQkSDII&#10;MpkyZUppw99l6DRlO69hAtDx8BRI+rgcdqGYR7eGzAqU9SurdAZieAOKZ3yFZM3CCwtZIFeG7R+m&#10;/MBOAumvK3+J8lVXVrHKt1/d5uvLBAQHfA74/Pbb20cfHu24u2PW6VnD9wxnNWOu/tv7D9oxSPIT&#10;+8ZQ6F14buH6G+vFrk1cdPzofwBAgkTKCd3qWlvLLQkajUO+wl+jH0U3UYE/SGbQjSwLfsIWMOWY&#10;koOV83rJHRaYR+wZIeLc2utr2RkgpfNIJ8pJY/ePpcr9tvXjK8cP8hNnnpxZc20NWYFx+8cN3z18&#10;4I6B7HhirsG7Bk8+NHnmqZnsMcfqa6uNZSnoYOAPADDHSAl/kPzQnqaBZcv4leE1kjWvvrxiIVb5&#10;ngLdu7OTQKJFonzDjQ2s8h8XYjo1tgHxD/T/9/2/556d2/XPrqUXl/oc9yFDw44n5iLzMWrvKDIT&#10;3se955yZs+TiEjIT4gPGX7QL+AMA4A9AMuHF5xcsFpaYV4Ilbr66yZclaxae1/FMQdlbc931daKc&#10;DR5M+hJgQkOW6SQoJIgO8u23t/99+u/wg8OLLyx22ufEDj7m6retH5kJskrD9wx3P+Lue9Z31ZXo&#10;B0ugFeEPAIA/AMkKFhGtXax5PrnDoqDyPQXlkMk5p+UU5ST2UsOw3cP4ysmRW69vbbu9bdbpWRMO&#10;TBi1d9TvO39npyjm6rddOkvwBwDAH4DkRq+tvXgqWfPm6xsWz5TPFDqu7yjMweRDk0X5qqu8K+Kp&#10;x6Yz0bqRef7p+aXnl/be37vqyqrpJ6erGifgDwCAPwAg6TH3LH9MIBwAydYtYixC5TMF1hWRZA5D&#10;RgIADIWBIyWF3qnrjvGMqQJ/AJIuoaGhLNgrnyksvbRUOIP8M/OLctEV0fs47oYBALHD8P5gyCJT&#10;GSdRH6bjDzyOevAUADHgw7cPLN4vvxwx9lGtZbWEOZh9erYo9zvL52x89+0dXx8AAGKM4f1B+rJd&#10;ecZUMR1/wC7fY/eP5XkA9LPg3AL2hVG+p8CmqmIShSTWL2/gjoF8ZQAAiCUGjpQPHz7MKM3wrCld&#10;p+0fkXnCqxgfk/IHI/eMZBf9wbsGB4eY2EhSwDQQzxRG7I0Y+2jWqVnCGdRbUU+Ur7u+jlXee28v&#10;Xx8AAGKP4dsP9GE63abpYHjK2NBF/M8rf9I13fWIK7umD9k1JCgkiC8GICzs7de37Lux7NIyYQLE&#10;GA8kZbn7EXdWGXMPAgDiialEysTEBP0B09TjU9nFnVwCrwHMmyUXlrCvhM5nCqppGNnwBuMPjOcr&#10;AwBAPIA/MCZ0NVf6AybhEkj+Qf68KjA/2Hdg9L7R4rvhecxTNBv8+vevonzZxWWs8svPL/nKAAAQ&#10;PxIgUgZ/y5baSnqioNF8CQs7MaNBzpK1+CLTwMT9AdOMkzPYFZ+E/ufmxusvr9mf/o+Lf4ivRPYp&#10;2YU5EIUk0YWFrwwAAIbAwJEy6PNz5gwKFv8f/Uv+wKlYOrnAhKbep6PhKWND13R9/oBJDK3ff3t/&#10;9EswE+afm8/+6OJrsO76OuEMyCWIchKrufPuTr4yAAAYCANHSgq9KdPzGfMozWeACX5H6d1vQ1nO&#10;6JiIP6BrveVkS+XguPpEN5EsDJDefn3L1wfJjtDQUNaHwGlvxNhHv235TZgDr2NeonzaiWnsK8FX&#10;BgAAg2J4fyCawiP8QVhY7nSa3LXm84yxMQV/8C3wm7joW0y28D3rK677+iS6qpHuvr3LNwSSC++/&#10;vWd/XOX7CGk90oovyfrr60U5q+ly2IWvDAAAhsbw/uAbT0byB/ZpNHkaGmGyeZ2Ygj8g7ry5IywC&#10;08SDE0UA0Kc/r/zJYgOJtsC3BZI4iy4sYn9T8Z7C6qsR0zAWnFVQfAFWXF7Bav77/l++MgAAJACG&#10;9wd5mv4u0swfhAZ9ofRek2kXNxF/QNBVnuK9clodUtt1bUUw0Ke119eyIEG69eoW3xxIgkSMfbQn&#10;YuyjBisaiO8DWQdRPnT3UKrZf3t/vjIAACQYBo6UT0//SdFXY2O3df9J+v+rLx+9Jg2WSkwmJBOm&#10;czB0rWf9E+musfi84iIkkEr5lhJRQZ+ULuHov0f5RkHS4e03HWMfie9ACucUonD99fWs5l9X/uIr&#10;AwBAQmL4SHnn1CZmCCKwyhpiKn0TJeiIeMrY0OVe9f5Cu3XtRHggZfDMoFyqU2uurWGRg7Tp5ia+&#10;aWDyLLvMBy0QzxRmn54t/vRNVzUVf2LxsuvXwK98ZQAASGBM6LY+0TBlf8A06eAkESeYlI3M+tR/&#10;e38WRbbf2c53AEwV9pdSPlMoOLug+HOvvLqSFZJ1YG80jNg9gq8JAACJQkJFytCQ4EePHn35+p3n&#10;TQnT9wdMfuf8rFysRMwgDdgxQFVHW2ziPtKaa2v4boAp8ebrG/YHWnqRv9q6/sZ68SdO455G/Cn/&#10;uvIXq3n+2Xm+MgAAJBaGj5S+o9tLzxQUZMiRny8zDeiQeMrY0KU/Cn/ARGGeYoaIHyTH+Y6qOipR&#10;vBmwfQALLbNOzeI7AybAkov8JVXxx3I94ir+sj3+7iHKx+wbw2qGhIbwlQEAIBExcKTcMKYSRd/0&#10;mXLyfFjYuml9ZZNgKiGZMJ2Doav/tBPTlFPvRCH7afYikJBSu6VWvhCvU4N3DmYxxv2Ie2ioKfUB&#10;MUvY32L03oj5FNJ5pBN/UFFI3wdW0+eED18TAAASHQNHSgq9zcav4JkIAqh8zlUxMoKRMR1/MHDH&#10;QBYJhu4euu76OhEholDH9R1FRCFZuVgtvrBYVUclp31ObC9TTkzhOwaJywf/D+xPIOZTWHNtjfgj&#10;5pyaU/yx5p2dx2p+9P/IVwYAAGNgeH+g8y41b2aNfSF3njE2puMPCLqtFyGBtODcAhEqopDXMS8R&#10;XZjcjrip6qg0bv84totJhybxfYNEQTxTEA1FXTd1FX845aBYrO/IoB2D+JoAAGA8DO8P9j/U0Scx&#10;rUbTdeMTnjE2JuUPBI8/PmZRhDR63+gYPnSwdrEWkYaknPNXp0RbwuAdg/FgO6HRHvuI/qw2Ljbs&#10;j2Ux2UL8XdZdX8dqXnh+ga8MAABGxcCR8vbeaRR9H7yJ9ChhcLMKGo0lz5gApukPGBSzJx+azEJF&#10;v239VlxeIUJIFMo3M5+wCKQfF/wYtb1wPuTMdjFk1xBMC5lAiGcKYuwj+muKv1GxucXEn8PlkAur&#10;GRICxwYAMBUMEimPUcSNllO8svGhg+EpE+bE4xMsZpDcj7qLWBKFGv/VWIQfUhbvLOtvRNWB0ee4&#10;D9v+8N3D+V6BgSBPwM6tMGoN/2wo/jTTT04XfwVWbdqJaXxNAAAwDQwSKS+UjwGXeGXjkyT8gUC8&#10;qUiKOt4zjdk3RsQhJjHYjk5NPTFVbB9tCQaBncyhu4aKkyz+FspnCmJCzo/f0RURAGByJKVIaSiS&#10;lj9gLDy/kMUSUkwmg55zZg6FIhGWSMqh+rQ18+RMtvF+2/q993/P9wpiiZhPQbynoBwyueqSquKE&#10;k3ugaoN3DuZrAgCAiQF/kJS49/YeCz8k5Wv0+vTnlT9VIzDWXFpTVUep+efms433397fP8if7xXE&#10;jOWXl7OzJ85n2fllxZkXI2SLroj77u/jawIAgOlh4EgZ8OERRV+doP+BAWF3n0yrr64WAUmfck3L&#10;JQIVKa172igeVdC9r9j4lwA2RzeIBna6Ru0dxc7hhhsbxNm2dLYU59brmBeryVcDAABTxcCRklkB&#10;z3l/XtPiA69ifJKBP2Ds/mc3CzYkCjwiCOlT81XNRdAipXBOsfzSclUdIfF0nPTw/UO+S6DF+2/v&#10;2VlacnEJO3XOh53FSW63rp04paya5zFPviYAAJgwhvcH1z4F80wiktNG02niep6JjmTjDxjv/Xl8&#10;Ig3eOTjagRNcjriI6EWymGwx7eQ0VR0h0WZOuv36Nt8lCGfx+cXs5IjT7jDdQZxbMbmGeJ3h6cen&#10;fE0AADBtDO8PHiX6MP9di6Wl/ZqtPxDMOT2HBSFStIMur7u+ztLZUkQy0qCdg1R1hMQjc9KDdw/4&#10;/swb7bGPlNMwpnRNKc7ewO3SKNr9tvXjawIAQFLAwJHyjx7lLbL/yDOJQUjBTCko3sMfCB6+f9h/&#10;e38WuqIdh5FCmt00OxHVSNWWVFPVESKXQEGObfn0k9N8f2bJR/+P7Dwsv8wf0AzdPVScw4E7Booz&#10;xqpRgq8JAABJBMNHyhp5pLt5bRKifyLb8tfgEPoX/kBJSGiI+1F3FpwoqEfRz4Cp+pLqIryRckzJ&#10;oaogtPrqarZZ0s67O/n+zIk/L//JPr7wXpm9MotTJzp+eh/3ZtUCggL4mgAAkHQwcKS0kgO2ThLC&#10;H7wJv/DS9uEPdHLh2QUWpUiTD02Oujmh//b+Is4xrbq6SlVHSGx2+53tfGfJHfFMYfDOwewkrLu+&#10;TpwrYaroJLNqI/aM4GsCAEBSw8CRkkKv85orPJOI6PMH/fv3b6UFVX716bNZ6en7N4N2DOu+uSfp&#10;1829FpxbuuziKn2afNBdNbbSsF2jVHWEem8dwDb7x4W/VDtNZrr76gn7pLNPzWefveWqNuIUOR/0&#10;YIW+ZxazaqcfXVJtAYIgyCj6HhSXsXEN7w/e8WSios8fHD16dLcWZugPhJZeWMmiF8n1sBcLaTo1&#10;7/RC1dhKtZfWUdVhom32/Lsv2+aUYzNVe0we8juzhH1A+rDsU6dySyXODHkjVjh4xwiqQw7sxceP&#10;qi1AEAQZS6biD7o5b+OZRESfP9AJVeYpc+V70HfWAE4auGNg1A8dVFNIZ/POpq++mCrC46hHaGii&#10;v8eSYLAPNXzPcPYxV19dLc5G/pn5WaF4pjDn9By+GgAAJGUMHSlDAi00mjwVWu8+eOLJ80gk6Gi9&#10;8AdxY8rxKSyqkcTwPjpVZ1kdERRJdPcsXu5XadTeUWyD009O57tJsoixJcTJqbG0hjgJC84vYIWz&#10;T89m1T4HfOZrAgBAEsfw7Qf6SNDxlWn78Adx5sqLKyy8kSYcnMBink457XMS0ZFp1ulZqjpMY/eP&#10;ZRt0O+LGd5PUWHF5BfsI4kMpP7goHLRzENXBTEsAgGRGMomU8AcGQQycoAyK2tqgmFyAadyBcao6&#10;TGP2jWFb+33n73wfSQQ20oMY+2jumbniw7Zf154VimcKGFkSAJD8gD8AalZfixjhYNYp3c0DTFl9&#10;soqoSWqwooGqAtOkQ5PY1obsGhIcYoTht2PFp++f2NEuvbSUHX/emXnFZxQvfIoPxVcDAIDkhYEj&#10;5WX9vOdVEgT4A4Pz9NNTFv9IdButr08ilVdYWEGET1Lu6blVdZjE1IUj947k+zA9Vl5dyQ6SDXNE&#10;/4pXPdN5pBOfhdVZeH4hXw0AAJIdBo6UFHr1gfmdkyKhoaHj9o9j4ZCkr08iqeumrsIiMKkqME07&#10;MU1sje/DZGBHNWTnEHaobkfcxGcZunsoK1x0YRGrFhgcyFcDAIDkSMJHypCgPFlTZqk5kGdNAPiD&#10;OHD+2XkWF0mTDk1iwVJbLocjTQ5JoiirqkOafnI621S/bf0+fv/I92E8Pvh/YMez9CJ/ppDRM6P4&#10;COKwWf+M4XuG89UAACD5kkiRkkLy9QR9wTE2wB/EGf8gf/H64oDtA1ZfWy1ip1J0k60agbHN2jaq&#10;OiS/c35sU/229/sW+I3vI9FZdXUVOwz2DGXNtTXisPPOyMsOVfTJOP7oOF8NAACSNYkUKe1SaRwq&#10;zuYZYwN/EE9CQ0N33NnB4iXJ54QPC6IqUbhVDjJIsptqp6pDWnZpmdhUQHBiT2XE3lMYupM/Puiw&#10;oYM4Wr+zfqxw0kHeFTE5DfoEAABRk3jtBwV6G2FcRZ3AHxgK/yD/wTsHs9j5+47f115fywKqShUX&#10;VRRBl0SmQXvapyUXl7DtkJ5+fMp3kJCIZwps7CNyMyldU7IjtHS2ZEdFhazOlONT+GoAAGAeGDhS&#10;ttGieeO6FI8J0+nNBX9gcBacW8DiKMn3rC8LrioN2TVEWASSlYvVwvMLVXWWXloqtnPn9R2+9QRA&#10;PFNg+11+ebk4sAoLKrDCxdHv9WwAAP/0SURBVBcWszrPPz/nqwEAgNlg4EjJrIA2px594DVMADoe&#10;ngIG5fmn5yygkobtHsairEpLLy4VkZhJu7fj2utrxXYef3zMt244+m+TuhmO3DOS7a7qkqriYP64&#10;9Acr/H3H7+wA8EwBAGCemGOkhD9IUEJCQ8TYQSS6NWcRV6l119dl8MwgojKp5eqW6jrX1rFATrr8&#10;32W+9fjx8ftHtkHhA8QBWLtY8/1eX8fqUJqvBgAA5gf8AUgoDj04xAItyeOoB4u+KpWYV0JEaFLB&#10;2QVVFZSDOe67v49vOk6IsY/YewpTTkwR+229pjXbHR0nq5P4PSUBAMCkMHykfH5lb+rUqWy1OM2X&#10;Gx/4g8QkMDiQRVxS/+39WRhWqdWaViJUk1I4p2AhXGj9jfViI9vvbOebjg1s6IJhe/hTjxxTcojd&#10;ibc02faH78bwBgAAYGh/MKpWBoq+OsH4iWbO3DNzWQAmLTjHZ0ZWasz+MSJmM009MVVZgUzD7zt5&#10;t4Att7bw7UbHp4BI8ymsu75ObD+9Z3q25eWXl7M6CdHdAQAAkiIGjpQUess1HcMzpgr8gRG58+YO&#10;i8SkMfvGsPCslN85P9XYSp03dlZWIJcwcMdAtoUlF5bw7epBdHVkDRLK+an7bO3DNshGfOq/vT9f&#10;BwAAQEL4g7c8abrAHxidkJCQEXtGsMjdb1s/7YETlHf5TMXnFldWoHg/YPsAtoVpJ6fx7UaGPVMQ&#10;Uyek80gntkbbZ4VsC+uvx3RyLwAAMBMM7w+OPDX1jl3wB6bD7n92swhN8jrmxWK2UmX8yoigTsro&#10;mXHNtTXKCsJnTD85nW9UOfbRBWnso1VXV4kt5Jyak60449QMVgczLQEAgDYGjpTHl/TWaGxM/IVx&#10;+ANT473/+0E7BrFo/ftOHeMw9tzSUwR4kqWz5aILi5QVxuwfw1b3PuZNBoKl2aIuG7uIFSccnMAK&#10;B+yQ2h7G7DP1Z2EAAGAsDBwp06VLl8KC4q8O0D8RRE1oaKgYspA098xcFsuFaKmI9EzTTk4TSzfc&#10;2OC0z4mtK8Y+snaxFpVZFwTxwuT9t/f5jgEAAGhh4EiZWz/neBXjA39g4jz98FT0LaBIz+K60Lpr&#10;61K7pxZRn6TqwMikHDK5+Dzed2H8/vG0zX7b+vE9AQAA0IM5Rkr4gyRBSGiI9zFv5hJIbBYlofU3&#10;1uebmU84AFLJeSXF0oZ/NhTls07PohIyGWw75Bv4DgAAAOgH/gCYOrde3RIuYfyB8cIEMNVZXkdY&#10;AVJK15QpnFOILGt78D3ry1YPCMKoiAAAECPgD0CSgQ1UwKSaIfr3Xb8LT8BUdUlVtqjftn5Un9bl&#10;WwEAABAD4A9AEmPjDT5oAUk1wOLMUzOZOVh8YTFlxSTO556aTu8XAABIGsAfgCSJGOGANGjHIKVL&#10;YBqzj7/xGBIawtcBAAAQY+APQNLG86inMApLL0ozLIiuiMoRkwAAAMQK+AOQHDj37JxwCUxvv5r+&#10;SN8AAGC6GDxShqSyTkEBWBuMjwQSmu9B38kZDNw+kOcBAADEFQNHSmYFHCtUnKeF6cybC38AAAAA&#10;RI3h/cGCY895xlSBPwAAAACixvD+4B1Pmi7wBwAAAEDUGN4fDFp8kmdMFfgDAAAAIGoMHCmD/N9Q&#10;9B3usYDnTRL4AwAAACBqDN9+oA+8vwAAAAAkFcwxUsIfAAAAAFEDfwAAAAAANYkUKT8/vnmGJ40P&#10;/AEAAAAQNQaOlO//PU7RVyfofwAAAAAkFQwcKWUnYHH+1t2n13drNCk+f/68Y90fVNTV9wivYQLA&#10;HwAAAABRY3h/cPFtsJwMpnSQnAoLCzGpkAx/AAAAAESN4f0BT8npB2+/s3QR+9Qtlv/D0kYH/gAA&#10;AACIGsP7g9tfItK/r7/D0nUK/GBfyJ2ljQ78AQAAABA1Bo6U6Sj2WqYOkdOdf7IVkZgSNedcYWmj&#10;A38AAAAARI2hI2WIP0Xf8AD8iaUZcolJYFIHAwAAAJggCRIpXz5+yFNhQR2b1W3ctktAcCgvMAHg&#10;DwAAAICoMcdICX8AAAAARE0CRMrQ4HwZbaQnChrNl7Cwi/PbFanfhy8yDeAPAAAAgKgxcKQM+f6e&#10;OYPsOQvRv+QPxpWUeilqNGl4DROAjoanAAAAAKALA0dKK4q9lvYsTUn2quO31zcpfearnDEB4A8A&#10;AACAqDFwpKTQ+4InI/wBYZdak6fVXzxjbOAPAAAAgKgxvD8I4MlI/iB3eo1Dlbk8Y2zgDwAAAICo&#10;Mbw/KN/LR6TD/YE0F8PqR2xeBuMDfwAAAABEjYEj5d0dnhR9NamKv3z9jv7/MTjoyslNUokphWST&#10;OhgAAADABDF8pNw8bzQzBBFYpg0yoeGR4A8AAACAaEioSPnl49vLly/fvvcwmE3GYErAHwAAAABR&#10;k7Qj5WMtXnwS/SP1An8AAAAARI1BIuXF2jEgIWZvlB5eRKbyzPN8mX6oGk8BAAAAQBcGiZTHWGyO&#10;mlO8siGhza6+9JpnYgytxVMAAAAA0IVBIuVp2QBI3Hv6kpclBm9pj994OhbQWjwFAAAAAF0YLlKG&#10;BHZv10A2CZoUqX84euMRL08wrs4oG7dIH7e1AAAAAPPB8JHy++e3jcrmkn2Cxi5/idffgvgCQ5Mt&#10;lbVGY23B9iTT0mUXXxYlVPPjN38IgiAIMgcFBsVlfMIEvZMOzpMjG4vcGqsMgbzQYFjKG376ifuP&#10;Dj/mpOyY3WL+B4lSpUql0YKqvfr0GYIgCILMQd+D4nKjnuAt7XfOH8yTNSWF5ITon6gilWwZeEY/&#10;MakDAAAAmDMJFSlf3T7pkDWdFK5ldh8+xxckJNPLZ6F98Yx+YlIHAAAAMGcMHClfPrkl+wGJFDa2&#10;+6/8xxckACFBgUGRB2d0+iET7Zdn9BOTOgAAAIA5Y5hIeXL7OhvWHUCjsbBKPXPjYb4gIaF9law/&#10;iWdkrKjIJgfP6Idq8RQAAAAAdGGQSMnHR9qy9xgvSCBeXaG9DNztz3IZbFJQ9sA/71m2cfEfKPv4&#10;S/TzPVA1ngIAAACALgzpD6LGAP0TI/sDIqP0imMEJ1/EaLQkqslTAAAAANCFQSLl++sx4COvbHzg&#10;DwAAAICoMcdICX8AAAAARA38AQAAAADUwB8AAAAAQA38AQAAAADUwB8AAAAAQA38AQAAAADUwB8A&#10;AAAAQA38AQAAAADUwB8AAAAAQA38AQAAAADUwB8AAAAAQA38AQAAAADUwB8AAAAAQA38AQAAAADU&#10;wB8AAAAAQA38AQAAAADUwB8AAAAAQA38AQAAAADUwB8AAAAAQA38AQAAAADUwB8AAAAAQA38AQAA&#10;AADUwB8AAAAAQA38AQAAAADUwB8AAAAAQA38AQAAAADUwB8AAAAAQA38AQAAAADUwB8AAAAAQA38&#10;AQAAAADUwB8AAAAAQA38AQAAAADUwB8AAAAAQA38AQAAAADUwB8AAAAAQA38AQAAAADUwB8AAAAA&#10;QA38AQAAAADUwB8AAAAAQA38AQAAAADUwB8AAAAAQA38AQAAAADUwB8AAAAAQA38AQAAAADUwB8A&#10;AAAAQA38AQAAAADUwB8AAAAAQA38AQAAAADUwB8AAAAAQA38AQAAAADUwB8AAAAAQE2Sj5QBn16P&#10;Gzt2ju9yno8B8AcAAABA1CTtSGmfORUFe8HO+5/5giihmjwFAAAAAF0k4Uh5f1lbivT3PwazbNsS&#10;GWMY+OEPAAAAgKhJwpHSUqNJlacCz8hQ4G868zzP6Af+AAAAAIiaJBwpKcz/8tcdnpGx1Wgsshfj&#10;Gf3AHwAAAABRk3Qj5TsK80c+8Awjc2oqS8Uz+oE/AAAAAKIm6UbKmxTmn/E0J3vGlKrYX7BgQSrR&#10;hi8GAAAAgC6SlT/IlsE6JrEf/gAAAACImqQbKf0pzJ/25xmG/HwhHc/oB/4AAAAAiJokHCkpzP/8&#10;122ekbHRaKztS/GMfuAPAAAAgKhJwpHSSqOxcijPMzIU+NsuvsEz+oE/AAAAAKImCUfKF7v6U6Tf&#10;efMFy1b8wSKGgR/+AAAAAIiapB0pG5fLQcFecOll5P4IeqCaPAUAAAAAXST5SBkc6H/hwoWbt/7h&#10;+RgAfwAAAABEjTlGSvgDAAAAIGrgDwAAAACgBv4AAAAAAGrMMVLa2NiQRQAAAADMgW3btvH4Fxtw&#10;J60DOps8ZfIkoUPNkSPHs2eqEbFNlLVr1zZq1IhnTJuQkBB8XROCpHWor1+/5hnTZvDgwePGjeMZ&#10;0+bJkyeZMmXiGZMngb6uSeY3kJjgKpYQwB8kBPAHCUTSOlT4A4MDf0Akmd9AYoKrWEIAf5AQwB8k&#10;EEnrUOEPDA78AZFkfgOJCa5iCQH8QUIAf5BAJK1DhT8wOPAHRJL5DSQmuIolBPAHCQH8QQKRtA4V&#10;/sDgwB8QSeY3kJjgKpYQwB8kBPAHCUTSOlT4A4MDf0Akmd9AYtKqVSueMnmS0KH++uuvb9++5RnT&#10;5vjx4y4uLjxj2pA/wNc1IUhah/rx40eeMW0WL168cuVKnjFtyHL98ssvPGPyJNDXFf4AAAAAAGrg&#10;DwAAAACgBv4AAAAAAGrgDwAAAACgBv4AAAAAAGrgDwAAAACgBv4AAAAAAGrM2x+EhpbOZKmJwCqU&#10;L+DkyxCx9NTLL7zUSKwZXJ4fiszXwGC+QIaXKuALjMGNnT78ICSsVWf1yZllfIlGkzJzIV5qJL6+&#10;vc8PReZ7cKSD5aUK2rgf5suMinQoxerxDEcaKEmg+noYkdTy8fCMzLGpXeSySPBlxoAfgQK+QObX&#10;qna8VKNxWnGalxqJNPxAIhj+53m+zMQuAnR1zZXKgh+HRjNkw1VeLvPp8Rm+QMKalxqPgdV/4Mei&#10;0TjU6MNLZUry4gh+yNeRL0tcFnXmB6Ci9NhNvEZYKC+S+e9zIC+OK0b9AhmbFPJJ3HnhAaX/u3lY&#10;zlmyRURx+cJ2/710irvULkzp068C2KLEZ2S9QnQAA90WS5kgf1v5dxccGh7Mvh2kbMPI8EWJztVt&#10;7tLBdBxC6cBP/8lHGvH7f3luJeWb9BhL6ceXt1I6ZaHabJER+P6cDiBXkap0HkNDgnKllg6WL5Kh&#10;bMHyVfkJlXFddYkvMx618memA1P5A6nEOuP3ECltL1+XQ1S+zBjs8OogHVjks9qytDWV8BMaDl9m&#10;DOhgavOj4PAFFDYqp6elG0/dp/TU39tQetTOp2yRUaADsHesy49Sxm/fHb4s7JmpnVXihX8QpQe3&#10;rUhp912P2CL/19cpW6bBz5T+8PiiVC9tTrbIKNiltKJD2HxaCgTbfIdTOkdjd7aIoGyanAX4CZXp&#10;2C1iaWKy3YMfgKB6Wcm8rjj1mFWwpYwmxcdA6SrwY07pQ30MiNdVwJz9wVM6fTsffuM5wv8xlSy/&#10;KrUThAR+o/TBexGjklFWk8Jow23SzjP9ohx3TLpZtCg5lWVWtZDuK1ja6EgnyvZHniFCPlDB0af8&#10;dlZukLFjaeL1re2U/xhfmxtHHDKQRYxwhMx9l5tygeeCv1L21htTuRFnPDm5VDqFhMIfHPdsTwWy&#10;N+BQNk2FaTxjPOgw7KUIq3ZdGivj3IFpE3TGQ3V4SmhRb7+jPBMW1rQI3WVa8IwR+ETH85Wn1Vxb&#10;0jqKD5LIPNn6Gx0Mc6sMymo06Vha/kYofneBryl/+a2RfmifJLNy44PkYxhda9pTCc/IRz552z88&#10;Y2LQsZVvPYmln5+YT1nlpZSyFlma8EycMJXvU+JzfnY1qxTqnzqd0PZe0uVgTTtKRjo5oWedqcQ4&#10;t2Sf/rGxtuLpcKTjCz/CVHQ/lr4YS5sgdJxLzr6SUqFSxF3/T6Sx4qmk9ZxTPGNs6GBy1l7I0h+f&#10;bxNn2EQIDZV84YqzkrVV+gMHKR/pUJuUle4leMZI0AGUbTS+anb1sVHW65j8fTABuueUGmN4JjIf&#10;D47WWnSTSv4zUsPMs6Oz9B0qUbN0NrJdPGNs6DhtyzTmGS1oab9ZB3hGhkoc2kptiolP+6rSkwWe&#10;0YH0i3vD06ZFRjoyhVttkkXK84zM1N7lVCWxJV4rJzP8H/9NZ/PICyktnenIZzY0VLq5vPmOZ41M&#10;qD8dTK6Bu1mO0j+2mr964XRbCwv7/KXO/yN/BtPgp8ypxJn8+t81Sr9WNNkQVKLRmMRkSH8Mb0KH&#10;8oHnwhY1k47s5T9nyuTJbmFlO9XP+OPG0xUhnV1FSkhHpvAHUlYTaQD2zYOkz8IzxmBSi9LsANT+&#10;IOAVZT98Dxo94GdKNPl5oNwaajQypNCky1vm4N9/5Uhvkzpb7q1HLvMFYWEji+eOdOQyVOK87wnP&#10;JC6TfpFO6av758oUzqVJkWr6gj/5Ahn6mdmkarh73cKMqWwy5cix5/QtvsAY0HF28D0fFvJ9aLeW&#10;lB40xkvpqajkwINIVwEq0Wiy8kziIj8AbU+X1GmTh1Gqfud+AYov5PudA6jQ//3TRpWLUTAe5TbT&#10;BJ7aSfyzcxod2B1Fa5L0OSKfw3u7p1ARz8QJY15BTA256ZsbcCmpyc3SHNkf7Lv3iWeNSu60kR4w&#10;y0dLWLZt25alHMq25MuMBzsS4uVX3nL47LLUNh7ZHvBqPGMk5Od2EgduRMwwyYs0mjpt22ZMIz3M&#10;M2rbctiVP/rQEbC0dCwqf9B6Hc/I3FzZTVROfL6/lu6zv8qdPVX+4NGZJVJeo0mVLV+9KmVZeu3F&#10;l3xxosMOgGgd/tuxyMD7zBZ1SEtZlhZQSZfpJ3gmcckqHx5Rs3HbDDbsC5mCL1N8EHERSOtQii9L&#10;dGjvvruP079W6XPU/FHqO0XwZWFSpx/lc10icoVERdpxH+nOUGNp27ZtXSmh0fz7mXc1q5UrEysp&#10;Ua1x3uwZWJotMi7ygaTlGRmpIFtPnpH5eEv6XDwTJ0zioxod1jagPJVyrjjPMOQ6qy8Y/9Zcejim&#10;0ewVfSOCblhZpdjxKKLv5CYnqSPV0Y9GdrqVa3Wo68havjXBspd5ckF6Qqbq5Mkq8IyRyFWw2JBf&#10;6st3Epr/wnv+p7SxsXKI1HeSlloUME5vytDQQNr7qfC/uXSgKn8wOFKD7YtDrlTGM4kO7brZxFUs&#10;rfIHM9raWlpEek7Hugkb68tqbWXVbNZZngkLe31Bsi/N/5A6/RWxk7oos3IBlbQcuIFnEhcbGxvL&#10;1JV4hggJkE6cVX0588Ha2mrcoYinNvf2zqaFU68Y56G+dGAajbI/t5S3LSwnpTeGnsspQQlpsXG+&#10;rvKeNfMvR3Q1s5YvBCydJWVKC0vebYIhV0/PM0bi9Z3NdBD330XqtyUdV6nRPCMT+vQElfFMnDDO&#10;n8TEkH9mGs3noIh2JbkgO88wTKP9wCGd9OXdcC2aJ2JUJ1vRKjxjbKRzqclBide3t1BK1cFKXmrM&#10;+3IlqeVgxTNasLtdnklcKFKlLdSMZ9hJU/mDKrzbBMOI7QdNslhorDPwjPbzBS38X0qNDReff+Z5&#10;YyO1I9r8QIlS+aU7dlYooJIuM4zTfqBNe9l+84wW0jIjfQekHWcszzMyu3pLN98sTYk7keejluob&#10;8VAj7/rbjdVUou+p1+oOUnMIzxgJ+ZDVxyCXtecZGbQfxJeAN7fk02oR0XtVJqdcyjMyoaHvqOSJ&#10;0d5wlI6A3eA+/xL9PYFUL2cJnjE2/cOvYoHv7lHi5ZdI94rSMofBPGNsbi9vxQ5VJ9v7SwfLM4lI&#10;wKeX0o51cUiuICdrykmOX6daVMQziYt8MDqoPcSP11AjdctffsdojxhU5JA6zKSixPw6BSnFCgVU&#10;suyK6hGZ0Zj7e1R/Zbm/mtG+A0Xr/cIzjHuLxMFQYufdSDda0oFqIvmJREPeteosSe9TRAwroeKM&#10;t1b9xIYOoMlA+V13BdLHkL+3gksrx8XzUI38OY1LwMdH0im1jHiGJ7i/XOqcxjMyd+ZXiue5jhda&#10;T0AEPRtJA3jwTDhUkt+xF88kLrTraXulN4kF8rsg/AgpMfWoonuX3CHfc+89nk1caNf2hUfyjMzZ&#10;KdIgVCxNCW/WWzUcKVwY4ztA/sA6MvKBWFCCjdZUMZf6wCpnU5ckGuwIBczUUqLe8AW0VM45sJqM&#10;L8+vUtGj90aw3qfn/kq75plwpAPMlEdKvdlNSaWZDX0ktevyTCLz7Q3tet21SF/I5uF/5e2eOpqL&#10;pGVGapmTd52XZ2T2/56SiliaEs3GRertSyWNhi/imcSlcQmpwYhnZILubFAearHOa1masaRJAVX9&#10;RCb0yXo6gP94LoLBDdTdZYbWkppDeSZOGPNzGh06d1bsQqBNiPS4t9+iIzzLKmd15JlEh42bxjOR&#10;CXgovYY3ZPkVng8LWzuxKZUY63ZMPtKUPCMhOYA0BduxzA9ytyqWJjaMqkdZVeNNopEjtfrSIP2e&#10;LPnBSwdqbc/SEiHSy5kFG/zOs0ZFOjbF84U3p6dTwb+feZtoaOBnylafE9EV34ioni/0LCCZG+U4&#10;laz/Ac8kNu9p1/mbOvNcWNjjo39QybJb/ixL6WL1h7I0kSM1BVwbnkl0pNOkSc0z9H0Mkr6QDg08&#10;pMyXB5Qu1Y/3+SCu7ZD6rl/SN1pCAnPaowLt/ZFi/D7KWmUpy9LVs0imUXwD7m+W3iN9Z6TXWAIe&#10;7aK9T9kXMexVAcnJ8C+k7MSVQ6RIVzObdPl4zhj8XlgaE4lnFAS+OE3lh55/53n51itnqyk8GyeM&#10;9bM0Pt3KSy8vadO45xpWYVKrMpStWLvhonnTUsrXMH7NSHSengofEkcLVsHORjq+0lXqrFixonwR&#10;6dlIkW7T2aLE5+O/p6Qjs0g1afqiLh2l5npCXAtC/aWmcgurVDMXrKhTqSilm42JuKglOrzrSa8h&#10;zuP69GTpL+HXqf8ur5Lylum8F6z4pZ30umDkK4UxkY5F4Q8I+fA0LTv1ce4n3UoSfIGxUfc/CA2S&#10;j07TqnOfOd4TrOS3hi78Z6Q4FhbmVF26B89ZqNzSFSvqVpV7mGSMeFJzeeUQKshdstKKpUtypLWh&#10;9BPjDbN+75DURE+/Ha/Zizu3lu4BlM0DncpIj/EcSlSii0DtSsUonba8MQehkm5mNZqGzTv5Tp/E&#10;LGCEWQiRXs8mnKcval5HGloxbzVpuFVjUcdO+suWqlKXTl02eWzaG6/5xT7kyxPpQDUWg51nDe4h&#10;vZFLsEXGIpd0s6jbpBb9QXo2Vq9Fh+mTpe8tEU/TZb7+IKelbpr2imhN+u/8GtY6amlptJsGYtpv&#10;RfjBacFrkAc/tMRCPlYLCwujNNWqsE4hX/g1miq/6RjFj45cWmZhcfpJuNs1HiVy8Ncb0+RRdA7n&#10;BKVgh6rRNBoiNY+bCNLfvkQDngnHp5v0CIzIWiKSdTAu1XNE+qIymhdkD8fpl2XLi4zH15fX6Fcj&#10;HY2Fxd+RG/CJoPf32FILS0vjDtXA4L8djabGgEg9UolvTy/wQ7WwOPWv8Ydq+durKztUy9SR3xWX&#10;sWHeUGPx5+l/eZHxeHfvAPsKWFpaa3fvSmvNz3muCrwd1IikoW9AmoghaFUc8OP3OdappC7h8cR8&#10;/QEAAAAA9AF/AAAAAAA18AcAAAAAUAN/AAAAAAA18AcAmBcfr6+U+y8lwmTl0muWPGlsVo+qk71M&#10;V54BAMQA+AMAzIsS0ttmnem/hB4q3FKj8TkZeRxdYyKNMPb2u3HmIwAgKQJ/AIBZIQ38tfPxB/o3&#10;V50BvCwB+HfrRNoFz5gGKwcbec5rAJIW+LUAYEYcmC1N/hsSFjanrTRuES9V8Pb2/ny5Mmksrdp1&#10;l+aC69Sp06MPEcNpfP3vWulC0vBt5avWDYjyVtxao/nhty0sPbh7V9oOSwuoZPhcMSd1UJP61Wmz&#10;P9gVOnwrYhJCxv6lPoVz/0BL02WzHzY9YjSt85vn0UZCQ4KypLF2KOrIRuF8dHlXIfvMVLm4Y5V/&#10;I09wR1D5E7QgABAz4A8AMCMoQGpSS1NUhwZJ841NPx5pol2vHlWkChrLEYN6yAlp5KirL/hYcm0d&#10;2ZCjFiNGjJATmi03XrNFagL/o6XfxYSooVL2kGIKctaM8W+QNK7mp8fHpW1pNN1HjEgrj2ebJW/E&#10;CIbyoDWaVD8UETu1yFmLLdri3oWVMKhkek9pRE6NJq2o3Hj8flaZYUUWpHQNngEARAn8AQDmgzRT&#10;4v5/+fSDqeUIytJEaJC0tK73Hp4PC8shB2fmDwLk0d3HHojwE0718ihXV7JvZnfVImlDeVvxTFhY&#10;62zpNRorlqYlqe2qsjQR9OIYlRx4LA2s+fr6X5R++S1i2MJu8syqLM38wf+mRMy0R9ku03byTFhY&#10;rhTSB+AZmVbppQ/NMwCAKMFPBQBzoUY2aeh2ngkLu7h0MGXFrCJ7XX5Sxc7AT8+ohPmD7qWlmbVY&#10;eTjfqGT3B55R0j4dLYlUeVGfUsoSSlcYslVKvZRmF3sWeYYuKrEp24FnIvNiQy+xHeYPWJpBWY1F&#10;Bp7RxS0/qYGEZwAAUYKfCgDmghw+LWwVUEHmAhXYUkdpseqCID0FYP5AXqixigyVpBzBppiOBKvM&#10;MzKhoVLjxK4X0uxGwXc3iaXrOkm9GfjmwpFWjrz6LKeRdLRshHyxSNsfPD0TMZNZypRpQ0OVkzPL&#10;3F9Gi3gaABAl+KkAYBa8PDyVBU5tWAVpRl517FT7g8ZaNI/8gJ/BKvNMOPIc5dIzhao5KMEnHlzd&#10;RvIHfFuRoaWh8jTrjDI/VvFbuzvq9gPGib+n5cmaXl5JY6GaivfBcp2rAAC0wU8FALMghzzJLs8I&#10;vl2lwiELT1Nyn5v284XnVML8QUV5BjtWHi11pbrqyjfkuZIpQf+uufOeFX7ZL3UkVL9mEE4Jad5d&#10;jXLWxKNuJdlGCH3+QLBmTD2q8K94ghIW9mJ9x6hXAQAI8FMBwBz4SnGx8MQDPKeAytndfGiI1J+g&#10;ist2Vk5YK/on3tvjQ+l7ikh+ac0kKnmn1YRPbHZpRot4RgEVztpxiP5VrkTZ/K1H8owMlZRsK5VQ&#10;gmCFDGWJ2h+EBlN2yKLjPCtxn0qeKl5o7JcpUg8MAEAU4KcCQPJn9Ujp6YG/rlf/fdtko0XPP0vL&#10;VkyURkfQaCzbtWtK/7NOKz0JYP6AyJZa6hnwy9hZt2/fnjvhZ6lC9qJskYqQ97dpaUCw2jvkld9f&#10;TFn4Z56X2TyuFhWmyFr6wrXbe7avpbR4+rB5qPS+4m8ui79///7PtbO0sk2W/FTCDki7/aB+Hin8&#10;d5swj45w97ZVlLZMFWkYaRuNxjYf728BAIga+AMAkj8UKSlW8kxkQgPfSwvTV2bZj0+v/lgkuyZF&#10;St+/doX5v6Ul/7yLsBWzJ0uvPDBGeC3mpbqgCvnHHOMZQcAjKr/wJvLrCmFhd07ukDcpkadiS14q&#10;4zmQWRaJDUeuh4UGUWLM2gu0SOfzhVljpQ4KjBZ9J/HScKjwxDvF4woAgH7gDwAAEu/+Pbh271me&#10;kfn84gwF1K+6niBEy+4JUgsEz4Szb5A0DCLPJDoHXTsYce8AJDnwawEASIR+e0Xhc8Jaqa8ig7Ia&#10;TUqeiT208qHXEWMmhgZJ/Rvqjo4YfymRob1vefCVZwAA0QF/AADgjG9bSbIEChRDF8aaL/fXa1Kk&#10;Z2m+OePdvt/cOU1jGfldRwBAlMAfAACUhL5///7t27ffA9W9BOIAbScoRHo+8fXzx3fvdA21mFjQ&#10;kcgHAgCIKfAHAAAAAFADfwAAAAAANfAHAAAAAFADfwAAAAAANfAHAAAAAFADfwAAAAAANfAHAAAA&#10;AFADfwAAAAAANfAHpkVoaOjrz18gCIKgpCV+EU9GwB+YFuQPXn36HBQcDEEQBCUV0XWbX8STEfAH&#10;pgXzBzwDAAAgKQB/ABIc+AMAAEhywB+ABAf+AAAAkhzwByDBgT8AAIAkB/wBSHDgDwAAIMkBfwAS&#10;HPgDAABIcsAfgARHnz+wdbPVTNYkdfEPA0D86LutbzIQ/zAgWQB/ABKcqP1B4dmFk6hsXGzgD4Ch&#10;oODab1u/RecXJVHBHyQ/4A9AghO1Pyi/oHwSFTt+/mEAiB8UXPtv77/x5sYkKviD5Af8AUhw4A8E&#10;f/xaTqNRr7J+ykAqDMciKDSUL5DhxQo2XP/Al4WF5UprxUs1mox5KvNSw0GbbeC0gmfizaxxvXkK&#10;aGGG/uCX0mk1GjueCWdUhxrs+yxhlYWXhsPLFfzHl0jYWvJComD1LrzUcNBmXTZf5Zl4M7pHPZ4y&#10;VeAPQIIDf8A46NGeXbl4XubfTb9RSdbqfaRMaGjFvOkiVwig7FTfBYsV3H/lz5Y5ppPMwcNXnyj9&#10;9uktStvmasIWGQrapsH8waMDkT8aiIS5+YOJzX6k74PKH7g7ZqGin12kr1xoSFBWG6kGWyTx9jpl&#10;+c8gHOnbL5M6hVT59efvlH58Yzelc7eZwBYZCtqmofzB/Z0TaGs8Y6rAH4AEB/6AzsBP2aVbG1v6&#10;L/JFQcrb5OAZGSrIW6UjS3+8f4iyQSyjBS1q7HeBZ8LCVg90oBKeMRC0QfiDxMF8/EFoSHDWiBv9&#10;SP6A8mlLt+UZGSpp4byHpU/+MZyyLK3FF1q07LZwC2G9clGB4X8O8AdJHVyDTAv4A+lCpbF8/S2o&#10;gpzipTKU7TDvHM/ItFbU2ejcUFVfCS0atvURz4SFXVjWI4rKRANHyUDIWL0P5IVE4JdXmcNbZm2y&#10;FQrmxRJUQv5gidsQtpR48U25PMzbaQBfQAfjPIeXhoWdXzyISj4/Pc8W+S6eyBIyOXmlcOTCdDwT&#10;FvZ8Q0fKP/7GswRlK3bgG181ZYRcX6LrYHdWKHOCSsLCQuzS8GcufVxWUumqqYNZNmXWAiGsokxI&#10;kH/2NPItJ8WkHwoHKpZRifPBF394/c6WajQWT78oV00QzMcfSGc0RbrvQaHyuVX6g4+U3/OYZxhy&#10;nTws3S2PlGFpLd7Tov1vIr40vr9k1V+Z/vz+BbOmljZHv8yUOZTf6fcPz1pZsCUaB8e6vFSGSsgf&#10;TBrYiS3VaKwj/xrCBndvzpdoNLNWHuClYWGzf61HJQ9OLGeL5owuyxIS9jra/Kh4wvGw5a69WRWb&#10;TLnp+xcS7M+/rxrN5vPPeFUZl2FSMyRj9srDvDQsbMrP0sOaIP934slL5xFT+bIYAH8AEhz4gydv&#10;+G2NTn/QZ/0dnpGpo6hTQkraLRneNqW1lWUKq/KN+7FyRjZFTULORWqKUMCuxZqzV24/e/JvGvli&#10;8VVeEPjphrwkxd37jx7cvianNWJWV2lBCumidObyzSvnjskLI/aYK401ZXv7rH3x4sVfzh0onSpL&#10;ebaI+QPCNl1m+tf/7YPD66ZT4rDECVZHsHhYbVrEM2Fh7OLcc/Z+ng/7QFmp1TgsLF8mKfY3HTT1&#10;vxcvtvqNl+pZZZSXEJI/oE9WpPmQu3fvls0u1Zwy1JHKrt++s3u5u1Q5VQFeN+yzlNVY3Prn4cM7&#10;0qMZgi+RP7V9wYL074XrN6+eV3/qBMJ8/MFb+REAIZ9XtT84855nGHIdfvKlVI3R3aqVsUphaWWV&#10;qovr36ycIVe04BmWtWvIMyqCvsqVNbfu3qMvPUuzJfd2jJUyKXP9+/TF9Sun5CWRvhgpUkhfz8s3&#10;b509skteGLE0pfyzWrbrxIsXz/tXlB6U5G81kS1i/oBInyUH/fvq3pk1Xl0pIf8aLrM6SmjRD3ny&#10;0b9Xbtw5seNPSmhSlaZ/fFbuuXv7ppRV7LdAWukxzCjfTfQznN23EqWrDJ7HFjF/QPw6cT79KIrK&#10;TyRbLTrPlkYL/AFIcOAPBDr9gUWOH3lGRq7C67B0qsx206ZNK1u8AMsquy9WLJqbFRL2xSvxUi1m&#10;NpQCufIWmLJpy7VkCY1VGlbIkEo0WRVp5QEHUnb7Hemv+fa29Ij32H8Rf9kX19ZRyYXnUgnzB8P3&#10;vWaLJKJ4vuD/Ly0SG6J0icJ0rc3GsvM7/o+tGPLlMiVG7464wQx+Kj1/8T7J7JfkD+qGXxkJypI5&#10;4JmwsJ7VpJPA0pJnsbBiaQaZICvbTCwtr6g81P8ou/QazyQQ5uMPBPJpVj9fKNl4MM/IyHX434Kl&#10;f8hTgH4OhfPaSRmLDGwRo7B9RrmKRKnqkZ5TKGG/GZ6RoWyTfktYwtZB3WZgU4SXSKtpFF+bwIuU&#10;fyC76UO+vSjtHxjx69wxpRmVfJFLmD84/IYtkYj6+QItUi7t95P01RXf+9AQ6We465bkpN5c3ULp&#10;u/4RP+6zK0dTCevmzPzBsbdsiQRrR+CZ6IA/AAkO/IFA2x9cWfILlTg26iplQoNL5kyf56fyok6r&#10;xjU7T93C0jLfaJF9o1EsU6dETsq2/O33PXv2/Nq6OqVL1NT9ggAt0mSoyjORoSUT90Zqq7zsU4wK&#10;WZoSGVtNYmkGlbhsvkmJX6XmW/XHl4qyS30tmT9ghZwo+x/QolRVfOXkK0o/OOQrKkutwPZDKTG4&#10;SRntLVCJjX0pOSn5g38VnTUomy1fbZ4JC1syVLpeszQlasy/zdKMyf8rpVxqX7U1SzOoxGnvc55J&#10;GOAPiJH1pEdgHQZPoXRIwNeMNpofi0qVpGWhwfWqlFtz+qmUlgl+LT296ufHm/ELZ5duo3sOGbtn&#10;z44WVaSb73oD57NFKmhRiXajeUZJiNSWdl20nsm0T0VlEV+MDt47WJpBJXv+keypVEn95Qyhklqz&#10;L1KK+QNWyojWH6TKyJ+qEJtcOkeuLG1545VXlGolWV0d+3U/+ZFSzB+wUkb92HTLgD8ACQ78gUDb&#10;HxC750m9rhi1+k0JOyg97OfLtGDVKPHi2npKnH0S0SHr1a0dVHLyaUSJgMrLtIl0WxbOVVr0D09z&#10;QkL2U+FLOU0JVf9EKmH+gBIEKxSIwtj6gxol6DqXghJ/dq4q3/T7U2X65rCL3Ycg6TFvNckOqbeQ&#10;XrqzYjeRrP9BBJTNVbAzz9CWR0hdO+TkI0roRF4qrVixhTNLM6gE/iBqGcQfEBM6V5bLJSYvPzpH&#10;ai/X+7WRa6WkxJnlwyj16mtEd4BL66XHT29VHQRkqHzAwrM8o+DFDq0vLW1nVkVRSAlV/0QqifAH&#10;qZuxQoFUmGoAJeLgDzL9EPHyxd9uXSJXlh4XMn9ACd303ERL4Q+0iemHB4kD/IFApz9QMTJTVHVa&#10;hG9hVEkd1aSici48o4CKCzeL1HchnGe06FrkS2iI/04qZH8wSiSOPwi7Lz2boP/noJv+sVIHBcrm&#10;nXj6zh6p14JcI6xBcUqqtyA/Uc0lJ2PuDx5TIlLrQWRoKfxBbGUof6BCqmKht468BelvKjV5aX03&#10;qORHn2M8o4DKe00/wjNKzs/Q3shZH+nBP0tTIip/oKnFCgVSWQWpLSSh/QEr1Qb+QJuYfniQOMAf&#10;CLT9QePq1X/UeuCatii70Fyi9Ln/FG8a8MuBNSVca0opViiQiupO5xkFUrmF6JonUVcqklanfzt4&#10;H2WFjFmOfBFBCX3+wK1OSlFNQCWW9WdRItb+QF538WWp2yCzK03KSw8wClpqNDnayAVhfl1qaW+B&#10;SrIUYQNDxdwfSIuKDuJvzTFOr1p26c59lqal8AexlUH8QbWqVXosinhll6Aa/+ssfaNerJM6wLJO&#10;tQJpAznaUaKalNLx3Wjoe4lnFFB5xv/9xjMy0soWhdhLEJv+4eOLMOT2+4ivjT5/IIfdyAcQKr1y&#10;OXKX9LVJOH/QQ9c7Has3bf/sLz1pgz/QJqYfHiQO8AcCbX+QP3LJP39L3aefB/AspS3TFuSZsLDA&#10;R9uoxHP7LUp/kV8dHL39LltE3Ns3hUpuv4l0dWOcni21O7xWdGKibNnm0iNYShCskEFZixyOIq3P&#10;HwR/fEjpiuN3snJi1WBpdMj/vkjxXYc/eCvZHZ7WBS3N+oP0CIFlA64uoTSx5Xp496rQ75RV9l/b&#10;6ym90nn2I3MUsfAHedNTUl1Zk0JqqWZp+IPYyiD+QCpIEfGm69TOUq8a9q0NDQmidPb/Ock5iXNT&#10;pddeLryUfi0Pjy2g9MGnEe83bnGT3gT6pOgwKOhfmJYohxWRuvv1Wyy9ZiwtSKHsrisZ1hINhrAM&#10;pfX5g6dnpbcMVt6QnvozGtinoZIgef/a/uD1WemAeUYLWhRDf/D9+TlK1/A8yRYQvj2l154+BUin&#10;Df5Am5h+eJA4wB8IdDxfCA2WyzS9e/dmLzfnbTyTLwoLu7N7tlym6dK7t4382l+q3BHdDHvVYjct&#10;0roskbsRv5Bpk05++8oyg33zWlIvP/IAfEGodNkl8pSt75iH3SxFHCGl9fkDYlR7tqmIA6jUy4st&#10;0uEPwj6xOgQviMyjNdINokaTluflfRE8I7O5j2RBiJ7he8xemI8lFSt/QEgr01U4R8F2teTnFpEX&#10;wR/EVgbxB0H+r+XCiG/U8F0P+bKwsMUjWDNBxNLyzaWOq4yqOeSehBpLsbSF02K+TAs2REaOwj9V&#10;KCg9z7Ow4u9BBH6VuscSNVr3zpJOHr7RQmquY1BOnz8g/mefVqqvserdu5uc0Dj/yd8k1PYHYR+k&#10;l3FkyvASBVQaQ39A/FZfeheXEB+8QDv+kBH+QJuYfniQOMAfCOaMluCZCEJ+bd+UfrSFylV/+E7r&#10;7j/4c+fm0tOA3IVKH7qlDlGfXtyuVUEKb6Uq1bn7Kpof87alU3/ImN7SOuWgUT68KBxnpwFprTW2&#10;abO7zF7Li2ToaJfsitTeSyX7r7POixKB7/+tV1VyCZXrNHsfENGR4cnZLdqfdPcf3tbSx/wfz6sI&#10;CaJVVh2J6BhA2dFO6kMN+PqmRT2pC1vpyvWevlcMohT2r2qPlHX3Wc0zYWEXd/ypqjB98rDMaVJq&#10;LFL2+n0sL5KhanOXi9EXJKhk192IW8OEwAz9AZ1V+hPxTDghQd9a1pOMdOX6Lb/KN8FK/N//27C6&#10;5BGLV6z19H14O1s4/9088mOxvLS0Sr3mr7/oG3eUM8PZKUNq65Sp07n4buZF4Qzu3Z3cdKZcuZfv&#10;jNSNkQ53/3XlhA9SyZ3XfDgH4uXNw+WLSgfQuEM35e5PrF9MNXkmnAXuQ6nmjzVb8LwCqjzZNeL5&#10;140DayKvHkrZa/KLxIzvr+/XqST1SCpRodqt59yvEEdWL1Dtd7E7FaiPRB/wByDBidofJHXxDwNA&#10;/GDxNamLfxiQLIA/AAmOPn+w4caGVVdXJXXxDwNA/Lj16lYyEP8wIFkAfwASHH3+AAAAgMkCfwAS&#10;HPgDAABIcsAfgAQH/gAAAJIc8AcgwYE/AACAJAf8AUhw4A8AACDJAX8AEhz4AwAASHLAH4AER58/&#10;aDhwas3enkld/MMAED8WbDyUDMQ/DEgWwB+ABEefP8jXdHiuBoOTuviHASB+jJ69NhmIfxiQLIA/&#10;AAlO1P6g4cCpSVT5mknHzz8MAPGDguuYuet2Hr+SRAV/kPyAPwAJDvyBIPj7W42uyVHmuo+n8nyF&#10;fzr/T8TUBsQcPfDFEkHdW0qz2LXuOihi8gPDQVtWzc8EEggz9Adfn59Xzc8kEzJpWE/64pWt0fTZ&#10;x4ipDUKCH/Fvv5o/eQ0i6GPzmtL05N0HR5pQw1DQllXzMyVv4A9AggN/IKDrC8EzjNAQVpgt94+l&#10;7DJSImP+inxReH1t2NLgdzdYtlOnTizxX8Tl1DDQNg3mD15IE1LzNNDCDP2B/J2N5A+CAz7IhZoS&#10;/2uRKa01Jcq3m84WBQXsYYu0KMQqvL0izbCs0Vh26tRcTmjU0zfFG9qmofzBs1NRze9sIsAfgAQH&#10;/oAICfKXL1kSvEiGlSguZNJ88z7H3vJcZLYPLUJL34c3FEhrpuDz0hLS1dTQVxzaoMH8waMDBj+8&#10;5IRZ+YPA8HmcVf6AFfEMeYJn+yl7zz+U5yPzv9TSlOU8I6+bIkN9nuGb4tbBUNAWDeUP7u+cQFvj&#10;GVMF/gAkOPAHvZtKMyDb5iojTVsb+aJA2R+bR2oLlWpY/MAzCkI+3qcl3bxPsGzQeyn77FMgyxKf&#10;npymkg8RBTrYsvIvvwWL33xRtzMEB35evsh30dKVAcGRZtSlDTJ/cPrATl/f+S8V7b2Ca2cP+fr6&#10;Hrtwk+cjs2Pd8q375UlyDecP/rl2mva49/glnlcR/H3JfN9N2yMmaD6wbb3f/IVfA9VPYMi0LVu8&#10;YOHSlVpLOOf3b6VP/fTtV55PSMzHHzQomYm+Cfbl69O/2v7g9xWRAjCVpC3ViGcU/HfClxZt/odf&#10;WF7f2E5Z/+AIJ3HvwAwqiXKO5+C/VixZtGSZf5B6Fumv71/N9/Vdvm5zSGRnQhtk/mDfjg2+8xd9&#10;UkxoLji2l74zvtf+ecbzkVmzbNGBc9IM5jH0B4d3bPT1W/j5O9/R17dP/Xx9j165y7JKLp3YQ/u9&#10;fPspz0fm++c3fn6+G/cc4/mYAX8AEhz4A7oQXH8sNQno9AfOByPNKD9Eqw7DJnL5pb+kipEvX9+p&#10;ZPHF5zwXmcntf5Q3wLFKm48vCAtzyMSaHjjp85fnC+TDazBqJitnpM5cgi8LC3t3dwcvDef8829s&#10;0fnFgyhbKL0FK796wIMlZHKyOoIG0nOViI/2e1Ypu+7SK56XD2PhFXnLQU+kZQoO/vtRrkKcoKxX&#10;v+qsnBEW/I2nZGbuv8frhoWVyp2Gl8rkL9eJL2B/lD13WTknpT1flmCYjz+g+/yn76W/pnxmlf7g&#10;KeVva4VkgmcUyMVZeSYsbGHfAupq/i+o5O47/oVUUT1/dnkLnFzlm/IFYaGp+XeWU7ZuD75E3umk&#10;RStZOSNb2XZ8WVjY8YVOvDScj+H+Yfav9SibLnzLWyeW5SnCvgmvpICKxx+JaHEkvP6+WtrBlmfo&#10;DsImPa8aFvb5/l5eGs63cMMz5ecalC1ll5aVMz4F6G6P0Qb+ACQ48AcCnf6gTtelPCMjV1F/h+/u&#10;l4L0B/+I+5XZ7XVUo5JyLrt5RsHHp0do0bi14TfccpTtOE26mWCu4WX4FSXo+WHKlm/mzrLyQs3j&#10;L3y/m3o4UPaBv5wJDaC0hU1GOSOR3lq6/rFbLuYPLFMqGkL0tx88PjJXuYjSElVGsuyns7Mox9KU&#10;sLTKztJEpawpqST8Yij5A3I+PBcsBRviYfjNfwo5y9LjKhei9J1P/HP5PztL2a4bubWSK2ou/MfX&#10;XNVfutN9qL7JNDDm4w8E8mlWtx94HY5kl+U66q/N4qGVqVB5c99SVzUq8TkWqcMv48LirrTo9ONP&#10;LPvhwhzKbvlHesonbUWjEW1wV5f2oOygtXzeatXSnzNLpp09HGTNe6kK95ZzEuz7xo6R+YPUuSvI&#10;OYmo2w/kVTWXXvLvp/QchTaeuRzLfrk4jbK33svbDg2itFXqLPISiZTyjlma+YNU9sLxS5U1moI8&#10;Fx3wByDBgT8QaPuD1HLJt/B20YC3N+UCHVc6jUU2npEZXUpPtchugyGVa1LwjIx1mkztO0sBmBZU&#10;7sDdAONHKebyLUupVJVZmkEFfselNszN4ytROnLQlBxDVa8jlGL+gBkJTpTPF2iRyxkejym90bW1&#10;qFwjv3RAlDg5vaP2FqikUMWhclLyB3/f/iKnJSibIktengkL8+xZVaxOifT2rViaUSEv3ZxZsjQt&#10;1aTn12IGFTjt1d0wYyjgDwi5JOJL9fiwHyvh+XCoJE3hX3hGpriear+tfcIzCqSqGX7iGZkMmXP0&#10;c19ICVoyav0dVsiQKmssRDp1dSeWZlDJednPdMgh1ZPLOMGfHlHJ5vtS+xbzB6ycEb0/SBnRtchv&#10;SM3IlaVOzRuvSA1si3+X3tdQOKWwsG+SM37wRfItzB+wYkZpuQ2DZ6ID/gAkOPAHAm1/EBr+/kLq&#10;LDnTp5RvR/5ZRP/yxZw7VPL3jQ88J6PPHxQcs4VnFFB5lppdeCYSb2jR6UgbDgt5+AcVslhNiepD&#10;F8lJDpW4bJa6GrAmS1YokMvSUoL5A1bIidIfZKHgbCNdEN8cc6dqwa+v0L+h8mWPEqMOS4fYuLR0&#10;fqQiBZLBSsEa/yV/wG8JZSibq2BnngkL+3OE8BwfKdFu8mIl/WtGNFBTwrHJKJZmUAn8QdQyiD8I&#10;CZT+NER2+7w2VlIo29FfyvLFMu/2DaCS/yI3kuvzB5P3R2qNYFB5pzGbeUbJ1fm0KKKNTmbX7+nE&#10;likxbs0FlmZQyZ5/pC8dJTSaMqxQIJXVnE2JOPiD9Fl/5pmwsL/dukSuHEpZ5g9kM6/hX+JwqCT3&#10;JMmma/uD+rmk+jwTHfAHIMGBPxBo+wPG7YNr06VL5/On9GjgkldBVZ3Mtlbaa61zkvo88kw4VPLb&#10;n7wtVAmVl2vLbrJVXKJFL3iaExIidRpnhZRQvb9AJcwfUIJghQJRGFt/sHXA/9jS/xVLbWktXWcp&#10;u/ltaOjra5RgN5RV5EfGcjKC9FLfiXRyUvIHcoJDWT3+QLqx04m8VFqxYgtnlmZQCfxB1DKIP2Bs&#10;WTyefg5bTkqdRdrJlVg5Qy6I1BhGDCmprhYW9pVKNjx5z3MKqHzQ4vM8o+DJlt5aGwm7NKuiKKSE&#10;6v0FKonwB/m7sUKBVGghPXGIgz/I9MMEnonSH1BCNxVn0VL4A21i+uFB4gB/INDnD5TIVSI6XhGU&#10;z1DsfzwTzourG6j8u/Im6rvUGHDzpY7O9lRuUaolz8hc37r83/+kR7O0aP3dSL28P+yMuEpSQp8/&#10;kJ4Aa30WuawWJWLrD8LCgmkpXcvp37/lR8b5pcaCKtO75BNrtf+fvfYWJOuUqbCcjLk/kCLHfB0+&#10;ikNL4Q9iKwP6AyVUw7Z4A56RoZLqXRfzTDhnlqu76/r/JzVBfYj0C+FQecN+vjwjs2zl+hev34e9&#10;kTr6qQzFFLkrIUtTIip/oInoM8igoszDtlMi4fxBFkrp3w78gTYx/fAgcYA/EOjsn2iR+UeekaGS&#10;xpP28YwMlfic1I76Ulejsbsf8FxY2F4v6Vqg43IYFia1SGjtV2MthVX6f7qijVkhg3WyZmlK6PMH&#10;VzaMofQXRTNv8Nf/qMT1gHRIsfcH0pYbDZKGuGHZzb/XpTTxs+c2VvLm+FTK/hup/Vd6ZaP8QPZI&#10;Jeb+QFqUInWkl0hLZJMaIliaEvAHsZVB/AHlizVR/qYky7vqpuIdhPfSXznyd0AmSBqZ9Oh/ETUn&#10;Vc1AJTwTGSoPb3PiUD5nze4sUbMPH5GJIVfmb9xQSp8/8G4jtW4pu+O8vrmNSu59kF4JTjh/sGua&#10;tChY0Vcz8N1tKpl5+R2l4Q+0iemHB4kD/IFA2x+82C3d92y+JjXnh4Sw3sWRKgReXaoqEbQuId1i&#10;/+cv9af+/l7qo1Ci4zi2SEUoG5YuVXl2FVk5oArlTkmXl7BLvnUo3XziSikTGtqjqvQYfuT2R1JW&#10;vk7p8wcsTQQESVfr4EApVBNskQ5/8OUWlex55h/4NaILoZJBqeT1I9Z6z7LSdS4c5l0+BEgNHiFB&#10;kfYYK39wZX4bSpduNkLu4hC6Sb7+Fh7Npx+kNPxBbGUQfzCziuTSnsjDbAQHyi/4WdiwRYydI9WB&#10;VlBY7q/wXR7L4t2tjZT+1UO6d9fm49OTtDRXa285F1qviHQTzvrS9s0jNUgtOnhfWhAaWiSb9BO7&#10;Gn71orQ+f0DfR0oTLFQHfJP8isaCPwfR9gefr66ikufSr0F3g18M/QFBaYL9DEOCpD7CBFsEf6BN&#10;TD88SBzgDwQ6ny/0q1dOLpaxTMc65Qn2T5Je3eIZLX60i3iJP0fpSM0AKj7+e5zXkxm3KuIyt2hU&#10;B14qM3n9Nb5AvvRE4Q/ocpQ6BQvZEtZpIu7IdfiD8De+CJ6PTJD/A1qUukbEaFE6K+dMIzajsUiZ&#10;UTG2TSz8AbF9ah9pE+HU7RoxVTdl4Q9iK4P4A6Ji4YiRCVL9UIyXhtOyasTzJm1y2LI3ASUcm/fj&#10;pbq4uHk2rydz5EmEZ/21ruL3qNEcexTpjRj9/oC+we8ifgwaTeb8EW8zavsDglUjeF4BFcbcH5CV&#10;ivhJEClSifFY4Q+0iemHB4lD1P6gYIuRSVR2DYfE1h8AoA8WX90Wb0miioM/ACYO/AFIcKL2B0ld&#10;/MMAED9YfE3q4h8GJAvgD0CCo88fAAAAMFngD0CCA38AAABJDvgDkODAHwAAQJID/gAkOPAHAACQ&#10;5IA/AAkO/AEAACQ54A9AggN/AAAASQ74A5DgMH/wyd8fgiAISiqCPwAJDvmD74FBEARBUNISv4gn&#10;I+APAAAAAKAG/gAAAAAAauAPAAAAAKAG/gAAAAAAauAPAAAAAKAG/gAAAAAAauAPAAAAAKAG/gAA&#10;AAAAauAPAAAAAKAG/gAAAAAAauAPAAAAAKAG/gAAAAAAauAPAAAAAKAG/gAAAAAAauAPAAAAAKAG&#10;/gAAAAAAauAPAAAAAKAG/gAAAAAAauAPAAAAAKAG/gAAAAAAauAPAAAAAKAG/gAAAAAAauAPAAAA&#10;AKBGExwSwpMAAAAAAAAAAAAAuggKDkELAgAAAAAAAAAAAKIBLQgAAAAAAAAAAACIHrQgAAAAAAAA&#10;AAAAIHrQggAAAAAAAAAAAIDoQQsCAAAAAAAAAAAAogctCAAAAAAAAAAAAIgetCAAAAAAAAAAAAAg&#10;etCCAAAAAAAAAAAAgOhBCwIAAAAAAAAAAACiBy0IAAAAAAAAAAAAiB60IAAAAAAAAAAAACB60IIA&#10;AAAAAAAAAACA6EELAgAAAAAAAAAAAKIHLQgAAAAAAAAAAACIHrQgAAAAAAAAAAAAIHrQggAAAAAA&#10;AAAAAIDoQQuCubB8+fLZs2c/evSI5wEAAAAAAAAAgNiAFgRzoVChQhqNZt++fTwPAAAAAAAAAADE&#10;BrQgmAtoQQAAAAAAAAAAEB/QgmAuoAUBAAAAAAAAAEB8QAuCuYAWBAAAAAAAAAAA8QEtCOYCWhAA&#10;AAAAAAAAAMQHtCDEhJCTq8enoPtv/bScvCKIV44FX99c5+tHSbk+W/gK8QAtCAAAAAAAAAAA4gNa&#10;EKIhJPBjbmt2I68p32HMl8BgvoAR/G3+kOp8cYp0f9/+yMtjxq7R9mzV/rN2PNfPq3df+ArxAC0I&#10;AAAAAAAAAADiA1oQoqF/SnaPrxk45zgv0iLoli+vlLdFrO71+VqafHcN0EQQDWhBAAAAAAAAAAAQ&#10;H9CCEA0XL5z/Y6Fv7x7drr7iJdoEf9rGWgI0tv97w8tiwP0lbKWf2o/hJQkJWhAAAAAAAAAAAMQH&#10;tCDEm6CX4d0UNL1nHeaFMcApTyq21pQNu9rWKpfCguXCsbSt3bLny+9xGF1BN2hBAAAAAAAAAAAQ&#10;H9CCEC/2T2zK7veJ8bse8dIY8cxWMTZjmgIN7zx/HxAQSHz99Mbll2p8AWGd9nGUzQgFCxbkNWPA&#10;hq3bXn36DEEQBEEQBEEQBCUbfQ8y2LPnqEELQpwICfrbswe/KddoitcZyctjTLD/54sXDs90Hjxs&#10;7EpepMWDbSMt+R7SbP/3Oy+NK6wPwp69e+nPDUEQBEEQBEEQBCUbhYaG8hu/BAYtCLHla7uaBdht&#10;PdFq2PzA4AT8U836KQvbkWPz4bworuAtBgAAAAAAAAAA8QEtCDHl67OjP1iH9wnQWPuefJoIjTx/&#10;98jO9lei8W+8KK6gBQEAAAAAAAAAQHxAC0L0fHl+yT686SClXemnhnjBpEKBjGyDlQeu50XahHzK&#10;lJrt2ML5wHNeGFfQggAAAAAAAAAAID6gBSEa9o+vIt/D0118tpOPPvPSGOL/emQPjvvBZ7xQJuTt&#10;GevwyRdqDJgRzIsj+Pfw4gw2vEKnaad4aTxACwIAAAAAAAAAgPiAFoSoeL29N7uHjzEO95WNDJ8f&#10;5ublmsq+N3hhBCHzWv/AF8tYWdsQkWZ1TF0twEDjLKAFAQAAAAAAAABAfEALgknw4uElt8EDGtSv&#10;V69e/S79Bu05dUu7V0I8QQsCAAAAAAAAAID4gBYEcwEtCAAAAAAAAAAA4gNaEMwFtCAAAAAAAAAA&#10;AIgPaEEwF9CCAAAAAAAAAAAgPqAFwVxACwIAAAAAAAAAgPiAFgRzAS0IAAAAAAAAAADiA1oQzAW0&#10;IAAAAAAAAAAAiA9oQTAX0IIAAAAAAAAAACA+oAXBXEALAgAAAAAAAACA+IAWBHMBLQgAAAAAAAAA&#10;AOIDWhDMBbQgAAAAAAAAAACID2hBMBfQggAAAAAAAAAAID6gBcFcQAsCAAAAAAAAAID4gBYEcwEt&#10;CAAAAAAAAAAA4gNaEMwFtCAAAAAAAAAAAIgPaEEwF9CCAAAAAAAAAAAgPqAFwVxACwIAAAAAAAAA&#10;gPiAFgRzAS0IAAAAAAAAAADiA1oQzAW0IAAAAAAAAAAAiA9oQTAX0IIAAAAAAAAAACA+oAXBXEAL&#10;AgAAAAAAAACA+IAWBHMBLQgAAAAAAAAAAOIDWhDMBbQgAAAAAAAAAACID2hBMBfQggAAAAAAAAAA&#10;ID6gBcFcQAuCNp8DPvMUAACYN6/efZq2Yqd9oyG5mwwbPmP1P49ffPX/zpcBAAAAAISDFgRzAS0I&#10;2li7WKf3SP/803OeBwAAs+Gbf4Df+gOlO4zL1WBwtCrSavSwaas27D8XEBjE1wcAAACAWYIWBHMB&#10;LQjaWLtYayZrSFl9sn70/8hLkybf/L/vOnGFZwAAQBdrdp/+8ZdJqtYBUrE2TrX7eDUYMKXhwKlM&#10;lK7T17tiV+e8TYapKgsVajmqfj+fNXtO860DAAAAwAxAC4K5gBYEbUQLApOtm+3n70n1vYav/t+Z&#10;px885a/AoGBeCgAwY0JCQm4/fF65u6u45xfK32x4jV4eor0g5mowYMpPXZzzNRth33CIaptCFbtO&#10;3nn88rNX70NDQ/mhAAAAACC5gBYEcwEtCNqIFoQfpvwg2hEo/S3wG6+RdBAtCEwl2o55/+krXwYA&#10;MBvO3XjQx22p9u19geYjKnV1VvYyMKDq9fOu2M25eFsn+0a6mxXsGgyu2ctzxsrdF2895AcKAAAA&#10;gKQJWhDMBbQgaCNaEErMK1F+QXn7afaiHcFhukNwSFJ6ki9aEMipC9fu0GjIiu0neA0AQHLkw+ev&#10;XccvyN9shPjhM9k3HFKlu0u9/j6qu/1EE+26Zm/Pku3Gqg5MiI7Q8ecJv05e9OzVe/5hAAAAAGDy&#10;oAXBXEALgjaqFgQmZTtCjqk5AoMDeW3TRrQgFGg+QvLu/XyUDyG7jF8QhFcbAEgWvP3wedqfu8Sv&#10;W8ih0dDSHccp7+FNU7X7epVsNy5346Gq41eKLlkPnr76+CXpdQcDAAAAkj1oQTAX0IKgjc4WBKYc&#10;U3KIdoTic4vzFUwYVQsCU/3+PsVaOwlTnrfp8H8ev+ArAACSCAGBQYs2HS7TcYL4LQuVaj+2dm9P&#10;8ZOPs2r19qRN2TccUrO3J93b52kyrFT7cdV6uCXQWw8q0V5q9vIs12lCwRYjVR9QiA6ph/PiVTtP&#10;4f0sAAAAwLigBcFcQAuCNlG0IDBl9ckq2hFK+5bmq5kkOlsQhJRDqdFNwvz1B/hqAACTZOvhSxW7&#10;uYifrVDR1qPpbj/+N/Z1+noVaT1a2VMpCtXt561aPRFEn7FOX2+6duVvrrdZIX+zEbX7SMMrBGKO&#10;SQAAACCxQAuCuYAWBG2ibUFgyuKdRbQjVFlcxTTHR7j54Jlw1ZW7u+i7wXBoFNFzuGYvT8zaAIAp&#10;QFH41oNn1Xq4iZ+nUP6mw2vGadIEpeiCULuPV9E2Y1QbV8m+0ZCibZyKtHZSXih+7DJZtTWl6vf3&#10;qf6be71+PvFv1Ii5Kndzyd9shL5RG0nF24z5Y8uRZ6/eBwfD3gAAAAAGBi0I5gJaELSJYQsCyXG+&#10;o7IdofKiynwTpsHavadVBppUqOUonZ6eCku0i7iRKNB8xPmbGB0dgMTmwq2Hfd2X2emYNGHkT12j&#10;ummPm8p2Gq/aESl346FlO46PTxeDEloDJeZuNLRUu7FVE+sNCKb6/X0qd3ehg4lieIUff5nkvWzH&#10;ofO3+B8AAAAAAHECLQjmAloQtIl5CwKT43zHDJ4ZRDtC4z8b8w2ZAKrZHIXo/qTab24qt81U/Td3&#10;ZU3vZdv5tgAACcC37wFdJy4s0Fw9aQKpYjfnev3iO2kC3UWrSlRiowzQjbSh3kqo09db+SmiUJ4m&#10;w0p3GFe3b6JODEEnpGZvz7KdxttrHY9QqQ7jOoyee+ziXf5HAgAAAEB0oAXBXEALgpKgkKCfFv4k&#10;2gJIhWcXVrUXRKE07mnEij3+7hESavxfkHIchNLtdTxsLNF2jM5HgvX7TyFzL6oVa+Pk/z1pTD8B&#10;gInz/tPXuWv3ih+XkH2jIXTjGs9H9LR67T5ehVuNUm65Th8vVbXEFB1PsTZjlG9ARK1qPdxVW0gc&#10;1e/vU6bj+NyNhyrnvlWp0YAp1/55+u7TF/63BAAAAEA4aEEwF9CCoOLwv4dFK4BQ/ln5VY0F+lRu&#10;frn0HunFip03dubbNRLaIynW6u3poPWeMJn7mr11v1NduuM4US1f0+EnLuOhHACxIygoeMnfRx07&#10;TxQ/JSa7hoNLthtLN9iqH12s1GDAlOo93IoqZlfRqcR8dyBa0b16xa7OdMzaQzYWbjVKVdm4or+O&#10;48+TCrWM1CLDdOTCbf4HBgAAAABaEMwHtCBoI95iUMl+mr2qvUCfys0vl9Y9rVix19ZefNOJjr65&#10;GOr3n1K8rY7h08p1mqCsJlSzl6ey2uCpf/EdAAB0se3oxWq/umk/zS7aenT8R0Cs0dOjQAsdbz0o&#10;5dBoCN2l1433SxCJpjp9vCp2c6ZLk6pcqUrdnMUHzNt0eOkO4+v2Tez5IHKHd85CCwIAAACgBC0I&#10;5gJaELQRLQgFZxe0mGwhGgKY7KbbOc53VDUZ6JOyMcL9iHtoaCjfR2IR9WyOpP/19GAVmOwaDqmn&#10;/63p+gOm5G82XFQu0mrU56/+fE8AmDHBwSEPn72qopgeVSh346E1ehqmW75qyyo5NBr64y+TDNLX&#10;gDZSq7dnfl1DMzDlbTqsag9XulYkctcG1WFoK1+z4dV6uMlzQKjXNZTQggAAAADoBC0I5gJaELRR&#10;jaRY2rd0CucUoiGA6QefH5QtBVGonF+51G6pxYoTDk7gu0kUlCMp2jUcUl3PC8b1+/sUajmqUjcX&#10;Vbk+Of48QWyW7lv2nrrG9weA2XD+5oNBPivED0Eof7MRP3WdnBC31nX7RRqhkO6Wy3eeaJAd1evv&#10;81OXybRB5faZynWaMGX5jg+fvp65dn+i36YSuvoukWhdx84Ta/XxVG3Z4Krff0rlbi7F2jhFMWuj&#10;UvYNh5RsN7bqr66G+ougBQEAAADQCVoQzAW0IGijcy6GMn5ltNsRMntlFhWiVlm/srautmLFSYcm&#10;8Z0lCkcu3FL2pi7SerTKE8dNqlcbOo314/sDIJnSw3mx9ivxdg2H/NTVuV78JjKo0t2FbsILt4xm&#10;FIDafbziPzsDie7DS7bXPcdhxa7OR87f+haDkVMfPnu9dt/pIq1Gq7bARBun+/xafRN8EMcG8uCR&#10;lbo651UM/qqSQ6MhqrXiLLQgAAAAADpBC4K5gBYEbXS2IDA5zne0cbURDQGkNO5pVHWilqWzpVh3&#10;zpk5ifxeA917CEtNqtHTI4Z9fcmj2zcaonPIN9pCwZbSbHBMRVuN/vTlG98fAEmZT1/8F2w6qD2W&#10;gX3DIaXax2vShPoDplT/zS1PYx13vOV+1j0WSXwk3WP39iys61Y/T5Nh9fr7vPtosMkF1u07+2Pn&#10;STrbJkiFW46q2dsz6sEODKU6fb2Ktx3DBo6N+o/1v17SFLb5mg2v+qur/AZEVJXRggAAAADoBC0I&#10;5gJaELSJogWByXGBo62rbWr31KryGErVH2HRhUV8x4nFnpNXlf6+RNuxUbcjlOkYaRrI0nrunX78&#10;ZZKy2uo9p/n+AEgi+H8P/GvnCbqHV36TSXYNBtO9aK3ece+iX3/AlErdnAvoH1mAqWCLkVQtPm0T&#10;THSLTtuhram2Tyre1mnS/M0v3rznnznh2XzowgCvFTpfkSAVajnqpy5GHvFRZ1MOib0BUeVXV2WT&#10;B1oQAAAAAJ2gBcFcQAuCNtG2IBhEZfzKiB1ZTLZYeH4h331i8fmrf8thMyO8cqMh/9Mz3pvqbQWm&#10;3I2H1dc15mKt3l7Kid9bDp3J9weASbLl0IWavXV8wwu3kiZNiM/NfMVuzvma6r5tFsrffES1Hm4G&#10;aDIYMKVsx/F5dHXjL9raad/pGwbsZRBPgoNDbtx/OnnBJgc9/RTyNh1epuP4ev3ie05iqHry1JLK&#10;MWJjKLQgAAAAAErQgmAuoAVBG4O0IDguiOl8DcrpHjbc2MAPIhG5+s8T1tGXqXjbMTrvZ6hQ56To&#10;5fUM/164VURluo/673XiPfMEQB8hISGv33+iO0bx5RTK3XjY/34zzKQJJH3v5NNNfvz3Qr+4uv28&#10;S7Ydq9o4iX7Llbu5XPvnMf/ASQfnhVvo4mPXUPf4iCXbj63T1yv+TS0xlHR6249VXhi1NWPlHn7o&#10;AAAAAEALgvmAFgRt4tmCUNq3NNuCrZttDNsRSvuVtnKxYjsl7by7kx9KIvLl2/dWw2cLc2zfUG+X&#10;hErdnLXfDC/QYqTOAd4qdXdRVlvy9xG+PwASi8t3Hg2fsVr71jRf0+EVfplcP2FuSunnYNdQ2kuh&#10;lqOq/OqqWhpb0Z0zbUTnmIX5m40YMWP1rYfP+adNLgQGBy/YeKjF0Jk651ygc1u87Zgq3Q02w0K0&#10;oh1V7i7NASGO4fD5W/xYAQAAAIAWBPMBLQjaZPTKKG7mM3tljnlvApL9NHuxLpONq025+eVU1XSq&#10;1LxSYroHSqy9vpYfUOJy/PJdYZFJ+rok1Ovvk1dXD+2KXZ1VNUl1+nor+1c3+X0a3xkACcDnb/4D&#10;vJYre8Ew0W1nhS6T68Zj0gTHnyeJb7JdwyEJevv6Y+eJOn9ihVqO+nP7iVfvPvJPazZ89Q84d+NB&#10;p7G+qhPCRH/c/M1HVPglQebRVArjIAAAAAA6QQuCuYAWBJ2EhoYWn1s8ohXAxcZxfizaEbL7ZBfr&#10;MqVwTlHGr4yqmk6Vm19OueKxf4/xY0pcgoNDqv7qJtw5qY6uiRhIqgEUmejmTaePL9om4iGqfcMh&#10;dx/9x/cHQDyge0u/9QfoGyW+XUx0V1mi7VjVlzCGoi9w/f4+P3WZrNqmUrkbD1WtFWfV7eddtuM4&#10;1fZJdg2HOP488eSVu/yjAi26Tlioc8xIkl2DwXSBonNrwGYFtCAAAAAAOkELgrmAFoSo6b21t7iZ&#10;t3axLu1bWnXDH4V+mPKDWJfJcrJlDNsRSs4rSZXFipf/u8wPKNHZsP+csvtAyXZjdXrx2n28xPwO&#10;hVqOinpyh6o9XFkHb6bZa/D1A7Hje0Dg+v1ny3RST5pAKtbGqWZcJ02o29e7fOeJ+mYiZKKb0qKt&#10;R1fv6aFaN1aiH1G1Hu7F2oxRbZyUt+nwPm5Lz914wD8qiCVvP3z2WLK1Wo9IDaBCDo2Gluk4Tt8r&#10;WjERWhAAAAAAnaAFwVxAC0JM+OvKX+Jm3tLZkm7vVTf8+uQ439FhuoNYV2yhlG8pVU2dUvaDsHKx&#10;OvvsLD+gRIdu2OjmSunCa/XV0SWB7ouomqpQn+r2887bNKJtokZPj2/fA/j+ANBi+7HL9J0RXxih&#10;Qi1H/a9n3CdN+N9v7rn1TOYnVLzNGPp+xuc5Nq1bsYvuAf/zNB46f8OBh89e888JDM3Ltx8PnbtJ&#10;f0HVmWeybzSEvkJVu7up/mT6hBYEAAAAQCdJpgUhJCjg/YvH11/687xMcMCnvpXs6MaYY5lq0cHb&#10;IaGhfDFQgBaEmHP6yWm6+Re39EXnFFXd8Eeh3NNzixWFYjhSY8l5JcUqlpMt7729xw/IGOw4flk5&#10;sFkxPaMkxEol20UaUv72w+eh+LWaPfQd+O/1hxq9dNz15W48tJrhJk0gFW4ZaYRCO6lVYmQ82wvq&#10;9/f5sbOOF3xIRVo7rdtntNZAwHj68l3N3h56p8xoPLTqr646J6xFCwIAAACgkyTQgnDv8FzWPiDR&#10;bjEvDQvb5NyeF2rRbdV9XgmEgxaE2HL5v8sZPDOIW3r7afaqG/4olHdGXrGiULE5xVTVdKrInCJi&#10;lRTOKZ59fMYPyBgEBQfX7z9FuG2HxkPpTk/ls7X1v9/cWf0KXSapFpGq93RXvsc+3ncj3xkwG67f&#10;fzp82irt4QzyNR1Od+Nxu6Wv1duzdIfxVXtE84S5WBunmHyHo9D/enqUaq9jekW7BoM7j/PbffIq&#10;/5DAVLl859HImWtKddAxGgWJvoTlf55IXye0IAAAAAA6MfUWBP/Hm1ijQM5qnV59CeSlYWFvrm5g&#10;5cR7xeHvcG/BCuddC+JFps3DE6vLFlZ0owgnRapMdbu5BQQb7AktWhDixpeAL2nd04pb+szemWM+&#10;1GKh2YXEinZT7WI1RmPh2YXFuqncUr34/IIfkDEIDQ3deuSicNik4m3GqG6rmBoMmKo9qnyB5jom&#10;gKzX3ydfsxGiTqVuzu8+fuH7A8mOL/7fh0xdWVjXJIU//jI55m/EKEVr0fdQeyb/uG0tClX51ZW+&#10;w6q9kOwaDp7ot/HOvxglNMlz7/HLNXtO6WwYIqEFAQAAAFBi6i0IM3+U76dz14h0bxH6tVP4Tffg&#10;9eqRq/NnlcrtC7nzvKnyfNcQ+RNIZCpY586rr6w8JOjr9H6NrCz5IpvURQzSjIAWhHhS0jfiFYNY&#10;TdlQ1q+sqiTmUrYj2Lravvd/z4/GeNDdlDDWdg0G1+6te+IGnWPU1eyjY9w71RQPt3E/liz4HhDo&#10;t/6g8i/LRN+ZYm3GRD0Ap041GDClXj/v4m11DEmoFN3Vl+4wTrVurFS//5TK3ZxVm2Uq1GLkHIwG&#10;ajbsOH65dMdx9o2GoAUBAAAAUGLqLQhOWeTb6EJ1IrofhIXd2+cul2o01uXeKxdIPMtlKy3J02w5&#10;LzBJHq35Vf4AmnT5qvKWAy22DKvL6mQsVJEXxQO0IBiErpu6ilt6G1ebWE3ZEGcVmFVA7DS1W+o3&#10;X9/wozEeK3edslN0QS/TYbzqNoxEt3zldA2hX7yNE92kqSrX6OXhoGh06OO2NCQpjM8CBBRHNh44&#10;p3NEgKKtnWrG6cUBWkvfY2Eh+tqUaj8uPv0OavX2LNtxgnLSECYqaTF05tq9ZzC2DgAAAACAwNRb&#10;EL7cWsDuottMXslKgr7dt2JFGs3Sk49ZISP4y5MKOdOyRfvf8ULTpGz+dOw4p53+zot08CyDNauV&#10;8xYviTtoQTAgyy4tE7f0KZxTlJoXowkXdKrw7MK5puZSFepUvpn5xE4zemUMDFY3niU+7z5+adDf&#10;R9xxOTQaWrOXjl4GtXp70SJRjVduPJTu3FQ16w+YUkgx33v5zhNfvv3IdwZMj32nrjUYMEX73rtQ&#10;y1HVfnOP23AGTLX7eKm2KWTXYLDjzxNr65oiJIaq3tOdjlD7sEkDvJZfufMIA3wCAAAAAOgjCYyk&#10;+OjofAt2Hx0JizGrxIBVoa4/8VKZFDf9k8PTy50jK7PPk7nwT7woHqAFweDsu7/PYrKFuKsvMqeI&#10;6p4/ailncCTlmporJm9GKOeMTO+R3j8o0uwkxmL9/rPK27CyHcfrvHss3ErHy+TldFWu2DVSN/L9&#10;Z67zPQHjQffVr99/1Dlpgl3DIdUNOmkCqUp3/r6MnZ5OLjFRgwFSX5iqPdy1h0sg5W0yzGn2Wv7x&#10;AAAAAABADEgCLQickMBzB7dPGOe0btuR71qDJD46OtOxer1RU1Z8DUwWPZ+DvwyoWZQ1H6SwzRv1&#10;Q9j69esXjQHW1lJ/hg1bt7369BkyoI4+OJPKLZW4q3eY5qC659enMn5lUjinECsy/TDlB1U1nco9&#10;I2LOyJxTcz1++0p1VEbRgxevldP4012ldi8DUvUebqpB+KWafXQ8UqZC5XgKHcb4Pn7zTrVTKEF1&#10;4to/A3z+FH8CobxNhzt2nhiH4Qyq9nAtEj6eYpmOcWwXiFq1+3g5/jxBe6IHUs3entNX7lZ9RgiC&#10;IAiCoGSg70GJNJNA0mlBMBNCg5cMqMXaDohfZx3m5fq5efPmpRjg4OBAG9y0bdvbL18hg+vhm+fp&#10;PdKLu/os3llU9/z6VNavrLWLtViRKZNXJlU1bTkucLSfZi9WobTqkIyo5TuOK2/bdI5sV6+/T4Hm&#10;0lwM5X/RMeOjUnSbWkIxfl7RNk4PXrxW7REylF5++NTPc7m4yVfK8eeJdWI/3EC1Hq4FFW+mqGSQ&#10;ngs1e3kWaT1aZ5NB6xGz95+/+ebTF9XHhCAIgiAISmYKQAuCktDQkA8v7o3v0TiDmKIgOk7xVZMM&#10;oSFBTbKl4kevsejisokvMBB4iyFxKONXRtzVp3RNGcMpGxwXONq42ogVmdJ7pI/J6tmnZBer5J2Z&#10;NzgkmB+KsQkJCaG7feXtXHxejCdV6e6i3Nq8dQfwvnr8CQoOXrnrpJ3ixAoVa+NUP5Z/MvoT0/18&#10;niY6ZuJQiu72K3d3Ua0bQ9EuavTydNDVXuDQaOivkxfzDwYAAAAAABIAU29BCA0ObJY3BburjhVJ&#10;qAXh0YVtedPyoR4sUth6b1PPT2kQ0IKQmPy84WdxV5/SNWUZvzKq2359SuOeRqzIlNYjreOC6NsR&#10;ckzJIVapuKji96AoRuhMbJZvO6YcSbFsJ92jJGiLqlX/TT2Gf91+3spXG9qOnPPlmwl9WNMnIDDo&#10;70MXfvplsjiHTHYNBhdpNbpG7CdNqP6be8EWo1RbUyl/sxEVfpkctyakun29K3SZnKfJMNU2SVV+&#10;dZ22Ytf3AOOPKgqAKfD66+uH7x/eeHXj9JPTBx8c3H5n+4YbG9ZeX7vyysoVl1dMPjy599berda0&#10;qru8LkWl3DNyZ/HOksotlZWzlQgfMVHh2YX5/gAAAJglpt6CsLwFn42gwcBFgcnucePjI7NSho8S&#10;mSJfw3/fB/AFCQBaEBKZ0NDQ6SenC8tl6WwZw6kfHec7ZvTKKFZkIpNXbn45VU2VaMXsPhH9EYrP&#10;Lc4PxTR4+/FzyXYRM/PRDWGdKIfTL6+YF7BoGyfVUroXLdV+nKiQt+nwfx694HsyGwICg67de7L9&#10;6CW/DQcm+W0aPOWv3q5/dJ24sPnQmTV7e9IJLN7GiW7ddQ4iyFSoxUi6/4/DcAZK0d/CXmsX+ZoN&#10;r9zdNbZdGJjq9vMu0XaMcnZPoUYDpx65cCswMJE66QEQNz74f7j28truf3YvvrDY/Yj72ANjB+4Y&#10;2P3v7u3WtWu+unm9FfWqLKlCESH/zPw5pubI5JUpnUe6lK4ptUfGMaIsJltYuVjZutmm9UibwTND&#10;Fq8s2byzsUVoQQAAADPH1FsQBtvIt9fZq5j25IyxJjQ0IHVK/kZGunJtE2E8fbQgGItNNzcJT0Yq&#10;Oqeo6s5fn7TbEQrPKayqo1NZvLOIVX5a9JOpdfVfvfu08p6wdIdx2o+m6/TVMZmfXYPBtbUGXKze&#10;011Zx2XBZqN/XjqAkJAQuq7S5TUoODgwSNLNB89X7jgxbt76n8f61ezlQXfI2nfdiSD7RkOr9nBT&#10;ncOoRX+datGtUq+fT5ynY6Dt1+njlb+ZNCiGSrTN5kNnfPuegE2rIBkQQj+4UPrFBZOCQoICgwOV&#10;Ov74+JKLS5wPOff4u0eTlU3K+JXJOTUn3RJrD0BjsrJxtUnrnjazd+asPlnp4PPOyFtodqES80rE&#10;sFXaUHKc78iOBy0IAABg5ph6C0LAx0vsNtt7+x1elAwIeGifhn2sGJLu6Eu+apxBC4JxufvmrpVL&#10;RE9Rh+kOMXk3gcSaAwrOKqgqj1aZPDOJ3bVd1zYo2LQe2378/K3qr3y6PlKexsNq9dbRJUE1kgLT&#10;j53Vgy/SXWi+psNFhbp9vWL4asOb95//efzi/I0Hh8/f2nXi6tYjFzcdPD9lxc5B3itaj5hNN9t0&#10;q6+z/3xCyKHRENpXvmbDC7YYWbjlqKKtR9Pey3YcX77zpErdXOg2vmYvz7qxH8swtqrf36dSN+e8&#10;TSN9aofGQ1XV4qx6/XwqdnXO11RHk0G5ThMm+m2k20H+5wFJiq+BX199eUXXuvPPzh97dGzvvb07&#10;7u7YdHPTmutrVl5dOf3kdKd9Tr9t+a3Bnw3KzS9Hd6E5pubI6JVRewgYI8piskUK5xR0raajsnWz&#10;Te2emm7d03ukz+CZIZNXpmw+2XJMyWE31S73jNz5Z+YvPKtwsTnF6E4+5u+pJWmhBQEAAADD1FsQ&#10;iOCAj33rF6S7X5ss+Yd4rf7wLcn3Xz3s3kZuF4g5aEFIJrz5+oZsqHCrMZ+yIW4iw6fcXc1lNflx&#10;mBIrd51U3kOW1jXzP908K+sw5Ws6vF6/SLfTDQZMofttVbWEkEOjoXSfX7jVKLrDL0N3+L9Id/hV&#10;f3Wt9ptbjZ4etXp71unrRffJ8Xw7INFE540+An0i1cdUqWynCaoVY6i6/bxLtR+Xp7GugQy6u+47&#10;fR29DEyEM0/O0E2yuGIYUTq60Ptkyzk1Z+7pufPNzFdgVoGCswrSfWzRuUWLzy1O9/ClfEuV9itd&#10;1q+s6hoIGVBoQQAAAMAw/RaE0Pd397Hb6FiR5OZiSGjQgmBSFJtTTHjlVG6pyJmpvJphpZxpstmq&#10;ZiY4hQFdiehuXNxY2jccTLedqhtRuiFXdjQQolt3ugeOXHNKAXkGwdyNhhZsMap42zF09/tTV+fq&#10;v7nHYT7CZCY6jXR+KnVzVp5DncrbdLj2ayPRijZet6+3vhkcK3d3+fItEV7bArEgOCRYORSrSqwL&#10;PXsCn2tqLtGFvoyvWTx4h4TQggAAAIBh6i0IT9b+wloENJZpW/Yac+1hvJ/FmytoQTBBWq5uKWy6&#10;rattHLrCCt9Phl61SFt0GyB213tb7xCT/OH7LN+hvOF07DxR1TpAUg6yKFS45ai4jduXDESnqF4/&#10;nzp9vWr19qzRM6rJFEp3iBjMUiU7+Rz+r2esxzKo39+nSnfXgi10vJVQrLXTyJlrXr37xP+6wJQI&#10;DgkesWeEuCaQMntnjnbEVshshRYEAAAADFNvQejPmg9SlXyMsbfjB1oQTJPQ0FCPox7CwVtOtizl&#10;W0rl23Sq5LySYi0mi8kWZOxU1VQiC5jOI51Y5ecNP/PjMDFevftYJfIoCXX6qPsO1O7jpRyhIF+z&#10;EaoKJqV6/X1q9fGq/pt75e6uFbpMqtBlsqqCUnX7+YjPFQdpd98QajBgSn7F2wrF24z5X5QtDjpV&#10;v79PuY4TVAMlMJXtNH7dvrPvPn7hf0hgkmy5tSWVWypxHbBxtWGXnbJTa5Qe2b7MuFbl51VQXjeg&#10;JKey88vmmJojq09WUkavjBk9M6b3TE8X/7QeadO4p0ntlpq+ALautvSnJ1k5W5EogpDYV0Ln+yCi&#10;BSGzd2b+TQIAAGCWmHoLwj9/NJabEHLfhCONH2hBMHE23tjIzBlTsbnFVO5Np4rMLqJci6nInCKq&#10;aiqREUzlGnH/0GtrL34QJkZoaOjMlXuUN6jldY2hWKLdmCjumWOuBgOkVgm6yf+py+QyHScUazPG&#10;sfNEVR2l/hd5GohYyaFRVAMT0i26qn6sVLOXp2qDStEZ0+7WEa2KK94xUapMx/EPnr4ywfdigDYB&#10;wQF06yh++CS6zjhO+1/pQd1KD+quS1TetZxXHdUFxNzkMN0hi08WdvvNbrmV5zBqZfLOpNqaUvln&#10;5lfVj5WiGI633Pxyqsqxks4OcWhBAAAAwEgC4yDs8KovNyKkXnzwJmxqnEELQpLg9uvbyinB887I&#10;S6ZNZeO0VXROUbGKUMHZ0U/fkNI1pag/dv9Yk70P/PLte5XuEV0ScjceGvMpCXS+8hBDFWgRVb+G&#10;Wr09VfVjpfr9fVQbVKpspwk/dp5UsZtz1V9da/TySMzhGxoMkIauLNxqtOqASYVajOzjtvTf52/4&#10;HwYkBb4EfGm3rp34pWsmWeQYW7L04C6qxoLyoztXde9QzVNSFbcO5UZSBXXLQpnRbctNr1bWr1xp&#10;v9KkkvNKkorPLV50blFS4dmFo22+ZM/D6VY8tVtqWzdbKxcr5SQ1UUu1KZWUV7PYKuqJcrP6ZFXV&#10;j7nSuqdVbU0pOl2q+rFS1NHB0tmSdStgXQxY24etqy2JTj6J/grpPNKl95RmmqC/SxbvLPRJc0zJ&#10;kXNqzqj7IOAtBgAAMHNMvQXh+5cDRSWKpLGSmxFiDEZSVIEWhCTEi88vsk/JLmxiVu+sKienU+Tj&#10;RR9UIYfpDqpqKpWbX07Zn3ns/rH8IEyS2av3Km9oHX+OfnaAyoqmh9gq6ikM6/f3qf6bO93ey5Mv&#10;eNeLskXAlNVgwJTynSflb6ZjIIMirZ2WbTv24u0H/gcASYqJByfyn/bEFBkGl8zTp0XJgV0VLQLd&#10;Koz7WbQaCFV0a+3gVEkp+2HV7fo0tOvZXKmcvRpnGFzaYmKk+3+6a1VdYVTSvkbFXKpNqWTrZquq&#10;H3PlnZFXtTWl6I5aWVma7tHZit2H0014Rk+pTSSbdzZSjqk5ck3LRVdd2iCbM6LQ7EKqrSlF9+R0&#10;r17OL2mMPYEWBAAAAAxTb0Hw/7SdtQjEFrQgqEALQpIjJDSEbKiwrek80qn8nE6Vnlda26Pnnp5b&#10;VU2lcvPLWTtbi/ruR9z5QZgkdMmyaxhxl2vfcEj9/nq75bNO+0KqpeYpOg+lO4wTJ1Cpgs1HXr/3&#10;JCQE3b2SMNdfXqdbXPohZxlYOVfPZnS3X2JARI+DSpM6VvVQtxooVdWjvaoFQSn70ZXsBtW0kzcr&#10;RHvJ1bNJyjFZ6eKjuraoZOlsKa4zTHSo1i7Wad2l5+GZvTNn98meY0qOPNPzkOj2u8icIiXnlSzj&#10;Wyba3lhUQUi1CDKI6MSyPxlaEAAAwMwx/bcYgGFAC0LSpe6KusJt27ralp0f/ZznZfzKKN+GYLKb&#10;ZqeqppLjAkd248E098xcfgSmypQVO5VNCT/+oh4lIXmrAZ+Cwbt2H6+avT3/19OjWg+3Kr+6Vurm&#10;UqHLZMefJ5ZqP7ZYG6dCLUflazY8d+Oh4kQJ5WkyrNvEhedvPuQnFCRl3n57W2J6+awDKokb+yL9&#10;OpUe1L3s0K4V/8/efYA1cf5xAA8guPcW3HuiqHW2djtrta12WK36t1Zw4UYQZQgCoiLbvUCmijJE&#10;BUQRB4KCgnvvLbJHEv8vuZfjuCSsgAby/Ty/p5X33rsklxDyfnP33po/eTFBedUQy9/1lv4t43wH&#10;k4l6m4b1d+e/yaAqbyFBAAAARuVLEMTZKRdOBtmZLWGsddx5JiEhE1dqKA4ShEpNLBavCl/Fju3V&#10;zUt0yQZdN1323GB1M3WZp7ZKl66rrqZFwfEIe+P30juhrB48e9Pj14J5/tqPW1LyWRIqrvIuvjDb&#10;5qtZVsNmWA6aZj5gypq+f5r2nmxChvRdf1lBRvUdf17W4ael7cYubj16kfYoQ/b+V2i1Hbt4k2fo&#10;3cev6L6Dyu/u45e/261mUwNSHf+b1Hfx34PNZBxrMGzd5E4mI1obDW5jNGSw1a+8pYqW9e+DVv+p&#10;a8g9UUJShn/3NRuj5zqA91aDqlyFBAEAABiVJEEQZUwf0Srv5ITiNB++KAuH38qCBKFqOHTtEDu2&#10;J1WSSzb0c+9XwuyAW7puuupmBccb77m8h94DZSUWi938w7mj5S+mmfNG9Wx9r2/71SzrwdMt+v9t&#10;pvvHqu6/GHUcv7TNmEXaIxeS4m7kc1XbMYt6/rbyy5lrf1vmNN9un92ekAPhF289fJGVnZudQysn&#10;V5grFJI3cJx0oGruP31l7OI73dqRGxxozxkzzHoyf1SfXz1W/8A9GYGpXqtH8rqVYw2z/r2/0RR+&#10;mjD/nz4L/9ZzGM57w0EpfyFBAAAAhvInCOJAs3FMOiAQqH/3q+GbbLqAK/X19Rk/DlSj3QT6/vfo&#10;AsiHBKEquf76OvcwgfYO7Xkf9cqr+rr15Z4Ncfj6YXoPlNjjF2/7/WXKG5CXrXRGG7Ybt7jLhOV9&#10;fjcZ/I/5t//ZjDfc9Pcq91kWO8io3sjR12ZX0I6AU6HRCVduP3r3AZechYoiEokv33iw2u3ACkef&#10;OXbbOvz3myQ1+EnH4Ps2K4YNsPyZN3pnS8/iJ15qwFTvNaPYPmSor7fs7zYTDDgv/gXdZs4atLo8&#10;z30YYv5HvyUyru/Q1/QnPcchvHeeCi0yEu7n3o8pXTddpvq49unt0pupni49merh3KO7c3emujp1&#10;ZYqMnzs7dmaq4+aOTLXb1K7tprak2mxs02pDK6aa2TVjqoltk4Y2DZmqa12XqdpWtWuurckUc00K&#10;UorMNPnJCgkCAICKU/YE4dWJxUwo8Lv1oZJ8y+Y08wum/9brOLGhECQIVc/jD4/JZ1P2U11Tu6a8&#10;D8olKfIZuqlt0yKuK06qt2tv7ufas4/O0nug3M5cvhl37f6N+8+ev36fnYM3BKhksnNzj56JZ1ID&#10;Uksd9g8wnK09a5z2gm90VvBTAF59YTmx3cph3MiAqa6m3zLHKQxd+3v3Wf/TGTufkxrILZ0J/7Wd&#10;M7698XBSbVcOZauN0RCmeLdSbOksH6xjOEL73zGFjqGYNb7F7B/qLu4kWFMJRtFKVZoWmvRijWtr&#10;5F0vU1JtNrVhqodzj77ufZkJdH7c+yNTUw9OnR4wndScwDmrT65mak/8Hqb2Juz1vOLJlG+SL1OH&#10;bxw+cvMIqdMPTtPXKAAAqCRlTxAMmOMKuv9Y4oN0xe0b562h08WaNoAEEoSqKleU28S24HLl9azr&#10;cQf/RRf3Oo41LGvoFTmHeW+X3mxnUnHP4ug9AIDysyfojJFTXmTA1g8rjXQWfcmkBqQ6mYwYaj2J&#10;mxewNcx6cgfjL9mBOlttjYYOsfpt6Nrf2/1i0GrkAl5AUFBj52gbfqX9z2/89kK1oNUff7F3RsEi&#10;9zavVn7VddGETnMmk+qq/1evudMkNXXQipkjt40f7TF61uFZBkEGpBaFLnK64MRUxP2IyAeRpBJe&#10;JKTnpEtXRk4GrzJzM7Nys5jKFmYzlSPMIe+iTAlFQqbokwEAAABSlD1B2DFSEiFU63Q7s0QZgijt&#10;YkP1vDXa/1sJDrf+lJAgVG0isej7PQWXbKhuWb2fe/HXGK9jXYddhSktC62iV+zl0os9HkHDXCP2&#10;aSy9BwBQJq/efdgXdIYbGZAy23Jw1e5d3OMIyL8Hrf2FFxkwNcx6cq81I9mebLUxGtJj0eTW4+dJ&#10;pQD5NWpeq8lTWi/L69x51dfr/PeGnEng1iaP0CHTLfhrcarfn6Yb9h0NPHWZt6Ii5Xn0nOX2AN4O&#10;IRV85jLOFQIAAPjslD1ByM16rpEXCAgEms38Yh7TVjkSDm6oR3sLPtA2oJAgqIilx5aycUA182rF&#10;XrJBz12PewgDU9Utq+u66fJ6cquHcw+2s4a5RtLLJHrzAFACj168cfML542Q1247vP/ouYMnLwxc&#10;O4EbBPQzH1fEFIlMDbb6lemss2yI9t+TW42eyxvqs6U9Zr7Ovz+1Xl5w6sHSfZt4Y3iZ5X3s/Byr&#10;3W3GLOZtkK22Yxf/udLVP+wib0VF6kjkpe0HI42d/Xj7av2e4LPxt+neBAAAgE9I2RMEQpz97puG&#10;TCwgoaZRq1btBk1b9pNo1KBe7Vo11dlJFImmk3MxM7kUJAgq5UDSAXaET6rYSzbk5Qh2/BxBvbgL&#10;QHJzBNL5bcZbevMAIOXxyzdr3A/yRsKW2w+zX+BP2DyXHdWT6m76fbHBAVNDzP+QzIMo9/QEsnTQ&#10;6j+7rPqWu/3RG2YFRZXx2IGgqPjdgac7/rSUd0Pc6vLLit2HT/NWVKSCo+IPR8bZ7g7i7UMjJx+H&#10;/aFpGVl0RwMAAEBFqgQJQj5hiINhnw7NmZRAilq7HgM2+sfQviAFCYIKuvLiipalFjvI77i5Iy8C&#10;kC7u1Ixs9XHtw+vGra5OXdmeNdfWvP/+Pr15ANUmEomT7jyRTg3W7wk+HHmJHRjbHvDgDuw7GH8p&#10;Lzhg24da/d5vyVSdMXLnQdQeM7/LP/+SbmSVvuZjudvvbzH+4MkL7K2XSx2MuPjrcqf245bw7gZb&#10;OqMN59rs9T52nreigrUv6IzF1kO83Wvs7Bd+MSklPZM+DQAAAFCuKlGCAApBgqCy7r6729i2MTvI&#10;b76+OS8C4JXeFr3WG1uz/ZnSMNfo6dyT15Nb3ByhllWtF6kv6M0DqJLcXGHYhUSzLYVSAyNHH1ff&#10;MG5qQMo9KLDnmh/ZgX3blUMHWk5gwwJe9Vj9g87SIa3++j1v5gKp8TlTrX+a29dw2jArusoAy5+5&#10;V0noZDLC8fAB7h2ooAo8fXndzsCBf5vx7h63vvqflf2+EN6KClbAyTh3/wiyq7l7npSD57FLNx7Q&#10;pwcAAAAUpuwJQmZKkOQQg2bx72hL0YQ3vCQTKQraTfGjTSCBBEHFZQuztSwKjkeov65+0VdwJNV2&#10;U1u2P1N1rOvw+vCqi2MXtrOmhSa9bYCqzvvY+ZXOvryx686AU0FR8byBbnBUfH+L8ezAnlTeNAfr&#10;ZB900Nf411Y/zS7i9IS2vxgMNv9zmHXBKkOtJ/Gu42iy35XcKO9uyKwtB06auh6w2R1UjjMjHoqI&#10;/X2FC+9uc6vNmEWzLXfy1lKw8s53OBm3dvth3jOy0snX7UAE+dxDnzYAAAAoPeVKEF5dP02GuFzB&#10;h9dKAoEG7gdpizzHjobs3+3esamWpL+g/cwAulGQQIIAhFAkHLFrBHeQ38+tmEs2dHToSHrWtqrN&#10;ay+i2jm0Y2+igU0DHI8AVc+7D2k+x8/zBqir3Q/uCJB95n9Q1GX9HWu5A/suq76RPlth6Nrf+y6a&#10;1mqU3MhAZ8z8bjNmkW78Fa0ndTP9jrv9iZvnFT3NARlmex89b7GNP8zmlomL357AqKDT5RYomG89&#10;pPfXat6D4tZXs6xcfcN4aylY5JHuCIjkHRhCytTtwPmrdzKzsumTCgAAACWgbMcgiHyX/8hEAIro&#10;PNGEbg/yIUEALsOjhuwgv5pF8ZdsKEN13JwXPTDV0r7l+8z39LYBKqfnr99vPxTJG4WabwnwCDlb&#10;xJf8dgc9O5p8xQ7s264cyrso4xCLP7pM+7eI1EB7/H+6i6ZyV2Fr2LrJvdeMYjdOijR6h0fx7gNb&#10;h09d2uQZulLq0gZbDpy88/glfZwfP6akZR6NvrLSqdBRFeRHB89jASfjeNssc+0JPDPFxE17FP/x&#10;stVl4vI5VrsCImJ5KypYhyJinX3CjAo/OlKufuHX7z+luwAAAADkqGpnMYA8SBBA2qHrh9hBPqme&#10;LkXNdFCG0nPXa7ep4HiEmmtr0hsGqCSevX5vKXUwvMW2gMPFDaQDT1/qbvo9d2w/wPJn9qCDL1b9&#10;qTN+bhGnJ7T6dabO0mHcVXj1xdqJ3I23NRrqHSY7OPA8etbE2Z/3EIwcfc4m3M7JFdLHKZ9QKLp2&#10;7wlvdVKmrv7lmCYEnr68ySO043i5F3fQHrmw7x+mHsHRvBUVrOCo+IPhsdKzXRo7++0JPI1ZogAA&#10;AKQpe4IA5QUJAsgT8ySmumV1dpxfkks2sNXHtY+GuQZZq71De94ibrXa0IrdftuNbd9lIBEEJSUS&#10;iW8/eiF9xPu6XYEBhadClFkBpy7+5rSQO7bvsfoHMuAfYvlHn/nTizjQoNUYg1ZTJ+ksL1hFZg1a&#10;+wt3moMOxl+u9trCvQNkSHwg/OJGz1De/SdD4i0HTianpNHHWVbPXr139jnBm7BQMt6OCjpdotkW&#10;SlIHwy+Onmffduxi/l7KL53Ri0xc/A+EXeStqGAFn4539z+52u0A99E9ePaaPngAAACoZAlCbqqv&#10;m9mfv4xsWbe25MAEhnqz9r3+mjHnSMxd2g1kQYIARbv++np96/rsOL/l+pa8FIBXeu56NdfWZPsz&#10;1cq+Fa8bt7iXeOjl0istW9HBDEC5IH8ET8fdsNwWwB03knLyOlHyr9kN96xnB/akOpt8/cXq3ztP&#10;nc0b+nKr3S8GvQz/YFfpsuqbodaTeJEBU8PWTSYbZHuSMthpxd50UFT81gMnV0t9kW6988il6w+E&#10;FTZxYFpG1tHoBOPC50RITnYIDThZfNpSwgo8dXmVi3+P31by9h5b2qMWjpq33t0/greigmXqSnME&#10;JAgAAABclSJByDX/rQOTFhRPTdPu2B26HnAgQYCSyBZm17KqxY7zi71kg66bLnMMAreKSB/03PW0&#10;7bXZnvWt69MbBvjkDp2MNXGRnhEgolQTB+44GtrJeAQ7sNdZ8K32OP0iTk/o9NfsIZZ/cNOBoVaT&#10;5AUHpHqY/sBunNS3dlMPn8qbF+BwZJyZ+yHenSflfex8ZlaOWCymD/JTEQpFNx68kL6Y4mq3g4fC&#10;y20ig+CoeJ/jF0bOXc/bq9xq/9OS5Q7evBXLUEgQAAAAZFL2BCE36zmTDAjUahrvO1PUZ6KcFMNx&#10;PWjnasNwYgYPEgQoOZFINGzHMHacr2Wp1c+9qEs26G3Rq2ZRje3PVFO7prxu3GqxvgXbU9dNNyMn&#10;g942QIVJTk0PiLzEDm6ZMnU7sO1gJG/0WGwdOHl+4NoJeZHB0mHaM8e3GjmfN45lS2fcvG6zp3Mv&#10;uFiS0rP4iRsc9DEb7X0ieuvBk7w7T2rDvpBr95Ru/r+nkpMdeHfV2Mlvb+CZcjzZITgqfukmr16T&#10;jHn7nFtj5m/YeVj2BTKKLiQIAAAAMil7guDyZV4goNFmRGrJ7mPm/QM189YQ9FiCoXIhSBCgDOYG&#10;z2XH+VoWWkVfskHXTVf6vIaGNg153bjVfH1ztufXu77OFuKyalDO3iSn7j5ymh3EMmXmfogMZYu4&#10;gEIR9Y+7sc6ir7Un/80bqXKr/W/6esum9jMfx0YAvdeM4mUEMmvg2gncaQ7aLf125vqNvDu/ysX/&#10;+LmraRlZ9BEqPXJXyX6TcbLD/mMlmVqi5LXlwMmJizfzngtu9fndZOkmL95a8goJAgAAgEzKniCs&#10;75MXB/Qc9T/6cwl0aJK3is5AB/ozSCBBgDI7fP0wO85XM1Pr49qHFwRwq597vxqWNdj+TNW1rivv&#10;bAg9d70mtk3Ynm02taG3ClBWr95+sNkdxA5WmVrjfuBg+MWypQakTLd7tR47v4jTEzpP+3eo5PSE&#10;wVa/tjUayqYAbHUz/Y4bFnBrqPWk9iuH53VbMVjH4HvtWT/9ZLpm+WZv9s7b7Ql+n5L+6c9NKHdC&#10;oej2oxcrOc8LU2vcD/qHxfD2uSJ1OPLSGvdD2lJPE1utRxt+M3tdETeKBAEAAEAmZU8QcjLu18gL&#10;BAQj/rHPKfZuCrPnfdNN0l3rLW0CCgkCKCjsbpiWpRY71O+0uRMvC+CV9PEIpEXPXe6sCo1tGrM9&#10;v979tVBU/HXmABhkaE2GeeZb+fMCWG0/XOYrDvqeuDDfbp/OKEPeyJOt1j/N620wg5sCdDIpmBCB&#10;rfYrhw+2+pXtxq1h1pO7m/6gvXi49uwx2rPGkxpo+N+yzV7knltuP3ziwlX68KquF6+THb2Pc58y&#10;UkaOPvuCoks1G0WxtTsw6pvZ63RGy302O41farX9CPfVggQBAABApsowk6I49/BGfXVJMKBevfn0&#10;uYv9j519+e5DVq7oozD7w4e3CWePLZ83q30jLUkXQecx844cCZQlRJVjBSQIUC4SXybWWFtwiEHR&#10;F1/o596vwboGJezMFLf/T/t/EomV+90JPh+RSHQ24bbVjiPsyJOpzZ7HDkaUceo+d/+I0fPseWNL&#10;brWfPKf/ir+5kxoMWze5x+pCkx0y1cZoSH+L8Ww3bg2x/KPn4t+YyICp7nOnzLffuf/ouaevVPdC&#10;pynpmcFR8TJPdjhcric7HImMW7LRq8vE5bwnly3tUYa/LHFcuN6DuQ9IEAAAALiUPUHITAlicoHy&#10;UC+eblUVIUGAcpSek17Puh471K9rXZcXBHBLz12vi2OXIo4+4BXp2dCmIbvxIduH0FsF+Pgx9OyV&#10;Va7+7AiTKVff8MBTZfzKet2OwM4T5A4mSXWbMWuIRaGrJzDV32I8LzVgqo/Z6GHWk3mdB5r81WfB&#10;Pz3mTuUGB9r/jj13PZH8GaaPDfLlnezw8Ln0lTLMthzyP1GeJzsER8V7Hj035B8L3pPOrR6/rky8&#10;+4TeMwAAAJVXGY5BgPKABAEqwuBtg9mhfk3LmkVfsqG0Vde6LrvxKQem0JsEFZOSnklGeryR5CoX&#10;/y3+EdyhYMnL+9j5/9bu4o0SC9U4/TazJwxa+wsvBWCr7UoZ0xx0Nvma7TDM+vchFn/0WzK1z/zp&#10;pHrOm9Zm1gTtWeNb/jum0bwBmuY1HM5jpp5SeP0+1dGLf7IDqb2BUYHlerJD0On42Za7ukxcwX9J&#10;jFzo5I2/ngAAAHmQIKgKJAhQcWYdmcUO9bUstYqealG6ujp1lbeK3ha9WmtrsRufeXgmvUmo0pJT&#10;0j1Coo0KDxdXux3Ydfh02aZCdPY+8b2+LW9MyKkFrX6bpjP/u9ZGg/uajZU+gkC6Ohp/xQQH7VcO&#10;p1mD9e8DjKb0WfAPkxow1X72r830v6qxooVgTd4LeEHIAvoIoaxS0jOCz8SvdPblvjaMHH0dPEMP&#10;R5ZxzguZZerqP91s25DpFuSVs//o2SowjSUAAEC5qDQJQmbyMwejmb06tm9TMnF0PaCQIECFIh+v&#10;Pa94skN9NTO1vm59eXGAdPVx68Ouom6uLi9H6Ofej5sj/Bf4H71VqELeJqdu9AjlDgtJmboe8DsR&#10;U7bUwNjZv9PPy6TCAk5N/VVnGT2aoJvpdyUJDrg11HrSYLM/dBdO6zO/UGpAfmxtPFBtdTX2FUte&#10;wKnZqfRxQvkRCkW3Hj43deOf1ZJ3soPCV3bATIoAAAAyKXuCIBbm/tNNgwx9S+sc3QBQSBDg0zhy&#10;44imhSY7dir6kg06G3TYnmz1du3N68aUnrsedxLHFcdX0JuEykksFj95+c5iawA78GOKtBwML8tU&#10;iPuPnp22ags/JuBUr8nG09ZtYCIDptqvHD5snYzgYJj15C/WTpReNHTt7wOM/i6cF+RFBn2WTuq3&#10;eUhXp67s65NUU7um7zJUd2bET+/dh1QHT34IRWp3YFQZpslAggAAACCTsicI3n8wF3MUDJpil4WT&#10;LRSABAE+peuvr2uYa7BDKe0N2rw4gFvtNrVjezKlZqZGBmO8bkzpuetpWRRcVNIi0oLeJFQGYrH4&#10;YtI9m91B7OiOqY37jh4Iv8gbwpWkNuw7+vW/63hJAbfGLtjo7h+xNSS4j9loNjhos1LuhRIGr/21&#10;vfFwtucXlhO/MP2r76Jp/NTA8O++Vj/2dxtAXpM9nXtyL3Ra3bK691Vv+oDhM0lJyyAvD97JDqQc&#10;PEt6ZQckCAAAADIpe4KwQFOSHzQdosoXYiwXSBDg00vOTK6/rj47siL/5mYBvOq0uRPbk63uTt15&#10;3Zjq59aPe6TD1tit9CZBKUXEJK12o+Mxtpy8Txw5VZar9C2y9yz69IQFtvuYoxiCoi4PtZrExgGk&#10;dM3GyDxbgTR2Nvma7aatP1J71k/MFRN6zc2PD4x/0XMepOdOX4R67nq1rWqzL0JSxmHGuP6oEhIK&#10;RdfvP1vtzn8FFn2yAxIEAAAAmZQ9QchKPiuJEASOEQ9pE5QJEgT4jAZuHciOsmqtrVXEJRu6O3dn&#10;e7Il73gEXTddTfOCHMHtohu9Pfjc0jOyjp9PZIdqTBk7+7n4hvHGaSUpz5Czvy135sUE3Oo92cR2&#10;dxDbPzgqfv4uGzYOINXJZITs4GDdZF2zMTrLB+sYjtCeNY5eZFFSXfX/7LP4z3623/JedXruei3W&#10;t2BfdaSG7RiWI8yhjxyUXt7JDvuP8ebpXOnku+twoSs7IEEAAACQqRLMpJib8fq3L7TJ6LemTv9N&#10;+06kZQnpAigNJAjw2c06XOiSDWT8zxubsdXNqZu6uTrbmal2m9rxujHV161vNYuCWev2xO+htwef&#10;Vlp6pu/x87yBGRmG7TgUWdqpEEn/dTsDh8205CUF3Pp5scP2Q6d4K24M8OEeStBu5bAv1k7kpQZM&#10;9TOd2NpgFHugAVOtZo3ttPJrPefBvNcYU+03tVczU2NfadobtW++vkkfPFROqemZR6MTeC9aUg77&#10;j5m40AkakSAAAABwVYIEIeXh2ab16WwIJYeZFHmQIIAyEIvFm89vZsdgZDzWx03upR97u/bmDtiY&#10;6uXSi9eNKV03XW63qIdR9CahIiWnprv4njByKjT6WuXq733sfBkuoDDHalfH8XJPT9AZZbhss8/B&#10;CBmTLB45HadrNoYNDkjpWfwkfdBB/xV/954/TWfWz9zUoMXsHzSM69a2qiPv6iG9XXpzJ/VQN1M/&#10;//g8ru1X9eQKhdfuPTOVOt0GCQIAAACXsicIrwL1mURAoKal+/2UC9ef0AVQSkgQQKl4XfHiHjjQ&#10;eXNn3rCNLb0teszxCB0cOvAWSVcf1z7cgxci7kXQ24NyQkbOz98kr9t5hDfKMt9yyP9Eqa+f5xEc&#10;PW7hRl5SwC3dP1Y5eh3nrcXWkVNxf7gs4QYH3Uy/K4gMrH/Pu9qiIZ3FoPOcPySRwU8t/x3VwLCX&#10;YE3eK4S8COUdC0PaudcQ1TDXWB2xmu4FUAHvPqRv3n/cyMkXCQIAAACXsicIBkx8UL37/WzaAmWD&#10;BAGU0L1397gTIups0NHboscbyJWhern2YnMEMvA7fuc4vT0oq/ibD+33HuWlBuv3hJT2qvvBUfGW&#10;2wIGTTXnJQXcmrTCeU9gFG9FXq3wcOQGB51MRgy1njR83e9DLH/XWz4l7/KKzNyHtP7RXfmr3sYv&#10;+7r3ZV4VauZq7R3a8142bDWxbcJ0Y2p6wHTMjwgAAADAUPYEIdHlq7wEQb39zXTaAmWDBAGU1ruM&#10;dw1sGrADtoY2DXkjurJVH9c+7DbVzdUTXiTQ24OSOZtwy2zLIV5q4LD/2OHIuFKdoRB0+vL01ds6&#10;/LSUlxSw1XrMIhNnv0OyTk/g1c6jx7qu+pabHQy0nPCF6Z+6C/+RSg2m9rX9Rk9ytUVu6bnrkeI1&#10;MtV6Y2vuWTOdNnd6k/6G7gsAAAAAkFD+eRDEvst180IEQZ3gq89w5mmZIUEA5ccd89exqlPEJRu4&#10;1dK+Jelfz7qezJFhL5eC4xFI3X5zm94YSMnMyomMvcGLDIyd/Yo4j0BmBUfF7wuO/vY/G15SwJb2&#10;qIX9/1q9xT+ct6K8OhQZM2jtLzQ1WDG49bKh3Rb+UjgvmN5nwTRdo9/6OOl1dOjIew0UXT2ce7Av&#10;D1L119V/lvKM7hEAAAAAKEzZE4Ss9FPD8gxpoCWJEUoMMynyIEGo2nKFwuv3q8iwZ0bADHY4p2Wp&#10;1ddd9vx2pDpu7sj2ZKqedT2ZuUN35+7s18s11ta49PwSvTGVl5mVfSgidqWTLzc1MHHx33rwZGmn&#10;QjR1PaD312peWMCWzmjDKSZuXqHneWsVXbO3mTPBgc6Cb7Rnj20/+9fe8wqONdBd+mc/m+/6uw/Q&#10;26LX2LYx+zKoblm92Pipt2vvmmtrsqtoWmjuuLSD7hQAAAAAkEPZE4TMlCAmESgtJAg8SBCqtuyc&#10;XO4I0HJbQGBkJR4ki8XidVHr2NFd3iUbXGVfskHPXa+OVR22J1NkZCjzeITeLr3ZPmSQ+Sj5Eb09&#10;FZOanrn14Ekjfmrgtz/kbFBpUoMjpy79sdK1/bglvLCALe2RCy22Hg44GcdbsdhyDTrcYcU32v+N&#10;Zq+22GseMyHiP33Nxum5DNJzp89pm41tpC/YQaqTYyeZrwHSWG9dPW5P/UD9XFEu3TUAAAAAUCTl&#10;P4sBygcShKqNTRCMnHxWOhcaGTLl4nPi+ZvknFwhXaGS8Ev0444POzvKvWSDdI6gaa4p84vork5d&#10;udt8kfqC3lgVJRaLU9Mz4288tNgWwHtVrHE/4FeaCygER8XvPnJ6yHRLXlLAlvaohV9MM9t5+DRv&#10;xZLU4chLm7yCO86ZxEQGTHXT/7PP4j/7OQznPYk9XXqyzyC3mtg24fVkSs9dT3uDNrdnH9c+mTmZ&#10;dB8BAAAAQMlUimMQ1AeP+2fnocisXCQdZYcEoWpjEwTLbQHcIdmWAyfNpSbDI2W1/fCxc1feJKfR&#10;9ZXbtVfXuJdsaL2xNW98yBQZJfJm0SdV3bK6zOv8d9rcie1Tb12966+u0xur/J6+enfs7FWb3YG8&#10;J50p291BvscvsC+SYisoKn6lk2/vySa8sICttmMXT1u91e9EKbbJ1t6gM2u3H17qsH/4kgVsatBq&#10;1ugOq4bpuQ7kPWWkerv2rmVVcIVFtupZ15P5LJPquLkjdyKMRjaNLj+/TPcUAAAAAJSS8icIx/LO&#10;SSissXaHv5Y5JWdXsm9TPy8kCFWbzASBV8FR8f5hMRv2hbCDSbaMnf0cPEOv339KN6eU3ma85QYE&#10;ZCjIGysypeeu19SuKduNqWoW1WSOMLmz6NVbV+9l2kt6Y5XH8zfvdwacNt8qIyciZb7l0N7gM4cj&#10;L5VqUgPSf+Lize3kn57QevSi9XtCSDfeisVW0KnLdnuC2MNkxpqsZlKDpgbDNExq17aqreumy3uO&#10;mOKdesCUhrlGT5eevJ5M9XHtw02d1MzUQm+HijEZLwAAAIBiKtlZDKd8LDu01dZQY5KEAp1HzUu4&#10;+Si7sh2h/SkhQajaSpIgyKxthyJN3Q4w63LLyNHnaHTCh7QMJRx0cQ8fqGtVV96ceS3Wt2C7sSUz&#10;R+DOyEiGmilZKfSWlExWds6jF29dfMJ5TxZTxs5+a7cf2R96lvcUl6SCTsdvDzg14O81vKSALe1R&#10;hkP+sdgXFM1bsdgKOn15b3C0ibMf967Ott2i/d/o2ks7CNbk7XMNc40ezj14TwpbNSxrsM8OU+Q5&#10;knc+C3l+yUuC21M/SJ/uPgAAAABQWOWeB+HZjaiV8/7XrKY6kyOwmnb/fu3mfe/Sc2g/QIJQ1ZU5&#10;QeCV97HzmzxDeTPzM+XuHx53/UGucuR0QpFwst9kdqCoZaklc9o8Utyz39XN1HVdZX/FTartprZs&#10;z5b2LZ+mfOYjMlLTM89duePqG8Z7IpgycfHfvP+Y17HSXdqAW0dOXVq6yavzhOW8sICtDj8t/Z/F&#10;joPhsbwViy3f4xfspQ51MXL02RMS2XfzF+xOJtVmYxvesyCzOjt2Zvo3X99cXmBEFrGbJTXRa2JW&#10;bhbdlQAAAABQTqrCTIrizGTnxf9079yuuvTBCRKtO/e/l6rqU20jQaiqzl+5wx31tR5tOGDK6tWu&#10;B3mDurLV4chLHiHRq2UdpGC+5ZBnyLmU9Ax6Pz4HsVhsHG7MDhrVzdV7ufTiDSyZarOpjbyrOfCK&#10;ezxCK/tWn+x4hMzsnCOnLq/bJXvyAmMnv20HTx6MiC3tFRZ5dfjU5dHz7duOXcx9zXCry8TlTt7H&#10;A09f5q1YbLn6ha1y9efdbfOtAXcevcgVCvUD9bmzVza0aVjs1RZLWO0d2nO3TJ6yzx79AAAAAFRh&#10;lS9ByEp9G3vSq0s9LSYdKKCu2apdtx3HrnAfTNb7++P02tAOWg3uZJfb8di5Kfd0a+dt1fLEQ9pU&#10;euLMd9Ukd61o/f47TFdQABKEqur2wxfao/jjQF71/9N0o2fogfCLvFFfGSog8tL6PSHGhQ9KZ8pq&#10;x5EbD55lZX+GY38CbwayY0hS3Zy68caZpa02G9uwW9M018wWZtNbKg9Coejth1T/sBgjqX1IysjJ&#10;Z7Xbge0Bp3h7vgxFnnFn7xNfzlzLez1wS2eU4bAZa31KM7ciKWZODctt/MkXVrn6+xw7zx6ocvnZ&#10;ZXY3kqpmUU1vi+wrLLawbyEv/ZFZvV0LLsxJqpZVrZtvbjI3CgAAAAAVR9kTBLE491KE74KpP2nx&#10;z1QQqFWr99vMeRFXHtCu8t3cO5FZ5YvRW2iTAsRikeOc75gNEookCC+j7ehWioQEAYqVnZO7ZNP+&#10;X5ZuHjBljbbUKFG6vv3PxsTF/1DpL9TPq6DTl3cGnLbeeYQ3kiRl7Ox3KOLikxfv6F2seGS8qmWp&#10;xY4q225qyxt2yqt+7v1knlevs0GH3RrpkJqdSm+pNHJyhUl3n3iGRMuMXYwcfez2BO8JjCJ7krdv&#10;S1tbDpycY7Wr75+reM+1dHUav0zfevehiNKdnhBwMs7Z+4T0tULd/cNv3H/GnS/j2qtr7RzasbtO&#10;3Vy90+ZOvH3LVLtNBd1INbNrxuvAqz6ufWpb1Wb7a5hrbDi7gd4qAAAAAFQ8ZU8QJFdzzKdR23Z3&#10;yMNXH+iyEjtpMpCsXadZB9+bCp0Wm5vycGi3xsx9YSmSIMyVHMVAeCe8oU0VBglC1SY9D0JwVLzf&#10;iRjb3cEDp5rxBpDS1WbMogF/r1nl6q/gQfJk9YPhsS4+Mk7dZ4bKZy5X+BfFL9NeNrZtzA4ym9g2&#10;4Y1CeVVrbcHVATs4dOAtJcWdSaGbc7ccYVEHWYhE4gtX72zyOCozLyC1ef9x8rwonhes3XFk2AzL&#10;DuOX8p5KmdVrkvEqF/+9QWd4Gym29gZFm7kf5D2ElY4+567cSc/kH5chFAm/2vkVu69IkV0nc36K&#10;ni49q1lU4/ZkqqldU3lnNzSwacDt+Zf/X0U/EQAAAABQEZT/GARl+IyY+U8nZqSfp2Xb4R8+frSf&#10;mTcgJxRIEN4wW1Dv+XN5HiEtBxKEqq2EMymSEb751kO6v5u0Hr2IN8iUroF/m232Pn6wlN9US5dH&#10;SN4oVOYR+x4hZz+kZZBRN30Y5Yp7LYZ66+rJHMqS8Sr3LHqm2jm043UjxZ2or5FtIzJaFovFaRlZ&#10;0Qm312zhj7GZMnHxd/I6ceRUqS95yK2g05e9j51fYLeviMkLuNXhp6Vf/2vl6hvG204J63Bk3EaP&#10;o7wHYuTk6+AZmpyaTvdsYSKxyOGcA7tzSNVaW0tmENDXrW91y+rcnkxpWWjJ7E+eMu70lqQ6OnZM&#10;z5Z9NwAAAADgE6hk8yBkC/kjjRuRvov0//nmm29Gjvl1jf2Wl6kVMRjPNBo3dO3WI1nCgh2leIJw&#10;aX1PZgvT7KPIj+nvXhzx2rWe2LDJ50j427RyfiBIEKq2Ml+L4XDkpZWOvt/+Z1PsZAraIxd+P8d2&#10;tdvBAMXOfTgYHuvsfcJUatY9Uhs8Qs4l3Jb+crvMyDh/gvcEdvypZanV113G1Rx7uvTUMNdguzGl&#10;vUGb20fPvb/epuHaywe1nP2j9qzxpHrPn758szd75612HNl64GRApEI7J+Bk7NrthycsdmgzpviI&#10;h9Tgfyz0rfeU4eACtoKj4rcHRK5x50+WabM7MDr+dq6wqEtvRD2MqreuHrvHqllU6+7cnbvTmOrn&#10;3q/Z+mZsN7aqmVeTN2NFF8cu3GekrnXd84/P01sFAAAAgM+nEiQImW9vt29akxls15/nT1s/frx/&#10;zFaTaeVRq33hbYVfcE7xBKFJTTqLoprsK0jkUa+nE/uumKtIvHz58lkJtG/fnmzwYGDQ27Q0VNWr&#10;5++TDTd4kjJx9fMLv6hI7QqMWu1+sP+U1bzBqnSRUe4X08yMnHx9w2J4Gyl5+Zy4sOPwaXKLzP3n&#10;1nJHHyffEzcfv+A92DLU3KCF7HCUDE1lTtrXx60Pd9Ra3ahRk7mDOxpM7DP/nz7zp3Or/X+/as8Z&#10;qbNkuM7yIcOtf+c9opLXvqNnp63eovvHqmLjG6ZGz99guzd4X8hZ3nZKW+R212w5uGjjft4O3xV0&#10;5s6zl29T+XuPVy8+JHd16sbuKFIdHDrIPMSDtEsf4kGq7aa2MvvruunyDlLYenHXm9RU3h1AoVAo&#10;FAqFQvEqO/cTXXxQ2ROEnLR7zFhaTav2njMFkybmPr9Yg1kgEBwvmKlNOOVLHabxXAUf6KpggiB+&#10;4EenhlSrNs/tDG3lSL0dWF9Tg+nSts/0Ig7yHjhwYJMSUFfPu0H/I4GvUlJRVa+evH2/cIMnU5Y7&#10;juwJjvY6ft4nLKZcyvvEBTKY7/HbSp3RhrwxrXT1+9PUenfg3pBo3kZKXuTmbPeGLHbwYh8RW0s3&#10;ex2/mPTozTvewy9heSUc5I5Oezj30Nuil3dwgetAvQ1f9Vn6OxMQMIcYcGpcx3k/D7H8ffi6QtV1&#10;1betjQYzNdjqN96j4BUZtDv5nPhe3463u2SW9qi8qypOW72FrMXbThnK68QFsh17j6O8nUnKxNXv&#10;wvW7vL0kr54lv/9fwGzuDmywrgEvAmCrr1tfbk+m6q+rz+vGVD/3fmRT3J7j90/k3ToKhUKhUCgU&#10;qojKQoLA2DVaMoau3e95ofsoNB3XVLJAoGfBOyw/pU29vPY232+lDRWjPOZBKJawdX160cpfzRQ9&#10;+wBnMVRtuULhnsAomacGkLLYGrDlQIR/WAzvCPYyV0Bk3IrN3l//a12S6z58N8d2jbtC5z7sCzpj&#10;tyeY96BIrXTy9Qw5e/PBc+6FAIp1/EZkg2Wdm+qP0J71k/as8V30/2APLiClazhtgNGUQeaT2xsP&#10;ZwMCprqu+naY9WRuiDBs3eSupgU5wk+b5jB3eNfh04b2noP/MeftCpnVbuzicQs3kufocKRCMyYw&#10;5R92cevBCKsdMq6OQWqVi3/gqUupGaWbU9YjwYN7KEGttbV03XR5KYDMqmedd45DzbU1e7v25i1i&#10;ijtLJanv9nyXkpVCbxUAAAAAlI+yJwgGzAC6x0j6s8SLJD+mWSCo9SKNd+cz2zXIW6Cjt4k2VIxP&#10;kiB8PLWyOXMrPcf8jzaVFRIElUJG1K/fp5xNuLV2+2HeGJIpExc/6x1HPIKjeePPMpfv8QvrdgYO&#10;mlb8dR/ajl08ZLoFGTCX+boPhyLith+KlHmxA3IfyGa5B3F9SM3wC4uRvt7kgg27283+RXv2GB3D&#10;ETrLhvYw/YEbDTA11HpSu5XD2ICAqV5rRvK66S3/u9WvM1qNMeA9UpnV+edlizZ47j5SDpdvJI90&#10;5+HT5CmWd90HY2ff4DPxz98k5+SW5cSu229vt7RvyQ7v1czUujp25UUAZatOjp3UzdXZLTe0aXj3&#10;3V16qwAAAACgxJQ9QXh6YBozhHaNesK0iIVZ7ZgmgcB0fxzTSImFK0f3ZRZtvETbKoiCCcKze9fi&#10;L4Tt2+MWcqOoLwMXN2/I3MqPM3bRprJCggDEk5fvXP3CVsk5VIGUu3/44chLZR7bc4tsxGzLwZ6/&#10;rWxdgnMfBv5t5uR9IuBkXNlu2v9EjMXWQ0ZOvryHwy2ydLXbQY/gs7x1u5t+z6YDnU2+Hmo9iRcQ&#10;kGq/Mu94hI7GXw2x+KPPgn9ajV7Au/8yq+3YxQP+NtvoEcq7xTJU4OnL/mEx6/eG8B4UW6Zu/s4+&#10;Jx4+K4frwmYLs3XddNnhPamW9i15EQApPXe9zo6da66tKXNGA5nF26yWpVb0o2h6qwAAAABQGSj/&#10;TIqiXf/rz4yieb6c60S7fBRv/LkPnVZA4lf3eLqkwiiYIHj+pcusXrNVn7dyLlgZaTuF6VOtQafX&#10;Ck8NiQQBZPqQlhF+IYmM3mVebZGU3Z6Q3UeijpTHAfZHTl1asdnn63/XleS6DyMN7Cy2HDpUpmtJ&#10;khvaduiUi0+4Zwg/L5BZgacvjd4wi80R2q0cNtRq0lCr3/WWTe06fZb2qPm8uyez2k406D7rfwNX&#10;/dXJZAS7qT+dl/JuqyTlHXrexefEajfZF4k0dvbbHhB5NuF2ZlY5X7HF6pQV92yFeuvq9XWTcemK&#10;Hs49qllUY7uR6uLYhdeHW7puuszpDEypm6mbRpjSmwQAAACASkX5E4Q8YmHO5ZOHJw7vqaEmaNvj&#10;K8+gMxm5hU57vuG/hAyPqzfv6X8qUViaM6LLrEQJQur9NkwngWCIaxJtzBdoMpQuEwg69h+f9IKe&#10;/Zub9cHWYHxteqEGQY32U8tllIAEAUooJzf38Yt3/uEX5R0bv9r94EaPo/7h5TCrgu/xCza7goaU&#10;YL6AtmMWDZ1uabblYFB5HB8hXYciYufb7NWZMKfVyBIdX9Dxz//0lv89xOIP3tEKTA2zLjSNwowt&#10;q3g3x9aRU5ddfMLM8w6g4O9npmz3BF1MuvfmfUqp5nooldinsXWt67IjfDUzNZnXqujr1reOVR22&#10;G1vVLav3dpE9zUFj28bcnj97/ZwtrIgL7gIAAADAJ1I5EgQlpHiCwIjxWVOvNntZiQLVqteeuMZL&#10;WH5DBiQIoAiRWHzh6l3rnYErnWWfKbDG7aBHUHTgqcuKnwFhvjWg2y9GOqOKP/fhi6lmrn7hhyNL&#10;d+7DkVOX9gSdmbh4M29rcmpBqzHzus6YJX0tBraGWk9qbTS4jdEQ/jyL1pPbGRVMo7Bs32bPkLPk&#10;0fF2HVNGkmjG5/j5rJxPNI9uanZqU7um7PBezUyt4+aOvAiAlJ67Xsv1BbMhsEX6d3PqxutMivTv&#10;6NCR27OlfcvkzGR6qwAAAABQmSFBUBVIEKDcPXj6+mDExXU7A3mDYaZMnP0cvY/vDz2n4FEDhyMv&#10;Ld3k9eX/rKTG9vzSHrlw9Dx7y22HD0UUXPeBDNrJnflqljWvs8xqPXrRDwZ25J4HnLy0+bB/B+Mv&#10;2fF/X7Ox3HSAqaHWk5gpEthqt3LYEKvfhln9PmjNn3rL/+4zf3qvedNa/zuBvTbkGJNV5P5Ybgvw&#10;Cj2XdPdJxR1ZIE9Wbtasw7O4I/ymdk15KQBTHRw6cE9qYKuVfSuZcx90c+pWzbzg7IZaVrWO3zlO&#10;bxUAAAAAqgQkCKoCCQJ8AqnpmdfvP3X1C2dzBG4ZOflabAtw948IPKXQrArex85b7zjyxdTir/tQ&#10;dLUbt1jfeve2g5GBp+ReFsHjxEnu5Rh6rv6RFyKQ6mkyRsfgB+3ZY9iYQGfWz73mTcu/QuQ/fY1+&#10;67v+qxpr6CkAZFi++dxmuss+IYdzDtwrINRaW6uPax9eCkBK101Xy0KL7cZWA5sGMqdFII1kU9ye&#10;bjFuIvxZAQAAAKiKkCCoCiQI8LlkZeccjIhd7XaAFyiwZbcn+EDYxaDTCh2qsNrtYJeJcs99aD1m&#10;Uc9Jxmu3H+atVcIKPH2pm+l3rVcM1lk+RGfhN+3+m9h73j/5AQGtLvp/tpo1rsW/P9Zd0kmwho6l&#10;yWicO9jWc9dTNysYw4fcCvkExyDce3evhmUN9kbVzNS6O3fn3itutd7Ymu3JlIa5hswjDkgjb5qD&#10;r3d9TW8SAAAAAKooZUoQOJdwh3KHBAGUh1AounT9we4jUSYusq8rabE1YNvBk/5hMWWeVeHIqctb&#10;/CN4jaWqQxGxOwJOrdtVcI7G8s3e/Rf+yxxl0GrWT630v++1ZlS/zcO44+p2Du24g2pS6ubq3Z0K&#10;jdh13XQ1LTTZDnvj99L9Uq4ycjK+2vkVeyuktO21uXejiNIw1yDVybETr50pXsrwxbYv3qSXw1Uk&#10;4fPKFmbvurxrTuCcEpbhUcOVJ1auiVhjE2XjcM5hW9y2/Qn7g24Gnbx38szDMzFPYi4/v5z0KunO&#10;2ztPU56+TnudkpWCeTQBAACqACVKEPZPbEyGuAKBVtB92kJkpZ3sl+fb65iHSzFIEECZiUTiV+8+&#10;nLl803Kb7IkGTVz8yGB+X1C04jM1ShfZ5t7AKLJ9eYmGsbPfgfCLj168yZZMc0jGTuz4uZpFNelz&#10;ATo7dmY7MCX9zb+uqy57TgEZrvtc9WF2heKWHl/KPVuhwTrZZx+Utro6dSX3k91srbW1rr68Sm8S&#10;KrPoR9Fzg+ay0cCqiFXWp63NTpqZhJksO76MvNoNggzYpZ+ryD1cELxgUeiiZceWrQxbuTpitWWk&#10;pe0Z2w3RG5zOO+28tNPrqteRG0dOPTgV+zT2xusbTz88/ZD5gT5CAAAAKD9KlCCsbtlQkiAIVnIi&#10;hMyUIElbs/h3tAXKBgkCVEZPXr139j5h4iL7upJGjr7u/uFHIi+VMFYg3YKi4g9GxG7yDOVtii1j&#10;Z78N+47efPiM3gP5yJifHU6Tks4Rern24nZgSvr6BdzZCs88PEO3Xnp33t5ht0NK3Vxdbwv/7APS&#10;Qu6nupl6S/uWvEXyqp97P+6ZFxrmGkG3guhNQmWWmp26JHQJO0SfFzzP84rngWsHPln5JPrsTdi7&#10;PW6703kn+7P2Vqes1kSsMTphtDh0Mbkzc4PmkjIIMiClH6SvH5hX7L39jEXuxvITy61OWzlfcPZM&#10;8Dx8/XDkg8jLzy4/eP8gLTstIycjMzczKzcrW5hNKldEPmUJRWLRp58zFQAAoIIo01kM72MkYUH5&#10;OEc3ChQSBKgaklMzwi8kOnkfN5Ia/DNltyd4d2AUEyv4nrjg7h9htuUQrw9TK518XXzDIuNupGVk&#10;0a2X3rE7x6pbVmcH2O03teeNwLs5deOOwJvbNed1INXLpRf3Kgbh98Lp1kvgzts7HTcXXD1R3Vy9&#10;g0MH3vZJ9XXrW39dfbYbKQ1zjSKOTSCLGq5ryHZWM1NbELKA3iRUZmQ0uy9hH3dIvOncJt7YvkqW&#10;X5Kf1xWvvfF7d1za4X7RnYz/Hc452Efb20TZWERarIlYsyp81coTK1ccX7Hs2LJFRxeRFzz30IzP&#10;WItCFxmHGVudtlofvZ454ML7qnfIrZCoB1EXHl+IexZ35eWVG69v3Ht372nK07cZb9Oy03JFOC0U&#10;AAAqijIlCIRYfC/2xPy/RjWpX4sJAsoMCQIPEgSoqnJycx8+f3MgInals+xDFZiy3nH4VNz1F2+S&#10;K+IyAeSzO/dQghbrW/AG5D1derayb8Vr5BXpw2YNmhaaJ++fpFuXRSgSjvUcy94iKXKj0lMe6m3R&#10;a7m+JbcbW502d5I5RWLz9c253UbsGpGek05vFSqz6IeFzlYwDTf1SfThDbNR5Vi+ib5kqO95xdMj&#10;wWNv/N7dl3eTwf/2uO1bYrc4X3DedG6T7Rlbq9NWZpFmxmHGS48tXXh0oUGgUpwwYnjUcEnokuXH&#10;l5uEmZidNLM6ZbX+zPrN5ze7xbjtjt8ddjeMvqQAAEAlKVmCIAVnMZQXJAigajKycui/PhUy0m5q&#10;15Qde9exqiNziF50kTE/uwVSiS8T6dYlxGKx+0V3boeaa2v2c+/H2wip7s7dud3YknkQBLmfXRy7&#10;cLs1sGmA+RGrhpSslEUhi9jxoX6gvtdVL95YlymfRB8y1iW1/8p+0oeMfkkLGQb7Jfn5J/nzOqMq&#10;Uflc9dkTv2dr7FbnC87ro9evPbV2VcSq5ceXG4YYFjpbRHKqSLFni9hG2dLXFgAAqCRlTxCgvCBB&#10;APhkRuwawQ7FyQi/JBMZ9nTuyY0bejj34M6GePXl1YtPL5JRPduiYa4hPaUCqZ4uPblnVbBVb129&#10;fm4ygoa8EygsCk6gIOseunaIPgyozIQiIffaCmRYuOncJplBAGmcETCDfQ2UV5FXfov1LTo7du7r&#10;3vfLnV+O9Rz7l/9f/wX+tyh0kdEJI7NIM9szto7nHcmwdm/8Xt9EX969QilbkdcJEgQAACAqTYKQ&#10;m/J4yqgBGmqSIxJkUtMcOHrms5RP/a1jZYEEAeATmxcyjx1NaVpo6rrq8kbvTHV3KjhYoKFNQ26O&#10;0NWpK7uIrbab2so8tKGOVR1eT1Lkdnu59OL1JNXXrW8d60L9rU9bkzEnvetQmZ17fG5+8Hw2O1gV&#10;tkre2QqWpyzJOJ/7MqhERV7btaxqNbBp0Gx9M52NOp02d+rh0kPXTXfYjmFjPMdMOTDFINjAJNzE&#10;7oyd60XX/Vf28x47qrSFBAEAABiVIEHIfneHXqRBonqNml/+tSg86vzzPHfDT/hNHt6jRnVNujhP&#10;g2whjqrgQ4IA8FnsvLSTO+zp5cofz3PnWWSKjIt4GYGuq670hRW4pWmuydsIGU3x+pAim+VNc9DV&#10;qSu9o1DJ5Ypy5wXPY4MD/UB976vevEEgUx4JHk3smnBfBkx13NyxbMcCkA1uOrfJNMJUP0j/V59f&#10;h+8c3s2pW2PbxlqWWmScX82imoa5Bil1c3XudCGVtOpY1emwucOQ7UN+9vp5xqEZy44tsz1jS37N&#10;+ad+JPpVsbM/kCAAAABD2ROE7OR4JhXQbN7j+ptM2ipHyuOzbeprMP1fIkMoDAkCwGd05MYR7skC&#10;ZKjGHdj3c+tXy6oWu5SpulZ1ZZ53IK+6OuYdsNByvezLNLbf1J678V4uvZ58eELvHFRm2cLs3Zd3&#10;c4MDeddWIMPakftGcl8GTDVY12Dz+c28zkpVZFi+LW7bhrMb1kSsMQw1nHl45iTfSaM9Rn+588sB&#10;Wwf0cu3VaXMnnY06Teya1LWuq2nBT9MqV9VaW6ulfcvOjp313PVG7BoxznMcczzFkmNLjMONLSIt&#10;7M7YOZ533Ba7bV/Cvk959gcSBAAAYCh7guA0VJIHNOj/soRH1+Y+aFE9b41203EqbyFIEAA+u/vv&#10;72uYa7BDhVb2rbhHFvRz78c7s4BUjbU1ZJ6zUMLq7tydO6Ait37hyQV6b6CSi3kSwz3oYFX4Kt8k&#10;2ePJucFztSy12JcBW4uOLqpKX5KXufwS/TwSPHZc2uEa4+pwzoEM0deeWmsaYbr02NL/BfzvV59f&#10;v9/z/eDtg8lvExnbV97zPpgibwi1rWo3tGnYfH3zNhvbdHbs3NMlbxKWr3Z+9dP+n6YcmEJeLeS1&#10;ZBdt537RnTvpJhIEAABgKHuCsFASBwi6/lDiSxvntGuUt4ZOL/yFKwQJAoCSyMzNbLCuYE5E6Us2&#10;SOcI6mbq9azrkX/0dO7J7SmvyAarmRcc8qBmpuZ5xZPePFRyGdkZZOTPBgcGQQbkyWWHedwio2L2&#10;NcCtwdsG83qiPkuRJ2hD9AaTMJPZR2b/4vPL8J3DyXi+gU0D7nkfSnvqh66brlgspi9KAABQJcqe&#10;IKRf25qXBwgEA3+3yin2T5Uoa8YX7Zn+3g9pGzCQIAAomyHbh7Afx2tb1eZeskFvi14jm0bsUm41&#10;tmks76iEfm79eOe3Tz04ld4YVHK5oty98XvZ4IDUhrMbeCNSpvbE7yGjO+7LgKn2Du33JezjdWbK&#10;+6q3cZgxd+NF1NzguYtDFxsdNzKNMLU6ZbX+zHrH846uMa5bY7fuuLRj9+XdZGBMNoijGz57eV31&#10;2hK7xT7afk3EmoVHF04/NP03n99+3PfjsB3DyNtFT5eeHTd31N6g3cQ27+wP7mlWJanerr2RIAAA&#10;qKZKMJNiUoglEwoQLXoMMnUKSs0sdERCTvr7fVaLejPHHkhsvfqOLoN8SBAAlNOCkAXsh3JNC81+&#10;7oXmPmAmPuzj2qelfUvyD/JfmfEBGQawGyE1YOuA95nv6Q1AJXf+8XmDIAN2AL86YrW8s9/He43n&#10;vgyYqrG2hvVpa15PtsxPmrNbJuWZ4BnzOCb0dqjXFS+3i262Z2zJzRkeNeT2qYgiD3B+8HxyQ0tC&#10;l6w4vsI4zNg03NTylCW5Aw7nHNxi3HbE7fBI8PBL8uPdf9QnK5zFAAAAjEqQIDCC100r4kqOlJq6&#10;1YErdAUoDAkCgDIjwyTuqK+3S29eRiBdeu563CtBkqphWeNZyjO6Rajk0nPSF4cu5o6xZV5bgYzr&#10;rE9bc18GbM0+MpvXmSmyivMFZ3bLpFaeWElvtWJk5GTcfnM76kHUgaQD7hfdyR1eenwpeUT6gfpM&#10;ce9MhdbCkIVGJ4wsIi02RG9wu+i25/Ie30RfskN4xdtjKFJktzD7EAkCAICKqzQJAk9m6ntGcno2&#10;bYIiIUEAUH5+SX7cc555l2xgq7dLb+7EeJoWmjsu7aCbgEpOJBZ5JHiwI15SG85ukDmm3Rq7tdWG&#10;VuzLgK0BWwZ4XSmYAI9b5HXC3fLKEytfpL2gN1zZpGanPk5+nPgy8eyjs6F3Qsmj2315t2uM68bo&#10;jVanrVZHrF5xfIXhUUPu4RsVVAtCFiw7tswkzMQi0sL2jO2ms5tcLri4x7pvj9u+6/KufQn79l/Z&#10;75Pow30iKmMhQQAAAEZlTRCgtJAgAFQWt9/c1rIoCAha2bdigoO+7n3rW9dn20ktPb40V1TieWZB&#10;uV14fGF+8Hx2XGoSbiJz2OmX5Ddo2yDuy4CputZ1yfiZ15kpjwSPJaFL2C3PDZob/zye3ipwZAuz&#10;P2R9eJX26vGHx3fe3kl6lXT5+eVT908FXA/YG7/X6YKT1SmrFSdWfIJUgtzEgpAFi44uWnpsqdEJ&#10;I5Mwk9URq/NmnYhe73jBcevFrbsv796fsJ/3RFdoIUEAAAAGEgRVgQQBoHLJFeXWW5d3/QXp0tmg&#10;QztB5ScUCecGz2WHjqT8EmWc7U/GbwtDFvJeCUyZR5rzOjNFViHjT+6WA28G0luFz+pF6ov4Z/HH&#10;7x73uOKx8exG4zBj/aBPdyoHW/qB+uQVsiZijW2UreN5x22x2zwTPMnLRrqYlxOzFhIEAAAVhwRB&#10;VSBBAKik9Nz1mIFie4f2t97coq1QyeUKc/fE7+GO5eRdW2F99HoNcw02L2Br5L6RvJ5MkZHe+jPr&#10;2S2Tcr7gnCPMoTcMVVRyRvKD9w+uvLhy+sHpwBuB+6/s3xq71fG8o90ZO4tIC5MwkyXHlswPKTjI&#10;pcyFBAEAQMUhQVAVSBAAAJRB7NNY3tkKMq+tsCd+TxfHLrzUgFQPlx5kEa8zUy4XXLgH2JNB49uM&#10;t/RWAUpJLBZn5GS8TX/7NOXp3Xd3r726Fv88/sLjCxefXKQ9AABAJSFBUBVIEAAAPiOhSLgwZCE7&#10;vCflkeDBHB/Oq2/2fMNLDUhpmGtsi93G68nU/iv75wYVnAehH6j/9MNTXKsfAAAAKoKyJwiRJl3I&#10;uJfo/qcZbYIyQYIg7WHyQ/ovAICKkSPM8UzwZIf3pOzP2PMiAKaWH19ezaKadHAw68gsmUGD1xWv&#10;FSdWsJvVD9QPuxtGbxUAAACgYih7grBRjwkQBAvdz9MmKBMkCNLYb+0sT1lee3WNtgIAlIdzj89x&#10;zykwjTCVebbC9rjtzdc35wUHpL7e9fX+KzIm2/dP8jc/ac5ulhTZLKY5AAAAgE9D2RMEsVgc6T6T&#10;CRG0v12UJcRhmWWEBEEa97hftuYHz7/2GmkCAJRRek760tCCKyDoB+rLu+peV6euvNSAVA3LGjKD&#10;BlKOFxzZzZIyDjMWiXESIgAAAHxSyp4gZKYEMfFBaZ2jGwAKCYI0NkHYl7DP+6r3mog17EdzpgyP&#10;GsY9jcNndAAoFnmj8L7izX0DkXltBf8k/5kBM3mpAalaa2uZhpvyOjO1PW47d7PGYcav0l7RWwUA&#10;AAD4tJQ9QcjNvudUJs/oBoBCgiCNmyBwP697XfWyjbJlP68ztSR0ydFbR4UiIV0ZAEAi5kkM99oK&#10;q8JW+ST6cN9SmFpzck3NtTV5wQGpaQen8Xoy5ZHgsTh0MbtZ8n519eVVepMAAAAAn4myJwhQXpAg&#10;SJOXIHDLP8l/Q/QG9kM8U/qB+n5JfnQrAKCSsoXZi44u4r4zeF/15r2BkPK84tnYtjEvNSDV1amr&#10;vLMVuMEBqfC74biwAgAAACiJypYgiHLvJsQc8vdab2VhvFhff/GWLEnzh4dxZy5dz0ESIh8SBGkl&#10;SRB4tT56PffLRqb8Ev0+ZH2gGwWAKi1XlLs3fi/7668fqC/zbAWfRJ8f9/7ISw1INbRp6BLjwutM&#10;yi/Jj3fok1uMGw56AgAAAGVTORKE9FdXv+rcggyApYxLy1su3vq7Fm0QVF/hF4cva6QhQZBWhgSB&#10;LfJx3/mC84KQBezHfVJkg1tjtyZnJtMbAIAqJPZJ7PyQggDRJMxE5tkKZJGmhSYvOFA3V18culjm&#10;RRmdzjnpB+qzm117ai0SSQAAAFBayp8giDf9VIvJBgQazZKefhCJ8vIB41FME5Mg5F2yIf3N7X4N&#10;1JlWgUY/STMUQIIgTZEEgVtkVLAnfg87AGDLMtIyMzeT3hgAVE65olzDUEPur7bnFU/pLGBvwl4N&#10;cw1ecEBqxM4Rfkl+vM6kyNsO+xZEal7wvOcpz3G2AgAAACg5ZU8Qrrt/LYkE1JxPPaFNErwEgfUq&#10;2k5DsmC4w2XaBBJIEFhZuVnq5urcj/iaFpozA2buid/D+4hfttoet517LTem7M7YPXz/kN4DAFB6&#10;OcKc/Qn7ub/F9tH2vF92UuR9o6dLT+77CVPtNrXzuurF60zK64rXsmPL2G3ODZp7+sFpepMAAAAA&#10;Sk/ZEwQDSRwg6DGS/pxPXoJAdGiSt0CnsxX9GSSQIHAZnTDifdznVj/3fmTAz/vcX4byT/LfdXnX&#10;yhMr2dECU1anrW6+uUnvCgAomYtPL3KPDlgVvsovUcZBBOP3j+e9dZCqtbaW9WlrXk9SZAtmJ83Y&#10;bZI6kHQgV5RLbxIAAACgklD2BOHEsoZ5eYCg2rF7zJyJlLwE4e0ZW2bBwE04BqEQJAjSyCDhfwH/&#10;67y5M28MwC1NC039QH3eYKBs5ZvoK50mGIYY3np7i94hAPh80nPSVxxfwf5ukl/8ffEyzm9ac3KN&#10;zLMVFoYslDnNwcazG9ltkjI7aYbgAAAAACovZU8QxMJs3QZqTCjwzWyrD1l0YmrpBCHrw9P//diD&#10;aRXUH0xbIR8SBGnS8yDMDZ7bwr4Fb2DArRG7Rjidd2LHBmUu76vepuGm7KCCqYXBC6+8uCISK/O8&#10;JABVDfmN87rqxf1NXH9mPe8XltSWi1uar2/Oe0MgNXDrQJ+rMuZT3B67nbtNk3CTdxnv6E0CAAAA&#10;VFrKP5MiIQrftpCmCCVguOUU5qKShgRBmnSCwK1N5zZ9tfMr3miBWzobdeaFzJM5R1qpioxebKJs&#10;uJOxk1p2bNnRW0fxXSVAxYl5EjMveB77S0cG+dLXViAtQ7YN4f3uk2ps19jtohuvMynyZrIodBG7&#10;zbnBcxNfJtLbAwAAAKj8KkWCQIlysx9dCu3ZSJNJCrg067ffHx6fmYNLZ8uFBEFa0QkCt7yvei8I&#10;WaBmpsYbRbClYa4xdMdQxdMEsgX7aHt2+MEUuZ+Hrh+idxoAFJORk7H82HLur9j+K/t5v4mk9AP1&#10;1c0KTbnKlMUpC5lnKyw+upi7zeiH0biwAgAAAFQ9lSlBAEUgQZBW8gSBVw7nHDo7di4iUNDZqLMu&#10;ap3igYJ9tD33+vNMBVwPwOXiAUpLKBJ6JHiwv0f6gfobojfwfuNI2Z+1lxkcjNo3iteTlF+iH/lN&#10;Z7dJasvFLfT2AAAAAKqiypQgCNPfbDRd+ONXA7TUJQce5KtRr9n3P/+xcX9EDpIQ+ZAgSCtzgsCt&#10;3Zd3/+X/F+/ykNyqY1VnovdEmdd1K3n5Jfk5X3BeELKAHaiQMggy2Bm3MyUrhT4eAJAl7lkc93fH&#10;+ISx9MwFuy7t6uLYhffLS0rXTVfm+4PDeQd2g6Rsz9imZUtfGggAAACgqqkMCYIow2BAfSYsKAGN&#10;JT64CoMMSBCklUuCwC0yzt94dmNDm4a8QQhbamZq2hu03WJknD5d8vJP8t8Tv8cg0IAdvZDSD9S3&#10;Om2VlVvokiUAKo47JQEpzyuevN8mUsN3DOf9npLSstDaEruF15PUnst75gbT9w1SC0IWvEp7RW8M&#10;AAAAQAUoe4KQm/GUCQYEAo05rseKuqOizDV/6NG+gqaYEYEHCYI0NkFgyjTCdPfl3bwBgyK1/8r+&#10;r3Z9VWNtDd7ghC01M7X5IfMVzC92xO1YGrqU+0BI2UbZPk15Sh8ngCrJEebwzlawj7bn/db4J/mv&#10;OLFC+qKM1Syq6QfJuHor+V1edLQgjJgfPP/ik4v09gAAAABUibInCBsHSgKBam2upZboTmY/P1Zb&#10;skaHOUG0CSSQIMhEBhvRj6JXha9ixwZMzQ2aaxlpScYhvIFEmcsvyW/xscWt7FvxRixsqZmpDd42&#10;2PmCM2/FUtXOSzuNw4x5j8U2yvbaq2v0AQNUXXHP4gpdWyHMRHouEreLbk3tmvJ++0h9v/d776ve&#10;vM6+ib5rItawGyQVcD1AKEJADQAAAKpL2ROETcxRBR2/K/nB2R2a5K3Rdvxe+jNIIEEoiczczLA7&#10;YdwBA1Nzg+banLaROQF7GYo5DaH/1v68MQy36ljXWX58OW/FUpXXFS+jE0a8B7I0dOmt17foowWo&#10;ErKEWdyXukGQwd74vbxfB1IypzloYNNA5qkN68+sZzdIyjrKOkeYQ28PAAAAQIUpe4IgzPnQVHL1&#10;xlYjpqVkF3c/hZmzh3TJ6y2om06bgEKCUAYZORnbYrcZHjXkjiVIzQ2e6xLjIn3p+LKVf5L/9EPT&#10;G9k24o1tuDVq3yiZZ2WXsHyu+piEmfAexYKQBTde38AXqlBJicQi30Rf7kuaDPt5r3zyyzXj0Aze&#10;bxOpWla1LCIteJ1JbY3dqh+oz27QNNz0fcZ7ensAAAAAoGQJwoO1sllO+qa7JBcgqo37a4a1057Y&#10;q9fvP3lx7/aN69fjfLfZ/zdjctOaakyPhY4B165fx8XueJAgKO7+u/vb47azowu2VpxY4RrjyhuK&#10;lLnWnV43YOsA3oCHWx0cOpBb5K1V8vK66mV92po7TCK19NjSE3dOIE2ASiH2WaxBUMFMoiZhJtJx&#10;3qrwVdUtq/N+d0hNOziN15PU3vi93GkOyMavv75ObwwAAAAAOJQqQYhiIoBycY5uEygkCOVLJBY9&#10;/fDU7KQZO+pgiozMyWi8vCZQ8LziOe3QNN4QiFtallqj9o2SPtm7hOWb6LshegPvIcwPmX/w2kH6&#10;OAGURnp2+soTK7mvVY94/i/avvh9Mqc56OvWV3qaA/8k/yWhS7gbPPf4nFgsprcHAAAAAFKU/SwG&#10;KC9IECoUGXWcf3zeNNyUOxphyiLSYl/CvnKZQ8HqtFWbTW14QyNuddjcYX30+jIHChuiN8wPns+7&#10;/wevHUzNTqWPE+CTE4lEZPDPfU1KX1uBdPh619e8XwdSDW0abo3dyutMfkGsT1tzN7g9dju9MQAA&#10;AAAoEhIEVYEE4VPKzM2MuBux/Phy7iiF1LzgeWTosv/Kft6Qpgy149KOn71+1rTQ5A2Z2KpjXecv&#10;/7/KdltkiOV43nFhyELunZ8bNHfP5T0pWSn0QQJUsMvPLi8IWcC+Ao3DjKWPI/gv8L9qFtV4L37S&#10;suTYEunYbtPZTezWSG04uyEtO43eGAAAAACUQKVJEF7cPPPLCF0d7ZKKpesBhQThMyKjlEM3DnGH&#10;LkzNC5638exG3iCnDOWb6Gt7xraWVS3eOIotdXP1Dps7yJxzvtgiw7Bdl3bNCyq4SB4p/UD99dHr&#10;M3My6SMEKFfLji3jvt6kX7o7L+2subYm73VOatS+UeTXgdeZvIDnBs1lt7YwZOG79Hf0lgAAAACg&#10;NJQ9QRALs75vSEa+pYZ5EHiQICiP5Mxk5xjn+SH88wXIwGZr7Fbp8U9pa/fl3XruehrmGrzBFVt1&#10;rOqQEZrXVS/eiiWpHZd2LA5dzLvnNmdsXqa9pA8PoExyRbmeCZ7si4pJqXgvv73xe7s6duW9nkm1&#10;2dTG5yp/MsX9V/ZzD2Eg/058kUhvDAAAAADKRNkThH0T1ZlE4IfFu1Rkmvik8K1Lly71CE2gP5cT&#10;JAjKSSwW33h9w+WCCzvOYcs4zHhL7BYFJ1DwuupFNtXQpiFvxMWWupn6N7u/Kdu1JHZe2rkyrNDM&#10;dqRsomxuvblFHx5ACVx6dok7AQd5UUnnaD97/cx76ZKqa13X+rQ1r6dPoo9pRMGMJPqB+oE3AzE/&#10;IgAAAEC5UPYEYUUDSX7QbKiKHHL6s3ZdyQMW/LnajzaVEyQIlYJQJHyU/MjohBE7/mFHQaRR8QkU&#10;tsRu6enSkzcM41aDdQ3I6Iu3VkmK3DfePPmkjI4b3Xx9kz42gMKycrO4L3WDQIPdl3fzIjPjMGPp&#10;aQ5ILT22lNuNqXWn1rFbI+V03ilHmENvDAAAAADKg7InCNnpV5gR9drAqnx17uwPT8d0a8E8UgYS&#10;BGCcuHtCemROyjrKumzzGnDrV59f61rX5Y3NuPWb7287L+3krVVs+Sb6moSZ8O6w4VHDm29uisSV&#10;YNYVqFBCkdAvyY/72rCNsuW9hLbEbpF54MygbYP8EgtdasQ/yd/9ojt3a6sjVqdkYr5PAAAAgApR&#10;CWZSFOekLRylS0a/arVbLzFzufes6hyOkPb0yqyJIySJQR7NDj/uN+3P/BsJAkj7kPkh+FbwoqOL&#10;uOMlUgtCFtidsZOepr5UZXbSrOjDE7o7dydjs9KeVeF11Wvd6XX6gfrcO7z8+PLwu+FkJEkfGKiG&#10;S88vGQQZsC8Dk3ATn8RCkxeQ1/DgbYN5LzxSLexbbIndwu1Jas/lPdzLhSw4ugCnzwAAAABUtEqQ&#10;ILy8fLB+TTobQslVipkU7Qbk3dX2g3+/+TyZOUn3woaBkruPBAGKIRaLP2R94M48x9aCkAWOFxx5&#10;w62Sl3+S/974vb/6/MobxXGrllWt33x+461YbJHh4sazG3n3lgwCg24F0UcFVVFqVqppeMHEBAaB&#10;BuQFxnttzAyYKT33p7qZuuUpS15o5ZfotyR0Cbs1UjFPYjDNAQAAAMCnoewJwhPvP5kRtaBanQnz&#10;7V+lVvGTWis6QTh2/Dh5ulFVsl6lvraLspsbNPe/I/9xa1Ho4u1xO3wTff2S/MtWxmEmTe2a8kZ3&#10;3Orl0sslxoW3VrFld4bc23m8e3vkRmBqdhrvoaEqY+UKhT5XfQueXMnZCrzXwKazm3ivJaZGeYzm&#10;9SQvYItIy4KtHflvW+x23i2iUCgUCoVCqWx9si9UlD1BMGDG07X6PMmlLVVbGRKETp06MauUhP+R&#10;wFcpqShVqJN3zpqftJp+aBavloQaOZx13X1pf9nKLmrT17u+5Y33uNXIpvHf/v9sj93LW7GI2hXn&#10;YX1q/ezDBtz7OfPQbLcL2++/ecF7XCjlr4g70f8e1mefSsOQpdsu7uE+45vPunVw6MR75ZDq7arr&#10;HrOD25OUZaQNuylS1pHrH717xbtFFAqFQqFQKBWvrNxPNGBW9gTh7u6xeQNftZZXk2lL1YazGKAi&#10;ZAuzE18mzg8puGAeUwZBBsZhxmWeQMHrqtfKsJU11tbgjQPZ0jDX6OPWZ/fl3bwViyj/JP+dl3bO&#10;C5rHvZ/6Qfrro9enZ6fTxwNKKUeYYxxuzH3iPBI8eM/v0O1DeS8SUjXX1nS76MbruePSjrlBc9lN&#10;GYYavstQkWvyAAAAACivSjAPwrENkhBBoL7t5A1RVT/ZFQkCfAIisejIjSNLjy1lh2ds2Ufbe131&#10;4o3lSlg74nZ0d+4ufTY7W2SgaH7S3DuxFIHFzks7DY8aSt/JN+lv6IOBz00oEnpf9WafHf3AvLiH&#10;+yT6J/kvO75MzUyN93qoZlFtSegSbk9S+6/s5wYHC0MW3n5zm94SAAAAAHxuyp4gZKYcbSyhWcq5&#10;FCvFTIrSkCDAp/cu451/ov/CowXT2jNFhu4bz27kXTyvhEWGlNMOTiviUpFk9DjaY/Suy7t4KxZR&#10;Oy/tXBnGv7AlGazefHOTPhL4tBJeJCwIXsA+F+TZ8U305T5lzhecG9s25j31pEbuGyl9FYZV4avY&#10;TekH6h+9fZTeDAAAAAAoDeVPEIKYEXVpIUHgQYIAJfQ6/fWW2C3sWI4twxBD94vu3FFfCcsvyc/p&#10;vFPrja15w0i21MzUWtq3tImy4a1YRHkkeJiEm/DuoXGY8e23+L66wuWKco1PFJytQEb7uy/v5l4x&#10;gTzjXZ268p5lUs3tmktfhcEi0oLdFKltsdvI9uktAQAAAICSqQRnMagUJAigbJ6mPCVjPO5l/Jla&#10;emwpGTeSsSJvQFhs+ST6jNw3subamrzhJVtqZmpTD06VHmrKK99EX+OwQqffk5ofPP/e+3siMd7c&#10;yo1QJPRL9OPuZF7o45/kP+3QNN6zSYo819I9XWNcuZsyO2mWnoN5LgAAAACUHRIE5YIEAZSZSCSK&#10;eRJjfcqaO/ZjyvykealmTGRrxYkVnTbLmJafrb7ufa1OW/HWkldeV7ysTlnpB+pz79vy48sj70ci&#10;TSizKy+ucOcmMD5hzDtbwSTcRNNCk/fEkZp6cCq3G6ldl3YtCCk48WFx6OKHyQ/pzQAAAACA0sNZ&#10;DKoCCQKUu8yczAuPLywM4U+gQEabZpFm3MPaS1g7Lu0Y5TGKNwrlVr119aYdnFbCLfsk+thH2/Pu&#10;26KjiwJuBNAHAEVKz0lfc3INu+sMggx4IRH5sbldc95zRGrQtkH7r+zn9iTPxdLQgpk79QP1Y5/G&#10;frKrFgMAAABAeVH2BCErNaJjkdq3ba3TqnnNahpMcFBdp7+Fjd369evv0w0AhQQBKlquKNf7qjcZ&#10;orMDRXa4uPn85jJcM3Jx6OKGNg15o1NuDdw6cMvFLSUMFOyj7ecFF7pIJKmQmyEZORn0AYAEGdgf&#10;vHaQu5fszthx9yR5KgdvG8x7LkiRJ4sXMfgl+ZmfNOduinSgNwMAAAAAlVCVOosh7cm5NvXzcoSB&#10;MzxoE+RDggCf2Ku0V54JntKD9sWhix3POfIOgy+2Np/fPHzHcOkrArLVfH3zeSHzSjIvA+njeN6R&#10;eyw9KYMgA5+rPinZKfTeq6SEFwnzg+ez+2TliZXc3Mc/yX/2kdnSV+vUstRadnwZ242pDdEb2O2Q&#10;crrghKQGAAAAoAqoavMgiNMuNMjLEAQ/bLtBm0ACCQJ8RmKx+GXay41nN3JHlUwtDl28LW4bb/xZ&#10;dHle8VwUukjdXJ03lGWLjGm/2PqFb1LxIQUZFe+I28GLOZiDJlRnxEseqWm4KXcP8Kax3Bq7tY51&#10;Hd5OJvWL9y+8JGh77HbujAmGRw3fZ76nNwMAAAAAlV+Vm0kx91pT9bwEQaezFW0BCSQIoFRuvrm5&#10;KnwVO9RkyzjM2POKZ6nmUHC94KqzQYc3uOVWE7smNlE2JTnqYeelndLTOqyLWpecmUzvdxUiEov2&#10;X93PfaR20YXOVvBI8OiwuQNvZ5Jqs7GNT6IPt+f+K/u5wcGCkAX33t2jNwMAAAAAVUhVShBECaFb&#10;m2iq5eUHAoHbtSzaDBJIEEBp5QpzTz04xZ20jymDIAOrU1Ylv6wjKdL5F59firhUpKaF5q8+v+66&#10;vIu3onTtuLTD+AT/IpH20fZ33t2h97vSSnyZyA1KVp5Y6XO1UCIw0Xsib7+Rqr+uvu0ZW24376ve&#10;JuEm7HZInbiDdxgAAACAqkzZE4SyXYsh4N4Huj7kQ4IAlUVqduqpB6ekJ1CYHzzf6pRVySdQ8E/y&#10;t4my0d6gzRsJc0tng86G6A28FaVrX8I+4zB+mrA6fPXN1zfpna4MckW5JmEFA379IH3exIfLji2T&#10;eVHG5ceXc7uR4s2P6JngKRQJ6c0AAAAAQNWl7AlCTlaSTQl4BJ4+H3s1M4euBdKQIEDltT1uO2/i&#10;Q1IGgQYuF1xKNSPj0B1DtSy0eMNjbs0Lmed5xZO3Fq/8kvyMThjpB+pz78z84PkP3j8QiZXxvZSM&#10;7X2TfLn31jaq0KEE2+K2yZzmYMi2Idxu/kn+LjEu3O2YnzTPFmbTmwEAAAAAFVDl5kEAOZAgQNVA&#10;BurbY7dzx7FMLT++3DXGtYQTKPgl+S0IWVD04QlDtw+1P2vPW5FXXle91kau5aUJ5J5EP4pWhjTh&#10;6our3OkJjE4Y+SUWXKvC64rXoG2DeI+alM5GnR2XdrDdSJEf5wYXbGfF8RVPkp/Q2wAAAAAAVYIE&#10;QVUgQYCqRygSPnj/wOqUFTu4ZWvpsaW8Q/TllX+Sv1uM2/Adw3kDaW41sm00J2gOb0Ve+ST68C5h&#10;SGpR6KKQWyH07n4q6TnpZifN2PswN2juzks7uXd1iv8U6YsyVrOoZnnKkhvBeF3xWhK6hN2OQaDB&#10;5eeXxWIxvRkAAAAAUD2VIEEQZrz+uUt1MvotlXN0baCQIIAqiH8ev+L4CnbQy9bqiNXFnp7A1r9H&#10;/q1tVZs3wObWlzu/LDae2HB2A/f7f6aCbwZn5VbUJK8isSjgRgD35tadXse9S04XnHgPhKmJ3hO5&#10;3fyS/HgXd/RJ9KG3AQAAAACqTdkThKxX0UwiQHQeOnbzLv8bN258KIFcugGgkCCAqskV5YbeDpWe&#10;AdEgyMAmysYzoUSBgs0Zm37u/XhDbm613dR22fFlZNTNW5EtssjhnAPvIpFzg+b6JvqmZafR+6qY&#10;xBeJ3IknV4at9L7qzd6B7XHbO23uxLvbpPq7999/ZT/bzT/J3z7ant0IKdcY18zcTHobAAAAAADK&#10;nyCsaMikB7XCHuDqjApBggAqLjkzOeRmCHeEzBQZ29udsSsiAmBrb/zeGYdmSB//z1aNtTW+3f0t&#10;d1jOKzJK3xq7dUFwoVkhDYIMnC84lyFN4J2tQIp3ZMSQ7UN495BUXeu6rjGu3G7kLnEPl1h8bPG7&#10;jHf0NgAAAAAAOJQ9QXAdLgkQGg9+QxugjJAgAHBl5mY6nHOQvmYkKTKiLsklHsjqze2aq5mp8Ybo&#10;bDWwaeAc41xENrHr0q75wfN5t257xjY1O5XeS1lEYpH3VW/uKuuj17Pb9E/yX3JsCe+ekKpmUW11&#10;+Gq2GynPBE9ucLAgeMGD9w/obQAAAAAAyKLsCYIw+21NSYbw46KdmL9LEUgQAIpw680t5wvOvKsq&#10;kFp5YqX7RXfuwFtm7YnfM9pjtKaFJm/czlbNtTWnHZxWxOEJOy/tNDphxLv1jWc33n93n528MPFl&#10;IvdsiBXHV3DPVnA459DQpiHvdkmN3jeaG4iQVXhndoTfC2e2DwAAAABQtEowk+JHce4Bi38kMYKg&#10;q+5Ak42+Nx69efehfM4fVh1IEABKSCgS3nh9wzzSnDvMJqUfqL/yxMp98fvY0bjM8rnqY3bSrJ51&#10;Pd5Ini11c/Xuzt2dLjjxVmRrb/xekzAT3q1zi3u2Arm5bk7deDdBqs2mNnvi97DdSPFOefBN9M0V&#10;YcYYAAAAACgFZU8QMlOCmOygtHAtBh4kCABlFv0wetHRRdzhN1OWpyy9rnhxr4AoXR4JHv3c+xUx&#10;ewJZtCR0CfdoAm6Rja84vmJu0FxSG6I3sO1+SX5TD07lbYpU9bXVN57dyHYjqztfcObe5zUn1whF&#10;QvrAAAAAAABKozIcgwDlAQkCQLnIyMk4dO3QsuPLuMNyUgZBBvbR9kWcp0CKjOf/d/h/zeya8Yb9&#10;3Ppu93eO5x15K3JrVcQqdXN13lqkph2cxu22PW67flDBSRkmYSYvU1/SxwAAAAAAUCZIEFQFEgSA&#10;ivA6/bVvoi87UGfL8KjhprObuEN66XI871j0pSJb2LdYdHQRc4zDjks7mq9vzutA6sudX3JjC/Lv&#10;xaGL2bsxN2hu4stEel8BAAAAABSDBEFVIEEA+AQ+ZH6wibIxCDJgx/BMLQhZsPvy7qLPd/jD74/q&#10;ltV5AYG8qmtd1+uqF7uuX5LfirAV7M3pB+oH3Qqi9wkAAAAAoJwgQVAVSBAAPjGxWJzwPME+2p4d&#10;2LO1KnzV9rjtRQQKZifNerj04KUGpGqurWkcZsx2I1uwi7Ljbnnrxa3Zwmx6DwAAAAAAyhUSBFWB&#10;BAHg88oR5iS+TJS+ZKNBkIFphKlHggebC/DK7aLb4tDFFpEWPok+BY0xbtwjHUzCTJIzk+ktAQAA&#10;AABUDCQIqgIJAoCyOXb72IKQBWwKwNa60+t8E31lHqHgccWDGxyQ1Z98eEI3BwAAAABQwZAgqAok&#10;CADK7EPmB59EH8Ojhmw6wGYEDuccPK948g5eOPXgFF0TAAAAAOBTqTwJQm5m+H7HmX9N/KFkrtHV&#10;gEKCAFBZiMXiZynP9lzew40MmDqQdCBXlEv7AQAAAAB8WkqfIIjFxzZMJEPf0jpH1wcKCQJA5ZWS&#10;lUL/BQAAAADw+Sh7gvDQ6w8mEajbbtDtt5m0FUoPCQIAAAAAAAAoQtkTBAMmP6in9xxzNSgGCQIA&#10;AAAAAAAoQtkThPNW3SQRgk5iipg2QZkgQQAAAAAAAABFKP88CCLHSb3yMoSanS8+TqWNUHpIEAAA&#10;AAAAAEARyp4gZKfHjB07dvSPX9fWyIsRGJo1atdv1KxjkWLpBoBCggAAAAAAAACKUPYEITMliEkN&#10;SgvXYuBBggAAAAAAAACKUPqzGKCcIEEAAAAAAAAARSBBUBVIEAAAAAAAAEARlSJBEItyUmxnfZt3&#10;ckKJ4SwGHiQIAAAAAAAAoAhlTxDEopwJrZlMoKR6Dhg+ecbSZLoBoJAgAAAAAAAAgCKUPUGIsenO&#10;5ALjV3iy91Kc+aqjpHGWUzhtIsTCkzsXqeU1q51/L6SNkA8JAgAAAAAAAChC2RMEg7xEQCDo9iMv&#10;Etiz4nvJgp7vsmkLlR7bQLIgXkwbgIEEAQAAAAAAABSh7AnC5i8keUDn73NpA3U/0lWyQBB49w1t&#10;yjelizZpbzNqJ/0ZJJAgAAAAAAAAgCKUPUFIv7tbEhQIDByP0yZGxj3mRAbNIda0hUpp21CdtLf5&#10;bhttAAkkCAAAAAAAAKAIZU8QPn4UX9j+P0lWQMXQ9o9nHP6lTQKBzuApe7zce7WoRX8WCM5m4zSG&#10;QpAgAAAAAAAAgCKUP0FgCP03Le+q01AgqEUbJIRvrwzWqctEBiydvj9kixAf8CFBAAAAAAAAAEVU&#10;lgQBFIUEAQAAAAAAABRRKROEnIx3504eP+Th5uZxIkfSIsxKlfwf5EKCAAAAAAAAAIqoHAlCTtqL&#10;/77vnXeKAt+4tLzl4t3Ta9MGQR3fuMc4h0EaEgQAAAAAAABQRCWYSdFrYT8mGxCo19+8O+hdWt5h&#10;B8ajmCYmQfgoFuaeDdrevpYa06re7i9JMxRAggAAAAAAAACKUPYE4Ynvn0woYHb4Bm2S4CUIrAeB&#10;i5kFo3Zcp00ggQQBAAAAAAAAFKHsCYIBkwf0GEl/zicvQSA6NMlboNPZiv4MEkgQAAAAAAAAQBHK&#10;niAcnFknLw8QNDj7gpkzkZKXIKRe2aEpWaBrcZY2gQQSBAAAAAAAAFCEsicIotzM+pJEQCBQm+Zw&#10;lLbKThBEdv9+xbQKBI0xmSIPEgQAAAAAAABQhPLPpEgIty/9gQkGSmLYnN1i5AdSkCAAAAAAAACA&#10;IipFgkClv32wbb1J6zoaTFLApVGr2cI1G689TaZdQQoSBAAAAAAAAFBEZUoQQBFIEAAAAAAAAEAR&#10;SBA+p/S3NyWHUBRjiEMsXUEBSBAAAAAAAABAEUqVIEQxA+ZycY5uU6mFr+nC3NsvRv1pKJ9D2D26&#10;ggKQIAAAAAAAAIAilDZBqGG0aecBBTyl21Rq+TM6tEr6UOFzPyJBAAAAAAAAAEUo2VkMYvHt84dG&#10;fT24US1NZmxNqVefvnzjuSu3c0RV6CoLD/cwD07v12W0pSIhQQAAAAAAAABFKPs8CKKclOP+2//9&#10;dYQ6M9rO10in1/QFqxOfvKf9KiGL9rWYx7I1NuXOGf+pk8a1adSQ/KimrqHTrd/U2UZ33mbQruUB&#10;CQIAAAAAAAAoovLNpJiTlX4rLqRvi+qS0TdLvW79JvM3HcgW0m5K723NavSuUzUa/T1n7lz9/1rU&#10;LbSgwx9edA05unXrVq0EmK35Hwl8lZKKQqFQKBQKhUKhUKgqU1m5uXR8WMEqX4IgTSzOCdxmMrh/&#10;rxoaasw4mVDymRSfRVjo9urarEHNJr3Gp8tOPYRThuowj6V6ix4ZCj9FzDEIQSFH07OzUSgUCoVC&#10;oVAoFApVZUoo/ETfpVfqBEF0Oy7EYMafOrV43+bniaF9Krf+jWozD+fnJUdoU1nhLAYAAAAAAABQ&#10;RGVKENKe3JgwsFPdOrzzF/I06TIm5vqjjKycKjTRYh6P8U2ZBzh80jraVFZIEAAAAAAAAEARSpog&#10;5GalxcecMpn5AzN+5lLXrNN/8Ddbj12uNDMeyPC+Q336cCxOpdA2GYRN62sx3eb736JtZYUEAQAA&#10;AAAAABShVAnCRd41HCXUhk2Yud07JDnjE80M8WnEbfqVPj6tRiF3ZIUIWS+HatOYofO4NbRRAUgQ&#10;AAAAAAAAQBFKlSBEMQPmPOrVaivmPN3mZ/UqgT4cgWBeaCZtzJf19gJdRqhpNmnWTt/UzHyNaY92&#10;zapXK5gS8vC9dLqCYpAgAAAAAAAAgCKUNUFQmFJci+Hd7aH5NpzPoo08ouwjzkZ6fbo3qEMnTaxZ&#10;p27Xnv2WOJTzlSmRIAAAAAAAAIAiKtNMiqAIJAgAAAAAAACgCCQIqgIJAgAAAAAAACgCCYKqQIIA&#10;AAAAAAAAikCCoCqQIAAAAAAAAIAikCCoCiQIAAAAAAAAoAgkCKoCCQIAAAAAAAAoAgmCqkCCAAAA&#10;AAAAAIpAgqAqkCAAAAAAAACAIpAgqAokCAAAAAAAAKAIJAiqAgkCAAAAAAAAKAIJgqpAggAAAAAA&#10;AACKQIKgKpAgAAAAAAAAgCKQIKgKJAgAAAAAAACgCCQIqgIJAgAAAAAAACgCCYKqQIIAAAAAAAAA&#10;ikCCoCqQIAAAAAAAAIAikCCoCiQIAAAAAAAAoAgkCKoCCQIAAAAAAAAoAgmCqkCCAAAAAAAAAIpA&#10;gqAqkCAAAAAAAACAIpAgqAokCAAAAAAAAKAIJAiqAgkCAAAAAAAAKAIJgqpAggAAAAAAAACKQIKg&#10;KpAgAAAAAAAAgCKQIKgKJAgAAAAAAACgCCQIqgIJAgAAAAAAACgCCYKqQIIAAAAAAAAAikCCoCqQ&#10;IAAAAAAAAIAikCCoCiQIAAAAAAAAoAgkCKoCCQIAAAAAAAAoAgmCqkCCAAAAAAAAAIpAgqAqkCAA&#10;AAAAAACAIpAgqAokCAAAAAAAAKAIJAiqAgkCAAAAAAAAKAIJgqpAggAAAAAAAACKQIKgKpAgAAAA&#10;AAAAgCKQIKgKJAgAAAAAAACgCCQIqgIJAgAAAAAAACgCCYKqQIIAAAAAAAAAikCCoCqQIAAAAAAA&#10;AIAikCCoCiQIAAAAAAAAoAgkCKoCCQIAAAAAAAAoAgmCqkCCAAAAAAAAAIpAgqAqkCAAAAAAAACA&#10;IpAgqAokCAAAAAAAAKAIJAiqAgkCAAAAAAAAKAIJgqpAggAAAAAAAACKQIKgKpAgAAAAAAAAgCKQ&#10;IKgKJAgAAAAAAACgCCQIqgIJAgAAAAAAACgCCYKqQIIAAAAAAAAAikCCoCqQIAAAAAAAAIAikCB8&#10;Zrnprw1+HlpdnYzuudS6Dvj+8rM02qk8IEEAAAAAAAAARSBB+IzEgzWZvECgpl4zKOkV0/rh0bkO&#10;NdXoAoEgSyxm2hWEBAEAAAAAAAAUgQThc8ltUUNDEhFUW3f8EW3jEL293LyGZLlGjfuZtFERSBAA&#10;AAAAAABAEUgQPo+AOf0k8YBAb9xm2iTlccBcpo9O73G0SQFIEAAAAAAAAEARSBA+j95tazHpwNYE&#10;2iLL0/r0NIcW1xQ+lQEJAgAAAAAAACgCCcJn8agNc4aCWp2rtEW2pvkRgtd12iJt3759ziXQtGlT&#10;sh0kCAAAAAAAAFA2SBA+i2stmGBAq8FT2iJbi0b0UIV1p1/SJikODg6rS6Bhw4ZkO0gQAAAAAAAA&#10;oGyQIHwWL9rVZpKBOpdpi2wlOQahhHAWAwAAAAAAACgCCcLn0bdDPUkyoL73ehE7/0G9apJeGtp3&#10;aEvZIUEAAAAAAAAARSBB+DzOWn8lyQYE/cZuoE1Sbu77k+nTvu//aJMCkCAAAAAAAACAIpAgfC7i&#10;RjWYAwwEcz1kTKcovH+0OrNYo+YLhS/EQCBBAAAAAAAAAEUgQficfu+RN7uhhLq+uWvUxStXr17y&#10;2W7bjGYLArWGPdJpX0UhQQAAAAAAAABFIEH4zITZqfs3LmmgqcZEBvk0Js5d+yQ5i3YqD0gQAAAA&#10;AAAAQBFIEFQFEgQAAAAAAABQBBIEVYEEAQAAAAAAABSBBEFVIEEAAAAAAAAARSBBUBVMguDh4fEA&#10;AAAAAAAAqpD09PKagr8YSBBUyIwZM75QQPPmzQUCQevWrenPUB709PTIXtXQ0KA/QznR1NQkO7Zv&#10;3770ZygPnTp1Inu1fv369GcoDwMHDiR7laA/QzmpW7cu2asdO3akP0N56NmzJ9mrNWrUoD9DOZG8&#10;BwjIRwL6M5QH5oNrq1at6M9QHsgnK7JX8cG13Kmrq5Md27VrV/pzmURFRdFRXwVDggAlZWhoSF7Z&#10;9vb29GcoD+/evSN7tV69evRnKCctWrQgO/bp06f0ZygPPj4+ZK+OHj2a/gzlQSQSkb1K0J+hnHz5&#10;5Zdkr+7fv5/+DOUhJiaG7NUePXrQn6GcSN4DBK9fv6Y/Q3lYuHAh2asmJib0ZygPjx8/Jnu1YcOG&#10;9GcoJ7Vr1yY79vjx4/Rn5YYEAUoKCUJFQIJQQZAgVAQkCBUBCUIFQYJQEZAgVBDJewAShHKGBKEi&#10;IEGoIEgQoGpCglARkCBUECQIFQEJQkVAglBBkCBUBCQIFUTyHoAEoZwhQagISBAqCBIEqJqQIFQE&#10;JAgVBAlCRUCCUBGQIFQQJAgVAQlCBZG8ByBBKGdIECoCEoQKggQBqiYkCBUBCUIFQYJQEZAgVAQk&#10;CBUECUJFQIJQQSTvAUgQyhkShIqABKGCIEGAqgkJQkVAglBBkCBUBCQIFQEJQgVBglARkCBUEMl7&#10;ABKEcoYEoSIgQaggSBAAAAAAAAAAoKpBggAAAAAAAAAAxUOCAAAAAAAAAADFQ4IAAAAAAAAAAMVD&#10;ggAAAAAAAAAAxUOCAAAAAAAAAADFQ4IAAAAAAAAAAMVDggB5ctJf7HRYNaxPh1atWrXt0G3yf6uv&#10;P31PlxUn7fnNFTPGtCVr6rQfM/m/i/dxNeN8YuGVUwFTfv6qDdk5rVoNHz7cIyQuly6Dsnt2Peqf&#10;UcPy9mnbjr9MW5H0rKSvVfKUPLkcOW3cwLx1O/T4e8GGZxliukTlZX14vnnl/3q0z3u1Dvz2B/+I&#10;RCFdAuVpXN6Lr1WrEX/Qn4sgyokO3DFqUA/SvV2vIUZb/DPw9iHHGYd/mf0aQxvgU8vNeLdznWGf&#10;DtrkWdD7dqxfxBV8soSKlvbiluWCP3rkfQBtpffD5MOnEkv4qkt9em3x1JF567XuMG7Kgssl/sSr&#10;CoTZqUd223zTr1ve7uk2cLWzT3IOXQSfg/hezIm/RvXPe5V36PXPEqcXmXTB54UEQaXdPukm4Khe&#10;ox55fTauV5P+LDHONpD2LuxFwuFatEuehs1atWjWRJ3+lGf98Qe0q4oRpr3Ua1WX7gWBQE29WtMW&#10;LVu1asbdORrNRzxJkfmWnEt7FKlWvVG0u+oQ5exdOpE+/jzqTVq0atm8iQZnt/664ai8PCB6x2za&#10;SfKMNGvZqmmDOvRnQkv79IMU2lXFJN86TneCRK36TcibQC2tavRn8lrt+ndKruy/EffPbKGdivSr&#10;VSRdQbWl3Q+pxb5cu/9AW2UQOU9uRruR/a9Zm7x9NKjBeUbajHmJLCGfKOfDb31r010jEJyhzTJY&#10;/jmUdirS6QdpdAVVMok++mLQ3hy56c+H1adLiRp5byAtNTXU6M8CQR/DfbSr6nkYbET3QpGW7Iul&#10;K3BoN+Z+wpKL9lYpYtFJtwX08edRa9yiVYvmTdQLXnSCfvP3yfww8PiCZ3XaJU8j8sG1aSPOehou&#10;px7Trqon4+WVGnQ/5KlZrzH5MFBdk/MZq8FXrzJlfLMgzEmjHYrUvH0JcvMqZNsU+sBLqI/xQbpm&#10;vpNOf9Bl5FWuodm8Zasm9TlvCzU6XHyaTrt+DkgQVNfCfvSFqK3789ssqTdbUbbRmE5Mh1o6fQu/&#10;SMV+S/szi1oMm5qew3v9ZM8b1pxZ2n3MUtqmMl5Eu2oyD16gtuXcM9rKcTdqD/sevfNmBm3N9/bw&#10;dGbRyFlbaRPkDRJS+9ZjdozgZxN/kdSrdY/+QGZpg94/SYWzGX/2a8wsHTF/D21jCd8NyE975m87&#10;SRtVhsc0PeaxN+ow7HkG/w/By4tedfM/W8V+oI0cwjVf088WBxJe0DaQw33xd8y+ouQlCNkPW9TS&#10;kPTQtPBJoI35XiUeZT/tRj7Poq0qLPn2Mc6n/zxyE4TMu53zu9IWKHCV2TO1+4wpVTSVmejCrKjW&#10;oFvcM37yErB+GrNUs07bVNqmWv76uh2zBw6+pC0lddubeRdo2X0sbQEJUW5G1/wM4O+1B4X8DwMi&#10;60ldmKWNeo0u/C2NaOt/vZlFOt/NyeF/jMia3od+FBj411rapko2/NWXefjNOo16kc7/MHA7fCub&#10;YSdJfcZ66vUbs2jSCm/aBCUhfNkjPxAw2Bpe+BWZNqZbA2bRWCP+Xs1Nf6Kb/xWYid8l2vrJIUFQ&#10;UWln1zIvvvrdhhXx9I9tTN9S/3a7SJvIurHrmcaaQ2flSo3lGNt+YLoIZtlF0CaV8P67pvSBH5P/&#10;8f5eKN355OMBbco3uBbzt7Fa4F38VhaI3jBEslsEg+dskvOK+0g/GggEGyMf0SaJncu/YdoHmh+n&#10;TYWJRWnj89+Lj995R1tVwbMwerhRfR15J3McXzWe6dK8kxVtypeT+pJZJKg1MlneswLkc2vmK716&#10;kk9f1bq9ueEh2WVyE4RRuvT7XKtzsr8JFyXHt2J6CAQqfmCp9x9tJLtBzS4sflj+QRvyEoQEH1Om&#10;Q/35AbQJ8kUspQPdSfbRtKlE7tIEUbP9bekvISSeHaHfFXf4QrW+fszz+iIdAQga0JYS2ziKfkmz&#10;IKS02UMV15d+RaPmnyQ3lRqpJujQqesMff3j197Qpo8fHx9fw6xZ+/ul8j64bvya6SJYuv0CbVIN&#10;4RaTmQeu/d8h2iTlvMuMFtptvps8Y4F5CG3K14tZWaAV8RgfXEvq5JoRzF5Ta9r7WTZ/v9nNHsws&#10;Hb4pjjYVJha9/yE/fYh7/XmOm0OCAEXRbkC/L5974BZt+viR/SrN6ug92iRFLE6kneqNeIPXV2Hn&#10;tsyjO0fwLW1iZJ1jUt4mvb+hLVAyuR/OSPacQKDR8irnfEZx6hP2kK/77+SGOnFedHQh+NoGr9YC&#10;oswfe9Jw5Q/fh7Qx3/39U5lFM2yCaRNIeX7ZndlLXy10yvv5gRfzo8wEIfnSHrpUUIM2yWL68xdM&#10;p8Gb4mmTihFlvGjXOO872mr1u0h+3d8XlyCI5n3JfKcruPTmcx72qZxa1JcMy6pp36UNJXL4v26S&#10;PSoYPMGZNslStwaTM1QPeaBab67H1v1P8sAFo3fcpE0l9aI7c8ydZk3aABJZ5ywl+0Uw4g8X2lRi&#10;XzJrCgRbzzyhTVLS30TRTg1Hq1AsnvuwlxbzsKvRllLJimRW1h42ibZA0cQ5fw1qy+y01l8spI0c&#10;4rc32EOVkzPlHhZ2ymk+7TTSlTZ9WkgQQJ7sKf1aMi/OZt1/5b5EmEaBoH6M/HBcLBbTXgLB6YfK&#10;MemHckgK3kj3i0AQ+7bQW8PhObpMe5uvJjSuwTs4l6E2+p+12UL8wuYRCXOf3r68bsWcJrXo4XX1&#10;Ww16lFZo57y5GcwsEgi+TZW/297dOEp7CRpnq/z8gakfXh7cYvtNHx26SwTq7jHP6TIOmpAL1EaO&#10;+ooOznjU6xntKtVXmlXNgq9bSPZD3Z0X898ri0wQjln8Q5d220CbZLno8ifTq3GrWbRJlVw9aMO8&#10;3gb9z5M2FZcgZDy7TBerdxvRvWCOCa4GbQeduPGWrqBKshPcmT829Zv06tuWM6UBR+dhE+695yew&#10;AzvQI+7mBhQ159GMejTFnblV9pdpVVT6bx2Yxy2YMZEdvRaiUavJur0y5oi5fWg506Fa+9FdmxRM&#10;gMLV59tpjz5k0xVUhsMAyTuqQGBx8kXy/TMjutIfeX7TXy/9Z5wuEzS6Kv+3XJSZTHsJBPEqc5rY&#10;s7Ou9DEP2iwSZltOGyXz02dbvZHXXsmIX71/px8Vun4zvkF12R9cf/53vUiMIxUlcpNHd6BviQOW&#10;hNPGwh5fYL9LGJMtf7e9vuxJewma0qZPCwkCyBDrsUYz/32gy1ze3B736QJBj6I+NYjF9Fw0gcAr&#10;DudIM3LaNaBJr0Cj4+MUfrLYvRU7Y42Wpd+5dHYsKxZnpLy2+6/gPOp243fRRarKcTjdFfnUmmm3&#10;3XDsNl2c73Ec/QZY0M2giE9buc/jaDeBIEvOrIGq4NVJ+g0Pq3aDpl/O3CCU8bf/PO1B1O159sYT&#10;Yf5ppWKx6M3TG1+0zZ9eQq2aTcRTZpHqEL6ObaaV9+usVatzFvcFVWSCsG3eOLp0oewPFownx1cx&#10;veo2a02bVIQ4e9nQhsxjD77BvehPMQnCaaeCKa2afbfy+bt09gUtys26e+kQXUbGbLU63v+gWu8A&#10;K7/KPwZZIBgx0+FtSia7c4TZ6Wf2m7N/ljTqtaELJLpq08/B26/QFpnch9HjmCbM86dNKuDttRDm&#10;UUs0v3zvBfsO+VEsevvsTs+CGaureVws9K34rJHM6Tl5xpgeSE4v+NuVm5UWvm0pXSYQ1GkxjS5Q&#10;DV+0pOeF1Kgp2X0N+sc/eMW+XHMyUzyX57+FCtT+sOO+GdylzYL+MqanYuWk58c+grCbqpInnnVb&#10;SB9zLeavtpa53/msXPr5UywS3o0LyJ+HSlC9+RimndWiPpsa1NhwJDYjp+CDa3ryK9M/6SmoRN9p&#10;Kj9LgjBtbH36hcsP68LYly7PtaM2TB9B7xVFfKWV+5Ae/UHQpk8LCQIUcnbXSvp6FAi0B/ybJTVN&#10;DSdB6H5f3suf4ByD4J/wijaqqrSXV9vmZwfVatTff6nMOyRjgA6dREh36n7aBh8/Ok6lZ5QRk9Yc&#10;YF+YBQlCV/0iEoTU+wVvxKqcIPA8iNrRqDb9BqxWoz4FA4sS+nCOWZfYHqM6bwLiE46zmEc9xPYU&#10;bWOVMEGYH0abZLnmSQ9VqNesN21SAaK0h8yjrtN67Hv+72ixZzEU72zBxNlt35b6tV7Frf65H7Nr&#10;6un0ok2cBGFrQlG7y6g+vVLGb8tlX9dJZb27dZxNZ8KflWquSdGisXTqCoHmVNqmAto2Z0eyajYh&#10;d2irFHZIu8z3Gm0qSBD0nhbxas1Oob0Egsg7qnJ9xwj7OfQxCwRN+y2nrVJc/qPTm9Vs+C9tKqn0&#10;zo3p9BVfL5A7z4IqsP6Gxgetp6wv4mVYkCD0Wl5EgvDhegDthgQBPiNh5us5I9jsVfDVvxuk5mUv&#10;QDsJap6Rn+VyzmJQu6S6hyCIorzMarP5rFbnc4/5F18orddh+VeHatmTNoGEMOsde+aYYxg9GOHD&#10;Q3YQO+iD/EnGXyUcpL0E/RAg8OgPpF+IdR46gzaV2PYfmVUFX/63njZVaaLczJ+6Mt8tNoy6n0xb&#10;uYpMEM676tOlLcxpkyyRa39hejVrZ0GbqrpjZhOZh/ybmcx5EMshQfiY/YaeRSYQ7L2J6esKE11v&#10;RD/61gzLP6Vpchd6nuM/3gXTJEkbWZd+276AM5sSMKym92R2jvp/pTtAQ/TwRP4BjYJCUwdXaXNb&#10;0xNnmg76mTbJIgw3ZLq1GjWHNhV8cK19WX6anZvxjvYSqKvMIQgfbx4pOPbwPm2TRXSzNdNJvQZ/&#10;VqTivAw2YFYVdBxGm1TPm2M0qVFr+d37IoIB8on06hGmJ/nolCW/59Oz7OW0v6BNnxYSBFWX/vJK&#10;+7oF18fdc774P0amdAYQwXIPufN4iT/kH8LX949SXR2qytg0pj3dAwJBt19WpvCveVlGz4Lp8Wa1&#10;2vWjTUCJVvZh9o3gZ+sg2pb7jk46JxAkvpA7XW3Y5plMn05LfPHlI8/jQ3Q+MEHbgbSpxJzzL8A/&#10;folKnHeTnZJ/fYrSYC8iKnoSSb/VLfIrhWnf0+vsLg1XlUkBe7WnF2QtuW8N3ejKJZT1mj3zLui+&#10;Kl2TpUSu0rNHBPXj8k8PT9oyimnS/W4lbZIhvTb99rFVosqdtl88s786Mnunu6WMCRGKcrfgLAlF&#10;v5eoPO57TGAecg3d0bRJpkh6oof26IIEYXH+xD62wXIntvxwbz/tNOg/Ffrg+i4+/xpigiLn5r3d&#10;hvk+TL1GaUOrxwfocXN1VXiacGYPEDtjizu8Jft5/odZwat0uddc8ltDr6DRbU1RBy1WHCQIKiw3&#10;tU/+HD3VG+okvSrpn6HstPxZqRp8+VrOVXHyBw6CtfKv11BFiY+u+5k+eIHGFNOSXjns6Ar6p1Gz&#10;XjO5bxi5Kb1b0ufsDw8V+j7HWo9+/9Vn2jp571Y5qU+YPkRgUsE1nGL2GtPWEZa0qbDc1Cf0KFuB&#10;5o3XKjTr59PQ/ONZ6rR8LffjknBMF/r17qBJW2jbx48D6tEDPob/ZUebpOS8yZ+fUq3e+RdFRu6q&#10;o8hjEAjjcfRw8a9tz9Omwl5d2MV0EKg1o01Q5DEIOWlv6DKBYHu0vNl7xBH29B1YXXua6pzEkHbV&#10;g763CjTPfJD3Sype/i39qry13jLaJlGbHoVfM/CO7Gnn9s+in4QH/FLKQKdyy5qRf83VPou85b2a&#10;ON80qj9LpfnKgwgn2iYQyP2iUpz773d0QFz3L9W6Oml+kiVYsP0cbeITsn3Wnij4sjz5SThtbTwq&#10;Wcb5uXkG0h4Cl9OPaZNq2DWbHi5Yt8k4eS/X/QvpSXa1OxV8lDrwL50ltLZ2d/kfXJPbNKTvFPoH&#10;SnW9l6ojxo5+mdVh+O+0qUjhG/OP2vhhM20qLPvNjfypVLRepn6eKzsjQVBRqdd3sSfgzbQ5fKs4&#10;j14UyszuRjjSlQU17YMTaavEo7P76uVfR2CW41naqiJEab/2oH+81Gr1p/uuSHRFibkj8udPqtHY&#10;PSiBtjJEOX72/9LvcgSC/+29TttVgzg3Y2xH+oJVbz4okZd2CTNWz2Bn69F0D+cfiLfVkJ6/J6jW&#10;IuJeCm2ViNrKXllT69CVgtxBRYStHksfvaCW+b7Iwn8JROf8NzTMDxk7TuAdMJ/ShC4RNOoxgnd8&#10;hzD95dwf8r/QrdH41BPV+ZKsOMUlCGS3/9SOzhbWstf4h5zp1kXCLFt2vg/1dsnldFhTlVDMWQyP&#10;z+2liwWCr/8x5X3aen/vZFc62Z+gqe5vKZ/nw9hnc8FhBn3wAvUp5rsKX5hcfCNyX+v8M/Hqfyt1&#10;jrTwKftBYuzirdwL2WS+vjG0I32TaDLMkLaqjJzku13yX1Tqrb+/+b7wqyrn3f9Gd85f3DzmaaFJ&#10;ELzX0NOUyLKFGw4VihHE4vgQx3r0CREMmrmXtqsMUW5Kz/zzFXUG/XQ/udCRLQkBDnXyPyfNdOB/&#10;/ow/aEGXCWq5niz05da9yK1a+Vna0l2XaKsqsfubnsWlUavJ1tCrtFUi883tr3s2oks7Taat+ab2&#10;yU9sarfcHc5OPCEhytprOZW9msgiP/5c16qjUyv6RdXSo3IvJspjP51+rNWs3f7Mw0JvEccc8o8M&#10;FdSIuCvrfMlPAgmCanrTnp2PpmTGzOLPoSrMTjUYRS8HLUOLUSk5KvM9Tr79q9h5gEuKrpkvJ/XF&#10;wIIpmmWYYLwzh53SWcW8u3++U8GsEtLUTA/Gynsvy/pwt2Mjdp4EvsF/OxX+3KxKhJlrRsu+Jhaj&#10;3U+maTJ/l8XihzH72VRLJu8LRV2wRRUVnyDk+fAwiv3UJW2VZ4yqvgfIU/w8CGJRjo8xPcpApupN&#10;O994qSpnhfAJsxx+1aY7QpYG/aa9Spd9nJJYLApxyJ+/Q4ZGV1/KPX2sqhPfPb+vqD9Zglrbou7I&#10;/FUWZaf81zf/NS1L5x/nvM9SzTNECfGLmxHa8v/21Bq2MkPO4RvCrOS/vyw4w5SndpdJqar3wZUl&#10;zk5Z8IX8D6Ca7S8+lH34fVby475yP17l+dPGT9YVnVRHIg1gBI0SS7MbspJvNa2en2xJ+VF/x+f9&#10;HgEJAgAAAAAAAAAUDwkCAAAAAAAAABQPCQIAAAAAAAAAFA8JAgAAAAAAAAAUDwkCAABAlZfrbm/G&#10;sHPaTtsquaeSa1uqNenzKA0fY6j0V5fyro+gpXPqYaHrzgAAAJQXJAgAAABVnM30ryTzN1Nj5nrR&#10;BZXWhq/yriHSsOuwLHyEKSz3w512kmd57u7ztAkAAKD8IEEAAACoyq7mXwi9j+XJZU2ZfwpsQu/S&#10;xZWOOGdou7zLY9Vr8wVtAZ7Mhz1r5h2L0OCPKnK8CQAAKA8kCAAAAFVW+tM4LUlkIBC0fJ8pEmWn&#10;Vqc/ap59lE47VSZZY/swV9euKeei75BH+PpMfbW83aQzxoE2AQAAlAckCAAAAFWUMKt/LclwWyDw&#10;in3KtD1P8KFNmm3eZYmZRjmEa2Z8X00yEOVRq9HEIyll3QT645UXmXQNDrNfBuZ9Dy5L7UZtjiS9&#10;of1KY+20/swWAt9k06Z8F636MosaDp1SRLiw8Qsaoazyu0qbJFIen+/VsiGzSFrngf/RflLuhLvr&#10;NKxN+8lSq3HH8PsZtHe+w1ZTmaWnX6RO7dqE+TfrLfMARKnzR3aXtw8FAvXvprtI+skWs+F7pt84&#10;x0u0CQAAQGFIEAAAAKqmrT9rMmPIyaY+tEniwNrfmXZBu/m0Scq1YFvaRyAYu+kcbZXIfX+rTUO6&#10;ZUbhBEG8f8FoukBNY/bWC7RZQizKXf6VDl0qaPg0NZcuKIHnl/KzjxZzZX5wmdWEDrdnrQ+lTYW9&#10;OjKb6TDw15W0iYzTc1IaM60CQb0Wuk9Tc+gCiZTbQU2razBLB0/Zwk1cxLkpw+gSQcsfTYUifhwT&#10;vPwHulggsA66RVsl2ARBQm3Ugp2SREQYc9Bu69ln5F8pj8/ThdUbX36elreQw3qSHl3aqPdr+XlJ&#10;3RpM/NMyMYu2AAAAKAgJAgAAQBX0LGCmZPQoaDHkL6lhes60oXRGBJ2//Gkbx+vrh5mlgrr938iZ&#10;qzDJj47GCW6CcMDyT9ra9m/aJCX19rEatFNN2lQ8kdXPdZl1rI7dpm2FCTPftWR6CAThd97TVlZK&#10;Qi3JgL9mq16cQwKE+UdpCGyDZG+W8PiJhgzjF++mTR8/3jxqM3niT13atfzD0o82SbnqPpJZ8ev5&#10;TrRJgpsgyDh+4+PH+G1TmKXjzWU8QcQFN/PdB47duPcwK1tuhOD/Zz1mIxOXHqRNAAAAikGCAAAA&#10;UOW8O1Od+fq5brsn/OP9JXIedMofOv935BFtpMSGregiu6DrtE2aOCP/SANOgpD6iD3AIPptUfMs&#10;GP7Sh+k2wSvvK/fiZSd3Y1YQCGIfyb1U4csrAbSTVq+MwsHJl12Ycw20zmcUHCxwe9dYSaOg0Rc/&#10;0SbZsphuAkHHeyWePuJB4vFvetIzFDr8uYa2ShQkCH/vo02FCTNedM8/wIGo00in36BvvCIuFTpA&#10;olinVzKrt/hGbpoDAABQKkgQAAAAqhZRRh/taszQsWRqBj3kjLbF4n60XeAV94I2yiI9D0L6k4u0&#10;qcS0vtnJrFuM9Jd0BYHg+uuiDsoPXjeD6dbgfwWHBuz4bxTTOP1IoUfk9as2015yx24X5BdikfDG&#10;GZ8WtWXNFUGoaTRtSHMaeQnCAJvTtEmWnOR7o/t3qaUpezKE2tqDb74qMs+4t4d21Z1AWwAAABSD&#10;BAEAAKBKMRxLv61v9MM22iTH8UX5WUHdzpyv1sULWtDmNT6XaZs0Ufo3+QNbNkEQvrnGDqZfp5Xu&#10;+/JiZLxh5xu8/CSVNsom+mcEPYhi09W8GQSeRm9nfqzx1UamB+uUcXtmUb8xi2lTiV0PWsasSwwe&#10;O8Xz2NnUDP5DfuH/L9OhbAmCFNGbh9fWr1k8tFPBpI9dxi+TOx/mZXumT53Bk2kLAACAYpAgAAAA&#10;VB2nXQ2ZQaNAoE2bijQ2/2CFWn2nsifkv7kVTFu12rzkHPPPddNfn/YpNA+CePXkjkxjo99lH5+f&#10;R/T2m+Y1GjRp2rlz19Wn5J6SUJjQ+BtmwwK78Lu0TZ7cpx0kcyao1aifkfNmSE3JaoLuKTlSj0X4&#10;gFkmEFQ/cos/YSEr98rGajVqttJp3aPXxOf5KQFdTyA4lPiONkmZWZ/2KVWCIBbl9u+n27GdTp3q&#10;teJeyJtsMpPZAnmib8rZhUdmNmB6jJ29lzYBAAAoBgkCAABAFfHuVhgzYiQuFjkNAUuUm61F1xD0&#10;/NeZHWE/it7JnoY/3PRQalb+OFYsevvkcp3C13jkzqT48WPauK50yF6tRuM77wvfDbH49c0wdstN&#10;ftlK20vg/ml3ulrvlUK5X7tTuTf20CMkqjEZiVrk3WS6rLCse36SDnl+W7Mvu/CmxaKcLZM608Xq&#10;1f2vfaALPn6kl4UUCCat8pG6DsPH9Fc3GtK5KPJofLuALpAo9hiEW4GrmQ5k1fMPpBIKUc6/rele&#10;7PnrUtrIJ65bk+lTP/o1bQIAAFAQEgQAAICqQJT1obVkvEj87RJBW0vgxRV/uppAsPBAIm3NI9xl&#10;Mau6rHPw63X59taLV/QHfoKQ59Vlf52aRc3F0LDjgNjHJTz6gCU0HEWnLYh6I3N+yEJiLAYznQkD&#10;pyJ3iDDbzXCMnMkMqIkL1vOueZCb+fabbvnHGMgy/LfZyalv6Q+Clnc/FGygJGcxpDy+0EubvVKE&#10;DGpadTcF3qC9pVzbQS+KMWQOLsQAAADlBgkCAAAAlFpOygtmgCoQ6DyVf7iDKDf7yf2bFy+cP3v2&#10;7LmYuDsPn2TnKvCpQ/h+sDYz0m9MW4qQdkHSU9B1pH7JbzI95U3SpUvk3hKxCUmv3qWIizveITsj&#10;+eaVBGaV+CtX3ySnF7dG6YhyMx8/uB0XG5N3A+djEm/cLTgkRJ60q80lAU69lrgKAwAAlCckCAAA&#10;AFBI8sMoydBbIKg9LlX6AH0Jn/kdmC4DDTbTpk/kWdvaecdFNO04nzbIJMquXzOvm3rjHrLPXqjC&#10;RGnfdsjLWdTrfE9bAAAAygkSBAAAAOALsP0lLx6Q6D56usv2fWeIyLCd7o5/f9edLhAIvpzj8Dk+&#10;Q2T1rpGXDvT8udD0hKGmPX76ffq/M6a0bUIP/teo3uA579yDKi839bdeedNIdhyzttjZIgAAAEoL&#10;CQIAAADIIhYmnQns30rGqfj1e/98Ov7O5x2fBq4ZQ+5Jy6/nsFdQfHtnD3P3JLS2nLhGF6gMUdaH&#10;3vXzjj6wDEigTQAAAOUKCQIAAAAAAAAAFA8JAgAAAAAAAAAUDwkCAAAAAAAAABQPCQIAAAAAAAAA&#10;FA8JAgAAAAAAAAAUDwkCAAAAAAAAABQPCQIAAAAAAAAAFA8JAgAAAAAAAAAUDwkCAAAAAAAAABQP&#10;CQJAMcRi8auUVBQKhUKhUCgUClWh9SY1jX4EB2WFBAGgGGyCQH8GAAAAAIByRcalSBAqBSQIAMVA&#10;ggAAAAAAUKGQIFQWSBAAioEEAQAAAACgQiFBqCyQIAAUAwkCAAAAAECFQoJQWSBBACgGEgQAAAAA&#10;gAqFBKGyQIIAUAwkCAAAAAAAFQoJQmWBBAGgGKVNEIZsH9LXvS/qsxd9PgAAlEB6TrrjBUeUMhR9&#10;SgBAySBBqCyQIAAUo7QJQo21NQRmAtRnL/p8AAAogZSslDmBc1DKUPQpAQAlgwShskCCAFCMMicI&#10;/bf0R336Yvc/fT4AAJQAmyAYBBkcuHYA9YnL56oPEgQAJYcEobJAggBQDCQIlas+TYIgzH7XW0NA&#10;+CUm0yb5Ul/d83BZ/33/dnkrqKl37vHlmo1uSQ/fiuly2dJeXPMsgYfvs+kKhYlyUo94bp3x67cN&#10;69UgN1u7YZPxUw09D4RlVYb3+5t7/snbVwLBSKO9tEnJvL17jv4LoGSQIHze+mQJQsaLePW8dy/t&#10;mx9oi3yiR0nnNpoZdm3dkqygrlnzi5GTnXceeJkq+12ddediJP0DUJSjGbQ7X07K871bNk4Y0b9O&#10;9bx72qhJm38WWwScvFIpBgPuf+btXMLi0BXapGRun0mi/4LSQ4JQWSBBACgGEoTKVZ8gQThlm/8R&#10;pugEQSxynvkF7SfRWFt3woTx3VrWoz8LBE16/SDv7+T62cNopyL5S92Bp+e219WkS4km7XpNmDCh&#10;S6uCG9Wo2+L43RTaWykpb4LwKr5zC7onaQtAySBB+Lz1aRIEy18GMu8PRScIwpwP33drQjtKdB08&#10;asK4UfVrVaM/CwQjZrrT3nwpY1rTPkUa8Jz2L3DK2bDgBgSCjrpfTpgwtkWdgj8Y9Vt98TBVSHsr&#10;JaVNEJ5f3NOU7smFtAlKDwlCZYEEAaAYSBAqV1VcgiAWi9b9MUTy+aCA3ARBLKY9BIIGw/+V9Y1S&#10;SrtviIk9AAAtxUlEQVRG9LPcpgtSnzTTHnZglgkEmblFH6xQyIWdy+lqguq0iUMkTKMLBYKNx27R&#10;VuWjvAnCw3DmjhG0BaBkkCB83qrQBEEsSvu5X3P61kDJTRDEycdoF4HgL3M/2sqR+/hodWZxDZ2H&#10;Ofz3/xdx+5mFgt6raVPJOM37jq5YfSxt4kh/eZwuFQjO3FfeiFlpE4S7Iab0niFBUAAShMoCCQJA&#10;MZAgVK6qiARh8aQB9IMB+ejVrOuBq6/Yr5nkJQjrB9BPk3rjltEmWZg+ArWWVwq/vq6H2DFLOi72&#10;pk0lsyT/I6LN6Re0qbBbR/I/5Yw1o02l9/7Vw4igIG9vbx+/A5HRl95nFHPMLSHMSb9x+exhf7KS&#10;t/+hoPgbD3OEcv/0SCcIopzMhPOnD/jm3ebRyHNvizvKlyEWZt+6GnP4UN6tHgg4Epd0N6fEf+5y&#10;s1JPhR4mN3fy3NVsYf6HeOVLEETCnIe3EkICDkiejkNnL11Pyy7NV4jC7BsXow6SHevjG3bq/Lt0&#10;/o7NzUg5H3ksb+O+/lGx1zJzi9+DImHWvasXAw74kbX8AoITbj0swUoFRDkZiedP5t0lb5/Qk1Ev&#10;kuUdi13JIEH4vFUxCULqhH6N6TuCQNC8x9Bb74X0B/kJAnuggcHOeNok7UMk06eu7phc2kQ5z+3L&#10;LHKPeUqbSuTNV8xqAkHchyzaVpjX8l5Mh4l2x2hTqQkf300KPHKQ/Pb6Hwy4ePVWlvz3eVZmyruY&#10;00fzfuO9vQ+Hht9/+lokPzaXThBy0t+eO3VC8obhf+p8fFpOid4AczLex0WflPxN8T4SGHrr4Su6&#10;oAQyP7w4GuDv7XPgfOI99uGVY4JA3nUvnj7hk/eI/CIvXEnP5u/DjOQXJ08EkQ6+B4/E3XxQkgdM&#10;/oZevxx9SPKADx0JvHH/RWnelT9mp78/F3HcR3KfTkTHpWTwXpXlBglCZYEEAaAYSBAqV1VEgkA+&#10;EfQbNy/m9kv688ePxSYIbZrXZTqYR0gfSVrAkOkkEExfG0ab8uQu/UKNaY+6L/8sCVn8zCczK6p1&#10;mk2buMTCv9rQLU93OE4bS0iUaTv9S7qyLFoNuse95n+SeXPteOemWrSHLI16ffM8h3ZmFSQIyzf/&#10;MVSb+be0us30ZH5GT74b1qNpHdpJlqYdBse/yKS988Vun88s3XIru08j/gO9FG5N/8XX8lrRT5Ew&#10;+bv6tGvA/Xe0kWNJ3hnQlH/Ca9rKoT+gjWShhksc50NV7rPhPQodBc1To1n3M4+lv0iMZpaO/Gff&#10;5sU/MP+WNnzJ8Y/CzOXf96A/86m7Rt6j2+PKfjK0S8HJMtJ6fvlvhlSE88B7ErPU/NjteT90ZP4t&#10;Q81ODyrqI+snggTh81bFJAh3yC/mBMP1d18V/G7SV6zcBOFJfoCgfaPIw8uYToRfEufjR9oz+qdF&#10;0PldiXJUlmj5z/Tkhy7zgmkbhzA7VSf/bW/bmQe0tWRyUh6N6qlDV5al3Zd/SgWB4tN7l9aVzBgh&#10;z/BfDKXHxmyCsGaHz8DmtegPUloN+kfmcRQx+yzrSWZ/kKfPz0tSpG7VcQZ9t7yVfrdB4T8OauoN&#10;j6ymmQ6fztiSHMtx3XsW033VqayZg7sw/5aiuTE4iTz9QzvJfshq1RsdvS3j1tIeRHZvWpN2kmXw&#10;VPMMqVHg+r9GMEtvZ70Y1KEB829prXr+mCp1jIyCkCBUFkgQAIqBBKFyVUUkCNKKTRCsOtNjEH6Y&#10;7kGbZGH6EF/8bUKbPn7Mev+QtlaroS53yK62yF/2aQi3Dq9iV6qr0y/mTl7w8fzWuf4FH7bU7U7c&#10;ZzqXUOqL83RVgWCpZxxtZeU+YmdemOJ4njZ+/DiYtgkE9Qe+kPqQkvs0rHb+B7lBE+xoqwSbIDAe&#10;pvE/0Pn8yX7v1/VBoY/RuYbfstmBlvR4XZjzlD3lt/EfdtzPPmyCQKhpNrz8vmDAmpmp0DEID086&#10;0nUEP9Im1usguoTxlRHvoabHuTBLWnazpE0fP278rhvTKFBrFPFY6pNW5uO+9eierVmvF22kaILA&#10;2H3+CW1mCB93537UrNnpbjpdwki+XXCc8/n0QsGP+bD8u1S99XWpD+CZT87Vl8w8Svx79C1tlWAT&#10;BIn6Mc8K3+THj7v/9zVdqNX0EW2rlJAgfN76ZDMp0pdrEccg1KYRgv0Z+d9755xm+hDL9hUcqvAg&#10;ajPTWKNG3hS5slWrF/NKdt7mu2g87SMQtB887d4rMuYU3jjj31Ar//dTvd7pR/x0tWhX9v1L1xUI&#10;oh/yB7HJMfb5f4+0Qu6z7wwfaJtA0OUXU6kM+ePlLX/QxQLBooC7tFWCTRAkWkivO7FG/g32mlxo&#10;adpDyWzGEtpTaSPHq3MOdCkZzPsm0FYJNkEgqrfo9YGzd9mdVeZjENgEIU/1ZrEvCr1/pjw8SxdJ&#10;aNboQhfkS7u4ji4TNLlZ6POIyODHZnSJQEv6sJPUJ/Q4F2LPxUJ/C9gEgdBq3uMt/x09d/kPjehi&#10;QVfaVk6QIFQWSBAAioEEoXKVkiQIHz++Yz/ffT3VPpM9DD5fTvKd1g0LvpxvO24uXUA+kG37jbYK&#10;1CYY7RUWPqBTmHr/++7sN711gq7xh8ni7BQf59V1qsnOHjTrtHDxjZA6KLJoIrqyQP1g4nvaxpdR&#10;rWa9Hj31Ro6d/ULyqW3Tl/Szy6BJRZ0u0St/H8y0D6dN3ASh+sB30p8QJUbSHgK3MwUffY6s+ZJp&#10;bDhmHf8zT4Gs+QPoUQHf2J+hbYUTBLnHzZf1LIb54zoza62LLfTp/AedvM9hdVv38TefwHQ4fo/7&#10;hGZ+3Ym+jti7dMHxL6aldtO+tEmWNWPpEQRdhiynTXnYBEH94HUZ72nx2yYyizUatZN5oPO6WXSC&#10;z7nBBZ/wjhjRYUm9VmNokwzZA9oyT7a61/2CD+AFCUId3edynrNebRsyXYyOP6NNlRAShM9bypMg&#10;5N7eR7uQkar3eenvcJ+f31OD8zX57PURdMFH0RJ2ghytppuP8ef8fx67txkbBegMfZHJf6PPTn68&#10;2XiKvK/g67UecOD01VL9cRB9yH9LrNP/uexzI8gv+d669Zv0HfTln0abmIaGNWmGstj7GtMiy1Om&#10;D/k7ePBawZsVmyDUGLpczh+Hgmg+lj0EUJT5V/7RbEt85J48Ivxwv1X+DgzkTAbBJgga1dvQJinl&#10;kCBUr18oXs3nujA/RW30L20qRDSFLhYcSCjIpHYuohM5N/3NXfo1RqU/6pz/eB9yTmFjE4Sa9fvT&#10;Jp6cx72ZHgJBoYBHYUgQKgskCADFQIJQuUppEgTyyhFt/pcOaBl1W7Tr1q1ro5p0kiytLpMyb29j&#10;/s09BqEkXsY5MSuSgeT1N/njMVHmkhFtabNG5/MP+fft+ZWg/APqBX1mupb0rf/samaVRiP+pi3F&#10;e9uQjnzrn5WXOUiI7m1n+gk6TWQHyWyCMMxwK22Ssj7/ObA4lP8ZNCeNfXTht4u61RcX2U/w9WkT&#10;N0HoUuiAiELKmiCI3p5jBsEaWg1o08eP787aMjGP7YV04avL9NiJZvri/I97Yevpl3uGYQUfLMfo&#10;0tePbay8z88SufH0mJNqre/QJiI/QdD+Uubo5vkJY2Z5q05TaFNh+5b+wnTgJAgpI/I/mv9hTa8j&#10;J9PiH+gBul0GrqGrchKEfmOX0CYpU7vQG0CCgCpzKU+CQAiz34/rwLlkDhnvd+rWtXPH6pp0dP+d&#10;4a5gA+afhY5BKAnvOfSAILV209g3VVHGi6Gt6XuMRtffHn3gx3VxB9lDpQT6u6Joa3H25H83/4fR&#10;QdpUrKtbmfc9rbYD5Oe8eYLn0Tv8/Twn2sRJEFbuj6VNUvrRLoJj+Qf2pzxjD6Pr/Vpe0iERYPE3&#10;7fidM23iJAi6DldpkxTFE4R6Tf6kTYUFrJ3KdBhgK/N5EZvqMss5CUL6c/Y7DFOHrfQtWJa/vunE&#10;dGtvXrBxNkEY5JxIm/g+/NiK6YIEQUUhQQAoBhKEylXKkyDkE4tEoquh+3S7tSD9tRp3tNh+OEsk&#10;YkaJCeu7MtuZtfG0pHOJCTO/Z9YUCDaE09MZ9i/tzrTU+32D3JmoxKI14+nHsu82lOhG7+6i0zP2&#10;+20RbSpe/ni4TvuC2SNkEYnCmI7kswo796P0TIrSpBMEYcY72iQQ3JT5VU6+lFtHaT9OEFCQIAzd&#10;QpukKTCT4qH/6Lf3P2yln8lG9KhNflTT6MH8uHXuWKbDkWTJk/c2iUYADWZzDmF5NzT/uNRo2iLP&#10;k3p0hFL3dMFzkJ8g9BhJGworU4LwsCfTVGItug+iq3IShEE/m9MmKUgQUIqXUiUIlFgsyk7zdVnS&#10;RnLaUVvdwb6RN/L/OHxkj+M/cqt0pxVkvr1P1xQIrr1i1s2Zl39+/VT3aLl/HITJo/Lek/K4XJIx&#10;J4u0hbS7YP52ueN5nseHZzOrtNb7jjbJcXnzIKZnu9+MaJOsmRSlSScIb+560KZO04vem1Eu7GMq&#10;+MKfTRC+2yV3vKx4gtCwuSltKqwMCUL2u3u0qeQGbWbWJdgEYcxeWVPe5EGCoOqQIAAUAwlC5Srl&#10;SxCKkEu3Imh8kTPizcnK/PD21YO7D7LlfdAjL8ucNGZ6PWL/JWZYlTM9/+QGm6NFHBr68VqgDe1X&#10;r2SfpGPpJILqfSYW8ZXRncgjZ2KuPHv9Nkcy836Tusz3TJoHbhf1PVPKsbmSboIaX86kTWVNED4K&#10;M+jnTYHAm+4T2W6ErKf9BF/RpopPEMj9a8FMBtCgAxlZ3AkkL9M8/uxxthk329Mx/9fkGXaYTr8a&#10;inta6LPUpC/pcHr6oSLDmceH6YHCDbpwzouoiAQh7Zv8A1+23aRNJYcEAfVpShkThCKkRDFb0er+&#10;Y8GxRmJxZmbG6xcv7j0u6ioMqc/jmXUFguoPP0g+4We+y59/URB9r6i/WT6m9By6+gsCaFORvCbQ&#10;0+VGG7jTJlkOBx+/fP3mm/cpeVdmeBVKD5xv3LPoP58b89/k/zT1p01lTRAyClKVBo9Sihr1uMyn&#10;g+f6hkdoUyVMED6mv2TnP7zwqNQvRCQIUCwkCADFQIJQuUpZEoScq0wH9aZfvJXzFjtrMJ2Ff5Tx&#10;UdokkX9aosBwq9xjBAIX0O99q+vNzMoPGs640s8Zai1/zpQ3bBdn/q87/W576q6SHhzLTkBle/g6&#10;beLJzZ/9UbPjbcmBs2fN+zMNDXr9xB5JK+U1e0auxZGCiSHLmCB8/HjZZzltbTQgTc4c0aKMl+x8&#10;gauPF3z4qfgE4WNq9Bpm3TGLvMYzp582nUWXSfjPpYd72B0NZf4x2Yr/Of7VKRoAqddo9FhuOJP9&#10;TWf6AVLvv4IP3xWTIHyMdZvJNFar3ZI/kRpL9LZ3czrpxUibc7QRCQLqU5XyJAhvDs9gevT6Sd6Z&#10;O+906jABoOaeqwW/aLkfzkgaCY3QwpPmcX2Tf5jSL+bs775ow+/00i3ak5zkfegXpT/rkv/e6FPk&#10;iWAssegZXUHQIO6l7NMDUs+tYno0/3Iac8bdTw3oIfbfzSs4U4An48ZOpo9A0OzSu4J3urIlCOTB&#10;Wf9M59/tMGWLvD3w9sZRdgKhm+8LDlaofAnCx49Bdvl7qslXvNmUWLnJt1rmf+Cwiy34HgMJAhQL&#10;CQJAMZAgVK5SnmMQnh6ZQzupaYYW/jSW4GWslv85Zcp+/iUVMt/eosvI58Sabd8XvgDe0/Mumvnr&#10;tvt+RqEPBmLxtkXsyQ2CX9wu0fZ8t/wN2I9H41b7sOfbF0uU9S7/a2aBRr2hqYWv739wyTd0maDe&#10;6ecFi2I20eP2yS6YvO5Q4VvLmfstPeeCWHiw0IeQMicIZBeccimYELHXTP7qbpMLZuM22nuBe5dK&#10;lCCkXqPXQxMITjPf7Atzc4s6xoJvDvfcZ4Hg+MPCH9PF71rR0z8kGn7zVtZz9PYcewyFoPuoBYUP&#10;yhUdsJrKPsvN/g2kzVSFJAjExc30FAxi4CRT3kTwR+3/Ze9S24WhtFUCCQLq05RSHYNgS/NVgXrj&#10;4a8LzXcospo6nC4TVDvHj5/F9yI20IUCQf0Rq2hzvoNL8qfcI39ZLEIL/3HImfMVO1GM+g6pC8fu&#10;+5fO9krYBF0v8R+Hj+8fFlw2ot1fjoX/rOT+1Jtelqh6u4HpBcvEM/LO6pNQ1/A4X+j3WpjysHdL&#10;9qowjeOSC+2EsiYI5DaFyyeyE1GqW5/mHceR2a82m94LThU+UqMkCUJKgifTh2De1skfB97zJ1MF&#10;JQikfafhT3SBQDBsoS9tzndgScFFKA09LnKfNyQIUCwkCADFQIJQuUp5EgRClPX/9u4DLIqrbQPw&#10;LAiCSFNsYI8aC5oES+wtBVvs2MUQYyyxm8SSGDVWNLFg+dSY2KNYorFr1Kix5jOxYIsdRekgoLQt&#10;/LN73pktzOwgCbj7/c99ncsL3zmzFaY8M3PmWXBT4S53Fhzc+s7ZZ2Uf/s7RNZV8xPsvWmrwfu80&#10;2R3XjCkfdZS5FYN+KL+uw2daHUlKVvLd429UFG+jaM7Rc/QPue7yyNNmhn3a0XRccVOOHn4TNlyi&#10;nib+QYLAaJaN7+fiKP0RFHEtOXbRL9TRRJ4ShJycI6GfGDczDZYcf0DT8iA74y7NxnEuzSda7Gnz&#10;Ls4X9x+4sNPWrlM4vWZEKVfpT1bl7N7zizVSW68FlSAwO6f3LS7zXfO/8U26f5WZ66YkSBDQCqfZ&#10;2lUMqY//W6+SeEs8M0VLVt100fxOq2a0m+d+4u4su4jvOU7+goKMuAGB9ahjLo4uXmPmm56y9BIu&#10;bAktVdw8HxUU8637a6TEFlR22pOgJjXl3oZPtYCj9yXmyn+CwKgTQtqL0y15lvffdFbiprF5SRB4&#10;MwY2Yd1EZ6NyL+MtFViCwGhmDu4iv1Qu2m38QrMbIhsgQQBFSBAAFOQ7QXCf445W+M1hhkMhJAgA&#10;AC9FTBD4NuXoFLRCbpOPThY/f/pKAMDGIEGwF0gQABTkO0FAe7WNvg8AABtgmiCgvdpGXwkA2Bgk&#10;CPYCCQKAgpdNEAAAAAAA4KUgQbAXSBAAFCBBAAAAAAAoUEgQ7AUSBAAFSBAAAAAAAAoUEgR7gQQB&#10;QAESBAAAAACAAoUEwV4gQQBQgAQBAAAAAKBAIUGwF0gQABQgQQAAAAAAKFBIEOwFEgQABUgQAAAA&#10;AAAKFBIEe4EEAUDByyYIVTpN8A0cg/bKG30fAAA2IPVFxsSwcDRbaPSVAICNQYJgL5AgACjId4LQ&#10;6uM5aIXfKnUcjwQBAGyNmCBMCgsPP3IBrZDbTwfPIkEAsHFIEOwFEgQABflOENqN/Bat8FuVD+jz&#10;p+8DAMAGiAnC5GXbDpy+glbIbc/Jv5AgANg4JAj2AgkCgAIkCPbVCidBWNGrNmew/dozKknSZm2Y&#10;NqiYA+trQdWu7yS1Tkc9TdD0PDt2O4nmFGQ8vdCskjtNNle+Qc97zzTUz1b9vX4Qe7WBkzZQyXZo&#10;UmeO6uug4ui/AHmDBOHVtkJLELq/Xsyw9PL7O4UqktQv4oZ3bGTomYuj1+glB6mfCXXWYeqQV9Xj&#10;MmheUdTpH/xcHWm6ucZ9JqTY/A7Byr70ar/ZdZVKNkOd8mh4UDOOwwGM/EOCYC+QIAAoQIJgX62g&#10;E4TDX3VU0QaMnpUE4d5WYUuH40q1GZP4PIsm6HQvkiObV/VgkyoGDKO6IDwParKZOa5Kty+ytKYx&#10;RNaAxiXYJCf3BvFpmVTW6VJirzmxCRzXMGQm1W2S7SYIkcfYC+NRBSBvkCC82lYICcJnbShZNrCW&#10;IEytyVIGvZBvd2Vk03a4Tqt5EnGwVFGa1GPFJVZnNJr7tAKwZjPNzHGjl580y6gznwR4UXZQuvm0&#10;tEw1K+t0mpgr4azOG7HwGKvbJptNEO4dmEqvDAnCP4AEwV4gQQBQgATBvlpBJAj878DDS78G+Ijn&#10;Eji70Q+yCULi/hHUw6V8RJL0Mf8XlxazLhUbB0mciiDj6ckwtg2oKup9/FE6VYnm80Afw0Ru5K47&#10;VDN3aHYz1qHVFxvz/qSFDAkC/O9BgvBqWwElCDqt+uKhH0oYVw5l6Af5BOG7phQfewX0ESJeSz8H&#10;U0r8wdT9VMqDTWPppAb3yu8kW6x21IltKFvmDj19QUUz6qlv05lr03ZdoZrtQYLwvw0Jgr1AggCg&#10;AAmCfbWCSBBoq4Bz6DthUVKG/rhNQ6rIJggNynqyDr3/c5FKUoJYJ44LPR5FJWu00/u8yfoXq9wt&#10;94I7+uo2NpXz6pYut1zPTHidOnFXY156JX3u56Ut6pSj+Y0c2/UZmphNfSxkpUV/OaSnZ1HLazmc&#10;SlQeMmm5ZLhiniBkL/4spHiuK0Fa9Bj65IX85RjqZ1OGD/QWT7oQFfUZPH5WKh17M3NxzSjWZdVt&#10;bWrk2do+xhN9HVzKLfyPuHVoodwNqxey8A9FHTm3uOcSLzhqaw+aXqTGQ6kN+8c76NNo3G8llQx0&#10;mqzvpw6pWtJ4MJNxKOrR7cOJMeI5L2bOsD6Bgzbzv067w74sU6wIqxCVa98Jq6mvNnPNtBBPF9Nz&#10;bjhn74rzwk/L/XJp1ekLxw0smeu6nWI+VSYsDM+Smu3hVvojmHE8hn/GsCkh7k4Ws6tadh74MM3u&#10;N1SQILzaVjAJwl36JXX0nBi2I0ujT2WpIpsgJLvRcsnlyGMqSWKdOK7iTcn9fQtZ8U0q0v5/y/E7&#10;qGji/NoxbKp376Vy2XHG08usD78KSc54yb84bfqaWWMrebvSAwgcnEuFjAmTW1In3j7Vt33jImbL&#10;GL1ydZrNDf+DOpkzSxCyk8YM7JRr5eDUe+QMKyuH59FXBvV4J9dcnHulgJkr90m+7bCQ91ifezk5&#10;t3/7TwmTq0Bc/Ros+oLWy5bKd0ylB7Dm5taPWfepp/WL0BVf9HE3X3M5eZT7ZsNR9sK0mvRx/dpZ&#10;XIXi7vfW5jOPDNOlZCeN/ygo1xqYcytXa9aqg5Lvd0G/VqzPfX5dmp4woe/7lrM7uHb+ZFpiutSq&#10;9J9BgmAvkCAAKECCYF+tIBKE5OeW15IqJggthARhSPgtKklpzTpxXMcRwm6brBcDa9K5rWU+3Uk1&#10;c9sn03ZMp9n7qCTl25CqrFvI+htUUqbb8Ln4prli9frfeRSTnJLyLCnxz0PLxN17l4oNTbd1s1Ku&#10;uhg3Oxznh5+MjU9KSUmJj368+rNuVOZ36n3rWvx1iQmCSkWblg17zbgdGR0bG/vo7rWudcSjfFyD&#10;3l/SPIKMpxd8nMVnVY1efig2PoF/0oS4mD3fBlOZ3yYr7v/oudm6T0wQGjUtxX5w9Sj5ml9J/U81&#10;ZmSlPLnMO7TaMEVP/1+9iBcy0Ynox88D2Sy1pv1KJRNsEhOy6AhVjZIqeeg/BJWnr8nGWkqZ4sZt&#10;yB4TV0ZFx/PvMSkh5uSmuSbJh+t9y9dGCYKLi+FBOa5Oz8n3n+o/2LvXTjcoa9xunTmcBU0O48J2&#10;PdFPjz2/a4nxkZ38siw30FPLuRs/9mHzt0XHGT72mOjwBUOozG/p1rL8wxQThDLly7MfWnwyn72k&#10;R/eu9W7ix4o8P//RNI99QoLwalvBJAjq58K1ACL6fZVNEFKFBMH7XCKVJLFOvHlHH1JJRnZ8hLfw&#10;x7k8QnLXK3tcXeqw6NRdqkl40bcSddv+OJlqitTPu5Zzodk4ru0Xq6Nj4wyLo+gNU7pTleMC2k+l&#10;/ga3d4+lCTyX8kci7iXya5SUZ1GRNwc0ozUUz/+diTSDQEwQhJUDN2D2T5HRMfwS487Vc9VKGF9J&#10;yOzDNI/g+o6ZYlqhcvL++ez1hCT9eiw26t6E5rTY5/l2mGix4BQThMY+zuwHr1J+fiX0cYn/vD+T&#10;H9/g1wQHlooLun5s3XD52t287GGLCYJXqdLsh6BJqx490b+j66d/Mb4fp5qNKxrWR84eK/Ze0E+O&#10;id4xSzwMwXm/P4oeUaBJvFLBRVxsF52+8WhcQiL/KcfHxvw4tgWV+a9m2CKL/UAxQajlw7Y6igwP&#10;3cxe0v0bZ/09jLlz++UXaJ5/CRIEe4EEAUABEgT7aoUzkqJighC9jzYmVKXfjMqQPhoS99tM1odX&#10;v99kqkrRaV4EUiLBvTtHLh3QTBS2EWdYPb1z85ftWLcaU/ZQScn8trTFUGNgqOQK4+HP/VkHtzc6&#10;s22m9OvLWIVz9jwVJX2ubuLZOdSHK/F7tPGYuZgg8Db88YSqZtTCdiC395bxME/8jX1U5RzPypxh&#10;EXd9l7ineyHKOK+YIPAmn5DZtM/fVQyZkbWFfXOLX5fjkww76o7ub9ViL8onxjzXWNaLtvPm/kFv&#10;R5NysSRtEzp+fUz61BXN09+9nOkTmnnSdE+AEgReu/GrqGZiaVATmsw5fnc+gapG2k9aUIw17Xfj&#10;x6uOP+XFqg5O225Lf+wPD89hv0OORb1Mz44QEwTe7L2S+zaxfsXovayNoJI9QoLwaluhjaTIflet&#10;XMUwvx4tzWu+/6la5nyANf0oUONNWPcXVaWkx98Q9xHDL8dQ1UJ2qjhCw9Hb1nKLcW2p2zfHoqlk&#10;lU6nFV/o1z/9SVVz0/3p/bYfSkH53mE0k1vVdnID+24KovWZc7W2pgtFMUHgp0TEW1zHZ6C+QtO5&#10;KvdMlkZHw4TVinuVDJnP/fDintSHq5kmDE7BExMEfgF22nLkYpLvqxjEBIE3ePPfVDXK/rSJMDAG&#10;x+Ve4uu02eJ5aAduGl9c3KWdVOVc7smcUXIx/Cvq4ts322TMDDFB4FRFz0u939TbB8XfOir9S5Ag&#10;2AskCAAKkCDYV7ORBIF3c8tw6sRxdVp1P/O3sG2n1ZzbvaJG6eJ8vVpLGpWg0QDLY+mmRtSgfd5G&#10;Q5fJnYBqmiDMO2jt5IJD335E/YLXUsm6jFPU37t5gvzTWyjrTRs9M47JbNQaRHz3ButWpfNYKpkk&#10;CCV7zJB7wunVWRfum13Cm9VlBXtTce5+a5/AmTXjqV/Jj6lkliA0pFJu+R0H4c81n7K5XBqEUUkv&#10;upThAFONoI0PT6w0TOc6hJ2hifwHf/8gHYCqbDwQN7JDPVarN+kklaSknQtl3Zz8/E322IUEwbFW&#10;pNTRsaeHJ7Hppau8RyVzP47rzDp8ut+4hdenhS8rvvv9bSpJmdmKXnnTacZXLiYIFZr3oFIuA2vQ&#10;mQiTjjylkh1CgvBqm+0kCLzpXapQL07V8cOpUamUsWoyn6+dN8rDEDg2oz8X7vONl9lUKRoK7/iF&#10;3i/XqJabSYJw5r61y65m9KMXNjjc6iUWgnurKeKs22sSlRRpIijedPK9IZUAiPoLe8YjlpygkkmC&#10;0HfBASrl8hp14Q7foYxYnRpNJY67Em3lWXVf9aClTYtFxisQxQTBpaXs2YL/PEEo5l2FSuZ2zaSA&#10;vsIkiTt08JsUE4WhlXdeiRNqz7sIRx2WnZW/wCFHN7Y9DY/xzWnj76uYIHh/+AuVLKW8T0t9/ZUd&#10;/yIkCPYCCQKAAiQI9tVsJ0Hg6bSa0+unike8TQWOX5Gh1uYcpzM5O46QOCDM/DmPtv1cAnoYLrOV&#10;FdaLdeTG/HiOSlLEcxAazsx9zryEe2vfYf3f7GHcyVdyRR+Q8Bx9rZwyy9Nqj7KOnGOTWKrlaSTF&#10;BcJ3ICYImvQkKnHcpae5bmJmIvX2QepnEgQYE4Smst/FPxhJUdfa33ACKud4Vtg0Wte7qaHiYDjG&#10;kxlUy/A/TsUvcwzTtR83pwDhuVo8TpfcrCyrcbutJTO8KLYfwnEep+OpZEwQagdSwVz0r1PYdN9q&#10;/alkbuNndFqySYIQWYeV8qzKGyE0q0mC8HaXGVTKBQkC2j9vNpUg8DTZaXM/akl9zTgs+PkvrU63&#10;tDH938pVDN2Fg9OdRq+jkrSMrtSR23bV2oJDPAdhwRlxeWwNDa7AcSNX/5dKSp7upWGGfeo0p5KM&#10;S0veZj1f6zWFSnkbSfEt6mJMEBLu/UQltw+sj03w+3LhPTkNp5JJgvDOWtn95X+eIHiXMbvQQ7R7&#10;1kDWoUHo71Qyo5tKObwxQchKuk+lvBv8M5uXJyYIHTbcp5IlJAj/3yFBAFCABMG+mk0lCIrGCseP&#10;5h6VOeCTfoGuH3DwOiMcXZBzaTPlERWGrKCShKxhwqkK6yMU9kGZx5s7sf7VO1neeFLeEy+6XLT0&#10;VatXgmpfCNcdVOgk/o3lL0HIyUqjEsede2TtDzb5xh7qx6moVOAJQk7Og53sq6xQpw//P13KX+ya&#10;V9+vKe55dGyeocBVmHya/++tAwvYf4dtMhsXPVA4mLjOejaT88CdTjP1vUkVXkEkCI/qCuezWjvx&#10;QwYSBLTCabaWICjR0sOoKlyXWZhFbhnAujhXayl3TwfR98Orsc6jNshfE5ERQzEmxz1MthbCiiYK&#10;9yUa8p3xNAEFFxexWYq/3pgqMs4L6XmLoQuolN8EISXqOJW41slWd3qOLxbuo9TI+KR2mCA8oBLH&#10;PZK7UEQeEgRQhAQBQAESBPtqtpIg3NvbumHD8t5eAe1HUiWXzFvfswdxr91Wbi97TACdU9rk4y1U&#10;kqd59oAd5uY3KWOfSz9kyuNz1MXhjWSlIQAFwraIqvJt+VHBhesmuR8u6A9etS1NdywLmv0b6yDp&#10;W3/Wi2s7ZBGV8p0g5GjnBNJB+y7zZU9w5a0ZRxePOHRYSqVCSBBycha9y84fcFz5V+r8EPrATDfu&#10;OjWkkbQSMxIqsRN9y/d6Yb6KXj2IjhKWCviaSlLOzKEzTXxqNqWSXkEkCDkj2tFJtNWHWrvz3IlV&#10;YQvXbD0fcSvNZGhSJAhohdNsJ0E4v3Rgg/oBXp7uIStl79RzcCQtGVsNXE4lS1mVSrBMUrXwnHJW&#10;kXTrkKEzxxVtnimzR3nnKO3bO9T/3Grwa5R6dDSbxaN5iPx+agbrw6lef6CPOlJc6fQo5+1/W7uM&#10;QbxAY+Ye4+gA+UsQdJnJFanG7bRyFoY2rbuwYzzpsHEkCLtLEPjtiyHCtRyjt1kbF2nfxnmrN4Rf&#10;vnor1eTGCkgQQBESBAAFSBDsq9nOOQjCdfrcF+slxpe6tW0cXd1QvGyc3MZaxhUfthupco/I21GE&#10;G3tmG2bguCIeufMBTfotcUSmvdetjgNu7s9VdIFEEY+AWKkxmUJb0T5e/a5T6EoLdSyr8AbNMp4e&#10;aWpUYxpzW+Xb0PTu5flNEPjNv0hxM9F/guQFnLr1Q8XbWfrGmtzyK08JQtJlccBuqrycbDavt08p&#10;tu3fbeUlmmKgvr6e/VY4ONEm9r6buUZE12XXKU/XB7/e9hMqmts3na6b5RyKXjYbmrFAEoQcdXRV&#10;4ZrbBp2nU9HcmtEfUA9HF9MhGJAgoBVOs6FzELRx1MXB9USkxKH+Wd0bsenlaknctZd5tJcGc3Hz&#10;rU4lJeFf0jCBTp4Slw8k/iXeaKbUHeuH6U3odNrxwllRlXrMkVqVZVcQbu86cj0t7jKvLmYVfgG1&#10;4Q/JIRtTq3rSMrBeh89Mr97LX4LAe/rnFqpy3I9XJVbcOnVGq5K0hizSbJLpYIt5SRAS/ruK9eG4&#10;1lTKm4JJEHKyYy7RtYQcFzBVctAczZIB4m0vSj43GTkSCQIoQoIAoAAJgn01G7qKQacZ36gc9eO5&#10;lAgODu7Z/m1xBGNe3V7yO6s5ORHraLvBvVRetxF56ZHHy7jSpQ88z4r+/PNWFTaMeG5lmzzJ0wmq&#10;ZpLvn/BxM752Bw9f/mHbNa9Do+TzVA4jt5icL8/TqSe2oFNnmQr+bYKD+9erIAx4aNBh2EbqL8h3&#10;gmCgmTaosfFV8TvDtRvxL/WtanR438Ch7ejFFmu+PCUIOWmtKpp+gXq/PTS9t4CCxzvoxGMDr4R0&#10;y5Etelcz3qvyvWFLqJrL/vFmV1B7lvYfEBz8XgDtaTNV6g+m3kYFkyAYhHUVRn4z8Cxdtf+A4C7N&#10;xbxGr1ztftRbgAQBrXCaTV3FoM5IrOJtspQuW4NfRrX0N/7t87v5U49FUm8pn71H9+6tPng3lfLg&#10;waG5RR2NS8fKb7QODu7u7Wxcpvm1/ljxgojczm/+mq5aMyj92lv6Ra4YK/ILXOcSZ2LM4gV1enyt&#10;cu402aBpp+Dgvj1LFKfggKdycFlwyjJfyHeCoJcRHfia6drHsX4b/ln7+HmYvHwnt9BtlkNX5iVB&#10;yEm56ms56FG9x3k40a+AEgQDzcjOZsPUeFfVfzUt6wg37TTwHxhqEf0gQQBFSBAAFCBBsK9WOAnC&#10;+lByK15xc0t7/dTusYN7lyurPyXTwdG1TpPAr+cuf/xMeTvt+v5t7FmWrtBfGP+S1DtWL+jXoYWH&#10;mz47cPXwCuwxZNmWU3k7lUGeVn1sx/ejPgzyLWF4O04utZu8P3XuqjiZO1YyabF3lsz7slOLN9l2&#10;mqtHufd7Dlqybt8L4wCBZhIj9rM3vu2E7OjiF4Tv4Mzt3Dcd1FOnRC2ZO73ru4083PTPWszDq03n&#10;vqHLtqZkST9p9JVf6RE3mZ0XkNup7Su7NKur3851KFK7SeAvF6xt6FvSahbT04TuuSC16fXsBk2e&#10;v1rxQGB2evKmFXP7d2lTxl3/LatcPBu27Tp98Q/RKXIRURQ9+JptVDCX9uAkm7589V4qmbt2fBfr&#10;cOSudG6SlRq9ZvE3Qe2alXLXX1GiUrlUr9/6s6nzLz+UPufl2Y3d7AE37JT9Jd+3ejnrc+JBXpfD&#10;NggJwqtthZYgsN9V/m8oUWkZr9VkHNi4dEDXFj5u+sVJUfcybboOWLJ+T7rJ0WA529aFsafZe+vl&#10;h1tQP1sVOq1dszeKOet3eT29KwUNHbv99B2aml+a9MQfl8zr07m1t+HtuLh5tu0cHLbxiNrkNoG5&#10;RV4+Pu3z0Q1rljXEGKqSFV/rP2TczhNXtDJzXdrD3je/5JcdGWgddQm9nyS9mEq4c2HGV2Ob1avu&#10;YnhWrxKVgz4etWHvH3KrsYsHwtkDbr2a66QwM5qflk1vUqcC/5iOTq7NOvS/FKW8yEq4cZA9+JJl&#10;kgFBzu2z+1iH9eclx0vS/b6WTQ/9O1b6OsOsxMiFs7/+oE2ARzH9msLBxeOtFu9NmfXd3Vjpl3dh&#10;z0/sAbdfk3u/meG0VA61/om8LCQI9gIJAoCCfCcIaK+20fcBAGADxAQB7ZU3+koAwMYgQbAXSBAA&#10;FLxsgnDkbMT+3y+jvfJG3wcAgA3QaLT3n8Sh2UKjrwQAbAwSBHuBBAFAwcsmCAAAAAAA8FKQINgL&#10;JAgACpAgAAAAAAAUKCQI9gIJAoACJAgAAAAAAAUKCYK9QIIAoAAJAgAAAABAgUKCYC+QIAAoQIIA&#10;AAAAAFCgkCDYCyQIAAqQIAAAAAAAFCgkCPYCCQKAAjFBQENDQ0NDQ0NDQ0MruIYEwfYhQQAAAAAA&#10;AAAAZUgQAAAAAAAAAEAZEgQAAAAAAAAAUIYEAQAAAAAAAACUIUEAAAAAAAAAAGVIEAAAAAAAAABA&#10;GRIEAAAAAAAAAFCGBAEAAAAAAAAAlCFBAAAAAAAAAABlSBAAAAAAAAAAQBkSBAAAAAAAAABQhgQB&#10;AAAAAAAAAJQhQQAAAAAAAAAAZUgQAAAAAAAAAEAZEgQAAAAAAAAAUIYEAQAAAAAAAACUIUEAAAAA&#10;AAAAAGVIEAAAAAAAAABAGRIEAAAAAAAAAFCGBAEAAAAAAAAAlCFBAAAAAAAAAABlSBAAAAAAAAAA&#10;QBkSBAAAAAAAAABQpk8QstT8v1o0NDQ0NDQ0NDQ0NDQ0NDQ0uZaZrf4/pj0W6uG6lGoAAAAASUVO&#10;RK5CYIJQSwMECgAAAAAAAAAhAI6/dSSpjAEAqYwBABQAAABkcnMvbWVkaWEvaW1hZ2UyLnBuZ4lQ&#10;TkcNChoKAAAADUlIRFIAAAVrAAAD8AgCAAABv8SLkgAAAAFzUkdCAK7OHOkAAAAEZ0FNQQAAsY8L&#10;/GEFAAAACXBIWXMAACHVAAAh1QEEnLSdAAD/pUlEQVR4XuzdBXzbZvoHcJe7DjuGjjq4u+12+++2&#10;FZMyM3eldR3feHeDu+Ftt60M4TRJwykzN9imzNymKbdbGZO04eT/yO8bWX4tOwbZVpzf9/M0fV9J&#10;lmX51avHsiwZCouLS0pLEQgD/SsHKC9HUwAOTQE4NAXg0BSAs6spHEye+L8fvmBlgxErgy9xuFeo&#10;UYM3hcVGbCD4AOwggENTAA5NATg0BeDQFIBDUwAOTQE4NAXg0BSAQ1MADk0BODQF4NAUgENTAA5N&#10;ATg0BeCcawr7+P/gQ9SbgvGktdq8YiFxw1FeAh+i3hT2XbjJSxZS1qwjvAI+xEavgHNZqxf1plDC&#10;/4dqxLm0EXyQelNYbcQrUD2oN4V7X2jNS1BtqDeFFwb+j5eg2kCuAByaAnBoCsCpNwV2iInwOlQD&#10;VpvCs88+yytQPVhtCl98wS+oANUEcgXg0BSAs9oUZkeHDn/vn7xi3GXIBbkMvkS9Kazbe5yXKshv&#10;//j4+LseeJ6VwZeoN4Wi8vJiXuTQE/g89aZgfOPLeAWqB6SNwKk0Bf9hk3kJqhOrvYKQK4DPww7C&#10;XQKa+k95teX0EW+yoDJF2pjxfLT+qDeFPk2exUcGJ8QPGqZ8+21HQLNWNPG03gP4g70NvYKrTmzc&#10;ZP/bbzvC23elWQW1bMtn7VloCk6i9yzhtRHCe2kZ1E8IQxyK2H6D6Yko+LO6E5qCA+gtoQ1XeLcs&#10;g715wkAKyh7oLxubNHyUcpT9QY/lS6M1NIVKSO9ck0r6/6Shb7A3WBheaSQNMz0wzI5Gpgx6FF9E&#10;jag3BcoZq3PaOPPN9+x5X+V3Udug/Y79c57aqcf019/iy+0aq03h3vr1eaXasL32WZdO00T3Gagc&#10;biMSh41kb+qUJn7CKCeCzUoYKAeN4i/DWepNISoji5eqB2urOLxjN/ob3dve9z7Irx3Nasf0WXy+&#10;VrA3NaR1R+Hh9kdA89bCEDmcbhPVOldI/W1s3IAhlquSQhhoLdjEfHYKZWVlaaPHb0+adTh9NcWu&#10;2fOoevGI1etS0PRsVva3j5i+g4QhypjWs19Uj7587vappk3B8s22HKIa7A3jczFHbzYFe+9tB5uS&#10;P8y6stJS9nTBfu2ExVAGTWDjc421pbWk3hSuF1ltH+90fYGXqiZaNcLKshHBrTrQ9JsipvEHmyvK&#10;z6d3dEt0vPBOOxp2tgzGxvLbfmmVtgmraaOdnyCKSkqqSghrKrxjd8t1R0MohAcqI2NiQMqv47JS&#10;090U+5evpPnvmLdQeF4hApq1EpZcGXH9XxOGUFi+Lv4WVnC1KVQJAc3NVpxqC6C9NZ/aAm2y2xKm&#10;C5uyjZj74aesSSUMfZ0NCWzRmg3ZM3+RPJk9sSki2kaHUVJUZO2zCXs6YQh/mBW+nCuoHrSJGzBU&#10;WVVdQazHFt4VG8HWO4Uw3FqsnhjApk8cOlIYZTvSxky4cvIUX0oFmpXyRSlDepZhb7ACn9oK32wK&#10;lqtGdQif2ujk5q1b4xKFVa8a60On0mMpQlp3EEY5F9lpGWyGFMIoa6HaVdDDhdeoDBrLp7PC15qC&#10;sDpUD/ULK6XSDiCoZVt6CMXehUuEUW4K9nQUwnAhslPTLdvErLfeSxw2UnjJFDQ3PoUVvpYr0AtW&#10;vni5TBHeoVvOuXN8OiPVRrB/yXL2NlAIo+yJrFUpNFuKo5lmlzTMnBJEA3fPnS9Mb09E9ejLlmer&#10;lZQlfezEvEuX+TNVoOmVL5+qfIQVPtgrUIS26WRjLWSMm0R9srA2aZolX34jDKw02Lu+c9Y8PmtH&#10;sMfunrdAmKft2BgZTYsqDJSDZsjnXoEmVl0JltSbwpOPPVy3bl1eqVLkV676+mlNCesu9bdxNtas&#10;MlZPmMLePD4vN2Dzz05JE55aNWix6fOwMJBFVnKqsJw0sbAqLPlsrqB85XlXrqyZHCisL5ogsmtv&#10;YSCLTZEx7n7X7cQWI2tVqrCEcqwLkXJYYaAc9NjCvBt8XpXxwaaQ/PNvvKLWDeyaPU913enhjbeH&#10;5StiQS9q+utvCQPlsOfV+VpTkFmuMlpZlo2APuLnnL/AH1N1WGsQmQEhqg2dotLWoN4Uqu4niDWT&#10;g+gjlnIVHEpNr9LdgA1bYhMOrFglvC4W9JJnvvW+cojzTaGK/mZSubmodgM0QanF4feqTvmqlbH0&#10;39/Ka8DJplB1sZXiq92AbdYaBAWtkLgBQ/l0Vvhg2iisBZ9vAYIDy1fuW7RUWAkUzvQKN66ebtyk&#10;G69UNcoto7o1AoHQSTjTFBhraaMxodRvRkkvuJq3AIHcIJxpCuzNJrxubtb+wjVHLvEKVBFn9+13&#10;vleA6sbhpnBkZ2YJGo8vQq8AHJoCcGgKwKEpAIemAByaAnBoCsChKQCHpgAcmgJwaArAoSkAh6YA&#10;HJoCcA43hYkZfzzUoEqeFw+2Od8rjDfiFaj6HG4K70Zvr1s1fy0DtiFXAE6bpvDZZ5/xkpdYOynX&#10;Y5577jle0r1bb72Vl8yhKWgDTQF8B5oCcK42BWXPbE8vTdPYM1lZefn/GQyR//LndevsmZuMTTx+&#10;W35Zzl42xIZ15eU7Z3zHK9YpF+CJV+y6J9jnK+26osMzf3rOnlfX6OMVvOQIyzlr0CvIM7Vnue1H&#10;c2MzLCi2dwkrWwDHLhNgdoE1+1S2AJLk33Pp75e9nmZVG4wr4O+8Yt0Dzb7npfLy1h/O4SUrGo/k&#10;95O1XFRXm0JNg2H//v1U+GnezkpXBE1JaLL4n4bxQVbUvPfFSufGGCfjL8HQ4D5WsI0eYs/MqSnY&#10;MxlNs2dlBK/YVJxzghXe+m9ipXM+fKVAWkqDIXvFJD7ICpqm6dN38op9Uo/mGAy38EoF5ArAVfem&#10;QJsUL5lr+lhDXrKh4DQv+IRq3RSM7aBILiubxeiUwyX5V3nFOHb4b/N5xWjuikxe8hXYQZTnG/8K&#10;TWFMyhH6+2pdPqTh3fcsPmBqGUQ5sW9AU+CEt7bx7bXo73VWsaYkhxd8ApoCcGgKwHmoKVzIyUV4&#10;LPhKdxB6BeA82hSmGC+van/wh+kJuwKc/cEfVhV4tCnIt2mwM/jDjObsu1ZeVswr5eW339Mj70gy&#10;r9hBq89+8mUQ7Qz+MCN5GQz1H1ZWH30rlBVsc/fH1yrVFMopyh/v+dErb0dTU1CumkUH6HNfvnII&#10;le/rPY5XKtbjZ73+1LaR6TAiDTQYau6ONN2w1zjE1hoX3ulKgz/MSJ4zexZSnCvdwCgoNZsNpL8N&#10;b6lNf2fvvU6tnk1DVcasfP8/hlkf65wq1RSKpe+9GGoKre8yvfjf5u0rLz4mrBrDnX/lFcWaMjzw&#10;3q9LlvIyea7z2ZRvWJVIQ2yuU+GdrjT4w4zkORsM0h14FNX75Wr/hvXp765r0pvykrQspoVRll8Z&#10;u/Z76Qs79bHOQa7gGCEVqDT4w6oCjzYF0DMPNYWComKEx4KvdAehVwAOTQE4NAXg0BSAQ1MATmoK&#10;CISrx6fAN6AdgATtACRoByBxqR2kpKTwElRxdrWDOg3/LH/jqfzqE+3AZ9jbH1i2g8WLF6Md+Ay7&#10;2oH83p88tJv+dnozllXRDnyGvf2BKrQDn4F2ABK0A5CgHYAE7QAkaAcgQTsACdoBSNAOQIJ2ABK0&#10;A5CgHYAE7QAkaAcgQTsAiWPtoNdzj9Bf6fqkRmgHPkOtHZSVlpeXKs8/U2p2X01eQjvwISpvdlHu&#10;YWoEdWqojBrS5LF169ZdZNcxRjvwIeobPbUDa/2BEtqBz1B5s0uLC3ipMmgHPkOlHXxgR0/AoB34&#10;DJW3vKT499VGvG4d2oHPUGkHZaXSpZeQH1Qrau2gpJD+oh1UKypvdn6OdCXSsj8qv7wx2oHPqHyj&#10;twHtwGeotIOvGhoHFh421mxBO/AZ6vsF42EkCR9kBdqBz1B5p4tvnHrWiNetQzvwGepb/BdGvGId&#10;2oHPUGkHufvDeKkyaAc+o5IMwDa0A59htR1YSxKVw9EOfIbKm82OI5HdB4+zghLagU9SaQe5hyL+&#10;2BS3O/ItXrfwtx4fsALagc+w0vnXuM3afmH8eNO9iNAOfIb6m20ntAOfodIO5PygUmgHPkO9P/jj&#10;hHxuui1oBz5DpR183oANLDL+tQXtwIYpr7ZMGj6K3as0pv9g3d6pklHvDyhJzCvhZRvQDgT0Tsf2&#10;GyzfqtZGUBNhLaPA2Rv6a0u9HdgJ7YDQexns3154m50L1jKOr9/IZ+1BKu0g7esneKky1bYdhHfo&#10;Rm+Y8C6qRlSPvsIQh4K1jNTfxvIndhv0B/baGp9kz3ufOHSktcnYcPo7tXMP5XAHwrg34QukKZV2&#10;MGtorW+6GMrzdvG6dT7fDopu3LTnvadpKAKa+gvDK42Q1h3Y/Olv0rA3lKNsB01/IbvyE8bsZzVP&#10;vOulQbxina+2A1rLlaZ7NI002YAhwnDXg82ZQhiuGjQZX2jXqLeDj7791tpxZSVfagdBfu2mNPET&#10;1rJl2Pn2sJDf0aRh/AOk05E4/A02K2G4HDSKvxKnqL3ZZdJHxgfrVJd2YHvl0t+pnborB1oL6tjZ&#10;W8Xna0Xqb+PYZAmvjRDmYGewpVINasrHNzjzcaPyN9uGqt4OLFcoveU21rIQUzv1oIkX/fMrPjuF&#10;NZOD0kaPP5y+mgWVKfg4NWsDQmhWFPKhp0oj0WY+QbPis7aPSjsI9rO3cVTddiC82YHNWtlerSzY&#10;W1Vq5WbI9E7TZwr5vbcW2WkZNGVmQDB/mHUz33yXPaOwGMqI7NbHxgTsaBWfnU0qb/mid2/nJTXP&#10;PnEHL1XBdnB6+07LTj6wRRthCAv5kB9/sAW2lQtvs6OxOSaOZpJz7jyfqU03rlwJbdNRWE4WtJzR&#10;vQcIA+UIbN6az8IKlXYg/36B181tnvgqL5WXr1i5qqikpEoEbfHCqqEVR5/1lUMiu/amgfM++ER4&#10;rDJSfh23NSEpKzXdTUHzpxCe1DJoOZVLbk8Ic6Dg76KRS+2gSvQHlqsspFUHYQhNw6e2kD5ukqMb&#10;Pc2NBe0CqHooJY1VA5r6KSezJ+ip08dO5ItigeYpvBA5LEfxx1ih/maT/EMzeck6nbcDy3UhDKH+&#10;ILrPQD51haKbN2ntb46OE94Sa5EZyFO8ab36C6OsBZueIjs1XRhlI7KSU2nB+FIqxPQbLHRsctDH&#10;B3oWVuZTW2G1HdhDt+1AfvEs2EpXDgnyb0fvN5/ayP6Nns2NYs+8hcIo5yJu4FA2w/Uh4cIo1dgx&#10;Y/amyBi+3Aq2j3/wiaxQaQcf1rS3ceiwHSQOeV354mnlKqtsCJ/UqKyszHYLkHt1CmGUm2L79Nns&#10;6cI7dhNGCaHaPdADhZfMgo+2QuUtt50fKOmwHcgv23J10BA+kZG1t186sGh8G1ZPChRG2RPrQqfS&#10;nIWd+s2r12ig7QZnI9jyUAjD5bBsEDSx8PL5CCt8bb/APuwJq4CG8NFGlu/Hws++tLGWrcX2pBns&#10;3S3Kr7iipN3O7t3PHivMs9Kg5ZzWs58wkMWWmPids+byJzDaNC0muld/thL4ICvU20FdI16xTs/9&#10;AUV0rwHHMtfxEeXl25Nm7l+yTFh3tFrnffipMNAyslPS2NuWd/Eyn53WTm3eSvPPGD9ZeGrV2Gb8&#10;ElwYKAfNh8+0grAlWFJpB1fSvualyui2HQgv23Kzo1TL2nqkhIC95fsW2XvetpvsSJoptYwJU4Ql&#10;VAa9iqiefYWBclg2CGt8bb9QaQugCSI69xQGrgsJ/2PXXv4YHbN8OSzSxk201qwpNoRHZq2q5J1S&#10;aQfzXq/V9x7Dy4/V43XrdNgOGNX1pbqm7N9i9KMgJ3fNpCDhhbCg1xg3aKgwkAV/sBVW+4Mq+nlB&#10;tQMIaCIeyKPJSooqPzFf56x1D6v++4tlo+ePsUL9za66nxuVr9xnOgDbrLUGCloDiz7/kpX51Fao&#10;vNnZ0zp908WQ8sMAXrdOn+2AXrxlC6CVVWr+zYqPKS4oXG0lo1z+zY+0Qvh0VlS+0dug8/6Ahe91&#10;ALZZ6x74aCtU2oE9ewRGz+2gur39gvQxE+RVwYKPsEL9LS/Ov2atNSiH67AdsLN9eKXaKystTRvL&#10;GwQfZIV6f8DwujnlcB22A1BV6bah/mbb5jdwNCugHfgMB9rB9OnT6S/6A5/kTH8gQzvwGWgHIEE7&#10;AAnaAUjQDkCCdgAStAOQoB2ABO0AJGgHIEE7AAnaAUjQDkCCdgASR9uB2bneaAc+w7F28KDx5IPR&#10;mdLFfMaPH4924DOwXwAJ2gFIXGoHTrjjDtNl93TO39+fl7zE2qnC7oB2YBXaAVQ7aAcg0aAd9L7n&#10;dnt6MPt7ubXjm/BSeXn/2+2as50zlyer9CfvU9Ye4CX7GOo8xUvWGQx381JllC/Hnpf21W8rDIbK&#10;r2NEatz/f6oztGv12VZYUubo22DP9GXGv7nHK/lBFrHz2dsHrKcpIz/qQeU77v8/NlCVcYZXFeVK&#10;0DQRu9Uvvi24eiSNl2xSPqntBUif8D79vaXhSGPN7IqQ1qjOsPIXadt+o+OZ4bxuHT09TcnKn8w9&#10;ygqqykr45ccMte61vRYIrX6ahpTknuGDrKt0bgpSO6Buw56HNOz+M0328qMNed2Kmg+1oMkW/CJe&#10;wdXSS7eYnvQ/0+26YI/hlvtrVbao7LUEva2S/9q/XsCXVet24Ej34OOq+4p4qN90ZWu4hZelnX1y&#10;9hUapRzb5uMgqu6KHMaqylFVXfVtB6sDP6a//eqYvdOt7q5j/F9qB0/dIQ03GGobh0gaD/nxlTGZ&#10;jZ94nFXRDnyK1bez1K702zegHYAE7QAknmgHF3JyEZ4Mvt4d4aF2wEvgfsUldh3ZFHiuHbDLWzoU&#10;7OH6UZCXl2a8FLv9wR/pQVWgHch3RrAnlO2ApfT3t//oz/dL36aw6vor6qm++z7OUTuQL0doTxxK&#10;TuWPLC/v+rf76a+8bAWXpLu1S1XjXZQF4UOcfwm+3A6Y5gN/efhO07dqbV7/pWK1Sq/8gvE7RBpS&#10;MVAiVAkbctt9prsPFqg9ipfMudIOGGHOVE34uh+vlJe3aNfN+P85ZTt4vLatZfuz+Vji++3gYkn5&#10;sJcf4BWj2xWr4Ci9n8bVpFwvUqXFVF5RrMSadc2+E5ImM38UL5lzRzvgJSNWvbEvXNkOatBQ68t2&#10;Xy2zsQT5gdshP3AJawfgGfptBwVFxQhPBl/vjvBEOwD9QzsACdoBSNAOQIJ2ABJDSakzHzMAwCeh&#10;RwAAE/QIAGCCHgEATLzZI+ByWwB6gx4BAEw06xHkMyeFUyhrPd+blyygRwDQG41zBKE7UCjp/2My&#10;L1ZAjwCgN1rmCH+pQNXHzFMG1Z4CPQKA3uA4AgCYoEcAABP0CABggh4BAEzQIwCACXoEADBBjwAA&#10;JugRAMAEPQIAmKBHAAAT9AgAYIIeAQBM0CMAgAl6BAAwcXuPYDAY2rTyx6+hAaoED+UIdWuq9AhL&#10;li3PLShEIBAeDr4FqrG3R/jAuJN/XG1Xb5tqdsAgRwDQGxxHAAATe3uEHx5xODuoFHoEAL2xt0co&#10;Kyul/F/Gh7oGPQKA3jjwqeGRZn15SSPoEQD0xrHjCE890ejlpk15xWXoEQD0xt4egX3XoC30CAB6&#10;40iOUJxrMBjq334nr7oMPQKA3tjVI7CjiUp8hGvQIwDojQM5AnUEd937aN26ddAjAPgqe3uEspLC&#10;vefyWPnPD9RmBRehRwDQG0eOI2gNPQKA3tjbIwQ2xXcNAL7P3h4h+Z8P/ZFbxCsaQY8AoDf29gj5&#10;OUuNXzJwfKhr0CMA6I3dRxbLCqkjqFWnPq9rAT0CgN44cmSxtESZIMgFmXKszFDzT7xkAT0CgN44&#10;0CMkTfmZ/tI2P+LrEDbEktAjlBbls8LFrSHx+3JYWYYeAUBv7O0R/vuEtKlXbPBHjX9VyD1C00aN&#10;6G9Z4fFne35Mhdo1xNyBoEcA0BtHPjVoDT0CgN7Y1SMUFJXwkqbQIwDojV09wpULZ3ZuDTugwEe4&#10;Bj0CgN7Y/6mhjB0jYF9DskEuQo8Arrj2+x9TXm0px/nsbD4CXGBvj1CYszf7Cv/ioPHdtVjBRegR&#10;wE6hbTqxzT5hyOvTR7xpf8T2GzyliZ/ca2RMmMznCFbgyCLoyOoJU9imG9G5p7Btuy8Sh4wM8msn&#10;9xrTevYvKyvjC1T92NsjlJXwBEFD6BGqrcK8G3wLbOInbJ+6Deqk5F6D4vKJE/zF+BZ7ewT8rgGc&#10;M/f9j9gmFN17gLCNOR3yZkkR3rGb5fDA5q3jBgyRh3ss6ENKQFN/eTFyzp3ja6HqcOBTQ0VfwA8x&#10;ug49gi85dyCLb40t2gjbiTMxfBQrsHmGt+9qGuVURPcawGYlD5EWtXnr+IHD5CHui7B2Xejp5rzz&#10;AV9ZOmZvj/DHnOH095suUl+Q9HZb4zBXoUeoiugzNtu0lFuXczGtZz/lTAKatZLL3oqYPoPkV6dc&#10;tjitOw42fx0esMCRRbBq16y5rOGGdXB+Fx3T17SNCaOqesivy/VXx+ZwetsOvuq9x94e4fNbFZ8U&#10;Ss/wgmvQI+gN+6JOaKz2RPygYaxNs5im3SEDOcI7dpfnv+w/3/EltrBjxix5Mopg//aJw98QZuWx&#10;oAWIGzhUGGhPRHbrzR7LX5UH2dUjsCMISnyEa9AjeF1Zaalxs2kntEgbwbY0FsIoVyJx6BumOTfx&#10;48tn07G169NGj2dxYPlKPtRuiz7/yvSMr7akzyxJFQcv3BTycznxROyBHviUYW+OUHQ9izoCvwp8&#10;qGvQI3gF++5daHCqwVqhc3s5IWgboN01myHF1vhEvjSVObVlG9vmM8ZNOpy+2v5YHzJV7i8K827w&#10;2Tll+Tc/yEtOEdq2c6KDJ0qpRtKIUWyGwnB7gvoveuDhjDV8EbXjwHEE6hGGVOCD7PPHevUTxdAj&#10;eIzU8mx+88+apnOtk0VEF9PX9fM//pw/sX0Op2bIW29WcqqwbWse+xYtkZ/uaOZ6vhAuK7p5c/m3&#10;P8orgSJ+0HBhLbkpontL36SEt+/KF8UF9vYIN0/N4iXHbZ74Ki+ZQ4/gPtG9B1ITsZGd0iiaYFrP&#10;fsJwayHv0FgUFxbyZ7LbkYxMeTvMTssQtlKdBC1Y+riJbCGpwBfdZWylCavURrB3x9FHsaCH8Gd1&#10;igM5gtPQI3iGnQ3I9jRTjQfwNoRF8pk6yOkk36HYnjSTvVhlBDZvtXfhYmFKbWPX3Pns1VFcOnqc&#10;v2YHZUyUztSO7jNQWPO2wpEOgqbhz+QUZ3qE91s8yUv2Ob97Hi+ZQ4/gos1RMfT2x9g4sF/RksLa&#10;dRFHKYJNw2dqB+Xe3h1JftbKFOGUYYoNYRHCZLZj8b/+Lcxh6dffCtNoGJRcrJkUyNbJ1tgEvqbs&#10;wJZNeEfsDNWTwWhufNZOsbdHwFnMOlFpAwpq0abSU31oB0UzObFxE5+pmmzFZ/tDKWnCBuBihLTp&#10;yF6IHKsnBQrTuDUOLF8pLEBQy7bCNJoE9RRsHfLVatO138/QklCaJrxftiN+8HB6VEDz1qxKZT47&#10;p9ifI0gnL8v4MNegR7DH5RMn6T0ObdtZbgGqQdME2uwIaALbbYU1XKFBOxdz//Exezo5Zr75rjCN&#10;zmP2ux8ILyH5p1+FaZwL+jxF6/n62cp/8uDc6SH0EP54p9jbI5SVFl0p0PiIA3qESllrEJFde9Eo&#10;ioTXRgij5GBnDaWPsbp32jF9FjXNfYuXCk220ljy1Tfs2eWYMfJtYRq3xoFlKzIDQlgXJsfW2ERh&#10;MvfFrtnzApu3Vq6BsHad9y1ZLkxmT2xLmE4Lvy0+ib8rVlw+foKeJbRNJ+FdtgyajD/GKZ44smgN&#10;eoRK0burfKflsrVgexX+YAtXTp6ixrcpIlpolJZBMzGLpv6UZgvTuCM2Tp0mb+EUB5evLCkq5kvv&#10;lBuXr5hmOGbCrrnzhWd0Uyz793fy2nPoixX6gMaWlr8AK9ichXefBQ3nEzkFPYKusTc+boDVc4QS&#10;h0mn+k3r2Y8/wFxJcTG1rXQ7DvuzJ6IQhmsS+5Ys49ukMdaHTHXiy0v3ObFxi3LxKAERll+TkH8l&#10;nbUyWRhlO6gjo6W6ee0aX1w1xjnz802ozIc6xd4eIfXLRzS/HjN6hErRuytv/HIEG086LClUvzEv&#10;a9ZCq7IMYxtyqQs4uCp5neK8QIrTW7fzhfA5h1LT5Ze5ZlLQwRWrhLXhaMjrn+YsjLIdmyKjaRn2&#10;LlrCl8xCdO8BvOQUe3uE/Jxl/KCiER/qGvQIlaIWw3oB1nr4UHOZU4KpiRyq7FtA+XNv1qoUYZRl&#10;yK2fYkfSzKKbN/mTgRUlRUVb46UjAizWTA4SVqntYG8NhTC80ji4MpmeLn2sZidTOfCpgXcGRnyQ&#10;a9AjVCrv0iVeUjiauU7aUGfNFRqHEFOa8iuOZle2F+KfXcdM4E8AmtoYHkWrN2tl5R2xHHIH4cTJ&#10;nfRc/ImdYm+PkNBX6gUu7pnLqppAj2AndngsMyBEeO+FkK9EsDWukqPu9FGWZpg+bhJ/AvAgqfN1&#10;8FteuYMQhquGh3oEd0CPUCnbTSdu0FDWUDZFxQijhKDPvTSrDHQBOlN44wa9L6snBQjvl+2w3UF4&#10;qEdY8kEd+suuqlZ+RZufi6FHqJTQI8g/y1381X+Uwy1j39Ll9FhKK/iMoCrYNXsuvWv7lzp2XoPc&#10;QbCPGB7qEQg/hGAw3NLo//gg16BHqNS8Dz5lb/asN99TNgLL2DFjNjWFXbPm8EdC1UdvKIXwRlca&#10;1FoOLHP4+jEyu3oE3hMo8BGuQY9QKRsNYqPxW6js1Aw+Kfi00pIServtObWEJuOPcYpjxxFKblyh&#10;7uCxVxy7Yoo16BEqpewR1kyWvmU8uWkLHwfV2IkNm6gx7Jo9T24ecniiR7hwfJ/TqYGh1jO8ZAE9&#10;QqXo3T2zdz+vAFixesIUairsa2ZP9AhOu5adXGS8VOTkoS+erTjn8XiFhUuXXbuZj0AgtIwbN8Uh&#10;FsE3RTXu7RHOLf80YMN5KjxaTyW/QI4AoDfu7RFsQ48AoDfoEQDABD0CAJigRwAAE/QIAGCCHgEA&#10;TNAjAIAJegQAMEGPAAAm6BEAwAQ9AgCYoEcAABP0CABggh4BAEzc3iO83u5vBoNhy+kcXldAjwCg&#10;N+7tEV54vAEvlZ/Zb/E86BEA9Ma9PcL/Nb6Dl8qPH+UFE/QIAHrj9k8NiyN/pE8N53NV7gWMHgFA&#10;b7x5ZDE2NvYQAHgc3wLVeLNHEHz22We8pKk77pA/ueidc1e79gp/f39e0tRzzz3HS7pXhd6sW2+9&#10;lZfsoKMeAQC8Dj0CAJh4v0eg7Ouhe26TczAq1DQYflqYxarO+duDt9WoVYdmdeKadESTCkyDO7qw&#10;CZxDc3jysYfpr1x95L47DXUfZFXnXNw9T1oyg+FqkfRGHMsMY1XCJnCFPBMqPNm4sSbz7PXXBut4&#10;0bRied0pffk8JFRtcoehwT2mlew0NkOiWnVSWQnNoVYNw9/eCafascxog6GGq/MsL69nMNx2z0Py&#10;fKSlNGJV5/BZGCmHrDuhcmaQkl5yBLbc7K+y4CJ5tgwb6IpTBzez+chzu3poVWHFzWmc1vRPDyTs&#10;vkAF42JK2HCnvd38fvrL5rPqp9eNwyT3PDyKl5xinOFV1iMYF1OyeO9F4wAn8blUvOSPFp9gBXmI&#10;U/L6d3yF5lCrfkOqZM//4smGtaj6p2b92GjnSEtpVMyr9xj/d2lR/1gXUlpcwGbLhjRu1t5Yq8Gq&#10;rpDnaVmwRhc5Ai85styVUp2D67M1Ku3929JmFbNKmfyG8bZVrhKWzZVFpccqlf2RyUeUl3+dYet+&#10;Prbx2RnxQUbPaLNW+Uv+W7uvKqqPsIKL/vqr6eWXH11WwEvOkF84KwhVJ13dvZOXyg016/OS0R1/&#10;a8dLTlEulf2LiuMIAGCCHqH6Gv/9p7zkiBoPvMxLLjDUcengC7gPeoTqqiR/9o6zQmJJRvcxpZdk&#10;jvHohoyGyH/JuBdr099rJ9Yap+UD7761rrKaeS6XldnAV/tNYMPZQNAb9AjVFNs+GVZlw1mPwIYz&#10;bLjkxvmDF/nHcDb8vRVmR0MJVe9vIB1+N9Ss3XjIj1R9ZQz/GH9X/do0uMFDr7Aqmxj0Bj1CdSRs&#10;jaxKfxl5ILnnz36syshjiVyO/XaAcVoDa0ms3PGNLwwG6fsOuUdgw2vWu1OusgLoCnoE4NgWW+n3&#10;Jvf5vXXlWILBUI/XnYLuQLfQIwCACXoEADDxnR7hQk4uLwH4luISz22k6BEA9A49gjOUPcKUV1tO&#10;H/Gm+4Lmz5/Jwpx911jh2pmDhho1hQN1t9/TgxWunNzt0NE1Oyc+fyCVl3SgIC/vcPpq98WhZKsv&#10;tqZidT318P2/TIrmFaM6irF/ffrBL3+cyCuVCR/inQOi6BGc4fUeocmAr+kv6xEee+B24zDJyJ+T&#10;6e+4QU3oL+sRrG3exu/xJVS+sGcpK/9hvB4dK5P9xg7nqbtuYVWpUl4+NbuQVckB3iOZnoUV3n7p&#10;Ufr74pN3GafiozqPTGDVj5s/afy/pjS08KSxbLhh/DkmK5Oj7Pc9dvNSj3CE/tHSsor84wjTkFvu&#10;lctz955jBaWia8elV0sv31hlZUJl6hH+ek99uSqPfabD+3K5Rs17WIFNQFiVlJdLJ2sZC6bhL/aX&#10;fsfByuTexmZf9zLoEZyhtxyB3PvEi/T3ncnSKX3XjW5r2LmktIyqbILUgPdYgRyNac9LRoZbn+AF&#10;48TyQ6hQcvNK1iWefPCxLaYqq7L2oVImMu2TnlQ23PchpSZrK95t/sDnOtPfsynfGIdVDFSQByoL&#10;dvJijqBc1Ocb3UV/aciltT+wd4HK9Le8KGdY6AY2jXJ6a+UnBvxbzhFeMg6Xx64Nkc4Hl6vKRxG5&#10;+srYtfT3+xf5Y2WsKk1h8VgGPYIz9NYjGN9rw7tTzK4uK39qYGP/G7WaVZlmzzwgDa19t1QpNfuF&#10;rFCY9sO7xpEVAxU9wpS0Y6xMqFrxu10+5eakr6WHyQ9U6xFYgRSWSP2OciAr2EkPPULumZ3SKzFf&#10;crl67RBPxFhVphzIErcH/ypdRU7oEYhxpGHutj9YmQ0c+04ruUzksrJHINIjDYbh30mXWpCnkQtK&#10;6BGcgSOL4KvQIzgDPQL4KvQIAOAd6BEAwAQ9AgCYoEcAABP0CABggh4BAEykHgGBQCAoCoqKVU6Q&#10;AoDqqbikFD0CAHDoEQDABD0CAJigRwAAE/QIAGCCHgEATNAjAICJN3uEZ555hpcAQB/QIwCACXoE&#10;ADDRskcwGAwzl6wUrht5fv1YGsLwQRXQIwDojZY9wpz9OaxgMDRjBWLZEcjQIwDojfafGr5s8/SZ&#10;QtN9jFh2QLZcKWJDFld46KGH2BAA0AmNe4RJ7/b0G/w/XjFHnQIvVUCOAKA3WvYIt9c0bD7PEwFZ&#10;zLQgVkCPAKB/GvYIF2s2aPgXrg3VWRdAf/edzfnt3W71nxxpnMwEPQKA3mh/HMF+6BEA9AY9AgCY&#10;oEcAABP0CABggh4BAEzQIwCACXoEADBBjwAAJugRAMAEPQIAmKBHAAAT9AgAYIIeAQBM0CMAgAl6&#10;BAAwQY8AACboEQDABD0CAJigRwAAE/QIAGCCHgEATNAjAIAJegQAMEGPAAAm6BEAwAQ9AgCYoEcA&#10;ABP0CABggh4BAEzc3iP0ffEOg6G2wWAI3XaRD6qAHgFAb9zeI7B7xisLMvQIAHrjuU8Nqj1CbkEh&#10;AoHwfPCN0IIDPQLbpOnvf7//uuZf32ID7WTZHRDkCAB640iP8Fxn6W9Fv2AcVrmy0hJrE6NHANAb&#10;x3KE6FEvbD9L+Uap/T0CTbmuAh9UAT0CgN44cxxhze7DvOQa9AgAeuNAj5C9YT7t8GV8qAvQIwDo&#10;jcNHFjWEHgFAb9AjAICJYz2CEh/qAvQIAHrjSI9wbzNe0gh6BAC9caBHaHx7DV7SCHoEAL1xoEdY&#10;bY4PdQF6BAC9caBHIJ/26dioUaPDF27wumvQIwDojWNHFlnh3N6UW9v8ysquQI8AoDeO9AjG3zUw&#10;+K4BwCc5kyOUFl411G7Oyq5AjwCgN44dR+jZviX1C6MjF/C6a9AjAOiNQznC/byETw0APsreHoG6&#10;AKXMw1f4CBegRwDQG8c+NWgLPQKA3jjQIzQ0GGrUrPXCC89RjlBaWsaHugA9AoDeONAjPNhyAC/h&#10;OAKAj3LoyKJpypqPt+UlF6BHANAbx3oEwS4+xknoEQD0BkcWAcDEsRzhgceelfGhLkCPAKA3jvQI&#10;97fgJY2gRwDQGwd6hD2pkQMGDfmiAh/qAvQIAHrj2KcGXtIIegQAvXGoR8BV1QB8nGM5ghIf6gL0&#10;CAB640CPoDn0CAB640CPcFstKTXIOpfL6y5DjwCgN87kCMYPDeqPKivK/V/KSV4xyru4jU1P+KAK&#10;6BEA9MaxHmHqj2/Qhu3ffTiVL+2fM2lzDhvO/PJG+9sebSr0CJYdgQw9AoDeOHZkkZcqFJbwgpJl&#10;j8DwugJ6BAC9cfhTw82z0qcAXlEj9Agpi2ewguWj0CMA6I3DOYLyryqhR5ChRwDQP0d6hKfaS39r&#10;dZD+2tEjNGrUiP7KU6JHANA/B3qEW2ibNm7V9Pd4XikbaI/FSQl7j5zhFQX0CAB64/BxBA2hRwDQ&#10;G/QIAGBiV4/w26QAXtIUegQAvbGrR6g4fGC6p5Mm0CMA6I29nxoOHDhgMNxNf2V8hAvQIwDojcPH&#10;EY4cOcJLLkOPAKA3DvQI9Nlh6tLdVHjkvjvn/X6DDXQFegRwUWibzlNebckitt/gghyzH9qAExzp&#10;EZ6Rzk1i2JEFF6FHACcs/OxL1gVM69V/+og3lZE4dGSwX1u5j4jq0Zc/BuzmWI7AS+gRwLP2L1nO&#10;NvKwtp2FXqDSCG/fVe4jgv3aHd+wkc8U1Dh2HIE6AlKzzi287hr0CGBD3qXLbDMOaOovbOQuxtTO&#10;PeQ+guLSkWP8KcGJI4saQo8AloJa8rSfPgIIW7L7IqbfYLmDoEgdPY4vTfWDHgG8L6Yv3yDjBgwR&#10;tlVvBfURlJvIfUTGhMl8WX2dAz3C/lMXeEkj6BGqsyVffcM2tqhufYStUZ+RNGJUQDNTHxHVo29h&#10;ngbfuOmNk0cWNYEeobrZt2gJ25xC23YStjenI9ivHX3QEAZ6JhKHjAz2by/3EdG9B/DXWZU51iMo&#10;8aEuQI9QHVw+foJtMIHNWwtblCshb4dTmvjJPYJp4KstI7r2lCf2ZCi/2ghr14WvhaoDxxFAe6XF&#10;xfJWIWwwzkVYW34mUtKwN4RRqhHZtZfyqdljKTx5tJIFdVj0vCc3b+GrRvcc6BES/tvTmBz0oH8l&#10;pWV8qAvQI/gY0wHCQcOEDcPhGD6KFeS0PH7wcNNYxyPhtRGBLduwWbEhrBzWzuETHJyIpOGj2NPx&#10;NaVjjnxqqPmA9NfQw/gXnxpAkjFuEmvrkV17C5uBo0FzYLNiIYx1R0R172v5dFSO6TtIrmob03r1&#10;p/kHtWzDV5/+OHxkET0CnNm3j21F1LKFFu9QsD2n8ihA4tDX5bHeioBmrdirY8EGBvm1s/MDi53B&#10;Pk3smjufr1PdcKBHKLh+ijoChg9yDXqEKqQwP79iI/ETGrejIafQFMF+7YSx+gx5gVkIY50P/X2a&#10;cKBH0Bx6BJ0rKy3VZBsIbGH2Ad5nIuG1EfL6cfEF0ucUaQ5N/Piq9x7HPjXUqVtvXuwUKhSVOnAt&#10;ZmvQI+hTWVkZa99OH5lPHMYfyOZDIY/SKijRCG5lOheAxbReA2i4MKXHQn5qeXlC23RKdPCzxhTj&#10;iZIZ4712iqQjPcKjrXkJxxF81IXsI9QcI7s4801+SKsO8pZAIYx1PehjfGDz1vL8z+zZyxfa3Nl9&#10;+8M7dJMno71upPfOiYwfNIyWQRhoZ7DlLy3RYNfrEMdyBF4qL7+/yee85AL0CPqx9Otvqf0lDhkh&#10;tEsbET94OD0ktuKXCFOa+mm7f47uM5BtFRQ0Z76gTjl34GB07wHy3CioKjydu4M9b+JQx1KGuIFD&#10;2QP5K3E/u3oE6gss8XEuQI+gB6zBCQ3RRrCTf1iEtNHsZGThU0Dqb5X/+pA+3aSNHi8HVfkIuwUY&#10;D/jLQR/m3fqhQz7uENCslTCq0ghsLn0DMvf9j/miuw2OLFZfrHUKLU8I2kLYJ9tKp3Q0hE8Bp7fv&#10;4ItlU3ZahtwFHEpOPZy+Wo5DqelpYyeyUVtjE/gDHHRq6/Ygv3byUlHiM61HP2HJXQ+aszDE/mAL&#10;VlxQwJdYa459anixiZ+MD3UBegSvKMzLoyZF7V5oapbBGl9Iqw7CcOeCH043RsLg4XxpKlOUny93&#10;AZtj4pVdgO3Yv3S5/MCTm7fy2TnlyJq1EV16ygtPEd13oPDqnAs2t/D2XYXhlYacbvBF1I4jPcL9&#10;LXhJI+gRPOzk5i3G1mzrhDzWzoSBzkVI645sbhTLv/0vXwg70BYob8yUFAibunOxLWmWPM/iwkL+&#10;TC4oyJU6VmU4d3EHKQurmIMwyp4IbCFdYCa2/yC+WC5zoEc4uX1Zh669hlTgQ+2jetwBPYLHsANU&#10;Nr4Jk49gRfdxcu9HnwKCKs47oHBot1xWWrpmUiDbXLcnzRA2ZnfE+pCp7OnWBYU5cQDCmqOZ65Sn&#10;PAY6cryA0hBWiB/szK9C2DPeuHyFL4qzHPvUwEuOKZOOQ6JH8BLWUITWYxk0TdIIxw6qxVb8roki&#10;doBjewhyatsOtk1mjJskbK6ej4zxk9nC7Jm3gC+fRlgHIaw62yGvVWG4PUH9Mj1wQ1gkf3rHub1H&#10;YBkaegTPq7RVOdrsQtt2Yg+hWP7tj/xpHJE+dgLb8LbGTxe2Sf1E1spktpAUZ/dpcO8ysuK7/9JK&#10;c+jnm66c6Om5HkGJD7WP6vTUIxSVlCC0jStnz1MzCu/QTWglymBNbUqTSn6hIF8EleLY2g3CE9kT&#10;B1PTU34dx+LAypSs1PQqF5tjE/lLGD0+5/IV4QU6FNfPX6A1GezvwE85kobxxC28Y3d5YKWxNmSq&#10;8NSWwTdCCw70CK6w1iPwEmhhfVgENbhKr01A04S1r6S/CGjqz2fqoKKbiq8GouOE3a+GMf/Dz2g5&#10;hUj9bZwwmeaROSWYvbq1QaFlzp7Lz5ZWWO22Q+6d4wdWfpShCucIvASuYRmmjbNronpIFwIQBloG&#10;TTO1c3c+U7sdSV8j9wLZqenCJqRVKE9eYHFg+UrlBFtjE4UJpnbqoZxA8ziUkia/8N3zF/HVYTf2&#10;g2jhLbAdlDKwlyYMF8JDPYKSoebTvGSf8PBwXlJAj+C6StuHvG8RhitjqvHL9mPr1vOZ2kH+amBb&#10;oluOCCwxnlWtjKQRoxz6JnLHjNnCHKZ27J61MlmYTMPYNXue3EGcO5DF11Rl9i9eRssW2c2Z681Q&#10;Kqd61QZv9AgO5giq0CM4raSwkJpRpdcyZXccEAYqg20qfKY2ndq2nbX1jHGTtDpHQI79S5eHte/C&#10;FkaO1ROnCJO5GNN69hOeYmtcojCNhrE+lH/ByddgZdgiCW+Q7WA/LaEIaGZ22ysvfGoownUWveTy&#10;iZPUAqK691W2ACHsaVisJfGZWiF/J7ctQeNEYMPUaSxnVsZBd+7AhaBObeFnXwgLsOSrb4TJNIm1&#10;gaG0Dnfb970mWxLhzao0hEd5IUfQBHoEh8z9x8f0ricMsXrdsfhBfI9h+ywjmiDYvz2fqRrWC2Sl&#10;pAkt25WY/vpbbNnkWPHdT8I03o3MKUHCEiYNHyVM42KwFVtq/Ti/bNZb79MCOHeNOepqE4eO5DNy&#10;nIeOLKpCj2An1kCFN14IdlEAG2cZxQ2QzkpM+XUMn6mF3AsXqb1mBoQI7diJsPwMH9K6I300ECbT&#10;cxxcmRLSxnQWthRNWu5dsEiYzImgVIh1DXy9W3f9jzP0vOEdHP7Vg8c+NTh2NLFS6BHsQW1CeL+V&#10;Uek5BRRBxquSF+Tk8jlaWD0xgBroIReSglnvfMA3m4qYMfLt7FSNDzd4MbKSU8M7Ki7EYvyCdnvS&#10;TGEyh4Kv9lUp/G2wQr6klfC22gjPHUfgJY2gR7CHtaPQvGna7BHYNHxGatjOSmiplca+xcvCO3bn&#10;C1AR60LDhcncGtvik9jCy7FmcuDBFauEydwXS77k962UY8mX/xGmsTPY8vO3xDr7v630wpFFwoe6&#10;AD2CPSx7hOje0sWFQlrb+pEyTWDjLKNj6zdQE9wxY5bQNK3F2sAQ1ujliOreR5jGfbF30VK2zbDY&#10;OHWajVODds2eK0+ZMW5S1soUYW5uinUhU+ljhXIVxfQb7FDadWDZSrbY/JVYwe6ga/t3ljiy6Mvk&#10;HsGeC4EljZDOYJlm/ZakrM0JbdEyoiy+qMucosHxhUoja2Wy/AUHi/xr1/miO6WkuHjHdNPvoClR&#10;F57RTbF/iXSWAYvQtp2EsbaDXffl2LqN/DWoodVCc7b29TN6BF9GPUJwxVV9hDdeGZFdpIudHVmT&#10;yR9m7uaVq9TI7DlqyJ6IYu/CxcIobYMy/LVBYfK2SvGHlYupaovyC2UfsSE8UlgwzUNepVnmF32q&#10;NNgS8uW2gs1ZaAzoEXxW3qVLqm+5MtgE/AEWMgNDqFUdSqnk5OKU/41h85n/yefCKNeDtoQN4VGs&#10;fUsxZsKhVal8+fRhfViEvHibo2I0PwWLYkvFSdYhbRxLGfYuWsIWjC+rmqnsm6aK8xc91SOU5tdV&#10;4ANdgB7BHjbOb2UtjE9ngTUjoXlZBpsJhVabwaZpseypWeyZu7C4QINrFnlSQW5eesUlGyk2RcUI&#10;r9GVkFe4MLzSoJ6UFsbaZenJkdVraLaR3ft67sgiL2kEPYI9VHsEeuNDWnfkU5g7tVU63XhbfJLQ&#10;noRYPSmQtctZb70njLI/dsyYLW82FNsTZ+Rfd+ljv27lnD23ZnKQ/Eq3unwSZ2ZAMFv/cQOGCKMq&#10;DbYMfMnUeKxHqMNLGkGPYA9lj8CufZbyi/pZRqyhCK3HMlhDpBCG2479S1ew+bNYGxiSn5vHn7ha&#10;unn1KjuhgMXuufOFNWZnyG+Ho+eD7Jo93/jUE/gCacSBHqFevXrse0eGD3UBegR7sB4hyE/6CeON&#10;y5f5UAV+24IxE4QWI8Tu+YtYywvv0FUYZRmZAdLRBzmu//EHfzKwLvf8BdNKGzNh99wFwlq1ERsj&#10;p7F3Z1qv/sKoSoM946Wjx/lyuAZHFvWONRReMceS9v2LlwlNRAj5ygJZqyo51p1dcTcE/gTgmhMb&#10;N9PK3D7dgVMb2TtFIQy3JzR57xzoEUI/78nTAyM+1AXoEZzG3nuhQQhxYNkK1raC/dsLoyyDHbW6&#10;euo0fwLQlD3vlzIyxk9i71384GHCqEpjx/RZp7Zu50/sOIePLP7to6n0t0XQLuMwl6BHcNTFI0ep&#10;YW2KihYagRDyrVArTVyRFHiSo/0CBXsfKYThtsNTPcI9zaS/xn4BOYKHsS/DstMqOa3A/gaUMW4S&#10;zTDn3Hn+BOApv+/cTWt+myNXo1750y/sbZ3z7ofCKNXwUI9wa20D5ZS31pQ+MhgMDfhQF6BHsAe1&#10;HuoOhLdcCHYZRYptlf0aLys5lWaYMWEKnzt4D70RFMIbZDvYu0xh++QRD/UImkOPYI/tNi9kKDcR&#10;YbhlsCyjINfqb6LBK5zoF9LGTGBv+oyRbwmjWHioR1g741tjdtCD/pVqcWMs9Aj2UO0RFn72JWsT&#10;q376RRglxN6Fi6nBbQh3/pQV8IALBw/R27Ql2oFb3VKwNkAhDPfYkUXpkwL1CMa/OI7gIcoegXJF&#10;a43AMtjOh88Fqgj2rglvpe1Y9PlXrElQgQ3xWI8gTYkewcNYj7Dih5/4u/6vr9m7bi12zppDTWpz&#10;VCx/PFRBmcYzph39pQlrIRQe6hGun9xIHQHDB7kGPYI95LdZePstg+1e+MOg6rty8hS9oRsjKvmy&#10;WYgFn/6LWgufheNwZFHX6K2t9KTjbQkzqN1sT5jBHwM+h/X1wvtuI9yeI/DEwBwf5wL0CPaw8V0D&#10;ayh8OvB160OlizhkJVf+gyhPfGpo+fxj1AtcuF7E61pAj2APyx5hU1QMtYxDKWl8CqhO2EX014dO&#10;FVqFMjx0HIGpX68OdQ30MF53AXoEe8g9As44BiXWGOReQBke7RGa//1Z6hGmTJvF65XJu7BV+oxh&#10;xAdVQI9gD+oR2G3Czmcd4oMAKmyeFkdtI2uV2Q3yPNEj/OnB22iTfv3D73jdbpYdgQw9gj2QFECl&#10;Cm/cpHYiX1lX10cWacraVqZHjwCgLeoXKDz6qcFRLf/6ECvIncLxCk888cS1m/kIBELbOH34qDDE&#10;MtjGaMntPYLMMk1AjgCgN27vEeSOAD0CgP65sUeYPn06K/ztqcc/+XYcKyuhRwDQG899arCEHgFA&#10;b9AjAIAJegQAMEGPAAAm6BEAwAQ9AgCYoEcAABP0CABggh4BAEzQIwCACXoEADBBjwAAJugRAMAE&#10;PQIAmKBHAAAT9AgAYIIeAQBM0CMAgAl6BAAwQY8AACboEQDABD0CAJigRwAAE/QIAGCCHgEATNAj&#10;AIAJegQAMEGPAAAmnugRDJIavKKAHgFAb9zeI5juFl+rPivI0CMA6I0He4SKggw9AoDeuL9HqHsX&#10;L1T0COMr3HPPPWwIAOiEB3KEmhUF5AgAeufBTw21G7CCDD0CgN64vUcg1CkYDLV4RQE9AoDeeKJH&#10;sAY9AoDeeLlHOAQA3sA3Qgve7BEsTZgwgZe0c+XKFV7SlOWBUt1y06JOnz6dl7SzZcsWXtIU3qzk&#10;5GReqgx6BCehkaFHcAf0CGbQI7gDegS8WVW1RwAA70KPAAAm6BEAwAQ9AgCYeL9HMBgMtzS4Rz6g&#10;covB8MCjjV0/vkJzaNz4UXk+VGBY1TlTP+xmMNSkmZQaq6nBb9SsVdfFeRKaQ+PGppdMBYZVXXFL&#10;TXkmpWyeZ/KK+AAXyMvG5kkyT+SxIc7hc1HMtl7tGs+9G8aqzjm+5Es2T0LVR+6hlsWxCZxDD3/o&#10;cbM36/FGD6qekusQmk+DerUMdzSncklRLlUZNtY5fBZGrPrYk5VvWd7vERo+58cKbFkbtHqPVd8c&#10;ncoKTmh3D39RJ5J/Y4Vlx8tYwRXy2pRXsbLqpD9SCo2LlvJDb2O93HBrV1ZwUenNc1ezk1hZm0U1&#10;ojloODdm0OQNvFReTj0uK7g48zvNH67Voi48dJMV0g5eOrXimxLjexfc0aWZy8v28KNP0t8/a7So&#10;jDzzNiG76W9Z2fWtF2x13/r51FDw4POv0X9bLrCqNm8hm8mCd/52V70aVG7V799suCsa3lLr7A0p&#10;SzAYOrAhri9qzrUz8kz8/V+lsqHmrazqNEPNO8pPzODlipm7uKg7Z/5Mf01zq/WUtKiuzbNgV+hf&#10;Hr6dZvL436X1Kc/tnTvEn8Y5xLhcEtWqcya99ODVw2nyfOS5leZf23W2gJWdQPORWqfBsOestK0a&#10;i5LSMpd3Y8VXWny/jv4/vTmO7XiIwXA3L6nRS49Ar9/4/3F5X14xxHmN7qwzb88lXjFq+tgtvOQa&#10;tmyGP/1DWXXRA3fWzWOfRpicrREbz/Gy4/giad0j3PVUH/prOROD4VFecsEv/V+mv/LM/32nq30i&#10;IyytK2vg8QfumJB8nJX/NWOfaVaFOWuOXOVlx8nz0XBRGXkOB1aMKWGlymbr/R4h7+xO5SJ+Gb+T&#10;FQx/H8IKzqF53mQpncIfSz/hJdewBZYX2/Yqtp/h8Vd5yaj3F3G85DhaJBmrysNZwQl/fVI63CPj&#10;Q42EqrP27Cg0zerWOprMU1w2Vxb15IwBvFRe/kjX9798jM/q+tFEeXtzgrxIj2m3qIxpDkXnzt/g&#10;h5Ce/zmdFVTp4sji/gqsSn9vq6typVb79X7mTj5H4zz/1e6JibO3UsHFVcwfXpJnMNSVqykTX196&#10;wPn9AzEYpCtQ3lGbLVvenU83MQ50aVG5ihyhf+O7j14tLC3JN9TU4Pem8rKxwpO3GnKL2QBn7Ax/&#10;t99XwVSoWL3n2r4fYKo6iz+86JKh5iNydeu80a0/mi0NdxabTwP+ZlFVyjpdXNSgt/4+ecEOKrD5&#10;8LmV5rs4W/L1yjO8JMzcOv0cRwAA70OPAAAm6BGqtU8//ZSX7HZqnUunCTA3L+3hJdAZ9AjV167Z&#10;P37TyOHjNXc+2YqXXOP6h2RwB/QI1Rc/1FTrQVb9cmAzGmKoI50aIFXbPytVzbfbH4e9yAp3NJVO&#10;HiFsAjblA88MlQeSurdJc2Zl8lbLx1mBTbMjqBMrgK6gR6i+HvEbQX/lTdRwp3QKrVRgG/lTb1VU&#10;TTfjMk3MCte25xtPPDcOK5818H76+9ZwsbNQVklhEf+qrs8/57IC6Ad6hGrqhYdq0ybKLDhWWF5W&#10;NmM7PyGKhtz4fSsbxbDhRC6vGP+2XDVOwq06nFNWWsQrFWOlB5SXF10/KQ9kDC9K5zuBrqBHqKbM&#10;tky26dbmHx+M1bLb+kSz6oMPPcwKxOxR9e4wGF6QChUDi3aMOVNkqvLZVlTr15FO4iAGg3SCAOnx&#10;XiIrgH6gR6iOSgqujQpfwysVG+2siZ9SoeFfe7Dqk7fWoQIry/7V/XFeUmzqhE1JqNztbw15xVhl&#10;f8nLj98qDyR7wweyAugKegTgDA06s0Lzj6QzCK25tzH/caq8bTvHxYeDm6BHAO74rtW0ld710iBe&#10;tyJ1nPqPnRxSWnCNl0Bn0CMAgAl6BAAwQY8AACboEQDAxKd6hAs5uQiET8alXJeubWs/5AgAVQB6&#10;BAAwQY8AACboEVw15dWWbg3+NGBT2ujx7g7+TL4OPYKrpo94063Bn8bCn023USr3+1ujz38cwytG&#10;D91ek5fKy1v+7Zl3vviBVypzKG4kL1UptMUeTl/tvrDRIxy6zgtHt6XWrG36QTfz1C8bWeHYjlSD&#10;wfSmVMrOkzX3rdrOSxpBj+AqYQPWPPjTmPuhn3TzFVa2LJSV3LQYWGZ4ZJixUAk7ewR5/jrhrR6B&#10;1gPrEUouLhk1eiEVbqlhWjM0lvUIWYt+YlfRtn+92TmlweDw5epsQ4/gKmED1jz401iQW4xaQbpn&#10;JCt/FruJFcyUSl0G2XReuqYIKxMqU4/Q46UH5Ko89q5HpIsasbKMTVBecm3esSv0vzyE3Z6QTVO3&#10;4RNymbz0/hJWME5oGk7lEzMHvuXfSK46xCs9wpBvp9Jf1iPIl1Ens/bl0F+/x6Qbw7AewdorYi+W&#10;UDl16j9YmV3mhZUJ+2HGrXXY3Zj4fLLzslmVSE9mdHDm26+98JhxGL8mxaIs6dGN76rHqmyyw/nS&#10;fb3kqgA9gquEDVjz4E9jQX5HhYLyb3kJvxT/npnfDRy7VBpiJD/k5Vf9x7W4j5XJG2OTqUe4YrwB&#10;RzflfMrLP28h3bFLrsoFhlXveOz/Vhy5XF5+I18xwa+9/0p/LR/44bK8BV/2ZOXy8qKEI0XUI5wz&#10;3mzqhccbGgc6wFs5AmE9QvHx2f+KXU2FejUM741PLy8rHp96mKpyj/D22CWsQH+Z0qurzrM7tp2e&#10;Tn+EVWRWLc3/ei6/hCwbXrveUxVVU45APYKQibDCQ0OjlNVb7mwmVYpPH5X+E6FHcJWwAWse/Gks&#10;yO86afnKM8VsSMHRs9clVKa/1CXUG8ibsnJ6Zfk25fAaTeVPDeNflYbLU+Zkr1BWlXMgxqp0Yysq&#10;sGufKSb4PfO8ygOpR3ieKhUe/EtT6hHYqBHP8iud2M/rPYKkJP+vLdvT/0sOF9ArMr4P15/8LpXW&#10;C1XZJL+N/BMrkE9Nq0jS6KV2rMAmlh9ChUtHE/ltYSuGt4/hm7PQI7CC8rGFV47RXxkN7BZ/zDjy&#10;OnoEtxA2YM2DP40F9u6qFoj9Y7eMbnKDVcrP/7rsqLUe4al6ZlXl3MjNTb/0aCwdNqPhbJQ8Qaun&#10;bldW5QL1CDuj3ua/VS652G3i1irdI1xd+q6xVv5wA7MburMcQb5/tPzySVnpha1nKZ0qz8n8ij4p&#10;CKvIvFr6yAB+LQk23P4eQfp7l3TzLrmKHsG9hA1Y8+BPY0F+10sLpYxArjJyteT6EcuxRDmwQS3p&#10;M2qthtIdxIUegbApv5u6kpXZwNUBH8tlhlV3TmoTsuGiPISM+km6ohkbqyxQj0B/76xlnMh4EL6q&#10;5wjslczddZbXjeTvGtjY+PWnWJV56E7pE/5tjzelcnHeWTYNGyUUPhnY0jiSD1T0CIb1p/l9Fq31&#10;CJM/GyY9smIgegT3Ek4f0Dz404BNtMW6O/gz+Tr0CABggh4BAEzQIwCACXoEZxQUFSMQvhnFxbyV&#10;uxlyBAAwQY8AACboEQDABD0CAJigRwAAE/QIAGCCHgEATNAjAIAJegQAMEGPAAAm6BEAwETqEUpK&#10;jZfRAwAAAKiAFAEAAABUIEUAAAAAFUgRAAAAQAVSBAAAAFCBFAEAAABUIEUAAAAAFUgRAAAAQAVS&#10;BAAAAFBRTVOEZ555JiUlhVcAAADAAlIEAAAAUKHTFCHn4klDhTv+2osPVVOWf4VPp8DHWYcUAQAA&#10;wDY9pgi0j6/ZuBuvSEpoSJt3J/CauQ8a2JUTCJAiAAAA2FY1vmigJODu9u/xijkaNXLiuhuXz/72&#10;229JC5L50MogRQAAALBN7ylCRtD7lAS8PDCc182VHZ9NYz+dup7Xy8sb1q1FQ4TX86SF2rVrI0UA&#10;AACwQb8pwkuPSF8h/CPY4R05Per5bm/xihU4igAAAGCbHlOEdo/UpN3873lFvG7d9GEv0pSXFROm&#10;/zaEhlws4VVrkCIAAADYprsUIan3A7SPV/Mom+AxY4WVmbvvMJ6yaDTw51l8qE1IEQAAAGyrGqcr&#10;ag4pAgAAgG1IEQAAAEAFUgQAAABQgRQBAAAAVCBFAAAAABVIEQAAAEAFUgQAAABQgRQBAAAAVCBF&#10;AAAAABVIEQAAAEAFUgQAAABQgRQBAAAAVCBFAAAAABVIEQAAAEAFUgQAAABQgRQBAAAAVCBFAAAA&#10;ABVIEQAAAEAFUgQAAABQgRQBAAAAVCBFAAAAABVIEQAAAEAFUgQAAABQgRQBAAAAVCBFAAAAABVI&#10;EQAAAEAFUgQAAABQgRQBAAAAVPhCinDlzLHuTZ4zGAyjvvytoNiu14IUAQAAwLYqniLc2EaZwS/L&#10;D/FqeflzD9WlIbxiHVIEAAAA23zti4abu8MpRcjhNauQIgAAANjmlhShpDDvsbvqsvKayPdpny2p&#10;+2gZG+Q23Z6sQ89zsohXZXUt0GRzFy+5kJOLQCAQCER1CL5HdIT2KcKZhW/RDphlA7tm/ZfKxmJ5&#10;we4Yuay5+rVr0My3nqj08AGHowgAAAC2aZ8ihLU2GO5uysq02673f5+wcvml1e5IEWiepMTBAxRI&#10;EQAAAGxzyxcNbR65m+25b33Yjw1h1VKtv2lgs7WUeZ5PYA1SBAAAANt87XRFOyFFAAAAsE37FKEo&#10;9xD7KN/4heaW+ETehhQBAADANu1ThPA2NQ33NOMVvUKKAAAAYJtbvmg4vXupwWB48aW/97PAp/A2&#10;pAgAAAC2aZ8iLP3HvZQfXLhZzOu6hBQBAADANu1ThBuHEyhF4BW9QooAAABgm/YpQn6O9C2DNXwi&#10;b0OKAAAAYJtbzkXQP6QIAAAAtrnndMVN0rWWLdRy9z0a7IcUAQAAwDbtU4Sdk5tQOsArCkfmfKk6&#10;3CuQIgAAANimfYqQ/vWDBkMDXlG4uiUIKQIAAEBV4ZYvGhaOfV36YkFUi4/WAaQIAAAAtnn0dMW0&#10;+VG85G1IEQAAAGzTLEXYEtqXHyywiU/tbUgRAAAAbNP+KILxugj384peIUUAAACwzV1fNCwO+Bc/&#10;bmDUtG0vPkIfkCIAAADY5oajCL8vppzg5PUiXq9wdz0pV+AVb0OKAAAAYJv2KUJMD8N9zdXu6Fh2&#10;BSkCAABAVaF9ilCUv3vUoI6UDdSsd1fvvv0+/vDtzu1bSQcQDIaWCll8cu9AigAAAGCbu85F0Dmk&#10;CAAAALa5JUXIOb2VHTawxKfwNqQIAAAAtmmfIvz8pI5SAWuQIgAAANimfYpQWpRPKYLOv7pAigAA&#10;AGCbO75oKJMOI1jBJ/E2pAgAAAC2aZ8ifECJwD1NeUWvkCIAAADY5pbTFe+vX6Nx5/d4RZeQIgAA&#10;ANimfYpQXHRsvnV8Im9DigAAAGCb9imC8TZOhve+m8DruoQUAQAAwDa3fNHAXDu2/YHbjTdmMBju&#10;ePTFc9du8hGOyN694dilfF7RDlIEAAAA29yYIsieffBulijI7np+JB9nSxGb+H8pJ/kANfM+vJWm&#10;KTTHx1mHFAEAAMA27VOEwpu72K6d3PbQn05cyuMjFGhUs74xvKJCurJC2oFzVKKC7RSBJmg59H+8&#10;YjekCAAAALZ54iiCKypLEY7TBIaa9c/lSEcOEn6VfnFpqFWXjZNJAy3MXbzkQk4uAoFAIBDVIfge&#10;0RFuSRHYPlhZZv46ZgsbaD96lO2jCJboIX/r8QGvWIGjCAAAALZpnyL80MhgaNyWlbvdK2UGrEyU&#10;ZTvZThH8npWegFeYkjM0JHDzFV61AikCAACAbdqnCDdPzqWddEFJ2ZVjaVSYu/sCG/7nhjXE3bkd&#10;6CFCivAYDVLMZ/F/2hkHmPARNiFFAAAAsM1d5yJcOn/m9zPneaW8vMXAj4pKynhFB5AiAAAA2Kb3&#10;0xXdBCkCAACAbUgRAAAAQIVmKYLBYFgtXciAXYD5fuMw/UKKAAAAYJtmKUKT29nJgpXgU3sbUgQA&#10;AADbtP+iIT9nWd26j/CKXiFFAAAAsM1d5yI0qFuTHzeo8FnYKj5OB5AiAIBOXDv9Oy8B6Iz2KcKN&#10;A5GUEBTxmsm7zaUrGvCKtyFFAAAPy71wYfE/v5ryaks5Apq1iu49cPqINxNeez2qW59g//bKsXIk&#10;DXtj54zZxQUFfEYAnqJ9ihDqZzA0fIVXlEqk+ynwsrchRQAANykpLt6/dLmwmw9r14VSARcjtv/g&#10;oJZtA5r4CTNnsWZSYM4540njABpxyxcNd0hfLBgefuJP4dGJGzZs6NG2iXGA4Uqh9t9oOAcpAgC4&#10;LufsuZg+A5X76YDmreMHDxd27Z6L4aMSBg+P6NJTuUhyBPu3n/nmu6e2bedLD1AZd52LoHNIEQDA&#10;fiWFhZlTgoQ9bmS33uIeuopE4tCRNr7XSBj6+q458wrzbvAXD9UYUgQAAK6srOz8wSxhlxnUsh19&#10;Ohf2stUhYvsPCWrZdoqV7zXSx07MvXCRrzjwUUgRAKCamvHG28JuL27AEGE3ibAd8YOGR3S2+r3G&#10;7Hc+OLF5C1/dUAVpnyKEt5VOO+AVvUKKAFBNlJWVbU+aJXwUDu/QLWnYG8LeDuGmSBw6MrK79e81&#10;Bg/fM29BwfXr/A0DPXHLUYSXH5QutXjm3Pmi4hIBn8LbkCIA+J4bly8HNm+j3P0ENGuVNFRHqQDl&#10;JdN69FUuoRzClDQkuFWH+IFDq08qE2fze4200eNvXLlCCR9/s8EjtE8RysryL1vHJ/I2pAgAVZp0&#10;gYEmZruQaT37J+nmjIGonv0CW7QWBsqLSjtC6RsNm0sb2razPL1lCBPTaxeG+GrEDxom/F5j3gef&#10;8jYBbuCucxFK8q/083tB+srB0IOqT77SpVhPyR9SBIAq4cCyFcF+7ZS7BNp3Jg55XdhzeCsoD1Au&#10;mzKCWrbx2JkNwlMLIUzsexGlODBDreXy8RO89YDLtE8RSotvUl7w/YxtVP6mC08RSK0aUr7Ayl6H&#10;FAFAVwpyc5UdvRRN/GK9ffJg0vBRiUNHBjRrJS/VtF5mn9fjBg6N7jNIOUT/Ib8W1RAmropB75ry&#10;24rDGZm8kYHjtE8RPqBE4LnOrKxMEQhSBABIGzMhsIXZGQMRnXvSnljo6L0V0eaXQmIxrWd//Syh&#10;O4J2q5TuRHTpKQwX1oMcQS3bTu3cQ5hYtxHesZu85DPffI83RLCDO75oKJUOFxjqXC0ollOEyP++&#10;Q6WXPktlU3gdUgQAdzuxcVNE115y10wR7N+e9kNC9+2xoKe29gW/MCXCRsQPGja1Uw/pvMKm/srh&#10;SSNGCWuVIrBF68huveO996arRnRvUxYY0NT/7L79vMmCBXedi0DKysq++GjUSy+9NCt1LR+kG0gR&#10;ALRSXFg4+90P5D6XRVT3vkK/7JlIGvZGaJtOtADCcHnBwjt2F0Yh3BSR3frIB/wDm5udvElvk/yO&#10;sIjo0osGeuuEU+UXExsjonjLBvelCJ8P72E8lsDd89hzevm9oxFSBAAnbE+aGdaui9yZUoS17Zzw&#10;2gihw/VMWPt1HMXUqpMHSNdC7t5XV7/M9GQkDB4+rWf/wJbiT1WV00jnFhiHU54R1r6ruw9E0dNR&#10;viIvTOKwkbz1V0vapwg3j8RTTnA6p5jXKzx4ey0azivehhQBwB4FubnyyXrBrdoLnalbI3HYG1Hd&#10;+8g9NYUwASUr8YO8d8Mk+4I+GUf3HhDcsq3yhbCY/vpbu2bO5Su6vPzqydPp4ybG9n9NmEyOkFYd&#10;pvXq7817RHkvpIsvdetNLVBYJ1I08RMm1jxi+71mykeb+J2sTteL1D5FWPlZPUPdF3hFqex3pAgA&#10;+rd73gK5//XwqQPy8ypDz+cJ0idOSgKC/FR2XQFN/dPGjOfrVGvLv/spsLnpdxZC0FNH9xkoLVv1&#10;u7VEYMs2UT37CQM1j4BXTUewln/7gw9f0EmzFOE2hQa31JO+XTAYXmnWopVfyycfuotVW7Rowaf2&#10;NqQIADLq4GL6DGL9XWDTVrTPEzpE12Naz37SCW4VvaocIa07ClPqLZJGjJraqXtgc5XrHyz58j9/&#10;7NrNV6ILbly5ykuaorf1j117NkyNopUsLDmPJn4hrTpE9ejrS5mE5RmpHriuVKTicFdMn4H8DfAJ&#10;bjxdUc+QIkA1d2LTZrlTi+jaS+jynIvYfoMpDwjv0FU5MHHoSPYsQS3a0N5IOUoPkTjsDerTg/3N&#10;rs7EgpZ8e8IMvr5cdvX079sSktJGj1fG2uCwvQuXHE5fvWf+wrVBocLYNZMCz+7bX+qR69af3r4z&#10;+adfxEtTKCKkTafo3gO8dd6J00E5kPwSAsx/guG+iB88nJ5Lft4ja3R3wr793JIinN4Yxw4bWOJT&#10;eBtSBKiGIrv2lrst+nAs9Gv2R8Lg4fJ8LIP2uML03g36iGztY3TyT7/yVaOR0uLiNZODhD19+thJ&#10;WcmplAc4HVumxQnzpNieMN1bx7fnWPyARRmBLdrG9n9NeBd0GGwv7pnbfFN+LK+fGW+8w9djVaB9&#10;ivDt/ZQJ1OAVvUKKANXBlRMn5Y5paicnT/IP7yBddkYYGNm1l06ugpw07I2Izj2EazGxWPTZl6e2&#10;befrQjvS8YB48XjAuuDQfYuk4wEejt3zFmZODhYWZmPEtN937OKL6yUlxcUnNm5K/W2s6ltDEdDM&#10;P7R1x2jzq1V6MhLNr5spLVITf88cJpnWq7/8pLRh5uv4LpfapwhlJQWUI+jqjgyWkCKAr0obPU7u&#10;fRIGO9Pf0b5fngMLyhKEaTwWScNHxfQdpHof4biBQzdHx/GXrbWrp//YGpco7HrXBnknD3AuspJT&#10;N06NShszQXgVh1LSbly5wl+nPmSnpi/58j/h7bsKb7EcYe27xPQb7NasNHHYG3LGQEsijHVrJAx5&#10;XXmyy9HMdXy96IA7vmhgV1dUxyfRWsHxJQ7NHykC+BL5F1kBzVs5fepZ3KBhcidF4clT2ELaqH8R&#10;sOL7/9KHUf4i3aCkqChzivgRPH3sxKxVKdlpGcIe15eCXt3ehYuFF06RMW7StbPn+NrRn9KSkhuX&#10;r9AHfWUj8cBFuuTnEoa7KaSvxhSnUEzr2Ze/fm/QPkWQ7tFwX3Necb9xr0iZwb7fr22e+CpSBKgm&#10;1gWHyz1ITN/BQhdjZwS1bCMMcUdQfxfRpZfq0eZ5H312YuMm/pLc5srJU9sSpwv7wnXB/DxBhGXs&#10;X7p8U1SssMZWTww4uDK5tMiNGZtzSouLo3vz4/YBzdzyexyK2P5D2FPIEezXzpUTehwKeroNYZH8&#10;BXuWW05XfKJhnTue61Hk2esp2kgRpCTCwtzFSy7k5CIQVSLOXb0W3Jp/sAhq4eSuPaYv/2WjHK5f&#10;9oAygNj+ryk/9Mgxrc+gtKAw4YW4KY5lH14TGbP859HKSJ4QsGnW3B3LVyE0jMzo+FVjJgqrevXU&#10;qKNZ2cKb4pXYvnyV3AIpNxWaq1Yhb0qeOTGTnig1IER4pU4E3yM6QvsUobQk54h1fCI3wFEE8DEn&#10;N29h3RBFdK8BQq9hZ9CHKnkmFE5/E2GZXlAs+/f3Rfn5Hjuvvji/IDNQ/F4gY9zkqvu9QPL/xrAv&#10;oSnt2xAWIYytWkFvwaGUtMyAEOENSh838chq79yOmVqm8gKdHvjuTH6uIL92wihXgmboU0cRvAIp&#10;AviAmaPe4b1MEz/nrioYN2CIMMS5+SSNGBXsx68WENK6Q0lhEV9EN7ty4tS2xBnCbsb4vcBiYZ+k&#10;86BdZtqY8bH9BvM31EpE9eib/PNvoVbOxmAR1LLtnPc+3DV3vvAUVSgoe9gxY7bluZM7Z865dvp3&#10;/t672R87d8urNLRdF6HBaxjRih8saPJ0NAffSRHKSgsum9u6dtlfGz9oMNRx62cNpAhQFZ3Pyjb1&#10;I+2d7EfCzW+tFOjsNxHKL1zTRk/gi+gG18+e3RKbIOwtMgND9i1eKuxadBuHklM3R8fFDzY7x9My&#10;pnbuseTrb7JT04WH2x+0ouIHDlVeiscyIjr3WB869eCKZOGxVSX2L1lmeeWo9DETzuzdV1xQwBuN&#10;1uZ9+Jm8AuMHDRO2BQ0jsktP6SlcuLkGPbwaHEUoO23/LtzdkCKAF5kOFbhwAwJ5DiymOXtdeuV1&#10;kYtu3OSLqIWCvDzLw84Z46dkrUquEt8L7F+8LLr3AOGn85ax+Iv/HFyxSnisxyJrVUrqb6afuaqG&#10;dCPmkW8dSnE+TfFiHEpN35Ygnm2aNmbCjumzeTvTQmFenml1eeQ0XvnpKKZVdnEImsaXjiIUXrOw&#10;JH4y5QdIEaB6yr92Td7ThLXtLGz/TkeCUz8TV14bMfnn3/giOuvK8ZPbkyy+FwgK27NA798L7Jg+&#10;a+4/Pg7yU7lzhDLmf/T51rhE4bFVKDZPi5311vvCixIipu+gtNHjhAfqP3bOmiM3OdqDlhQW8kbp&#10;sswpQfLKie3n3hMSVW4qYZEx0ECci+BRSBHA3bbGxsvbfFx/8fwAeyKx4u4GcggT2B9TO3Zncwho&#10;6n/jqjM3DSrIyUkbbfZFcmZA8L7Fy4ReWz+xe97CFT/8JK861Qhs1ipuwNAqnQG4GNlpGcu/+WFq&#10;px7CmhFi/sf/pP2xzo/9HFyVkjF+stw+r/7+B2+7LpN/sBPUso27z3kM9hNvuZ5oPOPYB1OE82r4&#10;OG9DigDuoPjtn59zXUl0xR0X5XDyZMPho+TrKcX0G1zm1Da+Ljhc7nCzVqUIPbLXY+WP/1O96qIy&#10;aOe3Y+acQ67dIqHaRnZq+r7FSxOGmF2qyDJCWndYPTFAeKzXgxZ+reK6WPuXLOPN2jU7Zs6WXzht&#10;WcJ2545gz+X6AT/naJ8iXN/8m8FgmDBX1/e2QooAmtgzd4HcX2h1z9nQNp2cu7VMhPGsKBZH1jjz&#10;M7ODy1fJXequOXOFPtfDkfrbuJi+lfwcILrPgPRxE7NWIQPwThxYtjLl1zFTO9s6CBHQzH/Oex9t&#10;T5ohPNbzsSNppty8N0fHuX7hzuKCAvkOYYEt2rjvSko0f985irDondsMdZ7jFb1CigCaoE03sltv&#10;YXuuNOIGDGXdCgthrP0hXfOg4lBBdO8BfJkccfHwUbnT3BgZLXSp7gvaqW+NS4ztX0kGMLVj96X/&#10;+V54rC8FfdI9sHTFjumzDixfKYzyjdg1a27sgCGBLUw3ILCM0NYd14VMpWxDeKy748CKVeljJ8rt&#10;P/fCRb5VOIveR/lFaXt7KpqhL52umH98/waDwXD3vQ88/ecX2pjjE3kbUgTQBG26dqYIQS3Nr0Dc&#10;xNlvIhQ/uT62fiNfDruVFBSmj5vE+sTVE6Zkp7rr2+Xd8xZM6z0gsHklPwdY+u/v9i9ZLjzWN2L7&#10;9Fm0hi2vBMBic2TM5eMnivLz2ftSVlZWkJuXtTJZmIxFxvjJW+OThPn7QBxcsSpzcrCc5qoGfTpP&#10;HPr6weVu/83IodT01ROnyOv8SMYa9tY4p6SoSL6sSEBTf2ErdjRoJjhd0aOQIoAmaNO1M0WgKaf1&#10;cOp3icNNlzAKa9e5xMGL5JeWlKwPi2C9HiUHWp1SsC1h+rwPPrH9g8CApn4LPv6nL+3bstMyds9d&#10;sCkiOn08T7OE2BAedWzthut/nOFrX2uXjx3ft3hZulrasTYwdMeMWbSfE5a5SsfmmPi5730ktCtl&#10;JP/8q/AQDUN5q8/tSTNLXdhRZqemy8sc0bmHuI1XFvQopAgehRQBNEGbrjJFCK/44QBFdN+B8nBH&#10;I15x08W038bxJ7MPfR6VLmNX0bXtX+Lqjw52zzOdb6GMwOatY/oO1sN3zC4G7fgPLl9JLyR9rPqO&#10;f83koG2J0y8dPcZXsb5dyD68OTouo+JYkTLWBYftW7z0UEqasAaqaMT2f01ok2uDQoVpNAxadcpj&#10;QjevXuNr3HHKm1Xa89NlmgwpgkchRQBNyNu5HJHd+wibt50hHyqguHnFsd8lHlmTKfdcO2bOEbo2&#10;R4M+8Yi/FGjid2DZCmGyKhE7Z81bMylQ+ZWzMtaFhJ/dd6AwL4+vx+qhKD//yolTmYHi1QwpaEWt&#10;DQjZv7TqffVDjdYyY6DcTphMwziUnKrMKU9v287Xr4OunDotL3BIm05Ct8CCRiFF8CikCKAJtmE7&#10;97tE5aGCVT/9yudon0vHjsl908aIaULn5WhQZyf8Mj6gmf/uOfq9I8CeBYs3T4vNmGD65lgZ9Fk5&#10;Oy3jyomTfGWB4wpy805u2rIpMlpYtxSURtDK1/MlMSioAbDLCSgjY+IUYTJtY9O0OHkt7Zm30Lnb&#10;my396ht5geMrbsRKZV86XbHIeB1FSV0LfCJvQ4oAmqBN16FfNIR36MY2/oCm/kU3bvC52KEw74bc&#10;+6ye4GpPl7UyhT6vsCVhEdi89V6vXg9ROtq/InnnjNmrx6vv+FdPDNgUFXN2/0G+RsDbSktKDi5f&#10;tTZQvMY2i+2JM3R1z4ioHn2VDZ6CmpMwjbaxZ/5CeW1QXlWQ6/C9mEuKigJb8NOcfSdF+IBSg3ub&#10;8YpeIUUATdCmaztFSBo+KqApP2E7fvBwhy5htCE8Su5iDrh8F4CILr3YYsixa7aHrnywe+6CzCnB&#10;8i8phFgzKfDk5q3516577KbS4Bn0ht68evXAshXCO86Ccr5tid45keVQcqq4OTTxc/ePfrNWpZhe&#10;/pgJ5w5UjWTXLV801DAY3hw7l1d0CSkCaII6F8sUQdn7ZKem80ntkJWcKnciu2bPE7oYh4I+lCtv&#10;FsVC269m9y1asiU2YfWkQHmZlUE5Ae0bLhzK5q8NwIqLh4/sXbhEaD8s1gWH7Zw5hzYioe1pG4dS&#10;0mIs7tm9LiRcmEzboC1049Rp8is9sHwlXx06o32KUJCb/pR1fCJvQ4oAmqCuhFIE6RJGFT1LZLc+&#10;fJwdLh01nVKwKcKlDzHU48x5/2N5MVjQbIXJnIj9S5bJC5kxftL6sIhTW7bxFwDgERezD68Pj7Q8&#10;EHVwpVu+y1D+NInF9qSZwjSax86Zph8irZ4wpegmv2aGd3n2dMUivZw5jBQBNMG6j2Nr1/F6ZQpv&#10;3JB/jbZmUpCLH4/mK254zyLllzHCNE7E7rkL5K5qfVhkSVERX3oAncm/fl1uq5lTgoWWrEkcXLEq&#10;uJXZD3wCmrXaPn2WMJnmQc8rv7T0sRNzz7t68UfnaJ8ilBSck85UrFH3o48+ov+HvP3hoEGDpCEG&#10;Q5FuvmtEigCeUVJcvD50KtvOKTnIcu1+Qit//J+yq6JY9PlXwjROhPI6CjtnzuGLDlDVnN62Q27J&#10;2xLccqJD1qqUqO7mZz428ds8LVaYTNugl3Nqq5M/qnSRe05XfK4zK6+c+BbVWLm8/Kai7GVIEcBN&#10;ysrKtsYnyf2Ui9fe3xAeZdYZGS+0IkzjaGSnZShzgm2JM/iiA/iWjYofbbrpKwmKUPMfB1Hsmb9I&#10;mMbFoOX3nRShKO8EpQJXCo3zLL0spwXFp1YhRQCfdCRjjdwT0adwYfN2KDaERwqXrE8YMsL1q+pu&#10;ioqRl5D6Sr7cANVGQV6efG3E1ZMChQ1EqziwdIVwVfKglm1c/zkxLbPvpAjM0vjJvFRe/kj9mpQc&#10;3P3Ey/r5SRNSBNAEbbqZgS5d85V23soOhSJu4DD6oC9M5mhsjjZdxYXmxhcXAIzO7NknbyBbYhOE&#10;zUerOLhilXDmY0BTfyfOfKSF9LUUoay06IfhnSgzMBh6UPWVPp/o6jfPSBFAE7Tpbk+cLmzPtmPf&#10;4mXKLoMipHUHYRpHg5KA9SHhrL+jOL5uPV8+ALDDjoQZ8ubjvq8kKIL9TddZZ2HP5a5pqXwnRSgr&#10;KaS8YMi30VT+pgtPEcpKCozpQgPjJN6HFAE0QZtupSnCgWUrQ1p1UHYKwX7tXL8MvvIa++eyDvEF&#10;AgDXFOUXSHfxNm5ZqydOcf2QnrXYu3BJoPm3EsGt2u9fqnIzFFoS3zxdUU4RGKrwkrchRQBN0KZr&#10;mSLsX7IspHVH5ZZPVRdzAuqn1ipygjN79/ElAAB3unjEdPESt/5ygboI4czHgGatds+VbpVCT+1L&#10;XzSUSscLDPWLS8vkFOFg2lQq3dIhhk3hdUgRQBO06VKKkJWcGtSyrbBtH1zu0iWTs1PT0+T7E46Z&#10;kHvpMn9KAPAe5YUg9y1eKmy22kZgi9bKXuXM7r18ITzIXecikI2r0/p2a9eoUaP/jJl08fpNPlQf&#10;kCKA65RbL8W2BMdOShAiOy1j9cQAuffJOXeePw0A6FJJUVHm5CC2wWaMn+y+ryRo/lX+KMJm+/Cp&#10;vQ0pAmiCNl1HT1eU4+CKVekVxwkyxk/Ju3iJzxQAqqDrZ86mV/yuckN4pIYZA82wyqcIxi8XSP28&#10;GwV8kI4hRQBN0KZrf4qgvNVb+rhJfBYA4Itok5e3913GUwqcDpqDL52LUH7m2L4HbqvNUoZX/Drw&#10;oXqCFAE0QZuujRRBugFSxaeKjLGTnLhhPAD4gNLS0o0R/L6O6WMnOnohdnqUT6UIlk7tXMYyBl73&#10;NqQIoAnadJUpwp4Fi1gvQLFxalRpcTGfDgCgws2rV+UvGdcGhVb6lQRN5lMpQlFh3u11arCcwGCo&#10;8XbQQj7CDRZ91pCeg/b3SnycdUgRQBNsI2eRMX4KHwoAYLfTO3fJ3cgOtXtI0nCfORfB8FNAjNsP&#10;SijQM/oN/YVX7IYUATRRWlLCSwAAWtiWaLrU44Fl0pWUfCFFaGMfPrVmTrK8pO+wtxIT4v78yJ1U&#10;vv2Vj/jICmwawdzFSy7k5CIQCAQCoc84c+HiqrETl/88em/mOmGUE8H3iI7w0LkInkS7/65vTucV&#10;K3AUAQAAwLaqnSI8e690PIBXuHwa8nPqGV6zAikCAACAbVUvRZCSAkVa8Ke72XmRdXv17G4sGPbb&#10;cTQFKQIAAIBtPvhFgz2QIgAAANiGFAEAAABUIEUAAAAAFUgRAAAAQAVSBAAAAFCBFAEAAABUIEUA&#10;AAAAFUgRAAAAQAVSBAAAAFCBFAEAAABUIEUAAAAAFUgRAAAAQAVSBAAAAFCBFAEAAABUIEUAAAAA&#10;FUgRAAAAQAVSBAAAAFCBFAEAAABUIEUAAAAAFUgRAAAAQAVSBAAAAFCBFAEAAABUIEUAAAAAFUgR&#10;AAAAQAVSBAAAAFCBFAEAAABUIEUAAAAAFUgRAAAAQAVSBAAAAFBR5VOEV+oYyKqsi1R+8d4GVL5e&#10;XMZG2YAUAQAAwLaqnSLMf/v/KCfgFaMzSz4RhqhCigAAAGBb1U4RHq1nMNS4nVcqUIow4yAvM79a&#10;uOeee5AiAAAA2FC1U4Qnb6N84DZeqWCZIljCUQQAAADbqnaKsHlca+FrhYOxA/FFAwAAgOuq/OmK&#10;b75yH+UEI78YvXnz2ntqU9Fwk4+xBSkCAACAbVU+RXAOUgQAAADbkCIAAACAimqaIpD2Nj366KOU&#10;RvCKvrVu3bpWrVq8onsGg4GXdA+L6g533XXXX//6V17Rt1dfffXWW2/lFd1Dc3WHKrSoNWvWfOml&#10;l3jFCr7zc0T1TRFs++yzzyZMmMAr+nblypU77riDV3SPNjle0j0sqjv4+/tPnz6dV/Rty5Ytzz33&#10;HK/oHpqrO1ShRaV0Njk5mVe0gxRBHVIEN0Hv4A5VaFGRIrgJmqs7VKFFRYrgUUgR3AS9gztUoUVF&#10;iuAmaK7uUIUWFSkCAAAAeA5SBAAAAFCBFAEAAABUIEWQFOWd+etjDW+/64F9p6/wQQq5fxy4vX59&#10;v67DeN27ykp6tX2xfv360xZu5kN0rH+L5+vffvee31XWKr2Sfq2eqX/XQ7/frPzm3R4w9tPBtFan&#10;r9rF61UBLTAvKayZF0LDPwnQ1/f9tEgbeLFKKr556bG7bmn8sj8+Tjkq98zBh26v37hpV9VV917f&#10;5vVvbbhVreP1vJLCnL8/+cCtDzxztYgPqaKObFhGW1z/98fzuguqe4rw7vMNDAbDtcKKvVRpEVXr&#10;P/w3Vpv+yV+perOYr5+v2j7sxbNX/lgTQM+euPMCr5eX30J1xfJQueu7UbziVaWFubQwQ35ZwuvG&#10;Zbv9uW68Un6Dqp2/mcdrpdeo+n5oKq96HD37fc+24ZXy8jtr0ADTWv3eX6rzim4EfNRKWkrzBbu/&#10;fk2DoS6vlJffZ/5CvOVq1hLjkhrW8QFGN4/oYdlktDC3vdidV8zd3DWRxu69wC/svir4HarmsIo3&#10;DGn9uI1VRy3g4ed68Yq3PVmXltRQUtG5Thn+F6pW7HxLqfx493/xWnkhVV8a9AOvedyv/V+gBbh0&#10;k3f1J9bGUnV3xcX8Tyf1pSqv6E3xWVq2f8avZbUuT9+uXNRXpZpLS46jCKKH76onr1MqjF51jJUZ&#10;aX3f7s8r3rY+9EPT25+/3lTWH2m91X6ElYXMhuyY+QMN0UkrbP/nW5WLR+W3xq7gFX2gRWr/xdTy&#10;EzOUy3l1h9Sp8UoFGvLqhB284g2PNaxVp+HztHS0JMoU4YOWtC/TUXOlhTHbzhVoVPN+YbxidLuU&#10;itXjFY+j5ekZe4RXRNLeghe9LX/djzYWpgWNMx9749I6GnLNK71A0Qkbi0po7KN+g3lFTwa90ki5&#10;5KWXs6h6Pb+Y141oiKFDMK84DimCGanfMq3x41Q+wcuclAbbbEwec2+9WrQkZ2+UsOpfHpI+M05c&#10;tV+qlJWFfNaFqve1DzeO9JrJzaTVRRrcdicfxJrsnz/gFaOScztoWEHF0RqvOJ/+X2nBDIY69W4p&#10;KZO/+9ggDbrzxVLjkJvXzxgnqcHGeV7JhU309PxjmXmKEPlRD2WVoSG33/8or3hYmfS5MPXoVWNF&#10;TBGoSvLypY+UZaUlrHrEO/uH8q/9n6dn7/BBJFuve5ZOoGqNug2NNWlRo/awIhfRWroJPa941qX9&#10;S+mpDYaHeIPMvWSs1mRj3+r4KFX6jOa/fNtmzLzr3DGQVT3s5YfuMi6b4dilXKqWFEvtgbCxxuLL&#10;rMwVSQcXUw9d5lUPWh/yiXF5DONXHqBqWVkpW3Q2lhhrt9DOkspFBXnGqncagFKnW6Q+X+6qyIEV&#10;Y2gI3yVUMC6s80uLFEFScvMcW4/55muChqz9g5cZ41Re20MYlRobhmHn2Xw+wIpLad/QZLzibSWF&#10;0k5iSnI2laWlN7zChjMXds+nQV7NEMzQwjzdfASvWKCx/u9p8CWfozo+Wd9guIdXiHmKsCnsH8oq&#10;Q0Puf/J/vOJBi7/uZr4wYopg6SWaQjfNtbz0EC1M6lmpSIUR0w8Zh3Kdb5cOhPGKDtDC1Hx3Lq+Y&#10;Kz2VSmNP8ZpHffKodA9eXqlAQx7u8j4r0E6XDWSKb16hQd7IEMoPL/2Fnvo4r3FStlVT5VwfRlr8&#10;p1ryijecXzqKFuG6eZ95YZ/0pV6BeY4gLaqhKa84rtqnCEVS59XggWd41Zy0bu9ozitGNGD0KuHI&#10;gseUSctTow6vmaMxde64j1eMnn9AOszAK541rql0W25lqyq6Lh2SWXZQ6gC2JX0nLJh0PoiXjtye&#10;TZYW5qzZ2UnFNKTZ0GlUan6nuDMoOLuQhmy5IGTq3mCeIhCq+v+cySv00tZHChN4j1mKUHzjMlWn&#10;ZioP7Uttu9YTb/KaZxnvIV+bV4w+b/NnGsTKd0iHFs12FVR/dXAkr3jW24+JHxzP7ZpHQ87mSi2Y&#10;CoQNZ95s9ZAwxJPoqT8I59+RG0lb1ui001S6/sdqKl9VfCz4P6p7dVFvu6czrxhJQ54bQ4WF/2hN&#10;5UI2lCmSGvAni7y1I5DQAjzlP5RXFGi4ofU4XqH+6uIBGnA+z+yrB4dU8xThgrRC1fDx1Fn0ks5Y&#10;lBXI5954HF8CC3w07c+Me1rZ4F9n8xHekHduD18OroZyxRXnsyP2nP9b0v7Ya4znqCoVFJsW9tz+&#10;xXxoBT7C6yxSBGLc25mYvjDxMvEoQlkZ/3JBdvq6WSfsYVFDH+PLYdTw1Xf4CKM1Ef/kI4xOXKvk&#10;AJ5bnd0r5QQKtyrf5E9feZAPNvpzj8/5CO8oe6wOXxKmSLGrKS2WvlmQ3faX4XyEl3zdwqwD3X8u&#10;j4+g/sp4hEOJfdHjPXtpGfZZWYT760sfDmUu7rLwRQMAAACoQIoAAAAAKpAiAFRH7CBkl3cTeN1t&#10;6FkU39t42VMGw9uRts+bBAATpAgA1Y7xC+JGpUXSz7fWnTB956q1fJq/Dk7sNNOwpuHh9mN5BQBs&#10;QooAUL0EdZFOamTlhaOHyWVm98L/0ZAh4VtZ9fkHpSuJydPE/KMDlf8Zzy/H9N9u0pn/J6+rX65W&#10;elijT3ilvPyDR8Sf2FC16eAfqVBq/E3sfY35r8hyjyVT9dXBgazaxHj2VUkpPxaR8lM/qv6yKItV&#10;pXEGw6D/TC8vL4nbeu76KekaYnvO32Bjp7zhR9Vz5id0SxNUXDgPAGxAigBQnVxaQzvIs4pd5rPS&#10;xSTlPbf048Pxy/nel+kujTdOkHuSChsu870v83n/F/lYQaF0Xe1tp8wuVSzNqPafWLnF0/XlX7rS&#10;4HuaCJcNln5mclTtAMfRXdLlgxoPkXILIs3z9URWJqX5/GdKTz77f+qZi/EhD7b18vnzAFUCUgSA&#10;aoT2jnd3j+GVCtIe9dbGxqKUIvww0+yaza2N1xylQumlg1S4mGffrxPzpd+O7/xdurKegnRl/rE7&#10;ck9nTmXzZKj8f90+4xULNJYszNzO68YhyhThlTGmq0EoXfnjcLvn7pUm7v5PPsiIhtzefBCvAIB1&#10;SBEAqgvaNRJeUSg1Xhz3T29MofLvmxOo3OxfcWzErbWN1/KseFTf56Xbwuz64xqr/r5LupDUo8PE&#10;nIORHvbcV7xSofjwdGm4wZB57DofVF5ecHIRDen1Jb9eeFmJdBKDoVYDVpVGfWU6rfKuutIi1WrH&#10;v8KgsjJFOLJculJeWtZ5XjfO6sXB/+FViZQGbfTGVfwAqhykCABgC+1QDYbHeMWotKT4cPahQ9lH&#10;qPvgg1SV5tAjeVmBBj7X7UNeMXfq6NGsrKxrueKZAsWFN2j4sRMn7fxtRGlJ4dEj2VmHsvOLxNMl&#10;76tluPNh71zGEaDKQYoAACbLJg+hXfjTbQYkJydPHv2TlB6YX/HXQdLxCVZa9ePzQwb2oWqt+vwO&#10;SZ7X+0+3/rmf6fK0AGAbUgQAAABQgRQBAAAAVCBFAAAAABVIEQAAAEAFUgQAAABQgRRBjy7kCBec&#10;AQAAXaO96aVc993xxDuQIugRUgQAgKoFKQJ4CFIEAICqBSkCeIi1FCF+8PCqHvyVALim6Gb+9qSZ&#10;VT34iwGfgBQBPMRaijDl1ZbTR7xZdYOWn78SANcU5OWljR5/OH11FY1Dyam0/PzFgE9AigAeghSB&#10;SfleuhHxnH38pkHM+MHPS9cENhiGDBnMCqorKznwIxp1+z09eN1oWKtGNLBWvQZ9OzYxPtRg7X7B&#10;zjkUN5LmySsue/Qe6T7NvALmqmGK8FWH56g9HDLd/UrS4vG7pHZMm8MA6eLWhI8w91WPp2jUU79s&#10;5HWjpg/eRgPr3/ZI+1f+ZHyoxo0tXLqWt2bzbHhLbYPhU17RJaQI4CFIEYz9lWHZwUv0V5kijPn7&#10;AzSEVyrQkJ3m/SYN+Uuvf9NfZYrwJNUN9/GKUcQXn86eP59X1Fw6czg0NHTJqnW8rrBrfQqN2rgr&#10;m9eN5BShpOhG1NTQWUtS2HClsuKCuJjIqNj4QvEGQ5Li/GuhoeEFJdJdEaTl1aKHLS0pnBkbFRYR&#10;k1NQzAeZ27VmeWjY1Au5BaxanHeVXtqKNaabL8sObllDozbtPczr5kqK8qaFh85etJzX3ak6pQjX&#10;WEs4dr2E/ipThDsb0F7TvIXkrKUhQuJLQz4KTqW/yhSBqob7O/OK0Ref/Wu+zc3h2P5t9O6v3rKX&#10;1xUyls2kUVknzvG6kZwiFOZeCA8NXZq6gQ1XKrxxkbaU+IRZvG7u5tXToeFRbEOR5lVZilB041oY&#10;bbDpm3m9vHzxvKTwafGWm1pJ0c3oqPCYhAS1rVCSunBuaGjY1TwHPkQgRQAPQYogo15BmSKM/otl&#10;ilBKQ5oM/5ZXCs5SlW3WVFCkCMVUXXFAyjlkjV4dxEdaMI6vwSvl5XfXlerGonQr4Tr3+xnLkruM&#10;t0tmNzpiKUKNOrcYaxLpYYZnWPkDf+mowFVWkTqpM1Rt2O9/rGqc0rDnmrQXz8+vJEUwjmnLymVn&#10;FxirhuKKuy1R+aG/jabC6DbPUDnz94puK/93qta//S+sJj3GYEja+gerPn+r8SbLFWOvHU2j6vrc&#10;QmNNetW1bnvaWJbcV78WDWHlEzMHUrlmHVP6RVVDnXt5xT2q5xcNtF6VKcJdt4opQtlN6V37MmEX&#10;q17bN0eegAqmFKHwOlWPXZO2HZnfGxP5WJH07htq1uW18nLjDcLrSKWSi1R6YQhvw4TdO5yVWYpQ&#10;p8FTrEqk+l8GsPKjUsW08Be3hFL1i8RtrGocabhuzGnzTUPUU4SDM9+mcTVveZhVc05tMk5smrmx&#10;djcrv9P2XqrwdLi8PPcPKamK2HCCVY1TGq5UJA7fdn+QqrxSGaQI4CFIEWS0fQpfNER+2t64FRue&#10;eOJx+lvvOWmvzFKED/52H3UUbDJCw00pQkm+9Bjzrb3FLeIQbt136sPLyxvWozF38koFaS5P9aGC&#10;5RcN41+VRkqlwlwqZByRMwTJuW2J8vTSdM+Z9dHSECuLUXZ1szyKOuWJ2/Jvp/rd71J11Zi35FFU&#10;mLDD/MhB8W4ayA4CUMHwiL+xKDmb8o38QIaqHy6TurxWD0vTRpmjIc+8+j2NZSmC8RHciGcfEYZo&#10;DikCM/AZY/ZqqPH4Y9KXaN2+nU1/WYrwGDXvBi+yyQgNl1OEohwpkzYY/syqTH3jIF5RiDFucLxi&#10;jobXe+IVXqlAA9t9GEAFyy8aXpIGSENyzmygwkWWf1ZY9L8R8vRUeDloPysz0iNtpgi8YkTVV8au&#10;5ZXy8u9flB4slfKkF/71mEDeiI0G+jeWH06FFmEHWNlIyqWO8nIlkCKAhyBFkNH2KaQIFopomu20&#10;5z01nwqqtv1xg6aTSn/+mD2GWTx6KA3jFaUdY2m4cFB+RcamwuKS+26nPXJtPqgCTdyg1VtUsJUi&#10;GHOUGdvPGAdzB5dKT8TK0nQtprIyIw1RXTyjh+6qbbjzyeyF3/Np8g8bC9Lnwp1npNdLqDx83llW&#10;5k5KhxxYnkIFw3OmQ802UoR2T0jTsoGWkCI4EVqlCKJrGTRNUXn5xl+kkw9UsRlQ4fkvzQ7vf9df&#10;5Vs8MmtATcvh63bsKiktlw5i3P0cH1SBhg39QfrCwkaKkH/5OBVO5ZjteoI+9JOnp0L7GLNds/RI&#10;11OEG+epsPGU1S6FxnaLP8YrEqQISBH0BymCjLZPIUWgIQZDzbIy6aj6pujPqfLmvONslIBGmZ2u&#10;WGr8TrdW3VLjY6f2lj4aLz1wmY0UPGP8+uB8rnSMs7REykIMNe9io6SywVBIHSRtP8ZjA/JXErZS&#10;hPLyDZH/ovIzQ3geMKnXQ1T9YQb/yl+azjxFeEwaZCgtLS1UP4WAL0laRX/3iHQkwWC4twOrkmvb&#10;A2nAU23fNb7isoTvBlH1sY/5GRLSxPalCKxM8oyLUloifWtD2CikCE6EVimC9Dbc2cS4OZR9N1Bq&#10;bdut7P5olPJchJIr0vGkenc8b2wb5cYD6oaj19T3BdK3SgZDQZF0/J21+Vue4tuycYyhxDiXGxey&#10;qFyj5v1slI0UgXw3+Fkqf7/SeEirrOy5OtKoDSdzjCOl2aqlCNLmYHn2gAMpQnl54tcDqPzyu7Gs&#10;mvDhX6j69aydrEplpAhKSBH0yEaKEOzfvuqGEykCgCqWIqwNCq2qERjiRIoAeoYUATzEWooAAAD6&#10;hBQBPAQpAgBA1YIUATwEKQIAQNWCFAE8hFKEnPx8BAKBQFSVuHbjJlIEAAAAqBaQIgAAAIAKpAgA&#10;AACgAikCAAAAqECKAAAAACqQIgAAAIAKpAgAAACgAikCAAAAqECKAAAAACqQIgAAAIAKpAgAAACg&#10;AikCAAAAqOApAgKBQCAQCIQyDDxVAAAAAKiA/AAAAABEyA8AAABAhPwAAAAARMgPAAAAQIT8AAAA&#10;AETIDwAAAECE/AAAAABEyA8AAABAhPwAAAAARMgPAAAAQIT8AAAAAETIDwAAAECE/AAAAABEyA8A&#10;AABAhPwAAAAARMgPAAAAQFQd8wODAVkRAACALcgPAAAAQIT8AAAAAETIDwAAAECE/AAAAABEetxT&#10;/nvQK7QLZ/acuMCHqqnNpzJ56b1FfJx1NBkvAQAAgBrd7SlrGnfz//r3zyuXLnjxkbuo3P/H6Xyc&#10;BeO0ZpAfAAAAuE5fe8o/lrxLO+/LhSW8Xl4+RMoQrC4kjZq1+xKv2A35AQAAgG362lNKuYD5zru0&#10;5BANOc9rgos0qpCXHSA8BQAAAAj0vqdc/5+/0O68lNfMbB/3HNvTL0iI/G3MuMt5BWx4pZAfAAAA&#10;2Kb3PSXty2vc9yKvmLvnFvH0xJq3PcTHVUhNTV1sgabkowEAAECNjveUZaVsr8+rFqQzGWvW4ZXy&#10;8twjy2jAYy+8zutGbdu2fdKCjXkCAAAA0emesqysREoNHNyRP3ZnXXse4uhsAQAAqhs97imLc44Y&#10;cwNDsep5B9at+c8D9uz77ZkGAACgOtPdnvJyVjLtv2vccg+vW7d17YqlB83OSfzsgYbIDwAAAFyn&#10;rz1lafEN2nnXf8qP122SpnzoBV4xoiG173qaV6xDfgAAAGCbvvaU7AcJf7FwMs84Ovc4jW0eut9Y&#10;KV/+Q0uqPvFidyoXF1xvYHxwERtnE03GSwAAAKBGX3tKaQ+v5miucbR5fkC2zfmZTUDqNrijpIwP&#10;t40m5iUAAABQUx33lMgPAAAAbEN+AAAAACLkBwAAACBCfgAAAAAi5AcAAAAgQn4AAAAAIuQHAAAA&#10;IEJ+AAAAACLkBwAAACBCfgAAAAAi5AcAAAAgQn4AAAAAIuQHAAAAIEJ+AAAAACLkBwAAACBCfgAA&#10;AAAi5AcAAAAgQn4AAAAAIuQHAAAAIEJ+AAAAACLkBwAAACBCfgAAAAAi5AcAAAAgQn4AAAAAIuQH&#10;AAAAIEJ+AAAAACLkBwAAACBCfgAAAAAi5AcAAAAgQn4AAAAAIuQHAAAAIEJ+AAAAACLkBwAAACBC&#10;fgAAAAAi5AcAAAAgQn4AAAAAIuQHAAAAIEJ+AAAAACLkBwAAACBCfgAAAAAi5AcAAAAgQn4AAAAA&#10;IuQHAAAAIEJ+AAAAACLkBwAAACBCfgAAAAAi5AcAAAAgQn4AAAAAIuQHAAAAIEJ+AAAAACLkBwAA&#10;ACBCfgAAAAAi5AcAAAAgQn4AAAAAIuQHAAAAIEJ+AAAAACLkBwAAACCq6nvKskUzQmrWMNzxwNNr&#10;tu3jwyqD/AAAAMC2Kr2nvEF7evLnV/3ubFDbWKzJx9hE0/ESAAAAqKnCe8o6xoyAV8rLi/PPUPXv&#10;A+J43TrkBwAAALZV4T0l7eb7xeznFaNbaVCtRrxiHfIDAAAA23xqT1mT9vx3P8sr1iE/AAAAsM13&#10;9pSXtkXRjn/suuu8bh1NlltQiEAgEAhEdYjikhK+/3OE9vlB+qzgfy46YSyW1aBdsdG6Y5eNQ9yl&#10;KE86+cBQ+25er/CXv/ylrgWa8EJOLgKBQCAQ1SEKiov5TtERGucHk/v9WdpP//0XKn/S9TEqfvDV&#10;9y88cgcV2ATuUHI9W3rSmvfwemXcujAAAAA+QOM9Je16P43ZKJcNhr+wck2DoU/8EVbW1q7p39PT&#10;1LzjMV63A03PSwAAAKBG+/yAFcpunqPyjAPnWbXxvYZGz/zKyhqa9u+e9CyNXnid1+2D/AAAAMA2&#10;7fODS8ZC6ph2VC4ylsmtBkPjT1byikZ2Rr5PTzHwl1m8bjfkBwAAALZpnx80uEf6hSEVDIb6bODM&#10;n0dRJaeM1TRD86x179PrRBv4aOvogbwEAAAAajTeU5bmX5ISA6Pf86UhcaPqUfmhlz8zjtfMntgR&#10;7Fks3M6nsI4m4iUAAABQ4/Y9Ze7F/cWlvKwTyA8AAABsq457SuQHAAAAtmm8pywrK3n8LnYrRRH/&#10;1aMO0MLwEgAAAKjReE/JUoE6t97Z3MIuPon3IT8AAACwTfv8YNrGs7yiV8gPAAAAbNM+P2DXP9Az&#10;5AcAAAC2abyn/FsDg9/bgbyiV8gPAAAAbNN8T1n2UC3DLXc91M/CQT6B9yE/AAAAsE3jPeWvPe6h&#10;va8q/H4BAACgqtB4T0m73mdajOQVvUJ+AAAAYJv2+QHOTwQAAKjqtM8PErbrPUNAfgAAAGCbxnvK&#10;nN+30N43ZfsxXtcl5AcAAAC2aX/8wBqcnwgAAFBVaLynXG3dBT6J9yE/AAAAsK067imRHwAAANjm&#10;lj3ljT8OvfLS3xo1avTkM38Z+NZ3fKhuID8AAACwTfM9ZVlN2v1aWHnoIh+vA7Q8vAQAAABqNN5T&#10;vvGclB7sPpPH60Z/b9xQV7tk5AcAAAC2abynpF1v5LozvKJAw4fMOskr3ob8AAAAwDbt8wNeMtf4&#10;XkOjZ37lFW9DfgAAAGCb9vnBkmyzLxeY2gZD8yk7ecXbkB8AAADYpvGeslkt2vkaCkvKeN3onZZP&#10;6GqXjPwAAADANu33lDWkDEH0+cwdfLQO0PLwEgAAAKhxy54yZsyXt91al2UGbbv0yy/lw3UC+QEA&#10;AIBtHtpTXr/6+/ZrvOx1yA8AAABs03hPSbveXVd4WekWA36/AAAAUGVos6ekPW6lWgft4VN7Gy0M&#10;LwEAAIAabfaU53YvZEmANfUebMon1QFaHl4CAAAANRrvKWnXq/r9gq4gPwAAALCtOu4pkR8AAADY&#10;5o49ZckrzzeifTBTs9YtKfvP8jH6QEvFSwAAAKBG4z1l4ZUjLC2oW6/eCy+80KB+PXa5pNovf8un&#10;0AFaHl4CAAAANRrvKWnXe9/TfrxS4VByOA3Xz2kJyA8AAABs0z4/MLv1QoX76xoe75vAK96G/AAA&#10;AMA2D+UHj95uePL1ubzibcgPAAAAbNN4T9nqsXo17m/CKxVyTm/T1S4Z+QEAAIBtGu8pP/74Y+Md&#10;ng3NWrV7890P+/fre/9tdaj66PN/b2nSiU/tJcgPAAAAbNN4T2nMDSp1B5/aS2gJeAkAAADUVMc9&#10;JfIDAAAA25AfAAAAgEj7PeUz90gnHFjayMd7Hy0MLwEAAIAajfeULBWoVa/Bsxa280m8D/kBAACA&#10;bdrnB0Epx3lFr5AfAAAA2KZ9fqD72zsjPwAAAKiExnvKx+saun4Wwyt6hfwAAADANs33lGX31jI0&#10;fPSFLywc4xN4H/IDAAAA2zTeU4YNe4T2vqrw+wUAAICqQuM9Je16H/xzd17RK+QHAAAAtmmfH1zi&#10;Rf1CfgAAAGCb9vnB3AM5vKJXyA8AAABs03hPefVoBu19dx87z+u6hPwAAADANu2PH1iD8xMBAACq&#10;Co33lPOtO8Mn8T7kBwAAALZVxz0l8gMAAADbNN5T0q73waf/fjaviNd1CfkBAACAbRrvKTfMC6K9&#10;L/N00758qM7QsvESAAAAqHHXnrJvZz+WJZDouav4UAelpKTwkqZokXgJAAAA1Lh3T1mUc3Fw1xdZ&#10;llD7tod2n77GR9hhyMuNKt2RszkrvfTeIj7OOpqMlwAAAECNe/eUJ/esuKVubbbnlvFxNrW671Z7&#10;JqYJ/p2wpVChqLiEj7Ou0tkCAABUc27ZUx7bt6WWce9O6t56357TV/mI8vI76tU0GGrwiprcC8fY&#10;A9/p05j+8qFW0ATH8nnZfpXOFgAAoJrTeE/Z6v8el/btRj9NiOJDFXLSv6FRvKJm5NOGp/0HUGHC&#10;m8/YnrJ875RKJrDCuUcBAABUHxrvKWnX2+CxpvlFVg/yH8zMOH/Brls4VZof/KPhLTTB4w1vo79G&#10;NU/csOt3lTQpLwEAAIAa/e4pK80PpG8qDIaW/f9F5dLi/Ptur0PVNWdusrHM008/LU1k4UJOLgKB&#10;QCAQ1SEKiov5TtER2ucHRbmXFh+4wso9/v4o7Yxr3tIwv7iMDbFfpfnByRNZs+Zv4hUjKUEw1OUV&#10;62zPFgAAADTeU+6e87W0j+4nnXkQ/lFXqVyBTWC/ys8/sBDV4V57HuLEwgAAAFQrGu8padf7dN/v&#10;5LLBUE8u/2+jY780cCI/mDf8Pnse4uhsAQAAqhvt84MCVirJofL3K4+yWuN7DY3+9Bsr26nS/IDG&#10;vjI0nFeM7qxXw2CoySvWIT8AAACwzV35wYG5X1I5p9RYKS9/sLbh8QHTecU+KvlB3qlGjRr1jjvE&#10;auz8RPmkiz1J31L1k3nHed06cbYAAABgTvv8oO2ocawg74avnd5O5S03WM1eKvlB7nEa0jx0P6+W&#10;l9eQnsTkmSbv8BE20ZS8BAAAAGo03lOe272I7apJzJqTNGRyF2OlZiM2geauXTw5Yfz4iLjEikMV&#10;laPF4SUAAABQo/2esqy0+Pjx40Ul/AeNp9YHbT0gJQr6gfwAAADAtuq4p0R+AAAAYBvyAwAAABAh&#10;PwAAAAAR8gMAAAAQabCnzNs9c/2ubF6pCpAfAAAA2KbBnvKnxxoaDLezMu16d/F7M+kX8gMAAADb&#10;NNhTzux/D+1xC4qlCxAgPwAAAPABmuwpS2iPW6mNfGLvo4XhJQAAAFCjzZ6yrLQ0+1DWgQMHaNc7&#10;fyP9r+Imn9b7kB8AAADYpvGesm7durvx/QIAAEAV5649ZUnhjSNHjpw6d5XX9QT5AQAAgG3a7ykX&#10;jnmXdsBKNevdzm/GoA+0SLwEAAAAajTeUx5Y+jPtfe975AleLy9fFPqFMUnQ0S5ZVwsDANVKcUHh&#10;lmlxU15tqRprpgReP3OGTwrgVRrvKWnX+38Df+UVkyIannyRV7wO+QEAeNiu2fOC/dopU4HwDl0T&#10;h46cPuLN2H6DqTyliWmUHMH+7TMmTD6xcTOfC4AHaZ8fFPOimScaGhq9PIlXvA35AQB4wLkDWZHd&#10;epvt7/3aJbw2gnICG5E0fFTC4OFTO/VQPlAOyhhmvvHO7zt28ucAcBvt84Pz0nWSRA/WMzwxfC6v&#10;eBvyAwBwk5xz5yO69FTu0QObtYobOExIAhwNShoiOvegWSnnLEdM30EXDh8pyMnhCwGgBe3zgzqP&#10;NeGVCtdPrKfhx0t41euQHwCAhgpyc1f98D+zfXZT/2k9+wn7eG0jYcjrkd36BPu3N3veikgaOnLX&#10;rLlFN/P5IgI4TuM95Y2ze2jvS/y6DtqwYcPUsKDGje4zDribT6EDtDS8BADgrJU//BTYvLVyrxzV&#10;rXfSsDeEHbnHInHoyNh+g4PMz3KQg/KVtNHj+aID2MENe8qbZ+vUrGHMCbhXB3zJR+kDLRIvAQDY&#10;ray09Pftu4T9bkirDsJ+WlcR2/+1oJZtA5r4CYvNIn3c5NzzF/jLAzBXHfeUyA8AwH6H0zKmdjY7&#10;WzCkdcf4QcOFPXFVCennEu27TlHLGIL82mWMn3x83Qb+yqF6Q34AACDKv54TP3i42e6zqV/cwKHC&#10;vtYHImnEKHqlEZ3NzqmUI9i//ay3/3Fqyza+XqA6QX4AACDJv3Z9zrsfKPeOAU39o3v1F3ao1SKG&#10;j5rauUeAlZ9LTOvZ7/Kx4wW5uXzFgY9CfgAA1drmabHC/o8+TIv7y2ofiUNHRln/uUTCkNd3z11Q&#10;kIOMwacgPwCAaodygtA2HZV7uPD2XROHvC7sFBE2gjKGmL6Dg1qq/1wiulf/1F/H8NUNVZPGe8p+&#10;nd4oKlG7QJKeID8AqIaunzkrnJQX2Lx10vBRwm4P4UrEDhgS1LKt6smPFGljJuRdulRWpqsb9oFV&#10;Gu8padc74JvpvKJXyA8Aqokze/YljXhTuYuivRd96hX2agj3RUy/wWHtuwY081e+CywCW7SRfi6x&#10;fiN/t0BntM8PBn47k1f0CvkBgG+b895Hwq4ous8gvR0qiOjSK7BZq4BmrcLadRFG+XbEDxomXIJa&#10;jmD/9rPf+/D4xk38jQSv0nhPWZRzmva+7/+SlJN3s8Scfo4oIT8A8DHFBQXpYyaa7WyatJzaqYew&#10;Z/JiUHaSOOT1IL+2ZgtpjPCO3ZRTJrz2Og2M6No7ccjIavL1R9KIURGdewY0VTnGQBHZrffV06cL&#10;b9zgbzZ4ivbHD6zRzyEkWhheAoCqbO+CxcKVAcPbd/XiFY6thXT7ZsVCyhHSqkNom06UBygnDmvX&#10;WZiMRWjbTtN6DWC3hPb5oJcZ2d3qzyW2xMTxFgDupPGe8rJ1hXwS70N+AFB1Hd+wUbxpcqv28YP1&#10;cjVD2rEFt+4Q2razMFxe2kjpwICtH0pE9ehn7cIDFJRqKCeOHzRcP6/drUFZVGzfwcGtOsirIqhl&#10;2wvZh3mzADeojntK5AcAVcvNa9fo07O8Y6AIaOqvkyscJw0fFdd/iHLZWAiTuRLxA4dKn6SNR0qm&#10;m3/jIKwWisAWbWL7vabDgyjaRniHbvJLDm7VsSgfd6rUnlv2lEkRAdI3CgZDXnn5gekfxC7V1+mp&#10;yA8A9C/n/IWlX30r7wMoKCeI6tFX2E94K2gHrFw2IcLae+iUQxtHGih0dQaGO4LehWDF/So3R8Xy&#10;1gNa0HxPWVqLpQZGlB/82lQq3PFkaz5eB2h5eAkAdGbF9/8VzlOL7NZHD5+GY/u/JgxRLuSUJv6x&#10;/QYnDffactIqihswNLyj6VM1RdIIs4MNYe268FFN/Gi3GtVdL8mW60GvXX7VgS1a/75zF29P4AKN&#10;95T3SslATVamEuUH5MD8/1H5qm5+wID8AEA/ykpLs1PT5c6dRUjrjsIOwPNBe9zIrr2USyVMQAsp&#10;7IB1HrYPNkR27yNMXxVDeafNwJZt8L2DKzTeU9Kud9cVfv1EOT8gd9cyPPmPZbzibcgPALzucMZq&#10;08dZY4S07pDg7VPtYvu/Rnt95VIpQ/juv4pGbP8h4R26BjZvLbw64azJ8PbSuxPk1y6ye9/4QcOU&#10;o/QfScNHBbcy/fZhbXAYb3bgCO3zA14yzw8a32to9MyvvOJtyA8AvCLv0uXEYSPlXpsioKl/3IAh&#10;QufuxVAuGwtKF3zyts7KoMwgpq94/Shr10imtyyklfczOTuD3jvTkjdrdWztet4WwQ7a5wefx2yR&#10;yxX5QRmV/71aL7f2Qn4A4DFFN/PjBg6T+2gpmvhF9x4g9OMeC+k6RUPfCGzRhi2M8AWBtFNs4hfR&#10;tZdyYPWMpGFvhHXsZi1LSBg8Qjnx1M7dI7v0pIfo9oJOEV1Nv4mlRKE4v4A3ULBO4z1lwj9epr3v&#10;9wHSJZZZflCQd56dscgm0ANdLQyA7ykuLFwfHiF3xyykc+m9tfMYPmpaj37ClZRYJOCejXYH5VLR&#10;vfpLv6hs4ieMEk4pZRHWrnNMn4GJOvulZUhr0xUUUn4bx5ssqNF+T9nv1UbGfMDMH7n6uTwS8gMA&#10;t1gXGh6iuHwNRViHbl6/abJyeZQR1a2P15fNZ0I+HqMaceanLyQN9X7GED/I7JjWgaUreCMGBXft&#10;KXdnLnrppZf6vfvPvCI+RD+QHwBo5cblK8p+VgqLD5eeiaTho2L7v0YLIAw3Xdu4iV/Ca9XiUoNe&#10;j/jBw5WnBwpj5eEsAlu2iRsw1FtfTEzr0Ve5MMUF+N7BpDruKZEfALji95272Z5YjqCWbWP7eeGm&#10;yQmvjZjayfR7NhZh7c2uQIzQWwjvlxBeORs0acQo5e9WVnz3E2/r1Zv2e8qSmxfuaVBb+lKhwpcB&#10;8/k4faBF4iUAsE9JYdG8jz6TO1AWMb0HCv2sZ0L4YaQyAppJ1ykSptdtRPcZWIWWVttIGvaG8ZeW&#10;Zhd0ohAm48Ob+IW0ah/Vo5+7T2GJHzx8yqvyeSp+O2bO5htAtaTxnvLKkRSWE9z50HPxc5d/+/mw&#10;OrWNpyfWfplPoQO0OLwEAJW5duZcRXcpRUSXnkKX6u6Qvjgw/w1kgtSJmxYp2L99lbhOEb2QaT37&#10;K5dcNSj7SRzyum5/CODhEFaOHBGd3Xvp6OjeA5RPV1Koo1PoPEbjPaWUGTzZlFcqXM1eRcOzb/Kq&#10;1yE/ALDH9umz5P7Rwx9z6ZOl2XWKLM5piOzWWxiiw4gbNMzy6w+K0DYdk/83Ou/SZb6iy8v3zFuw&#10;5It/C2d3mqKJP80ntr/v33VJNajtUc5keUEnCg/8OEJ5B6wlX/6ntJRfALA60D4/uMGLZh5uYHj0&#10;lcm84m3IDwBsm/32P+Q+0WO/AIzo0tPGBYCFifUZMX0Hqe7jw9t3OZyxJv96Dl+/dsi7eOn4+o3z&#10;/vGxMCs5Alu0CWvX2fKuEL4fw0fJWZc4ym0hHbJS/D52S0wcf598mvb5welilRstPFzf8PRX6bzi&#10;bcgPAFTRZyNlJyh0ke4O+XnliOii6+sUSd8X9FL/voB2YDevXeOrVVMnt2yL6tFX9VoOLMI6dKUF&#10;q55fT9DLd/cLj+03WLm2S4qL+RvjizTeU/7Y/gmD4RYhQTi1bYGudsnIDwAEF7IPy11eWFs33ps4&#10;uvdA+SCBMIqGBPu31/P5evEDh03t3JMtvDJCWndY9d9fbly6wtemZ5WVlW1PnLHgk38q73SsjICm&#10;/rTY0tcTPp00RHQxvTUeuEBnaNvO8tPNefeD0pIS/n74EE32lOtvU6C9L7n93kat23Zo0eJVVn2p&#10;SfPdfGLvo+XhJYBqb/fs+XI3N62X9r1q4pCRym9wlSFMqcOw9n1BWLsuR1avyb92na9E/ck5e+5o&#10;5rpZb74nLLkc0tcT7bvq6uYXLobyFs8sgvzaCtNoHgmvjZiiuHbkupBw/gb4BE32lGtZEmDbRj6x&#10;99HC8BJAdUUfOhf/62u5X3PTiW/y/IWI7a/H3ZL0fYGV3xeEd+x+86oG3xfQai8uKMicHJQ2erxF&#10;TLhx+TJNwCd1j8NpGeHtKy4YpRbhHbol6vg2CvaE5cUcPXBNBeWNoCh843BCddxTIj+A6qystDS6&#10;4lvzwGatNPllYMKQEVONR3eF4exZKELbdNLhnQ7iBw2LUP2+oFX7ld//dEPx+wJXFOfnn9y8VcgG&#10;0sdN2hITn52WkZ2WvnlaXMa4ScIEexcsvn72HJ+Fm22Kipnz/kdBVq6RHNCsVUSXXnEDhlStpCG2&#10;7yDlqxDGui/CFOkXVUtLqvDvHZAfAFQj8s1paBfo4qVmYvsNDvY3XUOXhZAE6G2PIn1foLg9jxyh&#10;bTtnrUq5cVmzEwiunf59W3ySsMtfGxS2b9HSw+mrbcT+Jcs3RkwTHrhmcmDWyuQSD34kvXr698MZ&#10;q+ntE1aUHEEt24Z36Bo3QO93vqaXwFqpMNzdkTjkdeUPMldPDuRrtkrRfk95C7tdowV8vwDgLTeu&#10;XpW7KhcvLCPPxzKC/drq7TpFwlVu5Aht0+nGFY1PJzyauV7Yr1NsS0gSMgCH4sCKleljJgjzpLh4&#10;+Ah/Vs/aM3+h8sYKliG1Lt0fZqBWSosa5NdeGO6OSHjtdeX6KbqhmwsB2UHjPSVLBe595Ck/Czg/&#10;EcDzds81nX4Y00eDyyEHK87XYyfGCxN4MeIHD1f9viDYv92Kb/+bc/4CXykaoQ/ZW9UPEiwRdvNa&#10;BWUbqycGCM+4NWH61VOn+TJ5XElxybqQsBlvvBNo5doV9DE6smvvuIFD9ZM7CilO3CBPHAUJa2+6&#10;KHj8wKFFN6tAoqB9fhC7SeONUHPID6A6WPjZF3J/lDB4hNBb2ROJw96gDEA4hkwdvX6uyRPbb7DZ&#10;ZRYrIqRNp/1Ll2v4fYEsOzVjzeRAYQ+9PWlmVnKqsC93dxxYvmprbKKwJOnjJu5dsKgwT/UydZ5z&#10;6eixgytT4geZXQZbGUF+bcM7dY83v++zJyOqZz9hkWj/LUzjjkgcMlJ5+iS9X3yV6ZL2+YF3fgLs&#10;COQH4NuUVyF07gwA411q+BwohLFejOg+A5ULJgdlCXkXLrnj5P+i/II1kyx+bjB24qHk1Oy0DGGf&#10;7a2gJTmUmp4xQTy0QHF8nS6+2qW3prS0dHvi9AC1yyTL4eErYqmeYOGZk2akH0YqnrTgei5fU3qi&#10;8Z7yubtqtBwxgVf0CvkB+KRrv/8hdzehbToK/ZGdEdmttzwTKZr4JQ4dKUzjsaAPoLTDMFseYwT7&#10;tVv27+9yzpzlr1xTRfn5J7duF/ay6eMmbY6O009CUGnsmj03c0qw8CrWh0bQJ3t3/4TSIYU3bq6e&#10;MJnaWIDiKgLKCGzZJqp73zg3H2lQ3iZDGOXuCO9ouoNlZLc+Bbk6ShS031M+e0eNWvXvG2Ihm493&#10;C9rlD/lhDq9UBvkB+JislclyFyPdA9eiD7InhAP1QS3aeP4L49h+r1Fmo1wMFrRs+xYtU97QSFtX&#10;Tp7aljBd2JuuDQrbu9BdZxJ4MrKSU3dMn51mcZ7jzhmzr7snx3LRuQMH9y9dFt1H/dxSitC2nYSW&#10;o0nQZ/qgluIllTxzT6zEYW8EKS5/mfLzb3xdeJXGe8ofmtSnva8q9x3kqldDmj/yA6iGVnz3X7lP&#10;ceUCA/JMKELbdPLYKejRva19X9Ah5/yFMnfeK+/omrWWu8ytCdOr0EEC5yI7NWN9WITwwmlV7Fu0&#10;lK8a/SkrKyspKloXHKa8WCGF0Jw0D/ZLBwqn025Hg7Zi+dVNaeJ388pVvgq8QeM9Je16n/T/B6+4&#10;37UzWVJqYIT8AKoP6i4Th7/BOpGApv6uf8SJ7f8azcrdnWD84OGRXc2/vzAGfXJa/MW/3X0S/rU/&#10;zmyNE0/oWxsY6r6fG1SJ2LtwMa0EYbVkjJ98dt/+kiL93nxo2b+/k9uP+y7DIHzrEdi8tcdusT21&#10;s+krD/6aPU77/MBdRwDV0NO90OVNVkB+ANVBSWFRWDv+Q6lg/3ZCn2JnTOvZn3ofYaA7gtKO0DYq&#10;N1+Qvi9YuCTv4iX+qtwmO331mkkWPzdInOH5nxtUichOzdg1e17GhCnCGqO86vwht35F7KTDGavl&#10;RuWmn9omDR8V1s50KyYW03r1FyZzU4QYf4rJX63HaZ8fxGy/yCvuJ59ng/wAfB59mJO7p7D2XYV+&#10;xM5Q3nROGKVJxPQZpLxDtBwh/u2vnjrlgYvSF+Xnq9zdYMyEQ6tSfP6LA80jOzV9S7x4xIVW5paY&#10;BLd+9eOo4sJCuaUFNG8ttEmtIv418eeaHvilg0/lBzfO7aK9b9qWLF73FGv5wdNPP02jLF3IyUUg&#10;qkpsX2E6/dC5Dy7UkQW2NLu6fnCrDsI0TkTCayPUvy9o2XbOJ/86cfS48ELcEWcuXNy3dv3yn0cr&#10;Y8Wv4zLCo7YvW7lj+SqEVrF1wZKUycHCqqbYnb7m97PnhPfFKxGr+PLefff7CPbnJxIKw90RLD8Q&#10;XqYTUVDszFdF2h8/sMatP8Kl+Tt0/KCopASB0H8s+uob1hNROHcxmcQhI4UP9JHdegvT2B9x/V9T&#10;HoGQI6R1h70LFl87e05YfjfF+aPHN8clpfw6Thlrg8J2L1iUlZqO8EzsmrdgTUCw8C6sC4s8tmWr&#10;8H55ODZPi5VbZkxvDa4ZqhqWJz2EtHbyR8U2guUHwgt0IkqdOt6jcX5wxDq3XtDL0fyAlwD0KkTx&#10;Mz+nD2PKc2CR+JozV1GksPzKILhV+0vHjpc49aHEOdnpa9LHThSOdW+PT8pOTReOileJyFqRLF3r&#10;qYlfQFP/mW+9V9W/+6B3YdesOcK7Q5EZEOKtizleVVwOxAPXRlTe6UPDQxc+9f2CtyA/AN+Qc+68&#10;3MsE+7t6/xh+b5gmfklDnTnpOkFxFcXZ731IHS5fSo+4/sfZLbEJ4v4mMGRvFfy5wf6lKzIDgsM7&#10;mK6EYyOmjxhFLzw7tQpnDIdS0zZOnWaZzx1aqeVNMu1RVlYmr/YAd/76IKqHygWbXT9BAfmBBpAf&#10;QFV3fO0GuWeJ7NZH6CbsDOoKhSHO9VDKyxjvmj2PL6KblZWWHslYo3Z3gxmHqtrPDXbOnDP3/Y9Z&#10;524jFnzyz1lvvicMFCKm76C0MeOF+Vet2Ldo6YbwSOFtXRsYeixzvcfOc5z/0WfyKo136nYk9gTl&#10;H8rbOvOnc+Hijz6VH9Cu1xpdnX/ASwA6sDYoVO5K4l4bLnQQdob8FYAw3NEIU1zttTAvjy+i2xTn&#10;F2QGhAh7joxxk7Kq2s8NNk2LCfZrZ/lFjBAZ4yfTSxMeK8fBFcnzP/xUeIgQgS3aLPvmR+GBVSjo&#10;bd23ZJnwjlOsnjDl6unfebNwm32LlshrclqvAULj1zCie/WXn4jC6eMWPpUfXDZ3+tCuz4b1p/1x&#10;9PpjfAr3QH4AVdGst97nPUgTP+cuWUgfTfgcKiJ2wBBhGjtDPis7tE1H9/0QsfDmzVNbtgn7BkoI&#10;tkTHCzsSPcfueQtW/viL7WyAPkfSu+Pi61r69bdTO3UX5izEws++2DlzjvDAKhRbYxMtr7iwa/b8&#10;nHPneaPRWs758/Kn/LB2nd34M8Xho9gTicPtjurw/UIx7ZLd+sPn8PDw1K1HeaUyyA/A6yK69GTd&#10;E30cdK57mmb+AYXCuXvYsJs4szkkDHndHcd7Lx8/sT1hhrADWBcctnfBYmFXodvYEBZB64qtJWsR&#10;1LLNiu9/2j13gfBYreJQSlrmlODYfoOF5xUiafibG8KjhMdWlTiwbMXmaXFCU8kYPyVrZUpJURFv&#10;T9oxbYYevDAiBT1jRFe7fkZULc4/eLi+ofEb83nF25AfgLcU3bwp74xD2zr5wUV5wzcWzs2Hn71o&#10;jFX//ZUvokaOZKzJGDdJ6Oi3JUyvKj83SP7p1yC/tvL6UY2wdl12TJ9Nu23hsZ4J6UD94qWx/StJ&#10;F4L9260NChMeWyWCXmDWquTVE8XzUVZPmELbEW9nWpj7gek7nQRnf+NjfwT7m85KCWjiJ4wVolrk&#10;B/UMhkebBPCKtyE/AM87vmGT3ClEde8r9AKOBptPsJ+T11eO7mk69nBg6XK+iK65fvbcVsufGwSE&#10;7F+8TOj39Ra0H9o+febcDz6R14lqhLTuOOvt9/cv0e/LyVqRTEso3IfTMlJ+GbN3YZU5cqMMysaU&#10;V8veEhuv4UGFA8tWyKvI3TciCWndQX4uFjF91a/T4FP5wTUL505mtX3xCdolH9X+4JCTkB+AJ6WP&#10;mSD3AnEDnbmRjOWRz4guTl5qPky+ulETvysnTvJFdEppaenh1ZmrLe5usDUhSf93N0gbM77SA/VR&#10;PftljJ90cGWy8NiqEvuXLE/9dWxYe363DtUIbNFmznsf7Zg5W3iszoN91SI3uePrNDv9Pefc+YBm&#10;rdjKCWnVwa23OGc3RVOG5R1VfCo/oF2vqtpPv8Gn0AFaHl4CcKepnUx3YHPu2824itMPheFOhPy9&#10;RkDz1k5f16jwxo3MQIufG4yfdGBFss5/bjDnvQ+DWphdYdoypr/+5v6ly6v0hQdsxKHk1K3xScGt&#10;+FmoqkGNZGrnHrtmzxUeq9s4sHyFoh1O1uq82rLSUtN1Qpv4uTVLSDK/9rkwtlp8v6AryA/ArfKv&#10;X5c/ggQ5+xUAfXhlc2Dh9LWSEl4bIc9k1jsf8EV00PENm+RemCJ93KTN0XFCT62foA+XW6Lj4gYO&#10;kV+4akzt1H3Z19/pPK1xa2xPmhE/aJjcVlUjrH3X9aFTDy5fJTxWb7EpMkZunzuSZmp1mu2qn36R&#10;V0Vc/9eEjUvbiOknHU4QBrJfFfGl8TjkBwCaOb19h9ybRDh7t1nhBgdBLdsKE9gZ0b0V1zia48w1&#10;jujT2PqwCJ4TjJ2o258bHFi+con0O0DT0RrVmP76m7SrEx6LkGPnzDmLv/iPfJxJNcI7dF3y1X8O&#10;LFshPFYnkZWSukZx986TW7bypuyaExs3m9ZAR/ESZO6LxGFvsCctyMnli+JZ7tlTFlw/b6GAj/M+&#10;5AeguU1R0XIPYnnjFjtD6JpD23Ry7sCm8gcO186c5YvoiKunTsmd7MaIaUIv7PXYM3/RtF4DAm1+&#10;8KVY+u/vaE9WnY8QuBIHVyRnjJ8krFIhpJ8FjnhDh79JObBildyAV0+YUlKowelvRfn58gunTVXY&#10;6NwR8kUa+BJ4nMZ7yhMbo2nvq8qt1090CC0MLwG4pqysbOHnX/Jeo4mfi/dl4fORTp925gcOScNH&#10;BbXkP8mj3MKJQ6z0cuhDpNyx7lu8VOh2vRL7ly5fGxhqecq3ELTSVk+cIjwWoWFkBoRMM//ayzLi&#10;Bw3bGp+on4xhQ8UBMApq25qcoDBj1Dvy601w26WaWfjc+Yk17ikuLeN1XUJ+AK4rLS2VL6Ea2KK1&#10;c1cgECKkTcc4p65+aHaNo8HD+SI6Iv/adflyBZlTgg95tX/fnjhj7j8+qfR0wvkf/5N2RcJjER6L&#10;zdNi57z7ofCmCBHde0Dqr2O825woDq5MyZhoukTj7zt28nbvgt1z5ssv07mE3p7wtfzgcKGukwOC&#10;/ABcx75QcPoXUOyiua7fBzZxyEjWQ1Gk/jaWL5wjjq5ZK/ebO7x0md51oVND23W2fbliSoDWTAk+&#10;uELvJ8pV29i/dPmSr74R3jUhgv3bLfrnV8IDPRn7Fptu/bB6ogaX5Llx5Yrp1bVy9YarluFr+cFJ&#10;z90R3knID8B1LD8QNuZKI2n4KPk2ByyECeyPab1M95vPTsvgi2W3kqLitUFhrKNMHzfJkxcB3DNv&#10;4Yrvf5IXXjUCm7eO6Td4a3yS8FhfiqyVKbsXLNq7aMmhZO9cgdHdsfKHnyq9ecTcf3yyc5YXstL1&#10;Yab7Se6Zt6iszNWPtVHd+/IX1cQv0anbqauGT+UH3RrXvOe57ryiV8gPwHWO5gfSVwDm59NR1ylM&#10;Y2dIH7UreiInbnl36ehxuWf0zLmH60LCabHlF64aoW07rfjupz3zFwmP9ZnYPWf+hqlRlIrJK181&#10;NoRH7p47X3isb0RmQHD84OHC+y4EbSZrgz13NWjpewfFraHO7N7LNxJnpY0eJ78W574rFMKn8oPz&#10;58//7W7a/9Zs9Oijbczt4ZN4H/IDcJ39+UHiUNNXACxinf6BQ7OKHzg08SsuKOSLYrftiaabJO1b&#10;6sbrBK/4/qdKr/Ib0aXX9ukz9X+lRSdi/7KVG8IjbKQCh5JTC3Jz5XPligsLr548vT50qjAZRfrY&#10;iWunhOxfqtPfEzod2WkZexcuoSYttAohQtt0otUoPNYdsW/hYnmdr5kc6OLlE87u2Se/BGrnyk3Y&#10;0fC58xOtwO8XwJfYnx/IPYV04HHISGGsPRH/mulT12zHr3FUkJsn932rJwYIPaOLQR39zplzZr9T&#10;yXlqxpsXvHdwVYrw8Cod2anpB5at3JqQlDZmgryGlZE5JXjHzNlXT57i74QjTm7ZuiE8Km2MOE+K&#10;jRHRlDH42O82KWea94+PQ9tUklau/OFnt16HY30w/9KN4sDSFa5871B082awH/8y0enrpPlUflAl&#10;ID8A19mfH0R17xvYvJVz11eO7mO6xtG2hCT+3HY7uXmb3Nlp9V3+oZS01NHjYhQLpho0QdrYib50&#10;eODAckoFpq8NDJVXqTLSx07YO3/h2X37iwsdPq5jj4Lc3FNbt2+KjBaelyJj3KRN02J18mNUrSJr&#10;ZXLKL2Miu/UW2pUckV17ue+kmQMrVinvPnruwEH+NjiOMozEIfxGqQFN/BOGOvYJAfmBpyE/ANdZ&#10;yw8CmrXS5MdO4Yrb6uScPcef1W4bQk0/+3b9DkO0awxswS/VYi1mvvnunvmLqsrtmyuNnbPmrp4Y&#10;kG7lwMD6kKkXDmUX3rjh+nltTqNnP7V1m+qhC9q3bYyI9uQ5p+6OQ8mpO2bMiujSU2h1FGljJwgT&#10;axi75y2U12pmQDBf9U7JnBIsL3Os3ZdqRn7gacgPwHVCfpDwGv+IwEIe7nAMHxVccY2jkNYd+ZPZ&#10;7cbly3J3tmZKsNDZORrZaRkLPv6n/KKUEd6h27L/fC9MXxUjKzl136Kl8mWkxRgzYUNYBE2m1Y1/&#10;3IqSlYMrktdV/CxFiG0J0w+uWOUb30rsSJopXmy0bSe3/vZVedyI2ozTeeHvu/bIy2zPGcrIDzwN&#10;+QG4Ts4PonubfmfIwv4PB8pQXuNo+utv8aexW9aqVLn/2jVnntC7ORp75i+UL8XIIqxdZx+4ecGe&#10;eQs3RcVkjJ8srytlrA+NOJKRefX0ab5Oq77cc+fpFWVOMd2SQI41k4O2xidV6etJUK4zY+TbylZK&#10;kTp6vDCZhnFg2Yr0sRPldXgh+zBf0Q4qyM2TT+AN8mtn4+pqyA88DfkBuI7lB0IkOvjlIgvlj77o&#10;Ayt/AvvQ5xjTDWnGTHD9l/QLPhEPGKT8MlqYpkrEwZXJmykVmKCeClDsW7T05tWrJe45XUCfqLXk&#10;X7+etTJZWBUsMiZM2ZYwQ1iNVSJ2zporNNqw9l2EaTQMykt2zZ4nr7e1QaF8/TrOdHtV6aoJKr0H&#10;8gNPQ34AruNbtTGCWrQRtmo7Q3mNo6zkVD5r+5hdxiAyRujCHI39S5bLS8IipFWHKnEyAXXW9CF4&#10;x/RZaYoPdspYMylwS3T8+axDfMWBuRuXr+ycMYfWkrDeKDLGT949d0FW1fnVSVSPiosUVcSmKFc3&#10;DduRGRAsr67DGWv4OnXQ+pBweYFj+g5SdhHIDzwN+QG4jh0/cPrHzWHt+OmHAU39Hf39244Zs+Uu&#10;af9iVy9jsOrH/7ElkWPR5968Aq7tOLgyeXvSzHUh4fIaEIIShd937irIzeMrCxx36egxaleqZz6u&#10;Cw7fMXP2oVRdn/m4PnSq0KRppytMo23sX7LM9L3DmAmXjx/nq9IRZ/cdkBeY+gfWUfhafhD9w6i7&#10;77y1rgVc/wB8ibXfL1Qa8l2Jg1q2LSly4LazhXk35N9crZ4Y4OKHe/rYLecocuxd6MZfljsRu+bM&#10;z5wcpPzGVxmZU4J+37GrICfXiz8iqA6old64fFl5cS1TjJmwZlLg7jl6vODjoZQ08XBCEz93n0Oj&#10;vP3p+pCpfA06origQL4Ee0CzViH+PpQfDG1EO18JTwoUNvFJvI8Wj5cAnOVofpBQ8Rtoihkj3+Zz&#10;sc+xtRvkTmfnzNlCl+RorA+LkJeEReKwN4RpPBzUlR9YtmLj1GnyyxRiXXDY/qUri27m8zUC3nbp&#10;8JGNEdOUFwmQY10QvVnL9fPryk1RMQHmt/6a2qm7u6/MsWay6fuaY+s3OpHCzn3vI3mB+SCP03hP&#10;Sbte//dDeEWvkB+A6+zPD5Q/cNiWMJ0/3g6lJSXyNXczxk8+5FqPdig1Pbbfa/KSSNHEb0t0nDCZ&#10;B2LvgsWbo+NWTwyQO1BlZAaEHFyZfOnIMb4WoCqgtnpmz97tiTOFd5PFhqlRu+ctFJqBhyM7LSN+&#10;0DCz9v9qy8wAV38DbDv2LV6qXA9XTjn805i9C5fQcvKKx2mfH1zmRf1CfgCusyc/COvQTe6JLh8/&#10;wR9ph0vHTsh9ysaIaKHTcTQ2T4ujVEBeEor4wcM8c+4hfYjcEhNvLRWg2DVrXt7FS0X5ODDga4pu&#10;3rxw+Oj6YJUzRdLHTVoXHHbASzeV2BafpNwWKCI69xSm0TYoNdmRZMqc1odF8HWke9rnByuO3OQV&#10;vUJ+AK6zkR8kDR8V1LIN63pCWne0/14vZWVl0nn4Ff2Ii3floQwgtr94wIA+uAuTaRLSjwhWJu+a&#10;PVd5Nzxl0PCNEdN+37GLv1Solk5s2LQ+ROU2VBQbo2IOLPfo5ZumduphtnW82nJb4nRhGs1jteJ3&#10;Iqe3bufrRa803lNmpUygvW9xqa5PF0J+AK5TzQ8Sh46Uv+lMGvYGn9QON65clc/CywwIcbGX3Bwd&#10;KxwwiBsw5JB2BwyMF7uds8HaNQdHj98Sm3hy05abV6/ylwegpiA398TGzdJtqCyaUMa4SVti4vYv&#10;ceNdRlmsmRyo3FIoEoa87u40Ze/CJaZXOn7ytd//4GtEZzTeU9arV68m7X7V4PcL4EuE/MB0nRPp&#10;gvAT+UR2OLomU+4pds6cI/QjjoZyMVhsCI8UpnEi9i9drnomGgX1bsc3bKRUwMVb4gKQ/Os5J7ds&#10;FdoYi4wJUzZFxbrpe7GsVSlTO3ZXbjiU6G+JSRAm0zy2xU+XX+CmyBi+FnRD4z3lU9bt4JN4H/ID&#10;cJ2cH0QrrnFEO3s+ujIlxcWZASGsX0gfO9HFXm/vgsXyMrAIa9/F9c9ANIdMxWXnM6cE756z4OYV&#10;HBUAzyktKaH0lNqe3A5ZbJ7mlm/K1gaECJvStD4DPfBbjNUTTV/M/bF7r05+slsd95TID8B1LD/g&#10;0cQv98IFPqIyZtc9jIgSuglHY+GnX5gWwxgrf/pFmMaJ2D13gbyQW2MT+KID6MD1s+fke1DRblXD&#10;L87koHxdeWt1Fhumurq1Vhp75i+St7uM8VNyztvbq7iJ5/aUJ/n/3of8AFzH8oPAZq2KCwr4oMqY&#10;nXvo2t36qf8KadVB2XlR0McsYTInYs0k0718rp85yxcdQH8OLFspt9W9i5YILVmT2BAeKWxl0X0G&#10;CNNoHtlpGZtjE+SXtjk6jr9gj9N4T1lWUkB7X1U4/wB8yeG0DF6qTNHNm/KmnjF+stAXOBTUcaz8&#10;7y9Ch7Xg0y+EyZyIPQtMH1w2hEfxRQfQvZxz5+WmuzEi2k2nFlpebHTn7LnCNO4IdpVr/lI9TuM9&#10;JTs5sVPf/m8O7WYw1Proo4/+75mHaUjgks18Ch1AfgCecXr7Drnn2hqXKGz5DsWBZSuEHirYv93e&#10;Ba5eDjk7Nd10+8fR4y8dxVWJoEoqKS5eH8p/UCNdTMw9Zwyk/jpWuQ1SzHzzPTdlJCzYNyn8RXqc&#10;xntK2vVGbzwnlUrz5N1wUd5pXe2SkR+Au22MMF0q+MDylcI271Cs+ulXoUta8Om/hGmciG2Ky+nv&#10;mjUHvz4AH1BWVnY4bbXcsPfMd8tFG2mLDm3TSblJBjRrtXOGqz8+Ug1fyw94yVg+m8tPwnyiYY1x&#10;24pZ2euQH4Cb3Lx+Xe6b1kwOFDZ1hyJrVUqQX1tlHxTYvHXWimRhMkfjUHKqvITp4yYV3rjBFx3A&#10;hxTk5MgXFFkfOtVNH/FTfhmj3EIpkoa/oe1z+Vp+IF9fmcrBW/llH4Y/+0ijP49mZa9DfgCaO5Sa&#10;zjojil2zXPpicvWkAKHTmfnme8I0TsS2+CR5CfcvXc6XG8B3lZaWyjf9Sh8zgXJuYaPQJLJWpUZ0&#10;6Slss1vjk4TJnAtfyw8aPtOPldveYzDUfZSVG9Q0PPn2Qlb2OuQHoJWysrK1FZcxSBs70cVbKEX1&#10;6Cf0MtuTZgjTOBpZyakZ4yfzJRw9Htc0hGroaOZ6eRPYNWeesI1oFenjJgvbr+t3RvWp/CDn9020&#10;92U74PwTyazMOHCjezejheElAGddP3tO7nE2Rbl0C6UdSTOFbiWyex9hGkcjOy1jS3ScvIR7Fy7m&#10;yw1QXeXn5MpfOqwLDnffeYXBFr893rPQyVOJfSo/kJQWvf7ae6y4PuZXlhxErTnMhugB8gNw3YlN&#10;W2i7dfGSAzPeeEfoR1y/4SwtEvtNFEXmlKCC3Fy+xABgtHlaLNtA0sdMPLjS1XN6rMXy7/8rbN3z&#10;P/pMmKbS8Ln8QPeQH4DrWH4gbMx2xq7Z8wKbt1Z2HBGde7r+5ej6MNOd8U5u2aaTS7QC6NOprdvk&#10;7WXHjNnC1qRV7Fu8TL6bK4uglm33LbT3ak4+mB+cP3XYeNTAkFdenjXn86Pnr/MR+oD8AFznRH6Q&#10;nZYx6633lD0FxeqJAcJkjsaB5avkbm71pECkBQD2K7x5U/7SYc3kIPd96bDsP98L2/68Dz6t9Ol8&#10;LD8oq8dSAyPKD8a3kQpPdP2Uj9cBWh5eAnCWQ/nBzplzApq1UnYNEV17uXjAgHqWDWGRrF+jOL5+&#10;E18yAHAQZdVb4yp+4DNmwsEVq4TNTavYv3R5aLvOyq4gsHkrGzdu9an84O8Na9DeN79YutYKyw/I&#10;vF9ep7J+fmeN/ABcZ2d+MPcfHyv7Agp7HmU79iluHr9mcmBRfj5fJgBwzdnd++SNa3uiq78eshGr&#10;LC6UPvu9D4VpKHwqP6Bd7/ozJXKZ5QfkDoOh8T9TecXbkB+A62znB/T5Q9j4g1q2dfEmzvTw1RNM&#10;N4E9u/8AXxQA0Fr6uElsQ1s9cYr7vnQ4lJJGPYPQVyivuOpr+QEvmecHje81NHrmV17xNuQH4Dpr&#10;+cGqH8WPBQs/d/X+SbvnzGddFcXW2P9n7y7A27bWBo67uK5b23UMHcN3t93dewe3zMzMuI7X8XbH&#10;DF0ZwsxJmZmSclOGlFNmprQN2/2OpJPUkR10HNvx//e8T6tzJCeyIkuvXguijNwLGSgRW8xuQ757&#10;/kLdB7MYY/ZX3+q2G3O/+UH0l7b84O85idnD2fmBGH53roMfZZ2N/AC2s8wPAlq0033Cd0yfaT5B&#10;YUMctawcf/vhSZePHZe/G0AJOrNrd/bHsLhujGg1ds6crduGeNdvuuSv4XI+Slwx7ylHtKwq9r6x&#10;u0+LYS0/MGamVxBDzrRLdqqZgYvKzg/W+ATqPtLR/W29adqOabcLBmt9A+SvBOA4xszM7C8d4kaN&#10;s9+XDiKmDdGftyRnomQV/57y309UU/OBHLafzS4lOJ6YHzkEFNXhtfF+zdqYf4A9azfcEjNJ9zkv&#10;VOxbvNT8DIOLh4/IXwbAaWybODX7Q7p77nzdp7gYY+fMOZ515b0T5O8uWXbZU2YkX/Uf81uNGjVq&#10;tuw0P3at7HUa5Aew0Wpv3+y0QMSEgW/beDCxMTwqe4uzfepMnrYMOLlz+xKzP7MbQyN0n+jiilJ2&#10;/wMXQH4AG631k98p7Jw5W/d5LlTsXxqbvYmJGzGGpy0DrkWk8tlfOsQOH13sXzqUgvzgyoYCuCon&#10;djzyA9iugPc/yC02mT9tec48+UMBuKbtU6Znf6J3zZmn+7wXOUpBfrBa7HHzFS8ndjwxM3IIKKqi&#10;5Qf7Fi9bbna0cfPSZfnjALi+S4ePyE+38ljXcN3HvwhRevKDvyetcIlbv5MfwHaFyg8SY5fHBwZn&#10;bzj2zF8ofwqA0uj2lw7DRiUuK/qXDqXk/IPR332kZQmCT/hU2euUxBzKIaCoCpgf7Jo7P3szscrD&#10;Oy05Wb4eQGmXMH1m9sd/56w5uo1DQaJUnZ9oMhmjPH/XsoQyFe8KnL1RjnAm5AewXb75wVqfwOxN&#10;w/ENm+XLALiZi2ZfOsQHheg2FHlHqcoPzP0+qJmWKAiJp53oe1YxP3IIKKrc8oN9S5ZlbwviRo2T&#10;UwNwbyaTKW6kfJC0iAJe6VBq84MsppceqCR2yZyfiNLEMj9Y63u7YHBkHU9bBmDFzplzsjcUYth8&#10;G2IZpTY/CPv7s7LK054Vd1T7hz2ub5Q/3Uyd8fkXcsVkcggoquz8YIfZV4xrfQMy0tLkFACQi8vH&#10;jmdvN9b5BZrnBOZRys4/MC2P/kPbVQsVKt6RLsfYhfgV/b73WWpmQ2L+T4ESr5JDQFFp+UF2XD56&#10;TI4AgAKLG2F2pYPFlw6lIj8wGUO8hqkpgeKRl/579FxJnKctftehwv8e8So5BBSVlh9sCo+SbQAo&#10;qt1zF2RnCQlmz30tBflB1v2R7nh0+4FTsq8E7PIQv1MOF0bRXgWYS73hRI8cA1AKXD15KjtLWOsb&#10;ULrygzwV+/mJn999p/ixKwO+1H5+ubueNRXs9kxiYjkEAICTiRtx+0oHV88PtjUugAQ5cbG5o6yS&#10;FlS678mAyOgP3uylNAwG3ekOzz33nNavcz7pOkEQBEE4bWyaOWfBH8NE6PqLEKkZGXKnWBgufCT9&#10;8zcfvtTiZ9lQmMSOv1yVp2VLdfLkySMWxGRXk1MIgiAIwsnj1OEjup4iRHpGptwpFkapqrS3eaCq&#10;2PfLRu4KMg0AAO6sVO0pg5reT34AAIDtXHdPmSp28x/MOiFbqvvuKkd+AACA7Vx4Tyl28wZDGdkQ&#10;buwX7f+8N0s2c0d+AABA3lxqT3l+h9i1f7woRTYzTisZgsFQv12HKhWVgTKVn5Gj8iSmlEMAAMAa&#10;l9pTplyZMGHCptNm52GaMsf+8b8yBkONZ16I25woO/NDfgAAQN7ccU9JfgAAQN7IDwAAgB75AQAA&#10;0CM/AAAAeuQHAABAj/wAAADokR8AAAA98gMAAKBHfgAAAPTIDwAAgB75AQAA0CM/AAAAeuQHAABA&#10;j/wAAADokR8AAAA98gMAAKBHfgAAAPTIDwAAgB75AQAA0CM/AAAAeuQHAABAj/wAAADokR8AAAA9&#10;8gMAAKBHfgAAAPTIDwAAgB75AQAA0CM/AAAAeuQHAABAj/wAAADokR8AAAA98gMAAKBHfgAAAPTI&#10;DwAAgB75AQAA0CM/AAAAeuQHAABAj/wAAADokR8AAAA98gMAAKBHfgAAAPTIDwAAgB75AQAA0CM/&#10;AAAAeuQHAABAj/wAAADokR8AAAA98gMAAKBHfgAAAPTIDwAAgB75AQAA0CM/AAAAeuQHAABAj/wA&#10;AADokR8AAAA98gMAAKBHfgAAAPRce0+ZceNcxTJid6948sVasjc/YmI5BAAArHHpPWWm2NNXuutB&#10;MZR0cpOaJBTo7RRwMgAA3JYL7ykfuqOcwVBeNm7dMl7ZJXb8B5JlMw/kBwAA5M2F95RiN/9aBx/Z&#10;UImex/7ZWjZyR34AAEDeXDs/CE6Qw5pqFUTfw7KRO/IDAADy5rp7ymNiN79LDksPqAmCbKh8fX2H&#10;WiA/AAAgb667p9wjdvOn5LD08L2Vdfv+oKCgURbIDwAAyJvr7inPid38NjksWdYPrCI/AAAgby68&#10;pxS7+fA9RtlQVVEuaKghG7kjPwAAIG+unR/8p/Uo2VCJnmdefU82ckd+AABA3lx4T/lw5RzfJqTs&#10;nyWaF2QrL+QHAADkzbX3lGJPbzCUXbBifcDoH5WhB96QI/JEfgAAQN5ce0+ZmX6zegX5AIY+33jI&#10;3vyQHwAAkDd33FOSHwAAkDfyAwAAoEd+AAAA9Nw0P9gPAIB7uH79utz/FYY75gcfffRRszyJBEIO&#10;OT0XmtWKFSvWr19fNpzbK6+8ct9998mG02N1tQfXmtWGDRvKhnN7/PHHn3rqKdlwbmJjVb58edlw&#10;evmurvHx8XL/VxhU2q0Qy1oOOT0XmtWHH3741CndEzOc1OTJk9u0aSMbzs1oNLK62oNrzeqFCwW5&#10;84vjffbZZz/++KNsOLcTJ05Ur15dNpyenVZXl/kMlCS2YvZAfmAP5Ad24lqzSn5Q7MgPBJf5DJQk&#10;tmL2QH5gD+QHduJas0p+UOzIDwSX+QyUJLZi9kB+YA/kB3biWrNKflDsyA8El/kMlCS2YvZAfmAP&#10;5Ad24lqzSn5Q7MgPBJf5DJQktmL2QH5gD+QHduJas0p+UOzIDwSX+QwAAIASQ34AAAD0yA8AAIAe&#10;+QEAANAjPwAAAHrkBwAAQI/8AAAA6JEf3PId/mWlSpXa9PufbOf0SY/6lSpXiz90TrYdauuyKXdX&#10;qvTKK69kyA7ndXJXnFiqzbt+Its5Hd+0VIzt9PZfsu1QqVdPPVLt7udfr5UpO1xAQ7H4/tNONrIZ&#10;0+v+36NVa7x405nWjxXD+4iZlQ3X5Pvzu+ItxCzeKtsosO/fbicW3dRl22XbTNKJnVUqVWrY8W3Z&#10;drRp/r+KWf3f6EjZdlWmDnWfrVS9xukU2baFW+cHu+aNMqieeeYZbaDlLxPlOLGH2zRF63zq8Ue1&#10;ATnCETKuHdfmocaTT5dTB8o+UEeOU6SrfTnIMSXPmKbNwKNPPlO+rDLQ4c9pcpRKHWl4/Cm5zJck&#10;XpEjHEGbhyr3P1qlUgUxUO657nKEShtrrtvQFXKc41zbP0OZlRdbyLZqeKf7RV/5O6reX7miGChb&#10;o5kc4VDGtCvKrOZcG3/vXVvrNCfHOYKcAzNyhPhcXT+h9Tzz9FPagBzhINo8mPsqarMcl+cbKXkL&#10;x76rzkLZ7O2nUY5R3KH2PPz4M+oWwjBm4UE5whFunIhX5+L2juCMWYqt9Zh76OneclzJCuonZ0Dn&#10;Xz/M0CaYP7KraJYtf8ej91dRRtzxpNZfZA5e3R1LLMAn/ttDNm7d+qPTP0TPDdkyieEazd6XLXUH&#10;/EIr60fDJaC8+PWGMrIhjr83TBJt/93JWvPCjP6iqQ073It3K/NqNMnmlK/qiqac0Vu3er5yj/ms&#10;1q2mTCwbJS6k57/Fb7+QIjdcF3co+931V7WWkCmaM3eelS2noSwywTw/SD0sOkbN3ae1Lu2PFc2l&#10;p1K1pgOVUedUkG3Vs2qvbDjeDjEzuZWOxKgy974iG2qz/F2Py4YjiBmYfVEO6yVOcJ6lasy4KWbm&#10;3bELZPuWcpfPai+11Bq+g18QzYysbcSQ16s6ds7Fb3/kHx1l49Yt5UDBbH7EcK/vp8qGk3nuTmVW&#10;s7a118Vwt7/mao3M5DOi+c3ETVqzaJznU1rSrq/53WzJSqKnn+9GMXBjwzAxnGk2OrKd6HDU4ros&#10;fnVczm2YMjeGB7XhNyqLdLy8NuxwYrbqfeQhGyrRMzruWPZw3WFx2rBgMinbkUUHLsl2yVI+XPfk&#10;2NyLjoee+kMbTr9+TjSv6lYRR3u5UhlD+ZfFjJnnBy3+pRwuyIaqhjKFgz/dkR3uF7vXeg/q50Q0&#10;q38+RzYcbdkXj+e+oBLFqMPpt9eA8wu/zH1i+zu3MY/fPqrFa46ct5xeVMoCt49nhA5lDB988YU2&#10;LMbd3eZbbVgjer4MiJeNkrXkl2665bbJ/63WAz6UDXXelp90sq2Aask3/xXzdjFrLzXsHaWpDWva&#10;3CU6bFolnGV9chJiaX4y44AYaKIs2BwLx2TaI3oumNfIHEqdQbmHKC8yhX811YadTfqlODGju9WD&#10;clPSSTF89HKO41rlfTT4WzYcK1NJVgbOOKm1DkX3FU1t2EmciB+rzZKy0MzyA6VpqCwbql871xJd&#10;suEImWplXvzZLfIDpSqz/WJ2RcnBHqpWwVChhmzkNOvd/7NchqJn3hHHnKmycOhblvOT7R93GwwV&#10;7pQNRxPz2bivn2xYEGOD1uV4FIvoMVRrJRsl6yWlXFBBNiwlK5svOexUTKlixp5seDvN0r6ykQ3V&#10;Su9PbZx5p3znDtL9X8qWTEsA1EV9jzoomUzKNw4rjzrFdi1h1ggxMwlX5JdkYvixmi2UWZbKpGY4&#10;PpExZmZ890EfMTfVH6+v9VzcP080r+ecNXWGcyxqh4ga/YM6J+Vk+9YtJRs3lNHO9tB86HW78uEQ&#10;Yh4m7lDqy8rc6PKDl8fJhmqLv7LkZcMRxAFkw8+Vr0V1+UHyqa2i+d9n7lN6VVUe/bcc5whlxAxU&#10;V/KAbImX5Jldrz/zgGhqw9lEz1v+NtVsi6yrPAXitp/8Fslx6oyVe6KR1q85fMVhXzCJ3/7H8rM1&#10;n1bOidG06vuzHKeO3XVZDmu0aWSjZCm/uJbHN50bqLOgePQlub0SJnR/TPRUqZj9RZmhWa9f5TiH&#10;avF4JTEzsqFS5669bKgubp+om6awHPMncULrQ74Vi/IfXy3WmuqyfkkbltT8YOIWZ/g2Wj0bsdwL&#10;siXntmJ6prLjzUhTDoIFbZQDabMh/JX1vfiJLf6imaY1smjTyIaDaPMg/Kvn7UsqtJ7dp5XTJ0V2&#10;WPdp5VvS35ac0MaWvPvKGSre9X/asDJnuvzgs1jZUJ1e9qvok40S99lrlbN/uy4/WOmpJC4Pt/5D&#10;q4peOqScKlGmvPUj+BKgzJzBkJKmpNrGzHTtdDlt1P89dvtdZBM9nT/Ocb5tiVFnzXD4knqKlMn0&#10;b2XuDGHxx9WRcmxqulLbEG9Ea2qjSp741eXKlzdUr6X9lWf/ppw31/nP5WrrkBg+rQ5le16ZWcfM&#10;rfKLy1cU20/tfIhzB5QVslyVJtrYh9UTpPxXJCoNk2nYmw1F8/+6R6gjHSdTOdWg3diVsqlSZvSV&#10;HN/aZB5fKfpko0gctgI5lSWen4nl+GzDT2VbfthelA2Nmh9MT3Dwc1SvHVe+g6xw1/2ybV2ymOZf&#10;fZ3iQp2gIe3FzHT6YZIYdtr8QHNifYyYkzurvyzbFhw4qwtGDzD/1cp86PKDT5bKhmpPzCDz6UuS&#10;8ep+8auvZlWJLM8/0Fkf9qaY4FLWWaIOJ2amSg1lHcgtP+j+3TzZcDStuCUbesopgYYKvWSrZKnz&#10;leP8g/tvn5Sq5Aencn6hr4xz0Opq+asDP2qVx8z83/3K9UGy4SC/1VP+8jkXofpGXv5GNlTX9s6y&#10;cVYd/D6dQf/ayglKLT/N8W2ZsqwNd8iGSvt+YatDywexoV+r85WzsGGNMtkjue7nSph6jq2ypl07&#10;tl4MXE3XuiV15Guy4Wif11JquLJhIbSNMq+yUYKMGUrCt/5EkmxrC02XHzzwi2yoVvylHLHJRskS&#10;v7fP8Nt173zzg1vpl8QEkfud4hYjwn3Ktlf5Ir/XC49Yzrno+XS6ejTpBP4e/M88lq3lF9IlRvze&#10;B2p1kg2VMe6L7JkRA1ty/rWVGTWUlY2Spf7qnEvJqCS48oRqCxcWfKyfvsSJGShTQ14Mkk15G4Z6&#10;sqE6tS7Axll18Pt0uIcrKhuD6XtyfhsmEjT1OljZUJmuKt+dO/AWOn83UL6yfbnPn7KdJzHlXU+/&#10;KhuO9v2/shZmhnI1/M6zWdeQqkTP/33jmIKtpRMz35azao1Xnaw3UrLSkpQrKazSKrbqeco5Zqx/&#10;s2d1PSVGnRcrmn6eywlrqRfE2AVH9Z9BR6muzKxyQsze4LZiSOvMckP07M6Z4DrQb32V7ZRsWFDe&#10;h+PWgTv+1UY2NMtvX/ohBoZlfeeoUWa0zgeyUbIeUn63bikp163Ir20sHJ820GL6kiZmIGLbNdnI&#10;8h/lfeSYscm/dLdxVh38Ph3rJfWuAvsuWrnRVPrNBDHqXNrtmqd6tprDFteMX5VN1bvDFsq2mcU/&#10;dhGjcpyJlK7shgdMPCSbJUv86pf75rgxougRbg/X+UkbFjKSlPs+JV50zIlUyszc9bBsqFo9d/uU&#10;NGVOe+e4sEKZvkx12XAoZU7M6ge/dnpddMiGSp1Vh32pb05XP9BO9JIN1eKhyrqdqquWloibu5V7&#10;Bqy4bJ72K2XCx2v+oDXE8Mx9N7VhIXzQK7qZL0HK+eovfRQtWyrRo51Re2yFjxi6YH7fTJNyCsK9&#10;bzrmqxD1b55jQSm3PcnqUYaq57h/l+gIWJvjioYSE/VRa/Hbzb/civhEqRNqw2Kg8qP/0IY1Naop&#10;56jIhiPE/62/jlGzwlNf2FDOYDTYdOtSR75Px0pKUL4Lf2fE7N05HTklr8VXlm3Wwj0cp0w8JOD2&#10;rcpKlDFJ/PYyd9eRs2hGG6/MacWsSwCMaWra47C/bLd/KJ+fbWflVvXz7q+KZsgqeVpf+P+Uz978&#10;/fImRMqM5vwepyStHqakVt8GymL48qg/RfOF3qO1pnZgsfWUrOq/Wf9p0Vx/1mHnhJtT5swsPxB/&#10;ddHx4Auy5Phrt5qieS3dKb7R1+UHpzYp51TX6vqZ1ry0f6FoPvzfPlqz5CkzZyibKheV6ZE7lQRG&#10;awja6Yppav6QfE45ZnigyffqGAd4WTlB1rDrkixf9Gj4pGhuzfqgKeMMZWWmYzLdffv7fgcwZiiF&#10;lof/LZOATROHiuYHfvK6j11zh4vmyIXya5oK6mkU2rBDiN9e9k6Z9yef3yua5V4cpDXfe02p2vrO&#10;26E1/b9Tbpbw47yjWtMhnnvUymkxGtFf/k55VDDrrx6iuero7S8li8CRfxXHekq9AaWltu8oZ9IJ&#10;xswU2aV59PYNtkpY9A/q997WaBNkpikJhLlMkyMOx7L8n7ZxyjJsyX45QvXC/doJCZL5TahK3ohO&#10;8uavmme6D5MjBJNJORPJzPx9ud27rqQpc5MjP7iVclG5D2C2v2fulCMczfL8g7l/9lLnUar0YI7j&#10;s5JmzJDzkeWqWdXQZFLP8rst7/OC7U3u9bPFbL19HYAxUykwmLvp0IucrxzfIOdDdVfjHF+Mvt1U&#10;+f4rW6pDtwIm3aKr+JwcoXojx+bK8KbX7XNrHOJeZS7ulY2cMpKVG8xka//F7ccFFI375gcAACA3&#10;5AcAAECP/AAAAOiRHwAAAD3yA8DdpH/22Wc//JXjeQ12YjAYTt106AmoWcoaDMsO3350N4B8kR8A&#10;7uXPAfW105tl226GvlH93pcayIajZV4/UgJvGShN+MAA7kXsJl8ftkr8O3RejutOi5n6/Fk57Bz+&#10;VaVc1c6esgEgP+QHgBu5cXKT2G1fSTWq91YrL3vtoPXL1QyGu2TDORgvxTtbygI4Mz4tgBv5p3rL&#10;JzFwdud0MXApRXdyQGZZszvwBO+4Kv5NOHv7BuTmt+e5I8+HiIoJFl2Rj+rcNkq5/bPu2SWi59eZ&#10;e7Thp6qpzyrOonVq9i8cL3uzLDwo7xg4e6jyTMsuj8o7nSUZRQqQlPMGQjkeISiIrlZj5F38AOSN&#10;/ABwI2IH2ed3+TQsZQf6+HvasEbpydqnZlxVnsMrZOUHyoMJypSVJQeTvO1gNa2pc3qLchNl87v3&#10;ieabw28/C+D0dOWZztqwej84w5kb8uEBj1WuIJpa2mJMvyaGn+08VG0p1GnlC7X8QMxT+q1bW+d5&#10;ybF3PaqNFZRmzqd1V6lU1mDI8cQNALkhPwDcxfEp/cQeM/shPm82eFg0ZePWrfO7Z4jmZbO7C++b&#10;9Yno0fKDyb/1NJ9YuHFoma4n218dlCdKyoaqhmib9VQuZ6hc4xV1MFP0j1l0WB2WRE/7z0PEwME4&#10;738+n+MpU7sDbz9TUcsPzJ+HIZptf50iG7dubYv2OHQ8x1N/ZvSvlv1yAHnjowK4izvEvrHqM7Ih&#10;ZCgPz3xzunzYzKfqA6m0YcmULHq0/OARZaR+cyF62sfIJ2+Z+4fFxBd2K49Hv5mVm4jhLWlKjWB/&#10;iPL0PK0zm/Jig9l8mnntSeXbBG1Yyw+0Yc0r6pN+Kt19b/iijbJLZ9X3upcAyA0fFcA9GJVH6lkj&#10;H1KqPGfT2q5ayw/UkVZUbBKqTWlOGyUbWURPtX4TxEDAOy2zx07s9pg6rRXaBJsXBMu26ulHbxcA&#10;LPMDoXdT7Uns0pZjV+QIzeEI0SmHAeSJjwrgFj5p87zlrjHumzdE54HryvAX6ncAaneWTCWl0PID&#10;7UnHWne+LB//Lwxu8rjWKf69s4W8znDVT89YTplt1wzlC47GPT64kSIrD2envZs9vdX8IIspYOzv&#10;YqyQ4yGGW0bm/hIAOfBRAdyCuq98QjbMiN47/tlXDFw6uFgMnzW73eHeiW+LHi0/+K3PC2JY65eM&#10;FytXqfp1rJUHzP/UTExrsW3JPCs6b6ZdEP9eT8/6LcYTojlzn5qhZClXoWKNx5uLAeWn5Pw5A9QL&#10;HbRhXX5gMmY89MB9m86ky7YiXUyw32wGZw26R/cDAeSGjwpQ+l3ap+z7t15Klm0zypmEWQfZ6sWP&#10;hks3lOsSj+9dqbZkfnDr1k0xXL5SdXVY7I1N6nf91jcgx9YEiVGWz/RXihDlyxsMZWVbpf4YQ3KG&#10;PM4f20mpKMxW9+py3rJ+zpWjm9UO6/mBoI4sJxu3bg18TJlH2VBVuVP03CMbAPJEfgCUfo+qe07Z&#10;yOncrlli1IeTdqgtYyVtt686fF451s/KD25d2jVf68+243SO434zylUJyy/I+x9k2zaioej/xG+l&#10;bGuM6TlvWmDo+4OfNiYz9bLsypJ0Q+k5eFX5usEyP7h+eps61W2Byw7JcSrRU/eT2bIBIE/kBwCs&#10;S086I3aop+XtiKSL507t27fvzPmLsp2Leo+LnX4V2ch2fY34gTlOCMiSmpwkfuzBo8dNFlWHU0eP&#10;iFFJN82vZMzLxfOnxfTHT56R7WzXt4vfLocB5IdPCwDF1ePKzjspu5p/61bYO0/ZsENVzjaQg1mq&#10;3lm2/AP/lI0S1+ipMuXu7yAbAPJDfgBAEnt04a/R3ksWzO5c7zkx3PRTWeovgjfuLPdiu++04Wbt&#10;uz92753iB563Wj0oAeqtGC1PiQCQG/IDAFlMxlqPaycFKnYcOi37i0r8EO1yAu0HTlh/RG05wAt3&#10;GUYs2CsbAAqA/AAAAOiRHwAAAD3yAwAAoEd+AAAA9MgPAACAHvkBAADQIz8AAAB65AcAAECP/AAA&#10;AOiRHzgXk8l0Puk6QRAE4VohN+KlCPmBc9HyA9kAALgC8gPYHfkBALgc8gPYHfkBALgc8gPYHfkB&#10;ALgc8gPYHfkBALgc8gPYHfkBALgc8gPYXW75wYSBb0f26u/qId8MYJstMZNKQcg3g1KB/AB2l1t+&#10;4FWv8fj/1nP1kG8GsE3ssFGlIOSbQalAfgC7yzs/mDDgLRcNr3pNyA9QXMTONW7EmANxK1w0yA9K&#10;H/ID2B35QbbM1EsGg5X103voT6L/6Rdqbj5wTnZZSL+wzeprR/3+v4rlDPfVeGnxtuOyq/iI39jq&#10;u0jZgD25YX5w8/Rmg+Ex2bjN+OuX74gV7z+N2p+6lir7LBycP9Lqx+HXrz4sazA8/nKdHSevya7i&#10;I37jHzMTZMMNkB/A7sgPsonti36jZjJqnQ888cYrj90jBu55ppYclZM2mWxIyVpn6859ypVRBv6v&#10;609yTDERP7PY8oOzYmfAZzNXbpgfKKtszvwgM+2q2ml4uWGn6ndXEAOv9xgrx+WQrk0mW5rkY1pn&#10;lz59tIE+f02Wo4qJ+JnFlR+cig8QP002nBX5AeyO/EAwZqSomyyF7FJpPWmyJVwXzZGrL8lWlu73&#10;ahPmeK04TjIYysvGrVvzfqsl2ikm2SwW4gcWW35wLFY3/zDnVvlBesoFZeVV5MgPtC7ZuHUr49Qy&#10;0TxosU6X06az/CiVrywbt259/8YdoqNYPw3FmR8cWvCzbv6dEPkB7I784L32/xbbgkqP/vu/4j+L&#10;jdobHX+QDZUyRZmHZEOVcmKJ6EuY9K75a403T4rmhZuZsq1I/fXX4edvmiUbFmbHRPsFBF+8oS/b&#10;ZqZfjwjyDQqLScs0yi6V+BVafrA+doGvr/85a/XenRuX+/r6rt6yR7Zzmj8lYs6yjcpQ8eUHB3au&#10;F79xyZptsq2TmRri7ztj3jLZFLveuVP9/ANvppsvK4VI2sKDAwLDYizGSJuXzRHv+uSlm7JtT+6T&#10;H7T6Z3WxJtR4vaX41zI/+DQyxw5Y9Nz9ShvZUO3w7yc6f22vfJhkl0irj6wSzTTzlTfl4q8jPFIz&#10;cqzPOWVGR4YEhYSnWExz88p5f1/fiCkzjTnzC/ErtPxg6fxpvv5BSWlW1pvVS8Q647vzwCnZzmlS&#10;eFDspn1ioID5wYr50339Aq+nyl9089JJP1/fVTsStaa5bWsXi9+7fd9J2c4p9fpFPz/f6YtXy3bB&#10;kB/A7sgPxIZg13GlJGA1P/g97oxsqD63Ns3fC07szZkfbAhSvqOVjQL4recbys/NUv7up+WIW7ce&#10;r64UcrNVfeZ1OUL91a2+Ga/1ayrf+7Icd+vW5cT5sjfL5tPJ2qjNwZ+I5vNV1a89RHIT+7c2oHpE&#10;myZbK+V7ldvv5dP7leaUbedlW52NwB3qT844oYwzE3c0+2vmtaI5/MMGWr/mVqb8CkYzftlBOe2t&#10;W688cZfsVT3zah85QvujLE7U+qU7ashxduM++YHBUO7kFeWvqS5Z8/xASXn3WeySBdlQKHW4hCvp&#10;uvzAY4BSYZONAmjwzIPKz83y6Ovt5YhbpspynZX+0/wtOUadmV+DYrR+zQP/6SHH3bq1JvA72Zvl&#10;Wlb+4Dm4hWhWyfrJc375jxwSarSTE5kR3T+tvF1xFIbPSvjX45VkQxxBVKwqJxW50SHl+MFcclbC&#10;M6pvI9F85bG7tX5NUlpBqyrkB7A78oNsVvODZgPDZEOlTnJ7mjfEzrLcnWJAlx98809lsr0zv1D+&#10;y3Ijl6OlaydXirE/Ts464Fb3sr3HKAcTWtZwLmuLknF6hWi+3mGo1lRHGo7fkNu5GW89LpqHU9SG&#10;KU0Ml6l4j9pQVK2gbP+0Qy4tPyh7h1khJPf6wfGV3uajxLCi7tdaM2mjh2hpw2KgbPkHtWGh9v1K&#10;DTnrPSv5we0vXDKVnY1wJOvgXytKa8M/1nleDO9Pku8r5dRG0Rw4/bTWVCc0bDkjXzlhiHKke8T6&#10;oi027pMfZFMXs75+MHxFjnRZneb2uiEy2Tue/FIM6PKDF5Wpyk4b8rLyf5YM3eF/li3BA8XY9ceT&#10;tObVLV6iOfuAUnhTX2dI10bcupUQ9pZofjJ5r9bUje17b0XR1Op1xmuHxPCdL7ynthTa+qbNgZYf&#10;VH7iv2pLkXf9QH2pYds5uX6q3yQa7rz3Va15Y+sY0dx7Rf3ZpgwxXL7yfeoYxR3qL9aGtfzgzhrZ&#10;Gb8yscHwnGzlh/wAdkd+kM0yP6is9iRnyg1Z2qU9aoecZue84WJY28rp8oOa6mRC9tZKOzixukVU&#10;x5STDVWFu6r37KfsgMWIOr1kNqBRv7eVv0gZurOONqwRHX5rlBrmzJ9qi+GcO00lY6g3fKUY0vID&#10;LZGQ8vx+QYz6Y4PcH4vh6X92zZ640TPKDImBdWN7W/4E0fN8rS/UQSU/mLXvhjqsEM1y9z0lG7du&#10;DXunXvbLxUDVGl20Yc1/nxIHZ2W1YTHWUFVuizWi47slMnuwE/IDQe25vVIdX+Gn9WhN3/eU4pA2&#10;rMsP1KkUsp3VIxs5KSOq1ZQNVbV7H/5waKAYEGO+mbpf69QoExvKZA9XbvCdNqwRPZvVfKbXw8p0&#10;ap+UmaScLznzkFLf0vIDrV+Tf35wRzXZuHXL7/PGOSdWTmqevkMpsAV/+poYzvGpT1Yy48M3lLxF&#10;yw+0bs2/1M2EbOSH/AB2R36QzTI/MGVdv1D5vkeq3qEejhwIEv9qY8XAhPXyC0VdfvCKaIgj4Mu3&#10;d8Gm9Muix3+DlS8+Rf99jQfIRg4Xxaj1V2VDYzwSKjq1fbUYaPBFkDooiZ4/ZiqnGmglS60zm9p3&#10;txjQ8gOtU8ozP7hP7JwrKhvEi6uHiskyL+wQ/5rUzZ4Y+GaFMott/6UsH6XLjJJgldOK/0p+IA8J&#10;VaL56HP9ZOPWraj/Zecc18RAj9+CzQ1p/GzWWOWFr7X7RhvWiB7yg7yjWPIDY7rypxEerPFUxfLK&#10;rmz+EKWpjFK/KjqYJPNhq/mBef0s9fwu0bP7kvzCy5zo7/P9TNkwl+AvRmV9JyAt/LSK6NSGxcCP&#10;k7ZowxrRs/iAstKJAYPh31pnNqWvsacYKEJ+UPX+vrJx69asvwbknNgkmlp+oCbzBrkSZxE9T/yq&#10;pOmW+UHLR5XpZSM/5AewO/KDbJb5gWZf3OQqVaqMjFokhrcNf06bppzBUOHx169l2RQ6SPRrw2Ls&#10;t2qCoLzYjNLVUzkM0hHdr3bXDrJ1lHsqnJXDktGonDSudYoB3fULokfLD8SAoHVmy+4sbH4w56OG&#10;2tiGL1YuW0HZzormzEsm04WdYkDb6tdVvzJWB2+rqpw7UUUdVPIDdUASzVzyA3khnCV1rPLCWp1+&#10;14Y1oof8IO8olvxAMzv4J/FxmL1OOVmkhzqRGBD/vtbqW239F75rpRw3q4NKxeilrMnMiZ5+UbfP&#10;OMkm+j8J3iwbZk7Mfs/yh2zzUC4L0obFgO76BdFzOz94ZpDWmU3pLKN841CE/KD6Qz/LRp75gRiw&#10;rpaHGEt+YKmgbx4lg/wgW275gTl1kvvFQNbJTFaIsZvCPhQD2V8uaETPvR9ZuQe+6C/zSmfZUO2a&#10;E3H0jHIvJjFqamKG1qm5uuD2VlIM5JYf1BFDFu9F7WsiBgqbH9y6lSnGXlF/wiz1HlHPKMWCumMH&#10;PJ39qp4Na1j+hPKiq/oL6mDB84ObYsBffqdshRhLflDYKMb8wJyYotJLrbSBXLQUY70HPyKG1Ffc&#10;Jnq+nGu9nNb6Q1/ZUIXHTD174cqti8qJfmIlNDdKPZVQGxYDeeUHhtvnDGpE171fzhMD9ssP7hND&#10;uf8c8gNLBX3zKBnkB9ks8wPRLHPvG7KhEj1tf10qG2Z03y/cylC+Tfh41u0rndIuK2dIJZyzcjGe&#10;UpGw+L2GCspuVfxf5R9ttU6Nlpdow2Igt/xgx7TvxfANs3OhM2+eET1/xh4Ww4XPD5Sf3OaTqOxp&#10;Zn7aXAwLfYfN1Xourhktmkdz1H9TRc/rH89WhwueHyijylXOcRHpyw8ohQhtWAyQHxQ2iiU/EO0X&#10;230mGwrl+68Je6x8R6D7fiH9gvJtwpKTt1f+c7tmip4rqVZOKxX9WTUnSbQfafymNtD4/Rx3ZFIn&#10;llfciKHc8oMR3ZTqlvkvu7Bnrug5eFW5JNh++cHCMcqoTLMzMdMv7xM947dfFsPkB5YK+uZRMsgP&#10;slnmB2cXKdczztyplPONRu3sYusrsD4/uHWrxePKec2bTyrL1pihnBuoOwkxm0m7Ld2dr2tbkZiP&#10;6opWvLJ5ubXNt5kY7vhLjNIwmd6qp3wN//W8Y0pT3U7llh9ow0JahrLHzkxXdtWCNspKfnBjr+hZ&#10;fCol/ebtUwjNfXKn+vrbr7qiNZXtXBYtd7maphQ8jBk5fmOh8oMd/t3E8L86/E89xcE0Q93+vvDt&#10;cm2sGCY/KGwUS34wvq6SpZ1Qb7ORma5e4FemojZKR5cfCI+UVdaOU9eV8/Iy0pTXlimn1OEsXTu5&#10;Tox9tOsItWVq8X/KQbh2Is8HTyoFqaC4Q8oIk+n/HlCqWAlZWy8xnFt+INZHMSxou+q0ZOVO6mIO&#10;1FFW8oPrCRNEz2nl02AloRejCpgfCGJY0D6GWdsBOTH5gaWCvnmUDPKDbFa/X/iwxatqt6psFe2k&#10;PEuW+YHQ6Y3HtNcJ5SrdvtTQ0rWja+R0qh8n3N7MBX3TS/aqfpu6U45QNz155Adic1RZu7GzqsJd&#10;t4/IreQHudz2LltGymExqnKj23eLsjrxI3dl/xhDmTvuMTsjrRD5gTBv9PvKj8jSfOAwOUJ9IflB&#10;YaNY8gOh1gu370xw50Mvyl4LlvmB8OrDt+8QUPm+Z2WvNVtnesrpVCtP3M5ZBzc3+zwaDKuP5bgi&#10;Jvf8QCnpmX8neO8zt69mtMwPBG0yQbbNiM6C5wcilbr9kRDK3Zl9izTyA0sFffMoGXnnB94Nmrlo&#10;jK9Zv7D5AZAbbf+62svXRaMI+QGcHPkB7C7v/MDVQ74ZwDba/tXVQ74ZlArkB7C73PIDAIDTIj+A&#10;3ZEfAIDLIT+A3ZEfAIDLIT+A3ZEfAIDLIT+A3ZEfAIDLIT+A3ZEfAIDLIT+A3Wn5QVJKCkEQBOEq&#10;QX4AuxP5QWp6BkEQBOFaITfipQj5AQAA0CM/AAAAeuQHAABAj/wAAADokR8AAAA98gMAAKBHfgAA&#10;APTIDwAAgB75AQAA0CM/AAAAeuQHAABAj/wAAADokR8AAAA98gMAAKBHfgAAAPTIDwAAgB75AQAA&#10;0CM/AAAAeuQHAABAj/wAAADokR8AAAA98gMAAKBHfgAAAPQMmUajHAQAAAAAALAmI9NIBQEAAAAA&#10;AOSDCgIAAAAAAMgfFQQAAAAAAJA/KggAAAAAACB/VBAAAAAAAED+qCAAAAAAAID8UUEAAAAAAAD5&#10;o4IAAAAAAADyRwUBAAAAAADkjwoCAAAAAADIHxUEAAAAAACQPyoIAAAAAAAgf1QQAAAAAABA/qgg&#10;AAAAAACA/FFBAAAAAAAA+aOCAAAAAAAA8kcFwV1ERER4enoeO3ZMtgEAAAAAKAwqCO7i+eefNxgM&#10;S5culW0AAAAAAAqDCoK7oIIAAAAAALAFFQR3QQUBAAAAAGALKgjuggoCAAAAAMAWVBDcBRUEAAAA&#10;AIAtqCAUhHHdxJ/KiePv3HX+LTJDTlwINy/ukq/P06vvz5YvsAEVBAAAAACALagg5MOYfu2JCtqB&#10;vOH1Xt/fSM+UIzSZyf6fN5Cjy1WZte+a7C+Yhd/W0F46xGP+6dydv3xDvsAGVBAAAAAAALaggpCP&#10;IXdox/iGj73WyC4LGXt95URPdSrUsb58leHpxGIoEeSDCgIAAAAAwBZUEPKxdcvm0EDf994alHBe&#10;9ljKTJqrVQIMlRpelH0FcChEe1HNnt/LHnuiggAAAAAAsAUVBJtlnMs6TcHwnscK2VkA3z15p/aq&#10;UdMWdm/yarkyWitL2UpNO79zLrUId1ewjgoCAAAAAMAWVBBssuyX9trxvvDTwmOyt0BOVTK7N+Nd&#10;z7bef/pKWlq6cDPp4h/968sRQoW7j+dZRnjuuefklAVABQEAAAAAUDRUEIrEmDFr2FvyoNxgeKnZ&#10;17K/wDJTrm/dsmL87599+UOM7LJweO7XZeVvuGve0VTZW1ScgwAAAAAAsAUVhMK62aPxs9phvdDl&#10;S//0TJMcYwceNe/TftFrHb+SXUVFBQEAAAAAYAsqCAV189SqhypknRNgqOC77qQdKwdZZr31oPb7&#10;Xm77tuwqKioIAAAAAABbUEHI343T22pklQ7ueOxfJ4vj5ob/ffYe7QfW+Xiq7LJkTKpeWfvFZX6P&#10;PS07i4oKAgAAAADAFlQQ8rHsp7rqMbw4in9g3bHrsreAUi58/ZY0NO6U7FQZL22okPXwhUYfjcuU&#10;3bcdXRFcraKcoM+YeNlrAyoIAAAAAABbUEHIy4V572nH8AX2+CHzIsP1I0/IfkMd392y8zajT9eH&#10;5GhV+QoVhRxPdaxcP62Y7rNABQEAAAAAYAsqCE7h7JFtf332UauWLVq0aDngw08Wx++1PCvBRlQQ&#10;AAAAAAC2oILgLqggAAAAAABsQQXBXVBBAAAAAADYggqCu6CCAAAAAACwBRUEd0EFAQAAAABgCyoI&#10;7oIKAgAAAADAFlQQ3AUVBAAAAACALagguAsqCAAAAAAAW1BBcBdUEAAAAAAAtqCC4C6oIAAAAAAA&#10;bEEFwV1QQQAAAAAA2IIKgrugggAAAAAAsAUVBHdBBQEAAAAAYAsqCO6CCgIAAAAAwBZUENwFFQQA&#10;AAAAgC2oILgLKggAAAAAAFtQQXAXVBAAAAAAALagguAuqCAAAAAAAGxBBcFdUEEAAAAAANiCCoK7&#10;oIIAAAAAALAFFQR3QQUBAAAAAGALKgjuggoCAAAAAMAWVBDcBRUEAAAAAIAtqCC4CyoIAAAAAABb&#10;UEFwF1QQAAAAAAC2oILgLqggAAAAAABsQQXBXVBBAAAAAADYggqCu6CCAAAAAACwBRUEd0EFAQAA&#10;AABgCyoI7oIKAgAAAADAFlQQ3AUVBAAAAACALagguAsqCAAAAAAAW1BBcBdUEAAAAAAAtqCC4C6o&#10;IAAAAAAAbEEFwV1QQQAAAAAA2IIKgrugggAAAAAAsAUVBHdBBQEAAAAAYAsqCO6CCgIAAAAAwBZU&#10;ENwFFQQAAAAAgC2oILgLKggAAAAAAFtQQXAXVBAAAAAAALagguAuqCAAAAAAAGxBBcFdUEEAAAAA&#10;ANiCCoK7oIIAAAAAALAFFQR3QQUBAAAAAGALKgjuggoCAAAAAMAWVBDcBRUEAAAAAIAtqCC4CyoI&#10;AAAAAABbUEFwF1QQAAAAAAC2oILgLqggAAAAAABsQQXBXVBBAAAAAADYggqCu6CCAAAAAACwBRUE&#10;d0EFAQAAAABgCyoI7oIKAgAAAADAFlQQ3AUVBAAAAACALagguAsqCAAAAAAAW1BBcBdUEAAAAAAA&#10;tqCC4C6oIAAAAAAAbEEFwZEy068N+7SHOLC3qsIjtRbuOiMntRkVBAAAAACALaggOExg55e0SoHB&#10;UOmP8EXXUzO1fpMx88DmZTWfuFMbV7Zc9UMp2hibUEEAAAAAANiCCoJjrPzpNa1A8HTNHrLLwtEZ&#10;72rTlKvxT5PsKzoqCAAAAAAAW1BBcIx3+7b758svV6lyt9822WPNoSrltBrCI3tlT9FRQQAAAAAA&#10;2IIKgvP6ovU/tPrBk/8aKLtsQAUBAAAAAGALl6ogmBRyWDJlZlz3/e29F1544bV6HZYmHDfqJ3BJ&#10;ppvH/3WXVj0wVK7WWvbm4rnnnpOTFsC0OXPPJ10nCIIgCIIgCIIgSk2kZmTI40M7c4EKQnrSyVb/&#10;J4+nn/5unuy9dev8pkh5s0G9qvuvuOpZFRk3z3R5sYp8H2XumbnnihxhM+0chNnz519LTiEIgiAI&#10;giAIgiBKTaRnyhvz25uzVxAyko+V0Q6nDeV/8Z914Vqy7L+wvbrsN4zfel7rzEy+2Pafj2id2+WE&#10;LuPK3mmP3iFve2Co9NCsjcfliGLCVQwAAAAAAFs4ewUhtK16RH3Hf07LDo1paO+H1RGGp76eJfuk&#10;K09UVfqf7DVJdjg3k8k0a+hA9a0oKtz9yDU5pphRQQAAAAAA2MLZKwhDtAPrl1rJturCvnlat8FQ&#10;6eQ13fUeaU+pJyc8/p/RssOJhX/RXH0Xigbve2fa8+9ABQEAAAAAYAtnryAcjeqmHl+Xj9x6Uesx&#10;GdNfzbrL4Gcha7TObCMG1dFG/bbmpuxySpnn11Uoq82pocXnYSVwzQoVBAAAAACALZy9gmAyGUe1&#10;Lq8daev8u9/PWc9dMH31woOyV/XYz/rKgnO5vK6anNMCqrLqnHxpkVFBAAAAAADYwtkrCJIxNWLY&#10;p7Vf/We1qlX+7+XX+3/8142c39rviXlfOc5+6NlvfOdlOv3zHHdNH9WtcPrvuSpfW2RUEAAAAAAA&#10;tnCRCgJsRgUBAAAAAGALKgjuggoCAAAAAMAWTl9BMJmWe30gDn0LK16+HhIVBAAAAACALZy9grB1&#10;zKtaRaDMg2/E7jxmdPp7HDgtKggAAAAAAFs4ewVhiFY/uK/2RWoHtqGCAAAAAACwhbNXEK6u/UMt&#10;IVRbcSJVdqFIqCAAAAAAAGzhAndSPJsw+y6liFCm8zfB6VzGUFRUEAAAAAAAtnCBCsKtW0afTxqW&#10;K1tGKSMUGHdS1KGCAAAAAACwhbNXEFJOztEqAkLZSvfUrNe4TcHslT8AEhUEAAAAAIAtnL2C8FVV&#10;rXpw7+rT3AfBJlQQAAAAAAC2cPYKwozBagGh6hvnZAeKiAoCAAAAAMAWzl5BMGWmN3+sojj0fbBu&#10;r6tpTn6/BqdGBQEAAAAAYAtnryBkpB+bNm1ayNgf77tDORdBqHDXPa/Vati6ddteffOSKH8AJCoI&#10;AAAAAABbOP2dFJPmaYWDwuJZDDpUEAAAAAAAtnD2CgKKCxUEAAAAAIAtqCC4CyoIAAAAAABbuEwF&#10;If1y4qtPVFOuT8hVmWpP1j1yhYc+WkcFAQAAAABgCxeoICQdW19FKxEoyv6nZv0Pf/XYvH3XJcXJ&#10;zRvjfvqgz3///UJZOYFw99kUzqrQo4IAAAAAALCFs1cQUi+u1qoClZ5rdCIpTfbmIuXivpcfqaBN&#10;fzRTdkJDBQEAAAAAYAtnryCM/69aD3ig9mWT7MmH6fSjlZVXPNV3iuyBigoCAAAAAMAWzl5B+PZe&#10;pRxgeLpJiuzI140n7lFeUeO/42UHVFQQAAAAAAC2cPYKQvLRyUo9wGB4rsX/UvOdTeONri8/pE0/&#10;/4Lsg4YKAgAAAADAFi5wJ8UTG0K1ooBwR5Xq3b8IvnIzXY5TpSVd+HtQq6qV5R0QhNgLPJFBjwoC&#10;AAAAAMAWLlBB0KyN+OXBKndoBYLcVHnwybDlB+ULkBMVBAAAAACALVymgqCTlnJDczM1Q3YhT1QQ&#10;AAAAAAC2cPYKQkrSvPKKR7Zflj152zvhQ/V0BMPrY7fKLqioIAAAAAAAbOECFQS1IPBgvhUEk9GY&#10;mnIj+sum6vSGGv8ZLUdARQUBAAAAAGAL56ogGDNSmj1aVisB2Kbc8TT5M6GhggAAAAAAsIXznYNg&#10;Ml67fNuZ4xPVisD9qw7LnjwkXb+ZmpZuMpnkj4IZKggAAAAAAFs4+1UMmRln4hUbr3JOgW2oIAAA&#10;AAAAbOHsFQRLaTcuLps56e8/f/1GNXyER+yGXWmZcixyQwUBAAAAAGAL16ggpJzf8fL9dytXM+Sj&#10;3Mudfk51pXpIyaGCAAAAAACwhbNXEEymjHdeLK+VB+68r8bYeTvkiJwy05L+eKtppXLahIY2Htvl&#10;CGShggAAAAAAsIWzVxCW/u9RpSRQ5t4FB67JrjzN/qO7Mr3BMGT+edkFFRUEAAAAAIAtnL2CMEQt&#10;B9Tp+qdsF8Az9ysvqfH8UNmGigoCAAAAAMAWzl5BuBE/TKkHGCpM33FJduXp8Mzv1OkNwXvSZRdU&#10;VBAAAAAAALZwgTspXjsa/1zlskpV4M7H/wxcYLUwYMxMXzZxzLPV1cnuevbgdad+Rw5BBQEAAAAA&#10;YAtnryCkJM1TigLFo6o731+RCgIAAAAAwBbOXkEwGVMuFB93vrCBCgIAAAAAwBYucBUDigUVBAAA&#10;AACALagguAsqCAAAAAAAWzh9BcFk2jb5Z3HoW1jx8vWQqCAAAAAAAGzh7BWEPX6NtIpAmer/N2HV&#10;bs6WKDIqCAAAAAAAWzh7BWGIVj+4541z1A5sQwUBAAAAAGALZ68gXF72jVpCuHf92UzZhSKhggAA&#10;AAAAsIUL3EnxWHx4JaWIUGbIuNkZRpPsRSFRQQAAAAAA2MIFKgi3bhkn/NXv3rsqKGWEAuNOijpU&#10;EAAAAAAAtnD2CkLqxTitIiCUKX/HIzWeeKZgtsofAIkKAgAAAADAFs5eQfj2Pq16UGXp0ZuyC0VC&#10;BQEAAAAAYAtnryBM7qMWEKr997zsQBFRQQAAAAAA2MLZKwimzLRX7y4rDn0fa/V+Sia3USw6KggA&#10;AAAAAFs4ewUhM+PcypUrp/n/WjXrRop3VHuwZYde7777/ve/5OWY/AGQqCAAAAAAAGzh7BWElKR5&#10;WuGgsHgWgw4VBAAAAACALZy9goDiQgUBAAAAAGALpz8H4fqSN7/4dfn2oxQ5bEQFAQAAAABgC1e7&#10;iqFM+X/857+jZmzMkONRUFQQAAAAAAC2cJmrGDJTrv45uHn1apW1SoK5t0ZNO385yciDGvJEBQEA&#10;AAAAYAuXvQ+CMW3VzKC+HRqUL6OVEbKVbdTzw8g5G9Iy5YR2cuPUhifvUH7fn0uL/tgHY/JF5UmV&#10;+Xn1/dnyBTagggAAAAAAsEWpuZOiMXHd9H8/co92yG2m7HP/rDV72xk5VXEwGTPer/+E/PG2VRBO&#10;L/1J/pQ8UUEAAAAAADicS1YQjJlpZw/tGtTsBe0A29zdVat/MHqyyaRc0nBu/4p6/3i4fFl5lkL1&#10;J7radl6C6dKRjfdU0n7YbbZUEAbKn2GYteeq7LIbKggAAAAAAFu4RAXBdP7QjvF/f/uk5eG7oUzt&#10;Vl3HTVmTLqe0bsZ7r2lT1xs8RXYVTsqg57QfoOj05o/Jt26Nfks5IBdsqCAc037Cna91L4EbQ1JB&#10;AAAAAADYwtkrCPpnMRgM3b4et2HXkczCzPLBmJ7aa/tH7JFdhZMy/L03l289kGl2t0bbKwhrf35M&#10;+wlv+28Szasn9//+6eDGjRs3ad7yi9+8jl+6qU1WXKggAAAAAABs4fwVhCXvjZnrhM9utL2CcFel&#10;ctpPyFKmYiVF1lUX0qwD+Vzg8Nlnn/UugLvvvlv8tGlz5p5Puk4QBEEQBEEQBEGUmkjNKKGD5tJw&#10;J8ULpw7Hx8dv3rb7RqqdH8BgxsYKgnFfuCwUVLzHZ9Fe2Wsm5czm5++7S5vkgRc65LE6hISEjCmA&#10;+++/X/yo6XPmXrx+gyAIgiAIgiAIgig1QQXBnHHi3/2rVlSOuBuNWSf7hOuHXq5+p3qIncNj/+pv&#10;VO+kaFfFcR+EfBmfy3qDHb+cI/uKiqsYAAAAAAC2cPYKgjEjuZp2DG0w3HnXg14TZQXBlHG2Vlb1&#10;4N72EVrnhZ3TqpSTX+2n2LmGUCIVhFtrfn5Y+y0vt31bdhUVFQQAAAAAgC2cvYKw5MsH1SPo6vHn&#10;cjxvIeq7Fmq/oWKDEbJLk3nwofJK/7OfL5Y99mFjBWFSqMfoYb9++sl7oZuvyS5r3nzwHu23tP14&#10;suwqKioIAAAAAABbOHsFYYh2AP1SK9lW3Ty9Q+sW9p5Plr1ZnlGu9zfUeH6obNuHjRWE+Z+9ob28&#10;fLXnjqfITp3Id5tp09zx8Es3bf4TUUEAAAAAANjC2SsIy3/UzkG4f8vFrJk0GX+trfYZDE1+jJGd&#10;WfZMeFcb1WPiEdllHwWqIFw/8oQ2kcFQx3e37MxyMLqbHCdUfDJ294mbKYorF44Nqpf9OsO9r/0i&#10;X2AbKggAAAAAAFs4ewXBlJn2n+raobTh3mf+06ZNfdkwGO56rut1OeOmfWtjx/zyQeWs5yCWfWag&#10;NsJ+bK8gaA6smdjk9efkRGYeeObVoRNXGYvvbg5UEAAAAAAAtnD2CoLKdDwh9r+Py0cbCuXvfnj6&#10;qn1ypGqdR1tt1D0vttl+4qrshRkqCAAAAAAAW7hEBQHFgAoCAAAAAMAWVBDcBRUEAAAAAIAtqCC4&#10;CyoIAAAAAABbUEFwF1QQAAAAAAC2oILgLqggAAAAAABs4UQVhAUfPigOcYWwHamy69atzMzzWxU7&#10;ktJlD4qGCgIAAAAAwBZOVEH46cHqWgVh4h6T7Lp1KyVpntr34PbLsgdFQwUBAAAAAGALJ6ogXFv5&#10;vVosUJW/8/VGzTt27Niuzetau0Fr0SqEnfKnQqKCAAAAAACwhXPdByE96fighjXUkoGt4uWPhEQF&#10;AQAAAABgC2e/kyJXMRQXKggAAAAAAFs4ewUBxYUKAgAAAADAFq5UQchIOvn54J7/fvIh9ayEHJ76&#10;xxt93v3uFA9syB0VBAAAAACALVyjghD6TUutUlAQrUYsvP0sB2ShggAAAJCRljbz0y/H12ow/r/1&#10;bkfN+kFtO8f+PeLG+QtyOgCANc5eQTBlJL+gFQYMhhZfhmbkMaeZKX8NrCUnLd9AdiILFQQAAOA+&#10;zu3bv3fR4ui+g3JUCnKGZ93GHrpSQu7hWadRVJ8Ba739Dq1cfTph181L3KMLgDty9grC/I+qqyWB&#10;6itPpsiuPN3cP6GS+oKaY7fKLqioIAAAgNLHmJGxa9bc+d/9HNCyne6Y3zz8mrQK7dQ9qlf/CQPe&#10;yjei+gyM6N4npGM38TO9GzTT/ag8wqdR88jeA+Z9/9MaH/8jq9eZuNcYgFLH2SsIQ9RygOGlVrJd&#10;AM/cr7yixvNDZRsqKggAAMClZaSmLRs6wqt+U91xuy4CW3eM7jsopv9gEbrSQHGF9sNFRHTvG9Cq&#10;g0fthrp5yCtq1veo3SCoXRfxXq6dPiPfGwC4CGevIOwLaa3UAwyGkfMTZVeeNvq/pU3fb8oJ2QUV&#10;FQQAAOASLh87diBuxbQPPtbfrcAsPOs08m3SMrRTj5h+b+oO750qxOyFdekV2LqDb6MWXvWaFOKi&#10;idoNI3v2X+Xpc2j12jM7d3PRBAAn4fR3UjRlfteoqlYUqPT4v2dvPSn79UwJi4OevreiNuXdLYfJ&#10;bmShggAAAJzNweUrF/8+NLRjN93xs3n4NGoe0qFrZM9+MQPsdU6BYyNaXjTRPaBl+8JeNBHVu/+C&#10;739e6+N/aOVqk4mbiQOwO6evIChMlxIX3K3VBvJ3754LN9l8WqKCAAAAHCg+MMS3cQuPmvV1h8Hm&#10;4d+ibVSfAfa7+sBFQ1400U9eNOFZp5FuueURHrXqi+mD23dZ8uffV45xii4AW7lEBcFM+o0Z3n+0&#10;bdOyYb3aNVW16zdu1bbd2IjFqZlyElhFBQEAANjb9fPnj63fOO/bH/M4yvWo1dCnYXNxTBvd16kv&#10;QHDFiO7/ZnjX3oGtO/gU8qIJD/WiiZXjPI+sjT+zc1fyZS6aAGCdq1UQUFRUEAAAQDE6tSMhbsSY&#10;yF798zhM9arfNKhtp4jufZz8bgVuFVF9BoZ37xPasVtgy3Y+DQtx0YR3w2biz73wp9/W+AYcWrVG&#10;rgcA3AwVBHdBBQEAABTNzplzg9p08szziQO+TVpGdu+rnW+vO2QlXCuyLpp4M6JH38DWHTzrFuqi&#10;iQZe9ZqEtO+6+Lc/Lx49JlcgAKUIFQR3QQUBAADkIeVa0omt25aPGpfXzfxq1hdjg9p0iuozSHfY&#10;SbhhxPR7M7yr8qQJn0bNC3XRxPhaDSK691k51vPIuvgzu3bf5KIJwHVQQXAXVBAAAIDmyvETa7z9&#10;Jg1+z7N2rl8ve9ZpFNiqgzg+5AIEwpaI7jMwvFufkI7dlCdNNGyuW83yCOWiiZ79Fv78+1oumgCc&#10;CRUEd0EFAQAAN3Ry89ao3gO96jXWHZ6Zh1eDplqlgAsQiJIPs4sm+gW26uBZN691VRcetRt6N2ga&#10;3KHr4j+GXjxwSK70AOzJ2SsIl9cPFce9QoVHm19Kl50oAioIAACUVhkpKWd27toUER3Qsr3uEOt2&#10;1KzvVb+pf4v2kT376w7hCMIlIqb/YOWiiVYdC3vRhJgyvHvvFWM8jsZvOLt7DxdNALZw9grCEK1+&#10;YDB8E71ddqFIqCAAAFAKiIOfjaERMz75wrtBU91hUnaI4yX/5m3DOveI7jNQdwxGEKU7xDofoTxp&#10;oru8aKJmfd2nI7fwbtAssmf/hb/8sdYn4NDK1caMDPmRA5CTs1cQMlMul9dKCOWrbz2TLHtReFQQ&#10;AABwLZePHZv6/kc+eR4FedRpFNKxW1TfgVyAkEeEde3l16SV5VfWyrJVB7zrN9W9hCitoV0xEd13&#10;kPKkiVYdPOs3yV4f8g3P2g19GjUP7dRt8e9Dz+/dLz+ogJtx9gpCWnJ8L0WPJ+6RlYQCipc/ABIV&#10;BAAAnJDJZDq/P3HnrLmhXXroDlfMw6tuY99mrcO79dEdDhHZEdG9T0CLdh61C/w4ALMI7dxD99PM&#10;I6RDV9302eFVr7F/87ahHbuL3x7VewB3nSxNIS+aaNPRp2GhnzQR3q3X8tHjjq3fdHbP3puXuGgC&#10;pYqzVxBSkuZpFYHCooKgQwUBAADHMmZkbps8df73P/s1ba0/5DALvyatQjp2F4ejuuMZIu+I7NVf&#10;tyR14VG7kV+zNmLZRvbsFzOgEKdseNbJ9YkV+YZn3ca6n0aUmhBrUVSfgRG3nzTRLN+LJiYOfGfb&#10;pClyiwC4JmevIKC4UEEAAKDEpCZdn/vN935NrZw5fztq1g9q2ym67yAuQNBFdJ9Bga06eNRuqDse&#10;86qXz9G4NplPoxZhnXoU/4JVHxkQrZ4AH9all3K+QwEqCyGd8jq7Ibhd59sT16wv1hbvBs2C2naO&#10;7NlPNyXhoqFdNBHaucd4a5sCn4bNl/z+l4ljMbgUl6wgGDPTr12+dP4VvKgMAACMjUlEQVTsyZNn&#10;L2mzbjJmqv8jV1QQAAAoXiLvv3zs+IHYFeIgQXdgYB6edRopx7Sde1ApyA5xEB7Zo29w+y7igFm3&#10;uPKO8K69dD/KaSOyV/+QDt10nbrwKsxF+Nkh1ii/Zm1C86xNEM4cEd37+DSyfn+TGZ98cWb3HmoK&#10;cGauUkEwLo8a+WjVisr1CTm0v6GOnvbVE1r7X437X0jm1qlWUEEAAKDIjJmZexcuXvLnsKC2nXQZ&#10;v3mIo4Kg9l2Uk+QpFuQSeVdbdKEszzadwrv2iuk3SPdzSkdo9/ML7dRDvE3fJq086zbWLYE8Irxb&#10;b91PM4/gdl286zf1a9o6sHXH0M49onrxCE/njche/cWfyer5SlG9B2yJnpiZzjPt4URcoIJwcPGo&#10;Mlp5wGCocM9/YjcfuHDx8lfNtA6tgmC6eupwv7qPaF3C/e8vVF+K26ggAABQECaTKW7UWJHQ5331&#10;e0DLduKoLKbfm4W6or5UhlgCIR27eTdoln0IlPdJ+EHtu2QvRhFiOQe17RTVR7kNIZUXyxDLRHl2&#10;QJ9BEd36BLTu4FVfPsVTN5kulGvyzRZyrqFeOuFVr0lAqw7h3XqzMjtDiD93eNfeVs9QEJ+y+d/+&#10;mJmWJrdWgCM4ewXh2raxWlGg/Xdhskv1Q2vZrZ2DkG3Cx220Ed8suya7oKKCAACAuaQzZ09tT5j2&#10;0Wfja+rT9OzwqN1QpOzBHbq6+ZGVOIiN6tU/rEsv/+ZtrB7Y6MK/WWvdTyBKOLwbNvOq2ziv23Dk&#10;HhE98ioARfUeENmzX1SfgRMo95RUiAXu3aiF1Y/exEHvnN29h5MUUJKcvYLwv3vUesALLXRXJuRW&#10;QRCeuV8ZUeP5obINFRUEAIDbOrI2fuVYz7AuPXXJt3l41W8a1KZTBI9LzAr/Fu10iyjf8KrfJKBl&#10;+7DOPXiQhDNHTP/B4og0rHPPoLad/Zu18aqnvxdDdN+8rhnJ+9YV6l0/mvu3aBvcvkt4t97RfXm8&#10;ZfGH+HwFte2k3GrUYvmHduq+ITQ8IyVVbvsAO3D2CoJXXaUcYCj/zxM5b5WYawXh6vpq6oin35sj&#10;e6CiggAAKPVMRuOmiKiwLj0sD4rMw69Jq4gefYv/Xv0uEjEDBod17eXTuGVw2866UeaRx8MR/Zu3&#10;CXfjBejOIf7oupWhUBFOhc4OoVz10K231ZtoeNdvOvWDT+T2ESgmzl5ByEg9V06tCBjK3r9s3znZ&#10;a72CYDq4MijrXovlb8pOSFQQAAClxs3Ll08n7Fz08+953HlOubq7flPlcYl9BuoS7lIfykUHvQdG&#10;dO8T0Kq91S8qsyO6X15fEau3MOQ7ZCK/6D9YrGxBbTv7NG7hVa+JZ+6rXD5nNzRqrptehHKPhhZt&#10;Qzv3jOzRN6q3crMM3asIyxALyq+J9UfJRvbqLzaeGdxJATZwgTspZtw83+pl7WIG6dlXaj37gDb4&#10;1Fvvvd2m0b/Kai1VhadapRtN8sXIQgUBAOCKzuzcvdY3QBw2jK+Z6xXdXvUaKyfPu+Xhrjgk82/Z&#10;rrDPRNTCs06jvK94J4hijLxrebac3eBRp2F4d85uyDXEkg9q19nqrWGD23dZ5xeUkcpVDygEF6gg&#10;aEyZ6duXBlYur1UJrClz5x8TV6dlusB7cQgqCAAAJ7d3/uLIXgN8Glr5HjI7vBs2D+vam/PnzSP7&#10;5vy5hW/jFmFdeomjiJh+LDTCqUN8rsWnO6rPwLBuvQNatveqn9flSOaR99kN2s/xqNXAs3ZDn0bN&#10;g9t1iezpvo+3FAs5skc/b2vbDa96TSa/+2HylStyowxY4zIVBNiICgIAwBmk3bx5fv+BVR7eVs9Y&#10;llGzvnLqcqv2kb3c5YZ84vgnsme/4PZdrZ5NEJnnjQlDO/fwqNNQHA8Ete2s3CHfYgKCKJUhPhch&#10;Hbv5NWsd0KKtbpR5FOHsBs+6jfybtw3t2D2iRz93OLNJLCK/pq2tXvEU0rH70Q0b01NS5BYccMEK&#10;QsaO+CU/ff3lh++907179579Bn045JNfh3lsO3T7FgmwigoCAKCEXTl5cmNY5NQPPs7rbgW1GyqZ&#10;eqceeX+FWGoiokdfcZzv26Rl3rcnsAzdzyEIooAR0+9NcRgc2LqDb+OWVs/kzzvyvleIf4u2QW07&#10;hXXpVZqePyK2xsEdulq9H21Ai7Zr/QJvXLgot/JwS65RQTi+OrRa5QrKpQr5qf54syupnFJhBRUE&#10;AIBdpaekiFQ7j+fPe9ZrIvJ45Vx6t7wAIbBNJ90CyS086zUWxyTigCS675tcrFFcoR1G+jZp6Vm7&#10;oUcti+fq16yvnOKuPImwZVC7zpE9uT2EG0X2pRMR3fsEtulofnq/d4NmuonNQ7wwe8rcQrt0wr9l&#10;2/DufXUvd5VQrnro2c+7oZXTozzrNp7Q/+0rJ07I3QDcg7NXEEzGtBZ3a8UBQ5WHn12y55IcoWdc&#10;GfHbvZXlcxse7B0ku5GFCgIAoHhlpKUdXLHS8rYF4jDMr2nriB6l+cZmIqUWR/jhXXv7N28jDj7l&#10;G6/XWDeZLrKnVC7TqNtYeSYiD7crjlD/HAMjlfM7OhXwppJe9ZqEdOg6YeDboZ26+zZukUfly2p4&#10;1Wvs36KdeK04slJqPf3enECtx/0iokff2x/qPEN3Qwfvek0iuvUR663uB7pKRPcd5N+8rdUTqfya&#10;tDq6fmNq0nW5n0Bp5OwVhNnvVldrAuUiN56XXXnaEfKpOr2huf8e2QUVFQQAgO2unji59M9hupRR&#10;hFIyKI1f24qDw9CO3UWubPWEXsvI+4RnosghFmx4115BbTuJNU0cvesWu9XwbdJq+pDPNkfGJC6L&#10;S75clDvDZaSmndqesGvOvE2R0fO++TG0U/fCngOvntTQXKw/we26hHVVTnSPGUChofSH8qV9j36h&#10;nXoEteko1lirq41YMXSvct1QTvDp0NXqrRl9G7dc5elz9eQp+aFCqeDsFYQhWj3gpVayXQDP3K+8&#10;osbzQ2UbKioIAICiObpxkzhy0+WFIoI7diuV9xjTvc2ChF+zNhHd+rjtBRrFEmJdEkdcfk1bicOt&#10;Ap4RII7NFv/617l9idfPnXPgnd6MmZnJV65eO3PmyvETq739ovoM8KxbyIvta9b3qN1QvHHfJq1C&#10;2nfhGorSGmIlD+vaa3yt+uNrNdCNKk2hFFB69hMrs349V2tqkb0HXD1BQcG1OXsFIeXsIqUeYDC8&#10;573cJPvyssF/oDZ9LDf4yIkKAgCggJKvXFnj7a/L/ER4128a2ctVH4EWrT3soG1n5cLmPI/zrT4c&#10;USS+3g2ah3QonUUTe4dylUGfgWL5B6nLX7dsrYZXvcbB7bpMfvv9tb7+pezZcunJydunTp/33U9i&#10;PQxu11m5vLxgZ8Jnh3eDpgEt24d37RnZs79YsKyTpSzE58X8z+3XtJX4Q7t0dVKsogGt2nlaveqh&#10;aauDy1cmX70qPx5wBS5wJ8WM5Au96z6t1QW6v/PN7jNW9iLJV46P+WZApTLKNI/V63vdWJBqg3uh&#10;ggAAyMORdfGT3npfl9t51GoQ2KajCx2fiFkN79Y7sHUHn0YtxtfM8V7MQ0yge6F5aF+g6TqJvENd&#10;8n3E8bBfs9YFvOLDt3HLaR98siE0cv+SZTcu5najK/eVduPGsQ2bdkybGR8YMvOTL4Padi7szRo8&#10;6zTyadwioGX7kPZdxOeCJ326SuT9oBa/5m1cfQMVM2BwSKfulvfQEeHTsFnsiNEXDx+RHwM4Jaeq&#10;IKxWCgDFJF7+TEhUEAAAOitGj1OOtHMmcB61G0X26Ov833cFtevsWbdxYY+ptBDvWvfTiHxDrBKh&#10;nXv4NSnEVQa+jVsu+P6Xs7v2Jp05m57sLM+TP7tr99YJk1d7+saNGBM7bFTcyLGrvXy3xEw6s3O3&#10;MSNDTuQ6MtPSb168dPXkSTH/ccNHR3TvM76QHwoP9RoKr7qN/Zq1CenQLaoUPZXQpUN7pKLuj6UL&#10;8Un0bdra1U9CEdsWsdb5N2uje3cixJoZ2bPvic1b5eoO5+AC5yCgWFBBAABcOXZi4pvv6lK08TXr&#10;+zlfDirmJ++7Ekb27q9/I2YhEmtxRBTQoh1nExQkRAYf3WdgRM9+we26WH1mm2V41m0c1KbjpDff&#10;We3lJ45g5RrmBIyZmSnXki4dPbZr9ry4EaNjh43KNYaPXj5qnL7TIjaERp7YsvXmpUvpycnyd7iy&#10;G5cub4maMOvzr6N69Q9s1aGAJ4yYh3fD5oGtO4R37R3Zq79y7w+uoSip8G/Z3qN2PuUh3UtcNwLb&#10;dPKsY+VcDLHGJsyaU7R7o6K4UEFwF1QQAMANZaanb5s0RRwnWCZhIR27O8OJBspRa/sufk1bW564&#10;qzxp3GL67BAzL17iIw5mWnUI69qLw5i8I7rfmxHd+ohF7d+8TUGvMmjScuoHn6wPCt23aMmNi053&#10;f6nkK1dP70jYM3/hOr8g3TG/LlaO9VwfHLZ98tS9CxYlxi4/ELcij9i7cPH2KdM3hISv8vDR/RzL&#10;EAtn78IlpxN2lbI7NQhi8R5auWrrxMmrPX2mvDskoGW7PC4Lshri8ytWoYBW7UM6dA1X7jM6SLdO&#10;ErZEVO+ByoY95x00wjr30E1WSqL/YPHWfBrrz5gTIfYCS/8afmp7glxxUSJcrIKQdOni+YJJk6+A&#10;RAUBANxE6o0b4sDP8oDct2lrh52f3H9wqHLVazOrd9LKI8K79db/KCL3CO3c07dZ64Jf3OHbtOWi&#10;n38/vz/x2qnTaTdvyhXImRgzM8/s2rNlwqTsiw7yiPigkISZs/cuWpK4LE5XF7A9EmOX71+ybPf8&#10;hVsnTM6/uDB89Krx3huCww6uWFW6H4yfnpJy/dz5y8eOHVu/QaxLIe276NaxfEOsq551GnnVa+Lf&#10;oq3YSkRzs4YihHqnUvHx1/fnjOC2nYPadnKGwrGNoV31ENCinW5dEuFRs354117ioypXUNiH01cQ&#10;TKZYz3fFoW9hcR8EHSoIAFBaiaOss3v2Wt7i3qN2w+B2XXS5VwlHTP83dXNlPWrWF0cRvk1bi+RP&#10;9xMIEdpVBsqzJNp38bZ2+zHLEMszsFUH8cKV47yunT4j1xXnI9ZecYx95cSJnbPmxo0cqz8UN4/h&#10;o5ePHr/G23/7lGn2qBHYGImxy7dNnrbWx3/FmPFiVvUznzNWjfdKXBqbdPZs6o0bJnc6F/jS4aPr&#10;/AKnD/k0vFsf/+ZtPes21q23+YZPoxZBbTqJl4tjyOi+g0rB8XDJhNi06pak2OqGdeqe98ViLhP9&#10;Bwe16yI2evr3qJaotsRMvHGBp/QVJ2evIGwZ/W+tInDH46+t3n9B9qLwqCAAQGkiDrpWjPGwTJh8&#10;G7eM6N5Hn13ZLWL6vSmOafNO4gPbdsqePc+6jfzVu7W57lMh7RRiSYo/XHD7ruKwyqt+ga4yEIdS&#10;U94bsi4geM/8hdfPO3uOdPPy5VPblYsO1voF6g6ndbFyrMf6oLBtk6fuWbBId5TuorF/ybKEGbM3&#10;RcSs8fHPt7iw2tM3Yfqs4xs3Xz15yq2KC+aunT6duGz55qiYFaPHTRz0tl/T1rqVP98QHyK/pq0C&#10;W3cI6dhNfLKi+7r1NRRi8+Jn7T6F5qFc2qY8rbY0VGTELimsS0/fJi1171GER+2GC3/549j6jXJV&#10;Q5E4ewVhiFY/uLfmBZ7PaBsqCADg6k7v2BnetbcuHxIhDjtLMj+O6jNQd76DSD1jBvBNYD4hFlFY&#10;5x4ij/cq+FUGTVrN/+HnM7t2XzlxMu3GDbkeODGj0SjmdtuEKau9/PK56GD46PjAkJ2z5u6zz0UH&#10;rhL7l8buXbg4Ycbs+IAQ/SKyiBVjPNb6Be6eu+DyseMmE5mx8sDLa6fPXDx0eN/iZXP/911Aq/a6&#10;T1C+kX0NRUCLdqGde7hFoaH/4Khe/X0aWzm6Ng/Puo1CO3XXv9ZlI7J3/8DW+vsBKVGzvvi775o5&#10;V65SKBhnryBcXzdULSHcteJEuuxCkVBBAACXk5qUtCEsUp/xqCeoh/foq8uQ7BfK9zmde+pu2aWL&#10;gJbtda9yqxCLSBx7KFcZtOti9SHnliH+iAEt20X1HbRynNeNC070LIO8KRcdXL9++fiJnTNmxw7L&#10;70kHo8ev9vLb5pQXHbhK7Jozb0Nw2IqxHvlc4qHG9inTzyUeSLmWlJlO2mzFmV27V471nPTW++LY&#10;2K9pq8LelkVsA32btAxq1yWiR9/SdA2FeDtedfM676lU3qc2uGM3q1c9jK/VYK1vwPXzFyjS5cEF&#10;7qR4fufc+8ooVYRuX3rdyCjtZ3OZMv/u9Kx4s31+mSp7igkVBABwCSe3bZ/xyRf6nEYcordqH1WC&#10;9xhTns7dvK1uHszDo1bDoLadS8k1tAUIcagQ0b1PSAflKgPv+k11S8Nq+DRsPvntD9b6Bu6eO//6&#10;2XPyD+wKROp88/Ll0zt27pm/SMy/7jBVFyvGeq4PCt02qfRcdOAqsXvugi0TJsUHhKwY46H7o+hi&#10;+cixm6MnHly5+sKBgxmpqfLPjFxcOnJUrMwbQiOW/jU8uu8gX2uPAMgratYXmwi/Zq0D23QM7dRd&#10;HJ+70hG4Wi/2aXT7LbvJA3HDu/a2erGMR60Gc7769vCqNRQUzLlABeGWMXXY4Lp3VyynVBEKzBXv&#10;pJh+bP5daq1EoIIAAO5jQ1ik5W2lPeo0CuvWuyS/4wrv2suzrrXvZLLCu0GzSJENl9Jbl4ksP6xz&#10;D/9mbbzqNbZ8koXV8G3cct43P57YsvXysWOueMt9Y2bmqe07t06YvMY7v4sOho2ODwpVnnSw0K0v&#10;OnCJSIxdvm/R0l1zF2yMiFkxOp/iQtzIseKvvyV64smt2zhzoVBSriVdOXHywoGDu2fPmz7k0wLe&#10;rMGrbmNxsKrb+Dht5Lu11y7IUnYNpavQENVnYLDZHXzMI6RDt02R0XIlcFfOXkFIPjVTO6IWKla+&#10;56mnn21RMLvkD3ABJmPGhgnflJXvUqKCAACl2PXzF2Z8bHGiQc36vo1aRPd35LdVugqCyA4D1Pv5&#10;6yZzuRBvIbrvoKhe/YM7dDX/ei2P8KzT0L9526jeA8UhVpLL3sfbaDSm3bhx+cSJXbPm5Ps0xOWj&#10;xilPOpg6XXdESpSy2L946ZaYSavGe4m/uG4dsIz4gJBj6zcmX7mSnpLC17BFdvnosfBuvS2vBfNv&#10;3k4crLroNtavSSvd29HCt0mrqN4DSlmtOaxzD+tXPfy33tK/RqReL80PbbXk7BWELyprB9TV150t&#10;hWXR2L/7mRUOKn/mu2zDmP9qDSoIAFDK7J4zL9jiYekiIxHHtBNKKtNSUrr8fpdPw+ZhXfJ5rrgz&#10;Rv/BET36hnTsFtCi4FcZNJv05rtrfPx2zpp77cxZ+XdyTcpFBzt37V2weF1+Fx2sHOsZz0UHRC6x&#10;b9GS7VOnbwiJWO3ho1tzLCM+IGTfoqWnE3bduMij8gonPjDY8vDbq17j0I7dXOjAO6bfm0FtO+f7&#10;SM6AFu1K36UQEd37mD/eYp1fkPzTugdnryDMfKe8cjx956vO+yBjG4x8w3DPU/VXJxzOzCrpUkEA&#10;gFIjMz19zpffeNXT36HKp3GLyF79Si5N7D84oHUH7VxTEWJAP4GLhFhiYV16+jdvIxZpAa8y8G7U&#10;Yu7X3x/bsOnSkSOpSUnyD+OyjBkZpxN2bp00ZY23f74nFMQHhe6cOYeLDojiiv1Llu2Zv2jb5Kli&#10;9dOtbJaxarz3hpDwg8tX3bx0Wa6+yMXlo0cnvvm2bts1vqbyuNboPq70bIjovoOC23fVv5GcIXZA&#10;/s3alJrTE3wayscSUUFwMsb09vdXFIe+Vd7oczXdue/XUByKUEE4ffr08QJ46qmnxI+dPmfuxes3&#10;CIIgCHvEhWtJidu2+1s8UUzkTIGtO5bkiQaRvQd418/13tqe9RrrXuLwEPOsXGXQe0BIx24FfJaB&#10;R+2Gvk1bh3XrPf+Pv48dPKz7W7hoiFXo7PkLxw4cXD9x6sK/Riz4Y1husfDP4Yv+HrV0rOe6mElb&#10;xXHdgsUE4diInzglzstv8bDRea+6IhYNG71pxuzjh46KtV2s87pPgZvHypAwnyYWj1qsWS+0S08X&#10;eyZC/8H+LdpnF69zRM36+oldM7IrCLEePrq/o0MiNSNDHh/ambNXEDLSjgYHB4//45NKZqf7P/bs&#10;vxs3bj7onbzskz/AxRShgtCjR4+6BVCpUiXxY6fNmXs+6TpBEARRXHHi1JlYL18Pi8sjfRq1KNHb&#10;ZfUfHNyuS94PJ/Nv3iaqd8k9zUEXMdpVBh26BbRo592gQFcZeDdoFtV/8KKRY9bGTDq8P1G35F06&#10;jh87sXfDpo0zZi8b76M7uNLF4hFj47z910TEiIm3LlhMEC4Xm+ctXD9p2sqgsGUePguHjtSt4bpY&#10;PHLcupjJO1euObwv8eyVq7oPjrvFwV27Z3z9/fha+rsn+DVtLTanum2sk4fY+wS0bD9eLSiUvnMQ&#10;xLqt+9s5JKggSClJ87Qj6sJyxWcxCFzFAADO79qp09F937S8J1ZQ647RJfnAxT4DfRrl+XV9zfph&#10;nUv0a6vInv0CWrbzqt+kgA9a927QbOZnXx1et/7iocMp167J5VuKnNyesG3S1LU++V50MHp9UGjC&#10;jNl7Fy7mogPCfUKs7WKd3zlrzvqQ8OUjxlp8LnLEijEe6/yDd82ad+HAIZMzn0BtH5lpaSc2b/Vp&#10;IA9Zs8OjdsOgtp10m2LXjZj+g7MrJp51GgW27hgzwHnLDVzFAKdABQEAnFB6SsqeBYssSwYedRqG&#10;d+ujSylKLAJbd9DNjwjvBs1L8tLZ6H5vBrXT3x5SC4/aDXybtArv2mvp0OFXTpyUi7J0MWZmpt28&#10;eeX4iYRps3RHO/oYPlp90kHAjik86aCEYt+SZbvnzt86ccq8734KbNNRt37mHRPefGeVh8/OWXOV&#10;mk7sct1PJkosxIZ3Y1jkijEecSPzufGHiC0xk87vT0y9fsMdHkuZmZ4x9f2PLGu13vWbRvZx1ecg&#10;iNnO+z64oR27iZ2O7lUODCoIcApUEADASZzflzj/ux+zE5fs8G/WJqoETzTIO/yatfas0yiobaeS&#10;zBcjuvfxbay/TNejVkNxhFwqzyMQbl68dGbn7j3zF671CdAdtOhi5Viv+MAQcdS6lycd2D8SZs5e&#10;6xe44KffJgx6x9fy0nH7hFe9JmILMO+7n1Z7+e6YNlM3S0SJhfg8bp0wRXzcVo7z0n0MdRE3Ysym&#10;yJhDq9acTzyYduOm/FSXLrvmzIvs0U+3rnrUaiD2DtF9XeruCWpE9Ogr9m66t6MLz7qNQzp0dWyt&#10;hAqCk0q9EfdikWyVP8DFUEEAAAfaNnmqyLeyExQZNeuFdelRktcChHXp6ZX1fKzIXv11Yx0SYrFY&#10;ftnl36LdsY2bS83XfZkZGad37NyqXHQQsDzviw6Gj5ZPOljARQf2jc2RMeJYPbxb74AW7XJ7GHsB&#10;I7xbrwU//bYxIjph+qx9i5ea/5bE2OXicFR8/Fd7+U794GOv3O9Cmm941Wsc2Kp9ZM9+i379c/u0&#10;Gea/hSiZEH/NfYuW7p47f0vUhFXjvfUf3pwRN2LMGh//LTETT2zempGaKrcFLu76ufPijevWTBFi&#10;xY7o7rCT5oocMf0Hiw+UX9N8Cgpip1nyu0sqCE6q0PdBKFfxbtUG+QNcDBUEAChJyVeuzv3WyokG&#10;Xg2aleSJBtF9B4mjDt08ZEfJn7QpMjbx9n0bt9DNiWfthlPf/yg9JUUuPldjzMxMT06+cvKUOIaM&#10;HT5adyyRI4aPXj5y7Bov/x3TZnASuz1CuwB+1+y5K8d6Thz0jm5NK1zUrC8OjfyatJry/kdr/QJ1&#10;v6i4QqwGmyJiZn3+lX/zNsqJ1hbXNBU8/Ju3nfPND1smTN49b+H+JctYwUo4EmPjtk2cstrTV3zG&#10;Y4dbfPZzxlqfgMOr1yVfvZaRmmoyZT193aVcPHTI6lU8ga07iF2PbuPvEhHZq7+XxcUOYh+qm6wE&#10;ggqC6zOmh/7URT36Ljv78A3Z6WqoIACAXZmMxgOxKyJ76s/2FMfGgW06leSJBuHdevs00h+im4dP&#10;w+ZhXXvpXmW/iOk3OLRjN8uveYPadtocNUEuPhdx4+Kls7v27Jm/aI1vvhcdeMYHhm6bOHXvgsW6&#10;wwzCxti3eKlYc+JGjZ356Vehnbp72HDI7VWvSViXntM+/HTZsJFbJkza73znfSQui9sUGbPkz7+n&#10;vDskpENX60+wK1iI47qp73+87O+RG0Mj9i5ktSzR2Ldk2Y5pM8WSX+3ll0+Rcdiodb6BYrtxdtfu&#10;6xcuuEpxIfX69VUe3uIDpVvrvOs3DevcU7dTcI3oP1jsKANaddD35wyxwxWh67Q9qCCUEte3+GqP&#10;ffTcUUJPs3AVVBAAuC1jRubiX//K3tNnh3fD5pE9++kSArtGYOuOHnk+pEBMUJLnPsT0fdOncUvL&#10;b1OnffjxpSNH5eJzVsbMzJPbd2yfNG2tT0A+TzoYPiY+MHTHjFl7Fyzi+95ijL3zFy0fPW7S2+8H&#10;t+9iecZKocKnUfNpH36yytNn68TJu+ct0P0iV4/9S2MTZszeFBG96Nc/wnv00b33QoVv45YhHbtN&#10;//DTNV5+XEFTkiH+iHvmL9w+dYY4VtRvYSxCHKVvDI04ELvi2pmzcoPlfExG49k9+6J6D9CtYx41&#10;6/s2a+1UNyy0MWL6vZnjPdas792gWbFc8kAFodQ49eidSgWhxvNDZQdUVBAAuA+TyXTz0mUr1wXU&#10;rO/fsp0uAyiZCO3SUz8zanjUahDWpeS++VEuKO3Rd3xt/RekIg0S+a5cfE5DueggJeXy8RMJ02fr&#10;EnR9DB8dN3Lsai//HVNnJMZyWGVrJMYu379kmThe2hIzae43P/g3b6NbYQoVnnUaejdsFtq5+6Jf&#10;/9w5e57udxFa7Fu8VKzDkb36+TRsbuMdH6L7D14x1nPXnHl7Fy2hZFZiIdbt+ICQ5aPGxeVx8sKI&#10;MSe3bs9ITZPbOCezytNbHFrrVidlJ9Wtt2NvWGhj5HtOkF+TVlF9BhbhsZFUEEqFjGt9Xn1CqR8Y&#10;DG3DDshOqKggACjdMtLStsRMFMl3dk6ghciHwjr30O31HRLBHbpqs+TXtFVkz5K74ZNIjAJadRhf&#10;M8diETFtyKcnt++Qi89xTCbTjUuXzuzes3fB4vyfdDDOU3nSwaQpexcu0aXvRKFCHFgmTJ+11i9w&#10;4S9/Thz0Tt4X1OQbAWphbu43P6z1DdhT6s4gcIbYPXfBai/f2V9+E913UL63lMsjPGo3jOzZb963&#10;P6729N0+ZTpnMZRM7Jw1Z51/kOU9F5aPGrdv8dJrp8844UUQJ7dtn/X5/3Trjwj/5m1Lcv9VvBHd&#10;903lrsD5VOjqB7RsX8D3SAXBSRX6ToqqBwZGytcjCxUEAKXP1ROnpr47xPLrhYBW7aN6D9Dt6e0X&#10;Ub0HeqsHYEFtOulGOSrCu/W2vNGUiC1RE5KvXJGLr2Rlpqef3LZj68Qpa30D87noYNio9YGhO6bP&#10;2rNgEUc4tsTGsKi53/6gPMigZbu8L5/JNyJ79Fn4yx8bwyPF32X/kljdLyIcG3vmL9o6acpaH/8Z&#10;n3zpa0N9QRxZBbZqH9Gz38Kf/9g6eZrutxDFFXsXLt4UGaPb6IlQnjoZEX3h4CG50XQaaTduiHn2&#10;qiefEGS+wgS376Lb+7hQRPcZGNyuS953Rc377khUEJxUStKCOwvg7irVqt1zz+Mv1Y/be0a+EjlR&#10;QQBQCoij0IMrV1vekq3krwUI797X8lt9ESGduusmLpkQWU5wu866mRER1Lbjuf2JcvHZnzEz8+qp&#10;U9unTNdlxpYRN3IMj9MvciQui9u3aMmuufNXjvVULvG14SaF4rVedRv7Nm4x7YOP44NCKdmU1tg6&#10;ccqc/33n16yNchc9G1YYn8YtZ3/5zZaYyXsWLKKWVFyxbfK0uJFjdRtJEaLzdMIuZ3tibur162Kn&#10;Y1m792nUIqp3yd3Hp9hD7NkDW7Y3/3RE9sjnTklUEFDKUUEA4KIuHz227O+R2Xv07PBt2qokH/4s&#10;EiPlWgCL2cgOj9oNA9uW4NMc+g+O6N7Ht3FL3WyIw4NlQ0ekJCXJxWd/l48dF+mvLvHVQnnSQUCI&#10;OHTZwy3lCxl7Fy3ZFBktjh9mfvJlSMduur9yoUJ5kEHXXlM/+GTZsJFbJ0zW/SKCELEleuLSv4ZN&#10;eXdIaKfunnWKfrqKf/O24oeITdCG0Ig98xfqfgtRwEiYMWuttefIxA0fcyB2xfXzF+TG1wmYTCax&#10;8oR27K5bEzxqNQhp38VFnxapRb57c98mrbLfLxUElE5UEAC4kMSlseHdemfvm2WIjKRD15K8QXR4&#10;tz5WrwXIDu8GzcRhfIndYipmwODANp09LU5HD2jR7vjGzaaS2pun3UxOmD5r+ahxuux25TjPnTNn&#10;8yV2AWPXnHlxo8ZNevu9kA7dbLwNgV+z1tOGfLrK02dLzKTS9yADwrGxf1lcwszZG8OjFv8+NKp3&#10;f1vOX/Bt3DK0U/dpH3yyysOHW5kUMBJjl++Zv2hjWKRueytCueohMubykWNy0+wELh89tvDn33V/&#10;dxHeDZtF9Oir26O5dATlPOkvpH1XV3miZ7FwhQqCyXTp6IZ/VC8vDoALLl6+GBIVBADOLD05xeqJ&#10;Bl71mpT8lxjiN+pm43bUVO6xVHJ3pe4/WMyMTyP97SE9ajWY9Nb7ctnZX2Z6+pG18brkVYTIX7dO&#10;nKLLdwnlQQZLY/cuXLx14mT1vPGiX5cuwqN2Q+Ukgi49l/w5bNccHmRAOGPsXxK7YpyX2Fh5129q&#10;WeIsVET26r981Ljdc+fvW7yUcmRusSVmktW7yYhFd+HAwcwMZ3mk/eE16/ya3v6iPjuC23UuufP1&#10;7BO6XfM6v0D5nt2Ds1cQjBk3ny+n1QQU5e+s8u9//6dNAeySPwASFQQAzuZo/HrLJ1GLQ/TA1h0c&#10;/iTqyJ79smfJq37T0BJ8mkPMgMEhHbt7WdwsOrh9F3G4biyRXbZIQE/t2LnWN1CXnsaNHLshNGLf&#10;kmW6dNYNY8e0mWL5LPz5d/EnE0dNuj9WoSKgVfuYAW/N/faHtX6Be7ncgyh1sXfhkrW+AXO+/l4c&#10;NPo3b6tb/wsV4d16z/36h9WePtsmT6O+oEVi7PIdU2es8fbXba5FrBjjcXj12puXHXP3XB0xG0v/&#10;HKbchiPn31Qch4d37eWiT4vkPghOKrxDBa128GnoWtmFIqGCAMBJbAiLyE4dtPCq11jkhSV5LUBw&#10;+65+TVvr+nVRkt+QRPUdpNxB3eL04JmffXXhwMGSOTfy4uEjVk+UjQ8MdcMT48XByYbQiLnf/BDR&#10;s584wveonc/jxPOKmvUje/Vf9Osf60PCd0ybuX8pN58jiNuhnq0zZY1vgNjcBbQsen1BeZBE6w7i&#10;szb/h583R03Q/Rb3icTY5bvnLtgQGq7bkotYPmqcWNTXzpyVG32HOrZxc2inHro/oketBv4t2pb8&#10;iYdFDioITupj7QSEB+telh0oIioIAJzE+uBQbY8b1Laknn3Yf3BMvzd9m+hvOujfvK1+ypKKmP6D&#10;I3r0sXyohFe9JhtCwuSSsieTyZSenLw5coIuxRSxfOTYPfMX6bLS0hQiw963eOmeeQtXjBoX1cfi&#10;LJhCRc364rjFp2HzaUM+3RASrvtFBEEUS2yfOmPedz/5N2/jWbexZaW14OHVoNmMT77YFBG9d9GS&#10;/UtjxaZA94tKa2yKmmD1qoeV470vHz1qzMyUOwbHWfjzb2Jbqvt7ib91RI9+znx6AhUEJ5WcOFEt&#10;IRi8l5+QXSgSKggAnETJVBBiBgwO7dTDS6Sb2bmIRfg2blmSl0tE9RkY2Lqjbh5ETHnvoxObt8il&#10;Y0/JV68eXLk6bsRoXRK5arzX1klTSlMyvWfB4k2R0StGj5/xyZdWH3JZ8PBu0FR5kMF7H8UOH7Vt&#10;0lTdLyKcP/YtWbpr7vwd02Zsjpq4zj94xRhP3fqfHXEjx671DdwcNSFh+qw98xdykrxLhNhwiQ/m&#10;sr9HTnlvSGjnfLb5eYdvk1aT3/lg6dDhG0LCd82Zr/tFpSm2TZ622stPt/6LWDnO6+i69clXr8l9&#10;hoMcjd8w+e0PdH8dEQGtOkT1HqDbsTo2qCA4r+snt9QoqxQRnn2t3eErabIXhUQFAYCTsF8FIbrv&#10;IL9mrS2/2DeP4JJ9vlR4t96WF8l71m64KSwq+Yrdr001GY2HVq+1vD42bsSYLRMm71u8VJdWulDs&#10;nDkndsRokWWGdOxueafJQkVAy3YzPv58lYfPluiJu+ctcJ+vJV09EpfG7pwxe1NkjDjsX+XhvWL0&#10;eN16nnesGuelXEu/NG5TeJRuVG4hPjgrx3qKD5R4ifjV+ykxOH2Ij7PYVmwMi1zy57Dofm/acpdH&#10;n0YtQjv1mPLekBVjxu+eW3ou7BKLSLyd+KAw3douYvno8Tumzrh+7rzcozhCyrVrWydOUc49yfnn&#10;8KrXJLRj95gBDj49gQqCk0pJmqcUDwqPZzHoUEEA4CSKvYJgeWcm8xCZR0l+axHTf3Bwm066eRDh&#10;16zNtbN2v/rUZDRePXlSHOToEkER6/yDXeU71f1LY/ctXiqO52d98bV3Vn5WtPCo1cCzTqPQzj2W&#10;/jV8z4LSfGlGKQhxJKPEsjixAuyYMXtjSHhhiwKxw0fHjRy7YpxnwrSZp7YnpKekyg9GURkzM8/u&#10;3pMwfeaKMR7KSeDDLX5jLrHGJ2Db5Kna0wSoSTl/iL/XhEFve9VtLLYYum1IoSKsS49lf48Sm5r9&#10;S5a59N99Y0S0+DTp1moRK8d5XTt1usSeHGwpIy0ttFM3yytZfJu0iuk7qOSvd6CC4KTSU3d/VyRH&#10;5A+ARAUBgJOwxzkI5vmEciumlu1L8vKEiO59fRvrb7IgDlyX/jUi9foN+bbtw2QyXTl+Ytvkabo8&#10;T8Ra30DnfPifOKbaMW3GWr/ARb/8IRI+z7oW174WPNQnd8T0f3PeNz+s8w/av5iHRDhp7FuybPfc&#10;BQnTZ22JmRwfGLJqnJdudc07Vo7z3qDeh/Lg8pXn9ux1knvLC0aj8fKx40fWrd85a87G0IgVYzx0&#10;c55brPb02RAavm3StF2z57n02UClPsRfZ11A8Nxvfojp92ZAy3b6TVBhImbAW5siol2usiC22Nsm&#10;TVnt4aNbh0WI1fjklu0pSdfl56HExQcEW/5RPGo3DOnYrWTuhUwFAaUcFQQATqIIFYSI7n10PZYR&#10;3q33hBL8/iGobWfL2z6Jo9kj6+Iz09PlW7WP1Os3EmbMWj5qnC6ZWzneK2HmbGc40WD/0tj1QaFz&#10;v/k+sld/5UEGtnytV6tBdN+Bi377a31w2I7pPMjA6UL8RXbOnLM5euJav0BxOKEcQhf4i3oRK8d6&#10;bpkw+cDyVRcPHr52+kxqUpIDv960B5PJlHz12pUTJ0/tSNg1a+4aT1/dEsgtVoweL5anOEDaNnFK&#10;6b6zqUvHvkVLlAdJ+PjP/vIbsVPQb75yD886DScMeFscmet+oPNHYuzyXXPmrfMP0q2xIsTHWeyD&#10;Uhx0G4ULBw6Iv4JuOYvwadTCfuchUkFAKUcFAYCTKEgFIab/4KCcN8DzqNPQgTdkFr86us8gb8vr&#10;7WvWn/LeRxlp9r1HjzEz8/DqtbpcTYnho7c6wb39EpfFrfUJsDyttCChXWUw/aNPN4ZH6X4s4ajI&#10;vpRg56zZG8KjVuZ+60HrMXx03IgxK0aN2xoz+fiGTcnXkuR6jDwlX758aOWqdX6BcSPHWD2B3GrE&#10;jRy7ISxq95x54k+m/OG4YsL5YvfcBRMHv+eR3y0YovsN2rNwsSv+BROXLd8QEm51pV3rF3Tz8hWH&#10;lAUTlyzztHaFo3J6QvHlElQQUMpRQQDgJHKrIFi9FsA8/Jq1Np/e3hHT782QTt096ujTvpD2XTZF&#10;RMs3Yx+ZGRmnd+4Wh+W6bGy5OFoIjdi/xMHn6u9fErvG2z+0YzfdkrEMkV0pDzJ4/yMx89unTNP9&#10;HKKEY//S2N3zFybMmLV1wuT1QaGrxnmbr135xsoxHvGBodunTBcHq6d37Lxx4aJcX1Eikq9eFZuF&#10;/YuWbomZtMYnIK5gVQax0VjnH7QlepL4u++Zv8gZzlFy89i3aOm8b3/0b9FWt7XUxfSPPt8SPVH3&#10;WpeIxNjlYhVdNd7K5kXs1E5t35GWnCzX6ZKSfPXa/O9/tryPpk+TVhHd+9hyO0YqCCjlqCAAcBLm&#10;FYTA1h2tPALaLESaFdmrv26fbb+I7jvQr2kry6/TZ3721fn9ifIN2MeFg4c2WrsnvDjS2z3P8ff9&#10;XuPtF9alp26x6GLCwLfFW+Bb0JIPcVi4a/Y8kbWvCwhe7eUrDvUL/iW2iOWjxm6KiDkQu/zc3v1X&#10;T55KvnK1lF1K4CbSU1KSzp67cODgweUrN0VEK7d+tPhbW4bygIlxXuLQblN4dMLM2VwoVMKxc/bc&#10;JX/8nfd+0Kt+k0lvvZcwY7butS4RYo8g3uNa30Ddiidi1TivPfMWpiSV6GlKxoyMo/Hr/Zu30S1k&#10;j9oNA1t1KGw1gQoCSjkqCACcQVpycnTfQdn7bKshjlR1O2n7RUz/wRE9+42vqZ8Hj1oNtk6YJGfa&#10;DkwmU0ZamsjydRmViLiRY/csWKxLwko4RM63Y9qMgFbtdYtFF/4t2m5zgssoSl+I5S9jWdzuufPE&#10;emL1C718Qr2aYFNEzOG18c5z60E4gzO792yfMk25l0phKk1rfQO2TZ6iPWVAC916SxRLzP/+57yf&#10;SSxi0lvvu+glDyISY+PWB4To1i4tRP/NK1fF/lGuqSVizv++s/zawLNOo+g+A/O93oEKAko5KggA&#10;nMSUdz/M3klr4dukVUmeaBDVZ2Bg6w66eRAx9f2Pz+zcJefSDpKvXj20ak3sMH3KvnK897aJUx2b&#10;C4oj1Y1hkRMHvaNbJroI79Z7lYcPRw62xP6lsXvmL9w5c/a2SVPXB4et8rRyh/M8YsXo8ev8g7dO&#10;mLx34eKT27YnnbH7I0LhboxG45Vjx4+siU+YMUusoivGFvgBEx4+G0Ijtk+dsWsOD5gonhAf89lf&#10;fevXtLVuU2weHrXqz/ria1e8KaMW+5fFbY6asNLa81nEYfmZXXvSU1Lkqml/YlcY0/9N3RIeX7N+&#10;UJuOInPQ5RIiqCCglKOCAMBJmF3F0FG3M7ZfhHXt5d1A7ulvR836Iuu6efmynLPiZjIaD69Zt9bH&#10;X5cVxY0Ys2XCZIdn2FsnTIrpPzjvByUEt++6xtuPE5sLGLvmzN86cUp8YKhYaCvGehbwSnUtxFqx&#10;MSxy36KlZ/fsu3z8hFgtjRkZck0CnInRaEy+fOXyseOntu9ImD7b6nP+rMZy5QETvusCQ7ZOmrpn&#10;/kLdx4fIN3bOnLPolz/yfgKud/2mU94bIqbUvdZVQhzDJ8yYLTahupVHhFjT9i1ckl5St1G4cfHi&#10;pogoy/NBxBIO69JLSy2oIDiv9KtH7y8nDn4LJ16+GhIVBABOoghPcyxCiGPjwDadtF9kHj6NW146&#10;ckzOSnEzmUxXTp6y+kz4+IAQB59loJ51HN0vn0tIxtesv9YnQPdatw1toYnYPW/hpqiY1R4FfRSf&#10;LtYHhx1cvur6ufNyRQHcw41Llw8sW77O2jXwecTy0eM2hkXunrsg+wOo+2AS2THnq2/123CLmDbk&#10;M5dejPuXxq7zs74KifUkMz29ZK56uH7+gsgfdMs2O6ggOJeUk7O1ioDBUKZ2u8HbD52TI1BIVBAA&#10;OAk7VRCUOxp072O5g/eu33TJH0NTrl+Xv75YicTl6omTWydN1aU1Itb4BOyeO1+XCZVwbJs8bbbI&#10;L/O8pDawTcdFv/y+383u0C7e754Fi3bOmrN98rQNoRGrPX0LeevBcWt9AzdHT9gzf+HxjZuvnTpt&#10;5HROoPBSrl07tSNh38LFW6InrvH2L+DHUHwA1/kHb4mZlDBz9p75i9xt85Vb7J63YOanX/o0tHjq&#10;sFl41G4479uftk+drnutC8X+pbGbwqNXWru4Zn1w2Ll9iZn2P3srIy1t1Xhv86tLqCA4l2/u0coH&#10;98efS5ddKBIqCACcRHFWEPoPFj/Eo7b+lM7gdp0Prlglf19xS76WtGvWXOUmZDlzl1XjvRJmzEqM&#10;dWQuu3vewhkff+7TKK8M0rtBs6V/DXd4dcNOkRi7XLy1reotBtb4+K8c51nAO9JrISZeHxS2d/6i&#10;U9t3XD5y9MbFi5nppB+Aw6Qnp1w7feZ84oEDscs3hkVZ3kfGaogP8srxXmv9AjdHxCTMnJ3oltdh&#10;7Zg2U7kpo8UjDM3Dp1GLGZ984QyP+ylyJC6L2zF9plIFtlgN1nj7Jy5bnp6aKlcm+zCZTKe2JxyN&#10;3yDb7sHZKwje9bUCQp1LsgNFRAUBgJOwsYIQM2Cwd4Om2QlQdkwY9K79TmU8uGK1LjXRYtvkaQ4/&#10;NXTetz/qFoVlzPv+5/3L4lz9ZOC9CxdvjZ64xsvK9bEFCXE4sX9J7NVTp8V6kk3+gQG4IPkxNpky&#10;MzLO7tm7bdI03ac+31jrE7B9ynRX3zbmG+INiq3fjI8/1+0aLGP2l9+49NIQM79v6TKrt1EQsXXC&#10;pIwU+xYU3ISzVxAy05Mfq6DUEGr1GZbBjt4GVBAAOIlCVxD6Dw7t3MPycdnB7btsibHLAxeNGRln&#10;du9RTqnNmXwsHzV2Q2jEviWOvAPirjnzl/w5zLNeY93SMA+fxi1mfPqlON7WvdbZInFZnJjJXbPn&#10;iQx+Y1iUyPkKe76A+BttiogWP+Fo/IbLx44bMzPlnxAAzIiNw+Wjxw6vXrt96oz4oFCrd6uxGqs8&#10;fDaGRW6fOl1se/ctXqbbiLlu7Jq7YPqQT/O75KHBwp9+S5gxS/da14p9S5ZtDIuw+hffFBF1/sAh&#10;TjQrAhe4k6L41MdPHVq5jFJHuPepf3fr+eYo/5jpc5bsyBMPPtahggDASRSkghDVZ6Bfs9aWF/DP&#10;+fqHc3v3yR9UrC4cPLwpIkaXXogQcysyLV1GUpIhDrMX/vK71cdPmsec/323fco03WsdGLvnLRTz&#10;sz4kYq1vwMpxXstHjtUt2LxjXUDwrjnzjm/ecvHQ4evnz6fzrREAezKZTDcvX7l05OixTZsTps9a&#10;Y+2seKuxYvT4Nd7+64PDtk2eunfBIhf9An/b5GliJ5L3TXPETnnWF1/vXeDstem8Y/+S2B3TZq4a&#10;7637O4pY6xd0aOXqjLQ0uU4gd05/J8WkeUrloPB4FoMOFQQATiK3CkJEj76Wj00SsW3iVJMd9lOZ&#10;6emblKtq9TnE8pHj9i5c4tgscLWnb94Xr4qYMOjt/UuWOUm2uilqgm4x5hZrvPz2LFh08eBh8TdV&#10;gusIALgC9WoJk9hq3bx4KXFZ3FqfAN3GLe9YMWb8jmkzdFtO5wyxWxFvcMp7Q3Q7HX3UrD//h190&#10;r3W5EG9276Ilq8Z76f5eWmybPI1T26xyiXMQUAyoIABwEtkVhICW7QNbd7ydjmTFlPc+PLV9h5y6&#10;+CRfvXpo9VrLG3GtGue1bdJUXVZRkrFv8dLVnr7B7TrrloN5eNRuOGHQ21snTtG91iGxd+HiLTET&#10;dYtRxIoxHrtmzU2+wlmAANyX2Aae2p6wZ/7CTZExq3O5b4vo3zV7rqucsJAwbdbkdz/0qtdEt2My&#10;D+8GTZf88bd4U7rXulzsXbRkfUj48tH6myWL2BI98fLRY9QUBCoI7oIKAgAnkV1ByA7Puo03hEaI&#10;I3w5RTExGY2H18ZbflMUN3LslphJ+5Y47IpWkTWuHO8V1qWXbjnoYuKb724Mj0p0ggeV7V+ybH1w&#10;mOXjJ8SSPLB85c2L3OwYAPIhdkni+HNTpP5yubgRY+IDQ8SBq27D65wh9l9bJ06e+emXVs8ZzA7/&#10;Fm3nffeT89+OJ98QqcK2ydNWjvXU/dVErAsIPrJ2vfzruhlXqiCcObB1yZIlf/+Qq68+6PvPF5++&#10;o2KFMlzFYIEKAgAnoVUQfJu2vH7+gqm4T2K/evzEynFWTkeMDwrdv9SRh+LbJk31bdLKPMGyjKB2&#10;nXfOmO0M30olLouLDwjWLUMtDiyLy8zIKPY/HAC4FZPReGbXntjhVp5PuXXCFFc5PUHM556FiycM&#10;fFu3O9OFR+2Gi3//S/daVwzt/a60uOrh+KYt8u/qHpy/gmCa+1s7cehbOOXuLv7zX10cFQQApY/I&#10;wK6eOr1t4lTdvlzEGp+AXXPm6/b9JRYiydgYHhXT701dFqWL8K69xHzqXlvyIeZ297wF60PCdctQ&#10;xGpP3/1L4zI5aRMA7CkjNXX33PmWjwxY5eG9c+YcVykoiEiYMWvi4He96ub1wCCvek3EW9s112H7&#10;6OKK7KcLU0FwLueXfqnVBO58vknixZtaZ/qlg2XVzvGLE7UekUYe37mi0T+qic5KT9fPNPLdiB4V&#10;BAClQ/LVa7tmz7O8t/8qDx+RuDjwnP9NkTETBr7lUauBLlUyj9DO3Vd7+e1fEqt7bcmHSN3W+Qdb&#10;fv21apzXic1b067fkIsbAFDirhw7sXXCFN32WYTYbu+Zv0i3PXfm2BI9cfqQz3S7Ql0Etu6w8Off&#10;nOGSvcIGFQQn9fkdaqmgyutnc9QETCMHPaX0V+gsiwpZTiz8QX1BWdlGFioIAFzXgeWr4kaMyU6h&#10;smPblGkO/GZmz4JFUb0H5v34K8+6jdf5BzlDYrRv0ZJV46w8v0rEyW3buTUUADgnk9F4fl+ilesd&#10;ho/eHDVBt6l35lAuAZi3MLrPQN2OUheedRqJPb5LnHZBBcFJ/a+qWhB4qZVsZ9k1c6g6wrDtVJLs&#10;ylL32QdF/7P/WybbUFFBAOAqMtPTz+3Zl71jzo7lo8ZtDI3Yv9QxX+CLbGbb5GkzP/0q75JBYJuO&#10;i38f6qiZzA4xt7tmz1tj7Xlj6/yDj2/YJFJSubgBAK4jPSV174LFlvf2WznOK2H6LJc48M6OrROn&#10;xAx4y7NOI92e1Dz8mrVePnr8ngXOeOYFFQQndXrGW2qhoOL03ddkl8p4butd6oh//rJIdmX5x+NV&#10;RH+N54fKNlRUEAA4swuJBzdFTsjOhLJjfXDY7nkLdPvsEouEmXOmD/ks70dYieRm2dDhzpDc7Jg+&#10;c42Pv24BiogPCDmza3dGWrpc1gCAUsFkMl09eSph2kzdZj922Oi1foEO3HsWIRLV+wdNeXeIbier&#10;i6C2nZf88fd+xz1NyTyoIDgpkynzq5fVUoHBUL5ipffHzpEjbt36c2Bdrb/yPwZpadGN05ufrVJO&#10;6/x9TaraB4kKAgCnkp6SsjEs0vK0zBWjx+9duNiB36LM+vxrz9oNdSmLLhb9+qcDHwaZHbvmzF9h&#10;7ZnVq8Z5XTt12shZBgDgTpS7C588HWdxnyCxq90QFqHbgzh5iDRg97wFkT376va/uvCs23jlOC/d&#10;a0ssqCA4tfM7573wiHKXREF2qRb+NUgWDHIo67XlspwCWaggAHASR9dvvJ3WqCdebps8TbdXLrHY&#10;NWfe0r+GiRREl5SYh2+TljM+/sLhD+vevyxux/RZVp5KLVLD0Mjze/fJ5QsAwK1bxszMxCWxlk84&#10;Xj5qXML0mfuXOf6evoWKzZExkT37eeRZ4vdr3naNt//ehYt1r7VTUEFwYSZT5rF9OzZs2LDn8KlM&#10;vnHJBRUEAE4iu4KwJdoBt4Dat2TZgp9+DWjVXpd2mIdIUOb87/vtU2foXlvCkbgsbuuEKavGW7n9&#10;4dYJky8eOsy9DAAABZR09tyu2fN0exMRa30Dds2eq9sBOXkkxi7fEBI+8c13dLtvXYR07CbeoP3O&#10;aqSCgFKOCgIAJ1HyFYS4kWO9GzTVJRa6mPLOh7vnL3Tg1RNabJ001epTJ9YHhSRfvUbJAABgO7E3&#10;uXbm7CoPH92+Jnb46PVBYS73YEUxwzumTg/p0FW3Z9eFT+MW6/wCda+1JaggODnTsYTl/3pEu3mi&#10;ufbaE6tn//B/WrvzZ57JGSRYVlBBAOAk7F1B2Ltwidip+zdro0sdzMOzbuOY/oMTZszWvbaEY9/i&#10;pdsmT1tuUTKIGzFmS8zka6fPyEUGAIA9HYxbsdpTX1BYPnLc9qnTHf50oSLExrCIiO59PGo10O39&#10;zSOwdfu1vgH7Fi3VvbbgQQXBeZ3ePOkOrTxgMJSr/NRPw8ZPmbFoYE2tQ6sgmOKj/eu/cI/WJbQY&#10;v1V9KW6jggDASdijgrBizPjwrr10yYEuprzz4cbwKN0LSzhEHrYxImrFGA9tCWRH3PDRu+bMu3bq&#10;tMlkkosJAABHuH7+wp75C3X7KRFrvP0dXnkvWsQHhkT3e1OXFegirEtPkUsU6vwLKghOKvlwtFYU&#10;qDVwaKZZXvVDa61bnoMgmYyjO9fSRozYyGOrcqCCAMBJFEsFYUv0RP8WbcfXrK/LAMwjqH2XhBmz&#10;HHs2pnKtZliE1QsTEqbNSrt5k5IBAMBpmYzGpHPnV2cdKt+O4coDI3W7PJcIkRUkTJ8d3K6zLmfQ&#10;hXfD5uuDw3Wv1QUVBCf102NqPeC55mmyQ7JeQVA9c78yosbzQ2UbKioIAJxEESoIYn+/MTwqsvcA&#10;3Q5eF6Gde8YHhuheW5KRGLt878LFmyJitDdoHivGeOycMTs9OVkuBQAAXI3JaDy8Jj77yDk74kaM&#10;2TZ56n4neM5xEWJdYEhol566jEIXIR27rQ8J013QQQXBSY15XSkHGKq8djbnPOZaQbiZcJ/6gMen&#10;B82QPVBRQQDgJApYQdgQGjFh0Nt5n2UQ3rX3Gi9fx16iuWfBovXBYbHW7mWQuHzlzUuX5NsGAKB0&#10;uXnpstgFxw4frdsDrvbyS5g+y+E3Jy5CiLez1i8gqnd/Xb6hi4jufVd5+qzx9NXeLxUE55J+47BS&#10;D1DugPDMwSu3T0SwWkFIPhpbtXwZbcQl531PjkEFAYCTyK2CsHvu/IjuvT1q53XfI59GLdaHhDu2&#10;ZJAo0gvvAMuEScTBFasyUlO5MAEA4G5MRmNqUtI6nwDdnjF2+CiH1/qLHGK2N0dNCMzzCdAigtt1&#10;uXj4iFwQbsAF7qSYeuXw0/dl30tRUa/DwHrPaYM1J82c/NPHndTTDqSyVZ9MMZK96VFBAOAksisI&#10;IqWY8ckXut2wLgJbd1jy13DdHr0kIzF2+Z75C+MDQ24nQ1mx2lNJiTLSuO0OAAB6xzdtXmNZUBg2&#10;auuEKfsWu+T1DiIlWOPjH9Kxm9UTJGOHj5bvvLRzgQqCJjPlstev71Ysq1UJrClTsftnw8/d0N0w&#10;ARIVBAAOZzIaV4738mnYXLfTNQ+/Zq2X/T1iz4JFut12ScauWXPX+QfFDrNyWuaxDZu4lwEAAIWS&#10;ci3p4PKVy0eN0+1YV3n6bJ8y3RWvdxCxxtN3+sdfBLbp6N2wWdzIsZkZGfLdlnYuU0GAjaggAHA4&#10;6zc1qFl/2dARexcu0e2YSzL2zFuwcry3Lq0RIRKCM3v2ZnKWAQAAxcRkMiVfu7YxNFK3zxWxxstv&#10;7yJH5gOFCu6kiFKOCgIAhxNJw7qA4LDOPaP6DFzy5zBbnuZoSyQui9s5e+5qT5/slCU71voFHt+4&#10;Wc4uAACwv5Pbd4j9r26PLGJzZMy+xUt1O3HnCSoIzmC1cjFCMYmXPxMSFQQATqIIT3O0MRJj47ZP&#10;nb7GW//0KRHrg8LO7NptdJszDwEAcGap168fXLVm+aixuv31ynFe2yZN1e3fHRtUEJwBFQQ7ooIA&#10;wEmUTAUhYfpMy+stRaz29Ll87AQlAwAAnJzJZEq5dm3rxMm6XbmIVeO89jn6egcqCM4gdfLfH77y&#10;f0/p7pZY+b7ngmYuOXH+Gs9XsAUVBABOwh4VhP1LYxNmzFoxarz2k2/H8NEbQsIvHDwsfzcAAHBZ&#10;Z/fsiw8I1u/rh43aFBG9d9GSEr4jIxUEZ3T55O5xf/34n8fv0koJ2d5o3X1U4MyklEw5HQqACgIA&#10;J1EsFYT9y2K3xExaOc5L+1HmsW3ilAsHDplMlJ0BACi10lNSjq7fsGKspy4NWDHGc8uEyfuXxeky&#10;h2IPKgguwGTMuHDm5LQxX5TXCglZyt5x15P/qLUs4bicDtZQQQDgJIpWQUiMXb45eqLlhZEiNoVH&#10;JV+5anKRfRkAACheJpMp7caNHdNm6jIEEStGe+yev0CXVBRLUEFwVckXDr/bvPaTj9yjVROybZLj&#10;IVFBAOAkClhB2Ld46ZYJk2KHj9Ymzo7lo8Zuioy+fvGS/HEAAAA5XTx8dH1QqC6FELEhJHzPgkW6&#10;lKNoQQXBVaVdOxf4508dGv27jFY5yOISd1LMTLv+TQH4rD4hX2ADKggAnERuFYS9i5ZsCo+yepbB&#10;7rkLrp46LV8PAABQYJnp6cc2bFrt6avLLlaMHr85asL+pbHm2UjBgwqCq0ifHvTFE48+VEFXMDAY&#10;ylSo/kfY3JPnrxhd59rXM3G/ybnPU53xxfBwcioIAJzE7QpC5IT4oNC4kVZKBrvmzE+9fp17GQAA&#10;gOKVduPmnnkLdYmHiBVjPHfOmqMrE+QRVBCckPHS6SNLJ3k/Wkk7jjZX5uEnn+/xxYhLN9PltK5p&#10;QNYdHebsvSa77IYKAgAnkV1ByI4VYzx2zpqbnpwspwAAACgRV0+ejrd2vUN8YMjehYvzeL4DFQRn&#10;cP6vHz+v9ewj2kG1uWqP/fPr38ZsP3y+dH0bdUx7d5X+3aUECiFUEAA4iaPrN64Y4yl2vclX7V48&#10;BQAAKKDM9PQTW7au8fHPriNood2DSXe9AxUEZ7BaO6IWKj7w4kdffjt8xMgiOyJ/pvNa+/MD2psd&#10;7LNedtkTFQQAAAAAKAjl+Q43byYui82uI2THitHjE6bPooLgDG5XEGzn/HdSvLuSdg1D2QoV1P+t&#10;eaT9XynF9MfRKggLFi1KTc8gCIIgCIIgCIIgCh5Xzl9YGxS2dNioJUNHmseh9Rt0UzokSuyg3pnv&#10;g1Cq7Q3LvhdkvYF/XU3N+ScwJgd800mONhi6/7lc9lvz3HPPyekKYNqcueeTrhMEQRAEQRAEQRBF&#10;i3NXr+2O3xDr4bvgj2E7V63RjXVIpGZkyONDO6OC4LxMaUerZp2e8N2C47K3qLiKAQAAAABgCyoI&#10;Ts2/0f1aBaF+j2Gyq6ioIAAAAAAAbEEFwTEyUm9ev3By/77tZ27KHqvefvAerYLQ/tMZsquoqCAA&#10;AAAAAGxBBcEx+r/yhFYaeKb2QNll4dD09+S9Eqo8fSZTdhYZFQQAAAAAgC2oINjT+R1aBUD4eFGK&#10;7Mzyr0cry3GG8qNnb0nNkH8FkzEjcePcJ7JGlr/32WK5JwYVBAAAAACALagg2FOeFQQh/cbJvs1f&#10;llNYeLlZzyNJ6XJSm1FBAAAAAADYggqCu6CCAAAAAACwBRUEd0EFAQAAAABgCyoI7oIKAgAAAADA&#10;FlQQ3AUVBAAAAACALagguAsqCAAAAAAAW1BBcBdUEAAAAAAAtqCC4C6oIAAAAAAAbEEFwV1QQQAA&#10;AAAA2IIKgrugggAAAAAAsAUVBHdBBQEAAAAAYAsqCO6CCgIAAAAAwBZUENwFFQQAAAAAgC2oILgL&#10;KggAAAAAAFtQQXAXVBAAAAAAALagguAuqCAAAAAAAGxBBcFdUEEAAAAAANiCCoK7oIIAAAAAALAF&#10;FQR3QQUBAAAAAGALKgjuggoCAAAAAMAWVBDcBRUEAAAAAIAtqCC4CyoIAAAAAABbUEFwF1QQAAAA&#10;AAC2oILgLqggAAAAAABsQQXBXVBBAAAAAADYggqCu6CCAAAAAACwBRUEd0EFAQAAAABgCyoI7oIK&#10;AgAAAADAFlQQ3AUVBAAAAACALagguAsqCAAAAAAAW1BBcBdUEAAAAAAAtqCC4C6oIAAAAAAAbEEF&#10;wV1QQQAAAAAA2IIKgrugggAAAAAAsAUVBHdBBQEAAAAAYAsqCO6CCgIAAAAAwBZUENwFFQQAAAAA&#10;gC2oILgLKggAAAAAAFtQQXAXVBAAAAAAALagguAuqCAAAAAAAGxBBcFdUEEAAAAAANiCCoK7oIIA&#10;AAAAALAFFQR3QQUBAAAAAGALKgjuggoCAAAAAMAWVBDcBRUEAAAAAIAtqCC4CyoIAAAAAABbUEFw&#10;F1QQAAAAAAC2oILgLqggAAAAAABsQQXBXVBBAAAAAADYggqCu6CCAAAAAACwBRUEd0EFAQAAAABg&#10;CyoI7oIKAgAAAADAFlQQ3AUVBAAAAACALagguAsqCAAAAAAAW1BBcBdUEAAAAAAAtqCC4C6oIAAA&#10;AAAAbEEFwV1QQQAAAAAA2IIKgrugggAAAAAAsAUVBKeQevXclKCRQz788IMPPxw6wmf/mctyRPGh&#10;ggAAAAAAsAUVBEdKv3G6+p3lxYG9dWXvmJ2YJCe1GRUEAAAAAIAtqCA4zF6/jlqh4O4HXzt6PVP2&#10;ajKv93v1AW3sPS1Hyk7bUEEAAAAAANiCCoJjpO4NKqsWCCo/XTNV9un90vxldRJD69EbZZcNqCAA&#10;AAAAAGxBBcEx2r/8mFYdGDTxgOyydG11JW2iB/6RLLuKjgoCAAAAAMAWVBAc4vKz1bTaQKVVed7o&#10;4N67yqiT3bn4hOwpMioIAAAAAABbUEFwiD0Pq4UBQ8V7Tske6x685w5twuGrzskuC88995w2TUFQ&#10;QQAAAAAAFA0VBIcoaAXhgWoVtAlHrjovu4qKcxAAAAAAALagguAQqS/cr1UG7ozP8w4H91bWJquS&#10;+ykIBUUFAQAAAABgCyoIjvHxv5/WagO9IvfKLktn5mtnIFR8/BXb/0JUEAAAAAAAtqCC4BimK8vK&#10;q9WBso+9miL79PrUfEadxNAzYp/ssgEVBAAAAACALaggOMz5ZV9pBQJD2XumbTlmkt2KG2d3v/6A&#10;9hQGw/+9PU/22oYKAgAAAADAFlQQHCkj9WKPOo9plQJLZe97fffFVDmpzaggAAAAAABsQQXBKRgz&#10;0i+eO3VYdfLUmZupGXJE8aGCAAAAAACwBRUEd0EFAQAAAABgCyoI7oIKAgAAAADAFlQQ3AUVBAAA&#10;AACALagguIuOHTtWrlzZAAAAAAAoXebOnSsP/OyMCgIK6vPPPxer5ujRo2UbxeHy5ctiqVatWlW2&#10;UUwefvhhsWBPnTol2ygOkydPFku1TZs2so3iYDQaxVIVZBvFpEGDBmKpTpgwQbZRHDZu3CiW6ksv&#10;vSTbKCbqNsBw4cIF2UZx+Oyzz8RS/fHHH2UbxeHEiRNiqVavXl22UUzuuususWCXLFki286NCgIK&#10;igqCPVBBsBMqCPZABcEeqCDYCRUEe6CCYCfqNoAKQjGjgmAPVBDshAoCSicqCPZABcFOqCDYAxUE&#10;e6CCYCdUEOyBCoKdqNsAKgjFjAqCPVBBsBMqCCidqCDYAxUEO6GCYA9UEOyBCoKdUEGwByoIdqJu&#10;A6ggFDMqCPZABcFOqCCgdKKCYA9UEOyECoI9UEGwByoIdkIFwR6oINiJug2gglDMqCDYAxUEO6GC&#10;gNKJCoI9UEGwEyoI9kAFwR6oINgJFQR7oIJgJ+o2gApCMaOCYA9UEOyECgJKp+Dg4I4dO86cOVO2&#10;URySkpLEUu3du7dso5gMGjRILNiLFy/KNorD6tWrxVL9/fffZRvFwWg0iqUqyDaKyffffy+W6sqV&#10;K2UbxSExMVEs1Y8++ki2UUzUbUDHq1evyjaKQ1BQkFiqUVFRso3icOHCBbFU+/btK9soJj179hQL&#10;dtu2bbLt3KggAAAAAACA/FFBAAAAAAAA+aOCAAAAAAAA8kcFAQAAAAAA5I8KAgAAAAAAyB8VBAAA&#10;AAAAkD8qCAAAAAAAIH9UENybyXQ2ce3L95Q1WFc+cvlek5zUiksH1z5Zxepryy9OPCcnckuZaUnB&#10;7/9bLgwLr3X5+nJyupzUwityqrxUrtpaTu1WjBkbpvxeUS4DnQox8UfyWFfFur53mY+cNqeK1Z/Z&#10;d/a6nMotXT25/Y37y8nFkVOzj8ffSM+U01m4fny9nC5P3YaukC9we0t/fVUulBdbyC7rMqeP6CWn&#10;zOnZ5u/msfVwTzcSF98pF49hjeyzYuXI/nKiPK06ekO+wJ3MfEu+/bzJqXNKu362b81H5BQ5fe67&#10;NNOU54a5VDOdXlZZLom8fBW1Wb7AzPc1HpCj8ySndjcm45HNsx+uVEYuhZw+CF+d607r1q3ze+Me&#10;qGz1hRViD16QE7mr1Gun361jfcV7rN6gczes73pMmen/kFPl5aGne8sXuIegfvKNF9C/fpghX3mb&#10;adfC0XJ0Tnc99u+D52/KqRyECoIbu7I9+6Dh2Vrtlu88lr2jP5cYP7DxS3Kcoez3UxPliCypVw4+&#10;n5WyvdbhrWNX5Wblxrn9Q9plHQLfUW3VmTSt351kfNrkGW0BlK1Y5XuPibcPwDJTooZ/nL3nuvs/&#10;A6ykVjeWaWPvevjZHrnrN/APOb3b2DrjZ23JCD3e//Viqlyq6dfPDf2kY1Ydq/yIhUe1fnOn1oVm&#10;L/Zenw+/lvUXObV7abOnZUXijqfqn09xv0w35Vj2RuCJf7eITTilLQKTMWPl5LFP3iWX2kOthqrd&#10;eguGd9AmeKl+S7lqWjNqWoJ8gTtLv9TgyXu0xaXIvYKwYnhW7aDivT8Hzk7L2j9vnu31dNZf5Ok2&#10;fxrd97jMnHHm7520ZaLJvYKQ3umV8to0neWKad3us8nyFe5EWzKGctU6yMVgnZzazFuv3629tOrz&#10;dRdsOaatlZlp1/x/HFRBG2EwfDzjiNrtdiLeaqEtgafrdZFL0JrQFQflC247UV1dfGUqVZUT5UJO&#10;7k4OxI1TF6qi/eAfLqTIHXpK0ukf32yctasv98vMQ1p/tuSz25+qJEfX6v7hySSZuCad3vVO8+fl&#10;iMoPbTzvhomrSOtPP1JRpgMP/1+9RVuPa3sekzFzWcTvD92hjTE80PQntTuH9ItztbFVHn9RrpfW&#10;vD1kjHyBe1g0Vr7xPLSu/ZS26AyGSpM3n5KvVB1b5pm11MsN+Hb89XSZCpzYMb/B43LjWumF1lfS&#10;HJYKUEFwW8cqyqOuaktPpMo+nbTTVeX6WzZ0++0vaY1pyTJlMJRddcTal7cZ17LGV11zNo9acCn0&#10;U9/Xtbd+3zvTZZeecezbDbRpyrwwXPZliWp3lzbq08l7ZBdu3bq8J1JbLIY765xLtba9Mt6QExgq&#10;rjiRY5U7t2VCVn3h8QzZl8OlA0vk+Cr1s0phbiKpRlVt2ZT1ir8i+3IwfdLyRXUCwz+HbZR92TJu&#10;/EcbZyi376J7fcwL69jKAG1T+o82bdT/c60grPi9qzb+4f/7wGpesHTc29oElf45THa5sWerqscL&#10;9z//ZDV1oeReQUjaO1tOUb6/7EKWjPg/tWVTs/MvsqtgWt8rN65DgtfLrhwyO78oz014Z6r+cM4N&#10;XK33sPbuDSmyp6ASAmVd7JUBk2UXVMemyzOJnm/3WdYhVU7pp7QJDIa7Vp2WfUJ60ums80HKbT9j&#10;rUqYcTVr/L1bL7jZHu3a9ge0+uodVQ7esPreMwc3e1KdwvCf8TtlX5bARtoYwx/zLWthyFXTGrKg&#10;VbvX0Iyc+/uTq7yzamFPW01cT22ZrI0uU7XFTatT2B8VBDe11a/l/fdWq3xH+ZcbfCG7rPn2Qfml&#10;Wc/hq2TXrVsxMsU19Pt1luyyYNr8lzbNgy3fd6Ovyq4f/NcD91e9u3L5cmVkjzUXN4VoC0eQXVLm&#10;nVphsdpL7n4uXeGpC04Rtsls4Zlu9sg6I2967icoRnxdV5um4/i1sguq8P7NtSXzSIsg2ZXl2il5&#10;SPZM399lFyyYTEbPgU+oy6n8hC2nbx2dqA7nUkG4ufsxOdpwSXZZ0f41mQkH73ffffeVjV7aQvhv&#10;l79Eq96DWivXCkLwV620CUatOy+7kKX/I/eqy6ZM9O5CpKJXlv1PfZXh0Tfayi4r9skzze9+4bSb&#10;ra0nV45X37nBUMdLdhVYo1fuV19ZfpODjg2clPGwulgMlf/TTvYUmG9b7aWGIV5xssvC+aU/aNM8&#10;1vV7N0pcb5m615UbUH1toEAytdcaHqh1WfYgH2lnV8iid5my4zdYLDbT1TbaJtlgWH4l13Pixr7/&#10;hjZNz7B9sqtkUUFArm4eniLP8C5TdY3ZwZfWJ8zcm+uabTKZ5ESGarvzyIXdkCl5wOtacmB48otY&#10;2am6svRbrf+N7kEpV074j/qlRa0X7yij5F+PPPGPd7/8ZfWuk+60VyuolEuJr94jS7n/HZjji9kb&#10;pxO0foPh/gu5n5t8Ij5cTmVoqasEuy1TRorPkGZyqRgeuSa7bwvI+jY9cO3pU7tW/Pb1xy/VUFbs&#10;MuXvePG/zX4a5nPmulueC2ou5WRVdRHd81T9c9q3kHlWEHZNkodkBkNeJyfP/qydNtFDdbxll3tJ&#10;/66tPDUmare2YuZXQUg7l3W+TPWrqRlrpocMGdT5oWrKuXR3VKnWrNMgj8i5ud/uo7Qz7q+qnrxc&#10;9en/GNNvzo3yGdSt8QN3Kzv/O+97tPOAD6IXrLf6Ze+XL2qlMUPrEXkVXv9xlzyV8ZfFx2WXe/i5&#10;3z+1N774QsqZvSt//d8HLz7zkHLORtlKL9Vq8ctw79NZZ9HrGI8t0vZnFe/skJl2fWrQyD6t61et&#10;pHy9UO3BB3u+9dW02O3umbXHffu0umAMvfy2KG1jyuJJfu90b1X9bmXhVH30ucEffRe303qapL1Q&#10;iDuS6xkhadcvyIkM9x6x3OeVUumHFmd93a3dp8B0LGHlL1+++8zj6g690j0NuwzwnbDI6tmfwsV5&#10;H2gvbvH+xORLR7yH/9Tk9efUY4cyjz39zw++/m3D/rNkVeb2zhqetcDLHrKWl149uFyONzyYx12P&#10;Di0eI6cydJBdJYsKAqyL/r5X1ipeYcZh89t1nJbdhif35XEXj9sVBMPSg0my0+0lX9zzUNb9I54b&#10;5Ku7krnLPx+X46RyrzRs379//xcey6pGqh58vpl8gRtb9af+xj2vveVxOUW/KTu5Let0j/v75l5A&#10;uHX9yAo5mcGQ5s7n4x+fn3XdnVTxsXobDl3IOyGTyldt279/n+6dtWQuS5l2n0yQL3Azm30HaGd4&#10;N/7e7IKmPCsIEZ9lXdLffZrssmZPzCBtqnsf6SK73EbquYSHtDMwqrdIzsxeMfOpIBxbHyxHZ6n8&#10;8PNi09q+8X8rZF3jJJStVDVig9l5z+5h7TB5nlG2+598tW///q3fyLE/KnN3jWM5vw//Rw15OePw&#10;dXkdbH1XTV6aN2CsO53hdTUxx25b7M4r3tWyS//+PdtWryjvx6Eq2//vKfIlWaKGyPvLZHv0pTpi&#10;da33gjx+1tz54LMnrrlXlbbPY/dp791n/vIH75If3f9v7z7Ao6jWMACf3fReSAIJvUgLoFTpVXoX&#10;QbogIKBIV4pGpElT6RC4iNKkiIDSpBfpIL0jPZCekELaZjd3ds8/W5LZnQUJpHzvc5575Z8zm93N&#10;ZnbmmzNn7DwLC29OizoVjP6UWfnGH9M6JIQWsLLmA4SMjNR46sXY2ZA3PE3da3N141f0mgf/8X5F&#10;cUtq49Sw3fu9e7d1N/q02noWuRef+arnhv5etJjYvNP0/d69epUuZFIvVD5fzv+dxfkNk+gdYW7x&#10;6dJH3zf3irMnFhxk4crauBvbqNsbmlEVCQKY0Gg0F36bTh9JYSet8hhaYHCflrGKEnPW6Wk04jkf&#10;tv6fMCrmY6rn4QH0fjAbB7dD97KkKqob5X0KuLo42tg47XssvVuw/Zue9BDM7kB0vr7yfHihgBYd&#10;BkyfPr1z40re7vqJ2Fm59walGI0iePxPMC0o/6mFXS1N+EXqxliKKv9uD6+uG1Sheu1p06ZPHNyl&#10;iF8Bo9sz2N2JM9lvSPt7kre3p5ODrXOpVjFmxtk2FScOVJRslJif3lSNOrl7XX4BtPJspj90iwnC&#10;/4a1o6UjTEYnZRJ2iK5ad/MrSqX84eqmL/gL7zL1NyoRywmCZnEfX08PN3tbZb3x6yTjsPTUp07i&#10;8Uf9L1ZL9smr2tUt6e7mamOj7BasO6+bRfTF1Q7im9M2+CpVMzLKFRavprE4U+ovLdx4t07DLOVi&#10;ecz1Hd97e3k62ts5eDdONURdRtSpfUqK31y2TYzisLjOFXzc3VxslYqpf0dRzdS9g0v1G+epZ83M&#10;Y5UXFS/IB3Vp2RVsGiX1pb5jBF2TyBxL303Rv6t3qciqW8oIVUmB1I3tv5VfRs8e/J4GEWgpbFZe&#10;lTjn9+z2LmcxSphw1Gj6M9Xl4gUKuDo72th5/v1UeidrwwjxAhLmdiw2X++4hl+nyQsYs78fazYc&#10;uL57JvWqPM7C+6UJOU7dkCDAm5Yya5g4HQpjNTsGJZo5lKIezO+ihWueMAZBdOfIhgBxBnU7l4Ad&#10;N//TlWJ/DqvNH8qnfB0qgc7qgfTOCJ/M69G0aY68KU6fxtpbOKFgNAZBma/HIGQRemalq7iv2m+F&#10;4eDBSrVoVfbR1O1Uyuuib+7jhwXulbomZz1ysJgg7ArqQ0vrLqeSFKMxCF2olPelNvPSbUXtvXfc&#10;eUY1A/l5EGSlRNygh2Ds3FOMmzPx/NIK2gzY+d2nWkblUnQ53rg9lg7KDGMQ5mKWmUySuoujCrr8&#10;fItq1vl3x2RaMz/d0LGTfjymd80o8wcuez6ls98N+xsmq+YVxgJuWRgxky/HIFxcS9fPCn66Y3YH&#10;KPn6Rp4hKOydX/SgcVPvsrpVWZFab2a8fc6QwN8Ewfp/LN3w/tHJldSPdbNuDIKSSq8XEgTISIm8&#10;UtVfnMmaKYb9fMjyMVQR6snWXZKcv11Lo4miTqxKiIW/gDxMo1n9WWN6DxizqdA9MulV/KGdX0SP&#10;6B9IFeA0qmHibXG6f7+H11Qx+jMP9uGJZs8s3twljhkrMQoBQia313zA3xvbUu9SyWo7PuWrsvqD&#10;Z1MpT0uND6cX/CIO0doZIYf1d35uSCUpi7vThqXIqH1UyusqlaTRy9ZrOnIprWyteJprkbFVtyzt&#10;3uVLoYXofLnT/lAqLWtehpeaTbT0OXR3psuaVl9+0TsS5H2Lhjfhbw4b9IIDNKLP6v8kHlIp71vT&#10;kYZylm9u8Y4q//6Pd2M1e1ElI4NuCsLYzltm88Hk2JvUidWMyDdzWEZfWEsvWiaNiqxABwr256hi&#10;tdOz+JqsdD2q5D8Dxfir/fBfqGRGauh56socnqeZ3XE9v5Ym/mSlg6j0eiFByNeSIm+KN8dlNk7u&#10;N55ZdU3d/bV0M4ZGg3+kUhbXFtAcoU0Gfk+l/EOT/k1dmmKKMWWXcTIbC25wm8p8Bb8WK6gkZZV4&#10;t8jSNYZSKR+g+Jqx2bvN3ytIk9aZerFRPxtuLTa1K222Zx4ys6OlUX/dgk6wzd6fj2459scImiix&#10;cNmRVJJycoZ4g9LKjamUkeEqzpfw3UFLpx/1l+2O+/USlfK01IQIX8sKiKNwbeyp4utrdNo8sXYR&#10;Gq90ztz+qzryXfHQ4aXmzc6VGlQvS2+WNB9bcdoeT6r4dv76Z75uQgTdq1z4pD+MN7s3lvDkAvVi&#10;ikexVn0V5gGnl3zMX7OtowuVpMQdn827KbyLGz6Y0fv4u25Xpr654FV97zd+AYRD6VpUyg+SovQT&#10;yqy/JCYuWanj2oh/y9+fpAsWds7qRyWL06leXT+aejEHKuUHaWfoRbNi15+b/Vv+awi9/W0+XUal&#10;jIyzi2kC2tbjV1Mpi2PT6erbdl+spFK+kN62MsV8A7ebvXYjVRyBr3R0o1JGxvu1S/Nihe7rqCRl&#10;aatSvNs7zcdTKZ9R64cfulexJp8e1YbSmsVXzIyZ0aiGN6Ad1+ALb+bubUgQ8q+J79F3l51PmfOS&#10;d8c1R53WNoAui+y/eH/Wrfid3yfwpXYFa8Tksw/X0xMrxXsOs97T/qKqFVIf7RavdVAMXXaWqibU&#10;q8fTSTKlfYF8dbvHKPHObYzZ770p+Q2XPro+bXDdKvR4bvSpU8VcKyxO7bftnsRJsLXDGvKlAW2/&#10;yTdnHbhwf3Eyqve+kN6purT+a/qOUjoeCDUcJlxbKN6mwdb/yEOjqyL11AktfOlPoVzbsVQEi1cx&#10;CGLOLeKfVltXvztxmbeemtS4bjXoFvPNl73wRSV5l8WrGNSqoRXotkKOlT6UuLREO0HjP+KV/mzK&#10;7xepmi/EVfWn8wglWk6Q/Lq+t2+p/kzD+jsmV93vGEDDEN5qMiw5y/uaGHLUl49cUDjseZq/Rnft&#10;X0zRDGNOt59JfLGoVYkdy9GHrnSHOYZ35/mDCjRxBKvQT/p0wvmtdLdswdUX2XfLA/75gb6vFQXe&#10;uSc1keTpRQN4Bzu/atHGH2hVYrOCtI/1+dozWbcCN9Z9zpc6FG36LJ/tuKaG7BdnTLSZuuM+VY0k&#10;hJwsThtRtu6+4dOaev93sawcv1byPIF6yWc0M4WDR+l8e7vHT8vS8Jlmn22lkkVpEWf9xIkndj/M&#10;suOqSV/Sn67bLdpt7pvatiJByKd6VM007b+MNgM30JqcJu27HjTKQBBYvfbIyfPmz57c5N3K+qmt&#10;C1Ydll/O44geHcs847csWlNHkxxZzF686JwpylSu0Wfk5ODg4AFd25UvbhjEGzjE0jXSeVViyPnC&#10;hvfGoUbdRqOnzAueN6t9qyYF3Qw3EOj5w66sewaalOg6ZcSb79o41Gzw3vS5wdPGfVIjsDgvCrp8&#10;uyVfbgdVY6sabp1QrNzbXfuPXRocPLz7B2+X04+jYbaFumS9BCfyhn6OCWHnwblmnSZBPwYvnvd9&#10;u/fqFXDRP6byx32WZlzNd+QSBIEq9hL1Ycze3a9x6+4LlgSP7dGxXBH9tWZs5Um8q8bk5kHQpG/6&#10;qiv1EA4tPIo3adN9QXDwzKCRDWtWthHHLyi8Kl6Nyocj7VVTmhWkt4CxAkXLtnn/k8XBwdNG96xZ&#10;5S2qCrxbGCezete3iBO5C1/6pQI7D5wQvGRhp5b1vfUTrzEfupVpPvPw5Gr9N5PwvVOrQbOvZywI&#10;XjCjbdP6nnbiZ44p5u3Nci/39OcfVRcvyWPMr2Sldh8NF/YExg/sUb2S4TvLvXb/RMnbbOZ1ETf3&#10;iBmL8A3jUrt+q1nBwXOmjK799lv6HNCv6mdSsU3qlx1osKegUs26Y6fOmzfj60Y1AvWDmEo3GZ/f&#10;dlyJKr5NMcMHtnTlmkMmCO9rcLvGdTzt9R9Xjzsxmd8edVK4Ly0VKMq9Xav/2O+Cly7t16VNmcKG&#10;2zG8M8b0ICJ/iQqg2WAcdlh9T1tNSkRgAJ2GUdo512rUcua84CljPq5W0XD49vHcPRKJ+OuCBCF/&#10;ulXR58V0Hykdm4Vd3FKsoLejeHciWzt7Dy+/n47cpsX5zOLhtej9shqtaer+sbVFfb2dHWkvQ6G0&#10;cXZ1K1vvw8fWXWaStx1f97Wvt6eDnXhq3NbO3cOr1fDFtNiifzaO8/b0sLfluxkKOwcn7wLFzz3J&#10;R3NZmxP3+FydcoVcnBxoT0Fh4+TiVrhKixthUuMLTKjWTOrp7elub0O/ERtbOzcPr64Tf0nLdLdS&#10;EDzaQn/5dT+gijnq1AWftfBw107JrntflY7OrmXqvh+WkL/O5VrnWdsK9L4arl+SlBrWs0YZDzcX&#10;pVK/EXD09PZfcSIfXb5kzvOI600rFXZzcaJPHFPYOzr7Fq6467r8qFvVs3stq5R0FTcgChtbV3fP&#10;nkGr8+URbma/Bn3gZfjeYUob7Ray3ZerZIe8JT29VK2odqJ7+o0olA5OLgWLVzv7yOwUVPnKrnmf&#10;+nh52IlfPdov9IDKR2/L30Mh9My6gj5eRjuuDp7eBTees/rYLk+LvXe0cjE/Z0eKDWxsbN09fYbN&#10;3S77xXNz3/Iivl5ODnT+QLfj6l6xWf/QhPw5F5qRsMNF+fdT0cCXuDXd0ZUjvDzd7cQdV+1mOaD8&#10;5dA3v+OKBAEAAAAAAAAA5CFBAAAAAAAAAAB5SBAAAAAAAAAAQB4SBAAAAAAAAACQhwQBAAAgj3t2&#10;6RfDXTdsPU7lhfvBxgXo7iQ2bv0FKoCWevPXrYW3xbtc94R8dn9aAAB4PZAgAAAA5GWa5Pvl+UTO&#10;tv1oon3/urG5+Zs/6dYa/kLmnomnEhjZM/sT3dvDwp4jRQAAgFcMCQIAAEAeljqsjic/ntzzOC7u&#10;7Cz+3wUbDcmlt4f9d/ME/hKmnXpGJchi49j2/F26iHv/AQDAK4UEAQAAIM/a+2MHfiRZftAy3Ze9&#10;ZmlPf15pNXmzrouMyKs732tUt7CPm/a0v8LGp3Cp5p2GxqVqH2zD5JbcvRjpOCLxyflOLRqXKeZn&#10;a6Nd297JucLbtT7+ekmK7O3FzYg4+xO/jXvAp7uoJOrXsR1/MtNXnqGSlMTrG3i3gTNXUclAtW3B&#10;l/Vrv+Pu7Kz9GQqlt1+xOo1a7b0SpqEO5qh2Lg5qWr92sULeDra64REKG2cvv7dr1Rsw+SfJ+6Gf&#10;WD+bP40rMUmadNWwlnU8nIRXZlOwRPnOn883Hjlw7+zWNo3rFvXz4ONI7B1dS5Wv0uL9j+9Gy0RA&#10;7SoW0j4RW7cHL/tuAwAAZIUEAQAAIG9KfLpDd9TJmHsLw2UL6bGNHKg860gIFbPQaNSTe9Wkfow5&#10;OLs1eX9A0JfDSvl56dIAgX1gef4f7HJYMq2mo1Gnt68UQMuEdR1d6rTrHRQU9G7FIg52/EBYa+PF&#10;ULkjcxOa1CeVaVVlanrWVSNoIVPuv2/yfAw0ydTFttIjw3G1JubufqoLlLYu3sU/DQoaObhXQU8n&#10;/dP1LFxXpc78Q+8eWkSLhYe0d/QtVW2M8DqDgppVK+bkYJh6gvk1iDZd94/pffiSVXNa8v8QDvYV&#10;PHx4a6K2h0Y9s08ZXV33lFwKdRuqfeTOjQKNH7n5lzt1jycl+gDv51upwQu9zwAAABYgQQAAAMiT&#10;numOHwVuhx6ZHFE/f3DYlRaxq4lUNKZRxTXxpg4d5h2QOP5UhRYzRAEmCULKk+M+FDGwqX+HUdWY&#10;OvWbtm/xDoFDN1HRCnvn9uVr1Z2ym0qmQo9/zzuwoh3ipU68t/N11y22X3Y+hkoZGQfGvq0rMtcS&#10;TSKSJfaIVJGneAem8NhzP4mqGRkRl36humfVSKkVBZ8Upy4dx6+mko4+QRC0WniJqkaubxjBl/ab&#10;+xeVTKiKi0HOguMRVMuiq7tuMAVjU/aajYoAAABeCBIEAACAPKi2jws/ehyx5gqVjFxeO5ovZUpn&#10;wzGxaPekanxhs/FrqJSFKv4p7yMwShCS+wba8OLE/U+pJiG5nXh+fafhWN6ypA/ocJj9fi2caplp&#10;fh5Gz7xu0BaqifZPaM4X1frS6AqI0G28yDzfCbUw7WDkBt7LrkrXFCpZJWzzIL5ixb7TqKRjSBBc&#10;+1HJ1OPTS6mDwvWrdceo+oJuLmvAH6N6l7FUAgAA+G+QIAAAAOQ1G/oZLkCQ5VWyqskoA42mKi1h&#10;6/+RGkRA0oYHUjd9gvA85ByVrOYw5hBfV8bzcFqBsRuRFo7iE7oUpm7bnyZQTXiuNzbxopNHAyrp&#10;bPxQ7G21s08zj8nQqNUpyUn3Lh6ZOeLzEkW0sw9kVarHJOqto08Qasw8SqUsws7/aqMUh3OYsPl4&#10;ytrnScka2YsT7q2iNd7uRBUAAID/BgkCAABAnvJ030w6brRa7Q/n0MoCjeZdKrOVJx5TUULa8IrU&#10;zShBOEslxj7s2dsa/Wb9zdeVYW2CkJEWeoJfqyAcadMshmkRdXx5RZlpwMV6MW8oVKIuPSE5V8QX&#10;q0lPndqrDl9dz8vHv26Tlj36Dlr9x6FktVo/BuElEgQjqrN/Lev1QYdy/l58LT2Fa9GjD83f0hIJ&#10;AgAAvGpIEAAAAPKO9OiLvuIMBTsi5b7fk69TV8Y+X3KcihkZB2bU5cXAwYuolEVq3BP9+XHDVQzp&#10;kXXEn77VwpHtS1AntqAHZrtvR1HRjJsbx/Ce7hW/FP754yfV+T83/5v53oZJB8fxRQ7lm0veNMGC&#10;MuKEhk0GLUgz804fmUopy39LELJS75jWjj8CU5Y1mpzBxNONXXmXiu0GUwkAAOC/QYIAAACQV2gS&#10;u5fkx4ys4rQjVLQo4ch4WoGx3y9HUlWT3LcE5QPVv9qizjJcXpMez5dyxjMp3j/wI1UZuy49v6Dm&#10;7JoJ1IOxOCrK+2NaJ75Kqx/lL3yY1bgS7/zDH3Sfhdbf/UnLTPV35MtZsfYjVJIXBmjURakLe6f7&#10;eCpmZFCJsV23pF+EOnIf9XjhBEE9tABfzj5bekTyYgWN+hb1YFWfmNmPG+RBU0eM2HqHSgAAAP8N&#10;EgQAAIC8QbN2lDiDgXf7FGu/2zXLe+jvvFggJN4wneDG73pRWUtR5u167ds393WiM+8OHsX4fwiM&#10;EwRB8pMT/m76Ow7adRk+dcuuAxcuXDi084/vRnamsvAIhatGPLcwe2Fm6me3/SjWcE6RuJtjZmXc&#10;7HlvgWNgHzPn6QWanfrz+YzZeFdY9Mv6w6cuXDh3esPaZbWKe9ICpug2YR2tobNjgn6+CNbjix8u&#10;3X6YlJSUGB97+fSBmaO78tfvUEi80uOtXsZPQH4MQlp8+7Li1RiMdRv53dYdu4X38MyJI+tXL6nh&#10;TzfTULr4/h1i5pqO56f463cu/S728wAA4FVBggAAAJAXRJ0Q72XIlGdDnlPVChrVsyb6w2SXalQV&#10;JYTfXr1gRt3AQtqrE2wd323Ta92ff2vP1SdH8zUEd2IkdiTUKbGrfvzKme7MYKB0LDB5ycbY5BfI&#10;DvT+3TWLP0gRa+ZfTHvCOzNF4Ysxsj9Oc//C4X7NxQN+I6Ub9Nh9+i71MpWWFL1oXB/bLNMdVnnv&#10;oz1n72gHNGhUX9SmgQBj1p2l1ay+ikGVGPHzjJGOWX8AY93H/HAr0tJvuWNl3RQPSqfTcdjNAwCA&#10;VwYJAgAAAJiIubenZuMPVm8/FpOQbO5cf3zoSd2RLGMleps/vf/qHZzckf/Yn27JDEPYNZjmHZx6&#10;0MJ9JfOmfd904a99c7576QAAkL2QIAAAAIAJTXJkMVt+BMpG/XRYk2V2gJMbJtNi5vjbJXH2hNfl&#10;wuLu2p+scNoTKj2AX52WuHBwLd3TY62DDlA137i2bTp/7bsfvMBQFAAAAGsgQQAAAIDMNGnPp/du&#10;yA9EzWn5xf9S5KcjyBZJj3don4HSdbPRLIYPNw/WPS+D2UdDaVm+cfVP3b08lW/diU2lEgAAwKuD&#10;BAEAAAAAAAAA5CFBAAAAAAAAAAB5SBAAAAAAAAAAQB4SBAAAAAAAAACQhwQBAAAAAAAAAOQhQQAA&#10;AAAAAAAAeUgQAAAAAAAAAEAeEgQAAAAAAAAAkIcEAQAAAAAAAADkIUEAkKHRaCLiE9DQ0NDQ0NDQ&#10;0NDQsrVFJSTSLjjkVEgQAGToEwRVejoaGhoaGhoaGhoa2itvKWlpSBByBSQIADL0CQL9GwAAAAAA&#10;XinhuBQJQq6ABAFABhIEAAAAAIBshQQht0CCACADCQIAAAAAQLZCgpBbIEEAkIEEAQAAAAAgWyFB&#10;yC2QIADIQIIAAAAAAJCtkCDkFkgQAGQgQQAAAAAAyFZIEHILJAgAMl40QVhYr/G8mvXQ3nij3wcA&#10;QA6Qkph4YMYctJzQ6FcCADkMEoTcAgkCgIyXThBWde2J9vrbgrqNkCAAQE5jSBBmzrm2fSfaa25X&#10;tv2JBAEgh0OCkFsgQQCQ8dIJwq99PkZ7/W1hvSZIEAAgp9EnCAdn/XDn4GG019xu7d2PBAEgh0OC&#10;kFsgQQCQgQQhd7XXkyAs6VaR6fx29RmVJKlTV0/6yFnJ+2aiaNVjvEqjoZ5Wef5xzSJ8ZbcC7agm&#10;LXnK4A94zyyUjft9k5Czt/q3Vn3En2vL8auplHOkx0/9vIdSweifANZBgvBm22tLEN4v56zbehW+&#10;FUcVSarnEUPb1tL1zMLGc/j83dTPOmlR10p52/K1S087SVVJSWEfdzL3cx0HTluVww8JgnvQk52y&#10;9TKVcgxV3KOhXesxNoL+DS8OCUJugQQBQAYShNzVsjtB2PN1WwXtwGhZSBDubhD3dBjzbTIiOjGV&#10;Fmg0z2Mf1i/lzhcVqzaE6hYlhpx2sOFraFlIEJYMbkWdmM2Gc0/T1RRSqNPTzqwbQksY+27LFV7P&#10;gXJugvDwAH9iAqoAWAcJwpttryFBGNuEkmUdSwlCUHmeMmj1/35rchrth2vU6U+u7PZ1oEVdllzg&#10;dcsu/TbV+FvJfIKQ3qcxZdAKB/fzYXHil0NGemrSTx9X4IsYs/3rdgwtyHlybIJwd1cQPTMkCP8B&#10;EoTcAgkCgAwkCLmrZUeCIHwGHlzYV81HP5bA3oX+w2yCEL3zU+rhWORKTDpVTT2/MI93KVa7q+Wh&#10;CPtmdNB1VHYTzx2ZSRA0C4fU4R1azDtONVMpUbfteQ/G7seIoUYOgwQB8h4kCG+2ZVOCoFGrzv31&#10;k7fhy6Eg/Yf5BOGHuhQfe1brnkK1zLb0Lc/7tA/aSSVp6kHlddGyg3fzyrSKdIKgSfmohiPvEHwh&#10;loqmQi9u5B0YC0xIo2JOgwQhb0OCkFsgQQCQgQQhd7XsSBBor4Ape4yZG5OsEio1qWI2QahRyIN3&#10;+HDpOSpJ6co7MTbrYAiVMkt6x0m7g2jrXfLWM9WNDYN4f8kEIfzqVr60UPcfsmmzfnLLwgaB/vyn&#10;GLFp1X1wtJk9ztSE0K8GfeDhkPlaDjvvEoPGL5YMV0wThLR5Y/u7ZrkSpEGXwU+eS0czWqpnE4f2&#10;8bKjzgYOPgNGT4vX/g4zO7fic95l2W11/MMTFX0MQz6Ujv4/LtXvHWbif93ihSzCQ1FH5hKRKPGE&#10;QzZ0oeW2ZR88p6Kxx5vp3ajdM5hKOpr01P8FDSpVwHAyk1M6uHfuNy5MP+bFxHHep+VH64Rjj20L&#10;viroTCOficKpx5jl1FedsmJSfw9H47ObzN6r2MyNx8x9utSqpB9H9SmQ5bodZ5+SY37cmCq12oMN&#10;9Ecw+WCY8BMXTOzvZpdpdUXDDn0e5PALb6yABOHNtuxJEP6lD6mNx7gFm1PTtVEwVcwmCLEutF1y&#10;3PuYSpJ4J8aK3ZDaLAjSw45Rjxp9kzMyJrWj7yXJBOHs2jF8ad/gY1R6tdRJK6aNLO7lxH+KntLe&#10;t/+IBea21NG3j/ZoXdvWZBuj5R9Yb8bGM9TJlEmCkBYzok+7LF8Odh8Om2zhyyEx9NJHXZplWYu5&#10;Fa82NXiH5IZmQf/mvM/djIzbh5Z6G40HdCpcY+6X79A/MinSNp4ewJIbGwby7kHHtJvQJV92dzP9&#10;5rJz95+yej9/Yur0pFE9Wxn9fC23wlXXHX+kWy4lLWb0x12zfAMzF/8K05btlny9c3o24n3uCd+l&#10;SVFjerTIvLrSqcMnk6KTpL5K/xskCLkFEgQAGUgQclfLjgQhNlHYPTMhmyA0EBOEQRtvUklKY96J&#10;sbafiodtRsKPz+W7Vr4N5/BBCpYThP8NLMCXrjjxUPinOj1h8HtlPV2dlboHsbF18PYpOG+fpedj&#10;nmb1F/oXzZyr9LrzKCw2Lu5ZTPQ/fy3SH947FqtpvK+bGnfZ0bDbYTN745HwyJi4uLjI0MfLx3am&#10;snBQH1A501+XPkFQKGjXsma3ybcfhoaHhz/692qnQP1ZPlbjw69oHVHy09M+9vqfqhi++K/wyCjh&#10;h0ZFhP35fV8qC/tkrpUeJZp89+kThFp1ffl/OLkXKF1Y95aWnZwa9+Si4K/luiVa2n9qXXkud7Ju&#10;5Rct+SoVJu2jkhG+iOs/dy9VDWKKu2vfBIVHgNHOWlxBV8M+ZJdxwSGhkcJrjIkKO7J2hlHy4XQv&#10;83OjBMHRUfegjAV+MOHeU+0b++/VYzUKGfZbpw4tp/t/5agFW59ol4ef2jrf8Mh2hVMz76DH+7sZ&#10;3vYhszeFRuje9rDQjXPoQytwq5D57Jw+QShYhMZXN/hkNn9Kj+5e/bBOYV4UFK40nNbJnZAgvNmW&#10;PQmCKjEl80EUfV7NJgjxYoLgdTKaSpJ4J8HM/Q+oZOTXz1rwpcO30aGjxQQhpa83X8guhSZp/x17&#10;vclbhV2dHfh2wNbByTegzMHb0mMTZKgSO/nT6AZB0y+Xh4ZH6DZHoasnvk9Vxqq1DqL+Ore3jaQF&#10;Ascie6/cjRa+UeKehTy80bteKaozVqnZOFpBpE8QxC8H1nv6rw9Dw4Qtxp3LJ8t4G55J/+l7aB3R&#10;tc1T9WmFws5ry4lrUTHa77HwkLtj6tNmXxDQZlymDac+QajtQ2P4PH0LF/bWxiWVZv4T+/i68E2w&#10;a6F+Q9eTfzdcvPqvNUfY+gTB09eP/0fX8csePdG+omvH/jC8HrvytYvpvo/s3ZdsP61dHBa6eZr+&#10;NATzavE5PaIoPfpSUUf9Ztvh2zX7I6KihXc5Mjxs5cgGVBZ+NUPmZjoO1CcIFXz4FTW2Q2et40/p&#10;3vUTldwNuXPrxadpnVcECUJugQQBQAYShNzVXs9MirIJQugO2plQ+L0Tkix9NiTi0FTeR1C95wSq&#10;cuq0b7vxH6LYcMNwGsNigpDWjS9jLPj7YfxgztmnxHud+s5bsmT0kF7VKhbX1bT86/eMlzwjbMbs&#10;prTHULbPLMnVHmzpxTu4vN2B7zMlXVvEK8ze42iI9Fjd6BPfUR/m/Xeo4Zy5PkEQrD7zhKomVOJ+&#10;INt+0/D+RF7fQVVmcyJMehck4tpW/ZHu6RDDuvoEQTDhsJld+5e7iiHlYUXx2DzTx+XgeN2Buo1b&#10;1Qr8SfmEmeYai7rRft6MM/Ry0uPOFaB9QptvDkgPXUl/+renPb1DU48YHxVQgiBoNXoZ1Yws7EpX&#10;wQgP/sOpKKoaqD9pQJdoT/rb8PaqIo968qrSbtNt6bf9wZ7v+GfIxsHTeHSEPkEQTN/+L1VNhBd2&#10;ptfyc86du0MeEoQ3217bTIr8s2rhKobZVShfLt/iM5WZC9hW9KRATTDml/NU1UlPCm1UTLe5sPM1&#10;/gmWEoTkaL6IsVI/DKrP/8u3VKXO/YYvWbJkUI92FYp68aKg6YB54rQM8jQatf6JfvPrP1Q19W0l&#10;er2tB1NQvn0IreRSqtUzM4MF1natzPvYl2lqvFHUJwjCkiuR2jQkM9UlWs5K3jXaGu1fIH6tuJVM&#10;NvO+75mnn4G4fILRu6BPEIQN2DEzc0S89FUM+gRBMGDdLaoapH1WR5wYg7GsW3yNOk0/Dm3XDcOT&#10;i7jwO1WZ491k6d/ouY1fU5eAHmlG8zrrEwSmcDgl9Xrjb+/WJxNUekWQIOQWSBAAZCBByF0thyQI&#10;ghvrh1InxgIbvX/8VhgtUKef3LakrJ+rUC/TsB7vUKu34Vx6atyDUrrzDkq/2mHPTc5hWEoQ0pNp&#10;h0unaPtpVDehObFSfFaKgk8TrDlBIux9HqVVvOpHmdnfzaqQF+30TD4gvnApV354m3cr2WEklYwS&#10;hAJdJpv7gd++xbuwKVuvU0mT2lfcDZ6xUyxKOb5iNPUrMJBKJglCTSpl9bLzIPyz4jO+lmONBVTS&#10;CvXV/aLLdl3z4HCwbjlrs8AwgUXyvd10AqqE4UTcsDZVeK3K+CNUkpJwchbvZle4ktERu5gg2FR4&#10;KPXLf7pnPF/uV7I5lUytHMWn5GCf7TTs4XVvEMCL7/3vNpWkTG1Ez7zuJMMz1ycIRet3oVIWfcrS&#10;SITxe59SKRdCgvBmW85JEATfdixJvZiibb+gkHjKWNNTEn+e+bm7LnCsR38u7Is1F/lSQciZ1TxO&#10;q9R5aqbjfAsJQlp8KF/EdZ4jdSGDJn3JAPo+Uvq3N5N7Z3Z3OUWclbuNp5Ks9CsUb9oFXJdKAPR6&#10;iUfGn84/TCWjBKHHnF1UyqI0dWF77lBGrDJ6B/goDDM0X3ehrU2DuYYrEPUJgmNDidGC3H9PEJy9&#10;SlLJ1NapFNAXHS95hw71OJoBg/1+KUKsJXak3IYtOmH+AocMzcjWNDplyjHD51WfIHj1+4NKmcW1&#10;oK2+9sqOVwgJQm6BBAFABhKE3NVyToIg0KjTj60K0p/xNtZy9JJklTrjII3kbPspnRC+v4lGErQe&#10;+lPWg2dLCYImzXAyt1CfFPOH+stG0nSMVSf/RSWL7v7cjPd/p4vhIF/OJW1AIrAJkDytrKdW7+cd&#10;mU2dcKpZNZPiHPF3oE8Q0pNiqMTYhaeZLzwxFn97N/UzCgIMCUJdiZPz5OVnUtQ0rsSvMbE5Ie4a&#10;/fJhXV1FqTvHk9KVpkJXCNsc3XL1wPoUICSq9LvzsfUK8RrbZimZEYTw4xDG3I9FUsmQIFRsSQVT&#10;ofsm8uUBZXpRydSasTQs2ShBeBjIS1Yr+XZ/WtUoQXi342QqZYEEAe2/txyVIAjS0xJmfNyQ+ppQ&#10;ztlyXq3RLKxN/9ZfxTCpMm1Wv993j1eMWUgQNElRfJEgYJDEN4so7ZNq1G3WMf322JIR1J0NW36W&#10;SnKebqdphn0C61PJjAvz3+U9S3ebSCXrZlKsSl0MCULU3V+p5NLeMPBMyt+LxddkN5RKRglCs5/N&#10;Hi//9wTBq6DJhR5626b14R1qzPqbSiY0QZTDGxKE1Jh7VLLegC18XYE+QWizWuKTpoMEIb9DggAg&#10;AwlC7mo5KkGQNZIGf7MZ+3Vzaj3aoh+cb71zT2jygWX9aIrvEkPMHwNnZJxZM4F3Y3VmUMmix+va&#10;8e5vtbPqxpM6TzzpclG/yxYHOqifi9cdFG2n/xt7uQQhIzWBSoydfGTpDzb2+p/UjymolO0JQkbG&#10;/d/5MP6igd2Ff2nizvNrXgO+od39Rwdm6gqs6ATtGcKbu+bwfw5Ze4l34FqKN4z7xXI2k3HfjYaZ&#10;BtygiiA7EoRHlcXxrJYGfpiBBAHt9bScliDIUdPDKIpe023MTk7Tn1m3XgvxKST3dKPSiLWW7hC5&#10;ZAQdOjaYe4pKFo0T70s06AfDMAEZ5+byVVzL1aaKGadm0sauwWDDr+zlEoS4kINUYo1jLR70HJwn&#10;3kepluGH5sIE4T6VGHtk7kIR85AggCwkCAAykCDkrpZTEoS72xvXrFnEy7Na62FUySLl5v/4g7hV&#10;bEpH2bFXJ1k0rAudIbJ3KkulSZNC4miUeswd8Xw+c40wOxV1+letaaz/F9ssjTk3Iu6LKErcNjMr&#10;uEC8bpL9dFp78qqpH8UZXacf4h0kfV+J92JNB82l0ksnCBnq71rSSfuOs80OcBWsGCUO1m2zkEqv&#10;IUHIyJj7Hh8/YBN8Pn52f3rDjH9P7WrSTFrRyVHFeZhUpNtz06/o5R811S1gvtW+oZKU49+14t18&#10;ytelklZ2JAgZn7aiQbRvDbZ057nDyxb8uGLDqSs3E4ymJkWCgPZ6Ws5JEE4t7FOjejVPD7f+wWbv&#10;1LN7GG0ZG/VZzCsPD82jLb4ZjcrSIZ1Xk4FUmvSL/i/tyh/T+FLm1jTF3F6/KraZOPR93xOr8o/4&#10;/cN5f/f6/c0fpybzPkxR7r72co04JxoeZf/bLUuXMYgBO5v6p2F2gJdLEDQpscWoxn6/bH74ljrh&#10;ffHAePyeUCrmwgRB2N4MEhOn4Zss3fZyx5qZy1dvvHj5ZrzRjRWQIIAsJAgAMpAg5K6Wc8YgiNfp&#10;sy9XScwvdXPTKLq6wbVQhHXTEQgs34tBsOf7AbwDs3GVmFZbo5n5ng8trzsqzfxg1kz+WUbXVti6&#10;VwuXmpNpViM6xqveaSI9qiqcVwQfTTMMjzT2eW2ac1sRUDPWaPfzZRMEYffvoX43sdIYyQs4NasG&#10;87sMCALCjXIWqxKEmIv6Cbup8mLS+LpePr58PELnYJPzgaprq/inQmlHu9g7bmT5NWrSAovQ9cHl&#10;mn5CRVM7vqXrZpnS4aLJ1IzZkiBkqEJLiQceNTp8S0VTK4a3px42jsZTMCBBQHs9LQeNQVBHUBel&#10;0+GHEtdbTXufLjTzr9DZ+h10y3dzFH7q5J50oGnjVplqRjTpyY0L0OQ1DSdutPLLQaNRjxZHRRXv&#10;8p3UV1laUfH2rsNW0eYu5fI8XhE2UKvPGA7UjcSX8qBtYJU2Y42fzMslCIKn/6ynKmMrL0t8cWtU&#10;yY3Ed8C23njjyRatSRCizi7jfRhrTCXrZE+CkJEWdoEuemGsWpDkpDnp83vrb3tRINFoXg0kCCAL&#10;CQKADCQIuavloKsYNOmja/lTP4Gjd9++fT9o/a5+BmNB5W6WLjfISjZBECQ9OVHczTB1s51TgU7d&#10;+7aqoz9sFtgOnfMn9bZa7L3DPi6G5650DxBeTqv6gYbLLhTKYeuNxssLNKpxDcrQUp2ilZr07dur&#10;itG834I2Q9ZQf9FLJwg66ZM+qm18MUhAxVrCU61ahk7v6yibDp+X6ZvPqgQhI6FRMeNfoNahB8b3&#10;FpDxeHNvWk3LMyop8476h2UM96psPmQ+VbPYOdrkCmoPv0q9+/ZtXo2OtLmS1QdQb4PsSRB0FnQS&#10;Z37T8fAr1at33471jT94zL9iT+otQoKA9npajrqKQZUcXdLLcEs8j0JlhW1Uw0qGv31hyx10QHtT&#10;XuvJJQhaj48sdDHc7Ja5+JTp0bfvu0bbHGbnumivzPVRWZ1a9w1dtabjV7qqdpOrjxWFDa699/Ew&#10;k3hBlRRZwV+8skKnbru+fXt84O1KwYFAoXScczRzvvDSCYJWcmjL0sbfPjbVmwg/tXthd6Onb+cy&#10;a5Nh6krOmgQhI+5yQOZJj6o8lrvXryCbEgSd9GEdTKap8Sql/dU0DDTcmElQqc+sTNEPEgSQhQQB&#10;QAYShNzVXk+CsGoWuRkpfZ9CI+prR7eNHPChfyHtkEyljVNgnZbfzFj8+JnsihKirv/Ff+7cBZup&#10;ZN71A+tHD+lTuqBuN87WqUqdlt/OWhQab/WAB0lq1YHN//u8X9cAb93LsXOsWKdF0IxlERZn7k4I&#10;vzN/5lftGrzD99Oc3P1bfPDR/F92PDdMEGgi+spO/jI3Hb5KpSxOi7+D47ez3nRQSxUXMn/Gt53e&#10;q+Xuov2pzu6eTTr0mLVoQ1yq9A8NvbSPHtHidcKCo78Fd6xXWbufq7StWKflH6dfZEdfnT6Pfsys&#10;P09L7Xo9u06LZy+3fL2uIC0pdu2SGb06Nimoy4wUjh41m3b6dt5PoXHmJpIMoQdfsYkKphLuH+HL&#10;Fy/fTiVTVw9u5R32/iudm6TGh66YN6Vrq3q+btorShQKx7eqNx4bNPviA+kbZD67vo0/4OrfpeaH&#10;19mxfDHvc/i+tdvhHAgJwpttry1B4J9V4W8oWm4br05P3rVmYe9ODXxctJsTB7eCTTr1nr/qzyTr&#10;76Zo5Nhm2iYuOyF5B1xj6fvWLfikV3s/D+00BrbOHvVad52zdJOVN+cxJz0peuX8md07NPbSvRxH&#10;F4+mHfouWLNXZXSbwKweXjw46YvhNcsX0kWzigLFSvcaNOr3w5fUZta68Cd/lcKWP9PRssEv1GXW&#10;vRjpzVTUndOTvx5Zr8pbjrqf6uldouvAz1dvP2Pua+zcro38ATdclhjbZyT910Xf1gksKjymjZ1T&#10;vTa9LoTIb7Kiru/mDz5/kWRAkHH7xA7eYdUp3XxJmWn+/pkvn3UrXPo6w9Tohz9O/6Z9k2ruztpv&#10;CqWje9UGzSdO++HfcOmnd/rPX/kD/nbV3OtN2Uhb5VmW35EXhQQht0CCACDjpRMEtDfb6PcBAJAD&#10;6BMEtDfe6FcCADkMEoTcAgkCgIwXTRDuHjl258BhtDfe6PcBAJADqNPTYx89RssJjX4lAJDDIEHI&#10;LZAgAMh40QQBAAAAAABeCBKE3AIJAoAMJAgAAAAAANkKCUJugQQBQAYSBAAAAACAbIUEIbdAggAg&#10;AwkCAAAAAEC2QoKQWyBBAJCBBAEAAAAAIFshQcgtkCAAyECCAAAAAACQrZAg5BZIEABk6BMENDQ0&#10;NDQ0NDQ0NLTsa0gQcj4kCAAAAAAAAAAgDwkCAAAAAAAAAMhDggAAAAAAAAAA8pAgAAAAAAAAAIA8&#10;JAgAAAAAAAAAIA8JAgAAAAAAAADIQ4IAAAAAAAAAAPKQIAAAAAAAAACAPCQIAAAAAAAAACAPCQIA&#10;AAAAAAAAyEOCAAAAAAAAAADykCAAAAAAAAAAgDwkCAAAAAAAAAAgDwkCAAAAAAAAAMhDggAAAAAA&#10;AAAA8pAgAAAAAAAAAIA8JAgAAAAAAAAAIA8JAgAAAAAAAADIQ4IAAAAAAAAAAPKQIAAAAAAAAACA&#10;PCQIAAAAAAAAACAPCQIAAAAAAAAAyEOCAAAAAAAAAADytAlCqkr4XzUaGhoaGhoaGhoaGhoaGhqa&#10;uZaSpvo/L8d6KbetMu4AAAAASUVORK5CYIJQSwECLQAUAAYACAAAACEAsYJntgoBAAATAgAAEwAA&#10;AAAAAAAAAAAAAAAAAAAAW0NvbnRlbnRfVHlwZXNdLnhtbFBLAQItABQABgAIAAAAIQA4/SH/1gAA&#10;AJQBAAALAAAAAAAAAAAAAAAAADsBAABfcmVscy8ucmVsc1BLAQItABQABgAIAAAAIQAYP0oBSgUA&#10;ANYUAAAOAAAAAAAAAAAAAAAAADoCAABkcnMvZTJvRG9jLnhtbFBLAQItABQABgAIAAAAIQAubPAA&#10;xQAAAKUBAAAZAAAAAAAAAAAAAAAAALAHAABkcnMvX3JlbHMvZTJvRG9jLnhtbC5yZWxzUEsBAi0A&#10;FAAGAAgAAAAhAIQef9jfAAAACQEAAA8AAAAAAAAAAAAAAAAArAgAAGRycy9kb3ducmV2LnhtbFBL&#10;AQItAAoAAAAAAAAAIQBF0ceL4S0CAOEtAgAUAAAAAAAAAAAAAAAAALgJAABkcnMvbWVkaWEvaW1h&#10;Z2UxLnBuZ1BLAQItAAoAAAAAAAAAIQCOv3UkqYwBAKmMAQAUAAAAAAAAAAAAAAAAAMs3AgBkcnMv&#10;bWVkaWEvaW1hZ2UyLnBuZ1BLBQYAAAAABwAHAL4BAACmxAMAAAA=&#10;">
                <v:group id="Group 4" o:spid="_x0000_s1045" style="position:absolute;left:1507;top:2730;width:9246;height:12500" coordorigin="1507,2730" coordsize="9246,125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Picture 5" o:spid="_x0000_s1046" type="#_x0000_t75" alt="poisson_curves_gender_ncds_bcs" style="position:absolute;left:1683;top:8628;width:9070;height:66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Q5c6LDAAAA2gAAAA8AAABkcnMvZG93bnJldi54bWxEj0trAkEQhO+B/IehA7nFWU0Q2ewoIgYi&#10;xIOP7LnZ6X3gds+6M9HNv88EBI9FVX1FZYuBW3Wh3jdODIxHCSiSwtlGKgPHw8fLDJQPKBZbJ2Tg&#10;lzws5o8PGabWXWVHl32oVISIT9FAHUKXau2Lmhj9yHUk0Stdzxii7Ctte7xGOLd6kiRTzdhIXKix&#10;o1VNxWn/wwbOX98652PO2/XbZmO3u9yWJzbm+WlYvoMKNIR7+Nb+tAZe4f9KvAF6/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DlzosMAAADaAAAADwAAAAAAAAAAAAAAAACf&#10;AgAAZHJzL2Rvd25yZXYueG1sUEsFBgAAAAAEAAQA9wAAAI8DAAAAAA==&#10;">
                    <v:imagedata r:id="rId20" o:title="poisson_curves_gender_ncds_bcs"/>
                  </v:shape>
                  <v:group id="Group 6" o:spid="_x0000_s1047" style="position:absolute;left:1507;top:2730;width:9070;height:6602" coordorigin="1507,2730" coordsize="9070,6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Picture 7" o:spid="_x0000_s1048" type="#_x0000_t75" alt="poisson_curves_gender_nshd" style="position:absolute;left:1507;top:2730;width:9070;height:66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qcP2fEAAAA2gAAAA8AAABkcnMvZG93bnJldi54bWxEj09rAjEUxO+FfofwCr3VbIVuZTWKtLZ6&#10;EfyH5+fmuVncvCxJqquf3hQKPQ4z8xtmNOlsI87kQ+1YwWsvA0FcOl1zpWC3/XoZgAgRWWPjmBRc&#10;KcBk/PgwwkK7C6/pvImVSBAOBSowMbaFlKE0ZDH0XEucvKPzFmOSvpLa4yXBbSP7WZZLizWnBYMt&#10;fRgqT5sfq2Ax+77tTV8uy3l4nx2uPp+uPnOlnp+66RBEpC7+h//aC63gDX6vpBsgx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qcP2fEAAAA2gAAAA8AAAAAAAAAAAAAAAAA&#10;nwIAAGRycy9kb3ducmV2LnhtbFBLBQYAAAAABAAEAPcAAACQAwAAAAA=&#10;">
                      <v:imagedata r:id="rId21" o:title="poisson_curves_gender_nshd"/>
                    </v:shape>
                    <v:shape id="Text Box 8" o:spid="_x0000_s1049" type="#_x0000_t202" style="position:absolute;left:8524;top:3042;width:1483;height:4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cLu8IA&#10;AADaAAAADwAAAGRycy9kb3ducmV2LnhtbESP3YrCMBSE7wXfIZwFb8SmylrdrlFWQfHWnwc4bY5t&#10;2eakNFlb394sCF4OM/MNs9r0phZ3al1lWcE0ikEQ51ZXXCi4XvaTJQjnkTXWlknBgxxs1sPBClNt&#10;Oz7R/ewLESDsUlRQet+kUrq8JIMusg1x8G62NeiDbAupW+wC3NRyFseJNFhxWCixoV1J+e/5zyi4&#10;Hbvx/KvLDv66OH0mW6wWmX0oNfrof75BeOr9O/xqH7WCBP6vhBsg1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wu7wgAAANoAAAAPAAAAAAAAAAAAAAAAAJgCAABkcnMvZG93&#10;bnJldi54bWxQSwUGAAAAAAQABAD1AAAAhwMAAAAA&#10;" stroked="f">
                      <v:textbox>
                        <w:txbxContent>
                          <w:p w14:paraId="3B9B1591" w14:textId="77777777" w:rsidR="00B63654" w:rsidRPr="0044775B" w:rsidRDefault="00B63654" w:rsidP="009E292E">
                            <w:pPr>
                              <w:rPr>
                                <w:rFonts w:ascii="Times New Roman" w:hAnsi="Times New Roman"/>
                                <w:sz w:val="24"/>
                                <w:szCs w:val="24"/>
                                <w:lang w:val="pl-PL"/>
                              </w:rPr>
                            </w:pPr>
                            <w:r w:rsidRPr="0044775B">
                              <w:rPr>
                                <w:rFonts w:ascii="Times New Roman" w:hAnsi="Times New Roman"/>
                                <w:sz w:val="24"/>
                                <w:szCs w:val="24"/>
                              </w:rPr>
                              <w:t>PANEL A</w:t>
                            </w:r>
                          </w:p>
                        </w:txbxContent>
                      </v:textbox>
                    </v:shape>
                  </v:group>
                </v:group>
                <v:shape id="Text Box 9" o:spid="_x0000_s1050" type="#_x0000_t202" style="position:absolute;left:8842;top:9417;width:1483;height:4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uuIMIA&#10;AADaAAAADwAAAGRycy9kb3ducmV2LnhtbESP3YrCMBSE7wXfIZwFb0RTZbVut1FWQfHWnwc4Nqc/&#10;bHNSmqytb28WBC+HmfmGSTe9qcWdWldZVjCbRiCIM6srLhRcL/vJCoTzyBpry6TgQQ426+EgxUTb&#10;jk90P/tCBAi7BBWU3jeJlC4ryaCb2oY4eLltDfog20LqFrsAN7WcR9FSGqw4LJTY0K6k7Pf8ZxTk&#10;x268+OpuB3+NT5/LLVbxzT6UGn30P98gPPX+HX61j1pBDP9Xwg2Q6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5664gwgAAANoAAAAPAAAAAAAAAAAAAAAAAJgCAABkcnMvZG93&#10;bnJldi54bWxQSwUGAAAAAAQABAD1AAAAhwMAAAAA&#10;" stroked="f">
                  <v:textbox>
                    <w:txbxContent>
                      <w:p w14:paraId="47972E3F" w14:textId="77777777" w:rsidR="00B63654" w:rsidRPr="0044775B" w:rsidRDefault="00B63654" w:rsidP="009E292E">
                        <w:pPr>
                          <w:rPr>
                            <w:rFonts w:ascii="Times New Roman" w:hAnsi="Times New Roman"/>
                            <w:sz w:val="24"/>
                            <w:szCs w:val="24"/>
                            <w:lang w:val="pl-PL"/>
                          </w:rPr>
                        </w:pPr>
                        <w:r w:rsidRPr="0044775B">
                          <w:rPr>
                            <w:rFonts w:ascii="Times New Roman" w:hAnsi="Times New Roman"/>
                            <w:sz w:val="24"/>
                            <w:szCs w:val="24"/>
                          </w:rPr>
                          <w:t xml:space="preserve">PANEL </w:t>
                        </w:r>
                        <w:r>
                          <w:rPr>
                            <w:rFonts w:ascii="Times New Roman" w:hAnsi="Times New Roman"/>
                            <w:sz w:val="24"/>
                            <w:szCs w:val="24"/>
                          </w:rPr>
                          <w:t>B</w:t>
                        </w:r>
                      </w:p>
                    </w:txbxContent>
                  </v:textbox>
                </v:shape>
              </v:group>
            </w:pict>
          </mc:Fallback>
        </mc:AlternateContent>
      </w:r>
    </w:p>
    <w:p w14:paraId="57EAC7B1" w14:textId="77777777" w:rsidR="009E292E" w:rsidRDefault="009E292E" w:rsidP="009E292E">
      <w:pPr>
        <w:rPr>
          <w:rFonts w:ascii="Times New Roman" w:hAnsi="Times New Roman"/>
        </w:rPr>
      </w:pPr>
    </w:p>
    <w:p w14:paraId="64FBBA0C" w14:textId="77777777" w:rsidR="009E292E" w:rsidRPr="009874AE" w:rsidRDefault="009E292E" w:rsidP="009E292E">
      <w:pPr>
        <w:rPr>
          <w:rFonts w:ascii="Times New Roman" w:hAnsi="Times New Roman"/>
          <w:sz w:val="20"/>
          <w:szCs w:val="20"/>
        </w:rPr>
      </w:pPr>
    </w:p>
    <w:p w14:paraId="281D5C04" w14:textId="77777777" w:rsidR="009E292E" w:rsidRDefault="009E292E" w:rsidP="009E292E">
      <w:pPr>
        <w:spacing w:line="480" w:lineRule="auto"/>
      </w:pPr>
    </w:p>
    <w:p w14:paraId="095FD063" w14:textId="77777777" w:rsidR="009E292E" w:rsidRDefault="009E292E" w:rsidP="009E292E"/>
    <w:p w14:paraId="512DED85" w14:textId="77777777" w:rsidR="009E292E" w:rsidRDefault="009E292E" w:rsidP="009E292E">
      <w:pPr>
        <w:rPr>
          <w:rFonts w:ascii="Arial" w:hAnsi="Arial" w:cs="Arial"/>
          <w:sz w:val="24"/>
          <w:szCs w:val="24"/>
        </w:rPr>
        <w:sectPr w:rsidR="009E292E" w:rsidSect="00DF20E1">
          <w:pgSz w:w="11906" w:h="16838"/>
          <w:pgMar w:top="1418" w:right="1418" w:bottom="1418" w:left="1418" w:header="709" w:footer="709" w:gutter="0"/>
          <w:cols w:space="708"/>
          <w:docGrid w:linePitch="360"/>
        </w:sectPr>
      </w:pPr>
    </w:p>
    <w:p w14:paraId="33355746" w14:textId="77777777" w:rsidR="009E292E" w:rsidRPr="009E292E" w:rsidRDefault="009E292E" w:rsidP="00751190">
      <w:pPr>
        <w:spacing w:line="480" w:lineRule="auto"/>
        <w:rPr>
          <w:rFonts w:ascii="Arial" w:hAnsi="Arial" w:cs="Arial"/>
          <w:sz w:val="24"/>
          <w:szCs w:val="24"/>
        </w:rPr>
      </w:pPr>
    </w:p>
    <w:sectPr w:rsidR="009E292E" w:rsidRPr="009E292E" w:rsidSect="00B15EEF">
      <w:pgSz w:w="11906" w:h="16838"/>
      <w:pgMar w:top="1418" w:right="1418" w:bottom="1418"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7EFFE0" w16cid:durableId="21EAE373"/>
  <w16cid:commentId w16cid:paraId="665CA148" w16cid:durableId="21EAE3E3"/>
  <w16cid:commentId w16cid:paraId="63D4222A" w16cid:durableId="21EAE423"/>
  <w16cid:commentId w16cid:paraId="5613A3FA" w16cid:durableId="21EAE480"/>
  <w16cid:commentId w16cid:paraId="6A58C1A7" w16cid:durableId="21EAE374"/>
  <w16cid:commentId w16cid:paraId="2D9C1D77" w16cid:durableId="21EAF5B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7E2AB8" w14:textId="77777777" w:rsidR="00312502" w:rsidRDefault="00312502" w:rsidP="00821794">
      <w:pPr>
        <w:spacing w:after="0" w:line="240" w:lineRule="auto"/>
      </w:pPr>
      <w:r>
        <w:separator/>
      </w:r>
    </w:p>
  </w:endnote>
  <w:endnote w:type="continuationSeparator" w:id="0">
    <w:p w14:paraId="60E6B8A3" w14:textId="77777777" w:rsidR="00312502" w:rsidRDefault="00312502" w:rsidP="008217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3584926"/>
      <w:docPartObj>
        <w:docPartGallery w:val="Page Numbers (Bottom of Page)"/>
        <w:docPartUnique/>
      </w:docPartObj>
    </w:sdtPr>
    <w:sdtEndPr>
      <w:rPr>
        <w:noProof/>
      </w:rPr>
    </w:sdtEndPr>
    <w:sdtContent>
      <w:p w14:paraId="6F051EB2" w14:textId="2F8234C9" w:rsidR="00B63654" w:rsidRDefault="00B63654">
        <w:pPr>
          <w:pStyle w:val="Footer"/>
        </w:pPr>
        <w:r>
          <w:fldChar w:fldCharType="begin"/>
        </w:r>
        <w:r>
          <w:instrText xml:space="preserve"> PAGE   \* MERGEFORMAT </w:instrText>
        </w:r>
        <w:r>
          <w:fldChar w:fldCharType="separate"/>
        </w:r>
        <w:r w:rsidR="004161E1">
          <w:rPr>
            <w:noProof/>
          </w:rPr>
          <w:t>4</w:t>
        </w:r>
        <w:r>
          <w:rPr>
            <w:noProof/>
          </w:rPr>
          <w:fldChar w:fldCharType="end"/>
        </w:r>
      </w:p>
    </w:sdtContent>
  </w:sdt>
  <w:p w14:paraId="44107EC0" w14:textId="77777777" w:rsidR="00B63654" w:rsidRDefault="00B636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0BDFD0" w14:textId="77777777" w:rsidR="00312502" w:rsidRDefault="00312502" w:rsidP="00821794">
      <w:pPr>
        <w:spacing w:after="0" w:line="240" w:lineRule="auto"/>
      </w:pPr>
      <w:r>
        <w:separator/>
      </w:r>
    </w:p>
  </w:footnote>
  <w:footnote w:type="continuationSeparator" w:id="0">
    <w:p w14:paraId="5CBAB94B" w14:textId="77777777" w:rsidR="00312502" w:rsidRDefault="00312502" w:rsidP="0082179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sDQwtzQxMjIxNDZW0lEKTi0uzszPAykwqwUA1ZsGsCwAAAA="/>
  </w:docVars>
  <w:rsids>
    <w:rsidRoot w:val="00DF20E1"/>
    <w:rsid w:val="00031857"/>
    <w:rsid w:val="00083C4B"/>
    <w:rsid w:val="001C6D2D"/>
    <w:rsid w:val="001F5FE6"/>
    <w:rsid w:val="002050AD"/>
    <w:rsid w:val="00256681"/>
    <w:rsid w:val="00281ED3"/>
    <w:rsid w:val="00312502"/>
    <w:rsid w:val="00360D36"/>
    <w:rsid w:val="004161E1"/>
    <w:rsid w:val="004440E4"/>
    <w:rsid w:val="004D1B4F"/>
    <w:rsid w:val="004F648E"/>
    <w:rsid w:val="00513D4D"/>
    <w:rsid w:val="0053334D"/>
    <w:rsid w:val="00571788"/>
    <w:rsid w:val="00674AFC"/>
    <w:rsid w:val="006D2317"/>
    <w:rsid w:val="007319EC"/>
    <w:rsid w:val="00751190"/>
    <w:rsid w:val="0078022C"/>
    <w:rsid w:val="007A6B36"/>
    <w:rsid w:val="00821794"/>
    <w:rsid w:val="00836AD2"/>
    <w:rsid w:val="00884DBF"/>
    <w:rsid w:val="008C367C"/>
    <w:rsid w:val="008C7DD7"/>
    <w:rsid w:val="008F042B"/>
    <w:rsid w:val="0097435E"/>
    <w:rsid w:val="009E292E"/>
    <w:rsid w:val="00A158DA"/>
    <w:rsid w:val="00A75FC3"/>
    <w:rsid w:val="00A967F7"/>
    <w:rsid w:val="00B15EEF"/>
    <w:rsid w:val="00B63654"/>
    <w:rsid w:val="00BA3AA5"/>
    <w:rsid w:val="00C74A4D"/>
    <w:rsid w:val="00C81421"/>
    <w:rsid w:val="00C83A52"/>
    <w:rsid w:val="00D216EF"/>
    <w:rsid w:val="00D5215C"/>
    <w:rsid w:val="00D74E36"/>
    <w:rsid w:val="00D9631C"/>
    <w:rsid w:val="00DF20E1"/>
    <w:rsid w:val="00ED2F14"/>
    <w:rsid w:val="00EF4380"/>
    <w:rsid w:val="00EF6DCE"/>
    <w:rsid w:val="00F451F1"/>
    <w:rsid w:val="00F55CB1"/>
    <w:rsid w:val="00FE1C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DF392"/>
  <w15:chartTrackingRefBased/>
  <w15:docId w15:val="{72F7473D-2E50-4433-A82F-1068938AC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360D36"/>
    <w:pPr>
      <w:framePr w:hSpace="180" w:wrap="around" w:vAnchor="text" w:hAnchor="page" w:x="1391" w:y="33"/>
      <w:spacing w:after="0" w:line="240" w:lineRule="auto"/>
    </w:pPr>
    <w:rPr>
      <w:rFonts w:ascii="Arial" w:hAnsi="Arial"/>
      <w:iCs/>
      <w:sz w:val="24"/>
      <w:szCs w:val="24"/>
    </w:rPr>
  </w:style>
  <w:style w:type="paragraph" w:styleId="ListParagraph">
    <w:name w:val="List Paragraph"/>
    <w:basedOn w:val="Normal"/>
    <w:uiPriority w:val="34"/>
    <w:qFormat/>
    <w:rsid w:val="00DF20E1"/>
    <w:pPr>
      <w:ind w:left="720"/>
      <w:contextualSpacing/>
    </w:pPr>
  </w:style>
  <w:style w:type="character" w:styleId="CommentReference">
    <w:name w:val="annotation reference"/>
    <w:uiPriority w:val="99"/>
    <w:semiHidden/>
    <w:unhideWhenUsed/>
    <w:rsid w:val="00DF20E1"/>
    <w:rPr>
      <w:sz w:val="16"/>
      <w:szCs w:val="16"/>
    </w:rPr>
  </w:style>
  <w:style w:type="paragraph" w:styleId="CommentText">
    <w:name w:val="annotation text"/>
    <w:basedOn w:val="Normal"/>
    <w:link w:val="CommentTextChar"/>
    <w:uiPriority w:val="99"/>
    <w:unhideWhenUsed/>
    <w:rsid w:val="00DF20E1"/>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DF20E1"/>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0318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857"/>
    <w:rPr>
      <w:rFonts w:ascii="Segoe UI" w:hAnsi="Segoe UI" w:cs="Segoe UI"/>
      <w:sz w:val="18"/>
      <w:szCs w:val="18"/>
    </w:rPr>
  </w:style>
  <w:style w:type="character" w:customStyle="1" w:styleId="personname">
    <w:name w:val="person_name"/>
    <w:basedOn w:val="DefaultParagraphFont"/>
    <w:rsid w:val="00F55CB1"/>
  </w:style>
  <w:style w:type="character" w:styleId="Strong">
    <w:name w:val="Strong"/>
    <w:basedOn w:val="DefaultParagraphFont"/>
    <w:uiPriority w:val="22"/>
    <w:qFormat/>
    <w:rsid w:val="00F55CB1"/>
    <w:rPr>
      <w:b/>
      <w:bCs/>
    </w:rPr>
  </w:style>
  <w:style w:type="character" w:styleId="Hyperlink">
    <w:name w:val="Hyperlink"/>
    <w:basedOn w:val="DefaultParagraphFont"/>
    <w:uiPriority w:val="99"/>
    <w:semiHidden/>
    <w:unhideWhenUsed/>
    <w:rsid w:val="00F55CB1"/>
    <w:rPr>
      <w:color w:val="0000FF"/>
      <w:u w:val="single"/>
    </w:rPr>
  </w:style>
  <w:style w:type="paragraph" w:styleId="CommentSubject">
    <w:name w:val="annotation subject"/>
    <w:basedOn w:val="CommentText"/>
    <w:next w:val="CommentText"/>
    <w:link w:val="CommentSubjectChar"/>
    <w:uiPriority w:val="99"/>
    <w:semiHidden/>
    <w:unhideWhenUsed/>
    <w:rsid w:val="006D2317"/>
    <w:pPr>
      <w:spacing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D2317"/>
    <w:rPr>
      <w:rFonts w:ascii="Calibri" w:eastAsia="Calibri" w:hAnsi="Calibri" w:cs="Times New Roman"/>
      <w:b/>
      <w:bCs/>
      <w:sz w:val="20"/>
      <w:szCs w:val="20"/>
    </w:rPr>
  </w:style>
  <w:style w:type="table" w:styleId="TableGrid">
    <w:name w:val="Table Grid"/>
    <w:basedOn w:val="TableNormal"/>
    <w:uiPriority w:val="39"/>
    <w:rsid w:val="0078022C"/>
    <w:pPr>
      <w:spacing w:after="0" w:line="240" w:lineRule="auto"/>
    </w:pPr>
    <w:rPr>
      <w:rFonts w:ascii="Arial" w:hAnsi="Arial"/>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2179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21794"/>
  </w:style>
  <w:style w:type="paragraph" w:styleId="Footer">
    <w:name w:val="footer"/>
    <w:basedOn w:val="Normal"/>
    <w:link w:val="FooterChar"/>
    <w:uiPriority w:val="99"/>
    <w:unhideWhenUsed/>
    <w:rsid w:val="0082179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217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footer" Target="footer1.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24" Type="http://schemas.microsoft.com/office/2016/09/relationships/commentsIds" Target="commentsIds.xml"/><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tiff"/><Relationship Id="rId19" Type="http://schemas.openxmlformats.org/officeDocument/2006/relationships/image" Target="media/image13.png"/><Relationship Id="rId4" Type="http://schemas.openxmlformats.org/officeDocument/2006/relationships/footnotes" Target="footnotes.xml"/><Relationship Id="rId9" Type="http://schemas.openxmlformats.org/officeDocument/2006/relationships/image" Target="media/image3.tiff"/><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021</Words>
  <Characters>1152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żytkownik systemu Windows</dc:creator>
  <cp:keywords/>
  <dc:description/>
  <cp:lastModifiedBy>Użytkownik systemu Windows</cp:lastModifiedBy>
  <cp:revision>6</cp:revision>
  <dcterms:created xsi:type="dcterms:W3CDTF">2020-02-11T11:52:00Z</dcterms:created>
  <dcterms:modified xsi:type="dcterms:W3CDTF">2020-08-07T10:40:00Z</dcterms:modified>
</cp:coreProperties>
</file>